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C17514" w14:textId="77777777" w:rsidR="006F3AE3" w:rsidRDefault="00000000">
      <w:pPr>
        <w:pStyle w:val="Title"/>
      </w:pPr>
      <w:r>
        <w:t>A Compilation of Baha’u’llah’s Writings</w:t>
      </w:r>
    </w:p>
    <w:p w14:paraId="3EB57335" w14:textId="77777777" w:rsidR="006F3AE3" w:rsidRDefault="00000000">
      <w:pPr>
        <w:pStyle w:val="Subtitle"/>
      </w:pPr>
      <w:r>
        <w:t>Translated Using GPT 4</w:t>
      </w:r>
    </w:p>
    <w:p w14:paraId="52118428" w14:textId="77777777" w:rsidR="006F3AE3" w:rsidRDefault="00000000">
      <w:pPr>
        <w:pStyle w:val="Author"/>
      </w:pPr>
      <w:r>
        <w:t>Baha’u’llah</w:t>
      </w:r>
    </w:p>
    <w:sdt>
      <w:sdtPr>
        <w:rPr>
          <w:rFonts w:asciiTheme="minorHAnsi" w:eastAsiaTheme="minorEastAsia" w:hAnsiTheme="minorHAnsi" w:cstheme="minorBidi"/>
          <w:b w:val="0"/>
          <w:bCs w:val="0"/>
          <w:color w:val="auto"/>
          <w:sz w:val="22"/>
          <w:szCs w:val="22"/>
        </w:rPr>
        <w:id w:val="-1473362368"/>
        <w:docPartObj>
          <w:docPartGallery w:val="Table of Contents"/>
          <w:docPartUnique/>
        </w:docPartObj>
      </w:sdtPr>
      <w:sdtContent>
        <w:p w14:paraId="0507CC73" w14:textId="77777777" w:rsidR="006F3AE3" w:rsidRDefault="00000000">
          <w:pPr>
            <w:pStyle w:val="TOCHeading"/>
          </w:pPr>
          <w:r>
            <w:t>Table of contents</w:t>
          </w:r>
        </w:p>
        <w:p w14:paraId="173B0A0F" w14:textId="1B2A5BB8" w:rsidR="001344C4" w:rsidRDefault="00000000">
          <w:pPr>
            <w:pStyle w:val="TOC1"/>
            <w:tabs>
              <w:tab w:val="right" w:leader="dot" w:pos="9350"/>
            </w:tabs>
            <w:rPr>
              <w:noProof/>
            </w:rPr>
          </w:pPr>
          <w:r>
            <w:fldChar w:fldCharType="begin"/>
          </w:r>
          <w:r>
            <w:instrText>TOC \o "1-1" \h \z \u</w:instrText>
          </w:r>
          <w:r>
            <w:fldChar w:fldCharType="separate"/>
          </w:r>
          <w:hyperlink w:anchor="_Toc186792441" w:history="1">
            <w:r w:rsidR="001344C4" w:rsidRPr="009D70C8">
              <w:rPr>
                <w:rStyle w:val="Hyperlink"/>
                <w:noProof/>
              </w:rPr>
              <w:t>Welcome!</w:t>
            </w:r>
            <w:r w:rsidR="001344C4">
              <w:rPr>
                <w:noProof/>
                <w:webHidden/>
              </w:rPr>
              <w:tab/>
            </w:r>
            <w:r w:rsidR="001344C4">
              <w:rPr>
                <w:noProof/>
                <w:webHidden/>
              </w:rPr>
              <w:fldChar w:fldCharType="begin"/>
            </w:r>
            <w:r w:rsidR="001344C4">
              <w:rPr>
                <w:noProof/>
                <w:webHidden/>
              </w:rPr>
              <w:instrText xml:space="preserve"> PAGEREF _Toc186792441 \h </w:instrText>
            </w:r>
            <w:r w:rsidR="001344C4">
              <w:rPr>
                <w:noProof/>
                <w:webHidden/>
              </w:rPr>
            </w:r>
            <w:r w:rsidR="001344C4">
              <w:rPr>
                <w:noProof/>
                <w:webHidden/>
              </w:rPr>
              <w:fldChar w:fldCharType="separate"/>
            </w:r>
            <w:r w:rsidR="001344C4">
              <w:rPr>
                <w:noProof/>
                <w:webHidden/>
              </w:rPr>
              <w:t>3</w:t>
            </w:r>
            <w:r w:rsidR="001344C4">
              <w:rPr>
                <w:noProof/>
                <w:webHidden/>
              </w:rPr>
              <w:fldChar w:fldCharType="end"/>
            </w:r>
          </w:hyperlink>
        </w:p>
        <w:p w14:paraId="4EFD905B" w14:textId="7C856AD2" w:rsidR="001344C4" w:rsidRDefault="001344C4">
          <w:pPr>
            <w:pStyle w:val="TOC1"/>
            <w:tabs>
              <w:tab w:val="right" w:leader="dot" w:pos="9350"/>
            </w:tabs>
            <w:rPr>
              <w:noProof/>
            </w:rPr>
          </w:pPr>
          <w:hyperlink w:anchor="_Toc186792442" w:history="1">
            <w:r w:rsidRPr="009D70C8">
              <w:rPr>
                <w:rStyle w:val="Hyperlink"/>
                <w:noProof/>
              </w:rPr>
              <w:t>Persian Bayán</w:t>
            </w:r>
            <w:r>
              <w:rPr>
                <w:noProof/>
                <w:webHidden/>
              </w:rPr>
              <w:tab/>
            </w:r>
            <w:r>
              <w:rPr>
                <w:noProof/>
                <w:webHidden/>
              </w:rPr>
              <w:fldChar w:fldCharType="begin"/>
            </w:r>
            <w:r>
              <w:rPr>
                <w:noProof/>
                <w:webHidden/>
              </w:rPr>
              <w:instrText xml:space="preserve"> PAGEREF _Toc186792442 \h </w:instrText>
            </w:r>
            <w:r>
              <w:rPr>
                <w:noProof/>
                <w:webHidden/>
              </w:rPr>
            </w:r>
            <w:r>
              <w:rPr>
                <w:noProof/>
                <w:webHidden/>
              </w:rPr>
              <w:fldChar w:fldCharType="separate"/>
            </w:r>
            <w:r>
              <w:rPr>
                <w:noProof/>
                <w:webHidden/>
              </w:rPr>
              <w:t>5</w:t>
            </w:r>
            <w:r>
              <w:rPr>
                <w:noProof/>
                <w:webHidden/>
              </w:rPr>
              <w:fldChar w:fldCharType="end"/>
            </w:r>
          </w:hyperlink>
        </w:p>
        <w:p w14:paraId="7097C1A8" w14:textId="6D89CBFC" w:rsidR="001344C4" w:rsidRDefault="001344C4">
          <w:pPr>
            <w:pStyle w:val="TOC1"/>
            <w:tabs>
              <w:tab w:val="right" w:leader="dot" w:pos="9350"/>
            </w:tabs>
            <w:rPr>
              <w:noProof/>
            </w:rPr>
          </w:pPr>
          <w:hyperlink w:anchor="_Toc186792443" w:history="1">
            <w:r w:rsidRPr="009D70C8">
              <w:rPr>
                <w:rStyle w:val="Hyperlink"/>
                <w:noProof/>
              </w:rPr>
              <w:t>Lawh-i-Ayat-i-Nur (Tablet of the Light Verse)</w:t>
            </w:r>
            <w:r>
              <w:rPr>
                <w:noProof/>
                <w:webHidden/>
              </w:rPr>
              <w:tab/>
            </w:r>
            <w:r>
              <w:rPr>
                <w:noProof/>
                <w:webHidden/>
              </w:rPr>
              <w:fldChar w:fldCharType="begin"/>
            </w:r>
            <w:r>
              <w:rPr>
                <w:noProof/>
                <w:webHidden/>
              </w:rPr>
              <w:instrText xml:space="preserve"> PAGEREF _Toc186792443 \h </w:instrText>
            </w:r>
            <w:r>
              <w:rPr>
                <w:noProof/>
                <w:webHidden/>
              </w:rPr>
            </w:r>
            <w:r>
              <w:rPr>
                <w:noProof/>
                <w:webHidden/>
              </w:rPr>
              <w:fldChar w:fldCharType="separate"/>
            </w:r>
            <w:r>
              <w:rPr>
                <w:noProof/>
                <w:webHidden/>
              </w:rPr>
              <w:t>181</w:t>
            </w:r>
            <w:r>
              <w:rPr>
                <w:noProof/>
                <w:webHidden/>
              </w:rPr>
              <w:fldChar w:fldCharType="end"/>
            </w:r>
          </w:hyperlink>
        </w:p>
        <w:p w14:paraId="08ED38A1" w14:textId="33F84FD1" w:rsidR="001344C4" w:rsidRDefault="001344C4">
          <w:pPr>
            <w:pStyle w:val="TOC1"/>
            <w:tabs>
              <w:tab w:val="right" w:leader="dot" w:pos="9350"/>
            </w:tabs>
            <w:rPr>
              <w:noProof/>
            </w:rPr>
          </w:pPr>
          <w:hyperlink w:anchor="_Toc186792444" w:history="1">
            <w:r w:rsidRPr="009D70C8">
              <w:rPr>
                <w:rStyle w:val="Hyperlink"/>
                <w:noProof/>
              </w:rPr>
              <w:t>Kalimat-i-Maknunih (Hidden Words of Arabic)</w:t>
            </w:r>
            <w:r>
              <w:rPr>
                <w:noProof/>
                <w:webHidden/>
              </w:rPr>
              <w:tab/>
            </w:r>
            <w:r>
              <w:rPr>
                <w:noProof/>
                <w:webHidden/>
              </w:rPr>
              <w:fldChar w:fldCharType="begin"/>
            </w:r>
            <w:r>
              <w:rPr>
                <w:noProof/>
                <w:webHidden/>
              </w:rPr>
              <w:instrText xml:space="preserve"> PAGEREF _Toc186792444 \h </w:instrText>
            </w:r>
            <w:r>
              <w:rPr>
                <w:noProof/>
                <w:webHidden/>
              </w:rPr>
            </w:r>
            <w:r>
              <w:rPr>
                <w:noProof/>
                <w:webHidden/>
              </w:rPr>
              <w:fldChar w:fldCharType="separate"/>
            </w:r>
            <w:r>
              <w:rPr>
                <w:noProof/>
                <w:webHidden/>
              </w:rPr>
              <w:t>201</w:t>
            </w:r>
            <w:r>
              <w:rPr>
                <w:noProof/>
                <w:webHidden/>
              </w:rPr>
              <w:fldChar w:fldCharType="end"/>
            </w:r>
          </w:hyperlink>
        </w:p>
        <w:p w14:paraId="0FA22FDD" w14:textId="157729B4" w:rsidR="001344C4" w:rsidRDefault="001344C4">
          <w:pPr>
            <w:pStyle w:val="TOC1"/>
            <w:tabs>
              <w:tab w:val="right" w:leader="dot" w:pos="9350"/>
            </w:tabs>
            <w:rPr>
              <w:noProof/>
            </w:rPr>
          </w:pPr>
          <w:hyperlink w:anchor="_Toc186792445" w:history="1">
            <w:r w:rsidRPr="009D70C8">
              <w:rPr>
                <w:rStyle w:val="Hyperlink"/>
                <w:noProof/>
              </w:rPr>
              <w:t>Kalimat-i-Maknunih (The Hidden Words of Persian)</w:t>
            </w:r>
            <w:r>
              <w:rPr>
                <w:noProof/>
                <w:webHidden/>
              </w:rPr>
              <w:tab/>
            </w:r>
            <w:r>
              <w:rPr>
                <w:noProof/>
                <w:webHidden/>
              </w:rPr>
              <w:fldChar w:fldCharType="begin"/>
            </w:r>
            <w:r>
              <w:rPr>
                <w:noProof/>
                <w:webHidden/>
              </w:rPr>
              <w:instrText xml:space="preserve"> PAGEREF _Toc186792445 \h </w:instrText>
            </w:r>
            <w:r>
              <w:rPr>
                <w:noProof/>
                <w:webHidden/>
              </w:rPr>
            </w:r>
            <w:r>
              <w:rPr>
                <w:noProof/>
                <w:webHidden/>
              </w:rPr>
              <w:fldChar w:fldCharType="separate"/>
            </w:r>
            <w:r>
              <w:rPr>
                <w:noProof/>
                <w:webHidden/>
              </w:rPr>
              <w:t>210</w:t>
            </w:r>
            <w:r>
              <w:rPr>
                <w:noProof/>
                <w:webHidden/>
              </w:rPr>
              <w:fldChar w:fldCharType="end"/>
            </w:r>
          </w:hyperlink>
        </w:p>
        <w:p w14:paraId="5C12EDAD" w14:textId="482195BE" w:rsidR="001344C4" w:rsidRDefault="001344C4">
          <w:pPr>
            <w:pStyle w:val="TOC1"/>
            <w:tabs>
              <w:tab w:val="right" w:leader="dot" w:pos="9350"/>
            </w:tabs>
            <w:rPr>
              <w:noProof/>
            </w:rPr>
          </w:pPr>
          <w:hyperlink w:anchor="_Toc186792446" w:history="1">
            <w:r w:rsidRPr="009D70C8">
              <w:rPr>
                <w:rStyle w:val="Hyperlink"/>
                <w:noProof/>
              </w:rPr>
              <w:t>Tafsir-i-Hu (Interpretation of He)</w:t>
            </w:r>
            <w:r>
              <w:rPr>
                <w:noProof/>
                <w:webHidden/>
              </w:rPr>
              <w:tab/>
            </w:r>
            <w:r>
              <w:rPr>
                <w:noProof/>
                <w:webHidden/>
              </w:rPr>
              <w:fldChar w:fldCharType="begin"/>
            </w:r>
            <w:r>
              <w:rPr>
                <w:noProof/>
                <w:webHidden/>
              </w:rPr>
              <w:instrText xml:space="preserve"> PAGEREF _Toc186792446 \h </w:instrText>
            </w:r>
            <w:r>
              <w:rPr>
                <w:noProof/>
                <w:webHidden/>
              </w:rPr>
            </w:r>
            <w:r>
              <w:rPr>
                <w:noProof/>
                <w:webHidden/>
              </w:rPr>
              <w:fldChar w:fldCharType="separate"/>
            </w:r>
            <w:r>
              <w:rPr>
                <w:noProof/>
                <w:webHidden/>
              </w:rPr>
              <w:t>223</w:t>
            </w:r>
            <w:r>
              <w:rPr>
                <w:noProof/>
                <w:webHidden/>
              </w:rPr>
              <w:fldChar w:fldCharType="end"/>
            </w:r>
          </w:hyperlink>
        </w:p>
        <w:p w14:paraId="5D34EF1F" w14:textId="320F6A3A" w:rsidR="001344C4" w:rsidRDefault="001344C4">
          <w:pPr>
            <w:pStyle w:val="TOC1"/>
            <w:tabs>
              <w:tab w:val="right" w:leader="dot" w:pos="9350"/>
            </w:tabs>
            <w:rPr>
              <w:noProof/>
            </w:rPr>
          </w:pPr>
          <w:hyperlink w:anchor="_Toc186792447" w:history="1">
            <w:r w:rsidRPr="009D70C8">
              <w:rPr>
                <w:rStyle w:val="Hyperlink"/>
                <w:noProof/>
              </w:rPr>
              <w:t>Haft Vadi (The Seven Valleys)</w:t>
            </w:r>
            <w:r>
              <w:rPr>
                <w:noProof/>
                <w:webHidden/>
              </w:rPr>
              <w:tab/>
            </w:r>
            <w:r>
              <w:rPr>
                <w:noProof/>
                <w:webHidden/>
              </w:rPr>
              <w:fldChar w:fldCharType="begin"/>
            </w:r>
            <w:r>
              <w:rPr>
                <w:noProof/>
                <w:webHidden/>
              </w:rPr>
              <w:instrText xml:space="preserve"> PAGEREF _Toc186792447 \h </w:instrText>
            </w:r>
            <w:r>
              <w:rPr>
                <w:noProof/>
                <w:webHidden/>
              </w:rPr>
            </w:r>
            <w:r>
              <w:rPr>
                <w:noProof/>
                <w:webHidden/>
              </w:rPr>
              <w:fldChar w:fldCharType="separate"/>
            </w:r>
            <w:r>
              <w:rPr>
                <w:noProof/>
                <w:webHidden/>
              </w:rPr>
              <w:t>235</w:t>
            </w:r>
            <w:r>
              <w:rPr>
                <w:noProof/>
                <w:webHidden/>
              </w:rPr>
              <w:fldChar w:fldCharType="end"/>
            </w:r>
          </w:hyperlink>
        </w:p>
        <w:p w14:paraId="52C659F8" w14:textId="69D278B4" w:rsidR="001344C4" w:rsidRDefault="001344C4">
          <w:pPr>
            <w:pStyle w:val="TOC1"/>
            <w:tabs>
              <w:tab w:val="right" w:leader="dot" w:pos="9350"/>
            </w:tabs>
            <w:rPr>
              <w:noProof/>
            </w:rPr>
          </w:pPr>
          <w:hyperlink w:anchor="_Toc186792448" w:history="1">
            <w:r w:rsidRPr="009D70C8">
              <w:rPr>
                <w:rStyle w:val="Hyperlink"/>
                <w:noProof/>
              </w:rPr>
              <w:t>Kitab-i-Iqan (The Book of Certitude)</w:t>
            </w:r>
            <w:r>
              <w:rPr>
                <w:noProof/>
                <w:webHidden/>
              </w:rPr>
              <w:tab/>
            </w:r>
            <w:r>
              <w:rPr>
                <w:noProof/>
                <w:webHidden/>
              </w:rPr>
              <w:fldChar w:fldCharType="begin"/>
            </w:r>
            <w:r>
              <w:rPr>
                <w:noProof/>
                <w:webHidden/>
              </w:rPr>
              <w:instrText xml:space="preserve"> PAGEREF _Toc186792448 \h </w:instrText>
            </w:r>
            <w:r>
              <w:rPr>
                <w:noProof/>
                <w:webHidden/>
              </w:rPr>
            </w:r>
            <w:r>
              <w:rPr>
                <w:noProof/>
                <w:webHidden/>
              </w:rPr>
              <w:fldChar w:fldCharType="separate"/>
            </w:r>
            <w:r>
              <w:rPr>
                <w:noProof/>
                <w:webHidden/>
              </w:rPr>
              <w:t>251</w:t>
            </w:r>
            <w:r>
              <w:rPr>
                <w:noProof/>
                <w:webHidden/>
              </w:rPr>
              <w:fldChar w:fldCharType="end"/>
            </w:r>
          </w:hyperlink>
        </w:p>
        <w:p w14:paraId="1E76538A" w14:textId="6480938A" w:rsidR="001344C4" w:rsidRDefault="001344C4">
          <w:pPr>
            <w:pStyle w:val="TOC1"/>
            <w:tabs>
              <w:tab w:val="right" w:leader="dot" w:pos="9350"/>
            </w:tabs>
            <w:rPr>
              <w:noProof/>
            </w:rPr>
          </w:pPr>
          <w:hyperlink w:anchor="_Toc186792449" w:history="1">
            <w:r w:rsidRPr="009D70C8">
              <w:rPr>
                <w:rStyle w:val="Hyperlink"/>
                <w:noProof/>
              </w:rPr>
              <w:t>Lawh-i-Haq (Tablet of the Truth)</w:t>
            </w:r>
            <w:r>
              <w:rPr>
                <w:noProof/>
                <w:webHidden/>
              </w:rPr>
              <w:tab/>
            </w:r>
            <w:r>
              <w:rPr>
                <w:noProof/>
                <w:webHidden/>
              </w:rPr>
              <w:fldChar w:fldCharType="begin"/>
            </w:r>
            <w:r>
              <w:rPr>
                <w:noProof/>
                <w:webHidden/>
              </w:rPr>
              <w:instrText xml:space="preserve"> PAGEREF _Toc186792449 \h </w:instrText>
            </w:r>
            <w:r>
              <w:rPr>
                <w:noProof/>
                <w:webHidden/>
              </w:rPr>
            </w:r>
            <w:r>
              <w:rPr>
                <w:noProof/>
                <w:webHidden/>
              </w:rPr>
              <w:fldChar w:fldCharType="separate"/>
            </w:r>
            <w:r>
              <w:rPr>
                <w:noProof/>
                <w:webHidden/>
              </w:rPr>
              <w:t>330</w:t>
            </w:r>
            <w:r>
              <w:rPr>
                <w:noProof/>
                <w:webHidden/>
              </w:rPr>
              <w:fldChar w:fldCharType="end"/>
            </w:r>
          </w:hyperlink>
        </w:p>
        <w:p w14:paraId="3C6FA3CF" w14:textId="781D3BFD" w:rsidR="001344C4" w:rsidRDefault="001344C4">
          <w:pPr>
            <w:pStyle w:val="TOC1"/>
            <w:tabs>
              <w:tab w:val="right" w:leader="dot" w:pos="9350"/>
            </w:tabs>
            <w:rPr>
              <w:noProof/>
            </w:rPr>
          </w:pPr>
          <w:hyperlink w:anchor="_Toc186792450" w:history="1">
            <w:r w:rsidRPr="009D70C8">
              <w:rPr>
                <w:rStyle w:val="Hyperlink"/>
                <w:noProof/>
              </w:rPr>
              <w:t>Lawh-i-Madinatut-Tawhid (Tablet of the City of Unity)</w:t>
            </w:r>
            <w:r>
              <w:rPr>
                <w:noProof/>
                <w:webHidden/>
              </w:rPr>
              <w:tab/>
            </w:r>
            <w:r>
              <w:rPr>
                <w:noProof/>
                <w:webHidden/>
              </w:rPr>
              <w:fldChar w:fldCharType="begin"/>
            </w:r>
            <w:r>
              <w:rPr>
                <w:noProof/>
                <w:webHidden/>
              </w:rPr>
              <w:instrText xml:space="preserve"> PAGEREF _Toc186792450 \h </w:instrText>
            </w:r>
            <w:r>
              <w:rPr>
                <w:noProof/>
                <w:webHidden/>
              </w:rPr>
            </w:r>
            <w:r>
              <w:rPr>
                <w:noProof/>
                <w:webHidden/>
              </w:rPr>
              <w:fldChar w:fldCharType="separate"/>
            </w:r>
            <w:r>
              <w:rPr>
                <w:noProof/>
                <w:webHidden/>
              </w:rPr>
              <w:t>332</w:t>
            </w:r>
            <w:r>
              <w:rPr>
                <w:noProof/>
                <w:webHidden/>
              </w:rPr>
              <w:fldChar w:fldCharType="end"/>
            </w:r>
          </w:hyperlink>
        </w:p>
        <w:p w14:paraId="21EC0B67" w14:textId="74051CE6" w:rsidR="001344C4" w:rsidRDefault="001344C4">
          <w:pPr>
            <w:pStyle w:val="TOC1"/>
            <w:tabs>
              <w:tab w:val="right" w:leader="dot" w:pos="9350"/>
            </w:tabs>
            <w:rPr>
              <w:noProof/>
            </w:rPr>
          </w:pPr>
          <w:hyperlink w:anchor="_Toc186792451" w:history="1">
            <w:r w:rsidRPr="009D70C8">
              <w:rPr>
                <w:rStyle w:val="Hyperlink"/>
                <w:noProof/>
              </w:rPr>
              <w:t>Lawh-i-Shakkar Shikan</w:t>
            </w:r>
            <w:r>
              <w:rPr>
                <w:noProof/>
                <w:webHidden/>
              </w:rPr>
              <w:tab/>
            </w:r>
            <w:r>
              <w:rPr>
                <w:noProof/>
                <w:webHidden/>
              </w:rPr>
              <w:fldChar w:fldCharType="begin"/>
            </w:r>
            <w:r>
              <w:rPr>
                <w:noProof/>
                <w:webHidden/>
              </w:rPr>
              <w:instrText xml:space="preserve"> PAGEREF _Toc186792451 \h </w:instrText>
            </w:r>
            <w:r>
              <w:rPr>
                <w:noProof/>
                <w:webHidden/>
              </w:rPr>
            </w:r>
            <w:r>
              <w:rPr>
                <w:noProof/>
                <w:webHidden/>
              </w:rPr>
              <w:fldChar w:fldCharType="separate"/>
            </w:r>
            <w:r>
              <w:rPr>
                <w:noProof/>
                <w:webHidden/>
              </w:rPr>
              <w:t>340</w:t>
            </w:r>
            <w:r>
              <w:rPr>
                <w:noProof/>
                <w:webHidden/>
              </w:rPr>
              <w:fldChar w:fldCharType="end"/>
            </w:r>
          </w:hyperlink>
        </w:p>
        <w:p w14:paraId="777E21AA" w14:textId="44CA68F3" w:rsidR="001344C4" w:rsidRDefault="001344C4">
          <w:pPr>
            <w:pStyle w:val="TOC1"/>
            <w:tabs>
              <w:tab w:val="right" w:leader="dot" w:pos="9350"/>
            </w:tabs>
            <w:rPr>
              <w:noProof/>
            </w:rPr>
          </w:pPr>
          <w:hyperlink w:anchor="_Toc186792452" w:history="1">
            <w:r w:rsidRPr="009D70C8">
              <w:rPr>
                <w:rStyle w:val="Hyperlink"/>
                <w:noProof/>
              </w:rPr>
              <w:t>BH00328</w:t>
            </w:r>
            <w:r>
              <w:rPr>
                <w:noProof/>
                <w:webHidden/>
              </w:rPr>
              <w:tab/>
            </w:r>
            <w:r>
              <w:rPr>
                <w:noProof/>
                <w:webHidden/>
              </w:rPr>
              <w:fldChar w:fldCharType="begin"/>
            </w:r>
            <w:r>
              <w:rPr>
                <w:noProof/>
                <w:webHidden/>
              </w:rPr>
              <w:instrText xml:space="preserve"> PAGEREF _Toc186792452 \h </w:instrText>
            </w:r>
            <w:r>
              <w:rPr>
                <w:noProof/>
                <w:webHidden/>
              </w:rPr>
            </w:r>
            <w:r>
              <w:rPr>
                <w:noProof/>
                <w:webHidden/>
              </w:rPr>
              <w:fldChar w:fldCharType="separate"/>
            </w:r>
            <w:r>
              <w:rPr>
                <w:noProof/>
                <w:webHidden/>
              </w:rPr>
              <w:t>342</w:t>
            </w:r>
            <w:r>
              <w:rPr>
                <w:noProof/>
                <w:webHidden/>
              </w:rPr>
              <w:fldChar w:fldCharType="end"/>
            </w:r>
          </w:hyperlink>
        </w:p>
        <w:p w14:paraId="3CDE8040" w14:textId="57525199" w:rsidR="001344C4" w:rsidRDefault="001344C4">
          <w:pPr>
            <w:pStyle w:val="TOC1"/>
            <w:tabs>
              <w:tab w:val="right" w:leader="dot" w:pos="9350"/>
            </w:tabs>
            <w:rPr>
              <w:noProof/>
            </w:rPr>
          </w:pPr>
          <w:hyperlink w:anchor="_Toc186792453" w:history="1">
            <w:r w:rsidRPr="009D70C8">
              <w:rPr>
                <w:rStyle w:val="Hyperlink"/>
                <w:noProof/>
              </w:rPr>
              <w:t>Suriy-i-Damm (Chapter of Blood)</w:t>
            </w:r>
            <w:r>
              <w:rPr>
                <w:noProof/>
                <w:webHidden/>
              </w:rPr>
              <w:tab/>
            </w:r>
            <w:r>
              <w:rPr>
                <w:noProof/>
                <w:webHidden/>
              </w:rPr>
              <w:fldChar w:fldCharType="begin"/>
            </w:r>
            <w:r>
              <w:rPr>
                <w:noProof/>
                <w:webHidden/>
              </w:rPr>
              <w:instrText xml:space="preserve"> PAGEREF _Toc186792453 \h </w:instrText>
            </w:r>
            <w:r>
              <w:rPr>
                <w:noProof/>
                <w:webHidden/>
              </w:rPr>
            </w:r>
            <w:r>
              <w:rPr>
                <w:noProof/>
                <w:webHidden/>
              </w:rPr>
              <w:fldChar w:fldCharType="separate"/>
            </w:r>
            <w:r>
              <w:rPr>
                <w:noProof/>
                <w:webHidden/>
              </w:rPr>
              <w:t>349</w:t>
            </w:r>
            <w:r>
              <w:rPr>
                <w:noProof/>
                <w:webHidden/>
              </w:rPr>
              <w:fldChar w:fldCharType="end"/>
            </w:r>
          </w:hyperlink>
        </w:p>
        <w:p w14:paraId="3EEAFD14" w14:textId="0A0C70CF" w:rsidR="001344C4" w:rsidRDefault="001344C4">
          <w:pPr>
            <w:pStyle w:val="TOC1"/>
            <w:tabs>
              <w:tab w:val="right" w:leader="dot" w:pos="9350"/>
            </w:tabs>
            <w:rPr>
              <w:noProof/>
            </w:rPr>
          </w:pPr>
          <w:hyperlink w:anchor="_Toc186792454" w:history="1">
            <w:r w:rsidRPr="009D70C8">
              <w:rPr>
                <w:rStyle w:val="Hyperlink"/>
                <w:noProof/>
              </w:rPr>
              <w:t>Súriy-i-Ra’ís (Surah to the Chief)</w:t>
            </w:r>
            <w:r>
              <w:rPr>
                <w:noProof/>
                <w:webHidden/>
              </w:rPr>
              <w:tab/>
            </w:r>
            <w:r>
              <w:rPr>
                <w:noProof/>
                <w:webHidden/>
              </w:rPr>
              <w:fldChar w:fldCharType="begin"/>
            </w:r>
            <w:r>
              <w:rPr>
                <w:noProof/>
                <w:webHidden/>
              </w:rPr>
              <w:instrText xml:space="preserve"> PAGEREF _Toc186792454 \h </w:instrText>
            </w:r>
            <w:r>
              <w:rPr>
                <w:noProof/>
                <w:webHidden/>
              </w:rPr>
            </w:r>
            <w:r>
              <w:rPr>
                <w:noProof/>
                <w:webHidden/>
              </w:rPr>
              <w:fldChar w:fldCharType="separate"/>
            </w:r>
            <w:r>
              <w:rPr>
                <w:noProof/>
                <w:webHidden/>
              </w:rPr>
              <w:t>353</w:t>
            </w:r>
            <w:r>
              <w:rPr>
                <w:noProof/>
                <w:webHidden/>
              </w:rPr>
              <w:fldChar w:fldCharType="end"/>
            </w:r>
          </w:hyperlink>
        </w:p>
        <w:p w14:paraId="57FBBC56" w14:textId="190ECF0F" w:rsidR="001344C4" w:rsidRDefault="001344C4">
          <w:pPr>
            <w:pStyle w:val="TOC1"/>
            <w:tabs>
              <w:tab w:val="right" w:leader="dot" w:pos="9350"/>
            </w:tabs>
            <w:rPr>
              <w:noProof/>
            </w:rPr>
          </w:pPr>
          <w:hyperlink w:anchor="_Toc186792455" w:history="1">
            <w:r w:rsidRPr="009D70C8">
              <w:rPr>
                <w:rStyle w:val="Hyperlink"/>
                <w:noProof/>
              </w:rPr>
              <w:t>Súriy-i-Mulúk (Surih of the Kings)</w:t>
            </w:r>
            <w:r>
              <w:rPr>
                <w:noProof/>
                <w:webHidden/>
              </w:rPr>
              <w:tab/>
            </w:r>
            <w:r>
              <w:rPr>
                <w:noProof/>
                <w:webHidden/>
              </w:rPr>
              <w:fldChar w:fldCharType="begin"/>
            </w:r>
            <w:r>
              <w:rPr>
                <w:noProof/>
                <w:webHidden/>
              </w:rPr>
              <w:instrText xml:space="preserve"> PAGEREF _Toc186792455 \h </w:instrText>
            </w:r>
            <w:r>
              <w:rPr>
                <w:noProof/>
                <w:webHidden/>
              </w:rPr>
            </w:r>
            <w:r>
              <w:rPr>
                <w:noProof/>
                <w:webHidden/>
              </w:rPr>
              <w:fldChar w:fldCharType="separate"/>
            </w:r>
            <w:r>
              <w:rPr>
                <w:noProof/>
                <w:webHidden/>
              </w:rPr>
              <w:t>360</w:t>
            </w:r>
            <w:r>
              <w:rPr>
                <w:noProof/>
                <w:webHidden/>
              </w:rPr>
              <w:fldChar w:fldCharType="end"/>
            </w:r>
          </w:hyperlink>
        </w:p>
        <w:p w14:paraId="6F750170" w14:textId="3470C199" w:rsidR="001344C4" w:rsidRDefault="001344C4">
          <w:pPr>
            <w:pStyle w:val="TOC1"/>
            <w:tabs>
              <w:tab w:val="right" w:leader="dot" w:pos="9350"/>
            </w:tabs>
            <w:rPr>
              <w:noProof/>
            </w:rPr>
          </w:pPr>
          <w:hyperlink w:anchor="_Toc186792456" w:history="1">
            <w:r w:rsidRPr="009D70C8">
              <w:rPr>
                <w:rStyle w:val="Hyperlink"/>
                <w:noProof/>
              </w:rPr>
              <w:t>Lawh-i-Sarraj (Tablet to ’Ali Muhammad-i Sarraj)</w:t>
            </w:r>
            <w:r>
              <w:rPr>
                <w:noProof/>
                <w:webHidden/>
              </w:rPr>
              <w:tab/>
            </w:r>
            <w:r>
              <w:rPr>
                <w:noProof/>
                <w:webHidden/>
              </w:rPr>
              <w:fldChar w:fldCharType="begin"/>
            </w:r>
            <w:r>
              <w:rPr>
                <w:noProof/>
                <w:webHidden/>
              </w:rPr>
              <w:instrText xml:space="preserve"> PAGEREF _Toc186792456 \h </w:instrText>
            </w:r>
            <w:r>
              <w:rPr>
                <w:noProof/>
                <w:webHidden/>
              </w:rPr>
            </w:r>
            <w:r>
              <w:rPr>
                <w:noProof/>
                <w:webHidden/>
              </w:rPr>
              <w:fldChar w:fldCharType="separate"/>
            </w:r>
            <w:r>
              <w:rPr>
                <w:noProof/>
                <w:webHidden/>
              </w:rPr>
              <w:t>378</w:t>
            </w:r>
            <w:r>
              <w:rPr>
                <w:noProof/>
                <w:webHidden/>
              </w:rPr>
              <w:fldChar w:fldCharType="end"/>
            </w:r>
          </w:hyperlink>
        </w:p>
        <w:p w14:paraId="76C5097D" w14:textId="2EE4A957" w:rsidR="001344C4" w:rsidRDefault="001344C4">
          <w:pPr>
            <w:pStyle w:val="TOC1"/>
            <w:tabs>
              <w:tab w:val="right" w:leader="dot" w:pos="9350"/>
            </w:tabs>
            <w:rPr>
              <w:noProof/>
            </w:rPr>
          </w:pPr>
          <w:hyperlink w:anchor="_Toc186792457" w:history="1">
            <w:r w:rsidRPr="009D70C8">
              <w:rPr>
                <w:rStyle w:val="Hyperlink"/>
                <w:noProof/>
              </w:rPr>
              <w:t>Suriy-i-Ghusn (Tablet of the Branch)</w:t>
            </w:r>
            <w:r>
              <w:rPr>
                <w:noProof/>
                <w:webHidden/>
              </w:rPr>
              <w:tab/>
            </w:r>
            <w:r>
              <w:rPr>
                <w:noProof/>
                <w:webHidden/>
              </w:rPr>
              <w:fldChar w:fldCharType="begin"/>
            </w:r>
            <w:r>
              <w:rPr>
                <w:noProof/>
                <w:webHidden/>
              </w:rPr>
              <w:instrText xml:space="preserve"> PAGEREF _Toc186792457 \h </w:instrText>
            </w:r>
            <w:r>
              <w:rPr>
                <w:noProof/>
                <w:webHidden/>
              </w:rPr>
            </w:r>
            <w:r>
              <w:rPr>
                <w:noProof/>
                <w:webHidden/>
              </w:rPr>
              <w:fldChar w:fldCharType="separate"/>
            </w:r>
            <w:r>
              <w:rPr>
                <w:noProof/>
                <w:webHidden/>
              </w:rPr>
              <w:t>432</w:t>
            </w:r>
            <w:r>
              <w:rPr>
                <w:noProof/>
                <w:webHidden/>
              </w:rPr>
              <w:fldChar w:fldCharType="end"/>
            </w:r>
          </w:hyperlink>
        </w:p>
        <w:p w14:paraId="0009FE85" w14:textId="044B91AD" w:rsidR="001344C4" w:rsidRDefault="001344C4">
          <w:pPr>
            <w:pStyle w:val="TOC1"/>
            <w:tabs>
              <w:tab w:val="right" w:leader="dot" w:pos="9350"/>
            </w:tabs>
            <w:rPr>
              <w:noProof/>
            </w:rPr>
          </w:pPr>
          <w:hyperlink w:anchor="_Toc186792458" w:history="1">
            <w:r w:rsidRPr="009D70C8">
              <w:rPr>
                <w:rStyle w:val="Hyperlink"/>
                <w:noProof/>
              </w:rPr>
              <w:t>Kitab-i-Badi (Tablet to Badi)</w:t>
            </w:r>
            <w:r>
              <w:rPr>
                <w:noProof/>
                <w:webHidden/>
              </w:rPr>
              <w:tab/>
            </w:r>
            <w:r>
              <w:rPr>
                <w:noProof/>
                <w:webHidden/>
              </w:rPr>
              <w:fldChar w:fldCharType="begin"/>
            </w:r>
            <w:r>
              <w:rPr>
                <w:noProof/>
                <w:webHidden/>
              </w:rPr>
              <w:instrText xml:space="preserve"> PAGEREF _Toc186792458 \h </w:instrText>
            </w:r>
            <w:r>
              <w:rPr>
                <w:noProof/>
                <w:webHidden/>
              </w:rPr>
            </w:r>
            <w:r>
              <w:rPr>
                <w:noProof/>
                <w:webHidden/>
              </w:rPr>
              <w:fldChar w:fldCharType="separate"/>
            </w:r>
            <w:r>
              <w:rPr>
                <w:noProof/>
                <w:webHidden/>
              </w:rPr>
              <w:t>435</w:t>
            </w:r>
            <w:r>
              <w:rPr>
                <w:noProof/>
                <w:webHidden/>
              </w:rPr>
              <w:fldChar w:fldCharType="end"/>
            </w:r>
          </w:hyperlink>
        </w:p>
        <w:p w14:paraId="1A75DC68" w14:textId="0D0C71C6" w:rsidR="001344C4" w:rsidRDefault="001344C4">
          <w:pPr>
            <w:pStyle w:val="TOC1"/>
            <w:tabs>
              <w:tab w:val="right" w:leader="dot" w:pos="9350"/>
            </w:tabs>
            <w:rPr>
              <w:noProof/>
            </w:rPr>
          </w:pPr>
          <w:hyperlink w:anchor="_Toc186792459" w:history="1">
            <w:r w:rsidRPr="009D70C8">
              <w:rPr>
                <w:rStyle w:val="Hyperlink"/>
                <w:noProof/>
              </w:rPr>
              <w:t>Lawh-i-Rais (Tablet to Ra’is)</w:t>
            </w:r>
            <w:r>
              <w:rPr>
                <w:noProof/>
                <w:webHidden/>
              </w:rPr>
              <w:tab/>
            </w:r>
            <w:r>
              <w:rPr>
                <w:noProof/>
                <w:webHidden/>
              </w:rPr>
              <w:fldChar w:fldCharType="begin"/>
            </w:r>
            <w:r>
              <w:rPr>
                <w:noProof/>
                <w:webHidden/>
              </w:rPr>
              <w:instrText xml:space="preserve"> PAGEREF _Toc186792459 \h </w:instrText>
            </w:r>
            <w:r>
              <w:rPr>
                <w:noProof/>
                <w:webHidden/>
              </w:rPr>
            </w:r>
            <w:r>
              <w:rPr>
                <w:noProof/>
                <w:webHidden/>
              </w:rPr>
              <w:fldChar w:fldCharType="separate"/>
            </w:r>
            <w:r>
              <w:rPr>
                <w:noProof/>
                <w:webHidden/>
              </w:rPr>
              <w:t>589</w:t>
            </w:r>
            <w:r>
              <w:rPr>
                <w:noProof/>
                <w:webHidden/>
              </w:rPr>
              <w:fldChar w:fldCharType="end"/>
            </w:r>
          </w:hyperlink>
        </w:p>
        <w:p w14:paraId="36953C14" w14:textId="037E846B" w:rsidR="001344C4" w:rsidRDefault="001344C4">
          <w:pPr>
            <w:pStyle w:val="TOC1"/>
            <w:tabs>
              <w:tab w:val="right" w:leader="dot" w:pos="9350"/>
            </w:tabs>
            <w:rPr>
              <w:noProof/>
            </w:rPr>
          </w:pPr>
          <w:hyperlink w:anchor="_Toc186792460" w:history="1">
            <w:r w:rsidRPr="009D70C8">
              <w:rPr>
                <w:rStyle w:val="Hyperlink"/>
                <w:noProof/>
              </w:rPr>
              <w:t>Suriy-i-Haykal (Surah of the Temple)</w:t>
            </w:r>
            <w:r>
              <w:rPr>
                <w:noProof/>
                <w:webHidden/>
              </w:rPr>
              <w:tab/>
            </w:r>
            <w:r>
              <w:rPr>
                <w:noProof/>
                <w:webHidden/>
              </w:rPr>
              <w:fldChar w:fldCharType="begin"/>
            </w:r>
            <w:r>
              <w:rPr>
                <w:noProof/>
                <w:webHidden/>
              </w:rPr>
              <w:instrText xml:space="preserve"> PAGEREF _Toc186792460 \h </w:instrText>
            </w:r>
            <w:r>
              <w:rPr>
                <w:noProof/>
                <w:webHidden/>
              </w:rPr>
            </w:r>
            <w:r>
              <w:rPr>
                <w:noProof/>
                <w:webHidden/>
              </w:rPr>
              <w:fldChar w:fldCharType="separate"/>
            </w:r>
            <w:r>
              <w:rPr>
                <w:noProof/>
                <w:webHidden/>
              </w:rPr>
              <w:t>594</w:t>
            </w:r>
            <w:r>
              <w:rPr>
                <w:noProof/>
                <w:webHidden/>
              </w:rPr>
              <w:fldChar w:fldCharType="end"/>
            </w:r>
          </w:hyperlink>
        </w:p>
        <w:p w14:paraId="162E988A" w14:textId="5B6CCA4B" w:rsidR="001344C4" w:rsidRDefault="001344C4">
          <w:pPr>
            <w:pStyle w:val="TOC1"/>
            <w:tabs>
              <w:tab w:val="right" w:leader="dot" w:pos="9350"/>
            </w:tabs>
            <w:rPr>
              <w:noProof/>
            </w:rPr>
          </w:pPr>
          <w:hyperlink w:anchor="_Toc186792461" w:history="1">
            <w:r w:rsidRPr="009D70C8">
              <w:rPr>
                <w:rStyle w:val="Hyperlink"/>
                <w:noProof/>
              </w:rPr>
              <w:t>To Pope Pius IX</w:t>
            </w:r>
            <w:r>
              <w:rPr>
                <w:noProof/>
                <w:webHidden/>
              </w:rPr>
              <w:tab/>
            </w:r>
            <w:r>
              <w:rPr>
                <w:noProof/>
                <w:webHidden/>
              </w:rPr>
              <w:fldChar w:fldCharType="begin"/>
            </w:r>
            <w:r>
              <w:rPr>
                <w:noProof/>
                <w:webHidden/>
              </w:rPr>
              <w:instrText xml:space="preserve"> PAGEREF _Toc186792461 \h </w:instrText>
            </w:r>
            <w:r>
              <w:rPr>
                <w:noProof/>
                <w:webHidden/>
              </w:rPr>
            </w:r>
            <w:r>
              <w:rPr>
                <w:noProof/>
                <w:webHidden/>
              </w:rPr>
              <w:fldChar w:fldCharType="separate"/>
            </w:r>
            <w:r>
              <w:rPr>
                <w:noProof/>
                <w:webHidden/>
              </w:rPr>
              <w:t>613</w:t>
            </w:r>
            <w:r>
              <w:rPr>
                <w:noProof/>
                <w:webHidden/>
              </w:rPr>
              <w:fldChar w:fldCharType="end"/>
            </w:r>
          </w:hyperlink>
        </w:p>
        <w:p w14:paraId="149E9C29" w14:textId="593C6AD5" w:rsidR="001344C4" w:rsidRDefault="001344C4">
          <w:pPr>
            <w:pStyle w:val="TOC1"/>
            <w:tabs>
              <w:tab w:val="right" w:leader="dot" w:pos="9350"/>
            </w:tabs>
            <w:rPr>
              <w:noProof/>
            </w:rPr>
          </w:pPr>
          <w:hyperlink w:anchor="_Toc186792462" w:history="1">
            <w:r w:rsidRPr="009D70C8">
              <w:rPr>
                <w:rStyle w:val="Hyperlink"/>
                <w:noProof/>
              </w:rPr>
              <w:t>To the King of Paris (Napoleon III)</w:t>
            </w:r>
            <w:r>
              <w:rPr>
                <w:noProof/>
                <w:webHidden/>
              </w:rPr>
              <w:tab/>
            </w:r>
            <w:r>
              <w:rPr>
                <w:noProof/>
                <w:webHidden/>
              </w:rPr>
              <w:fldChar w:fldCharType="begin"/>
            </w:r>
            <w:r>
              <w:rPr>
                <w:noProof/>
                <w:webHidden/>
              </w:rPr>
              <w:instrText xml:space="preserve"> PAGEREF _Toc186792462 \h </w:instrText>
            </w:r>
            <w:r>
              <w:rPr>
                <w:noProof/>
                <w:webHidden/>
              </w:rPr>
            </w:r>
            <w:r>
              <w:rPr>
                <w:noProof/>
                <w:webHidden/>
              </w:rPr>
              <w:fldChar w:fldCharType="separate"/>
            </w:r>
            <w:r>
              <w:rPr>
                <w:noProof/>
                <w:webHidden/>
              </w:rPr>
              <w:t>617</w:t>
            </w:r>
            <w:r>
              <w:rPr>
                <w:noProof/>
                <w:webHidden/>
              </w:rPr>
              <w:fldChar w:fldCharType="end"/>
            </w:r>
          </w:hyperlink>
        </w:p>
        <w:p w14:paraId="23D982F3" w14:textId="5FBE0739" w:rsidR="001344C4" w:rsidRDefault="001344C4">
          <w:pPr>
            <w:pStyle w:val="TOC1"/>
            <w:tabs>
              <w:tab w:val="right" w:leader="dot" w:pos="9350"/>
            </w:tabs>
            <w:rPr>
              <w:noProof/>
            </w:rPr>
          </w:pPr>
          <w:hyperlink w:anchor="_Toc186792463" w:history="1">
            <w:r w:rsidRPr="009D70C8">
              <w:rPr>
                <w:rStyle w:val="Hyperlink"/>
                <w:noProof/>
              </w:rPr>
              <w:t>To the King of Russia (Czar Alexander II)</w:t>
            </w:r>
            <w:r>
              <w:rPr>
                <w:noProof/>
                <w:webHidden/>
              </w:rPr>
              <w:tab/>
            </w:r>
            <w:r>
              <w:rPr>
                <w:noProof/>
                <w:webHidden/>
              </w:rPr>
              <w:fldChar w:fldCharType="begin"/>
            </w:r>
            <w:r>
              <w:rPr>
                <w:noProof/>
                <w:webHidden/>
              </w:rPr>
              <w:instrText xml:space="preserve"> PAGEREF _Toc186792463 \h </w:instrText>
            </w:r>
            <w:r>
              <w:rPr>
                <w:noProof/>
                <w:webHidden/>
              </w:rPr>
            </w:r>
            <w:r>
              <w:rPr>
                <w:noProof/>
                <w:webHidden/>
              </w:rPr>
              <w:fldChar w:fldCharType="separate"/>
            </w:r>
            <w:r>
              <w:rPr>
                <w:noProof/>
                <w:webHidden/>
              </w:rPr>
              <w:t>623</w:t>
            </w:r>
            <w:r>
              <w:rPr>
                <w:noProof/>
                <w:webHidden/>
              </w:rPr>
              <w:fldChar w:fldCharType="end"/>
            </w:r>
          </w:hyperlink>
        </w:p>
        <w:p w14:paraId="6A8164A3" w14:textId="4FF815B4" w:rsidR="001344C4" w:rsidRDefault="001344C4">
          <w:pPr>
            <w:pStyle w:val="TOC1"/>
            <w:tabs>
              <w:tab w:val="right" w:leader="dot" w:pos="9350"/>
            </w:tabs>
            <w:rPr>
              <w:noProof/>
            </w:rPr>
          </w:pPr>
          <w:hyperlink w:anchor="_Toc186792464" w:history="1">
            <w:r w:rsidRPr="009D70C8">
              <w:rPr>
                <w:rStyle w:val="Hyperlink"/>
                <w:noProof/>
              </w:rPr>
              <w:t>To the Queen in London (Victoria)</w:t>
            </w:r>
            <w:r>
              <w:rPr>
                <w:noProof/>
                <w:webHidden/>
              </w:rPr>
              <w:tab/>
            </w:r>
            <w:r>
              <w:rPr>
                <w:noProof/>
                <w:webHidden/>
              </w:rPr>
              <w:fldChar w:fldCharType="begin"/>
            </w:r>
            <w:r>
              <w:rPr>
                <w:noProof/>
                <w:webHidden/>
              </w:rPr>
              <w:instrText xml:space="preserve"> PAGEREF _Toc186792464 \h </w:instrText>
            </w:r>
            <w:r>
              <w:rPr>
                <w:noProof/>
                <w:webHidden/>
              </w:rPr>
            </w:r>
            <w:r>
              <w:rPr>
                <w:noProof/>
                <w:webHidden/>
              </w:rPr>
              <w:fldChar w:fldCharType="separate"/>
            </w:r>
            <w:r>
              <w:rPr>
                <w:noProof/>
                <w:webHidden/>
              </w:rPr>
              <w:t>626</w:t>
            </w:r>
            <w:r>
              <w:rPr>
                <w:noProof/>
                <w:webHidden/>
              </w:rPr>
              <w:fldChar w:fldCharType="end"/>
            </w:r>
          </w:hyperlink>
        </w:p>
        <w:p w14:paraId="00FEC28C" w14:textId="7D2618BE" w:rsidR="001344C4" w:rsidRDefault="001344C4">
          <w:pPr>
            <w:pStyle w:val="TOC1"/>
            <w:tabs>
              <w:tab w:val="right" w:leader="dot" w:pos="9350"/>
            </w:tabs>
            <w:rPr>
              <w:noProof/>
            </w:rPr>
          </w:pPr>
          <w:hyperlink w:anchor="_Toc186792465" w:history="1">
            <w:r w:rsidRPr="009D70C8">
              <w:rPr>
                <w:rStyle w:val="Hyperlink"/>
                <w:noProof/>
              </w:rPr>
              <w:t>King of the Earth (Násiri’d-Dín Sháh)</w:t>
            </w:r>
            <w:r>
              <w:rPr>
                <w:noProof/>
                <w:webHidden/>
              </w:rPr>
              <w:tab/>
            </w:r>
            <w:r>
              <w:rPr>
                <w:noProof/>
                <w:webHidden/>
              </w:rPr>
              <w:fldChar w:fldCharType="begin"/>
            </w:r>
            <w:r>
              <w:rPr>
                <w:noProof/>
                <w:webHidden/>
              </w:rPr>
              <w:instrText xml:space="preserve"> PAGEREF _Toc186792465 \h </w:instrText>
            </w:r>
            <w:r>
              <w:rPr>
                <w:noProof/>
                <w:webHidden/>
              </w:rPr>
            </w:r>
            <w:r>
              <w:rPr>
                <w:noProof/>
                <w:webHidden/>
              </w:rPr>
              <w:fldChar w:fldCharType="separate"/>
            </w:r>
            <w:r>
              <w:rPr>
                <w:noProof/>
                <w:webHidden/>
              </w:rPr>
              <w:t>629</w:t>
            </w:r>
            <w:r>
              <w:rPr>
                <w:noProof/>
                <w:webHidden/>
              </w:rPr>
              <w:fldChar w:fldCharType="end"/>
            </w:r>
          </w:hyperlink>
        </w:p>
        <w:p w14:paraId="487A159A" w14:textId="69C36694" w:rsidR="001344C4" w:rsidRDefault="001344C4">
          <w:pPr>
            <w:pStyle w:val="TOC1"/>
            <w:tabs>
              <w:tab w:val="right" w:leader="dot" w:pos="9350"/>
            </w:tabs>
            <w:rPr>
              <w:noProof/>
            </w:rPr>
          </w:pPr>
          <w:hyperlink w:anchor="_Toc186792466" w:history="1">
            <w:r w:rsidRPr="009D70C8">
              <w:rPr>
                <w:rStyle w:val="Hyperlink"/>
                <w:noProof/>
              </w:rPr>
              <w:t>Lawḥ al-Aḥbāb (Tablet of the Friends)</w:t>
            </w:r>
            <w:r>
              <w:rPr>
                <w:noProof/>
                <w:webHidden/>
              </w:rPr>
              <w:tab/>
            </w:r>
            <w:r>
              <w:rPr>
                <w:noProof/>
                <w:webHidden/>
              </w:rPr>
              <w:fldChar w:fldCharType="begin"/>
            </w:r>
            <w:r>
              <w:rPr>
                <w:noProof/>
                <w:webHidden/>
              </w:rPr>
              <w:instrText xml:space="preserve"> PAGEREF _Toc186792466 \h </w:instrText>
            </w:r>
            <w:r>
              <w:rPr>
                <w:noProof/>
                <w:webHidden/>
              </w:rPr>
            </w:r>
            <w:r>
              <w:rPr>
                <w:noProof/>
                <w:webHidden/>
              </w:rPr>
              <w:fldChar w:fldCharType="separate"/>
            </w:r>
            <w:r>
              <w:rPr>
                <w:noProof/>
                <w:webHidden/>
              </w:rPr>
              <w:t>646</w:t>
            </w:r>
            <w:r>
              <w:rPr>
                <w:noProof/>
                <w:webHidden/>
              </w:rPr>
              <w:fldChar w:fldCharType="end"/>
            </w:r>
          </w:hyperlink>
        </w:p>
        <w:p w14:paraId="0E9B9D40" w14:textId="1110C7F1" w:rsidR="001344C4" w:rsidRDefault="001344C4">
          <w:pPr>
            <w:pStyle w:val="TOC1"/>
            <w:tabs>
              <w:tab w:val="right" w:leader="dot" w:pos="9350"/>
            </w:tabs>
            <w:rPr>
              <w:noProof/>
            </w:rPr>
          </w:pPr>
          <w:hyperlink w:anchor="_Toc186792467" w:history="1">
            <w:r w:rsidRPr="009D70C8">
              <w:rPr>
                <w:rStyle w:val="Hyperlink"/>
                <w:noProof/>
              </w:rPr>
              <w:t>Asl-i-Kullu’l-Khayr (Essence of All Good)</w:t>
            </w:r>
            <w:r>
              <w:rPr>
                <w:noProof/>
                <w:webHidden/>
              </w:rPr>
              <w:tab/>
            </w:r>
            <w:r>
              <w:rPr>
                <w:noProof/>
                <w:webHidden/>
              </w:rPr>
              <w:fldChar w:fldCharType="begin"/>
            </w:r>
            <w:r>
              <w:rPr>
                <w:noProof/>
                <w:webHidden/>
              </w:rPr>
              <w:instrText xml:space="preserve"> PAGEREF _Toc186792467 \h </w:instrText>
            </w:r>
            <w:r>
              <w:rPr>
                <w:noProof/>
                <w:webHidden/>
              </w:rPr>
            </w:r>
            <w:r>
              <w:rPr>
                <w:noProof/>
                <w:webHidden/>
              </w:rPr>
              <w:fldChar w:fldCharType="separate"/>
            </w:r>
            <w:r>
              <w:rPr>
                <w:noProof/>
                <w:webHidden/>
              </w:rPr>
              <w:t>656</w:t>
            </w:r>
            <w:r>
              <w:rPr>
                <w:noProof/>
                <w:webHidden/>
              </w:rPr>
              <w:fldChar w:fldCharType="end"/>
            </w:r>
          </w:hyperlink>
        </w:p>
        <w:p w14:paraId="02EC5933" w14:textId="7BBEF788" w:rsidR="001344C4" w:rsidRDefault="001344C4">
          <w:pPr>
            <w:pStyle w:val="TOC1"/>
            <w:tabs>
              <w:tab w:val="right" w:leader="dot" w:pos="9350"/>
            </w:tabs>
            <w:rPr>
              <w:noProof/>
            </w:rPr>
          </w:pPr>
          <w:hyperlink w:anchor="_Toc186792468" w:history="1">
            <w:r w:rsidRPr="009D70C8">
              <w:rPr>
                <w:rStyle w:val="Hyperlink"/>
                <w:noProof/>
              </w:rPr>
              <w:t>Lawh-i-Khalil I (Tablet to Khalil)</w:t>
            </w:r>
            <w:r>
              <w:rPr>
                <w:noProof/>
                <w:webHidden/>
              </w:rPr>
              <w:tab/>
            </w:r>
            <w:r>
              <w:rPr>
                <w:noProof/>
                <w:webHidden/>
              </w:rPr>
              <w:fldChar w:fldCharType="begin"/>
            </w:r>
            <w:r>
              <w:rPr>
                <w:noProof/>
                <w:webHidden/>
              </w:rPr>
              <w:instrText xml:space="preserve"> PAGEREF _Toc186792468 \h </w:instrText>
            </w:r>
            <w:r>
              <w:rPr>
                <w:noProof/>
                <w:webHidden/>
              </w:rPr>
            </w:r>
            <w:r>
              <w:rPr>
                <w:noProof/>
                <w:webHidden/>
              </w:rPr>
              <w:fldChar w:fldCharType="separate"/>
            </w:r>
            <w:r>
              <w:rPr>
                <w:noProof/>
                <w:webHidden/>
              </w:rPr>
              <w:t>658</w:t>
            </w:r>
            <w:r>
              <w:rPr>
                <w:noProof/>
                <w:webHidden/>
              </w:rPr>
              <w:fldChar w:fldCharType="end"/>
            </w:r>
          </w:hyperlink>
        </w:p>
        <w:p w14:paraId="4026AECD" w14:textId="5942FB00" w:rsidR="001344C4" w:rsidRDefault="001344C4">
          <w:pPr>
            <w:pStyle w:val="TOC1"/>
            <w:tabs>
              <w:tab w:val="right" w:leader="dot" w:pos="9350"/>
            </w:tabs>
            <w:rPr>
              <w:noProof/>
            </w:rPr>
          </w:pPr>
          <w:hyperlink w:anchor="_Toc186792469" w:history="1">
            <w:r w:rsidRPr="009D70C8">
              <w:rPr>
                <w:rStyle w:val="Hyperlink"/>
                <w:noProof/>
              </w:rPr>
              <w:t>Lawh-i-Salman I (First Tablet to Salman)</w:t>
            </w:r>
            <w:r>
              <w:rPr>
                <w:noProof/>
                <w:webHidden/>
              </w:rPr>
              <w:tab/>
            </w:r>
            <w:r>
              <w:rPr>
                <w:noProof/>
                <w:webHidden/>
              </w:rPr>
              <w:fldChar w:fldCharType="begin"/>
            </w:r>
            <w:r>
              <w:rPr>
                <w:noProof/>
                <w:webHidden/>
              </w:rPr>
              <w:instrText xml:space="preserve"> PAGEREF _Toc186792469 \h </w:instrText>
            </w:r>
            <w:r>
              <w:rPr>
                <w:noProof/>
                <w:webHidden/>
              </w:rPr>
            </w:r>
            <w:r>
              <w:rPr>
                <w:noProof/>
                <w:webHidden/>
              </w:rPr>
              <w:fldChar w:fldCharType="separate"/>
            </w:r>
            <w:r>
              <w:rPr>
                <w:noProof/>
                <w:webHidden/>
              </w:rPr>
              <w:t>662</w:t>
            </w:r>
            <w:r>
              <w:rPr>
                <w:noProof/>
                <w:webHidden/>
              </w:rPr>
              <w:fldChar w:fldCharType="end"/>
            </w:r>
          </w:hyperlink>
        </w:p>
        <w:p w14:paraId="270CCDEF" w14:textId="278BF3E8" w:rsidR="001344C4" w:rsidRDefault="001344C4">
          <w:pPr>
            <w:pStyle w:val="TOC1"/>
            <w:tabs>
              <w:tab w:val="right" w:leader="dot" w:pos="9350"/>
            </w:tabs>
            <w:rPr>
              <w:noProof/>
            </w:rPr>
          </w:pPr>
          <w:hyperlink w:anchor="_Toc186792470" w:history="1">
            <w:r w:rsidRPr="009D70C8">
              <w:rPr>
                <w:rStyle w:val="Hyperlink"/>
                <w:noProof/>
              </w:rPr>
              <w:t>Lawh-i-Tibb (Tablet of Medicine)</w:t>
            </w:r>
            <w:r>
              <w:rPr>
                <w:noProof/>
                <w:webHidden/>
              </w:rPr>
              <w:tab/>
            </w:r>
            <w:r>
              <w:rPr>
                <w:noProof/>
                <w:webHidden/>
              </w:rPr>
              <w:fldChar w:fldCharType="begin"/>
            </w:r>
            <w:r>
              <w:rPr>
                <w:noProof/>
                <w:webHidden/>
              </w:rPr>
              <w:instrText xml:space="preserve"> PAGEREF _Toc186792470 \h </w:instrText>
            </w:r>
            <w:r>
              <w:rPr>
                <w:noProof/>
                <w:webHidden/>
              </w:rPr>
            </w:r>
            <w:r>
              <w:rPr>
                <w:noProof/>
                <w:webHidden/>
              </w:rPr>
              <w:fldChar w:fldCharType="separate"/>
            </w:r>
            <w:r>
              <w:rPr>
                <w:noProof/>
                <w:webHidden/>
              </w:rPr>
              <w:t>673</w:t>
            </w:r>
            <w:r>
              <w:rPr>
                <w:noProof/>
                <w:webHidden/>
              </w:rPr>
              <w:fldChar w:fldCharType="end"/>
            </w:r>
          </w:hyperlink>
        </w:p>
        <w:p w14:paraId="3145240A" w14:textId="345D9E83" w:rsidR="001344C4" w:rsidRDefault="001344C4">
          <w:pPr>
            <w:pStyle w:val="TOC1"/>
            <w:tabs>
              <w:tab w:val="right" w:leader="dot" w:pos="9350"/>
            </w:tabs>
            <w:rPr>
              <w:noProof/>
            </w:rPr>
          </w:pPr>
          <w:hyperlink w:anchor="_Toc186792471" w:history="1">
            <w:r w:rsidRPr="009D70C8">
              <w:rPr>
                <w:rStyle w:val="Hyperlink"/>
                <w:noProof/>
              </w:rPr>
              <w:t>Suriy-i-Bayan (The Chapter of Clarity)</w:t>
            </w:r>
            <w:r>
              <w:rPr>
                <w:noProof/>
                <w:webHidden/>
              </w:rPr>
              <w:tab/>
            </w:r>
            <w:r>
              <w:rPr>
                <w:noProof/>
                <w:webHidden/>
              </w:rPr>
              <w:fldChar w:fldCharType="begin"/>
            </w:r>
            <w:r>
              <w:rPr>
                <w:noProof/>
                <w:webHidden/>
              </w:rPr>
              <w:instrText xml:space="preserve"> PAGEREF _Toc186792471 \h </w:instrText>
            </w:r>
            <w:r>
              <w:rPr>
                <w:noProof/>
                <w:webHidden/>
              </w:rPr>
            </w:r>
            <w:r>
              <w:rPr>
                <w:noProof/>
                <w:webHidden/>
              </w:rPr>
              <w:fldChar w:fldCharType="separate"/>
            </w:r>
            <w:r>
              <w:rPr>
                <w:noProof/>
                <w:webHidden/>
              </w:rPr>
              <w:t>674</w:t>
            </w:r>
            <w:r>
              <w:rPr>
                <w:noProof/>
                <w:webHidden/>
              </w:rPr>
              <w:fldChar w:fldCharType="end"/>
            </w:r>
          </w:hyperlink>
        </w:p>
        <w:p w14:paraId="448461C8" w14:textId="616AB7A3" w:rsidR="001344C4" w:rsidRDefault="001344C4">
          <w:pPr>
            <w:pStyle w:val="TOC1"/>
            <w:tabs>
              <w:tab w:val="right" w:leader="dot" w:pos="9350"/>
            </w:tabs>
            <w:rPr>
              <w:noProof/>
            </w:rPr>
          </w:pPr>
          <w:hyperlink w:anchor="_Toc186792472" w:history="1">
            <w:r w:rsidRPr="009D70C8">
              <w:rPr>
                <w:rStyle w:val="Hyperlink"/>
                <w:noProof/>
              </w:rPr>
              <w:t>Suriy-i-Qamis (Chapter of the Shirt)</w:t>
            </w:r>
            <w:r>
              <w:rPr>
                <w:noProof/>
                <w:webHidden/>
              </w:rPr>
              <w:tab/>
            </w:r>
            <w:r>
              <w:rPr>
                <w:noProof/>
                <w:webHidden/>
              </w:rPr>
              <w:fldChar w:fldCharType="begin"/>
            </w:r>
            <w:r>
              <w:rPr>
                <w:noProof/>
                <w:webHidden/>
              </w:rPr>
              <w:instrText xml:space="preserve"> PAGEREF _Toc186792472 \h </w:instrText>
            </w:r>
            <w:r>
              <w:rPr>
                <w:noProof/>
                <w:webHidden/>
              </w:rPr>
            </w:r>
            <w:r>
              <w:rPr>
                <w:noProof/>
                <w:webHidden/>
              </w:rPr>
              <w:fldChar w:fldCharType="separate"/>
            </w:r>
            <w:r>
              <w:rPr>
                <w:noProof/>
                <w:webHidden/>
              </w:rPr>
              <w:t>682</w:t>
            </w:r>
            <w:r>
              <w:rPr>
                <w:noProof/>
                <w:webHidden/>
              </w:rPr>
              <w:fldChar w:fldCharType="end"/>
            </w:r>
          </w:hyperlink>
        </w:p>
        <w:p w14:paraId="25A820CE" w14:textId="512A8C2F" w:rsidR="001344C4" w:rsidRDefault="001344C4">
          <w:pPr>
            <w:pStyle w:val="TOC1"/>
            <w:tabs>
              <w:tab w:val="right" w:leader="dot" w:pos="9350"/>
            </w:tabs>
            <w:rPr>
              <w:noProof/>
            </w:rPr>
          </w:pPr>
          <w:hyperlink w:anchor="_Toc186792473" w:history="1">
            <w:r w:rsidRPr="009D70C8">
              <w:rPr>
                <w:rStyle w:val="Hyperlink"/>
                <w:noProof/>
              </w:rPr>
              <w:t>Kitab-i-Aqdas (The Holy Book)</w:t>
            </w:r>
            <w:r>
              <w:rPr>
                <w:noProof/>
                <w:webHidden/>
              </w:rPr>
              <w:tab/>
            </w:r>
            <w:r>
              <w:rPr>
                <w:noProof/>
                <w:webHidden/>
              </w:rPr>
              <w:fldChar w:fldCharType="begin"/>
            </w:r>
            <w:r>
              <w:rPr>
                <w:noProof/>
                <w:webHidden/>
              </w:rPr>
              <w:instrText xml:space="preserve"> PAGEREF _Toc186792473 \h </w:instrText>
            </w:r>
            <w:r>
              <w:rPr>
                <w:noProof/>
                <w:webHidden/>
              </w:rPr>
            </w:r>
            <w:r>
              <w:rPr>
                <w:noProof/>
                <w:webHidden/>
              </w:rPr>
              <w:fldChar w:fldCharType="separate"/>
            </w:r>
            <w:r>
              <w:rPr>
                <w:noProof/>
                <w:webHidden/>
              </w:rPr>
              <w:t>695</w:t>
            </w:r>
            <w:r>
              <w:rPr>
                <w:noProof/>
                <w:webHidden/>
              </w:rPr>
              <w:fldChar w:fldCharType="end"/>
            </w:r>
          </w:hyperlink>
        </w:p>
        <w:p w14:paraId="3DFF4EEF" w14:textId="00587C67" w:rsidR="001344C4" w:rsidRDefault="001344C4">
          <w:pPr>
            <w:pStyle w:val="TOC1"/>
            <w:tabs>
              <w:tab w:val="right" w:leader="dot" w:pos="9350"/>
            </w:tabs>
            <w:rPr>
              <w:noProof/>
            </w:rPr>
          </w:pPr>
          <w:hyperlink w:anchor="_Toc186792474" w:history="1">
            <w:r w:rsidRPr="009D70C8">
              <w:rPr>
                <w:rStyle w:val="Hyperlink"/>
                <w:noProof/>
              </w:rPr>
              <w:t>Salat-i-Kabir (The Great Prayer)</w:t>
            </w:r>
            <w:r>
              <w:rPr>
                <w:noProof/>
                <w:webHidden/>
              </w:rPr>
              <w:tab/>
            </w:r>
            <w:r>
              <w:rPr>
                <w:noProof/>
                <w:webHidden/>
              </w:rPr>
              <w:fldChar w:fldCharType="begin"/>
            </w:r>
            <w:r>
              <w:rPr>
                <w:noProof/>
                <w:webHidden/>
              </w:rPr>
              <w:instrText xml:space="preserve"> PAGEREF _Toc186792474 \h </w:instrText>
            </w:r>
            <w:r>
              <w:rPr>
                <w:noProof/>
                <w:webHidden/>
              </w:rPr>
            </w:r>
            <w:r>
              <w:rPr>
                <w:noProof/>
                <w:webHidden/>
              </w:rPr>
              <w:fldChar w:fldCharType="separate"/>
            </w:r>
            <w:r>
              <w:rPr>
                <w:noProof/>
                <w:webHidden/>
              </w:rPr>
              <w:t>723</w:t>
            </w:r>
            <w:r>
              <w:rPr>
                <w:noProof/>
                <w:webHidden/>
              </w:rPr>
              <w:fldChar w:fldCharType="end"/>
            </w:r>
          </w:hyperlink>
        </w:p>
        <w:p w14:paraId="06840756" w14:textId="3F928C31" w:rsidR="001344C4" w:rsidRDefault="001344C4">
          <w:pPr>
            <w:pStyle w:val="TOC1"/>
            <w:tabs>
              <w:tab w:val="right" w:leader="dot" w:pos="9350"/>
            </w:tabs>
            <w:rPr>
              <w:noProof/>
            </w:rPr>
          </w:pPr>
          <w:hyperlink w:anchor="_Toc186792475" w:history="1">
            <w:r w:rsidRPr="009D70C8">
              <w:rPr>
                <w:rStyle w:val="Hyperlink"/>
                <w:noProof/>
              </w:rPr>
              <w:t>Salat-i-Vusta (The Midmost Prayer)</w:t>
            </w:r>
            <w:r>
              <w:rPr>
                <w:noProof/>
                <w:webHidden/>
              </w:rPr>
              <w:tab/>
            </w:r>
            <w:r>
              <w:rPr>
                <w:noProof/>
                <w:webHidden/>
              </w:rPr>
              <w:fldChar w:fldCharType="begin"/>
            </w:r>
            <w:r>
              <w:rPr>
                <w:noProof/>
                <w:webHidden/>
              </w:rPr>
              <w:instrText xml:space="preserve"> PAGEREF _Toc186792475 \h </w:instrText>
            </w:r>
            <w:r>
              <w:rPr>
                <w:noProof/>
                <w:webHidden/>
              </w:rPr>
            </w:r>
            <w:r>
              <w:rPr>
                <w:noProof/>
                <w:webHidden/>
              </w:rPr>
              <w:fldChar w:fldCharType="separate"/>
            </w:r>
            <w:r>
              <w:rPr>
                <w:noProof/>
                <w:webHidden/>
              </w:rPr>
              <w:t>726</w:t>
            </w:r>
            <w:r>
              <w:rPr>
                <w:noProof/>
                <w:webHidden/>
              </w:rPr>
              <w:fldChar w:fldCharType="end"/>
            </w:r>
          </w:hyperlink>
        </w:p>
        <w:p w14:paraId="121A1FEC" w14:textId="7F3BA91C" w:rsidR="001344C4" w:rsidRDefault="001344C4">
          <w:pPr>
            <w:pStyle w:val="TOC1"/>
            <w:tabs>
              <w:tab w:val="right" w:leader="dot" w:pos="9350"/>
            </w:tabs>
            <w:rPr>
              <w:noProof/>
            </w:rPr>
          </w:pPr>
          <w:hyperlink w:anchor="_Toc186792476" w:history="1">
            <w:r w:rsidRPr="009D70C8">
              <w:rPr>
                <w:rStyle w:val="Hyperlink"/>
                <w:noProof/>
              </w:rPr>
              <w:t>Salat-i-Saghir (The Small Prayer)</w:t>
            </w:r>
            <w:r>
              <w:rPr>
                <w:noProof/>
                <w:webHidden/>
              </w:rPr>
              <w:tab/>
            </w:r>
            <w:r>
              <w:rPr>
                <w:noProof/>
                <w:webHidden/>
              </w:rPr>
              <w:fldChar w:fldCharType="begin"/>
            </w:r>
            <w:r>
              <w:rPr>
                <w:noProof/>
                <w:webHidden/>
              </w:rPr>
              <w:instrText xml:space="preserve"> PAGEREF _Toc186792476 \h </w:instrText>
            </w:r>
            <w:r>
              <w:rPr>
                <w:noProof/>
                <w:webHidden/>
              </w:rPr>
            </w:r>
            <w:r>
              <w:rPr>
                <w:noProof/>
                <w:webHidden/>
              </w:rPr>
              <w:fldChar w:fldCharType="separate"/>
            </w:r>
            <w:r>
              <w:rPr>
                <w:noProof/>
                <w:webHidden/>
              </w:rPr>
              <w:t>728</w:t>
            </w:r>
            <w:r>
              <w:rPr>
                <w:noProof/>
                <w:webHidden/>
              </w:rPr>
              <w:fldChar w:fldCharType="end"/>
            </w:r>
          </w:hyperlink>
        </w:p>
        <w:p w14:paraId="0F47649F" w14:textId="067A0E97" w:rsidR="001344C4" w:rsidRDefault="001344C4">
          <w:pPr>
            <w:pStyle w:val="TOC1"/>
            <w:tabs>
              <w:tab w:val="right" w:leader="dot" w:pos="9350"/>
            </w:tabs>
            <w:rPr>
              <w:noProof/>
            </w:rPr>
          </w:pPr>
          <w:hyperlink w:anchor="_Toc186792477" w:history="1">
            <w:r w:rsidRPr="009D70C8">
              <w:rPr>
                <w:rStyle w:val="Hyperlink"/>
                <w:noProof/>
              </w:rPr>
              <w:t>Salat-al-Mayyit (Prayer for the Dead)</w:t>
            </w:r>
            <w:r>
              <w:rPr>
                <w:noProof/>
                <w:webHidden/>
              </w:rPr>
              <w:tab/>
            </w:r>
            <w:r>
              <w:rPr>
                <w:noProof/>
                <w:webHidden/>
              </w:rPr>
              <w:fldChar w:fldCharType="begin"/>
            </w:r>
            <w:r>
              <w:rPr>
                <w:noProof/>
                <w:webHidden/>
              </w:rPr>
              <w:instrText xml:space="preserve"> PAGEREF _Toc186792477 \h </w:instrText>
            </w:r>
            <w:r>
              <w:rPr>
                <w:noProof/>
                <w:webHidden/>
              </w:rPr>
            </w:r>
            <w:r>
              <w:rPr>
                <w:noProof/>
                <w:webHidden/>
              </w:rPr>
              <w:fldChar w:fldCharType="separate"/>
            </w:r>
            <w:r>
              <w:rPr>
                <w:noProof/>
                <w:webHidden/>
              </w:rPr>
              <w:t>729</w:t>
            </w:r>
            <w:r>
              <w:rPr>
                <w:noProof/>
                <w:webHidden/>
              </w:rPr>
              <w:fldChar w:fldCharType="end"/>
            </w:r>
          </w:hyperlink>
        </w:p>
        <w:p w14:paraId="40EBF0F8" w14:textId="5B5B1BFD" w:rsidR="001344C4" w:rsidRDefault="001344C4">
          <w:pPr>
            <w:pStyle w:val="TOC1"/>
            <w:tabs>
              <w:tab w:val="right" w:leader="dot" w:pos="9350"/>
            </w:tabs>
            <w:rPr>
              <w:noProof/>
            </w:rPr>
          </w:pPr>
          <w:hyperlink w:anchor="_Toc186792478" w:history="1">
            <w:r w:rsidRPr="009D70C8">
              <w:rPr>
                <w:rStyle w:val="Hyperlink"/>
                <w:noProof/>
              </w:rPr>
              <w:t>Lawh-i-Aqdas (Most Holy Tablet)</w:t>
            </w:r>
            <w:r>
              <w:rPr>
                <w:noProof/>
                <w:webHidden/>
              </w:rPr>
              <w:tab/>
            </w:r>
            <w:r>
              <w:rPr>
                <w:noProof/>
                <w:webHidden/>
              </w:rPr>
              <w:fldChar w:fldCharType="begin"/>
            </w:r>
            <w:r>
              <w:rPr>
                <w:noProof/>
                <w:webHidden/>
              </w:rPr>
              <w:instrText xml:space="preserve"> PAGEREF _Toc186792478 \h </w:instrText>
            </w:r>
            <w:r>
              <w:rPr>
                <w:noProof/>
                <w:webHidden/>
              </w:rPr>
            </w:r>
            <w:r>
              <w:rPr>
                <w:noProof/>
                <w:webHidden/>
              </w:rPr>
              <w:fldChar w:fldCharType="separate"/>
            </w:r>
            <w:r>
              <w:rPr>
                <w:noProof/>
                <w:webHidden/>
              </w:rPr>
              <w:t>730</w:t>
            </w:r>
            <w:r>
              <w:rPr>
                <w:noProof/>
                <w:webHidden/>
              </w:rPr>
              <w:fldChar w:fldCharType="end"/>
            </w:r>
          </w:hyperlink>
        </w:p>
        <w:p w14:paraId="36881F54" w14:textId="277C8781" w:rsidR="001344C4" w:rsidRDefault="001344C4">
          <w:pPr>
            <w:pStyle w:val="TOC1"/>
            <w:tabs>
              <w:tab w:val="right" w:leader="dot" w:pos="9350"/>
            </w:tabs>
            <w:rPr>
              <w:noProof/>
            </w:rPr>
          </w:pPr>
          <w:hyperlink w:anchor="_Toc186792479" w:history="1">
            <w:r w:rsidRPr="009D70C8">
              <w:rPr>
                <w:rStyle w:val="Hyperlink"/>
                <w:noProof/>
              </w:rPr>
              <w:t>BH00721 (Letter about Purity)</w:t>
            </w:r>
            <w:r>
              <w:rPr>
                <w:noProof/>
                <w:webHidden/>
              </w:rPr>
              <w:tab/>
            </w:r>
            <w:r>
              <w:rPr>
                <w:noProof/>
                <w:webHidden/>
              </w:rPr>
              <w:fldChar w:fldCharType="begin"/>
            </w:r>
            <w:r>
              <w:rPr>
                <w:noProof/>
                <w:webHidden/>
              </w:rPr>
              <w:instrText xml:space="preserve"> PAGEREF _Toc186792479 \h </w:instrText>
            </w:r>
            <w:r>
              <w:rPr>
                <w:noProof/>
                <w:webHidden/>
              </w:rPr>
            </w:r>
            <w:r>
              <w:rPr>
                <w:noProof/>
                <w:webHidden/>
              </w:rPr>
              <w:fldChar w:fldCharType="separate"/>
            </w:r>
            <w:r>
              <w:rPr>
                <w:noProof/>
                <w:webHidden/>
              </w:rPr>
              <w:t>735</w:t>
            </w:r>
            <w:r>
              <w:rPr>
                <w:noProof/>
                <w:webHidden/>
              </w:rPr>
              <w:fldChar w:fldCharType="end"/>
            </w:r>
          </w:hyperlink>
        </w:p>
        <w:p w14:paraId="1F26AD10" w14:textId="60945FD2" w:rsidR="001344C4" w:rsidRDefault="001344C4">
          <w:pPr>
            <w:pStyle w:val="TOC1"/>
            <w:tabs>
              <w:tab w:val="right" w:leader="dot" w:pos="9350"/>
            </w:tabs>
            <w:rPr>
              <w:noProof/>
            </w:rPr>
          </w:pPr>
          <w:hyperlink w:anchor="_Toc186792480" w:history="1">
            <w:r w:rsidRPr="009D70C8">
              <w:rPr>
                <w:rStyle w:val="Hyperlink"/>
                <w:noProof/>
              </w:rPr>
              <w:t>Lawh-i-Ard-i-Bá (Tablet of the Land of Bá)</w:t>
            </w:r>
            <w:r>
              <w:rPr>
                <w:noProof/>
                <w:webHidden/>
              </w:rPr>
              <w:tab/>
            </w:r>
            <w:r>
              <w:rPr>
                <w:noProof/>
                <w:webHidden/>
              </w:rPr>
              <w:fldChar w:fldCharType="begin"/>
            </w:r>
            <w:r>
              <w:rPr>
                <w:noProof/>
                <w:webHidden/>
              </w:rPr>
              <w:instrText xml:space="preserve"> PAGEREF _Toc186792480 \h </w:instrText>
            </w:r>
            <w:r>
              <w:rPr>
                <w:noProof/>
                <w:webHidden/>
              </w:rPr>
            </w:r>
            <w:r>
              <w:rPr>
                <w:noProof/>
                <w:webHidden/>
              </w:rPr>
              <w:fldChar w:fldCharType="separate"/>
            </w:r>
            <w:r>
              <w:rPr>
                <w:noProof/>
                <w:webHidden/>
              </w:rPr>
              <w:t>737</w:t>
            </w:r>
            <w:r>
              <w:rPr>
                <w:noProof/>
                <w:webHidden/>
              </w:rPr>
              <w:fldChar w:fldCharType="end"/>
            </w:r>
          </w:hyperlink>
        </w:p>
        <w:p w14:paraId="29CA0698" w14:textId="4DAE6806" w:rsidR="001344C4" w:rsidRDefault="001344C4">
          <w:pPr>
            <w:pStyle w:val="TOC1"/>
            <w:tabs>
              <w:tab w:val="right" w:leader="dot" w:pos="9350"/>
            </w:tabs>
            <w:rPr>
              <w:noProof/>
            </w:rPr>
          </w:pPr>
          <w:hyperlink w:anchor="_Toc186792481" w:history="1">
            <w:r w:rsidRPr="009D70C8">
              <w:rPr>
                <w:rStyle w:val="Hyperlink"/>
                <w:noProof/>
              </w:rPr>
              <w:t>Kalimát-i-Firdawsíyyih (Words of Paradise)</w:t>
            </w:r>
            <w:r>
              <w:rPr>
                <w:noProof/>
                <w:webHidden/>
              </w:rPr>
              <w:tab/>
            </w:r>
            <w:r>
              <w:rPr>
                <w:noProof/>
                <w:webHidden/>
              </w:rPr>
              <w:fldChar w:fldCharType="begin"/>
            </w:r>
            <w:r>
              <w:rPr>
                <w:noProof/>
                <w:webHidden/>
              </w:rPr>
              <w:instrText xml:space="preserve"> PAGEREF _Toc186792481 \h </w:instrText>
            </w:r>
            <w:r>
              <w:rPr>
                <w:noProof/>
                <w:webHidden/>
              </w:rPr>
            </w:r>
            <w:r>
              <w:rPr>
                <w:noProof/>
                <w:webHidden/>
              </w:rPr>
              <w:fldChar w:fldCharType="separate"/>
            </w:r>
            <w:r>
              <w:rPr>
                <w:noProof/>
                <w:webHidden/>
              </w:rPr>
              <w:t>738</w:t>
            </w:r>
            <w:r>
              <w:rPr>
                <w:noProof/>
                <w:webHidden/>
              </w:rPr>
              <w:fldChar w:fldCharType="end"/>
            </w:r>
          </w:hyperlink>
        </w:p>
        <w:p w14:paraId="466BCF82" w14:textId="510207F9" w:rsidR="001344C4" w:rsidRDefault="001344C4">
          <w:pPr>
            <w:pStyle w:val="TOC1"/>
            <w:tabs>
              <w:tab w:val="right" w:leader="dot" w:pos="9350"/>
            </w:tabs>
            <w:rPr>
              <w:noProof/>
            </w:rPr>
          </w:pPr>
          <w:hyperlink w:anchor="_Toc186792482" w:history="1">
            <w:r w:rsidRPr="009D70C8">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86792482 \h </w:instrText>
            </w:r>
            <w:r>
              <w:rPr>
                <w:noProof/>
                <w:webHidden/>
              </w:rPr>
            </w:r>
            <w:r>
              <w:rPr>
                <w:noProof/>
                <w:webHidden/>
              </w:rPr>
              <w:fldChar w:fldCharType="separate"/>
            </w:r>
            <w:r>
              <w:rPr>
                <w:noProof/>
                <w:webHidden/>
              </w:rPr>
              <w:t>748</w:t>
            </w:r>
            <w:r>
              <w:rPr>
                <w:noProof/>
                <w:webHidden/>
              </w:rPr>
              <w:fldChar w:fldCharType="end"/>
            </w:r>
          </w:hyperlink>
        </w:p>
        <w:p w14:paraId="31048359" w14:textId="416CB4FD" w:rsidR="001344C4" w:rsidRDefault="001344C4">
          <w:pPr>
            <w:pStyle w:val="TOC1"/>
            <w:tabs>
              <w:tab w:val="right" w:leader="dot" w:pos="9350"/>
            </w:tabs>
            <w:rPr>
              <w:noProof/>
            </w:rPr>
          </w:pPr>
          <w:hyperlink w:anchor="_Toc186792483" w:history="1">
            <w:r w:rsidRPr="009D70C8">
              <w:rPr>
                <w:rStyle w:val="Hyperlink"/>
                <w:noProof/>
              </w:rPr>
              <w:t>BH11176</w:t>
            </w:r>
            <w:r>
              <w:rPr>
                <w:noProof/>
                <w:webHidden/>
              </w:rPr>
              <w:tab/>
            </w:r>
            <w:r>
              <w:rPr>
                <w:noProof/>
                <w:webHidden/>
              </w:rPr>
              <w:fldChar w:fldCharType="begin"/>
            </w:r>
            <w:r>
              <w:rPr>
                <w:noProof/>
                <w:webHidden/>
              </w:rPr>
              <w:instrText xml:space="preserve"> PAGEREF _Toc186792483 \h </w:instrText>
            </w:r>
            <w:r>
              <w:rPr>
                <w:noProof/>
                <w:webHidden/>
              </w:rPr>
            </w:r>
            <w:r>
              <w:rPr>
                <w:noProof/>
                <w:webHidden/>
              </w:rPr>
              <w:fldChar w:fldCharType="separate"/>
            </w:r>
            <w:r>
              <w:rPr>
                <w:noProof/>
                <w:webHidden/>
              </w:rPr>
              <w:t>752</w:t>
            </w:r>
            <w:r>
              <w:rPr>
                <w:noProof/>
                <w:webHidden/>
              </w:rPr>
              <w:fldChar w:fldCharType="end"/>
            </w:r>
          </w:hyperlink>
        </w:p>
        <w:p w14:paraId="152FAE00" w14:textId="704B481C" w:rsidR="001344C4" w:rsidRDefault="001344C4">
          <w:pPr>
            <w:pStyle w:val="TOC1"/>
            <w:tabs>
              <w:tab w:val="right" w:leader="dot" w:pos="9350"/>
            </w:tabs>
            <w:rPr>
              <w:noProof/>
            </w:rPr>
          </w:pPr>
          <w:hyperlink w:anchor="_Toc186792484" w:history="1">
            <w:r w:rsidRPr="009D70C8">
              <w:rPr>
                <w:rStyle w:val="Hyperlink"/>
                <w:noProof/>
              </w:rPr>
              <w:t>Tablet to Varqá (Letters to Yazd)</w:t>
            </w:r>
            <w:r>
              <w:rPr>
                <w:noProof/>
                <w:webHidden/>
              </w:rPr>
              <w:tab/>
            </w:r>
            <w:r>
              <w:rPr>
                <w:noProof/>
                <w:webHidden/>
              </w:rPr>
              <w:fldChar w:fldCharType="begin"/>
            </w:r>
            <w:r>
              <w:rPr>
                <w:noProof/>
                <w:webHidden/>
              </w:rPr>
              <w:instrText xml:space="preserve"> PAGEREF _Toc186792484 \h </w:instrText>
            </w:r>
            <w:r>
              <w:rPr>
                <w:noProof/>
                <w:webHidden/>
              </w:rPr>
            </w:r>
            <w:r>
              <w:rPr>
                <w:noProof/>
                <w:webHidden/>
              </w:rPr>
              <w:fldChar w:fldCharType="separate"/>
            </w:r>
            <w:r>
              <w:rPr>
                <w:noProof/>
                <w:webHidden/>
              </w:rPr>
              <w:t>753</w:t>
            </w:r>
            <w:r>
              <w:rPr>
                <w:noProof/>
                <w:webHidden/>
              </w:rPr>
              <w:fldChar w:fldCharType="end"/>
            </w:r>
          </w:hyperlink>
        </w:p>
        <w:p w14:paraId="6132E01C" w14:textId="7366506E" w:rsidR="001344C4" w:rsidRDefault="001344C4">
          <w:pPr>
            <w:pStyle w:val="TOC1"/>
            <w:tabs>
              <w:tab w:val="right" w:leader="dot" w:pos="9350"/>
            </w:tabs>
            <w:rPr>
              <w:noProof/>
            </w:rPr>
          </w:pPr>
          <w:hyperlink w:anchor="_Toc186792485" w:history="1">
            <w:r w:rsidRPr="009D70C8">
              <w:rPr>
                <w:rStyle w:val="Hyperlink"/>
                <w:noProof/>
              </w:rPr>
              <w:t>BH00093 (Letters to the Land of Kha)</w:t>
            </w:r>
            <w:r>
              <w:rPr>
                <w:noProof/>
                <w:webHidden/>
              </w:rPr>
              <w:tab/>
            </w:r>
            <w:r>
              <w:rPr>
                <w:noProof/>
                <w:webHidden/>
              </w:rPr>
              <w:fldChar w:fldCharType="begin"/>
            </w:r>
            <w:r>
              <w:rPr>
                <w:noProof/>
                <w:webHidden/>
              </w:rPr>
              <w:instrText xml:space="preserve"> PAGEREF _Toc186792485 \h </w:instrText>
            </w:r>
            <w:r>
              <w:rPr>
                <w:noProof/>
                <w:webHidden/>
              </w:rPr>
            </w:r>
            <w:r>
              <w:rPr>
                <w:noProof/>
                <w:webHidden/>
              </w:rPr>
              <w:fldChar w:fldCharType="separate"/>
            </w:r>
            <w:r>
              <w:rPr>
                <w:noProof/>
                <w:webHidden/>
              </w:rPr>
              <w:t>767</w:t>
            </w:r>
            <w:r>
              <w:rPr>
                <w:noProof/>
                <w:webHidden/>
              </w:rPr>
              <w:fldChar w:fldCharType="end"/>
            </w:r>
          </w:hyperlink>
        </w:p>
        <w:p w14:paraId="77CC6F28" w14:textId="26573E75" w:rsidR="001344C4" w:rsidRDefault="001344C4">
          <w:pPr>
            <w:pStyle w:val="TOC1"/>
            <w:tabs>
              <w:tab w:val="right" w:leader="dot" w:pos="9350"/>
            </w:tabs>
            <w:rPr>
              <w:noProof/>
            </w:rPr>
          </w:pPr>
          <w:hyperlink w:anchor="_Toc186792486" w:history="1">
            <w:r w:rsidRPr="009D70C8">
              <w:rPr>
                <w:rStyle w:val="Hyperlink"/>
                <w:noProof/>
              </w:rPr>
              <w:t>BH00086 (Letters to Shiraz)</w:t>
            </w:r>
            <w:r>
              <w:rPr>
                <w:noProof/>
                <w:webHidden/>
              </w:rPr>
              <w:tab/>
            </w:r>
            <w:r>
              <w:rPr>
                <w:noProof/>
                <w:webHidden/>
              </w:rPr>
              <w:fldChar w:fldCharType="begin"/>
            </w:r>
            <w:r>
              <w:rPr>
                <w:noProof/>
                <w:webHidden/>
              </w:rPr>
              <w:instrText xml:space="preserve"> PAGEREF _Toc186792486 \h </w:instrText>
            </w:r>
            <w:r>
              <w:rPr>
                <w:noProof/>
                <w:webHidden/>
              </w:rPr>
            </w:r>
            <w:r>
              <w:rPr>
                <w:noProof/>
                <w:webHidden/>
              </w:rPr>
              <w:fldChar w:fldCharType="separate"/>
            </w:r>
            <w:r>
              <w:rPr>
                <w:noProof/>
                <w:webHidden/>
              </w:rPr>
              <w:t>778</w:t>
            </w:r>
            <w:r>
              <w:rPr>
                <w:noProof/>
                <w:webHidden/>
              </w:rPr>
              <w:fldChar w:fldCharType="end"/>
            </w:r>
          </w:hyperlink>
        </w:p>
        <w:p w14:paraId="78D13B54" w14:textId="397D119A" w:rsidR="001344C4" w:rsidRDefault="001344C4">
          <w:pPr>
            <w:pStyle w:val="TOC1"/>
            <w:tabs>
              <w:tab w:val="right" w:leader="dot" w:pos="9350"/>
            </w:tabs>
            <w:rPr>
              <w:noProof/>
            </w:rPr>
          </w:pPr>
          <w:hyperlink w:anchor="_Toc186792487" w:history="1">
            <w:r w:rsidRPr="009D70C8">
              <w:rPr>
                <w:rStyle w:val="Hyperlink"/>
                <w:noProof/>
              </w:rPr>
              <w:t>BH00010 (Letters to Tehran Thru Ali-Akbar)</w:t>
            </w:r>
            <w:r>
              <w:rPr>
                <w:noProof/>
                <w:webHidden/>
              </w:rPr>
              <w:tab/>
            </w:r>
            <w:r>
              <w:rPr>
                <w:noProof/>
                <w:webHidden/>
              </w:rPr>
              <w:fldChar w:fldCharType="begin"/>
            </w:r>
            <w:r>
              <w:rPr>
                <w:noProof/>
                <w:webHidden/>
              </w:rPr>
              <w:instrText xml:space="preserve"> PAGEREF _Toc186792487 \h </w:instrText>
            </w:r>
            <w:r>
              <w:rPr>
                <w:noProof/>
                <w:webHidden/>
              </w:rPr>
            </w:r>
            <w:r>
              <w:rPr>
                <w:noProof/>
                <w:webHidden/>
              </w:rPr>
              <w:fldChar w:fldCharType="separate"/>
            </w:r>
            <w:r>
              <w:rPr>
                <w:noProof/>
                <w:webHidden/>
              </w:rPr>
              <w:t>791</w:t>
            </w:r>
            <w:r>
              <w:rPr>
                <w:noProof/>
                <w:webHidden/>
              </w:rPr>
              <w:fldChar w:fldCharType="end"/>
            </w:r>
          </w:hyperlink>
        </w:p>
        <w:p w14:paraId="0DDDF1A4" w14:textId="75339688" w:rsidR="001344C4" w:rsidRDefault="001344C4">
          <w:pPr>
            <w:pStyle w:val="TOC1"/>
            <w:tabs>
              <w:tab w:val="right" w:leader="dot" w:pos="9350"/>
            </w:tabs>
            <w:rPr>
              <w:noProof/>
            </w:rPr>
          </w:pPr>
          <w:hyperlink w:anchor="_Toc186792488" w:history="1">
            <w:r w:rsidRPr="009D70C8">
              <w:rPr>
                <w:rStyle w:val="Hyperlink"/>
                <w:noProof/>
              </w:rPr>
              <w:t>Lawh-i-Ishráqát (Tablet of Splendors)</w:t>
            </w:r>
            <w:r>
              <w:rPr>
                <w:noProof/>
                <w:webHidden/>
              </w:rPr>
              <w:tab/>
            </w:r>
            <w:r>
              <w:rPr>
                <w:noProof/>
                <w:webHidden/>
              </w:rPr>
              <w:fldChar w:fldCharType="begin"/>
            </w:r>
            <w:r>
              <w:rPr>
                <w:noProof/>
                <w:webHidden/>
              </w:rPr>
              <w:instrText xml:space="preserve"> PAGEREF _Toc186792488 \h </w:instrText>
            </w:r>
            <w:r>
              <w:rPr>
                <w:noProof/>
                <w:webHidden/>
              </w:rPr>
            </w:r>
            <w:r>
              <w:rPr>
                <w:noProof/>
                <w:webHidden/>
              </w:rPr>
              <w:fldChar w:fldCharType="separate"/>
            </w:r>
            <w:r>
              <w:rPr>
                <w:noProof/>
                <w:webHidden/>
              </w:rPr>
              <w:t>820</w:t>
            </w:r>
            <w:r>
              <w:rPr>
                <w:noProof/>
                <w:webHidden/>
              </w:rPr>
              <w:fldChar w:fldCharType="end"/>
            </w:r>
          </w:hyperlink>
        </w:p>
        <w:p w14:paraId="168BD841" w14:textId="6F483CA9" w:rsidR="001344C4" w:rsidRDefault="001344C4">
          <w:pPr>
            <w:pStyle w:val="TOC1"/>
            <w:tabs>
              <w:tab w:val="right" w:leader="dot" w:pos="9350"/>
            </w:tabs>
            <w:rPr>
              <w:noProof/>
            </w:rPr>
          </w:pPr>
          <w:hyperlink w:anchor="_Toc186792489" w:history="1">
            <w:r w:rsidRPr="009D70C8">
              <w:rPr>
                <w:rStyle w:val="Hyperlink"/>
                <w:noProof/>
              </w:rPr>
              <w:t>Lawh-i-Bisarat (The Tablet of Glad-Tidings)</w:t>
            </w:r>
            <w:r>
              <w:rPr>
                <w:noProof/>
                <w:webHidden/>
              </w:rPr>
              <w:tab/>
            </w:r>
            <w:r>
              <w:rPr>
                <w:noProof/>
                <w:webHidden/>
              </w:rPr>
              <w:fldChar w:fldCharType="begin"/>
            </w:r>
            <w:r>
              <w:rPr>
                <w:noProof/>
                <w:webHidden/>
              </w:rPr>
              <w:instrText xml:space="preserve"> PAGEREF _Toc186792489 \h </w:instrText>
            </w:r>
            <w:r>
              <w:rPr>
                <w:noProof/>
                <w:webHidden/>
              </w:rPr>
            </w:r>
            <w:r>
              <w:rPr>
                <w:noProof/>
                <w:webHidden/>
              </w:rPr>
              <w:fldChar w:fldCharType="separate"/>
            </w:r>
            <w:r>
              <w:rPr>
                <w:noProof/>
                <w:webHidden/>
              </w:rPr>
              <w:t>835</w:t>
            </w:r>
            <w:r>
              <w:rPr>
                <w:noProof/>
                <w:webHidden/>
              </w:rPr>
              <w:fldChar w:fldCharType="end"/>
            </w:r>
          </w:hyperlink>
        </w:p>
        <w:p w14:paraId="0DF3E785" w14:textId="1BB65856" w:rsidR="001344C4" w:rsidRDefault="001344C4">
          <w:pPr>
            <w:pStyle w:val="TOC1"/>
            <w:tabs>
              <w:tab w:val="right" w:leader="dot" w:pos="9350"/>
            </w:tabs>
            <w:rPr>
              <w:noProof/>
            </w:rPr>
          </w:pPr>
          <w:hyperlink w:anchor="_Toc186792490" w:history="1">
            <w:r w:rsidRPr="009D70C8">
              <w:rPr>
                <w:rStyle w:val="Hyperlink"/>
                <w:noProof/>
              </w:rPr>
              <w:t>Lawh-i-Dunya (Tablet of the World)</w:t>
            </w:r>
            <w:r>
              <w:rPr>
                <w:noProof/>
                <w:webHidden/>
              </w:rPr>
              <w:tab/>
            </w:r>
            <w:r>
              <w:rPr>
                <w:noProof/>
                <w:webHidden/>
              </w:rPr>
              <w:fldChar w:fldCharType="begin"/>
            </w:r>
            <w:r>
              <w:rPr>
                <w:noProof/>
                <w:webHidden/>
              </w:rPr>
              <w:instrText xml:space="preserve"> PAGEREF _Toc186792490 \h </w:instrText>
            </w:r>
            <w:r>
              <w:rPr>
                <w:noProof/>
                <w:webHidden/>
              </w:rPr>
            </w:r>
            <w:r>
              <w:rPr>
                <w:noProof/>
                <w:webHidden/>
              </w:rPr>
              <w:fldChar w:fldCharType="separate"/>
            </w:r>
            <w:r>
              <w:rPr>
                <w:noProof/>
                <w:webHidden/>
              </w:rPr>
              <w:t>839</w:t>
            </w:r>
            <w:r>
              <w:rPr>
                <w:noProof/>
                <w:webHidden/>
              </w:rPr>
              <w:fldChar w:fldCharType="end"/>
            </w:r>
          </w:hyperlink>
        </w:p>
        <w:p w14:paraId="61058BBE" w14:textId="49B290D1" w:rsidR="001344C4" w:rsidRDefault="001344C4">
          <w:pPr>
            <w:pStyle w:val="TOC1"/>
            <w:tabs>
              <w:tab w:val="right" w:leader="dot" w:pos="9350"/>
            </w:tabs>
            <w:rPr>
              <w:noProof/>
            </w:rPr>
          </w:pPr>
          <w:hyperlink w:anchor="_Toc186792491" w:history="1">
            <w:r w:rsidRPr="009D70C8">
              <w:rPr>
                <w:rStyle w:val="Hyperlink"/>
                <w:noProof/>
              </w:rPr>
              <w:t>Kitab-i-Ahdi (The Book of My Covenant)</w:t>
            </w:r>
            <w:r>
              <w:rPr>
                <w:noProof/>
                <w:webHidden/>
              </w:rPr>
              <w:tab/>
            </w:r>
            <w:r>
              <w:rPr>
                <w:noProof/>
                <w:webHidden/>
              </w:rPr>
              <w:fldChar w:fldCharType="begin"/>
            </w:r>
            <w:r>
              <w:rPr>
                <w:noProof/>
                <w:webHidden/>
              </w:rPr>
              <w:instrText xml:space="preserve"> PAGEREF _Toc186792491 \h </w:instrText>
            </w:r>
            <w:r>
              <w:rPr>
                <w:noProof/>
                <w:webHidden/>
              </w:rPr>
            </w:r>
            <w:r>
              <w:rPr>
                <w:noProof/>
                <w:webHidden/>
              </w:rPr>
              <w:fldChar w:fldCharType="separate"/>
            </w:r>
            <w:r>
              <w:rPr>
                <w:noProof/>
                <w:webHidden/>
              </w:rPr>
              <w:t>846</w:t>
            </w:r>
            <w:r>
              <w:rPr>
                <w:noProof/>
                <w:webHidden/>
              </w:rPr>
              <w:fldChar w:fldCharType="end"/>
            </w:r>
          </w:hyperlink>
        </w:p>
        <w:p w14:paraId="2CCEDB3B" w14:textId="29B64467" w:rsidR="001344C4" w:rsidRDefault="001344C4">
          <w:pPr>
            <w:pStyle w:val="TOC1"/>
            <w:tabs>
              <w:tab w:val="right" w:leader="dot" w:pos="9350"/>
            </w:tabs>
            <w:rPr>
              <w:noProof/>
            </w:rPr>
          </w:pPr>
          <w:hyperlink w:anchor="_Toc186792492" w:history="1">
            <w:r w:rsidRPr="009D70C8">
              <w:rPr>
                <w:rStyle w:val="Hyperlink"/>
                <w:noProof/>
              </w:rPr>
              <w:t>Lawh-i Ibn-i-Dhi’b (Epistle to the Son of the Wolf)</w:t>
            </w:r>
            <w:r>
              <w:rPr>
                <w:noProof/>
                <w:webHidden/>
              </w:rPr>
              <w:tab/>
            </w:r>
            <w:r>
              <w:rPr>
                <w:noProof/>
                <w:webHidden/>
              </w:rPr>
              <w:fldChar w:fldCharType="begin"/>
            </w:r>
            <w:r>
              <w:rPr>
                <w:noProof/>
                <w:webHidden/>
              </w:rPr>
              <w:instrText xml:space="preserve"> PAGEREF _Toc186792492 \h </w:instrText>
            </w:r>
            <w:r>
              <w:rPr>
                <w:noProof/>
                <w:webHidden/>
              </w:rPr>
            </w:r>
            <w:r>
              <w:rPr>
                <w:noProof/>
                <w:webHidden/>
              </w:rPr>
              <w:fldChar w:fldCharType="separate"/>
            </w:r>
            <w:r>
              <w:rPr>
                <w:noProof/>
                <w:webHidden/>
              </w:rPr>
              <w:t>849</w:t>
            </w:r>
            <w:r>
              <w:rPr>
                <w:noProof/>
                <w:webHidden/>
              </w:rPr>
              <w:fldChar w:fldCharType="end"/>
            </w:r>
          </w:hyperlink>
        </w:p>
        <w:p w14:paraId="16BD2CCB" w14:textId="320FCF55" w:rsidR="001344C4" w:rsidRDefault="001344C4">
          <w:pPr>
            <w:pStyle w:val="TOC1"/>
            <w:tabs>
              <w:tab w:val="right" w:leader="dot" w:pos="9350"/>
            </w:tabs>
            <w:rPr>
              <w:noProof/>
            </w:rPr>
          </w:pPr>
          <w:hyperlink w:anchor="_Toc186792493" w:history="1">
            <w:r w:rsidRPr="009D70C8">
              <w:rPr>
                <w:rStyle w:val="Hyperlink"/>
                <w:noProof/>
              </w:rPr>
              <w:t>Lawh-i-Baytu’l-’Adl (Tablet of the Houses of Justice)</w:t>
            </w:r>
            <w:r>
              <w:rPr>
                <w:noProof/>
                <w:webHidden/>
              </w:rPr>
              <w:tab/>
            </w:r>
            <w:r>
              <w:rPr>
                <w:noProof/>
                <w:webHidden/>
              </w:rPr>
              <w:fldChar w:fldCharType="begin"/>
            </w:r>
            <w:r>
              <w:rPr>
                <w:noProof/>
                <w:webHidden/>
              </w:rPr>
              <w:instrText xml:space="preserve"> PAGEREF _Toc186792493 \h </w:instrText>
            </w:r>
            <w:r>
              <w:rPr>
                <w:noProof/>
                <w:webHidden/>
              </w:rPr>
            </w:r>
            <w:r>
              <w:rPr>
                <w:noProof/>
                <w:webHidden/>
              </w:rPr>
              <w:fldChar w:fldCharType="separate"/>
            </w:r>
            <w:r>
              <w:rPr>
                <w:noProof/>
                <w:webHidden/>
              </w:rPr>
              <w:t>914</w:t>
            </w:r>
            <w:r>
              <w:rPr>
                <w:noProof/>
                <w:webHidden/>
              </w:rPr>
              <w:fldChar w:fldCharType="end"/>
            </w:r>
          </w:hyperlink>
        </w:p>
        <w:p w14:paraId="726C30B9" w14:textId="2A1153BC" w:rsidR="001344C4" w:rsidRDefault="001344C4">
          <w:pPr>
            <w:pStyle w:val="TOC1"/>
            <w:tabs>
              <w:tab w:val="right" w:leader="dot" w:pos="9350"/>
            </w:tabs>
            <w:rPr>
              <w:noProof/>
            </w:rPr>
          </w:pPr>
          <w:hyperlink w:anchor="_Toc186792494" w:history="1">
            <w:r w:rsidRPr="009D70C8">
              <w:rPr>
                <w:rStyle w:val="Hyperlink"/>
                <w:noProof/>
              </w:rPr>
              <w:t>Surah Fu’ad (Surah Kaf Va)</w:t>
            </w:r>
            <w:r>
              <w:rPr>
                <w:noProof/>
                <w:webHidden/>
              </w:rPr>
              <w:tab/>
            </w:r>
            <w:r>
              <w:rPr>
                <w:noProof/>
                <w:webHidden/>
              </w:rPr>
              <w:fldChar w:fldCharType="begin"/>
            </w:r>
            <w:r>
              <w:rPr>
                <w:noProof/>
                <w:webHidden/>
              </w:rPr>
              <w:instrText xml:space="preserve"> PAGEREF _Toc186792494 \h </w:instrText>
            </w:r>
            <w:r>
              <w:rPr>
                <w:noProof/>
                <w:webHidden/>
              </w:rPr>
            </w:r>
            <w:r>
              <w:rPr>
                <w:noProof/>
                <w:webHidden/>
              </w:rPr>
              <w:fldChar w:fldCharType="separate"/>
            </w:r>
            <w:r>
              <w:rPr>
                <w:noProof/>
                <w:webHidden/>
              </w:rPr>
              <w:t>916</w:t>
            </w:r>
            <w:r>
              <w:rPr>
                <w:noProof/>
                <w:webHidden/>
              </w:rPr>
              <w:fldChar w:fldCharType="end"/>
            </w:r>
          </w:hyperlink>
        </w:p>
        <w:p w14:paraId="3B962643" w14:textId="4BB92C2D" w:rsidR="001344C4" w:rsidRDefault="001344C4">
          <w:pPr>
            <w:pStyle w:val="TOC1"/>
            <w:tabs>
              <w:tab w:val="right" w:leader="dot" w:pos="9350"/>
            </w:tabs>
            <w:rPr>
              <w:noProof/>
            </w:rPr>
          </w:pPr>
          <w:hyperlink w:anchor="_Toc186792495" w:history="1">
            <w:r w:rsidRPr="009D70C8">
              <w:rPr>
                <w:rStyle w:val="Hyperlink"/>
                <w:noProof/>
              </w:rPr>
              <w:t>Suriy-i-Ismuna’l-Mursal (Surah of Our Name, the Messenger)</w:t>
            </w:r>
            <w:r>
              <w:rPr>
                <w:noProof/>
                <w:webHidden/>
              </w:rPr>
              <w:tab/>
            </w:r>
            <w:r>
              <w:rPr>
                <w:noProof/>
                <w:webHidden/>
              </w:rPr>
              <w:fldChar w:fldCharType="begin"/>
            </w:r>
            <w:r>
              <w:rPr>
                <w:noProof/>
                <w:webHidden/>
              </w:rPr>
              <w:instrText xml:space="preserve"> PAGEREF _Toc186792495 \h </w:instrText>
            </w:r>
            <w:r>
              <w:rPr>
                <w:noProof/>
                <w:webHidden/>
              </w:rPr>
            </w:r>
            <w:r>
              <w:rPr>
                <w:noProof/>
                <w:webHidden/>
              </w:rPr>
              <w:fldChar w:fldCharType="separate"/>
            </w:r>
            <w:r>
              <w:rPr>
                <w:noProof/>
                <w:webHidden/>
              </w:rPr>
              <w:t>918</w:t>
            </w:r>
            <w:r>
              <w:rPr>
                <w:noProof/>
                <w:webHidden/>
              </w:rPr>
              <w:fldChar w:fldCharType="end"/>
            </w:r>
          </w:hyperlink>
        </w:p>
        <w:p w14:paraId="0A46B854" w14:textId="56FB0E9C" w:rsidR="001344C4" w:rsidRDefault="001344C4">
          <w:pPr>
            <w:pStyle w:val="TOC1"/>
            <w:tabs>
              <w:tab w:val="right" w:leader="dot" w:pos="9350"/>
            </w:tabs>
            <w:rPr>
              <w:noProof/>
            </w:rPr>
          </w:pPr>
          <w:hyperlink w:anchor="_Toc186792496" w:history="1">
            <w:r w:rsidRPr="009D70C8">
              <w:rPr>
                <w:rStyle w:val="Hyperlink"/>
                <w:noProof/>
              </w:rPr>
              <w:t>Surah al-Wafa (Tablet to Vafa)</w:t>
            </w:r>
            <w:r>
              <w:rPr>
                <w:noProof/>
                <w:webHidden/>
              </w:rPr>
              <w:tab/>
            </w:r>
            <w:r>
              <w:rPr>
                <w:noProof/>
                <w:webHidden/>
              </w:rPr>
              <w:fldChar w:fldCharType="begin"/>
            </w:r>
            <w:r>
              <w:rPr>
                <w:noProof/>
                <w:webHidden/>
              </w:rPr>
              <w:instrText xml:space="preserve"> PAGEREF _Toc186792496 \h </w:instrText>
            </w:r>
            <w:r>
              <w:rPr>
                <w:noProof/>
                <w:webHidden/>
              </w:rPr>
            </w:r>
            <w:r>
              <w:rPr>
                <w:noProof/>
                <w:webHidden/>
              </w:rPr>
              <w:fldChar w:fldCharType="separate"/>
            </w:r>
            <w:r>
              <w:rPr>
                <w:noProof/>
                <w:webHidden/>
              </w:rPr>
              <w:t>921</w:t>
            </w:r>
            <w:r>
              <w:rPr>
                <w:noProof/>
                <w:webHidden/>
              </w:rPr>
              <w:fldChar w:fldCharType="end"/>
            </w:r>
          </w:hyperlink>
        </w:p>
        <w:p w14:paraId="561A15C7" w14:textId="6F9B74C6" w:rsidR="001344C4" w:rsidRDefault="001344C4">
          <w:pPr>
            <w:pStyle w:val="TOC1"/>
            <w:tabs>
              <w:tab w:val="right" w:leader="dot" w:pos="9350"/>
            </w:tabs>
            <w:rPr>
              <w:noProof/>
            </w:rPr>
          </w:pPr>
          <w:hyperlink w:anchor="_Toc186792497" w:history="1">
            <w:r w:rsidRPr="009D70C8">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86792497 \h </w:instrText>
            </w:r>
            <w:r>
              <w:rPr>
                <w:noProof/>
                <w:webHidden/>
              </w:rPr>
            </w:r>
            <w:r>
              <w:rPr>
                <w:noProof/>
                <w:webHidden/>
              </w:rPr>
              <w:fldChar w:fldCharType="separate"/>
            </w:r>
            <w:r>
              <w:rPr>
                <w:noProof/>
                <w:webHidden/>
              </w:rPr>
              <w:t>927</w:t>
            </w:r>
            <w:r>
              <w:rPr>
                <w:noProof/>
                <w:webHidden/>
              </w:rPr>
              <w:fldChar w:fldCharType="end"/>
            </w:r>
          </w:hyperlink>
        </w:p>
        <w:p w14:paraId="41C25407" w14:textId="4092FCAF" w:rsidR="001344C4" w:rsidRDefault="001344C4">
          <w:pPr>
            <w:pStyle w:val="TOC1"/>
            <w:tabs>
              <w:tab w:val="right" w:leader="dot" w:pos="9350"/>
            </w:tabs>
            <w:rPr>
              <w:noProof/>
            </w:rPr>
          </w:pPr>
          <w:hyperlink w:anchor="_Toc186792498" w:history="1">
            <w:r w:rsidRPr="009D70C8">
              <w:rPr>
                <w:rStyle w:val="Hyperlink"/>
                <w:noProof/>
              </w:rPr>
              <w:t>Lawḥ-i-Mawlúd (Tablet of the Birth)</w:t>
            </w:r>
            <w:r>
              <w:rPr>
                <w:noProof/>
                <w:webHidden/>
              </w:rPr>
              <w:tab/>
            </w:r>
            <w:r>
              <w:rPr>
                <w:noProof/>
                <w:webHidden/>
              </w:rPr>
              <w:fldChar w:fldCharType="begin"/>
            </w:r>
            <w:r>
              <w:rPr>
                <w:noProof/>
                <w:webHidden/>
              </w:rPr>
              <w:instrText xml:space="preserve"> PAGEREF _Toc186792498 \h </w:instrText>
            </w:r>
            <w:r>
              <w:rPr>
                <w:noProof/>
                <w:webHidden/>
              </w:rPr>
            </w:r>
            <w:r>
              <w:rPr>
                <w:noProof/>
                <w:webHidden/>
              </w:rPr>
              <w:fldChar w:fldCharType="separate"/>
            </w:r>
            <w:r>
              <w:rPr>
                <w:noProof/>
                <w:webHidden/>
              </w:rPr>
              <w:t>934</w:t>
            </w:r>
            <w:r>
              <w:rPr>
                <w:noProof/>
                <w:webHidden/>
              </w:rPr>
              <w:fldChar w:fldCharType="end"/>
            </w:r>
          </w:hyperlink>
        </w:p>
        <w:p w14:paraId="571E5720" w14:textId="0269021B" w:rsidR="001344C4" w:rsidRDefault="001344C4">
          <w:pPr>
            <w:pStyle w:val="TOC1"/>
            <w:tabs>
              <w:tab w:val="right" w:leader="dot" w:pos="9350"/>
            </w:tabs>
            <w:rPr>
              <w:noProof/>
            </w:rPr>
          </w:pPr>
          <w:hyperlink w:anchor="_Toc186792499" w:history="1">
            <w:r w:rsidRPr="009D70C8">
              <w:rPr>
                <w:rStyle w:val="Hyperlink"/>
                <w:noProof/>
              </w:rPr>
              <w:t>BH00576</w:t>
            </w:r>
            <w:r>
              <w:rPr>
                <w:noProof/>
                <w:webHidden/>
              </w:rPr>
              <w:tab/>
            </w:r>
            <w:r>
              <w:rPr>
                <w:noProof/>
                <w:webHidden/>
              </w:rPr>
              <w:fldChar w:fldCharType="begin"/>
            </w:r>
            <w:r>
              <w:rPr>
                <w:noProof/>
                <w:webHidden/>
              </w:rPr>
              <w:instrText xml:space="preserve"> PAGEREF _Toc186792499 \h </w:instrText>
            </w:r>
            <w:r>
              <w:rPr>
                <w:noProof/>
                <w:webHidden/>
              </w:rPr>
            </w:r>
            <w:r>
              <w:rPr>
                <w:noProof/>
                <w:webHidden/>
              </w:rPr>
              <w:fldChar w:fldCharType="separate"/>
            </w:r>
            <w:r>
              <w:rPr>
                <w:noProof/>
                <w:webHidden/>
              </w:rPr>
              <w:t>937</w:t>
            </w:r>
            <w:r>
              <w:rPr>
                <w:noProof/>
                <w:webHidden/>
              </w:rPr>
              <w:fldChar w:fldCharType="end"/>
            </w:r>
          </w:hyperlink>
        </w:p>
        <w:p w14:paraId="42014483" w14:textId="527439B9" w:rsidR="001344C4" w:rsidRDefault="001344C4">
          <w:pPr>
            <w:pStyle w:val="TOC1"/>
            <w:tabs>
              <w:tab w:val="right" w:leader="dot" w:pos="9350"/>
            </w:tabs>
            <w:rPr>
              <w:noProof/>
            </w:rPr>
          </w:pPr>
          <w:hyperlink w:anchor="_Toc186792500" w:history="1">
            <w:r w:rsidRPr="009D70C8">
              <w:rPr>
                <w:rStyle w:val="Hyperlink"/>
                <w:noProof/>
              </w:rPr>
              <w:t>BH01969 (A Tablet of Tribulations and Triumphs)</w:t>
            </w:r>
            <w:r>
              <w:rPr>
                <w:noProof/>
                <w:webHidden/>
              </w:rPr>
              <w:tab/>
            </w:r>
            <w:r>
              <w:rPr>
                <w:noProof/>
                <w:webHidden/>
              </w:rPr>
              <w:fldChar w:fldCharType="begin"/>
            </w:r>
            <w:r>
              <w:rPr>
                <w:noProof/>
                <w:webHidden/>
              </w:rPr>
              <w:instrText xml:space="preserve"> PAGEREF _Toc186792500 \h </w:instrText>
            </w:r>
            <w:r>
              <w:rPr>
                <w:noProof/>
                <w:webHidden/>
              </w:rPr>
            </w:r>
            <w:r>
              <w:rPr>
                <w:noProof/>
                <w:webHidden/>
              </w:rPr>
              <w:fldChar w:fldCharType="separate"/>
            </w:r>
            <w:r>
              <w:rPr>
                <w:noProof/>
                <w:webHidden/>
              </w:rPr>
              <w:t>938</w:t>
            </w:r>
            <w:r>
              <w:rPr>
                <w:noProof/>
                <w:webHidden/>
              </w:rPr>
              <w:fldChar w:fldCharType="end"/>
            </w:r>
          </w:hyperlink>
        </w:p>
        <w:p w14:paraId="45AE1FEB" w14:textId="12807430" w:rsidR="001344C4" w:rsidRDefault="001344C4">
          <w:pPr>
            <w:pStyle w:val="TOC1"/>
            <w:tabs>
              <w:tab w:val="right" w:leader="dot" w:pos="9350"/>
            </w:tabs>
            <w:rPr>
              <w:noProof/>
            </w:rPr>
          </w:pPr>
          <w:hyperlink w:anchor="_Toc186792501" w:history="1">
            <w:r w:rsidRPr="009D70C8">
              <w:rPr>
                <w:rStyle w:val="Hyperlink"/>
                <w:noProof/>
              </w:rPr>
              <w:t>BH03535</w:t>
            </w:r>
            <w:r>
              <w:rPr>
                <w:noProof/>
                <w:webHidden/>
              </w:rPr>
              <w:tab/>
            </w:r>
            <w:r>
              <w:rPr>
                <w:noProof/>
                <w:webHidden/>
              </w:rPr>
              <w:fldChar w:fldCharType="begin"/>
            </w:r>
            <w:r>
              <w:rPr>
                <w:noProof/>
                <w:webHidden/>
              </w:rPr>
              <w:instrText xml:space="preserve"> PAGEREF _Toc186792501 \h </w:instrText>
            </w:r>
            <w:r>
              <w:rPr>
                <w:noProof/>
                <w:webHidden/>
              </w:rPr>
            </w:r>
            <w:r>
              <w:rPr>
                <w:noProof/>
                <w:webHidden/>
              </w:rPr>
              <w:fldChar w:fldCharType="separate"/>
            </w:r>
            <w:r>
              <w:rPr>
                <w:noProof/>
                <w:webHidden/>
              </w:rPr>
              <w:t>940</w:t>
            </w:r>
            <w:r>
              <w:rPr>
                <w:noProof/>
                <w:webHidden/>
              </w:rPr>
              <w:fldChar w:fldCharType="end"/>
            </w:r>
          </w:hyperlink>
        </w:p>
        <w:p w14:paraId="440B5B67" w14:textId="4EB23FD1" w:rsidR="001344C4" w:rsidRDefault="001344C4">
          <w:pPr>
            <w:pStyle w:val="TOC1"/>
            <w:tabs>
              <w:tab w:val="right" w:leader="dot" w:pos="9350"/>
            </w:tabs>
            <w:rPr>
              <w:noProof/>
            </w:rPr>
          </w:pPr>
          <w:hyperlink w:anchor="_Toc186792502" w:history="1">
            <w:r w:rsidRPr="009D70C8">
              <w:rPr>
                <w:rStyle w:val="Hyperlink"/>
                <w:noProof/>
              </w:rPr>
              <w:t>BH03560 (The Next Manifestation)</w:t>
            </w:r>
            <w:r>
              <w:rPr>
                <w:noProof/>
                <w:webHidden/>
              </w:rPr>
              <w:tab/>
            </w:r>
            <w:r>
              <w:rPr>
                <w:noProof/>
                <w:webHidden/>
              </w:rPr>
              <w:fldChar w:fldCharType="begin"/>
            </w:r>
            <w:r>
              <w:rPr>
                <w:noProof/>
                <w:webHidden/>
              </w:rPr>
              <w:instrText xml:space="preserve"> PAGEREF _Toc186792502 \h </w:instrText>
            </w:r>
            <w:r>
              <w:rPr>
                <w:noProof/>
                <w:webHidden/>
              </w:rPr>
            </w:r>
            <w:r>
              <w:rPr>
                <w:noProof/>
                <w:webHidden/>
              </w:rPr>
              <w:fldChar w:fldCharType="separate"/>
            </w:r>
            <w:r>
              <w:rPr>
                <w:noProof/>
                <w:webHidden/>
              </w:rPr>
              <w:t>941</w:t>
            </w:r>
            <w:r>
              <w:rPr>
                <w:noProof/>
                <w:webHidden/>
              </w:rPr>
              <w:fldChar w:fldCharType="end"/>
            </w:r>
          </w:hyperlink>
        </w:p>
        <w:p w14:paraId="02BE60E1" w14:textId="6BDA8933" w:rsidR="001344C4" w:rsidRDefault="001344C4">
          <w:pPr>
            <w:pStyle w:val="TOC1"/>
            <w:tabs>
              <w:tab w:val="right" w:leader="dot" w:pos="9350"/>
            </w:tabs>
            <w:rPr>
              <w:noProof/>
            </w:rPr>
          </w:pPr>
          <w:hyperlink w:anchor="_Toc186792503" w:history="1">
            <w:r w:rsidRPr="009D70C8">
              <w:rPr>
                <w:rStyle w:val="Hyperlink"/>
                <w:noProof/>
              </w:rPr>
              <w:t>BH03716</w:t>
            </w:r>
            <w:r>
              <w:rPr>
                <w:noProof/>
                <w:webHidden/>
              </w:rPr>
              <w:tab/>
            </w:r>
            <w:r>
              <w:rPr>
                <w:noProof/>
                <w:webHidden/>
              </w:rPr>
              <w:fldChar w:fldCharType="begin"/>
            </w:r>
            <w:r>
              <w:rPr>
                <w:noProof/>
                <w:webHidden/>
              </w:rPr>
              <w:instrText xml:space="preserve"> PAGEREF _Toc186792503 \h </w:instrText>
            </w:r>
            <w:r>
              <w:rPr>
                <w:noProof/>
                <w:webHidden/>
              </w:rPr>
            </w:r>
            <w:r>
              <w:rPr>
                <w:noProof/>
                <w:webHidden/>
              </w:rPr>
              <w:fldChar w:fldCharType="separate"/>
            </w:r>
            <w:r>
              <w:rPr>
                <w:noProof/>
                <w:webHidden/>
              </w:rPr>
              <w:t>942</w:t>
            </w:r>
            <w:r>
              <w:rPr>
                <w:noProof/>
                <w:webHidden/>
              </w:rPr>
              <w:fldChar w:fldCharType="end"/>
            </w:r>
          </w:hyperlink>
        </w:p>
        <w:p w14:paraId="5C973EC6" w14:textId="3E4801DB" w:rsidR="001344C4" w:rsidRDefault="001344C4">
          <w:pPr>
            <w:pStyle w:val="TOC1"/>
            <w:tabs>
              <w:tab w:val="right" w:leader="dot" w:pos="9350"/>
            </w:tabs>
            <w:rPr>
              <w:noProof/>
            </w:rPr>
          </w:pPr>
          <w:hyperlink w:anchor="_Toc186792504" w:history="1">
            <w:r w:rsidRPr="009D70C8">
              <w:rPr>
                <w:rStyle w:val="Hyperlink"/>
                <w:noProof/>
              </w:rPr>
              <w:t>BH06114</w:t>
            </w:r>
            <w:r>
              <w:rPr>
                <w:noProof/>
                <w:webHidden/>
              </w:rPr>
              <w:tab/>
            </w:r>
            <w:r>
              <w:rPr>
                <w:noProof/>
                <w:webHidden/>
              </w:rPr>
              <w:fldChar w:fldCharType="begin"/>
            </w:r>
            <w:r>
              <w:rPr>
                <w:noProof/>
                <w:webHidden/>
              </w:rPr>
              <w:instrText xml:space="preserve"> PAGEREF _Toc186792504 \h </w:instrText>
            </w:r>
            <w:r>
              <w:rPr>
                <w:noProof/>
                <w:webHidden/>
              </w:rPr>
            </w:r>
            <w:r>
              <w:rPr>
                <w:noProof/>
                <w:webHidden/>
              </w:rPr>
              <w:fldChar w:fldCharType="separate"/>
            </w:r>
            <w:r>
              <w:rPr>
                <w:noProof/>
                <w:webHidden/>
              </w:rPr>
              <w:t>943</w:t>
            </w:r>
            <w:r>
              <w:rPr>
                <w:noProof/>
                <w:webHidden/>
              </w:rPr>
              <w:fldChar w:fldCharType="end"/>
            </w:r>
          </w:hyperlink>
        </w:p>
        <w:p w14:paraId="31502420" w14:textId="0D4A4609" w:rsidR="001344C4" w:rsidRDefault="001344C4">
          <w:pPr>
            <w:pStyle w:val="TOC1"/>
            <w:tabs>
              <w:tab w:val="right" w:leader="dot" w:pos="9350"/>
            </w:tabs>
            <w:rPr>
              <w:noProof/>
            </w:rPr>
          </w:pPr>
          <w:hyperlink w:anchor="_Toc186792505" w:history="1">
            <w:r w:rsidRPr="009D70C8">
              <w:rPr>
                <w:rStyle w:val="Hyperlink"/>
                <w:noProof/>
              </w:rPr>
              <w:t>BH07562</w:t>
            </w:r>
            <w:r>
              <w:rPr>
                <w:noProof/>
                <w:webHidden/>
              </w:rPr>
              <w:tab/>
            </w:r>
            <w:r>
              <w:rPr>
                <w:noProof/>
                <w:webHidden/>
              </w:rPr>
              <w:fldChar w:fldCharType="begin"/>
            </w:r>
            <w:r>
              <w:rPr>
                <w:noProof/>
                <w:webHidden/>
              </w:rPr>
              <w:instrText xml:space="preserve"> PAGEREF _Toc186792505 \h </w:instrText>
            </w:r>
            <w:r>
              <w:rPr>
                <w:noProof/>
                <w:webHidden/>
              </w:rPr>
            </w:r>
            <w:r>
              <w:rPr>
                <w:noProof/>
                <w:webHidden/>
              </w:rPr>
              <w:fldChar w:fldCharType="separate"/>
            </w:r>
            <w:r>
              <w:rPr>
                <w:noProof/>
                <w:webHidden/>
              </w:rPr>
              <w:t>944</w:t>
            </w:r>
            <w:r>
              <w:rPr>
                <w:noProof/>
                <w:webHidden/>
              </w:rPr>
              <w:fldChar w:fldCharType="end"/>
            </w:r>
          </w:hyperlink>
        </w:p>
        <w:p w14:paraId="6A86A335" w14:textId="05DC6E1D" w:rsidR="001344C4" w:rsidRDefault="001344C4">
          <w:pPr>
            <w:pStyle w:val="TOC1"/>
            <w:tabs>
              <w:tab w:val="right" w:leader="dot" w:pos="9350"/>
            </w:tabs>
            <w:rPr>
              <w:noProof/>
            </w:rPr>
          </w:pPr>
          <w:hyperlink w:anchor="_Toc186792506" w:history="1">
            <w:r w:rsidRPr="009D70C8">
              <w:rPr>
                <w:rStyle w:val="Hyperlink"/>
                <w:noProof/>
              </w:rPr>
              <w:t>BH08181</w:t>
            </w:r>
            <w:r>
              <w:rPr>
                <w:noProof/>
                <w:webHidden/>
              </w:rPr>
              <w:tab/>
            </w:r>
            <w:r>
              <w:rPr>
                <w:noProof/>
                <w:webHidden/>
              </w:rPr>
              <w:fldChar w:fldCharType="begin"/>
            </w:r>
            <w:r>
              <w:rPr>
                <w:noProof/>
                <w:webHidden/>
              </w:rPr>
              <w:instrText xml:space="preserve"> PAGEREF _Toc186792506 \h </w:instrText>
            </w:r>
            <w:r>
              <w:rPr>
                <w:noProof/>
                <w:webHidden/>
              </w:rPr>
            </w:r>
            <w:r>
              <w:rPr>
                <w:noProof/>
                <w:webHidden/>
              </w:rPr>
              <w:fldChar w:fldCharType="separate"/>
            </w:r>
            <w:r>
              <w:rPr>
                <w:noProof/>
                <w:webHidden/>
              </w:rPr>
              <w:t>945</w:t>
            </w:r>
            <w:r>
              <w:rPr>
                <w:noProof/>
                <w:webHidden/>
              </w:rPr>
              <w:fldChar w:fldCharType="end"/>
            </w:r>
          </w:hyperlink>
        </w:p>
        <w:p w14:paraId="4A302250" w14:textId="5EED9A2D" w:rsidR="001344C4" w:rsidRDefault="001344C4">
          <w:pPr>
            <w:pStyle w:val="TOC1"/>
            <w:tabs>
              <w:tab w:val="right" w:leader="dot" w:pos="9350"/>
            </w:tabs>
            <w:rPr>
              <w:noProof/>
            </w:rPr>
          </w:pPr>
          <w:hyperlink w:anchor="_Toc186792507" w:history="1">
            <w:r w:rsidRPr="009D70C8">
              <w:rPr>
                <w:rStyle w:val="Hyperlink"/>
                <w:noProof/>
              </w:rPr>
              <w:t>BH09086</w:t>
            </w:r>
            <w:r>
              <w:rPr>
                <w:noProof/>
                <w:webHidden/>
              </w:rPr>
              <w:tab/>
            </w:r>
            <w:r>
              <w:rPr>
                <w:noProof/>
                <w:webHidden/>
              </w:rPr>
              <w:fldChar w:fldCharType="begin"/>
            </w:r>
            <w:r>
              <w:rPr>
                <w:noProof/>
                <w:webHidden/>
              </w:rPr>
              <w:instrText xml:space="preserve"> PAGEREF _Toc186792507 \h </w:instrText>
            </w:r>
            <w:r>
              <w:rPr>
                <w:noProof/>
                <w:webHidden/>
              </w:rPr>
            </w:r>
            <w:r>
              <w:rPr>
                <w:noProof/>
                <w:webHidden/>
              </w:rPr>
              <w:fldChar w:fldCharType="separate"/>
            </w:r>
            <w:r>
              <w:rPr>
                <w:noProof/>
                <w:webHidden/>
              </w:rPr>
              <w:t>946</w:t>
            </w:r>
            <w:r>
              <w:rPr>
                <w:noProof/>
                <w:webHidden/>
              </w:rPr>
              <w:fldChar w:fldCharType="end"/>
            </w:r>
          </w:hyperlink>
        </w:p>
        <w:p w14:paraId="33A12CC8" w14:textId="3768F26A" w:rsidR="001344C4" w:rsidRDefault="001344C4">
          <w:pPr>
            <w:pStyle w:val="TOC1"/>
            <w:tabs>
              <w:tab w:val="right" w:leader="dot" w:pos="9350"/>
            </w:tabs>
            <w:rPr>
              <w:noProof/>
            </w:rPr>
          </w:pPr>
          <w:hyperlink w:anchor="_Toc186792508" w:history="1">
            <w:r w:rsidRPr="009D70C8">
              <w:rPr>
                <w:rStyle w:val="Hyperlink"/>
                <w:noProof/>
              </w:rPr>
              <w:t>BH10203</w:t>
            </w:r>
            <w:r>
              <w:rPr>
                <w:noProof/>
                <w:webHidden/>
              </w:rPr>
              <w:tab/>
            </w:r>
            <w:r>
              <w:rPr>
                <w:noProof/>
                <w:webHidden/>
              </w:rPr>
              <w:fldChar w:fldCharType="begin"/>
            </w:r>
            <w:r>
              <w:rPr>
                <w:noProof/>
                <w:webHidden/>
              </w:rPr>
              <w:instrText xml:space="preserve"> PAGEREF _Toc186792508 \h </w:instrText>
            </w:r>
            <w:r>
              <w:rPr>
                <w:noProof/>
                <w:webHidden/>
              </w:rPr>
            </w:r>
            <w:r>
              <w:rPr>
                <w:noProof/>
                <w:webHidden/>
              </w:rPr>
              <w:fldChar w:fldCharType="separate"/>
            </w:r>
            <w:r>
              <w:rPr>
                <w:noProof/>
                <w:webHidden/>
              </w:rPr>
              <w:t>947</w:t>
            </w:r>
            <w:r>
              <w:rPr>
                <w:noProof/>
                <w:webHidden/>
              </w:rPr>
              <w:fldChar w:fldCharType="end"/>
            </w:r>
          </w:hyperlink>
        </w:p>
        <w:p w14:paraId="493FC6B4" w14:textId="41D03E06" w:rsidR="001344C4" w:rsidRDefault="001344C4">
          <w:pPr>
            <w:pStyle w:val="TOC1"/>
            <w:tabs>
              <w:tab w:val="right" w:leader="dot" w:pos="9350"/>
            </w:tabs>
            <w:rPr>
              <w:noProof/>
            </w:rPr>
          </w:pPr>
          <w:hyperlink w:anchor="_Toc186792509" w:history="1">
            <w:r w:rsidRPr="009D70C8">
              <w:rPr>
                <w:rStyle w:val="Hyperlink"/>
                <w:noProof/>
              </w:rPr>
              <w:t>Unknown Tablet 1</w:t>
            </w:r>
            <w:r>
              <w:rPr>
                <w:noProof/>
                <w:webHidden/>
              </w:rPr>
              <w:tab/>
            </w:r>
            <w:r>
              <w:rPr>
                <w:noProof/>
                <w:webHidden/>
              </w:rPr>
              <w:fldChar w:fldCharType="begin"/>
            </w:r>
            <w:r>
              <w:rPr>
                <w:noProof/>
                <w:webHidden/>
              </w:rPr>
              <w:instrText xml:space="preserve"> PAGEREF _Toc186792509 \h </w:instrText>
            </w:r>
            <w:r>
              <w:rPr>
                <w:noProof/>
                <w:webHidden/>
              </w:rPr>
            </w:r>
            <w:r>
              <w:rPr>
                <w:noProof/>
                <w:webHidden/>
              </w:rPr>
              <w:fldChar w:fldCharType="separate"/>
            </w:r>
            <w:r>
              <w:rPr>
                <w:noProof/>
                <w:webHidden/>
              </w:rPr>
              <w:t>948</w:t>
            </w:r>
            <w:r>
              <w:rPr>
                <w:noProof/>
                <w:webHidden/>
              </w:rPr>
              <w:fldChar w:fldCharType="end"/>
            </w:r>
          </w:hyperlink>
        </w:p>
        <w:p w14:paraId="2EB6BD43" w14:textId="23CD96C5" w:rsidR="001344C4" w:rsidRDefault="001344C4">
          <w:pPr>
            <w:pStyle w:val="TOC1"/>
            <w:tabs>
              <w:tab w:val="right" w:leader="dot" w:pos="9350"/>
            </w:tabs>
            <w:rPr>
              <w:noProof/>
            </w:rPr>
          </w:pPr>
          <w:hyperlink w:anchor="_Toc186792510" w:history="1">
            <w:r w:rsidRPr="009D70C8">
              <w:rPr>
                <w:rStyle w:val="Hyperlink"/>
                <w:noProof/>
              </w:rPr>
              <w:t>Lawh-i-Istintaq</w:t>
            </w:r>
            <w:r>
              <w:rPr>
                <w:noProof/>
                <w:webHidden/>
              </w:rPr>
              <w:tab/>
            </w:r>
            <w:r>
              <w:rPr>
                <w:noProof/>
                <w:webHidden/>
              </w:rPr>
              <w:fldChar w:fldCharType="begin"/>
            </w:r>
            <w:r>
              <w:rPr>
                <w:noProof/>
                <w:webHidden/>
              </w:rPr>
              <w:instrText xml:space="preserve"> PAGEREF _Toc186792510 \h </w:instrText>
            </w:r>
            <w:r>
              <w:rPr>
                <w:noProof/>
                <w:webHidden/>
              </w:rPr>
            </w:r>
            <w:r>
              <w:rPr>
                <w:noProof/>
                <w:webHidden/>
              </w:rPr>
              <w:fldChar w:fldCharType="separate"/>
            </w:r>
            <w:r>
              <w:rPr>
                <w:noProof/>
                <w:webHidden/>
              </w:rPr>
              <w:t>950</w:t>
            </w:r>
            <w:r>
              <w:rPr>
                <w:noProof/>
                <w:webHidden/>
              </w:rPr>
              <w:fldChar w:fldCharType="end"/>
            </w:r>
          </w:hyperlink>
        </w:p>
        <w:p w14:paraId="33876CF6" w14:textId="0DE6DCF2" w:rsidR="001344C4" w:rsidRDefault="001344C4">
          <w:pPr>
            <w:pStyle w:val="TOC1"/>
            <w:tabs>
              <w:tab w:val="right" w:leader="dot" w:pos="9350"/>
            </w:tabs>
            <w:rPr>
              <w:noProof/>
            </w:rPr>
          </w:pPr>
          <w:hyperlink w:anchor="_Toc186792511" w:history="1">
            <w:r w:rsidRPr="009D70C8">
              <w:rPr>
                <w:rStyle w:val="Hyperlink"/>
                <w:noProof/>
              </w:rPr>
              <w:t>Lawh-i-Malikih</w:t>
            </w:r>
            <w:r>
              <w:rPr>
                <w:noProof/>
                <w:webHidden/>
              </w:rPr>
              <w:tab/>
            </w:r>
            <w:r>
              <w:rPr>
                <w:noProof/>
                <w:webHidden/>
              </w:rPr>
              <w:fldChar w:fldCharType="begin"/>
            </w:r>
            <w:r>
              <w:rPr>
                <w:noProof/>
                <w:webHidden/>
              </w:rPr>
              <w:instrText xml:space="preserve"> PAGEREF _Toc186792511 \h </w:instrText>
            </w:r>
            <w:r>
              <w:rPr>
                <w:noProof/>
                <w:webHidden/>
              </w:rPr>
            </w:r>
            <w:r>
              <w:rPr>
                <w:noProof/>
                <w:webHidden/>
              </w:rPr>
              <w:fldChar w:fldCharType="separate"/>
            </w:r>
            <w:r>
              <w:rPr>
                <w:noProof/>
                <w:webHidden/>
              </w:rPr>
              <w:t>967</w:t>
            </w:r>
            <w:r>
              <w:rPr>
                <w:noProof/>
                <w:webHidden/>
              </w:rPr>
              <w:fldChar w:fldCharType="end"/>
            </w:r>
          </w:hyperlink>
        </w:p>
        <w:p w14:paraId="6D6BE6FE" w14:textId="3EE808E1" w:rsidR="001344C4" w:rsidRDefault="001344C4">
          <w:pPr>
            <w:pStyle w:val="TOC1"/>
            <w:tabs>
              <w:tab w:val="right" w:leader="dot" w:pos="9350"/>
            </w:tabs>
            <w:rPr>
              <w:noProof/>
            </w:rPr>
          </w:pPr>
          <w:hyperlink w:anchor="_Toc186792512" w:history="1">
            <w:r w:rsidRPr="009D70C8">
              <w:rPr>
                <w:rStyle w:val="Hyperlink"/>
                <w:noProof/>
              </w:rPr>
              <w:t>Kitab-i-Sultan</w:t>
            </w:r>
            <w:r>
              <w:rPr>
                <w:noProof/>
                <w:webHidden/>
              </w:rPr>
              <w:tab/>
            </w:r>
            <w:r>
              <w:rPr>
                <w:noProof/>
                <w:webHidden/>
              </w:rPr>
              <w:fldChar w:fldCharType="begin"/>
            </w:r>
            <w:r>
              <w:rPr>
                <w:noProof/>
                <w:webHidden/>
              </w:rPr>
              <w:instrText xml:space="preserve"> PAGEREF _Toc186792512 \h </w:instrText>
            </w:r>
            <w:r>
              <w:rPr>
                <w:noProof/>
                <w:webHidden/>
              </w:rPr>
            </w:r>
            <w:r>
              <w:rPr>
                <w:noProof/>
                <w:webHidden/>
              </w:rPr>
              <w:fldChar w:fldCharType="separate"/>
            </w:r>
            <w:r>
              <w:rPr>
                <w:noProof/>
                <w:webHidden/>
              </w:rPr>
              <w:t>970</w:t>
            </w:r>
            <w:r>
              <w:rPr>
                <w:noProof/>
                <w:webHidden/>
              </w:rPr>
              <w:fldChar w:fldCharType="end"/>
            </w:r>
          </w:hyperlink>
        </w:p>
        <w:p w14:paraId="5F897F01" w14:textId="0FE06679" w:rsidR="001344C4" w:rsidRDefault="001344C4">
          <w:pPr>
            <w:pStyle w:val="TOC1"/>
            <w:tabs>
              <w:tab w:val="right" w:leader="dot" w:pos="9350"/>
            </w:tabs>
            <w:rPr>
              <w:noProof/>
            </w:rPr>
          </w:pPr>
          <w:hyperlink w:anchor="_Toc186792513" w:history="1">
            <w:r w:rsidRPr="009D70C8">
              <w:rPr>
                <w:rStyle w:val="Hyperlink"/>
                <w:noProof/>
              </w:rPr>
              <w:t>Lawh-i-Raam</w:t>
            </w:r>
            <w:r>
              <w:rPr>
                <w:noProof/>
                <w:webHidden/>
              </w:rPr>
              <w:tab/>
            </w:r>
            <w:r>
              <w:rPr>
                <w:noProof/>
                <w:webHidden/>
              </w:rPr>
              <w:fldChar w:fldCharType="begin"/>
            </w:r>
            <w:r>
              <w:rPr>
                <w:noProof/>
                <w:webHidden/>
              </w:rPr>
              <w:instrText xml:space="preserve"> PAGEREF _Toc186792513 \h </w:instrText>
            </w:r>
            <w:r>
              <w:rPr>
                <w:noProof/>
                <w:webHidden/>
              </w:rPr>
            </w:r>
            <w:r>
              <w:rPr>
                <w:noProof/>
                <w:webHidden/>
              </w:rPr>
              <w:fldChar w:fldCharType="separate"/>
            </w:r>
            <w:r>
              <w:rPr>
                <w:noProof/>
                <w:webHidden/>
              </w:rPr>
              <w:t>982</w:t>
            </w:r>
            <w:r>
              <w:rPr>
                <w:noProof/>
                <w:webHidden/>
              </w:rPr>
              <w:fldChar w:fldCharType="end"/>
            </w:r>
          </w:hyperlink>
        </w:p>
        <w:p w14:paraId="38DA3662" w14:textId="47A61164" w:rsidR="001344C4" w:rsidRDefault="001344C4">
          <w:pPr>
            <w:pStyle w:val="TOC1"/>
            <w:tabs>
              <w:tab w:val="right" w:leader="dot" w:pos="9350"/>
            </w:tabs>
            <w:rPr>
              <w:noProof/>
            </w:rPr>
          </w:pPr>
          <w:hyperlink w:anchor="_Toc186792514" w:history="1">
            <w:r w:rsidRPr="009D70C8">
              <w:rPr>
                <w:rStyle w:val="Hyperlink"/>
                <w:noProof/>
              </w:rPr>
              <w:t>INBA 07 Collection</w:t>
            </w:r>
            <w:r>
              <w:rPr>
                <w:noProof/>
                <w:webHidden/>
              </w:rPr>
              <w:tab/>
            </w:r>
            <w:r>
              <w:rPr>
                <w:noProof/>
                <w:webHidden/>
              </w:rPr>
              <w:fldChar w:fldCharType="begin"/>
            </w:r>
            <w:r>
              <w:rPr>
                <w:noProof/>
                <w:webHidden/>
              </w:rPr>
              <w:instrText xml:space="preserve"> PAGEREF _Toc186792514 \h </w:instrText>
            </w:r>
            <w:r>
              <w:rPr>
                <w:noProof/>
                <w:webHidden/>
              </w:rPr>
            </w:r>
            <w:r>
              <w:rPr>
                <w:noProof/>
                <w:webHidden/>
              </w:rPr>
              <w:fldChar w:fldCharType="separate"/>
            </w:r>
            <w:r>
              <w:rPr>
                <w:noProof/>
                <w:webHidden/>
              </w:rPr>
              <w:t>983</w:t>
            </w:r>
            <w:r>
              <w:rPr>
                <w:noProof/>
                <w:webHidden/>
              </w:rPr>
              <w:fldChar w:fldCharType="end"/>
            </w:r>
          </w:hyperlink>
        </w:p>
        <w:p w14:paraId="26653275" w14:textId="1F466CEB" w:rsidR="001344C4" w:rsidRDefault="001344C4">
          <w:pPr>
            <w:pStyle w:val="TOC1"/>
            <w:tabs>
              <w:tab w:val="right" w:leader="dot" w:pos="9350"/>
            </w:tabs>
            <w:rPr>
              <w:noProof/>
            </w:rPr>
          </w:pPr>
          <w:hyperlink w:anchor="_Toc186792515" w:history="1">
            <w:r w:rsidRPr="009D70C8">
              <w:rPr>
                <w:rStyle w:val="Hyperlink"/>
                <w:noProof/>
              </w:rPr>
              <w:t>INBA 08 Collection</w:t>
            </w:r>
            <w:r>
              <w:rPr>
                <w:noProof/>
                <w:webHidden/>
              </w:rPr>
              <w:tab/>
            </w:r>
            <w:r>
              <w:rPr>
                <w:noProof/>
                <w:webHidden/>
              </w:rPr>
              <w:fldChar w:fldCharType="begin"/>
            </w:r>
            <w:r>
              <w:rPr>
                <w:noProof/>
                <w:webHidden/>
              </w:rPr>
              <w:instrText xml:space="preserve"> PAGEREF _Toc186792515 \h </w:instrText>
            </w:r>
            <w:r>
              <w:rPr>
                <w:noProof/>
                <w:webHidden/>
              </w:rPr>
            </w:r>
            <w:r>
              <w:rPr>
                <w:noProof/>
                <w:webHidden/>
              </w:rPr>
              <w:fldChar w:fldCharType="separate"/>
            </w:r>
            <w:r>
              <w:rPr>
                <w:noProof/>
                <w:webHidden/>
              </w:rPr>
              <w:t>1121</w:t>
            </w:r>
            <w:r>
              <w:rPr>
                <w:noProof/>
                <w:webHidden/>
              </w:rPr>
              <w:fldChar w:fldCharType="end"/>
            </w:r>
          </w:hyperlink>
        </w:p>
        <w:p w14:paraId="134D78B7" w14:textId="77777777" w:rsidR="006F3AE3" w:rsidRDefault="00000000">
          <w:r>
            <w:fldChar w:fldCharType="end"/>
          </w:r>
        </w:p>
      </w:sdtContent>
    </w:sdt>
    <w:p w14:paraId="1E1CBF87" w14:textId="77777777" w:rsidR="006F3AE3" w:rsidRDefault="00000000">
      <w:pPr>
        <w:pStyle w:val="Heading1"/>
      </w:pPr>
      <w:bookmarkStart w:id="0" w:name="sec-welcome"/>
      <w:bookmarkStart w:id="1" w:name="_Toc186792441"/>
      <w:r>
        <w:t>Welcome!</w:t>
      </w:r>
      <w:bookmarkEnd w:id="1"/>
    </w:p>
    <w:p w14:paraId="4FEC569D" w14:textId="77777777" w:rsidR="006F3AE3" w:rsidRDefault="00000000">
      <w:r>
        <w:br w:type="page"/>
      </w:r>
    </w:p>
    <w:p w14:paraId="38C3A432" w14:textId="77777777" w:rsidR="006F3AE3"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447EDFDD" w14:textId="77777777" w:rsidR="006F3AE3"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525F08FC" w14:textId="77777777" w:rsidR="006F3AE3"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22E89460" w14:textId="77777777" w:rsidR="006F3AE3"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4F90DEC5" w14:textId="77777777" w:rsidR="006F3AE3"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03BF18BE" w14:textId="77777777" w:rsidR="006F3AE3" w:rsidRDefault="00000000">
      <w:pPr>
        <w:pStyle w:val="BodyText"/>
      </w:pPr>
      <w:r>
        <w:t xml:space="preserve">Discussion can be had on Reddit at the </w:t>
      </w:r>
      <w:hyperlink r:id="rId8">
        <w:r>
          <w:rPr>
            <w:rStyle w:val="Hyperlink"/>
          </w:rPr>
          <w:t>Bab and Baha’u’llah</w:t>
        </w:r>
      </w:hyperlink>
      <w:r>
        <w:t xml:space="preserve"> community.</w:t>
      </w:r>
    </w:p>
    <w:p w14:paraId="5524D716" w14:textId="77777777" w:rsidR="006F3AE3" w:rsidRDefault="00000000">
      <w:r>
        <w:br w:type="page"/>
      </w:r>
    </w:p>
    <w:p w14:paraId="015C4B53" w14:textId="77777777" w:rsidR="006F3AE3" w:rsidRDefault="00000000">
      <w:pPr>
        <w:pStyle w:val="Heading1"/>
      </w:pPr>
      <w:bookmarkStart w:id="2" w:name="sec--persian-bayán"/>
      <w:bookmarkStart w:id="3" w:name="_Toc186792442"/>
      <w:bookmarkEnd w:id="0"/>
      <w:r>
        <w:lastRenderedPageBreak/>
        <w:t>Persian Bayán</w:t>
      </w:r>
      <w:bookmarkEnd w:id="3"/>
    </w:p>
    <w:p w14:paraId="4CC26AF2" w14:textId="77777777" w:rsidR="006F3AE3" w:rsidRDefault="00000000">
      <w:pPr>
        <w:pStyle w:val="FirstParagraph"/>
      </w:pPr>
      <w:r>
        <w:t>This is what has been revealed by the Lord, the Exalted, the Most High:</w:t>
      </w:r>
    </w:p>
    <w:p w14:paraId="598D9DCE" w14:textId="77777777" w:rsidR="006F3AE3" w:rsidRDefault="00000000">
      <w:pPr>
        <w:pStyle w:val="BodyText"/>
      </w:pPr>
      <w:r>
        <w:rPr>
          <w:i/>
          <w:iCs/>
        </w:rPr>
        <w:t>In the name of God, the Most Immaculate, the Most Sacred.</w:t>
      </w:r>
    </w:p>
    <w:p w14:paraId="28EBCF9D" w14:textId="77777777" w:rsidR="006F3AE3" w:rsidRDefault="00000000">
      <w:pPr>
        <w:pStyle w:val="Heading2"/>
      </w:pPr>
      <w:bookmarkStart w:id="4" w:name="introduction"/>
      <w:r>
        <w:t>Introduction</w:t>
      </w:r>
    </w:p>
    <w:p w14:paraId="79888376" w14:textId="77777777" w:rsidR="006F3AE3" w:rsidRDefault="00000000">
      <w:pPr>
        <w:pStyle w:val="FirstParagraph"/>
      </w:pPr>
      <w:r>
        <w:t>1 Glorification and sanctification befit the sanctified court of the majesty of His might and the glory of His sovereignty, for He has eternally existed and shall forever exist by His own essence and being. He has eternally and shall forever remain exalted by His primordial loftiness, beyond the comprehension of all things.</w:t>
      </w:r>
    </w:p>
    <w:p w14:paraId="05284660" w14:textId="77777777" w:rsidR="006F3AE3" w:rsidRDefault="00000000">
      <w:pPr>
        <w:pStyle w:val="BodyText"/>
      </w:pPr>
      <w:r>
        <w:t>2 He has not manifested the sign of His recognition in anything except through the inability of all things to comprehend Him. He has not revealed Himself unto any thing except by His own essence, for He has eternally been exalted above any association with things.</w:t>
      </w:r>
    </w:p>
    <w:p w14:paraId="752071C4" w14:textId="77777777" w:rsidR="006F3AE3" w:rsidRDefault="00000000">
      <w:pPr>
        <w:pStyle w:val="BodyText"/>
      </w:pPr>
      <w:r>
        <w:t>3 He has created all things in such a manner that all, through their innate reality, confess to Him on the Day of Resurrection that there is none like unto Him, nor any equal, nor any peer, nor any companion, nor any similitude. Rather, He has ever been singular in the sovereignty of His divinity and ever mighty in the majesty of His lordship.</w:t>
      </w:r>
    </w:p>
    <w:p w14:paraId="78B96270" w14:textId="77777777" w:rsidR="006F3AE3" w:rsidRDefault="00000000">
      <w:pPr>
        <w:pStyle w:val="BodyText"/>
      </w:pPr>
      <w:r>
        <w:t>4 No thing has truly known Him as He deserves to be known, nor is it possible for anything to truly know Him as He deserves to be known. This is because whatever is attributed to Him with the mention of “thingness” has been created by Him through the sovereignty of His will. He has manifested Himself through Himself in the loftiness of His station.</w:t>
      </w:r>
    </w:p>
    <w:p w14:paraId="7B0254CD" w14:textId="77777777" w:rsidR="006F3AE3" w:rsidRDefault="00000000">
      <w:pPr>
        <w:pStyle w:val="BodyText"/>
      </w:pPr>
      <w:r>
        <w:t>5 He has created the sign of His will in the innermost reality of all things so that they may attain certitude that He is the First and the Last, He is the Manifest and the Hidden. He is the Creator and the Provider. He is the Omnipotent and the All-Knowing. He is the All-Hearing. And He is the All-Seeing and the All-Hearing. He is the Subduer and the Self-Sustaining. He is the Giver of life and the Cause of death. He is the Omnipotent and the Inaccessible. He is the Exalted and the Most High.</w:t>
      </w:r>
    </w:p>
    <w:p w14:paraId="237C2EE4" w14:textId="77777777" w:rsidR="006F3AE3" w:rsidRDefault="00000000">
      <w:pPr>
        <w:pStyle w:val="BodyText"/>
      </w:pPr>
      <w:r>
        <w:t>6 He does not and will not signify anything except His own exaltation in glorification, His sublimity in sanctity, His inaccessibility in oneness, and His loftiness in greatness. He has no primacy except through His own primality, and He has no finality except through His own finality. Every thing that has been measured within Him or will be measured has become a “thing” through its “thingness” and has been realized through its “existence.” By Him, God initiated the creation of all things, and unto Him, the creation of all things returns. He is the One to whom all the Most Beautiful Names belong and have always belonged.</w:t>
      </w:r>
    </w:p>
    <w:p w14:paraId="6E1FA263" w14:textId="77777777" w:rsidR="006F3AE3" w:rsidRDefault="00000000">
      <w:pPr>
        <w:pStyle w:val="BodyText"/>
      </w:pPr>
      <w:r>
        <w:t>7 The essence of His being is sanctified beyond every name and description, and His luminous reality transcends all loftiness and sublimity. His pure essence is sanctified from every restriction and elevation. He is the First, yet cannot be known through it. He is the Last, yet cannot be described through it. He is the Manifest, yet cannot be defined by it. He is the Hidden, yet cannot be comprehended by it.</w:t>
      </w:r>
    </w:p>
    <w:p w14:paraId="4EA5ADB2" w14:textId="77777777" w:rsidR="006F3AE3" w:rsidRDefault="00000000">
      <w:pPr>
        <w:pStyle w:val="BodyText"/>
      </w:pPr>
      <w:r>
        <w:lastRenderedPageBreak/>
        <w:t xml:space="preserve">8 He is the first to believe in </w:t>
      </w:r>
      <w:r>
        <w:rPr>
          <w:i/>
          <w:iCs/>
        </w:rPr>
        <w:t>Him Whom God shall make manifest</w:t>
      </w:r>
      <w:r>
        <w:t>, and He is the first to believe in the one who has been manifested. He is the unique reality through whom the creation of all things takes place. Through His provision, all things are sustained. Through His death, the death of all things is revealed. Through His life, the life of all things is manifested. Through His resurrection, the resurrection of all things is disclosed.</w:t>
      </w:r>
    </w:p>
    <w:p w14:paraId="450557B6" w14:textId="77777777" w:rsidR="006F3AE3" w:rsidRDefault="00000000">
      <w:pPr>
        <w:pStyle w:val="BodyText"/>
      </w:pPr>
      <w:r>
        <w:t>9 A Countenance has arisen, the like of which the eyes of existence have never beheld—neither before nor after this. This is the visage of divinity and the countenance of lordship, settled under the shadow of the face of God’s divinity, and signifying the sovereignty of oneness. Had it been known that the love of this Countenance could be tasted by all things, its mention would not have ceased. When it was not bowed to the essence of its being was created as it is and upon what it stands. Otherwise, nothing would experience the taste of its love.</w:t>
      </w:r>
    </w:p>
    <w:p w14:paraId="7902B6FB" w14:textId="77777777" w:rsidR="006F3AE3" w:rsidRDefault="00000000">
      <w:pPr>
        <w:pStyle w:val="BodyText"/>
      </w:pPr>
      <w:r>
        <w:t>10 Light upon light within light leading to light upon light: God guides to His light whomsoever He wills, and He elevates to His light whomever He desires. He is the Originator and the Restorer. He is the One God, the Singular, whose own self-manifestation has brought forth eighteen souls. These souls were created from His essence before all things, and He has established their recognition within the innermost reality of all things. This serves the purpose of enabling all beings to testify, through their own essence, that He is the One, the First, and the Ever-Living.</w:t>
      </w:r>
    </w:p>
    <w:p w14:paraId="7832C187" w14:textId="77777777" w:rsidR="006F3AE3" w:rsidRDefault="00000000">
      <w:pPr>
        <w:pStyle w:val="BodyText"/>
      </w:pPr>
      <w:r>
        <w:t>11 No decree has been issued for any contingent being except the recognition of His essence. This recognition sanctifies His being from all that is other than Him. At His command, all things are created, for to Him belong the creation and the command, from before and after. He is the Lord of all worlds.</w:t>
      </w:r>
    </w:p>
    <w:p w14:paraId="4E374C1B" w14:textId="77777777" w:rsidR="006F3AE3" w:rsidRDefault="00000000">
      <w:pPr>
        <w:pStyle w:val="BodyText"/>
      </w:pPr>
      <w:r>
        <w:t>12 It should not remain hidden from the observer of these words that God caused the Qur’án to return on the Day of Resurrection with the manifestation of His own essence within it. Thereafter, He brought all things into being anew. It was as though all things were created for the first time, for everything that has been created exists for the Day of the Manifestation of God. He is the One to whom all things turn and the One to whom all things ultimately return. When He appeared with the manifestation of His signs of power, there was no doubt that all things attained, to the utmost extent possible, the meeting with God.</w:t>
      </w:r>
    </w:p>
    <w:p w14:paraId="3A6F8F96" w14:textId="77777777" w:rsidR="006F3AE3" w:rsidRDefault="00000000">
      <w:pPr>
        <w:pStyle w:val="BodyText"/>
      </w:pPr>
      <w:r>
        <w:t>13 Once again, God, exalted and glorious, created the Primal Will and, through it, brought forth all things. The mention of the creation of all things as a wondrous act serves as proof that His creation has eternally existed and shall forever exist. For when no contingent being existed, God was still God, and there was no creation to restore. Verily, God has always been in the loftiness of His sanctity. Whatever is beneath Him remains confined within the limits of its own proximity.</w:t>
      </w:r>
    </w:p>
    <w:p w14:paraId="64E436EC" w14:textId="77777777" w:rsidR="006F3AE3" w:rsidRDefault="00000000">
      <w:pPr>
        <w:pStyle w:val="BodyText"/>
      </w:pPr>
      <w:r>
        <w:t xml:space="preserve">14 The first creation of all things occurred at this very moment, which is described as the Day of Friday. It has been decreed as a day of remembrance of God. The Lord of Might and Glory created this wondrous creation by His command and established it under His shadow until He returns it. There is no doubt that God originates this creation and then brings it back, and verily God is powerful over all things. The arrangement of the creation of all things has been made in accordance with the number of all things, through commandments revealed from His sanctified realm. These commandments have arisen as the </w:t>
      </w:r>
      <w:r>
        <w:lastRenderedPageBreak/>
        <w:t>dawning rays of His bountiful sun so that all things, through the remembrance of all things in all things, might attain perfection in preparation for the appearance of the final resurrection.</w:t>
      </w:r>
    </w:p>
    <w:p w14:paraId="221BD5E0" w14:textId="77777777" w:rsidR="006F3AE3" w:rsidRDefault="00000000">
      <w:pPr>
        <w:pStyle w:val="BodyText"/>
      </w:pPr>
      <w:r>
        <w:t>15 On that Day, every thing shall be recompensed with the reward of all things, whether it be through His justice for the self or through His grace for confirmations. His knowledge of all things before all things mirrors His knowledge of all things after all things, just as His power over all things before creation matches His power over all things after their creation. God has eternally been all-knowing of all things and omnipotent over all things. To Him belong the Most Beautiful Names, from before and after. All who are in the heavens, on the earth, and between them glorify Him. There is no God but He, the Mighty, the Beloved.</w:t>
      </w:r>
    </w:p>
    <w:p w14:paraId="20E8B98F" w14:textId="77777777" w:rsidR="006F3AE3" w:rsidRDefault="00000000">
      <w:pPr>
        <w:pStyle w:val="BodyText"/>
      </w:pPr>
      <w:r>
        <w:t>16 With the eye of certainty, observe that the gates of the religion of the Bayán are arranged according to the number of all things. Beneath the shadow of each gate, the angels of the heavens, the earth, and what lies between them are prostrate by the permission of God. They magnify, sanctify, glorify, and revere Him. They perform their duties and exalt Him. On the Day of the Manifestation of God, which is the appearance of the Point of the Bayán in its final state, all will return unto Him. Whenever all things return unto Him, even the souls of those who had refused, the fruits of all things shall be made manifest before Him. Blessed is the one who is gathered on the Day of Resurrection in the presence of God and who turns toward His countenance.</w:t>
      </w:r>
    </w:p>
    <w:p w14:paraId="1B236BDB" w14:textId="77777777" w:rsidR="006F3AE3" w:rsidRDefault="00000000">
      <w:pPr>
        <w:pStyle w:val="BodyText"/>
      </w:pPr>
      <w:r>
        <w:t>17 God has determined that each gate of the gates of all things serves as a reality unto itself. To it, all accounts return by virtue of the Bayán, according to what has been enacted in that gate. Hasten, then, to this, and hasten again, and yet again, and once more, and once more. This is because God is the swiftest of all reckoners. There may arise a situation where not all gates of all things present themselves before Him. In such a case, He will decree the return of the creation of the Bayán, and the heavens elevated in the Bayán will be folded in His grasp, just as the heavens of the Qur’án were encompassed before Him. Though the gates of the Qur’án were numerous and varied for the believers, when God brought forth the creation of the Qur’án to His light, they all became a single reality, a single gate from among the gates of remembrance. Thus does God do as He wills and ordains what He desires. He is not questioned about what He does, but all shall be questioned concerning all things.</w:t>
      </w:r>
    </w:p>
    <w:p w14:paraId="38ED8048" w14:textId="77777777" w:rsidR="006F3AE3" w:rsidRDefault="00000000">
      <w:pPr>
        <w:pStyle w:val="BodyText"/>
      </w:pPr>
      <w:r>
        <w:t>18 At the moment when the entirety of the Qur’án is returned, and the beginning of the creation of all things within the Bayán takes place, the Point—manifesting lordship—shall stand upon the land named Basṭ. The heavens elevated in the Qur’án shall be folded entirely and return to the first Point. None shall bear witness to this except God and those near Him.</w:t>
      </w:r>
    </w:p>
    <w:p w14:paraId="0A5F2E30" w14:textId="77777777" w:rsidR="006F3AE3" w:rsidRDefault="00000000">
      <w:pPr>
        <w:pStyle w:val="BodyText"/>
      </w:pPr>
      <w:r>
        <w:t>19 Although no matter was revealed in the Qur’án more momentous than the Day of Resurrection, God, the Reckoner, accounted for the total number of souls who adhered to the religion of the Qur’án. Upon their return, one soul from among all these souls stood in the presence of God. This soul became the return of all things, and the creation of all things in another dispensation was elevated by God’s command. Take heed, O people of the Bayán, to guard yourselves so that you do not veil yourselves from God, your Lord, while you claim by night and by day that you love Him or sanctify Him.</w:t>
      </w:r>
    </w:p>
    <w:p w14:paraId="007BADB9" w14:textId="77777777" w:rsidR="006F3AE3" w:rsidRDefault="00000000">
      <w:pPr>
        <w:pStyle w:val="Heading2"/>
      </w:pPr>
      <w:bookmarkStart w:id="5" w:name="vahid-1-tawhid---oneness-and-unity"/>
      <w:bookmarkEnd w:id="4"/>
      <w:r>
        <w:lastRenderedPageBreak/>
        <w:t>Vahid 1 (Tawhid - Oneness and Unity)</w:t>
      </w:r>
    </w:p>
    <w:p w14:paraId="23C45439" w14:textId="77777777" w:rsidR="006F3AE3" w:rsidRDefault="00000000">
      <w:pPr>
        <w:pStyle w:val="Heading3"/>
      </w:pPr>
      <w:bookmarkStart w:id="6" w:name="gate-1-there-is-no-god-but-god"/>
      <w:r>
        <w:t>Gate 1 (There is No God But God)</w:t>
      </w:r>
    </w:p>
    <w:p w14:paraId="3DDFC329" w14:textId="77777777" w:rsidR="006F3AE3" w:rsidRDefault="00000000">
      <w:pPr>
        <w:pStyle w:val="FirstParagraph"/>
      </w:pPr>
      <w:r>
        <w:t xml:space="preserve">In the first gate of the number of all things, God, exalted and glorified, has decreed as an obligation the word: </w:t>
      </w:r>
      <w:r>
        <w:rPr>
          <w:i/>
          <w:iCs/>
        </w:rPr>
        <w:t>“There is no God but God, truly, truly.”</w:t>
      </w:r>
    </w:p>
    <w:p w14:paraId="4C4EC091" w14:textId="77777777" w:rsidR="006F3AE3" w:rsidRDefault="00000000">
      <w:pPr>
        <w:pStyle w:val="BodyText"/>
      </w:pPr>
      <w:r>
        <w:t>All of the Bayán will return to this word, and the spreading forth of the final creation will arise from it. The recognition of this word is dependent on the recognition of the Point of the Bayán, whom God has made the essence of the Seven Letters within it.</w:t>
      </w:r>
    </w:p>
    <w:p w14:paraId="043E538B" w14:textId="77777777" w:rsidR="006F3AE3" w:rsidRDefault="00000000">
      <w:pPr>
        <w:pStyle w:val="BodyText"/>
      </w:pPr>
      <w:r>
        <w:t>Whoever attains certainty that it is the Point of the Qur’án in its finality and the Point of the Bayán in its beginning, and that it is the Primal Will, self-sustaining, and through which all things are created by its command and sustained by it, has attained true faith.</w:t>
      </w:r>
    </w:p>
    <w:p w14:paraId="6617BF4E" w14:textId="77777777" w:rsidR="006F3AE3" w:rsidRDefault="00000000">
      <w:pPr>
        <w:pStyle w:val="BodyText"/>
      </w:pPr>
      <w:r>
        <w:t>Its essence bears witness to the oneness of its Lord. Whoever does not believe in it shall be cast into the fire. And what fire is greater than that for one who does not believe in it? Conversely, whoever believes in it shall enter affirmation. And what paradise is loftier than that for one who believes in it?</w:t>
      </w:r>
    </w:p>
    <w:p w14:paraId="3812FBF0" w14:textId="77777777" w:rsidR="006F3AE3" w:rsidRDefault="00000000">
      <w:pPr>
        <w:pStyle w:val="BodyText"/>
      </w:pPr>
      <w:r>
        <w:t>This is the word that has been exalted, magnified, glorified, sanctified, and extolled by its Lord morning and evening. Regard this word as you would regard the sun in the sky. Look upon one who believes in it as you would look upon a mirror, for every believer in the essence of the Seven Letters derives their being from one of the names of God, exalted and glorified.</w:t>
      </w:r>
    </w:p>
    <w:p w14:paraId="4B57EF8B" w14:textId="77777777" w:rsidR="006F3AE3" w:rsidRDefault="00000000">
      <w:pPr>
        <w:pStyle w:val="BodyText"/>
      </w:pPr>
      <w:r>
        <w:t xml:space="preserve">Externally, such a one is a leaf from the Tree of Affirmation. All things return to this one reality, and all things are created through this one reality. This singular reality, on the Day of Resurrection, is none other than </w:t>
      </w:r>
      <w:r>
        <w:rPr>
          <w:i/>
          <w:iCs/>
        </w:rPr>
        <w:t>Him Whom God shall make manifest</w:t>
      </w:r>
      <w:r>
        <w:t xml:space="preserve">, who declares in every instance: </w:t>
      </w:r>
      <w:r>
        <w:rPr>
          <w:i/>
          <w:iCs/>
        </w:rPr>
        <w:t>“I am God. There is no God but Me, the Lord of all things. All besides Me are My creation. O My creation, worship Me.”</w:t>
      </w:r>
    </w:p>
    <w:p w14:paraId="078D7AAC" w14:textId="77777777" w:rsidR="006F3AE3" w:rsidRDefault="00000000">
      <w:pPr>
        <w:pStyle w:val="BodyText"/>
      </w:pPr>
      <w:r>
        <w:t xml:space="preserve">He is the mirror of God through whom the mirror of dominion is manifested, composed of the Living Letters. Nothing can be seen within Him but God. Whoever in the Bayán utters the word </w:t>
      </w:r>
      <w:r>
        <w:rPr>
          <w:i/>
          <w:iCs/>
        </w:rPr>
        <w:t>“There is no God but God”</w:t>
      </w:r>
      <w:r>
        <w:t xml:space="preserve"> is thereby directed toward God.</w:t>
      </w:r>
    </w:p>
    <w:p w14:paraId="59A7BD6C" w14:textId="77777777" w:rsidR="006F3AE3" w:rsidRDefault="00000000">
      <w:pPr>
        <w:pStyle w:val="BodyText"/>
      </w:pPr>
      <w:r>
        <w:t xml:space="preserve">Just as creation begins with Him, so too does creation return to Him. The purpose of this world is that, at the time of the appearance of </w:t>
      </w:r>
      <w:r>
        <w:rPr>
          <w:i/>
          <w:iCs/>
        </w:rPr>
        <w:t>Him Whom God shall make manifest</w:t>
      </w:r>
      <w:r>
        <w:t>, people do not claim, “We say There is no God but God and that is the essence of religion.” This is because what they say is but a reflection of His sun, which was manifested during His first appearance. He is more deserving of this word than all the essences of creation, through His very self.</w:t>
      </w:r>
    </w:p>
    <w:p w14:paraId="131AC722" w14:textId="77777777" w:rsidR="006F3AE3" w:rsidRDefault="00000000">
      <w:pPr>
        <w:pStyle w:val="BodyText"/>
      </w:pPr>
      <w:r>
        <w:t xml:space="preserve">The mirror declares, “The sun is within me,” but before the sun, it is evident that the mirror reflects its light. He proclaims: </w:t>
      </w:r>
      <w:r>
        <w:rPr>
          <w:i/>
          <w:iCs/>
        </w:rPr>
        <w:t>“We have known you, O people of the Bayán! The loftiness of your existence lies in the word of your Lord. Do not veil yourselves from Him Whom God shall make manifest on the Day of Resurrection, in truth. For what you speak within your hearts is like His appearance in your innermost beings, and what He speaks is what God has borne witness to of Himself—that there is no God but Him, the Sovereign, the Self-Subsisting.”</w:t>
      </w:r>
    </w:p>
    <w:p w14:paraId="0556103D" w14:textId="77777777" w:rsidR="006F3AE3" w:rsidRDefault="00000000">
      <w:pPr>
        <w:pStyle w:val="BodyText"/>
      </w:pPr>
      <w:r>
        <w:lastRenderedPageBreak/>
        <w:t>Today, any soul that utters this word, the essence of all religion, undoubtedly speaks in the voice of Muhammad, the Messenger of God—may God’s blessings and peace be upon Him and His family—of the past. The sun of this word has been within their hearts, and what manifests from them today is but a reflection of it. Thus, in His next appearance, He will return to them, in the appearance of the Point of the Bayán, not in His first manifestation.</w:t>
      </w:r>
    </w:p>
    <w:p w14:paraId="51B9A011" w14:textId="77777777" w:rsidR="006F3AE3" w:rsidRDefault="00000000">
      <w:pPr>
        <w:pStyle w:val="BodyText"/>
      </w:pPr>
      <w:r>
        <w:t>During His first manifestation, the tree of oneness had not yet been elevated within the essences of creation. Now, after one thousand two hundred and seventy years, this tree has reached the stage of bearing fruit. Whoever is within it is but a reflection of the sun of the Point of the Criterion (</w:t>
      </w:r>
      <w:r>
        <w:rPr>
          <w:i/>
          <w:iCs/>
        </w:rPr>
        <w:t>furqán</w:t>
      </w:r>
      <w:r>
        <w:t>), which is identical to the Point of the Bayán. Before Him, this must necessarily become apparent.</w:t>
      </w:r>
    </w:p>
    <w:p w14:paraId="593E96F3" w14:textId="77777777" w:rsidR="006F3AE3" w:rsidRDefault="00000000">
      <w:pPr>
        <w:pStyle w:val="BodyText"/>
      </w:pPr>
      <w:r>
        <w:t>An example is set forth in the supreme word, upon which the entirety of religion is established. Through its utterance, the foundation of all religion is confirmed. In the hour of death, all will speak this word and return to Him.</w:t>
      </w:r>
    </w:p>
    <w:p w14:paraId="5131BBE6" w14:textId="77777777" w:rsidR="006F3AE3" w:rsidRDefault="00000000">
      <w:pPr>
        <w:pStyle w:val="BodyText"/>
      </w:pPr>
      <w:r>
        <w:t xml:space="preserve">The reflections within mirrors inevitably return to their origin. When the mirrors reflect the image of the sun, they return to it, for their existence began with it. The mirrors’ purpose lies solely in their capacity as mirrors, reflecting the sun from which they originated. The exaltation of the Word of the </w:t>
      </w:r>
      <w:r>
        <w:rPr>
          <w:i/>
          <w:iCs/>
        </w:rPr>
        <w:t>Furqán</w:t>
      </w:r>
      <w:r>
        <w:t xml:space="preserve"> in the past, and the exaltation of the Word of the Bayán in the future, reflect a similar pattern relative to the Sun of Truth.</w:t>
      </w:r>
    </w:p>
    <w:p w14:paraId="7C02354D" w14:textId="77777777" w:rsidR="006F3AE3" w:rsidRDefault="00000000">
      <w:pPr>
        <w:pStyle w:val="BodyText"/>
      </w:pPr>
      <w:r>
        <w:t>Consider the various aspects arising from this Word, such as the knowledge of the names of God, the recognition of the Prophet, the recognition of the Imáms of guidance, the gates of guidance, and the innumerable branches of subsidiary matters.</w:t>
      </w:r>
    </w:p>
    <w:p w14:paraId="7BC3C780" w14:textId="77777777" w:rsidR="006F3AE3" w:rsidRDefault="00000000">
      <w:pPr>
        <w:pStyle w:val="BodyText"/>
      </w:pPr>
      <w:r>
        <w:t>Each soul that becomes veiled by one of these aspects is thereby separated from the reality of its own existence, which originated from God and will ultimately return to Him, provided it stems from the Tree of Affirmation.</w:t>
      </w:r>
    </w:p>
    <w:p w14:paraId="20C97582" w14:textId="77777777" w:rsidR="006F3AE3" w:rsidRDefault="00000000">
      <w:pPr>
        <w:pStyle w:val="BodyText"/>
      </w:pPr>
      <w:r>
        <w:t>The sign of its oneness should testify to the Sun. If, God forbid, it does not testify to the Sun, it is unworthy of mention. Consider the souls that associate themselves with the Qur’án. How much of their judgment contradicts what God has revealed, as evidenced by their actions. These contradictions pertain to their essence, not the branches arising from their essence.</w:t>
      </w:r>
    </w:p>
    <w:p w14:paraId="6BADC761" w14:textId="77777777" w:rsidR="006F3AE3" w:rsidRDefault="00000000">
      <w:pPr>
        <w:pStyle w:val="BodyText"/>
      </w:pPr>
      <w:r>
        <w:t>That which branches into what is less than the truth reverts to its essence. If its essence does not testify to God, it is not worthy of mention before Him. However, that which branches from true essences will ultimately return to those essences. If these essences are steadfast signs, residing firmly within the mirrors of their hearts rather than merely being transient, they will return to their proper stations both in origin and in return.</w:t>
      </w:r>
    </w:p>
    <w:p w14:paraId="04C6B533" w14:textId="77777777" w:rsidR="006F3AE3" w:rsidRDefault="00000000">
      <w:pPr>
        <w:pStyle w:val="BodyText"/>
      </w:pPr>
      <w:r>
        <w:t xml:space="preserve">As the sun has eternally shone forth, these mirrors eternally bear witness. The bounty of God has never been withheld or exhausted in any circumstance. Blessed is the one who declares: </w:t>
      </w:r>
      <w:r>
        <w:rPr>
          <w:i/>
          <w:iCs/>
        </w:rPr>
        <w:t>“God is my Lord, and I associate no partner with Him in His Lordship.”</w:t>
      </w:r>
    </w:p>
    <w:p w14:paraId="56221ACD" w14:textId="77777777" w:rsidR="006F3AE3" w:rsidRDefault="00000000">
      <w:pPr>
        <w:pStyle w:val="BodyText"/>
      </w:pPr>
      <w:r>
        <w:lastRenderedPageBreak/>
        <w:t xml:space="preserve">Verily, the essence of the Seven Letters is the gate of God. I shall not invoke any gate alongside Him, and whoever believes in </w:t>
      </w:r>
      <w:r>
        <w:rPr>
          <w:i/>
          <w:iCs/>
        </w:rPr>
        <w:t>Him Whom God shall make manifest</w:t>
      </w:r>
      <w:r>
        <w:t xml:space="preserve"> attains thereby the first gate of the One, the First. Blessed are those who succeed on this great day. This is the day when all are presented before God, their Lord,</w:t>
      </w:r>
    </w:p>
    <w:p w14:paraId="756B09EE" w14:textId="77777777" w:rsidR="006F3AE3" w:rsidRDefault="00000000">
      <w:pPr>
        <w:pStyle w:val="Heading3"/>
      </w:pPr>
      <w:bookmarkStart w:id="7" w:name="X0e5a241f172ea85ddf777229402736308b091db"/>
      <w:bookmarkEnd w:id="6"/>
      <w:r>
        <w:t>Gate 2 (Muhammad and His Manifestations Returned)</w:t>
      </w:r>
    </w:p>
    <w:p w14:paraId="2668D909" w14:textId="77777777" w:rsidR="006F3AE3" w:rsidRDefault="00000000">
      <w:pPr>
        <w:pStyle w:val="FirstParagraph"/>
      </w:pPr>
      <w:r>
        <w:t>The essence of this gate is that Muhammad—may God’s blessings and peace be upon Him—and the manifestations of His own self returned to this world.</w:t>
      </w:r>
    </w:p>
    <w:p w14:paraId="1F5B0590" w14:textId="77777777" w:rsidR="006F3AE3" w:rsidRDefault="00000000">
      <w:pPr>
        <w:pStyle w:val="BodyText"/>
      </w:pPr>
      <w:r>
        <w:t xml:space="preserve">They were the first of His servants to be present in the presence of God on the Day of Resurrection, acknowledging His oneness and delivering the signs of His gate to all. God fulfilled His promise, as stated in the Qur’án: </w:t>
      </w:r>
      <w:r>
        <w:rPr>
          <w:i/>
          <w:iCs/>
        </w:rPr>
        <w:t>“And We desired to show favor to those who were oppressed in the land and to make them leaders and to make them inheritors.”</w:t>
      </w:r>
    </w:p>
    <w:p w14:paraId="01F1303F" w14:textId="77777777" w:rsidR="006F3AE3" w:rsidRDefault="00000000">
      <w:pPr>
        <w:pStyle w:val="BodyText"/>
      </w:pPr>
      <w:r>
        <w:t>He made them Imáms. The same reasoning that establishes the prophethood of Muhammad—may God’s blessings and peace be upon Him—is evident in their return to this world before God and the learned ones. This is proven by the signs of God, which no one on earth can imitate, for they are utterly incapable of producing anything comparable.</w:t>
      </w:r>
    </w:p>
    <w:p w14:paraId="1CD48694" w14:textId="77777777" w:rsidR="006F3AE3" w:rsidRDefault="00000000">
      <w:pPr>
        <w:pStyle w:val="BodyText"/>
      </w:pPr>
      <w:r>
        <w:t>There is no doubt that the nobility of a servant lies in affirming the oneness of God, recognizing Him, acknowledging His justice, obeying Him, and being content with His will. Similarly, there is no doubt that these sanctified souls attained the essence of all loftiness and glory before any other soul.</w:t>
      </w:r>
    </w:p>
    <w:p w14:paraId="203B9D42" w14:textId="77777777" w:rsidR="006F3AE3" w:rsidRDefault="00000000">
      <w:pPr>
        <w:pStyle w:val="BodyText"/>
      </w:pPr>
      <w:r>
        <w:t>Every living being that imagines honor finds it only through the good pleasure of God. There is no doubt that they were the first lights to bow before God, accepting the signs that He revealed through His gate and conveying them.</w:t>
      </w:r>
    </w:p>
    <w:p w14:paraId="2A0CAE04" w14:textId="77777777" w:rsidR="006F3AE3" w:rsidRDefault="00000000">
      <w:pPr>
        <w:pStyle w:val="BodyText"/>
      </w:pPr>
      <w:r>
        <w:t>There exists no loftier station in the realm of possibility than this: that the heart of a servant bears witness to God. No one should remain veiled from their Beloved to the extent of nineteen times nine. Every soul, in whatever it undertakes during its life, wills nothing but the good pleasure of God. This is the ultimate aim of all.</w:t>
      </w:r>
    </w:p>
    <w:p w14:paraId="437C9C68" w14:textId="77777777" w:rsidR="006F3AE3" w:rsidRDefault="00000000">
      <w:pPr>
        <w:pStyle w:val="BodyText"/>
      </w:pPr>
      <w:r>
        <w:t>There is no doubt that the good pleasure of God is only made manifest through the pleasure of one upon whom God has conferred His proof. It is certain that these sanctified lights attained the good pleasure of God before all things. This is the loftiest elevation above every loftiness and the most sublime distinction above all other distinctions.</w:t>
      </w:r>
    </w:p>
    <w:p w14:paraId="1E890A2A" w14:textId="77777777" w:rsidR="006F3AE3" w:rsidRDefault="00000000">
      <w:pPr>
        <w:pStyle w:val="BodyText"/>
      </w:pPr>
      <w:r>
        <w:t>It is beyond doubt that their return in the final manifestation is greater in the sight of God than their initial appearance. Just as prophethood was established in the past, today guardianship (</w:t>
      </w:r>
      <w:r>
        <w:rPr>
          <w:i/>
          <w:iCs/>
        </w:rPr>
        <w:t>wiláyah</w:t>
      </w:r>
      <w:r>
        <w:t>) is established.</w:t>
      </w:r>
    </w:p>
    <w:p w14:paraId="0A57B292" w14:textId="77777777" w:rsidR="006F3AE3" w:rsidRDefault="00000000">
      <w:pPr>
        <w:pStyle w:val="BodyText"/>
      </w:pPr>
      <w:r>
        <w:t>Even though the appearance of the Point of the Bayán is identical to the appearance of Muhammad, their return is also the same. However, through the manifestation of God, all names exist under His shadow and testify to Him. He is the First and the Last, the Manifest and the Hidden. To Him belong the Most Beautiful Names. God has set apart their names during this cycle as the Living Letters (</w:t>
      </w:r>
      <w:r>
        <w:rPr>
          <w:i/>
          <w:iCs/>
        </w:rPr>
        <w:t>ḥurúf-i-ḥayy</w:t>
      </w:r>
      <w:r>
        <w:t>).</w:t>
      </w:r>
    </w:p>
    <w:p w14:paraId="616A3F30" w14:textId="77777777" w:rsidR="006F3AE3" w:rsidRDefault="00000000">
      <w:pPr>
        <w:pStyle w:val="BodyText"/>
      </w:pPr>
      <w:r>
        <w:lastRenderedPageBreak/>
        <w:t xml:space="preserve">This refers to the fourteen sanctified souls and the hidden and preserved name, which is associated with the Four Gates, the Lights of the Throne, or the Bearers of Creation, Sustenance, Death, and Life. These collectively amount to the number of </w:t>
      </w:r>
      <w:r>
        <w:rPr>
          <w:i/>
          <w:iCs/>
        </w:rPr>
        <w:t>ḥayy</w:t>
      </w:r>
      <w:r>
        <w:t xml:space="preserve"> (18), representing the closest names to God. Everything besides them is guided through their guidance. God began the creation of the Bayán with them, and He will cause the return of the creation of the Bayán through them. They are lights that have eternally existed. They have eternally been and will continue to be prostrate before the Throne of Truth.</w:t>
      </w:r>
    </w:p>
    <w:p w14:paraId="4406FE76" w14:textId="77777777" w:rsidR="006F3AE3" w:rsidRDefault="00000000">
      <w:pPr>
        <w:pStyle w:val="BodyText"/>
      </w:pPr>
      <w:r>
        <w:t>In every manifestation, they have been mentioned by a particular name among the people. With each appearance, their physical names may have changed, yet their essential names, which signify God and manifest within their hearts, remain constant. Without the nearness of their essence, they could not have stood in the presence of God, who has eternally existed and will forever exist.</w:t>
      </w:r>
    </w:p>
    <w:p w14:paraId="5B5CCF87" w14:textId="77777777" w:rsidR="006F3AE3" w:rsidRDefault="00000000">
      <w:pPr>
        <w:pStyle w:val="BodyText"/>
      </w:pPr>
      <w:r>
        <w:t xml:space="preserve">God has names beyond limit, yet all are revealed through these names. Just as the guidance of all depends on their guidance, in the hearts of these names nothing is seen but God. Indeed, within the heart of any believing soul, whether male or female, there is no vision but that of the name upon which their heart depends, granted by God. Within them, nothing is perceived except: </w:t>
      </w:r>
      <w:r>
        <w:rPr>
          <w:i/>
          <w:iCs/>
        </w:rPr>
        <w:t>“He is God, the One. To Him belong creation and command, from before and after. There is no God but Him, the Living, the Self-Subsisting.”</w:t>
      </w:r>
    </w:p>
    <w:p w14:paraId="12926602" w14:textId="77777777" w:rsidR="006F3AE3" w:rsidRDefault="00000000">
      <w:pPr>
        <w:pStyle w:val="BodyText"/>
      </w:pPr>
      <w:r>
        <w:t xml:space="preserve">Every soul that believed in Muhammad, peace be upon Him, or in anyone before Him, has returned under His shadow. </w:t>
      </w:r>
      <w:r>
        <w:rPr>
          <w:i/>
          <w:iCs/>
        </w:rPr>
        <w:t>“And each shall be recompensed for what they have earned, and God is witness over all things.”</w:t>
      </w:r>
    </w:p>
    <w:p w14:paraId="156006CA" w14:textId="77777777" w:rsidR="006F3AE3" w:rsidRDefault="00000000">
      <w:pPr>
        <w:pStyle w:val="Heading3"/>
      </w:pPr>
      <w:bookmarkStart w:id="8" w:name="gate-3-ali-returned"/>
      <w:bookmarkEnd w:id="7"/>
      <w:r>
        <w:t>Gate 3 (Ali Returned)</w:t>
      </w:r>
    </w:p>
    <w:p w14:paraId="1FF11F5E" w14:textId="77777777" w:rsidR="006F3AE3" w:rsidRDefault="00000000">
      <w:pPr>
        <w:pStyle w:val="FirstParagraph"/>
      </w:pPr>
      <w:r>
        <w:t>This pertains to ’Alí, upon Him be peace, who returned to this world with those who believed in Him and those beneath them. He is the second to believe in the Point after Sín (*the letter “S”).</w:t>
      </w:r>
    </w:p>
    <w:p w14:paraId="004D2488" w14:textId="77777777" w:rsidR="006F3AE3" w:rsidRDefault="00000000">
      <w:pPr>
        <w:pStyle w:val="Heading3"/>
      </w:pPr>
      <w:bookmarkStart w:id="9" w:name="gate-4-fatimah-returned"/>
      <w:bookmarkEnd w:id="8"/>
      <w:r>
        <w:t>Gate 4 (Fatimah Returned)</w:t>
      </w:r>
    </w:p>
    <w:p w14:paraId="2A7F1E8B" w14:textId="77777777" w:rsidR="006F3AE3" w:rsidRDefault="00000000">
      <w:pPr>
        <w:pStyle w:val="FirstParagraph"/>
      </w:pPr>
      <w:r>
        <w:t>This pertains to Fáṭimah, peace be upon her, who returned to the life of this world with all who believed in her and those beneath her.</w:t>
      </w:r>
    </w:p>
    <w:p w14:paraId="69C3899F" w14:textId="77777777" w:rsidR="006F3AE3" w:rsidRDefault="00000000">
      <w:pPr>
        <w:pStyle w:val="Heading3"/>
      </w:pPr>
      <w:bookmarkStart w:id="10" w:name="gate-5-hasan-returned"/>
      <w:bookmarkEnd w:id="9"/>
      <w:r>
        <w:t>Gate 5 (Hasan Returned)</w:t>
      </w:r>
    </w:p>
    <w:p w14:paraId="0D8379CC" w14:textId="77777777" w:rsidR="006F3AE3" w:rsidRDefault="00000000">
      <w:pPr>
        <w:pStyle w:val="FirstParagraph"/>
      </w:pPr>
      <w:r>
        <w:t>This pertains to Ḥasan, upon Him be peace, who returned to the life of this world with all who believed in Him and those beneath them.</w:t>
      </w:r>
    </w:p>
    <w:p w14:paraId="07E44335" w14:textId="77777777" w:rsidR="006F3AE3" w:rsidRDefault="00000000">
      <w:pPr>
        <w:pStyle w:val="Heading3"/>
      </w:pPr>
      <w:bookmarkStart w:id="11" w:name="gate-6-husayn-returned"/>
      <w:bookmarkEnd w:id="10"/>
      <w:r>
        <w:t>Gate 6 (Husayn Returned)</w:t>
      </w:r>
    </w:p>
    <w:p w14:paraId="5AF2EF4A" w14:textId="77777777" w:rsidR="006F3AE3" w:rsidRDefault="00000000">
      <w:pPr>
        <w:pStyle w:val="FirstParagraph"/>
      </w:pPr>
      <w:r>
        <w:t>This pertains to Ḥusayn, upon Him be peace, who returned to the life of this world with all who believed in Him and those beneath them.</w:t>
      </w:r>
    </w:p>
    <w:p w14:paraId="34D2DC13" w14:textId="77777777" w:rsidR="006F3AE3" w:rsidRDefault="00000000">
      <w:pPr>
        <w:pStyle w:val="Heading3"/>
      </w:pPr>
      <w:bookmarkStart w:id="12" w:name="gate-7-ali-ibn-al-husayn-returned"/>
      <w:bookmarkEnd w:id="11"/>
      <w:r>
        <w:t>Gate 7 (Ali ibn al-Husayn Returned)</w:t>
      </w:r>
    </w:p>
    <w:p w14:paraId="185197DA" w14:textId="77777777" w:rsidR="006F3AE3" w:rsidRDefault="00000000">
      <w:pPr>
        <w:pStyle w:val="FirstParagraph"/>
      </w:pPr>
      <w:r>
        <w:t>This pertains to ʿAlí ibn al-Ḥusayn, peace be upon Him, who returned to the life of this world with all who believed in Him and those beneath them.</w:t>
      </w:r>
    </w:p>
    <w:p w14:paraId="0D3B3C99" w14:textId="77777777" w:rsidR="006F3AE3" w:rsidRDefault="00000000">
      <w:pPr>
        <w:pStyle w:val="Heading3"/>
      </w:pPr>
      <w:bookmarkStart w:id="13" w:name="gate-8-muhammad-ibn-ali-returned"/>
      <w:bookmarkEnd w:id="12"/>
      <w:r>
        <w:lastRenderedPageBreak/>
        <w:t>Gate 8 (Muhammad ibn Ali Returned)</w:t>
      </w:r>
    </w:p>
    <w:p w14:paraId="3490681D" w14:textId="77777777" w:rsidR="006F3AE3" w:rsidRDefault="00000000">
      <w:pPr>
        <w:pStyle w:val="FirstParagraph"/>
      </w:pPr>
      <w:r>
        <w:t>This pertains to Muḥammad ibn ʿAlí, peace be upon Them, who returned to the life of this world with all who believed in Him and those beneath them.</w:t>
      </w:r>
    </w:p>
    <w:p w14:paraId="22F6F2A9" w14:textId="77777777" w:rsidR="006F3AE3" w:rsidRDefault="00000000">
      <w:pPr>
        <w:pStyle w:val="Heading3"/>
      </w:pPr>
      <w:bookmarkStart w:id="14" w:name="gate-9-jafar-ibn-muhammad-returned"/>
      <w:bookmarkEnd w:id="13"/>
      <w:r>
        <w:t>Gate 9 (Ja’far ibn Muhammad Returned)</w:t>
      </w:r>
    </w:p>
    <w:p w14:paraId="76C7F3DD" w14:textId="77777777" w:rsidR="006F3AE3" w:rsidRDefault="00000000">
      <w:pPr>
        <w:pStyle w:val="FirstParagraph"/>
      </w:pPr>
      <w:r>
        <w:t>This pertains to Jaʿfar ibn Muḥammad, peace be upon Them, who returned to the life of this world with all who believed in Him and those beneath them.</w:t>
      </w:r>
    </w:p>
    <w:p w14:paraId="6FE36782" w14:textId="77777777" w:rsidR="006F3AE3" w:rsidRDefault="00000000">
      <w:pPr>
        <w:pStyle w:val="Heading3"/>
      </w:pPr>
      <w:bookmarkStart w:id="15" w:name="gate-10-musa-ibn-jafar-returned"/>
      <w:bookmarkEnd w:id="14"/>
      <w:r>
        <w:t>Gate 10 (Musa ibn Ja’far Returned)</w:t>
      </w:r>
    </w:p>
    <w:p w14:paraId="0206DABF" w14:textId="77777777" w:rsidR="006F3AE3" w:rsidRDefault="00000000">
      <w:pPr>
        <w:pStyle w:val="FirstParagraph"/>
      </w:pPr>
      <w:r>
        <w:t>This pertains to Músá ibn Jaʿfar, peace be upon Them, who returned to this world with all who believed in Him and those beneath them.</w:t>
      </w:r>
    </w:p>
    <w:p w14:paraId="5C026FE2" w14:textId="77777777" w:rsidR="006F3AE3" w:rsidRDefault="00000000">
      <w:pPr>
        <w:pStyle w:val="Heading3"/>
      </w:pPr>
      <w:bookmarkStart w:id="16" w:name="gate-11-ali-ibn-musa-returned"/>
      <w:bookmarkEnd w:id="15"/>
      <w:r>
        <w:t>Gate 11 (Ali ibn Musa Returned)</w:t>
      </w:r>
    </w:p>
    <w:p w14:paraId="648B082B" w14:textId="77777777" w:rsidR="006F3AE3" w:rsidRDefault="00000000">
      <w:pPr>
        <w:pStyle w:val="FirstParagraph"/>
      </w:pPr>
      <w:r>
        <w:t>This pertains to ʿAlí ibn Músá, peace be upon Them, who returned to this world with all who believed in Him and those beneath them.</w:t>
      </w:r>
    </w:p>
    <w:p w14:paraId="44C54D03" w14:textId="77777777" w:rsidR="006F3AE3" w:rsidRDefault="00000000">
      <w:pPr>
        <w:pStyle w:val="Heading3"/>
      </w:pPr>
      <w:bookmarkStart w:id="17" w:name="gate-12-muhammad-ibn-ali-returned"/>
      <w:bookmarkEnd w:id="16"/>
      <w:r>
        <w:t>Gate 12 (Muhammad ibn ’Ali Returned)</w:t>
      </w:r>
    </w:p>
    <w:p w14:paraId="60283B70" w14:textId="77777777" w:rsidR="006F3AE3" w:rsidRDefault="00000000">
      <w:pPr>
        <w:pStyle w:val="FirstParagraph"/>
      </w:pPr>
      <w:r>
        <w:t>This pertains to Muḥammad ibn ʿAlí, peace be upon Them, who returned to this world with all who believed in Him and those beneath them.</w:t>
      </w:r>
    </w:p>
    <w:p w14:paraId="027D1F3E" w14:textId="77777777" w:rsidR="006F3AE3" w:rsidRDefault="00000000">
      <w:pPr>
        <w:pStyle w:val="Heading3"/>
      </w:pPr>
      <w:bookmarkStart w:id="18" w:name="gate-13-ali-ibn-muhammad-returned"/>
      <w:bookmarkEnd w:id="17"/>
      <w:r>
        <w:t>Gate 13 (Ali ibn Muhammad Returned)</w:t>
      </w:r>
    </w:p>
    <w:p w14:paraId="1524420D" w14:textId="77777777" w:rsidR="006F3AE3" w:rsidRDefault="00000000">
      <w:pPr>
        <w:pStyle w:val="FirstParagraph"/>
      </w:pPr>
      <w:r>
        <w:t>This pertains to ʿAlí ibn Muḥammad, peace be upon Them, who returned to this world with all who believed in Him and those beneath them.</w:t>
      </w:r>
    </w:p>
    <w:p w14:paraId="2B06ACDD" w14:textId="77777777" w:rsidR="006F3AE3" w:rsidRDefault="00000000">
      <w:pPr>
        <w:pStyle w:val="Heading3"/>
      </w:pPr>
      <w:bookmarkStart w:id="19" w:name="gate-14-hasan-ibn-ali-returned"/>
      <w:bookmarkEnd w:id="18"/>
      <w:r>
        <w:t>Gate 14 (Hasan ibn Ali Returned)</w:t>
      </w:r>
    </w:p>
    <w:p w14:paraId="3A227759" w14:textId="77777777" w:rsidR="006F3AE3" w:rsidRDefault="00000000">
      <w:pPr>
        <w:pStyle w:val="FirstParagraph"/>
      </w:pPr>
      <w:r>
        <w:t>This pertains to Ḥasan ibn ʿAlí, peace be upon Them, who returned to this world with all who believed in Him and those beneath them.</w:t>
      </w:r>
    </w:p>
    <w:p w14:paraId="57495BBC" w14:textId="77777777" w:rsidR="006F3AE3" w:rsidRDefault="00000000">
      <w:pPr>
        <w:pStyle w:val="Heading3"/>
      </w:pPr>
      <w:bookmarkStart w:id="20" w:name="gate-15-appearance-of-the-proof"/>
      <w:bookmarkEnd w:id="19"/>
      <w:r>
        <w:t>Gate 15 (Appearance of the Proof)</w:t>
      </w:r>
    </w:p>
    <w:p w14:paraId="3451234C" w14:textId="77777777" w:rsidR="006F3AE3" w:rsidRDefault="00000000">
      <w:pPr>
        <w:pStyle w:val="FirstParagraph"/>
      </w:pPr>
      <w:r>
        <w:t>This pertains to the appearance of the Ḥujjat, peace be upon Him, through the signs and clear evidences in the manifestation of the Point of the Bayán, which is identical to the manifestation of the Furqán. Although the Point of the Bayán appeared first and the Point of the Furqán appeared second, the manifestation of the Hujjat occurred in the Fifteenth Gate.</w:t>
      </w:r>
    </w:p>
    <w:p w14:paraId="27C3F8F2" w14:textId="77777777" w:rsidR="006F3AE3" w:rsidRDefault="00000000">
      <w:pPr>
        <w:pStyle w:val="BodyText"/>
      </w:pPr>
      <w:r>
        <w:t>The wisdom behind this lies in the fact that the Point, in its state of abstraction, represents the pure manifestation of God. In the station of divinity (</w:t>
      </w:r>
      <w:r>
        <w:rPr>
          <w:i/>
          <w:iCs/>
        </w:rPr>
        <w:t>ulūhiyyat</w:t>
      </w:r>
      <w:r>
        <w:t>), it is manifest in the first position mentioned. In the station of determination, which is the primal will (</w:t>
      </w:r>
      <w:r>
        <w:rPr>
          <w:i/>
          <w:iCs/>
        </w:rPr>
        <w:t>mashiyyat awliyyah</w:t>
      </w:r>
      <w:r>
        <w:t>), it is mentioned in the second position. In the station of upholding all souls, which is specific to the Fourteenth Manifestation, it is mentioned in the Fifteenth Gate.</w:t>
      </w:r>
    </w:p>
    <w:p w14:paraId="243229B1" w14:textId="77777777" w:rsidR="006F3AE3" w:rsidRDefault="00000000">
      <w:pPr>
        <w:pStyle w:val="BodyText"/>
      </w:pPr>
      <w:r>
        <w:lastRenderedPageBreak/>
        <w:t>The Point, in its station of primality, has eternally existed and will forever remain. It is most deserving of embodying all names from the essence of the names themselves. For example, when the name of divinity is mentioned, the name of lordship is also present, along with all other names. Despite this, it is always manifest under the name of divinity in the station of the Point.</w:t>
      </w:r>
    </w:p>
    <w:p w14:paraId="3376339C" w14:textId="77777777" w:rsidR="006F3AE3" w:rsidRDefault="00000000">
      <w:pPr>
        <w:pStyle w:val="BodyText"/>
      </w:pPr>
      <w:r>
        <w:t xml:space="preserve">The examples of all names, in their exalted realities, appear from Him: </w:t>
      </w:r>
      <w:r>
        <w:rPr>
          <w:i/>
          <w:iCs/>
        </w:rPr>
        <w:t>“He is the First when He is the Last, and He is the Hidden when He is the Manifest. He is the One who is mentioned by every name at the time when He is not mentioned by any but the name: There is no God but Him, the Self-Subsisting Sustainer.”</w:t>
      </w:r>
    </w:p>
    <w:p w14:paraId="58A6A603" w14:textId="77777777" w:rsidR="006F3AE3" w:rsidRDefault="00000000">
      <w:pPr>
        <w:pStyle w:val="Heading3"/>
      </w:pPr>
      <w:bookmarkStart w:id="21" w:name="gate-16-the-first-gate-returns"/>
      <w:bookmarkEnd w:id="20"/>
      <w:r>
        <w:t>Gate 16 (The First Gate Returns)</w:t>
      </w:r>
    </w:p>
    <w:p w14:paraId="0C3B9FBA" w14:textId="77777777" w:rsidR="006F3AE3" w:rsidRDefault="00000000">
      <w:pPr>
        <w:pStyle w:val="FirstParagraph"/>
      </w:pPr>
      <w:r>
        <w:t>This pertains to the return of the First Gate to this world with all who believed in Him in truth, and those beneath them.</w:t>
      </w:r>
    </w:p>
    <w:p w14:paraId="666B65DB" w14:textId="77777777" w:rsidR="006F3AE3" w:rsidRDefault="00000000">
      <w:pPr>
        <w:pStyle w:val="Heading3"/>
      </w:pPr>
      <w:bookmarkStart w:id="22" w:name="gate-17-the-second-gate-returns"/>
      <w:bookmarkEnd w:id="21"/>
      <w:r>
        <w:t>Gate 17 (The Second Gate Returns)</w:t>
      </w:r>
    </w:p>
    <w:p w14:paraId="412F60BE" w14:textId="77777777" w:rsidR="006F3AE3" w:rsidRDefault="00000000">
      <w:pPr>
        <w:pStyle w:val="FirstParagraph"/>
      </w:pPr>
      <w:r>
        <w:t>This pertains to the return of the Second Gate to this world with all who believed in Him in truth, and those beneath them.</w:t>
      </w:r>
    </w:p>
    <w:p w14:paraId="519F3F3A" w14:textId="77777777" w:rsidR="006F3AE3" w:rsidRDefault="00000000">
      <w:pPr>
        <w:pStyle w:val="Heading3"/>
      </w:pPr>
      <w:bookmarkStart w:id="23" w:name="gate-18-the-third-gate-returns"/>
      <w:bookmarkEnd w:id="22"/>
      <w:r>
        <w:t>Gate 18 (The Third Gate Returns)</w:t>
      </w:r>
    </w:p>
    <w:p w14:paraId="6549649E" w14:textId="77777777" w:rsidR="006F3AE3" w:rsidRDefault="00000000">
      <w:pPr>
        <w:pStyle w:val="FirstParagraph"/>
      </w:pPr>
      <w:r>
        <w:t>This pertains to the return of the Third Gate to this world with all who believed in Him in truth, and those beneath them.</w:t>
      </w:r>
    </w:p>
    <w:p w14:paraId="4BA5E55A" w14:textId="77777777" w:rsidR="006F3AE3" w:rsidRDefault="00000000">
      <w:pPr>
        <w:pStyle w:val="Heading3"/>
      </w:pPr>
      <w:bookmarkStart w:id="24" w:name="gate-19-the-fourth-gate-returns"/>
      <w:bookmarkEnd w:id="23"/>
      <w:r>
        <w:t>Gate 19 (The Fourth Gate Returns)</w:t>
      </w:r>
    </w:p>
    <w:p w14:paraId="365C9360" w14:textId="77777777" w:rsidR="006F3AE3" w:rsidRDefault="00000000">
      <w:pPr>
        <w:pStyle w:val="FirstParagraph"/>
      </w:pPr>
      <w:r>
        <w:t>This pertains to the return of the Fourth Gate to this world with all who believed in Him in truth, and those beneath them.</w:t>
      </w:r>
    </w:p>
    <w:p w14:paraId="188E9003" w14:textId="77777777" w:rsidR="006F3AE3" w:rsidRDefault="00000000">
      <w:pPr>
        <w:pStyle w:val="Heading2"/>
      </w:pPr>
      <w:bookmarkStart w:id="25" w:name="vahid-2-the-day-of-resurrection"/>
      <w:bookmarkEnd w:id="5"/>
      <w:bookmarkEnd w:id="24"/>
      <w:r>
        <w:t>Vahid 2 (The Day of Resurrection)</w:t>
      </w:r>
    </w:p>
    <w:p w14:paraId="3037772B" w14:textId="77777777" w:rsidR="006F3AE3" w:rsidRDefault="00000000">
      <w:pPr>
        <w:pStyle w:val="Heading3"/>
      </w:pPr>
      <w:bookmarkStart w:id="26" w:name="Xf55dbd51c479d8fde48abd956c35e4e410314d1"/>
      <w:r>
        <w:t>Gate 1 (Recognition of the Proof and the Evidence)</w:t>
      </w:r>
    </w:p>
    <w:p w14:paraId="5AE36950" w14:textId="77777777" w:rsidR="006F3AE3" w:rsidRDefault="00000000">
      <w:pPr>
        <w:pStyle w:val="FirstParagraph"/>
      </w:pPr>
      <w:r>
        <w:t>This explains the recognition of the Proof (</w:t>
      </w:r>
      <w:r>
        <w:rPr>
          <w:i/>
          <w:iCs/>
        </w:rPr>
        <w:t>ḥujjat</w:t>
      </w:r>
      <w:r>
        <w:t>) and the Evidence (</w:t>
      </w:r>
      <w:r>
        <w:rPr>
          <w:i/>
          <w:iCs/>
        </w:rPr>
        <w:t>dalīl</w:t>
      </w:r>
      <w:r>
        <w:t>).</w:t>
      </w:r>
    </w:p>
    <w:p w14:paraId="614C00D8" w14:textId="77777777" w:rsidR="006F3AE3" w:rsidRDefault="00000000">
      <w:pPr>
        <w:pStyle w:val="BodyText"/>
      </w:pPr>
      <w:r>
        <w:t>The summary of this gate is as follows: God, exalted be His glory, in every cycle sends forth a proof corresponding to the highest station of loftiness by which the people of that cycle take pride. For instance, during the time of the Qur’án’s revelation, the pride of all people lay in the eloquence of speech. Therefore, God revealed the Qur’án with the utmost loftiness of eloquence and established it as the miracle of the Messenger of God, peace be upon Him. In the Qur’án, God affirmed the truth of the Messenger of God and the religion of Islam through its verses, which are the greatest of evidences.</w:t>
      </w:r>
    </w:p>
    <w:p w14:paraId="3BC9560E" w14:textId="77777777" w:rsidR="006F3AE3" w:rsidRDefault="00000000">
      <w:pPr>
        <w:pStyle w:val="BodyText"/>
      </w:pPr>
      <w:r>
        <w:t>The greatness of this proof lies in the fact that all speak through alphabetical letters, yet God revealed the words of the Qur’án in such a manner that if all who are upon the earth were to gather and attempt to produce a single verse comparable to those of the Qur’án, they would be unable. All would be rendered powerless.</w:t>
      </w:r>
    </w:p>
    <w:p w14:paraId="35F72D08" w14:textId="77777777" w:rsidR="006F3AE3" w:rsidRDefault="00000000">
      <w:pPr>
        <w:pStyle w:val="BodyText"/>
      </w:pPr>
      <w:r>
        <w:lastRenderedPageBreak/>
        <w:t>The secret of this lies in the fact that God revealed the Qur’án from the Tree of Will (</w:t>
      </w:r>
      <w:r>
        <w:rPr>
          <w:i/>
          <w:iCs/>
        </w:rPr>
        <w:t>mashiyyat</w:t>
      </w:r>
      <w:r>
        <w:t>), which is the Muhammadan reality, in the language of the Prophet Himself. That Tree, being inaccessible, reveals no letter except that it draws forth the spirit of the thing upon its descent.</w:t>
      </w:r>
    </w:p>
    <w:p w14:paraId="66874C7E" w14:textId="77777777" w:rsidR="006F3AE3" w:rsidRDefault="00000000">
      <w:pPr>
        <w:pStyle w:val="BodyText"/>
      </w:pPr>
      <w:r>
        <w:t xml:space="preserve">For example, if it is revealed: </w:t>
      </w:r>
      <w:r>
        <w:rPr>
          <w:i/>
          <w:iCs/>
        </w:rPr>
        <w:t>“We have initiated this creation as a command from Us, established over all things.”</w:t>
      </w:r>
      <w:r>
        <w:t xml:space="preserve"> When the term “initiation” is mentioned, it encompasses everything that is associated with the name of all things. This is because none but God encompasses all things, and only His word can transcend and dominate over all things. Through His utterance, all creation begins.</w:t>
      </w:r>
    </w:p>
    <w:p w14:paraId="6F8E6DA4" w14:textId="77777777" w:rsidR="006F3AE3" w:rsidRDefault="00000000">
      <w:pPr>
        <w:pStyle w:val="BodyText"/>
      </w:pPr>
      <w:r>
        <w:t xml:space="preserve">Similarly, if God reveals: </w:t>
      </w:r>
      <w:r>
        <w:rPr>
          <w:i/>
          <w:iCs/>
        </w:rPr>
        <w:t>“And indeed, We worship this creation as a promise from Us; verily, We have power over all things.”</w:t>
      </w:r>
    </w:p>
    <w:p w14:paraId="46110DAF" w14:textId="77777777" w:rsidR="006F3AE3" w:rsidRDefault="00000000">
      <w:pPr>
        <w:pStyle w:val="BodyText"/>
      </w:pPr>
      <w:r>
        <w:t>At the moment of the descent of this word, it takes hold of the spirits of all things and causes their return within the manifestation of this verse. This ensures that, on the Day of Resurrection, all things shall be present before God, confirming the truth of their return.</w:t>
      </w:r>
    </w:p>
    <w:p w14:paraId="1746DC00" w14:textId="77777777" w:rsidR="006F3AE3" w:rsidRDefault="00000000">
      <w:pPr>
        <w:pStyle w:val="BodyText"/>
      </w:pPr>
      <w:r>
        <w:t>None but God is capable of this, for whatever God speaks emanates from the Tree of Reality itself. Through it, the essence of a thing is created.</w:t>
      </w:r>
    </w:p>
    <w:p w14:paraId="1472B548" w14:textId="77777777" w:rsidR="006F3AE3" w:rsidRDefault="00000000">
      <w:pPr>
        <w:pStyle w:val="BodyText"/>
      </w:pPr>
      <w:r>
        <w:t xml:space="preserve">If something lies below the station of </w:t>
      </w:r>
      <w:r>
        <w:rPr>
          <w:i/>
          <w:iCs/>
        </w:rPr>
        <w:t>ʿIlliyyīn</w:t>
      </w:r>
      <w:r>
        <w:t xml:space="preserve"> (the exalted ones), it is negated from the Letters of Affirmation. Conversely, if it is from the Letters of </w:t>
      </w:r>
      <w:r>
        <w:rPr>
          <w:i/>
          <w:iCs/>
        </w:rPr>
        <w:t>ʿIlliyyīn</w:t>
      </w:r>
      <w:r>
        <w:t>, it is affirmed as part of them. This is because the word of God is truth, and in everything where it is revealed, the essence of that thing becomes attached to it so that it may testify to its truth.</w:t>
      </w:r>
    </w:p>
    <w:p w14:paraId="0FA1575D" w14:textId="77777777" w:rsidR="006F3AE3" w:rsidRDefault="00000000">
      <w:pPr>
        <w:pStyle w:val="BodyText"/>
      </w:pPr>
      <w:r>
        <w:t xml:space="preserve">Thus, it has already been revealed: </w:t>
      </w:r>
      <w:r>
        <w:rPr>
          <w:i/>
          <w:iCs/>
        </w:rPr>
        <w:t>“The fire is true, and paradise is true.”</w:t>
      </w:r>
      <w:r>
        <w:t xml:space="preserve"> The act of creation and the spirit of the Word are established as truth in their respective stations. Any soul that contemplates this will certainly observe that the spirits of truth are embodied through the manifestation of the primal Point in the signs of God within the realities of souls and the horizons.</w:t>
      </w:r>
    </w:p>
    <w:p w14:paraId="3BA133D9" w14:textId="77777777" w:rsidR="006F3AE3" w:rsidRDefault="00000000">
      <w:pPr>
        <w:pStyle w:val="BodyText"/>
      </w:pPr>
      <w:r>
        <w:t xml:space="preserve">As God previously mentioned in the Qur’án: </w:t>
      </w:r>
      <w:r>
        <w:rPr>
          <w:i/>
          <w:iCs/>
        </w:rPr>
        <w:t>“We shall show them Our signs in the horizons and within themselves until it becomes clear to them that it is the truth.”</w:t>
      </w:r>
    </w:p>
    <w:p w14:paraId="324ED3FD" w14:textId="77777777" w:rsidR="006F3AE3" w:rsidRDefault="00000000">
      <w:pPr>
        <w:pStyle w:val="BodyText"/>
      </w:pPr>
      <w:r>
        <w:t xml:space="preserve">Until one perceives the essence of all things, which is the spirit of their heart, they cannot comprehend the realization that </w:t>
      </w:r>
      <w:r>
        <w:rPr>
          <w:i/>
          <w:iCs/>
        </w:rPr>
        <w:t>“The word of God is truth.”</w:t>
      </w:r>
      <w:r>
        <w:t xml:space="preserve"> It is not merely through verbal mention that the realization of truth occurs within the essence of a thing. This reality is unique to God, exalted and glorified. None but Him is the creator of things, the provider of things, the one who causes their death, and the one who brings them to life.</w:t>
      </w:r>
    </w:p>
    <w:p w14:paraId="152767AE" w14:textId="77777777" w:rsidR="006F3AE3" w:rsidRDefault="00000000">
      <w:pPr>
        <w:pStyle w:val="BodyText"/>
      </w:pPr>
      <w:r>
        <w:t>Every word that is affirmed or negated in His dominion occurs within the shadow of that which He has revealed through His signs. In reality, these words themselves are nothing other than what manifests through the appearances of the signs of God and His words.</w:t>
      </w:r>
    </w:p>
    <w:p w14:paraId="23C13EBA" w14:textId="77777777" w:rsidR="006F3AE3" w:rsidRDefault="00000000">
      <w:pPr>
        <w:pStyle w:val="BodyText"/>
      </w:pPr>
      <w:r>
        <w:t xml:space="preserve">For when God mentions a believer, the creation of that believer is brought into being. Similarly, when He reveals something as being below the Letters of </w:t>
      </w:r>
      <w:r>
        <w:rPr>
          <w:i/>
          <w:iCs/>
        </w:rPr>
        <w:t>ʿIlliyyīn</w:t>
      </w:r>
      <w:r>
        <w:t>, the spirits of that entity are created in accordance with it. This is the secret of why the signs of God are a proof over all creation and the greatest of evidences.</w:t>
      </w:r>
    </w:p>
    <w:p w14:paraId="4790281B" w14:textId="77777777" w:rsidR="006F3AE3" w:rsidRDefault="00000000">
      <w:pPr>
        <w:pStyle w:val="BodyText"/>
      </w:pPr>
      <w:r>
        <w:lastRenderedPageBreak/>
        <w:t>The clear evidences (</w:t>
      </w:r>
      <w:r>
        <w:rPr>
          <w:i/>
          <w:iCs/>
        </w:rPr>
        <w:t>bayyinát</w:t>
      </w:r>
      <w:r>
        <w:t>) and the most magnificent manifestations are proofs of His power and knowledge. There is no doubt that during the cycle of the Point of the Bayán, the pride of the people of understanding (</w:t>
      </w:r>
      <w:r>
        <w:rPr>
          <w:i/>
          <w:iCs/>
        </w:rPr>
        <w:t>ulú’l-albáb</w:t>
      </w:r>
      <w:r>
        <w:t>) was in the knowledge of oneness, the subtleties of understanding, and the inaccessible realities recognized by those with true insight.</w:t>
      </w:r>
    </w:p>
    <w:p w14:paraId="005F790A" w14:textId="77777777" w:rsidR="006F3AE3" w:rsidRDefault="00000000">
      <w:pPr>
        <w:pStyle w:val="BodyText"/>
      </w:pPr>
      <w:r>
        <w:t>For this reason, God placed the knowledge of His proof, like the proof of the Messenger of God, within the very essence of His verses. He caused words to flow from His tongue at the height of oneness and the loftiness of abstraction, such that every soul possessing the spirit of oneness humbly submitted to Him, except for those who failed to comprehend what He spoke to His Beloved.</w:t>
      </w:r>
    </w:p>
    <w:p w14:paraId="69B33751" w14:textId="77777777" w:rsidR="006F3AE3" w:rsidRDefault="00000000">
      <w:pPr>
        <w:pStyle w:val="BodyText"/>
      </w:pPr>
      <w:r>
        <w:t xml:space="preserve">From Him emanated countless expressions of wisdom and knowledge, which none but God has understood or recognized. Even though the manifestation of the Sun of Truth itself inspires all contingent beings to comprehend His loftiness, it is through the verses and words bestowed upon Him by God that He has drawn all existences to the radiance of His signs. </w:t>
      </w:r>
      <w:r>
        <w:rPr>
          <w:i/>
          <w:iCs/>
        </w:rPr>
        <w:t>“He has no equal by which He may be known, no peer by which He may be described, no likeness by which He may be compared, no partner with whom He may be associated, nor any similitude by which He may be likened. Exalted is God far above all such comparisons, supremely glorified!”</w:t>
      </w:r>
    </w:p>
    <w:p w14:paraId="1B5E1198" w14:textId="77777777" w:rsidR="006F3AE3" w:rsidRDefault="00000000">
      <w:pPr>
        <w:pStyle w:val="BodyText"/>
      </w:pPr>
      <w:r>
        <w:t>In Him, nothing is seen but God, and indeed, all are devoted worshippers before Him. During this cycle, God has bestowed upon the Point of the Bayán His verses and clear evidences, making Him an impenetrable proof against all things. Even if all who dwell upon the earth were to gather, they could not produce a single verse comparable to those which God caused to flow from His tongue.</w:t>
      </w:r>
    </w:p>
    <w:p w14:paraId="02D5BD0E" w14:textId="77777777" w:rsidR="006F3AE3" w:rsidRDefault="00000000">
      <w:pPr>
        <w:pStyle w:val="BodyText"/>
      </w:pPr>
      <w:r>
        <w:t>Any soul that contemplates these verses with certainty observes that they are beyond human capacity. These verses are exclusively from God, the One, the Absolute. God has caused His words to flow from the tongue of whomever He wills and will not cause them to flow except from the Point of Will (</w:t>
      </w:r>
      <w:r>
        <w:rPr>
          <w:i/>
          <w:iCs/>
        </w:rPr>
        <w:t>mashiyyat</w:t>
      </w:r>
      <w:r>
        <w:t>). He is the sender of all messengers and the revealer of all scriptures.</w:t>
      </w:r>
    </w:p>
    <w:p w14:paraId="5CC2647A" w14:textId="77777777" w:rsidR="006F3AE3" w:rsidRDefault="00000000">
      <w:pPr>
        <w:pStyle w:val="BodyText"/>
      </w:pPr>
      <w:r>
        <w:t>If this matter had been within human capacity, someone should have been able to produce verses comparable to the Qur’án during the 1,270 years from its revelation to the revelation of the Bayán. However, despite the loftiness of their power, all who attempted to extinguish the Word of God failed utterly.</w:t>
      </w:r>
    </w:p>
    <w:p w14:paraId="2895847A" w14:textId="77777777" w:rsidR="006F3AE3" w:rsidRDefault="00000000">
      <w:pPr>
        <w:pStyle w:val="BodyText"/>
      </w:pPr>
      <w:r>
        <w:t>Even today, if anyone examines the time from the initial revelation of the Bayán until now, they will surely observe that those who acknowledged the proof of its verses and proclaimed them to all were indeed the proofs (</w:t>
      </w:r>
      <w:r>
        <w:rPr>
          <w:i/>
          <w:iCs/>
        </w:rPr>
        <w:t>ḥujjaj</w:t>
      </w:r>
      <w:r>
        <w:t>) of God. Even if their proof had not been outwardly evident, their spiritual exaltation and insight were undeniable.</w:t>
      </w:r>
    </w:p>
    <w:p w14:paraId="0B07F2DF" w14:textId="77777777" w:rsidR="006F3AE3" w:rsidRDefault="00000000">
      <w:pPr>
        <w:pStyle w:val="BodyText"/>
      </w:pPr>
      <w:r>
        <w:t>The lowest of the disciples of the late, exalted Sayyid—the Exalted One (</w:t>
      </w:r>
      <w:r>
        <w:rPr>
          <w:i/>
          <w:iCs/>
        </w:rPr>
        <w:t>Siyyid-i-A‘lá</w:t>
      </w:r>
      <w:r>
        <w:t>)—surpassed in wisdom and understanding the scholars and sages of the earth. Among those who have affirmed the proof of the verses, whether from this community or others, there has never been any doubt concerning their elevated piety.</w:t>
      </w:r>
    </w:p>
    <w:p w14:paraId="4AFD117A" w14:textId="77777777" w:rsidR="006F3AE3" w:rsidRDefault="00000000">
      <w:pPr>
        <w:pStyle w:val="BodyText"/>
      </w:pPr>
      <w:r>
        <w:t xml:space="preserve">Though this statement is made in recognition of the weakness of people’s comprehension, it remains true that the testimony of God outweighs that of all who are upon the earth. There is no doubt that the </w:t>
      </w:r>
      <w:r>
        <w:lastRenderedPageBreak/>
        <w:t>testimony of God is only made manifest through the testimony of one whom He has appointed as His proof.</w:t>
      </w:r>
    </w:p>
    <w:p w14:paraId="69946590" w14:textId="77777777" w:rsidR="006F3AE3" w:rsidRDefault="00000000">
      <w:pPr>
        <w:pStyle w:val="BodyText"/>
      </w:pPr>
      <w:r>
        <w:t>The self-evident nature of the verses is sufficient as testimony, rendering all who dwell upon the earth powerless before them. These verses are a lasting proof from God until the Day of Resurrection. If anyone reflects on the manifestation of this Tree of Will, they will undoubtedly affirm the loftiness of the Cause of God. Consider that this revelation emanates from a soul only 24 years of age, who was devoid of any formal training in the sciences learned by others. Despite this, the verses are recited with such fluency and clarity, without contemplation or hesitation.</w:t>
      </w:r>
    </w:p>
    <w:p w14:paraId="7D0922E5" w14:textId="77777777" w:rsidR="006F3AE3" w:rsidRDefault="00000000">
      <w:pPr>
        <w:pStyle w:val="BodyText"/>
      </w:pPr>
      <w:r>
        <w:t>In just five hours, he composes a thousand verses in supplication, without the pen ceasing. Interpretations and profound scientific insights emerge from him, demonstrating exalted stations of understanding and oneness that surpass the grasp of all scholars and sages. All who encounter such works admit their inability to comprehend them fully.</w:t>
      </w:r>
    </w:p>
    <w:p w14:paraId="628CA65F" w14:textId="77777777" w:rsidR="006F3AE3" w:rsidRDefault="00000000">
      <w:pPr>
        <w:pStyle w:val="BodyText"/>
      </w:pPr>
      <w:r>
        <w:t>There is no doubt that all of this originates from God. Scholars who have labored their entire lives in study and effort struggle to compose even a single line of eloquent Arabic, often concluding with words unworthy of mention. All of this is a proof intended for creation, for the Cause of God is too exalted and majestic to be known except through Him.</w:t>
      </w:r>
    </w:p>
    <w:p w14:paraId="48D77C07" w14:textId="77777777" w:rsidR="006F3AE3" w:rsidRDefault="00000000">
      <w:pPr>
        <w:pStyle w:val="BodyText"/>
      </w:pPr>
      <w:r>
        <w:t>Indeed, it is through Him that others are known, not the reverse. By the essence of the one true God, whose existence is singular and eternal, the signs of this revelation are brighter than the light of the sun at midday. The effects of those who have been guided by Him, even if they ascend to the highest levels of knowledge and understanding, resemble the light of stars in the night compared to the brightness of His guidance.</w:t>
      </w:r>
    </w:p>
    <w:p w14:paraId="0DBDF981" w14:textId="77777777" w:rsidR="006F3AE3" w:rsidRDefault="00000000">
      <w:pPr>
        <w:pStyle w:val="BodyText"/>
      </w:pPr>
      <w:r>
        <w:t>May God forgive such comparisons. How can the ocean of eternity be grasped by the sea of contingency? How can the remembrance of the primordial be likened to the remembrance of limitations?</w:t>
      </w:r>
    </w:p>
    <w:p w14:paraId="4C197EFD" w14:textId="77777777" w:rsidR="006F3AE3" w:rsidRDefault="00000000">
      <w:pPr>
        <w:pStyle w:val="BodyText"/>
      </w:pPr>
      <w:r>
        <w:rPr>
          <w:i/>
          <w:iCs/>
        </w:rPr>
        <w:t>Glorified and exalted is God above all that is mentioned by earthly and heavenly allusions.</w:t>
      </w:r>
    </w:p>
    <w:p w14:paraId="09298170" w14:textId="77777777" w:rsidR="006F3AE3" w:rsidRDefault="00000000">
      <w:pPr>
        <w:pStyle w:val="BodyText"/>
      </w:pPr>
      <w:r>
        <w:t xml:space="preserve">All that has been described pertains to the limited realms of creation. However, this is exactly how the argument unfolds in this Resurrection, just as God previously questioned through His own tongue: </w:t>
      </w:r>
      <w:r>
        <w:rPr>
          <w:i/>
          <w:iCs/>
        </w:rPr>
        <w:t>“Whose book is the Qur’án?”</w:t>
      </w:r>
      <w:r>
        <w:t xml:space="preserve"> All the believers responded: </w:t>
      </w:r>
      <w:r>
        <w:rPr>
          <w:i/>
          <w:iCs/>
        </w:rPr>
        <w:t>“It is the Book of God.”</w:t>
      </w:r>
    </w:p>
    <w:p w14:paraId="18574AC8" w14:textId="77777777" w:rsidR="006F3AE3" w:rsidRDefault="00000000">
      <w:pPr>
        <w:pStyle w:val="BodyText"/>
      </w:pPr>
      <w:r>
        <w:t xml:space="preserve">God then asked: </w:t>
      </w:r>
      <w:r>
        <w:rPr>
          <w:i/>
          <w:iCs/>
        </w:rPr>
        <w:t>“Is there any difference between the Furqán and the Bayán?”</w:t>
      </w:r>
      <w:r>
        <w:t xml:space="preserve"> The hearts replied: </w:t>
      </w:r>
      <w:r>
        <w:rPr>
          <w:i/>
          <w:iCs/>
        </w:rPr>
        <w:t>“No, by God! All is from our Lord, and none will take heed except those endowed with insight.”</w:t>
      </w:r>
    </w:p>
    <w:p w14:paraId="67DC8AC2" w14:textId="77777777" w:rsidR="006F3AE3" w:rsidRDefault="00000000">
      <w:pPr>
        <w:pStyle w:val="BodyText"/>
      </w:pPr>
      <w:r>
        <w:t xml:space="preserve">God then revealed: </w:t>
      </w:r>
      <w:r>
        <w:rPr>
          <w:i/>
          <w:iCs/>
        </w:rPr>
        <w:t>“That was My word through the tongue of Muhammad, the Messenger of God, peace be upon Him. This is My word through the tongue of the Essence of the Seven Letters, the Gate of God, peace be upon Him.”</w:t>
      </w:r>
    </w:p>
    <w:p w14:paraId="12C425D9" w14:textId="77777777" w:rsidR="006F3AE3" w:rsidRDefault="00000000">
      <w:pPr>
        <w:pStyle w:val="BodyText"/>
      </w:pPr>
      <w:r>
        <w:t>Whoever believes in it has no refuge if they wish to remain steadfast in their faith except to believe in these verses. Otherwise, their essence will be rendered void, and their deeds will become as though they were nothing, unmentioned and forgotten.</w:t>
      </w:r>
    </w:p>
    <w:p w14:paraId="09ECA27E" w14:textId="77777777" w:rsidR="006F3AE3" w:rsidRDefault="00000000">
      <w:pPr>
        <w:pStyle w:val="BodyText"/>
      </w:pPr>
      <w:r>
        <w:lastRenderedPageBreak/>
        <w:t>God then revealed: *“O My creation! All of you, from the beginning of your lives to their end, strive with utmost effort to earn My good pleasure. If you act upon any secondary matter, it is because I have revealed it in My Book. If you believe in the Imáms of guidance or seek nearness to Me through visiting their graves, it is because their celestial status has been alluded to in the Qur’án. If you acknowledge the prophethood of Muhammad, the Messenger of God, it is because He is My Messenger. If you circumambulate around the Kaʿbah, it is because I have called it My house. If you revere the Qur’án, it is because it is My word.”*</w:t>
      </w:r>
    </w:p>
    <w:p w14:paraId="56227924" w14:textId="77777777" w:rsidR="006F3AE3" w:rsidRDefault="00000000">
      <w:pPr>
        <w:pStyle w:val="BodyText"/>
      </w:pPr>
      <w:r>
        <w:t>Indeed, upon every soul—even if it belongs to the nation of Adam—whatever one does is based on their relationship to Me, as they perceive it within themselves. However, they remain veiled, holding false assumptions and failing to recognize the realities of subsequent manifestations of My Cause. There is nothing whose judgment does not return to this human form, which has been created by My command.</w:t>
      </w:r>
    </w:p>
    <w:p w14:paraId="038E2ADB" w14:textId="77777777" w:rsidR="006F3AE3" w:rsidRDefault="00000000">
      <w:pPr>
        <w:pStyle w:val="BodyText"/>
      </w:pPr>
      <w:r>
        <w:t>This form returns degree by degree until it reaches My Prophet. The prophethood of My Prophet is not established except through the Book revealed to Him and the proof granted to Him. Today, which is the Day of My Manifestation, I have appeared in My very self. This utterance is like the mention of the Kaʿbah, which I have called My House.</w:t>
      </w:r>
    </w:p>
    <w:p w14:paraId="000EBFB2" w14:textId="77777777" w:rsidR="006F3AE3" w:rsidRDefault="00000000">
      <w:pPr>
        <w:pStyle w:val="BodyText"/>
      </w:pPr>
      <w:r>
        <w:t>In reality, for My essence, there is neither a beginning nor an end, neither manifestation nor concealment. Today, whatever returns to this self, which recites My verses, returns to Me. Whatever does not return to Him does not return to Me. This is My manifestation in My very self and My concealment in My very essence, for this possible reality cannot exist in possibility itself. No station higher than this can be conceived in the Bayán.</w:t>
      </w:r>
    </w:p>
    <w:p w14:paraId="50DCC29D" w14:textId="77777777" w:rsidR="006F3AE3" w:rsidRDefault="00000000">
      <w:pPr>
        <w:pStyle w:val="BodyText"/>
      </w:pPr>
      <w:r>
        <w:t>How greatly veiled you are, O people, imagining that all your actions in your respective positions are for My good pleasure. Yet the verse that signifies Me and the signs of My power, whose treasures reside in His innate being, are recited by My permission. Despite this, you have confined Him unjustly to a mountain that none of its inhabitants is worthy of mention. Before Him, who is with Me, there exists none but a single soul, one of the Living Letters of My Book. Before Him, who stands in My presence, My hand bears witness, and no single lamp of light suffices as proof. However, in the positions reached through the progression of degrees, numerous lamps shine brightly. All upon the earth, created for Him, are sustained by His radiance, yet remain veiled from Him to the extent of a single lamp.</w:t>
      </w:r>
    </w:p>
    <w:p w14:paraId="4022EEA8" w14:textId="77777777" w:rsidR="006F3AE3" w:rsidRDefault="00000000">
      <w:pPr>
        <w:pStyle w:val="BodyText"/>
      </w:pPr>
      <w:r>
        <w:t>On this day, I bear witness to My creation, and apart from My testimony, nothing holds any value before Me. No paradise is greater for My creation than being in the presence of My very self and believing in My verses. Similarly, no fire is more severe than the veiling of these souls from the Manifestation of My self and their rejection of My verses.</w:t>
      </w:r>
    </w:p>
    <w:p w14:paraId="172A808B" w14:textId="77777777" w:rsidR="006F3AE3" w:rsidRDefault="00000000">
      <w:pPr>
        <w:pStyle w:val="BodyText"/>
      </w:pPr>
      <w:r>
        <w:t>You claim to act on My behalf, yet how does this benefit you? Do you not see My verses confirming what you previously claimed in My Book? Even now, you feel no shame, despite witnessing that My Book is firmly established and all who believe in it believe in Me. Soon, you will see that your pride will be in your faith in these verses. Yet today, what benefits your souls is proclaiming belief in what does not benefit you and veils you from My cause, bringing harm to yourselves.</w:t>
      </w:r>
    </w:p>
    <w:p w14:paraId="54922258" w14:textId="77777777" w:rsidR="006F3AE3" w:rsidRDefault="00000000">
      <w:pPr>
        <w:pStyle w:val="BodyText"/>
      </w:pPr>
      <w:r>
        <w:lastRenderedPageBreak/>
        <w:t>No harm has reached or will reach the Manifestation of My self. Whatever harm has occurred or will occur returns to your own souls. Show compassion for yourselves, and do not ascend in the air of imagined satisfaction of My will while veiling yourselves from the truth of My good pleasure.</w:t>
      </w:r>
    </w:p>
    <w:p w14:paraId="053C7F9C" w14:textId="77777777" w:rsidR="006F3AE3" w:rsidRDefault="00000000">
      <w:pPr>
        <w:pStyle w:val="BodyText"/>
      </w:pPr>
      <w:r>
        <w:t>My good pleasure is manifest through the proof by which the religion of all is established. Yet, you remain veiled from it, even as you associate yourselves with the Qur’án. By My sanctified essence, no paradise for this creation is loftier than the manifestation.</w:t>
      </w:r>
    </w:p>
    <w:p w14:paraId="7CF83DE3" w14:textId="77777777" w:rsidR="006F3AE3" w:rsidRDefault="00000000">
      <w:pPr>
        <w:pStyle w:val="BodyText"/>
      </w:pPr>
      <w:r>
        <w:t>There is no paradise greater than union with Me and My verses, and no fire more severe than being veiled from Me and My verses. If you claim that your inability is not evident to you, then journey throughout the east and west of the earth. Yet, this statement is meaningless, for today the truth of all upon the earth is connected to the Dispensation of Islam.</w:t>
      </w:r>
    </w:p>
    <w:p w14:paraId="5A6B32D6" w14:textId="77777777" w:rsidR="006F3AE3" w:rsidRDefault="00000000">
      <w:pPr>
        <w:pStyle w:val="BodyText"/>
      </w:pPr>
      <w:r>
        <w:t>If the eloquent ones of this Dispensation are unable to produce the like of these verses, it is evidence that all are powerless. If they claim they are not powerless, why do they not produce a verse similar to My verses, born of innate reality rather than acquired knowledge or theft?</w:t>
      </w:r>
    </w:p>
    <w:p w14:paraId="5D8A21DE" w14:textId="77777777" w:rsidR="006F3AE3" w:rsidRDefault="00000000">
      <w:pPr>
        <w:pStyle w:val="BodyText"/>
      </w:pPr>
      <w:r>
        <w:t>In every age, before the truth, even those like the sorcerers of Moses’ time demonstrated what was within their capacity. Praise be to God that, from the time of My manifestation to today, even such demonstrations have not appeared from the scholars of this Dispensation. They falsely claim to ascend toward the loftiness of God’s satisfaction while remaining veiled from the true Manifestation of His power.</w:t>
      </w:r>
    </w:p>
    <w:p w14:paraId="17423198" w14:textId="77777777" w:rsidR="006F3AE3" w:rsidRDefault="00000000">
      <w:pPr>
        <w:pStyle w:val="BodyText"/>
      </w:pPr>
      <w:r>
        <w:t>This alone suffices as the abasement of the scholars of Islam. They claim knowledge of Islam and promote its teachings while veiling themselves from Him whose word establishes Islam. If they were merely content with their own veiling and refrained from wronging others or judging contrary to what was revealed in the Qur’án, their fate would still be the fire of their own deeds.</w:t>
      </w:r>
    </w:p>
    <w:p w14:paraId="617555EE" w14:textId="77777777" w:rsidR="006F3AE3" w:rsidRDefault="00000000">
      <w:pPr>
        <w:pStyle w:val="BodyText"/>
      </w:pPr>
      <w:r>
        <w:t>However, they have worsened their condition and that of those who regard them as scholars of Islam. Indeed, whoever is veiled from the manifestation of God faces their own punishment. If they were to reflect upon the verses of God, they would observe their own incapacity. In that moment, neither rulership nor Islam and those under its shadow would not have been content with veiling themselves from the truth. The pride of all lies in following the truth. If their actions had not been ambiguous to themselves, matters would not have reached this point. There is no doubt that God will manifest His truth to all through His proof, as He does even today.</w:t>
      </w:r>
    </w:p>
    <w:p w14:paraId="6D6E70C3" w14:textId="77777777" w:rsidR="006F3AE3" w:rsidRDefault="00000000">
      <w:pPr>
        <w:pStyle w:val="BodyText"/>
      </w:pPr>
      <w:r>
        <w:t>If anyone who associates themselves with Islam—whether from among those in positions of authority or those considered scholars—wishes to affirm the proof of these verses, it would be achieved in less than the blink of an eye. If they possess power, they could summon all the scholars and say to them, “Through your judgments, you have caused veiling from the one who possesses the verses.”</w:t>
      </w:r>
    </w:p>
    <w:p w14:paraId="40E8D8DC" w14:textId="77777777" w:rsidR="006F3AE3" w:rsidRDefault="00000000">
      <w:pPr>
        <w:pStyle w:val="BodyText"/>
      </w:pPr>
      <w:r>
        <w:t>The matter can only take one of two forms: either they themselves have brought forth a book and its verses are present, or they have not. If they have not, this verse, written here, is sufficient:</w:t>
      </w:r>
    </w:p>
    <w:p w14:paraId="3FD438AD" w14:textId="77777777" w:rsidR="006F3AE3" w:rsidRDefault="00000000">
      <w:pPr>
        <w:pStyle w:val="BodyText"/>
      </w:pPr>
      <w:r>
        <w:rPr>
          <w:i/>
          <w:iCs/>
        </w:rPr>
        <w:lastRenderedPageBreak/>
        <w:t>“Glorified are You, O God! You are the Sovereign of sovereigns. You bestow sovereignty upon whomever You will and remove it from whomever You will. You exalt whomever You will and abase whomever You will. You grant victory to whomever You will and forsake whomever You will. You enrich whomever You will and impoverish whomever You will. You manifest whomever You will over whomever You will. In Your grasp is the dominion of all things. You create what You will by Your command. Verily, You are all-knowing, omnipotent, and powerful.”</w:t>
      </w:r>
    </w:p>
    <w:p w14:paraId="4B8F2CFF" w14:textId="77777777" w:rsidR="006F3AE3" w:rsidRDefault="00000000">
      <w:pPr>
        <w:pStyle w:val="BodyText"/>
      </w:pPr>
      <w:r>
        <w:t>Speak in the manner He has spoken, naturally and innately. Write in the manner He has written, without pause or hesitation. If you cannot, it is proof that your deeds have been carried out without truth, and the bearer of these verses is the Truth, sent from God, and there is no doubt that God has revealed these verses upon him just as He revealed upon the Messenger of God. Today, the amount of verses resembling these totals over a hundred thousand verses, in addition to his scrolls of supplications and his scientific and wisdom-filled compositions.</w:t>
      </w:r>
    </w:p>
    <w:p w14:paraId="4EBE1EE8" w14:textId="77777777" w:rsidR="006F3AE3" w:rsidRDefault="00000000">
      <w:pPr>
        <w:pStyle w:val="BodyText"/>
      </w:pPr>
      <w:r>
        <w:t>In just five hours, a thousand verses emanate from him, or as quickly as a scribe is able to transcribe them. He recites the verses of God. This makes it possible to estimate that, had his works been freely disseminated from the beginning of the manifestation until today, an unimaginable quantity of works would have been spread among the people.</w:t>
      </w:r>
    </w:p>
    <w:p w14:paraId="6EB4962D" w14:textId="77777777" w:rsidR="006F3AE3" w:rsidRDefault="00000000">
      <w:pPr>
        <w:pStyle w:val="BodyText"/>
      </w:pPr>
      <w:r>
        <w:t>If you claim that these verses are not sufficient proofs in themselves, consider the Qur’án. Did God, in proving the prophethood of the Messenger of God—may God’s blessings and peace be upon Him and His family—use anything other than His verses as proof? Reflect upon this.</w:t>
      </w:r>
    </w:p>
    <w:p w14:paraId="20F22BC5" w14:textId="77777777" w:rsidR="006F3AE3" w:rsidRDefault="00000000">
      <w:pPr>
        <w:pStyle w:val="BodyText"/>
      </w:pPr>
      <w:r>
        <w:t>God has revealed:</w:t>
      </w:r>
    </w:p>
    <w:p w14:paraId="0585DBF1" w14:textId="77777777" w:rsidR="006F3AE3" w:rsidRDefault="00000000">
      <w:pPr>
        <w:pStyle w:val="BodyText"/>
      </w:pPr>
      <w:r>
        <w:rPr>
          <w:i/>
          <w:iCs/>
        </w:rPr>
        <w:t>“None disputes concerning the signs of God except those who disbelieve, so do not let their movement through the land deceive you. Those before them, like the people of Noah, rejected the truth, and every nation sought to seize their messenger. They disputed with falsehood to invalidate the truth, but I seized them, and how severe was My punishment! Thus, the decree of your Lord is fulfilled upon those who disbelieve, that they are the companions of the Fire.”</w:t>
      </w:r>
    </w:p>
    <w:p w14:paraId="7B5368F1" w14:textId="77777777" w:rsidR="006F3AE3" w:rsidRDefault="00000000">
      <w:pPr>
        <w:pStyle w:val="BodyText"/>
      </w:pPr>
      <w:r>
        <w:t>In affirming the sufficiency of the Book, God has revealed:</w:t>
      </w:r>
    </w:p>
    <w:p w14:paraId="49EDCED3" w14:textId="77777777" w:rsidR="006F3AE3" w:rsidRDefault="00000000">
      <w:pPr>
        <w:pStyle w:val="BodyText"/>
      </w:pPr>
      <w:r>
        <w:rPr>
          <w:i/>
          <w:iCs/>
        </w:rPr>
        <w:t>“Is it not enough for them that We have sent down to you the Book, recited to them? Indeed, in that is a mercy and a reminder for a people who believe.”</w:t>
      </w:r>
    </w:p>
    <w:p w14:paraId="4324566F" w14:textId="77777777" w:rsidR="006F3AE3" w:rsidRDefault="00000000">
      <w:pPr>
        <w:pStyle w:val="BodyText"/>
      </w:pPr>
      <w:r>
        <w:t>When God Himself testifies to the sufficiency of the Book through its own verses, how can anyone claim otherwise? One cannot deny the sufficiency of the Book as proof. If someone repeats what the first objectors said, their stance falls into one of two categories: either their intent is to reject the truth outright—which brings them no benefit, as God has revealed:</w:t>
      </w:r>
    </w:p>
    <w:p w14:paraId="6414BBBC" w14:textId="77777777" w:rsidR="006F3AE3" w:rsidRDefault="00000000">
      <w:pPr>
        <w:pStyle w:val="BodyText"/>
      </w:pPr>
      <w:r>
        <w:rPr>
          <w:i/>
          <w:iCs/>
        </w:rPr>
        <w:t>“Even if they see every sign, they will not believe in it.”</w:t>
      </w:r>
    </w:p>
    <w:p w14:paraId="0A730C38" w14:textId="77777777" w:rsidR="006F3AE3" w:rsidRDefault="00000000">
      <w:pPr>
        <w:pStyle w:val="BodyText"/>
      </w:pPr>
      <w:r>
        <w:t>And elsewhere:</w:t>
      </w:r>
    </w:p>
    <w:p w14:paraId="7AA8698D" w14:textId="77777777" w:rsidR="006F3AE3" w:rsidRDefault="00000000">
      <w:pPr>
        <w:pStyle w:val="BodyText"/>
      </w:pPr>
      <w:r>
        <w:rPr>
          <w:i/>
          <w:iCs/>
        </w:rPr>
        <w:lastRenderedPageBreak/>
        <w:t>“Indeed, those upon whom the decree of your Lord has been fulfilled will not believe, even if every sign comes to them, until they see the painful punishment.”</w:t>
      </w:r>
    </w:p>
    <w:p w14:paraId="29E642AE" w14:textId="77777777" w:rsidR="006F3AE3" w:rsidRDefault="00000000">
      <w:pPr>
        <w:pStyle w:val="BodyText"/>
      </w:pPr>
      <w:r>
        <w:t>Alternatively, their intent may be to act cautiously in matters of religion. If this is the case, the understanding is straightforward:</w:t>
      </w:r>
    </w:p>
    <w:p w14:paraId="0198DBD1" w14:textId="77777777" w:rsidR="006F3AE3" w:rsidRDefault="00000000">
      <w:pPr>
        <w:pStyle w:val="BodyText"/>
      </w:pPr>
      <w:r>
        <w:rPr>
          <w:i/>
          <w:iCs/>
        </w:rPr>
        <w:t>“In what discourse, after God and His signs, will they believe?”</w:t>
      </w:r>
    </w:p>
    <w:p w14:paraId="603582CB" w14:textId="77777777" w:rsidR="006F3AE3" w:rsidRDefault="00000000">
      <w:pPr>
        <w:pStyle w:val="BodyText"/>
      </w:pPr>
      <w:r>
        <w:t>They can either present themselves and inquire about their concerns in the manner of the verses, listening directly to what is recited—verses free from contemplation, formulation, or synthesis—or they can send someone to sit briefly in His presence, record what is recited from the verses of God, and reflect on them. They would then realize that these words are not the product of thought, combination, or contrivance.</w:t>
      </w:r>
    </w:p>
    <w:p w14:paraId="7FE7837B" w14:textId="77777777" w:rsidR="006F3AE3" w:rsidRDefault="00000000">
      <w:pPr>
        <w:pStyle w:val="BodyText"/>
      </w:pPr>
      <w:r>
        <w:t>If such a process were possible, it would have occurred with the Qur’án from the beginning of Islam until today. Similarly, since the onset of this Cause until now, no one has been able to produce anything comparable through such means. If objections are raised about the Arabic grammar or pronunciation within the recitation, such criticisms are invalid. This is because grammatical rules are derived from the verses themselves, not the other way around. There is no doubt that the bearer of the verses disclaims these rules and the associated knowledge for himself.</w:t>
      </w:r>
    </w:p>
    <w:p w14:paraId="6FABF3E7" w14:textId="77777777" w:rsidR="006F3AE3" w:rsidRDefault="00000000">
      <w:pPr>
        <w:pStyle w:val="BodyText"/>
      </w:pPr>
      <w:r>
        <w:t>In truth, the lack of adherence to these rules, while presenting verses of this nature and such words, holds no bearing for those of understanding (</w:t>
      </w:r>
      <w:r>
        <w:rPr>
          <w:i/>
          <w:iCs/>
        </w:rPr>
        <w:t>ulú’l-albáb</w:t>
      </w:r>
      <w:r>
        <w:t>). There is no greater accomplishment than understanding the Book of God, for the purpose of knowledge is to comprehend His Book. The Tree upon which the Book of God is revealed does not require knowledge of these sciences. Rather, all grammatical rules and expressions are derived from what God has revealed and are established upon it.</w:t>
      </w:r>
    </w:p>
    <w:p w14:paraId="32B8C640" w14:textId="77777777" w:rsidR="006F3AE3" w:rsidRDefault="00000000">
      <w:pPr>
        <w:pStyle w:val="BodyText"/>
      </w:pPr>
      <w:r>
        <w:t>Many individuals possess extensive knowledge of these sciences, yet their faith in the verses of God is firmly established. This is because the purpose of knowledge is to understand the commands of God and follow His good pleasure, not to remain distant from them. If these sciences themselves bore fruit, the learned ones of Arabia would have surpassed the non-Arabs in their spiritual station. However, true honor lies not in these sciences but in the good pleasure of God, knowledge of His oneness, and abiding in the shadow of obedience to Him and satisfaction with Him.</w:t>
      </w:r>
    </w:p>
    <w:p w14:paraId="759A5D4A" w14:textId="77777777" w:rsidR="006F3AE3" w:rsidRDefault="00000000">
      <w:pPr>
        <w:pStyle w:val="BodyText"/>
      </w:pPr>
      <w:r>
        <w:t>There is no doubt that most actions performed between individuals and God are intended to seek His good pleasure. Yet, few truly comprehend His good pleasure unless they discern the pleasure of His proof. Today, the good pleasure of God is inseparable from the good pleasure of His proof and those who dwell under His shadow. Even though others may consider themselves rightly guided, only what God testifies to remains enduring. The deeds of those who do not follow the command of God will perish.</w:t>
      </w:r>
    </w:p>
    <w:p w14:paraId="3DF9CA22" w14:textId="77777777" w:rsidR="006F3AE3" w:rsidRDefault="00000000">
      <w:pPr>
        <w:pStyle w:val="BodyText"/>
      </w:pPr>
      <w:r>
        <w:t xml:space="preserve">Just as the rejection of the Qur’án by certain figures—such as Christian monks and the eloquent of the Arabs—was remembered in the early days of Islam, so too will the veiling of people today be remembered. Today, there is no action more beneficial for a servant than to examine the verses of the Bayán with fairness, observing the truth of the truth with absolute certainty. Through this, they may recognize the manifestation of meeting with Him is the meeting with God, and His good pleasure is the </w:t>
      </w:r>
      <w:r>
        <w:lastRenderedPageBreak/>
        <w:t>good pleasure of God. None should remain veiled, for all were created for this purpose, as God has revealed:</w:t>
      </w:r>
    </w:p>
    <w:p w14:paraId="32CC43B5" w14:textId="77777777" w:rsidR="006F3AE3" w:rsidRDefault="00000000">
      <w:pPr>
        <w:pStyle w:val="BodyText"/>
      </w:pPr>
      <w:r>
        <w:rPr>
          <w:i/>
          <w:iCs/>
        </w:rPr>
        <w:t>“It is God who raised the heavens without pillars you see, then established Himself upon the Throne. He subjected the sun and the moon, each running for a specified term. He manages the affair, explains the signs, so that you may attain certainty in the meeting with your Lord.”</w:t>
      </w:r>
    </w:p>
    <w:p w14:paraId="614E49EC" w14:textId="77777777" w:rsidR="006F3AE3" w:rsidRDefault="00000000">
      <w:pPr>
        <w:pStyle w:val="BodyText"/>
      </w:pPr>
      <w:r>
        <w:t>There is no doubt that any mirror turning toward the sun becomes illuminated by it. Without this, the sun itself rises and sets without affecting the mirror. The honor of all creation lies in attaining the fruit of their existence: the meeting with God and belief in His verses. Without this, the very existence of a thing becomes void. This is the same tree that planted the Qur’án within the hearts of the people for the sake of today. Today, all take pride and exalt themselves in relation to it and act accordingly.</w:t>
      </w:r>
    </w:p>
    <w:p w14:paraId="1376D467" w14:textId="77777777" w:rsidR="006F3AE3" w:rsidRDefault="00000000">
      <w:pPr>
        <w:pStyle w:val="BodyText"/>
      </w:pPr>
      <w:r>
        <w:t xml:space="preserve">This is the meaning of </w:t>
      </w:r>
      <w:r>
        <w:rPr>
          <w:i/>
          <w:iCs/>
        </w:rPr>
        <w:t>“There is no power and no strength except in God”</w:t>
      </w:r>
      <w:r>
        <w:t xml:space="preserve"> in the realm of divine legislation. If they were to remove the unfounded claims of association with Him, they would not possess even the strength of a fly. This abasement alone is sufficient for those who are veiled, as they claim association with Him yet act as they do. Instead of supporting Him as the fruit of their existence and His victory today, they neither support Him nor even accept being neutral. Were they content with neutrality, this Tree would not have been confined to this mountain.</w:t>
      </w:r>
    </w:p>
    <w:p w14:paraId="50BF3BF3" w14:textId="77777777" w:rsidR="006F3AE3" w:rsidRDefault="00000000">
      <w:pPr>
        <w:pStyle w:val="BodyText"/>
      </w:pPr>
      <w:r>
        <w:t>God suffices as the ultimate judge over all His servants. He will judge with justice, and His judgment is manifest in these very words. This judgment will distinguish, until the Day of Resurrection, between those who turn toward Him and those who do not. All matters of divine decree He is the best of helpers, the best of protectors, the best of reckoners, and the best of judges.</w:t>
      </w:r>
    </w:p>
    <w:p w14:paraId="536BAC86" w14:textId="77777777" w:rsidR="006F3AE3" w:rsidRDefault="00000000">
      <w:pPr>
        <w:pStyle w:val="Heading3"/>
      </w:pPr>
      <w:bookmarkStart w:id="27" w:name="Xfadc31696f5ffcfc3693ed6a35cffe5a613b2c6"/>
      <w:bookmarkEnd w:id="26"/>
      <w:r>
        <w:t>Gate 2 (Understanding and Interpreting the Bayan)</w:t>
      </w:r>
    </w:p>
    <w:p w14:paraId="64C662F3" w14:textId="77777777" w:rsidR="006F3AE3" w:rsidRDefault="00000000">
      <w:pPr>
        <w:pStyle w:val="FirstParagraph"/>
      </w:pPr>
      <w:r>
        <w:t>1 None can encompass the knowledge of what God has revealed in the Bayán except those whom God wills.</w:t>
      </w:r>
    </w:p>
    <w:p w14:paraId="29CEEF0D" w14:textId="77777777" w:rsidR="006F3AE3" w:rsidRDefault="00000000">
      <w:pPr>
        <w:pStyle w:val="BodyText"/>
      </w:pPr>
      <w:r>
        <w:t xml:space="preserve">2 The essence of this gate is that no one can fully comprehend what God has revealed in the Bayán except </w:t>
      </w:r>
      <w:r>
        <w:rPr>
          <w:i/>
          <w:iCs/>
        </w:rPr>
        <w:t>Him Whom God shall make manifest</w:t>
      </w:r>
      <w:r>
        <w:t xml:space="preserve"> or those to whom He grants knowledge.</w:t>
      </w:r>
    </w:p>
    <w:p w14:paraId="02B59959" w14:textId="77777777" w:rsidR="006F3AE3" w:rsidRDefault="00000000">
      <w:pPr>
        <w:pStyle w:val="BodyText"/>
      </w:pPr>
      <w:r>
        <w:t>3 This resembles the tree from which the Bayán has sprung. Even if all the oceans of the heavens and the earth were turned into ink, all things became pens, and all souls were made to record, they could not interpret a single letter of the Bayán as it truly is.</w:t>
      </w:r>
    </w:p>
    <w:p w14:paraId="0BC893B9" w14:textId="77777777" w:rsidR="006F3AE3" w:rsidRDefault="00000000">
      <w:pPr>
        <w:pStyle w:val="BodyText"/>
      </w:pPr>
      <w:r>
        <w:t>4 God has not given any letter of the Bayán a beginning or an end.</w:t>
      </w:r>
    </w:p>
    <w:p w14:paraId="28D7D004" w14:textId="77777777" w:rsidR="006F3AE3" w:rsidRDefault="00000000">
      <w:pPr>
        <w:pStyle w:val="BodyText"/>
      </w:pPr>
      <w:r>
        <w:t xml:space="preserve">5 None is permitted to interpret what God has revealed in the Bayán except the Letters of </w:t>
      </w:r>
      <w:r>
        <w:rPr>
          <w:i/>
          <w:iCs/>
        </w:rPr>
        <w:t>ʿIlliyyīn</w:t>
      </w:r>
      <w:r>
        <w:t xml:space="preserve"> under the shadow of </w:t>
      </w:r>
      <w:r>
        <w:rPr>
          <w:i/>
          <w:iCs/>
        </w:rPr>
        <w:t>Him Whom God shall make manifest</w:t>
      </w:r>
      <w:r>
        <w:t xml:space="preserve"> and the Letters of the Living. All other letters beneath </w:t>
      </w:r>
      <w:r>
        <w:rPr>
          <w:i/>
          <w:iCs/>
        </w:rPr>
        <w:t>ʿIlliyyīn</w:t>
      </w:r>
      <w:r>
        <w:t xml:space="preserve"> belong to the gates of the fire.</w:t>
      </w:r>
    </w:p>
    <w:p w14:paraId="7A53EF93" w14:textId="77777777" w:rsidR="006F3AE3" w:rsidRDefault="00000000">
      <w:pPr>
        <w:pStyle w:val="BodyText"/>
      </w:pPr>
      <w:r>
        <w:t xml:space="preserve">6 The Letters of </w:t>
      </w:r>
      <w:r>
        <w:rPr>
          <w:i/>
          <w:iCs/>
        </w:rPr>
        <w:t>ʿIlliyyīn</w:t>
      </w:r>
      <w:r>
        <w:t xml:space="preserve"> will be gathered under His shadow, while all other letters will be gathered under the shadow of negation. The past is as the future, and there is no change in the decree of God, just as the “before” of the past is as the “after” of the future.</w:t>
      </w:r>
    </w:p>
    <w:p w14:paraId="011ACBF6" w14:textId="77777777" w:rsidR="006F3AE3" w:rsidRDefault="00000000">
      <w:pPr>
        <w:pStyle w:val="BodyText"/>
      </w:pPr>
      <w:r>
        <w:lastRenderedPageBreak/>
        <w:t xml:space="preserve">7 The Qur’án comprises 114 surahs, with every six surahs corresponding to the exalted station of each letter of </w:t>
      </w:r>
      <w:r>
        <w:rPr>
          <w:i/>
          <w:iCs/>
        </w:rPr>
        <w:t>Bismilláh al-Raḥmán al-Raḥím</w:t>
      </w:r>
      <w:r>
        <w:t xml:space="preserve"> (“In the name of God, the Most Merciful, the Most Compassionate”). The first six surahs are associated with the </w:t>
      </w:r>
      <w:r>
        <w:rPr>
          <w:i/>
          <w:iCs/>
        </w:rPr>
        <w:t>Bá’</w:t>
      </w:r>
      <w:r>
        <w:t xml:space="preserve">, and the last six surahs are associated with the </w:t>
      </w:r>
      <w:r>
        <w:rPr>
          <w:i/>
          <w:iCs/>
        </w:rPr>
        <w:t>Mím</w:t>
      </w:r>
      <w:r>
        <w:t>.</w:t>
      </w:r>
    </w:p>
    <w:p w14:paraId="7C0F474C" w14:textId="77777777" w:rsidR="006F3AE3" w:rsidRDefault="00000000">
      <w:pPr>
        <w:pStyle w:val="BodyText"/>
      </w:pPr>
      <w:r>
        <w:t xml:space="preserve">8 All the Letters of </w:t>
      </w:r>
      <w:r>
        <w:rPr>
          <w:i/>
          <w:iCs/>
        </w:rPr>
        <w:t>ʿIlliyyīn</w:t>
      </w:r>
      <w:r>
        <w:t xml:space="preserve"> are connected to the manifestations of the 19, while the gates of the fire are connected to the First Gate. Similarly, all the gates of paradise return to the First Gate. Ultimately, everything is encompassed in the phrase:</w:t>
      </w:r>
    </w:p>
    <w:p w14:paraId="712F31E2" w14:textId="77777777" w:rsidR="006F3AE3" w:rsidRDefault="00000000">
      <w:pPr>
        <w:pStyle w:val="BodyText"/>
      </w:pPr>
      <w:r>
        <w:rPr>
          <w:i/>
          <w:iCs/>
        </w:rPr>
        <w:t>“There is no God but God.”</w:t>
      </w:r>
    </w:p>
    <w:p w14:paraId="3A999979" w14:textId="77777777" w:rsidR="006F3AE3" w:rsidRDefault="00000000">
      <w:pPr>
        <w:pStyle w:val="BodyText"/>
      </w:pPr>
      <w:r>
        <w:t xml:space="preserve">9 All that lies beneath the Letters of </w:t>
      </w:r>
      <w:r>
        <w:rPr>
          <w:i/>
          <w:iCs/>
        </w:rPr>
        <w:t>ʿIlliyyīn</w:t>
      </w:r>
      <w:r>
        <w:t xml:space="preserve"> is gathered under negation, while all that pertains to the Letters of </w:t>
      </w:r>
      <w:r>
        <w:rPr>
          <w:i/>
          <w:iCs/>
        </w:rPr>
        <w:t>ʿIlliyyīn</w:t>
      </w:r>
      <w:r>
        <w:t xml:space="preserve"> is gathered under affirmation. All the Letters beneath </w:t>
      </w:r>
      <w:r>
        <w:rPr>
          <w:i/>
          <w:iCs/>
        </w:rPr>
        <w:t>ʿIlliyyīn</w:t>
      </w:r>
      <w:r>
        <w:t xml:space="preserve"> in the Qur’án are subsumed under the shadow of the First Gate of the fire and pass away.</w:t>
      </w:r>
    </w:p>
    <w:p w14:paraId="31A17FDD" w14:textId="77777777" w:rsidR="006F3AE3" w:rsidRDefault="00000000">
      <w:pPr>
        <w:pStyle w:val="BodyText"/>
      </w:pPr>
      <w:r>
        <w:t xml:space="preserve">10 In contrast, all the Letters of </w:t>
      </w:r>
      <w:r>
        <w:rPr>
          <w:i/>
          <w:iCs/>
        </w:rPr>
        <w:t>ʿIlliyyīn</w:t>
      </w:r>
      <w:r>
        <w:t xml:space="preserve"> in the Qur’án remain under the shadow of the Word of Affirmation. </w:t>
      </w:r>
      <w:r>
        <w:rPr>
          <w:i/>
          <w:iCs/>
        </w:rPr>
        <w:t>“Thus does God enrich whomsoever He wills and preserve whomsoever He desires. Verily, He is powerful, mighty, and capable.”</w:t>
      </w:r>
    </w:p>
    <w:p w14:paraId="1BB31103" w14:textId="77777777" w:rsidR="006F3AE3" w:rsidRDefault="00000000">
      <w:pPr>
        <w:pStyle w:val="BodyText"/>
      </w:pPr>
      <w:r>
        <w:t xml:space="preserve">11 It is impermissible to interpret the Bayán except through what has been interpreted by its Tree. All the names of His goodness are manifest in the radiance of the hearts of His believers. Likewise, all the letters beneath His </w:t>
      </w:r>
      <w:r>
        <w:rPr>
          <w:i/>
          <w:iCs/>
        </w:rPr>
        <w:t>ʿIlliyyīn</w:t>
      </w:r>
      <w:r>
        <w:t xml:space="preserve"> are reflected in the realities of those who are not believers in Him.</w:t>
      </w:r>
    </w:p>
    <w:p w14:paraId="3FA05DC2" w14:textId="77777777" w:rsidR="006F3AE3" w:rsidRDefault="00000000">
      <w:pPr>
        <w:pStyle w:val="BodyText"/>
      </w:pPr>
      <w:r>
        <w:t>Eternally, the Bayán is like the human soul, alive, with all its Letters of Light and Fire apparent in the horizons and within the souls. Today, anyone wishing to discern can do so, as this is the Day of the Manifestation of God, the Mighty. However, after the Tree is lifted, no one will have the capacity to discern the true reality except according to the apparent judgments of those who remain within the bounds of God.</w:t>
      </w:r>
    </w:p>
    <w:p w14:paraId="0639A1C3" w14:textId="77777777" w:rsidR="006F3AE3" w:rsidRDefault="00000000">
      <w:pPr>
        <w:pStyle w:val="BodyText"/>
      </w:pPr>
      <w:r>
        <w:t xml:space="preserve">Whoever adheres to these bounds belongs to the Letters of </w:t>
      </w:r>
      <w:r>
        <w:rPr>
          <w:i/>
          <w:iCs/>
        </w:rPr>
        <w:t>ʿIlliyyīn</w:t>
      </w:r>
      <w:r>
        <w:t>, while whoever transgresses them is beneath them—unless God, through His manifestation on the Day of Resurrection, resolves this creation.</w:t>
      </w:r>
    </w:p>
    <w:p w14:paraId="6BFF77D9" w14:textId="77777777" w:rsidR="006F3AE3" w:rsidRDefault="00000000">
      <w:pPr>
        <w:pStyle w:val="BodyText"/>
      </w:pPr>
      <w:r>
        <w:t xml:space="preserve">At that time, the judgments of the Point of the Bayán at its final stage will reflect the judgments of its initial reality. Whoever believes in it belongs to the Letters of </w:t>
      </w:r>
      <w:r>
        <w:rPr>
          <w:i/>
          <w:iCs/>
        </w:rPr>
        <w:t>ʿIlliyyīn</w:t>
      </w:r>
      <w:r>
        <w:t>, while whoever does not believe in it is beneath them. God will distinguish between them with justice, for He is the best of judges.</w:t>
      </w:r>
    </w:p>
    <w:p w14:paraId="42A5C102" w14:textId="77777777" w:rsidR="006F3AE3" w:rsidRDefault="00000000">
      <w:pPr>
        <w:pStyle w:val="BodyText"/>
      </w:pPr>
      <w:r>
        <w:t xml:space="preserve">The matter will reach the point where no mention of the Letters beneath </w:t>
      </w:r>
      <w:r>
        <w:rPr>
          <w:i/>
          <w:iCs/>
        </w:rPr>
        <w:t>ʿIlliyyīn</w:t>
      </w:r>
      <w:r>
        <w:t xml:space="preserve"> remains except in the Book. That same Tree of Negation will recognize its own negation in comparison to the Letters of </w:t>
      </w:r>
      <w:r>
        <w:rPr>
          <w:i/>
          <w:iCs/>
        </w:rPr>
        <w:t>ʿIlliyyīn</w:t>
      </w:r>
      <w:r>
        <w:t xml:space="preserve"> and, unknowingly, curse itself until the sun of truth rises again.</w:t>
      </w:r>
    </w:p>
    <w:p w14:paraId="6BEA4942" w14:textId="77777777" w:rsidR="006F3AE3" w:rsidRDefault="00000000">
      <w:pPr>
        <w:pStyle w:val="BodyText"/>
      </w:pPr>
      <w:r>
        <w:t>At that time, their lack of faith will become evident, just as all who have witnessed this Resurrection have observed this matter with certainty. Although they claim today to believe in God and the verses of the Qur’án, the Tree of Reality, upon which the Qur’án descended, resides in this mountain with a single soul.</w:t>
      </w:r>
    </w:p>
    <w:p w14:paraId="16095986" w14:textId="77777777" w:rsidR="006F3AE3" w:rsidRDefault="00000000">
      <w:pPr>
        <w:pStyle w:val="BodyText"/>
      </w:pPr>
      <w:r>
        <w:t xml:space="preserve">In the appearance of the Sun of Truth, realities are unveiled, and veils are removed. Those souls who never conceived anything less than the good pleasure of God have given judgments contrary to divine </w:t>
      </w:r>
      <w:r>
        <w:lastRenderedPageBreak/>
        <w:t>satisfaction—judgments that the pen hesitates to record—while the true pleasure of God is only revealed through the good pleasure of His Manifestation.</w:t>
      </w:r>
    </w:p>
    <w:p w14:paraId="7FBC168F" w14:textId="77777777" w:rsidR="006F3AE3" w:rsidRDefault="00000000">
      <w:pPr>
        <w:pStyle w:val="BodyText"/>
      </w:pPr>
      <w:r>
        <w:rPr>
          <w:i/>
          <w:iCs/>
        </w:rPr>
        <w:t>“Take heed, O people of insight, and guard yourselves against disobeying the command of God.”</w:t>
      </w:r>
    </w:p>
    <w:p w14:paraId="6DBA6495" w14:textId="77777777" w:rsidR="006F3AE3" w:rsidRDefault="00000000">
      <w:pPr>
        <w:pStyle w:val="Heading3"/>
      </w:pPr>
      <w:bookmarkStart w:id="28" w:name="X1ed762075cb820be2fe6e04557db7c2b3505d02"/>
      <w:bookmarkEnd w:id="27"/>
      <w:r>
        <w:t>Gate 3 (Two Proofs: The Verses and the Manifestation)</w:t>
      </w:r>
    </w:p>
    <w:p w14:paraId="22B1930E" w14:textId="77777777" w:rsidR="006F3AE3" w:rsidRDefault="00000000">
      <w:pPr>
        <w:pStyle w:val="FirstParagraph"/>
      </w:pPr>
      <w:r>
        <w:rPr>
          <w:b/>
          <w:bCs/>
        </w:rPr>
        <w:t>The Third Gate of the One, the Second</w:t>
      </w:r>
      <w:r>
        <w:t>: This pertains to the truth that within the Bayán lies the decree for all things.</w:t>
      </w:r>
    </w:p>
    <w:p w14:paraId="11633B5B" w14:textId="77777777" w:rsidR="006F3AE3" w:rsidRDefault="00000000">
      <w:pPr>
        <w:pStyle w:val="BodyText"/>
      </w:pPr>
      <w:r>
        <w:t>The essence of this gate is that God has established two proofs upon all people: the verses of God and the soul upon whom these verses are revealed. The first proof is an enduring and apparent one, lasting until the Day of Resurrection. The second proof is manifest until the time of His concealment, at which point it becomes a hidden proof over all things, unknown to anyone.</w:t>
      </w:r>
    </w:p>
    <w:p w14:paraId="26E8DF89" w14:textId="77777777" w:rsidR="006F3AE3" w:rsidRDefault="00000000">
      <w:pPr>
        <w:pStyle w:val="BodyText"/>
      </w:pPr>
      <w:r>
        <w:t>For Him, there are witnesses who bear testimony from the moment of His concealment. These witnesses are superior to the enduring proof, which is the Bayán. They act as proof through His word, which He reveals until the Day of His Manifestation.</w:t>
      </w:r>
    </w:p>
    <w:p w14:paraId="4ED45D91" w14:textId="77777777" w:rsidR="006F3AE3" w:rsidRDefault="00000000">
      <w:pPr>
        <w:pStyle w:val="BodyText"/>
      </w:pPr>
      <w:r>
        <w:t>If, at the time of His manifestation, they become veiled from the one who has made them proofs, their condition will resemble the current scholars who, despite the words of one of the Imáms, peace be upon them—</w:t>
      </w:r>
      <w:r>
        <w:rPr>
          <w:i/>
          <w:iCs/>
        </w:rPr>
        <w:t>“Look to those who transmit our traditions.”</w:t>
      </w:r>
      <w:r>
        <w:t xml:space="preserve"> They are regarded as leaders before the ruler and associate themselves with names unworthy of their station. If they were truthful in their words, they would not have veiled themselves from the one whose word establishes divine authority and prophethood. Rather, when they observed that the manifestation of truth conflicted with their position—based on the claims they had made and the judgments they had rendered—they issued decrees against God. Yet, in the Qur’an, God has not revealed anything more grievous than the one who turns away from the signs of God after hearing them.</w:t>
      </w:r>
    </w:p>
    <w:p w14:paraId="44165280" w14:textId="77777777" w:rsidR="006F3AE3" w:rsidRDefault="00000000">
      <w:pPr>
        <w:pStyle w:val="BodyText"/>
      </w:pPr>
      <w:r>
        <w:t>There is no doubt that the signs of God are the radiant verses emanating from this tree. This is because the Essence of the Everlasting, from eternity to eternity, remains constant and unchanging. His signs manifest through His primal will, in which nothing is seen except God alone. Though today they do not pay attention to the signs of God, soon they will extol these signs with the utmost reverence, offering interpretations as though they were pure gold of a thousand measures, and they will boast of them, claiming a connection to God.</w:t>
      </w:r>
    </w:p>
    <w:p w14:paraId="2767D5A3" w14:textId="77777777" w:rsidR="006F3AE3" w:rsidRDefault="00000000">
      <w:pPr>
        <w:pStyle w:val="BodyText"/>
      </w:pPr>
      <w:r>
        <w:t xml:space="preserve">For instance, the Qur’an, revealed over twenty-three years, found no one during that time to record its original form. It was only the Commander of the Faithful, upon him be peace, who inscribed it upon the shoulder blade of a sheep and other available materials, as mentioned in the narration of the Cloak. Today, we observe innumerable copies of the Qur’an being written, ranging in value from one thousand to a hundred thousand gold coins. Printed editions are now sold at such high prices, accessible to most people. This illustrates the extent of human limits before God, leaving no doubt that God has revealed the details of all things with the utmost clarity through the enduring proof. Whoever claims that there is anything whose ruling, as it is and as it stands, is not mentioned in the Bayán has certainly not believed with unwavering certainty. Everything falls into one of two categories: it is either mentioned in the </w:t>
      </w:r>
      <w:r>
        <w:lastRenderedPageBreak/>
        <w:t>category of negation or in the category of affirmation. That which is detested pertains to the former, and that which is beloved by God pertains to the latter. Every name lower than the truth is mentioned in the first category, and every name of the truth is mentioned in the second.</w:t>
      </w:r>
    </w:p>
    <w:p w14:paraId="557B9F96" w14:textId="77777777" w:rsidR="006F3AE3" w:rsidRDefault="00000000">
      <w:pPr>
        <w:pStyle w:val="BodyText"/>
      </w:pPr>
      <w:r>
        <w:t>This is the ink of the understanding of all things in the Bayán. Whoever bears witness to this will testify that nothing has been neglected, and God encompasses all things. There is no matter but that for the silent Book, God has ordained a speaking Book. Neither exists without the other, and whoever does not stray beyond the bounds of the silent Book, it is as though they adhere to the speaking Book. The speaking Book is He whom God will make manifest, and all things return to Him. If no one transgresses the bounds of the Bayán, such a person is a servant who has obeyed, and whoever is with Him is a witness over it before His appearance. However, when He appears, faith in all who claim faith will be severed, except for those who believe in Him. When faith is severed, how can testimony remain for those who were witnesses? Testimony is a branch of faith.</w:t>
      </w:r>
    </w:p>
    <w:p w14:paraId="02A62160" w14:textId="77777777" w:rsidR="006F3AE3" w:rsidRDefault="00000000">
      <w:pPr>
        <w:pStyle w:val="BodyText"/>
      </w:pPr>
      <w:r>
        <w:t>Therefore, fear God, O witnesses, and do not judge God, your Lord, with the same judgment passed by those who were witnesses in relation to the Qur’an concerning Me. Indeed, whoever judges Me has judged God, their Lord. These have not even a mustard seed of goodness in the sight of God, and such are the transgressors.</w:t>
      </w:r>
    </w:p>
    <w:p w14:paraId="3A5B1839" w14:textId="77777777" w:rsidR="006F3AE3" w:rsidRDefault="00000000">
      <w:pPr>
        <w:pStyle w:val="Heading3"/>
      </w:pPr>
      <w:bookmarkStart w:id="29" w:name="X21d7adaf2f58ace915fcfc77ac16a0b00bbf801"/>
      <w:bookmarkEnd w:id="28"/>
      <w:r>
        <w:t>Gate 4 (Letters of the Most High and Those Below Them)</w:t>
      </w:r>
    </w:p>
    <w:p w14:paraId="53BD0CF6" w14:textId="77777777" w:rsidR="006F3AE3" w:rsidRDefault="00000000">
      <w:pPr>
        <w:pStyle w:val="FirstParagraph"/>
      </w:pPr>
      <w:r>
        <w:t>From the second unity in the Bayán, concerning the mention of the letters of the Most High and those below them, the summary of this chapter is as follows: No letter has God revealed without assigning to it a spirit connected to it. This is why the believer is gladdened by the mention of paradise and the pleasure of God, and saddened by the mention of fire and that which is beneath God’s satisfaction, such that it is as though the former brings delight and the latter causes torment.</w:t>
      </w:r>
    </w:p>
    <w:p w14:paraId="16A72A70" w14:textId="77777777" w:rsidR="006F3AE3" w:rsidRDefault="00000000">
      <w:pPr>
        <w:pStyle w:val="BodyText"/>
      </w:pPr>
      <w:r>
        <w:t>All words revealed by God in the Bayán fall into one of two categories: either they are the words of the Most High or those below them. The spirits of the words of the Most High reside in paradise, while the spirits of those below them dwell in the fire. All letters below the Most High refer to “no god,” and all the letters of the Most High refer to “but God.” Just as the origin of all letters below the Most High begins with this phrase, the origin of all the letters of the Most High begins with that phrase which has eternally been in the exalted paradise. The former fades into insignificance in the lowest depths, while the latter rises in the highest paradise.</w:t>
      </w:r>
    </w:p>
    <w:p w14:paraId="2613C1D6" w14:textId="77777777" w:rsidR="006F3AE3" w:rsidRDefault="00000000">
      <w:pPr>
        <w:pStyle w:val="BodyText"/>
      </w:pPr>
      <w:r>
        <w:t xml:space="preserve">For example, if one observes the beginning of the tree of the Qur’an today, they will surely witness how the five letters of negation—first, second, third, fourth, and fifth—have faded into insignificance in the lowest depths, while the five letters denoting affirmation—Muhammad, `Ali, Fatimah, Hasan, and Husayn—have risen in the highest paradise. The five letters of fire, when their letters are multiplied, become nineteen, as God has revealed: “Over it are nineteen.” Thus, these five letters are names, when multiplied, result in the number one, just as all letters below the Most High pertain to this word, while all the letters of the Most High pertain to the word of affirmation. God created the realm of negation and decreed for it the fire, and He created the realm of affirmation and decreed for it paradise. This is </w:t>
      </w:r>
      <w:r>
        <w:lastRenderedPageBreak/>
        <w:t>because negation does not signify Him, while affirmation signifies Him. This pertains to the creation of negation and affirmation; their recording corresponds to their creation.</w:t>
      </w:r>
    </w:p>
    <w:p w14:paraId="5EFFFC97" w14:textId="77777777" w:rsidR="006F3AE3" w:rsidRDefault="00000000">
      <w:pPr>
        <w:pStyle w:val="BodyText"/>
      </w:pPr>
      <w:r>
        <w:t>On the Day of Resurrection, all that branched out from the word of negation returns to the word of negation, and all the letters below the Most High, along with their associated spirits, are gathered under this word. Similarly, all that branched out from the word of affirmation on the Day of Resurrection returns to the word of affirmation, and all the letters of the Most High, along with their associated spirits, are gathered under it. Whoever dwells in negation resides in God’s fire until the Day of Him Whom God will make manifest, and whoever resides under the shadow of affirmation abides in God’s paradise until the Day of Him Whom God will make manifest.</w:t>
      </w:r>
    </w:p>
    <w:p w14:paraId="1D8A227F" w14:textId="77777777" w:rsidR="006F3AE3" w:rsidRDefault="00000000">
      <w:pPr>
        <w:pStyle w:val="BodyText"/>
      </w:pPr>
      <w:r>
        <w:t>The exaltation of the servant lies in reflecting upon the branching of these two words, observing how one diminishes endlessly while the other ascends endlessly. God’s proof applies equally to both, for the signs of God are presented to both. The manifestations of negation, having rejected them, were negated, while the manifestations of affirmation accepted.</w:t>
      </w:r>
    </w:p>
    <w:p w14:paraId="575A1C5B" w14:textId="77777777" w:rsidR="006F3AE3" w:rsidRDefault="00000000">
      <w:pPr>
        <w:pStyle w:val="BodyText"/>
      </w:pPr>
      <w:r>
        <w:t>No fire is more intense than the manifestation of the word of negation, and no paradise is greater than the manifestation of affirmation. In the first case, the letters below the Most High revolve around it, and in the latter, the letters of the Most High revolve around it, until all return on the Day of Him Whom God will make manifest. If they turn towards Him, they belong to the Most High, and if not, they belong to that which is beneath it. Blessed is the one who clings to the cord of God and places their trust in their Lord, for they shall not enter the fire but shall surely enter paradise by the permission of their Lord. Truly, this is the supreme bounty.</w:t>
      </w:r>
    </w:p>
    <w:p w14:paraId="36FEAE12" w14:textId="77777777" w:rsidR="006F3AE3" w:rsidRDefault="00000000">
      <w:pPr>
        <w:pStyle w:val="BodyText"/>
      </w:pPr>
      <w:r>
        <w:t>For this reason, when the servant recites the letters of the Most High, they find tranquility, as the spirits of those letters connect with them. This is the highest paradise of those who seek refuge, the sanctified, those who glorify, magnify, and exalt. Whenever the servant mentions the letters beneath the Most High, they desire that God’s justice descend upon them, for their spirits connect with those letters. In such moments, one must seek refuge in God, exalted be His mention, to be safeguarded from their spirits.</w:t>
      </w:r>
    </w:p>
    <w:p w14:paraId="6368A84D" w14:textId="77777777" w:rsidR="006F3AE3" w:rsidRDefault="00000000">
      <w:pPr>
        <w:pStyle w:val="BodyText"/>
      </w:pPr>
      <w:r>
        <w:t>On the Day of Resurrection, all whom God promised paradise in the Qur’an return to the tree of His love. This is the loftiest station of the paradise of those who attain God’s pleasure and are delighted by their acknowledgment of His oneness. Conversely, those whom God promised the fire are returned to the word of negation, where they are tormented within that negation. No torment is greater than being veiled from God and believing in anything but Him, and no paradise is greater than belief in God and His signs.</w:t>
      </w:r>
    </w:p>
    <w:p w14:paraId="410D81EA" w14:textId="77777777" w:rsidR="006F3AE3" w:rsidRDefault="00000000">
      <w:pPr>
        <w:pStyle w:val="BodyText"/>
      </w:pPr>
      <w:r>
        <w:t>Whenever a discerning observer reflects, they will see how the people of paradise hasten to enter it, even though their sustenance was but the leaves of trees. Meanwhile, the people of the fire enter the fire willingly, deriving benefits from the word of negation, which they boast about and through which they are tormented, though they are unaware. As God has revealed: “They consume fire in their bellies.” In this way, the letters below the Most High return to their own spirits, while the letters of the Most High return to their own spirits.</w:t>
      </w:r>
    </w:p>
    <w:p w14:paraId="3E3DD615" w14:textId="77777777" w:rsidR="006F3AE3" w:rsidRDefault="00000000">
      <w:pPr>
        <w:pStyle w:val="BodyText"/>
      </w:pPr>
      <w:r>
        <w:lastRenderedPageBreak/>
        <w:t>No soul exists but that when they mention the letters of the Most High, the spirits of the angels associated with those letters observe them and send blessings upon them from God. Conversely, when mentioning the letters below the Most High, if done out of love for them, the spirits of the demons of fire observe them. If they do not seek refuge in God, those influences will affect them, even if only as passing thoughts. However, if they seek God’s refuge and request His wrath upon those influences, no harm can reach them, not even equivalent to a mustard seed in religious detriment.</w:t>
      </w:r>
    </w:p>
    <w:p w14:paraId="654AC8EE" w14:textId="77777777" w:rsidR="006F3AE3" w:rsidRDefault="00000000">
      <w:pPr>
        <w:pStyle w:val="BodyText"/>
      </w:pPr>
      <w:r>
        <w:t>It is as though I see the letters of negation seeking refuge from negation at the appearance of Him Whom God will make manifest, though they themselves are the essence of that negation. At that time, they will find no refuge from their own fire except in Him Whom God will make manifest. When a servant says, “I seek refuge in God,” if they are not within the religion of the Bayán, they will not be shielded from the fire. Indeed, they do not utter this phrase except by entering the religion, just as those who have entered the faith.</w:t>
      </w:r>
    </w:p>
    <w:p w14:paraId="010B427C" w14:textId="77777777" w:rsidR="006F3AE3" w:rsidRDefault="00000000">
      <w:pPr>
        <w:pStyle w:val="BodyText"/>
      </w:pPr>
      <w:r>
        <w:t>Seeking refuge in God is, in essence, seeking refuge in His proof. Whoever believed in Muhammad was safeguarded from God’s fire because they sought refuge in Him. Even the letters of fire utter the phrase “I seek refuge in God,” but it does not benefit them, for they do not seek refuge in His proof. This is because God revealed in the Qur’an: “And whoever believes in God,” pairing it with the phrase that follows. Yet, they recite the phrase itself without understanding its implication.</w:t>
      </w:r>
    </w:p>
    <w:p w14:paraId="2802315E" w14:textId="77777777" w:rsidR="006F3AE3" w:rsidRDefault="00000000">
      <w:pPr>
        <w:pStyle w:val="BodyText"/>
      </w:pPr>
      <w:r>
        <w:t>In the early days of Islam, the interpretation of this phrase referred to the second figure, even though the entirety of the Qur’an was recited. At the time of the manifestation of the sign of divinity, it was the Commander of the Faithful, upon him be peace. Had they sought refuge in Him, they would have been saved from the succeeding word. Thus, all, until the Day of Him Whom God will make manifest, seek refuge in God and the Point of the Bayán. However, this brings no benefit to them today, for seeking refuge in God on that day means seeking refuge in Him. Seeking refuge in the Point of the Bayán is seeking refuge in Him.</w:t>
      </w:r>
    </w:p>
    <w:p w14:paraId="772C9DF7" w14:textId="77777777" w:rsidR="006F3AE3" w:rsidRDefault="00000000">
      <w:pPr>
        <w:pStyle w:val="BodyText"/>
      </w:pPr>
      <w:r>
        <w:t>From the beginning of the manifestation of this tree, all have been saying “I seek refuge in God,” yet they reside in the fire, except those whom God has willed, who have recognized the manifestation of this Name. Those who sought refuge in Him were safeguarded from the pure fire. Otherwise, countless souls utter this phrase daily, yet it offers no salvation for them. This is because God has paired seeking refuge in Him with seeking refuge in His Messenger, and seeking refuge in His Messenger with seeking refuge in His successors, and seeking refuge in His successors with seeking refuge in the gates of His successors. The first benefits none except through the last, nor does the outward avail except through the inward, for seeking refuge in the Messenger is identical to seeking refuge in God, and seeking refuge in the Imams is identical to seeking refuge in the Messenger.</w:t>
      </w:r>
    </w:p>
    <w:p w14:paraId="05B508A1" w14:textId="77777777" w:rsidR="006F3AE3" w:rsidRDefault="00000000">
      <w:pPr>
        <w:pStyle w:val="BodyText"/>
      </w:pPr>
      <w:r>
        <w:t xml:space="preserve">And seeking refuge in the gates is identical to seeking refuge in the guardians. Whoever enters the Bayán today is safeguarded from the fire, just as the letters of the Alif were not safeguarded from the fire until they entered the letters of the Qur’an. The letters of the Bayán, until the Day of Him Whom God will make manifest, reside in the Most High in paradise, while those below the Most High remain in their respective stations. On that day, whoever enters His Book will be saved from the fire; otherwise, </w:t>
      </w:r>
      <w:r>
        <w:lastRenderedPageBreak/>
        <w:t>remaining in the Bayán will yield no benefit, just as remaining in the Alif after the revelation of the Qur’an brought no benefit, nor did remaining in the Qur’an after the revelation of the Bayán.</w:t>
      </w:r>
    </w:p>
    <w:p w14:paraId="0D18B5F9" w14:textId="77777777" w:rsidR="006F3AE3" w:rsidRDefault="00000000">
      <w:pPr>
        <w:pStyle w:val="BodyText"/>
      </w:pPr>
      <w:r>
        <w:t>Until God wills otherwise, the Most High ascends endlessly in its loftiest heights, while those below are cast into the utmost depths of nonexistence. Blessed is the one who nourishes their heart with the letters of the Most High and, when mentioning what is below them, seeks refuge in God, their Lord, for surely He will protect them. It is inevitable that these will be mentioned, yet their mention will not harm those who recite them, just as the believers in the Qur’an mentioned those who had received the Book before them. Thus, God distinguishes the signs so that you may attain certainty in His signs.</w:t>
      </w:r>
    </w:p>
    <w:p w14:paraId="0809CEC1" w14:textId="77777777" w:rsidR="006F3AE3" w:rsidRDefault="00000000">
      <w:pPr>
        <w:pStyle w:val="Heading3"/>
      </w:pPr>
      <w:bookmarkStart w:id="30" w:name="Xa66d5b475b4b586f429fceebf9598e16f30cf5b"/>
      <w:bookmarkEnd w:id="29"/>
      <w:r>
        <w:t>Gate 5 (Every Name Pertains to Him Whom God Will Make Manifest)</w:t>
      </w:r>
    </w:p>
    <w:p w14:paraId="7B4D658D" w14:textId="77777777" w:rsidR="006F3AE3" w:rsidRDefault="00000000">
      <w:pPr>
        <w:pStyle w:val="FirstParagraph"/>
      </w:pPr>
      <w:r>
        <w:t>The fifth chapter of the second unity states that every good name revealed by God in the Bayán primarily refers to Him Whom God will make manifest in its truest essence. Similarly, every evil name revealed by God in the Bayán refers, in its truest essence, to those who represent the word of negation in that day.</w:t>
      </w:r>
    </w:p>
    <w:p w14:paraId="633DCF34" w14:textId="77777777" w:rsidR="006F3AE3" w:rsidRDefault="00000000">
      <w:pPr>
        <w:pStyle w:val="BodyText"/>
      </w:pPr>
      <w:r>
        <w:t>The summary of this chapter is that every name of any matter revealed in the Bayán pertains to Him Whom God will make manifest in its primary truth and, secondarily, to the first who believes in Him, extending to the final limit of existence. This is similar to the mention of the earth. When the term “earth” is mentioned, it primarily refers to His own essence, gradually descending until it reaches the physical earth associated with Him, which is His dwelling place, regarded as the loftiest chamber of paradise in the Book of God. Similarly, every lesser name of goodness revealed pertains, in its primary essence, to the tree that stands in opposition to negation. If the term “earth” is mentioned in relation to those below the Most High, it refers first to His own essence, gradually descending until it reaches the physical earth that is His dwelling place, which constitutes the ultimate end of the fire in the realm of fire—even if He is above the throne of majesty.</w:t>
      </w:r>
    </w:p>
    <w:p w14:paraId="5542D6D4" w14:textId="77777777" w:rsidR="006F3AE3" w:rsidRDefault="00000000">
      <w:pPr>
        <w:pStyle w:val="BodyText"/>
      </w:pPr>
      <w:r>
        <w:t>Likewise, every mention of goodness in the Qur’an primarily refers to the Messenger of God in its truest essence. Every mention of lesser goodness pertains to the first one who stood in opposition to the initial affirmation. If the term “earth of the Most High” is mentioned, it refers to His own essence, descending until it reaches the physical earth, which is the resting place of His body. All matters return to the Qa’im of the Family of Muhammad, upon Him be peace. All mentions of goodness in the Qur’an primarily pertain to Him, just as in the Bayán, they have been explained as referring to Him Whom God will make manifest.</w:t>
      </w:r>
    </w:p>
    <w:p w14:paraId="00387429" w14:textId="77777777" w:rsidR="006F3AE3" w:rsidRDefault="00000000">
      <w:pPr>
        <w:pStyle w:val="BodyText"/>
      </w:pPr>
      <w:r>
        <w:t>Every mention of lesser goodness in the Qur’an, even if it involves the mention of “earth,” refers to the earth of the essence of the first who did not turn towards Him. What is true in the Qur’an is likewise firmly established in the Bayán before God. Every name of goodness in God’s knowledge pertains, in its primary essence, to the Point of Will, while those below it refer to the one who did not accept it. Just as every mention of “earth” in existence today refers to the Point of the Bayán.</w:t>
      </w:r>
    </w:p>
    <w:p w14:paraId="10CD0703" w14:textId="77777777" w:rsidR="006F3AE3" w:rsidRDefault="00000000">
      <w:pPr>
        <w:pStyle w:val="BodyText"/>
      </w:pPr>
      <w:r>
        <w:t xml:space="preserve">The spirit descends from the earth of the spirit to the earth of the self, from the earth of the self to the earth of the body, and from the earth of the body to all things, approaching closer and closer until it reaches that earth above the mountain, a third of which is marked with “Sh” in four parts. This is the </w:t>
      </w:r>
      <w:r>
        <w:lastRenderedPageBreak/>
        <w:t>essence of all earthly terrains at that time, and the position changes according to the change in the matter until it stabilizes in that which does not change.</w:t>
      </w:r>
    </w:p>
    <w:p w14:paraId="2492C7D3" w14:textId="77777777" w:rsidR="006F3AE3" w:rsidRDefault="00000000">
      <w:pPr>
        <w:pStyle w:val="BodyText"/>
      </w:pPr>
      <w:r>
        <w:t>Thus, under the shadow of the Most High, letter corresponds to letter, and point corresponds to point. This is the highest earth of Ridván, and that is the lowest earth of the fire. I seek refuge in God from that which He does not love, and I ask God concerning all that He encompasses, for He is bountiful and generous.</w:t>
      </w:r>
    </w:p>
    <w:p w14:paraId="2E08A14F" w14:textId="77777777" w:rsidR="006F3AE3" w:rsidRDefault="00000000">
      <w:pPr>
        <w:pStyle w:val="BodyText"/>
      </w:pPr>
      <w:r>
        <w:t>How often have the names of goodness in the Qur’an been manifest, rank by rank, from the Messenger of God to each of His successors! Similarly, this pattern applies to those below the Most High, until it reaches the loftiest heights of the earth of paradise at the dwelling of the martyrdom of the Master of Martyrs, and the lowest depths of fire at the dwelling of the sovereignty of the self that opposes Him. This is the decree with God, and it applies similarly in the appearance of every one of the proofs of God.</w:t>
      </w:r>
    </w:p>
    <w:p w14:paraId="1C210D79" w14:textId="77777777" w:rsidR="006F3AE3" w:rsidRDefault="00000000">
      <w:pPr>
        <w:pStyle w:val="BodyText"/>
      </w:pPr>
      <w:r>
        <w:t>Today, all names of goodness in their primary reality are encompassed in the essence of the Point, even the mention of the earth as exemplified. In their secondary reality, they are manifest in the letter “S,” continuing until the ultimate limit of existence. So fear God, O people, all of you.</w:t>
      </w:r>
    </w:p>
    <w:p w14:paraId="3B0E9028" w14:textId="77777777" w:rsidR="006F3AE3" w:rsidRDefault="00000000">
      <w:pPr>
        <w:pStyle w:val="Heading3"/>
      </w:pPr>
      <w:bookmarkStart w:id="31" w:name="X64a215879f283d1f85a9a6c2ab627cceb524d16"/>
      <w:bookmarkEnd w:id="30"/>
      <w:r>
        <w:t>Gate 6 (The Bayan Is the Balance Until the Day of Resurrection)</w:t>
      </w:r>
    </w:p>
    <w:p w14:paraId="38BD2706" w14:textId="77777777" w:rsidR="006F3AE3" w:rsidRDefault="00000000">
      <w:pPr>
        <w:pStyle w:val="FirstParagraph"/>
      </w:pPr>
      <w:r>
        <w:t>The sixth chapter of the second unity discusses how the Bayán is the balance of truth from God until the Day of Him Whom God will make manifest. Whoever adheres to it is in light, and whoever turns away from it is in fire.</w:t>
      </w:r>
    </w:p>
    <w:p w14:paraId="4B8ED883" w14:textId="77777777" w:rsidR="006F3AE3" w:rsidRDefault="00000000">
      <w:pPr>
        <w:pStyle w:val="BodyText"/>
      </w:pPr>
      <w:r>
        <w:t>The summary of this chapter is that the Bayán is the balance of truth until the Day of Resurrection, which is the Day of Him Whom God will make manifest. Whoever acts in accordance with what is revealed with what is revealed in the Bayán is in paradise and under the shadow of steadfastness, and the letters of the Most High will be gathered before God. Whoever deviates, even by the measure of a mustard seed, will be in the fire and gathered under the shadow of negation. This truth is also evident in the Qur’an, where God has revealed on multiple occasions that whoever judges by other than what God has revealed is a disbeliever.</w:t>
      </w:r>
    </w:p>
    <w:p w14:paraId="4214F06F" w14:textId="77777777" w:rsidR="006F3AE3" w:rsidRDefault="00000000">
      <w:pPr>
        <w:pStyle w:val="BodyText"/>
      </w:pPr>
      <w:r>
        <w:t>The implications of this word and its consequences are clear: whoever transgresses the decree of God is subject to His judgment. How much greater is the transgression when directed at the very Manifestation of God after He has revealed, “I have not created jinn and humankind except that they may worship Me.” There is no doubt that obedience is not accepted unless it is obedience to the proof of God. Indeed, actions performed in opposition to the People of the House are mentioned before God, yet today, many claim that they had no worship and that their deeds bear no fruit. Similarly, those outside the Shi’a sect, though they act according to the Qur’an, their deeds are nullified before God due to their deviation from divine authority.</w:t>
      </w:r>
    </w:p>
    <w:p w14:paraId="385899CE" w14:textId="77777777" w:rsidR="006F3AE3" w:rsidRDefault="00000000">
      <w:pPr>
        <w:pStyle w:val="BodyText"/>
      </w:pPr>
      <w:r>
        <w:t xml:space="preserve">Today, few act in accordance with the balance of the Qur’an; in fact, such individuals are rarely seen, except by the will of God. Even if someone does adhere to it but does not enter the balance of the Bayán, their piety will bear no fruit, just as the piety of the monks of the Alif bore no fruit, despite their adherence to the balance during the time of the Manifestation of the Messenger of God. Had they acted </w:t>
      </w:r>
      <w:r>
        <w:lastRenderedPageBreak/>
        <w:t>according to the balance of the Qur’an, such judgments regarding the tree of truth would not have been made.</w:t>
      </w:r>
    </w:p>
    <w:p w14:paraId="3A11589D" w14:textId="77777777" w:rsidR="006F3AE3" w:rsidRDefault="00000000">
      <w:pPr>
        <w:pStyle w:val="BodyText"/>
      </w:pPr>
      <w:r>
        <w:t>The heavens nearly split apart, the earth almost tears asunder, and the mountains nearly crumble from this. The hearts of these individuals are harder than these mountains and remain unaffected. There is no paradise greater or higher in the sight of God than being in His good pleasure. Praise be to Him, for today this bounty is exclusive to the people of the Bayán. Hereafter, whoever does not transgress its bounds will remain in this bounty until the Day of Him Whom God will make manifest. But should someone, God forbid, deviate, they have wronged none but themselves, for God is self-sufficient above all the worlds.</w:t>
      </w:r>
    </w:p>
    <w:p w14:paraId="468164A3" w14:textId="77777777" w:rsidR="006F3AE3" w:rsidRDefault="00000000">
      <w:pPr>
        <w:pStyle w:val="BodyText"/>
      </w:pPr>
      <w:r>
        <w:t>At the beginning of His manifestation, all of the Bayán is obedience to Him, and nothing else. Similarly, all religion during the Day of Alif, at the appearance of the Messenger of God, consisted of following Him, not merely adhering to the balance of their own understanding. For at that time, judgment against those who clung only to the balance of their past was issued. “Whoever is guided, it is for their own soul, and whoever veils themselves, it is against it. God is self-sufficient above all the worlds.”</w:t>
      </w:r>
    </w:p>
    <w:p w14:paraId="6CFEA6BE" w14:textId="77777777" w:rsidR="006F3AE3" w:rsidRDefault="00000000">
      <w:pPr>
        <w:pStyle w:val="Heading3"/>
      </w:pPr>
      <w:bookmarkStart w:id="32" w:name="Xb67e3e30cc143e2e82c96d86c3b4407427083df"/>
      <w:bookmarkEnd w:id="31"/>
      <w:r>
        <w:t>Gate 7 (The Appearance of the Tree of Truth)</w:t>
      </w:r>
    </w:p>
    <w:p w14:paraId="004FA596" w14:textId="77777777" w:rsidR="006F3AE3" w:rsidRDefault="00000000">
      <w:pPr>
        <w:pStyle w:val="FirstParagraph"/>
      </w:pPr>
      <w:r>
        <w:t>The seventh chapter of the second unity discusses the meaning of the Day of Resurrection. The summary of this chapter is that the Day of Resurrection refers to the Day of the appearance of the Tree of Truth. It is evident that none among the Shi’a has understood the Day of Resurrection; rather, all have imagined a concept that has no reality before God.</w:t>
      </w:r>
    </w:p>
    <w:p w14:paraId="0A9027F7" w14:textId="77777777" w:rsidR="006F3AE3" w:rsidRDefault="00000000">
      <w:pPr>
        <w:pStyle w:val="BodyText"/>
      </w:pPr>
      <w:r>
        <w:t>According to God and the understanding of the people of truth, the meaning of the Day of Resurrection is the period from the appearance of the Tree of Truth in any era until its setting. For example, the time from the Day of the mission of Jesus until His ascension was the Resurrection of Moses, during which the manifestation of God appeared in that era in the form of that Truth. During that time, everyone who believed in Moses was judged according to their own word, and whoever disbelieved was recompensed according to their own word, for what God testified in that era was what God testified in the Gospel.</w:t>
      </w:r>
    </w:p>
    <w:p w14:paraId="5759D23F" w14:textId="77777777" w:rsidR="006F3AE3" w:rsidRDefault="00000000">
      <w:pPr>
        <w:pStyle w:val="BodyText"/>
      </w:pPr>
      <w:r>
        <w:t>From the time of the mission of the Messenger of God, may blessings and peace be upon Him and His family, until His ascension, it was the Resurrection of Jesus. The Tree of Truth appeared in the form of Muhammad, and He rewarded those who believed in Jesus and punished, according to His word, those who did not believe in Him. From the appearance of the Tree of the Bayán until its setting, it is the Resurrection of the Messenger of God, as God promised in the Qur’an.</w:t>
      </w:r>
    </w:p>
    <w:p w14:paraId="2BE3A6DA" w14:textId="77777777" w:rsidR="006F3AE3" w:rsidRDefault="00000000">
      <w:pPr>
        <w:pStyle w:val="BodyText"/>
      </w:pPr>
      <w:r>
        <w:t>The beginning of that day is calculated to be two hours and eleven minutes after the night of the fifth of Jumada al-Awwal in the year 1260, (May 23, 1844) which corresponds to the year 1270 of the mission. This marks the beginning of the Day of Resurrection for the Qur’an, which continues until the setting of the Tree of Truth. For anything to reach its Resurrection, it must first attain its station of perfection. The perfection of the religion of Islam concluded at the beginning of this appearance, and from that moment until its setting, the fruits of the Tree of Islam will be revealed.</w:t>
      </w:r>
    </w:p>
    <w:p w14:paraId="5784B9EF" w14:textId="77777777" w:rsidR="006F3AE3" w:rsidRDefault="00000000">
      <w:pPr>
        <w:pStyle w:val="BodyText"/>
      </w:pPr>
      <w:r>
        <w:t xml:space="preserve">The Resurrection of the Bayán will occur with the appearance of Him Whom God will make manifest, for today the Bayán is in its embryonic stage. At the beginning of His appearance, the ultimate perfection of </w:t>
      </w:r>
      <w:r>
        <w:lastRenderedPageBreak/>
        <w:t>the Bayán will be revealed, manifesting the fruits of the trees planted in it. Just as the appearance of the Qa’im of the Family of Muhammad mirrors the appearance of the Messenger of God, it does not occur except to gather the fruits of Islam from the Qur’anic verses planted in the hearts of the people.</w:t>
      </w:r>
    </w:p>
    <w:p w14:paraId="19DDDD45" w14:textId="77777777" w:rsidR="006F3AE3" w:rsidRDefault="00000000">
      <w:pPr>
        <w:pStyle w:val="BodyText"/>
      </w:pPr>
      <w:r>
        <w:t>The gathering of the fruits of Islam is nothing other than belief in Him and acknowledgment of Him. Yet today, the opposite has occurred, for during the zenith of Islam, He has appeared, and all proclaim Islam relative to Him. However, they exile Him unjustly to the mountain of Maku, even though in the Qur’an, God has promised all of creation the Day of Resurrection, for it is the day when all will be presented before God, which is to be presented before the Tree of Truth. All will attain the meeting with God, which is the meeting with Him, for presentation to the Most Sacred Essence is impossible, and direct encounter with Him is unimaginable. Whatever pertains to the presentation or meeting is related to the Primary Tree.</w:t>
      </w:r>
    </w:p>
    <w:p w14:paraId="6F7E5291" w14:textId="77777777" w:rsidR="006F3AE3" w:rsidRDefault="00000000">
      <w:pPr>
        <w:pStyle w:val="BodyText"/>
      </w:pPr>
      <w:r>
        <w:t>God has made clay His dwelling place, such that whoever on the Day of Resurrection is presented before the Tree of Truth and affirms this presentation will not be distant from encountering Him. Even a moment from the Day of Resurrection surpasses in value all the years that precede it, for the fruits of those years are manifested on the Day of Resurrection. Just as the fruits of 1,270 years of Islam became evident from the beginning of this manifestation until the end of this manifestation—which is the initial setting of the Sun of Truth—they will be fully revealed.</w:t>
      </w:r>
    </w:p>
    <w:p w14:paraId="5C326ED9" w14:textId="77777777" w:rsidR="006F3AE3" w:rsidRDefault="00000000">
      <w:pPr>
        <w:pStyle w:val="BodyText"/>
      </w:pPr>
      <w:r>
        <w:t>From the beginning of this manifestation to the appearance of Him Whom God will make manifest, the fruits of this cycle will pertain to another Resurrection, which will occur with His appearance. O people of the Bayán, have mercy on yourselves and do not nullify the length of your nights on the Day of Resurrection, as those veiled by the Qur’an have done. They prided themselves on Islam for 1,270 years, yet on the day when the fruits are gathered, which is the Day of Resurrection, judgment was rendered against them as being outside Islam, and they were invalidated by this very judgment until the next Resurrection.</w:t>
      </w:r>
    </w:p>
    <w:p w14:paraId="15D36382" w14:textId="77777777" w:rsidR="006F3AE3" w:rsidRDefault="00000000">
      <w:pPr>
        <w:pStyle w:val="BodyText"/>
      </w:pPr>
      <w:r>
        <w:t>How many souls from the beginning of their lives endured hardships and struggled for the pleasure of God, only to be dreaming while asleep and took pride in their dreams. Now, the Manifestation of God has appeared, clearer than any previous manifestation, with evident signs by which the religion of Islam is established. Presentation before God cannot occur unless the fruits of one’s faith are manifested in their rightful place, nor can creation fulfill its purpose if it does not rise to its intended station. Yet, they issue judgments against those who turn to God night and day, declaring, “You alone do we worship.” Even if such individuals are content with this, it does not satisfy them, as they seek to bring sorrow to the friends of the Truth.</w:t>
      </w:r>
    </w:p>
    <w:p w14:paraId="699D428C" w14:textId="77777777" w:rsidR="006F3AE3" w:rsidRDefault="00000000">
      <w:pPr>
        <w:pStyle w:val="BodyText"/>
      </w:pPr>
      <w:r>
        <w:t>O people of the Bayán, do not act as the people of the Qur’an did, invalidating the fruits of your nights. If you, who believe in the Bayán, declare at the appearance of His signs, “God is our Lord, and we associate nothing with Him. This is what God has promised us of the Manifestation of His Self, and we call upon nothing besides Him,” and if you obey Him in what He commands, you will have manifested the fruit of the Bayán. Otherwise, you are unworthy of mention before God.</w:t>
      </w:r>
    </w:p>
    <w:p w14:paraId="510EEA45" w14:textId="77777777" w:rsidR="006F3AE3" w:rsidRDefault="00000000">
      <w:pPr>
        <w:pStyle w:val="BodyText"/>
      </w:pPr>
      <w:r>
        <w:lastRenderedPageBreak/>
        <w:t>Have mercy on yourselves; if you do not assist the Manifestation of Lordship, do not grieve Him. When He appears, creation will revert to a state like the one in which I now appear. Yet, it has not even crossed your hearts, apart from your faith, to hasten in responding to God and affirming His signs. For it is He Whom God will make manifest, whose words you must affirm. Do not veil yourselves from your Beloved in any matter, for if a decree is issued from His word, it will remain until the Day of Resurrection. In that Day, the people of paradise will enjoy their bliss in paradise, and the people of the fire will be tormented in the fire. Now that it is the Day of Resurrection, the place of judgment is this mountain. All act as they think pleases Him, yet they accept upon Him what they would not accept upon themselves.</w:t>
      </w:r>
    </w:p>
    <w:p w14:paraId="443E4B1B" w14:textId="77777777" w:rsidR="006F3AE3" w:rsidRDefault="00000000">
      <w:pPr>
        <w:pStyle w:val="BodyText"/>
      </w:pPr>
      <w:r>
        <w:t>If you were to make a covenant with your Lord to not accept for anyone what you do not accept for yourselves, perhaps in the next Resurrection, even if you do not attain the meeting with God, you would not have caused sorrow to His signs. The benefit of all those who follow the Bayán depends on your refraining from harming Him, though I know you will not abstain. Just as I, in this Resurrection, refrained from benefiting the followers of the Qur’an, you did not refrain from bringing harm.</w:t>
      </w:r>
    </w:p>
    <w:p w14:paraId="24D4362F" w14:textId="77777777" w:rsidR="006F3AE3" w:rsidRDefault="00000000">
      <w:pPr>
        <w:pStyle w:val="BodyText"/>
      </w:pPr>
      <w:r>
        <w:t>No fire is more intense for you in the sight of God than to turn to me day and night in worship of God and then judge me in ways you would not accept for yourselves. But God will judge between me and you with justice, for He is the best of judges.</w:t>
      </w:r>
    </w:p>
    <w:p w14:paraId="7C2F67B6" w14:textId="77777777" w:rsidR="006F3AE3" w:rsidRDefault="00000000">
      <w:pPr>
        <w:pStyle w:val="Heading3"/>
      </w:pPr>
      <w:bookmarkStart w:id="33" w:name="gate-8-death-has-infinite-meanings"/>
      <w:bookmarkEnd w:id="32"/>
      <w:r>
        <w:t>Gate 8 (Death Has Infinite Meanings)</w:t>
      </w:r>
    </w:p>
    <w:p w14:paraId="41AAABA0" w14:textId="77777777" w:rsidR="006F3AE3" w:rsidRDefault="00000000">
      <w:pPr>
        <w:pStyle w:val="FirstParagraph"/>
      </w:pPr>
      <w:r>
        <w:t>The eighth chapter of the second unity explains the reality of death and affirms its truth. The summary of this chapter is that death has infinite meanings in the sight of God, meanings that only He can encompass. One of these meanings in common understanding is the physical death perceived by all, which occurs at the moment the human soul is taken. Whatever is considered “death” in the sight of God is truth, and all who are accountable are obligated to acknowledge this.</w:t>
      </w:r>
    </w:p>
    <w:p w14:paraId="4B86F25D" w14:textId="77777777" w:rsidR="006F3AE3" w:rsidRDefault="00000000">
      <w:pPr>
        <w:pStyle w:val="BodyText"/>
      </w:pPr>
      <w:r>
        <w:t xml:space="preserve">It is true, not merely in the sense of the physical death understood by the people, but rather as death before the manifestation of the Tree of Truth, which pertains to what is beyond. This death is only realized in five stages: through the words </w:t>
      </w:r>
      <w:r>
        <w:rPr>
          <w:b/>
          <w:bCs/>
        </w:rPr>
        <w:t>“There is no God but He,”</w:t>
      </w:r>
      <w:r>
        <w:t xml:space="preserve"> </w:t>
      </w:r>
      <w:r>
        <w:rPr>
          <w:b/>
          <w:bCs/>
        </w:rPr>
        <w:t>“There is no God but I,”</w:t>
      </w:r>
      <w:r>
        <w:t xml:space="preserve"> </w:t>
      </w:r>
      <w:r>
        <w:rPr>
          <w:b/>
          <w:bCs/>
        </w:rPr>
        <w:t>“There is no God but God,”</w:t>
      </w:r>
      <w:r>
        <w:t xml:space="preserve"> </w:t>
      </w:r>
      <w:r>
        <w:rPr>
          <w:b/>
          <w:bCs/>
        </w:rPr>
        <w:t>“There is no God but You,”</w:t>
      </w:r>
      <w:r>
        <w:t xml:space="preserve"> or </w:t>
      </w:r>
      <w:r>
        <w:rPr>
          <w:b/>
          <w:bCs/>
        </w:rPr>
        <w:t>“There is no God but the One in whom all are assured.”</w:t>
      </w:r>
    </w:p>
    <w:p w14:paraId="130CC071" w14:textId="77777777" w:rsidR="006F3AE3" w:rsidRDefault="00000000">
      <w:pPr>
        <w:pStyle w:val="BodyText"/>
      </w:pPr>
      <w:r>
        <w:t>The essence of death is that, at the moment of the manifestation of the Tree of Unity, represented by these five stages, all become “dead” by negating negation and affirming affirmation. To fully expound on this subtle mystery, which encompasses the seas of the heavens, the earth, and all that lies between them, would exceed the capacity of any ink or enumeration.</w:t>
      </w:r>
    </w:p>
    <w:p w14:paraId="6B3F5CAE" w14:textId="77777777" w:rsidR="006F3AE3" w:rsidRDefault="00000000">
      <w:pPr>
        <w:pStyle w:val="BodyText"/>
      </w:pPr>
      <w:r>
        <w:t>The core of the matter is this: whoever’s will aligns entirely with the will of Him Whom God will make manifest, whose intent is none other than His intent, whose measure is His measure, whose decree is His decree, whose permission is His permission, whose term is His term, and whose Book is His Book—such a person truly comprehends death. For His will is the essence of God’s will, His intent the essence of God’s intent, His measure the essence of God’s measure, His decree the essence of God’s decree, His permission the essence of God’s permission, His term the essence of God’s term, and His Book the essence of God’s Book.</w:t>
      </w:r>
    </w:p>
    <w:p w14:paraId="78D370CD" w14:textId="77777777" w:rsidR="006F3AE3" w:rsidRDefault="00000000">
      <w:pPr>
        <w:pStyle w:val="BodyText"/>
      </w:pPr>
      <w:r>
        <w:lastRenderedPageBreak/>
        <w:t>Thus, in the Point of the Bayán, whoever “died” testified to the truth of death. Otherwise, no benefit accrued to them from what they recited in the Qur’an or supplications. How many have declared, “Death is true,” yet their will deviated from His will, rendering them invalidated and exposing their false claims before God! This continues until the stage of the Book is reached, so that His Book, which was the very essence of the Book of God, was revealed to those who considered themselves the most learned of their time. Yet the pen is ashamed to record what they did, even though they would proclaim day and night that “death is true” and would act according to the Book prior to His, outwardly manifesting Islam and expending their knowledge. They claimed for themselves the rights God had ordained in the Qur’an for Him, though their own souls were not lawful for them, for they did not act out of faith in God. This is the fruit of knowledge without action in the Book of God.</w:t>
      </w:r>
    </w:p>
    <w:p w14:paraId="629B5065" w14:textId="77777777" w:rsidR="006F3AE3" w:rsidRDefault="00000000">
      <w:pPr>
        <w:pStyle w:val="BodyText"/>
      </w:pPr>
      <w:r>
        <w:t>Had they understood death, they would not have deviated from their own acknowledgment, testifying that it is true, while veiling themselves from the realities affirmed by that truth. This is the death that benefits all on the Day of Resurrection, and beyond that, in the intermediate world (barzakh), until God causes the Sun of Truth to rise.</w:t>
      </w:r>
    </w:p>
    <w:p w14:paraId="7B68307E" w14:textId="77777777" w:rsidR="006F3AE3" w:rsidRDefault="00000000">
      <w:pPr>
        <w:pStyle w:val="BodyText"/>
      </w:pPr>
      <w:r>
        <w:t>What is meant by barzakh is the interval between two manifestations, not the common understanding of the state after the physical death of bodies. For this latter notion is below the responsibilities given to humanity, as what is decreed upon them after death is known only to God. What they are commanded in their lifetime, however, must be understood and acknowledged.</w:t>
      </w:r>
    </w:p>
    <w:p w14:paraId="67195100" w14:textId="77777777" w:rsidR="006F3AE3" w:rsidRDefault="00000000">
      <w:pPr>
        <w:pStyle w:val="BodyText"/>
      </w:pPr>
      <w:r>
        <w:t>Whoever journeys in the ocean of death beholds endless wonders. For example, if someone had truly died during the time of the Messenger of God, they would have perceived that all realities pertaining to those who did not believe in Muhammad, from the realm of abstraction to the realm of limitation, were pure negation and absolute fire. Conversely, all realities pertaining to those who believed in Muhammad, from the realm of abstraction to the furthest limits of limitation, belonged to the Tree of Affirmation.</w:t>
      </w:r>
    </w:p>
    <w:p w14:paraId="51455753" w14:textId="77777777" w:rsidR="006F3AE3" w:rsidRDefault="00000000">
      <w:pPr>
        <w:pStyle w:val="BodyText"/>
      </w:pPr>
      <w:r>
        <w:t>And the paradise of prophethood is established. The first was not “dead,” as he was annihilated in negation, while the second was “dead,” remaining steadfast in affirmation. Today, the fruits of the “death” of the believers are evident in how their mention is beloved before God and creation, and the abundance of believers arises from them. Conversely, the fruits of not “dying” among those beneath the believers are that no mention of them remains. Even if their numbers increased, they themselves would reject being associated with one another and would disavow such connections.</w:t>
      </w:r>
    </w:p>
    <w:p w14:paraId="6C33DB53" w14:textId="77777777" w:rsidR="006F3AE3" w:rsidRDefault="00000000">
      <w:pPr>
        <w:pStyle w:val="BodyText"/>
      </w:pPr>
      <w:r>
        <w:t>For today, if someone refrains from speaking of the first tree in opposition to the Truth, what was said of it would itself disavow them and seek God’s wrath on their behalf. In the year 1270, as the Tree of Truth ascended, those opposing it descended further, becoming even more hardened. Yet, as the manifestations have varied, they cannot be discerned except by the proof that appears from God, for He alone knows all things in their proper places. If He wills, He can distinguish a particle of fire from a particle of paradise.</w:t>
      </w:r>
    </w:p>
    <w:p w14:paraId="1C71E6A1" w14:textId="77777777" w:rsidR="006F3AE3" w:rsidRDefault="00000000">
      <w:pPr>
        <w:pStyle w:val="BodyText"/>
      </w:pPr>
      <w:r>
        <w:t>If a thought arises within a soul contrary to what is fitting for the Point of the Bayán, the judgment of “death” is not rendered upon it at the moment of its emergence. This matter is exceedingly subtle—</w:t>
      </w:r>
      <w:r>
        <w:lastRenderedPageBreak/>
        <w:t>indeed, even more subtle than this—and only those with insight can comprehend it. From the essence of the knowledge of divine unity, the attribution of “death” is valid to the ultimate station of limitation.</w:t>
      </w:r>
    </w:p>
    <w:p w14:paraId="58A9827B" w14:textId="77777777" w:rsidR="006F3AE3" w:rsidRDefault="00000000">
      <w:pPr>
        <w:pStyle w:val="BodyText"/>
      </w:pPr>
      <w:r>
        <w:t>For example, if someone in the station of “Alif” finds the “Ba” where it does not belong, they correct and elevate it. This pertains to the functions of the Angel of Death, as such distinctions manifest from Him. And if the “Ba” is raised to its proper station, it continually calls upon its Lord, saying, “Take me and revive me.” When God wills to answer its prayer, He inspires one of His chosen ones to remove from it the spirit of “Ba”-ness and bestow upon it the spirit of “Alif”-ness. Then, it becomes capable of true comprehension. Prior to this, the meaning of the word transforms, for “after God” is greater, as it pertains to “Alif.” If the “Ba” is inscribed without its essence appearing, what is intended by it will remain hidden. It is like a vessel in both its macrocosmic and microcosmic dimensions, unperceived by those who observe, even if it rests upon parchment.</w:t>
      </w:r>
    </w:p>
    <w:p w14:paraId="79FF9A46" w14:textId="77777777" w:rsidR="006F3AE3" w:rsidRDefault="00000000">
      <w:pPr>
        <w:pStyle w:val="BodyText"/>
      </w:pPr>
      <w:r>
        <w:t>Should one inscribe upon it something inferior, it must be erased, for such a “death” grants life to that tablet. This is analogous to removing from the human self anything that harms its faith. If someone who does not believe in God possesses a tablet, one must declare, “I am dead,” severing any connection to it and disregarding it entirely, for it belongs to the realm of fire and remains within it. Conversely, if a tablet is with one who believes in God, it must be preserved as one safeguards their own being, for it belongs to the realm of light.</w:t>
      </w:r>
    </w:p>
    <w:p w14:paraId="5DCE575B" w14:textId="77777777" w:rsidR="006F3AE3" w:rsidRDefault="00000000">
      <w:pPr>
        <w:pStyle w:val="BodyText"/>
      </w:pPr>
      <w:r>
        <w:t>The matter, when it is most apparent, is also the most concealed. One who understands death remains perpetually “dead” before God, willing nothing but what God wills. This is death before the Point of the Bayán, for nothing that God wills is revealed except through His decree. This is the true essence of death for those who desire to die in God.</w:t>
      </w:r>
    </w:p>
    <w:p w14:paraId="4FFA1580" w14:textId="77777777" w:rsidR="006F3AE3" w:rsidRDefault="00000000">
      <w:pPr>
        <w:pStyle w:val="BodyText"/>
      </w:pPr>
      <w:r>
        <w:t>In the realm of creation, God has created nothing more honored than death before Him. All aspire to align their will with the will of Him Whom God will make manifest. Yet when He appears, they fail to fulfill their love and claims, just as many who believed in the Qur’an elevated themselves to a station where, if Muhammad were to return to life, they would doubt His word. Indeed, He has returned in a form even more manifest than before.</w:t>
      </w:r>
    </w:p>
    <w:p w14:paraId="4817A85D" w14:textId="77777777" w:rsidR="006F3AE3" w:rsidRDefault="00000000">
      <w:pPr>
        <w:pStyle w:val="BodyText"/>
      </w:pPr>
      <w:r>
        <w:t>At the beginning of His appearance, it is evident that this is the latter creation after the former. Those who declare that Muhammad is the Messenger of God all gathered yet did not affirm Him. They were unwilling to grant Him even what they desired for themselves in terms of being associated with Islam, nor did they attribute to Him the rights they claimed for themselves. This is something no Muslim would accept from another Muslim. Such is the condition of creation before God.</w:t>
      </w:r>
    </w:p>
    <w:p w14:paraId="4EA2E1F5" w14:textId="77777777" w:rsidR="006F3AE3" w:rsidRDefault="00000000">
      <w:pPr>
        <w:pStyle w:val="BodyText"/>
      </w:pPr>
      <w:r>
        <w:t>If His prophethood had been established beforehand, they would affirm it. Yet all remain veiled, countless in number, claiming adherence to His religion but not believing in Him upon His return, except those whom God wills. This persisted until what was to appear became manifest. For those who do not recognize Him, no fire is more intense than the veils they place between themselves and Him, the One who made Islam their religion and the Qur’an their Book. Yet He has no greater honor than that He attained the meeting with His Lord, conveyed His messages, and turned entirely to Him with all that was within His power. This is the true honor in which all should take pride.</w:t>
      </w:r>
    </w:p>
    <w:p w14:paraId="59C35C9A" w14:textId="77777777" w:rsidR="006F3AE3" w:rsidRDefault="00000000">
      <w:pPr>
        <w:pStyle w:val="BodyText"/>
      </w:pPr>
      <w:r>
        <w:lastRenderedPageBreak/>
        <w:t>If someone were to say, “We did not recognize Him at the beginning of His appearance,” the response would be: It is universally known among all who perceive reality that He was the first to respond in the preexistent world when God asked, “Am I not your Lord?” He said, “Yes, glorified are You! There is no God but You; You are the Lord of all worlds.”</w:t>
      </w:r>
    </w:p>
    <w:p w14:paraId="36C46FAA" w14:textId="77777777" w:rsidR="006F3AE3" w:rsidRDefault="00000000">
      <w:pPr>
        <w:pStyle w:val="BodyText"/>
      </w:pPr>
      <w:r>
        <w:t>If they claim that they did not recognize the Manifestation of God, the Qur’an, being the Book of God, was present among all and acknowledged as such. When they heard or saw that the signs of God were manifest from a soul, no doubt could remain in the hearts of those with perception that this soul was the Manifestation of God. The signs before Him were His, just as the signs after Him belong to Him.</w:t>
      </w:r>
    </w:p>
    <w:p w14:paraId="28FC9FEE" w14:textId="77777777" w:rsidR="006F3AE3" w:rsidRDefault="00000000">
      <w:pPr>
        <w:pStyle w:val="BodyText"/>
      </w:pPr>
      <w:r>
        <w:t>And whoever responds first is the first creation, just as it was previously said that the first to respond was Muhammad, and he was the first creation. This remains acknowledged today. If they assert that the first response occurred through him, then he is the primordial essence, for above the throne of the heavens is indeed the place of the Manifestation of God. God has eternally and will eternally remain equidistant to all things; neither proximity nor distance applies to Him uniquely among all creation. No thing is nearer to Him nor farther than any other, whether the throne is above the heavens, as imagined by those who speculate, or it is the station of the Tree that speaks by the command of God.</w:t>
      </w:r>
    </w:p>
    <w:p w14:paraId="7E9038C3" w14:textId="77777777" w:rsidR="006F3AE3" w:rsidRDefault="00000000">
      <w:pPr>
        <w:pStyle w:val="BodyText"/>
      </w:pPr>
      <w:r>
        <w:t>Such beliefs are mere delusion and imagination. In the understanding of the inhabitants of the realm of truth, “place” refers to the site of manifestation. For example, all who visit the shrine of the Master of Martyrs affirm what is recorded in tradition: “Whoever visits Husayn, upon him be peace, recognizing his station, it is as though they have visited God above His throne.” Among those with insight, it is evident that this is the station of the Throne of God and the Throne of Muhammad, the Messenger of God, may peace and blessings be upon Him and His family.</w:t>
      </w:r>
    </w:p>
    <w:p w14:paraId="7DDE7FBB" w14:textId="77777777" w:rsidR="006F3AE3" w:rsidRDefault="00000000">
      <w:pPr>
        <w:pStyle w:val="BodyText"/>
      </w:pPr>
      <w:r>
        <w:t>It seems as though no one has ascended from the realm of limitation, for all realities heard across the realms become embodied in this world. Just as in this world the Commander of the Faithful, upon him be peace, was the first to believe in Muhammad, this proves that he was a believer across all realms. All realms are actualized under the shadow of this world and manifest here before those with insight. Blessed is the one who perceives all things as they truly are and does not imagine delusory matters that have no reality before God or the people of insight.</w:t>
      </w:r>
    </w:p>
    <w:p w14:paraId="5BD7228A" w14:textId="77777777" w:rsidR="006F3AE3" w:rsidRDefault="00000000">
      <w:pPr>
        <w:pStyle w:val="BodyText"/>
      </w:pPr>
      <w:r>
        <w:t>The divine essence has eternally existed and will eternally remain, whether manifest as the inner or the outer, or as the outer or the inner. Whatever is mentioned regarding the manifestation of God refers to the Tree of Truth, which signifies nothing but Him. This Tree is the one that has sent forth all the messengers and revealed all the scriptures, eternally existing as the throne of His manifestation and concealment. It has always been among the people, manifesting in each age according to His will.</w:t>
      </w:r>
    </w:p>
    <w:p w14:paraId="675500D7" w14:textId="77777777" w:rsidR="006F3AE3" w:rsidRDefault="00000000">
      <w:pPr>
        <w:pStyle w:val="BodyText"/>
      </w:pPr>
      <w:r>
        <w:t>For instance, during the revelation of the Qur’an, He manifested His power through Muhammad, and during the revelation of the Bayán, He manifested His power through the Point of the Bayán. At the appearance of Him Whom God will make manifest, He will affirm His religion in whatever manner He wills, by whatever means He wills, for whatever purpose He wills. He is the one who has always been with all things, yet nothing has been with Him. He is not within things, not above things, and not alongside things.</w:t>
      </w:r>
    </w:p>
    <w:p w14:paraId="430E29D9" w14:textId="77777777" w:rsidR="006F3AE3" w:rsidRDefault="00000000">
      <w:pPr>
        <w:pStyle w:val="BodyText"/>
      </w:pPr>
      <w:r>
        <w:lastRenderedPageBreak/>
        <w:t>When His “sitting” upon the throne is mentioned, it signifies the manifestation of His power, not a physical throne or chair above the earth, nor the celestial or terrestrial spheres that have existed eternally. None has known Him, nor will anyone know Him, for everything below Him is created by His command, and they continue to be created by His command. He is exalted beyond any description or praise, sanctified from any attribute or example. Nothing perceives Him, yet He perceives all things.</w:t>
      </w:r>
    </w:p>
    <w:p w14:paraId="11683956" w14:textId="77777777" w:rsidR="006F3AE3" w:rsidRDefault="00000000">
      <w:pPr>
        <w:pStyle w:val="BodyText"/>
      </w:pPr>
      <w:r>
        <w:t>Even the statement that “nothing perceives Him” ultimately relates to the manifestation of His appearance, which is Him Whom God will make manifest. He is the most exalted and the most supreme.</w:t>
      </w:r>
    </w:p>
    <w:p w14:paraId="666C4100" w14:textId="77777777" w:rsidR="006F3AE3" w:rsidRDefault="00000000">
      <w:pPr>
        <w:pStyle w:val="BodyText"/>
      </w:pPr>
      <w:r>
        <w:t>No one capable of pointing can gesture toward Him. Him Whom God will make manifest is the first of His creation, and the mention of the pronoun referring to Him returns to His heart, for both He and His heart are His creation. God has eternally been Lord without being lorded over, eternally been God without being worshiped, eternally been powerful without any power exercised over Him, eternally been knowledgeable without anything known to Him, and eternally been one without being numerable.</w:t>
      </w:r>
    </w:p>
    <w:p w14:paraId="62069602" w14:textId="77777777" w:rsidR="006F3AE3" w:rsidRDefault="00000000">
      <w:pPr>
        <w:pStyle w:val="BodyText"/>
      </w:pPr>
      <w:r>
        <w:t xml:space="preserve">The statement </w:t>
      </w:r>
      <w:r>
        <w:rPr>
          <w:b/>
          <w:bCs/>
        </w:rPr>
        <w:t>“God has eternally been one without being numerable”</w:t>
      </w:r>
      <w:r>
        <w:t xml:space="preserve"> pertains to the time when, at the manifestation of Him Whom God will make manifest, one individual believes in Him. The hearts of these believers testify to His oneness, and there are no others counted among them. Similarly, all names and attributes are understood in this way, without being confined by limits.</w:t>
      </w:r>
    </w:p>
    <w:p w14:paraId="31B5B1FB" w14:textId="77777777" w:rsidR="006F3AE3" w:rsidRDefault="00000000">
      <w:pPr>
        <w:pStyle w:val="BodyText"/>
      </w:pPr>
      <w:r>
        <w:t xml:space="preserve">Do not focus on boundaries, for </w:t>
      </w:r>
      <w:r>
        <w:rPr>
          <w:b/>
          <w:bCs/>
        </w:rPr>
        <w:t>“God has eternally been one”</w:t>
      </w:r>
      <w:r>
        <w:t xml:space="preserve"> holds true whether or not you are a believer in this manifestation. If you are not a believer now, consider the first manifestation: look to the Messenger of God, where you can observe all names and attributes. If you wish to say, </w:t>
      </w:r>
      <w:r>
        <w:rPr>
          <w:b/>
          <w:bCs/>
        </w:rPr>
        <w:t>“He is a sovereign,”</w:t>
      </w:r>
      <w:r>
        <w:t xml:space="preserve"> you will see among His community those who consider themselves mere servants of His. Yet the sovereignty of His essence transcends association with this earthly sovereignty.</w:t>
      </w:r>
    </w:p>
    <w:p w14:paraId="2279A933" w14:textId="77777777" w:rsidR="006F3AE3" w:rsidRDefault="00000000">
      <w:pPr>
        <w:pStyle w:val="BodyText"/>
      </w:pPr>
      <w:r>
        <w:t xml:space="preserve">If you wish to say, </w:t>
      </w:r>
      <w:r>
        <w:rPr>
          <w:b/>
          <w:bCs/>
        </w:rPr>
        <w:t>“He is mighty,”</w:t>
      </w:r>
      <w:r>
        <w:t xml:space="preserve"> you will observe those with insight honoring Him by expressing their pride in belonging to His community. Yet the might of His essence is far above association with this might. If you wish to say, </w:t>
      </w:r>
      <w:r>
        <w:rPr>
          <w:b/>
          <w:bCs/>
        </w:rPr>
        <w:t>“He is knowledgeable,”</w:t>
      </w:r>
      <w:r>
        <w:t xml:space="preserve"> you will find those endowed with knowledge taking pride in their connection to Him. Yet the knowledge of His essence transcends any connection to this knowledge of these learned ones. If you wish to say, </w:t>
      </w:r>
      <w:r>
        <w:rPr>
          <w:b/>
          <w:bCs/>
        </w:rPr>
        <w:t>“He is a ruler,”</w:t>
      </w:r>
      <w:r>
        <w:t xml:space="preserve"> you will observe many possessors of authority who take pride in their rulership under His command. Yet the rulership of His essence transcends any association with these manifestations of rulership from Him.</w:t>
      </w:r>
    </w:p>
    <w:p w14:paraId="305CDA27" w14:textId="77777777" w:rsidR="006F3AE3" w:rsidRDefault="00000000">
      <w:pPr>
        <w:pStyle w:val="BodyText"/>
      </w:pPr>
      <w:r>
        <w:t>Similarly, observe all names and attributes in their reality. When a servant is knowledgeable, there is no knowledge except His. When a servant is capable of an action, there is no power except His. In every manifestation, all who are guided by that appearance are but aspects of Him. For instance, if you consider the first manifestation, Adam the first, to the infinite, nothing exists except through God. One cannot truly recognize the manifestation of divinity except through the Tree of His appearance, which is His primal will. Beyond this, recognition is impossible, for such is the nature of possibility.</w:t>
      </w:r>
    </w:p>
    <w:p w14:paraId="7529CEB9" w14:textId="77777777" w:rsidR="006F3AE3" w:rsidRDefault="00000000">
      <w:pPr>
        <w:pStyle w:val="BodyText"/>
      </w:pPr>
      <w:r>
        <w:t xml:space="preserve">This is the meaning of the statement of the Master of Martyrs, upon Him be peace: </w:t>
      </w:r>
      <w:r>
        <w:rPr>
          <w:b/>
          <w:bCs/>
        </w:rPr>
        <w:t>“O my God, through the variation of traces and the transformations of states, I have come to know that Your purpose for me is that I recognize You in all things, so that I may not be ignorant of You in anything.”</w:t>
      </w:r>
      <w:r>
        <w:t xml:space="preserve"> For this is the fruit of the existence of all things: that all things recognize their being as established through the primal will and </w:t>
      </w:r>
      <w:r>
        <w:lastRenderedPageBreak/>
        <w:t>see nothing in anything except the manifestation of God, to the extent that the essence of each thing bears His appearance. Beyond this, the association of His manifestation is equal in relation to all things.</w:t>
      </w:r>
    </w:p>
    <w:p w14:paraId="5FEC9720" w14:textId="77777777" w:rsidR="006F3AE3" w:rsidRDefault="00000000">
      <w:pPr>
        <w:pStyle w:val="BodyText"/>
      </w:pPr>
      <w:r>
        <w:t>The signs of God manifest in one type of appearance, and from the same source from which the signs of God originate, they descend into the prophethood of a prophet and, below that, to whatever is fitting. The relationship of His manifestation to these two aspects is equal, except that one arises from the highest heights of affirmation, while the other descends from the lowest depths of negation.</w:t>
      </w:r>
    </w:p>
    <w:p w14:paraId="126E93A6" w14:textId="77777777" w:rsidR="006F3AE3" w:rsidRDefault="00000000">
      <w:pPr>
        <w:pStyle w:val="BodyText"/>
      </w:pPr>
      <w:r>
        <w:t>If you consider this meaning in a word during one manifestation, you will perceive it in the essence of another. However, the intent is not to observe the essence of God in all things, for this is impossible. He, exalted is His mention, is beyond being within anything, with anything, before anything, after anything, above anything, or below anything. What gives reality to the existence of all things is His will, which is itself self-sustaining. He has eternally been, and will eternally remain, as all names exist under His shadow, while He is established in the shadow of God.</w:t>
      </w:r>
    </w:p>
    <w:p w14:paraId="372305CC" w14:textId="77777777" w:rsidR="006F3AE3" w:rsidRDefault="00000000">
      <w:pPr>
        <w:pStyle w:val="BodyText"/>
      </w:pPr>
      <w:r>
        <w:t>The station of will is the station of the Point of the Bayán, which does not manifest in anything except as an aspect of the appearances of His command. The meaning is not that the essence of the will, which is the essence of the Messenger of God, is seen in all things. Rather, it is observed in all things that their reality is established through Him.</w:t>
      </w:r>
    </w:p>
    <w:p w14:paraId="55A22951" w14:textId="77777777" w:rsidR="006F3AE3" w:rsidRDefault="00000000">
      <w:pPr>
        <w:pStyle w:val="BodyText"/>
      </w:pPr>
      <w:r>
        <w:t>For example, if a person were to spend a thousand measures of gold for the sake of the House of God, what would be seen in this act is nothing but the command that the Messenger of God had given on behalf of God. Similarly, if you ask how the essence of gold comes into existence, it must necessarily relate to an aspect that ultimately returns to the Tree of Truth, even if it manifests in one of His manifestations.</w:t>
      </w:r>
    </w:p>
    <w:p w14:paraId="4917E9D5" w14:textId="77777777" w:rsidR="006F3AE3" w:rsidRDefault="00000000">
      <w:pPr>
        <w:pStyle w:val="BodyText"/>
      </w:pPr>
      <w:r>
        <w:t>No thing can be described as having “existence” unless its reality is established through His will. He is self-sustaining through God, the Mighty and Glorious. He is the encompassing circle, eternally revolving around Himself. He signifies and will always signify nothing but God, exalted and glorified, to whom belong the most excellent names in the kingdom of the heavens, the earth and all that lies between them. There is no God but He, the Mighty, the Beloved. For every name, there is a reality it refers to. For example, if it is said that God, exalted and glorified, is the All-Mighty, then there must necessarily be two manifestations that, in the presence of His primal will, are mentioned and eternally established, signifying none but Him.</w:t>
      </w:r>
    </w:p>
    <w:p w14:paraId="35726F50" w14:textId="77777777" w:rsidR="006F3AE3" w:rsidRDefault="00000000">
      <w:pPr>
        <w:pStyle w:val="BodyText"/>
      </w:pPr>
      <w:r>
        <w:t>Blessed is the one who sees in every thing only the manifestation of their Lord, who rests in nothing except in God, who perceives nothing but Him, and who does not attribute to God what is attributed to His creation. For God, glorified is He, is not within anything, nor of anything, nor upon anything, nor toward anything, nor mentioned by anything. All things beneath Him are created for Him. None but He can comprehend His essence, and none but He can recognize His oneness in His essence.</w:t>
      </w:r>
    </w:p>
    <w:p w14:paraId="02252F3A" w14:textId="77777777" w:rsidR="006F3AE3" w:rsidRDefault="00000000">
      <w:pPr>
        <w:pStyle w:val="BodyText"/>
      </w:pPr>
      <w:r>
        <w:t>The will only knows itself, and all that creation perceives is what the will manifests within them. God, exalted and glorified, in His essence, cannot be known, perceived, celebrated, or sanctified. None can approach Him except by recognizing their inability to comprehend Him and by abiding in the shadow of His oneness and independence.</w:t>
      </w:r>
    </w:p>
    <w:p w14:paraId="67916B68" w14:textId="77777777" w:rsidR="006F3AE3" w:rsidRDefault="00000000">
      <w:pPr>
        <w:pStyle w:val="BodyText"/>
      </w:pPr>
      <w:r>
        <w:lastRenderedPageBreak/>
        <w:t>Everything exists through Him in its reality, essence, substance, abstraction, beginning, end, outwardness, inwardness, purity, and harmony. He is at the highest heights of His sovereign power and the most exalted summit of His sacred kingship. He is beyond all description and praise, sanctified above every attribute and eminence.</w:t>
      </w:r>
    </w:p>
    <w:p w14:paraId="50D25C7C" w14:textId="77777777" w:rsidR="006F3AE3" w:rsidRDefault="00000000">
      <w:pPr>
        <w:pStyle w:val="BodyText"/>
      </w:pPr>
      <w:r>
        <w:t>Eternally, God has been God—one, unique, self-sufficient, eternal, everlasting, alive, sustaining, and independent. He has neither taken a consort nor begotten a child. All beneath Him is His creation, brought into being by His command. He has eternally been and will eternally remain self-sufficient through Himself. How, then, could He not be independent of all else and self-reliant in His essence? How, then, could He not be independent of all others? Glorified and exalted is He as befitting the loftiness of His sanctity and the exaltation of His mention. Verily, He has always been the Most High, the Most Exalted.</w:t>
      </w:r>
    </w:p>
    <w:p w14:paraId="3132DA83" w14:textId="77777777" w:rsidR="006F3AE3" w:rsidRDefault="00000000">
      <w:pPr>
        <w:pStyle w:val="Heading3"/>
      </w:pPr>
      <w:bookmarkStart w:id="34" w:name="gate-9-the-resurrection-of-every-soul"/>
      <w:bookmarkEnd w:id="33"/>
      <w:r>
        <w:t>Gate 9 (The Resurrection of Every Soul)</w:t>
      </w:r>
    </w:p>
    <w:p w14:paraId="06F5A8CA" w14:textId="77777777" w:rsidR="006F3AE3" w:rsidRDefault="00000000">
      <w:pPr>
        <w:pStyle w:val="FirstParagraph"/>
      </w:pPr>
      <w:r>
        <w:t>The ninth chapter of the second unity discusses the reality of the grave. The summary of this chapter is that for every soul, a grave is appointed within the bounds of its station, and all are brought to their ultimate end at the appearance of Him Whom God will make manifest. His resurrection is the resurrection of all; His gathering is the gathering of all; His creation is the creation of all; and His emergence from His grave is the emergence of all from their own graves.</w:t>
      </w:r>
    </w:p>
    <w:p w14:paraId="1958EEA7" w14:textId="77777777" w:rsidR="006F3AE3" w:rsidRDefault="00000000">
      <w:pPr>
        <w:pStyle w:val="BodyText"/>
      </w:pPr>
      <w:r>
        <w:t>For example, in the Point of the Bayán, when the Manifestation of Divinity raised up the Messenger of God from His own essence, He raised all those who were to be gathered under His shadow. Likewise, upon the earth today, whatever judgment is issued in relation to the religion of Islam will, by extension, apply to His religion.</w:t>
      </w:r>
    </w:p>
    <w:p w14:paraId="03C84906" w14:textId="77777777" w:rsidR="006F3AE3" w:rsidRDefault="00000000">
      <w:pPr>
        <w:pStyle w:val="BodyText"/>
      </w:pPr>
      <w:r>
        <w:t>All true souls guided by the Bayán are referred back to the primal essence, which, on the Day of Resurrection, was the first to respond to God’s command and to acknowledge His oneness. Conversely, all souls lacking truth are referred back to the Tree of Negation at the time of His manifestation. Similarly, when the Messenger of God was raised, all souls beneath the shadow of the Qur’an were resurrected under His shadow. As the Tree of Affirmation was elevated, all true souls were elevated under it.</w:t>
      </w:r>
    </w:p>
    <w:p w14:paraId="35A6222E" w14:textId="77777777" w:rsidR="006F3AE3" w:rsidRDefault="00000000">
      <w:pPr>
        <w:pStyle w:val="BodyText"/>
      </w:pPr>
      <w:r>
        <w:t>This does not mean that one soul becomes connected to another, but rather that all remain within the stations of their respective realms. For instance, the letters of “Hay” remain within the stations of their hearts, and at the first resurrection, they are resurrected according to their designated positions. It is not that their souls surpass the bounds of their stations. Likewise, the believers who exist under the shadow of these letters remain within their respective realms. The grave in which all are questioned pertains to their essential capacities. They are questioned in the first mention until the limitless realities are fully elucidated.</w:t>
      </w:r>
    </w:p>
    <w:p w14:paraId="4179FEA0" w14:textId="77777777" w:rsidR="006F3AE3" w:rsidRDefault="00000000">
      <w:pPr>
        <w:pStyle w:val="BodyText"/>
      </w:pPr>
      <w:r>
        <w:t xml:space="preserve">Similarly, those under the shadow of the Tree of Negation are questioned regarding what is beneath the goodness encompassed by God’s knowledge. This is the meaning of the apparent tradition that, on the Day of Resurrection, the Commander of the Faithful, upon him be peace, will stand on the path before </w:t>
      </w:r>
      <w:r>
        <w:lastRenderedPageBreak/>
        <w:t xml:space="preserve">God and proclaim: </w:t>
      </w:r>
      <w:r>
        <w:rPr>
          <w:b/>
          <w:bCs/>
        </w:rPr>
        <w:t>“Whatever goodness exists is from me,”</w:t>
      </w:r>
      <w:r>
        <w:t xml:space="preserve"> while the second of the letters of negation will confess: </w:t>
      </w:r>
      <w:r>
        <w:rPr>
          <w:b/>
          <w:bCs/>
        </w:rPr>
        <w:t>“Whatever evil exists is from me.”</w:t>
      </w:r>
    </w:p>
    <w:p w14:paraId="002A17A5" w14:textId="77777777" w:rsidR="006F3AE3" w:rsidRDefault="00000000">
      <w:pPr>
        <w:pStyle w:val="BodyText"/>
      </w:pPr>
      <w:r>
        <w:t>The realms of goodness are infinitely abundant in the divine dominion, as are the realms of the oppositional realms. For example, if for a thousand years one soul causes sorrow to another, it is due to the sorrow inflicted by the second letter of negation during the first manifestation. All multiplied aspects of negation refer back to it, while all affirmed aspects of goodness refer back to the first who believed, who in turn refers to God.</w:t>
      </w:r>
    </w:p>
    <w:p w14:paraId="69D9CE69" w14:textId="77777777" w:rsidR="006F3AE3" w:rsidRDefault="00000000">
      <w:pPr>
        <w:pStyle w:val="BodyText"/>
      </w:pPr>
      <w:r>
        <w:t>If God does not raise Him up, He will not rise of His own essence. The Tree of Negation, too, in its own bounds, ultimately refers back to God. For if God does not raise it up, it remains in its initial state, knowing nothing of itself or others.</w:t>
      </w:r>
    </w:p>
    <w:p w14:paraId="63D07832" w14:textId="77777777" w:rsidR="006F3AE3" w:rsidRDefault="00000000">
      <w:pPr>
        <w:pStyle w:val="BodyText"/>
      </w:pPr>
      <w:r>
        <w:t>This is the comprehensive grave encompassing the diverse aspects of all souls. Each day, every soul is questioned about its faith in God and His signs in the Bayán. If the soul responds, its grave is filled withvlight, and the angels of mercy descend upon it. However, if the soul does not respond, its grave becomes filled with fire, and the manifestations of wrath descend upon it. This occurs within the particular soul because it is an aspect of the comprehensive fiery essence. Likewise, the one who responds to truth is an aspect of the comprehensive luminous essence. For such a soul, a herald and bringer of glad tidings are mentioned, while for others, the opposite applies.</w:t>
      </w:r>
    </w:p>
    <w:p w14:paraId="4FA00D86" w14:textId="77777777" w:rsidR="006F3AE3" w:rsidRDefault="00000000">
      <w:pPr>
        <w:pStyle w:val="BodyText"/>
      </w:pPr>
      <w:r>
        <w:t>This is the reason every soul benefits from acknowledging that the grave is true. For if a soul belongs to the higher realms of the Most High, it returns to Him and is then separated from Him in another sign—not because its essence becomes His essence, but as a progression. Just as those who believed in the Book of Alif returned to their faith in the Book of Qaf, their creation spread, and they were nurtured within the religion of Islam. Gradually, this continued until their time culminated with the Day of the revelation of the Bayán. They returned to it, and from it, their creation spread among another people until God willed otherwise.</w:t>
      </w:r>
    </w:p>
    <w:p w14:paraId="4A33B515" w14:textId="77777777" w:rsidR="006F3AE3" w:rsidRDefault="00000000">
      <w:pPr>
        <w:pStyle w:val="BodyText"/>
      </w:pPr>
      <w:r>
        <w:t>In this paradise, they grow and flourish until the Day of Him Whom God will make manifest. Then, they will return to His Book, and from it, they will spread among another creation until God wills otherwise, for there is no limit to God’s bounty. Similarly, if a soul under the shadow of the letters of Alif does not believe, it returns to the first of those who did not believe in the Messenger of God. From there, it becomes separated and descends to the lower realms beneath the Most High of the Bayán.</w:t>
      </w:r>
    </w:p>
    <w:p w14:paraId="3CB6B395" w14:textId="77777777" w:rsidR="006F3AE3" w:rsidRDefault="00000000">
      <w:pPr>
        <w:pStyle w:val="BodyText"/>
      </w:pPr>
      <w:r>
        <w:t>It remains in a station of ultimate negation until it returns to the first letter of negation in the Bayán. Afterward, it becomes separated again and proceeds toward its own annihilation until it ultimately returns to the first who disbelieved in Him Whom God will make manifest. Then it separates further, and in all these realms, its garment becomes fire. Even if it be adorned with silk, its station becomes fire, even if it is in the loftiest places above the earth. Its sustenance will be of the same nature. Conversely, the garment of those beneath that station, who are created for paradise, transforms their abode into the highest chambers of Ridván. Their food becomes the choicest fruits of paradise, even if their clothing is made only of cotton, their seat is but the dust of the earth, and they consume nothing more than lettuce leaves.</w:t>
      </w:r>
    </w:p>
    <w:p w14:paraId="48142382" w14:textId="77777777" w:rsidR="006F3AE3" w:rsidRDefault="00000000">
      <w:pPr>
        <w:pStyle w:val="BodyText"/>
      </w:pPr>
      <w:r>
        <w:lastRenderedPageBreak/>
        <w:t>There is no soul of a believer whose spirit is taken except that their grave becomes a meadow from the gardens of the eternal paradise. Whatever they desire, God creates for them there, and it is pure before them. Similarly, there is no soul that does not believe in the Bayán except that the pen is incapable of describing the divine wrath that befalls them.</w:t>
      </w:r>
    </w:p>
    <w:p w14:paraId="47A31DE6" w14:textId="77777777" w:rsidR="006F3AE3" w:rsidRDefault="00000000">
      <w:pPr>
        <w:pStyle w:val="BodyText"/>
      </w:pPr>
      <w:r>
        <w:t>If one wishes to observe in this world the bounty bestowed upon the Tree of Affirmation, they may perceive the countless realities emanating from it, with every soul receiving from it according to what God has granted. Conversely, if they wish to witness the wrath of God, they may consider what has been revealed concerning the Tree of Negation, whose countless realities are tormented in proportion to its essence, just as the countless realities of the Most High are blessed in proportion to theirs.</w:t>
      </w:r>
    </w:p>
    <w:p w14:paraId="57BEDB11" w14:textId="77777777" w:rsidR="006F3AE3" w:rsidRDefault="00000000">
      <w:pPr>
        <w:pStyle w:val="BodyText"/>
      </w:pPr>
      <w:r>
        <w:t xml:space="preserve">This is the explanation of the reality of the grave. Few are found who truly understand the truth of it and recognize the grave as a reality. Whoever has comprehended the Bayán of God regarding the truth has also affirmed that </w:t>
      </w:r>
      <w:r>
        <w:rPr>
          <w:b/>
          <w:bCs/>
        </w:rPr>
        <w:t>“the grave is true.”</w:t>
      </w:r>
    </w:p>
    <w:p w14:paraId="4FE70533" w14:textId="77777777" w:rsidR="006F3AE3" w:rsidRDefault="00000000">
      <w:pPr>
        <w:pStyle w:val="BodyText"/>
      </w:pPr>
      <w:r>
        <w:t>No spirit transcends the bounds of its station. For instance, a spirit that pertains to creation has eternally been of creation, while a spirit connected to truth has eternally been of truth. A spirit that serves as a sign of God has eternally been a sign, without bounds or limitations. No soul passes at the moment of death without God, the All-Knowing, exalted in His sovereignty, commanding the angels who are purified, sanctified, and glorifiers of His oneness and majesty to elevate that soul to the highest station of paradise and the loftiest horizon of Ridván. Such a soul will experience no sorrow after death if they were a believer in what God revealed in the Bayán until the appearance of Him Whom God will make manifest.</w:t>
      </w:r>
    </w:p>
    <w:p w14:paraId="6CBF5030" w14:textId="77777777" w:rsidR="006F3AE3" w:rsidRDefault="00000000">
      <w:pPr>
        <w:pStyle w:val="BodyText"/>
      </w:pPr>
      <w:r>
        <w:t>The first appearance will not be acceptable to those who pass without faith in the Bayán, for the breezes of paradise will not reach them. Similarly, if a soul, after the appearance of Him Whom God will make manifest, hesitates even as much as to say “yes” or to gesture in acknowledgment of His truth, the Bayán will yield no fruit for them. No soul that departs without belief in the Bayán will taste even the smallest degree of goodness or beauty after death. The pen trembles to describe what has been prepared for such a soul.</w:t>
      </w:r>
    </w:p>
    <w:p w14:paraId="02743967" w14:textId="77777777" w:rsidR="006F3AE3" w:rsidRDefault="00000000">
      <w:pPr>
        <w:pStyle w:val="BodyText"/>
      </w:pPr>
      <w:r>
        <w:t>Blessed is the one whose spirit is taken while believing in Him Whom God will make manifest and His words, for such a person is a believer in the Bayán and all that it contains. The grace of God toward the believers has no bounds or limits. Eternally, the people of paradise belong to paradise, except for those whom God wills, just as the people of the Qur’an belonged to the Qur’an, except for those whom God willed at the appearance of the Bayán by the will of the Point of the Bayán, which is the will of God. The people of the fire remain in the fire eternally, except for those whom God wills. This will becomes evident at the appearance of Him Whom God will make manifest, as understood by those endowed with knowledge.</w:t>
      </w:r>
    </w:p>
    <w:p w14:paraId="3FCAD08D" w14:textId="77777777" w:rsidR="006F3AE3" w:rsidRDefault="00000000">
      <w:pPr>
        <w:pStyle w:val="BodyText"/>
      </w:pPr>
      <w:r>
        <w:t xml:space="preserve">For example, the people of the Gospel, prior to the mission of the Messenger of God, were in paradise if they acted according to what God had revealed. However, at the time of His mission, they were judged to be in the fire unless they were guided during that time by God’s will. For such souls, it is said that they were saved from the fire and entered paradise. Similarly, the believers in the Qur’an and what was </w:t>
      </w:r>
      <w:r>
        <w:lastRenderedPageBreak/>
        <w:t>revealed within it are in paradise, except for those whom God wills otherwise. This occurs if any of those believers fail to recognize the Bayán, for they then enter the fire and leave paradise.</w:t>
      </w:r>
    </w:p>
    <w:p w14:paraId="62AF8A8A" w14:textId="77777777" w:rsidR="006F3AE3" w:rsidRDefault="00000000">
      <w:pPr>
        <w:pStyle w:val="BodyText"/>
      </w:pPr>
      <w:r>
        <w:t>Eternally, the universal manifestation of the divine will appears in every Resurrection and ascends. During the rising of the night, which refers to the period of intermission (barzakh), the divine will becomes concealed. God admits whom He wills into His paradise and prevents whom He wills from entering it. None knows this except for those who transgress the bounds of the Bayán, at which point their will aligns with a will from the previous manifestation. Otherwise, God is always in a state of action in every moment.</w:t>
      </w:r>
    </w:p>
    <w:p w14:paraId="0362AE66" w14:textId="77777777" w:rsidR="006F3AE3" w:rsidRDefault="00000000">
      <w:pPr>
        <w:pStyle w:val="BodyText"/>
      </w:pPr>
      <w:r>
        <w:t>The universal manifestation of the divine will in the intermission may open for the witnesses of the previous cycle a door of knowledge that they are unable to bear. This has been the case from the beginning of the appearance of the Messenger of God until His mission. Similarly, prior to this appearance, from the ascension of Jesus, this matter remained veiled. From the passing of the Messenger of God, peace and blessings be upon Him and His family, until the initial revelation of the Bayán, the divine will was concealed among the people and none could recognize Him, for He has eternally remained in the station of the primal Point and continues to do so. The Letters of Life dwell within their stations, as do the other letters of the Most High and those beneath them, each in their respective places. All draw sustenance from Him, yet while He knows all, none can know Him. However, whoever turns wholly toward Him is inevitably granted assistance in ways they do not perceive, for He is the All-Powerful, the Most Glorious, the All-Knowing.</w:t>
      </w:r>
    </w:p>
    <w:p w14:paraId="7BC91F7F" w14:textId="77777777" w:rsidR="006F3AE3" w:rsidRDefault="00000000">
      <w:pPr>
        <w:pStyle w:val="Heading3"/>
      </w:pPr>
      <w:bookmarkStart w:id="35" w:name="gate-10-the-questioning-of-angels"/>
      <w:bookmarkEnd w:id="34"/>
      <w:r>
        <w:t>Gate 10 (The Questioning of Angels)</w:t>
      </w:r>
    </w:p>
    <w:p w14:paraId="6DCA3DED" w14:textId="77777777" w:rsidR="006F3AE3" w:rsidRDefault="00000000">
      <w:pPr>
        <w:pStyle w:val="FirstParagraph"/>
      </w:pPr>
      <w:r>
        <w:t>The tenth chapter of the second unity explains the questioning of the angels in the grave. The summary of this chapter is that on the Day of Resurrection, the believers in Him Whom God will make manifest will ask people, “Upon what is your religion established?” They will respond, “Upon the authority of the Bayán.” If on that day they are believers in the signs of God, they will answer the angels based on the authority God revealed before and taught them. Otherwise, God’s proof will be completed against them.</w:t>
      </w:r>
    </w:p>
    <w:p w14:paraId="02B6916E" w14:textId="77777777" w:rsidR="006F3AE3" w:rsidRDefault="00000000">
      <w:pPr>
        <w:pStyle w:val="BodyText"/>
      </w:pPr>
      <w:r>
        <w:t>If they do not believe, the word of wrath is decreed against them. Afterward, the angels return to the presence of God, reporting the state of these individuals. If they respond with faith, then the verses of mercy are revealed upon them. If not, the words of wrath are established, and whatever God decrees for them on that day will be carried out.</w:t>
      </w:r>
    </w:p>
    <w:p w14:paraId="30F5E4D4" w14:textId="77777777" w:rsidR="006F3AE3" w:rsidRDefault="00000000">
      <w:pPr>
        <w:pStyle w:val="BodyText"/>
      </w:pPr>
      <w:r>
        <w:t>For instance, whatever the Point of the Bayán decreed concerning anyone will remain established until the Day of Resurrection. The manifestations of negation will abide in the fire, while the manifestations of light will remain in affirmation. The former will suffer in the depths beneath the Letters of the Most High, while the latter will eternally abide in God’s mercy, granted within the Letters of the Most High. This is a favor unmatched, extending until the Day of Resurrection. Whatever is decreed for a soul in this grave applies also to the physical grave. If the individual is a believer, their grave becomes a garden from the gardens of paradise. If they are not a believer, it becomes a pit from the pits of the fire.</w:t>
      </w:r>
    </w:p>
    <w:p w14:paraId="645877E0" w14:textId="77777777" w:rsidR="006F3AE3" w:rsidRDefault="00000000">
      <w:pPr>
        <w:pStyle w:val="BodyText"/>
      </w:pPr>
      <w:r>
        <w:lastRenderedPageBreak/>
        <w:t>Even during life, before those endowed with knowledge, the ruling of death is established. If a believer sits upon a piece of earth, that portion becomes a segment of Ridván on the Day of Resurrection by the permission of God, the Exalted. Conversely, if they are not a believer, that land becomes a portion of fire by the command of God, the Mighty.</w:t>
      </w:r>
    </w:p>
    <w:p w14:paraId="30FBBB92" w14:textId="77777777" w:rsidR="006F3AE3" w:rsidRDefault="00000000">
      <w:pPr>
        <w:pStyle w:val="BodyText"/>
      </w:pPr>
      <w:r>
        <w:t>The meaning of the angels’ return to God and their presentation to Him refers to the return of guides to Him Whom God will make manifest. No path leads to the essence of the Eternal God—neither in the present, nor in the return. Glorified is God above all that is mentioned in the name of anything, past or future. To Him belong creation and command in the dominion of the earth and heavens and all that lies between them. There is no God but Him, the Most Great, the Most Exalted.</w:t>
      </w:r>
    </w:p>
    <w:p w14:paraId="445798CB" w14:textId="77777777" w:rsidR="006F3AE3" w:rsidRDefault="00000000">
      <w:pPr>
        <w:pStyle w:val="Heading3"/>
      </w:pPr>
      <w:bookmarkStart w:id="36" w:name="gate-11-the-resurrection-of-every-entity"/>
      <w:bookmarkEnd w:id="35"/>
      <w:r>
        <w:t>Gate 11 (The Resurrection of Every Entity)</w:t>
      </w:r>
    </w:p>
    <w:p w14:paraId="6F8D8BE5" w14:textId="77777777" w:rsidR="006F3AE3" w:rsidRDefault="00000000">
      <w:pPr>
        <w:pStyle w:val="FirstParagraph"/>
      </w:pPr>
      <w:r>
        <w:t>The eleventh chapter of the second unity discusses the truth of resurrection. The summary of this chapter is that God has created all things in accordance with what He revealed in His Book. This includes the souls of the Most High connected to their respective letters, and those below them likewise connected to their letters. Every entity to which the concept of existence applies will be resurrected on the Day of Resurrection. The resurrection of every entity is through the mention of Him Whom God will make manifest on that day, as the creation of that entity also occurred through His mention at the beginning, even if it belonged to a prior manifestation.</w:t>
      </w:r>
    </w:p>
    <w:p w14:paraId="243CBC77" w14:textId="77777777" w:rsidR="006F3AE3" w:rsidRDefault="00000000">
      <w:pPr>
        <w:pStyle w:val="BodyText"/>
      </w:pPr>
      <w:r>
        <w:t xml:space="preserve">For example, this glass cup and saucer, now placed before God, will be resurrected on the Day of Resurrection with their essential reality, essence, and individual nature. This occurs when the Tree of Reality speaks, proclaiming, </w:t>
      </w:r>
      <w:r>
        <w:rPr>
          <w:b/>
          <w:bCs/>
        </w:rPr>
        <w:t>“This cup and saucer are, in essence, manifestations of Him.”</w:t>
      </w:r>
      <w:r>
        <w:t xml:space="preserve"> Whatever is decreed for any cup or saucer applies accordingly, just as before their existence, they were affirmed by the word of the Point of the Bayán. This serves as an example, illustrated at the level of the inanimate, to ensure understanding across all realms.</w:t>
      </w:r>
    </w:p>
    <w:p w14:paraId="4916E6D7" w14:textId="77777777" w:rsidR="006F3AE3" w:rsidRDefault="00000000">
      <w:pPr>
        <w:pStyle w:val="BodyText"/>
      </w:pPr>
      <w:r>
        <w:t>For instance, the Letters of Life were placed into this cycle by His command. In that Resurrection, He will resurrect these Letters in any soul He wills, through His word. For nothing is created with essential reality except through His word, as His word is the word of God. At the moment of His utterance, the essential reality of a thing is formed. If it belongs to the Most High, it is through the mention of truth; if it is beneath the Most High, it is without such a mention.</w:t>
      </w:r>
    </w:p>
    <w:p w14:paraId="0EA29622" w14:textId="77777777" w:rsidR="006F3AE3" w:rsidRDefault="00000000">
      <w:pPr>
        <w:pStyle w:val="BodyText"/>
      </w:pPr>
      <w:r>
        <w:t>Everything placed in the Qur’an by the Messenger of God stands by the signs of God. Likewise, in this day, which is the day of the resurrection of the Qur’an, everything is raised and established by the command of God. All things upon the earth are in the presence of God, and the resurrection of all depends upon the essence of all. Just as the creation of all was established upon a single soul, so too is the resurrection of all established upon a single soul. When that single soul is raised, every entity is individually raised in its own station.</w:t>
      </w:r>
    </w:p>
    <w:p w14:paraId="0E664988" w14:textId="77777777" w:rsidR="006F3AE3" w:rsidRDefault="00000000">
      <w:pPr>
        <w:pStyle w:val="BodyText"/>
      </w:pPr>
      <w:r>
        <w:t xml:space="preserve">Even if the resurrection of a thing is through the mention of God—such that none other than Him is aware of it—it eventually becomes evident through the testimony of God, and all bear witness. It is as though this foundation upon which the primal will rests is the very essence, even though it has no </w:t>
      </w:r>
      <w:r>
        <w:lastRenderedPageBreak/>
        <w:t>beginning. The reality of each manifestation is established through itself until it reaches its ultimate culmination.</w:t>
      </w:r>
    </w:p>
    <w:p w14:paraId="051F9C35" w14:textId="77777777" w:rsidR="006F3AE3" w:rsidRDefault="00000000">
      <w:pPr>
        <w:pStyle w:val="BodyText"/>
      </w:pPr>
      <w:r>
        <w:t>For example, this foundation upon which the Messenger of God sat during His time is the same principle described in the traditions that whatever was with the Prophets is also with the Qa’im of the Family of Muhammad in the stations He decrees. For everything they possess comes from Him, and whatever He decrees regarding any thing is that very thing itself. Even if during the early days of Islam Muhammad, the son of Abdullah, manifested in a particular form and manner, today He appears in this form and manner. Until someone becomes an observer of the Point of Reality, they cannot comprehend the resurrection of all things in a single soul.</w:t>
      </w:r>
    </w:p>
    <w:p w14:paraId="28B860C4" w14:textId="77777777" w:rsidR="006F3AE3" w:rsidRDefault="00000000">
      <w:pPr>
        <w:pStyle w:val="BodyText"/>
      </w:pPr>
      <w:r>
        <w:t>Even so, any soul with understanding, through reflection, can grasp the responsibility of belief in resurrection to the extent of their duty, until the Day of the appearance of Him Whom God will make manifest. At that time, whoever turns to Him will have their resurrection in the Most High under the shadow of the Tree of Affirmation. Otherwise, their resurrection will be in the lower realms under the shadow of the Tree of Negation.</w:t>
      </w:r>
    </w:p>
    <w:p w14:paraId="44650BEE" w14:textId="77777777" w:rsidR="006F3AE3" w:rsidRDefault="00000000">
      <w:pPr>
        <w:pStyle w:val="BodyText"/>
      </w:pPr>
      <w:r>
        <w:t xml:space="preserve">If something is not named explicitly in relation to resurrection, it suffices that He proclaims, </w:t>
      </w:r>
      <w:r>
        <w:rPr>
          <w:b/>
          <w:bCs/>
        </w:rPr>
        <w:t>“We have resurrected all things,”</w:t>
      </w:r>
      <w:r>
        <w:t xml:space="preserve"> and all are raised in their respective stations under the shadow of the single Point. If they belong to the Most High, they are under the Tree of Affirmation; if they belong to the lower realms, they are under the Tree of Negation. Nothing escapes the knowledge of God—neither in the heavens, nor on the earth, nor between them. He resurrects all things by His command, for He is all-powerful.</w:t>
      </w:r>
    </w:p>
    <w:p w14:paraId="7387834C" w14:textId="77777777" w:rsidR="006F3AE3" w:rsidRDefault="00000000">
      <w:pPr>
        <w:pStyle w:val="BodyText"/>
      </w:pPr>
      <w:r>
        <w:t>No soul is raised from the grave of clay as a dead body but instead through the living souls of that time. If they are of the Most High, they are among the believers; if they are of the lower realms, they are from beneath that station. There is no escape from the resurrection of all things on the Day of Resurrection before God, the Exalted. For God initiates creation, then brings it forth again, and He measures the creation of all things then resurrects it, for God is all-powerful over all things.</w:t>
      </w:r>
    </w:p>
    <w:p w14:paraId="30C4F2A5" w14:textId="77777777" w:rsidR="006F3AE3" w:rsidRDefault="00000000">
      <w:pPr>
        <w:pStyle w:val="Heading3"/>
      </w:pPr>
      <w:bookmarkStart w:id="37" w:name="gate-12-the-reality-of-the-path"/>
      <w:bookmarkEnd w:id="36"/>
      <w:r>
        <w:t>Gate 12 (The Reality of the Path)</w:t>
      </w:r>
    </w:p>
    <w:p w14:paraId="0E9D7D7C" w14:textId="77777777" w:rsidR="006F3AE3" w:rsidRDefault="00000000">
      <w:pPr>
        <w:pStyle w:val="FirstParagraph"/>
      </w:pPr>
      <w:r>
        <w:t>The twelfth chapter of the second unity explains the reality of the path (</w:t>
      </w:r>
      <w:r>
        <w:rPr>
          <w:b/>
          <w:bCs/>
        </w:rPr>
        <w:t>ṣirāṭ</w:t>
      </w:r>
      <w:r>
        <w:t>) and affirms its truth. The summary of this chapter is that the path refers to the manifestation of God and His command in every age. Whoever is established on the true path is on the path of truth, while others are on paths beneath it.</w:t>
      </w:r>
    </w:p>
    <w:p w14:paraId="4AE3B3D8" w14:textId="77777777" w:rsidR="006F3AE3" w:rsidRDefault="00000000">
      <w:pPr>
        <w:pStyle w:val="BodyText"/>
      </w:pPr>
      <w:r>
        <w:t xml:space="preserve">The example of the path is like the manifestation of the Point of the Bayán. For those who believed in Him, the heavens and the earth became more expansive than the heavens of acceptance and the earth of receptivity, higher and broader. Those who traverse this path—the verses of the Bayán—do so in varying degrees. Some, upon hearing the message, immediately said, </w:t>
      </w:r>
      <w:r>
        <w:rPr>
          <w:b/>
          <w:bCs/>
        </w:rPr>
        <w:t>“Yes, by our Lord, this is the truth from God, without doubt, a revelation from the Lord of all worlds.”</w:t>
      </w:r>
      <w:r>
        <w:t xml:space="preserve"> These passed the path closest to union with the essence itself.</w:t>
      </w:r>
    </w:p>
    <w:p w14:paraId="1C774F58" w14:textId="77777777" w:rsidR="006F3AE3" w:rsidRDefault="00000000">
      <w:pPr>
        <w:pStyle w:val="BodyText"/>
      </w:pPr>
      <w:r>
        <w:t xml:space="preserve">Others believed by merely looking upon Him without needing to hear His words, passing the path closer than the distance between the letter </w:t>
      </w:r>
      <w:r>
        <w:rPr>
          <w:b/>
          <w:bCs/>
        </w:rPr>
        <w:t>Kāf</w:t>
      </w:r>
      <w:r>
        <w:t xml:space="preserve"> and the </w:t>
      </w:r>
      <w:r>
        <w:rPr>
          <w:b/>
          <w:bCs/>
        </w:rPr>
        <w:t>Nūn</w:t>
      </w:r>
      <w:r>
        <w:t xml:space="preserve"> in “Kun” (Be). Still others, having heard the verses </w:t>
      </w:r>
      <w:r>
        <w:lastRenderedPageBreak/>
        <w:t>of God, paused and reflected to the extent of what is deemed a “thing.” These lingered on the path, perplexed, for two hundred and two thousand years—or rather, this duration is only a figurative boundary for those who hesitated at the rising of the Sun of Lordship. Otherwise, days, years, and months are irrelevant to those who stop, for there is no “beginning” to the manifestation of God that can be confined by limits.</w:t>
      </w:r>
    </w:p>
    <w:p w14:paraId="282BAFB2" w14:textId="77777777" w:rsidR="006F3AE3" w:rsidRDefault="00000000">
      <w:pPr>
        <w:pStyle w:val="BodyText"/>
      </w:pPr>
      <w:r>
        <w:t>All manifestations of the Divine return today to the Point of the Bayán. This is why those who ponder deeply in the realm of the infinite undertake their reflection, traversing the realms of the infinite faster than the blink of an eye. Even if they proceed degree by degree, those who reflect more deeply remain longer on the path, progressing further.</w:t>
      </w:r>
    </w:p>
    <w:p w14:paraId="2F001981" w14:textId="77777777" w:rsidR="006F3AE3" w:rsidRDefault="00000000">
      <w:pPr>
        <w:pStyle w:val="BodyText"/>
      </w:pPr>
      <w:r>
        <w:t>How many individuals remain on the path until the next Resurrection, like the Letters of the Book of Alif who have remained on the path of the Book of Qaf until now, even though its Resurrection has passed. If someone were to consider the traditions regarding the path with a pure heart, they would perceive everything clearly.</w:t>
      </w:r>
    </w:p>
    <w:p w14:paraId="31DF3B89" w14:textId="77777777" w:rsidR="006F3AE3" w:rsidRDefault="00000000">
      <w:pPr>
        <w:pStyle w:val="BodyText"/>
      </w:pPr>
      <w:r>
        <w:t xml:space="preserve">For those beneath the believers, the path is sharper than a single strand of hair and keener than a sword, as they cannot escape the authority of the verses that came before. They are unable to produce anything like them or to acknowledge the truth beyond the confines of their own selves. Thus, for them, the path becomes sharper than a sword and finer than a strand of hair. Conversely, for the believers, it is broader than paradise, as they declare, </w:t>
      </w:r>
      <w:r>
        <w:rPr>
          <w:b/>
          <w:bCs/>
        </w:rPr>
        <w:t>“Our religion was established by the Qur’an, which was the Book of God. All were incapable of producing even a single verse like it.”</w:t>
      </w:r>
    </w:p>
    <w:p w14:paraId="5BFBD028" w14:textId="77777777" w:rsidR="006F3AE3" w:rsidRDefault="00000000">
      <w:pPr>
        <w:pStyle w:val="BodyText"/>
      </w:pPr>
      <w:r>
        <w:t xml:space="preserve">Today, the same Tree that spoke the Qur’an now speaks the Bayán, proclaiming, </w:t>
      </w:r>
      <w:r>
        <w:rPr>
          <w:b/>
          <w:bCs/>
        </w:rPr>
        <w:t>“All is from God, without doubt, a revelation from the Lord of all worlds.”</w:t>
      </w:r>
      <w:r>
        <w:t xml:space="preserve"> The incapacity of all to replicate the Qur’an is equally apparent in the Bayán. For us, there is no hesitation in traversing the distance between </w:t>
      </w:r>
      <w:r>
        <w:rPr>
          <w:b/>
          <w:bCs/>
        </w:rPr>
        <w:t>Kāf</w:t>
      </w:r>
      <w:r>
        <w:t xml:space="preserve"> and </w:t>
      </w:r>
      <w:r>
        <w:rPr>
          <w:b/>
          <w:bCs/>
        </w:rPr>
        <w:t>Nūn</w:t>
      </w:r>
      <w:r>
        <w:t xml:space="preserve"> in affirming faith in God, His signs, and the reality of His Gate and His words.</w:t>
      </w:r>
    </w:p>
    <w:p w14:paraId="666D831E" w14:textId="77777777" w:rsidR="006F3AE3" w:rsidRDefault="00000000">
      <w:pPr>
        <w:pStyle w:val="BodyText"/>
      </w:pPr>
      <w:r>
        <w:t>How many souls have passed the path and entered paradise? How many have fallen into the fire while crossing? And how many remain halted, unable to proceed? Those who traverse are saved, while those who deviate or remain stagnant are described as under the shadow of the fire, alongside the Tree of Negation.</w:t>
      </w:r>
    </w:p>
    <w:p w14:paraId="124C0804" w14:textId="77777777" w:rsidR="006F3AE3" w:rsidRDefault="00000000">
      <w:pPr>
        <w:pStyle w:val="BodyText"/>
      </w:pPr>
      <w:r>
        <w:t>How many souls worship God from the beginning to the end of their lives, yet when the signs of God hear them, they do not acknowledge them. If they reflect, they remain halted on the path, and they are gathered under the shadow of the fire. If they deny the truth outright, they enter the fire. Today, a reckoner is needed to count how many have failed to cross the pure path, except those whom God wills. All others, either halted or devoid of faith, are gathered under the shadows of the fire, though they remain unaware of it.</w:t>
      </w:r>
    </w:p>
    <w:p w14:paraId="09DC4D6F" w14:textId="77777777" w:rsidR="006F3AE3" w:rsidRDefault="00000000">
      <w:pPr>
        <w:pStyle w:val="BodyText"/>
      </w:pPr>
      <w:r>
        <w:t>God has decreed their judgment, which remains in effect until the Day of Resurrection. Those still consider themselves in the heights of piety, oblivious to the fact that God’s judgment of fire has already been pronounced against them. They will remain tormented by that judgment in their stations until the Day of Resurrection. When God establishes the path, all will comprehend it, yet each is veiled by something that holds no value in the sight of God.</w:t>
      </w:r>
    </w:p>
    <w:p w14:paraId="639355D7" w14:textId="77777777" w:rsidR="006F3AE3" w:rsidRDefault="00000000">
      <w:pPr>
        <w:pStyle w:val="BodyText"/>
      </w:pPr>
      <w:r>
        <w:lastRenderedPageBreak/>
        <w:t xml:space="preserve">Today, the path of God is His signs, and all are capable of recognizing their authority. Yet they veil themselves with things that bring them no benefit. </w:t>
      </w:r>
      <w:r>
        <w:rPr>
          <w:b/>
          <w:bCs/>
        </w:rPr>
        <w:t>Glorified are You, O God! Grasp the hands of those who have believed in the Bayán on the Day of Resurrection by Your grace, that they may cross the path more swiftly than anything else. Truly, You are the one who watches over all things.</w:t>
      </w:r>
    </w:p>
    <w:p w14:paraId="265113FD" w14:textId="77777777" w:rsidR="006F3AE3" w:rsidRDefault="00000000">
      <w:pPr>
        <w:pStyle w:val="Heading3"/>
      </w:pPr>
      <w:bookmarkStart w:id="38" w:name="gate-13-the-reality-of-the-balance"/>
      <w:bookmarkEnd w:id="37"/>
      <w:r>
        <w:t>Gate 13 (The Reality of the Balance)</w:t>
      </w:r>
    </w:p>
    <w:p w14:paraId="0F78A68E" w14:textId="77777777" w:rsidR="006F3AE3" w:rsidRDefault="00000000">
      <w:pPr>
        <w:pStyle w:val="FirstParagraph"/>
      </w:pPr>
      <w:r>
        <w:t>The thirteenth chapter of the second unity discusses the reality of the balance (</w:t>
      </w:r>
      <w:r>
        <w:rPr>
          <w:b/>
          <w:bCs/>
        </w:rPr>
        <w:t>mīzān</w:t>
      </w:r>
      <w:r>
        <w:t xml:space="preserve">) and affirms its truth. The summary of this chapter is that from the Point of the primal will to infinity, in every manifestation, the balance is the Point of Reality itself. Its commands emanate from itself. The highest station of the balance in the unity of God lies in the statement </w:t>
      </w:r>
      <w:r>
        <w:rPr>
          <w:b/>
          <w:bCs/>
        </w:rPr>
        <w:t>“There is no God but He.”</w:t>
      </w:r>
      <w:r>
        <w:t xml:space="preserve"> Whoever enters the balance of negation enters the balance of the fire, and whoever enters the balance of affirmation enters the balance of paradise. Entry into negation is only realized through allegiance to the gates of the fire, while entry into paradise is only realized through allegiance to the gates of paradise. Though all negation ultimately leads to one tree, and all affirmation leads to another tree.</w:t>
      </w:r>
    </w:p>
    <w:p w14:paraId="229A60AB" w14:textId="77777777" w:rsidR="006F3AE3" w:rsidRDefault="00000000">
      <w:pPr>
        <w:pStyle w:val="BodyText"/>
      </w:pPr>
      <w:r>
        <w:t>To observe the balance of a previous manifestation, one can look to the balance of the appearance of the Messenger of God. From the time of His mission until today, and to infinity, those in the scale of His justice have gone to the fire, while those in the scale of His grace have gone to paradise. Today, the balance is the Bayán. Whoever is not deviated from it is in paradise and within the scale of grace. Otherwise, they are in the scale of justice and the fire.</w:t>
      </w:r>
    </w:p>
    <w:p w14:paraId="177B33C0" w14:textId="77777777" w:rsidR="006F3AE3" w:rsidRDefault="00000000">
      <w:pPr>
        <w:pStyle w:val="BodyText"/>
      </w:pPr>
      <w:r>
        <w:t>The origin of the creation of both fire and paradise stems from the Point of Reality. God’s judgment upon the one who turns toward Him creates light, while His judgment upon the one who turns away creates fire. God is the creator of both fire and light by His will, which is the Point. He is the master of justice and grace, through the justice and grace that manifest from this Tree.</w:t>
      </w:r>
    </w:p>
    <w:p w14:paraId="6C7D05FE" w14:textId="77777777" w:rsidR="006F3AE3" w:rsidRDefault="00000000">
      <w:pPr>
        <w:pStyle w:val="BodyText"/>
      </w:pPr>
      <w:r>
        <w:t>For example, if the Point of the Qur’an had not decreed the authority of the Commander of the Faithful, upon him be peace, the creation of paradise would not have been realized. Similarly, if it had not been revealed that whoever does not follow Him is not upon the truth, the creation of fire would not have been realized.</w:t>
      </w:r>
    </w:p>
    <w:p w14:paraId="135BD8CA" w14:textId="77777777" w:rsidR="006F3AE3" w:rsidRDefault="00000000">
      <w:pPr>
        <w:pStyle w:val="BodyText"/>
      </w:pPr>
      <w:r>
        <w:t>Thus, all realities of goodness return through His word to the Tree of Affirmation, while all realities beneath goodness return to the Tree of Negation. The reality of the balance lies within the reality of the primal Tree, extending infinitely through its expressions under its shadow in the knowledge of God. For example, if someone today acts according to the decree of the Messenger of God from the past, they are enacting one of the realities of that balance. Conversely, anyone who denies that is placed within the scale of justice.</w:t>
      </w:r>
    </w:p>
    <w:p w14:paraId="45986612" w14:textId="77777777" w:rsidR="006F3AE3" w:rsidRDefault="00000000">
      <w:pPr>
        <w:pStyle w:val="BodyText"/>
      </w:pPr>
      <w:r>
        <w:t xml:space="preserve">Since the manifestation of the Bayán, all things have been resurrected under the shadow of the primal Point. Whoever turns toward it remains established in the scale of grace and affirmation. Conversely, anyone who deviates even slightly is annihilated in the scale of justice, until the Day of Him Whom God will make manifest. He is the Balance; His command is the Balance; His conditions are the Balance; His </w:t>
      </w:r>
      <w:r>
        <w:lastRenderedPageBreak/>
        <w:t>character is the Balance; His attributes are the Balance; His realities are the Balance; His manifestation is the Balance; His words are the Balance; and His indications are the Balance.</w:t>
      </w:r>
    </w:p>
    <w:p w14:paraId="02908C39" w14:textId="77777777" w:rsidR="006F3AE3" w:rsidRDefault="00000000">
      <w:pPr>
        <w:pStyle w:val="BodyText"/>
      </w:pPr>
      <w:r>
        <w:t>Whatever is attributed to the Balance is indeed the Balance if that attribution is realized within the Book. Otherwise, to the extent the attribution is severed, the judgment is also severed, until all attribution is removed and negation remains in the fire. Truly, we seek refuge in God, the One, the Radiant, from every mention of fire. There is no command except from God, the One, the Creator.</w:t>
      </w:r>
    </w:p>
    <w:p w14:paraId="7E600559" w14:textId="77777777" w:rsidR="006F3AE3" w:rsidRDefault="00000000">
      <w:pPr>
        <w:pStyle w:val="Heading3"/>
      </w:pPr>
      <w:bookmarkStart w:id="39" w:name="gate-14-the-reality-of-reckoning"/>
      <w:bookmarkEnd w:id="38"/>
      <w:r>
        <w:t>Gate 14 (The Reality of Reckoning)</w:t>
      </w:r>
    </w:p>
    <w:p w14:paraId="44BA32B3" w14:textId="77777777" w:rsidR="006F3AE3" w:rsidRDefault="00000000">
      <w:pPr>
        <w:pStyle w:val="FirstParagraph"/>
      </w:pPr>
      <w:r>
        <w:t>The fourteenth chapter of the second unity discusses the reality of the reckoning (</w:t>
      </w:r>
      <w:r>
        <w:rPr>
          <w:b/>
          <w:bCs/>
        </w:rPr>
        <w:t>ḥisāb</w:t>
      </w:r>
      <w:r>
        <w:t xml:space="preserve">). The summary of this chapter is that the reckoning of all things lies in the hands of God, and none but God possesses the power to reckon all. God, the All-Knowing, reckons all things through the manifestation of the Tree of Reality in every age—whether in its appearance or concealment. He reckons all things, yet His judgment is not outwardly revealed except at the time of His manifestation. He reckons on the Day of Resurrection with a single word. Just as in this Resurrection, He has accounted for all creation with a single word: </w:t>
      </w:r>
      <w:r>
        <w:rPr>
          <w:b/>
          <w:bCs/>
        </w:rPr>
        <w:t>“Verily, I am God; there is no God but Me, the Lord of all things.”</w:t>
      </w:r>
      <w:r>
        <w:t xml:space="preserve"> Whoever reflects upon the fire of negation is reckoned with justice, while whoever affirms the light of affirmation is reckoned with grace.</w:t>
      </w:r>
    </w:p>
    <w:p w14:paraId="3637E840" w14:textId="77777777" w:rsidR="006F3AE3" w:rsidRDefault="00000000">
      <w:pPr>
        <w:pStyle w:val="BodyText"/>
      </w:pPr>
      <w:r>
        <w:t>All beings upon the earth are accounted among them. The souls who are subject to reckoning are referred to as the faithful souls of the Qur’an, for others were already reckoned in the Resurrection of the Messenger of God and were annihilated—not in their physical bodies, but in their faith. The earth remains filled with their physical forms, yet their spirits were extinguished.</w:t>
      </w:r>
    </w:p>
    <w:p w14:paraId="19D5B652" w14:textId="77777777" w:rsidR="006F3AE3" w:rsidRDefault="00000000">
      <w:pPr>
        <w:pStyle w:val="BodyText"/>
      </w:pPr>
      <w:r>
        <w:t>For the faithful souls of the Qur’an, no proof was stronger than the Book of God itself for the truth of their religion. For this reason, God revealed the Tree of Reality with that same proof by which the religion of these faithful souls had been affirmed. This word, which is the reckoning of all, is to remain until the Day of Resurrection. It was revealed in the language of Qur’anic verses, which is Arabic—the clearest of all tongues.</w:t>
      </w:r>
    </w:p>
    <w:p w14:paraId="36C01DD0" w14:textId="77777777" w:rsidR="006F3AE3" w:rsidRDefault="00000000">
      <w:pPr>
        <w:pStyle w:val="BodyText"/>
      </w:pPr>
      <w:r>
        <w:t>The majority were reckoned with justice and consigned to the fire of negation, becoming as nothing. Yet those souls who affirmed the oneness of God through this word were reckoned with grace and rewarded with the best reward: verses that will endure until the Day of Resurrection. All goodness is contained within these verses, which will continue to reach them until that day.</w:t>
      </w:r>
    </w:p>
    <w:p w14:paraId="03448CFB" w14:textId="77777777" w:rsidR="006F3AE3" w:rsidRDefault="00000000">
      <w:pPr>
        <w:pStyle w:val="BodyText"/>
      </w:pPr>
      <w:r>
        <w:t xml:space="preserve">No verse has God revealed except that its related spirits dwell under its shadow and are ultimately referred back to the soul for whom God revealed these verses as a reward. This occurs during the long night between two manifestations. If a soul were to say, </w:t>
      </w:r>
      <w:r>
        <w:rPr>
          <w:b/>
          <w:bCs/>
        </w:rPr>
        <w:t>“We did not attain certainty that this word is the word of God,”</w:t>
      </w:r>
      <w:r>
        <w:t xml:space="preserve"> it would be answered, </w:t>
      </w:r>
      <w:r>
        <w:rPr>
          <w:b/>
          <w:bCs/>
        </w:rPr>
        <w:t>“This very word was revealed in the Qur’an before, and even prior to the Tree of Sinai.”</w:t>
      </w:r>
    </w:p>
    <w:p w14:paraId="77E1398B" w14:textId="77777777" w:rsidR="006F3AE3" w:rsidRDefault="00000000">
      <w:pPr>
        <w:pStyle w:val="BodyText"/>
      </w:pPr>
      <w:r>
        <w:t xml:space="preserve">For example, God revealed in the Qur’an a similar declaration, and from the utterance of the Messenger of God, who recited this word, you attained certainty that it was from God. By the same proof, certainty is established here. For in that instance, it was said, </w:t>
      </w:r>
      <w:r>
        <w:rPr>
          <w:b/>
          <w:bCs/>
        </w:rPr>
        <w:t>“Those upon the earth are incapable of producing its like,”</w:t>
      </w:r>
      <w:r>
        <w:t xml:space="preserve"> and here, those endowed with knowledge have observed the same matter.</w:t>
      </w:r>
    </w:p>
    <w:p w14:paraId="16698AD4" w14:textId="77777777" w:rsidR="006F3AE3" w:rsidRDefault="00000000">
      <w:pPr>
        <w:pStyle w:val="BodyText"/>
      </w:pPr>
      <w:r>
        <w:lastRenderedPageBreak/>
        <w:t>What proof remains for denying that this word is the word of God? If any soul claims they can produce its like, where is their evidence? From the Tree of Reality, if a scribe can write, they may compose two thousand verses in a single day—or at least as many as they are capable of writing. Yet verses of this kind leave no doubt for those of insight that they are from God.</w:t>
      </w:r>
    </w:p>
    <w:p w14:paraId="69FF9ED6" w14:textId="77777777" w:rsidR="006F3AE3" w:rsidRDefault="00000000">
      <w:pPr>
        <w:pStyle w:val="BodyText"/>
      </w:pPr>
      <w:r>
        <w:t>These verses bear witness to themselves that they are the word of God. No one can speak in the manner of these verses, for they are the words of the will, which is the word of God. The eternal essence, which has neither beginning nor end, remains as it has always been. Speech pertains to the realm of creation and invention, for within the will, nothing is seen except God. Thus, these words are attributed to God, as none besides Him has the power to produce their like.</w:t>
      </w:r>
    </w:p>
    <w:p w14:paraId="0E7D5DF3" w14:textId="77777777" w:rsidR="006F3AE3" w:rsidRDefault="00000000">
      <w:pPr>
        <w:pStyle w:val="BodyText"/>
      </w:pPr>
      <w:r>
        <w:t>Whoever is connected to this Tree or will be, discerns that this word aligns perfectly with their innate nature. To them, it is simpler and closer than expressions of supplication, sermons, knowledge, or Persian language compositions. This is because it is the word of their essential reality, which points solely to God alone. For this reason, these are called the verses of God and referred to as the word of God.</w:t>
      </w:r>
    </w:p>
    <w:p w14:paraId="7A89DD75" w14:textId="77777777" w:rsidR="006F3AE3" w:rsidRDefault="00000000">
      <w:pPr>
        <w:pStyle w:val="BodyText"/>
      </w:pPr>
      <w:r>
        <w:t>The eternal essence, which has always existed and will always remain, is in a constant state. The act of speech, and what precedes or follows it, are among the three conditions of the attribute of the primal will. Yet God is far above being attributed such qualities or described in such terms.</w:t>
      </w:r>
    </w:p>
    <w:p w14:paraId="1601DBD3" w14:textId="77777777" w:rsidR="006F3AE3" w:rsidRDefault="00000000">
      <w:pPr>
        <w:pStyle w:val="BodyText"/>
      </w:pPr>
      <w:r>
        <w:t>Every proof used to affirm the truth of the Qur’an is likewise applicable to the Bayán. Thus, people should not disregard the reckoning of God, whereby the pen records them as nothing from the beginning to the end of their lives. How fearful a soul is regarding worldly accounts, which are temporal and insignificant compared to those of religion! Yet, where the measure pertains to faith and the unity of God, and their deeds are rejected, leading to eternal annihilation, they fail to reflect.</w:t>
      </w:r>
    </w:p>
    <w:p w14:paraId="605AED1D" w14:textId="77777777" w:rsidR="006F3AE3" w:rsidRDefault="00000000">
      <w:pPr>
        <w:pStyle w:val="BodyText"/>
      </w:pPr>
      <w:r>
        <w:t>The people of insight would give up all that is upon the earth to hear the Tree of Reality declare “Yes” concerning them on the Day of Resurrection, rather than “No.” For the reckoning is made through this word. All praise is due to God, for today every discerning soul recognizes the majesty of the Day of Reckoning, even as veiled souls remain unaware of these realities. This stems from their fear of worldly obligations, reflecting the divine dislike for anyone carrying a debt owed to another. People take great care to avoid becoming indebted in worldly terms, yet they remain heedless of their souls and the purpose for which they were created. For one thousand two hundred and seventy years, they acted according to the Qur’an, only to have the pen inscribe “nothingness” over them on the Day of Reckoning and Judgment.</w:t>
      </w:r>
    </w:p>
    <w:p w14:paraId="1B476BF8" w14:textId="77777777" w:rsidR="006F3AE3" w:rsidRDefault="00000000">
      <w:pPr>
        <w:pStyle w:val="BodyText"/>
      </w:pPr>
      <w:r>
        <w:t>This demonstrates that people lack true spiritual awareness. If they possessed faith’s insight, they would give up all that is upon the earth to have their reckoning conducted with grace rather than justice. For justice places them in the fire until the Day of Resurrection, while grace places them in paradise until the Day of Resurrection.</w:t>
      </w:r>
    </w:p>
    <w:p w14:paraId="1E05DB4B" w14:textId="77777777" w:rsidR="006F3AE3" w:rsidRDefault="00000000">
      <w:pPr>
        <w:pStyle w:val="BodyText"/>
      </w:pPr>
      <w:r>
        <w:t xml:space="preserve">The seventh year of the appearance of Him Whom God will make manifest is the year of reckoning, though it may also be determined as the seventh month, the seventh week, or the seventh day. </w:t>
      </w:r>
      <w:r>
        <w:rPr>
          <w:b/>
          <w:bCs/>
        </w:rPr>
        <w:t>He does as He wills and decrees what He desires. None can question Him about what He does, while all are questioned for what they do.</w:t>
      </w:r>
    </w:p>
    <w:p w14:paraId="61BA89B0" w14:textId="77777777" w:rsidR="006F3AE3" w:rsidRDefault="00000000">
      <w:pPr>
        <w:pStyle w:val="Heading3"/>
      </w:pPr>
      <w:bookmarkStart w:id="40" w:name="gate-15-the-truth-of-the-book"/>
      <w:bookmarkEnd w:id="39"/>
      <w:r>
        <w:lastRenderedPageBreak/>
        <w:t>Gate 15 (The Truth of the Book)</w:t>
      </w:r>
    </w:p>
    <w:p w14:paraId="4C40FCAE" w14:textId="77777777" w:rsidR="006F3AE3" w:rsidRDefault="00000000">
      <w:pPr>
        <w:pStyle w:val="FirstParagraph"/>
      </w:pPr>
      <w:r>
        <w:t>The fifteenth chapter of the second unity discusses the Book and affirms its truth. The summary of this chapter is that the Book refers to whatever is revealed from the Point of Reality. For the eternal essence, which has always existed and will forever remain, undergoes no alteration or change. Rather, the Book of the Point of the Bayán is a book that points to God, for none but God is capable of producing such a Book. It spans from a single letter to limitless expressions, for whatever emanates from the Point of Reality becomes part of the Book. Whatever is written by the hand of Him Whom God will make manifest is a Book inscribed by the hand of God, for it is attributed to God and remains so, as His Book is truth.</w:t>
      </w:r>
    </w:p>
    <w:p w14:paraId="742A6D95" w14:textId="77777777" w:rsidR="006F3AE3" w:rsidRDefault="00000000">
      <w:pPr>
        <w:pStyle w:val="BodyText"/>
      </w:pPr>
      <w:r>
        <w:t>O spirits attached to the word of truth, in the words He reveals—whatever their form—whether verses, which are the water of the divine spring and the essence of Ridván; supplications, which are unchanging milk; interpretations of verses, which are red wine; or explanations of supplications, which are purified honey—all are part of the Book of God. Even writings in Persian are akin to the verses, for all flow from the ocean of reality. If someone contemplates Persian writings with the eye of insight, they will perceive the eloquence of the verses and attain certainty that none but God could produce such words.</w:t>
      </w:r>
    </w:p>
    <w:p w14:paraId="1ABAED2F" w14:textId="77777777" w:rsidR="006F3AE3" w:rsidRDefault="00000000">
      <w:pPr>
        <w:pStyle w:val="BodyText"/>
      </w:pPr>
      <w:r>
        <w:t>Yet how many acknowledge the Book as truth but remain veiled from the Revealer of that truth? How many fail to recognize that the Point of Reality, whose Book is the Book of God and even more exalted, is the source of all these words? Indeed, one letter from His Book is more exalted than all else.</w:t>
      </w:r>
    </w:p>
    <w:p w14:paraId="1029E7E3" w14:textId="77777777" w:rsidR="006F3AE3" w:rsidRDefault="00000000">
      <w:pPr>
        <w:pStyle w:val="BodyText"/>
      </w:pPr>
      <w:r>
        <w:t xml:space="preserve">The pride of the people causes the Revealer to hesitate in bestowing His Book upon them, even though it could save them from the fire and admit them to paradise. In some cases, out of His loftiness and mercy, He grants it, yet those upon whom it is bestowed fail to recognize it. The pen hesitates even to recount this, as they continually pray, </w:t>
      </w:r>
      <w:r>
        <w:rPr>
          <w:b/>
          <w:bCs/>
        </w:rPr>
        <w:t>“O God, grant me my book in my right hand.”</w:t>
      </w:r>
      <w:r>
        <w:t xml:space="preserve"> Yet when God grants it, they refuse to accept it, rejecting the One who is a Messenger among His Messengers. Yet they act contrary to what the Pen hesitates to recount concerning them. The Book, however, is the Book of their God, the Messenger is His Messenger, and it has been revealed out of the exalted grace and generosity of God in a manner that allows them to attain certainty that it is the Book of God, incomparable and unmatched.</w:t>
      </w:r>
    </w:p>
    <w:p w14:paraId="32B1B1B4" w14:textId="77777777" w:rsidR="006F3AE3" w:rsidRDefault="00000000">
      <w:pPr>
        <w:pStyle w:val="BodyText"/>
      </w:pPr>
      <w:r>
        <w:t>Just as today, the religion of all is established through the verses of the Qur’an, the Tree of Reality has revealed its words upon all in the same manner. Yet no one took notice, even though all acknowledged and continue to acknowledge that the Book is true. With every appearance of the Tree of Reality, believers in it and its Book are tested—whether they affirm the truth of its preceding manifestation and Book or its subsequent one. Through such tests, only the purest believers remain, who are as rare as the red sulphur.</w:t>
      </w:r>
    </w:p>
    <w:p w14:paraId="65FB0FBE" w14:textId="77777777" w:rsidR="006F3AE3" w:rsidRDefault="00000000">
      <w:pPr>
        <w:pStyle w:val="BodyText"/>
      </w:pPr>
      <w:r>
        <w:t>For instance, had the souls who believed in Jesus, the son of Mary, and His Book recognized that the appearance of Muhammad was the same appearance but in a loftier form, and that His Book was the Gospel in a more exalted manifestation, none of the Christians would have deviated from their religion. All would have believed in the Messenger of God and confirmed the truth of His Book.</w:t>
      </w:r>
    </w:p>
    <w:p w14:paraId="6B97E58E" w14:textId="77777777" w:rsidR="006F3AE3" w:rsidRDefault="00000000">
      <w:pPr>
        <w:pStyle w:val="BodyText"/>
      </w:pPr>
      <w:r>
        <w:t xml:space="preserve">Similarly, if the believers in the Messenger of God and His Book had certainty that the appearance of the Qa’im, upon Him be peace, and the Bayán was the same as the appearance of the Messenger of God, and that this Book is the Qur’an in a loftier form, no believer in the Qur’an would have turned away from their </w:t>
      </w:r>
      <w:r>
        <w:lastRenderedPageBreak/>
        <w:t>religion. Instead, they would have believed and confirmed the Bayán in a time quicker than the blink of an eye.</w:t>
      </w:r>
    </w:p>
    <w:p w14:paraId="3D4E6A41" w14:textId="77777777" w:rsidR="006F3AE3" w:rsidRDefault="00000000">
      <w:pPr>
        <w:pStyle w:val="BodyText"/>
      </w:pPr>
      <w:r>
        <w:t>However, their lack of certainty is unacceptable before God. Indeed, what establishes certainty for them is evident. If they reflect upon the proof by which Islam was established, they will observe that the same proof is manifest here in an even loftier form. Their failure to affirm and attain certainty signifies that their essential realities belong to the Tree of Negation and return to it. Their faith and deeds performed in Islam are provisional, not firmly rooted, and offer them no benefit—not even the weight of a mustard seed.</w:t>
      </w:r>
    </w:p>
    <w:p w14:paraId="044F0839" w14:textId="77777777" w:rsidR="006F3AE3" w:rsidRDefault="00000000">
      <w:pPr>
        <w:pStyle w:val="BodyText"/>
      </w:pPr>
      <w:r>
        <w:t>If the deeds of the followers of the Book of Alif bring them no benefit today, the deeds of these individuals will likewise yield no benefit. Even if they act in full accordance with what God has revealed, without altering a single letter, it will avail them nothing. This truth has been realized by most jurists and religious authorities, who have deferred to their own interpretations and deemed adherence to the command of the will after its passing impermissible. Yet the truth of the matter is evident before God and returns to the Tree of the Bayán.</w:t>
      </w:r>
    </w:p>
    <w:p w14:paraId="66FB268E" w14:textId="77777777" w:rsidR="006F3AE3" w:rsidRDefault="00000000">
      <w:pPr>
        <w:pStyle w:val="BodyText"/>
      </w:pPr>
      <w:r>
        <w:t>The same source of judgment that revealed the law continues to operate in all the interpretations of jurists and authorities. Whoever sees nothing but the decree of God in any judgment is correct, even when interpretations differ. Because all matters ultimately return to God, they are acceptable—even though there is no fundamental disagreement in what has been revealed in the Bayán from God. Each ruling is truthful in its own context.</w:t>
      </w:r>
    </w:p>
    <w:p w14:paraId="4C030A19" w14:textId="77777777" w:rsidR="006F3AE3" w:rsidRDefault="00000000">
      <w:pPr>
        <w:pStyle w:val="BodyText"/>
      </w:pPr>
      <w:r>
        <w:t>Discrepancies arise only when applied to specific cases, yet even in such instances, they stem from variations in circumstances, times, associations, and tools. These factors influence outcomes. However, God remains ever engaged in wondrous activity, bringing forth new creations and issuing fresh commands. Though everything emanates from the Point of Reality until today has been and continues to be from God. Despite the apparent infinite differences cited among the adherents of each dispensation, it is evident that what originates from God contains no discrepancies. With the insight of an expanded vision, the secret of this truth becomes clear.</w:t>
      </w:r>
    </w:p>
    <w:p w14:paraId="2BA74C3B" w14:textId="77777777" w:rsidR="006F3AE3" w:rsidRDefault="00000000">
      <w:pPr>
        <w:pStyle w:val="BodyText"/>
      </w:pPr>
      <w:r>
        <w:t>The laws are akin to the creation of beings; they are in perpetual renewal and occurrence. In less than the blink of an eye, new creations and commands are revealed. Yet the perspective of humanity is limited, focusing only on the transitions from one manifestation to another. In the realm of concealment, everything reverts to what was made manifest in the previous appearance, though the inner reality supports all things during its hidden phase. However, it extends aid specifically through what has been revealed during its appearance, as certainty cannot be attained by any soul except by the will of God, the All-Knowing and All-Powerful.</w:t>
      </w:r>
    </w:p>
    <w:p w14:paraId="4C244388" w14:textId="77777777" w:rsidR="006F3AE3" w:rsidRDefault="00000000">
      <w:pPr>
        <w:pStyle w:val="Heading3"/>
      </w:pPr>
      <w:bookmarkStart w:id="41" w:name="gate-16-the-reality-of-paradise"/>
      <w:bookmarkEnd w:id="40"/>
      <w:r>
        <w:t>Gate 16 (The Reality of Paradise)</w:t>
      </w:r>
    </w:p>
    <w:p w14:paraId="263F98EA" w14:textId="77777777" w:rsidR="006F3AE3" w:rsidRDefault="00000000">
      <w:pPr>
        <w:pStyle w:val="FirstParagraph"/>
      </w:pPr>
      <w:r>
        <w:t xml:space="preserve">The sixteenth chapter of the second unity discusses the reality of paradise and affirms its truth. The summary of this chapter is that until now, no one except the manifestations whom God has chosen has truly understood paradise or hell. All references to paradise in this world pertain to this realm, which is </w:t>
      </w:r>
      <w:r>
        <w:lastRenderedPageBreak/>
        <w:t>the origin and culmination of all worlds, where all are positioned in the station of the Throne of Reality. This Throne is the first to be revealed through His revelation.</w:t>
      </w:r>
    </w:p>
    <w:p w14:paraId="70DA210C" w14:textId="77777777" w:rsidR="006F3AE3" w:rsidRDefault="00000000">
      <w:pPr>
        <w:pStyle w:val="BodyText"/>
      </w:pPr>
      <w:r>
        <w:t xml:space="preserve">As mentioned in the supplication of ʿArafah: </w:t>
      </w:r>
      <w:r>
        <w:rPr>
          <w:b/>
          <w:bCs/>
        </w:rPr>
        <w:t>“O You who has established Your mercy over the Throne, such that the Throne becomes hidden in Your essence, as all realms are hidden within Your Throne.”</w:t>
      </w:r>
      <w:r>
        <w:t xml:space="preserve"> In the Qur’an, according to the people of the Bayán, the manifestation of mercy in its primal reality is attributed to the Commander of the Faithful, upon him be peace. This is because all that exists in the worlds originates from Him and returns to Him.</w:t>
      </w:r>
    </w:p>
    <w:p w14:paraId="7B32B39B" w14:textId="77777777" w:rsidR="006F3AE3" w:rsidRDefault="00000000">
      <w:pPr>
        <w:pStyle w:val="BodyText"/>
      </w:pPr>
      <w:r>
        <w:t>For instance, from the time of Adam until today, with every manifestation of truth, the first to believe in it opens the doors to truth, while those beneath it remain subordinate. Ultimately, the essence of all truth culminates in this manifestation, and everything below it is realized in this appearance.</w:t>
      </w:r>
    </w:p>
    <w:p w14:paraId="63213106" w14:textId="77777777" w:rsidR="006F3AE3" w:rsidRDefault="00000000">
      <w:pPr>
        <w:pStyle w:val="BodyText"/>
      </w:pPr>
      <w:r>
        <w:t>If one contemplates the essence, it becomes evident that the origin of all worlds lies within the station of will, which brings existence into being. This will, by its very nature, encompasses all worlds with a comprehensive essence, for every rank-holder in this dispensation acknowledges within themselves the exaltation of that rank in relation to the will. The world of souls reflects the world of creation, as evidenced by the manifestation of Muhammad, where He was revealed as the first of creation. All believers in Him are convinced that He is, indeed, the first of creation.</w:t>
      </w:r>
    </w:p>
    <w:p w14:paraId="0B62ACCB" w14:textId="77777777" w:rsidR="006F3AE3" w:rsidRDefault="00000000">
      <w:pPr>
        <w:pStyle w:val="BodyText"/>
      </w:pPr>
      <w:r>
        <w:t>Once this reality is established, no soul can doubt that in the knowledge of God, no paradise is greater than the manifestation of God in the Point of Affirmation. With each appearance, the paradise of that manifestation is tied to its era until all manifestations culminated in the Point of the Qur’an. From the time of its revelation, no paradise in the knowledge of God was greater than that of the resplendent soul of its Manifestation. For within souls, no one greater than the Messenger of God is recognized as an intermediary between themselves and God. This truth of paradise is revealed in souls only through the appearance of that primal soul. Afterward, in the knowledge of God, no paradise was greater than the Commander of the Faithful, upon him be peace. Similarly, within souls, no one was deemed greater than the Commander of the Faithful after the Messenger of God. They focus solely on Him. Similarly, degree by degree, the ranks of the gates of paradise multiply until they culminate in the letters of unity. For instance, in the fifth manifestation of paradise, no paradise, after those preceding it, was greater than the one revealed at the end of His life, when He stood alone on the plain of Ṭaff. The dwellers of that paradise were present from the time of ’Alí ibn al-Ḥusayn, upon them both be peace.</w:t>
      </w:r>
    </w:p>
    <w:p w14:paraId="638B93A7" w14:textId="77777777" w:rsidR="006F3AE3" w:rsidRDefault="00000000">
      <w:pPr>
        <w:pStyle w:val="BodyText"/>
      </w:pPr>
      <w:r>
        <w:t>In this way, observe all the paradises until they culminate in the letter “M,” which then returns to the Point. From the moment this Cause emerged, marked by the ninth hour and its most precise moment, everything that could be enumerated began. The paradise of the Point of the Qur’an in its latter stage became the paradise of the Bayán in its initial phase.</w:t>
      </w:r>
    </w:p>
    <w:p w14:paraId="7CAC5870" w14:textId="77777777" w:rsidR="006F3AE3" w:rsidRDefault="00000000">
      <w:pPr>
        <w:pStyle w:val="BodyText"/>
      </w:pPr>
      <w:r>
        <w:t>In the knowledge of God, no paradise was greater than this until the Day of Him Whom God will make manifest, and none will surpass it until then. At His appearance, the initial paradise of the Point of the Bayán will transform into its final paradise. After this, the paradise of the letters of “Ḥayy” (the Living), representing the souls of the foremost believers, will be the greatest of all paradises. This process culminates in the paradise of “S,” the final letter of manifestation.</w:t>
      </w:r>
    </w:p>
    <w:p w14:paraId="7AC9BAAB" w14:textId="77777777" w:rsidR="006F3AE3" w:rsidRDefault="00000000">
      <w:pPr>
        <w:pStyle w:val="BodyText"/>
      </w:pPr>
      <w:r>
        <w:lastRenderedPageBreak/>
        <w:t>This does not mean that, during the appearance of each new paradise, the prior paradise is no longer in its proper station. For example, at the appearance of the paradise of “S,” the preceding paradise remains enthroned in its position. The same applies to all the letters. For every paradise that is the manifestation of His will, God has ordained nineteen gates.</w:t>
      </w:r>
    </w:p>
    <w:p w14:paraId="280B273C" w14:textId="77777777" w:rsidR="006F3AE3" w:rsidRDefault="00000000">
      <w:pPr>
        <w:pStyle w:val="BodyText"/>
      </w:pPr>
      <w:r>
        <w:t>In this current manifestation, where this arrangement has been elevated, it demonstrates that in each appearance this has always been the nature of His will. As seen in the Qur’an, everything returns to the gates, the gates lead to the People of the House, the People of the House to the Messenger of God, and the Messenger of God to God. Thus, the fourth name is sustained by the third from God, the third by the second, and the second by the first, which is the essence of the name itself.</w:t>
      </w:r>
    </w:p>
    <w:p w14:paraId="4EECFF0A" w14:textId="77777777" w:rsidR="006F3AE3" w:rsidRDefault="00000000">
      <w:pPr>
        <w:pStyle w:val="BodyText"/>
      </w:pPr>
      <w:r>
        <w:t>The first to enter this paradise was the Holy Spirit, who attained the presence of God before all other souls and acknowledged His oneness. No essence within the realm of possibility can be conceived as more exalted or radiant in glorifying and sanctifying God than this spirit. Similarly, for any soul in this world that reaches its ultimate aspiration in the path of truth, the pinnacle of its joy lies in offering gratitude to God for the blessings He has bestowed.</w:t>
      </w:r>
    </w:p>
    <w:p w14:paraId="7500FF17" w14:textId="77777777" w:rsidR="006F3AE3" w:rsidRDefault="00000000">
      <w:pPr>
        <w:pStyle w:val="BodyText"/>
      </w:pPr>
      <w:r>
        <w:t xml:space="preserve">For instance, if a servant is elevated by God to the station of gatehood, leadership, or prophethood, the ultimate fruit of their joy is the act of thanking God, expressed in their words: </w:t>
      </w:r>
      <w:r>
        <w:rPr>
          <w:b/>
          <w:bCs/>
        </w:rPr>
        <w:t>“Praise be to God who has granted me this bounty.”</w:t>
      </w:r>
      <w:r>
        <w:t xml:space="preserve"> Likewise, in outward matters, if a servant is seated by God upon the throne of sovereignty, their ultimate delight is found when they turn to God and proclaim: </w:t>
      </w:r>
      <w:r>
        <w:rPr>
          <w:b/>
          <w:bCs/>
        </w:rPr>
        <w:t>“Praise be to Him who has honored me with this gift.”</w:t>
      </w:r>
    </w:p>
    <w:p w14:paraId="42471B1A" w14:textId="77777777" w:rsidR="006F3AE3" w:rsidRDefault="00000000">
      <w:pPr>
        <w:pStyle w:val="BodyText"/>
      </w:pPr>
      <w:r>
        <w:t>Thus, all joys ultimately return to the second station, the place of praise. In the same way that essences return to that sanctified station, so too do expressions return to their essence. This is why, for the people of insight, the final fruit is revealed in the beginning. From the praise that emerges following the manifestation of divine favors, permission for such forms of gratitude is granted from the Source of Glory and praise. This is why the first soul, upon entering the initial paradise, attains every possible bounty within the realm of existence. The ultimate fruit of all these bounties is expressed through the word “praise,” as that soul becomes the bearer of this spirit. Whatever emanates from this soul emerges from the manifestations of its paradisiacal reality, extending from the essence of understanding to the outward form of the body. Even garments of silk are bestowed upon it, and all pleasures in paradise become its enjoyment.</w:t>
      </w:r>
    </w:p>
    <w:p w14:paraId="3CE79720" w14:textId="77777777" w:rsidR="006F3AE3" w:rsidRDefault="00000000">
      <w:pPr>
        <w:pStyle w:val="BodyText"/>
      </w:pPr>
      <w:r>
        <w:t>However, it delights only in its reflection, which is the station of the Point. It is the revolving “Káf,” eternally turning around itself, with no beginning or end, no limit, and no destination. Similarly, anyone who enters the paradise of the Qur’an realizes that all blessings they witness originate from the bounty of the Messenger of God. Even if someone inherits a single ruby, it is only through the gift of that primal reality, which has decreed it so. If it had decreed otherwise, that specific soul would not have inherited it. Who could dare to question this or challenge it?</w:t>
      </w:r>
    </w:p>
    <w:p w14:paraId="1B9D88EF" w14:textId="77777777" w:rsidR="006F3AE3" w:rsidRDefault="00000000">
      <w:pPr>
        <w:pStyle w:val="BodyText"/>
      </w:pPr>
      <w:r>
        <w:t xml:space="preserve">Thus, all that exists in the presence of that Point, from the extent of its being to its utmost ascension, derives from its generosity, which is the generosity of God. Nothing possesses true existence except </w:t>
      </w:r>
      <w:r>
        <w:lastRenderedPageBreak/>
        <w:t>through the grace of its essence. For example, if someone in this paradise wears a garment of silk, it is solely through its generosity, even though they may have been previously unable to do so.</w:t>
      </w:r>
    </w:p>
    <w:p w14:paraId="059AF84B" w14:textId="77777777" w:rsidR="006F3AE3" w:rsidRDefault="00000000">
      <w:pPr>
        <w:pStyle w:val="BodyText"/>
      </w:pPr>
      <w:r>
        <w:t xml:space="preserve">This is why, if the eye of insight were opened, one would see that all existence is but a handful from its boundless bounty. Everything who entered the paradise of the Qur’an found themselves under the shade of the first Gate, which is the Messenger of God. All other gates of paradise are within the grasp of this primary Gate; indeed, it is through His generosity that these gates have been opened. For instance, anyone who ascends to the highest station in relation to the final letter, achieving the utmost elevation and manifesting in their body what is beyond conceivable in this world, does so only by the permission of that one who has decreed: </w:t>
      </w:r>
      <w:r>
        <w:rPr>
          <w:b/>
          <w:bCs/>
        </w:rPr>
        <w:t>“This is one of the gates of paradise and My guidance.”</w:t>
      </w:r>
    </w:p>
    <w:p w14:paraId="253402F4" w14:textId="77777777" w:rsidR="006F3AE3" w:rsidRDefault="00000000">
      <w:pPr>
        <w:pStyle w:val="BodyText"/>
      </w:pPr>
      <w:r>
        <w:t>Likewise, whatever is visibly manifested in the paradise of the tomb of the Eighth Imam exists only by the decree of the Messenger of God, who proclaimed him the tenth of His successors. Although such manifestations may not be apparent at His tomb at present, all such revelations have always been and remain within the grasp of His generosity and the power of His authority. Under every gate of paradise, there exist countless other gates. Every soul that has entered the guardianship of one of these gates becomes, in itself, a paradise for that soul, within its own rank. This truth, infinite in scope, has been evident and continues to flow eternally.</w:t>
      </w:r>
    </w:p>
    <w:p w14:paraId="57621CD6" w14:textId="77777777" w:rsidR="006F3AE3" w:rsidRDefault="00000000">
      <w:pPr>
        <w:pStyle w:val="BodyText"/>
      </w:pPr>
      <w:r>
        <w:t>Today, all conceivable pleasures lie within this paradise, and the pleasures of previous paradises have been severed. For example, at the appearance of the Messenger of God, all pleasures associated with the paradise of the Gospel ceased. This is because true joy lies in the recognition of God, in the knowledge of His pleasure, and in obedience to the manifestations of His Cause.</w:t>
      </w:r>
    </w:p>
    <w:p w14:paraId="69F9218B" w14:textId="77777777" w:rsidR="006F3AE3" w:rsidRDefault="00000000">
      <w:pPr>
        <w:pStyle w:val="BodyText"/>
      </w:pPr>
      <w:r>
        <w:t>Should a soul become detached from this, whatever paradise they once enjoyed—no matter how exquisite their earthly pleasures—ultimately returns to the fire of annihilation. Even if within the essence of the Gospel letters there remains a sign of truth that once offered ultimate delight, its relevance is confined to the manifestation of Jesus.</w:t>
      </w:r>
    </w:p>
    <w:p w14:paraId="1588CF9A" w14:textId="77777777" w:rsidR="006F3AE3" w:rsidRDefault="00000000">
      <w:pPr>
        <w:pStyle w:val="BodyText"/>
      </w:pPr>
      <w:r>
        <w:t>Today, that sign has been elevated, and those who hold on to the illusion of its permanence persist in vain, thinking their patience has sufficed. If all the adherents of the Gospel were certain that the appearance of the Messenger of God was the very appearance of Jesus in a more exalted form, not one soul among them would remain bound to the Gospel or find delight in its paradise.</w:t>
      </w:r>
    </w:p>
    <w:p w14:paraId="3C911552" w14:textId="77777777" w:rsidR="006F3AE3" w:rsidRDefault="00000000">
      <w:pPr>
        <w:pStyle w:val="BodyText"/>
      </w:pPr>
      <w:r>
        <w:t>Similarly, after the Qur’an, any imagined delight today holds no truth. If one acts between themselves and God for God’s sake, imagining a spiritual pleasure, it is misplaced because they are unaware that the mirror of God has risen in another paradise. This is why all previous delights have been severed, save for those who recognize God alone, believe in Him, know His proof, and believe in it; who recognize His book, believe in it, and embrace all that is revealed in His book.</w:t>
      </w:r>
    </w:p>
    <w:p w14:paraId="24EBC47B" w14:textId="77777777" w:rsidR="006F3AE3" w:rsidRDefault="00000000">
      <w:pPr>
        <w:pStyle w:val="BodyText"/>
      </w:pPr>
      <w:r>
        <w:t xml:space="preserve">Thus, the inhabitants of this paradise find their joy in it until the first appearance of Him Whom God will make manifest. By the essence of God, there is no greater paradise for them, at His appearance, than faith in Him and obedience to Him. All other delights of the people of the Bayán are thereby severed. Blessed is the one who enters His shadow and takes delight in His remembrance, for they will endure with </w:t>
      </w:r>
      <w:r>
        <w:lastRenderedPageBreak/>
        <w:t>His endurance into another cycle and beyond, with no end or limit. Even as they remain in a manifestation, their faith and delight are severed at the time of the next appearance.</w:t>
      </w:r>
    </w:p>
    <w:p w14:paraId="03DD666C" w14:textId="77777777" w:rsidR="006F3AE3" w:rsidRDefault="00000000">
      <w:pPr>
        <w:pStyle w:val="BodyText"/>
      </w:pPr>
      <w:r>
        <w:t xml:space="preserve">I counsel all followers of the Bayán: If, at the appearance of Him Whom God will make manifest, you are all granted success to attain the greatest paradise and the supreme encounter, then blessed are you, thrice blessed! If not, if you hear that a manifestation has appeared with verses preceding the numerical value of the name of God, </w:t>
      </w:r>
      <w:r>
        <w:rPr>
          <w:i/>
          <w:iCs/>
        </w:rPr>
        <w:t>al-Aghíth</w:t>
      </w:r>
      <w:r>
        <w:t xml:space="preserve"> (the Helper), then all of you must enter under His shadow. But if it has not yet occurred and the cycle of </w:t>
      </w:r>
      <w:r>
        <w:rPr>
          <w:i/>
          <w:iCs/>
        </w:rPr>
        <w:t>al-Mustagháth</w:t>
      </w:r>
      <w:r>
        <w:t xml:space="preserve"> (the One to be Invoked) has concluded, and you hear that the Point has appeared yet remain uncertain, show mercy to your own souls. Gather entirely under the shadow of that manifest Point, even if you have not yet all entered its shade.</w:t>
      </w:r>
    </w:p>
    <w:p w14:paraId="5FAEF880" w14:textId="77777777" w:rsidR="006F3AE3" w:rsidRDefault="00000000">
      <w:pPr>
        <w:pStyle w:val="BodyText"/>
      </w:pPr>
      <w:r>
        <w:t>If you hear of a soul manifesting with signs, and the people of knowledge in that era affirm Him—not the well-known scholars, but the devout and discerning who see clearly, even though they may appear clothed in poverty and humility—hasten to enter paradise, don robes of silk, while those who cling to prior beliefs remain stagnant in earlier judgments, failing to reflect. Enter completely under His shadow, for He is the First and the Last, the Manifest and the Hidden.</w:t>
      </w:r>
    </w:p>
    <w:p w14:paraId="56803A57" w14:textId="77777777" w:rsidR="006F3AE3" w:rsidRDefault="00000000">
      <w:pPr>
        <w:pStyle w:val="BodyText"/>
      </w:pPr>
      <w:r>
        <w:t xml:space="preserve">If you have not heard of His appearance, then arise in supplication and humility, so that God’s grace to the </w:t>
      </w:r>
      <w:r>
        <w:rPr>
          <w:i/>
          <w:iCs/>
        </w:rPr>
        <w:t>Mustagháth</w:t>
      </w:r>
      <w:r>
        <w:t xml:space="preserve"> is not cut off from you. However, if you hear that the </w:t>
      </w:r>
      <w:r>
        <w:rPr>
          <w:i/>
          <w:iCs/>
        </w:rPr>
        <w:t>Mustagháth</w:t>
      </w:r>
      <w:r>
        <w:t xml:space="preserve"> has indeed appeared—He who is your Beloved and Mine, your Sovereign and Mine—then let not even a breath’s hesitation hold you back. Enter, all of you, into God’s shadow without questioning “why” or “how.” This is the greatest of My commands to you, for it is through this that I have created you.</w:t>
      </w:r>
    </w:p>
    <w:p w14:paraId="104AEE68" w14:textId="77777777" w:rsidR="006F3AE3" w:rsidRDefault="00000000">
      <w:pPr>
        <w:pStyle w:val="BodyText"/>
      </w:pPr>
      <w:r>
        <w:t>O people of the Bayán, be ever thankful, for if a soul hesitates even for the briefest breath after two thousand and one years, without doubt, they are no longer of the Bayán and have entered the fire. Unless the Manifestation of God has not yet appeared, all are then required to supplicate and plead. It is not the case that you linger like the Jews who awaited the return of Jesus, nor like the Christians who awaited Muhammad, nor like the community of Muhammad awaiting the appearance of the Qá’im of the lineage of Muhammad. Let not my heart be content if anyone remains in the Bayán while the Point of the Bayán has come in its finality, and you persist in what you are upon. By Him Whom God will make manifest, there is no oath in the knowledge of God greater than this: if He should appear and anyone remains in the Bayán, all the wrath of the Bayán shall be upon them, doubled in intensity.</w:t>
      </w:r>
    </w:p>
    <w:p w14:paraId="25A8B43F" w14:textId="77777777" w:rsidR="006F3AE3" w:rsidRDefault="00000000">
      <w:pPr>
        <w:pStyle w:val="BodyText"/>
      </w:pPr>
      <w:r>
        <w:t>For today, the wrath of the Qur’án is multiplied against those who have not entered the Bayán, just as the wrath of the Gospel afflicted those who did not enter the Qur’án. Likewise, the Qur’ánic wrath doubled against them. If such a soul exists, they have never truly entered the Bayán, nor sought the shelter of the Tree of the Seven Letters. Similarly, one who remains in the letters of the Qur’án without entering the Bayán has not truly entered the Qur’án nor found refuge under the shadow of the Muhammadan Tree. Otherwise, they would not have failed to follow the more exalted appearance of Muhammad in the Hereafter.</w:t>
      </w:r>
    </w:p>
    <w:p w14:paraId="54178BA9" w14:textId="77777777" w:rsidR="006F3AE3" w:rsidRDefault="00000000">
      <w:pPr>
        <w:pStyle w:val="BodyText"/>
      </w:pPr>
      <w:r>
        <w:t xml:space="preserve">The same applies to the Gospel. If a soul truly believed in Jesus, they would have inevitably believed in Muhammad. Their failure to do so is proof that they had no true faith in the Gospel or Jesus. Today, if </w:t>
      </w:r>
      <w:r>
        <w:lastRenderedPageBreak/>
        <w:t>anyone reflects on the traditions regarding trials and tests, they will see how much effort the true friends of God made to save people on the Day of Manifestation.</w:t>
      </w:r>
    </w:p>
    <w:p w14:paraId="2655A3C5" w14:textId="77777777" w:rsidR="006F3AE3" w:rsidRDefault="00000000">
      <w:pPr>
        <w:pStyle w:val="BodyText"/>
      </w:pPr>
      <w:r>
        <w:t>Indeed, those with discerning insight have mentioned in their books that the appearance of His Holiness, peace be upon Him, is the very manifestation of the truth about which people have inquired, as referenced in the tradition of Kumayl. Yet, God guides whom He wills and admits them into paradise. This is the reality of paradise in the realm of life and after death, known only to God. There, “</w:t>
      </w:r>
      <w:r>
        <w:rPr>
          <w:b/>
          <w:bCs/>
        </w:rPr>
        <w:t>no eye has seen, no ear has heard, nor has it entered the heart of any human being.</w:t>
      </w:r>
      <w:r>
        <w:t>” God has created therein everything that one may desire or ask for. Even if the heavens were oceans of ink, all things pens, and every soul a scribe, they could never comprehend even a single aspect of paradise after death. The orbit of that paradise is tied to this very paradise mentioned during the servant’s life. If one enters the paradise of God’s Manifestation in this life, they will enter the paradise of the hereafter after death. Otherwise, they will enter the fire upon their passing. I seek refuge in God from such a fate.</w:t>
      </w:r>
    </w:p>
    <w:p w14:paraId="3E787A15" w14:textId="77777777" w:rsidR="006F3AE3" w:rsidRDefault="00000000">
      <w:pPr>
        <w:pStyle w:val="BodyText"/>
      </w:pPr>
      <w:r>
        <w:t>In that paradise, I saw nothing but God; within it, only Him; before it, only Him; after it, only Him; above it, only Him; beneath it, only Him. To Him belong creation and command, before and after. There is no God but Him, the Living, the Sustainer, the Self-Subsisting.</w:t>
      </w:r>
    </w:p>
    <w:p w14:paraId="2EF05657" w14:textId="77777777" w:rsidR="006F3AE3" w:rsidRDefault="00000000">
      <w:pPr>
        <w:pStyle w:val="BodyText"/>
      </w:pPr>
      <w:r>
        <w:t>A soul may dwell in the highest heights of paradise in one Manifestation and, after the next appearance, descend to the lowest depths of the fire. I seek refuge in God and cling to the cord of the Point of the Bayán, in its beginning and end. He is independent of anyone’s faith in Him or their entrance into His paradise. Indeed, if all refuse, they enter the fire, while He Himself attains His paradise. Therefore, if one soul guides another, it is better for them than owning all that exists on earth. If they guide a soul to find refuge beneath the Tree of Unity, God’s mercy reaches both; otherwise, owning all the earth profits them nothing. The earth is severed from one’s possession at the moment of death, yet the path of guidance remains founded on love and compassion, not severity or dominance. This is God’s eternal way, “entering whom He wills into His mercy,” for He is the Most Gracious, the Most Generous.</w:t>
      </w:r>
    </w:p>
    <w:p w14:paraId="552D11DC" w14:textId="77777777" w:rsidR="006F3AE3" w:rsidRDefault="00000000">
      <w:pPr>
        <w:pStyle w:val="BodyText"/>
      </w:pPr>
      <w:r>
        <w:t>There is no paradise greater for any soul than to recognize God’s Manifestation during His appearance, to hear His verses, and to believe in the meeting with God, attaining the honor of union with Him. To traverse the ocean of His good pleasure, which encompasses the realm of divine delight, and to rejoice in the pinnacle of paradise—the station of singleness—is the ultimate bliss. Praise be to God that today, many remain veiled from this paradise, becoming captivated instead by that which is severed from them at the time of their passing and casts them into the fire.</w:t>
      </w:r>
    </w:p>
    <w:p w14:paraId="3D12FEFC" w14:textId="77777777" w:rsidR="006F3AE3" w:rsidRDefault="00000000">
      <w:pPr>
        <w:pStyle w:val="BodyText"/>
      </w:pPr>
      <w:r>
        <w:t>Veiled from that for which they were created, they not only fail to recognize their purpose but also oppose it. It would have been better if they had simply remained indifferent, rather than hostile. And better still if their opposition had not led them to manifest what is unbefitting regarding the Tree of Truth. They profess belief, yet abandon it on the mountain of seclusion. They claim reverence while leaving it in solitude.</w:t>
      </w:r>
    </w:p>
    <w:p w14:paraId="1CCCF020" w14:textId="77777777" w:rsidR="006F3AE3" w:rsidRDefault="00000000">
      <w:pPr>
        <w:pStyle w:val="BodyText"/>
      </w:pPr>
      <w:r>
        <w:t xml:space="preserve">For the doers of deeds, there is no fire greater than that of their own actions. Similarly, for the faithful, there is no paradise more exalted than their own faith. “There is no God but God,” the God of paradise, </w:t>
      </w:r>
      <w:r>
        <w:lastRenderedPageBreak/>
        <w:t>its Lord, Possessor, Sovereign, and Ruler of all that is within it. Paradise subsists by His command, yet He is independent of it and all it contains.</w:t>
      </w:r>
    </w:p>
    <w:p w14:paraId="7D24C8A6" w14:textId="77777777" w:rsidR="006F3AE3" w:rsidRDefault="00000000">
      <w:pPr>
        <w:pStyle w:val="BodyText"/>
      </w:pPr>
      <w:r>
        <w:t>However, those within it rejoice in His presence during His manifestation and later in His hidden state, even if they are unaware of it. All within it ceaselessly glorify Him with praise at every moment and beyond time itself and after time itself. They will proclaim the oneness of God, their Lord, in every state, before every state, and after every state. No soul will enter therein without declaring from the depths of its being, “Verily, I am God; there is no God but Me, the Almighty, the Beloved. Verily, I am God; there is no God but Me, the Watchful, the Sustainer. Verily, I am God; there is no God but Me, the Lord, the Sovereign. Verily, I am God; there is no God but Me, the True, the Inaccessible. Verily, I am God; there is no God but Me, the Lord of all things, the Lord of the mighty throne.”</w:t>
      </w:r>
    </w:p>
    <w:p w14:paraId="07327E05" w14:textId="77777777" w:rsidR="006F3AE3" w:rsidRDefault="00000000">
      <w:pPr>
        <w:pStyle w:val="BodyText"/>
      </w:pPr>
      <w:r>
        <w:t>All things are ultimately drawn back to the form of the human temple, whether masculine or feminine. If such a soul resides in paradise, then everything under its dominion is also in paradise, even if it be a thing unparalleled in its essence within its realm. For whatever emanates from the divine will is reflected in the image of the soul, in its own station. If stripped of all forms, nothing remains in its essence except the human form in its true nature.</w:t>
      </w:r>
    </w:p>
    <w:p w14:paraId="37194714" w14:textId="77777777" w:rsidR="006F3AE3" w:rsidRDefault="00000000">
      <w:pPr>
        <w:pStyle w:val="BodyText"/>
      </w:pPr>
      <w:r>
        <w:t>This is why all things seek from God to exist under the shadow of that which is ascribed to the believer, not beneath something lesser. Paradise is that which is associated with God, and what is ascribed to the believer is ultimately linked to God. If a thing is associated with a soul devoid of faith, everything related to it dwells in the fire, regardless of how incomparable it may be in its realm.</w:t>
      </w:r>
    </w:p>
    <w:p w14:paraId="5FC8AC1F" w14:textId="77777777" w:rsidR="006F3AE3" w:rsidRDefault="00000000">
      <w:pPr>
        <w:pStyle w:val="BodyText"/>
      </w:pPr>
      <w:r>
        <w:t>For example, this chamber without known doors or limits, today the highest pavilion of divine favor where the Tree of Truth is settled, seems to resonate in its very atoms the refrain: “Verily, I am God; there is no God but Me, the Lord of all things.” Even if other chambers are adorned with gilded furnishings, should the Tree of Truth dwell in one such chamber, at that time, the particles of mirrors would resonate, just as the particles of the exalted mirrors of the supreme station of leadership did, which in the days of the land of Ṣād reverberated and continue to do so. The decree for anything is tied back to that soul, and thus, any place where the people of paradise reside reflects the utmost potential of their station. Those who gaze toward the truth will witness it.</w:t>
      </w:r>
    </w:p>
    <w:p w14:paraId="308003A5" w14:textId="77777777" w:rsidR="006F3AE3" w:rsidRDefault="00000000">
      <w:pPr>
        <w:pStyle w:val="BodyText"/>
      </w:pPr>
      <w:r>
        <w:t>For instance, no resting place was lower than the site of the martyrdom of the fifth word on that day. Yet, as it belonged to paradise, it manifested at the highest conceivable level within its shadow. If an observer had gazed upon it that day, they would have perceived its walls worthy of being raised from rubies, not gold. The absence of such manifestations was due to the frailty of the souls, not the incapacity of the land, for it was receptive.</w:t>
      </w:r>
    </w:p>
    <w:p w14:paraId="3A189760" w14:textId="77777777" w:rsidR="006F3AE3" w:rsidRDefault="00000000">
      <w:pPr>
        <w:pStyle w:val="BodyText"/>
      </w:pPr>
      <w:r>
        <w:t>Similarly, the land upon which the opposing tree was established on that day was the loftiest of its time. Yet, the discerning could see its annihilation on that same day, as though it had already vanished. Today, there is no trace of either the dwellers of that land or their abode. Thus, God extinguishes negation and elevates affirmation by His command, for He has power over all things.</w:t>
      </w:r>
    </w:p>
    <w:p w14:paraId="5C740DD2" w14:textId="77777777" w:rsidR="006F3AE3" w:rsidRDefault="00000000">
      <w:pPr>
        <w:pStyle w:val="BodyText"/>
      </w:pPr>
      <w:r>
        <w:t xml:space="preserve">Conversely, should the resting place of the Tree of Truth be exalted to the highest heights of any land, it inevitably rises in loftiness, eternally and continually ascending. Even in the shadow, if it be the lowliest of </w:t>
      </w:r>
      <w:r>
        <w:lastRenderedPageBreak/>
        <w:t>lands, it descends to the utmost depths. Ultimately, all things return to the human soul, which, in turn, returns to God in paradise if it is faithful to Him Who will appear. Otherwise, it reverts to falsehood in the fire if unfaithful.</w:t>
      </w:r>
    </w:p>
    <w:p w14:paraId="6B432A39" w14:textId="77777777" w:rsidR="006F3AE3" w:rsidRDefault="00000000">
      <w:pPr>
        <w:pStyle w:val="Heading3"/>
      </w:pPr>
      <w:bookmarkStart w:id="42" w:name="gate-17-the-reality-of-the-fire"/>
      <w:bookmarkEnd w:id="41"/>
      <w:r>
        <w:t>Gate 17 (The Reality of the Fire)</w:t>
      </w:r>
    </w:p>
    <w:p w14:paraId="0AB7ACFE" w14:textId="77777777" w:rsidR="006F3AE3" w:rsidRDefault="00000000">
      <w:pPr>
        <w:pStyle w:val="FirstParagraph"/>
      </w:pPr>
      <w:r>
        <w:t>This chapter highlights that the reality of the fire is undeniable, with countless manifestations and levels. Its essence lies in the absence of recognition of God, which becomes evident in each manifestation through ignorance of the divine presence revealed in the truth of the manifestation.</w:t>
      </w:r>
    </w:p>
    <w:p w14:paraId="43744F7C" w14:textId="77777777" w:rsidR="006F3AE3" w:rsidRDefault="00000000">
      <w:pPr>
        <w:pStyle w:val="BodyText"/>
      </w:pPr>
      <w:r>
        <w:t>When the Tree of Reality is made manifest, those who fail to recognize it are engulfed by the fire of doubt, denial, or neglect. Even if they had previously proclaimed the oneness of God, recognized Muhammad as His messenger, and acknowledged `Ali and the Imams as His proofs and the doors to guidance, their lack of understanding and hesitation renders all prior affirmations void.</w:t>
      </w:r>
    </w:p>
    <w:p w14:paraId="601A1F43" w14:textId="77777777" w:rsidR="006F3AE3" w:rsidRDefault="00000000">
      <w:pPr>
        <w:pStyle w:val="BodyText"/>
      </w:pPr>
      <w:r>
        <w:t>For instance, the heart (fūʾād) that once affirmed “There is no god but God,” recognized Muhammad, and upheld the truths of the Qur’an, the Prophets, and the Imams, falls into the fire upon encountering the Manifestation and failing to respond with belief and acceptance. Whether due to heedlessness, denial, or hesitation, this failure results in a negation of all truths once professed, as these truths were initially derived from the Tree of Reality. Upon the new appearance of this Tree, all spiritual recognition and affirmation must likewise be renewed, or they are rendered null.</w:t>
      </w:r>
    </w:p>
    <w:p w14:paraId="652E37A9" w14:textId="77777777" w:rsidR="006F3AE3" w:rsidRDefault="00000000">
      <w:pPr>
        <w:pStyle w:val="BodyText"/>
      </w:pPr>
      <w:r>
        <w:t>This passage elaborates on the spiritual dynamics of recognition and rejection in the face of divine manifestations. It underscores that the fruits of the previous faith were inherently derived from the Tree of Reality. When this Tree reappears in a new and more exalted manifestation, failure to recognize and embrace it nullifies all prior affirmations and renders the individual as if they had never believed.</w:t>
      </w:r>
    </w:p>
    <w:p w14:paraId="391A44EF" w14:textId="77777777" w:rsidR="006F3AE3" w:rsidRDefault="00000000">
      <w:pPr>
        <w:pStyle w:val="BodyText"/>
      </w:pPr>
      <w:r>
        <w:t>The essence of paradise for those who had recognized the earlier manifestation transforms into fire when they fail to acknowledge the latter, more sublime revelation. Even the foremost inhabitants of the prior paradise may find themselves in the lowest depths of fire if they resist the new manifestation. This is because the first act of disconnection—turning away from God—places them in a state of spiritual deprivation.</w:t>
      </w:r>
    </w:p>
    <w:p w14:paraId="3FD345F0" w14:textId="77777777" w:rsidR="006F3AE3" w:rsidRDefault="00000000">
      <w:pPr>
        <w:pStyle w:val="BodyText"/>
      </w:pPr>
      <w:r>
        <w:t>The first among the heedless, although given abundant grace and opportunities to recognize the truth, including the sending of numerous signs and envoys, chose rejection and became enshrouded in the “garment of the fire of denial.” Conversely, the essence of paradise is embodied by those who turn toward the manifestation and embrace its truth with absolute sincerity.</w:t>
      </w:r>
    </w:p>
    <w:p w14:paraId="272EDC1C" w14:textId="77777777" w:rsidR="006F3AE3" w:rsidRDefault="00000000">
      <w:pPr>
        <w:pStyle w:val="BodyText"/>
      </w:pPr>
      <w:r>
        <w:t>Thus, the true paradise or fire of any age is not a fixed state but is directly tied to the soul’s response to the divine manifestation. Those aligned with the manifestation enter paradise, while those who turn away become engulfed in the fire of their own rejection, manifesting in their detachment from the source of divine grace.</w:t>
      </w:r>
    </w:p>
    <w:p w14:paraId="4BBEE26E" w14:textId="77777777" w:rsidR="006F3AE3" w:rsidRDefault="00000000">
      <w:pPr>
        <w:pStyle w:val="BodyText"/>
      </w:pPr>
      <w:r>
        <w:t xml:space="preserve">And what enters Paradise is that which relates to the first who believed, while what pertains to the first who disbelieved returns to the Fire. The aspects of this Fire are innumerable, though its principal gates </w:t>
      </w:r>
      <w:r>
        <w:lastRenderedPageBreak/>
        <w:t>are mentioned as nineteen. Otherwise, no one but God knows their full count. For every soul that enters through a gate of Fire becomes itself a gate of Fire within its own station, and every soul that enters through a gate of Paradise becomes itself a gate of Paradise within its own station.</w:t>
      </w:r>
    </w:p>
    <w:p w14:paraId="75018201" w14:textId="77777777" w:rsidR="006F3AE3" w:rsidRDefault="00000000">
      <w:pPr>
        <w:pStyle w:val="BodyText"/>
      </w:pPr>
      <w:r>
        <w:t>Even though all who are in the Fire trace their state back to its first one, and all who are in the Light trace their state back to its first one, both groups worship God, prostrate before Him, revere Him, glorify Him, and affirm His oneness. However, the former group affirms His oneness in the context of this world’s appearance, while the latter affirms it in the context of the Hereafter’s appearance, which is also the first appearance of this Dispensation and the final appearance of the previous one.</w:t>
      </w:r>
    </w:p>
    <w:p w14:paraId="55E55DB8" w14:textId="77777777" w:rsidR="006F3AE3" w:rsidRDefault="00000000">
      <w:pPr>
        <w:pStyle w:val="BodyText"/>
      </w:pPr>
      <w:r>
        <w:t>Thus, the former becomes void, while the latter remains established. That former group becomes the Fire, while this latter group becomes the Light. That one becomes obliterated, while this one remains eternal. That one is debased, while this one becomes exalted. That one is impoverished, while this one becomes enriched, until nothing remains of the former—neither name nor mention, even in itself.</w:t>
      </w:r>
    </w:p>
    <w:p w14:paraId="5B493156" w14:textId="77777777" w:rsidR="006F3AE3" w:rsidRDefault="00000000">
      <w:pPr>
        <w:pStyle w:val="BodyText"/>
      </w:pPr>
      <w:r>
        <w:t>Yet today, both proclaim, “There is no God but God.” However, what is declared in the Bayán corresponds to what God loves, while what is declared in the Qur’án corresponds to what God does not love. Similarly, in previous times, whoever adhered to the Book of Alif (the Gospel) would have declared the oneness of God. Yet, at the time of the appearance of Qáf (the Qur’án), God, exalted and glorified, desired the unity of His oneness to be declared through the oneness of Muhammad, the Messenger of God, rather than through the oneness of Jesus.</w:t>
      </w:r>
    </w:p>
    <w:p w14:paraId="21F693C0" w14:textId="77777777" w:rsidR="006F3AE3" w:rsidRDefault="00000000">
      <w:pPr>
        <w:pStyle w:val="BodyText"/>
      </w:pPr>
      <w:r>
        <w:t>Whoever followed the will of God had a spiritual essence established within them by Him, except for those in whom God entrusted that spirit temporarily; it would eventually depart. But whoever did not follow, the spirit of separation (referred to as “Shín”) would take hold within them. The Spirit settled within them unless it was temporarily entrusted, in which case it must inevitably depart. Yet both groups worship God. This is why, following the refusal of the first “Shín” (denial) to prostrate, its essence and characteristics became manifest, as expressed in the traditions. For instance, in the time of Muhammad, this became the plea: “Pardon me, O Messenger of God, from acknowledging the authority of ʿAlī, the Commander of the Faithful, peace be upon him.” The divine response in that day, as conveyed through Muhammad, aligned with God’s decree: “From where I will, not from where you will. I desire to reveal My purpose as I will, not as you will.”</w:t>
      </w:r>
    </w:p>
    <w:p w14:paraId="0B8EE89F" w14:textId="77777777" w:rsidR="006F3AE3" w:rsidRDefault="00000000">
      <w:pPr>
        <w:pStyle w:val="BodyText"/>
      </w:pPr>
      <w:r>
        <w:t xml:space="preserve">Thus, this same utterance is now manifest in the Bayán. The first to accept is the essence of Paradise, and the first to reject is the essence of Hellfire. All attributes of good culminate in the first who said “Yes,” while all attributes contrary to good culminate in the first who said “No.” As stated in the Qur’án: </w:t>
      </w:r>
      <w:r>
        <w:rPr>
          <w:i/>
          <w:iCs/>
        </w:rPr>
        <w:t>“Do not be the first to disbelieve in Him.”</w:t>
      </w:r>
      <w:r>
        <w:t xml:space="preserve"> Similarly, I exhort you all: </w:t>
      </w:r>
      <w:r>
        <w:rPr>
          <w:i/>
          <w:iCs/>
        </w:rPr>
        <w:t>“Be the first to believe in Him Whom God shall make manifest on the Day of Resurrection, that you may become the source of all goodness in the Book of God, for this is the supreme bounty.”</w:t>
      </w:r>
      <w:r>
        <w:t xml:space="preserve"> And I warn you not to veil yourselves from Him, lest you become the source of all that is contrary to goodness, for this is the supreme chastisement.</w:t>
      </w:r>
    </w:p>
    <w:p w14:paraId="047ED443" w14:textId="77777777" w:rsidR="006F3AE3" w:rsidRDefault="00000000">
      <w:pPr>
        <w:pStyle w:val="BodyText"/>
      </w:pPr>
      <w:r>
        <w:t xml:space="preserve">If a discerning soul reflects, they will perceive that all goodness manifest in the Bayán traces back to the first who said “Yes,” affirming the truth of the Primal Point and occupying the highest station in the celestial realms. Conversely, all that opposes goodness traces back to the first who said “No,” who is the </w:t>
      </w:r>
      <w:r>
        <w:lastRenderedPageBreak/>
        <w:t>essence of the Fire and occupies the lowest depths of denial in the Bayán. This pattern will remain until the advent of Him Whom God shall make manifest, whereupon similar reasoning and outcomes will prevail: Paradise to the one who accepts and Fire to the one who rejects.</w:t>
      </w:r>
    </w:p>
    <w:p w14:paraId="10A1C02C" w14:textId="77777777" w:rsidR="006F3AE3" w:rsidRDefault="00000000">
      <w:pPr>
        <w:pStyle w:val="BodyText"/>
      </w:pPr>
      <w:r>
        <w:t>The essence of Hellfire comes into existence only through the refusal to prostrate before God, the Worshiped One, which, in turn, is established by the lack of faith in the Point of the Bayán. This failure affirms its fiery nature in opposition to divine truth. The manifestation of this “Hellishness” is not for others or itself but is ultimately directed toward God.</w:t>
      </w:r>
    </w:p>
    <w:p w14:paraId="28560372" w14:textId="77777777" w:rsidR="006F3AE3" w:rsidRDefault="00000000">
      <w:pPr>
        <w:pStyle w:val="BodyText"/>
      </w:pPr>
      <w:r>
        <w:t>For example, in their extreme caution within their own homes, such individuals might, due to doubts, refrain from performing ablution, abstain from fasting, or fail to offer prayers, even in their local mosques. Yet, all these acts are invalid before God, being rooted in the essence of denial and rejection. Such actions, perceived by them as for God, are, in reality, the very signs and proofs of their veiling from the Point of the Bayán.</w:t>
      </w:r>
    </w:p>
    <w:p w14:paraId="06CEED61" w14:textId="77777777" w:rsidR="006F3AE3" w:rsidRDefault="00000000">
      <w:pPr>
        <w:pStyle w:val="BodyText"/>
      </w:pPr>
      <w:r>
        <w:t>Had they recognized Him, they would not have entertained even a fleeting hesitation regarding Him. Yet they knew Him—for the signs revealed by the First Point of the Qur’án, the verses of God, are manifest today in the Bayán. Having seen and heard these verses, their refusal to bow and acknowledge the Lord of Lords established within them the potentiality of denial. They then donned the cloak of the first gate of Hellfire.</w:t>
      </w:r>
    </w:p>
    <w:p w14:paraId="4B756839" w14:textId="77777777" w:rsidR="006F3AE3" w:rsidRDefault="00000000">
      <w:pPr>
        <w:pStyle w:val="BodyText"/>
      </w:pPr>
      <w:r>
        <w:t>God forbid that one should meet such an end! For one who believes in God, no harm can come upon them, and God protects His believing servants. Every soul that stands in opposition to one of the gates of the Paradise of the Qur’án becomes a universal gate of Hellfire. Other fiery attributes gather under their shadow, all ultimately tracing back to the primal heart of denial, which is the essence of pure rejection. Conversely, all goodness and its attributes flow from the Primal Point of the Qur’án, whose essence is the ultimate confirmation and source of all affirmation. The most beloved thing in Hell is the veiling from the truth, while the most detested thing in Paradise is veiling from recognition of God.</w:t>
      </w:r>
    </w:p>
    <w:p w14:paraId="722C1F35" w14:textId="77777777" w:rsidR="006F3AE3" w:rsidRDefault="00000000">
      <w:pPr>
        <w:pStyle w:val="BodyText"/>
      </w:pPr>
      <w:r>
        <w:t>Everything near such a soul becomes their own self, from which they remain veiled. For instance, in the Qur’án, the love of everything was manifest in the slayer of the Fifth Letter, who proclaimed “God is the Greatest” while enduring all that he did. If he had known that this one was the Manifestation of that very Greatness, he would have prostrated before Him, and no other love would have entered his heart.</w:t>
      </w:r>
    </w:p>
    <w:p w14:paraId="21B61F8E" w14:textId="77777777" w:rsidR="006F3AE3" w:rsidRDefault="00000000">
      <w:pPr>
        <w:pStyle w:val="BodyText"/>
      </w:pPr>
      <w:r>
        <w:t>The most hateful thing to such a person is their very self, which is veiled from recognizing its own reality. This aligns with what God has revealed in all scriptures: that He does not wish for the command of “Zayd” (a generic name for a detached figure) to prevail. For example, the first letter of fire in the Bayán—had they comprehended the words of one who attributes themselves to the People of the House, the Imáms, the successors of the Prophet, and the Prophet Himself as a Manifestation sent from God—they would have been honored before their own selves and revered before all.</w:t>
      </w:r>
    </w:p>
    <w:p w14:paraId="62E54241" w14:textId="77777777" w:rsidR="006F3AE3" w:rsidRDefault="00000000">
      <w:pPr>
        <w:pStyle w:val="BodyText"/>
      </w:pPr>
      <w:r>
        <w:t xml:space="preserve">How could one whose claim is rooted in affirming prophethood, which is the Manifestation of pure Lordship and Divinity, entertain anything but love and humility toward such a Being? Day and night, they would bow before Him. Yet, they remain veiled and unaware of their Beloved, having clad themselves in the garment of the most despised thing—the denial of the first who turned away from Muhammad. </w:t>
      </w:r>
      <w:r>
        <w:lastRenderedPageBreak/>
        <w:t>Indeed, this is worse than that, for each subsequent Manifestation becomes the cause for the denial of the former, as the succeeding Revelation is exalted in its station.</w:t>
      </w:r>
    </w:p>
    <w:p w14:paraId="102BB63F" w14:textId="77777777" w:rsidR="006F3AE3" w:rsidRDefault="00000000">
      <w:pPr>
        <w:pStyle w:val="BodyText"/>
      </w:pPr>
      <w:r>
        <w:t>For example, the creation of Christ was for the sake of the appearance of Muhammad, just as the creation of the Qur’án was for the revelation of the Bayán, and the creation of the Bayán is for the advent of “He Whom God shall make manifest.” Even though the Pen hesitates to inscribe the name of one who would conceive of anything less than obedience to Him on the Day of His Manifestation with clear and mighty signs from God, should it do so, it would be due to their rejection. Such veiling arises from denial, and such denial arises from the failure to accept.</w:t>
      </w:r>
    </w:p>
    <w:p w14:paraId="77FB414F" w14:textId="77777777" w:rsidR="006F3AE3" w:rsidRDefault="00000000">
      <w:pPr>
        <w:pStyle w:val="BodyText"/>
      </w:pPr>
      <w:r>
        <w:t>Negation arises when one turns away, distance results from such estrangement, and fire manifests when that distance becomes fire itself. On the Day of His Manifestation, if anyone seeks refuge in “He Whom God shall make manifest,” none of these outcomes will befall them. The essence of seeking refuge in God on that Day is faith in Him, not anything beyond this affirmation.</w:t>
      </w:r>
    </w:p>
    <w:p w14:paraId="7D057D44" w14:textId="77777777" w:rsidR="006F3AE3" w:rsidRDefault="00000000">
      <w:pPr>
        <w:pStyle w:val="BodyText"/>
      </w:pPr>
      <w:r>
        <w:t>For even the first gate of fire would repeatedly utter words like “There is none but God,” countless and unquantifiable times, seeking refuge from its own self, which was characterized by negation. Yet, this availed it nothing. Had it been truthful, it would have sought refuge in the Point of the Bayán through faith in Him, distancing itself from its own essence, which had no belief in Him. Otherwise, what benefit could accrue from prostrating night and day while adhering to the Qur’án but rejecting His ordinances? Could thirty-four daily prostrations to God compensate for rejecting the One who is the Manifestation of His Command?</w:t>
      </w:r>
    </w:p>
    <w:p w14:paraId="56A3866C" w14:textId="77777777" w:rsidR="006F3AE3" w:rsidRDefault="00000000">
      <w:pPr>
        <w:pStyle w:val="BodyText"/>
      </w:pPr>
      <w:r>
        <w:t>In such a state, one merely perpetuates what their nature requires—a condition so shameful that the Pen hesitates to inscribe it. Though they prostrate and seek closeness to God, they are, in truth, the farthest from Him, the first among the denizens of fire. Similarly, in the Bayán’s Dispensation, just as the believers circle around the singular divine Word in paradise, so too, in the realms of fire, it is the same. Every multiplicity springs from the first gate, whether in light or fire.</w:t>
      </w:r>
    </w:p>
    <w:p w14:paraId="5A68CCA7" w14:textId="77777777" w:rsidR="006F3AE3" w:rsidRDefault="00000000">
      <w:pPr>
        <w:pStyle w:val="BodyText"/>
      </w:pPr>
      <w:r>
        <w:t>Whoever believes in the Bayán and what God has revealed therein remains under the shade of paradise. Conversely, those who turn away dwell under the shadow of fire. The term “gate” here does not signify something like the gates of a city but rather serves as a representation. For example, the gate of paradise in the realm of “T” refers to the radiance within that world, all existing under the shadow of the primary gate. In every instance, I seek refuge in God from all deniers of affirmation—before, during, and after every moment. Place your trust wholly in God.</w:t>
      </w:r>
    </w:p>
    <w:p w14:paraId="01800055" w14:textId="77777777" w:rsidR="006F3AE3" w:rsidRDefault="00000000">
      <w:pPr>
        <w:pStyle w:val="BodyText"/>
      </w:pPr>
      <w:r>
        <w:t>The first gate of paradise is symbolically the Point, while the first gate of fire represents its counterpart, extending until the manifestation of “He Whom God shall make manifest.” Visualize the waters of negation flowing through the veins of negative trees, causing them to perish, while the waters of affirmation course through the veins of steadfast trees, sustaining them until negation is completely extinguished. When negation is annihilated, nothing will remain of it in the Bayán except its mention in the sacred text. Affirmation, however, will be established, its reality enduring as those who are connected to it take pride in their association.</w:t>
      </w:r>
    </w:p>
    <w:p w14:paraId="2699724E" w14:textId="77777777" w:rsidR="006F3AE3" w:rsidRDefault="00000000">
      <w:pPr>
        <w:pStyle w:val="BodyText"/>
      </w:pPr>
      <w:r>
        <w:lastRenderedPageBreak/>
        <w:t>How many a fire does God transform into light through “He Whom God shall make manifest,” and how many a light does He turn into fire? If the Manifestation appears within the span of “Ghiyath,” and all enter under His shadow, none will remain in fire. If He manifests during “Mustaghath” and all accept Him, no one will remain in fire either, for all will be enveloped in light.</w:t>
      </w:r>
    </w:p>
    <w:p w14:paraId="67C2E15E" w14:textId="77777777" w:rsidR="006F3AE3" w:rsidRDefault="00000000">
      <w:pPr>
        <w:pStyle w:val="BodyText"/>
      </w:pPr>
      <w:r>
        <w:t>This sublime favor and supreme illumination have been sought from “He Whom God shall make manifest,” a favor unparalleled and a light unequaled. It ensures that the community does not remain in a state like that of the followers of the Gospel, who waited for two succeeding revelations from God but lingered in anticipation, still awaiting the one promised, “Whose name is Ahmad.” Even if the Manifestation does not appear within these two designations, He will inevitably manifest, for His appearance is inescapable.</w:t>
      </w:r>
    </w:p>
    <w:p w14:paraId="3A4CBFFC" w14:textId="77777777" w:rsidR="006F3AE3" w:rsidRDefault="00000000">
      <w:pPr>
        <w:pStyle w:val="BodyText"/>
      </w:pPr>
      <w:r>
        <w:t>Although the reality of His manifestation might shine as clearly as the sun at its zenith, some might view the decline of all others as akin to stars fading into the brightness of day—not in the physical sense of bodily forms or outward appearances, but in the station of faith and truth. They might imagine circumstances akin to today and declare, “That is God, your Lord. To Him belong creation and command. There is none other but He, the Exalted, the Supreme.”</w:t>
      </w:r>
    </w:p>
    <w:p w14:paraId="2D6DE6D6" w14:textId="77777777" w:rsidR="006F3AE3" w:rsidRDefault="00000000">
      <w:pPr>
        <w:pStyle w:val="BodyText"/>
      </w:pPr>
      <w:r>
        <w:t>While the divine measures vary in every instance, no mention exists in the Bayán except that of Him. Perhaps this ensures that, upon His appearance, one will not witness sorrow among the faithful in their hidden states.</w:t>
      </w:r>
    </w:p>
    <w:p w14:paraId="6C3D73BC" w14:textId="77777777" w:rsidR="006F3AE3" w:rsidRDefault="00000000">
      <w:pPr>
        <w:pStyle w:val="BodyText"/>
      </w:pPr>
      <w:r>
        <w:t>In the verse mentioned, the believer is reminded of the absolute reliance on God and His sufficiency as the ultimate sustainer and protector. It is stated that all things depend on Him, and without faith in Him, nothing bears fruit. Similarly, with faith in Him, no harm or lack can truly affect one. The text emphasizes the singular importance of God, declaring that nothing in the heavens, the earth, or between them can suffice apart from Him, for He is the all-knowing, all-powerful, and all-sufficient.</w:t>
      </w:r>
    </w:p>
    <w:p w14:paraId="0C8DE4E4" w14:textId="77777777" w:rsidR="006F3AE3" w:rsidRDefault="00000000">
      <w:pPr>
        <w:pStyle w:val="BodyText"/>
      </w:pPr>
      <w:r>
        <w:t>The mention transitions to life after death, stating that the human heart cannot grasp its realities. The prayerful phrase, “I seek refuge in God,” rejects any association with the torment of fire. The narrative then turns to the symbolism of fire and light, asserting that in the current manifestation of the Bayán, the distinction between these elements becomes evident. When a servant enters a land belonging to light, they enter paradise; if they enter a land associated with fire, guided by love for the divine, they enter fire immediately unless their intention is purely for God’s sake.</w:t>
      </w:r>
    </w:p>
    <w:p w14:paraId="3A92C064" w14:textId="77777777" w:rsidR="006F3AE3" w:rsidRDefault="00000000">
      <w:pPr>
        <w:pStyle w:val="BodyText"/>
      </w:pPr>
      <w:r>
        <w:t>It is described that believers in God refrain from entering locations considered as domains of fire unless sanctioned by the Point of the Bayán or “He Whom God shall make manifest.” If these figures see a benefit for a believer’s soul or if divine testimony necessitates it, then entry may occur.</w:t>
      </w:r>
    </w:p>
    <w:p w14:paraId="2AEB93B2" w14:textId="77777777" w:rsidR="006F3AE3" w:rsidRDefault="00000000">
      <w:pPr>
        <w:pStyle w:val="BodyText"/>
      </w:pPr>
      <w:r>
        <w:t>The passage concludes with a reference to historical and symbolic lands, such as Kufa, where fiery opposition once resided. It invokes acknowledgment of God’s truthfulness in fulfilling His promise, urging the faithful to observe and reflect on these manifestations of divine will.</w:t>
      </w:r>
    </w:p>
    <w:p w14:paraId="2A8DE590" w14:textId="77777777" w:rsidR="006F3AE3" w:rsidRDefault="00000000">
      <w:pPr>
        <w:pStyle w:val="BodyText"/>
      </w:pPr>
      <w:r>
        <w:lastRenderedPageBreak/>
        <w:t>Thus does God obliterate denial until no trace of it remains, even in the land itself. Then observe the station of light and proclaim, “God has fulfilled His promise.” Likewise, God establishes affirmation by His command, for He is all-knowing and all-powerful.</w:t>
      </w:r>
    </w:p>
    <w:p w14:paraId="20AC8D3F" w14:textId="77777777" w:rsidR="006F3AE3" w:rsidRDefault="00000000">
      <w:pPr>
        <w:pStyle w:val="Heading3"/>
      </w:pPr>
      <w:bookmarkStart w:id="43" w:name="gate-18-the-hour"/>
      <w:bookmarkEnd w:id="42"/>
      <w:r>
        <w:t>Gate 18 (The Hour)</w:t>
      </w:r>
    </w:p>
    <w:p w14:paraId="16B36BC0" w14:textId="77777777" w:rsidR="006F3AE3" w:rsidRDefault="00000000">
      <w:pPr>
        <w:pStyle w:val="FirstParagraph"/>
      </w:pPr>
      <w:r>
        <w:rPr>
          <w:b/>
          <w:bCs/>
        </w:rPr>
        <w:t>Chapter Eighteen:</w:t>
      </w:r>
      <w:r>
        <w:t xml:space="preserve"> On the Explanation that “The Hour is Coming, Beyond Any Doubt”</w:t>
      </w:r>
    </w:p>
    <w:p w14:paraId="7C3971A0" w14:textId="77777777" w:rsidR="006F3AE3" w:rsidRDefault="00000000">
      <w:pPr>
        <w:pStyle w:val="BodyText"/>
      </w:pPr>
      <w:r>
        <w:t>The essence of this chapter is that in every manifestation of the divine Will, the “Hour” is, in its primal reality, the Manifestation itself. This “Hour” descends until it encompasses all rightful utterances attributed to it in previous dispensations. If it is declared in a prior manifestation that “the Hour will come,” this statement is true, for it signifies the exaltation of the succeeding Manifestation. In the current dispensation, the “Hour” refers to the Bayán itself, which has come to humanity to judge them until the Day of Resurrection, leaving no escape from its decree.</w:t>
      </w:r>
    </w:p>
    <w:p w14:paraId="42C8EEE7" w14:textId="77777777" w:rsidR="006F3AE3" w:rsidRDefault="00000000">
      <w:pPr>
        <w:pStyle w:val="BodyText"/>
      </w:pPr>
      <w:r>
        <w:t>If the vast seas of the heavens were ink used to describe the “Hour,” even a drop of its reality could not be fully conveyed. In every true manifestation, the “Hour” is established when the Divine Decree confirms it as such. Contemplate the advent of God, for the “Hour” will come upon you suddenly, and before God, your Lord, you shall all be presented.</w:t>
      </w:r>
    </w:p>
    <w:p w14:paraId="3181DD6D" w14:textId="77777777" w:rsidR="006F3AE3" w:rsidRDefault="00000000">
      <w:pPr>
        <w:pStyle w:val="Heading3"/>
      </w:pPr>
      <w:bookmarkStart w:id="44" w:name="X2c85540f3249401943903b47180cd40a46cef27"/>
      <w:bookmarkEnd w:id="43"/>
      <w:r>
        <w:t>Gate 19 (The Bayan is a Gift for Him Whome God Shall Make Manifest)</w:t>
      </w:r>
    </w:p>
    <w:p w14:paraId="5E185957" w14:textId="77777777" w:rsidR="006F3AE3" w:rsidRDefault="00000000">
      <w:pPr>
        <w:pStyle w:val="FirstParagraph"/>
      </w:pPr>
      <w:r>
        <w:rPr>
          <w:b/>
          <w:bCs/>
        </w:rPr>
        <w:t>Chapter Nineteen:</w:t>
      </w:r>
      <w:r>
        <w:t xml:space="preserve"> That Whatever is in the Bayán is a Gift from God for Him Whom God Shall Make Manifest</w:t>
      </w:r>
    </w:p>
    <w:p w14:paraId="67284807" w14:textId="77777777" w:rsidR="006F3AE3" w:rsidRDefault="00000000">
      <w:pPr>
        <w:pStyle w:val="BodyText"/>
      </w:pPr>
      <w:r>
        <w:t>Glory be to You, O my God! How insignificant is my mention, and whatever is attributed to me, when compared to Your boundless reality. Should I seek to relate it to You, then accept it from me and all that is ascribed to me, through Your grace, for You are the best of the generous.</w:t>
      </w:r>
    </w:p>
    <w:p w14:paraId="0F602430" w14:textId="77777777" w:rsidR="006F3AE3" w:rsidRDefault="00000000">
      <w:pPr>
        <w:pStyle w:val="BodyText"/>
      </w:pPr>
      <w:r>
        <w:t>The essence of this chapter is that the traces and fruits of the Manifestation of Truth, in every dispensation, are gifts from God bestowed upon Him Who will appear in the subsequent Manifestation.</w:t>
      </w:r>
    </w:p>
    <w:p w14:paraId="765911A3" w14:textId="77777777" w:rsidR="006F3AE3" w:rsidRDefault="00000000">
      <w:pPr>
        <w:pStyle w:val="BodyText"/>
      </w:pPr>
      <w:r>
        <w:t>Whatever God revealed to Jesus was a gift from God for Muhammad, the Messenger of God. Today, the meaning of Jesus’ book lies within the souls of those who believe in him, and even the smallest portion, like a particle of clay, is counted as returning to its origin. Similarly, whatever God revealed to Muhammad, now visible in those who believe in the Qur’an, reflects the hearts of his believers as mirrors. This was a gift from God to the Qá’im of the family of Muhammad.</w:t>
      </w:r>
    </w:p>
    <w:p w14:paraId="52069000" w14:textId="77777777" w:rsidR="006F3AE3" w:rsidRDefault="00000000">
      <w:pPr>
        <w:pStyle w:val="BodyText"/>
      </w:pPr>
      <w:r>
        <w:t>Likewise, whatever is formed in the Bayán from its cherished dimensions is a gift from the Point of the Bayán to Him Whom God shall make manifest, who represents the final appearance of the Point of the Bayán. It is an honor and pride for all to be accepted by Him, whether as a soul or as an entity associated with His mention.</w:t>
      </w:r>
    </w:p>
    <w:p w14:paraId="60CF3E84" w14:textId="77777777" w:rsidR="006F3AE3" w:rsidRDefault="00000000">
      <w:pPr>
        <w:pStyle w:val="BodyText"/>
      </w:pPr>
      <w:r>
        <w:t xml:space="preserve">For example, today the least of the Qur’anic manifestations would not accept the gift of the Gospel without aligning it under the shadow of love for Muhammad. Similarly, the Bayán would not elevate even the humblest aspect of a prior revelation unless it entered the love and acceptance of its own shadow. In </w:t>
      </w:r>
      <w:r>
        <w:lastRenderedPageBreak/>
        <w:t>the same way, Him Whom God shall make manifest will not accept anything attributed to the Bayán unless it is also attributed to His own book.</w:t>
      </w:r>
    </w:p>
    <w:p w14:paraId="099E4B16" w14:textId="77777777" w:rsidR="006F3AE3" w:rsidRDefault="00000000">
      <w:pPr>
        <w:pStyle w:val="BodyText"/>
      </w:pPr>
      <w:r>
        <w:t>This cycle continues indefinitely, as the first manifestation of God serves as a gift in every subsequent appearance, drawing back to the initial manifestation as a divine offering for the day of its reappearance in the next world.</w:t>
      </w:r>
    </w:p>
    <w:p w14:paraId="18B34B82" w14:textId="77777777" w:rsidR="006F3AE3" w:rsidRDefault="00000000">
      <w:pPr>
        <w:pStyle w:val="BodyText"/>
      </w:pPr>
      <w:r>
        <w:t>How distant is the soul that severs itself from its connection to Him and removes this gift from itself! For instance, if believers in the Qur’an today wish to deliver a gift to the Messenger of God, they must all believe in the Bayán; otherwise, they sever this connection and the divine grace is withheld from them.</w:t>
      </w:r>
    </w:p>
    <w:p w14:paraId="31647CC4" w14:textId="77777777" w:rsidR="006F3AE3" w:rsidRDefault="00000000">
      <w:pPr>
        <w:pStyle w:val="BodyText"/>
      </w:pPr>
      <w:r>
        <w:t>The essence of exaltation lies in this: the Tree asks, “Why have you veiled yourselves from meeting your Beloved, who has always been and remains the object of your hearts’ desires?” This is because, in your pursuit of the world, you do not act unless you perceive in it the pleasure of God. Yet today, when the Tree of Truth, the source of all divine pleasure, has manifested itself through the fruit of its existence—which is and has always been the culmination of your souls—you have veiled yourselves. Whatever affects you arises from your own selves, for God is indeed independent of you and of all that you ascribe to yourselves. If you attribute yourselves to God, then it is through this that you achieve piety and find cause for glory. Otherwise, you will annihilate only your own selves, and you shall bear witness to this and come to certainty.</w:t>
      </w:r>
    </w:p>
    <w:p w14:paraId="77132A11" w14:textId="77777777" w:rsidR="006F3AE3" w:rsidRDefault="00000000">
      <w:pPr>
        <w:pStyle w:val="Heading2"/>
      </w:pPr>
      <w:bookmarkStart w:id="45" w:name="vahid-3-the-manifestation-of-god"/>
      <w:bookmarkEnd w:id="25"/>
      <w:bookmarkEnd w:id="44"/>
      <w:r>
        <w:t>Vahid 3 (The Manifestation of God)</w:t>
      </w:r>
    </w:p>
    <w:p w14:paraId="3541B73A" w14:textId="77777777" w:rsidR="006F3AE3" w:rsidRDefault="00000000">
      <w:pPr>
        <w:pStyle w:val="Heading3"/>
      </w:pPr>
      <w:bookmarkStart w:id="46" w:name="gate-1-creation-is-for-who-points-to-him"/>
      <w:r>
        <w:t>Gate 1 (Creation is For Who Points to Him)</w:t>
      </w:r>
    </w:p>
    <w:p w14:paraId="351EF906" w14:textId="77777777" w:rsidR="006F3AE3" w:rsidRDefault="00000000">
      <w:pPr>
        <w:pStyle w:val="FirstParagraph"/>
      </w:pPr>
      <w:r>
        <w:t>The Gate and the first tenth of the third Unity state that whatever is mentioned as belonging to a thing is its dominion, and it is more rightful for it than for any other. The summary of this principle is that God, the Lord of all worlds, has created all things for the one who points to Him. That one is the mirror of truth, who has eternally and will forever manifest God. All things have been and are created through him. He exists by his own essence, through God, while all things exist through him. Nothing comes into being except by his will. Thus, he is more worthy of all things than anything else, for all else belongs to him by the granting of the sacred Essence, who has given ownership of all things to him. He is, therefore, more rightful of all things than all things themselves.</w:t>
      </w:r>
    </w:p>
    <w:p w14:paraId="00442391" w14:textId="77777777" w:rsidR="006F3AE3" w:rsidRDefault="00000000">
      <w:pPr>
        <w:pStyle w:val="BodyText"/>
      </w:pPr>
      <w:r>
        <w:t>The fruit of this knowledge is that if the Point of Truth bestows all things upon a single entity, it is and has always been more rightful than any other, whether in practice or by decree alone. For example, if the Messenger of God in the past had taken possession of all that is upon the earth, he would have been more entitled to it than its owners, for it is through God’s granting that all things belong to Him. Similarly, if Him Whom God Shall Make Manifest takes possession of the realities of all things, He is more rightful.</w:t>
      </w:r>
    </w:p>
    <w:p w14:paraId="5115109F" w14:textId="77777777" w:rsidR="006F3AE3" w:rsidRDefault="00000000">
      <w:pPr>
        <w:pStyle w:val="BodyText"/>
      </w:pPr>
      <w:r>
        <w:t>From their realities to their own selves—yet He is far beyond and greater than turning His gaze toward all things, for all things gaze upon His generosity and grace. He is self-sufficient in His essence, independent of all things, and dependent on God by His very being.</w:t>
      </w:r>
    </w:p>
    <w:p w14:paraId="302B7E47" w14:textId="77777777" w:rsidR="006F3AE3" w:rsidRDefault="00000000">
      <w:pPr>
        <w:pStyle w:val="BodyText"/>
      </w:pPr>
      <w:r>
        <w:lastRenderedPageBreak/>
        <w:t>The fruit of this principle is that, at the time of manifestation, if He issues a decree, all who recognize His truth must not question Him with “why” or “how” regarding His command. No one has the right to assert ownership of any matter before Him if He commands regarding it, for He is more entitled to it by His own essence. Although He does not command except in accordance with the decree of the Bayán until such time as He wills to renew His covenant with all things, if He commands one of those who inherit according to the Bayán that one carat is the divine decree regarding them in the Bayán, and if they act contrary to it, they have disobeyed the command of their Lord.</w:t>
      </w:r>
    </w:p>
    <w:p w14:paraId="0F983BD8" w14:textId="77777777" w:rsidR="006F3AE3" w:rsidRDefault="00000000">
      <w:pPr>
        <w:pStyle w:val="BodyText"/>
      </w:pPr>
      <w:r>
        <w:t>For instance, if today the Messenger of God were to say that a command revealed in the Qur’an should now be performed in a particular way, there is no doubt that this command would still be the decree of the Qur’an, even though it is now expressed differently, for all that was revealed previously was from Him. The decree of the past and the present is the same for those who know His truth. This is His entitlement. However, the entitlement of the people is such that the pen of modesty refrains from mentioning it.</w:t>
      </w:r>
    </w:p>
    <w:p w14:paraId="5E3C7CF9" w14:textId="77777777" w:rsidR="006F3AE3" w:rsidRDefault="00000000">
      <w:pPr>
        <w:pStyle w:val="BodyText"/>
      </w:pPr>
      <w:r>
        <w:t>All follow His command to perform the Friday prayer, yet if He directs one of them not to pray at their designated place or declares another soul more worthy of their position, they would not accept it. They would have expressed faith in His first command but would not submit to the second. For example, if one like the Muslims was not satisfied with Him being, this situation would not have occurred. This is the entitlement of the people, and that is His entitlement, which resides in hearts.</w:t>
      </w:r>
    </w:p>
    <w:p w14:paraId="51933C70" w14:textId="77777777" w:rsidR="006F3AE3" w:rsidRDefault="00000000">
      <w:pPr>
        <w:pStyle w:val="BodyText"/>
      </w:pPr>
      <w:r>
        <w:t>The verse of God’s oneness, if replaced by another verse through His command, becomes more rightful to Him than the former, as it originates from His own essence. For instance, during the manifestation of the Messenger of God, the verse of oneness that previously resided in the hearts was elevated, and a new, radiant verse in the Qur’an was revealed, illuminating all hearts. If it were not more rightful, how could He have abrogated the prior verses? In the supreme exaltation of servitude, when the servant declares His ownership in this manner, how could the derivatives of such declarations even deserve mention? It suffices that those who gaze upon the Sun of Truth know their place and take pride in their association with Him, even if it is through the attribution of ownership, just as all things derive their honor from the fact that He is the sovereign of all things, and none other than Him.</w:t>
      </w:r>
    </w:p>
    <w:p w14:paraId="188288AE" w14:textId="77777777" w:rsidR="006F3AE3" w:rsidRDefault="00000000">
      <w:pPr>
        <w:pStyle w:val="BodyText"/>
      </w:pPr>
      <w:r>
        <w:t>If, in a later manifestation, others fail to take pride in Him, the truth of their prior acknowledgment and pride in Him remains affirmed. This reality is evident and manifest. If the letters of the alphabet take no pride in the letters of rhyme and do not seek shelter under their shadow, they are nonetheless honored through their association with the tablets of the alphabet. Similarly, this has been true from the earliest times until it reaches the first Adam, who has no beginning, and beyond Him to what has no end.</w:t>
      </w:r>
    </w:p>
    <w:p w14:paraId="62C23594" w14:textId="77777777" w:rsidR="006F3AE3" w:rsidRDefault="00000000">
      <w:pPr>
        <w:pStyle w:val="BodyText"/>
      </w:pPr>
      <w:r>
        <w:t>Say: God begins all things and then restores them, and there is no mention after God. Will you not then believe?</w:t>
      </w:r>
    </w:p>
    <w:p w14:paraId="4F8E5BB6" w14:textId="77777777" w:rsidR="006F3AE3" w:rsidRDefault="00000000">
      <w:pPr>
        <w:pStyle w:val="Heading3"/>
      </w:pPr>
      <w:bookmarkStart w:id="47" w:name="gate-2-the-word-is-truth"/>
      <w:bookmarkEnd w:id="46"/>
      <w:r>
        <w:t>Gate 2 (The Word is Truth)</w:t>
      </w:r>
    </w:p>
    <w:p w14:paraId="23613301" w14:textId="77777777" w:rsidR="006F3AE3" w:rsidRDefault="00000000">
      <w:pPr>
        <w:pStyle w:val="FirstParagraph"/>
      </w:pPr>
      <w:r>
        <w:rPr>
          <w:b/>
          <w:bCs/>
        </w:rPr>
        <w:t>The second gate of the third Unity</w:t>
      </w:r>
      <w:r>
        <w:t xml:space="preserve">: By His word, a thing is created, for His word is truth. The essence of this gate is that the word of the Tree of Truth cannot be compared to the words of others among created </w:t>
      </w:r>
      <w:r>
        <w:lastRenderedPageBreak/>
        <w:t>beings, for by His word the reality of a thing comes into existence. For example, had the Tree not spoken in the Qur’anic dispensation about the guardianship of the Commander of the Faithful (peace be upon him), the creation of that guardianship would not have come into being.</w:t>
      </w:r>
    </w:p>
    <w:p w14:paraId="62EE77B1" w14:textId="77777777" w:rsidR="006F3AE3" w:rsidRDefault="00000000">
      <w:pPr>
        <w:pStyle w:val="BodyText"/>
      </w:pPr>
      <w:r>
        <w:t>It would not have come into being, even though he has eternally been the Guardian of God. However, the inception of manifestation depends upon His word in that particular dispensation, not before it. In this manner, all that is beneath the Truth, from the first spark of fire to its last, is created by His word. If He had not declared, “This is beneath the Truth,” it would neither have been realized in the horizons nor manifested in the souls. This is why both light and fire circle around His word.</w:t>
      </w:r>
    </w:p>
    <w:p w14:paraId="7172A255" w14:textId="77777777" w:rsidR="006F3AE3" w:rsidRDefault="00000000">
      <w:pPr>
        <w:pStyle w:val="BodyText"/>
      </w:pPr>
      <w:r>
        <w:t>Similarly, in the Dispensation of the Bayán, if the mention of the first fire had not been made, how could its creation have been realized? Likewise, in the case of light, if He had not mentioned it, how could its guardianship have been established? Reflect on what befell the gates of fire after the veiling of the Tree of Love in the Qur’anic dispensation—why is there no mention of them? How is their reality affirmed from before them? The repudiation of them has been apparent to all, and there has never been any doubt for those endowed with hearts.</w:t>
      </w:r>
    </w:p>
    <w:p w14:paraId="55CA7955" w14:textId="77777777" w:rsidR="006F3AE3" w:rsidRDefault="00000000">
      <w:pPr>
        <w:pStyle w:val="BodyText"/>
      </w:pPr>
      <w:r>
        <w:t>If He speaks with the letter of the Illiyyín, the Universal Soul is created within its realm to proclaim the oneness of God with sincerity and purity. If He speaks with the letter beneath the Illiyyín, the Universal Soul is created within its realm in fire according to His justice, such that the pen of modesty refrains from mentioning its true worth.</w:t>
      </w:r>
    </w:p>
    <w:p w14:paraId="539DA5CB" w14:textId="77777777" w:rsidR="006F3AE3" w:rsidRDefault="00000000">
      <w:pPr>
        <w:pStyle w:val="BodyText"/>
      </w:pPr>
      <w:r>
        <w:t>In every manifestation of the Truth, no honor is greater for the people of that manifestation than that the gaze of the Manifestation does not regard what is beneath their worth. If it does, then by necessity He will mention His decree, and through His decree, their creation is realized, becoming a fire for the people of that manifestation. If people understood how beneficial it is that the gaze of the Manifestation does not regard anything beneath the Truth, then all would strive with the utmost strength to ensure this.</w:t>
      </w:r>
    </w:p>
    <w:p w14:paraId="61EE3682" w14:textId="77777777" w:rsidR="006F3AE3" w:rsidRDefault="00000000">
      <w:pPr>
        <w:pStyle w:val="BodyText"/>
      </w:pPr>
      <w:r>
        <w:t>That which is beneath the Truth should not be mentioned in His presence, for if a judgment is made concerning it, it becomes a fire in that manifestation—a fire in which people perish. For instance, at the beginning of this manifestation, had all strived to ensure that nothing unworthy of the Tree would be mentioned, it would not have become a fire in which the veiled ones are condemned to dwell eternally. Creation comes into being through His mention. Otherwise, why does no one mention the prior letter in comparison to this second one, even though the injustice of both, in relation to creation, is equal? Rather, because this one, in opposition to the Truth, performed an unworthy act, its existence is realized in this way until the Day of Resurrection, when all will renounce it and it will be consumed in the fire of its own annihilation.</w:t>
      </w:r>
    </w:p>
    <w:p w14:paraId="0AAE0A4C" w14:textId="77777777" w:rsidR="006F3AE3" w:rsidRDefault="00000000">
      <w:pPr>
        <w:pStyle w:val="BodyText"/>
      </w:pPr>
      <w:r>
        <w:t xml:space="preserve">No honor is greater than this: in the manifestation of every Truth, the people of that manifestation take hold of the Words of God, for the creation of their realities depends upon Him. For example, if a verse is revealed without specifying a particular subject or command—such as the verse: </w:t>
      </w:r>
      <w:r>
        <w:rPr>
          <w:i/>
          <w:iCs/>
        </w:rPr>
        <w:t>“To God belongs the kingdom of the heavens and the earth and all that is between them, and God is powerful over all things”</w:t>
      </w:r>
      <w:r>
        <w:t xml:space="preserve">—a manifestation in the Bayán arises that points to this verse, and even to an infinite extent, manifestations under the shadow of that manifestation continue to emerge, all pointing to this verse. Similarly, verses of </w:t>
      </w:r>
      <w:r>
        <w:lastRenderedPageBreak/>
        <w:t>this nature are few in the Qur’an, yet the manifestations of divine authority from the time of the appearance until today are beyond count.</w:t>
      </w:r>
    </w:p>
    <w:p w14:paraId="51CDBCC1" w14:textId="77777777" w:rsidR="006F3AE3" w:rsidRDefault="00000000">
      <w:pPr>
        <w:pStyle w:val="BodyText"/>
      </w:pPr>
      <w:r>
        <w:t>Thus, under the shadow of each verse, infinite forms are realized. Even if the matter pertains to a specific command, all adhere to it until the Day of Resurrection, such as the obligation of the Khums or other prescribed ordinances. This is why His word creates things, and it is unlike the word of anyone else, for in it nothing is seen but God, and there is no reality other than God.</w:t>
      </w:r>
    </w:p>
    <w:p w14:paraId="5CCF2C53" w14:textId="77777777" w:rsidR="006F3AE3" w:rsidRDefault="00000000">
      <w:pPr>
        <w:pStyle w:val="BodyText"/>
      </w:pPr>
      <w:r>
        <w:t>The Creator of all things, yet not the sustainer of all things, not the protector of all things, not the giver of life to all things, nor the originator of all things, nor the initiator of all things—except that to Him belongs creation and command, from before and after. Such is the Lord of all worlds.</w:t>
      </w:r>
    </w:p>
    <w:p w14:paraId="12E461CB" w14:textId="77777777" w:rsidR="006F3AE3" w:rsidRDefault="00000000">
      <w:pPr>
        <w:pStyle w:val="BodyText"/>
      </w:pPr>
      <w:r>
        <w:t xml:space="preserve">If a soul recognizes the manifestation of </w:t>
      </w:r>
      <w:r>
        <w:rPr>
          <w:i/>
          <w:iCs/>
        </w:rPr>
        <w:t>Him Whom God Shall Make Manifest</w:t>
      </w:r>
      <w:r>
        <w:t>, there is no greater honor for it and all others than ensuring that no mention of fiery attributes is made in His presence, implying that anything other than God has created the fire. Each soul, to the extent of its own reality, receives from that source of grace until the next manifestation, so that between the two manifestations, it may take pride in His bounties, even if it is through a single verse. Indeed, the spirits attached to it will inevitably become manifest concerning it. And who is more truthful in speech than God, if only you would believe?</w:t>
      </w:r>
    </w:p>
    <w:p w14:paraId="5E8862F7" w14:textId="77777777" w:rsidR="006F3AE3" w:rsidRDefault="00000000">
      <w:pPr>
        <w:pStyle w:val="Heading3"/>
      </w:pPr>
      <w:bookmarkStart w:id="48" w:name="Xc69ab94829f8f11e7b665d1ab2b675e7227dd0a"/>
      <w:bookmarkEnd w:id="47"/>
      <w:r>
        <w:t>Gate 3 (The Bayan Revolves Around He Whom God Shall Make Manifest)</w:t>
      </w:r>
    </w:p>
    <w:p w14:paraId="31497CBE" w14:textId="77777777" w:rsidR="006F3AE3" w:rsidRDefault="00000000">
      <w:pPr>
        <w:pStyle w:val="FirstParagraph"/>
      </w:pPr>
      <w:r>
        <w:rPr>
          <w:b/>
          <w:bCs/>
        </w:rPr>
        <w:t>The third gate of the third Unity</w:t>
      </w:r>
      <w:r>
        <w:t xml:space="preserve">: The Bayán and all within it revolve around the utterance of </w:t>
      </w:r>
      <w:r>
        <w:rPr>
          <w:i/>
          <w:iCs/>
        </w:rPr>
        <w:t>Him Whom God Shall Make Manifest,</w:t>
      </w:r>
      <w:r>
        <w:t xml:space="preserve"> just as the letter “A” and all within it revolved around the utterance of Muhammad, the Messenger of God, and that which God revealed to Him in His first manifestation. Likewise, all within it revolved around His word during His latter manifestation.</w:t>
      </w:r>
    </w:p>
    <w:p w14:paraId="6B4344C9" w14:textId="77777777" w:rsidR="006F3AE3" w:rsidRDefault="00000000">
      <w:pPr>
        <w:pStyle w:val="BodyText"/>
      </w:pPr>
      <w:r>
        <w:t xml:space="preserve">The essence of this principle is that the focus of the Bayán is none other than </w:t>
      </w:r>
      <w:r>
        <w:rPr>
          <w:i/>
          <w:iCs/>
        </w:rPr>
        <w:t>Him Whom God Shall Make Manifest,</w:t>
      </w:r>
      <w:r>
        <w:t xml:space="preserve"> for none other than Him has ever, or will ever, fulfill its purpose. Indeed, His revealer is none other than Himself. The Bayán and its believers yearn for Him more than any lover longs for their beloved. Similarly, the Qur’an and the spirits attached to it longed for the manifestation of its Revealer, and they looked, and continue to look, toward none other than Him.</w:t>
      </w:r>
    </w:p>
    <w:p w14:paraId="0EB2C2F7" w14:textId="77777777" w:rsidR="006F3AE3" w:rsidRDefault="00000000">
      <w:pPr>
        <w:pStyle w:val="BodyText"/>
      </w:pPr>
      <w:r>
        <w:t>Today, the Qur’an sends blessings upon those letters that have ascended to and been incorporated into the Bayán. At the same time, it calls for vengeance upon those spirits that have not entered into the Bayán nor recognized its Revealer. And He did not grant His word to it. Likewise, the Bayán sends blessings upon the believing souls among itself, who are the letters of Illiyyín, for they believe in *Him Whom God Shall Make Manifest* and elevate Him toward His Book. It seeks vengeance from the Almighty God upon the letters beneath the Illiyyín, who, at the time of His manifestation, do not prostrate to God in acknowledgment of Him and remain veiled from the presence of God.</w:t>
      </w:r>
    </w:p>
    <w:p w14:paraId="7AEE3F97" w14:textId="77777777" w:rsidR="006F3AE3" w:rsidRDefault="00000000">
      <w:pPr>
        <w:pStyle w:val="BodyText"/>
      </w:pPr>
      <w:r>
        <w:t xml:space="preserve">If someone observes with the eye of the heart, they would hear today from the letters of the Qur’an: </w:t>
      </w:r>
      <w:r>
        <w:rPr>
          <w:i/>
          <w:iCs/>
        </w:rPr>
        <w:t xml:space="preserve">“Help, help, O our God and the God of all things! Rescue us and deliver us from the fire of our association with that to which we were once ascribed. Attribute us instead to You, admit us into the Bayán, for indeed, </w:t>
      </w:r>
      <w:r>
        <w:rPr>
          <w:i/>
          <w:iCs/>
        </w:rPr>
        <w:lastRenderedPageBreak/>
        <w:t>we have been among those who supplicate for Your grace.”</w:t>
      </w:r>
      <w:r>
        <w:t xml:space="preserve"> This is the very cry of the letters of the “A” from before and will be spoken word for word by the Bayán in the future.</w:t>
      </w:r>
    </w:p>
    <w:p w14:paraId="210A7719" w14:textId="77777777" w:rsidR="006F3AE3" w:rsidRDefault="00000000">
      <w:pPr>
        <w:pStyle w:val="BodyText"/>
      </w:pPr>
      <w:r>
        <w:t xml:space="preserve">The Bayán bestows mercy upon those souls who have not squandered their due rights, nor purchased for themselves wrath, and who have prostrated themselves before its Revealer. At the time of the manifestation of </w:t>
      </w:r>
      <w:r>
        <w:rPr>
          <w:i/>
          <w:iCs/>
        </w:rPr>
        <w:t>Him Whom God Shall Make Manifest,</w:t>
      </w:r>
      <w:r>
        <w:t xml:space="preserve"> the Bayán looks toward its believers and asks, </w:t>
      </w:r>
      <w:r>
        <w:rPr>
          <w:i/>
          <w:iCs/>
        </w:rPr>
        <w:t>“Is there any spirit among you who will come today to acknowledge Him Whom God Shall Make Manifest, or remain faithful to the covenant of their Lord within Me?”</w:t>
      </w:r>
      <w:r>
        <w:t xml:space="preserve"> The Bayán rejoices in the acceptance of its believers, as they turn to its Revealer, and grieves if any sorrow from the believers reaches it concerning its Revealer.</w:t>
      </w:r>
    </w:p>
    <w:p w14:paraId="2987BBA5" w14:textId="77777777" w:rsidR="006F3AE3" w:rsidRDefault="00000000">
      <w:pPr>
        <w:pStyle w:val="BodyText"/>
      </w:pPr>
      <w:r>
        <w:t xml:space="preserve">Today, there is nothing more sorrowful than the Qur’an, for all recite it, yet they possess none of its mercy—only its vengeance. This mirrors those who, at the time of the revelation of the Qur’an, recited the Book of the “A,” yet held nothing of its blessings. The people of the Bayán have not acted like the people of the Qur’an, who became veiled from their Beloved by various things. Instead, the elevation of the Bayán is its ascent, and its delight is its afterlife. Its souls cry out, </w:t>
      </w:r>
      <w:r>
        <w:rPr>
          <w:i/>
          <w:iCs/>
        </w:rPr>
        <w:t>“O Bayán!”</w:t>
      </w:r>
      <w:r>
        <w:t xml:space="preserve"> They contemplate the command of God and prostrate before Him to whom they were commanded to prostrate, for the Bayán is not enriched by them unless they believe in </w:t>
      </w:r>
      <w:r>
        <w:rPr>
          <w:i/>
          <w:iCs/>
        </w:rPr>
        <w:t>Him Whom God Shall Make Manifest,</w:t>
      </w:r>
      <w:r>
        <w:t xml:space="preserve"> who is its Revealer and the Revealer of all Books. It intercedes for its believers before Him, and its intercession is accepted in His presence. There is no servant who calls upon God through the Bayán whose prayer is not answered—until the appearance of </w:t>
      </w:r>
      <w:r>
        <w:rPr>
          <w:i/>
          <w:iCs/>
        </w:rPr>
        <w:t>Him Whom God Shall Make Manifest.</w:t>
      </w:r>
      <w:r>
        <w:t xml:space="preserve"> At that time, if someone calls upon God for something incompatible with the Bayán, their prayer will not be accepted.</w:t>
      </w:r>
    </w:p>
    <w:p w14:paraId="5736804F" w14:textId="77777777" w:rsidR="006F3AE3" w:rsidRDefault="00000000">
      <w:pPr>
        <w:pStyle w:val="BodyText"/>
      </w:pPr>
      <w:r>
        <w:t>O Lord, from Your grace and bounty, we beseech You concerning the Bayán and all within it, for what You love and not for what You do not love: that You may have mercy upon it and upon those who believe in it at the time of Your manifestation, and that You may elevate it and those who believe in it on that Day with what You reveal from Yourself, for You are the most merciful of the merciful.</w:t>
      </w:r>
    </w:p>
    <w:p w14:paraId="60E52898" w14:textId="77777777" w:rsidR="006F3AE3" w:rsidRDefault="00000000">
      <w:pPr>
        <w:pStyle w:val="Heading3"/>
      </w:pPr>
      <w:bookmarkStart w:id="49" w:name="Xcb606b09c92667e3015f63d8728ec784f94762e"/>
      <w:bookmarkEnd w:id="48"/>
      <w:r>
        <w:t>Gate 4 (The Next Manifestation is Greater Than the Prior)</w:t>
      </w:r>
    </w:p>
    <w:p w14:paraId="52533D83" w14:textId="77777777" w:rsidR="006F3AE3" w:rsidRDefault="00000000">
      <w:pPr>
        <w:pStyle w:val="FirstParagraph"/>
      </w:pPr>
      <w:r>
        <w:rPr>
          <w:b/>
          <w:bCs/>
        </w:rPr>
        <w:t>The fourth gate of the third Unity</w:t>
      </w:r>
      <w:r>
        <w:t>: That which God has revealed to Him in terms of verses and words is greater and loftier than what was revealed before.</w:t>
      </w:r>
    </w:p>
    <w:p w14:paraId="5E6BB2D0" w14:textId="77777777" w:rsidR="006F3AE3" w:rsidRDefault="00000000">
      <w:pPr>
        <w:pStyle w:val="BodyText"/>
      </w:pPr>
      <w:r>
        <w:t>The essence of this principle is that in every manifestation, the divine will elevates the manifestation itself, and its words are loftier than those of the previous manifestation. Indeed, the first is a sign of the second, and the second is a sign of the third, as is evident in the sight of God and those endowed with hearts. In reality, the first exists only for the sake of the second, the second only for the sake of the third, and the third only for the sake of the fourth, extending infinitely toward what has no end. This is the measure of its progression.</w:t>
      </w:r>
    </w:p>
    <w:p w14:paraId="64B7C8CD" w14:textId="77777777" w:rsidR="006F3AE3" w:rsidRDefault="00000000">
      <w:pPr>
        <w:pStyle w:val="BodyText"/>
      </w:pPr>
      <w:r>
        <w:t xml:space="preserve">The favor of the Messenger of God, may peace be upon Him, over Jesus is akin to the favor of the Qur’an over the previous Book. Similarly, this holds true for the next manifestation and the one after that. For the command of God has no limit, nor is there any cessation in what God manifests. Blessed is the soul </w:t>
      </w:r>
      <w:r>
        <w:lastRenderedPageBreak/>
        <w:t>that, at the time of every manifestation, dons the garment of the tradition of `Askarī, peace be upon Him. The Holy Spirit, in the gardens of Sagur, tastes from our pristine orchards.</w:t>
      </w:r>
    </w:p>
    <w:p w14:paraId="799F483F" w14:textId="77777777" w:rsidR="006F3AE3" w:rsidRDefault="00000000">
      <w:pPr>
        <w:pStyle w:val="BodyText"/>
      </w:pPr>
      <w:r>
        <w:t>The meaning of wondrous words is the Tree of Truth in every manifestation. If there is doubt among those endowed with hearts about the greatness of the Qur’an compared to the Book of the “A” in their manifestations, that doubt will persist in subsequent manifestations. There is no later manifestation except that it is the very manifestation of the first in a more exalted form. Likewise, His Book is none other than the first Book, in a more elevated manner. This is why all are veiled—they cannot comprehend. Otherwise, the command of God is more manifest than anything, for to God is the ultimate return and end, both in the beginning and in the end.</w:t>
      </w:r>
    </w:p>
    <w:p w14:paraId="6EA388AD" w14:textId="77777777" w:rsidR="006F3AE3" w:rsidRDefault="00000000">
      <w:pPr>
        <w:pStyle w:val="BodyText"/>
      </w:pPr>
      <w:r>
        <w:t>The manifestation of God’s will in each manifestation is a sovereign manifestation over all things. Lesser manifestations are mentioned under its shadow. For instance, whatever is exalted from the Imams or the Shi’a in the manifestation of God is sheltered under the shadow of the manifestation of the Messenger of God. This holds true for what came before and for what follows thereafter. No manifestation of His exists except that it prevails over all and dominates all particles of what is mentioned in its name. In its manifestation, it is a shadow over all, and all must follow it. This is the command of God, from before and after, and we are all devoted to Him.</w:t>
      </w:r>
    </w:p>
    <w:p w14:paraId="12BF555A" w14:textId="77777777" w:rsidR="006F3AE3" w:rsidRDefault="00000000">
      <w:pPr>
        <w:pStyle w:val="Heading3"/>
      </w:pPr>
      <w:bookmarkStart w:id="50" w:name="Xcd41ef7dbac10a9688d0f54f985e8494ddc79a4"/>
      <w:bookmarkEnd w:id="49"/>
      <w:r>
        <w:t>Gate 5 (The Command Is Entirely the Manifestation’s)</w:t>
      </w:r>
    </w:p>
    <w:p w14:paraId="513A24F4" w14:textId="77777777" w:rsidR="006F3AE3" w:rsidRDefault="00000000">
      <w:pPr>
        <w:pStyle w:val="FirstParagraph"/>
      </w:pPr>
      <w:r>
        <w:rPr>
          <w:b/>
          <w:bCs/>
        </w:rPr>
        <w:t>The fifth gate of the third Unity</w:t>
      </w:r>
      <w:r>
        <w:t>: Elevated stations above the earth are raised if He permits, and if He does not permit, they remain fixed—for the matter is in His hands. The essence of this principle is that once the manifestation of the Tree of Truth has been realized, the command is entirely His.</w:t>
      </w:r>
    </w:p>
    <w:p w14:paraId="3EA87484" w14:textId="77777777" w:rsidR="006F3AE3" w:rsidRDefault="00000000">
      <w:pPr>
        <w:pStyle w:val="BodyText"/>
      </w:pPr>
      <w:r>
        <w:t>In all that He commands and forbids, His prohibition is decisive in what He forbids. There is no escape: souls in the exalted stations beloved of God must be raised from their graves, and at the time of their resurrection, the stations return to His command. If He permits their elevation, they are elevated; otherwise, they remain fixed. To Him belongs creation and command. He does as He wills and decrees as He desires. He is not questioned about what He does, but all are questioned concerning everything He does. What He does is what God does, and what He decrees is what God decrees. He is not questioned about His actions, but everything else is questioned, for He is the mirror that reflects none but God, the One Lord of all things—the Lord of all that is seen and unseen, the Lord of the worlds.</w:t>
      </w:r>
    </w:p>
    <w:p w14:paraId="5F8AB78E" w14:textId="77777777" w:rsidR="006F3AE3" w:rsidRDefault="00000000">
      <w:pPr>
        <w:pStyle w:val="Heading3"/>
      </w:pPr>
      <w:bookmarkStart w:id="51" w:name="X269c80214e36061e54ecd2e091e422a8a94d3de"/>
      <w:bookmarkEnd w:id="50"/>
      <w:r>
        <w:t>Gate 6 (God Has Created Everything and Everything is Below Him)</w:t>
      </w:r>
    </w:p>
    <w:p w14:paraId="67B0A6FD" w14:textId="77777777" w:rsidR="006F3AE3" w:rsidRDefault="00000000">
      <w:pPr>
        <w:pStyle w:val="FirstParagraph"/>
      </w:pPr>
      <w:r>
        <w:rPr>
          <w:b/>
          <w:bCs/>
        </w:rPr>
        <w:t>The sixth gate of the third Unity</w:t>
      </w:r>
      <w:r>
        <w:t>: Whatever is mentioned as bearing the name of a thing, God has created it in the realm of origination.</w:t>
      </w:r>
    </w:p>
    <w:p w14:paraId="7F032108" w14:textId="77777777" w:rsidR="006F3AE3" w:rsidRDefault="00000000">
      <w:pPr>
        <w:pStyle w:val="BodyText"/>
      </w:pPr>
      <w:r>
        <w:t xml:space="preserve">The essence of this principle is that God has revealed in the Bayán a word that encompasses all knowledge, which is this: </w:t>
      </w:r>
      <w:r>
        <w:rPr>
          <w:i/>
          <w:iCs/>
        </w:rPr>
        <w:t>“Verily, I am God; there is no God but Me. All that is below Me is My creation. O My creation, fear Me!”</w:t>
      </w:r>
      <w:r>
        <w:t xml:space="preserve"> Every thing to which the concept of “thingness” applies is, beneath God, His creation in the realms of origination, invention, bringing forth, and manifestation. However, within these levels, the manifestations of truth exist, who are all signs leading to God. They are the ocean of eternal </w:t>
      </w:r>
      <w:r>
        <w:lastRenderedPageBreak/>
        <w:t>names and attributes, always pointing to God. Yet, they are mentioned only in terms of names and attributes, not in terms of the essence of divinity or His essential being.</w:t>
      </w:r>
    </w:p>
    <w:p w14:paraId="36172A0A" w14:textId="77777777" w:rsidR="006F3AE3" w:rsidRDefault="00000000">
      <w:pPr>
        <w:pStyle w:val="BodyText"/>
      </w:pPr>
      <w:r>
        <w:t>The reality of their existence is that they are, beneath God, His creation, and all are His worshipers. Every thing to which the concept of “thingness” applies is brought into being by God through His will, and His will itself is brought into being by His own self. Thus, today all things are ascribed to the Bayán, for the spirit of their “thingness” is derived from it.</w:t>
      </w:r>
    </w:p>
    <w:p w14:paraId="31B49E78" w14:textId="77777777" w:rsidR="006F3AE3" w:rsidRDefault="00000000">
      <w:pPr>
        <w:pStyle w:val="BodyText"/>
      </w:pPr>
      <w:r>
        <w:t xml:space="preserve">Within these truths and realities, all have been created by the very essence of the Seven Letters, which is the manifestation of the primal will. It becomes evident in the manifestation of the mystery of God and remains hidden in every inner reality of God’s command. Indeed, all belong to God, and all return to Him. </w:t>
      </w:r>
      <w:r>
        <w:rPr>
          <w:i/>
          <w:iCs/>
        </w:rPr>
        <w:t>God originates all things, then brings them back, and we are all devoted to Him.</w:t>
      </w:r>
    </w:p>
    <w:p w14:paraId="79303D74" w14:textId="77777777" w:rsidR="006F3AE3" w:rsidRDefault="00000000">
      <w:pPr>
        <w:pStyle w:val="Heading3"/>
      </w:pPr>
      <w:bookmarkStart w:id="52" w:name="Xb8d688f7744597bbdd5ed36f1c1b62f462a2a00"/>
      <w:bookmarkEnd w:id="51"/>
      <w:r>
        <w:t>Gate 7 (Meeting God is Meeting the Manifestation)</w:t>
      </w:r>
    </w:p>
    <w:p w14:paraId="4AB27F81" w14:textId="77777777" w:rsidR="006F3AE3" w:rsidRDefault="00000000">
      <w:pPr>
        <w:pStyle w:val="FirstParagraph"/>
      </w:pPr>
      <w:r>
        <w:rPr>
          <w:b/>
          <w:bCs/>
        </w:rPr>
        <w:t>The seventh gate of the third Unity</w:t>
      </w:r>
      <w:r>
        <w:t xml:space="preserve">: That which God has revealed about the mention of meeting Him or encountering the Lord refers to </w:t>
      </w:r>
      <w:r>
        <w:rPr>
          <w:i/>
          <w:iCs/>
        </w:rPr>
        <w:t>Him Whom God Shall Make Manifest,</w:t>
      </w:r>
      <w:r>
        <w:t xml:space="preserve"> for God cannot be seen in His essence.</w:t>
      </w:r>
    </w:p>
    <w:p w14:paraId="3CD25526" w14:textId="77777777" w:rsidR="006F3AE3" w:rsidRDefault="00000000">
      <w:pPr>
        <w:pStyle w:val="BodyText"/>
      </w:pPr>
      <w:r>
        <w:t>The essence of this principle is that the eternal essence, in itself, cannot be comprehended, described, characterized, unified, or seen. Although all perceive, describe, praise, and glorify Him, and He is seen, what is mentioned in the heavenly scriptures as the encounter with Him refers to meeting His manifestation. The intended meaning is the Point of Truth, who is the primal will.</w:t>
      </w:r>
    </w:p>
    <w:p w14:paraId="6C19721C" w14:textId="77777777" w:rsidR="006F3AE3" w:rsidRDefault="00000000">
      <w:pPr>
        <w:pStyle w:val="BodyText"/>
      </w:pPr>
      <w:r>
        <w:t xml:space="preserve">What is mentioned in the Qur’an about meeting God or encountering the Lord refers, in its essence, to meeting the Messenger of God. It gradually descends from the primal reality until it appears in the form of a thing that points solely to God under the shadow of that primal reality. For instance, what is revealed concerning the Imams of Guidance, such as </w:t>
      </w:r>
      <w:r>
        <w:rPr>
          <w:i/>
          <w:iCs/>
        </w:rPr>
        <w:t>“Whoso recognizes you has recognized God”</w:t>
      </w:r>
      <w:r>
        <w:t xml:space="preserve"> and similar expressions, stems from this knowledge. Through understanding this principle, the meaning is unlocked.</w:t>
      </w:r>
    </w:p>
    <w:p w14:paraId="273B9E2D" w14:textId="77777777" w:rsidR="006F3AE3" w:rsidRDefault="00000000">
      <w:pPr>
        <w:pStyle w:val="BodyText"/>
      </w:pPr>
      <w:r>
        <w:t>Similarly, regarding the believer, it is said that their joy is the joy of the Messenger of God, and the joy of the Messenger is the joy of God. Likewise, their sorrow is the sorrow of the Messenger, and their sorrow is the sorrow of God. By this, the believer intended is the primal reality—the gates of guidance—and from there it descends until it applies to every believing soul. Even if a believer commits a sin, the connection to this reality remains intact.</w:t>
      </w:r>
    </w:p>
    <w:p w14:paraId="352FDD85" w14:textId="77777777" w:rsidR="006F3AE3" w:rsidRDefault="00000000">
      <w:pPr>
        <w:pStyle w:val="BodyText"/>
      </w:pPr>
      <w:r>
        <w:t>In him, nothing is seen except God, for he is attributed to Him. However, if it resides in the possession of one beneath the believer, nothing is seen in it except fire, for it is attributed to them. The same applies to the dust upon which they are settled and to everything attributed to them. All things have been created solely for the meeting with God, which is the meeting with the primal will in its true essence.</w:t>
      </w:r>
    </w:p>
    <w:p w14:paraId="08520180" w14:textId="77777777" w:rsidR="006F3AE3" w:rsidRDefault="00000000">
      <w:pPr>
        <w:pStyle w:val="BodyText"/>
      </w:pPr>
      <w:r>
        <w:t xml:space="preserve">Mentions of what lies beneath Him are by nature indirect and do not possess independent existence. His likeness in all conditions is like the sun, while those beneath Him are like mirrors, reflecting the sun’s radiance. If the mention of meeting is applied to Him, it is through the reflection of the divine unity that originates from Him and appears within Him. Otherwise, the application of this term is only rightful for </w:t>
      </w:r>
      <w:r>
        <w:lastRenderedPageBreak/>
        <w:t xml:space="preserve">Him. Whoever attains the presence of </w:t>
      </w:r>
      <w:r>
        <w:rPr>
          <w:i/>
          <w:iCs/>
        </w:rPr>
        <w:t>Him Whom God Shall Make Manifest</w:t>
      </w:r>
      <w:r>
        <w:t xml:space="preserve"> has attained the presence of God and has succeeded in the presence of the Lord, provided they are believers in Him. Otherwise, even if they witness Him in a particular manner during His ascent, they will not have truly attained the meeting with God.</w:t>
      </w:r>
    </w:p>
    <w:p w14:paraId="4D10383B" w14:textId="77777777" w:rsidR="006F3AE3" w:rsidRDefault="00000000">
      <w:pPr>
        <w:pStyle w:val="BodyText"/>
      </w:pPr>
      <w:r>
        <w:t>For such individuals, what benefit is derived for them? Indeed, it would have been better for them to have remained in eternal nothingness than to exist without faith and without the meeting of the primal will. The meeting of the divine will with the primal will is akin to the reflection of the sun in mirrors, continuing thus to the end of existence. How, then, could one compare the direct meeting with the sun itself to the reflection in mirrors? Although the reflection is nothing but the sun and speaks of nothing but the sun, such is the condition of contingent existence when faced with the eternal essence, and the state of createdness when encountering the preexistent truth.</w:t>
      </w:r>
    </w:p>
    <w:p w14:paraId="024A1A23" w14:textId="77777777" w:rsidR="006F3AE3" w:rsidRDefault="00000000">
      <w:pPr>
        <w:pStyle w:val="BodyText"/>
      </w:pPr>
      <w:r>
        <w:t xml:space="preserve">Whoever associates the meeting with </w:t>
      </w:r>
      <w:r>
        <w:rPr>
          <w:i/>
          <w:iCs/>
        </w:rPr>
        <w:t>Him Whom God Shall Make Manifest</w:t>
      </w:r>
      <w:r>
        <w:t xml:space="preserve"> with another meeting, or attributes to Him an equal, a counterpart, a semblance, a peer, or any likeness in this meeting, or describes Him with what applies to others, has failed to recognize Him and is unworthy of mention.</w:t>
      </w:r>
    </w:p>
    <w:p w14:paraId="6FD95700" w14:textId="77777777" w:rsidR="006F3AE3" w:rsidRDefault="00000000">
      <w:pPr>
        <w:pStyle w:val="BodyText"/>
      </w:pPr>
      <w:r>
        <w:t xml:space="preserve">Whoever ascends in their existence does not surpass their own capacity to recognize Him. If knowledge of Him is impossible, how could knowledge of the Eternal Essence be conceivable? </w:t>
      </w:r>
      <w:r>
        <w:rPr>
          <w:i/>
          <w:iCs/>
        </w:rPr>
        <w:t>Glorified is God above what the speakers say, with great glorification, and exalted is God above what those who remember mention, with great exaltation.</w:t>
      </w:r>
    </w:p>
    <w:p w14:paraId="7FEB943C" w14:textId="77777777" w:rsidR="006F3AE3" w:rsidRDefault="00000000">
      <w:pPr>
        <w:pStyle w:val="Heading3"/>
      </w:pPr>
      <w:bookmarkStart w:id="53" w:name="X8040652a69a3e50ebd0c2bb366527127e16465b"/>
      <w:bookmarkEnd w:id="52"/>
      <w:r>
        <w:t>Gate 8 (Everything Is Contained Within the Bayan)</w:t>
      </w:r>
    </w:p>
    <w:p w14:paraId="0BA2AEAC" w14:textId="77777777" w:rsidR="006F3AE3" w:rsidRDefault="00000000">
      <w:pPr>
        <w:pStyle w:val="FirstParagraph"/>
      </w:pPr>
      <w:r>
        <w:rPr>
          <w:b/>
          <w:bCs/>
        </w:rPr>
        <w:t>The eighth gate of the third Unity</w:t>
      </w:r>
      <w:r>
        <w:t>: That everything in the greater world is contained within the Bayán.</w:t>
      </w:r>
    </w:p>
    <w:p w14:paraId="7B13AD1C" w14:textId="77777777" w:rsidR="006F3AE3" w:rsidRDefault="00000000">
      <w:pPr>
        <w:pStyle w:val="BodyText"/>
      </w:pPr>
      <w:r>
        <w:t xml:space="preserve">The essence of this principle is that whatever is named as a “thing” belongs to the Bayán. Its name and the spirit attached to it relate to the name, not to the thing itself, which pertains to its essence. All that exists in the Bayán is encompassed by this verse: </w:t>
      </w:r>
      <w:r>
        <w:rPr>
          <w:i/>
          <w:iCs/>
        </w:rPr>
        <w:t>“If We were to reveal this Bayán to those in the dominion of the heavens and the earth and all that is between them, then all, by their Lord, the Merciful, would believe. God, there is no God but Him—the Living, the Watchful, the Self-Subsisting. God, there is no God but Him—the Overpowering, the Manifest, the Unique, the Inaccessible, the Exalted, the Holy. His are the most excellent names. All in the heavens and the earth and all that is between them glorify Him. Glorified and exalted is He above what they describe. Say: Verily, God, He is the Sovereign, the Supreme Ruler, the All-Powerful, the All-Knowing. His are the highest attributes, and all in the heavens and the earth and all that is between them prostrate to Him, for He is the Mighty, the Beloved.”</w:t>
      </w:r>
    </w:p>
    <w:p w14:paraId="3CE506F4" w14:textId="77777777" w:rsidR="006F3AE3" w:rsidRDefault="00000000">
      <w:pPr>
        <w:pStyle w:val="BodyText"/>
      </w:pPr>
      <w:r>
        <w:t>These are nineteen names that point to God, under which all names and likenesses are mentioned. Opposite them are the nineteen letters of negation, which correspond to the nineteen gates of fire, as opposed to the nineteen gates of paradise.</w:t>
      </w:r>
    </w:p>
    <w:p w14:paraId="39489B2E" w14:textId="77777777" w:rsidR="006F3AE3" w:rsidRDefault="00000000">
      <w:pPr>
        <w:pStyle w:val="BodyText"/>
      </w:pPr>
      <w:r>
        <w:t>Whoever does not believe in the Bayán but recites these four verses, which pertain to creation, sustenance, death, and life, with hearts reliant upon these names, will not be considered a believer. Such a person belongs to the gates of fire, and one must seek refuge in God from them.</w:t>
      </w:r>
    </w:p>
    <w:p w14:paraId="3175F3B3" w14:textId="77777777" w:rsidR="006F3AE3" w:rsidRDefault="00000000">
      <w:pPr>
        <w:pStyle w:val="BodyText"/>
      </w:pPr>
      <w:r>
        <w:lastRenderedPageBreak/>
        <w:t xml:space="preserve">And anyone who is purified and dissociated from falsehood, attributing all mentions of good things in the Bayán to its names and likenesses, while considering all mentions of that which is below as falling within the silence of the letters of negation, effectively recites the entire Bayán and confirms all that God has revealed previously. These four verses return to this verse: </w:t>
      </w:r>
      <w:r>
        <w:rPr>
          <w:i/>
          <w:iCs/>
        </w:rPr>
        <w:t>“God bears witness that there is no God but Him. To Him belongs the kingdom and the dominion, then might and power, then authority and divinity, then strength and the jewel, then sovereignty and humanity. He gives life and causes death, then causes death and gives life. Verily, He is the Living who does not die, the Sovereign who does not fade, the Just who does not wrong, the Ruler who does not shift, and the Unique who cannot escape anything from His grasp, whether in the heavens, the earth, or what is between them. Verily, He has power over all things.”</w:t>
      </w:r>
    </w:p>
    <w:p w14:paraId="1512F884" w14:textId="77777777" w:rsidR="006F3AE3" w:rsidRDefault="00000000">
      <w:pPr>
        <w:pStyle w:val="BodyText"/>
      </w:pPr>
      <w:r>
        <w:t xml:space="preserve">This verse, in turn, relates to another verse: </w:t>
      </w:r>
      <w:r>
        <w:rPr>
          <w:i/>
          <w:iCs/>
        </w:rPr>
        <w:t>“God bears witness that there is no God but Him. To Him belongs creation and command. He gives life and causes death, then causes death and gives life. Verily, He is the Living who does not die. In His grasp is the dominion of all things. He creates whatever He wills by His command. Verily, He has power over all things.”</w:t>
      </w:r>
    </w:p>
    <w:p w14:paraId="13D4954E" w14:textId="77777777" w:rsidR="006F3AE3" w:rsidRDefault="00000000">
      <w:pPr>
        <w:pStyle w:val="BodyText"/>
      </w:pPr>
      <w:r>
        <w:t xml:space="preserve">This verse connects to the phrase </w:t>
      </w:r>
      <w:r>
        <w:rPr>
          <w:i/>
          <w:iCs/>
        </w:rPr>
        <w:t>“In the Name of God, the Most Mighty, the Most Holy.”</w:t>
      </w:r>
      <w:r>
        <w:t xml:space="preserve"> All the letters of the Basmala return to the point of the letter </w:t>
      </w:r>
      <w:r>
        <w:rPr>
          <w:i/>
          <w:iCs/>
        </w:rPr>
        <w:t>B,</w:t>
      </w:r>
      <w:r>
        <w:t xml:space="preserve"> for all began with the point, and the entirety of the Bayán is an elaboration of the point. Its appearance is reflected in the mirrors, and its likeness is that of the sun, while all the letters are like mirrors reflecting its radiance. Within no letter is there a first except Him, no last except Him, no manifest except Him, and no hidden except Him.</w:t>
      </w:r>
    </w:p>
    <w:p w14:paraId="5D709166" w14:textId="77777777" w:rsidR="006F3AE3" w:rsidRDefault="00000000">
      <w:pPr>
        <w:pStyle w:val="BodyText"/>
      </w:pPr>
      <w:r>
        <w:t>Likewise, whoever enters under the shadow of belief in the Qur’an, in their reality, nothing is seen except the reflection of the Cause of the Messenger of God, for by His grace, they are sheltered under His shadow. The entirety of the Bayán is the manifestation of the point, and the point holds the station.</w:t>
      </w:r>
    </w:p>
    <w:p w14:paraId="4286DB82" w14:textId="77777777" w:rsidR="006F3AE3" w:rsidRDefault="00000000">
      <w:pPr>
        <w:pStyle w:val="BodyText"/>
      </w:pPr>
      <w:r>
        <w:t xml:space="preserve">The Will of God’s manifestation is the essence of the appearance of God, and all things return to </w:t>
      </w:r>
      <w:r>
        <w:rPr>
          <w:i/>
          <w:iCs/>
        </w:rPr>
        <w:t>Him Whom God Shall Make Manifest,</w:t>
      </w:r>
      <w:r>
        <w:t xml:space="preserve"> for He is the one to whom all the Bayán and all within it return with utmost humility and profound reverence. He is the one seen in the mirrors of the Bayán. For example, if the Bayán manifests justice, He is the Just; if it manifests grace, He is the Gracious; if it manifests sovereignty, He is the Sovereign; if it manifests knowledge, He is the All-Knowing; and if it manifests power, He is the All-Powerful. For in the mirrors, nothing is seen except the sun, even if they exist in their reflective capacity.</w:t>
      </w:r>
    </w:p>
    <w:p w14:paraId="4A9FE1D1" w14:textId="77777777" w:rsidR="006F3AE3" w:rsidRDefault="00000000">
      <w:pPr>
        <w:pStyle w:val="BodyText"/>
      </w:pPr>
      <w:r>
        <w:t xml:space="preserve">All the letters of the Illiyyín of the Bayán return to *Him Whom God Shall Make Manifest,* who is the first gate of paradise and the Most Great Name revealed in divinity. All beneath the letters of the Illiyyín return to the first gate of fire, which exists under the shadow of this Name and draws its sustenance from annihilation. If one looks with a discerning eye, all goodness is observed in the grasp of </w:t>
      </w:r>
      <w:r>
        <w:rPr>
          <w:i/>
          <w:iCs/>
        </w:rPr>
        <w:t>Him Whom God Shall Make Manifest,</w:t>
      </w:r>
      <w:r>
        <w:t xml:space="preserve"> and all shadows opposing Him are seen before Him.</w:t>
      </w:r>
    </w:p>
    <w:p w14:paraId="72A6F5BA" w14:textId="77777777" w:rsidR="006F3AE3" w:rsidRDefault="00000000">
      <w:pPr>
        <w:pStyle w:val="BodyText"/>
      </w:pPr>
      <w:r>
        <w:t xml:space="preserve">For example, today He is manifest in the Point of the Bayán, just as previously He was manifest in the Point of the Furqán. No greater honor exists for the Bayán and its believing souls than that nothing is seen in them during the appearance of </w:t>
      </w:r>
      <w:r>
        <w:rPr>
          <w:i/>
          <w:iCs/>
        </w:rPr>
        <w:t>Him Whom God Shall Make Manifest</w:t>
      </w:r>
      <w:r>
        <w:t xml:space="preserve"> except Him. In the prior manifestation, there was no doubt that He was manifest in them, and nothing was seen in them except </w:t>
      </w:r>
      <w:r>
        <w:lastRenderedPageBreak/>
        <w:t>Him. Similarly, today no one doubts the Point of the Furqán, and yet the Point of the Bayán is the very manifestation of the Point of the Furqán, but in a more exalted form.</w:t>
      </w:r>
    </w:p>
    <w:p w14:paraId="0A2DC281" w14:textId="77777777" w:rsidR="006F3AE3" w:rsidRDefault="00000000">
      <w:pPr>
        <w:pStyle w:val="BodyText"/>
      </w:pPr>
      <w:r>
        <w:t xml:space="preserve">Indeed, in all the mirrors of the Qur’anic revelation, it is He who is manifest. However, His concealment is due to the loftiness of the manifestations and the intensity of the light, which veils Him from view. This is why today the manifestations of the Qur’anic revelation draw near to God through Him and seek nothing other than His pleasure. How, then, could they issue decrees of their own? Thus, those within the Bayán cannot be saved except through the recognition of </w:t>
      </w:r>
      <w:r>
        <w:rPr>
          <w:i/>
          <w:iCs/>
        </w:rPr>
        <w:t>Him Whom God Shall Make Manifest</w:t>
      </w:r>
      <w:r>
        <w:t xml:space="preserve"> in their own realities, not through the recognition of one who has already been manifest. For He is ever manifest, dwelling in the cradle of honor, independence, exaltation, power, and sovereignty. All the attributes of His actions are reflected in the Bayán. His most excellent names are the signs of His paradise, while the names beneath them, veiled in fire, are the apparent manifestations of His justice.</w:t>
      </w:r>
    </w:p>
    <w:p w14:paraId="188B91ED" w14:textId="77777777" w:rsidR="006F3AE3" w:rsidRDefault="00000000">
      <w:pPr>
        <w:pStyle w:val="BodyText"/>
      </w:pPr>
      <w:r>
        <w:t>At such a time, it becomes evident that the Sovereign of the Bayán is the manifestation of His name, and through mention of Him, all deeds are carried out. Likewise, He is the manifestation of His majesty, wealth, power, and invincibility, and of all praiseworthy attributes. This is evident in the Point of the Bayán as well, now manifest on the mountain. He observes that nothing exists but His own manifestation, and all perform their actions through Him, whether they are Qur’anic manifestations or those beneath them. However, since they have veiled themselves from their Beloved, they are eternally consumed in the fire of veiling and derive no joy from knowing their Beloved.</w:t>
      </w:r>
    </w:p>
    <w:p w14:paraId="3D69FA61" w14:textId="77777777" w:rsidR="006F3AE3" w:rsidRDefault="00000000">
      <w:pPr>
        <w:pStyle w:val="BodyText"/>
      </w:pPr>
      <w:r>
        <w:t xml:space="preserve">If a thing becomes pleasing within the realm of existence, it is He who has been pleased. If a thing becomes despised, it is He who has been despised, for nothing is seen within that thing but the sun of His will, which grants it its existence. Without this, it would be pure nonexistence. Indeed, even the reality of the word “nonexistence” does not come into being except through His mention. Otherwise, it would not even be recognized or mentioned. This is the meaning of the saying of the Messenger of God: </w:t>
      </w:r>
      <w:r>
        <w:rPr>
          <w:i/>
          <w:iCs/>
        </w:rPr>
        <w:t>“O God, Show me the realities of things as they truly are.”</w:t>
      </w:r>
      <w:r>
        <w:t xml:space="preserve"> This means not that in the essence of every thing you observe the Point of the Bayán, but that its manifestation appears at various levels: in the rank of earth as earth, in the rank of water as water, in the rank of air as air, and in the rank of fire as fire. This does not diminish anything from Him or cause any increase to Him. For if infinite mirrors are placed before the sun—whether they be of ruby, diamond, crystal, or glass, or of any material conceivable—their reflective nature reflects the sun without anything being added to or subtracted from the sun itself.</w:t>
      </w:r>
    </w:p>
    <w:p w14:paraId="25B72771" w14:textId="77777777" w:rsidR="006F3AE3" w:rsidRDefault="00000000">
      <w:pPr>
        <w:pStyle w:val="BodyText"/>
      </w:pPr>
      <w:r>
        <w:t>For example, consider the manifestation of the Messenger of God after His declaration. His prophetic mission lasted twenty-three years. If He had not declared His prophethood by God’s permission, no soul would have been guided. Yet nothing would have been diminished from Him, nor would anything have been added to His reality. Even without the declaration of His mission, after the appointed time of His earthly existence, He would have ascended to His sanctified horizon, eternally radiant as He always has been and always will be.</w:t>
      </w:r>
    </w:p>
    <w:p w14:paraId="7E70E979" w14:textId="77777777" w:rsidR="006F3AE3" w:rsidRDefault="00000000">
      <w:pPr>
        <w:pStyle w:val="BodyText"/>
      </w:pPr>
      <w:r>
        <w:t xml:space="preserve">Thus, all are sustained by the bounty of the Point of Truth without even a drop being diminished from the ocean of His grace or any increase being added to it. Likewise, if the radiant traces of Him were to be written infinitely in the most exalted forms beyond all conceivable imagination, and if infinite souls were guided by Him, nothing would diminish from Him or add to Him. He remains as He always has been. In </w:t>
      </w:r>
      <w:r>
        <w:lastRenderedPageBreak/>
        <w:t>this way, God creates the radiance of the sun as itself in its station of mention. Verily, He has power over all things.</w:t>
      </w:r>
    </w:p>
    <w:p w14:paraId="4CB9B57A" w14:textId="77777777" w:rsidR="006F3AE3" w:rsidRDefault="00000000">
      <w:pPr>
        <w:pStyle w:val="Heading3"/>
      </w:pPr>
      <w:bookmarkStart w:id="54" w:name="X7ef69f47bb5cf52d703edaca8ff9a5eaa8301a7"/>
      <w:bookmarkEnd w:id="53"/>
      <w:r>
        <w:t>Gate 9 (The Bayan Exists Within a Verse of 19 Names - For Any Soul)</w:t>
      </w:r>
    </w:p>
    <w:p w14:paraId="0B73E02A" w14:textId="77777777" w:rsidR="006F3AE3" w:rsidRDefault="00000000">
      <w:pPr>
        <w:pStyle w:val="FirstParagraph"/>
      </w:pPr>
      <w:r>
        <w:rPr>
          <w:b/>
          <w:bCs/>
        </w:rPr>
        <w:t>The ninth gate of the third Unity</w:t>
      </w:r>
      <w:r>
        <w:t>: That all things in the Bayán exist within the verse of the Bayán.</w:t>
      </w:r>
    </w:p>
    <w:p w14:paraId="776B72BD" w14:textId="77777777" w:rsidR="006F3AE3" w:rsidRDefault="00000000">
      <w:pPr>
        <w:pStyle w:val="BodyText"/>
      </w:pPr>
      <w:r>
        <w:t xml:space="preserve">The essence of this principle is the Bayán exists within a verse in which nineteen names are mentioned, and under their shadow, nineteen letters of negation are also mentioned. All things that pertain to the human reality, if they signify affirmation, are included among His names and most excellent attributes, even if they consist of a single particle of dust. However, if they signify negation, they are mentioned among those described in </w:t>
      </w:r>
      <w:r>
        <w:rPr>
          <w:i/>
          <w:iCs/>
        </w:rPr>
        <w:t>“that which they remain silent about.”</w:t>
      </w:r>
    </w:p>
    <w:p w14:paraId="701DA170" w14:textId="77777777" w:rsidR="006F3AE3" w:rsidRDefault="00000000">
      <w:pPr>
        <w:pStyle w:val="BodyText"/>
      </w:pPr>
      <w:r>
        <w:t xml:space="preserve">Blessed is the one who believes in Him who pours forth these verses from the ocean of His power, brings into being these likenesses through the manifestation of the sun of His grandeur, and fulfills all that is described with the name of negation, unyielding to the majesty of His holy exaltation. This is the Point of the Bayán in that manifestation, the primal will in every manifestation, and the very essence of </w:t>
      </w:r>
      <w:r>
        <w:rPr>
          <w:i/>
          <w:iCs/>
        </w:rPr>
        <w:t>Him Whom God Shall Make Manifest</w:t>
      </w:r>
      <w:r>
        <w:t xml:space="preserve"> at the time of His appearance by the permission of His Lord.</w:t>
      </w:r>
    </w:p>
    <w:p w14:paraId="3BC72B5E" w14:textId="77777777" w:rsidR="006F3AE3" w:rsidRDefault="00000000">
      <w:pPr>
        <w:pStyle w:val="BodyText"/>
      </w:pPr>
      <w:r>
        <w:t>Watch for this, O people of insight, for we too have been watching. He rises only for Himself and sets only for Himself, like the sun that rises in the heavens of hearts. Those who face it with the nature of mirrors reflect it without altering the essence of that radiance in its exalted mention and its sanctified glory. To God belongs the command, from before and after, and on that day, the believers shall be pleased.</w:t>
      </w:r>
    </w:p>
    <w:p w14:paraId="62D77B5B" w14:textId="77777777" w:rsidR="006F3AE3" w:rsidRDefault="00000000">
      <w:pPr>
        <w:pStyle w:val="Heading3"/>
      </w:pPr>
      <w:bookmarkStart w:id="55" w:name="X0c864acc82e859db9d21c75f22ab6c3de8883f4"/>
      <w:bookmarkEnd w:id="54"/>
      <w:r>
        <w:t>Gate 10 (The Bayan Exists Within a Verse of 19 Names - For Prophets)</w:t>
      </w:r>
    </w:p>
    <w:p w14:paraId="7FA43376" w14:textId="77777777" w:rsidR="006F3AE3" w:rsidRDefault="00000000">
      <w:pPr>
        <w:pStyle w:val="FirstParagraph"/>
      </w:pPr>
      <w:r>
        <w:rPr>
          <w:b/>
          <w:bCs/>
        </w:rPr>
        <w:t>The tenth gate of the third Unity</w:t>
      </w:r>
      <w:r>
        <w:t xml:space="preserve">: That what is in this verse is contained within the first verse, from </w:t>
      </w:r>
      <w:r>
        <w:rPr>
          <w:i/>
          <w:iCs/>
        </w:rPr>
        <w:t>“God bears witness”</w:t>
      </w:r>
      <w:r>
        <w:t xml:space="preserve"> to </w:t>
      </w:r>
      <w:r>
        <w:rPr>
          <w:i/>
          <w:iCs/>
        </w:rPr>
        <w:t>“God, Almighty and Powerful.”</w:t>
      </w:r>
    </w:p>
    <w:p w14:paraId="59573B2A" w14:textId="77777777" w:rsidR="006F3AE3" w:rsidRDefault="00000000">
      <w:pPr>
        <w:pStyle w:val="BodyText"/>
      </w:pPr>
      <w:r>
        <w:t xml:space="preserve">The essence of this principle is that its details have been mentioned in the gate preceding this one, but in a manner that any soul might comprehend. This pertains to the mention of souls who, in the station of prophethood, grasp these truths—not in the station of hearts, which is the station of the manifestation of the names of God. For these manifestations have no limit, boundaries, manifestations, hidden aspects, elevations, nearness, risings, or settings. Everything bound in its station, the soul, when clothed in the garment of limitation, assumes boundaries; otherwise, in the station of hearts, nothing is seen but God and His names. </w:t>
      </w:r>
      <w:r>
        <w:rPr>
          <w:i/>
          <w:iCs/>
        </w:rPr>
        <w:t>To Him belong creation and command, from before and after; indeed, we are all His worshippers.</w:t>
      </w:r>
    </w:p>
    <w:p w14:paraId="0285997F" w14:textId="77777777" w:rsidR="006F3AE3" w:rsidRDefault="00000000">
      <w:pPr>
        <w:pStyle w:val="BodyText"/>
      </w:pPr>
      <w:r>
        <w:t xml:space="preserve">If a soul today reflects upon the first manifestation of the Messenger of God, which represented the determined station of the will in that dispensation, they will realize that whatever ascribed existence to itself—whether of truth or falsehood—drew its reality from the ocean of His manifestation. Thus, all exist through Him. The intended meaning of the first verse is His very essence in the Furqán, and the intended meaning of the phrase </w:t>
      </w:r>
      <w:r>
        <w:rPr>
          <w:i/>
          <w:iCs/>
        </w:rPr>
        <w:t>“all things emanate from the B of Bismillah”</w:t>
      </w:r>
      <w:r>
        <w:t xml:space="preserve"> is also Him.</w:t>
      </w:r>
    </w:p>
    <w:p w14:paraId="5A5E4B71" w14:textId="77777777" w:rsidR="006F3AE3" w:rsidRDefault="00000000">
      <w:pPr>
        <w:pStyle w:val="BodyText"/>
      </w:pPr>
      <w:r>
        <w:t xml:space="preserve">Similarly, consider the Bayán: all that the believer in God or anything beneath Him attains is realized through the manifestation of the Point of the Bayán. The meaning of the verse </w:t>
      </w:r>
      <w:r>
        <w:rPr>
          <w:i/>
          <w:iCs/>
        </w:rPr>
        <w:t>“all is within Him”</w:t>
      </w:r>
      <w:r>
        <w:t xml:space="preserve"> refers to </w:t>
      </w:r>
      <w:r>
        <w:lastRenderedPageBreak/>
        <w:t>Him, for He is the sign of the creation of this verse, and He is the B of Bismillah in the realm of creation. This B signifies Him, just as words and letters are realized through the point and multiplied infinitely. Similarly, the spirits of all realities are created and multiplied through Him.</w:t>
      </w:r>
    </w:p>
    <w:p w14:paraId="6E8111A1" w14:textId="77777777" w:rsidR="006F3AE3" w:rsidRDefault="00000000">
      <w:pPr>
        <w:pStyle w:val="BodyText"/>
      </w:pPr>
      <w:r>
        <w:t xml:space="preserve">When the mention of </w:t>
      </w:r>
      <w:r>
        <w:rPr>
          <w:i/>
          <w:iCs/>
        </w:rPr>
        <w:t>those endowed with hearts</w:t>
      </w:r>
      <w:r>
        <w:t xml:space="preserve"> arises, it refers to those who are signs pointing to the phrase </w:t>
      </w:r>
      <w:r>
        <w:rPr>
          <w:i/>
          <w:iCs/>
        </w:rPr>
        <w:t>“There is no God but God.”</w:t>
      </w:r>
      <w:r>
        <w:t xml:space="preserve"> When the mention of </w:t>
      </w:r>
      <w:r>
        <w:rPr>
          <w:i/>
          <w:iCs/>
        </w:rPr>
        <w:t>those endowed with souls</w:t>
      </w:r>
      <w:r>
        <w:t xml:space="preserve"> arises, it refers to those who are signs pointing to the Messenger of God, peace be upon Him. When the mention of </w:t>
      </w:r>
      <w:r>
        <w:rPr>
          <w:i/>
          <w:iCs/>
        </w:rPr>
        <w:t>those endowed with spirits</w:t>
      </w:r>
      <w:r>
        <w:t xml:space="preserve"> arises, it refers to those who are signs pointing to the Imams of Guidance, peace be upon them. When the mention of </w:t>
      </w:r>
      <w:r>
        <w:rPr>
          <w:i/>
          <w:iCs/>
        </w:rPr>
        <w:t>those endowed with bodies</w:t>
      </w:r>
      <w:r>
        <w:t xml:space="preserve"> arises, it refers to those who are signs pointing to the gates, peace be upon them.</w:t>
      </w:r>
    </w:p>
    <w:p w14:paraId="688E4DB0" w14:textId="77777777" w:rsidR="006F3AE3" w:rsidRDefault="00000000">
      <w:pPr>
        <w:pStyle w:val="Body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w:t>
      </w:r>
    </w:p>
    <w:p w14:paraId="3647510C" w14:textId="77777777" w:rsidR="006F3AE3" w:rsidRDefault="00000000">
      <w:pPr>
        <w:pStyle w:val="BodyText"/>
      </w:pPr>
      <w:r>
        <w:t xml:space="preserve">Yet, all things are realized through Him, and all return to Him, just as they originate from Him. It is not that all the letters of the Bayán become that single letter, but rather that each letter, within its own limit, represents a will derived from Him. Similarly, each soul, within its own station, points to Him. Reflect upon the return in the same way you reflect upon the origin: if today a soul arises in the east of origin, its origin is nothing but what it assumes of the garment of the Bayán upon its heart, spirit, soul, and body. Similarly, if a soul returns in the west of return and witnesses the appearance of </w:t>
      </w:r>
      <w:r>
        <w:rPr>
          <w:i/>
          <w:iCs/>
        </w:rPr>
        <w:t>Him Whom God Shall Make Manifest,</w:t>
      </w:r>
      <w:r>
        <w:t xml:space="preserve"> it returns to Him in the garment of recognition that it assumes, for the mirrors of origin are from Him and return to Him.</w:t>
      </w:r>
    </w:p>
    <w:p w14:paraId="68FD19B7" w14:textId="77777777" w:rsidR="006F3AE3" w:rsidRDefault="00000000">
      <w:pPr>
        <w:pStyle w:val="BodyText"/>
      </w:pPr>
      <w:r>
        <w:t>Thus, all things exist within their own limits, originating from the point, without returning to the essence of the point, even though they arise from it. Indeed, consider all things as mirrors and the point as the sun in the sky. If a white mirror faces it, it manifests the verse of hearts. If yellow, the verse of spirits; if green, the verse of souls; if red, the verse of bodies. If it is of colors beyond these, it reflects according to what is inherent within it. Even if, God forbid, a soul devoid of faith stands before the mirror, it reflects its own lower colors and desires.</w:t>
      </w:r>
    </w:p>
    <w:p w14:paraId="50D071F2" w14:textId="77777777" w:rsidR="006F3AE3" w:rsidRDefault="00000000">
      <w:pPr>
        <w:pStyle w:val="BodyText"/>
      </w:pPr>
      <w:r>
        <w:t xml:space="preserve">This is why the statement </w:t>
      </w:r>
      <w:r>
        <w:rPr>
          <w:i/>
          <w:iCs/>
        </w:rPr>
        <w:t>“I am your Lord, the Most High”</w:t>
      </w:r>
      <w:r>
        <w:t xml:space="preserve"> arises in opposition to the statement </w:t>
      </w:r>
      <w:r>
        <w:rPr>
          <w:i/>
          <w:iCs/>
        </w:rPr>
        <w:t>“From God, the Almighty, the Glorious.”</w:t>
      </w:r>
      <w:r>
        <w:t xml:space="preserve"> Thus, in every manifestation, pure truth becomes indistinguishable from falsehood for those without insight, except for those endowed with vision, who perceive the realities of things as they truly are. These individuals are always observing the sun of truth, and the manifestations and boundaries of the mirrors do not veil them from the Manifest One.</w:t>
      </w:r>
    </w:p>
    <w:p w14:paraId="67B04367" w14:textId="77777777" w:rsidR="006F3AE3" w:rsidRDefault="00000000">
      <w:pPr>
        <w:pStyle w:val="BodyText"/>
      </w:pPr>
      <w:r>
        <w:t>They are the truly righteous in the Book of God, from before and after, and they are the rightly guided. For instance, if someone observed during this manifestation, they would have witnessed this type of reflection in the second letter of negation. That letter, while remembering the sun of the unseen, appeared in the station of God’s testimony, and that unseen sun acted upon it as it did. The pen is too modest to describe it.</w:t>
      </w:r>
    </w:p>
    <w:p w14:paraId="7016B53C" w14:textId="77777777" w:rsidR="006F3AE3" w:rsidRDefault="00000000">
      <w:pPr>
        <w:pStyle w:val="BodyText"/>
      </w:pPr>
      <w:r>
        <w:rPr>
          <w:i/>
          <w:iCs/>
        </w:rPr>
        <w:lastRenderedPageBreak/>
        <w:t>Reflect upon this, O possessors of understanding, all of you together. And be certain, O you mirrored suns, all of you together.</w:t>
      </w:r>
    </w:p>
    <w:p w14:paraId="3233B170" w14:textId="77777777" w:rsidR="006F3AE3" w:rsidRDefault="00000000">
      <w:pPr>
        <w:pStyle w:val="Heading3"/>
      </w:pPr>
      <w:bookmarkStart w:id="56" w:name="X073864bf629f7e56ba663aab59334ddab56b987"/>
      <w:bookmarkEnd w:id="55"/>
      <w:r>
        <w:t>Gate 11 (Verbal Letters and Their Spirits Are Created Through the Point)</w:t>
      </w:r>
    </w:p>
    <w:p w14:paraId="042AEC3C" w14:textId="77777777" w:rsidR="006F3AE3" w:rsidRDefault="00000000">
      <w:pPr>
        <w:pStyle w:val="FirstParagraph"/>
      </w:pPr>
      <w:r>
        <w:rPr>
          <w:b/>
          <w:bCs/>
        </w:rPr>
        <w:t>The eleventh gate of the second Unity</w:t>
      </w:r>
      <w:r>
        <w:t xml:space="preserve">: That which is in the verse is contained within the phrase </w:t>
      </w:r>
      <w:r>
        <w:rPr>
          <w:i/>
          <w:iCs/>
        </w:rPr>
        <w:t>“In the Name of God, the Most Mighty, the Most Holy.”</w:t>
      </w:r>
    </w:p>
    <w:p w14:paraId="7DB56567" w14:textId="77777777" w:rsidR="006F3AE3" w:rsidRDefault="00000000">
      <w:pPr>
        <w:pStyle w:val="BodyText"/>
      </w:pPr>
      <w:r>
        <w:t xml:space="preserve">The essence of this principle is that all verbal letters are created through the point, and their spirits are realized through the point of truth. In the Furqán, that point is Muhammad, the Messenger of God, may peace and blessings be upon Him and His family. In the Bayán, it is the essence of the Seven Letters. In the manifestation of </w:t>
      </w:r>
      <w:r>
        <w:rPr>
          <w:i/>
          <w:iCs/>
        </w:rPr>
        <w:t>Him Whom God Shall Make Manifest,</w:t>
      </w:r>
      <w:r>
        <w:t xml:space="preserve"> it is the divine reality, the heavenly essence, the essential light of the divine, and the absolute purity of essence, which is the sun of truth. Its radiance constitutes its signs, and everything beneath it is merely shadows in mirrors.</w:t>
      </w:r>
    </w:p>
    <w:p w14:paraId="330015AF" w14:textId="77777777" w:rsidR="006F3AE3" w:rsidRDefault="00000000">
      <w:pPr>
        <w:pStyle w:val="BodyText"/>
      </w:pPr>
      <w:r>
        <w:t>This has been explained in prior gates and will appear in its appropriate places. God is the protector of the righteous.</w:t>
      </w:r>
    </w:p>
    <w:p w14:paraId="254C9864" w14:textId="77777777" w:rsidR="006F3AE3" w:rsidRDefault="00000000">
      <w:pPr>
        <w:pStyle w:val="Heading3"/>
      </w:pPr>
      <w:bookmarkStart w:id="57" w:name="gate-12-the-sun-and-the-mirrors"/>
      <w:bookmarkEnd w:id="56"/>
      <w:r>
        <w:t>Gate 12 (The Sun and the Mirrors)</w:t>
      </w:r>
    </w:p>
    <w:p w14:paraId="067F088D" w14:textId="77777777" w:rsidR="006F3AE3" w:rsidRDefault="00000000">
      <w:pPr>
        <w:pStyle w:val="FirstParagraph"/>
      </w:pPr>
      <w:r>
        <w:rPr>
          <w:b/>
          <w:bCs/>
        </w:rPr>
        <w:t>The twelfth gate of the third Unity</w:t>
      </w:r>
      <w:r>
        <w:t>: The likeness of the point is like that of the sun, while the likeness of the other letters is like that of mirrors facing it. Everything in the Basmala is contained within the point.</w:t>
      </w:r>
    </w:p>
    <w:p w14:paraId="5277C2FE" w14:textId="77777777" w:rsidR="006F3AE3" w:rsidRDefault="00000000">
      <w:pPr>
        <w:pStyle w:val="BodyText"/>
      </w:pPr>
      <w:r>
        <w:t xml:space="preserve">Whoever says, </w:t>
      </w:r>
      <w:r>
        <w:rPr>
          <w:i/>
          <w:iCs/>
        </w:rPr>
        <w:t>“God, God is my Lord, and I ascribe no partner to my Lord,”</w:t>
      </w:r>
      <w:r>
        <w:t xml:space="preserve"> has remembered God in accordance with what is decreed in the point.</w:t>
      </w:r>
    </w:p>
    <w:p w14:paraId="578065D6" w14:textId="77777777" w:rsidR="006F3AE3" w:rsidRDefault="00000000">
      <w:pPr>
        <w:pStyle w:val="BodyText"/>
      </w:pPr>
      <w:r>
        <w:t xml:space="preserve">The essence of this principle is that the mention of the point signifies the reality of the primal will. If it is mentioned in the station of </w:t>
      </w:r>
      <w:r>
        <w:rPr>
          <w:i/>
          <w:iCs/>
        </w:rPr>
        <w:t>“In the Name of God, the Most Mighty, the Most Holy, from God, the Most Mighty, the Most Holy,”</w:t>
      </w:r>
      <w:r>
        <w:t xml:space="preserve"> it is then the mention of the essence of that reality.</w:t>
      </w:r>
    </w:p>
    <w:p w14:paraId="73CF9B3B" w14:textId="77777777" w:rsidR="006F3AE3" w:rsidRDefault="00000000">
      <w:pPr>
        <w:pStyle w:val="BodyText"/>
      </w:pPr>
      <w:r>
        <w:t xml:space="preserve">The will becomes evident through the eye of perception, for if the letter </w:t>
      </w:r>
      <w:r>
        <w:rPr>
          <w:i/>
          <w:iCs/>
        </w:rPr>
        <w:t>B</w:t>
      </w:r>
      <w:r>
        <w:t xml:space="preserve"> is separated, the first manifestation of it becomes the letter </w:t>
      </w:r>
      <w:r>
        <w:rPr>
          <w:i/>
          <w:iCs/>
        </w:rPr>
        <w:t>’Ayn.</w:t>
      </w:r>
      <w:r>
        <w:t xml:space="preserve"> Thus, in every aspect, He is manifest upon and within all things. This is the mystery behind the statement of Amīr al-Mu’minīn, peace be upon Him: </w:t>
      </w:r>
      <w:r>
        <w:rPr>
          <w:i/>
          <w:iCs/>
        </w:rPr>
        <w:t>“The point is beneath the letter B,”</w:t>
      </w:r>
      <w:r>
        <w:t xml:space="preserve"> referring to a correspondence that speaks of letters and numbers, not of essence or intrinsic reality.</w:t>
      </w:r>
    </w:p>
    <w:p w14:paraId="7E831420" w14:textId="77777777" w:rsidR="006F3AE3" w:rsidRDefault="00000000">
      <w:pPr>
        <w:pStyle w:val="BodyText"/>
      </w:pPr>
      <w:r>
        <w:t>In the manifestation of the Point of Truth, which in the Qur’an appeared as the name of the Messenger of God, its likeness is taken as the sun, and those guided by it are outward suns reflected in mirrors. The fruit of this principle is that knowledge is taken rather than action. The station of action is this: today, as the same Point is manifested in the Bayán, every soul that believes in Him must recognize nothing within themselves as their honor except as a shadow seen in a mirror before the sun in the sky.</w:t>
      </w:r>
    </w:p>
    <w:p w14:paraId="05A80CD6" w14:textId="77777777" w:rsidR="006F3AE3" w:rsidRDefault="00000000">
      <w:pPr>
        <w:pStyle w:val="BodyText"/>
      </w:pPr>
      <w:r>
        <w:t xml:space="preserve">For example, if one says </w:t>
      </w:r>
      <w:r>
        <w:rPr>
          <w:i/>
          <w:iCs/>
        </w:rPr>
        <w:t>“God is greater than my soul,”</w:t>
      </w:r>
      <w:r>
        <w:t xml:space="preserve"> or if a believer in the Qur’an utters this phrase, before the true </w:t>
      </w:r>
      <w:r>
        <w:rPr>
          <w:i/>
          <w:iCs/>
        </w:rPr>
        <w:t>Allahu Akbar</w:t>
      </w:r>
      <w:r>
        <w:t xml:space="preserve"> spoken by the Point of the Furqán in its conclusion, it resembles the sun in the sky relative to its shadow in the mirrors. This truth, however, was not fully apparent in this cycle, </w:t>
      </w:r>
      <w:r>
        <w:lastRenderedPageBreak/>
        <w:t>except as knowledge for some souls, not as action. It is like the supreme elevation of what ennobles a servant, a branch extending from its root, but not fully realized.</w:t>
      </w:r>
    </w:p>
    <w:p w14:paraId="1B010EF0" w14:textId="77777777" w:rsidR="006F3AE3" w:rsidRDefault="00000000">
      <w:pPr>
        <w:pStyle w:val="BodyText"/>
      </w:pPr>
      <w:r>
        <w:t xml:space="preserve">In the manifestation of </w:t>
      </w:r>
      <w:r>
        <w:rPr>
          <w:i/>
          <w:iCs/>
        </w:rPr>
        <w:t>Him Whom God Shall Make Manifest,</w:t>
      </w:r>
      <w:r>
        <w:t xml:space="preserve"> the believers in the Bayán must act upon this principle, which is the essence of both knowledge and action. They must perceive no existence for themselves except through Him. Just as the reality of their hearts, spirits, souls, and intrinsic bodies has been realized through the manifestation of the Point of the Bayán, He has placed these verses within the selves of creation so that they may turn toward Him. Thus, all knowledge and faith lies in this: if a person observes and draws conclusions from the fruits of their own existence and, at the appearance of every divine will, regards themselves as utterly dead—as all souls were in the previous manifestation—then they achieve true recognition. For instance, those who today believe in the Messenger of God do not consider themselves significant in His presence. Instead, they find honor and pride in their faith in Him, firmly established in the pleasure of God. However, they remain veiled from realizing that the manifestation of the Point of the Bayán is the very manifestation of the ultimate appearance of the Messenger, but in a more exalted form.</w:t>
      </w:r>
    </w:p>
    <w:p w14:paraId="12A6D293" w14:textId="77777777" w:rsidR="006F3AE3" w:rsidRDefault="00000000">
      <w:pPr>
        <w:pStyle w:val="BodyText"/>
      </w:pPr>
      <w:r>
        <w:t xml:space="preserve">If someone possesses both this knowledge and the actions aligned with it, they will never remain veiled in any manifestation. In every manifestation, they will attain the presence of their Beloved and partake of the fruits of that manifestation. </w:t>
      </w:r>
      <w:r>
        <w:rPr>
          <w:i/>
          <w:iCs/>
        </w:rPr>
        <w:t>Blessed is the one whom God has taught this knowledge and enabled to act upon it.</w:t>
      </w:r>
    </w:p>
    <w:p w14:paraId="24E90C86" w14:textId="77777777" w:rsidR="006F3AE3" w:rsidRDefault="00000000">
      <w:pPr>
        <w:pStyle w:val="BodyText"/>
      </w:pPr>
      <w:r>
        <w:t xml:space="preserve">Had this knowledge been widespread among people, the station of Amīr al-Mu’minīn, peace be upon Him, would have been seen as equal in favor to that of the Messenger of God, even though the sun of his virtue reveals nothing except that he is the sun of truth. As someone might say, this statement points not to the ocean of the essence of eternity but rather to the ocean of the divine will. It signifies the idea: </w:t>
      </w:r>
      <w:r>
        <w:rPr>
          <w:i/>
          <w:iCs/>
        </w:rPr>
        <w:t>“The ocean is as it was in pre-eternity; the events are its waves and forms.”</w:t>
      </w:r>
      <w:r>
        <w:t xml:space="preserve"> These are exactly like the reflections in mirrors that point to the sun, for in the realm of existence, which is the station of mirrors, nothing else is possible.</w:t>
      </w:r>
    </w:p>
    <w:p w14:paraId="1B923039" w14:textId="77777777" w:rsidR="006F3AE3" w:rsidRDefault="00000000">
      <w:pPr>
        <w:pStyle w:val="BodyText"/>
      </w:pPr>
      <w:r>
        <w:t xml:space="preserve">The first mirror to reflect the sun of truth throughout all worlds has been Amīr al-Mu’minīn, peace be upon Him. In every manifestation, He has appeared under a different name until it reaches this manifestation. Indeed, He is the mirror of all manifestations. </w:t>
      </w:r>
      <w:r>
        <w:rPr>
          <w:i/>
          <w:iCs/>
        </w:rPr>
        <w:t>Blessed is the one who has sought shelter under His shade,</w:t>
      </w:r>
      <w:r>
        <w:t xml:space="preserve"> for such individuals are the companions of destiny, the signs of the All-Powerful, the companions of the Day of Origin. They ascend to a horizon that none among the worlds can surpass, save for the one God, when He decrees a thing, creates whatever He wills and even higher than what He wills. Verily, He has power over all things.</w:t>
      </w:r>
    </w:p>
    <w:p w14:paraId="5250AF61" w14:textId="77777777" w:rsidR="006F3AE3" w:rsidRDefault="00000000">
      <w:pPr>
        <w:pStyle w:val="BodyText"/>
      </w:pPr>
      <w:r>
        <w:t xml:space="preserve">The fruit of this knowledge is that in the manifestation of </w:t>
      </w:r>
      <w:r>
        <w:rPr>
          <w:i/>
          <w:iCs/>
        </w:rPr>
        <w:t>Him Whom God Shall Make Manifest</w:t>
      </w:r>
      <w:r>
        <w:t>, if all on earth bear witness to Him and He bears witness without their bearing witness, His testimony is like the sun, while their testimony is like the shadow of the sun, which does not align unless placed in direct correspondence. By the sacred essence of God, one line of His words is better than the words of all on earth. Indeed, I seek forgiveness for even mentioning this preference, for how could the reflections of suns in mirrors compare to the effects of the sun in the sky? The former lies in the realm of non-</w:t>
      </w:r>
      <w:r>
        <w:lastRenderedPageBreak/>
        <w:t>existence, while the latter is in the station of the reality of existence through God, the Almighty and Glorious.</w:t>
      </w:r>
    </w:p>
    <w:p w14:paraId="7C6510AC" w14:textId="77777777" w:rsidR="006F3AE3" w:rsidRDefault="00000000">
      <w:pPr>
        <w:pStyle w:val="BodyText"/>
      </w:pPr>
      <w:r>
        <w:t xml:space="preserve">If someone receives the reward of a single </w:t>
      </w:r>
      <w:r>
        <w:rPr>
          <w:i/>
          <w:iCs/>
        </w:rPr>
        <w:t>Lá iláha illa’lláh</w:t>
      </w:r>
      <w:r>
        <w:t xml:space="preserve"> from Him, it is better than the reward of all things having acknowledged God’s oneness. Yet, I repent for mentioning this comparison, for it is beyond preference—it is as I have stated before. Whatever He testifies to is the testimony of God regarding that thing, and whatever He speaks concerning it is the speech of God about it.</w:t>
      </w:r>
    </w:p>
    <w:p w14:paraId="4C3DA107" w14:textId="77777777" w:rsidR="006F3AE3" w:rsidRDefault="00000000">
      <w:pPr>
        <w:pStyle w:val="BodyText"/>
      </w:pPr>
      <w:r>
        <w:t>If, during His manifestation, a king exists and declares his sovereignty, he is like a mirror claiming in the presence of the sun that light resides within him. Similarly, if a scholar boasts of his knowledge before Him, it is the same. If a wealthy person proclaims his wealth, it is likewise. If a powerful one displays his power, it is the same. If someone claims honor, it is the same. Even those of the same kind as him would laugh at such claims, knowing that the sun of truth.</w:t>
      </w:r>
    </w:p>
    <w:p w14:paraId="73575DD6" w14:textId="77777777" w:rsidR="006F3AE3" w:rsidRDefault="00000000">
      <w:pPr>
        <w:pStyle w:val="BodyText"/>
      </w:pPr>
      <w:r>
        <w:t>For example, countless kings have existed on the earth, both during the manifestation of the Bayán and in manifestations preceding the Bayán. Yet all kings, along with their manifestations, ultimately terminate in the point of the divine will, regardless of which manifestation it may occur in. The same is true for those of knowledge, wealth, power, and honor. Reflect upon this, gain certainty, and act accordingly concerning all names and attributes—and indeed regarding every thing to which the concept of “thingness” is applied.</w:t>
      </w:r>
    </w:p>
    <w:p w14:paraId="79B7C1D7" w14:textId="77777777" w:rsidR="006F3AE3" w:rsidRDefault="00000000">
      <w:pPr>
        <w:pStyle w:val="BodyText"/>
      </w:pPr>
      <w:r>
        <w:t>Do not display any claim of existence before Him, for such claims arise from nonexistence. Observe the condition of those who sought to affirm the Messenger of God by affirming the monks of the Book of the “A.” Similarly, consider the Bayán: there were those who sought to affirm the Point of the Bayán through the affirmation of individuals who, for 1,270 years, had been veiled in various degrees by the first manifestation of His in the Qur’an.</w:t>
      </w:r>
    </w:p>
    <w:p w14:paraId="199452EA" w14:textId="77777777" w:rsidR="006F3AE3" w:rsidRDefault="00000000">
      <w:pPr>
        <w:pStyle w:val="BodyText"/>
      </w:pPr>
      <w:r>
        <w:t>This happens even in the time of acceptance—so how could the pen turn to mention the condition of those in a state of rejection? These individuals attempt to bring faith in the one who resides in the fire by affirming the reality of paradise and hell. Through their affirmations, they seek to validate the Word of God, and through their testimony, they try to confirm the truth of the Realized Truth, whose testimony is the very testimony of God regarding all things.</w:t>
      </w:r>
    </w:p>
    <w:p w14:paraId="6A3D8D95" w14:textId="77777777" w:rsidR="006F3AE3" w:rsidRDefault="00000000">
      <w:pPr>
        <w:pStyle w:val="BodyText"/>
      </w:pPr>
      <w:r>
        <w:t xml:space="preserve">The one to whom all believe through faith in Him is the true believer, while disbelief in Him leads to judgment beneath the station of faith. If someone acts on a ruling other than that which pertains to the name “Believer,” which is one of His names, what limit can be placed upon them? It is a waste to even mention the letter </w:t>
      </w:r>
      <w:r>
        <w:rPr>
          <w:i/>
          <w:iCs/>
        </w:rPr>
        <w:t>“H”</w:t>
      </w:r>
      <w:r>
        <w:t xml:space="preserve"> in describing them, for purity can be decreed in their case, but by their own ruling, it cannot be applied to Him.</w:t>
      </w:r>
    </w:p>
    <w:p w14:paraId="566D7E45" w14:textId="77777777" w:rsidR="006F3AE3" w:rsidRDefault="00000000">
      <w:pPr>
        <w:pStyle w:val="BodyText"/>
      </w:pPr>
      <w:r>
        <w:rPr>
          <w:i/>
          <w:iCs/>
        </w:rPr>
        <w:t>“By the One who split the seed and created the soul, who stands alone in might, sanctified in greatness, and unique in oneness”</w:t>
      </w:r>
    </w:p>
    <w:p w14:paraId="4192018C" w14:textId="77777777" w:rsidR="006F3AE3" w:rsidRDefault="00000000">
      <w:pPr>
        <w:pStyle w:val="BodyText"/>
      </w:pPr>
      <w:r>
        <w:t xml:space="preserve">By His majesty and might, no fire is greater than the veiling of people from their Beloved, to whom they turn night and day. And no paradise is greater than beholding the sun of truth and seeing everything else as mere shadows in mirrors, acting only in accordance with His will. If a soul that has issued judgments in </w:t>
      </w:r>
      <w:r>
        <w:lastRenderedPageBreak/>
        <w:t>the name of God were to uncover the reality of its actions, it would fully grasp the torment of being veiled within itself. Such torment would be inevitable for it, even in the darkest of nights. And God guides whomever He wills to the path of true certainty.</w:t>
      </w:r>
    </w:p>
    <w:p w14:paraId="19522197" w14:textId="77777777" w:rsidR="006F3AE3" w:rsidRDefault="00000000">
      <w:pPr>
        <w:pStyle w:val="BodyText"/>
      </w:pPr>
      <w:r>
        <w:t>God does not love to mention those who do not believe in Him and His signs, but God loves the righteous.</w:t>
      </w:r>
    </w:p>
    <w:p w14:paraId="7EDF6D80" w14:textId="77777777" w:rsidR="006F3AE3" w:rsidRDefault="00000000">
      <w:pPr>
        <w:pStyle w:val="Heading3"/>
      </w:pPr>
      <w:bookmarkStart w:id="58" w:name="X6ee6834f0993f4fa33de7cf7911c3f69d619f31"/>
      <w:bookmarkEnd w:id="57"/>
      <w:r>
        <w:t>Gate 13 (Impermissible to Ask About Him Whom God Shall Make Manifest)</w:t>
      </w:r>
    </w:p>
    <w:p w14:paraId="5C78CAEC" w14:textId="77777777" w:rsidR="006F3AE3" w:rsidRDefault="00000000">
      <w:pPr>
        <w:pStyle w:val="FirstParagraph"/>
      </w:pPr>
      <w:r>
        <w:rPr>
          <w:b/>
          <w:bCs/>
        </w:rPr>
        <w:t>The thirteenth gate of the third Unity</w:t>
      </w:r>
      <w:r>
        <w:t xml:space="preserve">: It is impermissible to ask about </w:t>
      </w:r>
      <w:r>
        <w:rPr>
          <w:i/>
          <w:iCs/>
        </w:rPr>
        <w:t>Him Whom God Shall Make Manifest</w:t>
      </w:r>
      <w:r>
        <w:t xml:space="preserve"> except in accordance with the Book, and to act in accordance with it is better for those who have spoken of faith with their tongues. This may apply to some in relation to others. God is a witness over all things.</w:t>
      </w:r>
    </w:p>
    <w:p w14:paraId="210DB0A7" w14:textId="77777777" w:rsidR="006F3AE3" w:rsidRDefault="00000000">
      <w:pPr>
        <w:pStyle w:val="BodyText"/>
      </w:pPr>
      <w:r>
        <w:t xml:space="preserve">The essence of this principle is that questioning about </w:t>
      </w:r>
      <w:r>
        <w:rPr>
          <w:i/>
          <w:iCs/>
        </w:rPr>
        <w:t>Him Whom God Shall Make Manifest</w:t>
      </w:r>
      <w:r>
        <w:t xml:space="preserve"> is not permissible except concerning matters befitting His station. His station is the pure manifestation of divine appearance, even the very essence of appearance itself. The essences of all manifestations are revealed under His shadow. If there is any virtue in existence, it is a reflection of His grace. If there is any thing, it is by His reality.</w:t>
      </w:r>
    </w:p>
    <w:p w14:paraId="253EC63E" w14:textId="77777777" w:rsidR="006F3AE3" w:rsidRDefault="00000000">
      <w:pPr>
        <w:pStyle w:val="BodyText"/>
      </w:pPr>
      <w:r>
        <w:t>Whoever seeks to observe His knowledge should look to the scholars of the Bayán, who have knowledge of His Book from the prior manifestation. Whoever desires to witness His power should look to the possessors of power in the Bayán, who have been empowered by the manifestation of His prior might. Similarly, the possessors of honor reflect His prior glory, the possessors of greatness reflect His prior grandeur, and the possessors of strength reflect His prior strength.</w:t>
      </w:r>
    </w:p>
    <w:p w14:paraId="74480E9D" w14:textId="77777777" w:rsidR="006F3AE3" w:rsidRDefault="00000000">
      <w:pPr>
        <w:pStyle w:val="BodyText"/>
      </w:pPr>
      <w:r>
        <w:t xml:space="preserve">From beginning to end, the Bayán is the repository of all His attributes and the treasury of fire. The light of His essence and the spirits associated with it on the earth are signs pointing to His words from His prior manifestation. All were created for the manifestation that follows. For example, His name </w:t>
      </w:r>
      <w:r>
        <w:rPr>
          <w:i/>
          <w:iCs/>
        </w:rPr>
        <w:t>“the Generous”</w:t>
      </w:r>
      <w:r>
        <w:t xml:space="preserve"> in the Bayán was created for His name </w:t>
      </w:r>
      <w:r>
        <w:rPr>
          <w:i/>
          <w:iCs/>
        </w:rPr>
        <w:t>“the Generous”</w:t>
      </w:r>
      <w:r>
        <w:t xml:space="preserve"> in His current manifestation, just as the name </w:t>
      </w:r>
      <w:r>
        <w:rPr>
          <w:i/>
          <w:iCs/>
        </w:rPr>
        <w:t>“the Bestower”</w:t>
      </w:r>
      <w:r>
        <w:t xml:space="preserve"> in the Qur’an was created for the name </w:t>
      </w:r>
      <w:r>
        <w:rPr>
          <w:i/>
          <w:iCs/>
        </w:rPr>
        <w:t>“the Bestower”</w:t>
      </w:r>
      <w:r>
        <w:t xml:space="preserve"> in the Bayán. This pattern applies to all names and attributes of the Truth, both in the realm of Truth and beneath it.</w:t>
      </w:r>
    </w:p>
    <w:p w14:paraId="0B6591ED" w14:textId="77777777" w:rsidR="006F3AE3" w:rsidRDefault="00000000">
      <w:pPr>
        <w:pStyle w:val="BodyText"/>
      </w:pPr>
      <w:r>
        <w:t>Whoever comes to know Him becomes as if lifeless before His will, and no proof is greater for them or for their own soul than His very presence. This is true for all, as all verses and words arise from the ocean of His grace, are illuminated by the vastness of His generosity, and are enlightened by the majesty of His glory.</w:t>
      </w:r>
    </w:p>
    <w:p w14:paraId="529BF25C" w14:textId="77777777" w:rsidR="006F3AE3" w:rsidRDefault="00000000">
      <w:pPr>
        <w:pStyle w:val="BodyText"/>
      </w:pPr>
      <w:r>
        <w:t>If one seeks to question Him, it is impermissible except within the context of the Book, so that the line of His response may be understood as it is—becoming a verse from the Beloved to the questioner. For instance, in the Bayán, whoever embodies this praiseworthy attribute of refraining from inappropriate questioning is beloved in both His hidden and manifest stations. However, one must not inquire about matters unbefitting His station. For example, if someone asks a jeweler about the value of straw, such a person is deeply veiled and rejected.</w:t>
      </w:r>
    </w:p>
    <w:p w14:paraId="43AD9547" w14:textId="77777777" w:rsidR="006F3AE3" w:rsidRDefault="00000000">
      <w:pPr>
        <w:pStyle w:val="BodyText"/>
      </w:pPr>
      <w:r>
        <w:lastRenderedPageBreak/>
        <w:t>The same applies to the highest heights of creation in relation to Him, except for what He describes of Himself on the Day of His Manifestation. Imagine a scenario: someone questions Him in His Book about matters revealed in the Bayán concerning certain boundaries that they have established for themselves. In response, He reveals not from His own self but from God:</w:t>
      </w:r>
    </w:p>
    <w:p w14:paraId="7544A72C" w14:textId="77777777" w:rsidR="006F3AE3" w:rsidRDefault="00000000">
      <w:pPr>
        <w:pStyle w:val="BodyText"/>
      </w:pPr>
      <w:r>
        <w:rPr>
          <w:i/>
          <w:iCs/>
        </w:rPr>
        <w:t>“Indeed, I am God, there is no God but Me. I have created all things, sent the messengers before, and revealed the scriptures upon them so that you may worship none but God, your Lord and the Lord of all things. Indeed, that is the true certainty. It is the same to Me whether you believe in Me, for you only prepare the way for your own selves. If you do not believe in Me or in what God has revealed to Me, you only veil yourselves. I have been independent of you from before, and I will remain independent of you hereafter. So, help your own souls, O creation of God, and believe in My verses. For whoever does not believe in Me or in what God has revealed to Me is, in the sight of God, like one who did not believe in the essence of the Seven Letters and the Bayán, though they believed before in Muhammad, the Messenger of God, and the Furqán.</w:t>
      </w:r>
    </w:p>
    <w:p w14:paraId="65CE2FC7" w14:textId="77777777" w:rsidR="006F3AE3" w:rsidRDefault="00000000">
      <w:pPr>
        <w:pStyle w:val="BodyText"/>
      </w:pPr>
      <w:r>
        <w:t>How will you act on that day when you would refuse to associate yourselves with those souls? Likewise, if you truly understand, you will enter into the religion of God and refuse to remain in the Bayán after what God has revealed to Me of His verses. Verily, He has power over all things. I am the Point of the Bayán, and before this, God manifested Me as He had manifested Me previously. Blessed are those who have recognized Me and believed in the Bayán before. Then hasten in the Cause of God and fear Him alone. See nothing in Me but God, your Lord and the Lord of all things—the Lord of the heavens and the earth, the Lord of all that is seen and unseen, the Lord of the worlds.</w:t>
      </w:r>
    </w:p>
    <w:p w14:paraId="320BDB9B" w14:textId="77777777" w:rsidR="006F3AE3" w:rsidRDefault="00000000">
      <w:pPr>
        <w:pStyle w:val="BodyText"/>
      </w:pPr>
      <w:r>
        <w:t>What you possess is like the reflection of the sun in a mirror, and thus is your understanding from your books compared to what We have revealed to you previously in the Bayán. So, O servants of God, be mindful of Him. Let your inquiries to your Beloved be brief, concerning only the loftiness of His oneness, the exaltation of His sanctity, the elevation of His glorification, and the transcendence of His greatness—in knowledge, in word, in deed, both outwardly and inwardly. For He loves hearts that point solely to God and are centered on His love, and spirits, souls, and bodies that direct solely toward Him.</w:t>
      </w:r>
    </w:p>
    <w:p w14:paraId="0BF49BE2" w14:textId="77777777" w:rsidR="006F3AE3" w:rsidRDefault="00000000">
      <w:pPr>
        <w:pStyle w:val="BodyText"/>
      </w:pPr>
      <w:r>
        <w:t>The letters of His “Living” essence are the same as the Living Letters of the Bayán, which are identical to the Living Letters of the Furqán, and likewise to those of the Book of A to Z, continuing until the Book of Adam. From the appearance of Adam to the first manifestation and the Point of the Bayán, only 12,210 years of this world’s time have passed. Beyond this, there is no doubt that God has created countless Adams, whose number is known to none but Him. In every world, the manifestation of the divine will has been none other than the Point of the Bayán, the essence of the Seven Letters. The Living Letters are exclusively the Living Letters of the Bayán, His names are only the names of the Bayán, and His likenesses are only the likenesses of the Bayán.</w:t>
      </w:r>
    </w:p>
    <w:p w14:paraId="420CE705" w14:textId="77777777" w:rsidR="006F3AE3" w:rsidRDefault="00000000">
      <w:pPr>
        <w:pStyle w:val="BodyText"/>
      </w:pPr>
      <w:r>
        <w:t xml:space="preserve">He is universally recognized as a prophet with a book attributed to God, yet all remain veiled from His true knowledge and unaware of His book, except for the believers in the Bayán. In the same way, observe the manifestation of </w:t>
      </w:r>
      <w:r>
        <w:rPr>
          <w:i/>
          <w:iCs/>
        </w:rPr>
        <w:t>Him Whom God Shall Make Manifest,</w:t>
      </w:r>
      <w:r>
        <w:t xml:space="preserve"> for He is none other than the primal will in all worlds. His book is the book of that primal will in all worlds. He has been and will always be a sign pointing to God. His book has been and will always be the voice of God. His names have been and will </w:t>
      </w:r>
      <w:r>
        <w:lastRenderedPageBreak/>
        <w:t>always be manifestations of the name of God, exalted and glorified. His likenesses have been and will always dwell under the shadow of God, exalted and glorified.</w:t>
      </w:r>
    </w:p>
    <w:p w14:paraId="04079452" w14:textId="77777777" w:rsidR="006F3AE3" w:rsidRDefault="00000000">
      <w:pPr>
        <w:pStyle w:val="BodyText"/>
      </w:pPr>
      <w:r>
        <w:rPr>
          <w:i/>
          <w:iCs/>
        </w:rPr>
        <w:t>To Him belong creation and command, from before and after. There is no God but Him. Indeed, we are all devoted to Him.</w:t>
      </w:r>
    </w:p>
    <w:p w14:paraId="31D1B7AD" w14:textId="77777777" w:rsidR="006F3AE3" w:rsidRDefault="00000000">
      <w:pPr>
        <w:pStyle w:val="BodyText"/>
      </w:pPr>
      <w:r>
        <w:t>The very Point of the Bayán is the same as the Adam of the primal creation, the first of its kind, and the same as the seal that is in His hand, which has been preserved by God from that time until now. The sign engraved upon it is the very same sign that was engraved upon it before. This explanation is offered due to the weakness of human understanding; otherwise, Adam in the station of the Point is the same as this Adam.</w:t>
      </w:r>
    </w:p>
    <w:p w14:paraId="55802FED" w14:textId="77777777" w:rsidR="006F3AE3" w:rsidRDefault="00000000">
      <w:pPr>
        <w:pStyle w:val="BodyText"/>
      </w:pPr>
      <w:r>
        <w:t xml:space="preserve">Consider a youth who has reached the age of twelve. He would not say, </w:t>
      </w:r>
      <w:r>
        <w:rPr>
          <w:i/>
          <w:iCs/>
        </w:rPr>
        <w:t>“I am from the drop that descended from a certain heaven and was established in a certain earth.”</w:t>
      </w:r>
      <w:r>
        <w:t xml:space="preserve"> If he did, it would show a regression, and those endowed with knowledge would not deem him fully mature in intellect. Similarly, the Point of the Bayán does not say today, </w:t>
      </w:r>
      <w:r>
        <w:rPr>
          <w:i/>
          <w:iCs/>
        </w:rPr>
        <w:t>“I am the manifestation of the will from Adam until today,”</w:t>
      </w:r>
      <w:r>
        <w:t xml:space="preserve"> for such a statement would reflect the same kind of regression. This is why the Messenger of God did not say, </w:t>
      </w:r>
      <w:r>
        <w:rPr>
          <w:i/>
          <w:iCs/>
        </w:rPr>
        <w:t>“I am Jesus,”</w:t>
      </w:r>
      <w:r>
        <w:t xml:space="preserve"> for that would imply that Jesus had ascended from his own station to reach that level.</w:t>
      </w:r>
    </w:p>
    <w:p w14:paraId="31BB8D43" w14:textId="77777777" w:rsidR="006F3AE3" w:rsidRDefault="00000000">
      <w:pPr>
        <w:pStyle w:val="BodyText"/>
      </w:pPr>
      <w:r>
        <w:t xml:space="preserve">In the same way, </w:t>
      </w:r>
      <w:r>
        <w:rPr>
          <w:i/>
          <w:iCs/>
        </w:rPr>
        <w:t>Him Whom God Shall Make Manifest</w:t>
      </w:r>
      <w:r>
        <w:t xml:space="preserve">—when He is mentioned in the station of being beloved at fourteen years—would not say, </w:t>
      </w:r>
      <w:r>
        <w:rPr>
          <w:i/>
          <w:iCs/>
        </w:rPr>
        <w:t>“I was that twelve-year-old,”</w:t>
      </w:r>
      <w:r>
        <w:t xml:space="preserve"> for such a statement would account for the weakness of human understanding. All things progress toward loftiness, not regression, even though the fourteen-year-old at one time was the twelve-year-old, just as he had previously been in the form of Adam’s seed, gradually advancing until he became twelve. From that age, he progresses further until he reaches fourteen.</w:t>
      </w:r>
    </w:p>
    <w:p w14:paraId="032707FA" w14:textId="77777777" w:rsidR="006F3AE3" w:rsidRDefault="00000000">
      <w:pPr>
        <w:pStyle w:val="BodyText"/>
      </w:pPr>
      <w:r>
        <w:t xml:space="preserve">If today one of the believers in the Qur’an considers it acceptable to say, </w:t>
      </w:r>
      <w:r>
        <w:rPr>
          <w:i/>
          <w:iCs/>
        </w:rPr>
        <w:t>“I am among the believers in the Gospel,”</w:t>
      </w:r>
      <w:r>
        <w:t xml:space="preserve"> then the Point of Truth also considers it acceptable to speak in this way. Similarly, this principle applies in the Bayán, and the Bayán, in relation to </w:t>
      </w:r>
      <w:r>
        <w:rPr>
          <w:i/>
          <w:iCs/>
        </w:rPr>
        <w:t>Him Whom God Shall Make Manifest,</w:t>
      </w:r>
      <w:r>
        <w:t xml:space="preserve"> follows the same progression infinitely. The manifestation of God appears in each dispensation as He wills, but each subsequent manifestation is the maturity of the preceding one. Therefore, at the point of maturity, it would not befit Him to refer to His prior station as His own, for the station of maturity encompasses all that belongs to its previous station, while also surpassing it.</w:t>
      </w:r>
    </w:p>
    <w:p w14:paraId="0B69C3FC" w14:textId="77777777" w:rsidR="006F3AE3" w:rsidRDefault="00000000">
      <w:pPr>
        <w:pStyle w:val="BodyText"/>
      </w:pPr>
      <w:r>
        <w:t xml:space="preserve">For example, the letter </w:t>
      </w:r>
      <w:r>
        <w:rPr>
          <w:i/>
          <w:iCs/>
        </w:rPr>
        <w:t>Ghayn</w:t>
      </w:r>
      <w:r>
        <w:t xml:space="preserve"> exists, but not as </w:t>
      </w:r>
      <w:r>
        <w:rPr>
          <w:i/>
          <w:iCs/>
        </w:rPr>
        <w:t>Ṣad,</w:t>
      </w:r>
      <w:r>
        <w:t xml:space="preserve"> even though </w:t>
      </w:r>
      <w:r>
        <w:rPr>
          <w:i/>
          <w:iCs/>
        </w:rPr>
        <w:t>Ṣad</w:t>
      </w:r>
      <w:r>
        <w:t xml:space="preserve"> contains what </w:t>
      </w:r>
      <w:r>
        <w:rPr>
          <w:i/>
          <w:iCs/>
        </w:rPr>
        <w:t>Ghayn</w:t>
      </w:r>
      <w:r>
        <w:t xml:space="preserve"> possesses and more. However, </w:t>
      </w:r>
      <w:r>
        <w:rPr>
          <w:i/>
          <w:iCs/>
        </w:rPr>
        <w:t>Ṣad</w:t>
      </w:r>
      <w:r>
        <w:t xml:space="preserve"> does not encompass the thousand </w:t>
      </w:r>
      <w:r>
        <w:rPr>
          <w:i/>
          <w:iCs/>
        </w:rPr>
        <w:t>Ghayns</w:t>
      </w:r>
      <w:r>
        <w:t xml:space="preserve"> contained in </w:t>
      </w:r>
      <w:r>
        <w:rPr>
          <w:i/>
          <w:iCs/>
        </w:rPr>
        <w:t>Ẓā.</w:t>
      </w:r>
      <w:r>
        <w:t xml:space="preserve"> This pattern applies in the numerical and creative orders as well.</w:t>
      </w:r>
    </w:p>
    <w:p w14:paraId="73905CEF" w14:textId="77777777" w:rsidR="006F3AE3" w:rsidRDefault="00000000">
      <w:pPr>
        <w:pStyle w:val="BodyText"/>
      </w:pPr>
      <w:r>
        <w:t>At the beginning of each manifestation, those who enter that manifestation through God, the Mighty and Glorious, and recognize the previous manifestation alongside what it bestowed, are those who progress. Otherwise, they remain veiled from the new bounties of God and are consumed within what was. For instance, the will that manifested from Adam to the Point of the Bayán retains the thrones and the followers associated with its prior manifestations, but the former do not possess what this new manifestation holds. Even though the throne is of His essence and the thrones signify the signs pointing to Him, they do not encompass what belongs to this appearance.</w:t>
      </w:r>
    </w:p>
    <w:p w14:paraId="044A2B1D" w14:textId="77777777" w:rsidR="006F3AE3" w:rsidRDefault="00000000">
      <w:pPr>
        <w:pStyle w:val="BodyText"/>
      </w:pPr>
      <w:r>
        <w:lastRenderedPageBreak/>
        <w:t xml:space="preserve">Every soul who was sincere in faith—or indeed every thing that existed in the </w:t>
      </w:r>
      <w:r>
        <w:rPr>
          <w:i/>
          <w:iCs/>
        </w:rPr>
        <w:t>’Illiyyīn</w:t>
      </w:r>
      <w:r>
        <w:t xml:space="preserve"> of the previous cycle—has inevitably entered the paradise of the new manifestation. Today, all have entered the Bayán and continue to do so. However, those who remain veiled are not judged to be within paradise; instead, the decree of fire applies to them. This is because paradise in every age is the perfection of that age. Today, perfection lies in the Bayán, not beneath it. In the manifestation of </w:t>
      </w:r>
      <w:r>
        <w:rPr>
          <w:i/>
          <w:iCs/>
        </w:rPr>
        <w:t>Him Whom God Shall Make Manifest,</w:t>
      </w:r>
      <w:r>
        <w:t xml:space="preserve"> perfection will be found in His Book, and so it will ascend infinitely.</w:t>
      </w:r>
    </w:p>
    <w:p w14:paraId="2C64AA43" w14:textId="77777777" w:rsidR="006F3AE3" w:rsidRDefault="00000000">
      <w:pPr>
        <w:pStyle w:val="BodyText"/>
      </w:pPr>
      <w:r>
        <w:t>Each subsequent manifestation incorporates the previous one along with its own perfections. In no manifestation is there a will other than that which strives to bring all into that manifestation, saving them from the fire and admitting them into paradise. The degree of this depends on the extent to which the means for it have been provided and carried out. Otherwise, matters remain until it becomes clear how the brave ones of the Bayán and its forerunners act—whether they bring everyone into paradise with their effort or, according to what resources are available, advance the Cause of God as much as possible.</w:t>
      </w:r>
    </w:p>
    <w:p w14:paraId="2CE4A50E" w14:textId="77777777" w:rsidR="006F3AE3" w:rsidRDefault="00000000">
      <w:pPr>
        <w:pStyle w:val="BodyText"/>
      </w:pPr>
      <w:r>
        <w:rPr>
          <w:i/>
          <w:iCs/>
        </w:rPr>
        <w:t>By the sacred essence of God, the Mighty and Glorious,</w:t>
      </w:r>
      <w:r>
        <w:t xml:space="preserve"> if the possessors of authority and knowledge in the time of </w:t>
      </w:r>
      <w:r>
        <w:rPr>
          <w:i/>
          <w:iCs/>
        </w:rPr>
        <w:t>Him Whom God Shall Make Manifest</w:t>
      </w:r>
      <w:r>
        <w:t xml:space="preserve"> were united in faith in Him, He would not be content to leave even one soul of the Bayán upon the earth. How, then, could one who is not of the Bayán presume to exert effort or claim to assist the Absolute Truth until no thing remains except that it has entered paradise? This is the greatest bounty and supreme success in every manifestation. When all on earth come under the shadow of that manifestation and owe their allegiance to its Cause, only then is the essence of the divine will satisfied. Otherwise, it remains eternally supplicating for the grace of God until that state is realized. And it is inevitable that it will be realized, for God is and always has been powerful over all things. In every cycle, according to what benefits the entirety of creation, God will bring about the necessary means. Ultimately, all who dwell upon the earth will be granted a portion of the supreme paradise. </w:t>
      </w:r>
      <w:r>
        <w:rPr>
          <w:i/>
          <w:iCs/>
        </w:rPr>
        <w:t>Indeed, He is the All-Knowing, the All-Powerful.</w:t>
      </w:r>
    </w:p>
    <w:p w14:paraId="5A9CE652" w14:textId="77777777" w:rsidR="006F3AE3" w:rsidRDefault="00000000">
      <w:pPr>
        <w:pStyle w:val="Heading3"/>
      </w:pPr>
      <w:bookmarkStart w:id="59" w:name="Xa24782b165603d73be2e8603e99d1d707ce1e13"/>
      <w:bookmarkEnd w:id="58"/>
      <w:r>
        <w:t>Gate 14 (Preserve the Bayan With Utmost Care)</w:t>
      </w:r>
    </w:p>
    <w:p w14:paraId="503CC8A1" w14:textId="77777777" w:rsidR="006F3AE3" w:rsidRDefault="00000000">
      <w:pPr>
        <w:pStyle w:val="FirstParagraph"/>
      </w:pPr>
      <w:r>
        <w:rPr>
          <w:b/>
          <w:bCs/>
        </w:rPr>
        <w:t>The fourteenth gate of the third Unity</w:t>
      </w:r>
      <w:r>
        <w:t>: On preserving the Bayán with the utmost care by every soul.</w:t>
      </w:r>
    </w:p>
    <w:p w14:paraId="46E9B775" w14:textId="77777777" w:rsidR="006F3AE3" w:rsidRDefault="00000000">
      <w:pPr>
        <w:pStyle w:val="BodyText"/>
      </w:pPr>
      <w:r>
        <w:t>The essence of this principle is that what remains among the people from the Tree of Truth are His words and the spirits associated with them. The extent to which people preserve these words, honor them, elevate them, and safeguard them reflects in their own spirits. It is not permissible for the tablets to remain hidden; they must be collected, bound, and preserved in the most honorable manner possible by every soul, ensuring they do not become like the Qur’an, with scattered fragments found in corners of mosques and inappropriately treated.</w:t>
      </w:r>
    </w:p>
    <w:p w14:paraId="0F2FDDB9" w14:textId="77777777" w:rsidR="006F3AE3" w:rsidRDefault="00000000">
      <w:pPr>
        <w:pStyle w:val="BodyText"/>
      </w:pPr>
      <w:r>
        <w:t xml:space="preserve">No soul invests even a mustard seed’s worth of effort in the Bayán without God guaranteeing to grant them two thousand times its reward. If such recompense does not reach them in this world, they will certainly attain it in the next, and no hand will sever the connection between them and God. </w:t>
      </w:r>
      <w:r>
        <w:rPr>
          <w:i/>
          <w:iCs/>
        </w:rPr>
        <w:t>Blessed is the one who preserves the words of God with the utmost care and embellishes them as best as they can,</w:t>
      </w:r>
      <w:r>
        <w:t xml:space="preserve"> for the honor and adornment of their spirits lie in this.</w:t>
      </w:r>
    </w:p>
    <w:p w14:paraId="3A59A9FF" w14:textId="77777777" w:rsidR="006F3AE3" w:rsidRDefault="00000000">
      <w:pPr>
        <w:pStyle w:val="BodyText"/>
      </w:pPr>
      <w:r>
        <w:lastRenderedPageBreak/>
        <w:t>It is not that preserving the Bayán requires gold worth a thousand measures, but that a soul in whom the spirit of the Bayán resides, through their faith. Even a single measure of the Bayán becomes a necessity for one who seeks its worth. All exist in their respective stations, apparent to those who are perceptive. No servant who possesses the entirety of the Bayán will remain unblessed; instead, their good deeds will be multiplied, and they will be nourished with uncountable provisions. The angels, who are the stewards of all things, will shower blessings upon them, seeking mercy and forgiveness for them.</w:t>
      </w:r>
    </w:p>
    <w:p w14:paraId="1CDB606C" w14:textId="77777777" w:rsidR="006F3AE3" w:rsidRDefault="00000000">
      <w:pPr>
        <w:pStyle w:val="BodyText"/>
      </w:pPr>
      <w:r>
        <w:t>The more effort expended in elevating its craftsmanship, lightening its weight, magnifying its calligraphy, and embellishing its tablets, the more beloved it becomes to God compared to lesser acts. It is unworthy to inscribe in its margins the trivial notes of students that diminish its majesty. The essence of this principle is that each person, in their station, should preserve the Bayán in a manner reflecting its unparalleled nature, even though there exist infinite levels above and below them.</w:t>
      </w:r>
    </w:p>
    <w:p w14:paraId="270EDF56" w14:textId="77777777" w:rsidR="006F3AE3" w:rsidRDefault="00000000">
      <w:pPr>
        <w:pStyle w:val="BodyText"/>
      </w:pPr>
      <w:r>
        <w:t>Permission has not been granted to write it with anything other than excellent script, for its recitation, observation, and contemplation bring divine pleasure. These actions must ultimately lead to the application of what God has revealed within it. For there is no word that does not draw its spirit from its recitation. Whoever gazes upon the Bayán with reverence and sends blessings upon it with the prayer,</w:t>
      </w:r>
      <w:r>
        <w:br/>
      </w:r>
      <w:r>
        <w:rPr>
          <w:i/>
          <w:iCs/>
        </w:rPr>
        <w:t>“O God, bless the Bayán and those who have believed in it in every condition, with might and majesty. O God, chastise those who have not believed in it with Your power and justice,”</w:t>
      </w:r>
      <w:r>
        <w:t xml:space="preserve"> fulfills the rights of its words.</w:t>
      </w:r>
    </w:p>
    <w:p w14:paraId="009AA064" w14:textId="77777777" w:rsidR="006F3AE3" w:rsidRDefault="00000000">
      <w:pPr>
        <w:pStyle w:val="BodyText"/>
      </w:pPr>
      <w:r>
        <w:rPr>
          <w:i/>
          <w:iCs/>
        </w:rPr>
        <w:t>This is the grace of God upon His servants, for He is bountiful and self-sufficient.</w:t>
      </w:r>
      <w:r>
        <w:t xml:space="preserve"> All the majesty of the Bayán reflects </w:t>
      </w:r>
      <w:r>
        <w:rPr>
          <w:i/>
          <w:iCs/>
        </w:rPr>
        <w:t>Him Whom God Shall Make Manifest.</w:t>
      </w:r>
      <w:r>
        <w:t xml:space="preserve"> Mercy is for those who believe in Him, and punishment is for those who do not believe in Him.</w:t>
      </w:r>
    </w:p>
    <w:p w14:paraId="4707CE01" w14:textId="77777777" w:rsidR="006F3AE3" w:rsidRDefault="00000000">
      <w:pPr>
        <w:pStyle w:val="Heading3"/>
      </w:pPr>
      <w:bookmarkStart w:id="60" w:name="Xe61396e23068b6f0dfc35d32365f8c45f7fd868"/>
      <w:bookmarkEnd w:id="59"/>
      <w:r>
        <w:t>Gate 15 (Belief in Him Whom God Shall Make Manifest is Belief in God)</w:t>
      </w:r>
    </w:p>
    <w:p w14:paraId="1176E69E" w14:textId="77777777" w:rsidR="006F3AE3" w:rsidRDefault="00000000">
      <w:pPr>
        <w:pStyle w:val="FirstParagraph"/>
      </w:pPr>
      <w:r>
        <w:rPr>
          <w:b/>
          <w:bCs/>
        </w:rPr>
        <w:t>The fifteenth gate of the third Unity</w:t>
      </w:r>
      <w:r>
        <w:t xml:space="preserve">: Whoever believes in </w:t>
      </w:r>
      <w:r>
        <w:rPr>
          <w:i/>
          <w:iCs/>
        </w:rPr>
        <w:t>Him Whom God Shall Make Manifest</w:t>
      </w:r>
      <w:r>
        <w:t xml:space="preserve"> is as though they have believed in God. Whoever does not believe in </w:t>
      </w:r>
      <w:r>
        <w:rPr>
          <w:i/>
          <w:iCs/>
        </w:rPr>
        <w:t>Him Whom God Shall Make Manifest</w:t>
      </w:r>
      <w:r>
        <w:t>, even if they profess belief in God and in what they believed before, it is as if they have never believed. They will be cast into the fire.</w:t>
      </w:r>
    </w:p>
    <w:p w14:paraId="1979E9B5" w14:textId="77777777" w:rsidR="006F3AE3" w:rsidRDefault="00000000">
      <w:pPr>
        <w:pStyle w:val="BodyText"/>
      </w:pPr>
      <w:r>
        <w:t>The essence of this principle is that the manifestation of God in every cycle—embodying the primal will—is and has always been the radiance of God (</w:t>
      </w:r>
      <w:r>
        <w:rPr>
          <w:i/>
          <w:iCs/>
        </w:rPr>
        <w:t>Bahá’u’lláh</w:t>
      </w:r>
      <w:r>
        <w:t>). All things, in relation to His radiance, are nothing. Every soul that believes in His subsequent manifestation has, in effect, believed in all His manifestations, both past and future, within that cycle. The future manifestation is encompassed within the current one, as the current is a reflection of the former.</w:t>
      </w:r>
    </w:p>
    <w:p w14:paraId="750781F8" w14:textId="77777777" w:rsidR="006F3AE3" w:rsidRDefault="00000000">
      <w:pPr>
        <w:pStyle w:val="BodyText"/>
      </w:pPr>
      <w:r>
        <w:t xml:space="preserve">For instance, the reality of the soul at fourteen years, before it reaches nineteen, contains its nineteen-year maturity within the fourteen-year self. Thus, whoever believes in </w:t>
      </w:r>
      <w:r>
        <w:rPr>
          <w:i/>
          <w:iCs/>
        </w:rPr>
        <w:t>Him Whom God Shall Make Manifest</w:t>
      </w:r>
      <w:r>
        <w:t xml:space="preserve"> and in what He commands, believes in God from the eternal beginning—without beginning—and attains the pleasure of God in every manifestation. But whoever does not believe in Him, even if they claim faith in all worlds and enjoy God’s favor, their deeds become as scattered dust, as if they never believed in God even for a moment.</w:t>
      </w:r>
    </w:p>
    <w:p w14:paraId="3C11F04B" w14:textId="77777777" w:rsidR="006F3AE3" w:rsidRDefault="00000000">
      <w:pPr>
        <w:pStyle w:val="BodyText"/>
      </w:pPr>
      <w:r>
        <w:lastRenderedPageBreak/>
        <w:t>This truth is evident in the Point of the Bayán to those endowed with insight, and in the Furqán, it is even clearer to all. Whoever believes in Muhammad, peace be upon Him and His family, has certainly believed in God and His commands in all worlds. Whoever does not believe in Him has not believed in God or His commands in any world.</w:t>
      </w:r>
    </w:p>
    <w:p w14:paraId="173C47FD" w14:textId="77777777" w:rsidR="006F3AE3" w:rsidRDefault="00000000">
      <w:pPr>
        <w:pStyle w:val="BodyText"/>
      </w:pPr>
      <w:r>
        <w:t xml:space="preserve">Thus, those without faith are judged beneath the station of the believers in the Qur’an of their time. </w:t>
      </w:r>
      <w:r>
        <w:rPr>
          <w:i/>
          <w:iCs/>
        </w:rPr>
        <w:t>Be certain of this, O people of knowledge, all of you together.</w:t>
      </w:r>
      <w:r>
        <w:t xml:space="preserve"> It is possible for a soul to be a believer in one manifestation but cast into the fire in the next. Conversely, a soul in the fire in a previous manifestation may become a believer in the subsequent one.</w:t>
      </w:r>
    </w:p>
    <w:p w14:paraId="7EA2671C" w14:textId="77777777" w:rsidR="006F3AE3" w:rsidRDefault="00000000">
      <w:pPr>
        <w:pStyle w:val="BodyText"/>
      </w:pPr>
      <w:r>
        <w:t>In the subsequent manifestation, one may find themselves in paradise, for the manifestation of God has neither a beginning nor an end that can be defined. If someone is not a believer across a thousand thousand manifestations but becomes a believer in the one following, all their previous worlds are transformed into faith. Conversely, if, God forbid, the reverse occurs, all their faith is reduced to nothing. This is because, in each manifestation, whatever constitutes God’s pleasure resides solely with that manifestation—whether it is before or after.</w:t>
      </w:r>
    </w:p>
    <w:p w14:paraId="375A91D6" w14:textId="77777777" w:rsidR="006F3AE3" w:rsidRDefault="00000000">
      <w:pPr>
        <w:pStyle w:val="BodyText"/>
      </w:pPr>
      <w:r>
        <w:t xml:space="preserve">For example, during the appearance of the Messenger of God, whatever was the pleasure of God, from the beginning of creation up to the advent of the Qa’im, peace be upon Him, was contained within the pleasure of that day’s manifestation. Similarly, the pleasure of </w:t>
      </w:r>
      <w:r>
        <w:rPr>
          <w:i/>
          <w:iCs/>
        </w:rPr>
        <w:t>Him Whom God Shall Make Manifest</w:t>
      </w:r>
      <w:r>
        <w:t xml:space="preserve"> today is the Bayán, up until His own manifestation. At that point, His pleasure is renewed in His appearance, eternally as it has been and will be. This is the station of divine will before God and will remain so.</w:t>
      </w:r>
    </w:p>
    <w:p w14:paraId="2899918A" w14:textId="77777777" w:rsidR="006F3AE3" w:rsidRDefault="00000000">
      <w:pPr>
        <w:pStyle w:val="BodyText"/>
      </w:pPr>
      <w:r>
        <w:t>No manifestation occurs without a covenant being taken from the believers in that appearance to affirm faith in the next manifestation. If they fulfill this covenant, no one remains in the fire. For instance, had the adherents of the Book of the “A” fulfilled their covenant with Jesus, no one would have remained in the fire during the manifestation of the Messenger of God. Likewise, in the Furqán, had all accepted the divine radiance of that manifestation, no one would have been judged beneath the station of faith or left in the fire.</w:t>
      </w:r>
    </w:p>
    <w:p w14:paraId="267129F6" w14:textId="77777777" w:rsidR="006F3AE3" w:rsidRDefault="00000000">
      <w:pPr>
        <w:pStyle w:val="BodyText"/>
      </w:pPr>
      <w:r>
        <w:t xml:space="preserve">Similarly, if all the believers in the Bayán were to believe in </w:t>
      </w:r>
      <w:r>
        <w:rPr>
          <w:i/>
          <w:iCs/>
        </w:rPr>
        <w:t>Him Whom God Shall Make Manifest,</w:t>
      </w:r>
      <w:r>
        <w:t xml:space="preserve"> no one would remain in the fire, and no one would be judged below the station of faith. However, vigilance toward the next manifestation is necessary, ensuring that no delay occurs between its appearance and universal belief among the faithful of the Bayán. The interval of time—even if only to the station of the Mustagháth—is unworthy if precaution does not protect them from delay.</w:t>
      </w:r>
    </w:p>
    <w:p w14:paraId="5E637923" w14:textId="77777777" w:rsidR="006F3AE3" w:rsidRDefault="00000000">
      <w:pPr>
        <w:pStyle w:val="BodyText"/>
      </w:pPr>
      <w:r>
        <w:t xml:space="preserve">This caution lies within the fire, for it always has and always will. Yet, there is hope in the grace of God, who is compassionate and merciful, that at the time of the manifestation, through His exalted commands and sacred tablets, He will awaken all His servants from their slumber and not allow them to remain in the fire under the decree of the Bayán until the station of </w:t>
      </w:r>
      <w:r>
        <w:rPr>
          <w:i/>
          <w:iCs/>
        </w:rPr>
        <w:t>Mustagháth</w:t>
      </w:r>
      <w:r>
        <w:t xml:space="preserve"> is reached. Who but God knows the timing of the manifestation? Whenever it occurs, all must affirm the Point of Truth and give thanks to God, even though there is hope in His grace that before </w:t>
      </w:r>
      <w:r>
        <w:rPr>
          <w:i/>
          <w:iCs/>
        </w:rPr>
        <w:t>Mustagháth</w:t>
      </w:r>
      <w:r>
        <w:t>, the Word of God will be exalted and the divine proof will manifest.</w:t>
      </w:r>
    </w:p>
    <w:p w14:paraId="292B2B74" w14:textId="77777777" w:rsidR="006F3AE3" w:rsidRDefault="00000000">
      <w:pPr>
        <w:pStyle w:val="BodyText"/>
      </w:pPr>
      <w:r>
        <w:rPr>
          <w:i/>
          <w:iCs/>
        </w:rPr>
        <w:lastRenderedPageBreak/>
        <w:t>The proof lies in His verses, and the evidence of His being is Himself. He is recognized through Himself and not through anything other than Him. Exalted is God above what they describe.</w:t>
      </w:r>
    </w:p>
    <w:p w14:paraId="782EBEA7" w14:textId="77777777" w:rsidR="006F3AE3" w:rsidRDefault="00000000">
      <w:pPr>
        <w:pStyle w:val="Heading3"/>
      </w:pPr>
      <w:bookmarkStart w:id="61" w:name="X46057c43360c834b0f9a2ee203f08e55037aea1"/>
      <w:bookmarkEnd w:id="60"/>
      <w:r>
        <w:t>Gate 16 (Impermissible to Act Except Through the Traces of the Point)</w:t>
      </w:r>
    </w:p>
    <w:p w14:paraId="345511BE" w14:textId="77777777" w:rsidR="006F3AE3" w:rsidRDefault="00000000">
      <w:pPr>
        <w:pStyle w:val="FirstParagraph"/>
      </w:pPr>
      <w:r>
        <w:rPr>
          <w:b/>
          <w:bCs/>
        </w:rPr>
        <w:t>The sixteenth gate of the third Unity</w:t>
      </w:r>
      <w:r>
        <w:t>: It is impermissible to act except through the traces of the Point.</w:t>
      </w:r>
    </w:p>
    <w:p w14:paraId="3E967047" w14:textId="77777777" w:rsidR="006F3AE3" w:rsidRDefault="00000000">
      <w:pPr>
        <w:pStyle w:val="BodyText"/>
      </w:pPr>
      <w:r>
        <w:t>The essence of this principle is that no action is permissible except through the traces of the Point of the Bayán. In this manifestation, for the Living Letters, their traces appear through the sun of truth, for the verses are specific to the Point, the supplications are specific to the Messenger of God, the commentaries are specific to the Imams of Guidance, and the scholarly forms are specific to the Gates. Yet, all these arise from the same ocean to ensure that all these traces are observed in their primal reality in the most exalted form.</w:t>
      </w:r>
    </w:p>
    <w:p w14:paraId="2C5E2DDC" w14:textId="77777777" w:rsidR="006F3AE3" w:rsidRDefault="00000000">
      <w:pPr>
        <w:pStyle w:val="BodyText"/>
      </w:pPr>
      <w:r>
        <w:t xml:space="preserve">There is no honor greater for them than the precedence of faith, which is the most glorious of all things before God and the people of knowledge. All grace dwells under its shadow. From the time of sunset until the rising of </w:t>
      </w:r>
      <w:r>
        <w:rPr>
          <w:i/>
          <w:iCs/>
        </w:rPr>
        <w:t>Him Whom God Shall Make Manifest</w:t>
      </w:r>
      <w:r>
        <w:t xml:space="preserve">, the obligatory traces are elevated, and the Living Letters and all who believe in God and the Bayán remain under their shadow. Except for one who soars in the knowledge of a decree of God, whether concerning principles or branches, if one manifests any effect through their actions without exceeding the bounds of the Bayán, they will remain under its shadow. Otherwise, they are unworthy of mention before God and the people of knowledge. During this cycle, if one reflects, they will perceive the clarity and ease in the statements, arguments, and delights of what has been revealed from the Point of the Sun of Truth. For His traces are akin to the radiance of the sun compared to the light of stars. Is it possible for anyone to equate the two? </w:t>
      </w:r>
      <w:r>
        <w:rPr>
          <w:i/>
          <w:iCs/>
        </w:rPr>
        <w:t>Exalted is God above such a comparison, infinitely glorified and greatly exalted.</w:t>
      </w:r>
    </w:p>
    <w:p w14:paraId="34121123" w14:textId="77777777" w:rsidR="006F3AE3" w:rsidRDefault="00000000">
      <w:pPr>
        <w:pStyle w:val="BodyText"/>
      </w:pPr>
      <w:r>
        <w:t>However, one should strive to understand the knowledge of letters, the correspondences of numbers, the names of God, and the connections between similar words and effects. In their rightful place, where permission has been granted, the order of the Bayán should be presented in whatever form makes it most pleasing. Even if it manifests in a thousand variations, all ultimately return to the essence of the Bayán. For no letter is added to it, nor is any letter removed from it, except that the arrangement, preservation, and correspondence between parts may differ slightly in one version compared to another.</w:t>
      </w:r>
    </w:p>
    <w:p w14:paraId="342838BE" w14:textId="77777777" w:rsidR="006F3AE3" w:rsidRDefault="00000000">
      <w:pPr>
        <w:pStyle w:val="BodyText"/>
      </w:pPr>
      <w:r>
        <w:t xml:space="preserve">It appears evident that no new arrangement is given except that it becomes sweeter and more harmonious than the previous one. </w:t>
      </w:r>
      <w:r>
        <w:rPr>
          <w:i/>
          <w:iCs/>
        </w:rPr>
        <w:t>Blessed is the one who reflects upon the arrangement of the Bayán and gives thanks to their Lord,</w:t>
      </w:r>
      <w:r>
        <w:t xml:space="preserve"> for He reveals signs and purposes from God within the Bayán, until God raises what He wills and brings forth what He desires. Verily, He is mighty and powerful.</w:t>
      </w:r>
    </w:p>
    <w:p w14:paraId="0615A060" w14:textId="77777777" w:rsidR="006F3AE3" w:rsidRDefault="00000000">
      <w:pPr>
        <w:pStyle w:val="BodyText"/>
      </w:pPr>
      <w:r>
        <w:t>The best arrangements are those that adhere to outward boundaries. For example, if ten prayers, each a hundred verses, are listed together, they should not intermix or confuse the arrangement. The five streams should not be blended. Verses should remain in their loftiness, supplications in their elevation, commentaries in their seat of majesty, and the sublime words in their celestial heights.</w:t>
      </w:r>
    </w:p>
    <w:p w14:paraId="06B64411" w14:textId="77777777" w:rsidR="006F3AE3" w:rsidRDefault="00000000">
      <w:pPr>
        <w:pStyle w:val="BodyText"/>
      </w:pPr>
      <w:r>
        <w:t xml:space="preserve">The loftiness of its sanctity and the elevation of its Persian words reflect an unparalleled majesty, as no subtle observer could overlook the essential connections therein. </w:t>
      </w:r>
      <w:r>
        <w:rPr>
          <w:i/>
          <w:iCs/>
        </w:rPr>
        <w:t xml:space="preserve">This is a grace of God upon the scholars </w:t>
      </w:r>
      <w:r>
        <w:rPr>
          <w:i/>
          <w:iCs/>
        </w:rPr>
        <w:lastRenderedPageBreak/>
        <w:t>of the Bayán,</w:t>
      </w:r>
      <w:r>
        <w:t xml:space="preserve"> who rise to what they are commanded until God relieves them through the manifestation of that which they turn to day and night, seeking their Lord.</w:t>
      </w:r>
    </w:p>
    <w:p w14:paraId="195DF4B4" w14:textId="77777777" w:rsidR="006F3AE3" w:rsidRDefault="00000000">
      <w:pPr>
        <w:pStyle w:val="BodyText"/>
      </w:pPr>
      <w:r>
        <w:t>If none appears to clarify or organize the Bayán with its structure, it remains like the sun among the stars, as its clarity outshines all else. This occurs when all are veiled, much like the Point of the Bayán writing three commentaries on the Qur’an: two following the structure of its verses to completion and one on the Surah of the Cow, structured in scientific discourse. Even a single letter of His commentaries outweighs the collective works of all commentators from the Qur’an’s revelation to its ascension.</w:t>
      </w:r>
    </w:p>
    <w:p w14:paraId="44815D87" w14:textId="77777777" w:rsidR="006F3AE3" w:rsidRDefault="00000000">
      <w:pPr>
        <w:pStyle w:val="BodyText"/>
      </w:pPr>
      <w:r>
        <w:rPr>
          <w:i/>
          <w:iCs/>
        </w:rPr>
        <w:t>Who compares the radiance of the sun to the light of the stars? Such a comparison holds no validity before God. Will you not reflect?</w:t>
      </w:r>
    </w:p>
    <w:p w14:paraId="31EDF077" w14:textId="77777777" w:rsidR="006F3AE3" w:rsidRDefault="00000000">
      <w:pPr>
        <w:pStyle w:val="Heading3"/>
      </w:pPr>
      <w:bookmarkStart w:id="62" w:name="X16ca736fed05bb6a0d061db58c7b7f60d792a02"/>
      <w:bookmarkEnd w:id="61"/>
      <w:r>
        <w:t>Gate 17 (Impermissible To Transcribe the Bayan Except With Calligraphy)</w:t>
      </w:r>
    </w:p>
    <w:p w14:paraId="102ED8B4" w14:textId="77777777" w:rsidR="006F3AE3" w:rsidRDefault="00000000">
      <w:pPr>
        <w:pStyle w:val="FirstParagraph"/>
      </w:pPr>
      <w:r>
        <w:rPr>
          <w:b/>
          <w:bCs/>
        </w:rPr>
        <w:t>The seventeenth gate of the third Unity</w:t>
      </w:r>
      <w:r>
        <w:t>: It is impermissible to transcribe the traces of the Point except in the finest calligraphy. If anyone possesses even one letter written without excellence, their work is rendered void, and they are not among the believers.</w:t>
      </w:r>
    </w:p>
    <w:p w14:paraId="703C3233" w14:textId="77777777" w:rsidR="006F3AE3" w:rsidRDefault="00000000">
      <w:pPr>
        <w:pStyle w:val="BodyText"/>
      </w:pPr>
      <w:r>
        <w:t xml:space="preserve">The essence of this principle is that all traces of the Point are referred to as the Bayán. However, this name, in its primal truth, applies exclusively to the verses. It then applies in a secondary sense to supplications, in a tertiary sense to commentaries, in a fourth sense to scientific forms, and in a fifth sense to Persian words. However, the true designation of this name belongs solely to the verses and none other, as befitting their rank. Permission has been given that the designation of “Servant of the Bayán” may be passed among souls, for the name </w:t>
      </w:r>
      <w:r>
        <w:rPr>
          <w:i/>
          <w:iCs/>
        </w:rPr>
        <w:t>Bayán</w:t>
      </w:r>
      <w:r>
        <w:t xml:space="preserve"> is derived from the essence of God’s name. The first to name Himself with it was God, exalted and glorified, as He revealed: </w:t>
      </w:r>
      <w:r>
        <w:rPr>
          <w:i/>
          <w:iCs/>
        </w:rPr>
        <w:t>“Indeed, I am God, there is no God but Me, the One, the Bayán.”</w:t>
      </w:r>
      <w:r>
        <w:t xml:space="preserve"> All the mysteries of the Bayán are manifest in this name, for the numerical value of </w:t>
      </w:r>
      <w:r>
        <w:rPr>
          <w:i/>
          <w:iCs/>
        </w:rPr>
        <w:t>Bayán</w:t>
      </w:r>
      <w:r>
        <w:t xml:space="preserve"> aligns with </w:t>
      </w:r>
      <w:r>
        <w:rPr>
          <w:i/>
          <w:iCs/>
        </w:rPr>
        <w:t>One</w:t>
      </w:r>
      <w:r>
        <w:t>, forming the comprehensive number of God’s name.</w:t>
      </w:r>
    </w:p>
    <w:p w14:paraId="505ED34D" w14:textId="77777777" w:rsidR="006F3AE3" w:rsidRDefault="00000000">
      <w:pPr>
        <w:pStyle w:val="BodyText"/>
      </w:pPr>
      <w:r>
        <w:t xml:space="preserve">Thus, it becomes a mirror reflecting the Point of the Bayán, which is itself a mirror for God, and for </w:t>
      </w:r>
      <w:r>
        <w:rPr>
          <w:i/>
          <w:iCs/>
        </w:rPr>
        <w:t>Him Whom God Shall Make Manifest</w:t>
      </w:r>
      <w:r>
        <w:t>, who is the mirror of God. Whatever in the Bayán belongs to God has been and will remain for God. In its comprehensive expression, it reflects Him; in the mention of each letter of the One, it reaches the numerical completeness of that exalted word. For they are, and always will be, for God. However, all ultimately return to the First Gate.</w:t>
      </w:r>
    </w:p>
    <w:p w14:paraId="60DD05B7" w14:textId="77777777" w:rsidR="006F3AE3" w:rsidRDefault="00000000">
      <w:pPr>
        <w:pStyle w:val="BodyText"/>
      </w:pPr>
      <w:r>
        <w:t xml:space="preserve">As is evident in the Point of the Bayán, what lies within the mirrors cannot equate to the sun in the sky. </w:t>
      </w:r>
      <w:r>
        <w:rPr>
          <w:i/>
          <w:iCs/>
        </w:rPr>
        <w:t>“There is no God but God, the Lord of the heavens, the Lord of the earth, the Lord of all things, the Lord of what is seen and unseen, the Lord of the worlds. Truly, your God is one God; there is no God but He, the Most Merciful, the Exalted, the Inaccessible.”</w:t>
      </w:r>
    </w:p>
    <w:p w14:paraId="1A312808" w14:textId="77777777" w:rsidR="006F3AE3" w:rsidRDefault="00000000">
      <w:pPr>
        <w:pStyle w:val="BodyText"/>
      </w:pPr>
      <w:r>
        <w:t>It is not permissible for anyone to write a single letter of the Bayán except in the finest script. Excellence is defined by what is most suitable for each individual in their capacity—not beyond it, nor below it. This ensures that the spirit associated with that letter in the Bayán is elevated to the utmost potential within its realm. Among the believers in the Bayán, nothing is seen unless it has reached perfection within its station.</w:t>
      </w:r>
    </w:p>
    <w:p w14:paraId="6AD9799E" w14:textId="77777777" w:rsidR="006F3AE3" w:rsidRDefault="00000000">
      <w:pPr>
        <w:pStyle w:val="BodyText"/>
      </w:pPr>
      <w:r>
        <w:lastRenderedPageBreak/>
        <w:t xml:space="preserve">Consider how today the </w:t>
      </w:r>
      <w:r>
        <w:rPr>
          <w:i/>
          <w:iCs/>
        </w:rPr>
        <w:t>Letters of Alif</w:t>
      </w:r>
      <w:r>
        <w:t xml:space="preserve"> are distinct in their excellence among nations. In the same way, those in the Bayán must excel such that if one from the Bayán were in the East on the earth, by virtue of their refinement and the excellence of what they possess in their station, they would become beloved. This is the greatest path for attracting all religions to the true faith of God, the Merciful. Yet, this depends on one’s capability; it should not bring hardship upon oneself in any matter. God does not desire to see a believer in sorrow; rather, all duties are prescribed according to one’s ability.</w:t>
      </w:r>
    </w:p>
    <w:p w14:paraId="341BA3E0" w14:textId="77777777" w:rsidR="006F3AE3" w:rsidRDefault="00000000">
      <w:pPr>
        <w:pStyle w:val="BodyText"/>
      </w:pPr>
      <w:r>
        <w:t xml:space="preserve">It seems as though, even now in this mountain, the adorned Bayán is cherished by the people of the Bayán, who find joy in its recitation. Through this, they prepare themselves to present their copies of the Bayán before </w:t>
      </w:r>
      <w:r>
        <w:rPr>
          <w:i/>
          <w:iCs/>
        </w:rPr>
        <w:t>Him Whom God Shall Make Manifest</w:t>
      </w:r>
      <w:r>
        <w:t xml:space="preserve">, which is the ultimate act of presenting oneself to God. Such presentation has always been and will always be a sign of devotion. They conceal any display of their own existence before Him, for anything less would be contrary to humility and grace. </w:t>
      </w:r>
      <w:r>
        <w:rPr>
          <w:i/>
          <w:iCs/>
        </w:rPr>
        <w:t>Fear God, O people of the Bayán, all of you together.</w:t>
      </w:r>
    </w:p>
    <w:p w14:paraId="236A9D6C" w14:textId="77777777" w:rsidR="006F3AE3" w:rsidRDefault="00000000">
      <w:pPr>
        <w:pStyle w:val="Heading3"/>
      </w:pPr>
      <w:bookmarkStart w:id="63" w:name="X200e4dc967cbc6ea31f7f274d2633be47f9f108"/>
      <w:bookmarkEnd w:id="62"/>
      <w:r>
        <w:t>Gate 18 (Interpretations Must Be in The Finest Script)</w:t>
      </w:r>
    </w:p>
    <w:p w14:paraId="4C25F1EE" w14:textId="77777777" w:rsidR="006F3AE3" w:rsidRDefault="00000000">
      <w:pPr>
        <w:pStyle w:val="FirstParagraph"/>
      </w:pPr>
      <w:r>
        <w:rPr>
          <w:b/>
          <w:bCs/>
        </w:rPr>
        <w:t>The eighteenth gate of the third Unity</w:t>
      </w:r>
      <w:r>
        <w:t>: Whoever desires to interpret anything from the traces of the Point or to compose a work for the pleasure of God must not allow their copy to be presented to anyone unless they have transcribed it themselves in the finest script, or at least in a script beneath their capacity. Only then is it permissible; otherwise, it is not.</w:t>
      </w:r>
    </w:p>
    <w:p w14:paraId="66BF0C0E" w14:textId="77777777" w:rsidR="006F3AE3" w:rsidRDefault="00000000">
      <w:pPr>
        <w:pStyle w:val="BodyText"/>
      </w:pPr>
      <w:r>
        <w:t>The essence of this principle is that God loves in the Bayán that whatever arises from any matter—be it derived from the station of the Point or reaching the utmost of its perfection—attains the highest refinement in both form and essence. Thus, no soul experiences even a mustard seed’s worth of aversion or bears what God does not love. Among these decrees is the ruling that anyone who writes a commentary on the words of the Bayán or composes a book in any science must transcribe the original version themselves with the finest script they can muster. If they cannot, they must give it to someone else capable of doing so, then preserve it with themselves before offering a copy to another. The traces of each soul should remain in the possession of that soul before being shared. If this standard is not met, their actions may be rendered void, except in cases where it is not feasible, or where a better copy is produced for the individual. In such cases, permission is granted to provide the work to another before transcribing it oneself, so that the improved version may be completed and returned. This is permissible in situations where capability is lacking; otherwise, completing it oneself remains the preferred course in the sight of God.</w:t>
      </w:r>
    </w:p>
    <w:p w14:paraId="4A3E51B2" w14:textId="77777777" w:rsidR="006F3AE3" w:rsidRDefault="00000000">
      <w:pPr>
        <w:pStyle w:val="BodyText"/>
      </w:pPr>
      <w:r>
        <w:t>This stands in contrast to the practice of the scholars of this age, who preserve incomplete manuscripts with numerous contradictions on each page, merely because they are considered original versions. Such carelessness resembles the “Book of Sorrows” now found in this mountain, attributed to its compiler. If a book contains even a single misplaced mark in an unsecure place, it is unworthy of preservation and unsuitable for the boundless ocean of God’s grace. Let your works, O people of the Bayán, reflect the utmost refinement according to what is within your capacity.</w:t>
      </w:r>
    </w:p>
    <w:p w14:paraId="53D106FC" w14:textId="77777777" w:rsidR="006F3AE3" w:rsidRDefault="00000000">
      <w:pPr>
        <w:pStyle w:val="BodyText"/>
      </w:pPr>
      <w:r>
        <w:lastRenderedPageBreak/>
        <w:t xml:space="preserve">Say: </w:t>
      </w:r>
      <w:r>
        <w:rPr>
          <w:i/>
          <w:iCs/>
        </w:rPr>
        <w:t>“God is more gracious than all that is gracious. None can escape the sovereignty of His gracious dominion—not in the heavens, nor on the earth, nor in what lies between them. Verily, He is supremely gracious and infinitely merciful.”</w:t>
      </w:r>
    </w:p>
    <w:p w14:paraId="1505CBEA" w14:textId="77777777" w:rsidR="006F3AE3" w:rsidRDefault="00000000">
      <w:pPr>
        <w:pStyle w:val="Heading3"/>
      </w:pPr>
      <w:bookmarkStart w:id="64" w:name="X387a1fc4f7080eec14e6ec450e5ee90e9744908"/>
      <w:bookmarkEnd w:id="63"/>
      <w:r>
        <w:t>Gate 19 (Give for the Glorification of the Bayan)</w:t>
      </w:r>
    </w:p>
    <w:p w14:paraId="1A6C85BC" w14:textId="77777777" w:rsidR="006F3AE3" w:rsidRDefault="00000000">
      <w:pPr>
        <w:pStyle w:val="FirstParagraph"/>
      </w:pPr>
      <w:r>
        <w:rPr>
          <w:b/>
          <w:bCs/>
        </w:rPr>
        <w:t>The nineteenth gate of the third Unity</w:t>
      </w:r>
      <w:r>
        <w:t>: Permission is granted for those who wish to spend their possessions on the traces of the Point, in any manner they desire, as long as it elevates them through the love of God.</w:t>
      </w:r>
    </w:p>
    <w:p w14:paraId="505339D7" w14:textId="77777777" w:rsidR="006F3AE3" w:rsidRDefault="00000000">
      <w:pPr>
        <w:pStyle w:val="BodyText"/>
      </w:pPr>
      <w:r>
        <w:t xml:space="preserve">The essence of this principle is that God, out of His boundless grace, has permitted each person to spend as much as they are able for the glorification of the Bayán. If it were possible to dedicate all that is on earth to the exaltation of the Bayán, such permission would have been granted to Him, such permission would have been granted. The fruit of this principle is that, in the time of </w:t>
      </w:r>
      <w:r>
        <w:rPr>
          <w:i/>
          <w:iCs/>
        </w:rPr>
        <w:t>Him Whom God Shall Make Manifest</w:t>
      </w:r>
      <w:r>
        <w:t>, one should reflect: if His traces are given such rulings, how might His very self be treated? Let not what occurs today repeat itself, where countless copies of the Qur’an from the era of the “A” remain widely disseminated within Islam, yet His abode lies in a mountain, where the chamber of His rest consists of mere clay bricks.</w:t>
      </w:r>
    </w:p>
    <w:p w14:paraId="23DEBDF5" w14:textId="77777777" w:rsidR="006F3AE3" w:rsidRDefault="00000000">
      <w:pPr>
        <w:pStyle w:val="BodyText"/>
      </w:pPr>
      <w:r>
        <w:t xml:space="preserve">However, wherever His dwelling is, it is upon the Throne of God, whether it is upon the seat of majesty or over the soil of the earth. This statement serves as a reminder for the believers in the Bayán, that they should not act toward Him as those veiled from the Qur’an acted. Nonetheless, before Him, </w:t>
      </w:r>
      <w:r>
        <w:rPr>
          <w:i/>
          <w:iCs/>
        </w:rPr>
        <w:t>light and darkness are equal; both glorify His praise in the evening and the morning.</w:t>
      </w:r>
    </w:p>
    <w:p w14:paraId="332A131B" w14:textId="77777777" w:rsidR="006F3AE3" w:rsidRDefault="00000000">
      <w:pPr>
        <w:pStyle w:val="Heading2"/>
      </w:pPr>
      <w:bookmarkStart w:id="65" w:name="vahid-4"/>
      <w:bookmarkEnd w:id="45"/>
      <w:bookmarkEnd w:id="64"/>
      <w:r>
        <w:t>Vahid 4</w:t>
      </w:r>
    </w:p>
    <w:p w14:paraId="702BC800" w14:textId="77777777" w:rsidR="006F3AE3" w:rsidRDefault="00000000">
      <w:pPr>
        <w:pStyle w:val="Heading3"/>
      </w:pPr>
      <w:bookmarkStart w:id="66" w:name="gate-1-the-point-has-two-stations"/>
      <w:r>
        <w:t>Gate 1 (The Point Has Two Stations)</w:t>
      </w:r>
    </w:p>
    <w:p w14:paraId="5AA495FE" w14:textId="77777777" w:rsidR="006F3AE3" w:rsidRDefault="00000000">
      <w:pPr>
        <w:pStyle w:val="FirstParagraph"/>
      </w:pPr>
      <w:r>
        <w:rPr>
          <w:b/>
          <w:bCs/>
        </w:rPr>
        <w:t>The first gate of the fourth Unity</w:t>
      </w:r>
      <w:r>
        <w:t>: The Point has two stations: one in which it speaks on behalf of God and one in which it speaks on behalf of what is below God. The latter is the station of servitude through which God is worshipped day and night, and His praise is sung morning and evening.</w:t>
      </w:r>
    </w:p>
    <w:p w14:paraId="771B23FC" w14:textId="77777777" w:rsidR="006F3AE3" w:rsidRDefault="00000000">
      <w:pPr>
        <w:pStyle w:val="BodyText"/>
      </w:pPr>
      <w:r>
        <w:t xml:space="preserve">The essence of this principle is that God has created two stations for the Sun of Truth. One is the hidden station of His essence, which manifests divinity. Whatever verses are revealed, they are from Him. He cannot be described by any description or defined by any attribute, for He is exalted above all mention and praise and sanctified beyond any essence or substance. None but Him can know Him, and He is not found except by Himself. </w:t>
      </w:r>
      <w:r>
        <w:rPr>
          <w:i/>
          <w:iCs/>
        </w:rPr>
        <w:t>To Him belong creation and command. There is no God but Him, the One, the Majestic, the Most Exalted.</w:t>
      </w:r>
    </w:p>
    <w:p w14:paraId="67407E45" w14:textId="77777777" w:rsidR="006F3AE3" w:rsidRDefault="00000000">
      <w:pPr>
        <w:pStyle w:val="BodyText"/>
      </w:pPr>
      <w:r>
        <w:t xml:space="preserve">This is the station of the mighty verse: </w:t>
      </w:r>
      <w:r>
        <w:rPr>
          <w:i/>
          <w:iCs/>
        </w:rPr>
        <w:t>“Say, God is Truth. Whatever is other than God is creation, and all worship Him.”</w:t>
      </w:r>
      <w:r>
        <w:t xml:space="preserve"> Beneath this verse lies His creation, and within it, nothing is seen except God. Whatever is below, He is the Creator, and this is a verse in which no sign of being a sign can be discerned; rather, it is the very Manifestation of God, the Essence of the Mystery of God, the Loftiness of the Loftiness of God, the Sublimity of the Sublimity of God, the Eternity of the Eternal, the Essence of the Everlasting, and the Pure, Absolute, Eternal Countenance.</w:t>
      </w:r>
    </w:p>
    <w:p w14:paraId="3039037F" w14:textId="77777777" w:rsidR="006F3AE3" w:rsidRDefault="00000000">
      <w:pPr>
        <w:pStyle w:val="BodyText"/>
      </w:pPr>
      <w:r>
        <w:lastRenderedPageBreak/>
        <w:t>A sign exists for the sake of recognition; otherwise, the sign itself is not perceived. For if the sign is regarded, it becomes creation, and He is not mentioned in Himself except by that through which the Essence of the Eternal is made manifest. For Him, there are neither places nor boundaries. His nearness is identical to His distance, and His distance is identical to His nearness. His Firstness is identical to His Lastness, and His Lastness is identical to His Firstness. His Manifestness is identical to His Hiddenness, and His Hiddenness is identical to His Manifestness. His Loftiness is identical to His Proximity, and His Proximity is identical to His Loftiness. His coolness is identical to His warmth, and His warmth is identical to His coolness. His Essence is identical to His Being, and His Being is identical to His Essence.</w:t>
      </w:r>
    </w:p>
    <w:p w14:paraId="1647DE3B" w14:textId="77777777" w:rsidR="006F3AE3" w:rsidRDefault="00000000">
      <w:pPr>
        <w:pStyle w:val="BodyText"/>
      </w:pPr>
      <w:r>
        <w:t>God has ever been a God, and there was none worshiped there; He has ever been a Lord, and there was none to be lorded over there; He has ever been Beloved, and there was none to love Him there; He has ever been Worshipped, and there was none to worship Him there; He has ever been Sought, and there was none to seek Him there. Glorified and Exalted is He above all that is mentioned of Him in terms of name, attribute, or quality. God has ever been a God, and there is no god besides Him. God has ever been a Lord, and there is no lord besides Him. God has ever been a Sovereign, and there is no sovereign beneath Him. God has ever been a King, and there is no king besides Him. God has ever been a Ruler, and there is no ruler besides Him. God has ever been All-Knowing, and there is none knowing besides Him. God has ever been All-Powerful, and there is none powerful besides Him. God has ever been Being, and there is no being beneath Him. God has ever been Creator, and there is no creator besides Him. All names are in His grasp, and all attributes are within His hold. Whatever is in the heavens, on the earth, and between them glorifies Him. There is no god but He, the Mighty, the Beloved.</w:t>
      </w:r>
    </w:p>
    <w:p w14:paraId="5E252EA9" w14:textId="77777777" w:rsidR="006F3AE3" w:rsidRDefault="00000000">
      <w:pPr>
        <w:pStyle w:val="BodyText"/>
      </w:pPr>
      <w:r>
        <w:t xml:space="preserve">What sign is this, beyond which all else is mentioned as creation? Whoever has recited or recites the prayer </w:t>
      </w:r>
      <w:r>
        <w:rPr>
          <w:i/>
          <w:iCs/>
        </w:rPr>
        <w:t>“Glory be to Him who is Ever-Living and will never die”</w:t>
      </w:r>
      <w:r>
        <w:t xml:space="preserve"> until its end will find the ocean of this verse manifest within their heart. This is because such prayers appear at the beginning of every Dispensation as unique and singular, and its Manifestations are rarer than red sulfur. At the end of each Dispensation, they become more unattainable than the unattainable and loftier than the loftiest, like the phrase, </w:t>
      </w:r>
      <w:r>
        <w:rPr>
          <w:i/>
          <w:iCs/>
        </w:rPr>
        <w:t>“Glory be to Him who is an everlasting Judge.”</w:t>
      </w:r>
      <w:r>
        <w:t xml:space="preserve"> At the culmination of each Dispensation, it attains an elevation among the hearts of those who glorify, rendering judgment for all, such that none even conceive of issuing judgment upon them. Yet, at the beginning of every Dispensation, none contemplate their judgment.</w:t>
      </w:r>
    </w:p>
    <w:p w14:paraId="537BF032" w14:textId="77777777" w:rsidR="006F3AE3" w:rsidRDefault="00000000">
      <w:pPr>
        <w:pStyle w:val="BodyText"/>
      </w:pPr>
      <w:r>
        <w:t xml:space="preserve">Similarly, the phrase </w:t>
      </w:r>
      <w:r>
        <w:rPr>
          <w:i/>
          <w:iCs/>
        </w:rPr>
        <w:t>“Glory be to Him who is the Truthful One”</w:t>
      </w:r>
      <w:r>
        <w:t xml:space="preserve"> at the end of a Dispensation reaches such loftiness that, from the height of dignity and the majesty of grandeur, no one considers themselves worthy of affirming His truth. Rather, He affirms whomever He wills, and many take pride in having been affirmed by Him. Yet, at the start of a Dispensation, He is so rare and exalted that no one affirms Him, even though all truth finds its validation in His affirmation.</w:t>
      </w:r>
    </w:p>
    <w:p w14:paraId="54BA9018" w14:textId="77777777" w:rsidR="006F3AE3" w:rsidRDefault="00000000">
      <w:pPr>
        <w:pStyle w:val="BodyText"/>
      </w:pPr>
      <w:r>
        <w:t>This is the case with all names and attributes, for in them nothing is seen but Him. He manifests through those names and attributes, while in His presence, everything else sees itself as utterly nonexistent. Consider today the Dispensation of the Qur’an: Who among men is worthy of assuming the name of the Knower, while the heart knows nothing? How much does one regard themselves as effaced before the Messenger of God? Reflect similarly on the Manifestations of the Names.</w:t>
      </w:r>
    </w:p>
    <w:p w14:paraId="1436D212" w14:textId="77777777" w:rsidR="006F3AE3" w:rsidRDefault="00000000">
      <w:pPr>
        <w:pStyle w:val="BodyText"/>
      </w:pPr>
      <w:r>
        <w:lastRenderedPageBreak/>
        <w:t>The attributes and names are but an immense ocean; when the servant contemplates the essence of the verse, they are drowned within it. Many seekers of this ocean have perished by turning their gaze to anything other than the apparent within it. Were it otherwise, the manifestations of the Ever-Living would perceive their own mortality. Similarly, this holds true for all examples and attributes, for within these mirrors nothing is seen but the One who is Ever-Living, everlasting and unceasing. It is by His life that these are alive.</w:t>
      </w:r>
    </w:p>
    <w:p w14:paraId="1625BEDA" w14:textId="77777777" w:rsidR="006F3AE3" w:rsidRDefault="00000000">
      <w:pPr>
        <w:pStyle w:val="BodyText"/>
      </w:pPr>
      <w:r>
        <w:t>Likewise, He is the Sovereign, as there is no sovereignty beside Him; the All-Knowing, as there is no knower apart from Him; the All-Powerful, as there is no power save His; and the Truthful One, as no one is truthful besides Him. Indeed, the divine names have neither beginning nor end, neither enumeration nor limit. In the essence of all things, there have been and will be signs from God that bear witness to His unity. Such a sign proceeds from His will and reveals only Him. The will itself, being His very essence, acts as a mirror of God, reflecting nothing but God, Exalted and Glorious.</w:t>
      </w:r>
    </w:p>
    <w:p w14:paraId="41178185" w14:textId="77777777" w:rsidR="006F3AE3" w:rsidRDefault="00000000">
      <w:pPr>
        <w:pStyle w:val="BodyText"/>
      </w:pPr>
      <w:r>
        <w:t>This is the verse in which nothing is perceived but God in every entity. When one turns their focus to God, creation is unseen; and when one mentions creation, they see creation as originating from God, for they recognize that this creation is the Creator’s creation. All else is creation in every condition.</w:t>
      </w:r>
    </w:p>
    <w:p w14:paraId="3DD09A5E" w14:textId="77777777" w:rsidR="006F3AE3" w:rsidRDefault="00000000">
      <w:pPr>
        <w:pStyle w:val="BodyText"/>
      </w:pPr>
      <w:r>
        <w:t>Consider today the Dispensation of the Bayán: whoever affirms God’s unity does so through the teachings of the Point of the Bayán, from whom the word of unity has risen, shining forth from that exalted Source. Yet, at the moment of its radiance, it indicates nothing but God. In the station where His manifestation occurs, it points only to Him.</w:t>
      </w:r>
    </w:p>
    <w:p w14:paraId="06BED3D4" w14:textId="77777777" w:rsidR="006F3AE3" w:rsidRDefault="00000000">
      <w:pPr>
        <w:pStyle w:val="BodyText"/>
      </w:pPr>
      <w:r>
        <w:t>Indeed, the aspect of creation is a testimony to servitude before God, just as the aspect of the essence of every thing testifies to its own servitude for God. Everything is created from the shadow of His example. Thus, it has been narrated that there exists a “verse of truth” and a “verse of creation,” by which creation worships its Lord. It is through this verse of creation that prostration before Him occurs.</w:t>
      </w:r>
    </w:p>
    <w:p w14:paraId="61D13106" w14:textId="77777777" w:rsidR="006F3AE3" w:rsidRDefault="00000000">
      <w:pPr>
        <w:pStyle w:val="BodyText"/>
      </w:pPr>
      <w:r>
        <w:t xml:space="preserve">In this manner, all things worship their Beloved through the verse of creation, yet none reach or can reach Him except through the verse that, in the sight of God, belongs to Him and points to Him—not to itself. If a verse points to itself, it belongs to creation. Yet none among the possessors of hearts has looked or will look at anything except unto God alone, for within all names, the hearts see nothing but Him. Were it otherwise, the worship of the servants would be severed, while every thing has been created solely for the purpose of worshipping Him, as revealed in the Qur’an: </w:t>
      </w:r>
      <w:r>
        <w:rPr>
          <w:i/>
          <w:iCs/>
        </w:rPr>
        <w:t>“I have not created the jinn and humankind except that they should worship Me.”</w:t>
      </w:r>
    </w:p>
    <w:p w14:paraId="3152982F" w14:textId="77777777" w:rsidR="006F3AE3" w:rsidRDefault="00000000">
      <w:pPr>
        <w:pStyle w:val="BodyText"/>
      </w:pPr>
      <w:r>
        <w:t>Similarly, just as nothing but God is seen within the names, nothing but God is seen within the mirrors of these names, which are the hearts of the monotheists. If a soul, while considering a name, turns to something other than God, in that moment they are veiled and drowned in the ocean of veiling.</w:t>
      </w:r>
    </w:p>
    <w:p w14:paraId="48A51738" w14:textId="77777777" w:rsidR="006F3AE3" w:rsidRDefault="00000000">
      <w:pPr>
        <w:pStyle w:val="BodyText"/>
      </w:pPr>
      <w:r>
        <w:t xml:space="preserve">For example, when one gazes upon a mirror, they perceive only their reflection within it and do not intend the mirror itself. In the mirror, the mirror is seen only as it reflects, not as itself. The reflection within the mirror is established by the one who manifests, not by the mirror itself. If the mirror were the essence, it would need to be visible even before the manifestation. Similarly, reflect upon the mirrors of </w:t>
      </w:r>
      <w:r>
        <w:lastRenderedPageBreak/>
        <w:t>the living letters: if the mirror itself were the focus, then it would necessarily precede the act of reflection.</w:t>
      </w:r>
    </w:p>
    <w:p w14:paraId="00789883" w14:textId="77777777" w:rsidR="006F3AE3" w:rsidRDefault="00000000">
      <w:pPr>
        <w:pStyle w:val="BodyText"/>
      </w:pPr>
      <w:r>
        <w:t>If the name “Ever-Living” (</w:t>
      </w:r>
      <w:r>
        <w:rPr>
          <w:i/>
          <w:iCs/>
        </w:rPr>
        <w:t>Ḥayy</w:t>
      </w:r>
      <w:r>
        <w:t>) were to be perceived in the mirrors before the manifestation, it would have to be seen prior to the act of manifestation itself. However, from the moment of manifestation, it is the Manifested One that is seen, as though nothing exists within this Ever-Living save Him—just as within a mirror, there is nothing but your reflection, not your essence. This reflection exists within the reality of the reflection itself, not within the essence of the mirror. If it were within the mirror itself, the living letters (</w:t>
      </w:r>
      <w:r>
        <w:rPr>
          <w:i/>
          <w:iCs/>
        </w:rPr>
        <w:t>ḥurūf ḥayy</w:t>
      </w:r>
      <w:r>
        <w:t>) would have to be visible before the reflection of the Manifested One appeared in them. And if they are mentioned as living, their life is attributed to the manifestation and not inherent to the mirror itself.</w:t>
      </w:r>
    </w:p>
    <w:p w14:paraId="2D7F92E9" w14:textId="77777777" w:rsidR="006F3AE3" w:rsidRDefault="00000000">
      <w:pPr>
        <w:pStyle w:val="BodyText"/>
      </w:pPr>
      <w:r>
        <w:t>This is a matter hidden and contained within the ocean, where all meticulous observers have drowned, mistaking the reflection in the mirror for the essence. However, the reality of the throne’s reflection is that the reflection itself is the essence of the example, and its manifestation comes through the one who manifests and the mirror itself.</w:t>
      </w:r>
    </w:p>
    <w:p w14:paraId="1233CCC4" w14:textId="77777777" w:rsidR="006F3AE3" w:rsidRDefault="00000000">
      <w:pPr>
        <w:pStyle w:val="BodyText"/>
      </w:pPr>
      <w:r>
        <w:t>Reflect upon all names and attributes; within them, nothing is apparent but God alone. Do not fix your gaze upon their essence, form, or attribution, lest you become veiled from the intended purpose. This path is so subtle that in the Qur’an, the doors of the names have not been opened, and the Manifestations of Oneness have not disclosed their mysteries before their explicit expression. If mention has been made, it is akin to the words of the Master of Martyrs (</w:t>
      </w:r>
      <w:r>
        <w:rPr>
          <w:i/>
          <w:iCs/>
        </w:rPr>
        <w:t>Sayyid al-Shuhadā</w:t>
      </w:r>
      <w:r>
        <w:t>, peace be upon him), who said:</w:t>
      </w:r>
    </w:p>
    <w:p w14:paraId="68432B31" w14:textId="77777777" w:rsidR="006F3AE3" w:rsidRDefault="00000000">
      <w:pPr>
        <w:pStyle w:val="BodyText"/>
      </w:pPr>
      <w:r>
        <w:rPr>
          <w:i/>
          <w:iCs/>
        </w:rPr>
        <w:t>“O my God! You have commanded me to return to the traces, so return me to them cloaked in the garments of light and guided by the insights of discernment, so that I may return to You from them just as I entered into You through them, safeguarded from gazing upon them and elevated in aspiration beyond reliance upon them. Verily, You have power over all things.”</w:t>
      </w:r>
    </w:p>
    <w:p w14:paraId="73DCF0E5" w14:textId="77777777" w:rsidR="006F3AE3" w:rsidRDefault="00000000">
      <w:pPr>
        <w:pStyle w:val="BodyText"/>
      </w:pPr>
      <w:r>
        <w:t>Even today, traversing this ocean remains exalted above all, for one cannot, while knowing the reality of the mirror, look away from the mirror. Thus, this decree remains elevated above all except for those who see nothing in the names but God, who do not mix the ocean of creation with the ocean of truth, nor the ocean of truth with the ocean of creation. They see nothing in the ocean of truth but God, and if they perceive the aspect of truth that is the essence of the verse, they enter the ocean.</w:t>
      </w:r>
    </w:p>
    <w:p w14:paraId="7E126D89" w14:textId="77777777" w:rsidR="006F3AE3" w:rsidRDefault="00000000">
      <w:pPr>
        <w:pStyle w:val="BodyText"/>
      </w:pPr>
      <w:r>
        <w:t>Creation does not remain at the pinnacle of truth; rather, it calls upon the name of Truth, as nothing is seen therein except God. In the human form and, indeed, in all things, God has placed this reality: that through the first sign, they may recognize Him, affirm His unity, and see no independence except Him, perceiving all else as His creation. Through the sign of their own selves, they worship God, prostrating before Him, and severing themselves toward Him from any love for what is other than Him.</w:t>
      </w:r>
    </w:p>
    <w:p w14:paraId="240113C9" w14:textId="77777777" w:rsidR="006F3AE3" w:rsidRDefault="00000000">
      <w:pPr>
        <w:pStyle w:val="BodyText"/>
      </w:pPr>
      <w:r>
        <w:t xml:space="preserve">If someone thus turns to God with such focus, they are perpetually connected to that which is the grace of possibility within the realm of existence. Indeed, the servant perceives in themselves nothing but their servitude. These two stations are mentioned only in the Point of Truth, for none other possesses the power to speak on behalf of God. Rather, all things that bear the name “thing” must journey in the ocean </w:t>
      </w:r>
      <w:r>
        <w:lastRenderedPageBreak/>
        <w:t>of servitude, for none are capable otherwise. Only through the will of God has permission been granted, and no servant can attain the ultimate beyond.</w:t>
      </w:r>
    </w:p>
    <w:p w14:paraId="5860D8F7" w14:textId="77777777" w:rsidR="006F3AE3" w:rsidRDefault="00000000">
      <w:pPr>
        <w:pStyle w:val="BodyText"/>
      </w:pPr>
      <w:r>
        <w:t xml:space="preserve">After the setting of this Sun, no one but </w:t>
      </w:r>
      <w:r>
        <w:rPr>
          <w:i/>
          <w:iCs/>
        </w:rPr>
        <w:t>Him whom God will make manifest</w:t>
      </w:r>
      <w:r>
        <w:t xml:space="preserve"> will possess the power for such a manifestation of divine appearance. He alone is the pure manifestation through whom all signs that indicate God appear in the hearts of all. If a soul ascends and enters the ocean of their own heart, they will then witness the majesty of God, perceiving that all else is and has ever been His creation. Yet that same soul remains forever a worshipper of God and severed toward Him.</w:t>
      </w:r>
    </w:p>
    <w:p w14:paraId="1670587F" w14:textId="77777777" w:rsidR="006F3AE3" w:rsidRDefault="00000000">
      <w:pPr>
        <w:pStyle w:val="BodyText"/>
      </w:pPr>
      <w:r>
        <w:t xml:space="preserve">Just as the ocean of the Divine Will is the pure realm of manifestation, all hearts are created from the shadow of its signs. Each journeys to the extent possible in the station of servitude. Even the most infinitesimal particle proclaims its servitude, declaring in its station of servitude the words: </w:t>
      </w:r>
      <w:r>
        <w:rPr>
          <w:i/>
          <w:iCs/>
        </w:rPr>
        <w:t>“Indeed, I am God; there is no god but I. I have ever been and shall forever be.”</w:t>
      </w:r>
      <w:r>
        <w:t xml:space="preserve"> From the ocean of the manifestation of His essence, which is the mirror of God, all existence has risen and continues to rise. Within this, His essence is not mentioned but rather the essence of God. His essence has always been and continues to be the creation of God.</w:t>
      </w:r>
    </w:p>
    <w:p w14:paraId="6EFFAEAA" w14:textId="77777777" w:rsidR="006F3AE3" w:rsidRDefault="00000000">
      <w:pPr>
        <w:pStyle w:val="BodyText"/>
      </w:pPr>
      <w:r>
        <w:t>This is the path (</w:t>
      </w:r>
      <w:r>
        <w:rPr>
          <w:i/>
          <w:iCs/>
        </w:rPr>
        <w:t>ṣirāṭ</w:t>
      </w:r>
      <w:r>
        <w:t>) than which nothing finer has existed or can exist in the knowledge of God. When one gazes upon God through this sign, all that God has described for Himself is ascribed to Him. But when one gazes upon this sign, all that is described of creation is ascribed to it. God has ever been a God, and all else has been and continues to be His creation. There has never been a third between God and His creation; rather, any third is His creation. There is no god but He, and all are His worshippers.</w:t>
      </w:r>
    </w:p>
    <w:p w14:paraId="61DCA83E" w14:textId="77777777" w:rsidR="006F3AE3" w:rsidRDefault="00000000">
      <w:pPr>
        <w:pStyle w:val="Heading3"/>
      </w:pPr>
      <w:bookmarkStart w:id="67" w:name="Xf3e9291adba950f1f3c97275d59a124037f3e0c"/>
      <w:bookmarkEnd w:id="66"/>
      <w:r>
        <w:t>Gate 2 (All That Returns to the Point Returns to God)</w:t>
      </w:r>
    </w:p>
    <w:p w14:paraId="692F2F5B" w14:textId="77777777" w:rsidR="006F3AE3" w:rsidRDefault="00000000">
      <w:pPr>
        <w:pStyle w:val="FirstParagraph"/>
      </w:pPr>
      <w:r>
        <w:rPr>
          <w:b/>
          <w:bCs/>
        </w:rPr>
        <w:t>The Second Gate of the Fourth Unity</w:t>
      </w:r>
      <w:r>
        <w:t xml:space="preserve"> concerns the principle that all that returns to the Point returns to God, and what does not return to the Point does not return to God. Likewise, all that returns to God returns to the Point, and what does not return to God does not return to the Point.</w:t>
      </w:r>
    </w:p>
    <w:p w14:paraId="5238B848" w14:textId="77777777" w:rsidR="006F3AE3" w:rsidRDefault="00000000">
      <w:pPr>
        <w:pStyle w:val="BodyText"/>
      </w:pPr>
      <w:r>
        <w:t>The essence of this gate is that the Eternal Essence has ever been and will ever be beyond comprehension, description, attribution, or vision. What descends from Him does so through the word of His will, and what returns to Him returns likewise. In every dispensation, the sign of His will has particular stations and manifestations that the possessors of knowledge perceive and recognize.</w:t>
      </w:r>
    </w:p>
    <w:p w14:paraId="65029685" w14:textId="77777777" w:rsidR="006F3AE3" w:rsidRDefault="00000000">
      <w:pPr>
        <w:pStyle w:val="BodyText"/>
      </w:pPr>
      <w:r>
        <w:t xml:space="preserve">For instance, in the present Dispensation, all that is exalted within the Bayán pertains to God and belongs to Him until the appearance of </w:t>
      </w:r>
      <w:r>
        <w:rPr>
          <w:i/>
          <w:iCs/>
        </w:rPr>
        <w:t>Him whom God will make manifest.</w:t>
      </w:r>
      <w:r>
        <w:t xml:space="preserve"> At that time, if anyone acts for the sake of another, such actions will not return to God, even if performed with the utmost sincerity in unity. For example, the monotheists of the </w:t>
      </w:r>
      <w:r>
        <w:rPr>
          <w:i/>
          <w:iCs/>
        </w:rPr>
        <w:t>Kitáb al-Alif</w:t>
      </w:r>
      <w:r>
        <w:t xml:space="preserve"> [Book of the Alif] bore no fruit after the appearance of the Messenger of God (</w:t>
      </w:r>
      <w:r>
        <w:rPr>
          <w:i/>
          <w:iCs/>
        </w:rPr>
        <w:t>Muḥammad</w:t>
      </w:r>
      <w:r>
        <w:t>), except for those who entered the Furqán [Qur’án].</w:t>
      </w:r>
    </w:p>
    <w:p w14:paraId="2F554987" w14:textId="77777777" w:rsidR="006F3AE3" w:rsidRDefault="00000000">
      <w:pPr>
        <w:pStyle w:val="BodyText"/>
      </w:pPr>
      <w:r>
        <w:t xml:space="preserve">Similarly, whatever is exalted in the Qur’an through praiseworthy attributes, the essence of concealed knowledge, and the sovereignty of divine praise becomes void if it does not enter the Bayán and brings no fruit. Likewise, for the people of the Bayán, at the appearance of </w:t>
      </w:r>
      <w:r>
        <w:rPr>
          <w:i/>
          <w:iCs/>
        </w:rPr>
        <w:t>Him whom God will make manifest</w:t>
      </w:r>
      <w:r>
        <w:t xml:space="preserve">, none of their deeds will return to God unless they believe in Him—even if they utter the phrase </w:t>
      </w:r>
      <w:r>
        <w:rPr>
          <w:i/>
          <w:iCs/>
        </w:rPr>
        <w:t xml:space="preserve">“There is </w:t>
      </w:r>
      <w:r>
        <w:rPr>
          <w:i/>
          <w:iCs/>
        </w:rPr>
        <w:lastRenderedPageBreak/>
        <w:t>no god but God.”</w:t>
      </w:r>
      <w:r>
        <w:t xml:space="preserve"> Before that appearance, however, whatever exists in the Bayán pertains to God and returns to Him—not to the Eternal Essence directly, but through </w:t>
      </w:r>
      <w:r>
        <w:rPr>
          <w:i/>
          <w:iCs/>
        </w:rPr>
        <w:t>Him whom God will make manifest</w:t>
      </w:r>
      <w:r>
        <w:t>.</w:t>
      </w:r>
    </w:p>
    <w:p w14:paraId="75F29861" w14:textId="77777777" w:rsidR="006F3AE3" w:rsidRDefault="00000000">
      <w:pPr>
        <w:pStyle w:val="BodyText"/>
      </w:pPr>
      <w:r>
        <w:t>This concept of returning to Him is akin to the relation of the Ka‘bah, which is referred to as “His House” (</w:t>
      </w:r>
      <w:r>
        <w:rPr>
          <w:i/>
          <w:iCs/>
        </w:rPr>
        <w:t>Bayt Allāh</w:t>
      </w:r>
      <w:r>
        <w:t>). This attribution is due to its exalted and lofty station, but beyond this symbolic relationship, no other connection is possible in the realm of existence, as the Eternal Essence cannot be coupled with anything.</w:t>
      </w:r>
    </w:p>
    <w:p w14:paraId="76CCC75B" w14:textId="77777777" w:rsidR="006F3AE3" w:rsidRDefault="00000000">
      <w:pPr>
        <w:pStyle w:val="BodyText"/>
      </w:pPr>
      <w:r>
        <w:t xml:space="preserve">At the beginning of creation, the Will attaches itself to a thing, and in its ultimate return, the thing returns to Him. If, even nine-tenths of a tenth of a moment before the command of </w:t>
      </w:r>
      <w:r>
        <w:rPr>
          <w:i/>
          <w:iCs/>
        </w:rPr>
        <w:t>Him whom God will make manifest</w:t>
      </w:r>
      <w:r>
        <w:t xml:space="preserve"> to exalt the Bayán, someone were to pick up even a grain from the ground with the intention of dedicating it to God, it would be accepted and their existence would bear fruit for the divine cause of the Seven Letters (</w:t>
      </w:r>
      <w:r>
        <w:rPr>
          <w:i/>
          <w:iCs/>
        </w:rPr>
        <w:t>Ḥurūf-i-Sab‘</w:t>
      </w:r>
      <w:r>
        <w:t>). Such an act would receive the reward of all things from Him.</w:t>
      </w:r>
    </w:p>
    <w:p w14:paraId="2908F3A8" w14:textId="77777777" w:rsidR="006F3AE3" w:rsidRDefault="00000000">
      <w:pPr>
        <w:pStyle w:val="BodyText"/>
      </w:pPr>
      <w:r>
        <w:t>However, if this action coincides with the appearance of His command, it must then be performed with His permission. If it is in accordance with His pleasure, it becomes the paradise of that act, in what He commands and enjoins through what is done or will be done. This is the mystery of all existence, the unseen essence of every fire and light. Whoever clings to this bond of truth will never dwell under the shadow of fire in any matter. They will not dwell in the shadows of fire but will instead be sheltered in the shade of paradise. Otherwise, in every religion, when you observe its adherents, you find them claiming, “We act for God.” For instance, the sorrow that occurred in the Qur’an for the mirrors of God—those who said, “We act for God,” while in truth, they acted against God. Similarly, in the Bayán, whatever befell its believers at the hands of the followers of the Furqán (</w:t>
      </w:r>
      <w:r>
        <w:rPr>
          <w:i/>
          <w:iCs/>
        </w:rPr>
        <w:t>the Qur’an</w:t>
      </w:r>
      <w:r>
        <w:t>) was committed while they claimed to act for God, though in reality, they acted against God.</w:t>
      </w:r>
    </w:p>
    <w:p w14:paraId="577848C6" w14:textId="77777777" w:rsidR="006F3AE3" w:rsidRDefault="00000000">
      <w:pPr>
        <w:pStyle w:val="BodyText"/>
      </w:pPr>
      <w:r>
        <w:t xml:space="preserve">By the truth of </w:t>
      </w:r>
      <w:r>
        <w:rPr>
          <w:i/>
          <w:iCs/>
        </w:rPr>
        <w:t>Him whom God will make manifest</w:t>
      </w:r>
      <w:r>
        <w:t>, nothing in the knowledge of God is greater than this: no soul directs anything against Him or His believers without claiming they act for God. They say, “We do this for God,” but they lie and falsely claim their actions are for God, while in reality, they act against Him.</w:t>
      </w:r>
    </w:p>
    <w:p w14:paraId="3C8CBE7A" w14:textId="77777777" w:rsidR="006F3AE3" w:rsidRDefault="00000000">
      <w:pPr>
        <w:pStyle w:val="BodyText"/>
      </w:pPr>
      <w:r>
        <w:t>O people of the Bayán, have mercy on yourselves! Judge with your reason, accept the truth, and do not remain veiled by concealed matters, for the proof of God at the time of His appearance is manifest over all things. Consider what you now see: those who believe in the Qur’an. At the time of its revelation, there was not a single believer in it other than one person for seven years, though the proof was as it has always been. This was due to the lack of understanding among the people of that time. Likewise, in the Bayán, until the Day of Resurrection, whoever enters will encounter the same proof as at the beginning. The servants who remained veiled at the outset did so due to a lack of understanding. Otherwise, the proof of God at the time of His appearance is complete and manifest over every particle.</w:t>
      </w:r>
    </w:p>
    <w:p w14:paraId="7E743365" w14:textId="77777777" w:rsidR="006F3AE3" w:rsidRDefault="00000000">
      <w:pPr>
        <w:pStyle w:val="BodyText"/>
      </w:pPr>
      <w:r>
        <w:t>When the Bayán was revealed, if all the believers in the Qur’an had wished to believe in it—indeed, if every soul had sought to believe—then the proof of God would have been complete and perfect against them. God testifies against all, just as He did to the first believer, saying through the same proof that the first believer accepted, the same proof applies universally. Why, then, have they remained veiled? It is with this very proof that God chastises them until they enter His religion. Let this serve as a warning to all who possess insight, for you are all held accountable.</w:t>
      </w:r>
    </w:p>
    <w:p w14:paraId="4AE4AB2B" w14:textId="77777777" w:rsidR="006F3AE3" w:rsidRDefault="00000000">
      <w:pPr>
        <w:pStyle w:val="Heading3"/>
      </w:pPr>
      <w:bookmarkStart w:id="68" w:name="gate-3-gods-manifestation-of-his-will"/>
      <w:bookmarkEnd w:id="67"/>
      <w:r>
        <w:lastRenderedPageBreak/>
        <w:t>Gate 3 (God’s Manifestation of His Will)</w:t>
      </w:r>
    </w:p>
    <w:p w14:paraId="418765AA" w14:textId="77777777" w:rsidR="006F3AE3" w:rsidRDefault="00000000">
      <w:pPr>
        <w:pStyle w:val="FirstParagraph"/>
      </w:pPr>
      <w:r>
        <w:rPr>
          <w:b/>
          <w:bCs/>
        </w:rPr>
        <w:t>The Third Gate of the Fourth Unity:</w:t>
      </w:r>
      <w:r>
        <w:t xml:space="preserve"> On the truth of </w:t>
      </w:r>
      <w:r>
        <w:rPr>
          <w:i/>
          <w:iCs/>
        </w:rPr>
        <w:t>badá</w:t>
      </w:r>
      <w:r>
        <w:t xml:space="preserve"> (God’s manifestation of His will).</w:t>
      </w:r>
    </w:p>
    <w:p w14:paraId="02540AD2" w14:textId="77777777" w:rsidR="006F3AE3" w:rsidRDefault="00000000">
      <w:pPr>
        <w:pStyle w:val="BodyText"/>
      </w:pPr>
      <w:r>
        <w:t xml:space="preserve">The essence of this gate is that no act of worship surpasses the acknowledgment of </w:t>
      </w:r>
      <w:r>
        <w:rPr>
          <w:i/>
          <w:iCs/>
        </w:rPr>
        <w:t>badá</w:t>
      </w:r>
      <w:r>
        <w:t xml:space="preserve">, for </w:t>
      </w:r>
      <w:r>
        <w:rPr>
          <w:i/>
          <w:iCs/>
        </w:rPr>
        <w:t>badá</w:t>
      </w:r>
      <w:r>
        <w:t xml:space="preserve"> is an affirmation of God’s absolute power to do as He wills. If a soul worships Him with a devotion surpassing anything conceivable within creation, yet acknowledges </w:t>
      </w:r>
      <w:r>
        <w:rPr>
          <w:i/>
          <w:iCs/>
        </w:rPr>
        <w:t>badá</w:t>
      </w:r>
      <w:r>
        <w:t>, this act of worship becomes greater than all other devotions. This is because it acknowledges His ability, if He so wills, to cast them into the fire, while remaining just and beyond question in His actions. None can say “why” or “how” concerning His decrees, for He is just in His judgment.</w:t>
      </w:r>
    </w:p>
    <w:p w14:paraId="6D2FC884" w14:textId="77777777" w:rsidR="006F3AE3" w:rsidRDefault="00000000">
      <w:pPr>
        <w:pStyle w:val="BodyText"/>
      </w:pPr>
      <w:r>
        <w:t xml:space="preserve">Conversely, if someone disobeys Him in every conceivable way yet fails to perceive </w:t>
      </w:r>
      <w:r>
        <w:rPr>
          <w:i/>
          <w:iCs/>
        </w:rPr>
        <w:t>badá</w:t>
      </w:r>
      <w:r>
        <w:t>, this disobedience is considered greater in His sight than all their transgressions. If He wills to admit them into paradise, who has the right to question His judgment, saying “why” or “how”? For He remains praiseworthy in His divine justice and exalted in His decree.</w:t>
      </w:r>
    </w:p>
    <w:p w14:paraId="5D2C72EE" w14:textId="77777777" w:rsidR="006F3AE3" w:rsidRDefault="00000000">
      <w:pPr>
        <w:pStyle w:val="BodyText"/>
      </w:pPr>
      <w:r>
        <w:t xml:space="preserve">The </w:t>
      </w:r>
      <w:r>
        <w:rPr>
          <w:i/>
          <w:iCs/>
        </w:rPr>
        <w:t>badá</w:t>
      </w:r>
      <w:r>
        <w:t xml:space="preserve"> of God is distinct from the </w:t>
      </w:r>
      <w:r>
        <w:rPr>
          <w:i/>
          <w:iCs/>
        </w:rPr>
        <w:t>badá</w:t>
      </w:r>
      <w:r>
        <w:t xml:space="preserve"> of His creation. The </w:t>
      </w:r>
      <w:r>
        <w:rPr>
          <w:i/>
          <w:iCs/>
        </w:rPr>
        <w:t>badá</w:t>
      </w:r>
      <w:r>
        <w:t xml:space="preserve"> of creation arises from weakness and incapacity, while the </w:t>
      </w:r>
      <w:r>
        <w:rPr>
          <w:i/>
          <w:iCs/>
        </w:rPr>
        <w:t>badá</w:t>
      </w:r>
      <w:r>
        <w:t xml:space="preserve"> of God arises from His power. In every Dispensation, His </w:t>
      </w:r>
      <w:r>
        <w:rPr>
          <w:i/>
          <w:iCs/>
        </w:rPr>
        <w:t>badá</w:t>
      </w:r>
      <w:r>
        <w:t xml:space="preserve"> manifests through His will, demonstrating His absolute authority. Even before </w:t>
      </w:r>
      <w:r>
        <w:rPr>
          <w:i/>
          <w:iCs/>
        </w:rPr>
        <w:t>badá</w:t>
      </w:r>
      <w:r>
        <w:t xml:space="preserve"> is revealed, He has decreed faith and paradise for the believers, and He upholds His authority over all. Through </w:t>
      </w:r>
      <w:r>
        <w:rPr>
          <w:i/>
          <w:iCs/>
        </w:rPr>
        <w:t>badá</w:t>
      </w:r>
      <w:r>
        <w:t>, He reveals His power, and His sovereignty remains unchallenged.</w:t>
      </w:r>
    </w:p>
    <w:p w14:paraId="0D41F280" w14:textId="77777777" w:rsidR="006F3AE3" w:rsidRDefault="00000000">
      <w:pPr>
        <w:pStyle w:val="BodyText"/>
      </w:pPr>
      <w:r>
        <w:t xml:space="preserve">For Him, whether it is the Qur’an, the Bayán, or the judgments of the Furqán or the Bayán, they are all but expressions of His supreme power and unmatched sovereignty. This serves to remind all that everything is in the grasp of His power and under His control, now and forever. For them, there is nothing except by His permission. This is but the </w:t>
      </w:r>
      <w:r>
        <w:rPr>
          <w:i/>
          <w:iCs/>
        </w:rPr>
        <w:t>badá</w:t>
      </w:r>
      <w:r>
        <w:t xml:space="preserve"> (manifestation) of His will, for the Eternal Essence has ever been and shall forever remain in one constant state. The manifestation and concealment are attributes of His will, and the beginning and the end are the structure of His intention.</w:t>
      </w:r>
    </w:p>
    <w:p w14:paraId="3600CA67" w14:textId="77777777" w:rsidR="006F3AE3" w:rsidRDefault="00000000">
      <w:pPr>
        <w:pStyle w:val="BodyText"/>
      </w:pPr>
      <w:r>
        <w:t>If one considers Him, His beginning is identical to His end, and His manifestation is identical to His concealment. O observer of the Bayán, do not become veiled by the use of these terms. The name “beginning” (</w:t>
      </w:r>
      <w:r>
        <w:rPr>
          <w:i/>
          <w:iCs/>
        </w:rPr>
        <w:t>awwal</w:t>
      </w:r>
      <w:r>
        <w:t>) may refer at times to the hidden essence, at other times to the first mention, at times to the first creation, and at times to the first fire.</w:t>
      </w:r>
    </w:p>
    <w:p w14:paraId="5761AA35" w14:textId="77777777" w:rsidR="006F3AE3" w:rsidRDefault="00000000">
      <w:pPr>
        <w:pStyle w:val="BodyText"/>
      </w:pPr>
      <w:r>
        <w:t>The “first” mentioned in the realm of His will refers to the primary creation within the realm of the Eternal Essence. Similarly, the “first” mentioned in creation is akin to the shadow of the sun as reflected in a mirror, in relation to the primal will. Likewise, the mention of “first” in the context of fire pertains to the eternity of its nature, which in creation is perishable, not everlasting. Do not become veiled by the manifestations of His names, for each thing abides in its own station and does not exceed its ordained limit.</w:t>
      </w:r>
    </w:p>
    <w:p w14:paraId="58CB9675" w14:textId="77777777" w:rsidR="006F3AE3" w:rsidRDefault="00000000">
      <w:pPr>
        <w:pStyle w:val="BodyText"/>
      </w:pPr>
      <w:r>
        <w:t xml:space="preserve">After understanding that the </w:t>
      </w:r>
      <w:r>
        <w:rPr>
          <w:i/>
          <w:iCs/>
        </w:rPr>
        <w:t>badá</w:t>
      </w:r>
      <w:r>
        <w:t xml:space="preserve"> of the Eternal Essence is the </w:t>
      </w:r>
      <w:r>
        <w:rPr>
          <w:i/>
          <w:iCs/>
        </w:rPr>
        <w:t>badá</w:t>
      </w:r>
      <w:r>
        <w:t xml:space="preserve"> of His will, and that His decree is His decree, look upon each manifestation and its primal </w:t>
      </w:r>
      <w:r>
        <w:rPr>
          <w:i/>
          <w:iCs/>
        </w:rPr>
        <w:t>badá</w:t>
      </w:r>
      <w:r>
        <w:t xml:space="preserve">. This </w:t>
      </w:r>
      <w:r>
        <w:rPr>
          <w:i/>
          <w:iCs/>
        </w:rPr>
        <w:t>badá</w:t>
      </w:r>
      <w:r>
        <w:t xml:space="preserve"> is like an infinite ocean, ever surging. As all who have existed within this manifestation have observed, the nature of this appearance in the ocean of will is apparent. Similarly, in the previous Dispensation of the Furqán (</w:t>
      </w:r>
      <w:r>
        <w:rPr>
          <w:i/>
          <w:iCs/>
        </w:rPr>
        <w:t>the Qur’an</w:t>
      </w:r>
      <w:r>
        <w:t xml:space="preserve">), it was known </w:t>
      </w:r>
      <w:r>
        <w:lastRenderedPageBreak/>
        <w:t>by the name of glorification (</w:t>
      </w:r>
      <w:r>
        <w:rPr>
          <w:i/>
          <w:iCs/>
        </w:rPr>
        <w:t>tasbīḥ</w:t>
      </w:r>
      <w:r>
        <w:t>). In the traditions, it is stated that once the station of decree (</w:t>
      </w:r>
      <w:r>
        <w:rPr>
          <w:i/>
          <w:iCs/>
        </w:rPr>
        <w:t>qaḍā</w:t>
      </w:r>
      <w:r>
        <w:t xml:space="preserve">) is reached, there is no </w:t>
      </w:r>
      <w:r>
        <w:rPr>
          <w:i/>
          <w:iCs/>
        </w:rPr>
        <w:t>badá</w:t>
      </w:r>
      <w:r>
        <w:t xml:space="preserve"> for it.</w:t>
      </w:r>
    </w:p>
    <w:p w14:paraId="1557F33A" w14:textId="77777777" w:rsidR="006F3AE3" w:rsidRDefault="00000000">
      <w:pPr>
        <w:pStyle w:val="BodyText"/>
      </w:pPr>
      <w:r>
        <w:t>This means that if faith reaches the fourth station, which is the pillar of magnification (</w:t>
      </w:r>
      <w:r>
        <w:rPr>
          <w:i/>
          <w:iCs/>
        </w:rPr>
        <w:t>takbīr</w:t>
      </w:r>
      <w:r>
        <w:t xml:space="preserve">), there is no </w:t>
      </w:r>
      <w:r>
        <w:rPr>
          <w:i/>
          <w:iCs/>
        </w:rPr>
        <w:t>badá</w:t>
      </w:r>
      <w:r>
        <w:t xml:space="preserve"> in what has been decreed, as a bounty from God. However, if it pertains to justice (</w:t>
      </w:r>
      <w:r>
        <w:rPr>
          <w:i/>
          <w:iCs/>
        </w:rPr>
        <w:t>’adl</w:t>
      </w:r>
      <w:r>
        <w:t xml:space="preserve">), </w:t>
      </w:r>
      <w:r>
        <w:rPr>
          <w:i/>
          <w:iCs/>
        </w:rPr>
        <w:t>badá</w:t>
      </w:r>
      <w:r>
        <w:t xml:space="preserve"> remains forever applicable. It has ever been and will forever be true for all things, never separating from any matter in any station unless God so wills. Indeed, He has power over all things. The meaning of the station of decree (</w:t>
      </w:r>
      <w:r>
        <w:rPr>
          <w:i/>
          <w:iCs/>
        </w:rPr>
        <w:t>qaḍā</w:t>
      </w:r>
      <w:r>
        <w:t>) in the pillar of magnification (</w:t>
      </w:r>
      <w:r>
        <w:rPr>
          <w:i/>
          <w:iCs/>
        </w:rPr>
        <w:t>takbīr</w:t>
      </w:r>
      <w:r>
        <w:t>) is the ascent of the will, which rises from the pillar of glorification (</w:t>
      </w:r>
      <w:r>
        <w:rPr>
          <w:i/>
          <w:iCs/>
        </w:rPr>
        <w:t>tasbīḥ</w:t>
      </w:r>
      <w:r>
        <w:t>) and culminates at its descent in the pillar of dust (</w:t>
      </w:r>
      <w:r>
        <w:rPr>
          <w:i/>
          <w:iCs/>
        </w:rPr>
        <w:t>turāb</w:t>
      </w:r>
      <w:r>
        <w:t>), reaching its ultimate end in itself.</w:t>
      </w:r>
    </w:p>
    <w:p w14:paraId="6A1AC10C" w14:textId="77777777" w:rsidR="006F3AE3" w:rsidRDefault="00000000">
      <w:pPr>
        <w:pStyle w:val="BodyText"/>
      </w:pPr>
      <w:r>
        <w:t xml:space="preserve">For example, what was decreed during the life of the Messenger of God and the </w:t>
      </w:r>
      <w:r>
        <w:rPr>
          <w:i/>
          <w:iCs/>
        </w:rPr>
        <w:t>badá</w:t>
      </w:r>
      <w:r>
        <w:t xml:space="preserve"> manifested therein remains firm until His ascent. After that, what He made lawful remains lawful until the Day of Resurrection when another manifestation appears at its conclusion, and what He forbade remains forbidden until the appearance of the next manifestation at its conclusion. His martyrs reside in the </w:t>
      </w:r>
      <w:r>
        <w:rPr>
          <w:i/>
          <w:iCs/>
        </w:rPr>
        <w:t>badá</w:t>
      </w:r>
      <w:r>
        <w:t xml:space="preserve"> of His ocean of decrees, except in cases where certainty of His pleasure has been established. If something has been mentioned explicitly for the Messenger of God, it has not been established by mere analogy. Rather, it never exceeded even a mustard seed beyond the bounds of the Book of God.</w:t>
      </w:r>
    </w:p>
    <w:p w14:paraId="1F6CE66B" w14:textId="77777777" w:rsidR="006F3AE3" w:rsidRDefault="00000000">
      <w:pPr>
        <w:pStyle w:val="BodyText"/>
      </w:pPr>
      <w:r>
        <w:t xml:space="preserve">However, after the setting of the Sun of Truth, the </w:t>
      </w:r>
      <w:r>
        <w:rPr>
          <w:i/>
          <w:iCs/>
        </w:rPr>
        <w:t>badá</w:t>
      </w:r>
      <w:r>
        <w:t xml:space="preserve"> of His hidden reality has been and continues to be with those who believe in Him. Yet, since no one recognizes Him, they do not become illumined by it. Even in the days of concealment, He does not command anything other than what He decreed in the days of manifestation. This is the meaning of the divine </w:t>
      </w:r>
      <w:r>
        <w:rPr>
          <w:i/>
          <w:iCs/>
        </w:rPr>
        <w:t>badá</w:t>
      </w:r>
      <w:r>
        <w:t xml:space="preserve">, Exalted and Glorious is He: that the servant can never find rest on the throne of hope, even if they ascend to the highest conceivable station within the realm of possibility, for the consideration of </w:t>
      </w:r>
      <w:r>
        <w:rPr>
          <w:i/>
          <w:iCs/>
        </w:rPr>
        <w:t>badá</w:t>
      </w:r>
      <w:r>
        <w:t xml:space="preserve"> surpasses that station.</w:t>
      </w:r>
    </w:p>
    <w:p w14:paraId="2FD0506B" w14:textId="77777777" w:rsidR="006F3AE3" w:rsidRDefault="00000000">
      <w:pPr>
        <w:pStyle w:val="BodyText"/>
      </w:pPr>
      <w:r>
        <w:t xml:space="preserve">Similarly, if one descends to the lowest conceivable station, they cannot find solace on the throne of fear. The contemplation of the </w:t>
      </w:r>
      <w:r>
        <w:rPr>
          <w:i/>
          <w:iCs/>
        </w:rPr>
        <w:t>badá</w:t>
      </w:r>
      <w:r>
        <w:t xml:space="preserve"> of God is greater than remaining in that state. Yet the manifestation of this </w:t>
      </w:r>
      <w:r>
        <w:rPr>
          <w:i/>
          <w:iCs/>
        </w:rPr>
        <w:t>badá</w:t>
      </w:r>
      <w:r>
        <w:t xml:space="preserve"> proceeds from the source of His will, not from anything else, and it becomes apparent in the Bayán. If paradise is decreed for something, it remains so until the Day of Resurrection, firmly established for it. If in regard to something, paradise is not decreed, then until the Day of Resurrection, it remains in fire, subject to divine justice, and perishes. However, at the appearance of the Resurrection, if the very tree of fire accepts the manifestation, it becomes a tree of paradise. Conversely, if the tree of paradise becomes veiled, it turns into a tree of fire.</w:t>
      </w:r>
    </w:p>
    <w:p w14:paraId="65A9DF87" w14:textId="77777777" w:rsidR="006F3AE3" w:rsidRDefault="00000000">
      <w:pPr>
        <w:pStyle w:val="BodyText"/>
      </w:pPr>
      <w:r>
        <w:t>This reality has been witnessed in every Dispensation. Those present in this Dispensation observed it: in every manifestation, individuals exerted their utmost effort to leave a mention of good for themselves in the Book of God until the next manifestation. This effort is greater than expending countless wealth in exalted places to establish one’s mention among others. However, those very exalted places might turn into places of humiliation, leaving no trace of their mention, if they deviate from the truth. Otherwise, their reward is with God, for God rewards the righteous.</w:t>
      </w:r>
    </w:p>
    <w:p w14:paraId="40F122E6" w14:textId="77777777" w:rsidR="006F3AE3" w:rsidRDefault="00000000">
      <w:pPr>
        <w:pStyle w:val="Heading3"/>
      </w:pPr>
      <w:bookmarkStart w:id="69" w:name="X3a8e5b180b583e211051c71fd9ab43d8f8adfd4"/>
      <w:bookmarkEnd w:id="68"/>
      <w:r>
        <w:lastRenderedPageBreak/>
        <w:t>Gate 4 (All Mentions of the Servant are Bonds of Servitude to Me)</w:t>
      </w:r>
    </w:p>
    <w:p w14:paraId="7DD497C2" w14:textId="77777777" w:rsidR="006F3AE3" w:rsidRDefault="00000000">
      <w:pPr>
        <w:pStyle w:val="FirstParagraph"/>
      </w:pPr>
      <w:r>
        <w:rPr>
          <w:b/>
          <w:bCs/>
        </w:rPr>
        <w:t>The Fourth Gate of the Fourth Unity:</w:t>
      </w:r>
      <w:r>
        <w:t xml:space="preserve"> On the principle that all mentions of the servant are bonds of servitude to Me.</w:t>
      </w:r>
    </w:p>
    <w:p w14:paraId="5FCEF53F" w14:textId="77777777" w:rsidR="006F3AE3" w:rsidRDefault="00000000">
      <w:pPr>
        <w:pStyle w:val="BodyText"/>
      </w:pPr>
      <w:r>
        <w:t>The essence of this gate is that the spirits of all things return to the human form, and the paradise of all things is within the paradise of humanity. An example of this is if an unmatched diamond is in the possession of a believer, its value is magnified through its association with the believer. Similarly, all things derive their worth and essence in relation to this form. This human form, in turn, is associated with the divine names and attributes.</w:t>
      </w:r>
    </w:p>
    <w:p w14:paraId="21A350D3" w14:textId="77777777" w:rsidR="006F3AE3" w:rsidRDefault="00000000">
      <w:pPr>
        <w:pStyle w:val="BodyText"/>
      </w:pPr>
      <w:r>
        <w:t xml:space="preserve">If the heart points to God, it is mentioned under the shadow of </w:t>
      </w:r>
      <w:r>
        <w:rPr>
          <w:i/>
          <w:iCs/>
        </w:rPr>
        <w:t>His Most Beautiful Names</w:t>
      </w:r>
      <w:r>
        <w:t xml:space="preserve"> (</w:t>
      </w:r>
      <w:r>
        <w:rPr>
          <w:i/>
          <w:iCs/>
        </w:rPr>
        <w:t>asmā’ al-ḥusnā</w:t>
      </w:r>
      <w:r>
        <w:t xml:space="preserve">) before God. If it is associated with an attribute, it is mentioned among His attributes. This corresponds to the saying, </w:t>
      </w:r>
      <w:r>
        <w:rPr>
          <w:i/>
          <w:iCs/>
        </w:rPr>
        <w:t>“There is nothing but God, His names, and His attributes.”</w:t>
      </w:r>
      <w:r>
        <w:t xml:space="preserve"> This form does not bear the judgment of name and attribute except insofar as it enters under the shadow of each manifestation at the time of that manifestation. Otherwise, the station of faith is lifted from it.</w:t>
      </w:r>
    </w:p>
    <w:p w14:paraId="11606773" w14:textId="77777777" w:rsidR="006F3AE3" w:rsidRDefault="00000000">
      <w:pPr>
        <w:pStyle w:val="BodyText"/>
      </w:pPr>
      <w:r>
        <w:t>How, then, can it bear the judgment of name or attribute, for God’s gaze is upon the reality of things, not upon outward appearances. Consider today: though every praiseworthy attribute resides within the Letters of the Alif, they are instead mentioned by attributes of fire. If today in the Bayán, a soul is a believer in God and His signs, even if seated on the dust, such a person is seated upon the throne of honor. Conversely, anyone else, even if sitting in the highest seat of prestige, is in the utmost abasement before God and the possessors of knowledge.</w:t>
      </w:r>
    </w:p>
    <w:p w14:paraId="3A6D747B" w14:textId="77777777" w:rsidR="006F3AE3" w:rsidRDefault="00000000">
      <w:pPr>
        <w:pStyle w:val="BodyText"/>
      </w:pPr>
      <w:r>
        <w:t xml:space="preserve">At the time of the appearance of </w:t>
      </w:r>
      <w:r>
        <w:rPr>
          <w:i/>
          <w:iCs/>
        </w:rPr>
        <w:t>Him whom God will make manifest</w:t>
      </w:r>
      <w:r>
        <w:t xml:space="preserve">, every believing man who becomes a believer in Him is worthy for the sun of His name to rise in their heart and for that name to be enshrined in their essence. Every soul that is a believer in the Bayán is and has always been a servant bound to His servitude, just as the </w:t>
      </w:r>
      <w:r>
        <w:rPr>
          <w:i/>
          <w:iCs/>
        </w:rPr>
        <w:t>possessors of forms</w:t>
      </w:r>
      <w:r>
        <w:t xml:space="preserve"> in the Qur’an were and remain bound servants to the Messenger of God.</w:t>
      </w:r>
    </w:p>
    <w:p w14:paraId="141A5406" w14:textId="77777777" w:rsidR="006F3AE3" w:rsidRDefault="00000000">
      <w:pPr>
        <w:pStyle w:val="BodyText"/>
      </w:pPr>
      <w:r>
        <w:t>But woe to the servant bound in servitude who, before their Master, commits acts contrary to the requirements of servitude! Reflect upon this and be saddened. See how many have placed the yoke of servitude around their necks and taken pride in it, only to act unjustly towards the noblest manifestation of their Master in the end. How could such a matter be permitted, that they reside in the mountain while all believe in Him? Yet they were not content with the very essence of faith in Him under the name of Believer. If they had been, such events would not have occurred.</w:t>
      </w:r>
    </w:p>
    <w:p w14:paraId="51162CA4" w14:textId="77777777" w:rsidR="006F3AE3" w:rsidRDefault="00000000">
      <w:pPr>
        <w:pStyle w:val="BodyText"/>
      </w:pPr>
      <w:r>
        <w:t>Thus, all are drowned in the ocean of veils. The suns shine in mirrors through His radiance but remain veiled from Him. The fish of the sea are alive through Him, yet they question Him today. All believers in the Qur’an await the appearance of the Qá’im of the family of Muhammad—peace and blessings be upon Him and His family. They supplicate and plead for His appearance, take pride in seeing Him in their dreams, and then send Him with their own hands to prison, confining Him to the mountain.</w:t>
      </w:r>
    </w:p>
    <w:p w14:paraId="5ABB6DD6" w14:textId="77777777" w:rsidR="006F3AE3" w:rsidRDefault="00000000">
      <w:pPr>
        <w:pStyle w:val="BodyText"/>
      </w:pPr>
      <w:r>
        <w:t xml:space="preserve">This is the meaning of the tradition: </w:t>
      </w:r>
      <w:r>
        <w:rPr>
          <w:i/>
          <w:iCs/>
        </w:rPr>
        <w:t>“In Him is a likeness to the one who is described, sold, and bought.”</w:t>
      </w:r>
      <w:r>
        <w:t xml:space="preserve"> O people of the Bayán, take refuge in your Beloved and place the yoke of His servitude around your necks. </w:t>
      </w:r>
      <w:r>
        <w:lastRenderedPageBreak/>
        <w:t>Do not permit for Him what you would not permit for yourselves as His bound servants. Surely, you have heard of the appearance of the Messenger of God before, and of His companions and those who awaited Him. After His appearance, what befell Him over seven years—and in another narration, nine years—is well known. Yet the lessons of those events have brought no benefit to you, for if they had, such actions would not have occurred in this manifestation.</w:t>
      </w:r>
    </w:p>
    <w:p w14:paraId="637197E9" w14:textId="77777777" w:rsidR="006F3AE3" w:rsidRDefault="00000000">
      <w:pPr>
        <w:pStyle w:val="BodyText"/>
      </w:pPr>
      <w:r>
        <w:t xml:space="preserve">Have shame before your Beloved and refrain from treating </w:t>
      </w:r>
      <w:r>
        <w:rPr>
          <w:i/>
          <w:iCs/>
        </w:rPr>
        <w:t>Him whom God will make manifest</w:t>
      </w:r>
      <w:r>
        <w:t xml:space="preserve"> in this way. Resolve within yourselves to refrain from doing to any soul what you would not want done to yourselves, whether among those of power or those of humility. If you act thus, by God’s will, you will not cause Him sorrow. For the suns in the mirrors do not recognize the Sun except through its reflection within themselves. Thus, they see Him as one like themselves, while in reality, all are upheld by Him. It is from His bounty that the heavens and all between them were created.</w:t>
      </w:r>
    </w:p>
    <w:p w14:paraId="17DDB870" w14:textId="77777777" w:rsidR="006F3AE3" w:rsidRDefault="00000000">
      <w:pPr>
        <w:pStyle w:val="BodyText"/>
      </w:pPr>
      <w:r>
        <w:t xml:space="preserve">Consider the statement of one among the Letters of the Bayán, who said: </w:t>
      </w:r>
      <w:r>
        <w:rPr>
          <w:i/>
          <w:iCs/>
        </w:rPr>
        <w:t>“From His bounty is the world and all it contains; from His knowledge is the knowledge of the Tablet and the Pen.”</w:t>
      </w:r>
      <w:r>
        <w:t xml:space="preserve"> Yet even the phrase “from” (</w:t>
      </w:r>
      <w:r>
        <w:rPr>
          <w:i/>
          <w:iCs/>
        </w:rPr>
        <w:t>min</w:t>
      </w:r>
      <w:r>
        <w:t>) is insufficient, for everything to which the concept of “thing” applies is but a single drop from the vast ocean of His bounty and a mere particle from the immense sea of His favor.</w:t>
      </w:r>
    </w:p>
    <w:p w14:paraId="2FF95EA8" w14:textId="77777777" w:rsidR="006F3AE3" w:rsidRDefault="00000000">
      <w:pPr>
        <w:pStyle w:val="BodyText"/>
      </w:pPr>
      <w:r>
        <w:t>In His time of manifestation, you should understand His worth. Do not, during His days of appearance, weep for Him in places of honor while He resides in a mountain, enduring sorrows. By His grace and bounty, you are free from all sorrow, yet He bears the burden of grief. Reflect on this O possessors of insight, reflect, and then consider further.</w:t>
      </w:r>
    </w:p>
    <w:p w14:paraId="0CB10ED4" w14:textId="77777777" w:rsidR="006F3AE3" w:rsidRDefault="00000000">
      <w:pPr>
        <w:pStyle w:val="Heading3"/>
      </w:pPr>
      <w:bookmarkStart w:id="70" w:name="gate-5-all-primal-points-are-his-signs"/>
      <w:bookmarkEnd w:id="69"/>
      <w:r>
        <w:t>Gate 5 (All Primal Points are His Signs)</w:t>
      </w:r>
    </w:p>
    <w:p w14:paraId="7F928C8A" w14:textId="77777777" w:rsidR="006F3AE3" w:rsidRDefault="00000000">
      <w:pPr>
        <w:pStyle w:val="FirstParagraph"/>
      </w:pPr>
      <w:r>
        <w:rPr>
          <w:b/>
          <w:bCs/>
        </w:rPr>
        <w:t>The Fifth Gate of the Fourth Unity:</w:t>
      </w:r>
      <w:r>
        <w:t xml:space="preserve"> On the fact that all primal points are His signs.</w:t>
      </w:r>
    </w:p>
    <w:p w14:paraId="34268CCF" w14:textId="77777777" w:rsidR="006F3AE3" w:rsidRDefault="00000000">
      <w:pPr>
        <w:pStyle w:val="BodyText"/>
      </w:pPr>
      <w:r>
        <w:t>The essence of this gate is similar to that of the previous one, elaborating on the exaltation of all that is attributed to Him. Yet, it does not explicitly mention the handmaidens, for He is more deserving of dominion over His creation than any other. When He wills a matter, none can question Him with “why” or “how,” whether it pertains to the highest or the lowest of creation or any station. He decrees as He wills, is not questioned about what He decrees, while all are questioned about what they do.</w:t>
      </w:r>
    </w:p>
    <w:p w14:paraId="45F4B2A5" w14:textId="77777777" w:rsidR="006F3AE3" w:rsidRDefault="00000000">
      <w:pPr>
        <w:pStyle w:val="BodyText"/>
      </w:pPr>
      <w:r>
        <w:t>The fruit of this gate is that if the Master does not grant permission to His servants, they cannot rightfully establish connections. Similarly, in the time of His manifestation, if He forbids anyone from partaking in one of the signs of His dominion, it becomes forbidden for them. For example, He has forbidden it to all who do not believe in Him, and such disbelief is graver than any other transgression. Thus, no one should hasten to deny Him on the Day of His appearance. If someone does not believe, let them remain silent, for many have heard mention of Him yet refrained from affirming Him. They approach one of His signs while it is forbidden for them due to their lack of faith, and it will not become permissible for them except through belief.</w:t>
      </w:r>
    </w:p>
    <w:p w14:paraId="57764ECA" w14:textId="77777777" w:rsidR="006F3AE3" w:rsidRDefault="00000000">
      <w:pPr>
        <w:pStyle w:val="BodyText"/>
      </w:pPr>
      <w:r>
        <w:t xml:space="preserve">Take heed, O people of the Bayán, for the manifestation of God will appear as God wills. Do not let that which is beneath the truth come to represent the truth, for His signs are proofs over all. If you reflect deeply, you will immediately affirm this. Consider: what difference exists between the miraculous nature </w:t>
      </w:r>
      <w:r>
        <w:lastRenderedPageBreak/>
        <w:t>of the entirety of the Qur’an and the single chapter of Surah al-Tawhid (</w:t>
      </w:r>
      <w:r>
        <w:rPr>
          <w:i/>
          <w:iCs/>
        </w:rPr>
        <w:t>The Unity</w:t>
      </w:r>
      <w:r>
        <w:t>)? Similarly, there is no difference between faith in the last manifestation, whose heart pointed to God, and faith in the first. Always look to the appearance of the Point of the Bayán, so that perhaps on that Day, you will not veil yourselves from your Beloved. If you had reflected on the appearance of the Point of the Qur’an, you would today comprehend the Cause of God. This has only been decreed so that you may exert your utmost effort—not that you strive in all aspects of religion while veiling yourselves from the one who is the essence of that religion. Consider the Qur’anic dispensation: you observe all striving with utmost precision and effort, yet they issued decrees against the very one who is the Manifestation of the Faith, imagining that their decrees and precautions established the religion through their interpretations.</w:t>
      </w:r>
    </w:p>
    <w:p w14:paraId="70B975F8" w14:textId="77777777" w:rsidR="006F3AE3" w:rsidRDefault="00000000">
      <w:pPr>
        <w:pStyle w:val="BodyText"/>
      </w:pPr>
      <w:r>
        <w:t>When the jurists of the Qur’an elevated their caution to this extent, how will it be in the Bayán? Yet in the Bayán, the decree of taking life has been prohibited more strictly than anything else. No act has been as forbidden as this: if anyone even contemplates taking the life of another, they exit the religion of God and are subject to chastisement as long as God wills. That which was lawful for them in the Bayán becomes forbidden, even the very breath they take. God has not permitted anyone in the Bayán to issue a decree of death against another under any circumstance, in any station, or in any matter—even if the person appears in opposition to their faith in matters of knowledge or belief.</w:t>
      </w:r>
    </w:p>
    <w:p w14:paraId="15EF9C17" w14:textId="77777777" w:rsidR="006F3AE3" w:rsidRDefault="00000000">
      <w:pPr>
        <w:pStyle w:val="BodyText"/>
      </w:pPr>
      <w:r>
        <w:t>Such judgment belongs to no one but God. O perverted people, what right do you have to issue a decree for taking life? Do you not realize that it is through the blessing of that soul that you bear the name of Islam? Reflect on what befell the People of the House in the past under the name of Islam. Those deeds were committed in the name of Islam, yet in reality, they acted against the essence of Islam, for there is no Islam without faith in Him.</w:t>
      </w:r>
    </w:p>
    <w:p w14:paraId="2443CE89" w14:textId="77777777" w:rsidR="006F3AE3" w:rsidRDefault="00000000">
      <w:pPr>
        <w:pStyle w:val="BodyText"/>
      </w:pPr>
      <w:r>
        <w:t xml:space="preserve">From the time of the setting of the Sun of Truth, it has not been and will not be permissible for anyone in the religion of the Bayán to decree death. If anyone does so, they act outside the Bayán. Such an act does not belong to the teachings of the Bayán. There is no sin greater than this for such a person, for God has revealed in the Qur’an: </w:t>
      </w:r>
      <w:r>
        <w:rPr>
          <w:i/>
          <w:iCs/>
        </w:rPr>
        <w:t>“Whoever kills a soul, it is as if they have killed all of humanity.”</w:t>
      </w:r>
      <w:r>
        <w:t xml:space="preserve"> This decree applies to the souls of the believers. How much greater is the sin if that soul has been likened to the Ka’bah, attributed to God, and called the “Self of God”? Despite such emphasis in the Book of God, the fire prepared for those who ascribe themselves to the Qur’an has yielded no effect from the beginning of Islam until today. For them, no chastisement is greater than disobeying their Beloved while professing worship and prostration to Him.</w:t>
      </w:r>
    </w:p>
    <w:p w14:paraId="58572FBD" w14:textId="77777777" w:rsidR="006F3AE3" w:rsidRDefault="00000000">
      <w:pPr>
        <w:pStyle w:val="BodyText"/>
      </w:pPr>
      <w:r>
        <w:t xml:space="preserve">God has decreed upon His sacred essence that He will not forgive anyone who even contemplates the killing of one of the believers in the Bayán. How much more severe will it be if someone issues such a judgment or, God forbid, commits such an act? Every ruler who recalls the sufferings of the first and last Manifestations and refrains from harming any soul, acknowledging the trials that befell the </w:t>
      </w:r>
      <w:r>
        <w:rPr>
          <w:i/>
          <w:iCs/>
        </w:rPr>
        <w:t>Letters of the First</w:t>
      </w:r>
      <w:r>
        <w:t xml:space="preserve"> [followers of the first Manifestation], fulfills a right upon God. God will bless whatever has been bestowed upon such a ruler and multiply what has been decreed for them.</w:t>
      </w:r>
    </w:p>
    <w:p w14:paraId="23CF5AED" w14:textId="77777777" w:rsidR="006F3AE3" w:rsidRDefault="00000000">
      <w:pPr>
        <w:pStyle w:val="BodyText"/>
      </w:pPr>
      <w:r>
        <w:t xml:space="preserve">If the days of such a ruler coincide with the appearance of </w:t>
      </w:r>
      <w:r>
        <w:rPr>
          <w:i/>
          <w:iCs/>
        </w:rPr>
        <w:t>Him whom God will make manifest</w:t>
      </w:r>
      <w:r>
        <w:t xml:space="preserve">, it will be their duty to assist the Manifestation of the Faith and seek His guidance in alleviating burdensome acts of worship. They should request sovereignty from Him until the Day of Resurrection, for He is the Giver of all </w:t>
      </w:r>
      <w:r>
        <w:lastRenderedPageBreak/>
        <w:t>things and the rightful authority over all matters. If He bestows sovereignty upon them, no one has the right to take it away by divine decree, for He is more worthy of all things than anyone else. This is evident in all decrees that proceed from God’s command. No one can breach what is established by Him, nor should anyone become veiled from the Beloved of all by anything, for all that one possesses has come from Him, even before His appearance. Support Him, and if He commands striving in His path, then be exalted in the honor of being martyred for His cause, that your name may be inscribed in the register of the near ones. Otherwise, you will depart from this world without leaving any mention behind.</w:t>
      </w:r>
    </w:p>
    <w:p w14:paraId="64DFF3D6" w14:textId="77777777" w:rsidR="006F3AE3" w:rsidRDefault="00000000">
      <w:pPr>
        <w:pStyle w:val="BodyText"/>
      </w:pPr>
      <w:r>
        <w:t>It is not enough to engage in acts of mourning for the Truth during blessed days, as was the custom among all believers in the Qur’an, from the highest to the lowest, who commemorated the sorrows of the Messenger (</w:t>
      </w:r>
      <w:r>
        <w:rPr>
          <w:i/>
          <w:iCs/>
        </w:rPr>
        <w:t>peace be upon Him</w:t>
      </w:r>
      <w:r>
        <w:t>) and His successors, and recounted the sufferings inflicted upon His followers. Yet, despite their mourning and weeping for the successors of His religion, many of these same individuals became oppressors and tyrants toward the very ones they grieved for. The learned among them issued verdicts against those successors, while others remained veiled by their own ignorance.</w:t>
      </w:r>
    </w:p>
    <w:p w14:paraId="7E9A4C5A" w14:textId="77777777" w:rsidR="006F3AE3" w:rsidRDefault="00000000">
      <w:pPr>
        <w:pStyle w:val="BodyText"/>
      </w:pPr>
      <w:r>
        <w:t>Reflect on the events of the past so that you may not commit acts that would lead to your eternal abode in the fire. In the Bayán, much emphasis has been placed on ensuring that no one causes grief to another, so that the Sovereign of creation may not be grieved by the shadows in the mirrors. If they turn toward Him, they have significance; otherwise, they are absolute nothingness. From the beginning of their lives to the end, even with utmost caution and effort in worship and action for God’s sake, they remain lifeless in the presence of the Manifestation of God.</w:t>
      </w:r>
    </w:p>
    <w:p w14:paraId="00702351" w14:textId="77777777" w:rsidR="006F3AE3" w:rsidRDefault="00000000">
      <w:pPr>
        <w:pStyle w:val="BodyText"/>
      </w:pPr>
      <w:r>
        <w:t xml:space="preserve">What value do their deeds hold? Rather, their worth is no greater than the mention of </w:t>
      </w:r>
      <w:r>
        <w:rPr>
          <w:i/>
          <w:iCs/>
        </w:rPr>
        <w:t>nothingness</w:t>
      </w:r>
      <w:r>
        <w:t xml:space="preserve"> itself, which is naught before God. No one has the authority to decree except </w:t>
      </w:r>
      <w:r>
        <w:rPr>
          <w:i/>
          <w:iCs/>
        </w:rPr>
        <w:t>Him whom God will make manifest</w:t>
      </w:r>
      <w:r>
        <w:t xml:space="preserve">. He is the Blessed Tree that appears with clear signs for the pleasure of God, to renew His religion, and to judge justly among the people of the Bayán. He will also render fair judgment upon those who have not entered the Faith, should that Day arrive. Otherwise, how could the sovereigns of the Bayán enjoy comfort for themselves while a soul on the earth remains that does not believe in God and His religion. For those not among the sovereigns of the Faith, it is not permissible in the religion of the Bayán to tolerate such a condition. However, even for them, it is not permissible to harm those associated with the Bayán under any circumstance or in any station—except at the appearance of </w:t>
      </w:r>
      <w:r>
        <w:rPr>
          <w:i/>
          <w:iCs/>
        </w:rPr>
        <w:t>Him whom God will make manifest</w:t>
      </w:r>
      <w:r>
        <w:t>. Even then, the treatment of non-believers is subject to His command and the guidance He provides.</w:t>
      </w:r>
    </w:p>
    <w:p w14:paraId="69078F66" w14:textId="77777777" w:rsidR="006F3AE3" w:rsidRDefault="00000000">
      <w:pPr>
        <w:pStyle w:val="BodyText"/>
      </w:pPr>
      <w:r>
        <w:t>The believers in Him and the Bayán have been granted permission to open lands, bringing all under the shadow of faith in God and His religion without causing even the slightest sorrow to those associated with the Bayán. Even in the conquest of territories, this principle has been upheld: the people of those lands were not subjected to harm but, wherever possible, were invited to the religion of God through other means. For those unperceiving of divine insight, the goods of this world often hold value; by acquiring them, there is hope that they might enter the religion of God.</w:t>
      </w:r>
    </w:p>
    <w:p w14:paraId="62152601" w14:textId="77777777" w:rsidR="006F3AE3" w:rsidRDefault="00000000">
      <w:pPr>
        <w:pStyle w:val="BodyText"/>
      </w:pPr>
      <w:r>
        <w:t xml:space="preserve">This ruling applies to those outside the Bayán, not to its followers—except at the appearance of </w:t>
      </w:r>
      <w:r>
        <w:rPr>
          <w:i/>
          <w:iCs/>
        </w:rPr>
        <w:t>Him whom God will make manifest</w:t>
      </w:r>
      <w:r>
        <w:t xml:space="preserve">. His command is the divine command, arising from the sacred realm of His holiness. Through His command, all are elevated, manifesting their potential in existence according to </w:t>
      </w:r>
      <w:r>
        <w:lastRenderedPageBreak/>
        <w:t>what He ordains and determines. For the servant possesses no power to ordain or manage, except by God’s permission. Indeed, He is the best of planners and decreers.</w:t>
      </w:r>
    </w:p>
    <w:p w14:paraId="605FD385" w14:textId="77777777" w:rsidR="006F3AE3" w:rsidRDefault="00000000">
      <w:pPr>
        <w:pStyle w:val="BodyText"/>
      </w:pPr>
      <w:r>
        <w:t>At the time of elevation and divine decree, nothing escapes His knowledge—neither in the heavens, nor on the earth, nor between them. Nothing is beyond His power, whether in the dominion of command, creation, or anything beneath them. He creates as He wills by His command, for He has power over all things.</w:t>
      </w:r>
    </w:p>
    <w:p w14:paraId="57428961" w14:textId="77777777" w:rsidR="006F3AE3" w:rsidRDefault="00000000">
      <w:pPr>
        <w:pStyle w:val="Heading3"/>
      </w:pPr>
      <w:bookmarkStart w:id="71" w:name="X4b24dd19329902e8b51df656045600e7f5f7f66"/>
      <w:bookmarkEnd w:id="70"/>
      <w:r>
        <w:t>Gate 6 (He is Not Questioned About What He Does)</w:t>
      </w:r>
    </w:p>
    <w:p w14:paraId="2E9D35F1" w14:textId="77777777" w:rsidR="006F3AE3" w:rsidRDefault="00000000">
      <w:pPr>
        <w:pStyle w:val="FirstParagraph"/>
      </w:pPr>
      <w:r>
        <w:rPr>
          <w:b/>
          <w:bCs/>
        </w:rPr>
        <w:t>The Sixth Gate of the Fourth Unity:</w:t>
      </w:r>
      <w:r>
        <w:t xml:space="preserve"> On the principle that He is not questioned about what He does, while all else is questioned about everything.</w:t>
      </w:r>
    </w:p>
    <w:p w14:paraId="602B2103" w14:textId="77777777" w:rsidR="006F3AE3" w:rsidRDefault="00000000">
      <w:pPr>
        <w:pStyle w:val="BodyText"/>
      </w:pPr>
      <w:r>
        <w:t xml:space="preserve">The essence of this gate is that the Eternal Essence neither has nor has ever had, by Its very nature, a manifestation or a concealment. Beyond that, there has been and will be no manifestation or concealment. No one has access to His realm, which is characterized by the statement </w:t>
      </w:r>
      <w:r>
        <w:rPr>
          <w:i/>
          <w:iCs/>
        </w:rPr>
        <w:t>“He is not questioned”</w:t>
      </w:r>
      <w:r>
        <w:t xml:space="preserve"> (</w:t>
      </w:r>
      <w:r>
        <w:rPr>
          <w:i/>
          <w:iCs/>
        </w:rPr>
        <w:t>lā yus’al</w:t>
      </w:r>
      <w:r>
        <w:t xml:space="preserve">). He has no action inherently tied to His essence that could be described as </w:t>
      </w:r>
      <w:r>
        <w:rPr>
          <w:i/>
          <w:iCs/>
        </w:rPr>
        <w:t>“He acts”</w:t>
      </w:r>
      <w:r>
        <w:t xml:space="preserve"> (</w:t>
      </w:r>
      <w:r>
        <w:rPr>
          <w:i/>
          <w:iCs/>
        </w:rPr>
        <w:t>yaf‘al</w:t>
      </w:r>
      <w:r>
        <w:t>), nor is there any judgment established for Him. Rather, He created the primal will (</w:t>
      </w:r>
      <w:r>
        <w:rPr>
          <w:i/>
          <w:iCs/>
        </w:rPr>
        <w:t>mashiyyat</w:t>
      </w:r>
      <w:r>
        <w:t>) in the same manner that He created all things—through itself. He created it by itself and attributed all to it, and it to Himself, because of its loftiness and sublimity.</w:t>
      </w:r>
    </w:p>
    <w:p w14:paraId="719E4E59" w14:textId="77777777" w:rsidR="006F3AE3" w:rsidRDefault="00000000">
      <w:pPr>
        <w:pStyle w:val="BodyText"/>
      </w:pPr>
      <w:r>
        <w:t xml:space="preserve">Just as He called the Ka’bah His house, while in truth all places are equal before Him, He assigned the Ka’bah a special status due to its exalted and sublime association with Him. Similarly, He made the primal will the manifestation of </w:t>
      </w:r>
      <w:r>
        <w:rPr>
          <w:i/>
          <w:iCs/>
        </w:rPr>
        <w:t>“He is not questioned”</w:t>
      </w:r>
      <w:r>
        <w:t xml:space="preserve"> because nothing greater or loftier in His knowledge could exist that would merit such a bestowal. It is akin to the celestial sphere that neither oppresses nor points (</w:t>
      </w:r>
      <w:r>
        <w:rPr>
          <w:i/>
          <w:iCs/>
        </w:rPr>
        <w:t>lā yajīr wa lā yashīr</w:t>
      </w:r>
      <w:r>
        <w:t>) and similar examples.</w:t>
      </w:r>
    </w:p>
    <w:p w14:paraId="61309980" w14:textId="77777777" w:rsidR="006F3AE3" w:rsidRDefault="00000000">
      <w:pPr>
        <w:pStyle w:val="BodyText"/>
      </w:pPr>
      <w:r>
        <w:t xml:space="preserve">He made the will the manifestation of </w:t>
      </w:r>
      <w:r>
        <w:rPr>
          <w:i/>
          <w:iCs/>
        </w:rPr>
        <w:t>“He does what He wills and ordains what He desires”</w:t>
      </w:r>
      <w:r>
        <w:t xml:space="preserve"> because His essence is the very will itself. He has desired and will desire only what God wills, and nothing of God’s will manifests except through the will. Likewise, nothing that God ordains becomes apparent except through what the will ordains. None other is worthy of such a bestowal, for through this will, all creation arises.</w:t>
      </w:r>
    </w:p>
    <w:p w14:paraId="207DB65E" w14:textId="77777777" w:rsidR="006F3AE3" w:rsidRDefault="00000000">
      <w:pPr>
        <w:pStyle w:val="BodyText"/>
      </w:pPr>
      <w:r>
        <w:t xml:space="preserve">If God were to establish two separate wills, no single manifestation could appear in creation, and between the two, confusion would arise. The order of the dominion of the heavens, the earth, and all that lies between them would collapse. From the One who has neither beginning nor end, there has ever been and will ever be one will that manifests anew in each Dispensation. This will becomes the manifestation of </w:t>
      </w:r>
      <w:r>
        <w:rPr>
          <w:i/>
          <w:iCs/>
        </w:rPr>
        <w:t>“He is not questioned about what He does”</w:t>
      </w:r>
      <w:r>
        <w:t xml:space="preserve"> and </w:t>
      </w:r>
      <w:r>
        <w:rPr>
          <w:i/>
          <w:iCs/>
        </w:rPr>
        <w:t>“He does what He wills.”</w:t>
      </w:r>
    </w:p>
    <w:p w14:paraId="11C9F916" w14:textId="77777777" w:rsidR="006F3AE3" w:rsidRDefault="00000000">
      <w:pPr>
        <w:pStyle w:val="BodyText"/>
      </w:pPr>
      <w:r>
        <w:t>In the realm of the letters of the living (</w:t>
      </w:r>
      <w:r>
        <w:rPr>
          <w:i/>
          <w:iCs/>
        </w:rPr>
        <w:t>ḥurūf ḥayy</w:t>
      </w:r>
      <w:r>
        <w:t>), nothing is seen but His will, just as in the realm of the multiple letters, nothing is observed but His will. If anything enters a heart other than what His will has determined, in that moment they are not within the paradise of that manifestation, and they are deemed disobedient. The exaltation of the mirrors lies in the fact that nothing is seen within them except the sun. If the essence of the mirror itself is observed, how could it be worthy of mention before the Sun of Truth? Conversely, if the sun is observed, its movements are the movements of the sun, for there exists nothing for it other than the essence, attributes, actions, and orientation of the sun itself.</w:t>
      </w:r>
    </w:p>
    <w:p w14:paraId="0C6578AB" w14:textId="77777777" w:rsidR="006F3AE3" w:rsidRDefault="00000000">
      <w:pPr>
        <w:pStyle w:val="BodyText"/>
      </w:pPr>
      <w:r>
        <w:lastRenderedPageBreak/>
        <w:t>In the Dispensation of the Furqán (</w:t>
      </w:r>
      <w:r>
        <w:rPr>
          <w:i/>
          <w:iCs/>
        </w:rPr>
        <w:t>the Qur’an</w:t>
      </w:r>
      <w:r>
        <w:t>), Muḥammad, the Messenger of God (</w:t>
      </w:r>
      <w:r>
        <w:rPr>
          <w:i/>
          <w:iCs/>
        </w:rPr>
        <w:t>peace be upon Him</w:t>
      </w:r>
      <w:r>
        <w:t>), was the primal will (</w:t>
      </w:r>
      <w:r>
        <w:rPr>
          <w:i/>
          <w:iCs/>
        </w:rPr>
        <w:t>mashiyyat</w:t>
      </w:r>
      <w:r>
        <w:t>), and the Letters of the Living (</w:t>
      </w:r>
      <w:r>
        <w:rPr>
          <w:i/>
          <w:iCs/>
        </w:rPr>
        <w:t>Ḥurūf Ḥayy</w:t>
      </w:r>
      <w:r>
        <w:t>) were the essence of His will, revolving around His command. They desired only what He desired, for they were perpetually oriented around His decree. Similarly, the multiplied letters of this unity, from the first to this day, have sought nearness through aligning their will with that of Muḥammad. Without this alignment, they would not be worthy of mention.</w:t>
      </w:r>
    </w:p>
    <w:p w14:paraId="2BD2EA06" w14:textId="77777777" w:rsidR="006F3AE3" w:rsidRDefault="00000000">
      <w:pPr>
        <w:pStyle w:val="BodyText"/>
      </w:pPr>
      <w:r>
        <w:t>Consider everything that occurred in Islam: actions done without love for Him were carried out under the pretense of His will. Were it not for this pretense, they would not have possessed the strength of even a gnat. This was also true in the dispensation preceding Muḥammad, and it remains so in the Dispensation of the Bayán. Here, the Sun of Truth has risen in this cycle under the name of the Gate (</w:t>
      </w:r>
      <w:r>
        <w:rPr>
          <w:i/>
          <w:iCs/>
        </w:rPr>
        <w:t>Báb</w:t>
      </w:r>
      <w:r>
        <w:t xml:space="preserve">), and all matters occur according to His will until the appearance of </w:t>
      </w:r>
      <w:r>
        <w:rPr>
          <w:i/>
          <w:iCs/>
        </w:rPr>
        <w:t>Him whom God will make manifest</w:t>
      </w:r>
      <w:r>
        <w:t>.</w:t>
      </w:r>
    </w:p>
    <w:p w14:paraId="5568C0F8" w14:textId="77777777" w:rsidR="006F3AE3" w:rsidRDefault="00000000">
      <w:pPr>
        <w:pStyle w:val="BodyText"/>
      </w:pPr>
      <w:r>
        <w:t xml:space="preserve">Whatever transpires in this Dispensation aligns with His will, and if it goes against His pleasure, it is still falsely attributed to His will. Were it not for this pretense, no thing would possess even the slightest power. This is the meaning of </w:t>
      </w:r>
      <w:r>
        <w:rPr>
          <w:i/>
          <w:iCs/>
        </w:rPr>
        <w:t>“There is no power or strength except through God, the Most High, the Most Great.”</w:t>
      </w:r>
      <w:r>
        <w:t xml:space="preserve"> Without this reality, no manifestation of truth would find comfort in any dispensation, for it is through this connection that all things find their strength.</w:t>
      </w:r>
    </w:p>
    <w:p w14:paraId="2EBFCD4D" w14:textId="77777777" w:rsidR="006F3AE3" w:rsidRDefault="00000000">
      <w:pPr>
        <w:pStyle w:val="BodyText"/>
      </w:pPr>
      <w:r>
        <w:t>At the end of each manifestation, creation becomes so fully aligned with His will that they desire nothing but what He desires. How, then, can they recognize their Beloved or seek anything other than love for Him and that which He loves? If you wish to observe this truth clearly, consider the moment of severance: the one who severs themselves is, by their very act, cut off from their own essence. How, then, can they pass judgment upon another?</w:t>
      </w:r>
    </w:p>
    <w:p w14:paraId="0F33C955" w14:textId="77777777" w:rsidR="006F3AE3" w:rsidRDefault="00000000">
      <w:pPr>
        <w:pStyle w:val="BodyText"/>
      </w:pPr>
      <w:r>
        <w:t>Whether in legislative matters or in the order of creation, the same principle applies. For example, if a Muslim severs themselves from Islam, they can no longer judge themselves as being Muslim—how, then, can they judge another? At that moment, they must inevitably find themselves in some other position within religion, even if it means joining the community of Adam. In such a case, any judgment they issue reverts to the judgment of Adam, as that was the manifestation of the will of God at that time.</w:t>
      </w:r>
    </w:p>
    <w:p w14:paraId="50BF8ADC" w14:textId="77777777" w:rsidR="006F3AE3" w:rsidRDefault="00000000">
      <w:pPr>
        <w:pStyle w:val="BodyText"/>
      </w:pPr>
      <w:r>
        <w:t>All actions return to God, for He has denied the existence of any power or strength except through Himself. This remains true whether one considers the legislative realm or the order of creation. Should one seek to understand this while not being within the Bayán, they will find no power or strength remaining, for the essence of all has been gathered into the Bayán. Beyond it, there is no power or strength left to be claimed.</w:t>
      </w:r>
    </w:p>
    <w:p w14:paraId="5F3EF09D" w14:textId="77777777" w:rsidR="006F3AE3" w:rsidRDefault="00000000">
      <w:pPr>
        <w:pStyle w:val="BodyText"/>
      </w:pPr>
      <w:r>
        <w:t xml:space="preserve">In the community of Jesus, no power or strength remained except through God. Were it otherwise, they would have been judged by the truth, yet such judgments were not forthcoming. The same holds for Islam after the appearance of the Bayán and for the Bayán after the appearance of </w:t>
      </w:r>
      <w:r>
        <w:rPr>
          <w:i/>
          <w:iCs/>
        </w:rPr>
        <w:t>Him whom God will make manifest</w:t>
      </w:r>
      <w:r>
        <w:t xml:space="preserve">. From the day of His appearance, all power and strength belong to God alone, manifesting through that reality which is the embodiment of His will. For the people of the Bayán, no power or strength remains in truth unless they dwell under His shadow and so it continues unto infinity. Consider this: if power and strength remained in falsehood, it would hold the same relation to truth as it did </w:t>
      </w:r>
      <w:r>
        <w:lastRenderedPageBreak/>
        <w:t xml:space="preserve">before. Today, those in error act based on the illusion of such a relationship, yet in reality, there is no power or strength except through God, manifesting in every appearance through that which proceeds from God. If you look with the eye of the heart, you will see that all power and strength reside with </w:t>
      </w:r>
      <w:r>
        <w:rPr>
          <w:i/>
          <w:iCs/>
        </w:rPr>
        <w:t>Him whom God will make manifest,</w:t>
      </w:r>
      <w:r>
        <w:t xml:space="preserve"> through God, the Exalted and Glorious, and within His bounds.</w:t>
      </w:r>
    </w:p>
    <w:p w14:paraId="0CA196F2" w14:textId="77777777" w:rsidR="006F3AE3" w:rsidRDefault="00000000">
      <w:pPr>
        <w:pStyle w:val="BodyText"/>
      </w:pPr>
      <w:r>
        <w:t xml:space="preserve">This manifestation, from Adam to today, has always been supported by the aid of this appearance. Do not focus on places or boundaries, for the will is the sign of God and has always pointed to God. If the first Adam had not been supported by this aid, no believer would have found shelter under the shadow of faith today. Similarly, every prophet in every manifestation has been a believer in that manifestation. Without the aid of this appearance from </w:t>
      </w:r>
      <w:r>
        <w:rPr>
          <w:i/>
          <w:iCs/>
        </w:rPr>
        <w:t>Him whom God will make manifest,</w:t>
      </w:r>
      <w:r>
        <w:t xml:space="preserve"> how could they return to Him and turn completely toward Him at the time of each appearance?</w:t>
      </w:r>
    </w:p>
    <w:p w14:paraId="2E288893" w14:textId="77777777" w:rsidR="006F3AE3" w:rsidRDefault="00000000">
      <w:pPr>
        <w:pStyle w:val="BodyText"/>
      </w:pPr>
      <w:r>
        <w:t xml:space="preserve">Even if a thousand thousand manifestations were to occur after this one—indeed, extending infinitely—the aid for all these manifestations would still originate from the Manifestation of His will. This is the very same primal Adam, without beginning, as seen within the realm of existence. This is the secret of truth: whoever journeys within this ocean perceives the meaning of </w:t>
      </w:r>
      <w:r>
        <w:rPr>
          <w:i/>
          <w:iCs/>
        </w:rPr>
        <w:t>“There is no power and no strength except through God.”</w:t>
      </w:r>
      <w:r>
        <w:t xml:space="preserve"> They see both compulsion (</w:t>
      </w:r>
      <w:r>
        <w:rPr>
          <w:i/>
          <w:iCs/>
        </w:rPr>
        <w:t>jabr</w:t>
      </w:r>
      <w:r>
        <w:t>) and absolute freedom (</w:t>
      </w:r>
      <w:r>
        <w:rPr>
          <w:i/>
          <w:iCs/>
        </w:rPr>
        <w:t>tafwīḍ</w:t>
      </w:r>
      <w:r>
        <w:t>) as nullified and walk upon a path wider than the expanse between the heavens and the earth.</w:t>
      </w:r>
    </w:p>
    <w:p w14:paraId="640C2DE4" w14:textId="77777777" w:rsidR="006F3AE3" w:rsidRDefault="00000000">
      <w:pPr>
        <w:pStyle w:val="BodyText"/>
      </w:pPr>
      <w:r>
        <w:t xml:space="preserve">In every age, they recognize the Manifestation of </w:t>
      </w:r>
      <w:r>
        <w:rPr>
          <w:i/>
          <w:iCs/>
        </w:rPr>
        <w:t>“He does what He wills and decrees what He desires”</w:t>
      </w:r>
      <w:r>
        <w:t xml:space="preserve"> at the time of His appearance, and they weep during His concealment until the day of His next appearance. For at that time, all understanding is severed from everything else, and the Manifestation of </w:t>
      </w:r>
      <w:r>
        <w:rPr>
          <w:i/>
          <w:iCs/>
        </w:rPr>
        <w:t>“He is not questioned about what He does, while all are questioned by His command”</w:t>
      </w:r>
      <w:r>
        <w:t xml:space="preserve"> is recognized. They bow in submission at the moment of His appearance and do not veil themselves from Him. The separation between the “Kaf” and the “Nun” (</w:t>
      </w:r>
      <w:r>
        <w:rPr>
          <w:i/>
          <w:iCs/>
        </w:rPr>
        <w:t>Be, and it is</w:t>
      </w:r>
      <w:r>
        <w:t>) is never apart from Him, for they see that whatever is manifested in every appearance arises by His word. They focus on the essence of the matter, not on the various outward aspects of each manifestation. In every appearance, such a path leads to the paradise of union, which surpasses anything conceivable in existence.</w:t>
      </w:r>
    </w:p>
    <w:p w14:paraId="42497066" w14:textId="77777777" w:rsidR="006F3AE3" w:rsidRDefault="00000000">
      <w:pPr>
        <w:pStyle w:val="BodyText"/>
      </w:pPr>
      <w:r>
        <w:t>All previous manifestations are witnessed in their entirety in the current manifestation. For instance, if someone looked upon the Messenger of God (</w:t>
      </w:r>
      <w:r>
        <w:rPr>
          <w:i/>
          <w:iCs/>
        </w:rPr>
        <w:t>Muḥammad</w:t>
      </w:r>
      <w:r>
        <w:t xml:space="preserve">), they would, in doing so, have observed all the prophets in His appearance. Similarly, all future manifestations are contained within what is possible in the current manifestation. Such a soul is worthy of recognizing </w:t>
      </w:r>
      <w:r>
        <w:rPr>
          <w:i/>
          <w:iCs/>
        </w:rPr>
        <w:t>Him whom God will make manifest</w:t>
      </w:r>
      <w:r>
        <w:t xml:space="preserve"> and addressing Him while turning toward God, saying:</w:t>
      </w:r>
    </w:p>
    <w:p w14:paraId="1669DA77" w14:textId="77777777" w:rsidR="006F3AE3" w:rsidRDefault="00000000">
      <w:pPr>
        <w:pStyle w:val="BodyText"/>
      </w:pPr>
      <w:r>
        <w:rPr>
          <w:i/>
          <w:iCs/>
        </w:rPr>
        <w:t>“O my God, You are the First, and there was nothing before You.”</w:t>
      </w:r>
    </w:p>
    <w:p w14:paraId="75EEBFCC" w14:textId="77777777" w:rsidR="006F3AE3" w:rsidRDefault="00000000">
      <w:pPr>
        <w:pStyle w:val="BodyText"/>
      </w:pPr>
      <w:r>
        <w:t xml:space="preserve">For all previous manifestations culminated in the Bayán, and all within the Bayán culminates in </w:t>
      </w:r>
      <w:r>
        <w:rPr>
          <w:i/>
          <w:iCs/>
        </w:rPr>
        <w:t>Him whom God will make manifest.</w:t>
      </w:r>
      <w:r>
        <w:t xml:space="preserve"> Before Him, nothing remains hidden, for were it so, judgment concerning faith and belief would not rest solely on Him.</w:t>
      </w:r>
    </w:p>
    <w:p w14:paraId="6340FAA1" w14:textId="77777777" w:rsidR="006F3AE3" w:rsidRDefault="00000000">
      <w:pPr>
        <w:pStyle w:val="BodyText"/>
      </w:pPr>
      <w:r>
        <w:rPr>
          <w:i/>
          <w:iCs/>
        </w:rPr>
        <w:t>“You are the Last, and nothing is beyond You.”</w:t>
      </w:r>
    </w:p>
    <w:p w14:paraId="4EDBE6B4" w14:textId="77777777" w:rsidR="006F3AE3" w:rsidRDefault="00000000">
      <w:pPr>
        <w:pStyle w:val="BodyText"/>
      </w:pPr>
      <w:r>
        <w:t>This is because all future manifestations emerge through His appearance, not apart from Him.</w:t>
      </w:r>
    </w:p>
    <w:p w14:paraId="652E56AA" w14:textId="77777777" w:rsidR="006F3AE3" w:rsidRDefault="00000000">
      <w:pPr>
        <w:pStyle w:val="BodyText"/>
      </w:pPr>
      <w:r>
        <w:rPr>
          <w:i/>
          <w:iCs/>
        </w:rPr>
        <w:lastRenderedPageBreak/>
        <w:t>“You are the Manifest, and nothing is above You.”</w:t>
      </w:r>
    </w:p>
    <w:p w14:paraId="3DBF9857" w14:textId="77777777" w:rsidR="006F3AE3" w:rsidRDefault="00000000">
      <w:pPr>
        <w:pStyle w:val="BodyText"/>
      </w:pPr>
      <w:r>
        <w:t>For everything that appears in His time is revealed through Him, not independently or through those who do not believe in Him. Were there another manifestation independent of Him, it would necessitate assigning superiority to it. However, judgment remains upon the absence of belief in Him, not upon anything superior to Him.</w:t>
      </w:r>
    </w:p>
    <w:p w14:paraId="7A44209C" w14:textId="77777777" w:rsidR="006F3AE3" w:rsidRDefault="00000000">
      <w:pPr>
        <w:pStyle w:val="BodyText"/>
      </w:pPr>
      <w:r>
        <w:rPr>
          <w:i/>
          <w:iCs/>
        </w:rPr>
        <w:t>“You are the Hidden, and nothing is beneath You.”</w:t>
      </w:r>
    </w:p>
    <w:p w14:paraId="22A40D2A" w14:textId="77777777" w:rsidR="006F3AE3" w:rsidRDefault="00000000">
      <w:pPr>
        <w:pStyle w:val="BodyText"/>
      </w:pPr>
      <w:r>
        <w:t>If there were another reality hidden apart from Him, it would have to be the essence of existence itself. Yet, every essence is annulled before each manifestation unless it enters that manifestation, which is the Manifestation of God.</w:t>
      </w:r>
    </w:p>
    <w:p w14:paraId="0A99CDEA" w14:textId="77777777" w:rsidR="006F3AE3" w:rsidRDefault="00000000">
      <w:pPr>
        <w:pStyle w:val="BodyText"/>
      </w:pPr>
      <w:r>
        <w:rPr>
          <w:i/>
          <w:iCs/>
        </w:rPr>
        <w:t>“Indeed, You have power over all things.”</w:t>
      </w:r>
    </w:p>
    <w:p w14:paraId="497D52B0" w14:textId="77777777" w:rsidR="006F3AE3" w:rsidRDefault="00000000">
      <w:pPr>
        <w:pStyle w:val="BodyText"/>
      </w:pPr>
      <w:r>
        <w:t>For no one else is the manifestation of the essence itself, and nothing can arise outside the bounds of His will and decree. For if it were otherwise, a decree from the Possessor of the Command would remain, and yet, before every manifestation, what existed in the previous appearances becomes as nothing unless it enters into the new manifestation. This is why the one who knows God, at the time of the rising Sun of Truth, reaches the ultimate limit of their existence. At the time of its setting until the next rising, they remain in tears, pained by the concealment of the Sun, experiencing a sorrow beyond all other sorrows. For all sorrows exist within the shadow of this sorrow.</w:t>
      </w:r>
    </w:p>
    <w:p w14:paraId="67DA0B1E" w14:textId="77777777" w:rsidR="006F3AE3" w:rsidRDefault="00000000">
      <w:pPr>
        <w:pStyle w:val="BodyText"/>
      </w:pPr>
      <w:r>
        <w:t>Consider the weaning of a child from milk: since milk sustains the physical nature of the child, its absence causes great pain. Now reflect on what sustains the essence of the heart—if it becomes veiled, how much greater is the anguish! These worldly loves, which sometimes arise between people, are mere reflections of the love that manifests within the essence. How much greater is the effect of separation in the manifestations of the King of existence, while these lesser loves pale in comparison to the love of the soul. Likewise, the love of the soul is insignificant compared to the love of the heart.</w:t>
      </w:r>
    </w:p>
    <w:p w14:paraId="32E96E4B" w14:textId="77777777" w:rsidR="006F3AE3" w:rsidRDefault="00000000">
      <w:pPr>
        <w:pStyle w:val="BodyText"/>
      </w:pPr>
      <w:r>
        <w:t>By the sanctified essence of God, all in the world of nature are in motion. Should they ascend and enter the realm of essential existence, they cannot distance themselves even for a fraction of a moment from the manifestations of glorification (</w:t>
      </w:r>
      <w:r>
        <w:rPr>
          <w:i/>
          <w:iCs/>
        </w:rPr>
        <w:t>takbīr</w:t>
      </w:r>
      <w:r>
        <w:t>). Rather, they will always remain settled near the grave of their final abode of annihilation. Similarly, if they enter the realm of love for the self, they become cloistered in the manifestations of divine separation (</w:t>
      </w:r>
      <w:r>
        <w:rPr>
          <w:i/>
          <w:iCs/>
        </w:rPr>
        <w:t>taḥlīl</w:t>
      </w:r>
      <w:r>
        <w:t>). Should they ascend from there, they become cloistered in the love of the manifestations of glorification (</w:t>
      </w:r>
      <w:r>
        <w:rPr>
          <w:i/>
          <w:iCs/>
        </w:rPr>
        <w:t>tasbīḥ</w:t>
      </w:r>
      <w:r>
        <w:t>).</w:t>
      </w:r>
    </w:p>
    <w:p w14:paraId="4038F868" w14:textId="77777777" w:rsidR="006F3AE3" w:rsidRDefault="00000000">
      <w:pPr>
        <w:pStyle w:val="BodyText"/>
      </w:pPr>
      <w:r>
        <w:t>If they ascend further and contemplate these manifestations outwardly, they will prostrate themselves before God. For all love, if it exists after faith in Him, becomes a divine love; otherwise, it remains a worldly attachment. In the fire, consider the essence of this essence, the purity of this purity, the mixture of this mixture, and the coolness of this coolness. All delights are created under the shadow of His dominion and directed toward Him in relation. For all pleasure resides in His good pleasure, as the servant drinks the cup of tribulation knowing it is His satisfaction, just as one drinks the cup of pure wine in paradise.</w:t>
      </w:r>
    </w:p>
    <w:p w14:paraId="649E7A5B" w14:textId="77777777" w:rsidR="006F3AE3" w:rsidRDefault="00000000">
      <w:pPr>
        <w:pStyle w:val="BodyText"/>
      </w:pPr>
      <w:r>
        <w:lastRenderedPageBreak/>
        <w:t>What, then, of one who delights in His love? All other loves become as nothing before Him. This is why the traveler in this paradise, at the time of any manifestation, is absorbed in the radiance of that Countenance. At the time of its setting, they burn with separation until its rising. Their sorrow in separation from Him becomes the most exquisite delight, surpassing all other pleasures, both for themselves and for those endowed with knowledge.</w:t>
      </w:r>
    </w:p>
    <w:p w14:paraId="2EC8E753" w14:textId="77777777" w:rsidR="006F3AE3" w:rsidRDefault="00000000">
      <w:pPr>
        <w:pStyle w:val="BodyText"/>
      </w:pPr>
      <w:r>
        <w:t>How can the pen describe the removal of veils while all dwell within the ocean of veils? None have yet ascended from the transient corporeal world, which turns to dust after death, to the realm of essential existence. How, then, can they reach the vanishing body or the stations beyond, as God has ordained?</w:t>
      </w:r>
    </w:p>
    <w:p w14:paraId="6C5F3510" w14:textId="77777777" w:rsidR="006F3AE3" w:rsidRDefault="00000000">
      <w:pPr>
        <w:pStyle w:val="BodyText"/>
      </w:pPr>
      <w:r>
        <w:t>Thus, those who find delight in the essential pleasure are fewer than the rarest red sulfur. Indeed, such souls are almost nonexistent, for most are absorbed in things whose pleasures are confined to the span of their lives, if even that. For many, such pleasures are not even decreed. No soul is always in the state of experiencing what it finds pleasurable.</w:t>
      </w:r>
    </w:p>
    <w:p w14:paraId="1B83A5D2" w14:textId="77777777" w:rsidR="006F3AE3" w:rsidRDefault="00000000">
      <w:pPr>
        <w:pStyle w:val="BodyText"/>
      </w:pPr>
      <w:r>
        <w:t>The fruit of all these explanations is this: recognize the Point of Truth at the time of its manifestation. Under the shadow of this recognition, you will witness all good. Do not become veiled, for you will then be deprived of all good. At the very least, traverse the realm of essential existence so that you may, even for a brief morning, be with Him in a manner befitting, for otherwise, in the transient corporeal world, all have been and are with Him night and day. This is because His concealment resides in His own throne within creation, and that same place is the highest paradise (</w:t>
      </w:r>
      <w:r>
        <w:rPr>
          <w:i/>
          <w:iCs/>
        </w:rPr>
        <w:t>Firdaws al-A‘lá</w:t>
      </w:r>
      <w:r>
        <w:t>) and the Garden of Contentment (</w:t>
      </w:r>
      <w:r>
        <w:rPr>
          <w:i/>
          <w:iCs/>
        </w:rPr>
        <w:t>Jannat al-Ridwán</w:t>
      </w:r>
      <w:r>
        <w:t>), just as it was before His manifestation, during it, and will remain after His setting. In every exalted throne that God has decreed for Him, it remains so.</w:t>
      </w:r>
    </w:p>
    <w:p w14:paraId="247D1845" w14:textId="77777777" w:rsidR="006F3AE3" w:rsidRDefault="00000000">
      <w:pPr>
        <w:pStyle w:val="BodyText"/>
      </w:pPr>
      <w:r>
        <w:t>All the people of the Bayán are like fish in the waters of His command, living by His decree and seeing nothing but Him, perceiving their very existence as dependent on Him. Yet they remain veiled from Him when each decree is issued. They focus instead on its fruit, striving not to remain veiled from Him in any manifestation, for this is the essence of knowledge and action.</w:t>
      </w:r>
    </w:p>
    <w:p w14:paraId="6E18E4A2" w14:textId="77777777" w:rsidR="006F3AE3" w:rsidRDefault="00000000">
      <w:pPr>
        <w:pStyle w:val="BodyText"/>
      </w:pPr>
      <w:r>
        <w:t xml:space="preserve">If a servant becomes aware, blessed is the one whom God remembers, for when He remembers, all things remember Him, and God is the best of those who remember. He is the manifestation of the divine will in this Dispensation, the Point of the Bayán. At the time of </w:t>
      </w:r>
      <w:r>
        <w:rPr>
          <w:i/>
          <w:iCs/>
        </w:rPr>
        <w:t>Him whom God will make manifest</w:t>
      </w:r>
      <w:r>
        <w:t>, His essence, which is exactly the same essence, appears in its most exalted form. If anyone remembers Him, they remember God. Without this, nothing else is worthy of remembrance.</w:t>
      </w:r>
    </w:p>
    <w:p w14:paraId="4C080553" w14:textId="77777777" w:rsidR="006F3AE3" w:rsidRDefault="00000000">
      <w:pPr>
        <w:pStyle w:val="BodyText"/>
      </w:pPr>
      <w:r>
        <w:t>Do not stray into your own desires, for you will find nothing there. The command of God emerges from His treasures, and He is the essence of the treasures of God’s command, from before and after. Will you not then be grateful?</w:t>
      </w:r>
    </w:p>
    <w:p w14:paraId="6AC11F56" w14:textId="77777777" w:rsidR="006F3AE3" w:rsidRDefault="00000000">
      <w:pPr>
        <w:pStyle w:val="Heading3"/>
      </w:pPr>
      <w:bookmarkStart w:id="72" w:name="gate-7-all-below-god-is-his-creation"/>
      <w:bookmarkEnd w:id="71"/>
      <w:r>
        <w:t>Gate 7 (All Below God is His Creation)</w:t>
      </w:r>
    </w:p>
    <w:p w14:paraId="0DDC0C73" w14:textId="77777777" w:rsidR="006F3AE3" w:rsidRDefault="00000000">
      <w:pPr>
        <w:pStyle w:val="FirstParagraph"/>
      </w:pPr>
      <w:r>
        <w:rPr>
          <w:b/>
          <w:bCs/>
        </w:rPr>
        <w:t>The Seventh Gate of the Fourth Unity:</w:t>
      </w:r>
      <w:r>
        <w:t xml:space="preserve"> On the principle that the beginning is from God, and the return is to Him.</w:t>
      </w:r>
    </w:p>
    <w:p w14:paraId="4DD641F6" w14:textId="77777777" w:rsidR="006F3AE3" w:rsidRDefault="00000000">
      <w:pPr>
        <w:pStyle w:val="BodyText"/>
      </w:pPr>
      <w:r>
        <w:lastRenderedPageBreak/>
        <w:t xml:space="preserve">The essence of this gate is that all below God is His creation. The beginning of all things is from God by His command, and the return of all things is to God by His command. Consider the prayer: its beginning was through the command of God given to the Messenger of God, and its return is to God through the command of the Point of the Bayán. Similarly, in </w:t>
      </w:r>
      <w:r>
        <w:rPr>
          <w:i/>
          <w:iCs/>
        </w:rPr>
        <w:t>Him whom God will make manifest</w:t>
      </w:r>
      <w:r>
        <w:t xml:space="preserve">, all the ordinances of the Bayán are fulfilled. He is none other than the Point of the Bayán, for the return cannot be attributed to other than God, nor can the beginning arise from other than Him. In every instance where a beginning is conceivable, it pertains to God; and where a return is conceivable, it pertains to God. However, the manifestation of this beginning and return is through the manifestation of that time. For instance, all prayers in Islam revolved around the command </w:t>
      </w:r>
      <w:r>
        <w:rPr>
          <w:i/>
          <w:iCs/>
        </w:rPr>
        <w:t>“Establish the prayer”</w:t>
      </w:r>
      <w:r>
        <w:t xml:space="preserve"> (</w:t>
      </w:r>
      <w:r>
        <w:rPr>
          <w:i/>
          <w:iCs/>
        </w:rPr>
        <w:t>aqim al-salāt</w:t>
      </w:r>
      <w:r>
        <w:t>), which issued from the tongue of the divine will. Similarly, the return of all these believers, if they alter the command, is only by the decree of God.</w:t>
      </w:r>
    </w:p>
    <w:p w14:paraId="2FAD5E53" w14:textId="77777777" w:rsidR="006F3AE3" w:rsidRDefault="00000000">
      <w:pPr>
        <w:pStyle w:val="BodyText"/>
      </w:pPr>
      <w:r>
        <w:t>For the people of understanding, the beginning itself is the return, and the return itself is the beginning. Yet this truth must not lead one to neglect deriving its fruits. Though this phrase—</w:t>
      </w:r>
      <w:r>
        <w:rPr>
          <w:i/>
          <w:iCs/>
        </w:rPr>
        <w:t>the beginning is the return, and the return is the beginning</w:t>
      </w:r>
      <w:r>
        <w:t xml:space="preserve">—is found innumerable times in the scriptures of the past, few have derived its fruit. The fruit lies in this: if one looks at the Point of the Bayán today, they see nothing but the essence of the beginning, which is the Point of the Furqán and its ordinances. Similarly, in </w:t>
      </w:r>
      <w:r>
        <w:rPr>
          <w:i/>
          <w:iCs/>
        </w:rPr>
        <w:t>Him whom God will make manifest,</w:t>
      </w:r>
      <w:r>
        <w:t xml:space="preserve"> one sees nothing but the Point of the Bayán.</w:t>
      </w:r>
    </w:p>
    <w:p w14:paraId="29085578" w14:textId="77777777" w:rsidR="006F3AE3" w:rsidRDefault="00000000">
      <w:pPr>
        <w:pStyle w:val="BodyText"/>
      </w:pPr>
      <w:r>
        <w:t xml:space="preserve">This understanding must manifest in action; otherwise, what benefit is there in merely uttering phrases while remaining veiled from their fruit? For those endowed with insight, this explanation and reminder suffice if they reflect. God begins all things and then returns them, and to God do all things return—specifically to the command of </w:t>
      </w:r>
      <w:r>
        <w:rPr>
          <w:i/>
          <w:iCs/>
        </w:rPr>
        <w:t>Him whom God will make manifest.</w:t>
      </w:r>
      <w:r>
        <w:t xml:space="preserve"> Blessed is the one who attains His presence, for He is the Mighty, the Beloved.</w:t>
      </w:r>
    </w:p>
    <w:p w14:paraId="3FC3A2BA" w14:textId="77777777" w:rsidR="006F3AE3" w:rsidRDefault="00000000">
      <w:pPr>
        <w:pStyle w:val="Heading3"/>
      </w:pPr>
      <w:bookmarkStart w:id="73" w:name="X8aa0843911eb9f68979d3ea5e12a5244e7b49f2"/>
      <w:bookmarkEnd w:id="72"/>
      <w:r>
        <w:t>Gate 8 (By His Signs, He Creates the Essence of All Things)</w:t>
      </w:r>
    </w:p>
    <w:p w14:paraId="4F469402" w14:textId="77777777" w:rsidR="006F3AE3" w:rsidRDefault="00000000">
      <w:pPr>
        <w:pStyle w:val="FirstParagraph"/>
      </w:pPr>
      <w:r>
        <w:rPr>
          <w:b/>
          <w:bCs/>
        </w:rPr>
        <w:t>The eighth Gate of the Fourth Unity:</w:t>
      </w:r>
      <w:r>
        <w:t xml:space="preserve"> On the principle that by His signs, He creates the essence of all things, provides sustenance, causes death, and grants life.</w:t>
      </w:r>
    </w:p>
    <w:p w14:paraId="61A8F3C8" w14:textId="77777777" w:rsidR="006F3AE3" w:rsidRDefault="00000000">
      <w:pPr>
        <w:pStyle w:val="BodyText"/>
      </w:pPr>
      <w:r>
        <w:t>The essence of this gate is that all things return to the decree of the human self, which is created from four signs:</w:t>
      </w:r>
    </w:p>
    <w:p w14:paraId="299D1E71" w14:textId="77777777" w:rsidR="006F3AE3" w:rsidRDefault="00000000">
      <w:pPr>
        <w:numPr>
          <w:ilvl w:val="0"/>
          <w:numId w:val="13"/>
        </w:numPr>
      </w:pPr>
      <w:r>
        <w:rPr>
          <w:b/>
          <w:bCs/>
        </w:rPr>
        <w:t>The sign of creation</w:t>
      </w:r>
      <w:r>
        <w:t>: the heart (</w:t>
      </w:r>
      <w:r>
        <w:rPr>
          <w:i/>
          <w:iCs/>
        </w:rPr>
        <w:t>fu’ād</w:t>
      </w:r>
      <w:r>
        <w:t>).</w:t>
      </w:r>
    </w:p>
    <w:p w14:paraId="0BA5A647" w14:textId="77777777" w:rsidR="006F3AE3" w:rsidRDefault="00000000">
      <w:pPr>
        <w:numPr>
          <w:ilvl w:val="0"/>
          <w:numId w:val="13"/>
        </w:numPr>
      </w:pPr>
      <w:r>
        <w:rPr>
          <w:b/>
          <w:bCs/>
        </w:rPr>
        <w:t>The sign of sustenance</w:t>
      </w:r>
      <w:r>
        <w:t>: the spirit (</w:t>
      </w:r>
      <w:r>
        <w:rPr>
          <w:i/>
          <w:iCs/>
        </w:rPr>
        <w:t>rūḥ</w:t>
      </w:r>
      <w:r>
        <w:t>).</w:t>
      </w:r>
    </w:p>
    <w:p w14:paraId="6CE8A15F" w14:textId="77777777" w:rsidR="006F3AE3" w:rsidRDefault="00000000">
      <w:pPr>
        <w:numPr>
          <w:ilvl w:val="0"/>
          <w:numId w:val="13"/>
        </w:numPr>
      </w:pPr>
      <w:r>
        <w:rPr>
          <w:b/>
          <w:bCs/>
        </w:rPr>
        <w:t>The sign of death</w:t>
      </w:r>
      <w:r>
        <w:t>: the soul (</w:t>
      </w:r>
      <w:r>
        <w:rPr>
          <w:i/>
          <w:iCs/>
        </w:rPr>
        <w:t>nafs</w:t>
      </w:r>
      <w:r>
        <w:t>).</w:t>
      </w:r>
    </w:p>
    <w:p w14:paraId="3383A077" w14:textId="77777777" w:rsidR="006F3AE3" w:rsidRDefault="00000000">
      <w:pPr>
        <w:numPr>
          <w:ilvl w:val="0"/>
          <w:numId w:val="13"/>
        </w:numPr>
      </w:pPr>
      <w:r>
        <w:rPr>
          <w:b/>
          <w:bCs/>
        </w:rPr>
        <w:t>The sign of life</w:t>
      </w:r>
      <w:r>
        <w:t>: the body (</w:t>
      </w:r>
      <w:r>
        <w:rPr>
          <w:i/>
          <w:iCs/>
        </w:rPr>
        <w:t>jism</w:t>
      </w:r>
      <w:r>
        <w:t>).</w:t>
      </w:r>
    </w:p>
    <w:p w14:paraId="5BAFBEE2" w14:textId="77777777" w:rsidR="006F3AE3" w:rsidRDefault="00000000">
      <w:pPr>
        <w:pStyle w:val="FirstParagraph"/>
      </w:pPr>
      <w:r>
        <w:t xml:space="preserve">All these elements are mentioned within the nineteen souls who are the gates of paradise. For every creation and the sustenance, death, and life that occur through the appearance of these manifestations are established by them. Similarly, in opposition, in the nineteen gates of fire, whatever pertains to these </w:t>
      </w:r>
      <w:r>
        <w:lastRenderedPageBreak/>
        <w:t>aspects—creation, sustenance, death, or life—also occurs through God’s decree, for those entities existed through God before, even though they later emerged outside the fold of divine will.</w:t>
      </w:r>
    </w:p>
    <w:p w14:paraId="003AD326" w14:textId="77777777" w:rsidR="006F3AE3" w:rsidRDefault="00000000">
      <w:pPr>
        <w:pStyle w:val="BodyText"/>
      </w:pPr>
      <w:r>
        <w:t>Thus, judgment is passed on those attributes that are not associated with the essence of the Seven Letters (</w:t>
      </w:r>
      <w:r>
        <w:rPr>
          <w:i/>
          <w:iCs/>
        </w:rPr>
        <w:t>Ḥurūf-i-Sab‘</w:t>
      </w:r>
      <w:r>
        <w:t>). However, those that are tied to the remembrance of the Messenger of God remain connected. For example, if one of the people of the Bayán gives a leaf of paper to a believer, this act is not separate from the deeds of the Letters of Unity (</w:t>
      </w:r>
      <w:r>
        <w:rPr>
          <w:i/>
          <w:iCs/>
        </w:rPr>
        <w:t>Ḥurūf-i-Wāḥid</w:t>
      </w:r>
      <w:r>
        <w:t>), as this is merely the multiplied form of their collective will. Such an act is only performed in obedience to them, and in this act, nothing is seen except the act of God.</w:t>
      </w:r>
    </w:p>
    <w:p w14:paraId="6BC3139F" w14:textId="77777777" w:rsidR="006F3AE3" w:rsidRDefault="00000000">
      <w:pPr>
        <w:pStyle w:val="BodyText"/>
      </w:pPr>
      <w:r>
        <w:t>Thus, if in the East or the West, one of the people of the Bayán manifests an aspect of creation, sustenance, death, or life to another, it is God who manifests it, and at that moment, the individual becomes the manifestation of that act. In such a manifestation, nothing is perceived but the Primal Unity (</w:t>
      </w:r>
      <w:r>
        <w:rPr>
          <w:i/>
          <w:iCs/>
        </w:rPr>
        <w:t>al-Wāḥid al-Awwal</w:t>
      </w:r>
      <w:r>
        <w:t>), and in that unity, nothing is seen except God. This is why none but God is the creator of any thing, none but God is the sustainer of any thing, none but God is the cause of death for any thing, and none but God is the giver of life to any thing.</w:t>
      </w:r>
    </w:p>
    <w:p w14:paraId="35D4AB28" w14:textId="77777777" w:rsidR="006F3AE3" w:rsidRDefault="00000000">
      <w:pPr>
        <w:pStyle w:val="BodyText"/>
      </w:pPr>
      <w:r>
        <w:t>On the other hand, if one of the letters of fire manifests these aspects—creation, sustenance, death, or life—to another, it is only through God that it occurs, but it does not pertain to God, nor does it return to Him, nor can it be attributed as coming from Him. This is because, in that moment, something other than God is seen, and such perception does not arise except from viewing something apart from the Point of the Bayán. Just as the meeting with God (</w:t>
      </w:r>
      <w:r>
        <w:rPr>
          <w:i/>
          <w:iCs/>
        </w:rPr>
        <w:t>liqā’-ullāh</w:t>
      </w:r>
      <w:r>
        <w:t>) cannot be realized except through the vision of that Point.</w:t>
      </w:r>
    </w:p>
    <w:p w14:paraId="3AB6F114" w14:textId="77777777" w:rsidR="006F3AE3" w:rsidRDefault="00000000">
      <w:pPr>
        <w:pStyle w:val="BodyText"/>
      </w:pPr>
      <w:r>
        <w:t>Everything that is established within the Bayán concerning these four aspects—creation, sustenance, death, and life—is mediated through the verses and words revealed in the Bayán. Reflect on the past: before the verse of pilgrimage (</w:t>
      </w:r>
      <w:r>
        <w:rPr>
          <w:i/>
          <w:iCs/>
        </w:rPr>
        <w:t>ḥajj</w:t>
      </w:r>
      <w:r>
        <w:t>) was revealed, there were no specific ordinances tied to it. Only after its revelation did these matters come into existence that revolve around creation, sustenance, death, and life in the context of pilgrimage (</w:t>
      </w:r>
      <w:r>
        <w:rPr>
          <w:i/>
          <w:iCs/>
        </w:rPr>
        <w:t>ḥajj</w:t>
      </w:r>
      <w:r>
        <w:t>), how could they have been realized otherwise? Similarly, consider all ordinances and observe that none are manifest except through God. None other than Him has been or will be the Creator, Sustainer, Cause of Death, or Giver of Life.</w:t>
      </w:r>
    </w:p>
    <w:p w14:paraId="174B540D" w14:textId="77777777" w:rsidR="006F3AE3" w:rsidRDefault="00000000">
      <w:pPr>
        <w:pStyle w:val="BodyText"/>
      </w:pPr>
      <w:r>
        <w:t>At the time of each manifestation, do not veil yourself from the Point, for if you remain veiled even for a moment, you will not be mentioned within the sphere of God’s acts. For instance, if someone within the Qur’anic Dispensation manifests sustenance, even though it is through God that sustenance is given, their act does not return to God if they fail to recognize Him and remain veiled from His manifestation. Such an individual cannot attain the worth of being mentioned under the shadow of the acts of His manifestations.</w:t>
      </w:r>
    </w:p>
    <w:p w14:paraId="3FE42AA6" w14:textId="77777777" w:rsidR="006F3AE3" w:rsidRDefault="00000000">
      <w:pPr>
        <w:pStyle w:val="BodyText"/>
      </w:pPr>
      <w:r>
        <w:t xml:space="preserve">Consider this: if today a believer in the Bayán gives a single cup of water to another, it is sweeter in the sight of the one who knows God than if someone who does not believe in the Bayán were to present the entire earth at the highest level of love. This is because the cup of water is given under the shadow of the acts of His manifestations, while the other act, though through God, is not judged as worthy today. God </w:t>
      </w:r>
      <w:r>
        <w:lastRenderedPageBreak/>
        <w:t>does not attribute such an act to His manifestations because the manifestations the individual believes in have been fulfilled and have reached their stations, yet they fail to recognize this.</w:t>
      </w:r>
    </w:p>
    <w:p w14:paraId="2F44F76D" w14:textId="77777777" w:rsidR="006F3AE3" w:rsidRDefault="00000000">
      <w:pPr>
        <w:pStyle w:val="BodyText"/>
      </w:pPr>
      <w:r>
        <w:t xml:space="preserve">How, then, can such an act be judged under the shadow of the acts of the manifestations of Truth? </w:t>
      </w:r>
      <w:r>
        <w:rPr>
          <w:i/>
          <w:iCs/>
        </w:rPr>
        <w:t>Exalted is God beyond that, in utmost glorification!</w:t>
      </w:r>
    </w:p>
    <w:p w14:paraId="03D4D144" w14:textId="77777777" w:rsidR="006F3AE3" w:rsidRDefault="00000000">
      <w:pPr>
        <w:pStyle w:val="BodyText"/>
      </w:pPr>
      <w:r>
        <w:t xml:space="preserve">If someone comprehends even one aspect of the attributes of </w:t>
      </w:r>
      <w:r>
        <w:rPr>
          <w:i/>
          <w:iCs/>
        </w:rPr>
        <w:t>Him whom God will make manifest,</w:t>
      </w:r>
      <w:r>
        <w:t xml:space="preserve"> it is better than comprehending all the attributes of the Bayán after His appearance, though not before. This is because, in such an act, the act of God is manifest, while previously, though it existed, it was not worthy of being attributed to God unless the very essence of that act became aligned with the attributes of the Bayán. At that point, it is worthy of being realized within the manifestation of His act. For the Letters of the Living might appear and yet people continue to cling to the Letters of the Living, prostrate before their stations as if nothing has changed. This is evident even today. Though the Letters remain the same, their decree is lifted after the manifestation, and the acts of God become manifest through the new outward manifestations. Therefore, judgment is rendered through them. </w:t>
      </w:r>
      <w:r>
        <w:rPr>
          <w:i/>
          <w:iCs/>
        </w:rPr>
        <w:t>O possessors of insight, wait expectantly, for we too have been waiting.</w:t>
      </w:r>
    </w:p>
    <w:p w14:paraId="166CC7D1" w14:textId="77777777" w:rsidR="006F3AE3" w:rsidRDefault="00000000">
      <w:pPr>
        <w:pStyle w:val="Heading3"/>
      </w:pPr>
      <w:bookmarkStart w:id="74" w:name="Xd5ab8bdc7bd08d7210dee2c8d0f3ab4a0d91ae3"/>
      <w:bookmarkEnd w:id="73"/>
      <w:r>
        <w:t>Gate 9 (A Believer of the Bayan Deserves Their Name to Be Recorded)</w:t>
      </w:r>
    </w:p>
    <w:p w14:paraId="663A538C" w14:textId="77777777" w:rsidR="006F3AE3" w:rsidRDefault="00000000">
      <w:pPr>
        <w:pStyle w:val="FirstParagraph"/>
      </w:pPr>
      <w:r>
        <w:rPr>
          <w:b/>
          <w:bCs/>
        </w:rPr>
        <w:t>The Ninth Gate of the Fourth Unity:</w:t>
      </w:r>
      <w:r>
        <w:t xml:space="preserve"> On the record of those who rise with the Bayán and its decrees.</w:t>
      </w:r>
    </w:p>
    <w:p w14:paraId="66A40BA8" w14:textId="77777777" w:rsidR="006F3AE3" w:rsidRDefault="00000000">
      <w:pPr>
        <w:pStyle w:val="BodyText"/>
      </w:pPr>
      <w:r>
        <w:t>All those who rise with the Bayán, by virtue of their dominion, should have their names recorded along with what God has decreed for them. This record will last until the Day when the Point of the Bayán is made manifest again, to recompense every soul for what they have earned. Truly, God is swift in reckoning and is indeed self-sufficient and exalted.</w:t>
      </w:r>
    </w:p>
    <w:p w14:paraId="3E601827" w14:textId="77777777" w:rsidR="006F3AE3" w:rsidRDefault="00000000">
      <w:pPr>
        <w:pStyle w:val="BodyText"/>
      </w:pPr>
      <w:r>
        <w:t xml:space="preserve">The summary of this gate is from the time of the revelation of the Point of the Bayán to the appearance of </w:t>
      </w:r>
      <w:r>
        <w:rPr>
          <w:i/>
          <w:iCs/>
        </w:rPr>
        <w:t>Him whom God will make manifest,</w:t>
      </w:r>
      <w:r>
        <w:t xml:space="preserve"> any person of dominion who is exalted by the Bayán and manifests what they are capable of in the path of love for the Point of Truth, elevating His word, deserves to have their name recorded in a book, inscribed upon the essence and purity of the Bayán, until the return of the Point. At that time, they will receive the finest reward.</w:t>
      </w:r>
    </w:p>
    <w:p w14:paraId="078B6E22" w14:textId="77777777" w:rsidR="006F3AE3" w:rsidRDefault="00000000">
      <w:pPr>
        <w:pStyle w:val="BodyText"/>
      </w:pPr>
      <w:r>
        <w:t>What reward could be greater than this: that one whose mention is the mention of God should mention every soul and express satisfaction with them? This alone is an honor sufficient for anyone, as it pertains to the primal oneness of multiplicity, the first manifestation of divine power.</w:t>
      </w:r>
    </w:p>
    <w:p w14:paraId="0B0CB94A" w14:textId="77777777" w:rsidR="006F3AE3" w:rsidRDefault="00000000">
      <w:pPr>
        <w:pStyle w:val="BodyText"/>
      </w:pPr>
      <w:r>
        <w:t>From the time of the Messenger of God (</w:t>
      </w:r>
      <w:r>
        <w:rPr>
          <w:i/>
          <w:iCs/>
        </w:rPr>
        <w:t>Muḥammad</w:t>
      </w:r>
      <w:r>
        <w:t>) until today, if anyone’s deeds were recorded precisely, it would be evident that no one has acted in exact accordance with the religion, word by word. This has never been heard. However, in the Bayán, whoever arises will do so with the manifestation of divine power and eternal sovereignty, rendering unnecessary the conquest of all lands, to take even a mustard seed’s worth from the soul of a believer. Truly, God enriches whomever He wills by His grace. Indeed, He is bountiful and generous.</w:t>
      </w:r>
    </w:p>
    <w:p w14:paraId="022D026F" w14:textId="77777777" w:rsidR="006F3AE3" w:rsidRDefault="00000000">
      <w:pPr>
        <w:pStyle w:val="Heading3"/>
      </w:pPr>
      <w:bookmarkStart w:id="75" w:name="Xba4cbec3e092377f79358d7aaaf464e43b6c225"/>
      <w:bookmarkEnd w:id="74"/>
      <w:r>
        <w:lastRenderedPageBreak/>
        <w:t>Gate 10 (Prohibition of Studying Texts Outside the Bayan)</w:t>
      </w:r>
    </w:p>
    <w:p w14:paraId="13C318CB" w14:textId="77777777" w:rsidR="006F3AE3" w:rsidRDefault="00000000">
      <w:pPr>
        <w:pStyle w:val="FirstParagraph"/>
      </w:pPr>
      <w:r>
        <w:rPr>
          <w:b/>
          <w:bCs/>
        </w:rPr>
        <w:t>The Tenth Gate of the Fourth Unity:</w:t>
      </w:r>
      <w:r>
        <w:t xml:space="preserve"> On the prohibition of studying texts outside the Bayán, except as permitted by God in matters related to theology.</w:t>
      </w:r>
    </w:p>
    <w:p w14:paraId="3E9AEDA1" w14:textId="77777777" w:rsidR="006F3AE3" w:rsidRDefault="00000000">
      <w:pPr>
        <w:pStyle w:val="BodyText"/>
      </w:pPr>
      <w:r>
        <w:t xml:space="preserve">The summary of this gate is the Point of the Bayán has been manifested by God as the embodiment of infinite appearances in this Dispensation. From the highest heights, it calls people to God with the proclamation, </w:t>
      </w:r>
      <w:r>
        <w:rPr>
          <w:i/>
          <w:iCs/>
        </w:rPr>
        <w:t>“Indeed, I am God; there is no God but Me.”</w:t>
      </w:r>
      <w:r>
        <w:t xml:space="preserve"> Likewise, it proclaims, </w:t>
      </w:r>
      <w:r>
        <w:rPr>
          <w:i/>
          <w:iCs/>
        </w:rPr>
        <w:t>“I am more insignificant than every particle,”</w:t>
      </w:r>
      <w:r>
        <w:t xml:space="preserve"> issuing from His tongue. In every matter and by infinite means, expressions from Him have been revealed—whether in the form of verses, supplications, interpretations, philosophical sciences, or Persian responses—such that no one remains in need of anything else.</w:t>
      </w:r>
    </w:p>
    <w:p w14:paraId="589B07B6" w14:textId="77777777" w:rsidR="006F3AE3" w:rsidRDefault="00000000">
      <w:pPr>
        <w:pStyle w:val="BodyText"/>
      </w:pPr>
      <w:r>
        <w:t>Permission has not been granted to learn from sources other than the Bayán’s revealed works. However, if someone creates knowledge in a field and it bears the name of God—indicating their faith—it is permissible to learn from them, provided their words are connected to the utterances of the Point. Otherwise, how can it point to the Tree of Truth if its words lack the remembrance of the Reminder? In such cases, there is no mention of God within their remembrance.</w:t>
      </w:r>
    </w:p>
    <w:p w14:paraId="4E83C33B" w14:textId="77777777" w:rsidR="006F3AE3" w:rsidRDefault="00000000">
      <w:pPr>
        <w:pStyle w:val="BodyText"/>
      </w:pPr>
      <w:r>
        <w:t xml:space="preserve">It is forbidden to engage in the composition of matters that </w:t>
      </w:r>
      <w:r>
        <w:rPr>
          <w:i/>
          <w:iCs/>
        </w:rPr>
        <w:t>“neither nourish nor satisfy,”</w:t>
      </w:r>
      <w:r>
        <w:t xml:space="preserve"> such as principles of logic, jurisprudential rules, legalistic reasoning, metaphysical philosophy, non-practical linguistic studies, and similar subjects. Likewise, detailed studies in grammar and morphology are discouraged unless they serve a practical purpose. For instance, understanding only what is necessary to distinguish the subject from the object and their related elements is sufficient for learners. Beyond that, God does not forgive those who occupy themselves unnecessarily with such pursuits, even if most people in this Dispensation are content with Persian expressions.</w:t>
      </w:r>
    </w:p>
    <w:p w14:paraId="2FE5A0C7" w14:textId="77777777" w:rsidR="006F3AE3" w:rsidRDefault="00000000">
      <w:pPr>
        <w:pStyle w:val="BodyText"/>
      </w:pPr>
      <w:r>
        <w:t>If someone wishes to understand the Bayán, they should only acquire the amount of knowledge they need, no more beyond the essence of the Bayán, and not apart from it. This is the straight path for learners and educators until the day when the Tree of Truth is made manifest. On that day, the Book of Truth will speak, and to return to the silent Book is to veil oneself from the speaking Book. This silent Book is sanctified and exalted beyond the scientific and practical pursuits of humanity.</w:t>
      </w:r>
    </w:p>
    <w:p w14:paraId="1755ACD1" w14:textId="77777777" w:rsidR="006F3AE3" w:rsidRDefault="00000000">
      <w:pPr>
        <w:pStyle w:val="BodyText"/>
      </w:pPr>
      <w:r>
        <w:t>In this Dispensation of the Point, all who have observed His reality have seen that He is free from the knowledge of grammar, morphology, logic, jurisprudence, principles, and anything derived from these. For all such sciences exist to comprehend the command of God in His word. Yet, for one whose purpose aligns with God’s purpose and whose word is God’s word, what need has He for such pursuits? God has endowed Him with a power and eloquence such that, if a swift scribe were to write continuously for two days and nights without pause, the amount revealed from that source of utterance would equal an entire Qur’an. If all the thinkers on earth gathered, they would not comprehend even a single verse from it, let alone produce its equal or speak with its knowledge.</w:t>
      </w:r>
    </w:p>
    <w:p w14:paraId="4CD37C15" w14:textId="77777777" w:rsidR="006F3AE3" w:rsidRDefault="00000000">
      <w:pPr>
        <w:pStyle w:val="BodyText"/>
      </w:pPr>
      <w:r>
        <w:t>This is a divine gift bestowed upon whomever God wills, as He wills, through what He wills, for whatever purpose He wills. Indeed, He is the All-Powerful, the All-Knowing. Let none become veiled from their Beloved during His manifestation by such pursuits. God revealed in the Qur’an:</w:t>
      </w:r>
    </w:p>
    <w:p w14:paraId="684C0745" w14:textId="77777777" w:rsidR="006F3AE3" w:rsidRDefault="00000000">
      <w:pPr>
        <w:pStyle w:val="BodyText"/>
      </w:pPr>
      <w:r>
        <w:rPr>
          <w:i/>
          <w:iCs/>
        </w:rPr>
        <w:lastRenderedPageBreak/>
        <w:t>“It is God who created seven heavens and of the earth their like. The command descends among them so that you may know that God has power over all things and that God encompasses all things in knowledge.”</w:t>
      </w:r>
    </w:p>
    <w:p w14:paraId="47BFD382" w14:textId="77777777" w:rsidR="006F3AE3" w:rsidRDefault="00000000">
      <w:pPr>
        <w:pStyle w:val="BodyText"/>
      </w:pPr>
      <w:r>
        <w:t>Yet at the time of fruition, people sought only to express their incapacity before the manifestation of power and to display their lack of knowledge before the manifestation of knowledge. All the while, they were created for this very acknowledgment.</w:t>
      </w:r>
    </w:p>
    <w:p w14:paraId="2521FC38" w14:textId="77777777" w:rsidR="006F3AE3" w:rsidRDefault="00000000">
      <w:pPr>
        <w:pStyle w:val="BodyText"/>
      </w:pPr>
      <w:r>
        <w:t xml:space="preserve">If someone attains certainty in the verses revealed by </w:t>
      </w:r>
      <w:r>
        <w:rPr>
          <w:i/>
          <w:iCs/>
        </w:rPr>
        <w:t>Him whom God will make manifest</w:t>
      </w:r>
      <w:r>
        <w:t xml:space="preserve">, who is the manifestation of God’s power and knowledge, they will have achieved the fruit of the Bayán. Otherwise, there are countless individuals who recite the Qur’an yet remain veiled from its fruit—acknowledging the power and knowledge of God as manifested in the one who is the </w:t>
      </w:r>
      <w:r>
        <w:rPr>
          <w:i/>
          <w:iCs/>
        </w:rPr>
        <w:t>Qá’im of the Family of Muhammad</w:t>
      </w:r>
      <w:r>
        <w:t>.</w:t>
      </w:r>
    </w:p>
    <w:p w14:paraId="23D5A997" w14:textId="77777777" w:rsidR="006F3AE3" w:rsidRDefault="00000000">
      <w:pPr>
        <w:pStyle w:val="BodyText"/>
      </w:pPr>
      <w:r>
        <w:t xml:space="preserve">Consider how, in this verse, nothing is seen but the power and knowledge of God. Similarly, in the manifestation of </w:t>
      </w:r>
      <w:r>
        <w:rPr>
          <w:i/>
          <w:iCs/>
        </w:rPr>
        <w:t>Him whom God will make manifest</w:t>
      </w:r>
      <w:r>
        <w:t>, nothing is seen but the power and knowledge of God. Everything has been created for this purpose, yet today, people remain veiled from Him, failing to recognize the manifestation of His power and knowledge. His knowledge exists within Himself by Himself, and in His creation through His creation. His power is over all things, but only within Himself through His divinity, and within His creation through His lordship.</w:t>
      </w:r>
    </w:p>
    <w:p w14:paraId="56D7D700" w14:textId="77777777" w:rsidR="006F3AE3" w:rsidRDefault="00000000">
      <w:pPr>
        <w:pStyle w:val="BodyText"/>
      </w:pPr>
      <w:r>
        <w:t>This is the essence of all essences, yet people remain veiled from it due to their reliance on speculative sciences. If such sciences are not coupled with faith in Him, they become as nothing. The believer’s faith grants them true dignity, even if they lack such knowledge. The essence of all knowledge is established for the believer, as they affirm it by their faith.</w:t>
      </w:r>
    </w:p>
    <w:p w14:paraId="31601057" w14:textId="77777777" w:rsidR="006F3AE3" w:rsidRDefault="00000000">
      <w:pPr>
        <w:pStyle w:val="BodyText"/>
      </w:pPr>
      <w:r>
        <w:t xml:space="preserve">Thus, it is as if all others are as lifeless beings, failing to perceive the fruit of knowledge and wisdom. The gravest of people at the time of </w:t>
      </w:r>
      <w:r>
        <w:rPr>
          <w:i/>
          <w:iCs/>
        </w:rPr>
        <w:t>Him whom God will make manifest</w:t>
      </w:r>
      <w:r>
        <w:t xml:space="preserve"> are those who take pride in their learning, yet fail to comprehend that all their knowledge was meant to understand His words prior to His appearance. At the time of His manifestation, what need remains for these sciences, when His words are evident, and His purpose is dominant?</w:t>
      </w:r>
    </w:p>
    <w:p w14:paraId="4D5F9E50" w14:textId="77777777" w:rsidR="006F3AE3" w:rsidRDefault="00000000">
      <w:pPr>
        <w:pStyle w:val="BodyText"/>
      </w:pPr>
      <w:r>
        <w:t>This has been observed in every manifestation, as evidenced in this one, where all have witnessed this truth. Indeed, God establishes truth, and He is the best of judges.</w:t>
      </w:r>
    </w:p>
    <w:p w14:paraId="6849528E" w14:textId="77777777" w:rsidR="006F3AE3" w:rsidRDefault="00000000">
      <w:pPr>
        <w:pStyle w:val="Heading3"/>
      </w:pPr>
      <w:bookmarkStart w:id="76" w:name="X2b1b0743de5492c01382f4ec948c3a5ecf57b9b"/>
      <w:bookmarkEnd w:id="75"/>
      <w:r>
        <w:t>Gate 11 (Those Who Exceed the Limits of the Bayan</w:t>
      </w:r>
    </w:p>
    <w:p w14:paraId="5FF0F637" w14:textId="77777777" w:rsidR="006F3AE3" w:rsidRDefault="00000000">
      <w:pPr>
        <w:pStyle w:val="FirstParagraph"/>
      </w:pPr>
      <w:r>
        <w:rPr>
          <w:b/>
          <w:bCs/>
        </w:rPr>
        <w:t>The Eleventh Gate of the Fourth Unity</w:t>
      </w:r>
    </w:p>
    <w:p w14:paraId="3A2273A6" w14:textId="77777777" w:rsidR="006F3AE3" w:rsidRDefault="00000000">
      <w:pPr>
        <w:pStyle w:val="BodyText"/>
      </w:pPr>
      <w:r>
        <w:t>On those who exceed the limits of the Bayán and cannot be judged as believers, regardless of their knowledge or ignorance, whether a king, a servant, or a slave.</w:t>
      </w:r>
    </w:p>
    <w:p w14:paraId="56BB6EB6" w14:textId="77777777" w:rsidR="006F3AE3" w:rsidRDefault="00000000">
      <w:pPr>
        <w:pStyle w:val="BodyText"/>
      </w:pPr>
      <w:r>
        <w:t>The summary of the gate is at the time of the revelation of the Bayán, God gazed upon all His creation and ordained boundaries for every soul, regardless of their station. These boundaries ensure that no soul in the paradise of the Bayán suffers distress or deprivation. Instead, God decreed for everything to be elevated to the pinnacle of its potential through the actions of those with the power to do so, ensuring no one is excluded from their rightful paradise.</w:t>
      </w:r>
    </w:p>
    <w:p w14:paraId="6F9319ED" w14:textId="77777777" w:rsidR="006F3AE3" w:rsidRDefault="00000000">
      <w:pPr>
        <w:pStyle w:val="BodyText"/>
      </w:pPr>
      <w:r>
        <w:lastRenderedPageBreak/>
        <w:t>For instance, consider a tablet upon which beautiful verses have been written. Its paradise lies in being adorned with gold, skillfully crafted designs, and embellishments of the highest attainable standards. When its owner brings it to the highest degree of excellence within their capacity, they fulfill their obligation. However, if a higher degree of beauty is possible in their knowledge but they fail to provide it, they deprive it of its paradise. God will hold them accountable for withholding grace despite their ability.</w:t>
      </w:r>
    </w:p>
    <w:p w14:paraId="795682D1" w14:textId="77777777" w:rsidR="006F3AE3" w:rsidRDefault="00000000">
      <w:pPr>
        <w:pStyle w:val="BodyText"/>
      </w:pPr>
      <w:r>
        <w:t xml:space="preserve">Any soul that transgresses the boundaries of the Bayán, whether the highest or lowest of creation, is not judged as a believer. Nevertheless, every soul must be mindful not to pass judgment on </w:t>
      </w:r>
      <w:r>
        <w:rPr>
          <w:i/>
          <w:iCs/>
        </w:rPr>
        <w:t>Him whom God will make manifest</w:t>
      </w:r>
      <w:r>
        <w:t>. Before His appearance, none can fully know the essence of their own soul, which is their highest paradise. At the time of His manifestation, He alone will decree upon every soul.</w:t>
      </w:r>
    </w:p>
    <w:p w14:paraId="06E59785" w14:textId="77777777" w:rsidR="006F3AE3" w:rsidRDefault="00000000">
      <w:pPr>
        <w:pStyle w:val="BodyText"/>
      </w:pPr>
      <w:r>
        <w:t>At the moment of His appearance, no one has the right to question His decrees with “why” or “how,” for all the boundaries of the Bayán originate from Him. The stages of His manifestation will unfold in the same way as the revelation of the Bayán, letter by letter, and verse by verse. He will manifest to the dwellers of His sovereignty just as the Point of the Bayán manifested, beginning with His illumination upon two souls gradually and continually, be vigilant at the time of His appearance, for when it occurs to a soul, it should not be overwhelmed by the magnitude of what it witnesses. They will see that all the people of the Bayán rise by His name, and in an instant, they may hear that He is the one who has always been with them, night and day.</w:t>
      </w:r>
    </w:p>
    <w:p w14:paraId="30F28C14" w14:textId="77777777" w:rsidR="006F3AE3" w:rsidRDefault="00000000">
      <w:pPr>
        <w:pStyle w:val="BodyText"/>
      </w:pPr>
      <w:r>
        <w:t>Reflect on the same scenario with the Point of the Qur’an, and before Him, with Adam, and afterward, continuing to infinity. Seek refuge in God so that the first stirrings within their soul do not occur without proper recognition of the Truth. Strive to attain the honor of being the first to believe, even if the unity of His cause appears overwhelming. God’s proof remains conclusive, even at that moment of unity.</w:t>
      </w:r>
    </w:p>
    <w:p w14:paraId="63F4AF09" w14:textId="77777777" w:rsidR="006F3AE3" w:rsidRDefault="00000000">
      <w:pPr>
        <w:pStyle w:val="BodyText"/>
      </w:pPr>
      <w:r>
        <w:t>Consider this: today, the greatest proof of the Messenger of God is the Qur’an. Countless people believe in it now, yet this very proof existed in its entirety in the early days of Islam, during which, for seven years, not a single soul acknowledged that supreme Light. Regardless, each person must remain vigilant not to transgress the bounds of the Bayán.</w:t>
      </w:r>
    </w:p>
    <w:p w14:paraId="3CEBC8F5" w14:textId="77777777" w:rsidR="006F3AE3" w:rsidRDefault="00000000">
      <w:pPr>
        <w:pStyle w:val="BodyText"/>
      </w:pPr>
      <w:r>
        <w:t>This principle also applies to the Qur’an. Consider the verse:</w:t>
      </w:r>
    </w:p>
    <w:p w14:paraId="3C892CEE" w14:textId="77777777" w:rsidR="006F3AE3" w:rsidRDefault="00000000">
      <w:pPr>
        <w:pStyle w:val="BodyText"/>
      </w:pPr>
      <w:r>
        <w:rPr>
          <w:i/>
          <w:iCs/>
        </w:rPr>
        <w:t>“And whoever does not judge by what God has revealed, it is they who are disbelievers.”</w:t>
      </w:r>
    </w:p>
    <w:p w14:paraId="758D7CB3" w14:textId="77777777" w:rsidR="006F3AE3" w:rsidRDefault="00000000">
      <w:pPr>
        <w:pStyle w:val="BodyText"/>
      </w:pPr>
      <w:r>
        <w:t xml:space="preserve">This verse, along with others found in the Qur’an, was revealed as a warning, yet observe how many have transgressed the bounds of God’s decrees. Be careful not to misapply this verse to the decree of </w:t>
      </w:r>
      <w:r>
        <w:rPr>
          <w:i/>
          <w:iCs/>
        </w:rPr>
        <w:t>Him whom God will make manifest,</w:t>
      </w:r>
      <w:r>
        <w:t xml:space="preserve"> for what God reveals in His time is the criterion. Just as the revelation of the Qur’an was the Word of God in the time of the Messenger of God, not the Gospel, so too is the Bayán the Word of God today, not the Qur’an.</w:t>
      </w:r>
    </w:p>
    <w:p w14:paraId="4FF5E1DA" w14:textId="77777777" w:rsidR="006F3AE3" w:rsidRDefault="00000000">
      <w:pPr>
        <w:pStyle w:val="BodyText"/>
      </w:pPr>
      <w:r>
        <w:t>Thus, people may act with the intention of serving God, yet they act against Him doing what they do because the Eternal Essence is sanctified above being subject to any command or judgment. Instead, these matters pertain to the manifestation of His primal will in the reality of the First Truth. As stated explicitly in the Qur’an:</w:t>
      </w:r>
    </w:p>
    <w:p w14:paraId="26E647BB" w14:textId="77777777" w:rsidR="006F3AE3" w:rsidRDefault="00000000">
      <w:pPr>
        <w:pStyle w:val="BodyText"/>
      </w:pPr>
      <w:r>
        <w:rPr>
          <w:i/>
          <w:iCs/>
        </w:rPr>
        <w:lastRenderedPageBreak/>
        <w:t>“Indeed, those who pledge allegiance to you are actually pledging allegiance to God.”</w:t>
      </w:r>
    </w:p>
    <w:p w14:paraId="6B5A9B1C" w14:textId="77777777" w:rsidR="006F3AE3" w:rsidRDefault="00000000">
      <w:pPr>
        <w:pStyle w:val="BodyText"/>
      </w:pPr>
      <w:r>
        <w:t>This principle applies to all matters: judgment upon Him is judgment upon God. Furthermore, this understanding has been expounded by the people of the House (</w:t>
      </w:r>
      <w:r>
        <w:rPr>
          <w:i/>
          <w:iCs/>
        </w:rPr>
        <w:t>Ahl al-Bayt</w:t>
      </w:r>
      <w:r>
        <w:t xml:space="preserve">) and applied to themselves as a secondary reality. For example, the </w:t>
      </w:r>
      <w:r>
        <w:rPr>
          <w:i/>
          <w:iCs/>
        </w:rPr>
        <w:t>Ziyárat Jámia Kabíra</w:t>
      </w:r>
      <w:r>
        <w:t xml:space="preserve"> is filled with such expressions:</w:t>
      </w:r>
    </w:p>
    <w:p w14:paraId="0DFD7AA2" w14:textId="77777777" w:rsidR="006F3AE3" w:rsidRDefault="00000000">
      <w:pPr>
        <w:pStyle w:val="BodyText"/>
      </w:pPr>
      <w:r>
        <w:rPr>
          <w:i/>
          <w:iCs/>
        </w:rPr>
        <w:t>“Whoever knows you has known God, and whoever is ignorant of you is ignorant of God. Whoever loves you has loved God, and whoever hates you has hated God.”</w:t>
      </w:r>
    </w:p>
    <w:p w14:paraId="50565D43" w14:textId="77777777" w:rsidR="006F3AE3" w:rsidRDefault="00000000">
      <w:pPr>
        <w:pStyle w:val="BodyText"/>
      </w:pPr>
      <w:r>
        <w:t>God knows how extensively this supplication is recited by the Shí‘a sect. Yet, despite their devotion, the Imams returned to the transient world, and no one recognized them. Day and night, people recite this supplication, unaware of its true meaning. This does not mean that the proof of God has not been made clear.</w:t>
      </w:r>
    </w:p>
    <w:p w14:paraId="1C44A6F6" w14:textId="77777777" w:rsidR="006F3AE3" w:rsidRDefault="00000000">
      <w:pPr>
        <w:pStyle w:val="BodyText"/>
      </w:pPr>
      <w:r>
        <w:t xml:space="preserve">Consider the time of the Messenger of God: Jesus foretold His coming, saying, </w:t>
      </w:r>
      <w:r>
        <w:rPr>
          <w:i/>
          <w:iCs/>
        </w:rPr>
        <w:t>“One will come after me, whose name will be Ahmad.”</w:t>
      </w:r>
      <w:r>
        <w:t xml:space="preserve"> Despite this, many Christians failed to recognize Him, and to this day, they remain awaiting the fulfillment of that promise. Vast numbers across Europe cling to this belief, awaiting its realization. This failure stems from their lack of reflection on the proof of the Messenger of God, which is the Qur’an. Had they reflected, they would have observed the fulfillment of Jesus’s promise at the time of His appearance.</w:t>
      </w:r>
    </w:p>
    <w:p w14:paraId="10C5FA1F" w14:textId="77777777" w:rsidR="006F3AE3" w:rsidRDefault="00000000">
      <w:pPr>
        <w:pStyle w:val="BodyText"/>
      </w:pPr>
      <w:r>
        <w:t>Their continued veiling has rendered them eternal inhabitants of the fire, while in their minds, they remain followers of the true faith, still waiting.</w:t>
      </w:r>
    </w:p>
    <w:p w14:paraId="16192712" w14:textId="77777777" w:rsidR="006F3AE3" w:rsidRDefault="00000000">
      <w:pPr>
        <w:pStyle w:val="BodyText"/>
      </w:pPr>
      <w:r>
        <w:t xml:space="preserve">O people of the Bayán, have mercy on yourselves! Do not fall into this state at the time of the appearance of </w:t>
      </w:r>
      <w:r>
        <w:rPr>
          <w:i/>
          <w:iCs/>
        </w:rPr>
        <w:t>Him whom God will make manifest</w:t>
      </w:r>
      <w:r>
        <w:t xml:space="preserve"> and the position of the Manifestation, as the arbiter of the Ahl al-Bayt’s decree, has been applied to a third reality regarding their Shia followers. This is evident in the veneration of Islamic jurists (</w:t>
      </w:r>
      <w:r>
        <w:rPr>
          <w:i/>
          <w:iCs/>
        </w:rPr>
        <w:t>mujtahideen</w:t>
      </w:r>
      <w:r>
        <w:t>), whose authority derives from the sayings of the Imams (</w:t>
      </w:r>
      <w:r>
        <w:rPr>
          <w:i/>
          <w:iCs/>
        </w:rPr>
        <w:t>peace be upon them</w:t>
      </w:r>
      <w:r>
        <w:t>). One such saying, in an extended tradition, underscores the principle that:</w:t>
      </w:r>
    </w:p>
    <w:p w14:paraId="5DFC8CAB" w14:textId="77777777" w:rsidR="006F3AE3" w:rsidRDefault="00000000">
      <w:pPr>
        <w:pStyle w:val="BodyText"/>
      </w:pPr>
      <w:r>
        <w:rPr>
          <w:i/>
          <w:iCs/>
        </w:rPr>
        <w:t>“He who rejects them rejects us, and he who rejects us rejects the Messenger of God, and he who rejects the Messenger of God rejects God.”</w:t>
      </w:r>
    </w:p>
    <w:p w14:paraId="3CAD5FA0" w14:textId="77777777" w:rsidR="006F3AE3" w:rsidRDefault="00000000">
      <w:pPr>
        <w:pStyle w:val="BodyText"/>
      </w:pPr>
      <w:r>
        <w:t xml:space="preserve">The principle has even been extended further, applying to believers. For example, in the </w:t>
      </w:r>
      <w:r>
        <w:rPr>
          <w:i/>
          <w:iCs/>
        </w:rPr>
        <w:t>Tafsir of Surah al-Baqara,</w:t>
      </w:r>
      <w:r>
        <w:t xml:space="preserve"> a tradition states:</w:t>
      </w:r>
    </w:p>
    <w:p w14:paraId="623A5F5B" w14:textId="77777777" w:rsidR="006F3AE3" w:rsidRDefault="00000000">
      <w:pPr>
        <w:pStyle w:val="BodyText"/>
      </w:pPr>
      <w:r>
        <w:rPr>
          <w:i/>
          <w:iCs/>
        </w:rPr>
        <w:t>“Whoever gladdens a believer has gladdened me, and whoever gladdens me has gladdened God.”</w:t>
      </w:r>
    </w:p>
    <w:p w14:paraId="746904EA" w14:textId="77777777" w:rsidR="006F3AE3" w:rsidRDefault="00000000">
      <w:pPr>
        <w:pStyle w:val="BodyText"/>
      </w:pPr>
      <w:r>
        <w:t xml:space="preserve">Reflect, then, on how far humanity has descended through these four degrees. Yet, in the realm of reality where none is seen but God, the verse </w:t>
      </w:r>
      <w:r>
        <w:rPr>
          <w:i/>
          <w:iCs/>
        </w:rPr>
        <w:t>“Do not place yourselves before God”</w:t>
      </w:r>
      <w:r>
        <w:t xml:space="preserve"> applies directly to Him. How can people bear to transgress this principle?</w:t>
      </w:r>
    </w:p>
    <w:p w14:paraId="7BEE838F" w14:textId="77777777" w:rsidR="006F3AE3" w:rsidRDefault="00000000">
      <w:pPr>
        <w:pStyle w:val="BodyText"/>
      </w:pPr>
      <w:r>
        <w:t>While some have interpreted this verse as referring to refraining from placing oneself before the Messenger, this is contrary to its intent. The verse explicitly mentions the Messenger, but its ultimate purpose is the Sun of Truth, which is the highest aspect of the Messenger. In Him, nothing is seen but God.</w:t>
      </w:r>
    </w:p>
    <w:p w14:paraId="0839FD36" w14:textId="77777777" w:rsidR="006F3AE3" w:rsidRDefault="00000000">
      <w:pPr>
        <w:pStyle w:val="BodyText"/>
      </w:pPr>
      <w:r>
        <w:lastRenderedPageBreak/>
        <w:t>The multiplicity of these matters in this gate is intended to ensure that none become veiled from the purpose. Indeed, God is the best of judges.</w:t>
      </w:r>
    </w:p>
    <w:p w14:paraId="33B3C8A0" w14:textId="77777777" w:rsidR="006F3AE3" w:rsidRDefault="00000000">
      <w:pPr>
        <w:pStyle w:val="Heading3"/>
      </w:pPr>
      <w:bookmarkStart w:id="77" w:name="Xb0e16ad3458971fed090461ea49105331261230"/>
      <w:bookmarkEnd w:id="76"/>
      <w:r>
        <w:t>Gate 12 (All Prior Holy Sites are Abrogated)</w:t>
      </w:r>
    </w:p>
    <w:p w14:paraId="13246AF5" w14:textId="77777777" w:rsidR="006F3AE3" w:rsidRDefault="00000000">
      <w:pPr>
        <w:pStyle w:val="FirstParagraph"/>
      </w:pPr>
      <w:r>
        <w:rPr>
          <w:b/>
          <w:bCs/>
        </w:rPr>
        <w:t>The Twelfth Gate of the Fourth Unity:</w:t>
      </w:r>
      <w:r>
        <w:t xml:space="preserve"> On the cessation of all holy sites that existed before the new Dispensation.</w:t>
      </w:r>
    </w:p>
    <w:p w14:paraId="772801C2" w14:textId="77777777" w:rsidR="006F3AE3" w:rsidRDefault="00000000">
      <w:pPr>
        <w:pStyle w:val="BodyText"/>
      </w:pPr>
      <w:r>
        <w:t>The summary of this gate is this: In every manifestation that appears from God, the holy sites associated with the previous Dispensation are abrogated. For example, today, no one in the religion of the Messenger of God knows the locations or even the names of the successors of Jesus, let alone the sites of their graves.</w:t>
      </w:r>
    </w:p>
    <w:p w14:paraId="54D857A0" w14:textId="77777777" w:rsidR="006F3AE3" w:rsidRDefault="00000000">
      <w:pPr>
        <w:pStyle w:val="BodyText"/>
      </w:pPr>
      <w:r>
        <w:t>Similarly, after each manifestation, the sanctity of burial sites that were revered above the earth is lifted. This applies to all past sacred places after the appearance of the new Dispensation, from the Manifestation of Prophethood to the Manifestation recognized by the Shia, even to the graves attributed to previous prophets in places like Kufa or other locations—these must also be abrogated. Similarly, sites like the Holy House (</w:t>
      </w:r>
      <w:r>
        <w:rPr>
          <w:i/>
          <w:iCs/>
        </w:rPr>
        <w:t>Bayt al-Maqdis</w:t>
      </w:r>
      <w:r>
        <w:t>) have their significance superseded with each new manifestation. Consider how the followers of Moses revere Jerusalem, the followers of Jesus honor sites associated with him, and the followers of the Messenger of God (</w:t>
      </w:r>
      <w:r>
        <w:rPr>
          <w:i/>
          <w:iCs/>
        </w:rPr>
        <w:t>Muḥammad</w:t>
      </w:r>
      <w:r>
        <w:t>) journey to the Kaaba.</w:t>
      </w:r>
    </w:p>
    <w:p w14:paraId="0AA6818D" w14:textId="77777777" w:rsidR="006F3AE3" w:rsidRDefault="00000000">
      <w:pPr>
        <w:pStyle w:val="BodyText"/>
      </w:pPr>
      <w:r>
        <w:t>The sanctity of physical locations lies not in the clay itself but in the essence of divine command (</w:t>
      </w:r>
      <w:r>
        <w:rPr>
          <w:i/>
          <w:iCs/>
        </w:rPr>
        <w:t>amrullāh</w:t>
      </w:r>
      <w:r>
        <w:t>). Wherever it appears, it bestows sanctity. Observe today how people visit the graves of descendants of the Imams, believing them connected to divine truth, while remaining veiled from the Manifestation who establishes prophethood, guardianship, and the entirety of religion through the verses revealed to Him. Otherwise, He would not reside in solitude on Mount Maku.</w:t>
      </w:r>
    </w:p>
    <w:p w14:paraId="30C4AB55" w14:textId="77777777" w:rsidR="006F3AE3" w:rsidRDefault="00000000">
      <w:pPr>
        <w:pStyle w:val="BodyText"/>
      </w:pPr>
      <w:r>
        <w:t>Do not be astonished by this phenomenon. Reflect on the appearance of the Messenger of God in the past. The followers of Jesus adhered to their religious practices, and monks worshipped in their monasteries, while the Sun of Truth remained hidden for seven years on a mountain in Mecca, veiled by individuals who failed to recognize His station. From the moment of His mission, the truth was severed from every rightful claimant among the followers of Jesus, except for those who came under His shadow.</w:t>
      </w:r>
    </w:p>
    <w:p w14:paraId="03ED9CB2" w14:textId="77777777" w:rsidR="006F3AE3" w:rsidRDefault="00000000">
      <w:pPr>
        <w:pStyle w:val="BodyText"/>
      </w:pPr>
      <w:r>
        <w:t>After the appearance of the Point of the Bayán, consider how every year countless people travel to Mecca, performing circumambulation, while the one whose word establishes the sanctity of the Kaaba resides alone on a mountain. That very person is none other than the Messenger of God, for the command of God is like the sun. Even if it rises infinitely, it is still the same sun, upon which all depend. This is why, in every subsequent manifestation, the appearance of God is the most exalted.</w:t>
      </w:r>
    </w:p>
    <w:p w14:paraId="4DA110B6" w14:textId="77777777" w:rsidR="006F3AE3" w:rsidRDefault="00000000">
      <w:pPr>
        <w:pStyle w:val="BodyText"/>
      </w:pPr>
      <w:r>
        <w:t>Regarding the Manifestation, in every station where He appears, it is evident that all previous manifestations were created for the Messenger of God (</w:t>
      </w:r>
      <w:r>
        <w:rPr>
          <w:i/>
          <w:iCs/>
        </w:rPr>
        <w:t>Muḥammad</w:t>
      </w:r>
      <w:r>
        <w:t xml:space="preserve">), and all manifestations including His own were created for the </w:t>
      </w:r>
      <w:r>
        <w:rPr>
          <w:i/>
          <w:iCs/>
        </w:rPr>
        <w:t>Qá’im</w:t>
      </w:r>
      <w:r>
        <w:t xml:space="preserve"> of the Family of Muhammad. Similarly, all manifestations, including this one and the appearance of </w:t>
      </w:r>
      <w:r>
        <w:rPr>
          <w:i/>
          <w:iCs/>
        </w:rPr>
        <w:t>Him whom God will make manifest,</w:t>
      </w:r>
      <w:r>
        <w:t xml:space="preserve"> were created for the subsequent manifestation after Him. All of these appearances, as well as those that follow, were created for the </w:t>
      </w:r>
      <w:r>
        <w:lastRenderedPageBreak/>
        <w:t>manifestation after the next, and so on to infinity. The Sun of Truth rises and sets eternally, without beginning or end.</w:t>
      </w:r>
    </w:p>
    <w:p w14:paraId="370AEADD" w14:textId="77777777" w:rsidR="006F3AE3" w:rsidRDefault="00000000">
      <w:pPr>
        <w:pStyle w:val="BodyText"/>
      </w:pPr>
      <w:r>
        <w:t xml:space="preserve">Blessed is the soul who, in every manifestation, understands the will of God specific to that appearance. Such a person does not look to previous matters and become veiled from the present manifestation. Today, everything established in Islam was made possible through the mission of the Messenger of God, just as all that was abrogated from the religion of Jesus occurred due to the same mission. Similarly, in the manifestation of </w:t>
      </w:r>
      <w:r>
        <w:rPr>
          <w:i/>
          <w:iCs/>
        </w:rPr>
        <w:t>Him whom God will make manifest,</w:t>
      </w:r>
      <w:r>
        <w:t xml:space="preserve"> it will become clear that everything in the Bayán was brought about through the manifestation of the Seven Letters (</w:t>
      </w:r>
      <w:r>
        <w:rPr>
          <w:i/>
          <w:iCs/>
        </w:rPr>
        <w:t>Ḥurūf-i-Sab‘</w:t>
      </w:r>
      <w:r>
        <w:t>).</w:t>
      </w:r>
    </w:p>
    <w:p w14:paraId="38E0E478" w14:textId="77777777" w:rsidR="006F3AE3" w:rsidRDefault="00000000">
      <w:pPr>
        <w:pStyle w:val="BodyText"/>
      </w:pPr>
      <w:r>
        <w:t xml:space="preserve">On the day of His appearance, if people focus on the origin of the matter, they will not remain veiled from Him by the elevated manifestations in the Bayán. For every decree, countless souls lie dormant, clinging to those past ordinances with pride and action, as is observed today. All these manifestations of the Bayán, however, are under the shadow of a single word from Him. If He declares, </w:t>
      </w:r>
      <w:r>
        <w:rPr>
          <w:i/>
          <w:iCs/>
        </w:rPr>
        <w:t>“We have raised it,”</w:t>
      </w:r>
      <w:r>
        <w:t xml:space="preserve"> it will be elevated. Yet He does not command its elevation until something greater is revealed.</w:t>
      </w:r>
    </w:p>
    <w:p w14:paraId="26A9B4AD" w14:textId="77777777" w:rsidR="006F3AE3" w:rsidRDefault="00000000">
      <w:pPr>
        <w:pStyle w:val="BodyText"/>
      </w:pPr>
      <w:r>
        <w:t>Similarly, observe this manifestation: God will not command its abrogation until something greater than the previous manifestation appears. Indeed, God has power over all things.</w:t>
      </w:r>
    </w:p>
    <w:p w14:paraId="57850599" w14:textId="77777777" w:rsidR="006F3AE3" w:rsidRDefault="00000000">
      <w:pPr>
        <w:pStyle w:val="Heading3"/>
      </w:pPr>
      <w:bookmarkStart w:id="78" w:name="X0d9f0549ac19ebf8704a72154df700cbf9b7a66"/>
      <w:bookmarkEnd w:id="77"/>
      <w:r>
        <w:t>Gate 13 (Elevated Sites May Only Be Utilized for Their Intended Purposes)</w:t>
      </w:r>
    </w:p>
    <w:p w14:paraId="253493A1" w14:textId="77777777" w:rsidR="006F3AE3" w:rsidRDefault="00000000">
      <w:pPr>
        <w:pStyle w:val="FirstParagraph"/>
      </w:pPr>
      <w:r>
        <w:rPr>
          <w:b/>
          <w:bCs/>
        </w:rPr>
        <w:t>The Thirteenth Gate of the Fourth Unity:</w:t>
      </w:r>
      <w:r>
        <w:t xml:space="preserve"> On the cessation of former sites and the decree concerning those who possess something of value of elevated sites above the earth, and that they may only be utilized for their intended purposes.</w:t>
      </w:r>
    </w:p>
    <w:p w14:paraId="6D10412E" w14:textId="77777777" w:rsidR="006F3AE3" w:rsidRDefault="00000000">
      <w:pPr>
        <w:pStyle w:val="BodyText"/>
      </w:pPr>
      <w:r>
        <w:t>Let it not remain hidden that there is no day or night without the presence of manifestations of truth and falsehood appearing in all realms upon this earth, both outwardly and inwardly. All human souls, from the time of Adam until today, have been embodied in human forms, enjoying their stations. Likewise, disbelieving souls are tormented in infernal forms. Yet in every manifestation, a specific decree is revealed, and all are commanded to follow it. After the setting of each manifestation, its ruling is abrogated until the appearance of the next, where it remains latent.</w:t>
      </w:r>
    </w:p>
    <w:p w14:paraId="23A17CAC" w14:textId="77777777" w:rsidR="006F3AE3" w:rsidRDefault="00000000">
      <w:pPr>
        <w:pStyle w:val="BodyText"/>
      </w:pPr>
      <w:r>
        <w:t>In this Dispensation of the Bayán, God has not desired to see elevated places except for those associated with Muhammad, the Family of Muhammad, and the Gates of Guidance. These are expressed in this manifestation as the “Letters of Unity” (</w:t>
      </w:r>
      <w:r>
        <w:rPr>
          <w:i/>
          <w:iCs/>
        </w:rPr>
        <w:t>Ḥurūf-i-Wāḥid</w:t>
      </w:r>
      <w:r>
        <w:t>), representing nineteen exalted stations. God has also desired that these exalted stations include those of the prophets, the truthful ones, the martyrs, and the believers, whose hearts are the loci of divine names and attributes. These are illuminated under the shadow of these nineteen exalted stations.</w:t>
      </w:r>
    </w:p>
    <w:p w14:paraId="053888D0" w14:textId="77777777" w:rsidR="006F3AE3" w:rsidRDefault="00000000">
      <w:pPr>
        <w:pStyle w:val="BodyText"/>
      </w:pPr>
      <w:r>
        <w:t>This ensures that the matter is not made overly burdensome for the people. Were someone to attempt to enumerate all the exalted stations, they would fail, for all multiplicity is encompassed within the singularity of the First Unity, which is accounted for before God and those endowed with knowledge.</w:t>
      </w:r>
    </w:p>
    <w:p w14:paraId="64E53B1F" w14:textId="77777777" w:rsidR="006F3AE3" w:rsidRDefault="00000000">
      <w:pPr>
        <w:pStyle w:val="BodyText"/>
      </w:pPr>
      <w:r>
        <w:t xml:space="preserve">Blessed is the soul that believes in the elevation of these exalted stations, for they are the loci where the angels of the heavens, the earth, and what lies between them descend. It has been decreed in God’s </w:t>
      </w:r>
      <w:r>
        <w:lastRenderedPageBreak/>
        <w:t>eternal knowledge that they are elevated and will continue to be so. None can resist God’s will, for He is dominant over all possibilities and manifest over all existences.</w:t>
      </w:r>
    </w:p>
    <w:p w14:paraId="491A10DE" w14:textId="77777777" w:rsidR="006F3AE3" w:rsidRDefault="00000000">
      <w:pPr>
        <w:pStyle w:val="BodyText"/>
      </w:pPr>
      <w:r>
        <w:t>Blessed is the soul that becomes an instrument for the manifestation of His will, for such a soul is the finest guardian of the boundaries God has promised in the Bayán that for every measure of gold given, He will multiply it manifold, record a thousandfold reward for the giver, and bestow upon them what pleases their soul. Truly, God has power over all things. Regarding the elevated sites above the earth, no one is permitted to utilize them except for their specific purpose within those exalted stations. These sites belong to themselves unless the Sun of Truth appears and grants permission otherwise, for He is the decree of God concerning all things.</w:t>
      </w:r>
    </w:p>
    <w:p w14:paraId="0805F11D" w14:textId="77777777" w:rsidR="006F3AE3" w:rsidRDefault="00000000">
      <w:pPr>
        <w:pStyle w:val="BodyText"/>
      </w:pPr>
      <w:r>
        <w:t xml:space="preserve">Until this day, no ruling has been revealed other than this. God, who is all-knowing, is aware of what will come to pass. Before the appearance of </w:t>
      </w:r>
      <w:r>
        <w:rPr>
          <w:i/>
          <w:iCs/>
        </w:rPr>
        <w:t>Him whom God will make manifest,</w:t>
      </w:r>
      <w:r>
        <w:t xml:space="preserve"> there is no obligation upon individuals beyond what has been decreed. Indeed, God is all-knowing of all things.</w:t>
      </w:r>
    </w:p>
    <w:p w14:paraId="66FF9E8E" w14:textId="77777777" w:rsidR="006F3AE3" w:rsidRDefault="00000000">
      <w:pPr>
        <w:pStyle w:val="Heading3"/>
      </w:pPr>
      <w:bookmarkStart w:id="79" w:name="Xf0dce4153b9b38dee2b0e182c35bffc30985d9c"/>
      <w:bookmarkEnd w:id="78"/>
      <w:r>
        <w:t>Gate 14 (Exalted Sites are a Place of Refuge)</w:t>
      </w:r>
    </w:p>
    <w:p w14:paraId="77729030" w14:textId="77777777" w:rsidR="006F3AE3" w:rsidRDefault="00000000">
      <w:pPr>
        <w:pStyle w:val="FirstParagraph"/>
      </w:pPr>
      <w:r>
        <w:rPr>
          <w:b/>
          <w:bCs/>
        </w:rPr>
        <w:t>The Fourteenth Gate of the Fourth Unity:</w:t>
      </w:r>
      <w:r>
        <w:t xml:space="preserve"> On those who seek refuge in these exalted sites and are pardoned as God has decreed.</w:t>
      </w:r>
    </w:p>
    <w:p w14:paraId="01128324" w14:textId="77777777" w:rsidR="006F3AE3" w:rsidRDefault="00000000">
      <w:pPr>
        <w:pStyle w:val="BodyText"/>
      </w:pPr>
      <w:r>
        <w:t>The summary of this gate is anyone who seeks refuge in the elevated stations of the Letters of Unity (</w:t>
      </w:r>
      <w:r>
        <w:rPr>
          <w:i/>
          <w:iCs/>
        </w:rPr>
        <w:t>Ḥurūf-i-Wāḥid</w:t>
      </w:r>
      <w:r>
        <w:t xml:space="preserve">) has the right to be granted protection by the people. These lands are the manifestations of divine shelter across the earth, representing the attribute </w:t>
      </w:r>
      <w:r>
        <w:rPr>
          <w:i/>
          <w:iCs/>
        </w:rPr>
        <w:t>“He grants refuge but none can grant refuge against Him.”</w:t>
      </w:r>
      <w:r>
        <w:t xml:space="preserve"> This decree ensures that on the Day of the appearance of </w:t>
      </w:r>
      <w:r>
        <w:rPr>
          <w:i/>
          <w:iCs/>
        </w:rPr>
        <w:t>Him whom God will make manifest,</w:t>
      </w:r>
      <w:r>
        <w:t xml:space="preserve"> the Day of Resurrection for this Dispensation, those who take shelter in the Letters of Unity may be spared from destruction—not physical destruction, but destruction of faith.</w:t>
      </w:r>
    </w:p>
    <w:p w14:paraId="3E3DBFBD" w14:textId="77777777" w:rsidR="006F3AE3" w:rsidRDefault="00000000">
      <w:pPr>
        <w:pStyle w:val="BodyText"/>
      </w:pPr>
      <w:r>
        <w:t>All deeds are performed with the intention of drawing nearer to God. Yet, if people fail to take refuge under the shadow of the true manifestation on that day, they will be spiritually annihilated. If a person of insight exists upon the earth, they would give everything they possess to avoid being excluded and instead be included among those protected, for this is the ultimate fruit of human creation: to ensure humanity is not wholly obliterated.</w:t>
      </w:r>
    </w:p>
    <w:p w14:paraId="61F19053" w14:textId="77777777" w:rsidR="006F3AE3" w:rsidRDefault="00000000">
      <w:pPr>
        <w:pStyle w:val="BodyText"/>
      </w:pPr>
      <w:r>
        <w:t>This does not mean seeking refuge in physical locations but rather aligning with the spiritual reality of these elevated stations when visiting or mentioning them, as was seen during the Dispensation of the Qur’an. People would visit the graves of these Letters and remember them day and night. However, when the Letters themselves appeared with the proof upon which their religion was based, delivering the message of the Point of the Bayán, they became veiled by worldly affairs. Thus, what transpired did indeed come to pass.</w:t>
      </w:r>
    </w:p>
    <w:p w14:paraId="0B3A9D38" w14:textId="77777777" w:rsidR="006F3AE3" w:rsidRDefault="00000000">
      <w:pPr>
        <w:pStyle w:val="BodyText"/>
      </w:pPr>
      <w:r>
        <w:t>Today in Islam, the people act upon the sayings of their predecessors, issuing rulings upon themselves based on those teachings. Were it merely a matter of this, no harm would come upon them. Yet, they expend countless wealth in commemorating the martyrdom of the Master of Martyrs (</w:t>
      </w:r>
      <w:r>
        <w:rPr>
          <w:i/>
          <w:iCs/>
        </w:rPr>
        <w:t>Sayyid al-Shuhadá,</w:t>
      </w:r>
      <w:r>
        <w:t xml:space="preserve"> peace be upon him) while disregarding what they did to his predecessors. They have committed deeds </w:t>
      </w:r>
      <w:r>
        <w:lastRenderedPageBreak/>
        <w:t>under the guise of Islam, actions so grave that even the word “falsehood” (</w:t>
      </w:r>
      <w:r>
        <w:rPr>
          <w:i/>
          <w:iCs/>
        </w:rPr>
        <w:t>ifk</w:t>
      </w:r>
      <w:r>
        <w:t>) is too noble to describe them.</w:t>
      </w:r>
    </w:p>
    <w:p w14:paraId="62AE1162" w14:textId="77777777" w:rsidR="006F3AE3" w:rsidRDefault="00000000">
      <w:pPr>
        <w:pStyle w:val="BodyText"/>
      </w:pPr>
      <w:r>
        <w:t>Under the name of Islam, they have carried out such acts, including those against the Manifestation of Islam, who is the Messenger of God (</w:t>
      </w:r>
      <w:r>
        <w:rPr>
          <w:i/>
          <w:iCs/>
        </w:rPr>
        <w:t>Muḥammad</w:t>
      </w:r>
      <w:r>
        <w:t>). Take heed, O possessors of insight, and observe with clarity in the religion of God. They attribute the name of God to their deeds, yet they act against those manifestations upon whom judgment is equivalent to judgment upon God. Unknowingly, they stray from the religion while imagining themselves to be walking the highest path of caution and diligence.</w:t>
      </w:r>
    </w:p>
    <w:p w14:paraId="4ADDC49A" w14:textId="77777777" w:rsidR="006F3AE3" w:rsidRDefault="00000000">
      <w:pPr>
        <w:pStyle w:val="BodyText"/>
      </w:pPr>
      <w:r>
        <w:t>O people of the Bayán, resolve among yourselves not to impose upon any soul what you would not accept for yourselves. Perhaps, on the Day of Manifestation, you will not act toward the Letters of Unity as others have acted. Reflect on all the rewards promised for reciting Qur’anic chapters, as narrated from your Imams, and the rewards associated with the prayers you recite. All these, on the Day of Resurrection, return to the shadow of Muhammad and the Family of Muhammad, under whom you will be gathered. This is the greatest favor that the proofs of God have bestowed upon their loved ones, promising them such rewards. Praise be to God, who has established the Day of Resurrection, allowing them to come forth, witness the proofs of divine oneness, and endure what they endured. Yet, they continue to recite Qur’anic verses and prayers in pursuit of these rewards.</w:t>
      </w:r>
    </w:p>
    <w:p w14:paraId="38CC2648" w14:textId="77777777" w:rsidR="006F3AE3" w:rsidRDefault="00000000">
      <w:pPr>
        <w:pStyle w:val="BodyText"/>
      </w:pPr>
      <w:r>
        <w:t xml:space="preserve">Do not be astonished by this. Consider the followers of Jesus, who are still awaiting the fulfillment of the promise, </w:t>
      </w:r>
      <w:r>
        <w:rPr>
          <w:i/>
          <w:iCs/>
        </w:rPr>
        <w:t>“One will come after me, whose name is Ahmad.”</w:t>
      </w:r>
      <w:r>
        <w:t xml:space="preserve"> Day and night, they supplicate for his arrival, yet he came, and 1,270 years have passed since his advent. His Resurrection occurred, yet they remain in expectation.</w:t>
      </w:r>
    </w:p>
    <w:p w14:paraId="0AE565EF" w14:textId="77777777" w:rsidR="006F3AE3" w:rsidRDefault="00000000">
      <w:pPr>
        <w:pStyle w:val="BodyText"/>
      </w:pPr>
      <w:r>
        <w:t>Have mercy upon yourselves and do not render your deeds as scattered dust (</w:t>
      </w:r>
      <w:r>
        <w:rPr>
          <w:i/>
          <w:iCs/>
        </w:rPr>
        <w:t>habā’an manthūrā</w:t>
      </w:r>
      <w:r>
        <w:t>). Elevate your souls such that, if they are not for any particular purpose, they are at least not against themselves. This is the path to salvation in this world and the next—if you act upon it.</w:t>
      </w:r>
    </w:p>
    <w:p w14:paraId="1D844A22" w14:textId="77777777" w:rsidR="006F3AE3" w:rsidRDefault="00000000">
      <w:pPr>
        <w:pStyle w:val="BodyText"/>
      </w:pPr>
      <w:r>
        <w:t>No manifestation occurs without its representative being the epitome of sincerity and offering guidance in their time. This is so that the Day of Fruition—the subsequent manifestation—does not render the previous followers annihilated. To this day, the fruit of past followers remains unfulfilled. Strive, then, in the Dispensation of the Bayán to make yourselves an honored community among the nations on the Day of Resurrection.</w:t>
      </w:r>
    </w:p>
    <w:p w14:paraId="771CB8B0" w14:textId="77777777" w:rsidR="006F3AE3" w:rsidRDefault="00000000">
      <w:pPr>
        <w:pStyle w:val="BodyText"/>
      </w:pPr>
      <w:r>
        <w:t xml:space="preserve">In the Day of </w:t>
      </w:r>
      <w:r>
        <w:rPr>
          <w:i/>
          <w:iCs/>
        </w:rPr>
        <w:t>Him whom God will make manifest,</w:t>
      </w:r>
      <w:r>
        <w:t xml:space="preserve"> all who have been created since the time of Adam will be present upon the earth, along with souls from realms before Adam and possibilities from realms after. Among all nations, distinguish yourselves with faith in Him. If one of you is veiled, you will be the most condemned among all peoples in His sight. Yet, if you manifest the fruit of your existence, you will be the most honored among all.</w:t>
      </w:r>
    </w:p>
    <w:p w14:paraId="23E63CF0" w14:textId="77777777" w:rsidR="006F3AE3" w:rsidRDefault="00000000">
      <w:pPr>
        <w:pStyle w:val="BodyText"/>
      </w:pPr>
      <w:r>
        <w:t xml:space="preserve">Do not disgrace yourselves with what emerges from Him on the Day of Resurrection to come. For as you have heard, when judgment is pronounced on the Day of Resurrection, all will become aware. This is intended, that the essence of all creation on that day consists of believers in that manifestation. Until the next manifestation, the decree pronounced will be recited, witnessed, and acted upon by all. For </w:t>
      </w:r>
      <w:r>
        <w:lastRenderedPageBreak/>
        <w:t xml:space="preserve">instance, the mention of </w:t>
      </w:r>
      <w:r>
        <w:rPr>
          <w:i/>
          <w:iCs/>
        </w:rPr>
        <w:t>Abū Lahab</w:t>
      </w:r>
      <w:r>
        <w:t xml:space="preserve"> in the Qur’an has, from the moment of the verse’s revelation to today, been read by countless individuals, serving as a testament to his actions. This is his disgrace.</w:t>
      </w:r>
    </w:p>
    <w:p w14:paraId="52BC868C" w14:textId="77777777" w:rsidR="006F3AE3" w:rsidRDefault="00000000">
      <w:pPr>
        <w:pStyle w:val="BodyText"/>
      </w:pPr>
      <w:r>
        <w:t>Reflect on how his veiling from the truth during the few days of his earthly life has caused him to be dishonored before every soul who recites the Qur’an, even to himself, as he exists in the station of his own fire. This is the intended meaning of the judgment of the Day of Resurrection being heard by all.</w:t>
      </w:r>
    </w:p>
    <w:p w14:paraId="25828E04" w14:textId="77777777" w:rsidR="006F3AE3" w:rsidRDefault="00000000">
      <w:pPr>
        <w:pStyle w:val="BodyText"/>
      </w:pPr>
      <w:r>
        <w:rPr>
          <w:i/>
          <w:iCs/>
        </w:rPr>
        <w:t>Watch for it, O possessors of insight, and then guard yourselves.</w:t>
      </w:r>
    </w:p>
    <w:p w14:paraId="1C8EEB2C" w14:textId="77777777" w:rsidR="006F3AE3" w:rsidRDefault="00000000">
      <w:pPr>
        <w:pStyle w:val="Heading3"/>
      </w:pPr>
      <w:bookmarkStart w:id="80" w:name="X9f4682ae2e6fa662de7ccbcd04d8165994ab7d0"/>
      <w:bookmarkEnd w:id="79"/>
      <w:r>
        <w:t>Gate 15 (No One May Prevent Refuge at an Exalted Site)</w:t>
      </w:r>
    </w:p>
    <w:p w14:paraId="31E0C7E8" w14:textId="77777777" w:rsidR="006F3AE3" w:rsidRDefault="00000000">
      <w:pPr>
        <w:pStyle w:val="FirstParagraph"/>
      </w:pPr>
      <w:r>
        <w:rPr>
          <w:b/>
          <w:bCs/>
        </w:rPr>
        <w:t>The Fifteenth Gate of the Fourth Unity:</w:t>
      </w:r>
      <w:r>
        <w:t xml:space="preserve"> That no one may prevent another from reciting or seeking refuge in these exalted sites.</w:t>
      </w:r>
    </w:p>
    <w:p w14:paraId="1761EFB7" w14:textId="77777777" w:rsidR="006F3AE3" w:rsidRDefault="00000000">
      <w:pPr>
        <w:pStyle w:val="BodyText"/>
      </w:pPr>
      <w:r>
        <w:t>The summary of this gate is if anyone seeks refuge in the elevated stations, no one has the right to prevent them. Such a prohibition would remove the oppressor’s dominion over the seeker. If the seeker is honorable, they are granted refuge even within their station. For example, if someone in the East of the earth seeks refuge from another, they are to be given refuge by these manifestations of divine shelter, out of reverence for God, the Almighty and Exalted, who is the best of protectors and helpers.</w:t>
      </w:r>
    </w:p>
    <w:p w14:paraId="2336108E" w14:textId="77777777" w:rsidR="006F3AE3" w:rsidRDefault="00000000">
      <w:pPr>
        <w:pStyle w:val="BodyText"/>
      </w:pPr>
      <w:r>
        <w:t>Mention of the Sacred House (</w:t>
      </w:r>
      <w:r>
        <w:rPr>
          <w:i/>
          <w:iCs/>
        </w:rPr>
        <w:t>Bayt al-Ḥarām</w:t>
      </w:r>
      <w:r>
        <w:t>): God has never had, nor will He ever have, a fixed location. In every manifestation, the land associated with His will becomes His House, the site of circumambulation for the angels of heaven and the inhabitants of the earth. All revolve around the divine decree, which is made manifest within the earthly clay.</w:t>
      </w:r>
    </w:p>
    <w:p w14:paraId="6C25DF97" w14:textId="77777777" w:rsidR="006F3AE3" w:rsidRDefault="00000000">
      <w:pPr>
        <w:pStyle w:val="BodyText"/>
      </w:pPr>
      <w:r>
        <w:t>If the sanctity were in the clay itself, it would have remained eternally unchanging. However, it is evident to the pure-hearted that such clay is a reflection of the divine decree, just as the decree itself is reflected within creation, and just as the divine decree (</w:t>
      </w:r>
      <w:r>
        <w:rPr>
          <w:i/>
          <w:iCs/>
        </w:rPr>
        <w:t>amr</w:t>
      </w:r>
      <w:r>
        <w:t>) is like the sun, so too is the Sacred House (</w:t>
      </w:r>
      <w:r>
        <w:rPr>
          <w:i/>
          <w:iCs/>
        </w:rPr>
        <w:t>Bayt</w:t>
      </w:r>
      <w:r>
        <w:t>). Even if the locations of the Sacred House change infinitely, it remains one House. This is why the transition from one site to another parallels the appearance of the divine will in subsequent manifestations.</w:t>
      </w:r>
    </w:p>
    <w:p w14:paraId="03FF930E" w14:textId="77777777" w:rsidR="006F3AE3" w:rsidRDefault="00000000">
      <w:pPr>
        <w:pStyle w:val="BodyText"/>
      </w:pPr>
      <w:r>
        <w:t xml:space="preserve">The same clay associated with God in the Day of Adam is the very clay associated with Him today. Similarly, the decree that sanctified the House in those days is the same decree that sanctifies it now. It is the station of </w:t>
      </w:r>
      <w:r>
        <w:rPr>
          <w:i/>
          <w:iCs/>
        </w:rPr>
        <w:t>Him whom God will make manifest</w:t>
      </w:r>
      <w:r>
        <w:t>, the true locus of divine revelation. That House is the manifestation of the Sacred House, and its dimensions align with the name of God in its length, breadth, and height. Its structure stands as a reflection of divine intention.</w:t>
      </w:r>
    </w:p>
    <w:p w14:paraId="7EB92279" w14:textId="77777777" w:rsidR="006F3AE3" w:rsidRDefault="00000000">
      <w:pPr>
        <w:pStyle w:val="BodyText"/>
      </w:pPr>
      <w:r>
        <w:t>If the believers in God had the capacity, they would be commanded to build it from pure diamond, filling it with water to its height and transforming its soil into the philosopher’s stone. The scent emanating from it would be that of the finest fragrance. However, since such capabilities are not observed, the House is made appropriate to whatever state fulfills the concept of elevation.</w:t>
      </w:r>
    </w:p>
    <w:p w14:paraId="1F6C8A79" w14:textId="77777777" w:rsidR="006F3AE3" w:rsidRDefault="00000000">
      <w:pPr>
        <w:pStyle w:val="BodyText"/>
      </w:pPr>
      <w:r>
        <w:t xml:space="preserve">Its outward and inward aspects, if crafted with clarity like a mirror, would be purer and closer to transparency than any other earthly design. Today, this understanding is present among the skilled craftsmen who excel in their crafts. On the earth, there exists a mosque with a structure modeled after </w:t>
      </w:r>
      <w:r>
        <w:lastRenderedPageBreak/>
        <w:t>the Kaaba at its center. This design was not established except as a sign in anticipation of God’s decree for elevating the Sacred House in that land.</w:t>
      </w:r>
    </w:p>
    <w:p w14:paraId="22090A04" w14:textId="77777777" w:rsidR="006F3AE3" w:rsidRDefault="00000000">
      <w:pPr>
        <w:pStyle w:val="BodyText"/>
      </w:pPr>
      <w:r>
        <w:t>It serves as a token of divine grace for that region. Blessed is the one who remembers God there, for I have remembered God there for those who raise it. In this way, God rewards the righteous, and He recalls those who remember Him, even through such acts. Truly, He is the best of those who remember.</w:t>
      </w:r>
    </w:p>
    <w:p w14:paraId="4FD20EEC" w14:textId="77777777" w:rsidR="006F3AE3" w:rsidRDefault="00000000">
      <w:pPr>
        <w:pStyle w:val="BodyText"/>
      </w:pPr>
      <w:r>
        <w:t xml:space="preserve">The significance of the Sacred House lies in its symbolic representation of the House of divine unity, glorification, and praise. The elevation of the House have built the House, looking upon its manifestations, so that at the time of the appearance of </w:t>
      </w:r>
      <w:r>
        <w:rPr>
          <w:i/>
          <w:iCs/>
        </w:rPr>
        <w:t>Him whom God will make manifest,</w:t>
      </w:r>
      <w:r>
        <w:t xml:space="preserve"> they would not remain veiled from the True Reality of the House. It was this very structure that, 1,270 years ago, was decreed for pilgrimage (</w:t>
      </w:r>
      <w:r>
        <w:rPr>
          <w:i/>
          <w:iCs/>
        </w:rPr>
        <w:t>ḥajj</w:t>
      </w:r>
      <w:r>
        <w:t>). Each year, seventy thousand souls circumambulate around it, yet they remain unaware of the true purpose of the House and fail to attain its fruit. Despite the passage of time since the appearance of the true reality of the House, not a single soul has fully understood its purpose or grasped its fruit.</w:t>
      </w:r>
    </w:p>
    <w:p w14:paraId="48935AE9" w14:textId="77777777" w:rsidR="006F3AE3" w:rsidRDefault="00000000">
      <w:pPr>
        <w:pStyle w:val="BodyText"/>
      </w:pPr>
      <w:r>
        <w:t xml:space="preserve">The real </w:t>
      </w:r>
      <w:r>
        <w:rPr>
          <w:i/>
          <w:iCs/>
        </w:rPr>
        <w:t>Bayt al-Ḥarām</w:t>
      </w:r>
      <w:r>
        <w:t xml:space="preserve"> (</w:t>
      </w:r>
      <w:r>
        <w:rPr>
          <w:i/>
          <w:iCs/>
        </w:rPr>
        <w:t>House of God</w:t>
      </w:r>
      <w:r>
        <w:t xml:space="preserve">) is the hearts of those who believe in Him, which are the hearts of those who believe in </w:t>
      </w:r>
      <w:r>
        <w:rPr>
          <w:i/>
          <w:iCs/>
        </w:rPr>
        <w:t>Him whom God will make manifest.</w:t>
      </w:r>
      <w:r>
        <w:t xml:space="preserve"> Today, those who consider themselves believers in the Bayán act upon what was revealed in the Qur’an, but they do not truly believe in Him. If the people had truly circumambulated the House of Reality, the command of </w:t>
      </w:r>
      <w:r>
        <w:rPr>
          <w:i/>
          <w:iCs/>
        </w:rPr>
        <w:t>ḥajj</w:t>
      </w:r>
      <w:r>
        <w:t xml:space="preserve"> would not have been tied to the physical House.</w:t>
      </w:r>
    </w:p>
    <w:p w14:paraId="58137B0E" w14:textId="77777777" w:rsidR="006F3AE3" w:rsidRDefault="00000000">
      <w:pPr>
        <w:pStyle w:val="BodyText"/>
      </w:pPr>
      <w:r>
        <w:t xml:space="preserve">Because they failed to do this, their burden has been placed upon their own shoulders, compelling them to circumambulate the clay associated with Him. This act was decreed so that they might recognize their limits and, on the Day of His Appearance, not remain veiled from Him. This is the fruit of </w:t>
      </w:r>
      <w:r>
        <w:rPr>
          <w:i/>
          <w:iCs/>
        </w:rPr>
        <w:t>ḥajj,</w:t>
      </w:r>
      <w:r>
        <w:t xml:space="preserve"> which was instituted in service of His command, so that by this means they might ascend toward His very self on the Day of His Manifestation.</w:t>
      </w:r>
    </w:p>
    <w:p w14:paraId="7E649CD4" w14:textId="77777777" w:rsidR="006F3AE3" w:rsidRDefault="00000000">
      <w:pPr>
        <w:pStyle w:val="BodyText"/>
      </w:pPr>
      <w:r>
        <w:t>In the Dispensation of the Qur’an, this fruit was not realized. Seventy thousand souls circumambulate around the House, yet the one who is the true reality of that House resides upon Mount Maku, with only one soul in His presence. How could the fruit have been attained? It would have been fitting that, at the time of His appearance, all the believers in the Qur’an—those who circumambulate the clay associated with His command—would, in His presence and to no end, circumambulate His very self.</w:t>
      </w:r>
    </w:p>
    <w:p w14:paraId="74E15B90" w14:textId="77777777" w:rsidR="006F3AE3" w:rsidRDefault="00000000">
      <w:pPr>
        <w:pStyle w:val="BodyText"/>
      </w:pPr>
      <w:r>
        <w:t>However, the same individuals who once journeyed on foot to the House now render such judgments against Him. And those who spent their wealth in service to His House now fail to offer even a single piece of land to reside upon. Instead, they prevent Him from even inhabiting the earth itself. This is the condition of the people, always moving without awareness, and on the Day of Attaining the Result, they become like the dead, oblivious to God’s intention behind His commands.</w:t>
      </w:r>
    </w:p>
    <w:p w14:paraId="0482888B" w14:textId="77777777" w:rsidR="006F3AE3" w:rsidRDefault="00000000">
      <w:pPr>
        <w:pStyle w:val="BodyText"/>
      </w:pPr>
      <w:r>
        <w:t>Awaken, O people of the Bayán, and prepare yourselves for the appearance of the true reality of the House (</w:t>
      </w:r>
      <w:r>
        <w:rPr>
          <w:i/>
          <w:iCs/>
        </w:rPr>
        <w:t>Bayt</w:t>
      </w:r>
      <w:r>
        <w:t xml:space="preserve">). He takes pride in those who circumambulate His House in their innermost hearts, witnessing them and showering them with forgiveness. Even if, during the pilgrimage, some show kindness to one another, such acts are beloved. I myself witnessed, during my journey to Mecca, individuals making significant expenditures while withholding something as small as a cup of water from </w:t>
      </w:r>
      <w:r>
        <w:lastRenderedPageBreak/>
        <w:t>their companions who shared the same quarters. This occurred aboard a ship, where scarcity rendered water precious. From Bushihr to Muscat, a journey lasting ten days, I had to subsist on brackish water due to the impossibility of carrying fresh supplies.</w:t>
      </w:r>
    </w:p>
    <w:p w14:paraId="1EBCFF42" w14:textId="77777777" w:rsidR="006F3AE3" w:rsidRDefault="00000000">
      <w:pPr>
        <w:pStyle w:val="BodyText"/>
      </w:pPr>
      <w:r>
        <w:t>Be vigilant over yourselves and ensure that you bring no sorrow upon any soul. For the hearts of the believers are nearer to God than the House of clay. Seek nearness to God within His House, where prayers are accepted. Whoever spends even the smallest measure in the path of God will be rewarded two thousandfold in this world at the Plain of `Arafát, the site of God’s recognition.</w:t>
      </w:r>
    </w:p>
    <w:p w14:paraId="53995ABF" w14:textId="77777777" w:rsidR="006F3AE3" w:rsidRDefault="00000000">
      <w:pPr>
        <w:pStyle w:val="BodyText"/>
      </w:pPr>
      <w:r>
        <w:t>Whoever has the ability to journey without causing sorrow and chooses not to go, at the time of death will have their soul taken by one who believes only in the book of the previous Dispensation. However, nothing in the context of pilgrimage is greater than acquiring noble character, ensuring that one neither causes grief nor experiences grief through interactions with others. On the path to Mecca, there are actions more detestable than any other before God, nullifying their deeds, as is the case with disputes among pilgrims. Such disputes are forbidden under all circumstances. The conduct of believers has always been marked by patience, forbearance, modesty, and tranquility, and it will remain so. The House itself rejects such individuals who engage in disputes while circumambulating it.</w:t>
      </w:r>
    </w:p>
    <w:p w14:paraId="3D3B2E13" w14:textId="77777777" w:rsidR="006F3AE3" w:rsidRDefault="00000000">
      <w:pPr>
        <w:pStyle w:val="BodyText"/>
      </w:pPr>
      <w:r>
        <w:t>Guard yourselves, for the religion of God is broader than all things. For someone whose journey to the House requires crossing the sea, they are absolved from such travel if they cannot endure the hardships. If, however, they demonstrate steadfastness and contribute even minimally to the wellbeing of a believing soul from among their close relations, their pilgrimage will be accepted by God and forgiven in His presence.</w:t>
      </w:r>
    </w:p>
    <w:p w14:paraId="22635CD4" w14:textId="77777777" w:rsidR="006F3AE3" w:rsidRDefault="00000000">
      <w:pPr>
        <w:pStyle w:val="BodyText"/>
      </w:pPr>
      <w:r>
        <w:t>This command has not been given except to ensure that sorrow does not arise in the path to God. In the depths of the sea, fear alone is conceivable, and it is not possible to perform the pilgrimage relying solely on human means. If traders are also prohibited from traveling by sea in places where alternatives exist, this is closer to the spirit of this religion, fostering their tranquility. Otherwise, the world’s order would be disrupted, as those who rely on the sea have no other means. With their actions, they draw nearer to God, and God rewards the righteous, whether they are on land or sea.</w:t>
      </w:r>
    </w:p>
    <w:p w14:paraId="58ED0742" w14:textId="77777777" w:rsidR="006F3AE3" w:rsidRDefault="00000000">
      <w:pPr>
        <w:pStyle w:val="BodyText"/>
      </w:pPr>
      <w:r>
        <w:t>God doubles the reward for His servants who travel by sea, given the hardships they endure. If they act in accordance with God’s religion and move together in the spirit of love, their efforts will be accepted. God rewards the righteous.</w:t>
      </w:r>
    </w:p>
    <w:p w14:paraId="183C4B71" w14:textId="77777777" w:rsidR="006F3AE3" w:rsidRDefault="00000000">
      <w:pPr>
        <w:pStyle w:val="Heading3"/>
      </w:pPr>
      <w:bookmarkStart w:id="81" w:name="X30e9c94e8a9835d13b22f10793cdebc378e6a6d"/>
      <w:bookmarkEnd w:id="80"/>
      <w:r>
        <w:t>Gate 16 (Sovereign Leaders Should Ensure the Flow of Information)</w:t>
      </w:r>
    </w:p>
    <w:p w14:paraId="5C26E712" w14:textId="77777777" w:rsidR="006F3AE3" w:rsidRDefault="00000000">
      <w:pPr>
        <w:pStyle w:val="FirstParagraph"/>
      </w:pPr>
      <w:r>
        <w:t>It is incumbent upon any sovereign whose kingdom contains the sacred precincts (</w:t>
      </w:r>
      <w:r>
        <w:rPr>
          <w:i/>
          <w:iCs/>
        </w:rPr>
        <w:t>ḥaram Allāh</w:t>
      </w:r>
      <w:r>
        <w:t>)—indeed, upon every ruler of any domain—to establish workers throughout their lands. These workers must ensure the flow of information and communication across their territories. In European lands (</w:t>
      </w:r>
      <w:r>
        <w:rPr>
          <w:i/>
          <w:iCs/>
        </w:rPr>
        <w:t>Farang</w:t>
      </w:r>
      <w:r>
        <w:t xml:space="preserve">), this system is arranged with great excellence, efficiently managing communications across vast distances. The crescent moon would be observed over several nights and days, but this matter should now be made universal so that all may benefit from this means of gaining news. </w:t>
      </w:r>
      <w:r>
        <w:rPr>
          <w:i/>
          <w:iCs/>
        </w:rPr>
        <w:t>Him whom God will make manifest</w:t>
      </w:r>
      <w:r>
        <w:t xml:space="preserve"> will </w:t>
      </w:r>
      <w:r>
        <w:lastRenderedPageBreak/>
        <w:t>inevitably appear, and if, in the lands where He arises, systems of delivering messages and exchanging letters are established universally, the servants of God will sooner attain the honor of His guidance.</w:t>
      </w:r>
    </w:p>
    <w:p w14:paraId="5B7B8025" w14:textId="77777777" w:rsidR="006F3AE3" w:rsidRDefault="00000000">
      <w:pPr>
        <w:pStyle w:val="BodyText"/>
      </w:pPr>
      <w:r>
        <w:t>If a soul hears of the manifestation even the smallest fraction of a moment earlier and believes, it is better for them than owning all that is upon the earth and spending it in the path of God. Thus, this command has been given to organize systems of communication so that, on the day of the appearance of that Supreme Luminary, the means for guiding His servants are readily accessible.</w:t>
      </w:r>
    </w:p>
    <w:p w14:paraId="2BEFE6C8" w14:textId="77777777" w:rsidR="006F3AE3" w:rsidRDefault="00000000">
      <w:pPr>
        <w:pStyle w:val="BodyText"/>
      </w:pPr>
      <w:r>
        <w:t>Until this organization becomes universal, it will not extend its benefits to all the servants of that court, except when all people have access to means of communication. Even today, couriers (</w:t>
      </w:r>
      <w:r>
        <w:rPr>
          <w:i/>
          <w:iCs/>
        </w:rPr>
        <w:t>chāpār</w:t>
      </w:r>
      <w:r>
        <w:t>) exist for the ruling class, but what benefit is derived if the weak and disadvantaged have no access to such systems?</w:t>
      </w:r>
    </w:p>
    <w:p w14:paraId="2D754A3E" w14:textId="77777777" w:rsidR="006F3AE3" w:rsidRDefault="00000000">
      <w:pPr>
        <w:pStyle w:val="BodyText"/>
      </w:pPr>
      <w:r>
        <w:t>It is incumbent upon every ruler to ensure that communication spans their entire land, accessible to all, so that if even the humblest person in the most remote region desires to find the Sun of Guidance, they may do so through a well-ordered system. God indeed loves those who maintain order.</w:t>
      </w:r>
    </w:p>
    <w:p w14:paraId="07AE0039" w14:textId="77777777" w:rsidR="006F3AE3" w:rsidRDefault="00000000">
      <w:pPr>
        <w:pStyle w:val="Heading3"/>
      </w:pPr>
      <w:bookmarkStart w:id="82" w:name="Xa9a8450d5faa7cdd2025050890dfc5103c77a5f"/>
      <w:bookmarkEnd w:id="81"/>
      <w:r>
        <w:t>Gate 17 (Any Authority Who Wishes to Elevate the House May Take Possession of the Area Surrounding the House)</w:t>
      </w:r>
    </w:p>
    <w:p w14:paraId="394B3A10" w14:textId="77777777" w:rsidR="006F3AE3" w:rsidRDefault="00000000">
      <w:pPr>
        <w:pStyle w:val="FirstParagraph"/>
      </w:pPr>
      <w:r>
        <w:rPr>
          <w:b/>
          <w:bCs/>
        </w:rPr>
        <w:t>Seventeenth Gate of the Fourth Unity:</w:t>
      </w:r>
      <w:r>
        <w:t xml:space="preserve"> The area surrounding the House may not be sold, and any authority who wishes to elevate the House has the right to take possession of its vicinity, even without the consent of its current owner, for God has a greater right over His dominion than any servant who possesses it for a number of years.</w:t>
      </w:r>
    </w:p>
    <w:p w14:paraId="15FF49DD" w14:textId="77777777" w:rsidR="006F3AE3" w:rsidRDefault="00000000">
      <w:pPr>
        <w:pStyle w:val="BodyText"/>
      </w:pPr>
      <w:r>
        <w:t>Any person with authority who desires to elevate the Sacred House (</w:t>
      </w:r>
      <w:r>
        <w:rPr>
          <w:i/>
          <w:iCs/>
        </w:rPr>
        <w:t>Bayt</w:t>
      </w:r>
      <w:r>
        <w:t>) along with the Mosque of the Sacred Precinct (</w:t>
      </w:r>
      <w:r>
        <w:rPr>
          <w:i/>
          <w:iCs/>
        </w:rPr>
        <w:t>Masjid al-Ḥarām</w:t>
      </w:r>
      <w:r>
        <w:t>) has the right to acquire whatever they require from the surrounding area. No individual may object to this, for ownership belongs solely and independently to God, who is the true Master of all things. He alone has the ultimate right over His dominion, especially over the House that represents His very essence. This is the decree of God, even if it is displeasing to someone, for what is expressed is the will of God. It is incumbent upon all to be content with what God has commanded, for He has created them so that they may recognize His ownership over all things. God loves those who are pious.</w:t>
      </w:r>
    </w:p>
    <w:p w14:paraId="7DC152C9" w14:textId="77777777" w:rsidR="006F3AE3" w:rsidRDefault="00000000">
      <w:pPr>
        <w:pStyle w:val="Heading3"/>
      </w:pPr>
      <w:bookmarkStart w:id="83" w:name="gate-18-pilgrimage-without-hardship"/>
      <w:bookmarkEnd w:id="82"/>
      <w:r>
        <w:t>Gate 18 (Pilgrimage Without Hardship)</w:t>
      </w:r>
    </w:p>
    <w:p w14:paraId="7C91EF5D" w14:textId="77777777" w:rsidR="006F3AE3" w:rsidRDefault="00000000">
      <w:pPr>
        <w:pStyle w:val="FirstParagraph"/>
      </w:pPr>
      <w:r>
        <w:rPr>
          <w:b/>
          <w:bCs/>
        </w:rPr>
        <w:t>Eighteenth Gate of the Fourth Unity:</w:t>
      </w:r>
      <w:r>
        <w:t xml:space="preserve"> No one may ascend to the Sacred House except through wealth sufficient to ensure they face no hardship along the way. Upon arrival, four </w:t>
      </w:r>
      <w:r>
        <w:rPr>
          <w:i/>
          <w:iCs/>
        </w:rPr>
        <w:t>mithqāl</w:t>
      </w:r>
      <w:r>
        <w:t xml:space="preserve"> of gold must be given to those who serve the first, second, third, and fourth pillars of the House, to be divided among themselves. It is forbidden for them to request anything beyond what is offered voluntarily, except from those who visit them. Servants, those traveling on the path, the poor, and those unable to make the journey are exempt.</w:t>
      </w:r>
    </w:p>
    <w:p w14:paraId="0598B6DA" w14:textId="77777777" w:rsidR="006F3AE3" w:rsidRDefault="00000000">
      <w:pPr>
        <w:pStyle w:val="BodyText"/>
      </w:pPr>
      <w:r>
        <w:lastRenderedPageBreak/>
        <w:t xml:space="preserve">The summary of this gate is the obligation to perform the </w:t>
      </w:r>
      <w:r>
        <w:rPr>
          <w:i/>
          <w:iCs/>
        </w:rPr>
        <w:t>ḥajj</w:t>
      </w:r>
      <w:r>
        <w:t xml:space="preserve"> has been prescribed only so that those ascending toward it may rejoice in God’s good pleasure. The duty is lifted from those who are unable to afford it so that they are not burdened on the path.</w:t>
      </w:r>
    </w:p>
    <w:p w14:paraId="4EAB8A9B" w14:textId="77777777" w:rsidR="006F3AE3" w:rsidRDefault="00000000">
      <w:pPr>
        <w:pStyle w:val="BodyText"/>
      </w:pPr>
      <w:r>
        <w:t>This obligation applies only once in a lifetime for each individual, so as not to impose undue hardship. Additionally, the purchase of pilgrimage on behalf of the deceased has been prohibited, ensuring that individuals may, during the appearance of the Truth, personally attain the meeting with their Lord or, in times of concealment, achieve His proximity through their place of repose or by acts undertaken during the preceding manifestation.</w:t>
      </w:r>
    </w:p>
    <w:p w14:paraId="25F14C1B" w14:textId="77777777" w:rsidR="006F3AE3" w:rsidRDefault="00000000">
      <w:pPr>
        <w:pStyle w:val="BodyText"/>
      </w:pPr>
      <w:r>
        <w:t>If someone is required to perform the pilgrimage but does not, and death overtakes them, yet they had intended to go, it is upon God to grant them the best of rewards and admit them into Paradise with the greatest blessings. The obligation of pilgrimage has been lifted from women so that no undue hardship befalls them on the path. Permission has been granted for the residents of the Sacred Precinct (</w:t>
      </w:r>
      <w:r>
        <w:rPr>
          <w:i/>
          <w:iCs/>
        </w:rPr>
        <w:t>ḥaram Allāh</w:t>
      </w:r>
      <w:r>
        <w:t>) to perform the pilgrimage annually, as it is less difficult for them compared to others. What soul is there that dwells in the land of God’s House and does not circumambulate around it?</w:t>
      </w:r>
    </w:p>
    <w:p w14:paraId="35015B96" w14:textId="77777777" w:rsidR="006F3AE3" w:rsidRDefault="00000000">
      <w:pPr>
        <w:pStyle w:val="BodyText"/>
      </w:pPr>
      <w:r>
        <w:t xml:space="preserve">It has been ordained that visitors to the House should gift four </w:t>
      </w:r>
      <w:r>
        <w:rPr>
          <w:i/>
          <w:iCs/>
        </w:rPr>
        <w:t>mithqāl</w:t>
      </w:r>
      <w:r>
        <w:t xml:space="preserve"> of gold, measured according to the Bayán standard, where each </w:t>
      </w:r>
      <w:r>
        <w:rPr>
          <w:i/>
          <w:iCs/>
        </w:rPr>
        <w:t>mithqāl</w:t>
      </w:r>
      <w:r>
        <w:t xml:space="preserve"> equals nineteen grains. This gift is to be given to the nineteen souls who reside near the House, elevated upon their appointed thrones. These individuals are tasked with being steadfast at the Pillar of Praise, symbolizing the manifestation of the Point of the Bayán.</w:t>
      </w:r>
    </w:p>
    <w:p w14:paraId="102350AD" w14:textId="77777777" w:rsidR="006F3AE3" w:rsidRDefault="00000000">
      <w:pPr>
        <w:pStyle w:val="BodyText"/>
      </w:pPr>
      <w:r>
        <w:t>These appointed ones have been instructed to show utmost respect and honor to those who visit the House, refraining from requesting offerings from them, thereby ensuring that the visitors fulfill their responsibilities willingly and without coercion. This approach is nearer to dignity and exaltation.</w:t>
      </w:r>
    </w:p>
    <w:p w14:paraId="35DAC5C1" w14:textId="77777777" w:rsidR="006F3AE3" w:rsidRDefault="00000000">
      <w:pPr>
        <w:pStyle w:val="BodyText"/>
      </w:pPr>
      <w:r>
        <w:t>The nineteen individuals are to divide the divine gifts equally among themselves every year, expressing gratitude to their Beloved for His bounty. They are to use these gifts to adorn the sacred surroundings with divinely ordained materials, as described in the Arabic text: elevated, colorful thrones – white for the first pillar, yellow for the second, green for the third, and red for the fourth. These arrangements symbolize sublime and incomprehensible truths known only to the people of insight.</w:t>
      </w:r>
    </w:p>
    <w:p w14:paraId="24E14CD7" w14:textId="77777777" w:rsidR="006F3AE3" w:rsidRDefault="00000000">
      <w:pPr>
        <w:pStyle w:val="BodyText"/>
      </w:pPr>
      <w:r>
        <w:t xml:space="preserve">All of this is to prepare for the day of the appearance of </w:t>
      </w:r>
      <w:r>
        <w:rPr>
          <w:i/>
          <w:iCs/>
        </w:rPr>
        <w:t>Him whom God will make manifest</w:t>
      </w:r>
      <w:r>
        <w:t xml:space="preserve">. On that day, no proof will remain for the pilgrims except to turn toward Him, no preservation of the House will be required other than the preservation of His command, no service of the appointed places will be needed other than service to Him, and no aspect of religion will have a function other than directing hearts toward His will except His command. This is the true purpose, if one comprehends. Exemption from the obligation of the four </w:t>
      </w:r>
      <w:r>
        <w:rPr>
          <w:i/>
          <w:iCs/>
        </w:rPr>
        <w:t>mithqāl</w:t>
      </w:r>
      <w:r>
        <w:t xml:space="preserve"> of gold has been granted to those who cannot afford it, to servants, the young, and those who face hardships on the path. This exemption is out of God’s grace and mercy, ensuring no undue burden falls upon those fulfilling their duties.</w:t>
      </w:r>
    </w:p>
    <w:p w14:paraId="724D91C5" w14:textId="77777777" w:rsidR="006F3AE3" w:rsidRDefault="00000000">
      <w:pPr>
        <w:pStyle w:val="BodyText"/>
      </w:pPr>
      <w:r>
        <w:t xml:space="preserve">All these ordinances are decreed by the One whose will resides between </w:t>
      </w:r>
      <w:r>
        <w:rPr>
          <w:i/>
          <w:iCs/>
        </w:rPr>
        <w:t>kāf</w:t>
      </w:r>
      <w:r>
        <w:t xml:space="preserve"> and </w:t>
      </w:r>
      <w:r>
        <w:rPr>
          <w:i/>
          <w:iCs/>
        </w:rPr>
        <w:t>nūn</w:t>
      </w:r>
      <w:r>
        <w:t xml:space="preserve"> (“Be, and it is”). Perhaps a soul may reap the fruits of these ordinances on the day of the manifestation of His command. In every age, sacred souls have been custodians of the House of Truth, bearing witness to the innermost mysteries and embodying the outward manifestations of divine will.</w:t>
      </w:r>
    </w:p>
    <w:p w14:paraId="24DE1F37" w14:textId="77777777" w:rsidR="006F3AE3" w:rsidRDefault="00000000">
      <w:pPr>
        <w:pStyle w:val="BodyText"/>
      </w:pPr>
      <w:r>
        <w:lastRenderedPageBreak/>
        <w:t>The structure of the House itself, marked by eight days and the measures of its height, symbolizes the honor and dignity bestowed upon it, a burden carried by all before and after. There exists no being, in any rank, that is not subject to the ordinances of God and humble before His primal truth.</w:t>
      </w:r>
    </w:p>
    <w:p w14:paraId="78604324" w14:textId="77777777" w:rsidR="006F3AE3" w:rsidRDefault="00000000">
      <w:pPr>
        <w:pStyle w:val="BodyText"/>
      </w:pPr>
      <w:r>
        <w:t>From the first day of Adam to the present, all have remained in obedience to His will, whether consciously or not. Even those veiled from the manifestation of truth, from the highest ranks to the lowest, live their lives under His decrees, unknowing participants in His plan.</w:t>
      </w:r>
    </w:p>
    <w:p w14:paraId="1FFCA4D5" w14:textId="77777777" w:rsidR="006F3AE3" w:rsidRDefault="00000000">
      <w:pPr>
        <w:pStyle w:val="BodyText"/>
      </w:pPr>
      <w:r>
        <w:t>For instance, though the followers of Christ did not prostrate before the Messenger of God, the commands of Christ upon their lives were, in essence, their prostration to Muhammad. The manifestation of Christ in His time was the manifestation of truth, just as it has been in every prior dispensation and will be in every subsequent one.</w:t>
      </w:r>
    </w:p>
    <w:p w14:paraId="3A4C3075" w14:textId="77777777" w:rsidR="006F3AE3" w:rsidRDefault="00000000">
      <w:pPr>
        <w:pStyle w:val="BodyText"/>
      </w:pPr>
      <w:r>
        <w:t>In all things, no existence has independent being apart from its essence being grounded in the reality of God’s command. They prostrated, humbled, and submissive to the Point of Truth, in remembrance, devotion, and worship of God through Him. Yet they remained unaware, for if they had recognized Him, they would have wholly turned away from their own selves and devoted themselves entirely to Him.</w:t>
      </w:r>
    </w:p>
    <w:p w14:paraId="17EBD15F" w14:textId="77777777" w:rsidR="006F3AE3" w:rsidRDefault="00000000">
      <w:pPr>
        <w:pStyle w:val="BodyText"/>
      </w:pPr>
      <w:r>
        <w:t>Consider those who recognized the Messenger of God—how they believed in Him—and those who did not, remaining in the fire of veils. Reflect likewise on the past manifestations and those to come. This is the majesty of God: all take pride in their servitude to Him if they truly accept it, but He only accepts from the sincere.</w:t>
      </w:r>
    </w:p>
    <w:p w14:paraId="4CCBED52" w14:textId="77777777" w:rsidR="006F3AE3" w:rsidRDefault="00000000">
      <w:pPr>
        <w:pStyle w:val="BodyText"/>
      </w:pPr>
      <w:r>
        <w:t>Twelve hundred and seventy years have passed since the advent of Muhammad, and countless have circumambulated the House each year. Yet, in the final year, the one who established the House went on pilgrimage, witnessing multitudes from every group. Yet none recognized Him, though He knew them all, moving within the embrace of His command.</w:t>
      </w:r>
    </w:p>
    <w:p w14:paraId="465C4B64" w14:textId="77777777" w:rsidR="006F3AE3" w:rsidRDefault="00000000">
      <w:pPr>
        <w:pStyle w:val="BodyText"/>
      </w:pPr>
      <w:r>
        <w:t>Among them, only one person, enduring the test of eight unique days, was recognized by Him in full sincerity and detachment for the sake of His good pleasure. God glorified this soul in the heavenly realms for their pure devotion—not because they received a special favor, but because they alone did not veil themselves from the favor extended to all.</w:t>
      </w:r>
    </w:p>
    <w:p w14:paraId="5DC504AE" w14:textId="77777777" w:rsidR="006F3AE3" w:rsidRDefault="00000000">
      <w:pPr>
        <w:pStyle w:val="BodyText"/>
      </w:pPr>
      <w:r>
        <w:t>That year, the unveiling of the Book interpreting the Surah of Joseph reached all, yet when people examined it, they found no companions in faith to confirm it, so they all hesitated. They failed to consider that the very Qur’an, which now has countless believers, had only one apparent believer in its first seven years—Amir al-Mu’minin (the Commander of the Faithful), peace be upon him. However, this soul, seeing the proof of the Proof, remained steadfast and assured. Others considered none but their own understanding. On the Day of Resurrection, God will question every soul according to their comprehension, not by their imitation of another.</w:t>
      </w:r>
    </w:p>
    <w:p w14:paraId="6A5180BE" w14:textId="77777777" w:rsidR="006F3AE3" w:rsidRDefault="00000000">
      <w:pPr>
        <w:pStyle w:val="BodyText"/>
      </w:pPr>
      <w:r>
        <w:t xml:space="preserve">Many a soul, upon hearing the verses, becomes humbled and acknowledges the truth but fails to follow it. Thus, all are individually accountable, not reliant upon another. During the advent of </w:t>
      </w:r>
      <w:r>
        <w:rPr>
          <w:i/>
          <w:iCs/>
        </w:rPr>
        <w:t>Man Yuzhiruhu’llah</w:t>
      </w:r>
      <w:r>
        <w:t xml:space="preserve"> (He Whom God shall make manifest), the most learned of scholars will stand equal in </w:t>
      </w:r>
      <w:r>
        <w:lastRenderedPageBreak/>
        <w:t>judgment to the simplest of beings. Often, the humblest will recognize and believe, while the most learned will remain veiled.</w:t>
      </w:r>
    </w:p>
    <w:p w14:paraId="53C4EAB0" w14:textId="77777777" w:rsidR="006F3AE3" w:rsidRDefault="00000000">
      <w:pPr>
        <w:pStyle w:val="BodyText"/>
      </w:pPr>
      <w:r>
        <w:t>In every dispensation, some follow others into the fire of veils. If every soul acted in accordance with their own understanding, the innate purity of people would remain untainted. They would not regard the majesty of worldly knowledge but rather the knowledge that magnifies true glory.</w:t>
      </w:r>
    </w:p>
    <w:p w14:paraId="446C50D5" w14:textId="77777777" w:rsidR="006F3AE3" w:rsidRDefault="00000000">
      <w:pPr>
        <w:pStyle w:val="BodyText"/>
      </w:pPr>
      <w:r>
        <w:t>Consider that one soul in the past manifestation who recognized the proof without looking for the affirmation of others. In God’s sight, this individual stood in truth. But those who depended on others for validation were veiled, thereby losing the essence of the pilgrimage to the House of God, which is to know the sanctity of the One associated with the House.</w:t>
      </w:r>
    </w:p>
    <w:p w14:paraId="0A65CEA1" w14:textId="77777777" w:rsidR="006F3AE3" w:rsidRDefault="00000000">
      <w:pPr>
        <w:pStyle w:val="BodyText"/>
      </w:pPr>
      <w:r>
        <w:t>That single soul performed a true pilgrimage with believers who, though few, affirmed the Truth. The majority, however, who did not affirm Him, lost their station despite their outward actions. They did not lack the message; they had heard but dismissed it, clinging to their assumptions of worship and pilgrimage in the name of God while remaining veiled from true faith.</w:t>
      </w:r>
    </w:p>
    <w:p w14:paraId="7EB4A265" w14:textId="77777777" w:rsidR="006F3AE3" w:rsidRDefault="00000000">
      <w:pPr>
        <w:pStyle w:val="BodyText"/>
      </w:pPr>
      <w:r>
        <w:t>Oh, people of the Bayán, have mercy upon yourselves. Do not nullify your deeds by failing to recognize the proof when it appears. Strive with utmost care and diligence, for this is the day of revelation, and only through your own vigilance can you attain certainty in the Truth, so that His proof may be clear and evident to you and all, as God is the best of judges.</w:t>
      </w:r>
    </w:p>
    <w:p w14:paraId="72C6E776" w14:textId="77777777" w:rsidR="006F3AE3" w:rsidRDefault="00000000">
      <w:pPr>
        <w:pStyle w:val="Heading3"/>
      </w:pPr>
      <w:bookmarkStart w:id="84" w:name="gate-19-women-may-enter-the-sacred-house"/>
      <w:bookmarkEnd w:id="83"/>
      <w:r>
        <w:t>Gate 19 (Women May Enter the Sacred House)</w:t>
      </w:r>
    </w:p>
    <w:p w14:paraId="53AA93ED" w14:textId="77777777" w:rsidR="006F3AE3" w:rsidRDefault="00000000">
      <w:pPr>
        <w:pStyle w:val="FirstParagraph"/>
      </w:pPr>
      <w:r>
        <w:rPr>
          <w:b/>
          <w:bCs/>
        </w:rPr>
        <w:t>Nineteenth gate of the Fourth Unity:</w:t>
      </w:r>
      <w:r>
        <w:t xml:space="preserve"> Regarding the Entry of Women at Night into the Sacred Mosque</w:t>
      </w:r>
    </w:p>
    <w:p w14:paraId="51F9C0E4" w14:textId="77777777" w:rsidR="006F3AE3" w:rsidRDefault="00000000">
      <w:pPr>
        <w:pStyle w:val="BodyText"/>
      </w:pPr>
      <w:r>
        <w:t>It has been ordained that women of that land and its vicinity may enter the Sacred Mosque during the night, circumambulate the four sanctified pavilions—upon each of which nineteen names are inscribed—and partake in the glorification, exaltation, praise, unification, and magnification of God. After this, they are to return to their abodes. Each individual is granted a one-time allowance of four mithqáls of gold during their lifetime for every successful pilgrimage to the House.</w:t>
      </w:r>
    </w:p>
    <w:p w14:paraId="7569C3D7" w14:textId="77777777" w:rsidR="006F3AE3" w:rsidRDefault="00000000">
      <w:pPr>
        <w:pStyle w:val="BodyText"/>
      </w:pPr>
      <w:r>
        <w:t>What brings these women closer to divine acceptance is the display of love and care toward their families and the nurturing of their offspring. If one, with all they possess, demonstrates affection and compassion to their children prior to the age of responsibility, this act is considered far superior to any other form of devotion to God.</w:t>
      </w:r>
    </w:p>
    <w:p w14:paraId="758B0736" w14:textId="77777777" w:rsidR="006F3AE3" w:rsidRDefault="00000000">
      <w:pPr>
        <w:pStyle w:val="BodyText"/>
      </w:pPr>
      <w:r>
        <w:t>God has commanded those of faith to treat their children and close relatives with the utmost kindness and refinement, as befitting the customs of their age. This ensures that no trace of sorrow clouds their hearts, thus honoring the religion of Him Whom God shall make manifest. This kindness extends to siblings, kin, and all others, for all creation revolves around a singular purpose: to be created, sustained, and ultimately revived by Him, the Eternal and Everlasting, who appears in every dispensation under a new name while remaining concealed in His highest majesty in periods of occultation.</w:t>
      </w:r>
    </w:p>
    <w:p w14:paraId="71A0A969" w14:textId="77777777" w:rsidR="006F3AE3" w:rsidRDefault="00000000">
      <w:pPr>
        <w:pStyle w:val="BodyText"/>
      </w:pPr>
      <w:r>
        <w:t xml:space="preserve">If this reality were to be otherwise where could one utter “There is no God but God,” for it is a sign that points to that Word, just as this Word, composed of letters, signifies the oneness of God, exalted and </w:t>
      </w:r>
      <w:r>
        <w:lastRenderedPageBreak/>
        <w:t>glorified be He. That divine essence also testifies to the sanctified, singular essence of God. There is no deity but God. Truly, we are all circumbulating around Him.</w:t>
      </w:r>
    </w:p>
    <w:p w14:paraId="3B9018A8" w14:textId="77777777" w:rsidR="006F3AE3" w:rsidRDefault="00000000">
      <w:pPr>
        <w:pStyle w:val="Heading2"/>
      </w:pPr>
      <w:bookmarkStart w:id="85" w:name="vahid-5"/>
      <w:bookmarkEnd w:id="65"/>
      <w:bookmarkEnd w:id="84"/>
      <w:r>
        <w:t>Vahid 5</w:t>
      </w:r>
    </w:p>
    <w:p w14:paraId="220EB415" w14:textId="77777777" w:rsidR="006F3AE3" w:rsidRDefault="00000000">
      <w:pPr>
        <w:pStyle w:val="Heading3"/>
      </w:pPr>
      <w:bookmarkStart w:id="86" w:name="gate-1-the-mosque-of-honor"/>
      <w:r>
        <w:t>Gate 1 (The Mosque of Honor)</w:t>
      </w:r>
    </w:p>
    <w:p w14:paraId="291F554F" w14:textId="77777777" w:rsidR="006F3AE3" w:rsidRDefault="00000000">
      <w:pPr>
        <w:pStyle w:val="FirstParagraph"/>
      </w:pPr>
      <w:r>
        <w:t>The First Gate of the Fifth Unity, concerning the mosque:</w:t>
      </w:r>
    </w:p>
    <w:p w14:paraId="32187CB6" w14:textId="77777777" w:rsidR="006F3AE3" w:rsidRDefault="00000000">
      <w:pPr>
        <w:pStyle w:val="BodyText"/>
      </w:pPr>
      <w:r>
        <w:t>The essence of this gate is that the first land where the Manifestation of “He Whom God Shall Make Manifest” appeared and is manifested was and remains the “Mosque of Honor.” Similarly, in the Point of the Bayán, the secret of truth has been and remains evident. Whatever extent the Cause of God can be exalted, it has been and remains worthy, such that the day will come when the abode of “God’s clay of unity” will be established in a portion of that supreme land, becoming a place of worship for the believers, just as is now manifest in Mecca. Its initial boundary was not this expansive; rather, it has grown fourfold in extent.</w:t>
      </w:r>
    </w:p>
    <w:p w14:paraId="707510C1" w14:textId="77777777" w:rsidR="006F3AE3" w:rsidRDefault="00000000">
      <w:pPr>
        <w:pStyle w:val="BodyText"/>
      </w:pPr>
      <w:r>
        <w:t>The intention of this matter is that lands associated with the appearance of His body are elevated in this manner, becoming the locus of consecration for pilgrims performing circumambulation around His House. How, then, would be the lands of the essential realities, which bear witness to His glorification; and the lands of the souls, which testify to His oneness; and the lands of the spirits, which proclaim His praise; and the lands of the hearts, which extol His sanctity? In the first, the fire of love arises; in the second, the air of devotion ascends; in the third, the water of oneness flows; and in the fourth, the dust of existence is exalted. God initiates all things and then returns them. Do you not see?</w:t>
      </w:r>
    </w:p>
    <w:p w14:paraId="5610B69F" w14:textId="77777777" w:rsidR="006F3AE3" w:rsidRDefault="00000000">
      <w:pPr>
        <w:pStyle w:val="Heading3"/>
      </w:pPr>
      <w:bookmarkStart w:id="87" w:name="X90f67db8572e02e730f885bfdf3350033cc6cd1"/>
      <w:bookmarkEnd w:id="86"/>
      <w:r>
        <w:t>Gate 2 (Mosques Named After the Letters of the Living)</w:t>
      </w:r>
    </w:p>
    <w:p w14:paraId="5A3ACB00" w14:textId="77777777" w:rsidR="006F3AE3" w:rsidRDefault="00000000">
      <w:pPr>
        <w:pStyle w:val="FirstParagraph"/>
      </w:pPr>
      <w:r>
        <w:t>The Second Gate of the Fifth Unity, regarding the mention of the eight mosques preceding the ten:</w:t>
      </w:r>
    </w:p>
    <w:p w14:paraId="1C8AA5A7" w14:textId="77777777" w:rsidR="006F3AE3" w:rsidRDefault="00000000">
      <w:pPr>
        <w:pStyle w:val="BodyText"/>
      </w:pPr>
      <w:r>
        <w:t>The essence of this gate is that it behooves those of power in the Bayán that eighteen mosques, distinct and new, should be built in the name of the Letters of the Living of “He Whom God Shall Make Manifest,” signifying the First Letters of the Living. Within them, the believers should perform acts of glorification, sanctification, oneness, and magnification of the divine. They should elevate them as much as possible, and the lamps therein, free from extravagance, should be raised. It is as though one sees lamps equal to the number of the name “Mustagháth” suspended in those mosques, shining like the stars of the heavens.</w:t>
      </w:r>
    </w:p>
    <w:p w14:paraId="0E01CBAA" w14:textId="77777777" w:rsidR="006F3AE3" w:rsidRDefault="00000000">
      <w:pPr>
        <w:pStyle w:val="BodyText"/>
      </w:pPr>
      <w:r>
        <w:t>In those places, believers in God and His signs gather to pray. Yet beware of the day when these same letters turn towards worldly life, to the extent that they do not even refrain from barring their own places from themselves. This occurred in the manifestation of the Point of the Bayán: all under the guise of previous traditions assumed leadership in mosques, barring the original believers from the places where the mention of God was exalted.</w:t>
      </w:r>
    </w:p>
    <w:p w14:paraId="75EF03FC" w14:textId="77777777" w:rsidR="006F3AE3" w:rsidRDefault="00000000">
      <w:pPr>
        <w:pStyle w:val="BodyText"/>
      </w:pPr>
      <w:r>
        <w:t xml:space="preserve">Those who witnessed this manifestation and recorded its events have noted how, even in the grand mosques established for them, they were not content with what had been designated for the Letters of </w:t>
      </w:r>
      <w:r>
        <w:lastRenderedPageBreak/>
        <w:t>the Living. They descended further in their behavior until that which was destined came to pass. It is not that no proof exists for them; indeed, the very proof by which these mosques are erected is the same proof that had been established before. If “Whoever constructs the mosques of God” had not been revealed, how could all these mosques have been built?</w:t>
      </w:r>
    </w:p>
    <w:p w14:paraId="6D78C278" w14:textId="77777777" w:rsidR="006F3AE3" w:rsidRDefault="00000000">
      <w:pPr>
        <w:pStyle w:val="BodyText"/>
      </w:pPr>
      <w:r>
        <w:t>But these people fail to reflect upon the essence of the proof. For this reason, they are veiled from the truth. They observe and see a multitude of people following the evidences, yet they fail to consider under the shade of which tree all these movements occur and by what proof they are content with this.</w:t>
      </w:r>
    </w:p>
    <w:p w14:paraId="4CC97366" w14:textId="77777777" w:rsidR="006F3AE3" w:rsidRDefault="00000000">
      <w:pPr>
        <w:pStyle w:val="BodyText"/>
      </w:pPr>
      <w:r>
        <w:t>All endure hardship in the path, yet, as it becomes a source of pride, they remain unaware. Meanwhile, all of these deeds of the masses stem from the command “And pilgrimage to the House is a duty upon mankind for God.” This same word exists in the Day of the Manifestation of “He Whom God Shall Make Manifest,” as it does today and did during the descent of the Qur’an. However, when they see no semblance of themselves in the Cause, they remain veiled from the Source of the Command. Later, when they fashion a semblance for themselves, it becomes a source of pride, and they act accordingly.</w:t>
      </w:r>
    </w:p>
    <w:p w14:paraId="675CE8FE" w14:textId="77777777" w:rsidR="006F3AE3" w:rsidRDefault="00000000">
      <w:pPr>
        <w:pStyle w:val="BodyText"/>
      </w:pPr>
      <w:r>
        <w:t>If the same self that acts today had existed in that Day, it would not have heeded the command of God, just as today you see the same proof present, yet they remain similarly veiled. The veiled wander in streams branched from the ocean of the proof of the Book of God, yet they are veiled from the ocean itself. Thus, the decree of shadows falls upon the masses, while the decree of light shines upon the believers with insight. The sun, which is the sign of truth itself, is exalted above association with remembrance, for none sees from it but God alone. Such is the Lord of all worlds.</w:t>
      </w:r>
    </w:p>
    <w:p w14:paraId="7263496A" w14:textId="77777777" w:rsidR="006F3AE3" w:rsidRDefault="00000000">
      <w:pPr>
        <w:pStyle w:val="Heading3"/>
      </w:pPr>
      <w:bookmarkStart w:id="88" w:name="gate-3-establishment-of-a-calendar"/>
      <w:bookmarkEnd w:id="87"/>
      <w:r>
        <w:t>Gate 3 (Establishment of a Calendar)</w:t>
      </w:r>
    </w:p>
    <w:p w14:paraId="66044BFC" w14:textId="77777777" w:rsidR="006F3AE3" w:rsidRDefault="00000000">
      <w:pPr>
        <w:pStyle w:val="FirstParagraph"/>
      </w:pPr>
      <w:r>
        <w:t>The Third Gate of the Fifth Unity, concerning the knowledge of years and months:</w:t>
      </w:r>
    </w:p>
    <w:p w14:paraId="4DE3F2B7" w14:textId="77777777" w:rsidR="006F3AE3" w:rsidRDefault="00000000">
      <w:pPr>
        <w:pStyle w:val="BodyText"/>
      </w:pPr>
      <w:r>
        <w:t>The essence of this gate is that the Lord of all has established all years by His command, appointing from the Manifestation of the Bayán that the number of each year corresponds to the number of “all things.” He has divided it into nineteen months, and each month into nineteen days, so that all may traverse, from the vernal equinox to its culmination in Pisces, through the nineteen stages of the Letters of Unity.</w:t>
      </w:r>
    </w:p>
    <w:p w14:paraId="3CE32D19" w14:textId="77777777" w:rsidR="006F3AE3" w:rsidRDefault="00000000">
      <w:pPr>
        <w:pStyle w:val="BodyText"/>
      </w:pPr>
      <w:r>
        <w:t>The first month He named Bahá (Splendor), and the last He named ’Alá (Loftiness). He has structured this arrangement upon this number and decreed that each day serves as the springtime of a particular decree. Thus, those who find delight in this paradise may rejoice with the utmost elevation that can be attained in existence.</w:t>
      </w:r>
    </w:p>
    <w:p w14:paraId="7245F105" w14:textId="77777777" w:rsidR="006F3AE3" w:rsidRDefault="00000000">
      <w:pPr>
        <w:pStyle w:val="BodyText"/>
      </w:pPr>
      <w:r>
        <w:t>In the first three months, which are the months of glorification, the fire of the hearts of beings is kindled. In the following four months, which are the months of praise, the spirits of possible realities are created, wherein they are sustained. In the next six months, which are the months of oneness, God causes the beings to die—not a physical death, but a death from negation and a life in affirmation. In the subsequent six months, which are the months of magnification, God, the Exalted and Glorious, grants life to those who have died in love for anything other than Him and remained steadfast in their love for Him.</w:t>
      </w:r>
    </w:p>
    <w:p w14:paraId="003C3DF6" w14:textId="77777777" w:rsidR="006F3AE3" w:rsidRDefault="00000000">
      <w:pPr>
        <w:pStyle w:val="BodyText"/>
      </w:pPr>
      <w:r>
        <w:lastRenderedPageBreak/>
        <w:t>The first three months represent the fire of God. The next four months represent the eternal air. The following six months represent the water of oneness, which flows over the souls of all things from the eternal air that is sustained by the fire of God. The final six months pertain to the dust, wherein all that has appeared from the other three elements becomes established in this element, and its fruits are gathered. All creation is multiplied from this unity within unity.</w:t>
      </w:r>
    </w:p>
    <w:p w14:paraId="2221C4A2" w14:textId="77777777" w:rsidR="006F3AE3" w:rsidRDefault="00000000">
      <w:pPr>
        <w:pStyle w:val="BodyText"/>
      </w:pPr>
      <w:r>
        <w:t>The first month is the month of the Point, around which the months of the Living revolve. Its likeness among the months is like the sun, while the other months resemble mirrors that reflect the radiance of that month. Nothing is seen in them except that month. God has named it the month of Bahá, meaning the splendor of all months is contained within it. He has reserved it for “He Whom God Shall Make Manifest.” Each day of this month has been attributed to one of the Letters of Unity.</w:t>
      </w:r>
    </w:p>
    <w:p w14:paraId="04815286" w14:textId="77777777" w:rsidR="006F3AE3" w:rsidRDefault="00000000">
      <w:pPr>
        <w:pStyle w:val="BodyText"/>
      </w:pPr>
      <w:r>
        <w:t>The first day, which is Naw-Rúz, is the day of “There is no God but God,” analogous to the Point in the Bayán, from which all are created and to which they return. Its manifestation in the Point of the Bayán has been placed in the essence of the Seven Letters.</w:t>
      </w:r>
    </w:p>
    <w:p w14:paraId="70478E1B" w14:textId="77777777" w:rsidR="006F3AE3" w:rsidRDefault="00000000">
      <w:pPr>
        <w:pStyle w:val="BodyText"/>
      </w:pPr>
      <w:r>
        <w:t>In this manifestation, the Throne has been appointed for “He Whom God Shall Make Manifest,” for He is the dawning-place upon this Throne. He is the Revealer of the verses in this manner, and none is seen in Him but God, the Exalted and Glorious. He is the One who cannot be known by the first through the first, nor by the last through the last. He is the Manifest One who cannot be recognized by the apparent, and the Hidden One who cannot be perceived by the concealed. He is the One through whom the essence of all things exists, and His essence is through God Himself.</w:t>
      </w:r>
    </w:p>
    <w:p w14:paraId="0423A131" w14:textId="77777777" w:rsidR="006F3AE3" w:rsidRDefault="00000000">
      <w:pPr>
        <w:pStyle w:val="BodyText"/>
      </w:pPr>
      <w:r>
        <w:t>Whoever believes in His Day and declares the oneness of God 361 times in that year shall be protected from whatever descends from the heaven of fate. Verily, God is the Guardian over all things. The fruit of this knowledge is that in this manifestation, the months—being an aspect of creation, all of which are signified by the Letters of Unity—indicate how much more profound the realities of God’s creation must be. No thing perceives its essence except through the manifestations of the divine Cause. This is not mere knowledge; rather, it is the attainment of its fruit. In the Day of Manifestation, these very manifestations, even if they possess all the lands, see in themselves only the manifestations and humble themselves before them, even if they appear in simple garments like this manifestation. This benefits the God-fearing.</w:t>
      </w:r>
    </w:p>
    <w:p w14:paraId="65EB802F" w14:textId="77777777" w:rsidR="006F3AE3" w:rsidRDefault="00000000">
      <w:pPr>
        <w:pStyle w:val="Heading3"/>
      </w:pPr>
      <w:bookmarkStart w:id="89" w:name="X813619df7621208d4649d43a9233a9d58d481b8"/>
      <w:bookmarkEnd w:id="88"/>
      <w:r>
        <w:t>Gate 4 (Servants May Name Themselves With the Names of God)</w:t>
      </w:r>
    </w:p>
    <w:p w14:paraId="16A16B6F" w14:textId="77777777" w:rsidR="006F3AE3" w:rsidRDefault="00000000">
      <w:pPr>
        <w:pStyle w:val="FirstParagraph"/>
      </w:pPr>
      <w:r>
        <w:t>The Fourth Gate of the Fifth Unity, concerning the ruling on naming with the names of God or with the names of Muhammad, `Ali, Fatimah, or both, or Hasan and Husayn, peace be upon them:</w:t>
      </w:r>
    </w:p>
    <w:p w14:paraId="49A34B6E" w14:textId="77777777" w:rsidR="006F3AE3" w:rsidRDefault="00000000">
      <w:pPr>
        <w:pStyle w:val="BodyText"/>
      </w:pPr>
      <w:r>
        <w:t xml:space="preserve">The essence of this gate is that God has permitted His servants to name themselves with names that signify Him, such as `Azíz (Mighty), Jabbár (Compeller), and similar names. The best names are those associated with God, such as Bahá’u’lláh (Glory of God), Jalál’u’lláh (Majesty of God), or Jamál’u’lláh (Beauty of God), O Light of God, O Grace of God, O Generosity of God, and similar names of this kind are exalted. Names such as Abdu’lláh (Servant of God) and Dhikru’lláh (Remembrance of God) also constitute a station through which one may ascend infinitely. If one wishes to name within the ocean of </w:t>
      </w:r>
      <w:r>
        <w:lastRenderedPageBreak/>
        <w:t>Prophethood, Guardianship, or Love, they should not exceed the Five Names, and the combination of the names Muhammad and Alí is the greatest of all names.</w:t>
      </w:r>
    </w:p>
    <w:p w14:paraId="18918717" w14:textId="77777777" w:rsidR="006F3AE3" w:rsidRDefault="00000000">
      <w:pPr>
        <w:pStyle w:val="BodyText"/>
      </w:pPr>
      <w:r>
        <w:t xml:space="preserve">If all generations and eras ascend gradually, step by step, they will reach a manifestation in which all things are named with the names of God. No thing will be named without it resembling one of the divine names of the True One, Glorious and Exalted. For example, </w:t>
      </w:r>
      <w:r>
        <w:rPr>
          <w:i/>
          <w:iCs/>
        </w:rPr>
        <w:t>halím</w:t>
      </w:r>
      <w:r>
        <w:t xml:space="preserve"> (mild), which is a type of food, resembles the name of God, </w:t>
      </w:r>
      <w:r>
        <w:rPr>
          <w:i/>
          <w:iCs/>
        </w:rPr>
        <w:t>Haleem</w:t>
      </w:r>
      <w:r>
        <w:t xml:space="preserve"> (the Forbearing). In this Manifestation of the Bayán, such associations will be abundant, so much so that permission has been granted to all that in the Day of the Manifestation of the Sun of Truth, if humanity reaches the limit of perfection, nothing will be named except that it corresponds to one of the names of God, Glorious and Exalted.</w:t>
      </w:r>
    </w:p>
    <w:p w14:paraId="21F845D0" w14:textId="77777777" w:rsidR="006F3AE3" w:rsidRDefault="00000000">
      <w:pPr>
        <w:pStyle w:val="BodyText"/>
      </w:pPr>
      <w:r>
        <w:t>If this is not achieved in that manifestation, it will occur gradually in subsequent manifestations until the heavens and the earth and all that is between them are filled with the names of God. What difference does it make if the clay is a sign of God or if humanity is? Both are created, except that one was created for the other, for God has placed the spirit of oneness in all things within the human spirit.</w:t>
      </w:r>
    </w:p>
    <w:p w14:paraId="4C9B08D7" w14:textId="77777777" w:rsidR="006F3AE3" w:rsidRDefault="00000000">
      <w:pPr>
        <w:pStyle w:val="BodyText"/>
      </w:pPr>
      <w:r>
        <w:t>For example, if a believer sits upon a piece of land, the spirit of that land becomes still and delighted. But if one unworthy sits upon it, it becomes agitated to an extent that none but God can encompass. It continuously beseeches God to raise the unworthy from it. Similarly, the metaphor of clay has been extended to include all things.</w:t>
      </w:r>
    </w:p>
    <w:p w14:paraId="72AEF67F" w14:textId="77777777" w:rsidR="006F3AE3" w:rsidRDefault="00000000">
      <w:pPr>
        <w:pStyle w:val="BodyText"/>
      </w:pPr>
      <w:r>
        <w:t>Reflect and understand: blessed are the people of the time when no name is attributed to anything except with a name of God. That time may well be called the beginning of the realms of paradise. No thing reaches its paradise except by manifesting the utmost perfection within its own limit. For example, the crystal of paradise originates from stone, which is its material. Similarly, this crystal has degrees within paradise, until it reaches the point where, in the presence of water and oil, the poets sing of it as ruby. At that point, it has reached the pinnacle of paradise, for when it was merely stone, it had no value. But today, if a carat of it attains the full quality of ruby, which lies within its potential, how valuable does it become!</w:t>
      </w:r>
    </w:p>
    <w:p w14:paraId="3D335089" w14:textId="77777777" w:rsidR="006F3AE3" w:rsidRDefault="00000000">
      <w:pPr>
        <w:pStyle w:val="BodyText"/>
      </w:pPr>
      <w:r>
        <w:t>In the same way, consider all things. Their ultimate exaltation lies in their faith in God during each manifestation and in that which is revealed before them—not in knowledge alone, for every nation has its scholars in various fields; and not in wealth, for it is evident that every nation has its wealthy individuals in their ranks; nor in other such distinctions. Rather, true knowledge is knowledge of God, which is none other than knowledge of His Manifestation in every appearance. True wealth is poverty in relation to Him and independence from all else. This is not manifest except in relation to the Manifestation of the Cause.</w:t>
      </w:r>
    </w:p>
    <w:p w14:paraId="74A56EE9" w14:textId="77777777" w:rsidR="006F3AE3" w:rsidRDefault="00000000">
      <w:pPr>
        <w:pStyle w:val="BodyText"/>
      </w:pPr>
      <w:r>
        <w:t>It is not that one should fail to give thanks for previous manifestations—this is impossible. For instance, a person at the age of nineteen must give thanks for the day of conception, for without that initial stage, they would not have reached their current position. Similarly, had the religion of Adam not existed, today’s religion would not have reached its current state. And so it continues.</w:t>
      </w:r>
    </w:p>
    <w:p w14:paraId="099CC401" w14:textId="77777777" w:rsidR="006F3AE3" w:rsidRDefault="00000000">
      <w:pPr>
        <w:pStyle w:val="BodyText"/>
      </w:pPr>
      <w:r>
        <w:t xml:space="preserve">Reflect endlessly upon the Cause of God, and give thanks to Him for every manifestation He has revealed in each appearance. For it is through gratitude to Him that one attains nearness to Him, and God guides whomever He wills to the path of true certainty. The fruit of this matter is that by remembering these </w:t>
      </w:r>
      <w:r>
        <w:lastRenderedPageBreak/>
        <w:t>names, one does not step outside the realities of the Named. Perhaps a soul, through its attraction to the Named One in this Manifestation, may become worthy of a name that signifies “He Whom God Shall Make Manifest” and not something other than Him.</w:t>
      </w:r>
    </w:p>
    <w:p w14:paraId="5E180871" w14:textId="77777777" w:rsidR="006F3AE3" w:rsidRDefault="00000000">
      <w:pPr>
        <w:pStyle w:val="BodyText"/>
      </w:pPr>
      <w:r>
        <w:t>Do not veil yourself with the mere name, for in this cycle, the killer of the Prince of Martyrs bore the very name of the honored one himself. In the Manifestation of “He Whom God Shall Make Manifest,” there is no doubt that all are called by these beloved names. Yet, if a soul remains steadfast in its indication of that Reality, then its name becomes one whose essence is created from the ocean of God’s bounty, deserving to be called a “Most Beauteous Name.” Otherwise, it is but a false shadow buried beneath the dust, annihilated in negation.</w:t>
      </w:r>
    </w:p>
    <w:p w14:paraId="5B08CC16" w14:textId="77777777" w:rsidR="006F3AE3" w:rsidRDefault="00000000">
      <w:pPr>
        <w:pStyle w:val="BodyText"/>
      </w:pPr>
      <w:r>
        <w:t>You witnessed, on the Day of Resurrection, how many individuals bore the name of the Messenger of God—a name unsurpassed in its excellence—yet remained veiled from their Beloved. Verily, God is witness over all things. Know that the likeness of “He Whom God Shall Make Manifest” is that of a touchstone, distinguishing pure gold from all else. For example, if someone is named Bahá’u’lláh, and they believe in His splendor, which is the first to believe in Him, then this name is affirmed for them and becomes established. Otherwise, they are annihilated in negation as though they were never mentioned.</w:t>
      </w:r>
    </w:p>
    <w:p w14:paraId="7B8A5D8D" w14:textId="77777777" w:rsidR="006F3AE3" w:rsidRDefault="00000000">
      <w:pPr>
        <w:pStyle w:val="Heading3"/>
      </w:pPr>
      <w:bookmarkStart w:id="90" w:name="X8b4ac5ece1296ba6ac7188adbbe282147bf3108"/>
      <w:bookmarkEnd w:id="89"/>
      <w:r>
        <w:t>Gate 5 (Sovereign Rulers May Take the Lands of Unbelievers)</w:t>
      </w:r>
    </w:p>
    <w:p w14:paraId="0633EA34" w14:textId="77777777" w:rsidR="006F3AE3" w:rsidRDefault="00000000">
      <w:pPr>
        <w:pStyle w:val="FirstParagraph"/>
      </w:pPr>
      <w:r>
        <w:t>The Fifth Gate of the Fifth Unity, concerning the law of seizing the possessions of those who do not believe in the Bayán and the ruling on returning it should they enter.</w:t>
      </w:r>
    </w:p>
    <w:p w14:paraId="10AC89A9" w14:textId="77777777" w:rsidR="006F3AE3" w:rsidRDefault="00000000">
      <w:pPr>
        <w:pStyle w:val="BodyText"/>
      </w:pPr>
      <w:r>
        <w:t>In every Dispensation, all that exists on earth should come under the shadow of the subsequent Manifestation. For example, during the Dispensation of the Messenger of God, it was fitting that everything on earth should believe in Him and come under His protection. Whatever did not occur was due to the weakness of the believers, not due to any lack of worthiness in that religion. On the Day of the Manifestation of the Messenger of God, peace be upon Him, no one was permitted to take another’s life or possessions unless that person entered into faith in Him. Only then would it become permissible to partake of what God, in His bounty, had granted them.</w:t>
      </w:r>
    </w:p>
    <w:p w14:paraId="4629D7C9" w14:textId="77777777" w:rsidR="006F3AE3" w:rsidRDefault="00000000">
      <w:pPr>
        <w:pStyle w:val="BodyText"/>
      </w:pPr>
      <w:r>
        <w:t>Similarly, in the Manifestation of “He Whom God Shall Make Manifest,” no soul has rights over another unless that soul believes in Him. Everything belongs to Him and is to be brought under His shadow, except for those who enter His faith. This is the grace of God toward His creation. For instance, if lands were conquered during the early days of Islam, those who were compelled to enter Islam through force and power ultimately attained the fruits of faith. However, those who did not submit remained deprived of mercy and continue, even now, to suffer in fire.</w:t>
      </w:r>
    </w:p>
    <w:p w14:paraId="4E48071F" w14:textId="77777777" w:rsidR="006F3AE3" w:rsidRDefault="00000000">
      <w:pPr>
        <w:pStyle w:val="BodyText"/>
      </w:pPr>
      <w:r>
        <w:t>Likewise, in this Dispensation, nothing associated with those who do not believe in the truth is permissible unless they enter faith. When they do so, what God has granted to them through His bounty becomes lawful. This ruling applies to the sovereign rulers who possess authority in the religion, not to everyone, and not in lands where its implementation would cause harm or sorrow to any soul. God has not permitted its declaration in such cases. For example, merchants conducting trade in Western lands must maintain the utmost precision in their accounts and dealings.</w:t>
      </w:r>
    </w:p>
    <w:p w14:paraId="3C460694" w14:textId="77777777" w:rsidR="006F3AE3" w:rsidRDefault="00000000">
      <w:pPr>
        <w:pStyle w:val="BodyText"/>
      </w:pPr>
      <w:r>
        <w:lastRenderedPageBreak/>
        <w:t>Let them conduct themselves in such a way that no humiliation befalls them unless God grants them victory through a power that establishes them over all that is on earth. When that time comes, all will dwell in the mercy of God, even if they themselves do not desire it. Yet, through the power of God, they will be brought within, saved from the fire, and transformed into light. Verily, God is powerful over all things.</w:t>
      </w:r>
    </w:p>
    <w:p w14:paraId="65773F32" w14:textId="77777777" w:rsidR="006F3AE3" w:rsidRDefault="00000000">
      <w:pPr>
        <w:pStyle w:val="BodyText"/>
      </w:pPr>
      <w:r>
        <w:t>It is not for those in power to merely wait for something to descend from heaven that would bring all on earth into the religion. Rather, as in the religion of Islam, when all entered through the command of the Messenger of God, the same must be manifested in every Dispensation. Whatever comes from God is permission, but what is required from humanity is obedience to Him. If those in power during the Dispensation of the Messenger of God had acted in accordance with the Qur’anic commands, today everyone on earth would be a believer in the Qur’an. Since this has not occurred, the shortcoming lies with the servants, not the Source, for everything that was to be manifested in the Qur’an has already been revealed. Verily, God aids whomever He wills by His command, and God is mighty and powerful.</w:t>
      </w:r>
    </w:p>
    <w:p w14:paraId="2AC03C6E" w14:textId="77777777" w:rsidR="006F3AE3" w:rsidRDefault="00000000">
      <w:pPr>
        <w:pStyle w:val="BodyText"/>
      </w:pPr>
      <w:r>
        <w:t>The essence of this ruling is that, at the time of the Manifestation of “He Whom God Shall Make Manifest,” all should have been nurtured through the teachings of the Bayán so that none of the believers in the Bayán would turn away from faith in Him. If any do so, their judgment is the same as those who do not believe in God. By the sanctified essence of God, if all in the Manifestation of “He Whom God Shall Make Manifest” were to unite in supporting Him, no soul would remain on the face of the earth except that they would enter paradise. Indeed, there would be no thing left. Let each be vigilant over themselves, for the true support of the religion lies in this, not in deeds that…</w:t>
      </w:r>
    </w:p>
    <w:p w14:paraId="2BDB0494" w14:textId="77777777" w:rsidR="006F3AE3" w:rsidRDefault="00000000">
      <w:pPr>
        <w:pStyle w:val="BodyText"/>
      </w:pPr>
      <w:r>
        <w:t>At the time of His Manifestation, whatever has been revealed in the Bayán must be fulfilled. However, before His Manifestation, anyone who deviates even slightly from His command has truly turned away. Seek refuge in God from that which distances you from the source of the Cause, and hold fast to His cord. Whoever clings to obedience to Him in all worlds is saved and will be saved. This is by the grace of God, which He bestows upon whomsoever He wills. Verily, God is the Possessor of immense grace.</w:t>
      </w:r>
    </w:p>
    <w:p w14:paraId="0C4B7996" w14:textId="77777777" w:rsidR="006F3AE3" w:rsidRDefault="00000000">
      <w:pPr>
        <w:pStyle w:val="Heading3"/>
      </w:pPr>
      <w:bookmarkStart w:id="91" w:name="X56a74f9abbcb073f214ee6394a93dd6de5e5600"/>
      <w:bookmarkEnd w:id="90"/>
      <w:r>
        <w:t>Gate 6 (The Distribution of Wealth In the Religion)</w:t>
      </w:r>
    </w:p>
    <w:p w14:paraId="46841E79" w14:textId="77777777" w:rsidR="006F3AE3" w:rsidRDefault="00000000">
      <w:pPr>
        <w:pStyle w:val="FirstParagraph"/>
      </w:pPr>
      <w:r>
        <w:t>The Sixth Gate of the Fifth Unity, concerning the ruling on wealth acquired in this religion and its distribution if it has no equivalent value:</w:t>
      </w:r>
    </w:p>
    <w:p w14:paraId="5591DD86" w14:textId="77777777" w:rsidR="006F3AE3" w:rsidRDefault="00000000">
      <w:pPr>
        <w:pStyle w:val="BodyText"/>
      </w:pPr>
      <w:r>
        <w:t>Wealth that has no equal belongs solely to the Point of the Bayán and remains so as long as the Sun of Truth continues to shine. If the Sun has set, its authority is to be preserved by trusted believers in the Bayán until the Day of the Manifestation of Truth, at which point they must return it to “He Whom God Shall Make Manifest.” No one is permitted to use it for personal purposes.</w:t>
      </w:r>
    </w:p>
    <w:p w14:paraId="57EC4827" w14:textId="77777777" w:rsidR="006F3AE3" w:rsidRDefault="00000000">
      <w:pPr>
        <w:pStyle w:val="BodyText"/>
      </w:pPr>
      <w:r>
        <w:t>It is like the wealth of God’s Proof, which certain learned ones have taken and used without His permission. If even the smallest portion—a carat—was used without His authorization, the recompense for such action would be the fire of punishment.</w:t>
      </w:r>
    </w:p>
    <w:p w14:paraId="1E98DE48" w14:textId="77777777" w:rsidR="006F3AE3" w:rsidRDefault="00000000">
      <w:pPr>
        <w:pStyle w:val="BodyText"/>
      </w:pPr>
      <w:r>
        <w:t xml:space="preserve">When God, out of His grace, grants victory to the believers by enabling the conquest of lands that have not yet embraced the faith, whatever wealth is without equal belongs to the Point. This remains so as </w:t>
      </w:r>
      <w:r>
        <w:lastRenderedPageBreak/>
        <w:t>long as the Sun of Truth is present and returns to Him. Upon its setting, it is entrusted to the trustworthy among the believers in the Bayán, who will preserve it until the Day of “He Whom God Shall Make Manifest,” at which time it will be restored to Him.</w:t>
      </w:r>
    </w:p>
    <w:p w14:paraId="69942906" w14:textId="77777777" w:rsidR="006F3AE3" w:rsidRDefault="00000000">
      <w:pPr>
        <w:pStyle w:val="BodyText"/>
      </w:pPr>
      <w:r>
        <w:t>Beyond this, what remains must be distributed among those who opened these lands by permission, each according to their need. Anything surplus should be given to the poor and spent on communities. Furthermore, even providing for an unborn child in the womb is preferable to spending it elsewhere. This is a gift from God, who is the Ever-Generous and Mighty.</w:t>
      </w:r>
    </w:p>
    <w:p w14:paraId="73F6C636" w14:textId="77777777" w:rsidR="006F3AE3" w:rsidRDefault="00000000">
      <w:pPr>
        <w:pStyle w:val="BodyText"/>
      </w:pPr>
      <w:r>
        <w:t>All things belong to God, and who is closer to Him than the Point of His Will? Whatever belongs to the Proof of God cannot rightfully belong to another without His permission, not even the smallest amount. If someone gives it to another without authorization, it carries no validity, even if the one who gave it was considered knowledgeable in their time. They would have failed in their duty toward the Proof of God by transferring it to others without His permission. Both the giver and the receiver are in the fire, for its rightful owner is alive and more deserving of what God has granted him through His bounty in the Qur’an. He is self-sufficient beyond need.</w:t>
      </w:r>
    </w:p>
    <w:p w14:paraId="5D1EE932" w14:textId="77777777" w:rsidR="006F3AE3" w:rsidRDefault="00000000">
      <w:pPr>
        <w:pStyle w:val="BodyText"/>
      </w:pPr>
      <w:r>
        <w:t>How could one become independent through wealth itself? Whoever seeks to save themselves from the fire does so by offering their share, yet the Proof of God remains ever-abundant and self-sufficient. All are created from the ocean of His bounty; how could they take what flows from His existence?</w:t>
      </w:r>
    </w:p>
    <w:p w14:paraId="05E50C71" w14:textId="77777777" w:rsidR="006F3AE3" w:rsidRDefault="00000000">
      <w:pPr>
        <w:pStyle w:val="BodyText"/>
      </w:pPr>
      <w:r>
        <w:t xml:space="preserve">Today, which is the Day of Resurrection, even the most learned are asked: “By whose permission did you build a grand mosque with the wealth of the Proof?” This single question weighs heavier on them than any other torment for those with true knowledge, provided their spirit of faith remains intact. If not, they may hear a thousand times the verse </w:t>
      </w:r>
      <w:r>
        <w:rPr>
          <w:i/>
          <w:iCs/>
        </w:rPr>
        <w:t>‘All things are perishable except His Face’</w:t>
      </w:r>
      <w:r>
        <w:t xml:space="preserve"> and still act as if they only heard a meaningless word.</w:t>
      </w:r>
    </w:p>
    <w:p w14:paraId="3F1B0665" w14:textId="77777777" w:rsidR="006F3AE3" w:rsidRDefault="00000000">
      <w:pPr>
        <w:pStyle w:val="BodyText"/>
      </w:pPr>
      <w:r>
        <w:t>To those who truly know God, giving away all that exists on earth is better than being questioned on the Day of Resurrection about an act carried out without the approval of their Beloved. As for wealth without equal, it is taken from all in accordance with their faith and then allocated to the people of the Bayán, from the highest rank to the lowest. After this, God bestows His victory upon His chosen ones, granting every soul what befits their station.</w:t>
      </w:r>
    </w:p>
    <w:p w14:paraId="0AD12524" w14:textId="77777777" w:rsidR="006F3AE3" w:rsidRDefault="00000000">
      <w:pPr>
        <w:pStyle w:val="BodyText"/>
      </w:pPr>
      <w:r>
        <w:t>And what is fitting for them comes from the bounty of their Beloved. If there is any excess, it should be spent on the places commanded, or distributed among all the people of the Bayán, even if it includes a six-month-old child still in the womb, whether they are in the East or the West of the earth. Spending on the places takes precedence unless it has already been fulfilled; otherwise, this duty comes first. This is the decree of God in this matter.</w:t>
      </w:r>
    </w:p>
    <w:p w14:paraId="148A7E64" w14:textId="77777777" w:rsidR="006F3AE3" w:rsidRDefault="00000000">
      <w:pPr>
        <w:pStyle w:val="BodyText"/>
      </w:pPr>
      <w:r>
        <w:t>The result is that on the Day of the Manifestation of “He Whom God Shall Make Manifest,” all that possesses existence on earth belongs to Him. The custodians of the Bayán must recognize the right of God, for all that they have received since the beginning of the Dispensation of the Bayán has been from His bounty, even prior to His Manifestation. Whether it pertains to this world or any other, they must act with a degree of reverence and ensure no sorrow comes to Him through the actions of His servants, withholding none of the rights decreed for Him by the Point of Truth.</w:t>
      </w:r>
    </w:p>
    <w:p w14:paraId="201F9188" w14:textId="77777777" w:rsidR="006F3AE3" w:rsidRDefault="00000000">
      <w:pPr>
        <w:pStyle w:val="BodyText"/>
      </w:pPr>
      <w:r>
        <w:lastRenderedPageBreak/>
        <w:t xml:space="preserve">Whatever is without equal cannot belong to anyone except Him, for He is the sign of </w:t>
      </w:r>
      <w:r>
        <w:rPr>
          <w:i/>
          <w:iCs/>
        </w:rPr>
        <w:t>“There is nothing like unto Him.”</w:t>
      </w:r>
      <w:r>
        <w:t xml:space="preserve"> Anything that reaches this station in its essence is worthy of Him alone, not another. From the highest peak of loftiness to the lowest point of nearness, everything belongs to Him, that no sorrow may touch His blessed heart at the time of His Manifestation due to His creation, who were formed through His bounty. For His sorrow cannot be compared to the sorrow of all things combined, as all things derive their essence from Him. Likewise, His satisfaction surpasses the satisfaction of all things, for the satisfaction of all things was created through Him.</w:t>
      </w:r>
    </w:p>
    <w:p w14:paraId="761EC1A7" w14:textId="77777777" w:rsidR="006F3AE3" w:rsidRDefault="00000000">
      <w:pPr>
        <w:pStyle w:val="BodyText"/>
      </w:pPr>
      <w:r>
        <w:t>By Him, in the knowledge of God, there has been and will be nothing greater than Him. A single gesture from Him is of greater significance to God than all the deeds of creation, even if they have reached the pinnacle of their potential exaltation.</w:t>
      </w:r>
    </w:p>
    <w:p w14:paraId="14F82D2A" w14:textId="77777777" w:rsidR="006F3AE3" w:rsidRDefault="00000000">
      <w:pPr>
        <w:pStyle w:val="BodyText"/>
      </w:pPr>
      <w:r>
        <w:t>For all existence derives its reality from Him, and so too do all deeds. Likewise, proximity to Him is arranged in degrees: the closest are the Letters of the Living, then the Names and Similitudes, followed by the Prophets, the Truthful, the Martyrs, and the Near Ones. Each is ranked according to what has been decreed for them, for all have stations in the sight of their Lord, and all are devoted to Him.</w:t>
      </w:r>
    </w:p>
    <w:p w14:paraId="0FE963BA" w14:textId="77777777" w:rsidR="006F3AE3" w:rsidRDefault="00000000">
      <w:pPr>
        <w:pStyle w:val="BodyText"/>
      </w:pPr>
      <w:r>
        <w:t xml:space="preserve">If the verse </w:t>
      </w:r>
      <w:r>
        <w:rPr>
          <w:i/>
          <w:iCs/>
        </w:rPr>
        <w:t>“There is nothing like unto Him”</w:t>
      </w:r>
      <w:r>
        <w:t xml:space="preserve"> cannot be preserved by the trusted ones of the Bayán and becomes altered, it is incumbent upon them to safeguard it through their own means, even by trading on behalf of its owner and deducting their rightful share—one hundred out of every thousand. This practice is to be established among all so that everyone benefits from this method equally. It is unimaginable that anyone would transgress in a matter where the Proof of God has acted in such a manner, for His commands are the source of all grace. There is no power or strength except through God, the Exalted, the Mighty.</w:t>
      </w:r>
    </w:p>
    <w:p w14:paraId="07A38448" w14:textId="77777777" w:rsidR="006F3AE3" w:rsidRDefault="00000000">
      <w:pPr>
        <w:pStyle w:val="Heading3"/>
      </w:pPr>
      <w:bookmarkStart w:id="92" w:name="Xbf78dde09e0b7ffe895fad7f8acd25d8e2f3d92"/>
      <w:bookmarkEnd w:id="91"/>
      <w:r>
        <w:t>Gate 7 (Believers May Buy and Sell All Good Things to Purify Them)</w:t>
      </w:r>
    </w:p>
    <w:p w14:paraId="271669FE" w14:textId="77777777" w:rsidR="006F3AE3" w:rsidRDefault="00000000">
      <w:pPr>
        <w:pStyle w:val="FirstParagraph"/>
      </w:pPr>
      <w:r>
        <w:t>The Seventh Gate of the Fifth Unity, concerning God’s permission for those who follow the Bayán to engage in buying and selling of all things, with certain conditions for those who do not adhere to the faith:</w:t>
      </w:r>
    </w:p>
    <w:p w14:paraId="21ECF2B8" w14:textId="77777777" w:rsidR="006F3AE3" w:rsidRDefault="00000000">
      <w:pPr>
        <w:pStyle w:val="BodyText"/>
      </w:pPr>
      <w:r>
        <w:t>The essence of this gate is that God has granted a bounty to the people of the Bayán. Even if they were given all that exists on earth, it would not lead them astray from Him. For this reason, God has decreed a severance of association with non-believers in the Bayán while affirming association with its believers. This purifies the acts of buying, selling, and other exchanges of gifts.</w:t>
      </w:r>
    </w:p>
    <w:p w14:paraId="1A282E39" w14:textId="77777777" w:rsidR="006F3AE3" w:rsidRDefault="00000000">
      <w:pPr>
        <w:pStyle w:val="BodyText"/>
      </w:pPr>
      <w:r>
        <w:t>For example, if an item originally belonged to a Christian and is transferred to a believer, it is immediately purified upon its transfer. However, if the item is rejected and remains in the possession of its original owner, the original ruling applies. The moment it is transferred, even if the reason for separation is a gift from a non-believer to a believer, the item is purified.</w:t>
      </w:r>
    </w:p>
    <w:p w14:paraId="12820F16" w14:textId="77777777" w:rsidR="006F3AE3" w:rsidRDefault="00000000">
      <w:pPr>
        <w:pStyle w:val="BodyText"/>
      </w:pPr>
      <w:r>
        <w:t xml:space="preserve">If an item is sent by a non-believer to a believer, from the moment it is declared to be for a specific believer, it is purified—even if many years pass before it reaches the intended believer. God has permitted the believers of the Bayán to seek and acquire any good thing in any land, so that perhaps, on the Day of the Manifestation of Truth, something might come into the presence of the created world that </w:t>
      </w:r>
      <w:r>
        <w:lastRenderedPageBreak/>
        <w:t>becomes beloved to Him. For all that appears as beauty in creation is but a drop from the ocean of His bounty and grace.</w:t>
      </w:r>
    </w:p>
    <w:p w14:paraId="22897252" w14:textId="77777777" w:rsidR="006F3AE3" w:rsidRDefault="00000000">
      <w:pPr>
        <w:pStyle w:val="BodyText"/>
      </w:pPr>
      <w:r>
        <w:t>Indeed, God, the Glorious and Exalted, cannot be described as “kind” in the way that His creation is described, for He is beyond and above such comparisons. His grace is not akin to the grace of His creation. In this way, all the names and similitudes you witness reflect His essence but do not fully encompass it.</w:t>
      </w:r>
    </w:p>
    <w:p w14:paraId="0DF37787" w14:textId="77777777" w:rsidR="006F3AE3" w:rsidRDefault="00000000">
      <w:pPr>
        <w:pStyle w:val="Heading3"/>
      </w:pPr>
      <w:bookmarkStart w:id="93" w:name="X390a1b683c3988cb6a2f2b662d2bd004b646853"/>
      <w:bookmarkEnd w:id="92"/>
      <w:r>
        <w:t>Gate 8 (Recite the Verses of the Bayan At Least 19 Times)</w:t>
      </w:r>
    </w:p>
    <w:p w14:paraId="503D3150" w14:textId="77777777" w:rsidR="006F3AE3" w:rsidRDefault="00000000">
      <w:pPr>
        <w:pStyle w:val="FirstParagraph"/>
      </w:pPr>
      <w:r>
        <w:t xml:space="preserve">The Eighth Gate of the Fifth Unity, concerning the right of every soul to recite the verses of the Bayán and the prohibition against reducing the count below the number of Unity (19). For those unable to do so, the utterance of </w:t>
      </w:r>
      <w:r>
        <w:rPr>
          <w:i/>
          <w:iCs/>
        </w:rPr>
        <w:t>“God, God is my Lord, and I associate none with my Lord”</w:t>
      </w:r>
      <w:r>
        <w:t xml:space="preserve"> 19 times suffices:</w:t>
      </w:r>
    </w:p>
    <w:p w14:paraId="5699978A" w14:textId="77777777" w:rsidR="006F3AE3" w:rsidRDefault="00000000">
      <w:pPr>
        <w:pStyle w:val="BodyText"/>
      </w:pPr>
      <w:r>
        <w:t>The essence of this gate is that the creation of the Bayán may be likened to believing souls, where each soul is stationed at a particular limit and manifests in a specific way. Similarly, consider the verses of the Bayán—observe how they stand, and delve into this ocean to uncover the pearls that God has created within it. Recite them with a spirit of joy and contentment, as much as your heart delights, but no less than the count of Unity (19).</w:t>
      </w:r>
    </w:p>
    <w:p w14:paraId="5D575BED" w14:textId="77777777" w:rsidR="006F3AE3" w:rsidRDefault="00000000">
      <w:pPr>
        <w:pStyle w:val="BodyText"/>
      </w:pPr>
      <w:r>
        <w:t>The reason for this is that the manifestations of Unity must not be exceeded. Through the blessedness of reciting these verses, you may be guided by the guidance of their revelation on the Day of Resurrection. The entirety of the Bayán can be seen as capital given to someone to trade; its true owner is “He Whom God Shall Make Manifest.”</w:t>
      </w:r>
    </w:p>
    <w:p w14:paraId="7B6E8848" w14:textId="77777777" w:rsidR="006F3AE3" w:rsidRDefault="00000000">
      <w:pPr>
        <w:pStyle w:val="BodyText"/>
      </w:pPr>
      <w:r>
        <w:t>The wealth of the Bayán has been entrusted to the believing souls by the Point of the Bayán so that they may trade with it in preparation for the Day of His Manifestation. If He wishes to reclaim this capital, no one may question why or for what reason. Every individual is immersed in countless rulings, as you see today—when someone teaches the purity laws of the Qur’an, they turn it into a means of trading both religion and worldly gain. However, on the Day of the Manifestation of its Owner, when He seeks an account from the people, they will feign blindness.</w:t>
      </w:r>
    </w:p>
    <w:p w14:paraId="5A6F35A7" w14:textId="77777777" w:rsidR="006F3AE3" w:rsidRDefault="00000000">
      <w:pPr>
        <w:pStyle w:val="BodyText"/>
      </w:pPr>
      <w:r>
        <w:t>On the Day of the Manifestation of “He Whom God Shall Make Manifest,” envision a paradise being established where gardens are taken into account. Imagine one garden as belonging to a sovereign, another to a scholar, another to a merchant, and so on among the various classes of people. On that Day, you will witness and comprehend your own existence and what is derived from it. Do not withhold from Him what belongs to Him. Reflect on how today, in the Bayán, some claim the title of Judge of the Bayán, some Sheikh-ul-Islam, others Mujtahid, or Imam of the Friday congregation. They are proud of these titles, yet they remain veiled from the One from whom these names originated.</w:t>
      </w:r>
    </w:p>
    <w:p w14:paraId="776A3F7A" w14:textId="77777777" w:rsidR="006F3AE3" w:rsidRDefault="00000000">
      <w:pPr>
        <w:pStyle w:val="BodyText"/>
      </w:pPr>
      <w:r>
        <w:t xml:space="preserve">Similarly, on the Day of the Manifestation of “He Whom God Shall Make Manifest,” the Bayán will be recited endlessly, yet its true source will remain veiled from many. Do you not perceive that the time of the Bayán’s revelation is like the time of its Manifestation? Just as you heard the Qur’an when it was revealed but did not take its fruits, today you see its worth, and all are proud of the honor associated with its name. Yet remember, the Qur’an was revealed over twenty-three years, and even then, a complete </w:t>
      </w:r>
      <w:r>
        <w:lastRenderedPageBreak/>
        <w:t>and proper copy was not prepared. Had it been completed, the Commander of the Faithful, `Alí, peace be upon Him, would not have carried it in His blessed cloak.</w:t>
      </w:r>
    </w:p>
    <w:p w14:paraId="4212162B" w14:textId="77777777" w:rsidR="006F3AE3" w:rsidRDefault="00000000">
      <w:pPr>
        <w:pStyle w:val="BodyText"/>
      </w:pPr>
      <w:r>
        <w:t>By the Most Sacred Essence of God, Glorious and Exalted, on the Day of the Manifestation of “He Whom God Shall Make Manifest,” if someone hears a single verse from Him and recites it, it is better than reciting the Bayán a thousand times. Reflect for a moment and observe how, even today, what is considered the culmination of Islam parallels what will occur on the Day of His Manifestation. Imagine that the Source of all proofs will be in His hand, and yet He will remain veiled by false and misguided preoccupations. He is exalted above such things, for all circumstances branch from the Book of God, and He Himself is the Proof. Indeed, all are incapable of producing the like of Him.</w:t>
      </w:r>
    </w:p>
    <w:p w14:paraId="4AE94A5C" w14:textId="77777777" w:rsidR="006F3AE3" w:rsidRDefault="00000000">
      <w:pPr>
        <w:pStyle w:val="BodyText"/>
      </w:pPr>
      <w:r>
        <w:t>There are countless scholars of logic, grammar, morphology, jurisprudence, and principles, yet if they do not believe in the Book of God, they are considered beneath the station of faith. Thus, the essence lies in the Proof Himself, not in the secondary matters that branch from Him.</w:t>
      </w:r>
    </w:p>
    <w:p w14:paraId="72D683FC" w14:textId="77777777" w:rsidR="006F3AE3" w:rsidRDefault="00000000">
      <w:pPr>
        <w:pStyle w:val="BodyText"/>
      </w:pPr>
      <w:r>
        <w:t xml:space="preserve">Know that every word revealed in the Bayán has intended that you obey “He Whom God Shall Make Manifest,” for He is the One who revealed the Bayán prior to His own Manifestation. If you are unable to recite its verses, then say, nineteen times from dawn to dawn: </w:t>
      </w:r>
      <w:r>
        <w:rPr>
          <w:i/>
          <w:iCs/>
        </w:rPr>
        <w:t>“God, God is my Lord, and I associate none with God, my Lord.”</w:t>
      </w:r>
      <w:r>
        <w:t xml:space="preserve"> If you say this with insight, there is no doubt that you will be guided by the truth on the Day of Resurrection. The reward of reciting the entire Bayán will be granted to you, for God bestows His grace upon whomsoever He wills. Verily, He is the Possessor of immense grace.</w:t>
      </w:r>
    </w:p>
    <w:p w14:paraId="2A924F36" w14:textId="77777777" w:rsidR="006F3AE3" w:rsidRDefault="00000000">
      <w:pPr>
        <w:pStyle w:val="Heading3"/>
      </w:pPr>
      <w:bookmarkStart w:id="94" w:name="Xb33d8a095951a88f53369e99420d47263aa9b80"/>
      <w:bookmarkEnd w:id="93"/>
      <w:r>
        <w:t>Gate 9 (Mention a Name of God Over Anything You Intend to Use)</w:t>
      </w:r>
    </w:p>
    <w:p w14:paraId="49F59D6A" w14:textId="77777777" w:rsidR="006F3AE3" w:rsidRDefault="00000000">
      <w:pPr>
        <w:pStyle w:val="FirstParagraph"/>
      </w:pPr>
      <w:r>
        <w:t>The Ninth Gate of the Fifth Unity, concerning the mention of one of the Names of God over everything one intends to use:</w:t>
      </w:r>
    </w:p>
    <w:p w14:paraId="6EA4BA54" w14:textId="77777777" w:rsidR="006F3AE3" w:rsidRDefault="00000000">
      <w:pPr>
        <w:pStyle w:val="BodyText"/>
      </w:pPr>
      <w:r>
        <w:t>The essence of this gate is that whenever a person seeks to use something, they should mention one of the Names of God over it.</w:t>
      </w:r>
    </w:p>
    <w:p w14:paraId="408D2C04" w14:textId="77777777" w:rsidR="006F3AE3" w:rsidRDefault="00000000">
      <w:pPr>
        <w:pStyle w:val="BodyText"/>
      </w:pPr>
      <w:r>
        <w:t>Whether in secret, openly, or with inner reflection, the essence of this gate is as follows: No thing possesses true existence except through God, Glorious and Exalted, and for each thing a day has been ordained when it will reach the fullness of its potential, such that all that can possibly manifest within it becomes actualized. At that point, it becomes worthy of having the Name of God mentioned over it, in accordance with its rank, not beyond its station.</w:t>
      </w:r>
    </w:p>
    <w:p w14:paraId="02DE66E7" w14:textId="77777777" w:rsidR="006F3AE3" w:rsidRDefault="00000000">
      <w:pPr>
        <w:pStyle w:val="BodyText"/>
      </w:pPr>
      <w:r>
        <w:t xml:space="preserve">Since God has commanded the people of the Bayán to bring every thing to the utmost perfection of its potential, He has permitted them to invoke His Names over all things. This ensures that no soul sees anything within any object except the radiance of His Will. In the manifestation of that Will, nothing is perceived but God. For example, consider a stone: at its highest level of perfection, one might see only the attribute </w:t>
      </w:r>
      <w:r>
        <w:rPr>
          <w:i/>
          <w:iCs/>
        </w:rPr>
        <w:t>“Sanctified”</w:t>
      </w:r>
      <w:r>
        <w:t xml:space="preserve"> in its “S,” </w:t>
      </w:r>
      <w:r>
        <w:rPr>
          <w:i/>
          <w:iCs/>
        </w:rPr>
        <w:t>“Light”</w:t>
      </w:r>
      <w:r>
        <w:t xml:space="preserve"> in its “N,” and </w:t>
      </w:r>
      <w:r>
        <w:rPr>
          <w:i/>
          <w:iCs/>
        </w:rPr>
        <w:t>“Generous”</w:t>
      </w:r>
      <w:r>
        <w:t xml:space="preserve"> in its “K.” Whether this invocation is verbal, arises in the heart, or comes as a simple reflection upon the object without words, the mention of God’s Name sanctifies it.</w:t>
      </w:r>
    </w:p>
    <w:p w14:paraId="291E7067" w14:textId="77777777" w:rsidR="006F3AE3" w:rsidRDefault="00000000">
      <w:pPr>
        <w:pStyle w:val="BodyText"/>
      </w:pPr>
      <w:r>
        <w:lastRenderedPageBreak/>
        <w:t xml:space="preserve">If one cannot explicitly invoke a specific Name of God, they may instead mention </w:t>
      </w:r>
      <w:r>
        <w:rPr>
          <w:i/>
          <w:iCs/>
        </w:rPr>
        <w:t>“The Most Guarded, the Most Sacred Name,”</w:t>
      </w:r>
      <w:r>
        <w:t xml:space="preserve"> and God, Glorious and Exalted, will accept what is intended in this matter. The aim is that nothing is observed within creation except “He Whom God Shall Make Manifest,” who is the source of all divine Names and Attributes.</w:t>
      </w:r>
    </w:p>
    <w:p w14:paraId="0FCAFA03" w14:textId="77777777" w:rsidR="006F3AE3" w:rsidRDefault="00000000">
      <w:pPr>
        <w:pStyle w:val="BodyText"/>
      </w:pPr>
      <w:r>
        <w:t>On the Day of the Manifestation of the Sun of Truth, no being will assert its own independent existence, nor see in itself anything but Him. It will realize that it stands and exists only through Him. Yet, it cannot truly perceive Him in itself; rather, it resembles a mirror placed before the sun—it sees the sun reflected within itself, yet what appears is but its image. Thus, every entity that bears the designation of a “thing” in the presence of “He Whom God Shall Make Manifest” will follow this principle.</w:t>
      </w:r>
    </w:p>
    <w:p w14:paraId="78E6005B" w14:textId="77777777" w:rsidR="006F3AE3" w:rsidRDefault="00000000">
      <w:pPr>
        <w:pStyle w:val="BodyText"/>
      </w:pPr>
      <w:r>
        <w:t>Consider the realm of abstraction, from its loftiest heights to the furthest limit of definition, and know that whatever exists within it reflects the radiance of the Sun of His Manifestation, even before His appearance. For there has never been, nor will there ever be, another besides Him truly manifest. He desires that on the day of His appearance, nothing is seen in His knowledge except that all things have ascended to the fullness of their perfection in the Bayán.</w:t>
      </w:r>
    </w:p>
    <w:p w14:paraId="2AA896E6" w14:textId="77777777" w:rsidR="006F3AE3" w:rsidRDefault="00000000">
      <w:pPr>
        <w:pStyle w:val="BodyText"/>
      </w:pPr>
      <w:r>
        <w:t>There is not a single particle of clay in the depths of an ocean that He has not made His own, through the possession of a believer among the people beloved to Him. All things have become mirrors prepared for the dawning of the Sun. The moment the light of His radiance—the verses of His revelation—shines upon them, all will point to Him. This is the fruit of this decree for those who reflect. Verily, God illumines the hearts of His righteous servants.</w:t>
      </w:r>
    </w:p>
    <w:p w14:paraId="20B1C881" w14:textId="77777777" w:rsidR="006F3AE3" w:rsidRDefault="00000000">
      <w:pPr>
        <w:pStyle w:val="Heading3"/>
      </w:pPr>
      <w:bookmarkStart w:id="95" w:name="X050474944255476f929a0c7aac2fbb7d7cf1cc1"/>
      <w:bookmarkEnd w:id="94"/>
      <w:r>
        <w:t>Gate 10 (The Haykal for Men and Circles for Women Are Bounties)</w:t>
      </w:r>
    </w:p>
    <w:p w14:paraId="5F65B342" w14:textId="77777777" w:rsidR="006F3AE3" w:rsidRDefault="00000000">
      <w:pPr>
        <w:pStyle w:val="FirstParagraph"/>
      </w:pPr>
      <w:r>
        <w:t>The Tenth Gate of the Fifth Unity, concerning God’s decree of forms for men and circles for women, wherein they may write whatever they wish from the Bayán:</w:t>
      </w:r>
    </w:p>
    <w:p w14:paraId="5B9AE63B" w14:textId="77777777" w:rsidR="006F3AE3" w:rsidRDefault="00000000">
      <w:pPr>
        <w:pStyle w:val="BodyText"/>
      </w:pPr>
      <w:r>
        <w:t>The essence of this gate is that God has ordained two great favors for the people of the Bayán and bestowed them upon them as bounties. The first is the form (</w:t>
      </w:r>
      <w:r>
        <w:rPr>
          <w:i/>
          <w:iCs/>
        </w:rPr>
        <w:t>haykal</w:t>
      </w:r>
      <w:r>
        <w:t xml:space="preserve">) for men, whose outer manifestation is the letter </w:t>
      </w:r>
      <w:r>
        <w:rPr>
          <w:i/>
          <w:iCs/>
        </w:rPr>
        <w:t>H</w:t>
      </w:r>
      <w:r>
        <w:t xml:space="preserve"> and whose inner reality is </w:t>
      </w:r>
      <w:r>
        <w:rPr>
          <w:i/>
          <w:iCs/>
        </w:rPr>
        <w:t>W</w:t>
      </w:r>
      <w:r>
        <w:t xml:space="preserve"> (</w:t>
      </w:r>
      <w:r>
        <w:rPr>
          <w:i/>
          <w:iCs/>
        </w:rPr>
        <w:t>huwa</w:t>
      </w:r>
      <w:r>
        <w:t>, “He”). Permission has been granted for them to inscribe within it whatever has arisen from the Sun of the Point. Each individual may draw from the ocean of His bounty and write within the form, for whatever is written there manifests its effects upon the soul, letter for letter and point for point.</w:t>
      </w:r>
    </w:p>
    <w:p w14:paraId="607F5DEB" w14:textId="77777777" w:rsidR="006F3AE3" w:rsidRDefault="00000000">
      <w:pPr>
        <w:pStyle w:val="BodyText"/>
      </w:pPr>
      <w:r>
        <w:t xml:space="preserve">For the manifestations of the </w:t>
      </w:r>
      <w:r>
        <w:rPr>
          <w:i/>
          <w:iCs/>
        </w:rPr>
        <w:t>B</w:t>
      </w:r>
      <w:r>
        <w:t xml:space="preserve">, God has permitted a circular form, symbolizing the garment of the Sun of Truth. He has divided it into five units, each representing unity. These signify the letters of the phrase </w:t>
      </w:r>
      <w:r>
        <w:rPr>
          <w:i/>
          <w:iCs/>
        </w:rPr>
        <w:t>“To God belongs whatever is in the heavens and the earth and what is between them,”</w:t>
      </w:r>
      <w:r>
        <w:t xml:space="preserve"> and that </w:t>
      </w:r>
      <w:r>
        <w:rPr>
          <w:i/>
          <w:iCs/>
        </w:rPr>
        <w:t>“God encompasses all things.”</w:t>
      </w:r>
      <w:r>
        <w:t xml:space="preserve"> Through these, the truths of their hearts are expressed.</w:t>
      </w:r>
    </w:p>
    <w:p w14:paraId="1142DD36" w14:textId="77777777" w:rsidR="006F3AE3" w:rsidRDefault="00000000">
      <w:pPr>
        <w:pStyle w:val="BodyText"/>
      </w:pPr>
      <w:r>
        <w:t>The garment of the Sun of Truth becomes manifest so that, on the Day of the appearance of that Supreme Luminary, it may signify nothing but Him. Permission has been granted for them to inscribe within it whatever they desire from the words that have arisen from the Sun of Existence. Whatever they write within it will manifest its effect upon their souls, letter for letter and point for point.</w:t>
      </w:r>
    </w:p>
    <w:p w14:paraId="4D2D161E" w14:textId="77777777" w:rsidR="006F3AE3" w:rsidRDefault="00000000">
      <w:pPr>
        <w:pStyle w:val="BodyText"/>
      </w:pPr>
      <w:r>
        <w:lastRenderedPageBreak/>
        <w:t xml:space="preserve">Although the beginning of this circle is in the manner mentioned by the Commander of the Faithful, peace be upon Him, where apparent names are inscribed within singular points: in the Point, </w:t>
      </w:r>
      <w:r>
        <w:rPr>
          <w:i/>
          <w:iCs/>
        </w:rPr>
        <w:t>Individuality</w:t>
      </w:r>
      <w:r>
        <w:t xml:space="preserve">; in the </w:t>
      </w:r>
      <w:r>
        <w:rPr>
          <w:i/>
          <w:iCs/>
        </w:rPr>
        <w:t>Ḥay</w:t>
      </w:r>
      <w:r>
        <w:t xml:space="preserve">, </w:t>
      </w:r>
      <w:r>
        <w:rPr>
          <w:i/>
          <w:iCs/>
        </w:rPr>
        <w:t>Life</w:t>
      </w:r>
      <w:r>
        <w:t xml:space="preserve">; in the </w:t>
      </w:r>
      <w:r>
        <w:rPr>
          <w:i/>
          <w:iCs/>
        </w:rPr>
        <w:t>Alif</w:t>
      </w:r>
      <w:r>
        <w:t xml:space="preserve">, </w:t>
      </w:r>
      <w:r>
        <w:rPr>
          <w:i/>
          <w:iCs/>
        </w:rPr>
        <w:t>Self-Subsistence</w:t>
      </w:r>
      <w:r>
        <w:t xml:space="preserve">; in the </w:t>
      </w:r>
      <w:r>
        <w:rPr>
          <w:i/>
          <w:iCs/>
        </w:rPr>
        <w:t>Bá</w:t>
      </w:r>
      <w:r>
        <w:t xml:space="preserve">, </w:t>
      </w:r>
      <w:r>
        <w:rPr>
          <w:i/>
          <w:iCs/>
        </w:rPr>
        <w:t>Sovereignty</w:t>
      </w:r>
      <w:r>
        <w:t xml:space="preserve">; and in the </w:t>
      </w:r>
      <w:r>
        <w:rPr>
          <w:i/>
          <w:iCs/>
        </w:rPr>
        <w:t>Jím</w:t>
      </w:r>
      <w:r>
        <w:t xml:space="preserve">, </w:t>
      </w:r>
      <w:r>
        <w:rPr>
          <w:i/>
          <w:iCs/>
        </w:rPr>
        <w:t>Sanctity</w:t>
      </w:r>
      <w:r>
        <w:t xml:space="preserve">. Similarly, in this Dispensation, the phrase </w:t>
      </w:r>
      <w:r>
        <w:rPr>
          <w:i/>
          <w:iCs/>
        </w:rPr>
        <w:t>Bismillah al-Amna‘ al-Aqdas</w:t>
      </w:r>
      <w:r>
        <w:t xml:space="preserve"> has been revealed, encompassing within it the four stages of creation: </w:t>
      </w:r>
      <w:r>
        <w:rPr>
          <w:i/>
          <w:iCs/>
        </w:rPr>
        <w:t>origination (khalq)</w:t>
      </w:r>
      <w:r>
        <w:t xml:space="preserve">, </w:t>
      </w:r>
      <w:r>
        <w:rPr>
          <w:i/>
          <w:iCs/>
        </w:rPr>
        <w:t>provision (rizq)</w:t>
      </w:r>
      <w:r>
        <w:t xml:space="preserve">, </w:t>
      </w:r>
      <w:r>
        <w:rPr>
          <w:i/>
          <w:iCs/>
        </w:rPr>
        <w:t>death (mawt)</w:t>
      </w:r>
      <w:r>
        <w:t xml:space="preserve">, and </w:t>
      </w:r>
      <w:r>
        <w:rPr>
          <w:i/>
          <w:iCs/>
        </w:rPr>
        <w:t>life (ḥayát)</w:t>
      </w:r>
      <w:r>
        <w:t xml:space="preserve">, spanning from the rank of the Point to the rank of the </w:t>
      </w:r>
      <w:r>
        <w:rPr>
          <w:i/>
          <w:iCs/>
        </w:rPr>
        <w:t>Jím</w:t>
      </w:r>
      <w:r>
        <w:t>.</w:t>
      </w:r>
    </w:p>
    <w:p w14:paraId="55B64AE6" w14:textId="77777777" w:rsidR="006F3AE3" w:rsidRDefault="00000000">
      <w:pPr>
        <w:pStyle w:val="BodyText"/>
      </w:pPr>
      <w:r>
        <w:t xml:space="preserve">If one acts according to the teachings that have spread forth like an ocean of bounty, they will find their purpose fulfilled, provided that the Will of God flows within them. The essence of these two decrees is that the Bayán itself is the creation of the greater world. The moment it becomes manifest in a form or a circle, without exceeding the limit of the </w:t>
      </w:r>
      <w:r>
        <w:rPr>
          <w:i/>
          <w:iCs/>
        </w:rPr>
        <w:t>Há</w:t>
      </w:r>
      <w:r>
        <w:t>, it may, within five years of the Manifestation of “He Whom God Shall Make Manifest,” attain the honor of faith in that Sun of Truth. All that has been written within these forms and circles praises Him and exalts Him beyond what His detractors claim.</w:t>
      </w:r>
    </w:p>
    <w:p w14:paraId="4D6436C4" w14:textId="77777777" w:rsidR="006F3AE3" w:rsidRDefault="00000000">
      <w:pPr>
        <w:pStyle w:val="BodyText"/>
      </w:pPr>
      <w:r>
        <w:t>If someone remains near Him, partaking of the gifts of His bounty, yet does not manifest its fruits in the five lines or six houses of a single unity, how can they claim any merit? Such a one nullifies the purpose of their existence. This ensures that the people of the Bayán do not stray beyond the bounds of these five.</w:t>
      </w:r>
    </w:p>
    <w:p w14:paraId="1895D58C" w14:textId="77777777" w:rsidR="006F3AE3" w:rsidRDefault="00000000">
      <w:pPr>
        <w:pStyle w:val="BodyText"/>
      </w:pPr>
      <w:r>
        <w:t>For within the structure of the Five (</w:t>
      </w:r>
      <w:r>
        <w:rPr>
          <w:i/>
          <w:iCs/>
        </w:rPr>
        <w:t>Haykal-i-Khams</w:t>
      </w:r>
      <w:r>
        <w:t xml:space="preserve">), the </w:t>
      </w:r>
      <w:r>
        <w:rPr>
          <w:i/>
          <w:iCs/>
        </w:rPr>
        <w:t>Wáw</w:t>
      </w:r>
      <w:r>
        <w:t xml:space="preserve"> is encompassed, and within the circle, the </w:t>
      </w:r>
      <w:r>
        <w:rPr>
          <w:i/>
          <w:iCs/>
        </w:rPr>
        <w:t>Wáw</w:t>
      </w:r>
      <w:r>
        <w:t xml:space="preserve"> preserves the </w:t>
      </w:r>
      <w:r>
        <w:rPr>
          <w:i/>
          <w:iCs/>
        </w:rPr>
        <w:t>Há</w:t>
      </w:r>
      <w:r>
        <w:t xml:space="preserve">. This is the purpose of its revelation, so that people may recognize these two great gifts and supreme bounties at the time of the Manifestation of that Eternal Sun and the Radiant Countenance. The foremost of the forms are within the </w:t>
      </w:r>
      <w:r>
        <w:rPr>
          <w:i/>
          <w:iCs/>
        </w:rPr>
        <w:t>Há</w:t>
      </w:r>
      <w:r>
        <w:t xml:space="preserve">, and the foremost of the circles are within the </w:t>
      </w:r>
      <w:r>
        <w:rPr>
          <w:i/>
          <w:iCs/>
        </w:rPr>
        <w:t>Wáw</w:t>
      </w:r>
      <w:r>
        <w:t>. Indeed, all should be severed from attachment, even as the greatest cycle progresses.</w:t>
      </w:r>
    </w:p>
    <w:p w14:paraId="472E1541" w14:textId="77777777" w:rsidR="006F3AE3" w:rsidRDefault="00000000">
      <w:pPr>
        <w:pStyle w:val="BodyText"/>
      </w:pPr>
      <w:r>
        <w:t>The advancement from five years may reduce to five months, then to five weeks, five days, five hours, five minutes, or even five-tenths of a ninth. Whatever can be expressed in proximity to Him is due to the fact that no separateness exists between the Will of God and that which arises from it. There has always been a distinction of attributes between them, like the fire and its burning: the fire may be realized, but its burning may remain unmanifest. Or a lamp may shine, but its light might not yet illumine the places around it.</w:t>
      </w:r>
    </w:p>
    <w:p w14:paraId="4DF23DB2" w14:textId="77777777" w:rsidR="006F3AE3" w:rsidRDefault="00000000">
      <w:pPr>
        <w:pStyle w:val="BodyText"/>
      </w:pPr>
      <w:r>
        <w:t>In this way, consider all beloved realities, from the essence of existence to the ultimate limits of boundaries. Do not observe any station within all these circles and forms except as a single form. For example, what you see in the Qur’an reveals nothing but the form of the Messenger of God. If it were not infused with the light of His essence, no one would find faith in Him, His manifestations, or that which God revealed before Him.</w:t>
      </w:r>
    </w:p>
    <w:p w14:paraId="6135C2C2" w14:textId="77777777" w:rsidR="006F3AE3" w:rsidRDefault="00000000">
      <w:pPr>
        <w:pStyle w:val="BodyText"/>
      </w:pPr>
      <w:r>
        <w:t xml:space="preserve">Similarly, in every Manifestation, observe with the eye of certainty this singular essence that pervades all things. If, on the Day of the Manifestation of “He Whom God Shall Make Manifest,” another form besides His own is seen, that form itself has veiled itself from Him. Yet He is more manifest to it than it is to itself. Everything He does and every intention He holds aims solely at Him, even though, at times if veiled from Him, everything ultimately returns to God. This is the decree: </w:t>
      </w:r>
      <w:r>
        <w:rPr>
          <w:i/>
          <w:iCs/>
        </w:rPr>
        <w:t>“To God belongs the entirety of the matter, if you but know.”</w:t>
      </w:r>
    </w:p>
    <w:p w14:paraId="667D784C" w14:textId="77777777" w:rsidR="006F3AE3" w:rsidRDefault="00000000">
      <w:pPr>
        <w:pStyle w:val="Heading3"/>
      </w:pPr>
      <w:bookmarkStart w:id="96" w:name="Xa312ba143280c23a040399ac82ccba00ad9a500"/>
      <w:bookmarkEnd w:id="95"/>
      <w:r>
        <w:lastRenderedPageBreak/>
        <w:t>Gate 11 (The Prayers for the Newborn and the Deceased)</w:t>
      </w:r>
    </w:p>
    <w:p w14:paraId="767CE40E" w14:textId="77777777" w:rsidR="006F3AE3" w:rsidRDefault="00000000">
      <w:pPr>
        <w:pStyle w:val="FirstParagraph"/>
      </w:pPr>
      <w:r>
        <w:t>The Eleventh Gate of the Fifth Unity, concerning the prayer for the newborn and the deceased, where five takbírs are recited for the newborn and six for the deceased:</w:t>
      </w:r>
    </w:p>
    <w:p w14:paraId="3045F53B" w14:textId="77777777" w:rsidR="006F3AE3" w:rsidRDefault="00000000">
      <w:pPr>
        <w:pStyle w:val="BodyText"/>
      </w:pPr>
      <w:r>
        <w:t xml:space="preserve">In the prayer for the newborn, after the first takbír, recite nineteen times: </w:t>
      </w:r>
      <w:r>
        <w:rPr>
          <w:i/>
          <w:iCs/>
        </w:rPr>
        <w:t>“Indeed, we are all believers in God.”</w:t>
      </w:r>
      <w:r>
        <w:t xml:space="preserve"> After the second takbír, recite: </w:t>
      </w:r>
      <w:r>
        <w:rPr>
          <w:i/>
          <w:iCs/>
        </w:rPr>
        <w:t>“Indeed, we are all certain in God.”</w:t>
      </w:r>
      <w:r>
        <w:t xml:space="preserve"> After the third takbír: </w:t>
      </w:r>
      <w:r>
        <w:rPr>
          <w:i/>
          <w:iCs/>
        </w:rPr>
        <w:t>“Indeed, we are all loving toward God.”</w:t>
      </w:r>
      <w:r>
        <w:t xml:space="preserve"> After the fourth takbír: </w:t>
      </w:r>
      <w:r>
        <w:rPr>
          <w:i/>
          <w:iCs/>
        </w:rPr>
        <w:t>“Indeed, we are all dying in God.”</w:t>
      </w:r>
      <w:r>
        <w:t xml:space="preserve"> After the fifth takbír: </w:t>
      </w:r>
      <w:r>
        <w:rPr>
          <w:i/>
          <w:iCs/>
        </w:rPr>
        <w:t>“Indeed, we are all content with God.”</w:t>
      </w:r>
    </w:p>
    <w:p w14:paraId="06DDB3ED" w14:textId="77777777" w:rsidR="006F3AE3" w:rsidRDefault="00000000">
      <w:pPr>
        <w:pStyle w:val="BodyText"/>
      </w:pPr>
      <w:r>
        <w:t xml:space="preserve">In the prayer for the deceased, six takbírs are recited. After the first takbír, recite nineteen times: </w:t>
      </w:r>
      <w:r>
        <w:rPr>
          <w:i/>
          <w:iCs/>
        </w:rPr>
        <w:t>“Indeed, we are all worshippers of God.”</w:t>
      </w:r>
      <w:r>
        <w:t xml:space="preserve"> After the second: </w:t>
      </w:r>
      <w:r>
        <w:rPr>
          <w:i/>
          <w:iCs/>
        </w:rPr>
        <w:t>“Indeed, we are all prostrate to God.”</w:t>
      </w:r>
      <w:r>
        <w:t xml:space="preserve"> After the third: </w:t>
      </w:r>
      <w:r>
        <w:rPr>
          <w:i/>
          <w:iCs/>
        </w:rPr>
        <w:t>“Indeed, we are all devout toward God.”</w:t>
      </w:r>
      <w:r>
        <w:t xml:space="preserve"> After the fourth: </w:t>
      </w:r>
      <w:r>
        <w:rPr>
          <w:i/>
          <w:iCs/>
        </w:rPr>
        <w:t>“Indeed, we are all remembering God.”</w:t>
      </w:r>
      <w:r>
        <w:t xml:space="preserve"> After the fifth: </w:t>
      </w:r>
      <w:r>
        <w:rPr>
          <w:i/>
          <w:iCs/>
        </w:rPr>
        <w:t>“Indeed, we are all thankful to God.”</w:t>
      </w:r>
      <w:r>
        <w:t xml:space="preserve"> After the sixth: </w:t>
      </w:r>
      <w:r>
        <w:rPr>
          <w:i/>
          <w:iCs/>
        </w:rPr>
        <w:t>“Indeed, we are all patient for God.”</w:t>
      </w:r>
    </w:p>
    <w:p w14:paraId="024C3643" w14:textId="77777777" w:rsidR="006F3AE3" w:rsidRDefault="00000000">
      <w:pPr>
        <w:pStyle w:val="BodyText"/>
      </w:pPr>
      <w:r>
        <w:t>The essence of the gate is what God has revealed as His decree is a bounty from Him for “He Whom God Shall Make Manifest,” and all else follows in the shadow of the divine ordinances. Among these decrees, He has ordained that for every newborn—whether male or female—a prayer should be raised with five takbírs, that the Name of God may be mentioned for them. Perhaps if they live to witness the Day of Resurrection, they may become believers in “He Whom God Shall Make Manifest.”</w:t>
      </w:r>
    </w:p>
    <w:p w14:paraId="40CA4D6E" w14:textId="77777777" w:rsidR="006F3AE3" w:rsidRDefault="00000000">
      <w:pPr>
        <w:pStyle w:val="BodyText"/>
      </w:pPr>
      <w:r>
        <w:t xml:space="preserve">Similarly, for the deceased ascending to their station, He has decreed a prayer with six takbírs in a single sequence. This signifies that their beginning is with the </w:t>
      </w:r>
      <w:r>
        <w:rPr>
          <w:i/>
          <w:iCs/>
        </w:rPr>
        <w:t>Há</w:t>
      </w:r>
      <w:r>
        <w:t xml:space="preserve"> and their return is to the </w:t>
      </w:r>
      <w:r>
        <w:rPr>
          <w:i/>
          <w:iCs/>
        </w:rPr>
        <w:t>Wáw,</w:t>
      </w:r>
      <w:r>
        <w:t xml:space="preserve"> illustrating the journey from origin to return. Perhaps, on the Day of Resurrection, they may join the first who believed in “He Whom God Shall Make Manifest,” without being veiled by the material concerns of the world. For this Cause is difficult for all but the true monotheists, and how often a soul is unknown, yet all consider themselves to be known. Consider, as an example, the Dispensation of the Qur’an: after the ascension of the Tree of Truth, the faith of those who remained steadfast in the identity of their being did not endure, despite their apparent adherence to the actions prescribed by the Qur’an. Nonetheless, in the early days of Islam, they were judged as being beneath true faith.</w:t>
      </w:r>
    </w:p>
    <w:p w14:paraId="2C094B6F" w14:textId="77777777" w:rsidR="006F3AE3" w:rsidRDefault="00000000">
      <w:pPr>
        <w:pStyle w:val="BodyText"/>
      </w:pPr>
      <w:r>
        <w:t>Similarly, in the Dispensation of the Bayán, reflect on how those who enter the gate with insight are saved through this act, not through other deeds. This is because the soul in question is the origin of all things through God, and the return of all things is to Him through God. Many souls, from the beginning of the manifestation of the Tree of the Bayán, have relied on their own understanding, thereby veiling themselves from Him, despite all being accountable before God for what they are charged to do. Before God, there is no distinction between the exalted and the lowly.</w:t>
      </w:r>
    </w:p>
    <w:p w14:paraId="7B9F9CF7" w14:textId="77777777" w:rsidR="006F3AE3" w:rsidRDefault="00000000">
      <w:pPr>
        <w:pStyle w:val="BodyText"/>
      </w:pPr>
      <w:r>
        <w:t xml:space="preserve">Today, you see all declaring their belief in the Commander of the Faithful, peace be upon Him. This is because they have not witnessed contradictions and have been nurtured in the shadow of His love. However, if these same souls had lived during the early days of Islam, you would have seen among them the three groups mentioned in the traditions. Similarly, in this Dispensation, God has shown favor to the believers through manifestations of love equivalent to the number of the name </w:t>
      </w:r>
      <w:r>
        <w:rPr>
          <w:i/>
          <w:iCs/>
        </w:rPr>
        <w:t>Rahmán</w:t>
      </w:r>
      <w:r>
        <w:t>. This has been granted by the very essence of the Point, and if it culminates in Him, the people will be tested. The truly sincere believer, rarer than red sulfur, will emerge.</w:t>
      </w:r>
    </w:p>
    <w:p w14:paraId="3555A00D" w14:textId="77777777" w:rsidR="006F3AE3" w:rsidRDefault="00000000">
      <w:pPr>
        <w:pStyle w:val="BodyText"/>
      </w:pPr>
      <w:r>
        <w:lastRenderedPageBreak/>
        <w:t>The decree for this prayer is intended so that, on the Day of Resurrection, souls may not be veiled. After all belief is declared, the Day of Fruition will reveal just how challenging it is for souls to remain steadfast.</w:t>
      </w:r>
    </w:p>
    <w:p w14:paraId="30E9D0FD" w14:textId="77777777" w:rsidR="006F3AE3" w:rsidRDefault="00000000">
      <w:pPr>
        <w:pStyle w:val="BodyText"/>
      </w:pPr>
      <w:r>
        <w:t>On the Day of His Manifestation, even one who possesses no worldly wealth or adornment and enters into faith in God will be tested in ways similar to those who professed belief in the Commander of the Faithful, peace be upon Him. They themselves were not tested until they saw the apparent luster of gold and the grandeur of His station among all people. If His Day had arrived and they were among the three groups, only then could their sincerity be proven. Yet now, they fail to mention the days of Salman, Abú Dharr, and Miqdád in a manner befitting their worth.</w:t>
      </w:r>
    </w:p>
    <w:p w14:paraId="15035194" w14:textId="77777777" w:rsidR="006F3AE3" w:rsidRDefault="00000000">
      <w:pPr>
        <w:pStyle w:val="BodyText"/>
      </w:pPr>
      <w:r>
        <w:t>This is the root of discord in every Dispensation. Blessed is the soul that contemplates what makes the Proof a Proof, for in that instant, closer than the blink of an eye, even those on earth would enter paradise through its gates. They would witness the vastness of the path, broader than the heavens of potentialities and the earth of acceptances.</w:t>
      </w:r>
    </w:p>
    <w:p w14:paraId="3B5D622C" w14:textId="77777777" w:rsidR="006F3AE3" w:rsidRDefault="00000000">
      <w:pPr>
        <w:pStyle w:val="BodyText"/>
      </w:pPr>
      <w:r>
        <w:t>In all circumstances, remain vigilant over yourself, so that you do not falter in the trials of God and instead cling firmly to the cord of the Book, which is the guide for all who follow it. Verily, God initiates all things and returns them, and to Him do all return.</w:t>
      </w:r>
    </w:p>
    <w:p w14:paraId="088C0FCC" w14:textId="77777777" w:rsidR="006F3AE3" w:rsidRDefault="00000000">
      <w:pPr>
        <w:pStyle w:val="Heading3"/>
      </w:pPr>
      <w:bookmarkStart w:id="97" w:name="gate-12-burial-of-the-dead"/>
      <w:bookmarkEnd w:id="96"/>
      <w:r>
        <w:t>Gate 12 (Burial of the Dead)</w:t>
      </w:r>
    </w:p>
    <w:p w14:paraId="0046C879" w14:textId="77777777" w:rsidR="006F3AE3" w:rsidRDefault="00000000">
      <w:pPr>
        <w:pStyle w:val="FirstParagraph"/>
      </w:pPr>
      <w:r>
        <w:t>The Twelfth Gate of the Fifth Unity, concerning the burial of the dead in marble tombs and placing agate rings on their hands:</w:t>
      </w:r>
    </w:p>
    <w:p w14:paraId="368588BF" w14:textId="77777777" w:rsidR="006F3AE3" w:rsidRDefault="00000000">
      <w:pPr>
        <w:pStyle w:val="BodyText"/>
      </w:pPr>
      <w:r>
        <w:t>The essence of this gate is as follows: since the outer body is the throne of the inner body, whatever affects the inner body will also govern the outer body. However, it is the inner essence that feels delight or pain through this outer body, not the body itself. For this reason, God has decreed that the body, being the throne of the inner essence, must be preserved to the utmost. Nothing that may cause aversion or harm should come upon it, for the essential body observes its throne.</w:t>
      </w:r>
    </w:p>
    <w:p w14:paraId="3BDBE978" w14:textId="77777777" w:rsidR="006F3AE3" w:rsidRDefault="00000000">
      <w:pPr>
        <w:pStyle w:val="BodyText"/>
      </w:pPr>
      <w:r>
        <w:t>If one observes anything contrary to this—where the body is not treated with dignity—it is as though they have been deceived. Should the body be subjected to anything less, it will inevitably experience what it should not. For this reason, the command to honor and respect the body has been emphasized to its fullest extent. Permission has been given for the body to be placed in crystal or polished stone, so that it may remain protected from anything that could bring discomfort to its essential self while resting on its throne. This is the fruit of this decree. Thus does God bestow His favor upon whomever He wills among His servants, for He is the Guardian, the Self-Subsisting.</w:t>
      </w:r>
    </w:p>
    <w:p w14:paraId="7E987FE6" w14:textId="77777777" w:rsidR="006F3AE3" w:rsidRDefault="00000000">
      <w:pPr>
        <w:pStyle w:val="BodyText"/>
      </w:pPr>
      <w:r>
        <w:t>Permission has also been given for the use of an agate ring, engraved with a sacred verse, to ensure that no sorrow comes upon the essential self of the body and that it remains veiled from the fire, established under the shadow of light. Whoever wears such a ring engraved with the Name of God on their hand—if they are believers in the Bayán and adherents to its laws—has the right to be granted life through God. God, in His infinite grace, will bestow upon them such honor and bounty that they will be content. Who speaks more truthfully than God? If only you would believe in Him and His signs.</w:t>
      </w:r>
    </w:p>
    <w:p w14:paraId="3B6F9C8E" w14:textId="77777777" w:rsidR="006F3AE3" w:rsidRDefault="00000000">
      <w:pPr>
        <w:pStyle w:val="BodyText"/>
      </w:pPr>
      <w:r>
        <w:lastRenderedPageBreak/>
        <w:t xml:space="preserve">The fruit of this decree is as follows: the return of all things leads to the manifestations of divine glorification. The element of dust reaches its highest station, beginning as stone and ascending to its utmost purity, becoming crystal. At this stage, the attribute of </w:t>
      </w:r>
      <w:r>
        <w:rPr>
          <w:i/>
          <w:iCs/>
        </w:rPr>
        <w:t>Ṣamad</w:t>
      </w:r>
      <w:r>
        <w:t xml:space="preserve"> (Self-Sufficient) is manifested in it. Thus, at the return of all things, essential selves may be established within such purified bodies, signifying the truth of His glorification. God guides whomever He wills by His command, for He is Mighty and Exalted.</w:t>
      </w:r>
    </w:p>
    <w:p w14:paraId="43D5D31F" w14:textId="77777777" w:rsidR="006F3AE3" w:rsidRDefault="00000000">
      <w:pPr>
        <w:pStyle w:val="Heading3"/>
      </w:pPr>
      <w:bookmarkStart w:id="98" w:name="X3d9f8e098f1ee17f003762cf11423bf539c9082"/>
      <w:bookmarkEnd w:id="97"/>
      <w:r>
        <w:t>Gate 13 (Permission to Write a Will and Testament)</w:t>
      </w:r>
    </w:p>
    <w:p w14:paraId="7D111670" w14:textId="77777777" w:rsidR="006F3AE3" w:rsidRDefault="00000000">
      <w:pPr>
        <w:pStyle w:val="FirstParagraph"/>
      </w:pPr>
      <w:r>
        <w:t>The Thirteenth Gate of the Fifth Unity, concerning the explanation of the Book of the Will.</w:t>
      </w:r>
    </w:p>
    <w:p w14:paraId="1396C026" w14:textId="77777777" w:rsidR="006F3AE3" w:rsidRDefault="00000000">
      <w:pPr>
        <w:pStyle w:val="BodyText"/>
      </w:pPr>
      <w:r>
        <w:t>The essence of the gate is there is no greater bounty from God for His servants than His permission for them to worship Him and His teaching of glorification, praise, oneness, and magnification. He has granted permission that, at the time of death, a testament be written, containing a declaration of His oneness and justice, affirming that creation and command belong to Him, acknowledging the Divine Point and the Letters of the Living, expressing love for the manifestations of His Names and Similitudes, and disavowing all that is displeasing to His Beloved.</w:t>
      </w:r>
    </w:p>
    <w:p w14:paraId="19563638" w14:textId="77777777" w:rsidR="006F3AE3" w:rsidRDefault="00000000">
      <w:pPr>
        <w:pStyle w:val="BodyText"/>
      </w:pPr>
      <w:r>
        <w:t>In this testament, the individual may also express their hopes and desires and include a directive that the testament be conveyed to “He Whom God Shall Make Manifest.” If His Will decrees to answer it, such a response will be as if God Himself has revealed it concerning that soul. The preservation of this testament becomes the responsibility of their heirs, who are to pass it down, hand to hand, until it reaches “He Whom God Shall Make Manifest,” written in the finest script and with utmost beauty.</w:t>
      </w:r>
    </w:p>
    <w:p w14:paraId="1B6AAF9A" w14:textId="77777777" w:rsidR="006F3AE3" w:rsidRDefault="00000000">
      <w:pPr>
        <w:pStyle w:val="BodyText"/>
      </w:pPr>
      <w:r>
        <w:t>The interval between one Manifestation and the next is well defined, and preserving what exists between them is easier than any other task. However, utmost care must be taken to ensure that, God forbid, the Manifestation of Truth does not appear while the individual remains veiled, or that the testament intended for Him is not delivered.</w:t>
      </w:r>
    </w:p>
    <w:p w14:paraId="66DF75B1" w14:textId="77777777" w:rsidR="006F3AE3" w:rsidRDefault="00000000">
      <w:pPr>
        <w:pStyle w:val="BodyText"/>
      </w:pPr>
      <w:r>
        <w:t>It is evident that, during each Manifestation, people become attached to something that veils them. They fail to realize that the object of their attachment derives its legitimacy from the previous Manifestation, yet in the subsequent Manifestation, it no longer holds the same relevance due to the exaltation of the new appearance.</w:t>
      </w:r>
    </w:p>
    <w:p w14:paraId="25B303D5" w14:textId="77777777" w:rsidR="006F3AE3" w:rsidRDefault="00000000">
      <w:pPr>
        <w:pStyle w:val="BodyText"/>
      </w:pPr>
      <w:r>
        <w:t xml:space="preserve">For instance, in the Manifestation of the Messenger of God, Muhammad, peace be upon Him, the appearance of Jesus was acknowledged as a prelude to His own, yet He did not declare Himself universally known through that prior Manifestation. There is no doubt that the people of the Bayán, though they act with utmost propriety according to the principles of their religion, the moment of reaping the fruits of their deeds is what remains in question. For instance, everyone, at the time of their death, declares </w:t>
      </w:r>
      <w:r>
        <w:rPr>
          <w:i/>
          <w:iCs/>
        </w:rPr>
        <w:t>“There is no god but God”</w:t>
      </w:r>
      <w:r>
        <w:t xml:space="preserve"> and departs, revolving around the sovereignty of the preceding command. They utter this word at the moment of death, yet the Manifestation of this word, which signifies God, is veiled from them by other attachments. Thus, all their deeds are rendered as </w:t>
      </w:r>
      <w:r>
        <w:rPr>
          <w:i/>
          <w:iCs/>
        </w:rPr>
        <w:t>“scattered dust.”</w:t>
      </w:r>
    </w:p>
    <w:p w14:paraId="5FA6D7DF" w14:textId="77777777" w:rsidR="006F3AE3" w:rsidRDefault="00000000">
      <w:pPr>
        <w:pStyle w:val="BodyText"/>
      </w:pPr>
      <w:r>
        <w:lastRenderedPageBreak/>
        <w:t xml:space="preserve">In the same way, you will all write your testaments and bear witness to the oneness of God, declaring, </w:t>
      </w:r>
      <w:r>
        <w:rPr>
          <w:i/>
          <w:iCs/>
        </w:rPr>
        <w:t>“I associate nothing with God.”</w:t>
      </w:r>
      <w:r>
        <w:t xml:space="preserve"> Yet, on the Day of the Manifestation, your own souls will become the embodiment of the very polytheism you claimed to negate, without you realizing it. This is why, in a single moment, your religion is nullified, and you remain unaware.</w:t>
      </w:r>
    </w:p>
    <w:p w14:paraId="1EB46985" w14:textId="77777777" w:rsidR="006F3AE3" w:rsidRDefault="00000000">
      <w:pPr>
        <w:pStyle w:val="BodyText"/>
      </w:pPr>
      <w:r>
        <w:t>Have mercy upon yourselves, and ensure that your actions are performed with insight. Perhaps on the Day of Resurrection, you may attain salvation. Know that the origin of this Book is from God, through the utterances of the Point, and its return is to God, through the return to “He Whom God Shall Make Manifest.” You write it, yet you do not know to whom you write it. He will introduce Himself to you through the proof by which the religion of all is established. However, the veils of your own selves will prevent you from recognizing Him.</w:t>
      </w:r>
    </w:p>
    <w:p w14:paraId="0A40CF30" w14:textId="77777777" w:rsidR="006F3AE3" w:rsidRDefault="00000000">
      <w:pPr>
        <w:pStyle w:val="BodyText"/>
      </w:pPr>
      <w:r>
        <w:t>For instance, today, all the people of the Qur’an adhere to the command of the preceding Manifestation, yet they remain veiled from the true One who established that command. Despite observing His proof, which surpasses that of the previous Manifestation in clarity and majesty, they fail to perceive it.</w:t>
      </w:r>
    </w:p>
    <w:p w14:paraId="73591CEE" w14:textId="77777777" w:rsidR="006F3AE3" w:rsidRDefault="00000000">
      <w:pPr>
        <w:pStyle w:val="BodyText"/>
      </w:pPr>
      <w:r>
        <w:t>Similarly, those who encounter these words may not comprehend them. Instead, their understanding remains limited by their imaginations. They imagine that, if the Manifestation of Truth were to appear, they would be the closest of all creation to Him. Yet, these very souls, in every Dispensation, are the ones who, toward the end of that Dispensation, reach the highest ranks within its religion, only to experience what must unfold. God is fully aware of all that you do.</w:t>
      </w:r>
    </w:p>
    <w:p w14:paraId="3CB7D504" w14:textId="77777777" w:rsidR="006F3AE3" w:rsidRDefault="00000000">
      <w:pPr>
        <w:pStyle w:val="Heading3"/>
      </w:pPr>
      <w:bookmarkStart w:id="99" w:name="Xf58a237ffa86951eabaeb7fd8f46bde688f24ad"/>
      <w:bookmarkEnd w:id="98"/>
      <w:r>
        <w:t>Gate 14 (The Purification of Materials Sanctified by Divine Decree)</w:t>
      </w:r>
    </w:p>
    <w:p w14:paraId="7373CC59" w14:textId="77777777" w:rsidR="006F3AE3" w:rsidRDefault="00000000">
      <w:pPr>
        <w:pStyle w:val="FirstParagraph"/>
      </w:pPr>
      <w:r>
        <w:t>The Fourteenth Gate of the Fifth Unity, concerning the purification of fire, air, water, earth, the Book of God, the Point and its traces, and other materials sanctified by divine decree:</w:t>
      </w:r>
    </w:p>
    <w:p w14:paraId="3C7360A1" w14:textId="77777777" w:rsidR="006F3AE3" w:rsidRDefault="00000000">
      <w:pPr>
        <w:pStyle w:val="BodyText"/>
      </w:pPr>
      <w:r>
        <w:t>God, out of the bounty of His grace, has commanded the purifying power of specific elements and manifestations. If a soul were to give all that is on earth as recompense, they could not claim mastery over even one of these purifiers. All are made purifying by the decree of God, originating from the Tree of Command. The true purifier is the divine command itself, not the object in essence. Rather, the object becomes the throne upon which that command is manifested.</w:t>
      </w:r>
    </w:p>
    <w:p w14:paraId="314EC25A" w14:textId="77777777" w:rsidR="006F3AE3" w:rsidRDefault="00000000">
      <w:pPr>
        <w:pStyle w:val="BodyText"/>
      </w:pPr>
      <w:r>
        <w:t>Consider the one whose word establishes purifiers. Reflect on what is said about the elemental realities that signify God. If they judged according to their own beliefs, no argument could be made against them. Yet, out of excessive caution, they use water to such an extent that it becomes a burden. Still, they do not accept the decree of purity from the one whose word makes water purifying, refusing to recognize its power.</w:t>
      </w:r>
    </w:p>
    <w:p w14:paraId="3582C393" w14:textId="77777777" w:rsidR="006F3AE3" w:rsidRDefault="00000000">
      <w:pPr>
        <w:pStyle w:val="BodyText"/>
      </w:pPr>
      <w:r>
        <w:t>Their behavior resembles that of a soul who bears responsibility for the slaying of the Prince of Martyrs, peace be upon Him. Despite all evidence of the divine command, they reject what is clear and cling to practices that obscure the essence of purity and faith.</w:t>
      </w:r>
    </w:p>
    <w:p w14:paraId="74959FD0" w14:textId="77777777" w:rsidR="006F3AE3" w:rsidRDefault="00000000">
      <w:pPr>
        <w:pStyle w:val="BodyText"/>
      </w:pPr>
      <w:r>
        <w:t xml:space="preserve">Yet they question the blood of a mosquito in place of what truly matters. This is the condition of such people, though even calling them animals is unbefitting, for animals do not harm themselves. These </w:t>
      </w:r>
      <w:r>
        <w:lastRenderedPageBreak/>
        <w:t>individuals, however, are clearly causing harm by their actions. God has not commanded these purifiers except as signs of the purity of “He Whom God Shall Make Manifest” and as evidence of His exalted station. But who truly considers the fruits and the purpose of God’s decree?</w:t>
      </w:r>
    </w:p>
    <w:p w14:paraId="2B20DE5B" w14:textId="77777777" w:rsidR="006F3AE3" w:rsidRDefault="00000000">
      <w:pPr>
        <w:pStyle w:val="BodyText"/>
      </w:pPr>
      <w:r>
        <w:t>Had the people of the Qur’an acted with insight, matters would not have reached this state. May God preserve the people of the Bayán from becoming veiled from the purpose, so they do not bring calamity upon that command. Otherwise, the structures of religion, in every Dispensation, remain true to their context. For example, when the Messenger of God appeared, whoever entered the religion of Islam gained its associated privileges. However, consider the reality that all these structures rest beneath the shadow of faith in Him.</w:t>
      </w:r>
    </w:p>
    <w:p w14:paraId="26FF2333" w14:textId="77777777" w:rsidR="006F3AE3" w:rsidRDefault="00000000">
      <w:pPr>
        <w:pStyle w:val="BodyText"/>
      </w:pPr>
      <w:r>
        <w:t>This is why some grasp these privileges while remaining veiled from their source. If someone possesses knowledge of the source and acts in alignment with it, the religious and worldly aspects of that Dispensation belong to them. Otherwise, they are rendered null and void, as though they had never existed in the Book of God.</w:t>
      </w:r>
    </w:p>
    <w:p w14:paraId="24F622B6" w14:textId="77777777" w:rsidR="006F3AE3" w:rsidRDefault="00000000">
      <w:pPr>
        <w:pStyle w:val="BodyText"/>
      </w:pPr>
      <w:r>
        <w:rPr>
          <w:b/>
          <w:bCs/>
        </w:rPr>
        <w:t>Purifiers and Their Hierarchies:</w:t>
      </w:r>
      <w:r>
        <w:br/>
        <w:t>The manifestations of purity begin with the following:</w:t>
      </w:r>
    </w:p>
    <w:p w14:paraId="119E6907" w14:textId="77777777" w:rsidR="006F3AE3" w:rsidRDefault="00000000">
      <w:pPr>
        <w:numPr>
          <w:ilvl w:val="0"/>
          <w:numId w:val="14"/>
        </w:numPr>
      </w:pPr>
      <w:r>
        <w:rPr>
          <w:b/>
          <w:bCs/>
        </w:rPr>
        <w:t>Faith in the Bayán:</w:t>
      </w:r>
      <w:r>
        <w:t xml:space="preserve"> This transforms the individual’s body into a state of purity.</w:t>
      </w:r>
    </w:p>
    <w:p w14:paraId="052FDAE8" w14:textId="77777777" w:rsidR="006F3AE3" w:rsidRDefault="00000000">
      <w:pPr>
        <w:numPr>
          <w:ilvl w:val="0"/>
          <w:numId w:val="14"/>
        </w:numPr>
      </w:pPr>
      <w:r>
        <w:rPr>
          <w:b/>
          <w:bCs/>
        </w:rPr>
        <w:t>The Book of God:</w:t>
      </w:r>
      <w:r>
        <w:t xml:space="preserve"> Simply encountering a verse from it purifies even something devoid of existence.</w:t>
      </w:r>
    </w:p>
    <w:p w14:paraId="17EDB3F3" w14:textId="77777777" w:rsidR="006F3AE3" w:rsidRDefault="00000000">
      <w:pPr>
        <w:numPr>
          <w:ilvl w:val="0"/>
          <w:numId w:val="14"/>
        </w:numPr>
      </w:pPr>
      <w:r>
        <w:rPr>
          <w:b/>
          <w:bCs/>
        </w:rPr>
        <w:t>The Name of God:</w:t>
      </w:r>
      <w:r>
        <w:t xml:space="preserve"> By reciting the name </w:t>
      </w:r>
      <w:r>
        <w:rPr>
          <w:i/>
          <w:iCs/>
        </w:rPr>
        <w:t>Alláh</w:t>
      </w:r>
      <w:r>
        <w:t xml:space="preserve"> sixty-six times (</w:t>
      </w:r>
      <w:r>
        <w:rPr>
          <w:i/>
          <w:iCs/>
        </w:rPr>
        <w:t>Allah-u-Aṭhar</w:t>
      </w:r>
      <w:r>
        <w:t>), any object becomes purified.</w:t>
      </w:r>
    </w:p>
    <w:p w14:paraId="151D3790" w14:textId="77777777" w:rsidR="006F3AE3" w:rsidRDefault="00000000">
      <w:pPr>
        <w:numPr>
          <w:ilvl w:val="0"/>
          <w:numId w:val="14"/>
        </w:numPr>
      </w:pPr>
      <w:r>
        <w:rPr>
          <w:b/>
          <w:bCs/>
        </w:rPr>
        <w:t>Severing association from non-believers in the Bayán and establishing connection with its followers:</w:t>
      </w:r>
      <w:r>
        <w:t xml:space="preserve"> This act purifies.</w:t>
      </w:r>
    </w:p>
    <w:p w14:paraId="1CE95154" w14:textId="77777777" w:rsidR="006F3AE3" w:rsidRDefault="00000000">
      <w:pPr>
        <w:numPr>
          <w:ilvl w:val="0"/>
          <w:numId w:val="14"/>
        </w:numPr>
      </w:pPr>
      <w:r>
        <w:rPr>
          <w:b/>
          <w:bCs/>
        </w:rPr>
        <w:t>The Tree of Truth:</w:t>
      </w:r>
      <w:r>
        <w:t xml:space="preserve"> The ultimate purifier and the source of all purity.</w:t>
      </w:r>
    </w:p>
    <w:p w14:paraId="3DE1B7F7" w14:textId="77777777" w:rsidR="006F3AE3" w:rsidRDefault="00000000">
      <w:pPr>
        <w:pStyle w:val="FirstParagraph"/>
      </w:pPr>
      <w:r>
        <w:t>This hierarchy establishes the divine purpose, yet many fail to grasp the essence of these commands, remaining fixated on superficialities while neglecting the true origin of purity and faith.</w:t>
      </w:r>
    </w:p>
    <w:p w14:paraId="175B5E44" w14:textId="77777777" w:rsidR="006F3AE3" w:rsidRDefault="00000000">
      <w:pPr>
        <w:pStyle w:val="BodyText"/>
      </w:pPr>
      <w:r>
        <w:t>On the Day of His Manifestation, all of His traces will be purified.</w:t>
      </w:r>
    </w:p>
    <w:p w14:paraId="273C20E2" w14:textId="77777777" w:rsidR="006F3AE3" w:rsidRDefault="00000000">
      <w:pPr>
        <w:numPr>
          <w:ilvl w:val="0"/>
          <w:numId w:val="15"/>
        </w:numPr>
      </w:pPr>
      <w:r>
        <w:rPr>
          <w:b/>
          <w:bCs/>
        </w:rPr>
        <w:t>The four elements</w:t>
      </w:r>
    </w:p>
    <w:p w14:paraId="48C65132" w14:textId="77777777" w:rsidR="006F3AE3" w:rsidRDefault="00000000">
      <w:pPr>
        <w:numPr>
          <w:ilvl w:val="0"/>
          <w:numId w:val="15"/>
        </w:numPr>
      </w:pPr>
      <w:r>
        <w:rPr>
          <w:b/>
          <w:bCs/>
        </w:rPr>
        <w:t>The Sun</w:t>
      </w:r>
    </w:p>
    <w:p w14:paraId="7B25D5DC" w14:textId="77777777" w:rsidR="006F3AE3" w:rsidRDefault="00000000">
      <w:pPr>
        <w:numPr>
          <w:ilvl w:val="0"/>
          <w:numId w:val="15"/>
        </w:numPr>
      </w:pPr>
      <w:r>
        <w:rPr>
          <w:b/>
          <w:bCs/>
        </w:rPr>
        <w:t>Any object whose essence undergoes transformation.</w:t>
      </w:r>
    </w:p>
    <w:p w14:paraId="758A4BEF" w14:textId="77777777" w:rsidR="006F3AE3" w:rsidRDefault="00000000">
      <w:pPr>
        <w:pStyle w:val="FirstParagraph"/>
      </w:pPr>
      <w:r>
        <w:t>These apply when the object in question lacks an intrinsic impurity. For instance, blood from the mouth caused by using a toothpick or miswak is permitted and forgiven. However, God loves those who purify themselves in every condition, and there is nothing more beloved in the Bayán than purity, refinement, and cleanliness.</w:t>
      </w:r>
    </w:p>
    <w:p w14:paraId="55900922" w14:textId="77777777" w:rsidR="006F3AE3" w:rsidRDefault="00000000">
      <w:pPr>
        <w:pStyle w:val="BodyText"/>
      </w:pPr>
      <w:r>
        <w:lastRenderedPageBreak/>
        <w:t>As for the hoof of an animal that steps into a muddy area and then enters a room, it is exempt from burden. God, in the Bayán, does not wish to witness anything less than joy and comfort in His servants’ lives. He desires that all maintain both spiritual and physical purity at all times, ensuring that their own souls remain at peace with themselves and others. There is no harm, for instance, in the presence of animal fur or hair near one who prays, such as the materials brought from the West, including ivory, bones, or similar items.</w:t>
      </w:r>
    </w:p>
    <w:p w14:paraId="11BB3A31" w14:textId="77777777" w:rsidR="006F3AE3" w:rsidRDefault="00000000">
      <w:pPr>
        <w:pStyle w:val="BodyText"/>
      </w:pPr>
      <w:r>
        <w:t>All these laws are designed to ensure that people experience the expansiveness of God’s mercy, so that, on the Day of the Manifestation of Truth, they may be grateful to Him for the ordinances revealed previously. God does not desire individuals to become excessively cautious about trivial matters, such as a single strand of hair, causing them to repeat their prayers unnecessarily. However, this does not mean that, at the time of issuing religious decrees, one should be neglectful of the principles of the faith.</w:t>
      </w:r>
    </w:p>
    <w:p w14:paraId="56B41F4C" w14:textId="77777777" w:rsidR="006F3AE3" w:rsidRDefault="00000000">
      <w:pPr>
        <w:pStyle w:val="BodyText"/>
      </w:pPr>
      <w:r>
        <w:t>Reflect on the past Dispensation of the Qur’an: those who oppressed the House of the Prophet meticulously observed the minutiae of the law. Similarly, in the Dispensation of the Bayán, anyone who reflects deeply will recognize that great efforts were made to refine and elaborate upon minor legal issues, often producing vast commentaries on a single minor matter.</w:t>
      </w:r>
    </w:p>
    <w:p w14:paraId="57219AF9" w14:textId="77777777" w:rsidR="006F3AE3" w:rsidRDefault="00000000">
      <w:pPr>
        <w:pStyle w:val="BodyText"/>
      </w:pPr>
      <w:r>
        <w:t>However, when it comes to affirming the Truth, which is the foundation upon which religion is established, if this affirmation is neglected, such a soul is no better than an animal, albeit a harmless one. Conversely, if they write in opposition to the Truth, while engrossed in trivialities, they veil themselves from the Truth and become deluded by these displays of sanctity. Before God, these deeds amount to nothing but scattered dust unless accompanied by faith in the Truth.</w:t>
      </w:r>
    </w:p>
    <w:p w14:paraId="3F431FAB" w14:textId="77777777" w:rsidR="006F3AE3" w:rsidRDefault="00000000">
      <w:pPr>
        <w:pStyle w:val="BodyText"/>
      </w:pPr>
      <w:r>
        <w:t>In the past, within the field of legal principles, some composed works comprising hundreds of thousands of verses, ensuring that every aspect of religious caution was accounted for. Yet, when it came to affirming God and His signs, they hesitated. Had their hesitation been sincere, they would have invalidated their own existence. Instead, they persist, profiting from the very concept of divine unity—the foundation of religion—which arises from the ocean of God’s bounty, while their actions betray a disregard for its sanctity.</w:t>
      </w:r>
    </w:p>
    <w:p w14:paraId="0D22BB77" w14:textId="77777777" w:rsidR="006F3AE3" w:rsidRDefault="00000000">
      <w:pPr>
        <w:pStyle w:val="BodyText"/>
      </w:pPr>
      <w:r>
        <w:t>O people of the Bayán, do not fall into the same errors as the people of the Qur’an. At the very least, wherever you ascend in your actions, emulate the harmlessness of animals. If you cannot bring benefit, ensure that you cause no harm. Perhaps on the Day of the Manifestation of Truth, you may avoid actions that destroy your faith without your realizing it. This is the divine counsel to all: if you act upon it, you will never face harm. The Sun of Truth, in its mercy and forgiveness, encompasses all creation.</w:t>
      </w:r>
    </w:p>
    <w:p w14:paraId="087E7DA1" w14:textId="77777777" w:rsidR="006F3AE3" w:rsidRDefault="00000000">
      <w:pPr>
        <w:pStyle w:val="BodyText"/>
      </w:pPr>
      <w:r>
        <w:t>As long as a soul does not bear witness against itself by expressing animosity, but instead shows love for the Truth, God may, out of His bounty and grace, guide them to faith in Him and grant them the honor of remembrance. Even if they are unaware of this grace, on the Day of Reckoning, those who caused no harm will be granted mercy by the Point of Truth.</w:t>
      </w:r>
    </w:p>
    <w:p w14:paraId="77A64235" w14:textId="77777777" w:rsidR="006F3AE3" w:rsidRDefault="00000000">
      <w:pPr>
        <w:pStyle w:val="BodyText"/>
      </w:pPr>
      <w:r>
        <w:t>He rewarded them with His signs, even though one was in the sea and another on the land. God knows when His recompense will reach them, and God rewards those who act righteously.</w:t>
      </w:r>
    </w:p>
    <w:p w14:paraId="4046D85A" w14:textId="77777777" w:rsidR="006F3AE3" w:rsidRDefault="00000000">
      <w:pPr>
        <w:pStyle w:val="Heading3"/>
      </w:pPr>
      <w:bookmarkStart w:id="100" w:name="gate-15-water-and-purification"/>
      <w:bookmarkEnd w:id="99"/>
      <w:r>
        <w:lastRenderedPageBreak/>
        <w:t>Gate 15 (Water and Purification)</w:t>
      </w:r>
    </w:p>
    <w:p w14:paraId="78E6BA27" w14:textId="77777777" w:rsidR="006F3AE3" w:rsidRDefault="00000000">
      <w:pPr>
        <w:pStyle w:val="FirstParagraph"/>
      </w:pPr>
      <w:r>
        <w:t>The Fifteenth Gate of the Fifth Unity, concerning the water through which you are created and its appearance in the Book:</w:t>
      </w:r>
    </w:p>
    <w:p w14:paraId="4680529E" w14:textId="77777777" w:rsidR="006F3AE3" w:rsidRDefault="00000000">
      <w:pPr>
        <w:pStyle w:val="BodyText"/>
      </w:pPr>
      <w:r>
        <w:t>Water is a single point worthy of being associated with purity, as it symbolizes the radiance of the Sun of His bounty. These suns, reflected in mirrors, represent the manifestations of His grace. By invoking His name, God has made all things shaded under its purity. While permission for purification has been given, God desires that this element be refined to the utmost perfection. It should be preserved from excessive use in circumstances of hardship.</w:t>
      </w:r>
    </w:p>
    <w:p w14:paraId="43EE5954" w14:textId="77777777" w:rsidR="006F3AE3" w:rsidRDefault="00000000">
      <w:pPr>
        <w:pStyle w:val="BodyText"/>
      </w:pPr>
      <w:r>
        <w:t>No one should conceive of impurity when considering this supreme light and its signs. All purifiers originate from the ocean of His bounty, and the initial essence of purity stems from this primordial substance. It is imperative that the people of the Bayán remain vigilant, ensuring that no judgment of impurity is imposed on any soul among them. Anyone who does so departs from faith. This protects the manifestations of Truth between two Manifestations from sorrow caused by such actions.</w:t>
      </w:r>
    </w:p>
    <w:p w14:paraId="29E5D4DE" w14:textId="77777777" w:rsidR="006F3AE3" w:rsidRDefault="00000000">
      <w:pPr>
        <w:pStyle w:val="BodyText"/>
      </w:pPr>
      <w:r>
        <w:t>Reflect on the extent to which, in the Qur’an, God’s decree was violated when judgments other than purity were imposed upon souls signifying God. In reality, the purity of the believers’ souls was a blessing arising from their very existence.</w:t>
      </w:r>
    </w:p>
    <w:p w14:paraId="71240AF5" w14:textId="77777777" w:rsidR="006F3AE3" w:rsidRDefault="00000000">
      <w:pPr>
        <w:pStyle w:val="BodyText"/>
      </w:pPr>
      <w:r>
        <w:t>During the days when I resided in the sacred shrines, there was an occasion when the late Siyyid A visited a household. Upon his departure, the owner of the house ordered that the door handle touched by the Tree of Purity’s hand be washed. Yet, in their own religion, where two dry objects meet, no ruling of impurity is prescribed. How then could impurity have been decreed in such a case?</w:t>
      </w:r>
    </w:p>
    <w:p w14:paraId="0EC54FB2" w14:textId="77777777" w:rsidR="006F3AE3" w:rsidRDefault="00000000">
      <w:pPr>
        <w:pStyle w:val="BodyText"/>
      </w:pPr>
      <w:r>
        <w:t xml:space="preserve">This illustrates how that they exceed the rulings of their own religion under the pretense of caution, while the foundation itself is eroded. How, then, can the branches remain? </w:t>
      </w:r>
      <w:r>
        <w:rPr>
          <w:i/>
          <w:iCs/>
        </w:rPr>
        <w:t>“O servants of God, fear Me.”</w:t>
      </w:r>
    </w:p>
    <w:p w14:paraId="428F085A" w14:textId="77777777" w:rsidR="006F3AE3" w:rsidRDefault="00000000">
      <w:pPr>
        <w:pStyle w:val="Heading3"/>
      </w:pPr>
      <w:bookmarkStart w:id="101" w:name="gate-16-love-for-one-another"/>
      <w:bookmarkEnd w:id="100"/>
      <w:r>
        <w:t>Gate 16 (Love For One Another)</w:t>
      </w:r>
    </w:p>
    <w:p w14:paraId="04403060" w14:textId="77777777" w:rsidR="006F3AE3" w:rsidRDefault="00000000">
      <w:pPr>
        <w:pStyle w:val="FirstParagraph"/>
      </w:pPr>
      <w:r>
        <w:t>The Sixteenth Gate of the Fifth Unity, concerning what belongs to God and has no equivalent value, as long as the sun continues to shine. It must be presented before God, and when the sun sets, permission is given by God for any soul to possess it until the sun rises again from its place of origin. At that point, it is no longer lawful to possess it, and it must be returned to the equivalent of the number one (unity), and nothing beyond that should be retained. If not, no obligation is imposed upon them in this regard.</w:t>
      </w:r>
    </w:p>
    <w:p w14:paraId="2D8C97E3" w14:textId="77777777" w:rsidR="006F3AE3" w:rsidRDefault="00000000">
      <w:pPr>
        <w:pStyle w:val="BodyText"/>
      </w:pPr>
      <w:r>
        <w:t>If something without an equivalent value exits someone’s possession due to their craft or trade, it is pardoned as a favor from God, provided their livelihood depends upon it. If not, they are required to return it, for God has granted them provision from another place and they are not in need of this. However, if they are compelled by necessity, it is forgiven as a grace from God, for He is the Most Generous and Bountiful.</w:t>
      </w:r>
    </w:p>
    <w:p w14:paraId="05AB9E1C" w14:textId="77777777" w:rsidR="006F3AE3" w:rsidRDefault="00000000">
      <w:pPr>
        <w:pStyle w:val="BodyText"/>
      </w:pPr>
      <w:r>
        <w:t xml:space="preserve">The essence of the gate is that the greatest thing God desires to see among the people of the Bayán is their love for one another. Whatever arises among them—whether in the realms of knowledge, principles, branches, the visible or invisible, the beginning or the end, elevation or descent—they should </w:t>
      </w:r>
      <w:r>
        <w:lastRenderedPageBreak/>
        <w:t>not reject one another. Whoever enters the Bayán is a believer, regardless of the station at which they stand.</w:t>
      </w:r>
    </w:p>
    <w:p w14:paraId="23DD45F5" w14:textId="77777777" w:rsidR="006F3AE3" w:rsidRDefault="00000000">
      <w:pPr>
        <w:pStyle w:val="BodyText"/>
      </w:pPr>
      <w:r>
        <w:t>If a soul within the Bayán rejects another soul from among its followers, they become obligated to return ninety-five mithqáls of gold to “He Whom God Shall Make Manifest,” not to anyone else. No one is entitled to demand this from them except Him. Rather, it remains a responsibility between them and God until that Sun of Truth either forgives or claims it.</w:t>
      </w:r>
    </w:p>
    <w:p w14:paraId="7AD17ACD" w14:textId="77777777" w:rsidR="006F3AE3" w:rsidRDefault="00000000">
      <w:pPr>
        <w:pStyle w:val="BodyText"/>
      </w:pPr>
      <w:r>
        <w:t>The purpose of this limit is to ensure that no one dares within the Bayán to reject another soul or speak ill of them in matters other than faith. Otherwise, the ranks of each person manifest according to their station, and whoever occupies any position for the sake of God is praiseworthy in their actions—whether they engage with the simplest of subsidiary matters or stand firm in the loftiest principles.</w:t>
      </w:r>
    </w:p>
    <w:p w14:paraId="51611085" w14:textId="77777777" w:rsidR="006F3AE3" w:rsidRDefault="00000000">
      <w:pPr>
        <w:pStyle w:val="BodyText"/>
      </w:pPr>
      <w:r>
        <w:t xml:space="preserve">Perhaps on the Day of the Manifestation of Truth, no one will be satisfied with anything less than expressions of love for that Supreme Luminary. Through this love, the people of the Bayán may avoid perishing on the Day of Resurrection and attain salvation through their love for Him, which is the essence of all faith. Since He is the sign of </w:t>
      </w:r>
      <w:r>
        <w:rPr>
          <w:i/>
          <w:iCs/>
        </w:rPr>
        <w:t>“There is nothing like unto Him,”</w:t>
      </w:r>
      <w:r>
        <w:t xml:space="preserve"> God has commanded that anything in His creation that reaches this station belongs to Him.</w:t>
      </w:r>
    </w:p>
    <w:p w14:paraId="13C39683" w14:textId="77777777" w:rsidR="006F3AE3" w:rsidRDefault="00000000">
      <w:pPr>
        <w:pStyle w:val="BodyText"/>
      </w:pPr>
      <w:r>
        <w:t>As long as the Sun of Truth continues to shine, no one is permitted to claim ownership of what is befitting of Him except by His permission, after the dues of the Manifestations of Unity have been fulfilled. From the time of sunset, permission is given to the believers to take possession of such things from His bounty and to express gratitude to their Beloved until the next Manifestation. However, upon the Day of His Manifestation, no one is permitted to delay even a fraction of a second in returning to the true Owner whatever in creation has reached its ultimate perfection, in accordance with the number one (</w:t>
      </w:r>
      <w:r>
        <w:rPr>
          <w:i/>
          <w:iCs/>
        </w:rPr>
        <w:t>waḥid</w:t>
      </w:r>
      <w:r>
        <w:t>).</w:t>
      </w:r>
    </w:p>
    <w:p w14:paraId="5171CB0C" w14:textId="77777777" w:rsidR="006F3AE3" w:rsidRDefault="00000000">
      <w:pPr>
        <w:pStyle w:val="BodyText"/>
      </w:pPr>
      <w:r>
        <w:t xml:space="preserve">Anything beyond this is permitted only by His generosity before His Manifestation. But for anyone who does not recognize God’s decree on the Day of the Manifestation and prevents what is without equivalent value from being returned, it becomes obligatory for them to pay ninety-five </w:t>
      </w:r>
      <w:r>
        <w:rPr>
          <w:i/>
          <w:iCs/>
        </w:rPr>
        <w:t>mithqáls</w:t>
      </w:r>
      <w:r>
        <w:t xml:space="preserve"> of gold. This ensures that no one can obstruct another from contributing to the Cause of God.</w:t>
      </w:r>
    </w:p>
    <w:p w14:paraId="158772B0" w14:textId="77777777" w:rsidR="006F3AE3" w:rsidRDefault="00000000">
      <w:pPr>
        <w:pStyle w:val="BodyText"/>
      </w:pPr>
      <w:r>
        <w:t>Permission has also been granted to a craftsman whose livelihood depends on producing something over the course of a year, provided that all may dwell in the expanse of His mercy. Whenever someone takes possession of something, they must return it to its true Owner upon His Manifestation. Whoever desires to obey God will comply with His command. What greater honor exists than for a servant to take pride in their obedience to their Master? This is none other than a bounty from Him, for He has permitted His creation to partake in this station. Otherwise, He is the Self-Sufficient, independent of all else, through His very essence. All are created from the ocean of His bounty and are held in the palm of His grace and justice.</w:t>
      </w:r>
    </w:p>
    <w:p w14:paraId="08478FED" w14:textId="77777777" w:rsidR="006F3AE3" w:rsidRDefault="00000000">
      <w:pPr>
        <w:pStyle w:val="BodyText"/>
      </w:pPr>
      <w:r>
        <w:rPr>
          <w:i/>
          <w:iCs/>
        </w:rPr>
        <w:t>“To God belongs whatever is in the heavens and the earth and what is between them, and God is Self-Sufficient, Almighty.”</w:t>
      </w:r>
    </w:p>
    <w:p w14:paraId="3C691D3D" w14:textId="77777777" w:rsidR="006F3AE3" w:rsidRDefault="00000000">
      <w:pPr>
        <w:pStyle w:val="BodyText"/>
      </w:pPr>
      <w:r>
        <w:t xml:space="preserve">It is not that a soul prevents others for its own sake; rather, no soul acts in any matter except for the sake of God. However, it is when a soul becomes veiled at the time of any Manifestation that it fails to </w:t>
      </w:r>
      <w:r>
        <w:lastRenderedPageBreak/>
        <w:t>recognize what pleases Him. This is when their deeds, which they think are for God, become invalid. Even so, when something is rendered invalid, it does not leave God’s dominion, for all things belong to God.</w:t>
      </w:r>
    </w:p>
    <w:p w14:paraId="27937219" w14:textId="77777777" w:rsidR="006F3AE3" w:rsidRDefault="00000000">
      <w:pPr>
        <w:pStyle w:val="BodyText"/>
      </w:pPr>
      <w:r>
        <w:t>This is why, when anyone approaches the Truth, they do so for Him and by His will. Yet, when the owner veils themselves from it, they face consequences. It is not that the proof of God was incomplete in their case; for if the proof were insufficient, they would not be subject to His decree.</w:t>
      </w:r>
    </w:p>
    <w:p w14:paraId="5E8CE0C1" w14:textId="77777777" w:rsidR="006F3AE3" w:rsidRDefault="00000000">
      <w:pPr>
        <w:pStyle w:val="BodyText"/>
      </w:pPr>
      <w:r>
        <w:t>During the Manifestation of the Messenger of God, the proof of God was complete for the people of the Gospel, and the fulfillment of their promise was made manifest through the same proof. Yet, because they remained veiled, their actions were rendered null, even though they could not conceive that the promised one of Jesus had come and they had failed to believe. The matter, however, was evident. This is an indication that at every Manifestation of Truth, the adherents of the preceding Manifestation remain veiled by their assumptions of caution and their interpretations of their religion. Yet God bestows His grace upon whomever He wills through His guidance, for this guidance is more precious to God than anything else. Without it, even if all else exists, it is as though nothing truly exists. Conversely, with it, even if nothing else exists, no goodness is diminished.</w:t>
      </w:r>
    </w:p>
    <w:p w14:paraId="5D972461" w14:textId="77777777" w:rsidR="006F3AE3" w:rsidRDefault="00000000">
      <w:pPr>
        <w:pStyle w:val="BodyText"/>
      </w:pPr>
      <w:r>
        <w:t xml:space="preserve">For those who attain it, everything promised to them in paradise will be fulfilled. Consider the creation of paradise as akin to the creation of all things: whatever is possible within its realm, God will bring into existence, for He is All-Powerful and encompasses all things. </w:t>
      </w:r>
      <w:r>
        <w:rPr>
          <w:i/>
          <w:iCs/>
        </w:rPr>
        <w:t>“There is no God but God; indeed, we are all devoted to Him.”</w:t>
      </w:r>
    </w:p>
    <w:p w14:paraId="0A5B7608" w14:textId="77777777" w:rsidR="006F3AE3" w:rsidRDefault="00000000">
      <w:pPr>
        <w:pStyle w:val="Heading3"/>
      </w:pPr>
      <w:bookmarkStart w:id="102" w:name="Xfb032d9267ae091a7aa4810c4bcfaf7ee2e46d8"/>
      <w:bookmarkEnd w:id="101"/>
      <w:r>
        <w:t>Gate 17 (Recite the Sacred Names 95 Times Each Day)</w:t>
      </w:r>
    </w:p>
    <w:p w14:paraId="71CBCDBF" w14:textId="77777777" w:rsidR="006F3AE3" w:rsidRDefault="00000000">
      <w:pPr>
        <w:pStyle w:val="FirstParagraph"/>
      </w:pPr>
      <w:r>
        <w:t>The Seventeenth Gate of the Fifth Unity, concerning the obligation of remembrance in each month, that God should be mentioned ninety-five times each day:</w:t>
      </w:r>
    </w:p>
    <w:p w14:paraId="32A1051C" w14:textId="77777777" w:rsidR="006F3AE3" w:rsidRDefault="00000000">
      <w:pPr>
        <w:pStyle w:val="BodyText"/>
      </w:pPr>
      <w:r>
        <w:t xml:space="preserve">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w:t>
      </w:r>
    </w:p>
    <w:p w14:paraId="664DCC3A" w14:textId="77777777" w:rsidR="006F3AE3" w:rsidRDefault="00000000">
      <w:pPr>
        <w:pStyle w:val="BodyText"/>
      </w:pPr>
      <w:r>
        <w:t>The purpose of this practice is that, through the blessing of reciting these sacred Names, one may, on the Day of Resurrection, attain the honor of guidance by the Supreme Luminary and the Radiant Countenance. In doing so, one may be guided by the Letters of the Living on that day.</w:t>
      </w:r>
    </w:p>
    <w:p w14:paraId="51A0AABB" w14:textId="77777777" w:rsidR="006F3AE3" w:rsidRDefault="00000000">
      <w:pPr>
        <w:pStyle w:val="BodyText"/>
      </w:pPr>
      <w:r>
        <w:t>However, this act of remembrance should not become a veil preventing one from recognizing the proofs of that Supreme Manifestation. These Names, like the realities they signify, serve as guides to God. Just as the Letters indicate that God is far greater than what can be described. Similarly, these realities point to the truth that God is far beyond any attribute that can be ascribed to Him. The Letters of Unity (</w:t>
      </w:r>
      <w:r>
        <w:rPr>
          <w:i/>
          <w:iCs/>
        </w:rPr>
        <w:t>Ḥurúf-i-Wáḥid</w:t>
      </w:r>
      <w:r>
        <w:t>) never exceed their symbolic station, for no one has ever had or will have a pathway to the Essence of the Eternal. Whatever exists within the realm of possibility is His creation, and the Letters of Unity are the signs of His Names and the mysteries of His creation. Within them, nothing is seen but God alone.</w:t>
      </w:r>
    </w:p>
    <w:p w14:paraId="1BC2A3B9" w14:textId="77777777" w:rsidR="006F3AE3" w:rsidRDefault="00000000">
      <w:pPr>
        <w:pStyle w:val="BodyText"/>
      </w:pPr>
      <w:r>
        <w:lastRenderedPageBreak/>
        <w:t xml:space="preserve">In their outward station, they are the creation of God. Yet in the station where nothing is seen in them but God, they are the Letters of Truth. </w:t>
      </w:r>
      <w:r>
        <w:rPr>
          <w:i/>
          <w:iCs/>
        </w:rPr>
        <w:t>“O servants of God, be mindful of Him!”</w:t>
      </w:r>
      <w:r>
        <w:t xml:space="preserve"> Do not exaggerate concerning them, for even if you were to do so, you would still be unable to comprehend them. Whatever station is attributed to them must be rooted in their servitude, which has always been and will always remain.</w:t>
      </w:r>
    </w:p>
    <w:p w14:paraId="150FB73E" w14:textId="77777777" w:rsidR="006F3AE3" w:rsidRDefault="00000000">
      <w:pPr>
        <w:pStyle w:val="BodyText"/>
      </w:pPr>
      <w:r>
        <w:t xml:space="preserve">Their exaltation lies in their reflection of their inner hearts, which indicate nothing but God alone. This is why they have been made the signs of God’s glorification, praise, oneness, and magnification. However, when you observe them, do not become veiled by their station, for when you do so, you become heedless. Instead, as with the words </w:t>
      </w:r>
      <w:r>
        <w:rPr>
          <w:i/>
          <w:iCs/>
        </w:rPr>
        <w:t>“God is the Greatest” (Alláh-u-Akbar)</w:t>
      </w:r>
      <w:r>
        <w:t xml:space="preserve"> where nothing but God is seen, so too in these realities, nothing but God should be observed.</w:t>
      </w:r>
    </w:p>
    <w:p w14:paraId="16F5807F" w14:textId="77777777" w:rsidR="006F3AE3" w:rsidRDefault="00000000">
      <w:pPr>
        <w:pStyle w:val="BodyText"/>
      </w:pPr>
      <w:r>
        <w:rPr>
          <w:i/>
          <w:iCs/>
        </w:rPr>
        <w:t>“Say: All are God’s creation, and all worship Him.”</w:t>
      </w:r>
    </w:p>
    <w:p w14:paraId="634F39BD" w14:textId="77777777" w:rsidR="006F3AE3" w:rsidRDefault="00000000">
      <w:pPr>
        <w:pStyle w:val="Heading3"/>
      </w:pPr>
      <w:bookmarkStart w:id="103" w:name="X10df1bd1ab6c8af9ffb47c505c9870664492320"/>
      <w:bookmarkEnd w:id="102"/>
      <w:r>
        <w:t>Gate 18 (Transactions are Valid Through Mutual Consent)</w:t>
      </w:r>
    </w:p>
    <w:p w14:paraId="7166EAF0" w14:textId="77777777" w:rsidR="006F3AE3" w:rsidRDefault="00000000">
      <w:pPr>
        <w:pStyle w:val="FirstParagraph"/>
      </w:pPr>
      <w:r>
        <w:t>The Eighteenth Gate of the Fifth Unity, concerning transactions of buying and selling when mutual consent has been established:</w:t>
      </w:r>
    </w:p>
    <w:p w14:paraId="144FECE1" w14:textId="77777777" w:rsidR="006F3AE3" w:rsidRDefault="00000000">
      <w:pPr>
        <w:pStyle w:val="BodyText"/>
      </w:pPr>
      <w:r>
        <w:t>When mutual consent between the buyer and seller is realized, the transaction becomes valid by any means, even through action alone. The transaction is permissible for both minors and adults, and it is lawful to negotiate as long as the terms are agreeable to both the buyer and the seller. It is based on mutual consent, with terms agreed upon for the transaction.</w:t>
      </w:r>
    </w:p>
    <w:p w14:paraId="593F3899" w14:textId="77777777" w:rsidR="006F3AE3" w:rsidRDefault="00000000">
      <w:pPr>
        <w:pStyle w:val="BodyText"/>
      </w:pPr>
      <w:r>
        <w:t>The essence of this gate isGod has permitted buying and selling when mutual consent is achieved between the two parties. He has granted permission for both minors and adults, as well as free persons and slaves, to engage in transactions, provided that mutual consent is ascertained. In the Bayán, such transactions are valid even if consent is expressed through action alone.</w:t>
      </w:r>
    </w:p>
    <w:p w14:paraId="696B1CA6" w14:textId="77777777" w:rsidR="006F3AE3" w:rsidRDefault="00000000">
      <w:pPr>
        <w:pStyle w:val="BodyText"/>
      </w:pPr>
      <w:r>
        <w:t>God has also granted merchants permission to negotiate and adjust terms, a practice common among them today. They may establish increases or decreases with due time in their dealings, ensuring that all remain within the expanse of God’s grace and mercy, thereby fostering gratitude. On the Day of Manifestation, this principle may apply to the exchange of the light of the Sun of Truth for all else, through His consent and the surrender of their own selves. By this, all who act righteously may be saved on that day.</w:t>
      </w:r>
    </w:p>
    <w:p w14:paraId="4D36E8B1" w14:textId="77777777" w:rsidR="006F3AE3" w:rsidRDefault="00000000">
      <w:pPr>
        <w:pStyle w:val="Heading3"/>
      </w:pPr>
      <w:bookmarkStart w:id="104" w:name="gate-19-the-right-of-god---huququllah"/>
      <w:bookmarkEnd w:id="103"/>
      <w:r>
        <w:t>Gate 19 (The Right of God - Huquq’u’llah)</w:t>
      </w:r>
    </w:p>
    <w:p w14:paraId="4E89A6B7" w14:textId="77777777" w:rsidR="006F3AE3" w:rsidRDefault="00000000">
      <w:pPr>
        <w:pStyle w:val="FirstParagraph"/>
      </w:pPr>
      <w:r>
        <w:t xml:space="preserve">The Nineteenth Gate of the Fifth Unity, concerning the measure of a </w:t>
      </w:r>
      <w:r>
        <w:rPr>
          <w:i/>
          <w:iCs/>
        </w:rPr>
        <w:t>mithqál</w:t>
      </w:r>
      <w:r>
        <w:t>, defined as nineteen grains, and its equivalent in gold and silver:</w:t>
      </w:r>
    </w:p>
    <w:p w14:paraId="11CDA136" w14:textId="77777777" w:rsidR="006F3AE3" w:rsidRDefault="00000000">
      <w:pPr>
        <w:pStyle w:val="BodyText"/>
      </w:pPr>
      <w:r>
        <w:t xml:space="preserve">When a year has passed and the amount exceeds five hundred and forty </w:t>
      </w:r>
      <w:r>
        <w:rPr>
          <w:i/>
          <w:iCs/>
        </w:rPr>
        <w:t>mithqáls</w:t>
      </w:r>
      <w:r>
        <w:t xml:space="preserve">, and a portion equivalent to nineteen divisions has not been reduced by the believers, then five hundred dinars for each </w:t>
      </w:r>
      <w:r>
        <w:rPr>
          <w:i/>
          <w:iCs/>
        </w:rPr>
        <w:t>mithqál</w:t>
      </w:r>
      <w:r>
        <w:t xml:space="preserve"> of gold (nineteen grains) and fifty dinars for each </w:t>
      </w:r>
      <w:r>
        <w:rPr>
          <w:i/>
          <w:iCs/>
        </w:rPr>
        <w:t>mithqál</w:t>
      </w:r>
      <w:r>
        <w:t xml:space="preserve"> of silver (nineteen grains) should be given to the Sovereign of the Bayán. This is so that on the Day of the Manifestation of “He Whom God </w:t>
      </w:r>
      <w:r>
        <w:lastRenderedPageBreak/>
        <w:t>Shall Make Manifest,” He may be self-sufficient from His own bounty and that no sorrow may reach Him—even if the nearest soul to Him rejects Him.</w:t>
      </w:r>
    </w:p>
    <w:p w14:paraId="18AE4938" w14:textId="77777777" w:rsidR="006F3AE3" w:rsidRDefault="00000000">
      <w:pPr>
        <w:pStyle w:val="BodyText"/>
      </w:pPr>
      <w:r>
        <w:t xml:space="preserve">This is a right of God, assigned to “He Whom God Shall Make Manifest,” and within it lies the mystery of </w:t>
      </w:r>
      <w:r>
        <w:rPr>
          <w:i/>
          <w:iCs/>
        </w:rPr>
        <w:t>Qáf</w:t>
      </w:r>
      <w:r>
        <w:t>, apparent to those endowed with understanding. For those awaiting His appearance, He has permitted such provisions to be made so that He may not experience sorrow nor feel compelled to transgress the bounds of God, causing grief to any soul.</w:t>
      </w:r>
    </w:p>
    <w:p w14:paraId="713BB073" w14:textId="77777777" w:rsidR="006F3AE3" w:rsidRDefault="00000000">
      <w:pPr>
        <w:pStyle w:val="BodyText"/>
      </w:pPr>
      <w:r>
        <w:t>In the Bayán, no act of worship is more beloved to God than benefiting another soul, even if it is merely by bringing joy to their heart. Conversely, no action is more distant from His pleasure than causing harm to another soul, even if it is simply by introducing sorrow into their heart.</w:t>
      </w:r>
    </w:p>
    <w:p w14:paraId="19ED1415" w14:textId="77777777" w:rsidR="006F3AE3" w:rsidRDefault="00000000">
      <w:pPr>
        <w:pStyle w:val="BodyText"/>
      </w:pPr>
      <w:r>
        <w:t>It is not that people perform these deeds in His name and then, on the Day of His Manifestation, use His name as an excuse for hesitating to affirm Him. Consider how, today, all that exists on earth is attributed to that initial Divine Will, which manifests under the name of the Prophet of the Dispensation in every age. Yet, despite this attribution, they act as they do.</w:t>
      </w:r>
    </w:p>
    <w:p w14:paraId="3728171C" w14:textId="77777777" w:rsidR="006F3AE3" w:rsidRDefault="00000000">
      <w:pPr>
        <w:pStyle w:val="BodyText"/>
      </w:pPr>
      <w:r>
        <w:t>It is evident in this Dispensation that all prior Manifestations are like shadows compared to Him. Indeed, the harm inflicted by those associated with the previous Manifestation becomes apparent among those who claim allegiance to the current Manifestation. This was not the case with those associated with the Manifestation preceding the last. Although they may not have affirmed Him, they did not cause harm to His followers. However, harm becomes apparent when claimed adherents of a previous Manifestation reject and act against the followers of the current one.</w:t>
      </w:r>
    </w:p>
    <w:p w14:paraId="180B70D4" w14:textId="77777777" w:rsidR="006F3AE3" w:rsidRDefault="00000000">
      <w:pPr>
        <w:pStyle w:val="BodyText"/>
      </w:pPr>
      <w:r>
        <w:t>If all observe His justice, there is no doubt that the believers in truth will fulfill their divine obligations. Even if, in this Dispensation, He walks upon the path of God’s pleasure, His sufficiency is independent of worldly conquests. He bestows grace upon those who seek shelter in His dominion, pardoning their obligations to God’s rights. For God has always had at His disposal all that exists on earth, such that if all were to arise in support of His Cause, everyone would find themselves enriched.</w:t>
      </w:r>
    </w:p>
    <w:p w14:paraId="09F43ED3" w14:textId="77777777" w:rsidR="006F3AE3" w:rsidRDefault="00000000">
      <w:pPr>
        <w:pStyle w:val="BodyText"/>
      </w:pPr>
      <w:r>
        <w:t xml:space="preserve">Permission has been granted to define the measure of a </w:t>
      </w:r>
      <w:r>
        <w:rPr>
          <w:i/>
          <w:iCs/>
        </w:rPr>
        <w:t>mithqál</w:t>
      </w:r>
      <w:r>
        <w:t xml:space="preserve"> of gold as nineteen grains, and likewise for silver. The value of both is established according to what is apparent today. If anyone wishes to expend these, they should divide them into nineteen portions, ensuring that the increase among the believers in the Bayán is not diminished by anything other than gold and silver. This will enable all to express gratitude within the expansive grace of God.</w:t>
      </w:r>
    </w:p>
    <w:p w14:paraId="7A1AD4E7" w14:textId="77777777" w:rsidR="006F3AE3" w:rsidRDefault="00000000">
      <w:pPr>
        <w:pStyle w:val="BodyText"/>
      </w:pPr>
      <w:r>
        <w:t xml:space="preserve">In this ruling lies a hidden treasure of wisdom for those endowed with understanding. If one reflects with insight, they will perceive all the mysteries of divine unity with the eye of certainty. No limits have been imposed on what is taken, as long as the bounds of the matter remain within their proper station, and it aligns with the truth of </w:t>
      </w:r>
      <w:r>
        <w:rPr>
          <w:i/>
          <w:iCs/>
        </w:rPr>
        <w:t>Qáf</w:t>
      </w:r>
      <w:r>
        <w:t xml:space="preserve"> under its deserving shade.</w:t>
      </w:r>
    </w:p>
    <w:p w14:paraId="7266A138" w14:textId="77777777" w:rsidR="006F3AE3" w:rsidRDefault="00000000">
      <w:pPr>
        <w:pStyle w:val="BodyText"/>
      </w:pPr>
      <w:r>
        <w:t xml:space="preserve">Although, for merchants today, some discrepancy in the value of gold and silver may appear, such discrepancies will be resolved after the process is properly enacted. If someone owes even a single </w:t>
      </w:r>
      <w:r>
        <w:rPr>
          <w:i/>
          <w:iCs/>
        </w:rPr>
        <w:t>qirán</w:t>
      </w:r>
      <w:r>
        <w:t xml:space="preserve"> (twenty-eight grains), it is their responsibility to pay it, ensuring that its value remains intact. This is the measure for gold as twenty grains, not its equivalent, unless it is through buying and selling. All these </w:t>
      </w:r>
      <w:r>
        <w:lastRenderedPageBreak/>
        <w:t xml:space="preserve">rulings are designed to ensure that no soul becomes sorrowful on the path of God on the Day of His Manifestation. This is so that no occurrence at the time of His Manifestation causes the people to suffer in their spirits, particularly those who, in the Bayán, are judged according to the law of faith. </w:t>
      </w:r>
      <w:r>
        <w:rPr>
          <w:i/>
          <w:iCs/>
        </w:rPr>
        <w:t>“God guides whomever He wills to the path of certain truth.”</w:t>
      </w:r>
    </w:p>
    <w:p w14:paraId="6643D28F" w14:textId="77777777" w:rsidR="006F3AE3" w:rsidRDefault="00000000">
      <w:pPr>
        <w:pStyle w:val="BodyText"/>
      </w:pPr>
      <w:r>
        <w:t xml:space="preserve">There is no paradise greater for the monotheists than that which results from acting upon God’s commands, nor is there any fire more intense than exceeding the bounds of God or one soul wronging another, even by the weight of a mustard seed. For those who act in accordance with faith in God and His signs, </w:t>
      </w:r>
      <w:r>
        <w:rPr>
          <w:i/>
          <w:iCs/>
        </w:rPr>
        <w:t>“God will decide with justice on the Day of Resurrection, and indeed, we are all supplicants for His grace.”</w:t>
      </w:r>
    </w:p>
    <w:p w14:paraId="52F1A378" w14:textId="77777777" w:rsidR="006F3AE3" w:rsidRDefault="00000000">
      <w:pPr>
        <w:pStyle w:val="Heading2"/>
      </w:pPr>
      <w:bookmarkStart w:id="105" w:name="vahid-6"/>
      <w:bookmarkEnd w:id="85"/>
      <w:bookmarkEnd w:id="104"/>
      <w:r>
        <w:t>Vahid 6</w:t>
      </w:r>
    </w:p>
    <w:p w14:paraId="1B192589" w14:textId="77777777" w:rsidR="006F3AE3" w:rsidRDefault="00000000">
      <w:pPr>
        <w:pStyle w:val="Heading3"/>
      </w:pPr>
      <w:bookmarkStart w:id="106" w:name="gate-1-organization-of-the-bayan"/>
      <w:r>
        <w:t>Gate 1 (Organization of the Bayan)</w:t>
      </w:r>
    </w:p>
    <w:p w14:paraId="2EC1C4AC" w14:textId="77777777" w:rsidR="006F3AE3" w:rsidRDefault="00000000">
      <w:pPr>
        <w:pStyle w:val="FirstParagraph"/>
      </w:pPr>
      <w:r>
        <w:t>The First Gate of the Sixth Unity, concerning the organization of the Bayán, which must not exceed nineteen volumes:</w:t>
      </w:r>
    </w:p>
    <w:p w14:paraId="5AA2D466" w14:textId="77777777" w:rsidR="006F3AE3" w:rsidRDefault="00000000">
      <w:pPr>
        <w:pStyle w:val="BodyText"/>
      </w:pPr>
      <w:r>
        <w:t>The Bayán should be organized into no more than nineteen volumes. In the first three, the verses are to be written; in the next four, the supplications; in the following six, the interpretations; and in the final six, the scientific illustrations. The gates within each of these divisions should range from the unity (</w:t>
      </w:r>
      <w:r>
        <w:rPr>
          <w:i/>
          <w:iCs/>
        </w:rPr>
        <w:t>waḥid</w:t>
      </w:r>
      <w:r>
        <w:t xml:space="preserve">) to the name </w:t>
      </w:r>
      <w:r>
        <w:rPr>
          <w:i/>
          <w:iCs/>
        </w:rPr>
        <w:t>Mustagháth</w:t>
      </w:r>
      <w:r>
        <w:t>. Additionally, every individual should have a booklet, even if it contains no less than one thousand verses, so they may recite from it as they wish.</w:t>
      </w:r>
    </w:p>
    <w:p w14:paraId="33BB25B2" w14:textId="77777777" w:rsidR="006F3AE3" w:rsidRDefault="00000000">
      <w:pPr>
        <w:pStyle w:val="BodyText"/>
      </w:pPr>
      <w:r>
        <w:t>The alphabet consists of thirty letters, and the diacritical marks are ten in total.</w:t>
      </w:r>
    </w:p>
    <w:p w14:paraId="2DA1F2EF" w14:textId="77777777" w:rsidR="006F3AE3" w:rsidRDefault="00000000">
      <w:pPr>
        <w:pStyle w:val="BodyText"/>
      </w:pPr>
      <w:r>
        <w:rPr>
          <w:b/>
          <w:bCs/>
        </w:rPr>
        <w:t>Summary of the Gate:</w:t>
      </w:r>
      <w:r>
        <w:br/>
        <w:t>Nothing is more beloved to God than moderation. For example, if someone owns land, and they wish to display moderation in their actions concerning it, they should do so in such a way that the owner of an astrolabe, observing with utmost precision, sees no excess between the beginning and end of their work. If such balance is beloved to God in the physical realm, how much more so must it be in matters where moderation can manifest?</w:t>
      </w:r>
    </w:p>
    <w:p w14:paraId="38F1896D" w14:textId="77777777" w:rsidR="006F3AE3" w:rsidRDefault="00000000">
      <w:pPr>
        <w:pStyle w:val="BodyText"/>
      </w:pPr>
      <w:r>
        <w:t>God has permitted and ordained in the system of the Bayán that it should not exceed nineteen volumes, and that in all matters, utmost moderation, order, and arrangement should be recorded. If someone examines it in sorrow, they will find not a single letter in excess from the beginning. This is not because such is commanded, but rather because it is in the highest degree of moderation that it is mentioned. Moreover, what is even more just has already passed in the knowledge of God, in that the numerical values of the letters should be observed, which is in no way fully possible for humanity.</w:t>
      </w:r>
    </w:p>
    <w:p w14:paraId="2531E2D5" w14:textId="77777777" w:rsidR="006F3AE3" w:rsidRDefault="00000000">
      <w:pPr>
        <w:pStyle w:val="BodyText"/>
      </w:pPr>
      <w:r>
        <w:t xml:space="preserve">All that was revealed in the first atom and the second atom was not commanded, and the title of Bayán, in its primary reality, is applied solely to the verses. For it is the supreme proof and the greatest evidence that indicates nothing but God alone. In its secondary reality, it is applied to supplications; in the third, to commentaries; in the fourth, to scientific words; and in the fifth, to Persian words. Yet all are mentioned </w:t>
      </w:r>
      <w:r>
        <w:lastRenderedPageBreak/>
        <w:t>under the shadow of the verses, though the secret of eloquence that is manifest in the first is also concealed in the last. However, since all cannot comprehend it, it is not explicitly mentioned.</w:t>
      </w:r>
    </w:p>
    <w:p w14:paraId="05D7BCC1" w14:textId="77777777" w:rsidR="006F3AE3" w:rsidRDefault="00000000">
      <w:pPr>
        <w:pStyle w:val="BodyText"/>
      </w:pPr>
      <w:r>
        <w:t>The purpose of this arrangement is that, on the Day of the Manifestation of the Lord of the Bayán, all beings may conform to the letters of the Unity and may be traversing the ocean of oneness. Thus, on the Day of the Manifestation of Truth, they may become illumined by the radiance of the sun of reality and draw near to their hearts the presence of that most exalted Luminary, free from religious and worldly concerns that are apparent.</w:t>
      </w:r>
    </w:p>
    <w:p w14:paraId="4070F481" w14:textId="77777777" w:rsidR="006F3AE3" w:rsidRDefault="00000000">
      <w:pPr>
        <w:pStyle w:val="BodyText"/>
      </w:pPr>
      <w:r>
        <w:t>In each of the five degrees, if all the levels are mentioned, it is most beloved in the sight of God when done with the utmost moderation. Even though in the first third, unpolluted water flows forth. He demolished four after bricks whose taste had not changed, and in the fifth, after the wine of unity, and in the sixth after that, what is mentioned in the corner with glorification flows forth. Yet in each, all outward and inward realities were and are present. Indeed, in each letter, the observer perceives, and in each point, as is the nature of the four elements, the form is evidence of its essential nature. However, it is not the case that within this oneness anything other than unity is observed. If one is added, it becomes twenty, not two.</w:t>
      </w:r>
    </w:p>
    <w:p w14:paraId="4860E223" w14:textId="77777777" w:rsidR="006F3AE3" w:rsidRDefault="00000000">
      <w:pPr>
        <w:pStyle w:val="BodyText"/>
      </w:pPr>
      <w:r>
        <w:t>The mystery is that within this oneness, nothing is seen but the likeness of unity, beyond enumeration. For this reason, they may approach, with their hearts, the presence of the Primal One at the beginning of the Day of Resurrection. Reflect upon the Bayán: although it is ordained to be compiled, all has, from the outset of manifestation, been one water. Within all these letters of unity, it is that same animate reality. It is not the case that there exists a creator other than God, or a provider besides Him, or one who causes death or gives life apart from Him. Rather, this Primal Unity is His creation, signifying within the realm of possibility a oneness that can appear in existence.</w:t>
      </w:r>
    </w:p>
    <w:p w14:paraId="47D03A6C" w14:textId="77777777" w:rsidR="006F3AE3" w:rsidRDefault="00000000">
      <w:pPr>
        <w:pStyle w:val="BodyText"/>
      </w:pPr>
      <w:r>
        <w:t>Otherwise, that oneness of the Essence is and will remain unknown, unassociated with mention. It is not within enumeration nor known by measurement. The result of this order is that, on the Day of Resurrection, perhaps all believers in the Bayán may be guided by the letters of unity. Yet they should not be deluded by love for the Point and the living letters, for that day is the Day of Testing. If someone loves that Point and those letters and is guided by them, it is evidence that this Point and these letters are loved by them. Otherwise, observe how many claim to love and obey the Point of the Qur’án and its living letters, yet not even one in a thousand has truly entered the allegiance of this Point and these letters. In that Manifestation, as in this one, imagine the same reality, and be vigilant that you do not become veiled by anything on that Day. All of the Bayán and its spirits are, in the presence of Him Whom God shall make manifest, like a garden in His grasp. Just as today, the entire Qur’án and its spirits, if flowing from the Point of the Bayán, are indeed under the mercy of God, so they have been and will continue to be. But if they proceed contrary to that mercy and its decrees become manifest, observe whether they are lighter than a garden or not. This is the true decree in the sight of God.</w:t>
      </w:r>
    </w:p>
    <w:p w14:paraId="1A5E15AE" w14:textId="77777777" w:rsidR="006F3AE3" w:rsidRDefault="00000000">
      <w:pPr>
        <w:pStyle w:val="BodyText"/>
      </w:pPr>
      <w:r>
        <w:t xml:space="preserve">Even though under the shadow of each letter, countless souls take shelter, and each one is honored and ennobled by a command from the Qur’án, all are upheld by that single thread. That thread rests in the hand of the One who revealed it, not in the hand of anyone else. Imagine if the Messenger of God had </w:t>
      </w:r>
      <w:r>
        <w:lastRenderedPageBreak/>
        <w:t>revealed a verse stating that all believers in the Gospel were encompassed by His mercy—could anyone then decree anything less than mercy for them?</w:t>
      </w:r>
    </w:p>
    <w:p w14:paraId="267282E3" w14:textId="77777777" w:rsidR="006F3AE3" w:rsidRDefault="00000000">
      <w:pPr>
        <w:pStyle w:val="BodyText"/>
      </w:pPr>
      <w:r>
        <w:t>Now consider those who cannot even be enumerated, let alone all of them—how could anyone reach the entirety? Even when He did not state this explicitly, but instead decreed something less, observe how many remained confined within their limits. This is the essence of all knowledge: with a single “Yes,” all come to life, and with a single “No” from Him, all perish. This is the truth—not through imagined qualities such as wrath, dominance, or any other conceivable attribute, but by the decree of God. This is the decree of reality, beyond which nothing is conceivable. It proceeds from the letter exactly as it is, and encompasses all things.</w:t>
      </w:r>
    </w:p>
    <w:p w14:paraId="12140DAB" w14:textId="77777777" w:rsidR="006F3AE3" w:rsidRDefault="00000000">
      <w:pPr>
        <w:pStyle w:val="BodyText"/>
      </w:pPr>
      <w:r>
        <w:t>It has commanded the utmost effort and diligence so that, on the Day of the Manifestation of Truth, none may argue against Him using His own words. For all the Bayán is the speech of the previous Manifestation before Him, and He is more knowledgeable of what He has revealed than all creation, as the spirits of all are in His grasp. In the presence of all, there is nothing but a shadow, provided they are firmly established in the truth; otherwise, they are unworthy of mention.</w:t>
      </w:r>
    </w:p>
    <w:p w14:paraId="265D0C60" w14:textId="77777777" w:rsidR="006F3AE3" w:rsidRDefault="00000000">
      <w:pPr>
        <w:pStyle w:val="BodyText"/>
      </w:pPr>
      <w:r>
        <w:t>For instance, if someone today is like the Plato of their time in every field of knowledge, but does not acknowledge the Truth, will their knowledge bear any fruit for them? Exalted is God above such things! Indeed, for them, there is no knowledge. True knowledge is knowledge of God, His Messenger, the Manifestations of His Cause, and the Manifestations of His decree. Anything below this is not considered knowledge by those endowed with hearts. Similarly, in the time of Jesus, the mere acknowledgment of His prophethood did not benefit those who failed to affirm Him. Consider this as well in relation to Him Whom God shall make manifest. If all the people of the Bayán were to attain the essence of knowledge to His level, it would bear no fruit unless they affirm Him.</w:t>
      </w:r>
    </w:p>
    <w:p w14:paraId="5AB07BA4" w14:textId="77777777" w:rsidR="006F3AE3" w:rsidRDefault="00000000">
      <w:pPr>
        <w:pStyle w:val="BodyText"/>
      </w:pPr>
      <w:r>
        <w:t>Reflect deeply, O people of knowledge, and guard yourselves concerning Him. In the arrangement of verses, the structure progresses from surah to surah, from a single verse up to the invocation of “Mustagháth.” It is fitting that each soul should possess a scroll of at least one thousand verses, comprising the teachings of the Bayán, with each finding joy in what delights them. Each verse consists of thirty letters, and with diacritical marks, it is counted as forty letters.</w:t>
      </w:r>
    </w:p>
    <w:p w14:paraId="3F842855" w14:textId="77777777" w:rsidR="006F3AE3" w:rsidRDefault="00000000">
      <w:pPr>
        <w:pStyle w:val="BodyText"/>
      </w:pPr>
      <w:r>
        <w:t>The entirety of the Bayán is likened to a jewel entrusted by one to another as a trust. On the Day of the Manifestation of Him Whom God shall make manifest, if He wishes, He may take it from all what has been given to them, they would not endure even for a moment with patience. It is not because of being veiled by the branches of the matter, or one by its principles, or another by the aspects of its decree, or yet another by the aspects of its grandeur. Rather, all are from Him and return to Him. They recognize Him through His verses but fail to exercise caution in understanding Him. To the extent of this neglect, they will remain veiled in the fire.</w:t>
      </w:r>
    </w:p>
    <w:p w14:paraId="4C0C11FB" w14:textId="77777777" w:rsidR="006F3AE3" w:rsidRDefault="00000000">
      <w:pPr>
        <w:pStyle w:val="BodyText"/>
      </w:pPr>
      <w:r>
        <w:t>If you reflect between yourselves and God, that same verse by which you turn to Him is a likeness of Him, as it is within your hearts. Do not be veiled from Him by it, and do not fail to recognize Him for whom all were created to know. Be vigilant, for if He makes Himself known by His name, He also makes Himself known by other aspects through His verses. Thus, no one will have a proof greater than their capacity.</w:t>
      </w:r>
    </w:p>
    <w:p w14:paraId="061AA081" w14:textId="77777777" w:rsidR="006F3AE3" w:rsidRDefault="00000000">
      <w:pPr>
        <w:pStyle w:val="BodyText"/>
      </w:pPr>
      <w:r>
        <w:lastRenderedPageBreak/>
        <w:t>Sometimes, one may sit within their house, gazing into the Bayán, imagining that His Messenger or His book will come to them. But, being blind in their religion, they remain without certainty and in an instant enter the fire. The Bayán, which they had followed, was merely from themselves, while the book He revealed with His verses is far greater in His sight. For it is a divine gift for the hereafter, which is more exalted before God than the manifestations of the past that He revealed from the treasury of His grace and mystery.</w:t>
      </w:r>
    </w:p>
    <w:p w14:paraId="468C31EE" w14:textId="77777777" w:rsidR="006F3AE3" w:rsidRDefault="00000000">
      <w:pPr>
        <w:pStyle w:val="BodyText"/>
      </w:pPr>
      <w:r>
        <w:t>It has not been as it is today, where each soul possesses a Qur’án to which they adhere in the religion of Islam, yet they are veiled from its sender and the one unto whom it was sent. How often the value of the Qur’án may be worth thousands of measures of gold, yet they are veiled by some aspect of the sender or the receiver. If they knew, they would wish they were not created to remain deprived of the fruits of their existence. The utmost precision has been exercised, for the path is more delicate than anything, yet in its knowledge, it is broader than all things. “God begins all things and then returns them. Say: ‘Do you, then, believe with certainty in what God has revealed in the Bayán?’”</w:t>
      </w:r>
    </w:p>
    <w:p w14:paraId="0B6452BA" w14:textId="77777777" w:rsidR="006F3AE3" w:rsidRDefault="00000000">
      <w:pPr>
        <w:pStyle w:val="BodyText"/>
      </w:pPr>
      <w:r>
        <w:t>The knowledge of the Bayán is dependent on understanding its revelation from its beginning to its end. What was revealed at the start aligns with Qur’anic laws, and later, the measures of the Bayán became manifest. It is not the case that the beginning is veiled from the end. Until one observes the end, they have not truly considered the beginning. Every letter, in its station, is described by its fire or light within its domain, and this has been and will be so. Yet, the more novel it becomes, the more apparent is the divine intent.</w:t>
      </w:r>
    </w:p>
    <w:p w14:paraId="22C66630" w14:textId="77777777" w:rsidR="006F3AE3" w:rsidRDefault="00000000">
      <w:pPr>
        <w:pStyle w:val="BodyText"/>
      </w:pPr>
      <w:r>
        <w:t>The entirety of the Bayán is the utterance of the Point of Reality, just as all religion consists of recognizing Him and understanding His commands. “God guides whom He wills to the path of truth with certainty.”</w:t>
      </w:r>
    </w:p>
    <w:p w14:paraId="304B1741" w14:textId="77777777" w:rsidR="006F3AE3" w:rsidRDefault="00000000">
      <w:pPr>
        <w:pStyle w:val="Heading3"/>
      </w:pPr>
      <w:bookmarkStart w:id="107" w:name="Xcc1b7687531ba5b9a2b7d059fa55e0544097e35"/>
      <w:bookmarkEnd w:id="106"/>
      <w:r>
        <w:t>Gate 2 (Purification of the Body and Essence)</w:t>
      </w:r>
    </w:p>
    <w:p w14:paraId="4BC7EDF5" w14:textId="77777777" w:rsidR="006F3AE3" w:rsidRDefault="00000000">
      <w:pPr>
        <w:pStyle w:val="FirstParagraph"/>
      </w:pPr>
      <w:r>
        <w:t>The Second Gate of the Sixth Unity, concerning the ruling of God regarding wells, the law of “kurr” has been abrogated, and all have been commanded to use pure water. Verily, water is pure, purifying, and inherently sanctified in itself, by itself, and for others through itself, provided it is not altered by any of the three forms of change. The ruling of a part of it is the ruling of the whole, and vice versa.</w:t>
      </w:r>
    </w:p>
    <w:p w14:paraId="5000A592" w14:textId="77777777" w:rsidR="006F3AE3" w:rsidRDefault="00000000">
      <w:pPr>
        <w:pStyle w:val="BodyText"/>
      </w:pPr>
      <w:r>
        <w:t>The summary of this gate is that God, in His grace and bounty, has decreed the ruling of a small quantity of water to be like that of a large quantity, so that all may partake of His expansive favor and mercy. The earlier ruling concerning wells, which was based on what might fall into them, has been abrogated. However, He has desired that in every land where His servants dwell, there should be a reservoir of water to facilitate purification and cleansing. And there is no house in which a reservoir is not constructed, angels do not pass through it. However, if the command comes from God, they will pass through it at dawn. All the people of the Bayán have observed this practice with precision, ensuring that no soul is deprived. The manifestation of the law of purification in this water has not occurred except by the decree of the water of the ocean of unity. Just as a single drop of it signifies God, so too does the whole signify God. Water, in itself, is pure, purifying, and inherently sanctified, and this has always been so.</w:t>
      </w:r>
    </w:p>
    <w:p w14:paraId="43DCBC83" w14:textId="77777777" w:rsidR="006F3AE3" w:rsidRDefault="00000000">
      <w:pPr>
        <w:pStyle w:val="BodyText"/>
      </w:pPr>
      <w:r>
        <w:lastRenderedPageBreak/>
        <w:t>In purification, the dominance of water over the object is better than the object entering the water, for compulsion becomes evident in the latter and is removed in the former. Consider first that all purification is decreed by the word of God, and it is through water that purity is attained. If, on the Day of the Manifestation of Truth, He decrees the purity of an object, let it not seem strange to you, for it is His word that sanctifies, not the object itself. Though the initial appearance does not occur except by His command, it is as if one sees that all the people of the Bayán follow the earlier law of purification through water with utmost diligence, yet on the Day of His Manifestation, they become veiled by those same practices.</w:t>
      </w:r>
    </w:p>
    <w:p w14:paraId="0638CBB4" w14:textId="77777777" w:rsidR="006F3AE3" w:rsidRDefault="00000000">
      <w:pPr>
        <w:pStyle w:val="BodyText"/>
      </w:pPr>
      <w:r>
        <w:t>Just as it is apparent today, O people of the Bayán, do not act as the people of the Qur’án have done. They exert the utmost effort and diligence in purifying their physical bodies with physical water, yet they become veiled from purifying their essential selves with the water of unity. Cleanse yourselves, for any heart in which there is love for anything other than God is not pure in the sight of God. Similarly, any spirit, soul, or body in which love for anything other than the letters of unity and those who love them resides is not pure in the sight of God.</w:t>
      </w:r>
    </w:p>
    <w:p w14:paraId="4BEB7143" w14:textId="77777777" w:rsidR="006F3AE3" w:rsidRDefault="00000000">
      <w:pPr>
        <w:pStyle w:val="BodyText"/>
      </w:pPr>
      <w:r>
        <w:t>This is because the ruling on the purity of the body depends on the purity of the essence, which is determined by faith, The body is purified not by anything other than this. For if it were otherwise, no nation among the Christians would surpass them today in outward bodily refinement. Yet their ruling is manifest. In the same way, at the time of the appearance of Him Whom God shall make manifest, all must purify themselves through faith in Him. Even if, on a single day, they immerse themselves a thousand times in the sea and emerge, the ruling of bodily purification will not apply, let alone essential purification.</w:t>
      </w:r>
    </w:p>
    <w:p w14:paraId="2264EC03" w14:textId="77777777" w:rsidR="006F3AE3" w:rsidRDefault="00000000">
      <w:pPr>
        <w:pStyle w:val="BodyText"/>
      </w:pPr>
      <w:r>
        <w:t>Do not let such acts veil you from the sanctity of Truth, as they are veiled today by the outward purification of the body. They exercise such meticulous caution that it is unparalleled, composing fifty thousand verses about it. Yet, when reflection on this purification invalidates their essential reality, they pay no heed to the ruling of purity. Instead, they issue judgments on matters so improper that the pen hesitates to record them.</w:t>
      </w:r>
    </w:p>
    <w:p w14:paraId="14BEEC4F" w14:textId="77777777" w:rsidR="006F3AE3" w:rsidRDefault="00000000">
      <w:pPr>
        <w:pStyle w:val="BodyText"/>
      </w:pPr>
      <w:r>
        <w:t>Exercise utmost precision so that you are not veiled from either the outward or the inward. Rather, perfect both to their fullest extent. Perhaps, on the Day of the Manifestation of Truth, you may become illumined by the radiance of the Sun of Reality. If that Sun of Reality, in a single moment, decrees purity for something—whatever it may be—its ruling is truth for all. It is incumbent upon all to obey and act accordingly.</w:t>
      </w:r>
    </w:p>
    <w:p w14:paraId="7B7C5588" w14:textId="77777777" w:rsidR="006F3AE3" w:rsidRDefault="00000000">
      <w:pPr>
        <w:pStyle w:val="BodyText"/>
      </w:pPr>
      <w:r>
        <w:t xml:space="preserve">What people practice today is derived from the command of the previous Manifestation, and in His sight, the origin of the command remains the same in all cases. The ruling on a part of water applies to the whole of it. When poured over something that no longer retains its inherent form, it purifies it a second time. However, if something enters water and the water is such that it does not cause repulsion in the soul, a single occurrence suffices for purification, even if the water is minimal. Otherwise, purification with such water is not beloved. If something impure changes the nature of water, its use becomes undesirable, though the inherent purity of the water itself is not nullified unless it ceases to meet the criteria of water. If mixed with a pure substance, even if its nature changes, it remains pure. However, if </w:t>
      </w:r>
      <w:r>
        <w:lastRenderedPageBreak/>
        <w:t>mixed with soil, it does not take on the status of “added water,” and purification with added water is not permitted. This ensures that the wealthy do not assert superiority over the poor. Otherwise, in the sight of God, the matter is closer than the blink of an eye.</w:t>
      </w:r>
    </w:p>
    <w:p w14:paraId="6BEA4381" w14:textId="77777777" w:rsidR="006F3AE3" w:rsidRDefault="00000000">
      <w:pPr>
        <w:pStyle w:val="BodyText"/>
      </w:pPr>
      <w:r>
        <w:t>Yet nothing is more beloved to God than preserving water in its utmost purity. If knowledge reveals that a cup of water has passed over impure ground, it will not feel refreshing to the clean heart of a believer. The ruling of purity after change has been made to ensure inclusivity, but otherwise, what soul would desire proximity to such water for purification?</w:t>
      </w:r>
    </w:p>
    <w:p w14:paraId="152CAADF" w14:textId="77777777" w:rsidR="006F3AE3" w:rsidRDefault="00000000">
      <w:pPr>
        <w:pStyle w:val="BodyText"/>
      </w:pPr>
      <w:r>
        <w:t>God does not favor excessive scrutiny in purification that leads to harm for the soul in the end. Rather, the soul of the believer is far nobler than to be affected by anything impure. The ordinances of purification are wholly intended to train souls in refinement and purity to such an extent that no soul finds its own self undesirable, let alone others.</w:t>
      </w:r>
    </w:p>
    <w:p w14:paraId="6DA3DBFD" w14:textId="77777777" w:rsidR="006F3AE3" w:rsidRDefault="00000000">
      <w:pPr>
        <w:pStyle w:val="BodyText"/>
      </w:pPr>
      <w:r>
        <w:t>Perhaps, on the Day of the Manifestation of God, a matter may arise, and aversion to it may appear—something less than His pleasure, less than God’s pleasure. For His pleasure is God’s pleasure. Thus, it is fitting that a believing servant should guard their senses, especially their sense of smell, so as not to encounter any scent contrary to love for Him, not to inhale any scent contrary to His love. Likewise, during one’s journey, do not perceive scents contrary to those of the believers, lest you turn away from the pleasure of your Beloved and remain unaware.</w:t>
      </w:r>
    </w:p>
    <w:p w14:paraId="423B74D7" w14:textId="77777777" w:rsidR="006F3AE3" w:rsidRDefault="00000000">
      <w:pPr>
        <w:pStyle w:val="BodyText"/>
      </w:pPr>
      <w:r>
        <w:rPr>
          <w:b/>
          <w:bCs/>
        </w:rPr>
        <w:t>Say:</w:t>
      </w:r>
      <w:r>
        <w:t xml:space="preserve"> “It is water that purifies you by the permission of your Lord. O servants of God, be grateful.”</w:t>
      </w:r>
    </w:p>
    <w:p w14:paraId="7DFE46BA" w14:textId="77777777" w:rsidR="006F3AE3" w:rsidRDefault="00000000">
      <w:pPr>
        <w:pStyle w:val="Heading3"/>
      </w:pPr>
      <w:bookmarkStart w:id="108" w:name="gate-3-house-of-truth-in-every-village"/>
      <w:bookmarkEnd w:id="107"/>
      <w:r>
        <w:t>Gate 3 (House of Truth in Every Village)</w:t>
      </w:r>
    </w:p>
    <w:p w14:paraId="1EEC399F" w14:textId="77777777" w:rsidR="006F3AE3" w:rsidRDefault="00000000">
      <w:pPr>
        <w:pStyle w:val="FirstParagraph"/>
      </w:pPr>
      <w:r>
        <w:t>The Third Gate of the Sixth Unity, concerning God’s decree that His servants should construct a House of Truth in every village.</w:t>
      </w:r>
    </w:p>
    <w:p w14:paraId="676B398A" w14:textId="77777777" w:rsidR="006F3AE3" w:rsidRDefault="00000000">
      <w:pPr>
        <w:pStyle w:val="BodyText"/>
      </w:pPr>
      <w:r>
        <w:t>The summary of this gate is that in this Manifestation, as what was destined has occurred, and all have been graced by the blessing of the decree of the Messenger of God, they have been content with the origin of this decree as it has been revealed. For this reason, it was ordained in the Bayán that no land should be inhabited without a place of refinement being constructed there, such that if, on any day, a believer is afflicted, they may perform acts of refinement to the utmost degree within the Faith of the Bayán.</w:t>
      </w:r>
    </w:p>
    <w:p w14:paraId="178B467E" w14:textId="77777777" w:rsidR="006F3AE3" w:rsidRDefault="00000000">
      <w:pPr>
        <w:pStyle w:val="BodyText"/>
      </w:pPr>
      <w:r>
        <w:t>This is because no command in other matters has been made with as much emphasis on refinement as in this one, nor has it been forbidden for anyone to exhibit anything with visible imperfection, so that all might emulate its perfection. For instance, if someone constructs a building but does not complete it to the fullest extent possible, not a moment passes over it without the angels beseeching God for retribution upon that person. Even the particles of the building itself request this, for every entity desires, within its station, to attain the utmost perfection of its potential.</w:t>
      </w:r>
    </w:p>
    <w:p w14:paraId="551BFDB4" w14:textId="77777777" w:rsidR="006F3AE3" w:rsidRDefault="00000000">
      <w:pPr>
        <w:pStyle w:val="BodyText"/>
      </w:pPr>
      <w:r>
        <w:t xml:space="preserve">When someone possesses the ability to manifest this perfection but does not do so, they will be questioned about it. Perhaps, on some day, the Sun of Reality may pass by during the final Manifestation and, upon that land, witness the obedience of His believers and be pleased. In this religion, it has been </w:t>
      </w:r>
      <w:r>
        <w:lastRenderedPageBreak/>
        <w:t>commanded to establish doors that pertain to any position should be constructed in such a way that a tall person can enter without lowering their head. On every day and in every circumstance that is elevated to such a position, suitable seats should be prepared for them to be made manifest. Perhaps, on the Day of the Manifestation of Truth, nothing will be observed in His dominion that causes sorrow. For all the fruits of the previous Manifestation and all that has transpired over the years must become evident on the Day of Resurrection.</w:t>
      </w:r>
    </w:p>
    <w:p w14:paraId="2DE0C97E" w14:textId="77777777" w:rsidR="006F3AE3" w:rsidRDefault="00000000">
      <w:pPr>
        <w:pStyle w:val="BodyText"/>
      </w:pPr>
      <w:r>
        <w:t>In the Manifestation of Him Whom God shall make manifest, God knows at what age He will reveal Him. Yet, from the beginning of the Manifestation to the number “One,” it has been decreed that in every year, faith in one letter must be manifested from all creation. After the divine permission, no one can express the fruits of the previous Manifestation except through the subsequent Manifestation.</w:t>
      </w:r>
    </w:p>
    <w:p w14:paraId="239EBE38" w14:textId="77777777" w:rsidR="006F3AE3" w:rsidRDefault="00000000">
      <w:pPr>
        <w:pStyle w:val="BodyText"/>
      </w:pPr>
      <w:r>
        <w:t>As has been observed in this Manifestation, no one has allowed the fruits of the twelve hundred and seventy years to exceed the limit of the Báb. And if one fails to manifest the fruit of their existence, they remain veiled by their own self. However, in the Manifestation of Truth, utmost haste has been commanded, for the decree of God is swifter than anything.</w:t>
      </w:r>
    </w:p>
    <w:p w14:paraId="1BF41CD9" w14:textId="77777777" w:rsidR="006F3AE3" w:rsidRDefault="00000000">
      <w:pPr>
        <w:pStyle w:val="BodyText"/>
      </w:pPr>
      <w:r>
        <w:t>At the moment of hearing the Manifestation, all should reveal the fruits of the Bayán to the extent possible. If they fail to do so even for a moment, everything they have done may be obliterated. It is possible that nothing will be accepted from them unless the fruit of the subsequent Manifestation is revealed. God does what He wills and decrees what He desires.</w:t>
      </w:r>
    </w:p>
    <w:p w14:paraId="7F0374A3" w14:textId="77777777" w:rsidR="006F3AE3" w:rsidRDefault="00000000">
      <w:pPr>
        <w:pStyle w:val="Heading3"/>
      </w:pPr>
      <w:bookmarkStart w:id="109" w:name="X3fba678bf21fd728b11e5fd7d947f174675fbd9"/>
      <w:bookmarkEnd w:id="108"/>
      <w:r>
        <w:t>Gate 4 (Do Not Dwell Beyond the Measure of 5 - the Letter H)</w:t>
      </w:r>
    </w:p>
    <w:p w14:paraId="429EA02E" w14:textId="77777777" w:rsidR="006F3AE3" w:rsidRDefault="00000000">
      <w:pPr>
        <w:pStyle w:val="FirstParagraph"/>
      </w:pPr>
      <w:r>
        <w:t>The Fourth Gate of the Sixth Unity: God has not permitted any to dwell beyond the measure of five except for the Letters of the Bayán, even if time stretches long upon them.</w:t>
      </w:r>
    </w:p>
    <w:p w14:paraId="5A73CE10" w14:textId="77777777" w:rsidR="006F3AE3" w:rsidRDefault="00000000">
      <w:pPr>
        <w:pStyle w:val="BodyText"/>
      </w:pPr>
      <w:r>
        <w:t>The summary of this gate is that, in the same way that God takes everything unto Himself. Similarly, in the Manifestation of the Letter “H,” the essences of the earth were drawn in and confined within the boundaries of the “H.” This is because the radiance of this Word appeared closer and more manifest within these five boundaries than in other places. Indeed, this influence extended from this limit to other limits, just as the souls in these lands became guides for other souls.</w:t>
      </w:r>
    </w:p>
    <w:p w14:paraId="27B53559" w14:textId="77777777" w:rsidR="006F3AE3" w:rsidRDefault="00000000">
      <w:pPr>
        <w:pStyle w:val="BodyText"/>
      </w:pPr>
      <w:r>
        <w:t>In like manner, in the lands of the Cause of God, this is evident to those endowed with knowledge. Within the five ranks of the unity of hearts, the hearts of those who belong to them ascend toward God. In the land of “F,” the manifestations of unity proclaim “There is no God but He” and are illumined within the mirrors of hearts. In the manifestations of “Ayn,” unity is expressed as “There is no God but I” within the sanctified hearts. In the manifestations of “Alif,” unity is declared as “There is no God but God” within the hearts of those who affirm the unity of God.</w:t>
      </w:r>
    </w:p>
    <w:p w14:paraId="6DCC62A2" w14:textId="77777777" w:rsidR="006F3AE3" w:rsidRDefault="00000000">
      <w:pPr>
        <w:pStyle w:val="BodyText"/>
      </w:pPr>
      <w:r>
        <w:t xml:space="preserve">In the manifestations of “Kha,” unity is expressed as “There is no God but You” within the hearts of those who magnify Him. In the manifestations of “Mim,” unity is declared as “There is no God but the One who created all things by His command” within the hearts of those who glorify Him, as they are illumined in the mirrors of creation. If all these ranks appear in each land, and indeed within every atom, they do so with the purpose of revealing the manifestation and conveying assistance from the Source. This is so that </w:t>
      </w:r>
      <w:r>
        <w:lastRenderedPageBreak/>
        <w:t>those belonging to it may ascend to the universal essence and enter the five paradises of names, expressed within the boundaries of the “H” in the human form.</w:t>
      </w:r>
    </w:p>
    <w:p w14:paraId="54F0CFBF" w14:textId="77777777" w:rsidR="006F3AE3" w:rsidRDefault="00000000">
      <w:pPr>
        <w:pStyle w:val="BodyText"/>
      </w:pPr>
      <w:r>
        <w:t>If one observes all lands, they will notice the lines of the “H” within these five. However, this decree remains fixed until the Manifestation of Him Whom God shall make manifest. At that time, this location will become the dawning place of the Source’s radiance. For during the Manifestation of the Furqan, Mecca became the point of radiance for the lands, and during the Manifestation of the Bayán, the land of “F” served that purpose. God alone knows from which horizon of the earth that Sun of Reality will rise.</w:t>
      </w:r>
    </w:p>
    <w:p w14:paraId="355EA5A2" w14:textId="77777777" w:rsidR="006F3AE3" w:rsidRDefault="00000000">
      <w:pPr>
        <w:pStyle w:val="BodyText"/>
      </w:pPr>
      <w:r>
        <w:t>For this reason, it has been decreed that not even an atom of what is beloved by God should remain on this expanse. If the power of observation existed, it would have been commanded that the area be elevated above the waters to the lofty boundaries and adorned with diamonds, so that no knowledge, other than that of the beloved, would encompass it. However, since this is beyond the capacity of this creation—except as God wills—one soul’s merit on these five expanses is superior to twelve thousand years of worship, even if firmly established in faith in the Truth. Otherwise, they remain under the shadow of that which has been taken away.</w:t>
      </w:r>
    </w:p>
    <w:p w14:paraId="0B050A20" w14:textId="77777777" w:rsidR="006F3AE3" w:rsidRDefault="00000000">
      <w:pPr>
        <w:pStyle w:val="BodyText"/>
      </w:pPr>
      <w:r>
        <w:t>If it were possible for all the walls to be made of red ruby, God’s command would have been carried out to distinguish the form of the “H” in these lands from all others. The expanse chosen as the dawning place of the Manifestation of God would be elevated above all others. However, this elevation will not occur unless it accepts the prostration for the expanse of Him Whom God shall make manifest. Otherwise, it would not have been created. This is its distinction over all lands, just as souls are distinguished—had they not chosen to accept faith in Him, they would not have been created.</w:t>
      </w:r>
    </w:p>
    <w:p w14:paraId="5B623208" w14:textId="77777777" w:rsidR="006F3AE3" w:rsidRDefault="00000000">
      <w:pPr>
        <w:pStyle w:val="BodyText"/>
      </w:pPr>
      <w:r>
        <w:t>In every matter, one should supplicate for His bounty, so that He may illuminate all possible realities with what is worthy of His ocean of generosity, for all are sustained by Him. Reflect today upon the Qur’án: how many prayers are offered daily? All were gathered under the shadow of “Establish prayer” and derived assistance from it. Even if all that is on earth bore this command, it would still have been sustained.</w:t>
      </w:r>
    </w:p>
    <w:p w14:paraId="612656E3" w14:textId="77777777" w:rsidR="006F3AE3" w:rsidRDefault="00000000">
      <w:pPr>
        <w:pStyle w:val="BodyText"/>
      </w:pPr>
      <w:r>
        <w:t>Indeed, if the Day of Resurrection of this Manifestation had not come, the assistance for those who pray would have continued endlessly, without limit. There would have been no cessation of His aid. Such is the exaltation of God’s Cause and the loftiness of His decree, by which all are guided. That Word, in its station, is like the sun is established at the point of culmination. God has created nothing more exalted than the essence of knowledge that is coupled with action. There is no true knowledge except knowledge of the Source of the Cause and comprehension of all matters branching from it until the Day all return to Him. For the distinction between a believer and others is solely rooted in knowledge.</w:t>
      </w:r>
    </w:p>
    <w:p w14:paraId="16E03795" w14:textId="77777777" w:rsidR="006F3AE3" w:rsidRDefault="00000000">
      <w:pPr>
        <w:pStyle w:val="BodyText"/>
      </w:pPr>
      <w:r>
        <w:t>Consider the believers in the Qur’án: they became believers because of the knowledge that it is the Book of God. Those below them, comprising all that is on earth, remained without this knowledge and therefore became non-believers. In the same way, view reality on the Day of Ashura: one person gives their life for Him in truth, while another commits acts against Him that are unjust. This distinction lies purely in knowledge. Outwardly, both appear human, but their essence differs.</w:t>
      </w:r>
    </w:p>
    <w:p w14:paraId="32C0FEEF" w14:textId="77777777" w:rsidR="006F3AE3" w:rsidRDefault="00000000">
      <w:pPr>
        <w:pStyle w:val="BodyText"/>
      </w:pPr>
      <w:r>
        <w:lastRenderedPageBreak/>
        <w:t>Compare the Truth to the sun and the believer to a mirror. The moment the mirror faces the sun, it reflects it. Now compare the non-believer to a stone: no matter how much the sun shines upon it, it cannot reflect its light. This is why one gives their life for the Truth, and the other acts unjustly against it. However, if God wills, He can transform even a stone into a mirror, for He is all-powerful. Yet, the stone itself has been satisfied with its state; had it desired to be crystal, God would have created it as such.</w:t>
      </w:r>
    </w:p>
    <w:p w14:paraId="3100EC52" w14:textId="77777777" w:rsidR="006F3AE3" w:rsidRDefault="00000000">
      <w:pPr>
        <w:pStyle w:val="BodyText"/>
      </w:pPr>
      <w:r>
        <w:t>Consider that on that day, the very cause that led believers to faith was the same for others. But those veiled by their own will became veiled by that same cause. This is evident today: those who turn toward the Truth are drawn to the Bayán, while those veiled remain veiled by the same.</w:t>
      </w:r>
    </w:p>
    <w:p w14:paraId="0B76C2EF" w14:textId="77777777" w:rsidR="006F3AE3" w:rsidRDefault="00000000">
      <w:pPr>
        <w:pStyle w:val="BodyText"/>
      </w:pPr>
      <w:r>
        <w:t>Similarly, on the Day of the Manifestation of Him Whom God shall make manifest, reflect that all existence, whether present in creation or yet to be formed, owes its being to Him. Even if before the Manifestation, He may remain unknown within His own house. Even before His physical manifestation, while in the cradle crying for milk, He has always been the source of assistance for all. What has been is from the Manifestations before Him, and what will come is from the Manifestations after Him. And this single reality is like the sun: if it rises without limit, it remains singular in its essence within the realm of origination. And if it sets, it remains singular in itself within the exaltation of innovation. All are sustained by His radiance, from the realm of hearts, where the essence of unity shines forth, to the furthest extent of inanimate objects, which represent the final limit of the outpouring of grace.</w:t>
      </w:r>
    </w:p>
    <w:p w14:paraId="662106B1" w14:textId="77777777" w:rsidR="006F3AE3" w:rsidRDefault="00000000">
      <w:pPr>
        <w:pStyle w:val="BodyText"/>
      </w:pPr>
      <w:r>
        <w:rPr>
          <w:b/>
          <w:bCs/>
        </w:rPr>
        <w:t>“God shall settle whomever He wills of His servants in the chambers of Paradise. Truly, He is one of immense bounty.”</w:t>
      </w:r>
    </w:p>
    <w:p w14:paraId="1C0A932A" w14:textId="77777777" w:rsidR="006F3AE3" w:rsidRDefault="00000000">
      <w:pPr>
        <w:pStyle w:val="Heading3"/>
      </w:pPr>
      <w:bookmarkStart w:id="110" w:name="X8d04b210c1349c4dd5d0b52531cc691870e08bd"/>
      <w:bookmarkEnd w:id="109"/>
      <w:r>
        <w:t>Gate 5 (Greetings To Magnify and Exalt God)</w:t>
      </w:r>
    </w:p>
    <w:p w14:paraId="5CBC6415" w14:textId="77777777" w:rsidR="006F3AE3" w:rsidRDefault="00000000">
      <w:pPr>
        <w:pStyle w:val="FirstParagraph"/>
      </w:pPr>
      <w:r>
        <w:t>The Fifth Gate of the Sixth Unity, concerning the ordinance of greeting and responding in the spirit of magnification.</w:t>
      </w:r>
    </w:p>
    <w:p w14:paraId="425871D0" w14:textId="77777777" w:rsidR="006F3AE3" w:rsidRDefault="00000000">
      <w:pPr>
        <w:pStyle w:val="BodyText"/>
      </w:pPr>
      <w:r>
        <w:t>Men should greet with “Alláh-u-Akbar” (God is the Greatest) and respond with “Alláh-u-A‘zam” (God is the Mightiest). Women should greet with “Alláh-u-Abhá” (God is the Most Glorious) and respond with “Alláh-u-Ajmal” (God is the Most Beautiful).</w:t>
      </w:r>
    </w:p>
    <w:p w14:paraId="56131FE3" w14:textId="77777777" w:rsidR="006F3AE3" w:rsidRDefault="00000000">
      <w:pPr>
        <w:pStyle w:val="BodyText"/>
      </w:pPr>
      <w:r>
        <w:t>The summary of this gate is that the essence of the Qur’án is manifested in the declaration of magnification. God, the All-Knowing, revealed this utterance in the precincts of the Bayán. It is the first tree that proclaimed the greatness of God in the kingdoms of the heavens, the earth, and what lies between them. God revealed in response that what soars above is greater in majesty than what was described or mentioned.</w:t>
      </w:r>
    </w:p>
    <w:p w14:paraId="36BB33D0" w14:textId="77777777" w:rsidR="006F3AE3" w:rsidRDefault="00000000">
      <w:pPr>
        <w:pStyle w:val="BodyText"/>
      </w:pPr>
      <w:r>
        <w:t>From this mystery, it was decreed in the Bayán that greetings should begin with the magnification of God and responses should affirm His exaltation. Likewise, among those of the circles, the greeting “Alláh-u-Abhá” should be met with the response “Alláh-u-Ajmal.” All should meet one another with this.</w:t>
      </w:r>
    </w:p>
    <w:p w14:paraId="46BF7F10" w14:textId="77777777" w:rsidR="006F3AE3" w:rsidRDefault="00000000">
      <w:pPr>
        <w:pStyle w:val="BodyText"/>
      </w:pPr>
      <w:r>
        <w:t xml:space="preserve">The result of this practice is that perhaps, on the Day of the Manifestation of Him Whom God shall make manifest, they may acknowledge that, after God, He alone is worthy of being adorned with the attributes of greatness, mightiness, glory, and beauty in the realm of origination. He is beyond being described, </w:t>
      </w:r>
      <w:r>
        <w:lastRenderedPageBreak/>
        <w:t>characterized, praised, or glorified. Perhaps those who proclaim these utterances will be able to turn toward that Sun of Reality. Likewise, in names and similitudes, this single reality moves within its own essence.</w:t>
      </w:r>
    </w:p>
    <w:p w14:paraId="3B7A741C" w14:textId="77777777" w:rsidR="006F3AE3" w:rsidRDefault="00000000">
      <w:pPr>
        <w:pStyle w:val="BodyText"/>
      </w:pPr>
      <w:r>
        <w:t>If you reflect on the beginning of the Furqan, the essence of all the manifestations of Islam came from Him. Similarly, if you reflect on its return, you will observe that the essence of all is present in the final letter, where nothing is seen in the return but the selfsame beginning. Even though He may outwardly appear in the pillar of magnification, it transforms into glorification in His heart. On the same day He revealed His knowledge, its assistance came from the same point of the Qur’án, for all that He uttered returned to it.</w:t>
      </w:r>
    </w:p>
    <w:p w14:paraId="63C53434" w14:textId="77777777" w:rsidR="006F3AE3" w:rsidRDefault="00000000">
      <w:pPr>
        <w:pStyle w:val="BodyText"/>
      </w:pPr>
      <w:r>
        <w:t>Even on that day, that Manifestation stood before God, yet He and all others were sustained by Him through the prior Manifestation. In the same manner, reflect on the Manifestation of the Bayán, considering that everything originates from Him. Observe carefully: nothing comes to Him but rather emanates from Him. And all that has been commanded—that no soul should grieve another—is for the benefit of that soul itself. Otherwise, who among the rest has the rank for the Point of Reality to issue such a decree concerning them?</w:t>
      </w:r>
    </w:p>
    <w:p w14:paraId="1F70AD86" w14:textId="77777777" w:rsidR="006F3AE3" w:rsidRDefault="00000000">
      <w:pPr>
        <w:pStyle w:val="BodyText"/>
      </w:pPr>
      <w:r>
        <w:t>Yet, because in the depth of night eyes do not perceive Him, perhaps this brings blessings so that no one is grieved by it. All, by means of this, move in the ocean of grace until the day He reveals Himself to His creation and proclaims: “I am the master of the Bayán, which you now act upon according to its ordinances.”</w:t>
      </w:r>
    </w:p>
    <w:p w14:paraId="40BDA01B" w14:textId="77777777" w:rsidR="006F3AE3" w:rsidRDefault="00000000">
      <w:pPr>
        <w:pStyle w:val="BodyText"/>
      </w:pPr>
      <w:r>
        <w:t>Yet, on the Day of Resurrection, none can endure in the shadows of the fire of God unless they enter, except those whom God wills. This is because they witness that the heavens, the earth, and all that is between them are filled with the commands of the previous Manifestation. Yet, when they look upon Him in that form without seeing His true essence, they become veiled. But if they reflect on the origin of that same form, they will not be veiled.</w:t>
      </w:r>
    </w:p>
    <w:p w14:paraId="45B40F03" w14:textId="77777777" w:rsidR="006F3AE3" w:rsidRDefault="00000000">
      <w:pPr>
        <w:pStyle w:val="BodyText"/>
      </w:pPr>
      <w:r>
        <w:t>Consider the countless prayers offered today under His shadow; the number of those sheltered by Him is beyond reckoning. Reflect on the beginning of the Cause and examine the records to see what transpired, deeds so unspeakable that the pen is ashamed to record them. Similarly, observe the Bayán, and likewise the Manifestation of Him Whom God shall make manifest, so that you are not veiled from the Sun of Reality or lost in the ocean of multiplicity, veiled from the mystery of unity.</w:t>
      </w:r>
    </w:p>
    <w:p w14:paraId="27B0D2D0" w14:textId="77777777" w:rsidR="006F3AE3" w:rsidRDefault="00000000">
      <w:pPr>
        <w:pStyle w:val="BodyText"/>
      </w:pPr>
      <w:r>
        <w:t>Look today at Islam: whatever the Muslims do in the name of the religion of the Messenger of God, they claim it to be part of His faith. Contemplate the Sun of Reality, whose words were the origin of Islam. Reflect for a moment on what has transpired. Is it not true that the deeds of the people are no proof? Rather, the people of Truth in that time were limited to the believers in the Gospel, all of whom awaited the name of the Prophet and His descriptions.</w:t>
      </w:r>
    </w:p>
    <w:p w14:paraId="45943E8B" w14:textId="77777777" w:rsidR="006F3AE3" w:rsidRDefault="00000000">
      <w:pPr>
        <w:pStyle w:val="BodyText"/>
      </w:pPr>
      <w:r>
        <w:t>God knows how many proclaimed the religion of Christ in His name. And yet, the Sun of Reality, whether for seven years according to one account or nine years according to another, was unable to reveal the Qur’án in its entirety as it truly was. Similarly, consider the Manifestation of Him Whom God shall make manifest. When He appears, all the believers in the Bayán will be steadfast in their faith and expectation.</w:t>
      </w:r>
    </w:p>
    <w:p w14:paraId="63303130" w14:textId="77777777" w:rsidR="006F3AE3" w:rsidRDefault="00000000">
      <w:pPr>
        <w:pStyle w:val="BodyText"/>
      </w:pPr>
      <w:r>
        <w:lastRenderedPageBreak/>
        <w:t>But the moment of His appearance will reveal the truth of their faith. If not a single soul is veiled from belief in Him, their sincerity will be evident. Otherwise, in an instant, everything they have done will be scattered as dust, for all that they possess of their religion originates from the previous Manifestation. Exercise the utmost care so that, at the end of every Manifestation, you are not veiled from the Source of that Manifestation by its elevation. This is the essence of knowledge, should you be able to grasp it.</w:t>
      </w:r>
    </w:p>
    <w:p w14:paraId="4ADBDE58" w14:textId="77777777" w:rsidR="006F3AE3" w:rsidRDefault="00000000">
      <w:pPr>
        <w:pStyle w:val="BodyText"/>
      </w:pPr>
      <w:r>
        <w:rPr>
          <w:b/>
          <w:bCs/>
        </w:rPr>
        <w:t>“God sends blessings upon those who believe in Him and His signs and are assured of their meeting with Him on the Day of Resurrection.”</w:t>
      </w:r>
    </w:p>
    <w:p w14:paraId="6FEDC2FD" w14:textId="77777777" w:rsidR="006F3AE3" w:rsidRDefault="00000000">
      <w:pPr>
        <w:pStyle w:val="Heading3"/>
      </w:pPr>
      <w:bookmarkStart w:id="111" w:name="X7b1c558a208ffdb481e13abe729ca08111102f1"/>
      <w:bookmarkEnd w:id="110"/>
      <w:r>
        <w:t>Gate 6 (Erase All Books Except Those That Affirm the Cause of God)</w:t>
      </w:r>
    </w:p>
    <w:p w14:paraId="0F5E48C4" w14:textId="77777777" w:rsidR="006F3AE3" w:rsidRDefault="00000000">
      <w:pPr>
        <w:pStyle w:val="FirstParagraph"/>
      </w:pPr>
      <w:r>
        <w:t>The Sixth Gate of the Sixth Unity, concerning the ordinance to erase all books except those created or to be created within that Dispensation.</w:t>
      </w:r>
    </w:p>
    <w:p w14:paraId="2F1A4D90" w14:textId="77777777" w:rsidR="006F3AE3" w:rsidRDefault="00000000">
      <w:pPr>
        <w:pStyle w:val="BodyText"/>
      </w:pPr>
      <w:r>
        <w:t>The summary of this gate is that in every Manifestation, just as the inner realities of hearts, spirits, souls, and bodies appear anew, so too do the fruits that emerge from these trees of love. Their essence is what was previously made manifest. If hearts, spirits, souls, or bodies derive sustenance from them, they are immediately overtaken by death. What death is more grievous than that which arises from a decree falling short of faith?</w:t>
      </w:r>
    </w:p>
    <w:p w14:paraId="1F1E564C" w14:textId="77777777" w:rsidR="006F3AE3" w:rsidRDefault="00000000">
      <w:pPr>
        <w:pStyle w:val="BodyText"/>
      </w:pPr>
      <w:r>
        <w:t>Reflect on this: consider the two testimonies by which a Muslim becomes a Muslim. These same testimonies existed in the time of Christ and remain to this day, yet they are not regarded as binding upon others. The same applies to this Manifestation and to the Manifestation of Him Whom God shall make manifest. In the beginning of every Dispensation, a new expression of submission to God is revealed.</w:t>
      </w:r>
    </w:p>
    <w:p w14:paraId="69E151F0" w14:textId="77777777" w:rsidR="006F3AE3" w:rsidRDefault="00000000">
      <w:pPr>
        <w:pStyle w:val="BodyText"/>
      </w:pPr>
      <w:r>
        <w:t>How, then, can this apply to matters branching from it? For this reason, it has been decreed to erase all books except those that affirm the Cause of God and His religion. Consider, from the days of Adam until the Manifestation of the Messenger of God, the heavenly scriptures even though all were the truth and from God, at the appearance of the Furqan (Qur’án), all prior scriptures were abrogated. A decree of invalidity was revealed in the Furqan concerning the beliefs of those who held to them. Similarly, at every Manifestation, this principle can be observed: even the books attributed to God are ruled as abrogated in each new Manifestation.</w:t>
      </w:r>
    </w:p>
    <w:p w14:paraId="0411441A" w14:textId="77777777" w:rsidR="006F3AE3" w:rsidRDefault="00000000">
      <w:pPr>
        <w:pStyle w:val="BodyText"/>
      </w:pPr>
      <w:r>
        <w:t>Now consider: if the divinely attributed scriptures are deemed abrogated at every Manifestation, what of the books of human creation, which, in comparison to those sacred texts, are but shadows in a mirror relative to the sun? It is as though one sees Him Whom God shall make manifest writing the testimony of faith, bearing His name in every word. He is the essence of all religion, and should a soul not recognize Him the moment this testimony is revealed, that soul remains in disbelief.</w:t>
      </w:r>
    </w:p>
    <w:p w14:paraId="256E39BE" w14:textId="77777777" w:rsidR="006F3AE3" w:rsidRDefault="00000000">
      <w:pPr>
        <w:pStyle w:val="BodyText"/>
      </w:pPr>
      <w:r>
        <w:t>Everything possessed by the Bayán is erased in the same manner at the appearance of each new Manifestation. From the Bayán until the Day of Him Whom God shall make manifest, the signs of the Point and all that serve as proofs of Him within His shadow are the fruits of the paradise of oneness. What has been mentioned in traditions, that the followers of the Shí‘ah would endure great tribulations on the Day of the Manifestation of Truth, reflects this reality.</w:t>
      </w:r>
    </w:p>
    <w:p w14:paraId="10A9EC84" w14:textId="77777777" w:rsidR="006F3AE3" w:rsidRDefault="00000000">
      <w:pPr>
        <w:pStyle w:val="BodyText"/>
      </w:pPr>
      <w:r>
        <w:lastRenderedPageBreak/>
        <w:t>As in the time of the appearance of the Messenger of God, the same principle applied to those who did not believe in Him. Even though they were sustained by that which was revealed by God to Jesus, I swear by the sanctified Essence, which has no partner and will never have one, that reciting a single verse of His verses on the Day of Him Whom God shall make manifest is greater than all of the Bayán and what is abrogated within it.</w:t>
      </w:r>
    </w:p>
    <w:p w14:paraId="61E34A29" w14:textId="77777777" w:rsidR="006F3AE3" w:rsidRDefault="00000000">
      <w:pPr>
        <w:pStyle w:val="BodyText"/>
      </w:pPr>
      <w:r>
        <w:t>This is because, on that Day, faith in Him will be determined by adherence to His words, even if it be to a single verse. For those who do not turn to Him, even if they ascend to the highest heights of the Bayán, it will avail them nothing unless they return to Him.</w:t>
      </w:r>
    </w:p>
    <w:p w14:paraId="67A0E84D" w14:textId="77777777" w:rsidR="006F3AE3" w:rsidRDefault="00000000">
      <w:pPr>
        <w:pStyle w:val="BodyText"/>
      </w:pPr>
      <w:r>
        <w:t>O people of the Bayán, do not remain veiled from the sustenance of His new revelation at the Manifestation of Him Whom God shall make manifest. Do not be veiled as the people of the Furqan were, sustained by the provisions of the prior Manifestation while remaining veiled from the provisions of His new revelation. This is the essence of all knowledge and action, should you be able to comprehend it.</w:t>
      </w:r>
    </w:p>
    <w:p w14:paraId="22FCB0E9" w14:textId="77777777" w:rsidR="006F3AE3" w:rsidRDefault="00000000">
      <w:pPr>
        <w:pStyle w:val="BodyText"/>
      </w:pPr>
      <w:r>
        <w:rPr>
          <w:b/>
          <w:bCs/>
        </w:rPr>
        <w:t>“God guides whom He wills to the path of true certainty.”</w:t>
      </w:r>
    </w:p>
    <w:p w14:paraId="531B9370" w14:textId="77777777" w:rsidR="006F3AE3" w:rsidRDefault="00000000">
      <w:pPr>
        <w:pStyle w:val="Heading3"/>
      </w:pPr>
      <w:bookmarkStart w:id="112" w:name="gate-7-dowries-and-marriage"/>
      <w:bookmarkEnd w:id="111"/>
      <w:r>
        <w:t>Gate 7 (Dowries and Marriage)</w:t>
      </w:r>
    </w:p>
    <w:p w14:paraId="63F423C0" w14:textId="77777777" w:rsidR="006F3AE3" w:rsidRDefault="00000000">
      <w:pPr>
        <w:pStyle w:val="FirstParagraph"/>
      </w:pPr>
      <w:r>
        <w:t>The Seventh Gate of the Sixth Unity, concerning marriage and the prohibition of dowries exceeding ninety-five mithqáls of gold for the people of the cities, and ninety-five mithqáls of silver for the people of the villages. The dowry must not be less than nineteen in either case. The increments or decrements should not vary except by units of one according to the numerical value of “one.” The rule of separation is lifted, and the law of union is established following mutual consent, with the mention of the Word of God within it.</w:t>
      </w:r>
    </w:p>
    <w:p w14:paraId="280C6474" w14:textId="77777777" w:rsidR="006F3AE3" w:rsidRDefault="00000000">
      <w:pPr>
        <w:pStyle w:val="BodyText"/>
      </w:pPr>
      <w:r>
        <w:t>The summary of this gate is that God, in His bounty and grace, abolished in the Bayán the boundaries of separation to ensure no soul experiences abasement in seeking God’s pleasure for themselves. Consent is granted for both man and woman with a phrase signifying their devotion to God and satisfaction with His decree. This has been elaborated in its appropriate context, and its brief form is as follows:</w:t>
      </w:r>
    </w:p>
    <w:p w14:paraId="7E767899" w14:textId="77777777" w:rsidR="006F3AE3" w:rsidRDefault="00000000">
      <w:pPr>
        <w:pStyle w:val="BodyText"/>
      </w:pPr>
      <w:r>
        <w:t xml:space="preserve">If one declares this verse: </w:t>
      </w:r>
      <w:r>
        <w:rPr>
          <w:b/>
          <w:bCs/>
        </w:rPr>
        <w:t>“Indeed, I am for God, the Lord of the heavens and the Lord of the earth, the Lord of all things, the Lord of what is seen and unseen, the Lord of the worlds”</w:t>
      </w:r>
      <w:r>
        <w:t>—according to the determined limits of the dowry—and similarly from the other side, both parties affix their seals on a document. Witnesses from both sides, numbering ten or more, should attest to it. This will establish the law of union. God has decreed for the people of the cities—that is, the inhabitants of urban areas—a dowry of ninety-five mithqáls of gold, the numerical value of “God.” The maximum is set at this amount, while the minimum is nineteen mithqáls, the numerical value of “one.” Any increase or decrease must proceed step by step, unit by unit, without exceeding five levels. The first level is one unit, the second is two units, the third is three units, the fourth is four units, and the fifth is five units.</w:t>
      </w:r>
    </w:p>
    <w:p w14:paraId="21FD8A35" w14:textId="77777777" w:rsidR="006F3AE3" w:rsidRDefault="00000000">
      <w:pPr>
        <w:pStyle w:val="BodyText"/>
      </w:pPr>
      <w:r>
        <w:t>For the villages, the same structure is decreed using silver instead of gold, as determined by God. If the amount exceeds this limit, even by a fraction of a qíráṭ (a small measure), it becomes invalid. Likewise, if it falls short by even one-tenth of one-tenth of a qíráṭ, it is also invalid.</w:t>
      </w:r>
    </w:p>
    <w:p w14:paraId="16ABDA37" w14:textId="77777777" w:rsidR="006F3AE3" w:rsidRDefault="00000000">
      <w:pPr>
        <w:pStyle w:val="BodyText"/>
      </w:pPr>
      <w:r>
        <w:lastRenderedPageBreak/>
        <w:t>This command has been given so that all those obligated to it may share in the bounty and expansive mercy of God. It also ensures that they allocate their wealth to other worthy causes in these contexts. If they give thousands upon thousands to one another, there is no harm, or if they allocate such wealth at the time of union, there is no restriction. This decree has been made so that all may partake in the abundance and mercy of God.</w:t>
      </w:r>
    </w:p>
    <w:p w14:paraId="59DF23FB" w14:textId="77777777" w:rsidR="006F3AE3" w:rsidRDefault="00000000">
      <w:pPr>
        <w:pStyle w:val="BodyText"/>
      </w:pPr>
      <w:r>
        <w:t>Let them focus on what constitutes the lawful foundation of union: that it must be established in the name of God. Perhaps, on the Day of the Manifestation of Him Whom God shall make manifest, they will not stray beyond the bounds of this Word, which signifies God. For if, on that day, someone fails to believe in Him—even if they claim to act “for God”—their act is rendered void, except for what is confirmed by His command on that day.</w:t>
      </w:r>
    </w:p>
    <w:p w14:paraId="60743045" w14:textId="77777777" w:rsidR="006F3AE3" w:rsidRDefault="00000000">
      <w:pPr>
        <w:pStyle w:val="BodyText"/>
      </w:pPr>
      <w:r>
        <w:t xml:space="preserve">Consider the religious practices: all communities believe they act “for God” in what they do. But if their actions were truly for God, why are they rejected? Similarly, in Islam, if all the deeds performed during the time of the Imáms were truly for God, how could they have been invalidated? Similarly, at the appearance of the Sun of Reality, if someone truly acts “for God,” they would not turn away from His Mirror. All those who claim they act “for God” or recite the verse, </w:t>
      </w:r>
      <w:r>
        <w:rPr>
          <w:b/>
          <w:bCs/>
        </w:rPr>
        <w:t>“Indeed, my prayer, my rites, my living, and my dying are for God, the Lord of all worlds,”</w:t>
      </w:r>
      <w:r>
        <w:t xml:space="preserve"> are, in God’s sight, false. Otherwise, judgments contrary to God’s will would not apply to them. They act according to their own understanding of serving Him, but in reality, they act against Him in what they do.</w:t>
      </w:r>
    </w:p>
    <w:p w14:paraId="646CA9F8" w14:textId="77777777" w:rsidR="006F3AE3" w:rsidRDefault="00000000">
      <w:pPr>
        <w:pStyle w:val="BodyText"/>
      </w:pPr>
      <w:r>
        <w:t xml:space="preserve">Thus, all deeds are accepted or nullified based on recognition. In the Bayán, until the appearance of the new Manifestation, any act done “for God” is indeed “for God,” as they remain under the shadow of His Mirror and their deeds are accepted by God. However, at the appearance of Him Whom God shall make manifest, only deeds performed for Him are truly “for God.” Otherwise, </w:t>
      </w:r>
      <w:r>
        <w:rPr>
          <w:b/>
          <w:bCs/>
        </w:rPr>
        <w:t>“God has not placed a third between truth and falsehood.”</w:t>
      </w:r>
    </w:p>
    <w:p w14:paraId="37C1864E" w14:textId="77777777" w:rsidR="006F3AE3" w:rsidRDefault="00000000">
      <w:pPr>
        <w:pStyle w:val="BodyText"/>
      </w:pPr>
      <w:r>
        <w:t xml:space="preserve">Whoever acts for Him will be gathered under the shadow of </w:t>
      </w:r>
      <w:r>
        <w:rPr>
          <w:b/>
          <w:bCs/>
        </w:rPr>
        <w:t>“there is no God but God.”</w:t>
      </w:r>
      <w:r>
        <w:t xml:space="preserve"> Whoever acts for another will be gathered under the shadow of negation. Yet all, in every case, revolve around this Mirror. For instance, what the followers of Jesus perform, they do under the belief that it is for God through Jesus, who was, in His time, the Mirror signifying God. However, at the appearance of the Messenger of God, only those among the Christians who believed in Him were truly acting for God. Otherwise, all their claims were revealed as false in God’s sight, being neither true then nor now.</w:t>
      </w:r>
    </w:p>
    <w:p w14:paraId="164A37CE" w14:textId="77777777" w:rsidR="006F3AE3" w:rsidRDefault="00000000">
      <w:pPr>
        <w:pStyle w:val="BodyText"/>
      </w:pPr>
      <w:r>
        <w:t xml:space="preserve">Testimony regarding anything must relate to the preceding Dispensation and be described in such terms. The one who manifests this testimony becomes the Mirror, which represents the primal Will that is recognized in every Manifestation. What God bears witness to is true, and what pertains to His essence, none but He knows. He has eternally been, and will forever remain, a witness over all things, even before their existence. His testimony over all things before their existence is like the testimony of all things after their creation. </w:t>
      </w:r>
      <w:r>
        <w:rPr>
          <w:b/>
          <w:bCs/>
        </w:rPr>
        <w:t>“None knows how He is but He. Glorified is God above what they bear witness to.”</w:t>
      </w:r>
    </w:p>
    <w:p w14:paraId="384B88AB" w14:textId="77777777" w:rsidR="006F3AE3" w:rsidRDefault="00000000">
      <w:pPr>
        <w:pStyle w:val="BodyText"/>
      </w:pPr>
      <w:r>
        <w:t xml:space="preserve">Nothing ensures salvation except sincerity in intention. Similarly, nothing causes veiling except when one, believing they act for God, becomes veiled in their own mind. Otherwise, no soul desires to disobey God </w:t>
      </w:r>
      <w:r>
        <w:lastRenderedPageBreak/>
        <w:t>in their innermost being; rather, they assume their actions are “for God,” while in reality, they are “for something other than God.” This is why their deeds are rendered void.</w:t>
      </w:r>
    </w:p>
    <w:p w14:paraId="44C6CFC1" w14:textId="77777777" w:rsidR="006F3AE3" w:rsidRDefault="00000000">
      <w:pPr>
        <w:pStyle w:val="BodyText"/>
      </w:pPr>
      <w:r>
        <w:t>Consider the Manifestation of Him Whom God shall make manifest: all those who act for God within the Bayán base their actions on the proofs of God’s verses. On that day, those same proofs will remain valid. How, then, could they fail to act for Him? Yet this is precisely what happened during the appearance of the Bayán: the people of the Furqan were told the same, but those who did not act for God were unable to accept, while those who did, believed immediately.</w:t>
      </w:r>
    </w:p>
    <w:p w14:paraId="1A1CEB78" w14:textId="77777777" w:rsidR="006F3AE3" w:rsidRDefault="00000000">
      <w:pPr>
        <w:pStyle w:val="BodyText"/>
      </w:pPr>
      <w:r>
        <w:t>At each Manifestation, God tests His servants to reveal to them their own inner reality—whether their deeds were truly for Him or not. For example, at the appearance of the Messenger of God, every soul who claimed, in the Gospel, to act for God through Christ was tested. Only those who embraced Islam were proven to have truly acted for God. Their faith in Christ and their adherence to His religion became evident only when they entered the new Dispensation of Jesus. Those apart from them did not act for God nor were they adherents to the law of Jesus, the Spirit of God. Otherwise, God, the All-Knowing and Most Exalted, is far above allowing someone to act for Him and then enter the fire. Similarly, observe the appearance of the Bayán: whoever among the people of the Qur’án entered it acted for God. Those who did not were acting for something other than God, believing in their own desires that they acted for God. Yet in God’s sight, they acted for something else.</w:t>
      </w:r>
    </w:p>
    <w:p w14:paraId="62821197" w14:textId="77777777" w:rsidR="006F3AE3" w:rsidRDefault="00000000">
      <w:pPr>
        <w:pStyle w:val="BodyText"/>
      </w:pPr>
      <w:r>
        <w:t>The levels of that “other” and its names are apparent to the people who believe in the Bayán, where any “other than God” is clearly identified. From this, it becomes evident that acting for God is intrinsically tied to acting for the Manifestations of His Cause. In the Qur’án, if anyone acted for the Manifestations of Truth—Muhammad, the Family of Muhammad, His Gates, and His Guidance, peace be upon them—they acted for God. Otherwise, their actions did not return to God.</w:t>
      </w:r>
    </w:p>
    <w:p w14:paraId="32E9B422" w14:textId="77777777" w:rsidR="006F3AE3" w:rsidRDefault="00000000">
      <w:pPr>
        <w:pStyle w:val="BodyText"/>
      </w:pPr>
      <w:r>
        <w:t>The Mirror of God existed before the Messenger of God, such that the eighteen Mirrors, by the radiance of His sun of bounty, became Mirrors of God for Him. All those who acted for God, finding shelter under the shadow of the Manifestations of His Cause, found their deeds accepted in God’s sight. Likewise, in the Bayán, if someone uttered the word of unity without coupling it with the mention of the Manifestation of the Cause, their deeds would still be accepted as acts for God, even without explicitly acting for the Manifestation.</w:t>
      </w:r>
    </w:p>
    <w:p w14:paraId="4AB053DE" w14:textId="77777777" w:rsidR="006F3AE3" w:rsidRDefault="00000000">
      <w:pPr>
        <w:pStyle w:val="BodyText"/>
      </w:pPr>
      <w:r>
        <w:t>Consider this example: in the Gospel and the Furqan, or in the Bayán and the Manifestation of Him Whom God shall make manifest, the matter becomes clearer. For instance, the testimony of unity in the Gospel was not accepted without acknowledging Jesus, the Spirit of God. Similarly, the testimony of Jesus was not accepted without the acknowledgment of the living letters of that time. Each was exclusively linked to God’s Truth.</w:t>
      </w:r>
    </w:p>
    <w:p w14:paraId="698E4B7B" w14:textId="77777777" w:rsidR="006F3AE3" w:rsidRDefault="00000000">
      <w:pPr>
        <w:pStyle w:val="BodyText"/>
      </w:pPr>
      <w:r>
        <w:t>This is why all point to this One, so that you see no duality. Otherwise, all that you observe in the Gospel is the multiplicity of that primal unity. Even if a single soul exists in the East or the West, it is still part of that One. If someone acted “for God” in the Gospel, they acted for the letters of unity of that Manifestation, as whatever returned to them ultimately returned to God.</w:t>
      </w:r>
    </w:p>
    <w:p w14:paraId="12F293BD" w14:textId="77777777" w:rsidR="006F3AE3" w:rsidRDefault="00000000">
      <w:pPr>
        <w:pStyle w:val="BodyText"/>
      </w:pPr>
      <w:r>
        <w:lastRenderedPageBreak/>
        <w:t>Thus, everyone who acted for those letters of unity did so in a way that what returned to them also returned to God. Yet at the appearance of the Messenger of God, those who did not believe in Him rendered void all that they had done for God and the letters of their time, except for those who turned to Him. Their actions then became truly for God and for the letters of unity of that Manifestation. Otherwise, in God’s sight, they were not truthful. Had they been truthful, they would have believed in the Messenger of God and in the living letters of His Dispensation.</w:t>
      </w:r>
    </w:p>
    <w:p w14:paraId="7F1A7C45" w14:textId="77777777" w:rsidR="006F3AE3" w:rsidRDefault="00000000">
      <w:pPr>
        <w:pStyle w:val="BodyText"/>
      </w:pPr>
      <w:r>
        <w:t>Even though you see multitudes acting “for God” according to the letters of unity in the Gospel, they remain in the fire, for they act for something other than God. Similarly, consider the Qur’án: from its beginning until the year 1270, whoever acted “for God” were those who served Muhammad, the Family of Muhammad, and the Gates of Guidance. If someone, in the primary reality, acted for Muhammad but, in the secondary reality, did not act for the Commander of the Faithful (Imám ’Alí), they were not truthful in their claim of acting “for God.”</w:t>
      </w:r>
    </w:p>
    <w:p w14:paraId="361E4F44" w14:textId="77777777" w:rsidR="006F3AE3" w:rsidRDefault="00000000">
      <w:pPr>
        <w:pStyle w:val="BodyText"/>
      </w:pPr>
      <w:r>
        <w:t>This extends to all the Gates until the end. However, since the appearance of the Bayán, if someone has truly acted “for God,” it means they acted for Muhammad and, in the manifest reality, acted for the Point of the Bayán and the Manifestations of His Cause. Likewise, on the Day of Him Whom God shall make manifest, you will see that everyone claims to act “for God” and to believe in the letters of unity. Yet if, at the time of the Manifestation, their actions for God are true, and they are sincere. Otherwise, all they do between themselves and God, claiming it is for Him, is immediately rendered void. How could their deeds for God or their actions for the letters of unity—or even for the believers in the Bayán, who hold a station through their connection to Him—hold value, when the decree of God does not apply to them?</w:t>
      </w:r>
    </w:p>
    <w:p w14:paraId="43D3A245" w14:textId="77777777" w:rsidR="006F3AE3" w:rsidRDefault="00000000">
      <w:pPr>
        <w:pStyle w:val="BodyText"/>
      </w:pPr>
      <w:r>
        <w:t>This is because the verse to which a servant turns between themselves and God, and through which they behold the beauty of God in their hearts, and by which they intend their deeds for God, is a verse that belongs to Him Whom God shall make manifest. This verse has existed within the hearts of all before His appearance. That verse is like the sun in a mirror when compared to the sun of the heavens. The tree of truth reveals its outward form through servitude in the hearts of all, but its inner reality becomes manifest within the verses of their hearts, where nothing is seen but God alone, alone.</w:t>
      </w:r>
    </w:p>
    <w:p w14:paraId="2904FE3F" w14:textId="77777777" w:rsidR="006F3AE3" w:rsidRDefault="00000000">
      <w:pPr>
        <w:pStyle w:val="BodyText"/>
      </w:pPr>
      <w:r>
        <w:t>If this were not the case, how could a servant act “for God” between themselves and God, yet the Manifestation of Truth not accept it? What they do between themselves and God is but a shadow of the true verse that emanates from that Sun of Reality within them. For instance, had the Messenger of God not spoken the command to act “for God,” how would anyone have known to act “for God”? Even if expressed differently, the same idea would have emerged from the Messenger sent in that Dispensation. It always leads to the origin, which has no beginning, or to the Manifestations that follow, which have no end.</w:t>
      </w:r>
    </w:p>
    <w:p w14:paraId="3F9A6DCF" w14:textId="77777777" w:rsidR="006F3AE3" w:rsidRDefault="00000000">
      <w:pPr>
        <w:pStyle w:val="BodyText"/>
      </w:pPr>
      <w:r>
        <w:t>For example, if a person between themselves and God brings sorrow to the Point of the Bayán, the verse through which they act between themselves and God, and by which they intend to act “for God,” is still a verse that is manifested within them from the Sun of His bounty. Yet, in the subsequent Manifestation, because they lack certainty, they become veiled. However, in the previous Manifestation, if you say that this verse comes through the Messenger of God, they accept it, for they have neither heard nor seen anything else. In this Manifestation, it has not yet become apparent.</w:t>
      </w:r>
    </w:p>
    <w:p w14:paraId="22737D83" w14:textId="77777777" w:rsidR="006F3AE3" w:rsidRDefault="00000000">
      <w:pPr>
        <w:pStyle w:val="BodyText"/>
      </w:pPr>
      <w:r>
        <w:lastRenderedPageBreak/>
        <w:t>Consider the Qur’án at the time of the union of two souls who acted “for God.” For example, Imam Husayn (Siyyid al-Shuhadá), peace be upon him, acted for the Messenger of God, and thus his action was for God. But the one who committed an injustice against him believed they acted “for God,” yet in reality, they acted for something other than God. The verse that the wrongdoer relied upon between themselves and God contained only the essence of God, yet at that time, Imam Husayn was the living expression of that verse in its outward form.</w:t>
      </w:r>
    </w:p>
    <w:p w14:paraId="43A2BFDD" w14:textId="77777777" w:rsidR="006F3AE3" w:rsidRDefault="00000000">
      <w:pPr>
        <w:pStyle w:val="BodyText"/>
      </w:pPr>
      <w:r>
        <w:t>In truth, if the veil were removed, they would have seen that what they believed they were doing “for God” was actually directed toward Him, for and against Him, even though they were veiled and acted against Him. This elaboration is to emphasize that, on the Day of the Manifestation of Him Whom God shall make manifest, one should not sit comfortably, claiming, “We act for God,” when the verse they turn to is but a shadow of the Sun of His bounty as reflected in the verse of their inner realities, made manifest through the previous Manifestation.</w:t>
      </w:r>
    </w:p>
    <w:p w14:paraId="55A760BE" w14:textId="77777777" w:rsidR="006F3AE3" w:rsidRDefault="00000000">
      <w:pPr>
        <w:pStyle w:val="BodyText"/>
      </w:pPr>
      <w:r>
        <w:t>In the subsequent Manifestation, if their actions align with Him, they will be truly for Him, just as they were for the Point of the Bayán before. Otherwise, between themselves and God, they will not have acted “for God,” because God has decreed that whatever is done “for Him” does not return to Him unless it is also done “for Him” in His Manifestation.</w:t>
      </w:r>
    </w:p>
    <w:p w14:paraId="1137429A" w14:textId="77777777" w:rsidR="006F3AE3" w:rsidRDefault="00000000">
      <w:pPr>
        <w:pStyle w:val="BodyText"/>
      </w:pPr>
      <w:r>
        <w:t>This is because finite beings cannot perceive the essence of the Eternal; rather, they recognize Him in His Manifestation within their realm of possibility. For example, when a person commands a mountain to ascend by God’s command, they reflect inwardly between themselves and God, make a judgment, and act. However, that very inward reflection and judgment, which they think is directed toward God, is in fact a verse rooted in the previous Manifestation. The essence of that verse remains within them, but because they do not recognize it, they act as they do.</w:t>
      </w:r>
    </w:p>
    <w:p w14:paraId="1002BECD" w14:textId="77777777" w:rsidR="006F3AE3" w:rsidRDefault="00000000">
      <w:pPr>
        <w:pStyle w:val="BodyText"/>
      </w:pPr>
      <w:r>
        <w:t>Had they known that this is the very Point of the Furqan (Qur’an) in its subsequent Manifestation, the verse to which all Muslims turn to God, they would never have allowed the thought to even cross their hearts, let alone acted upon it. Just as they draw near to God day and night through the Messenger of God, so too, on the Day of Him Whom God shall make manifest, all the believers in the Bayán will face similar trials. They will think they act “for God,” but their actions will be directed against Him.</w:t>
      </w:r>
    </w:p>
    <w:p w14:paraId="545E826F" w14:textId="77777777" w:rsidR="006F3AE3" w:rsidRDefault="00000000">
      <w:pPr>
        <w:pStyle w:val="BodyText"/>
      </w:pPr>
      <w:r>
        <w:t>The Sun of Creation, which embodies those verses through which they previously drew near to God, will shine upon them and manifest itself in their souls, though they will not recognize it. If they understood this, they would realize that no fire is greater than the one in which a person does to their Beloved what they would permit against another. From the beginning to the end of their lives, they act toward that verse—which belongs to their Beloved—as if it were for another.</w:t>
      </w:r>
    </w:p>
    <w:p w14:paraId="48BEAC7F" w14:textId="77777777" w:rsidR="006F3AE3" w:rsidRDefault="00000000">
      <w:pPr>
        <w:pStyle w:val="BodyText"/>
      </w:pPr>
      <w:r>
        <w:t>If their actions were truly for God, consider how profound the matter is for those who genuinely act “for God.” In the world of existence, they act for Muhammad and the Manifestations of His Cause; in their souls, they act according to the verses that are made manifest within them through the letters of the Furqan’s unity. Yet, because they are veiled from the mystery of the Cause, they act for something other than God in this Manifestation.</w:t>
      </w:r>
    </w:p>
    <w:p w14:paraId="55EC6B9D" w14:textId="77777777" w:rsidR="006F3AE3" w:rsidRDefault="00000000">
      <w:pPr>
        <w:pStyle w:val="BodyText"/>
      </w:pPr>
      <w:r>
        <w:lastRenderedPageBreak/>
        <w:t>If their actions were truly for God, they would never fail to recognize the radiance of the Sun of Reality in the Manifestation of the new Revelation. Instead, they act only upon what they have from the previous Manifestation, failing to grasp the ruling as truly “for God” unless they enter this Manifestation. Reflect on the span from the Day of Adam to the appearance of the Bayán, as well as before and after it: observe that no period of time, even as brief as a fraction of a moment, has passed without a Book from God being revealed. People have adhered to His religion through these Books, and in their respective Manifestations, those who acted according to them acted “for God,” provided they acted in accordance with what was revealed in them.</w:t>
      </w:r>
    </w:p>
    <w:p w14:paraId="69E939F4" w14:textId="77777777" w:rsidR="006F3AE3" w:rsidRDefault="00000000">
      <w:pPr>
        <w:pStyle w:val="BodyText"/>
      </w:pPr>
      <w:r>
        <w:t>Now, consider the appearance of the Furqan: everything that people claimed to do “for God” through those previous Books became actions for something other than God, for if their actions had truly been “for God,” they would have necessarily entered the faith of the Furqan. The same applies in the Manifestation of Him Whom God shall make manifest, relative to the appearance of the Bayán. Observe that if someone claims to act “for God” in the Bayán, their claim cannot be validated as truly “for God” unless they also act for the letters of unity.</w:t>
      </w:r>
    </w:p>
    <w:p w14:paraId="33613044" w14:textId="77777777" w:rsidR="006F3AE3" w:rsidRDefault="00000000">
      <w:pPr>
        <w:pStyle w:val="BodyText"/>
      </w:pPr>
      <w:r>
        <w:t>The multiplicity of appearances operates under the shadow of the singular truth, and within its own station, the decree of the singular applies to the multiplicity. On the Day of the Manifestation of Him Whom God shall make manifest, the entirety of the Bayán becomes a single unit, representing a numerical oneness that refers back to the One beyond enumeration—that is, the essence of Him Whom God shall make manifest.</w:t>
      </w:r>
    </w:p>
    <w:p w14:paraId="32856663" w14:textId="77777777" w:rsidR="006F3AE3" w:rsidRDefault="00000000">
      <w:pPr>
        <w:pStyle w:val="BodyText"/>
      </w:pPr>
      <w:r>
        <w:t>Following this, the living letters are manifested through Him, and then the primal unity becomes multiplied until the Day of the ultimate Manifestation of Him Whom God shall make manifest. At that time, all must become one single unit, within which nothing is seen except the One beyond enumeration, who is His very essence.</w:t>
      </w:r>
    </w:p>
    <w:p w14:paraId="42B5BAF5" w14:textId="77777777" w:rsidR="006F3AE3" w:rsidRDefault="00000000">
      <w:pPr>
        <w:pStyle w:val="BodyText"/>
      </w:pPr>
      <w:r>
        <w:t>For instance, today, all believers in the Qur’án are mere reflections of that primal unity, which culminates in the living letters and ultimately reaches the Messenger of God. Consider the mystery of existence: do not equate the ruling of the Sun with the ruling of the Mirror that reflects it, nor the mirrors that follow the initial Mirror to the Mirrors. Do not equate the ruling of subsequent mirrors with that of the Mirrors directly connected to the source. This is why, at the appearance of the Sun of Reality, not all can be guided by it directly. The bounty of existence has reached them through mirrors that preceded them, and similarly, guidance operates in the same way.</w:t>
      </w:r>
    </w:p>
    <w:p w14:paraId="50D21E6C" w14:textId="77777777" w:rsidR="006F3AE3" w:rsidRDefault="00000000">
      <w:pPr>
        <w:pStyle w:val="BodyText"/>
      </w:pPr>
      <w:r>
        <w:t>Consider the lowest terrestrial soul: if it were to directly encounter the Sun of Reality, it could not be guided by it, as it is positioned in a lower station. However, if it descends into the origin of the Cause, it may immediately be guided. Yet, because it lacks the capacity to perceive this directly, the Manifestation’s radiance appears difficult for it to grasp unless it refers back to its own village or realm, and from there to the realm above it. Gradually, this process culminates in one who can comprehend the words of the Gates of Guidance.</w:t>
      </w:r>
    </w:p>
    <w:p w14:paraId="27E5F1C6" w14:textId="77777777" w:rsidR="006F3AE3" w:rsidRDefault="00000000">
      <w:pPr>
        <w:pStyle w:val="BodyText"/>
      </w:pPr>
      <w:r>
        <w:t xml:space="preserve">Step by step, this ascent continues until reaching someone who can understand the words of the Imáms. That individual then progresses further, reaching the capacity to comprehend the words of the </w:t>
      </w:r>
      <w:r>
        <w:lastRenderedPageBreak/>
        <w:t>Messenger. At this stage, the soul enters the realm of hearts, where it can grasp the Word of God, which is the same Word revealed to the Messenger. Immediately, such a soul becomes humble, and the exaltation of the Messenger’s station appears as nothing compared to the greatness of the Word itself.</w:t>
      </w:r>
    </w:p>
    <w:p w14:paraId="3B78F8EB" w14:textId="77777777" w:rsidR="006F3AE3" w:rsidRDefault="00000000">
      <w:pPr>
        <w:pStyle w:val="BodyText"/>
      </w:pPr>
      <w:r>
        <w:t>Yet, for the lower terrestrial soul, even if a new book is revealed each day, it does not humble itself before the Sun of Reality. This is because all these veils—intermediary layers within its heart—must be torn asunder for understanding to be achieved.</w:t>
      </w:r>
    </w:p>
    <w:p w14:paraId="2AF22DDB" w14:textId="77777777" w:rsidR="006F3AE3" w:rsidRDefault="00000000">
      <w:pPr>
        <w:pStyle w:val="BodyText"/>
      </w:pPr>
      <w:r>
        <w:t xml:space="preserve">This dynamic is evident in Mount Máku, where, despite the revelation of God’s verses in every matter, no fruits are borne for its inhabitants. If the veils of intermediary souls were removed, allowing the heart to pierce through, it would immediately become a believer in God within its own station and His verses. Consider how the essence of all existence becomes a believer upon hearing His verses, despite the loftiness and elevation of its essence, which cannot be compared to anything else. How could it reach anything greater than this? This is the meaning of the saying, </w:t>
      </w:r>
      <w:r>
        <w:rPr>
          <w:b/>
          <w:bCs/>
        </w:rPr>
        <w:t>“What is concealed in the Prophet is greater than the worship of the two weighty worlds”</w:t>
      </w:r>
      <w:r>
        <w:t xml:space="preserve"> (humankind and jinn). This is because such a soul, upon the descent of God’s verses, becomes humble and submissive, acknowledging the oneness of God.</w:t>
      </w:r>
    </w:p>
    <w:p w14:paraId="27D60646" w14:textId="77777777" w:rsidR="006F3AE3" w:rsidRDefault="00000000">
      <w:pPr>
        <w:pStyle w:val="BodyText"/>
      </w:pPr>
      <w:r>
        <w:t>However, a soul that has been guided through countless intermediaries does not remember upon hearing His verses. Such a soul cannot understand even with reason, let alone attain faith or act upon it after belief. Consider the martyrs of the Bayán: they were not veiled at the time of the Manifestation, for they, like you, recognized the Word of Truth through infinite intermediaries.</w:t>
      </w:r>
    </w:p>
    <w:p w14:paraId="58BB6B7E" w14:textId="77777777" w:rsidR="006F3AE3" w:rsidRDefault="00000000">
      <w:pPr>
        <w:pStyle w:val="BodyText"/>
      </w:pPr>
      <w:r>
        <w:t>At the time of His Manifestation, if you fail to remain steadfast, know that all the essences and deeds of the people of the Bayán are like a garden in His hand, which He turns as He wills, according to His desire. He who removes the mirrors of your essences from the shadow of God and turns them into something other than God—how do your deeds appear before Him? Reflect on the creation of your hearts and derive your understanding from this.</w:t>
      </w:r>
    </w:p>
    <w:p w14:paraId="2917A63A" w14:textId="77777777" w:rsidR="006F3AE3" w:rsidRDefault="00000000">
      <w:pPr>
        <w:pStyle w:val="BodyText"/>
      </w:pPr>
      <w:r>
        <w:t>All this explanation serves to ensure that unions are made “for God” and not “for something other than God.” If any fruits arise in creation, they should be “for God.” It is as if one can see that, at the time of the Manifestation of Him Whom God shall make manifest, all claim to act “for God” in their private deeds. Yet, in truth, He rules that their actions are “for something other than God,” except for those who act for Him. Their deeds are “for God” in God’s sight. The same applies in the Bayán if someone acts for the letters of unity, they have acted “for God.” This extends to the decree concerning the smallest atom: if it is for the elevation of the Bayán, it becomes “for God.” In the same way, in the Furqan, as long as the explicit text from the Manifestations was not severed, whatever was done with their permission was considered “for God.” However, after that severance, only what aligned with their teachings remained “for God.”</w:t>
      </w:r>
    </w:p>
    <w:p w14:paraId="0B50D6AA" w14:textId="77777777" w:rsidR="006F3AE3" w:rsidRDefault="00000000">
      <w:pPr>
        <w:pStyle w:val="BodyText"/>
      </w:pPr>
      <w:r>
        <w:t>For instance, the scholars of the Furqan acted according to the Book of God, the traditions of the Messenger, the Imáms of guidance, and the Gates of guidance. In this Manifestation, too, as long as the explicit text remains unbroken, whatever is done in accordance with it is “for God.” But after its severance, only what aligns with it is “for God” and does not exceed the letters of unity. Perhaps, on the Day of Resurrection, they may be guided by them.</w:t>
      </w:r>
    </w:p>
    <w:p w14:paraId="3747F832" w14:textId="77777777" w:rsidR="006F3AE3" w:rsidRDefault="00000000">
      <w:pPr>
        <w:pStyle w:val="BodyText"/>
      </w:pPr>
      <w:r>
        <w:lastRenderedPageBreak/>
        <w:t>Similarly, nothing can truly be considered “for God” unless it pertains to the Messenger of God. This principle applies from the very beginning to everything that stems from His command. “For God” cannot be truthful unless it pertains to the Manifestations of His Cause. Anyone who acts according to the Bayán becomes a reflection of its letters until they reach the culmination of existence.</w:t>
      </w:r>
    </w:p>
    <w:p w14:paraId="5F097818" w14:textId="77777777" w:rsidR="006F3AE3" w:rsidRDefault="00000000">
      <w:pPr>
        <w:pStyle w:val="BodyText"/>
      </w:pPr>
      <w:r>
        <w:t xml:space="preserve">Exercise the utmost vigilance so that, at the Manifestation of Him Whom God shall make manifest, all that was done “for God” is not rendered “for something other than God.” If it pertains to Him, it remains “for God” and for the Point; otherwise, it is invalid. </w:t>
      </w:r>
      <w:r>
        <w:rPr>
          <w:b/>
          <w:bCs/>
        </w:rPr>
        <w:t>This is what God, your Lord, has enjoined upon you if you act according to it.</w:t>
      </w:r>
    </w:p>
    <w:p w14:paraId="09511A12" w14:textId="77777777" w:rsidR="006F3AE3" w:rsidRDefault="00000000">
      <w:pPr>
        <w:pStyle w:val="Heading3"/>
      </w:pPr>
      <w:bookmarkStart w:id="113" w:name="X93b133fdeba7962a8f00a5fc8f97d9934f35079"/>
      <w:bookmarkEnd w:id="112"/>
      <w:r>
        <w:t>Gate 8 (Seeking Proofs Outside the Verses of God)</w:t>
      </w:r>
    </w:p>
    <w:p w14:paraId="0761E6DB" w14:textId="77777777" w:rsidR="006F3AE3" w:rsidRDefault="00000000">
      <w:pPr>
        <w:pStyle w:val="FirstParagraph"/>
      </w:pPr>
      <w:r>
        <w:t>The Eighth Gate of the Sixth Unity, concerning those who seek proofs outside the Book of God and the verses of the Bayán, as well as the inability of all to produce anything like them. For such a person, there is no proof. Whoever attributes the miracle of the verses to anything else, their claim is invalid. Anyone who claims the verses as their own should not be opposed, yet such claims must be recited within every nine days. Once every ten days, they should reflect on what God has revealed by night and day.</w:t>
      </w:r>
    </w:p>
    <w:p w14:paraId="51E20985" w14:textId="77777777" w:rsidR="006F3AE3" w:rsidRDefault="00000000">
      <w:pPr>
        <w:pStyle w:val="BodyText"/>
      </w:pPr>
      <w:r>
        <w:t>The summary of this gate is if someone uses anything other than the verses of God as proof for the truth of the Point of the Bayán, they remain veiled from the greatest proof and the highest path. In every Manifestation, all aspects of the Tree of Truth are exalted above comparison, equivalence, likeness, parity, and disbelief. Yet, because most hearts fail to perceive its elevation and are heedless of the verses, if everyone wished to understand, they could. For this reason, the proof has been made singular, so that on the Day of Him Whom God shall make manifest, no one might ask, “Why?” or “How?”</w:t>
      </w:r>
    </w:p>
    <w:p w14:paraId="6794025D" w14:textId="77777777" w:rsidR="006F3AE3" w:rsidRDefault="00000000">
      <w:pPr>
        <w:pStyle w:val="BodyText"/>
      </w:pPr>
      <w:r>
        <w:t>What has been revealed in the Qur’án was not reliant on external proofs. Had all understood this, their acknowledgment of truth today would have been easier than relying on their interpretations of matters unsupported by the Book of God. Indeed, if their interpretations conflict with the command found in the Book of God, it is God’s command that remains valid and has always been so.</w:t>
      </w:r>
    </w:p>
    <w:p w14:paraId="342B9BD4" w14:textId="77777777" w:rsidR="006F3AE3" w:rsidRDefault="00000000">
      <w:pPr>
        <w:pStyle w:val="BodyText"/>
      </w:pPr>
      <w:r>
        <w:t>It has been ordained that once every nineteen days, reflection should occur on this matter, so that in the Manifestation of Him Whom God shall make manifest, people are not veiled by matters other than the station of the verses, which are the greatest proofs and testimonies. However, this reflection should not merely be routine, nor should it lead to veiling.</w:t>
      </w:r>
    </w:p>
    <w:p w14:paraId="0805D907" w14:textId="77777777" w:rsidR="006F3AE3" w:rsidRDefault="00000000">
      <w:pPr>
        <w:pStyle w:val="BodyText"/>
      </w:pPr>
      <w:r>
        <w:t xml:space="preserve">This is akin to those who recite the Covenant prayer every morning, repeatedly calling out, “Hasten, hasten,” until they have confused themselves, mistaking their own desires for true love. They imagine they love Him, while over three years have passed since the Cause of God has become manifest, and yet today they have established their object of worship on a mountain. Despite this, they fail to acknowledge the proof upon which the religion of all Muslims stands upon. It has become manifest that after the cessation of revelation until the appearance of these verses, no command or sign has emerged that could produce verses of this nature. Yet, they lack the insight to recognize that no one but God can reveal verses. The moment you see verses of this nature manifest as proof, be assured that this is the same </w:t>
      </w:r>
      <w:r>
        <w:lastRenderedPageBreak/>
        <w:t>primal reality upon which God revealed the Qur’án at the dawn of Islam. Now, He has again willed to reveal upon Him.</w:t>
      </w:r>
    </w:p>
    <w:p w14:paraId="6363A02E" w14:textId="77777777" w:rsidR="006F3AE3" w:rsidRDefault="00000000">
      <w:pPr>
        <w:pStyle w:val="BodyText"/>
      </w:pPr>
      <w:r>
        <w:t>If you had true faith in the proof of your own religion, you would understand this matter. The command is clear and without exception: God revealed the incapacity of all in the Qur’án. When you observe this same incapacity reflected in the entirety of creation, you doubt. This doubt causes veiling, for just as God revealed in the beginning, so too does He reveal in the return. If you observe with this understanding, you would recognize and affirm it more swiftly than the blink of an eye.</w:t>
      </w:r>
    </w:p>
    <w:p w14:paraId="0004FF39" w14:textId="77777777" w:rsidR="006F3AE3" w:rsidRDefault="00000000">
      <w:pPr>
        <w:pStyle w:val="BodyText"/>
      </w:pPr>
      <w:r>
        <w:t>When you look at creation, you say, “It is impossible.” Indeed, it is impossible for creation, but not for what comes from God. By His boundless power, He manifests whatever He wills. It is evident that after the setting of the Tree of Reality, no one can produce verses like His. Just as in the Qur’án, where twelve hundred and seventy years passed, all became certain of the incapacity of others to match it. Similarly, after the setting of the Sun of Reality, it is impossible for verses to appear from anyone but Him.</w:t>
      </w:r>
    </w:p>
    <w:p w14:paraId="5ABFE082" w14:textId="77777777" w:rsidR="006F3AE3" w:rsidRDefault="00000000">
      <w:pPr>
        <w:pStyle w:val="BodyText"/>
      </w:pPr>
      <w:r>
        <w:t>These verses must conform to innate nature and divine power, without learning or characteristics imagined by scholars. Given this impossibility, no one other than Him Whom God shall make manifest can claim this command. This is the final proof within the Bayán that if any soul claims this station and verses appear from them, no one should oppose them. Perhaps this will prevent any sorrow from afflicting the Sun of Reality. If this principle had been observed in the Qur’án, the actions of all would not have been invalidated at once. If a soul is not for the Truth yet does not oppose it either, no decree will be issued against them affecting all, but only concerning that specific soul.</w:t>
      </w:r>
    </w:p>
    <w:p w14:paraId="0E14BAEA" w14:textId="77777777" w:rsidR="006F3AE3" w:rsidRDefault="00000000">
      <w:pPr>
        <w:pStyle w:val="BodyText"/>
      </w:pPr>
      <w:r>
        <w:t>Similarly, now, if you hear of such a claim and do not attain certainty but refrain from outright denial, you commit no act that would cause sorrow to Him, even if, in reality, it is someone other than Him. Although such a scenario is nearly impossible, merely mentioning His name makes it unlikely that those who love Him would cause grief to such a claimant, out of respect for His names. For the matter lies within two possibilities: either it is Him, or it is not. However, no one but Him can reveal verses conforming to innate nature. Why, then, would someone deny the Truth while they have spent their days and nights in anticipation of Him?</w:t>
      </w:r>
    </w:p>
    <w:p w14:paraId="4C53629F" w14:textId="77777777" w:rsidR="006F3AE3" w:rsidRDefault="00000000">
      <w:pPr>
        <w:pStyle w:val="BodyText"/>
      </w:pPr>
      <w:r>
        <w:t>If, hypothetically, someone falsely attributes such a station to themselves, leave their matter to God. It is not for creation to judge them, out of reverence for the name of their Beloved. Moreover, no such soul exists who could claim such a station. If such a scenario occurred during the Dispensation of the Qur’án, it will occur in this Dispensation as well. His verses are, in themselves, proof of the radiance of His existence, and the incapacity of all others is evidence of their dependence upon Him.</w:t>
      </w:r>
    </w:p>
    <w:p w14:paraId="35FB4FC5" w14:textId="77777777" w:rsidR="006F3AE3" w:rsidRDefault="00000000">
      <w:pPr>
        <w:pStyle w:val="BodyText"/>
      </w:pPr>
      <w:r>
        <w:t xml:space="preserve">The purpose of this directive is that, on the Day of the Manifestation of Truth, their feet may not falter upon the path. They must not judge the shadow within their hearts as the determinant of existence, applying a verdict based on a verse to themselves, which would suddenly nullify all their essence and actions without their awareness. If all adhere to this single command, it is upon God to make the truth manifest to them and instill the proof and evidence into their hearts with clear arguments that radiate from Him. This will enable the believers to express certainty about Him, while those less certain may </w:t>
      </w:r>
      <w:r>
        <w:lastRenderedPageBreak/>
        <w:t>claim awareness, which is still acknowledgment short of full truth. It suffices for all the people of the Bayán to act according to this command to secure their salvation on the Day of Resurrection.</w:t>
      </w:r>
    </w:p>
    <w:p w14:paraId="05300286" w14:textId="77777777" w:rsidR="006F3AE3" w:rsidRDefault="00000000">
      <w:pPr>
        <w:pStyle w:val="BodyText"/>
      </w:pPr>
      <w:r>
        <w:t xml:space="preserve">That is the day when all things upon the earth will proclaim through the radiant verses in their hearts from the Sun of Reality: </w:t>
      </w:r>
      <w:r>
        <w:rPr>
          <w:b/>
          <w:bCs/>
        </w:rPr>
        <w:t>“Indeed, we act for God.”</w:t>
      </w:r>
      <w:r>
        <w:t xml:space="preserve"> However, the truthful servants are those who turn their gaze toward the origin of those verses, recognizing that they emanate from the Sun of Reality. That Sun is the source of its verses, and its light connects all things.</w:t>
      </w:r>
    </w:p>
    <w:p w14:paraId="1DDD8CDF" w14:textId="77777777" w:rsidR="006F3AE3" w:rsidRDefault="00000000">
      <w:pPr>
        <w:pStyle w:val="BodyText"/>
      </w:pPr>
      <w:r>
        <w:rPr>
          <w:b/>
          <w:bCs/>
        </w:rPr>
        <w:t>“This is the proof of God, made complete upon you. O servants of God, fear Him.”</w:t>
      </w:r>
    </w:p>
    <w:p w14:paraId="577217B5" w14:textId="77777777" w:rsidR="006F3AE3" w:rsidRDefault="00000000">
      <w:pPr>
        <w:pStyle w:val="Heading3"/>
      </w:pPr>
      <w:bookmarkStart w:id="114" w:name="Xe4a6e7a0d858973b6a7a41220c62ff8a1c44ef0"/>
      <w:bookmarkEnd w:id="113"/>
      <w:r>
        <w:t>Gate 9 (Permissible to Wear Silk Garments and Use Gold and Silver)</w:t>
      </w:r>
    </w:p>
    <w:p w14:paraId="4F046CA5" w14:textId="77777777" w:rsidR="006F3AE3" w:rsidRDefault="00000000">
      <w:pPr>
        <w:pStyle w:val="FirstParagraph"/>
      </w:pPr>
      <w:r>
        <w:t>The Ninth Gate of the Sixth Unity, concerning the permissibility of wearing silk garments in all situations, as well as the use of gold and silver.</w:t>
      </w:r>
    </w:p>
    <w:p w14:paraId="77C8D360" w14:textId="77777777" w:rsidR="006F3AE3" w:rsidRDefault="00000000">
      <w:pPr>
        <w:pStyle w:val="BodyText"/>
      </w:pPr>
      <w:r>
        <w:t>The summary of this gate is that God has permitted the use of gold and silver so that all may partake in this paradise, achieving what brings tranquility to the hearts of His servants. Through faith, they may manifest the utmost gratitude to God on the Day of the Manifestation of Him Whom God shall make manifest.</w:t>
      </w:r>
    </w:p>
    <w:p w14:paraId="6E61F71E" w14:textId="77777777" w:rsidR="006F3AE3" w:rsidRDefault="00000000">
      <w:pPr>
        <w:pStyle w:val="BodyText"/>
      </w:pPr>
      <w:r>
        <w:t>If all that is upon the earth were to agree, they could not prohibit this ordinance. Yet, through His infinite generosity and grace, God, the Almighty and Glorious, has permitted it for those capable of its use. This ensures that no soul feels sorrow for lacking access to these things. Purely out of love for God, He doubles their reward and blesses them with honor in the afterlife. If a soul seeks to take pride or elevate themselves through anything from these Manifestations, they become veiled from the good pleasure of their Beloved. Instead, in every matter where God bestows His bounty upon a servant through the appearances of His dominion, it is fitting for them to express greater humility and submission to creation. This is the true gratitude to God within their station.</w:t>
      </w:r>
    </w:p>
    <w:p w14:paraId="3F5233CF" w14:textId="77777777" w:rsidR="006F3AE3" w:rsidRDefault="00000000">
      <w:pPr>
        <w:pStyle w:val="BodyText"/>
      </w:pPr>
      <w:r>
        <w:t>There is no honor or exaltation in these Manifestations except through faith in Him Whom God shall make manifest. If honor were tied to material means, the Christians today would hold more honor than any other community, yet their faith is not recognized as valid. How, then, could they attain honor? However, when material means are coupled with faith, they become an expression of God’s blessings for His servant.</w:t>
      </w:r>
    </w:p>
    <w:p w14:paraId="4F9A540E" w14:textId="77777777" w:rsidR="006F3AE3" w:rsidRDefault="00000000">
      <w:pPr>
        <w:pStyle w:val="BodyText"/>
      </w:pPr>
      <w:r>
        <w:t>If a soul possesses wealth in gold or silver and uses it to revive another soul, this is far better than merely enjoying what they own in the pleasure of their Beloved. For the hearts of believers are the dwelling places of God’s good pleasure, and there is no doubt that their happiness is nearer to God than the delight of a soul in its possessions.</w:t>
      </w:r>
    </w:p>
    <w:p w14:paraId="6E977E57" w14:textId="77777777" w:rsidR="006F3AE3" w:rsidRDefault="00000000">
      <w:pPr>
        <w:pStyle w:val="BodyText"/>
      </w:pPr>
      <w:r>
        <w:t>This holds true as long as one does not focus on the outward boundaries of creation. When viewed within the hierarchy of existence, there is no doubt that the pleasure of a higher station is greater in God’s sight than that of a lower one. For instance, if something pleases Him Whom God shall make manifest, His joy surpasses that of anything else. Likewise, the closer one is to the source of all names and attributes, the greater the significance of their pleasure, until it reaches the smallest particle of existence.</w:t>
      </w:r>
    </w:p>
    <w:p w14:paraId="44D6C6F7" w14:textId="77777777" w:rsidR="006F3AE3" w:rsidRDefault="00000000">
      <w:pPr>
        <w:pStyle w:val="BodyText"/>
      </w:pPr>
      <w:r>
        <w:lastRenderedPageBreak/>
        <w:t xml:space="preserve">On the Day of Resurrection, this matter can be discerned clearly, but in the night of veiling, it remains indistinguishable. This is because all claim to be elevated and near to God, and none truly knows the station of another except for the Tree of Reality, which does not reveal the stations of creation. Therefore, it is fitting to act according to the first decree, so that no soul on earth who believes in God and His verses may suffer sorrow. </w:t>
      </w:r>
      <w:r>
        <w:rPr>
          <w:b/>
          <w:bCs/>
        </w:rPr>
        <w:t>“Thus does God lighten your burden and grant you permission in the Book for that which brings you gratitude.”</w:t>
      </w:r>
    </w:p>
    <w:p w14:paraId="7E9BD934" w14:textId="77777777" w:rsidR="006F3AE3" w:rsidRDefault="00000000">
      <w:pPr>
        <w:pStyle w:val="Heading3"/>
      </w:pPr>
      <w:bookmarkStart w:id="115" w:name="gate-10-have-a-ring-of-red-agate"/>
      <w:bookmarkEnd w:id="114"/>
      <w:r>
        <w:t>Gate 10 (Have a Ring of Red Agate)</w:t>
      </w:r>
    </w:p>
    <w:p w14:paraId="3BE89A2D" w14:textId="77777777" w:rsidR="006F3AE3" w:rsidRDefault="00000000">
      <w:pPr>
        <w:pStyle w:val="FirstParagraph"/>
      </w:pPr>
      <w:r>
        <w:t xml:space="preserve">The Tenth Gate of the Sixth Unity, concerning the obligation for every soul to inscribe on a red agate the verse: </w:t>
      </w:r>
      <w:r>
        <w:rPr>
          <w:b/>
          <w:bCs/>
        </w:rPr>
        <w:t>“Say: God is Truth, and all besides Him are His creation; all are devoted to Him.”</w:t>
      </w:r>
    </w:p>
    <w:p w14:paraId="656F749B" w14:textId="77777777" w:rsidR="006F3AE3" w:rsidRDefault="00000000">
      <w:pPr>
        <w:pStyle w:val="BodyText"/>
      </w:pPr>
      <w:r>
        <w:t xml:space="preserve">The summary of this gate is there is no symbol more beloved in the Bayán before God than for one to have a ring of red agate engraved with this majestic verse: </w:t>
      </w:r>
      <w:r>
        <w:rPr>
          <w:b/>
          <w:bCs/>
        </w:rPr>
        <w:t>“Say: God is Truth, and all besides Him are His creation; all are devoted to Him.”</w:t>
      </w:r>
    </w:p>
    <w:p w14:paraId="7FD94A5A" w14:textId="77777777" w:rsidR="006F3AE3" w:rsidRDefault="00000000">
      <w:pPr>
        <w:pStyle w:val="BodyText"/>
      </w:pPr>
      <w:r>
        <w:t>The significance of this is that it serves as a testimony from the Point of Reality that God has eternally been Truth and that all else has eternally been His creation. Perhaps, on the Day of the Manifestation of Truth, they will acknowledge that Truth which affirms all truths and will confess that all besides God is His creation.</w:t>
      </w:r>
    </w:p>
    <w:p w14:paraId="4E065C0D" w14:textId="77777777" w:rsidR="006F3AE3" w:rsidRDefault="00000000">
      <w:pPr>
        <w:pStyle w:val="BodyText"/>
      </w:pPr>
      <w:r>
        <w:t>It is not merely the act of wearing the ring with the inscription that matters; rather, the essence of this verse should manifest itself before that Truth. If it is revealed and a soul does not acknowledge its truth, then even the ring itself will testify against them, nullifying all they have done within the Bayán. Acknowledgment of this truth is not difficult; rather, whatever has been affirmed as true within existence has only been so through the Truth of His Reality.</w:t>
      </w:r>
    </w:p>
    <w:p w14:paraId="65063437" w14:textId="77777777" w:rsidR="006F3AE3" w:rsidRDefault="00000000">
      <w:pPr>
        <w:pStyle w:val="BodyText"/>
      </w:pPr>
      <w:r>
        <w:t>However, because the Manifestation of Truth is a paradise for the people of truth and a fire for those outside it, all will be tested on that day. He is the Mirror of Divinity and the Sun of Lordship, reflecting God alone, alone. If a soul wishes to enter the protection of Truth, they should command that a circular red agate be inscribed. The design should include:</w:t>
      </w:r>
    </w:p>
    <w:p w14:paraId="3A0E057C" w14:textId="77777777" w:rsidR="006F3AE3" w:rsidRDefault="00000000">
      <w:pPr>
        <w:numPr>
          <w:ilvl w:val="0"/>
          <w:numId w:val="16"/>
        </w:numPr>
      </w:pPr>
      <w:r>
        <w:t xml:space="preserve">In the first circle: </w:t>
      </w:r>
      <w:r>
        <w:rPr>
          <w:b/>
          <w:bCs/>
        </w:rPr>
        <w:t>The verse of the Throne</w:t>
      </w:r>
      <w:r>
        <w:t xml:space="preserve"> (</w:t>
      </w:r>
      <w:r>
        <w:rPr>
          <w:i/>
          <w:iCs/>
        </w:rPr>
        <w:t>Ayat al-Kursi</w:t>
      </w:r>
      <w:r>
        <w:t>).</w:t>
      </w:r>
    </w:p>
    <w:p w14:paraId="46F54847" w14:textId="77777777" w:rsidR="006F3AE3" w:rsidRDefault="00000000">
      <w:pPr>
        <w:numPr>
          <w:ilvl w:val="0"/>
          <w:numId w:val="16"/>
        </w:numPr>
      </w:pPr>
      <w:r>
        <w:t xml:space="preserve">In the second circle: </w:t>
      </w:r>
      <w:r>
        <w:rPr>
          <w:b/>
          <w:bCs/>
        </w:rPr>
        <w:t>The names of the circle</w:t>
      </w:r>
      <w:r>
        <w:t xml:space="preserve"> (specific divine names).</w:t>
      </w:r>
    </w:p>
    <w:p w14:paraId="4AE2AAA7" w14:textId="77777777" w:rsidR="006F3AE3" w:rsidRDefault="00000000">
      <w:pPr>
        <w:numPr>
          <w:ilvl w:val="0"/>
          <w:numId w:val="16"/>
        </w:numPr>
      </w:pPr>
      <w:r>
        <w:t xml:space="preserve">In the third circle: </w:t>
      </w:r>
      <w:r>
        <w:rPr>
          <w:b/>
          <w:bCs/>
        </w:rPr>
        <w:t xml:space="preserve">The letters of the </w:t>
      </w:r>
      <w:r>
        <w:rPr>
          <w:b/>
          <w:bCs/>
          <w:i/>
          <w:iCs/>
        </w:rPr>
        <w:t>Bismillah</w:t>
      </w:r>
      <w:r>
        <w:rPr>
          <w:b/>
          <w:bCs/>
        </w:rPr>
        <w:t xml:space="preserve"> (In the name of God, the Most Gracious, the Most Merciful)</w:t>
      </w:r>
      <w:r>
        <w:t>.</w:t>
      </w:r>
    </w:p>
    <w:p w14:paraId="74B9A0DB" w14:textId="77777777" w:rsidR="006F3AE3" w:rsidRDefault="00000000">
      <w:pPr>
        <w:numPr>
          <w:ilvl w:val="0"/>
          <w:numId w:val="16"/>
        </w:numPr>
      </w:pPr>
      <w:r>
        <w:t xml:space="preserve">In the fourth circle: </w:t>
      </w:r>
      <w:r>
        <w:rPr>
          <w:b/>
          <w:bCs/>
        </w:rPr>
        <w:t>The six names</w:t>
      </w:r>
      <w:r>
        <w:t xml:space="preserve"> (perhaps referring to sacred attributes or divine titles).</w:t>
      </w:r>
    </w:p>
    <w:p w14:paraId="105CE9BF" w14:textId="77777777" w:rsidR="006F3AE3" w:rsidRDefault="00000000">
      <w:pPr>
        <w:numPr>
          <w:ilvl w:val="0"/>
          <w:numId w:val="16"/>
        </w:numPr>
      </w:pPr>
      <w:r>
        <w:t xml:space="preserve">In the fifth circle: </w:t>
      </w:r>
      <w:r>
        <w:rPr>
          <w:b/>
          <w:bCs/>
        </w:rPr>
        <w:t>Whatever suits the intent of the wearer</w:t>
      </w:r>
      <w:r>
        <w:t>, provided it does not exceed nineteen letters.</w:t>
      </w:r>
    </w:p>
    <w:p w14:paraId="57800559" w14:textId="77777777" w:rsidR="006F3AE3" w:rsidRDefault="00000000">
      <w:pPr>
        <w:pStyle w:val="FirstParagraph"/>
      </w:pPr>
      <w:r>
        <w:lastRenderedPageBreak/>
        <w:t>If the first and second circles also contain the nineteen letters, this is beloved before God. However, all of this holds value only if, in the Manifestation of Him Whom God shall make manifest, they comprehend the meaning of what has been inscribed.</w:t>
      </w:r>
    </w:p>
    <w:p w14:paraId="655A13AD" w14:textId="77777777" w:rsidR="006F3AE3" w:rsidRDefault="00000000">
      <w:pPr>
        <w:pStyle w:val="BodyText"/>
      </w:pPr>
      <w:r>
        <w:t>This is because the first circle represents the letters of unity, which multiply around Him until they reach the fifth degree, appearing in the form of the number of God. If you have faith in the living letters of Him Whom God shall make manifest, once you enter the first unity, by God’s might and power, you will remain part of that unity even if it multiplies infinitely.</w:t>
      </w:r>
    </w:p>
    <w:p w14:paraId="4BB1C6B6" w14:textId="77777777" w:rsidR="006F3AE3" w:rsidRDefault="00000000">
      <w:pPr>
        <w:pStyle w:val="BodyText"/>
      </w:pPr>
      <w:r>
        <w:t>If you were present in the Manifestation of the Point of the Bayán, you would have witnessed that all were guided by those initial letters. Guidance itself is but a reflection of that primal unity, which multiplies infinitely, yet is nothing but that original unity.</w:t>
      </w:r>
    </w:p>
    <w:p w14:paraId="7E211F69" w14:textId="77777777" w:rsidR="006F3AE3" w:rsidRDefault="00000000">
      <w:pPr>
        <w:pStyle w:val="BodyText"/>
      </w:pPr>
      <w:r>
        <w:t>This is the foundation of all created beings and all their subsequent characteristics. Observe the nature of creation and its attributes within the context of existence, and do not veil yourself from the Sun of Manifestation. Love every mirror in which you see its reflection, as it represents a name signifying Him. Conversely, anything that does not signify Him—if it is as insignificant as a speck of dust in the domain of a disbeliever—should be subject to denial.</w:t>
      </w:r>
    </w:p>
    <w:p w14:paraId="57BF038B" w14:textId="77777777" w:rsidR="006F3AE3" w:rsidRDefault="00000000">
      <w:pPr>
        <w:pStyle w:val="BodyText"/>
      </w:pPr>
      <w:r>
        <w:t xml:space="preserve">On the Day of Resurrection, whatever belongs to Him Whom God shall make manifest will belong to God, and whatever belongs to something other than Him will belong to something other than God. Similarly in the Point of the Bayán, observe this same principle as was evident before its Manifestation in the Point of the Furqan (Qur’án), and before that in the Point of the Gospel, continuing until it culminates in the primal origin of creation. Similarly, the process of ascension from Him Whom God shall make manifest extends infinitely. Reflect and observe what you have witnessed in this Resurrection, and always proclaim: </w:t>
      </w:r>
      <w:r>
        <w:rPr>
          <w:b/>
          <w:bCs/>
        </w:rPr>
        <w:t>“There is nothing from God but God; indeed, we are all devoted to Him.”</w:t>
      </w:r>
    </w:p>
    <w:p w14:paraId="55F7C3D6" w14:textId="77777777" w:rsidR="006F3AE3" w:rsidRDefault="00000000">
      <w:pPr>
        <w:pStyle w:val="Heading3"/>
      </w:pPr>
      <w:bookmarkStart w:id="116" w:name="X509c65ec920a8c2681878062ca7eb964a3123c0"/>
      <w:bookmarkEnd w:id="115"/>
      <w:r>
        <w:t>Gate 11 (Prohibition of Excessive Punishment of Children by Teachers)</w:t>
      </w:r>
    </w:p>
    <w:p w14:paraId="1D20C881" w14:textId="77777777" w:rsidR="006F3AE3" w:rsidRDefault="00000000">
      <w:pPr>
        <w:pStyle w:val="FirstParagraph"/>
      </w:pPr>
      <w:r>
        <w:t>The Eleventh Gate of the Sixth Unity, concerning the prohibition of excessive punishment of children by their teachers.</w:t>
      </w:r>
    </w:p>
    <w:p w14:paraId="0DB8B596" w14:textId="77777777" w:rsidR="006F3AE3" w:rsidRDefault="00000000">
      <w:pPr>
        <w:pStyle w:val="BodyText"/>
      </w:pPr>
      <w:r>
        <w:t>The summary of this gate is that a teacher must not strike a child more than five light blows. Before the child reaches the age of five, striking them is absolutely prohibited. After five years of age, no more than five light blows are permitted, and even then, the blows should not be on bare skin but over clothing. If a teacher exceeds five blows or strikes bare skin, they are forbidden from approaching their spouse for nineteen days. Even if the act was unintentional, this prohibition applies. If the teacher is unmarried, they must pay nineteen mithqáls of gold to the one they struck.</w:t>
      </w:r>
    </w:p>
    <w:p w14:paraId="021B023B" w14:textId="77777777" w:rsidR="006F3AE3" w:rsidRDefault="00000000">
      <w:pPr>
        <w:pStyle w:val="BodyText"/>
      </w:pPr>
      <w:r>
        <w:t>God has permitted children to engage in playful activities during festival days with whatever is in their hands. Additionally, it is decreed that every soul is entitled to sit upon a chair or throne during such times. The time spent sitting on a chair, bed, or throne does not count toward their lifespan.</w:t>
      </w:r>
    </w:p>
    <w:p w14:paraId="61313087" w14:textId="77777777" w:rsidR="006F3AE3" w:rsidRDefault="00000000">
      <w:pPr>
        <w:pStyle w:val="BodyText"/>
      </w:pPr>
      <w:r>
        <w:rPr>
          <w:b/>
          <w:bCs/>
        </w:rPr>
        <w:t>Explanation of this Gate:</w:t>
      </w:r>
      <w:r>
        <w:t xml:space="preserve"> God does not, under any circumstances, desire any soul to be saddened, let alone harmed by physical punishment. It has been decreed that children under five years of age are to be </w:t>
      </w:r>
      <w:r>
        <w:lastRenderedPageBreak/>
        <w:t>disciplined only through verbal instruction, and no physical punishment is to be inflicted upon them. After the age of five, no more than five light strikes may be given, and even these must be through a barrier, such as clothing, rather than directly on the skin. Furthermore, physical discipline must not reflect the harsh practices common in this age.</w:t>
      </w:r>
    </w:p>
    <w:p w14:paraId="371F937F" w14:textId="77777777" w:rsidR="006F3AE3" w:rsidRDefault="00000000">
      <w:pPr>
        <w:pStyle w:val="BodyText"/>
      </w:pPr>
      <w:r>
        <w:t>If a teacher violates this decree, they are prohibited from marital relations for nineteen days. If the teacher is not married, they are required to pay nineteen mithqáls of gold as compensation for exceeding the bounds of God’s decree. This payment must be given to the soul that was struck. God desires that, in all circumstances, the people of the Bayán should sit upon thrones, chairs, or seats, for such time is not counted as part of their lifespan.</w:t>
      </w:r>
    </w:p>
    <w:p w14:paraId="516A418F" w14:textId="77777777" w:rsidR="006F3AE3" w:rsidRDefault="00000000">
      <w:pPr>
        <w:pStyle w:val="BodyText"/>
      </w:pPr>
      <w:r>
        <w:t>The purpose of these decrees is to ensure that no sorrow afflicts the soul from whom all are sustained by the ocean of His bounty. A soul, unable to comprehend the station of its teacher, is thus safeguarded. Similarly, in the Manifestation of the Furqan, the Sun of Reality was not recognized until forty years had passed. In the Point of the Bayán, recognition took twenty-five years. God alone knows what has been decreed for Him in this Dispensation.</w:t>
      </w:r>
    </w:p>
    <w:p w14:paraId="7461DD4B" w14:textId="77777777" w:rsidR="006F3AE3" w:rsidRDefault="00000000">
      <w:pPr>
        <w:pStyle w:val="BodyText"/>
      </w:pPr>
      <w:r>
        <w:t>During those days, His true joy is found, though all await Him. Yet, because the devotion of all is not sincere, sorrow inevitably reaches Him. Reflect on the Messenger of God: before the revelation of the Furqan, all bore witness to His beauty, perfection, and piety. But after the revelation of the Furqan, consider the things they said about Him, words that the pen is too ashamed to recount.</w:t>
      </w:r>
    </w:p>
    <w:p w14:paraId="697377FC" w14:textId="77777777" w:rsidR="006F3AE3" w:rsidRDefault="00000000">
      <w:pPr>
        <w:pStyle w:val="BodyText"/>
      </w:pPr>
      <w:r>
        <w:t>Likewise, consider the Point of the Bayán: the stations He held before His Manifestation were well known to those who recognized Him. Yet, after His appearance, despite the revelation of 500,000 verses across various subjects, some continue to utter words about Him that the pen cannot record out of shame.</w:t>
      </w:r>
    </w:p>
    <w:p w14:paraId="0DCEF490" w14:textId="77777777" w:rsidR="006F3AE3" w:rsidRDefault="00000000">
      <w:pPr>
        <w:pStyle w:val="BodyText"/>
      </w:pPr>
      <w:r>
        <w:t>However, if all were to act according to what God has commanded, no sorrow would afflict the Tree of Reality. For if no one were to grieve another, not even one soul among creation would bring sadness to another. If they abide by what all have been created for, no one would even approach anything less, as no bounty is greater than this, nor will there ever be.</w:t>
      </w:r>
    </w:p>
    <w:p w14:paraId="5788EF02" w14:textId="77777777" w:rsidR="006F3AE3" w:rsidRDefault="00000000">
      <w:pPr>
        <w:pStyle w:val="BodyText"/>
      </w:pPr>
      <w:r>
        <w:t xml:space="preserve">Even though the days of joy are observed as the days before His Manifestation, His appearance will occur amidst the multitude of creation, who have always been and continue to be enraptured by His love. Yet, as today, people act in His name in ways they do and consent to matters as they are. </w:t>
      </w:r>
      <w:r>
        <w:rPr>
          <w:b/>
          <w:bCs/>
        </w:rPr>
        <w:t>“O servants of God, fear Him.”</w:t>
      </w:r>
    </w:p>
    <w:p w14:paraId="3B46107F" w14:textId="77777777" w:rsidR="006F3AE3" w:rsidRDefault="00000000">
      <w:pPr>
        <w:pStyle w:val="Heading3"/>
      </w:pPr>
      <w:bookmarkStart w:id="117" w:name="gate-12-divorce"/>
      <w:bookmarkEnd w:id="116"/>
      <w:r>
        <w:t>Gate 12 (Divorce)</w:t>
      </w:r>
    </w:p>
    <w:p w14:paraId="09F399C7" w14:textId="77777777" w:rsidR="006F3AE3" w:rsidRDefault="00000000">
      <w:pPr>
        <w:pStyle w:val="FirstParagraph"/>
      </w:pPr>
      <w:r>
        <w:t>The Twelfth Gate of the Sixth Unity, concerning divorce, which is only permissible after the husband and wife endure a period of one year together, in the hope of reconciliation. If reconciliation does not occur, divorce is permitted. A man may remarry the same woman up to nineteen times, with no requirement of patience following a reunion except for a period of one month.</w:t>
      </w:r>
    </w:p>
    <w:p w14:paraId="615F1F43" w14:textId="77777777" w:rsidR="006F3AE3" w:rsidRDefault="00000000">
      <w:pPr>
        <w:pStyle w:val="BodyText"/>
      </w:pPr>
      <w:r>
        <w:t xml:space="preserve">The summary of this Gate is once God unites two souls through the word of God, it is unworthy for matters less than the Tree of Love to cause separation. The union of souls is not to be undone except by </w:t>
      </w:r>
      <w:r>
        <w:lastRenderedPageBreak/>
        <w:t>dire necessity. If separation becomes unavoidable and is declared justly, they must endure a period of patience equaling one cycle of nineteen months as defined in the Bayán.</w:t>
      </w:r>
    </w:p>
    <w:p w14:paraId="193F417B" w14:textId="77777777" w:rsidR="006F3AE3" w:rsidRDefault="00000000">
      <w:pPr>
        <w:pStyle w:val="BodyText"/>
      </w:pPr>
      <w:r>
        <w:t>If, during this time, the attributes of love reappear and unity is restored, the separation is nullified. If not, separation becomes lawful, and they may part with a word that signifies this. Afterward, they may reunite up to a maximum of nineteen times. From the time of union until any potential reunion, a period of patience of nineteen days is required to purify them from the attributes of the fire.</w:t>
      </w:r>
    </w:p>
    <w:p w14:paraId="2ABFD3FE" w14:textId="77777777" w:rsidR="006F3AE3" w:rsidRDefault="00000000">
      <w:pPr>
        <w:pStyle w:val="BodyText"/>
      </w:pPr>
      <w:r>
        <w:t>After the cycle of nineteen is completed, reconciliation becomes permissible, and this continues until they reach the number one. Once they reach this point, further reconciliation is no longer allowed, as it would then fall under the rule of duality. In paradise, the law of duality does not exist and never will, for all are created from a single soul, and once the station of unity is complete, a new beginning must arise—not duality. Even if unity continues infinitely, it remains as one. However, if a single element is added to the number one, it becomes twenty, and a single addition to the soul of unity makes it dual. This is the secret of wisdom for those who wish to understand.</w:t>
      </w:r>
    </w:p>
    <w:p w14:paraId="1C34759E" w14:textId="77777777" w:rsidR="006F3AE3" w:rsidRDefault="00000000">
      <w:pPr>
        <w:pStyle w:val="BodyText"/>
      </w:pPr>
      <w:r>
        <w:t>The purpose of this Gate is to observe the origin of the decree, so that on the Day of Manifestation, you may remain steadfast in His decree and not become veiled from Him. For example, today, you see that under the shadow of each decree, countless souls benefit from its blessings. Yet on the Day of Manifestation, all will become nothing before His Word unless they return to it. Otherwise, they will only receive what is within the bounds of potential grace. How challenging is the matter for one who remains veiled from the origin, and how easy it is for one who turns back to it! Blessed are the righteous on that great day.</w:t>
      </w:r>
    </w:p>
    <w:p w14:paraId="2390E6AC" w14:textId="77777777" w:rsidR="006F3AE3" w:rsidRDefault="00000000">
      <w:pPr>
        <w:pStyle w:val="Heading3"/>
      </w:pPr>
      <w:bookmarkStart w:id="118" w:name="X06fe22535b399eece5c5ebfcaf65caf882a0911"/>
      <w:bookmarkEnd w:id="117"/>
      <w:r>
        <w:t>Gate 13 (Doors in the House of the Point and the Houses of the Letters)</w:t>
      </w:r>
    </w:p>
    <w:p w14:paraId="08EE17C6" w14:textId="77777777" w:rsidR="006F3AE3" w:rsidRDefault="00000000">
      <w:pPr>
        <w:pStyle w:val="FirstParagraph"/>
      </w:pPr>
      <w:r>
        <w:t>The Thirteenth Gate of the Sixth Unity, concerning the number of doors in the House of the Point, which may not exceed ninety-five, and the number of doors in the houses of the letters, which may not exceed five.</w:t>
      </w:r>
    </w:p>
    <w:p w14:paraId="3112BEC1" w14:textId="77777777" w:rsidR="006F3AE3" w:rsidRDefault="00000000">
      <w:pPr>
        <w:pStyle w:val="BodyText"/>
      </w:pPr>
      <w:r>
        <w:t>The summary of this Gate is that during the night when people awaken from the shock of the Day of Resurrection, they desire to draw nearer to God through the first unity. Though on that very day, the Day of Origin begins, and all return to nothingness, without the intermediary, the test becomes apparent. Everyone claims proximity to the Beloved and His satisfaction.</w:t>
      </w:r>
    </w:p>
    <w:p w14:paraId="372CB1F4" w14:textId="77777777" w:rsidR="006F3AE3" w:rsidRDefault="00000000">
      <w:pPr>
        <w:pStyle w:val="BodyText"/>
      </w:pPr>
      <w:r>
        <w:t>For this reason, it has been decreed that if they can, they should enter the chambers of the letters of unity, for those are the realms beyond which there is no paradise higher. It is decreed that the House of the Point may not have more than ninety-five doors so that it may serve as evidence that He has been and will always be the Mirror of God, both before and after, in which the Sun of Reality is manifest. The Letters of the Living are not permitted to exceed five doors, serving as a testament to their all-encompassing form in His dominion. This reflects what God has attributed to Himself, not worldly matters in which people take pride.</w:t>
      </w:r>
    </w:p>
    <w:p w14:paraId="48B3AE30" w14:textId="77777777" w:rsidR="006F3AE3" w:rsidRDefault="00000000">
      <w:pPr>
        <w:pStyle w:val="BodyText"/>
      </w:pPr>
      <w:r>
        <w:t>Those who emulate such attributes to the extent of their capacity are worthy of being regarded in their secondary reality. This continues until it culminates in the ultimate existence.</w:t>
      </w:r>
    </w:p>
    <w:p w14:paraId="302E4B65" w14:textId="77777777" w:rsidR="006F3AE3" w:rsidRDefault="00000000">
      <w:pPr>
        <w:pStyle w:val="BodyText"/>
      </w:pPr>
      <w:r>
        <w:lastRenderedPageBreak/>
        <w:t>The purpose of this decree is for servants who enter the chambers of religion, on the Day of Resurrection—the Day of the Manifestation of the Point—will see the resurrection of these Letters, alongside other proofs and ranks, such as the Prophets, the Truthful, the Martyrs, and the Believers. If they were truthful in their faith before, their truthfulness will also be evident on that day before God and His Names.</w:t>
      </w:r>
    </w:p>
    <w:p w14:paraId="7B0F2101" w14:textId="77777777" w:rsidR="006F3AE3" w:rsidRDefault="00000000">
      <w:pPr>
        <w:pStyle w:val="BodyText"/>
      </w:pPr>
      <w:r>
        <w:t xml:space="preserve">For example, consider the Manifestation of the Messenger of God: initially, no one approached Him in faith or visited Him. Now, however, you see seventy thousand souls visiting each year. Yet today, during this period of universal testing, it is evident that it resembles the early days—none visit Him with sincerity. What you see now is motivated by pride and status, which is why their deeds are reduced to </w:t>
      </w:r>
      <w:r>
        <w:rPr>
          <w:b/>
          <w:bCs/>
        </w:rPr>
        <w:t>“scattered dust”</w:t>
      </w:r>
      <w:r>
        <w:t>—because they lack insight.</w:t>
      </w:r>
    </w:p>
    <w:p w14:paraId="0E720FDD" w14:textId="77777777" w:rsidR="006F3AE3" w:rsidRDefault="00000000">
      <w:pPr>
        <w:pStyle w:val="BodyText"/>
      </w:pPr>
      <w:r>
        <w:t>The same proof that established His prophethood in the early days of Islam is present today as a divine proof. How, then, is it that all remain veiled from it? Similarly, reflect on the Qur’án: at the time of its revelation, during the height of eloquence, its detractors spoke against it. Later, all believers who heard those detractors’ words became astonished, wondering how anyone could hear the Word of God and speak such things. All professed faith, adorned themselves with the Qur’án, and recited it fluently, yet they were tested—those same ones who spoke as they did.</w:t>
      </w:r>
    </w:p>
    <w:p w14:paraId="48D7455C" w14:textId="77777777" w:rsidR="006F3AE3" w:rsidRDefault="00000000">
      <w:pPr>
        <w:pStyle w:val="BodyText"/>
      </w:pPr>
      <w:r>
        <w:t>The essence of Islam lies within these five divisions, from the Day of the Manifestation of the verses of God until today. If someone wished to count the pure believers, they could not be enumerated. Yet, these very souls, had they been present in those days, would have said the same things their predecessors said. And just as they were absent in those days, they are present today, witnessing the verses of God flow like an ocean from their source, but labeling them madness.</w:t>
      </w:r>
    </w:p>
    <w:p w14:paraId="058CBD7B" w14:textId="77777777" w:rsidR="006F3AE3" w:rsidRDefault="00000000">
      <w:pPr>
        <w:pStyle w:val="BodyText"/>
      </w:pPr>
      <w:r>
        <w:t>Meanwhile, they place themselves in the highest ranks, claiming understanding beyond others. This is the condition of people.</w:t>
      </w:r>
    </w:p>
    <w:p w14:paraId="034DD01C" w14:textId="77777777" w:rsidR="006F3AE3" w:rsidRDefault="00000000">
      <w:pPr>
        <w:pStyle w:val="BodyText"/>
      </w:pPr>
      <w:r>
        <w:rPr>
          <w:b/>
          <w:bCs/>
        </w:rPr>
        <w:t>An Example from the Point and Its Traces:</w:t>
      </w:r>
      <w:r>
        <w:t xml:space="preserve"> Even now, you see thousands lamenting for the Fifth Letter (a reference to Imám Husayn) and attributing their actions to him. Yet, the Word of the Fifth Letter was distinct from the Word of the Messenger of God, as it is not contained in the Qur’án in the same manner as its verses. And even if it were, it is no longer in the hands of the people.</w:t>
      </w:r>
    </w:p>
    <w:p w14:paraId="5B356D08" w14:textId="77777777" w:rsidR="006F3AE3" w:rsidRDefault="00000000">
      <w:pPr>
        <w:pStyle w:val="BodyText"/>
      </w:pPr>
      <w:r>
        <w:t xml:space="preserve">How is it, then, that not a single soul can traverse the path while thousands act in His name, claiming righteousness? This is why all deeds are reduced to </w:t>
      </w:r>
      <w:r>
        <w:rPr>
          <w:b/>
          <w:bCs/>
        </w:rPr>
        <w:t>“scattered dust”</w:t>
      </w:r>
      <w:r>
        <w:t>—because each day is like that day of martyrdom. Had you been there, you would have heard what was said then, but even more sharply. Similarly, just as the stations of paradise have ascended, their stations of descent have also deepened.</w:t>
      </w:r>
    </w:p>
    <w:p w14:paraId="2BA4A1DA" w14:textId="77777777" w:rsidR="006F3AE3" w:rsidRDefault="00000000">
      <w:pPr>
        <w:pStyle w:val="BodyText"/>
      </w:pPr>
      <w:r>
        <w:t xml:space="preserve">This is why, in the night of testing, no true examination takes place; all voices shout, </w:t>
      </w:r>
      <w:r>
        <w:rPr>
          <w:b/>
          <w:bCs/>
        </w:rPr>
        <w:t>“I am! I am!”</w:t>
      </w:r>
      <w:r>
        <w:t xml:space="preserve"> Their claims ascend to the throne. Yet, on the Day of Resurrection, when the time comes, they all fall into the first shock of the blast and does not progress to the second blast. The first blast is not an imagined event; it is real. For example, the same Letters (of the Living) who began the mission conveyed the message to every soul, and those who did not immediately believe fell into the first blast. This is because they were presented with the same proof upon which their religion was established, intending to make them recognize the proof of the Manifestation of the verses.</w:t>
      </w:r>
    </w:p>
    <w:p w14:paraId="65E1FFC9" w14:textId="77777777" w:rsidR="006F3AE3" w:rsidRDefault="00000000">
      <w:pPr>
        <w:pStyle w:val="BodyText"/>
      </w:pPr>
      <w:r>
        <w:lastRenderedPageBreak/>
        <w:t>Despite all the grace and mercy bestowed, the Point, in its generosity, lowered itself to the station of the final Gate, hoping to save them from the first blast and enable them to bear the truth. Yet, the result bore no fruit, though the end of the Manifestation is, for the people of truth, one with its beginning.</w:t>
      </w:r>
    </w:p>
    <w:p w14:paraId="2A1EA8D3" w14:textId="77777777" w:rsidR="006F3AE3" w:rsidRDefault="00000000">
      <w:pPr>
        <w:pStyle w:val="BodyText"/>
      </w:pPr>
      <w:r>
        <w:t xml:space="preserve">This describes the condition of visitors today: though 1,270 years have passed since the mission began, no one has sought to meet God, the purpose for which all were created, as stated explicitly in the third verse of the first chapter of </w:t>
      </w:r>
      <w:r>
        <w:rPr>
          <w:i/>
          <w:iCs/>
        </w:rPr>
        <w:t>Ra‘d</w:t>
      </w:r>
      <w:r>
        <w:t>. This is because encountering the essence of the Eternal is impossible within existence. What is meant by “meeting God” in the Qur’án is encountering the Tree of Reality, where one sees nothing but the verses of the Qur’án in His words.</w:t>
      </w:r>
    </w:p>
    <w:p w14:paraId="753F6238" w14:textId="77777777" w:rsidR="006F3AE3" w:rsidRDefault="00000000">
      <w:pPr>
        <w:pStyle w:val="BodyText"/>
      </w:pPr>
      <w:r>
        <w:t>In their primal reality, this applies to Him, for no one else can reveal the verses of God in such a manner from the outset of the command—not even the Letters of the Living, nor all the names, metaphors, and attributes within creation, including the believers. The matter of “meeting God,” which is so emphasized in the Qur’án and declared the purpose of creation, has gone unrecognized by all. Yet, the graves of the dead, which have no relation to the Word of the Origin, are visited day and night by multitudes. This shows that all move without awareness, and their movements have always been without true understanding. For if they were conscious, they would not take a tradition whose authority is affirmed through the word of the Messenger, and whose prophethood is established by the proof revealed through Him. Day and night, they circumambulate around it or exert themselves in its study, while remaining veiled from the Source to which all things return and from which all are disseminated.</w:t>
      </w:r>
    </w:p>
    <w:p w14:paraId="1BA7E7B2" w14:textId="77777777" w:rsidR="006F3AE3" w:rsidRDefault="00000000">
      <w:pPr>
        <w:pStyle w:val="BodyText"/>
      </w:pPr>
      <w:r>
        <w:t>If you document, until the end of this Manifestation, what befalls the Letters of Unity from creation, you will realize how many claim love for these Letters and visit them, yet only a few are truthful among those below this station. Most act according to their own desires, not for the sake of God. Even if they imagine themselves acting for God, in the sight of God, they are acting for something other than Him.</w:t>
      </w:r>
    </w:p>
    <w:p w14:paraId="13705A21" w14:textId="77777777" w:rsidR="006F3AE3" w:rsidRDefault="00000000">
      <w:pPr>
        <w:pStyle w:val="BodyText"/>
      </w:pPr>
      <w:r>
        <w:t>They are not commanded to concern themselves with the physical resting places of these holy ones so that, on the Day of Resurrection, which is referred to as the “Return,” they might act with sincerity. If their devotion is genuine, how much effort would they spend to visit their physical resting places? Yet today, the Day of Resurrection, when they could attain the encounter with these souls, they fail to do so. Even when they attempt to do so, the effort seems to them as insurmountable as Mount Uhud, and they feel they are bestowing a favor upon the one they visit. In truth, they themselves would endure the toil of the journey and boast to others about visiting those graves.</w:t>
      </w:r>
    </w:p>
    <w:p w14:paraId="583E5BE2" w14:textId="77777777" w:rsidR="006F3AE3" w:rsidRDefault="00000000">
      <w:pPr>
        <w:pStyle w:val="BodyText"/>
      </w:pPr>
      <w:r>
        <w:t>Had they been sincere in their devotion, they would undoubtedly have been just as truthful during the lifetime of those souls. Yet in the darkest of nights, let them do what they are able, but ensure that the fruit they reap is such that their actions on the Day of Resurrection are not rendered void.</w:t>
      </w:r>
    </w:p>
    <w:p w14:paraId="6B57DA45" w14:textId="77777777" w:rsidR="006F3AE3" w:rsidRDefault="00000000">
      <w:pPr>
        <w:pStyle w:val="BodyText"/>
      </w:pPr>
      <w:r>
        <w:t>If someone visits the graves of the Letters in the Bayán but does not attain the meeting with their souls on the Day of Resurrection, all their actions will be nullified. Likewise, reflect upon the Qur’án, derive its ruling, and do not veil yourself from the Source. Do not act merely out of imitation or association, but with true understanding.</w:t>
      </w:r>
    </w:p>
    <w:p w14:paraId="245D7BDC" w14:textId="77777777" w:rsidR="006F3AE3" w:rsidRDefault="00000000">
      <w:pPr>
        <w:pStyle w:val="BodyText"/>
      </w:pPr>
      <w:r>
        <w:t xml:space="preserve">Do not act out of association or imitation, but act solely for God, even if you have no companions in doing so. Consider how, in the early days of Islam, for seven years, no one except Amír al-Mu’minín (’Alí) truly </w:t>
      </w:r>
      <w:r>
        <w:lastRenderedPageBreak/>
        <w:t>believed in the Messenger of God with pure sincerity. Those who later professed belief, if they were truly sincere, would not have deviated after the ascension of the Messenger. At that time, only three remained steadfast among His companions.</w:t>
      </w:r>
    </w:p>
    <w:p w14:paraId="316564E4" w14:textId="77777777" w:rsidR="006F3AE3" w:rsidRDefault="00000000">
      <w:pPr>
        <w:pStyle w:val="BodyText"/>
      </w:pPr>
      <w:r>
        <w:t>Always look to the essence of the matter, for faith is established by its essence. Those individuals, on that day in Medina, practiced all the ordinances of the Qur’án, yet the judgment of faith remained only for those three who adhered to what established the religion. Had they not adhered to it, they would have been merely practicing the ordinances of the Qur’án, as others did at the time, but without the essence of faith. Their actions would not have borne any true fruit. This is the essence of knowledge and action, and the essence of visiting the Point and the Letters of the Living in the subsequent Resurrection—if you are able to grasp it. In the night, you may attempt to act, but in the Day, you will see its fruits.</w:t>
      </w:r>
    </w:p>
    <w:p w14:paraId="19DC3AA0" w14:textId="77777777" w:rsidR="006F3AE3" w:rsidRDefault="00000000">
      <w:pPr>
        <w:pStyle w:val="BodyText"/>
      </w:pPr>
      <w:r>
        <w:t>Imagine a gathering of a hundred people sitting together in friendship, yet the Letters of the Living are alone and unrecognized. On that day, you cannot truly visit them, and your past actions will be rendered void without your awareness. You may not even realize that your religion was established through their love, yet today you are veiled by secondary matters derived from the origin.</w:t>
      </w:r>
    </w:p>
    <w:p w14:paraId="30C1BDA7" w14:textId="77777777" w:rsidR="006F3AE3" w:rsidRDefault="00000000">
      <w:pPr>
        <w:pStyle w:val="BodyText"/>
      </w:pPr>
      <w:r>
        <w:t>If you reflect on that day, you will see that you have no proof before God. The same proof that once established the unity of the Letters of the Living is the proof of that day. It is the same proof that was present in the Qur’án. Yet, failing to act with insight, you nullified your deeds without realizing it. Your soul is seized, you are cast into the fire, and it does not even occur to you that the Resurrection has been established and the Letters of Unity returned, and the divine decrees concerning creation, emanating from the Point, were carried out. Yet, because you were deluded by your own station, you remained veiled from all. This is why you must place your trust in God, ensuring you are not veiled from the origin of the command. For if the origin is affirmed, all other realities are established; but if it is lost, all becomes void.</w:t>
      </w:r>
    </w:p>
    <w:p w14:paraId="13958BFC" w14:textId="77777777" w:rsidR="006F3AE3" w:rsidRDefault="00000000">
      <w:pPr>
        <w:pStyle w:val="BodyText"/>
      </w:pPr>
      <w:r>
        <w:t>There is no doubt that the distinction between humans and animals lies in the essence of knowledge. Knowledge, however, is only revealed through speech or writing. If you examine it closely, you will see endless degrees within the realm of knowledge. Yet all knowledge bears no fruit unless it pertains to God.</w:t>
      </w:r>
    </w:p>
    <w:p w14:paraId="6B27EDA1" w14:textId="77777777" w:rsidR="006F3AE3" w:rsidRDefault="00000000">
      <w:pPr>
        <w:pStyle w:val="BodyText"/>
      </w:pPr>
      <w:r>
        <w:t>For instance, among non-Shi‘a Muslims, there are numerous scholars in every field. Yet, as a believer in the truth of Islam, you do not ascribe faith to them. How, then, could a just and perceptive person judge otherwise? True knowledge of God should not be regarded as speculative. It is knowledge of the Manifestation of the Divine in every Dispensation, borne by the proofs in His hands.</w:t>
      </w:r>
    </w:p>
    <w:p w14:paraId="75D42455" w14:textId="77777777" w:rsidR="006F3AE3" w:rsidRDefault="00000000">
      <w:pPr>
        <w:pStyle w:val="BodyText"/>
      </w:pPr>
      <w:r>
        <w:t>Without such knowledge, no one is truly a believer in God. From the time of Adam until today, all nations—regardless of their distance from truth—believed in God and their respective Messengers. Yet, because they did not enter the new Dispensation, their belief was rendered void. Had they possessed the essence of true knowledge, they would not have remained veiled from the Manifestation of God.</w:t>
      </w:r>
    </w:p>
    <w:p w14:paraId="6682D1FA" w14:textId="77777777" w:rsidR="006F3AE3" w:rsidRDefault="00000000">
      <w:pPr>
        <w:pStyle w:val="BodyText"/>
      </w:pPr>
      <w:r>
        <w:t xml:space="preserve">This is the meaning of the verse: </w:t>
      </w:r>
      <w:r>
        <w:rPr>
          <w:b/>
          <w:bCs/>
        </w:rPr>
        <w:t>“My Lord, why have You raised me blind while I was once seeing?”</w:t>
      </w:r>
      <w:r>
        <w:t xml:space="preserve"> Today, you hear people claiming, “I was a believer before,” but this refers to spiritual insight, not physical sight. The answer given is: </w:t>
      </w:r>
      <w:r>
        <w:rPr>
          <w:b/>
          <w:bCs/>
        </w:rPr>
        <w:t>“Thus did Our signs come to you, but you ignored them; so today, you are forgotten.”</w:t>
      </w:r>
    </w:p>
    <w:p w14:paraId="43BE62D3" w14:textId="77777777" w:rsidR="006F3AE3" w:rsidRDefault="00000000">
      <w:pPr>
        <w:pStyle w:val="BodyText"/>
      </w:pPr>
      <w:r>
        <w:lastRenderedPageBreak/>
        <w:t>Without those very Letters of Unity in whom you previously believed, relying instead on the names you hold and the verses upon which your religion was once affirmed, but because you ignored it and remained veiled, you have now become blind. This blindness is not physical; for you see that everyone, with their physical eyes, can perceive the world. Animals, too, share this same external vision with humans. Rather, the intended meaning is the eye of the heart, by which one sees and recognizes their Beloved.</w:t>
      </w:r>
    </w:p>
    <w:p w14:paraId="79E20DEB" w14:textId="77777777" w:rsidR="006F3AE3" w:rsidRDefault="00000000">
      <w:pPr>
        <w:pStyle w:val="BodyText"/>
      </w:pPr>
      <w:r>
        <w:t>Today, understanding the Point of the Bayán may seem difficult to you. However, reflect upon the Point of the Furqán (the Qur’án). There is no doubt that the community of Jesus was entirely awaiting the Promised Ahmad, just as you awaited the appearance of the last of the Imáms. If you say not all were awaiting Him, know that even among the sects of Muslims today, not all hold certainty.</w:t>
      </w:r>
    </w:p>
    <w:p w14:paraId="703CE555" w14:textId="77777777" w:rsidR="006F3AE3" w:rsidRDefault="00000000">
      <w:pPr>
        <w:pStyle w:val="BodyText"/>
      </w:pPr>
      <w:r>
        <w:t>Though the Christian community was awaiting Him, when He appeared, none among them recognized Him. This is because the eyes of their hearts were unable to perceive and recognize their Beloved. Otherwise, if they had truly known Him, they would never have deviated from the word of Jesus. Instead, 1,270 years have passed since the mission of the Promised Ahmad, and the eyes of their hearts remain blind, unable to see.</w:t>
      </w:r>
    </w:p>
    <w:p w14:paraId="6B36DC8C" w14:textId="77777777" w:rsidR="006F3AE3" w:rsidRDefault="00000000">
      <w:pPr>
        <w:pStyle w:val="BodyText"/>
      </w:pPr>
      <w:r>
        <w:t>Though their physical eyes perceive all things—indeed, their vision is so sharp that they can, with telescopes, observe distant lands and even details on the moon—they remain spiritually blind. Consider this carefully: 1,270 years from His mission, at the time of the first appearance of truth, the earth was filled with oppression and injustice, from the hidden realm of wisdom in the hearts to the physical realm of the earth.</w:t>
      </w:r>
    </w:p>
    <w:p w14:paraId="32B7CBA4" w14:textId="77777777" w:rsidR="006F3AE3" w:rsidRDefault="00000000">
      <w:pPr>
        <w:pStyle w:val="BodyText"/>
      </w:pPr>
      <w:r>
        <w:t>The first appearance of the essence of faith was found in those souls who moved in search of truth. Their hearts were directed toward it, and they recognized the truth. In that land, none recognized the truth until after His appearance. Because those souls possessed the eye of God, the truth could not be comprehended except through His eye. For this reason, they did not recognize the appearance of their Beloved but affirmed His truth through His verses, even though they did not know that He was the promised one. Recognition of Him is only possible through His eye, which had not yet been created in them outwardly, though it existed within them inwardly.</w:t>
      </w:r>
    </w:p>
    <w:p w14:paraId="500C11E4" w14:textId="77777777" w:rsidR="006F3AE3" w:rsidRDefault="00000000">
      <w:pPr>
        <w:pStyle w:val="BodyText"/>
      </w:pPr>
      <w:r>
        <w:t>This is why one person becomes receptive and sees, while another, blinded, turns away and cannot see. Consider the progression from the appearance of the Point of the Furqán to the ultimate station of faith. How is it that, in the plain of Karbala, one gives their life while another acts as they have heard? One sees, and one does not, each believing they act for God, but instead one comes against Him. If they knew they were acting against the truth, they would prefer death to committing such an act.</w:t>
      </w:r>
    </w:p>
    <w:p w14:paraId="7A174452" w14:textId="77777777" w:rsidR="006F3AE3" w:rsidRDefault="00000000">
      <w:pPr>
        <w:pStyle w:val="BodyText"/>
      </w:pPr>
      <w:r>
        <w:t>Step by step, this journey progresses through the stages of manifestation until it reaches the final appearance within the Shí‘a. As you observed, the companions of the Master of Martyrs (Imám Husayn) were wholly devoted, while others adhered to their own inclinations. This is the secret of unity from the beginning, culminating in the last manifestation, where those who were not receptive are negated in denial, while those who were receptive are affirmed in truth.</w:t>
      </w:r>
    </w:p>
    <w:p w14:paraId="69A4FE97" w14:textId="77777777" w:rsidR="006F3AE3" w:rsidRDefault="00000000">
      <w:pPr>
        <w:pStyle w:val="BodyText"/>
      </w:pPr>
      <w:r>
        <w:lastRenderedPageBreak/>
        <w:t>Not all among the receptive had the eyes of their hearts opened. Had it been so, they would not have deviated from His purpose after His ascension. His intent was to educate all for the rising of the Sun of Truth and to prepare them for meeting God on the Day of Resurrection. Yet, it reverted to the final stages of existence, where the lands of Islam and beyond were filled with believers in that same first unity. Now they all believed, in whatever station they occupied, that the truth was with them. However, among countless multitudes, only the Letters of Unity arose, rooted in their primordial and true nature, to seek the truth. Though all others exerted the utmost effort and piety, attaining the highest degrees of certainty, they failed to recognize the truth. Over 1,270 years, the celestial sphere revolved around them, yet the essence of all these manifestations was to prepare them for clarity in the Dispensation of the Bayán.</w:t>
      </w:r>
    </w:p>
    <w:p w14:paraId="79C7C9FB" w14:textId="77777777" w:rsidR="006F3AE3" w:rsidRDefault="00000000">
      <w:pPr>
        <w:pStyle w:val="BodyText"/>
      </w:pPr>
      <w:r>
        <w:t>Perhaps, on the Day of the Manifestation of Truth, which is the fruit of the Bayán, they could, with the eye of God, recognize Him. Through the single eye of guidance, they might be guided, and with the eyes that point to God, they might perceive the manifestations of divine names and attributes.</w:t>
      </w:r>
    </w:p>
    <w:p w14:paraId="009CAE4E" w14:textId="77777777" w:rsidR="006F3AE3" w:rsidRDefault="00000000">
      <w:pPr>
        <w:pStyle w:val="BodyText"/>
      </w:pPr>
      <w:r>
        <w:t>The relationship of the Day of Resurrection to the preceding night is like the planting of a tree. The Day of Resurrection is the time to harvest its fruit, while before that time, it has not yet reached maturity. For instance, in the Dispensation of Jesus, the tree of the Gospel was planted, yet it did not reach perfection until the first mission of the Messenger of God. If it had matured earlier, the day of His mission would have come sooner—on the 26th of Rajab rather than the 27th.</w:t>
      </w:r>
    </w:p>
    <w:p w14:paraId="15D78D3A" w14:textId="77777777" w:rsidR="006F3AE3" w:rsidRDefault="00000000">
      <w:pPr>
        <w:pStyle w:val="BodyText"/>
      </w:pPr>
      <w:r>
        <w:t>The trees planted in the Gospel bore fruit over the 23 years of His appearance, during which divine revelation was present and God’s decrees unfolded. These rulings, rooted in the will of God, descended into existence. After the planting of the tree of the Qur’án, its perfection was reached 1,270 years later. If its maturity had come earlier, even by two hours on the night of the 5th of Jumádá al-Awwal, it would have manifested five minutes later.</w:t>
      </w:r>
    </w:p>
    <w:p w14:paraId="0951A7F7" w14:textId="77777777" w:rsidR="006F3AE3" w:rsidRDefault="00000000">
      <w:pPr>
        <w:pStyle w:val="BodyText"/>
      </w:pPr>
      <w:r>
        <w:t>This is because the tree of truth always observes from the heights of its own throne, gazing upon the trees it has planted in the hearts, souls, lives, and bodies of creation. As soon as the tree is seen and its fruit plucked, the initial appearance of unity begins. From behind the veil of proof, the statement “I was a hidden treasure; I loved to be known” was revealed, so that through it creation might come into existence, with the fruit being the recognition of Him.</w:t>
      </w:r>
    </w:p>
    <w:p w14:paraId="1CA56F0F" w14:textId="77777777" w:rsidR="006F3AE3" w:rsidRDefault="00000000">
      <w:pPr>
        <w:pStyle w:val="BodyText"/>
      </w:pPr>
      <w:r>
        <w:t>This recognition, however, is deferred until the next Resurrection because the foundation of religion is the knowledge of God. Since the knowledge of God cannot be manifested except through what God has described of Himself through the tongue of His Messenger, recognition depends on perceiving the Manifestation during His appearance. This process continues until it culminates in the ultimate stages of existence.</w:t>
      </w:r>
    </w:p>
    <w:p w14:paraId="11A256C0" w14:textId="77777777" w:rsidR="006F3AE3" w:rsidRDefault="00000000">
      <w:pPr>
        <w:pStyle w:val="BodyText"/>
      </w:pPr>
      <w:r>
        <w:t>The fruits of the tree of the Qur’án must manifest before the ascension of the tree of the Bayán. If they do not appear, it is evident that no fruits existed; otherwise, they would have been visible. The gatherers of this garden are the praising angels, who observe all creation. If they see the love of their Beloved on the tree of the garden, they gather it as a sign of guidance toward recognizing the purpose—not anything else.</w:t>
      </w:r>
    </w:p>
    <w:p w14:paraId="1BE6B9BD" w14:textId="77777777" w:rsidR="006F3AE3" w:rsidRDefault="00000000">
      <w:pPr>
        <w:pStyle w:val="BodyText"/>
      </w:pPr>
      <w:r>
        <w:lastRenderedPageBreak/>
        <w:t>Similarly, on the Day of the Manifestation of Him Whom God Shall Make Manifest, all those who believed in the Bayán and in His Letters of the Living represent the fruits of the Bayán. Yet, He does not accept that a barren tree should be counted among them. If, in the knowledge of God, such a tree is deemed worthy, it is granted a station appropriate to its capacity. Even so, all are sheltered beneath the Sun of Truth, which grants benefit and shelter to all who turn to it.</w:t>
      </w:r>
    </w:p>
    <w:p w14:paraId="7D704968" w14:textId="77777777" w:rsidR="006F3AE3" w:rsidRDefault="00000000">
      <w:pPr>
        <w:pStyle w:val="BodyText"/>
      </w:pPr>
      <w:r>
        <w:t xml:space="preserve">However, how many souls have sought refuge in God yet failed to recognize His guides, as if they had never sought shelter in God at all! Though all say the words, </w:t>
      </w:r>
      <w:r>
        <w:rPr>
          <w:b/>
          <w:bCs/>
        </w:rPr>
        <w:t>“I take refuge in God,”</w:t>
      </w:r>
      <w:r>
        <w:t xml:space="preserve"> even those addressed by the revelation itself, their actions often contradict the spirit of those words. For instance, in the early days of Islam, people recited these words but failed to recognize Amír al-Mu’minín (’Alí).</w:t>
      </w:r>
    </w:p>
    <w:p w14:paraId="57BD16C0" w14:textId="77777777" w:rsidR="006F3AE3" w:rsidRDefault="00000000">
      <w:pPr>
        <w:pStyle w:val="BodyText"/>
      </w:pPr>
      <w:r>
        <w:t>It is not that the essence of refuge is in God, that one is not granted refuge except from the fire of recognition. Otherwise, every nation you see speaks this word in their own language, though their limits are apparent. Before every Manifestation, seeking refuge in God is seeking refuge in Him, and in every concealment, seeking refuge lies in the ordinances of that Manifestation, until the dawning of another radiance. At that time, the previous Manifestation and its ordinances do not grant refuge except through the next Manifestation and its ordinances. Always keep watch at the beginning of the Manifestation, for if you endure even a fraction of the ninth, you will attain renewal in that mentioned truth. Just as today, you say of those servants who enter Islam from among non-Muslims, this was the fruit of visiting the Letters of Unity during the subsequent Resurrection. If you are capable of perceiving this, then you will understand; and in this Resurrection, if you were truthful in your faith and sincerity. And God bestows His mercy upon whomever He wills, for God is the Possessor of great bounty.</w:t>
      </w:r>
    </w:p>
    <w:p w14:paraId="0C1E9EA4" w14:textId="77777777" w:rsidR="006F3AE3" w:rsidRDefault="00000000">
      <w:pPr>
        <w:pStyle w:val="Heading3"/>
      </w:pPr>
      <w:bookmarkStart w:id="119" w:name="gate-14-the-day-of-god---naw-ruz"/>
      <w:bookmarkEnd w:id="118"/>
      <w:r>
        <w:t>Gate 14 (The Day of God - Naw-Ruz)</w:t>
      </w:r>
    </w:p>
    <w:p w14:paraId="0DB8B9B8" w14:textId="77777777" w:rsidR="006F3AE3" w:rsidRDefault="00000000">
      <w:pPr>
        <w:pStyle w:val="FirstParagraph"/>
      </w:pPr>
      <w:r>
        <w:t>The fourteenth chapter of the sixth Unity, and God’s ruling at the time of the sun’s transition:</w:t>
      </w:r>
    </w:p>
    <w:p w14:paraId="02B98DE8" w14:textId="77777777" w:rsidR="006F3AE3" w:rsidRDefault="00000000">
      <w:pPr>
        <w:pStyle w:val="BodyText"/>
      </w:pPr>
      <w:r>
        <w:t>The summary of this chapter is that God has assigned one of the days among all days to Himself and has called it the “Day of God.” He has guaranteed that whoever recognizes the truth and sanctity of that Day and acts upon what God has commanded within it will be rewarded as if for the entirety of the year. A single pure gold coin spent on that day will be as if three hundred and sixty-one coins were spent in the path of God. The same applies to all acts and aspects of goodness, as decreed by the command of God. This day is when the sun transitions from the constellation of Pisces to Aries, whether it occurs during the night or the day. It is worthy that at the very least number of unity, no blessings or favors are excluded, and above it lies the point of refuge. During this time, whatever anyone is capable of, God’s permission has been and remains granted. For other days outside this Day, in the Bayán, such permissions for delights and multiple favors were not given simultaneously. This is so that the truth of the matter becomes complete before the soul. Similarly, in the banquet of the Beloved, each blessing becomes available, but the highest of them prevails. Likewise, in the regular cycle of day and night, one enjoys a single blessing in one gathering, while the multiplicity of favors and blessings is divided across different gatherings. This approach is closer to piety in the sight of God.</w:t>
      </w:r>
    </w:p>
    <w:p w14:paraId="2385AA64" w14:textId="77777777" w:rsidR="006F3AE3" w:rsidRDefault="00000000">
      <w:pPr>
        <w:pStyle w:val="BodyText"/>
      </w:pPr>
      <w:r>
        <w:t xml:space="preserve">Permission has been granted to recite this verse in the night, corresponding to the total number of days in the year: </w:t>
      </w:r>
      <w:r>
        <w:rPr>
          <w:i/>
          <w:iCs/>
        </w:rPr>
        <w:t>“God bears witness that there is no God but Him, the Sovereign, the Sustainer.”</w:t>
      </w:r>
      <w:r>
        <w:t xml:space="preserve"> During the </w:t>
      </w:r>
      <w:r>
        <w:lastRenderedPageBreak/>
        <w:t xml:space="preserve">day, one may recite the verse: </w:t>
      </w:r>
      <w:r>
        <w:rPr>
          <w:i/>
          <w:iCs/>
        </w:rPr>
        <w:t>“God bears witness that there is no God but Him, the Mighty, the Beloved,”</w:t>
      </w:r>
      <w:r>
        <w:t xml:space="preserve"> or the verse of </w:t>
      </w:r>
      <w:r>
        <w:rPr>
          <w:i/>
          <w:iCs/>
        </w:rPr>
        <w:t>“God bears witness”</w:t>
      </w:r>
      <w:r>
        <w:t xml:space="preserve"> that contains the mention of divine power, which is more excellent for the reciters in the sight of God.</w:t>
      </w:r>
    </w:p>
    <w:p w14:paraId="59E67F24" w14:textId="77777777" w:rsidR="006F3AE3" w:rsidRDefault="00000000">
      <w:pPr>
        <w:pStyle w:val="BodyText"/>
      </w:pPr>
      <w:r>
        <w:t>This Day is the Day of the Point, and eighteen days following it correspond to the Days of the Letters of the Living. These are more exalted than the eighteen months, where each day is attributed to one of the Letters. The ordinances of all things are thus connected to these existential realities, which serve as witnesses to the unity of God. In outward terms, the mention of the Prophet and His Successor does not occur in this cycle, and the term “believers” applies only until the Day of Resurrection. On that Day, the tree of reality mentions everyone by whatever name it wills, and no one knows it except Him who commands.</w:t>
      </w:r>
    </w:p>
    <w:p w14:paraId="7AA87D7D" w14:textId="77777777" w:rsidR="006F3AE3" w:rsidRDefault="00000000">
      <w:pPr>
        <w:pStyle w:val="BodyText"/>
      </w:pPr>
      <w:r>
        <w:t>In the first unity, fasting is not permissible; rather, entering the gates of unity and Paradise is obligatory. All these Manifestations exist so that on the Day of Him Whom God shall make manifest—which is the first Day, His Day—He may guide, and His likeness is like the sun in the daytime.</w:t>
      </w:r>
    </w:p>
    <w:p w14:paraId="2CE31674" w14:textId="77777777" w:rsidR="006F3AE3" w:rsidRDefault="00000000">
      <w:pPr>
        <w:pStyle w:val="BodyText"/>
      </w:pPr>
      <w:r>
        <w:t>It was not that this Manifestation would resemble another, for such a Day has passed, and the one for whom this Day was created was in sorrow. Yet this Day has become exalted in relation to Him, and on the Day of Resurrection, every thing shall appear in the form of a human being—even the minutes, hours, nights, days, months, and years, and beyond that. Until it reaches the horizons of the eternal signs and the ancient Manifestations, at which point it transcends the mention of created limits. God has ever been knowing and ancient, and God has ever been sovereign and powerful.</w:t>
      </w:r>
    </w:p>
    <w:p w14:paraId="1EE1254D" w14:textId="77777777" w:rsidR="006F3AE3" w:rsidRDefault="00000000">
      <w:pPr>
        <w:pStyle w:val="Heading3"/>
      </w:pPr>
      <w:bookmarkStart w:id="120" w:name="X022fd62061a90d7b9caec6c6fff6e24b64f812e"/>
      <w:bookmarkEnd w:id="119"/>
      <w:r>
        <w:t>Gate 15 (Stand and Sit in Reverence of He Whom God Shall Make Manifest)</w:t>
      </w:r>
    </w:p>
    <w:p w14:paraId="3E60C78D" w14:textId="77777777" w:rsidR="006F3AE3" w:rsidRDefault="00000000">
      <w:pPr>
        <w:pStyle w:val="FirstParagraph"/>
      </w:pPr>
      <w:r>
        <w:t>The fifteenth chapter of the sixth Unity concerns the command of God that, upon hearing the name of Him Whom God shall make manifest, the title of “The Standing One,” one should rise from one’s place. The decree also mandates the punishment of those who grieve Him on the surface of the earth, as much as is possible.</w:t>
      </w:r>
    </w:p>
    <w:p w14:paraId="21D43821" w14:textId="77777777" w:rsidR="006F3AE3" w:rsidRDefault="00000000">
      <w:pPr>
        <w:pStyle w:val="BodyText"/>
      </w:pPr>
      <w:r>
        <w:t>The summary of this chapter is that God has permitted all people that, upon hearing the mention of Him Whom God shall make manifest with this name, every soul should rise from its place and then sit down in reverence to Him as commanded in the Book of God and in exaltation of Him as decreed by the Primal Point. This is so that, on the Day of His Manifestation, no one exhibits arrogance in His presence. All hidden deeds exist for the Day of Witness, so that if someone, throughout their entire life, rises upon hearing His mention but fails to do so an hour before their soul is taken—whether they hear of His appearance, receive His Book stating “I am He,” or He personally meets them and declares “I am He,” presenting proofs and verses upon which His religion is founded—and yet they do not submit to the Revealer of the Qur’an or prostrate before the Sender of the Bayán, then all their hidden deeds are rendered void, as if they had done nothing.</w:t>
      </w:r>
    </w:p>
    <w:p w14:paraId="6579FD89" w14:textId="77777777" w:rsidR="006F3AE3" w:rsidRDefault="00000000">
      <w:pPr>
        <w:pStyle w:val="BodyText"/>
      </w:pPr>
      <w:r>
        <w:t xml:space="preserve">Conversely, its fruit is granted to him, and if He wills, He forgives him, provided love is witnessed in the days of His concealment. Yet true love cannot deviate from the good pleasure of its Beloved. Consider this with utmost care: it is inevitable that you will meet Him, for the sake of whose name you show such </w:t>
      </w:r>
      <w:r>
        <w:lastRenderedPageBreak/>
        <w:t>reverence and act accordingly. But for the reality signified by that name, you fail to do what you do for the name, even though, if you knew, you would act. Yet you deceive yourselves. As in the Manifestation of the Messenger of God, all awaited Him, but when He appeared, you heard what they did to Him. And yet, if they had seen Him in their dreams, they would have boasted about it.</w:t>
      </w:r>
    </w:p>
    <w:p w14:paraId="14006FC7" w14:textId="77777777" w:rsidR="006F3AE3" w:rsidRDefault="00000000">
      <w:pPr>
        <w:pStyle w:val="BodyText"/>
      </w:pPr>
      <w:r>
        <w:t>Likewise, in the Manifestation of the Primal Point, everyone rose for His name, offering supplications day and night for His appearance. If they had seen Him in their dreams, they would have gloried in that dream. But now, when He has appeared with the most sublime proof by which their religion stands firm, and countless are those awaiting His manifestation, they sit comfortably in their homes after hearing His verses. Meanwhile, He is now in this Mount of Máku, alone.</w:t>
      </w:r>
    </w:p>
    <w:p w14:paraId="6FCCD432" w14:textId="77777777" w:rsidR="006F3AE3" w:rsidRDefault="00000000">
      <w:pPr>
        <w:pStyle w:val="BodyText"/>
      </w:pPr>
      <w:r>
        <w:t>O people of the Bayán, reflect on yourselves, so that this does not happen: that you cry for Him night and day and rise for His name, but when the Day of reaping the fruit arrives—where the rising for the name should lead to the path toward the reality signified by it—you remain veiled. Recall the conduct of those awaiting the Messenger of God and what they did to Him. Do not say they were not within the religion. Today you claim they were not within the religion, but at that time, among themselves, they considered themselves at the highest degree of virtue and practice of their faith.</w:t>
      </w:r>
    </w:p>
    <w:p w14:paraId="1FF57721" w14:textId="77777777" w:rsidR="006F3AE3" w:rsidRDefault="00000000">
      <w:pPr>
        <w:pStyle w:val="BodyText"/>
      </w:pPr>
      <w:r>
        <w:t>They did not perceive any falsehood in themselves, just as you see today that all act according to the highest degree of virtue and religion, and no thought of falsehood crosses their minds. Yet you will hear what has befallen the Primal Point, for the events of the Resurrection are such that they should all be recorded and written down, so that perhaps in the next Resurrection they may be guided.</w:t>
      </w:r>
    </w:p>
    <w:p w14:paraId="26E7F54C" w14:textId="77777777" w:rsidR="006F3AE3" w:rsidRDefault="00000000">
      <w:pPr>
        <w:pStyle w:val="BodyText"/>
      </w:pPr>
      <w:r>
        <w:t>You will perceive Him Whom God shall make manifest. If you resolve, O people of the Bayán, never to accept for anyone what you do not accept for yourselves, and not to make truth appear as falsehood or falsehood as truth, for it is pure truth. If you do not take refuge under His shade, your religion will turn to falsehood, and sorrow may come upon it. All the deeds you have performed since the Day of the Manifestation of the Primal Point until that day will become void. Rely upon God, so that you do not deviate from this thread and perhaps attain your purpose. Do not bring sorrow in the days of His concealment, and in the days of His Manifestation, where He makes all known to themselves through His verses and His words. Yet they do not attain certainty about Him and fail to recognize Him, thus remaining veiled.</w:t>
      </w:r>
    </w:p>
    <w:p w14:paraId="2BBA22F4" w14:textId="77777777" w:rsidR="006F3AE3" w:rsidRDefault="00000000">
      <w:pPr>
        <w:pStyle w:val="BodyText"/>
      </w:pPr>
      <w:r>
        <w:t>There is no excuse for one who does not attain certainty in Him after hearing these verses. This is My path, through which all enter Paradise, while those veiled from it enter the Fire. No Paradise greater than this has been created; rather, it transcends description as Paradise, for it is above such characterization. Paradise is created by His command, and if you wish to witness Paradise, look to the beginning of the religion of Islam, where whoever entered it entered Paradise.</w:t>
      </w:r>
    </w:p>
    <w:p w14:paraId="1EDBA2EA" w14:textId="77777777" w:rsidR="006F3AE3" w:rsidRDefault="00000000">
      <w:pPr>
        <w:pStyle w:val="BodyText"/>
      </w:pPr>
      <w:r>
        <w:t xml:space="preserve">Otherwise, they were in the Fire, and the levels of Paradise were detailed, degree by degree, so that you may observe each member of the Household. In the manifestation of each, their companions were companions of Ridván and Paradise, while those who turned away from them were in the Fire. This continued until the last of the Doors, when the specific text (explicit guidance) ceased. Whoever aligned </w:t>
      </w:r>
      <w:r>
        <w:lastRenderedPageBreak/>
        <w:t>with the will of God and the will of the Household was in Paradise, and whoever deviated by even a hair’s breadth was in the Fire.</w:t>
      </w:r>
    </w:p>
    <w:p w14:paraId="6B05AE4B" w14:textId="77777777" w:rsidR="006F3AE3" w:rsidRDefault="00000000">
      <w:pPr>
        <w:pStyle w:val="BodyText"/>
      </w:pPr>
      <w:r>
        <w:t>With the Manifestation of the Name “The Inmost Hidden,” observe how Paradise was created and how those who did not recognize Him and did not know His truth were judged beneath Paradise. Then examine the origin of Paradise as explained in the Bayán, and distinguish the followers from the deviators up until the manifestation of Him Whom God shall make manifest. Judge the Paradise and Fire by witnessing them clearly, for this is the purpose of what was revealed in the Qur’an regarding Paradise and Fire. Seek refuge at all times from the Fire caused by lack of faith, for this is the very cause of the next Fire. Similarly, faith itself is the cause of the Most Great Ridván, wherein is created everything that the servant loves, free from sorrow. And whatever the servant does not desire, the knowledge thereof is with God, who creates whatever He wills by His command. Indeed, He has power over all things.</w:t>
      </w:r>
    </w:p>
    <w:p w14:paraId="53FC516E" w14:textId="77777777" w:rsidR="006F3AE3" w:rsidRDefault="00000000">
      <w:pPr>
        <w:pStyle w:val="Heading3"/>
      </w:pPr>
      <w:bookmarkStart w:id="121" w:name="Xa23004ddbede68a6545767aefc0fc9dd5e420bd"/>
      <w:bookmarkEnd w:id="120"/>
      <w:r>
        <w:t>Gate 16 (Prohibition of Non-Obligatory Travel)</w:t>
      </w:r>
    </w:p>
    <w:p w14:paraId="11CCCF3E" w14:textId="77777777" w:rsidR="006F3AE3" w:rsidRDefault="00000000">
      <w:pPr>
        <w:pStyle w:val="FirstParagraph"/>
      </w:pPr>
      <w:r>
        <w:t>The sixteenth chapter of the sixth Unity concerns the prohibition of travel for anyone unless they intend the House of God or the House of the Point, provided they have the means. Or, if they intend to engage in trade, visit the Letters of the Living, provided they can do so with ease and comfort, or to assist someone in the path of God. It is forbidden to compel anyone to travel or to enter another’s house without permission, or to expel someone from their home without their consent. If one does so, their spouse is forbidden to them for nineteen months. Likewise, it is forbidden for anyone to transgress…</w:t>
      </w:r>
    </w:p>
    <w:p w14:paraId="79372EAC" w14:textId="77777777" w:rsidR="006F3AE3" w:rsidRDefault="00000000">
      <w:pPr>
        <w:pStyle w:val="BodyText"/>
      </w:pPr>
      <w:r>
        <w:t>If someone transgresses this ruling and does not act upon it, the Witnesses of the Bayán must take from them ninety-five mithqáls of gold, without exception. If someone attempts to compel another against their will, it is obligatory for anyone who is aware or becomes informed of it to intervene and prevent it. If they know and do not act, their spouse is forbidden to them for nineteen days. After the expiration of these nineteen days, it will not be lawful for them unless they provide nineteen mithqáls of gold if able, or, if not, the equivalent in silver. If they cannot afford silver, they must seek forgiveness from God nineteen times until they can afford to give it. The funds should be directed to the Witnesses of the Bayán, who will distribute them according to the guidance of the Most High to the poor and needy among the people of faith and the Book, each according to their rank.</w:t>
      </w:r>
    </w:p>
    <w:p w14:paraId="550682AE" w14:textId="77777777" w:rsidR="006F3AE3" w:rsidRDefault="00000000">
      <w:pPr>
        <w:pStyle w:val="BodyText"/>
      </w:pPr>
      <w:r>
        <w:t>No one should undertake a journey except for obligatory travel, such as pilgrimage or presenting themselves before the Point. If they wish to visit or engage in trade, they must not prolong their journey unnecessarily. Should they choose to extend it, they must resolve any matters pertaining to their intrinsic obligations and should not extend their journey beyond thirty-eight months, except for those trading by sea, who are allowed up to ninety-five months. It is not permissible to exceed this duration. If someone surpasses these limits, they must provide two hundred and forty mithqáls of gold, or, if unable, two hundred and forty mithqáls of silver.</w:t>
      </w:r>
    </w:p>
    <w:p w14:paraId="75D03356" w14:textId="77777777" w:rsidR="006F3AE3" w:rsidRDefault="00000000">
      <w:pPr>
        <w:pStyle w:val="BodyText"/>
      </w:pPr>
      <w:r>
        <w:t>The summary of this chapter is that travel is permitted toward the House and the Seat of the Point if one has the means, as well as for visiting the Seats of the Living, engaging in trade, or assisting another person if they so desire. Beyond these purposes, no permission for travel is given. In trade, if what was created for them is present with them, there is no harm; otherwise, exceeding these limits is not permitted.</w:t>
      </w:r>
    </w:p>
    <w:p w14:paraId="4F4E5A2F" w14:textId="77777777" w:rsidR="006F3AE3" w:rsidRDefault="00000000">
      <w:pPr>
        <w:pStyle w:val="BodyText"/>
      </w:pPr>
      <w:r>
        <w:lastRenderedPageBreak/>
        <w:t>Permission is not granted for travel by land exceeding two years unless the purpose aligns precisely with what has been specified. In such a case, God’s permission applies. For travel by sea, permission is not granted for more than five years. The reckoning begins from the day of departure from one’s home until the day of return. If someone exceeds these limits, and if they are capable, they must provide two hundred and two mithqáls of gold, or, if unable, the equivalent amount in silver, as prescribed. This is one of the bounds set by God.</w:t>
      </w:r>
    </w:p>
    <w:p w14:paraId="0BE6A54E" w14:textId="77777777" w:rsidR="006F3AE3" w:rsidRDefault="00000000">
      <w:pPr>
        <w:pStyle w:val="BodyText"/>
      </w:pPr>
      <w:r>
        <w:t>The purpose of this ruling is that on the Day of the Manifestation of Him Whom God shall make manifest, upon hearing of Him, one may travel to Him, prioritizing this above what is mentioned in this chapter. This is because the entirety of the Bayán exists for Him, and this chapter is but one among the chapters of the Manifestation of the previous religion. If it is not renewed in the subsequent Manifestation, it does not constitute a ruling of faith. Travel is not permissible without adequate means for comfort and ease, except on the Day of Resurrection, when it becomes obligatory—even if it be on foot—since everything was created for Him. How could one separate themselves from the fruit of existence if they observe the creation of their own being?</w:t>
      </w:r>
    </w:p>
    <w:p w14:paraId="2A6047DA" w14:textId="77777777" w:rsidR="006F3AE3" w:rsidRDefault="00000000">
      <w:pPr>
        <w:pStyle w:val="BodyText"/>
      </w:pPr>
      <w:r>
        <w:t>It is also decreed that anyone who enters another’s house without permission or compels someone to take even a single step on a journey against their will, or expels someone from their home without consent, shall not be allowed to marry for nineteen months. If someone transgresses this ruling, the Witnesses of the Bayán are obligated to impose a penalty of ninety-five mithqáls of gold to resolve the transgression.</w:t>
      </w:r>
    </w:p>
    <w:p w14:paraId="4AB1379B" w14:textId="77777777" w:rsidR="006F3AE3" w:rsidRDefault="00000000">
      <w:pPr>
        <w:pStyle w:val="BodyText"/>
      </w:pPr>
      <w:r>
        <w:t>Any soul who becomes aware of someone compelling another must intervene to prevent it. If they knowingly ignore this obligation, they are forbidden from marrying for nineteen days. After the completion of this period, they must provide nineteen mithqáls of gold if capable; otherwise, the equivalent amount in silver. If neither is possible, they should seek forgiveness from God nineteen times, after which marriage becomes lawful for them. After obtaining the means for one or the other, they are obligated to direct the funds to the Witnesses of the Bayán, who will distribute them to those in need. If they deem it necessary, they may allocate it to themselves; otherwise, it should go to the rightful recipients among the believers in need, wherever they may be. This practice is praiseworthy.</w:t>
      </w:r>
    </w:p>
    <w:p w14:paraId="0BAF251B" w14:textId="77777777" w:rsidR="006F3AE3" w:rsidRDefault="00000000">
      <w:pPr>
        <w:pStyle w:val="BodyText"/>
      </w:pPr>
      <w:r>
        <w:t>The purpose of this is to ensure that no one imposes undue hardship or injustice upon another soul, thereby cultivating a universal habit that prevents sorrow from befalling the intended purpose of the Day of His Manifestation. If not for Him, no ruling would apply to any soul with merit. Indeed, it is through the ocean of His bounty that all emerge from the realm of obligation, for most people incline toward negligence. After receiving a directive, they do not accept the command of God. Yet God remains, in all circumstances, independent of His creation, desiring that all ascend with utmost love in His paradises.</w:t>
      </w:r>
    </w:p>
    <w:p w14:paraId="592F3095" w14:textId="77777777" w:rsidR="006F3AE3" w:rsidRDefault="00000000">
      <w:pPr>
        <w:pStyle w:val="BodyText"/>
      </w:pPr>
      <w:r>
        <w:t>No soul should cause another even the slightest sorrow, so that all may rest in His cradle of safety and security until the Day of Resurrection, which is the first Day of the Manifestation of Him Whom God shall make manifest. God has never sent any prophet nor revealed any book without obtaining a covenant from all regarding faith in the next Manifestation and the subsequent Book. This is because His grace has neither cessation nor limitation.</w:t>
      </w:r>
    </w:p>
    <w:p w14:paraId="0267B1AE" w14:textId="77777777" w:rsidR="006F3AE3" w:rsidRDefault="00000000">
      <w:pPr>
        <w:pStyle w:val="BodyText"/>
      </w:pPr>
      <w:r>
        <w:lastRenderedPageBreak/>
        <w:t>In travel, it has been forbidden to stop at unnecessary stations. The closer and lighter the stages are in the sight of God, the more beloved they become. If a stage that could be traversed in one day is extended to two, God will double the sustenance of the traveler. However, if an animal suffers hardship at a station, it invokes retribution from God.</w:t>
      </w:r>
    </w:p>
    <w:p w14:paraId="5F1802C0" w14:textId="77777777" w:rsidR="006F3AE3" w:rsidRDefault="00000000">
      <w:pPr>
        <w:pStyle w:val="BodyText"/>
      </w:pPr>
      <w:r>
        <w:t>The owner must, in all circumstances, consider the limits of each animal, ensuring that, after its arrival, they do not impose a burden greater than what the animal can bear. Any benefit derived from it will not yield fruit for its owner if it surpasses the animal’s endurance. In travel, one must always prioritize the condition of the weakest and avoid anything that causes excessive burden or hardship, except for journeys aligned with spiritual ease and joy as determined by God’s decrees.</w:t>
      </w:r>
    </w:p>
    <w:p w14:paraId="372E75D7" w14:textId="77777777" w:rsidR="006F3AE3" w:rsidRDefault="00000000">
      <w:pPr>
        <w:pStyle w:val="BodyText"/>
      </w:pPr>
      <w:r>
        <w:t>Caring for pedestrians is always praiseworthy. If one allows another to ride a step in the path of God’s good pleasure, the reward of a pilgrimage is recorded in their book of deeds. What virtue is greater than this for someone striving in God’s way? Should all travel be transformed into paths of ease and joy, it becomes a portion of Ridván itself. The previous rulings on burdens and hardships arose due to the general veil of self-interest, where partial benefits imposed suffering upon oneself and others. However, if these journeys were aligned with ease and joy, such rulings would not apply.</w:t>
      </w:r>
    </w:p>
    <w:p w14:paraId="0C6B8DC7" w14:textId="77777777" w:rsidR="006F3AE3" w:rsidRDefault="00000000">
      <w:pPr>
        <w:pStyle w:val="BodyText"/>
      </w:pPr>
      <w:r>
        <w:t>The travels of the Arabs today bear witness to those prior decrees. This cycle progresses step by step until no one can travel more than a farsakh (approximately three miles). God protects whom He wills in their paths by His permission, for He is a guardian over all things.</w:t>
      </w:r>
    </w:p>
    <w:p w14:paraId="152AC883" w14:textId="77777777" w:rsidR="006F3AE3" w:rsidRDefault="00000000">
      <w:pPr>
        <w:pStyle w:val="Heading3"/>
      </w:pPr>
      <w:bookmarkStart w:id="122" w:name="X7304318760bf42e133c6f3647346ca2234c8d2d"/>
      <w:bookmarkEnd w:id="121"/>
      <w:r>
        <w:t>Gate 17 (Cleanliness and Refinement Do Not Effect Purity)</w:t>
      </w:r>
    </w:p>
    <w:p w14:paraId="255B0C6E" w14:textId="77777777" w:rsidR="006F3AE3" w:rsidRDefault="00000000">
      <w:pPr>
        <w:pStyle w:val="FirstParagraph"/>
      </w:pPr>
      <w:r>
        <w:t>The seventeenth chapter of the sixth Unity addresses the purity of what is expelled from mice and the absence of an obligation to avoid it, as well as similar rulings concerning creatures that fly at night, such as those called “bābīl.”</w:t>
      </w:r>
    </w:p>
    <w:p w14:paraId="30F88C56" w14:textId="77777777" w:rsidR="006F3AE3" w:rsidRDefault="00000000">
      <w:pPr>
        <w:pStyle w:val="BodyText"/>
      </w:pPr>
      <w:r>
        <w:t>The summary of this chapter is that what had become burdensome for all believers—such as the impurity of what is expelled from mice or nocturnal flying creatures and the like—is now without harm.</w:t>
      </w:r>
    </w:p>
    <w:p w14:paraId="4A2C97CF" w14:textId="77777777" w:rsidR="006F3AE3" w:rsidRDefault="00000000">
      <w:pPr>
        <w:pStyle w:val="BodyText"/>
      </w:pPr>
      <w:r>
        <w:t>Cleanliness and refinement have always been beloved and remain so, without negating purity. In all circumstances, look toward the Purifier, so you do not remain veiled from the Origin. On the Day of the Manifestation of Him Whom God shall make manifest, do not mention purity in a manner beneath His station, for He is above such matters. His words themselves are purifying, and in every condition, He abides in places of purity and sanctity. From the Day without beginning to the Day without end, He has been and will remain in the heaven of purity and the earth of refinement. Nothing can alter Him. His lineage to Adam, as well as His mothers, have been among the chosen of creation and the abode of purity and sanctity. Blessed is the one who attains His presence on the Day of Resurrection with purity from Him, for that is the supreme bounty.</w:t>
      </w:r>
    </w:p>
    <w:p w14:paraId="2BC8AE80" w14:textId="77777777" w:rsidR="006F3AE3" w:rsidRDefault="00000000">
      <w:pPr>
        <w:pStyle w:val="Heading3"/>
      </w:pPr>
      <w:bookmarkStart w:id="123" w:name="X9e99f093cd90fc721a3387aa2a0b9e2f7623707"/>
      <w:bookmarkEnd w:id="122"/>
      <w:r>
        <w:t>Gate 18 (Required Consent to View Another’s Books)</w:t>
      </w:r>
    </w:p>
    <w:p w14:paraId="4CDB3738" w14:textId="77777777" w:rsidR="006F3AE3" w:rsidRDefault="00000000">
      <w:pPr>
        <w:pStyle w:val="FirstParagraph"/>
      </w:pPr>
      <w:r>
        <w:t>The eighteenth chapter of the sixth Unity concerns the prohibition against anyone looking into the books of another unless they are learned and have obtained permission or are certain of the owner’s consent.</w:t>
      </w:r>
    </w:p>
    <w:p w14:paraId="10E24D91" w14:textId="77777777" w:rsidR="006F3AE3" w:rsidRDefault="00000000">
      <w:pPr>
        <w:pStyle w:val="BodyText"/>
      </w:pPr>
      <w:r>
        <w:lastRenderedPageBreak/>
        <w:t>The summary of this chapter is that no one is permitted to look into another’s book under any circumstances—whether sealed or unsealed, whether scientific books, accounts, or personal writings—except when they are sure of the owner’s consent or when permission is explicitly granted. In such cases, it becomes lawful. This prohibition exists so that all may clothe themselves in the garment of modesty. If you attain the Day of Resurrection and the Tree of the Desired One, conduct yourself in a manner that aligns with paths of modesty. God safeguards whomever He wills among His servants from what He does not love, for He is the Guardian over all things.</w:t>
      </w:r>
    </w:p>
    <w:p w14:paraId="54C66E92" w14:textId="77777777" w:rsidR="006F3AE3" w:rsidRDefault="00000000">
      <w:pPr>
        <w:pStyle w:val="Heading3"/>
      </w:pPr>
      <w:bookmarkStart w:id="124" w:name="Xd8b6cd9216f1280339fff61a9aabf45744fa23e"/>
      <w:bookmarkEnd w:id="123"/>
      <w:r>
        <w:t>Gate 19 (Every Soul Must Respond to Written or Oral Communication)</w:t>
      </w:r>
    </w:p>
    <w:p w14:paraId="5B8CA809" w14:textId="77777777" w:rsidR="006F3AE3" w:rsidRDefault="00000000">
      <w:pPr>
        <w:pStyle w:val="FirstParagraph"/>
      </w:pPr>
      <w:r>
        <w:t>The nineteenth chapter of the sixth Unity concerns the obligation of every soul to respond when written to or when asked about themselves.</w:t>
      </w:r>
    </w:p>
    <w:p w14:paraId="3E1748AC" w14:textId="77777777" w:rsidR="006F3AE3" w:rsidRDefault="00000000">
      <w:pPr>
        <w:pStyle w:val="BodyText"/>
      </w:pPr>
      <w:r>
        <w:t xml:space="preserve">The summary of this chapter is that in this Manifestation, it has become obligatory that if someone writes to another, the recipient must reply. It is not required for the response to be in their own handwriting but can be through someone they appoint. Similarly, if someone asks a question, it is incumbent upon the listener to respond in a way that provides clarity. This is so that on the Day of the Manifestation of God, no one remains veiled from the Supreme Luminary when He proclaims the words of God, </w:t>
      </w:r>
      <w:r>
        <w:rPr>
          <w:i/>
          <w:iCs/>
        </w:rPr>
        <w:t>“Am I not your Lord?”</w:t>
      </w:r>
      <w:r>
        <w:t xml:space="preserve"> and all respond, </w:t>
      </w:r>
      <w:r>
        <w:rPr>
          <w:i/>
          <w:iCs/>
        </w:rPr>
        <w:t>“Yes!”</w:t>
      </w:r>
      <w:r>
        <w:t xml:space="preserve"> For the obligation of responding is ordained here but extends to the furthest reaches of existence.</w:t>
      </w:r>
    </w:p>
    <w:p w14:paraId="1E4BBB70" w14:textId="77777777" w:rsidR="006F3AE3" w:rsidRDefault="00000000">
      <w:pPr>
        <w:pStyle w:val="BodyText"/>
      </w:pPr>
      <w:r>
        <w:t>Undoubtedly, on the Day of Resurrection, His Books will be revealed to all. No one should become veiled from the response to their Beloved due to their own veiling. By answering, the essence of their being is created: in the particles of their hearts, acknowledgment of God’s oneness; in the particles of their spirits, acknowledgment of prophethood; in the particles of their selves, acknowledgment of guardianship; and in the particles of their bodies, acknowledgment of servitude. In every Manifestation, those who respond are distinguished from the silent.</w:t>
      </w:r>
    </w:p>
    <w:p w14:paraId="5A628011" w14:textId="77777777" w:rsidR="006F3AE3" w:rsidRDefault="00000000">
      <w:pPr>
        <w:pStyle w:val="BodyText"/>
      </w:pPr>
      <w:r>
        <w:t>In the previous Manifestation, where all were lovers, it was as if anyone in Islam could simply recite the two declarations of faith, without which acknowledgment of the Qur’anic ordinances and guardianship would not be conceived. But in the subsequent Manifestation, the truthful will be distinguished from the less truthful through their responses. A discerning servant is one who responds to the Truth in all worlds and stations, whether through writing, speech, or action, the latter being the strongest.</w:t>
      </w:r>
    </w:p>
    <w:p w14:paraId="0FD7F7DA" w14:textId="77777777" w:rsidR="006F3AE3" w:rsidRDefault="00000000">
      <w:pPr>
        <w:pStyle w:val="BodyText"/>
      </w:pPr>
      <w:r>
        <w:t>From the blessings of such responses, every soul is commanded to answer one another. Even if a child cries, it becomes obligatory to respond to them, addressing their need. Similarly, if someone’s state speaks for them, even without words, their unspoken plea must also be answered.</w:t>
      </w:r>
    </w:p>
    <w:p w14:paraId="6B4C1A58" w14:textId="77777777" w:rsidR="006F3AE3" w:rsidRDefault="00000000">
      <w:pPr>
        <w:pStyle w:val="BodyText"/>
      </w:pPr>
      <w:r>
        <w:t xml:space="preserve">It is incumbent upon those who possess insight to respond to such needs. Similarly, if the gatherings or circumstances of a place necessitate a response through other manifestations or expressions that the discerning soul perceives, it is obligatory to respond. This is so that no soul, in any situation, observes a cause of sorrow. Perhaps on the Day of Resurrection, when the eyes of hearts fail to recognize their Beloved and Desired One except through the will of God, they may not encounter sorrow unexpectedly. This could happen when their foundation of faith is suddenly removed, and they remain veiled from the </w:t>
      </w:r>
      <w:r>
        <w:lastRenderedPageBreak/>
        <w:t>conditions and realities that stem from faith. Such has been the case in every Manifestation for those who remain veiled. But God guides whom He wills by His grace, for He encompasses all things.</w:t>
      </w:r>
    </w:p>
    <w:p w14:paraId="619B8BFE" w14:textId="77777777" w:rsidR="006F3AE3" w:rsidRDefault="00000000">
      <w:pPr>
        <w:pStyle w:val="Heading2"/>
      </w:pPr>
      <w:bookmarkStart w:id="125" w:name="vahid-7"/>
      <w:bookmarkEnd w:id="105"/>
      <w:bookmarkEnd w:id="124"/>
      <w:r>
        <w:t>Vahid 7</w:t>
      </w:r>
    </w:p>
    <w:p w14:paraId="27566A03" w14:textId="77777777" w:rsidR="006F3AE3" w:rsidRDefault="00000000">
      <w:pPr>
        <w:pStyle w:val="FirstParagraph"/>
      </w:pPr>
      <w:r>
        <w:t>The first chapter of the seventh Unity concerns the renewal of books every two hundred and two years and the disposal or use of prior writings.</w:t>
      </w:r>
    </w:p>
    <w:p w14:paraId="392DCDA8" w14:textId="77777777" w:rsidR="006F3AE3" w:rsidRDefault="00000000">
      <w:pPr>
        <w:pStyle w:val="BodyText"/>
      </w:pPr>
      <w:r>
        <w:t>The summary of this chapter is that in every Manifestation, God desires all things to be renewed. Thus, He has commanded that every soul renew its books once every two hundred and two years. This can be done by immersing them in fresh water or obliterating them personally, so that the gaze of any servant does not fall upon writings that cause sorrow or repulsion. This is so that on the Day of Resurrection, the tree of reality may not witness sorrow upon the form of what is not beloved. Perhaps the soul, too, will not dwell under the shadow of that which is not beloved. Every sorrowful thing written is overseen by seventy thousand angels, both at the time of its writing and at its erasure, ensuring its protection.</w:t>
      </w:r>
    </w:p>
    <w:p w14:paraId="2D377455" w14:textId="77777777" w:rsidR="006F3AE3" w:rsidRDefault="00000000">
      <w:pPr>
        <w:pStyle w:val="BodyText"/>
      </w:pPr>
      <w:r>
        <w:t>If you consider today, you will see on the earth how many souls preserve even a single letter of the Qur’an—so many that they cannot be counted. Every word inscribed in the form of the beloved is…</w:t>
      </w:r>
    </w:p>
    <w:p w14:paraId="4376B39A" w14:textId="77777777" w:rsidR="006F3AE3" w:rsidRDefault="00000000">
      <w:r>
        <w:br w:type="page"/>
      </w:r>
    </w:p>
    <w:p w14:paraId="3BD4E2CD" w14:textId="77777777" w:rsidR="006F3AE3" w:rsidRDefault="00000000">
      <w:pPr>
        <w:pStyle w:val="Heading1"/>
      </w:pPr>
      <w:bookmarkStart w:id="126" w:name="sec-lawh-i-ayat-i-nur"/>
      <w:bookmarkStart w:id="127" w:name="_Toc186792443"/>
      <w:bookmarkEnd w:id="2"/>
      <w:bookmarkEnd w:id="125"/>
      <w:r>
        <w:lastRenderedPageBreak/>
        <w:t>Lawh-i-Ayat-i-Nur (Tablet of the Light Verse)</w:t>
      </w:r>
      <w:bookmarkEnd w:id="127"/>
    </w:p>
    <w:p w14:paraId="710DB3BA" w14:textId="77777777" w:rsidR="006F3AE3" w:rsidRDefault="00000000">
      <w:pPr>
        <w:pStyle w:val="FirstParagraph"/>
      </w:pPr>
      <w:r>
        <w:t>In the name of God, the Glorious, the Most Glorious.</w:t>
      </w:r>
    </w:p>
    <w:p w14:paraId="35B4DDEF" w14:textId="77777777" w:rsidR="006F3AE3" w:rsidRDefault="00000000">
      <w:pPr>
        <w:pStyle w:val="Heading2"/>
      </w:pPr>
      <w:bookmarkStart w:id="128" w:name="the-letters-were-created"/>
      <w:r>
        <w:t>The Letters Were Created</w:t>
      </w:r>
    </w:p>
    <w:p w14:paraId="76B2DAEF" w14:textId="77777777" w:rsidR="006F3AE3"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4685FD1B" w14:textId="77777777" w:rsidR="006F3AE3" w:rsidRDefault="00000000">
      <w:pPr>
        <w:pStyle w:val="Heading3"/>
      </w:pPr>
      <w:bookmarkStart w:id="129" w:name="X4d38ae84fedf48cb3c6cad38e92e26c993d1aa3"/>
      <w:r>
        <w:t>The Dot Was Manifested After 140,000 Years</w:t>
      </w:r>
    </w:p>
    <w:p w14:paraId="1D4BDF6F" w14:textId="77777777" w:rsidR="006F3AE3"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02C76B03" w14:textId="77777777" w:rsidR="006F3AE3"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376102B8" w14:textId="77777777" w:rsidR="006F3AE3"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1FB22244" w14:textId="77777777" w:rsidR="006F3AE3"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0FD957E2" w14:textId="77777777" w:rsidR="006F3AE3"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200D3007" w14:textId="77777777" w:rsidR="006F3AE3"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34F8357D" w14:textId="77777777" w:rsidR="006F3AE3" w:rsidRDefault="00000000">
      <w:pPr>
        <w:pStyle w:val="Heading2"/>
      </w:pPr>
      <w:bookmarkStart w:id="130" w:name="the-purpose-of-this-book"/>
      <w:bookmarkEnd w:id="128"/>
      <w:bookmarkEnd w:id="129"/>
      <w:r>
        <w:t>The Purpose of This Book</w:t>
      </w:r>
    </w:p>
    <w:p w14:paraId="3128D80C" w14:textId="77777777" w:rsidR="006F3AE3"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06F523D2" w14:textId="77777777" w:rsidR="006F3AE3"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056BF281" w14:textId="77777777" w:rsidR="006F3AE3" w:rsidRDefault="00000000">
      <w:pPr>
        <w:pStyle w:val="Heading3"/>
      </w:pPr>
      <w:bookmarkStart w:id="131" w:name="Xf44d58f1e0eb990a43c8428cc774728f49e5175"/>
      <w:r>
        <w:t>About Secrets None Have Preceded in Knowing</w:t>
      </w:r>
    </w:p>
    <w:p w14:paraId="1942EFB8" w14:textId="77777777" w:rsidR="006F3AE3"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37F329CE" w14:textId="77777777" w:rsidR="006F3AE3" w:rsidRDefault="00000000">
      <w:pPr>
        <w:pStyle w:val="Heading2"/>
      </w:pPr>
      <w:bookmarkStart w:id="132" w:name="about-the-verse-of-light"/>
      <w:bookmarkEnd w:id="130"/>
      <w:bookmarkEnd w:id="131"/>
      <w:r>
        <w:t>About the Verse of Light</w:t>
      </w:r>
    </w:p>
    <w:p w14:paraId="06979403" w14:textId="77777777" w:rsidR="006F3AE3"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0015F835" w14:textId="77777777" w:rsidR="006F3AE3"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65DFB6CF" w14:textId="77777777" w:rsidR="006F3AE3" w:rsidRDefault="00000000">
      <w:pPr>
        <w:pStyle w:val="Heading3"/>
      </w:pPr>
      <w:bookmarkStart w:id="133" w:name="X6216cb92dbec05e019d58994831123d53cf0d38"/>
      <w:r>
        <w:t>Moses Guided By the Fire From the Tree of Eternity</w:t>
      </w:r>
    </w:p>
    <w:p w14:paraId="52750DD3" w14:textId="77777777" w:rsidR="006F3AE3"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6FA02AF8" w14:textId="77777777" w:rsidR="006F3AE3" w:rsidRDefault="00000000">
      <w:pPr>
        <w:pStyle w:val="Heading3"/>
      </w:pPr>
      <w:bookmarkStart w:id="134" w:name="the-fire-blazed-within-muhammads-chest"/>
      <w:bookmarkEnd w:id="133"/>
      <w:r>
        <w:t>The Fire Blazed Within Muhammad’s Chest</w:t>
      </w:r>
    </w:p>
    <w:p w14:paraId="6E9D6BB2" w14:textId="77777777" w:rsidR="006F3AE3"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28397264" w14:textId="77777777" w:rsidR="006F3AE3"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3EE6415E" w14:textId="77777777" w:rsidR="006F3AE3"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2266813A" w14:textId="77777777" w:rsidR="006F3AE3" w:rsidRDefault="00000000">
      <w:pPr>
        <w:pStyle w:val="Heading3"/>
      </w:pPr>
      <w:bookmarkStart w:id="135" w:name="the-lamp-and-the-glass"/>
      <w:bookmarkEnd w:id="134"/>
      <w:r>
        <w:t>The Lamp and the Glass</w:t>
      </w:r>
    </w:p>
    <w:p w14:paraId="51784BE3" w14:textId="77777777" w:rsidR="006F3AE3"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0F0417B0" w14:textId="77777777" w:rsidR="006F3AE3"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2B0D74B5" w14:textId="77777777" w:rsidR="006F3AE3" w:rsidRDefault="00000000">
      <w:pPr>
        <w:pStyle w:val="Heading3"/>
      </w:pPr>
      <w:bookmarkStart w:id="136" w:name="the-one-who-came-with-alis-shirt"/>
      <w:bookmarkEnd w:id="135"/>
      <w:r>
        <w:t>The One Who Came with Ali’s Shirt</w:t>
      </w:r>
    </w:p>
    <w:p w14:paraId="3E431F51" w14:textId="77777777" w:rsidR="006F3AE3"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30153EEB" w14:textId="77777777" w:rsidR="006F3AE3"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3A1B84B4" w14:textId="77777777" w:rsidR="006F3AE3"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4CBEC43B" w14:textId="77777777" w:rsidR="006F3AE3" w:rsidRDefault="00000000">
      <w:pPr>
        <w:pStyle w:val="Heading3"/>
      </w:pPr>
      <w:bookmarkStart w:id="137" w:name="X96c12d862ad4765dd3f2234b84e2378e3afe8c2"/>
      <w:bookmarkEnd w:id="136"/>
      <w:r>
        <w:t>The Glass Vessels of Possible Existence Were Illuminated</w:t>
      </w:r>
    </w:p>
    <w:p w14:paraId="4D7AF947" w14:textId="77777777" w:rsidR="006F3AE3"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01B9FD93" w14:textId="77777777" w:rsidR="006F3AE3"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5741AFA4" w14:textId="77777777" w:rsidR="006F3AE3" w:rsidRDefault="00000000">
      <w:pPr>
        <w:pStyle w:val="Heading2"/>
      </w:pPr>
      <w:bookmarkStart w:id="138" w:name="Xd894a4f2d0f4ce0470a741dac32c5b891722dc7"/>
      <w:bookmarkEnd w:id="132"/>
      <w:bookmarkEnd w:id="137"/>
      <w:r>
        <w:t>About the Disjointed Letters in the Scriptures</w:t>
      </w:r>
    </w:p>
    <w:p w14:paraId="0DFC0C1D" w14:textId="77777777" w:rsidR="006F3AE3"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19695D60" w14:textId="77777777" w:rsidR="006F3AE3" w:rsidRDefault="00000000">
      <w:pPr>
        <w:pStyle w:val="Heading3"/>
      </w:pPr>
      <w:bookmarkStart w:id="139" w:name="Xf3be066c9a65d4c935fc901c3df03baae3f4d40"/>
      <w:r>
        <w:t>Point to Eternal Beings and Unifying Realties</w:t>
      </w:r>
    </w:p>
    <w:p w14:paraId="7A2FDF1F" w14:textId="77777777" w:rsidR="006F3AE3"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198FB1C2" w14:textId="77777777" w:rsidR="006F3AE3"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38A31EF1" w14:textId="77777777" w:rsidR="006F3AE3" w:rsidRDefault="00000000">
      <w:pPr>
        <w:pStyle w:val="Heading3"/>
      </w:pPr>
      <w:bookmarkStart w:id="140" w:name="the-book-of-your-own-self"/>
      <w:bookmarkEnd w:id="139"/>
      <w:r>
        <w:t>The Book of Your Own Self</w:t>
      </w:r>
    </w:p>
    <w:p w14:paraId="64E6D79E" w14:textId="77777777" w:rsidR="006F3AE3"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06EAC0F6" w14:textId="77777777" w:rsidR="006F3AE3" w:rsidRDefault="00000000">
      <w:pPr>
        <w:pStyle w:val="Heading3"/>
      </w:pPr>
      <w:bookmarkStart w:id="141" w:name="the-most-beautiful-names"/>
      <w:bookmarkEnd w:id="140"/>
      <w:r>
        <w:t>The Most Beautiful Names</w:t>
      </w:r>
    </w:p>
    <w:p w14:paraId="76F95ACE" w14:textId="77777777" w:rsidR="006F3AE3"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571D8EF0" w14:textId="77777777" w:rsidR="006F3AE3" w:rsidRDefault="00000000">
      <w:pPr>
        <w:pStyle w:val="Heading3"/>
      </w:pPr>
      <w:bookmarkStart w:id="142" w:name="imprints-reflected-from-the-sun"/>
      <w:bookmarkEnd w:id="141"/>
      <w:r>
        <w:t>Imprints Reflected from the Sun</w:t>
      </w:r>
    </w:p>
    <w:p w14:paraId="24018201" w14:textId="77777777" w:rsidR="006F3AE3"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68E51AA8" w14:textId="77777777" w:rsidR="006F3AE3" w:rsidRDefault="00000000">
      <w:pPr>
        <w:pStyle w:val="Heading3"/>
      </w:pPr>
      <w:bookmarkStart w:id="143" w:name="three-stations"/>
      <w:bookmarkEnd w:id="142"/>
      <w:r>
        <w:t>Three Stations</w:t>
      </w:r>
    </w:p>
    <w:p w14:paraId="383C8502" w14:textId="77777777" w:rsidR="006F3AE3"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04C77FBD" w14:textId="77777777" w:rsidR="006F3AE3"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747C1940" w14:textId="77777777" w:rsidR="006F3AE3" w:rsidRDefault="00000000">
      <w:pPr>
        <w:pStyle w:val="Heading3"/>
      </w:pPr>
      <w:bookmarkStart w:id="144" w:name="call-to-the-people"/>
      <w:bookmarkEnd w:id="143"/>
      <w:r>
        <w:lastRenderedPageBreak/>
        <w:t>Call to the People</w:t>
      </w:r>
    </w:p>
    <w:p w14:paraId="57E190CD" w14:textId="77777777" w:rsidR="006F3AE3"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037CFFB0" w14:textId="77777777" w:rsidR="006F3AE3"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6D69B609" w14:textId="77777777" w:rsidR="006F3AE3"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0B7972D4" w14:textId="77777777" w:rsidR="006F3AE3"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4D36F6B9" w14:textId="77777777" w:rsidR="006F3AE3" w:rsidRDefault="00000000">
      <w:pPr>
        <w:pStyle w:val="Heading3"/>
      </w:pPr>
      <w:bookmarkStart w:id="145" w:name="the-duration-of-concealment"/>
      <w:bookmarkEnd w:id="144"/>
      <w:r>
        <w:t>The Duration of Concealment</w:t>
      </w:r>
    </w:p>
    <w:p w14:paraId="50A3EA87" w14:textId="77777777" w:rsidR="006F3AE3"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3B691648" w14:textId="77777777" w:rsidR="006F3AE3"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4988AECF" w14:textId="77777777" w:rsidR="006F3AE3"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1BA70F32" w14:textId="77777777" w:rsidR="006F3AE3"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72FEBC64" w14:textId="77777777" w:rsidR="006F3AE3"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318E3041" w14:textId="77777777" w:rsidR="006F3AE3"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36DE050E" w14:textId="77777777" w:rsidR="006F3AE3"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7E74C2F3" w14:textId="77777777" w:rsidR="006F3AE3"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6067CE73" w14:textId="77777777" w:rsidR="006F3AE3"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0967FA75" w14:textId="77777777" w:rsidR="006F3AE3"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75000476" w14:textId="77777777" w:rsidR="006F3AE3" w:rsidRDefault="00000000">
      <w:pPr>
        <w:pStyle w:val="Heading3"/>
      </w:pPr>
      <w:bookmarkStart w:id="146" w:name="names-of-god"/>
      <w:bookmarkEnd w:id="145"/>
      <w:r>
        <w:t>Names of God</w:t>
      </w:r>
    </w:p>
    <w:p w14:paraId="1CB81848" w14:textId="77777777" w:rsidR="006F3AE3"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5D884DE8" w14:textId="77777777" w:rsidR="006F3AE3" w:rsidRDefault="00000000">
      <w:pPr>
        <w:pStyle w:val="Heading3"/>
      </w:pPr>
      <w:bookmarkStart w:id="147" w:name="positions-of-god"/>
      <w:bookmarkEnd w:id="146"/>
      <w:r>
        <w:lastRenderedPageBreak/>
        <w:t>Positions of God</w:t>
      </w:r>
    </w:p>
    <w:p w14:paraId="5121AF9F" w14:textId="77777777" w:rsidR="006F3AE3"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145B47A6" w14:textId="77777777" w:rsidR="006F3AE3"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0CD85977" w14:textId="77777777" w:rsidR="006F3AE3"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62ECD982" w14:textId="77777777" w:rsidR="006F3AE3" w:rsidRDefault="00000000">
      <w:pPr>
        <w:pStyle w:val="Heading3"/>
      </w:pPr>
      <w:bookmarkStart w:id="148" w:name="alif-is-a-medium-between-lam-and-meem"/>
      <w:bookmarkEnd w:id="147"/>
      <w:r>
        <w:t>Alif is a Medium Between Lam and Meem</w:t>
      </w:r>
    </w:p>
    <w:p w14:paraId="336141AB" w14:textId="77777777" w:rsidR="006F3AE3"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3521171C" w14:textId="77777777" w:rsidR="006F3AE3"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51806CC8" w14:textId="77777777" w:rsidR="006F3AE3"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46DA05CE" w14:textId="77777777" w:rsidR="006F3AE3" w:rsidRDefault="00000000">
      <w:pPr>
        <w:pStyle w:val="Heading3"/>
      </w:pPr>
      <w:bookmarkStart w:id="149" w:name="all-letters-are-manifestations-of-alif"/>
      <w:bookmarkEnd w:id="148"/>
      <w:r>
        <w:t>All Letters are Manifestations of Alif</w:t>
      </w:r>
    </w:p>
    <w:p w14:paraId="351D7ED0" w14:textId="77777777" w:rsidR="006F3AE3"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4796B646" w14:textId="77777777" w:rsidR="006F3AE3"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7BDB648E" w14:textId="77777777" w:rsidR="006F3AE3"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2AADA694" w14:textId="77777777" w:rsidR="006F3AE3"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62DC5381" w14:textId="77777777" w:rsidR="006F3AE3"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397C709A" w14:textId="77777777" w:rsidR="006F3AE3"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75F89DA2" w14:textId="77777777" w:rsidR="006F3AE3" w:rsidRDefault="00000000">
      <w:pPr>
        <w:pStyle w:val="Heading3"/>
      </w:pPr>
      <w:bookmarkStart w:id="150" w:name="strive-to-enter-these-stations"/>
      <w:bookmarkEnd w:id="149"/>
      <w:r>
        <w:t>Strive to Enter These Stations</w:t>
      </w:r>
    </w:p>
    <w:p w14:paraId="5DC439F3" w14:textId="77777777" w:rsidR="006F3AE3"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4BF000E9" w14:textId="77777777" w:rsidR="006F3AE3"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515FB81F" w14:textId="77777777" w:rsidR="006F3AE3"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6027500E" w14:textId="77777777" w:rsidR="006F3AE3"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5F371E46" w14:textId="77777777" w:rsidR="006F3AE3"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60914090" w14:textId="77777777" w:rsidR="006F3AE3" w:rsidRDefault="00000000">
      <w:pPr>
        <w:pStyle w:val="Heading3"/>
      </w:pPr>
      <w:bookmarkStart w:id="151" w:name="the-alif-is-a-model-in-all-worlds"/>
      <w:bookmarkEnd w:id="150"/>
      <w:r>
        <w:t>The Alif is a Model in All Worlds</w:t>
      </w:r>
    </w:p>
    <w:p w14:paraId="3F66CC0C" w14:textId="77777777" w:rsidR="006F3AE3"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65AECC3D" w14:textId="77777777" w:rsidR="006F3AE3"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7DDE1EDE" w14:textId="77777777" w:rsidR="006F3AE3"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4D531B44" w14:textId="77777777" w:rsidR="006F3AE3" w:rsidRDefault="00000000">
      <w:pPr>
        <w:pStyle w:val="Heading3"/>
      </w:pPr>
      <w:bookmarkStart w:id="152" w:name="contains-secrets-from-all-sciences"/>
      <w:bookmarkEnd w:id="151"/>
      <w:r>
        <w:lastRenderedPageBreak/>
        <w:t>Contains Secrets from All Sciences</w:t>
      </w:r>
    </w:p>
    <w:p w14:paraId="0849D9D8" w14:textId="77777777" w:rsidR="006F3AE3"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1436FAA7" w14:textId="77777777" w:rsidR="006F3AE3"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1C3AA193" w14:textId="77777777" w:rsidR="006F3AE3" w:rsidRDefault="00000000">
      <w:pPr>
        <w:pStyle w:val="Heading4"/>
      </w:pPr>
      <w:bookmarkStart w:id="153" w:name="Xa834c8ca2e29120a5e889e2f8d0c8714232ad21"/>
      <w:r>
        <w:t>Serve As Symbols Between the Lover and Beloved</w:t>
      </w:r>
    </w:p>
    <w:p w14:paraId="10555421" w14:textId="77777777" w:rsidR="006F3AE3"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348933A8" w14:textId="77777777" w:rsidR="006F3AE3"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0E8F7A51" w14:textId="77777777" w:rsidR="006F3AE3"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31543770" w14:textId="77777777" w:rsidR="006F3AE3"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06DF9E81" w14:textId="77777777" w:rsidR="006F3AE3"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4BD07408" w14:textId="77777777" w:rsidR="006F3AE3"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17004774" w14:textId="77777777" w:rsidR="006F3AE3"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00C1D9E1" w14:textId="77777777" w:rsidR="006F3AE3" w:rsidRDefault="00000000">
      <w:pPr>
        <w:pStyle w:val="Heading4"/>
      </w:pPr>
      <w:bookmarkStart w:id="154" w:name="resurrection-of-the-bodies"/>
      <w:bookmarkEnd w:id="153"/>
      <w:r>
        <w:t>Resurrection of the Bodies</w:t>
      </w:r>
    </w:p>
    <w:p w14:paraId="27D02AB6" w14:textId="77777777" w:rsidR="006F3AE3"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780354C4" w14:textId="77777777" w:rsidR="006F3AE3"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32D7E7F1" w14:textId="77777777" w:rsidR="006F3AE3"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1FE9C6AB" w14:textId="77777777" w:rsidR="006F3AE3"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667757D9" w14:textId="77777777" w:rsidR="006F3AE3"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0B7215D9" w14:textId="77777777" w:rsidR="006F3AE3"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32BCDC88" w14:textId="77777777" w:rsidR="006F3AE3"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126517D0" w14:textId="77777777" w:rsidR="006F3AE3"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4B4F4833" w14:textId="77777777" w:rsidR="006F3AE3" w:rsidRDefault="00000000">
      <w:pPr>
        <w:pStyle w:val="BodyText"/>
      </w:pPr>
      <w:r>
        <w:t>83) This is from the truth of what you have not heard before. So, if you are, O assembly of eloquence, then listen.</w:t>
      </w:r>
    </w:p>
    <w:p w14:paraId="3B91AADD" w14:textId="77777777" w:rsidR="006F3AE3"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5E54AE0F" w14:textId="77777777" w:rsidR="006F3AE3"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71A6641E" w14:textId="77777777" w:rsidR="006F3AE3" w:rsidRDefault="00000000">
      <w:pPr>
        <w:pStyle w:val="Heading4"/>
      </w:pPr>
      <w:bookmarkStart w:id="155" w:name="creation-of-balanced-temperaments"/>
      <w:bookmarkEnd w:id="154"/>
      <w:r>
        <w:t>Creation of Balanced Temperaments</w:t>
      </w:r>
    </w:p>
    <w:p w14:paraId="175BB79B" w14:textId="77777777" w:rsidR="006F3AE3"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349F6D95" w14:textId="77777777" w:rsidR="006F3AE3"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633BB06A" w14:textId="77777777" w:rsidR="006F3AE3"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03EBB0B2" w14:textId="77777777" w:rsidR="006F3AE3"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03E65C82" w14:textId="77777777" w:rsidR="006F3AE3"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37779169" w14:textId="77777777" w:rsidR="006F3AE3"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01124D1A" w14:textId="77777777" w:rsidR="006F3AE3" w:rsidRDefault="00000000">
      <w:pPr>
        <w:pStyle w:val="Heading3"/>
      </w:pPr>
      <w:bookmarkStart w:id="156" w:name="Xd0bf345b7722c82fc6de447966ffbb1b9da301a"/>
      <w:bookmarkEnd w:id="152"/>
      <w:bookmarkEnd w:id="155"/>
      <w:r>
        <w:t>This Alif Descended At the Beginning of the Criterion</w:t>
      </w:r>
    </w:p>
    <w:p w14:paraId="36249DC3" w14:textId="77777777" w:rsidR="006F3AE3"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35C507FA" w14:textId="77777777" w:rsidR="006F3AE3" w:rsidRDefault="00000000">
      <w:pPr>
        <w:pStyle w:val="Heading3"/>
      </w:pPr>
      <w:bookmarkStart w:id="157" w:name="blessed-are-those-who-attain-his-beauty"/>
      <w:bookmarkEnd w:id="156"/>
      <w:r>
        <w:t>Blessed Are Those Who Attain His Beauty</w:t>
      </w:r>
    </w:p>
    <w:p w14:paraId="62CFC15C" w14:textId="77777777" w:rsidR="006F3AE3"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5739C175" w14:textId="77777777" w:rsidR="006F3AE3"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5DBF99F1" w14:textId="77777777" w:rsidR="006F3AE3" w:rsidRDefault="00000000">
      <w:r>
        <w:br w:type="page"/>
      </w:r>
    </w:p>
    <w:p w14:paraId="1A8196BC" w14:textId="77777777" w:rsidR="006F3AE3" w:rsidRDefault="00000000">
      <w:pPr>
        <w:pStyle w:val="Heading1"/>
      </w:pPr>
      <w:bookmarkStart w:id="158" w:name="sec-kalimat-i-maknunih-arabic"/>
      <w:bookmarkStart w:id="159" w:name="_Toc186792444"/>
      <w:bookmarkEnd w:id="126"/>
      <w:bookmarkEnd w:id="138"/>
      <w:bookmarkEnd w:id="157"/>
      <w:r>
        <w:lastRenderedPageBreak/>
        <w:t>Kalimat-i-Maknunih (Hidden Words of Arabic)</w:t>
      </w:r>
      <w:bookmarkEnd w:id="159"/>
    </w:p>
    <w:p w14:paraId="78805826" w14:textId="77777777" w:rsidR="006F3AE3" w:rsidRDefault="00000000">
      <w:pPr>
        <w:pStyle w:val="FirstParagraph"/>
      </w:pPr>
      <w:r>
        <w:t>He is the Splendid, the Most Splendid.</w:t>
      </w:r>
    </w:p>
    <w:p w14:paraId="6EC2B04C" w14:textId="77777777" w:rsidR="006F3AE3"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3DF2559C" w14:textId="77777777" w:rsidR="006F3AE3" w:rsidRDefault="00000000">
      <w:pPr>
        <w:pStyle w:val="Heading2"/>
      </w:pPr>
      <w:bookmarkStart w:id="160" w:name="verses-1-9"/>
      <w:r>
        <w:t>Verses 1-9</w:t>
      </w:r>
    </w:p>
    <w:p w14:paraId="14CB2135" w14:textId="77777777" w:rsidR="006F3AE3" w:rsidRDefault="00000000">
      <w:pPr>
        <w:pStyle w:val="FirstParagraph"/>
      </w:pPr>
      <w:r>
        <w:t>1 O Son of the Spirit,</w:t>
      </w:r>
    </w:p>
    <w:p w14:paraId="4FC5B86F" w14:textId="77777777" w:rsidR="006F3AE3" w:rsidRDefault="00000000">
      <w:pPr>
        <w:pStyle w:val="BodyText"/>
      </w:pPr>
      <w:r>
        <w:t>At the beginning of speech, possess a pure, good, enlightened heart so that you may possess an eternal, lasting, timeless, ancient kingdom.</w:t>
      </w:r>
    </w:p>
    <w:p w14:paraId="6F414D6B" w14:textId="77777777" w:rsidR="006F3AE3" w:rsidRDefault="00000000">
      <w:pPr>
        <w:pStyle w:val="BodyText"/>
      </w:pPr>
      <w:r>
        <w:t>2 O Son of the Spirit,</w:t>
      </w:r>
    </w:p>
    <w:p w14:paraId="3743EC92" w14:textId="77777777" w:rsidR="006F3AE3"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43D769B1" w14:textId="77777777" w:rsidR="006F3AE3" w:rsidRDefault="00000000">
      <w:pPr>
        <w:pStyle w:val="BodyText"/>
      </w:pPr>
      <w:r>
        <w:t>3 O Son of Man,</w:t>
      </w:r>
    </w:p>
    <w:p w14:paraId="39FE7E2C" w14:textId="77777777" w:rsidR="006F3AE3" w:rsidRDefault="00000000">
      <w:pPr>
        <w:pStyle w:val="BodyText"/>
      </w:pPr>
      <w:r>
        <w:t>In the eternity of My essence and the ancientness of My being, I knew My love for you; thus, I created you, cast upon you My likeness, and revealed to you My beauty.</w:t>
      </w:r>
    </w:p>
    <w:p w14:paraId="733B33C6" w14:textId="77777777" w:rsidR="006F3AE3" w:rsidRDefault="00000000">
      <w:pPr>
        <w:pStyle w:val="BodyText"/>
      </w:pPr>
      <w:r>
        <w:t>4 O Son of Man,</w:t>
      </w:r>
    </w:p>
    <w:p w14:paraId="413E324F" w14:textId="77777777" w:rsidR="006F3AE3" w:rsidRDefault="00000000">
      <w:pPr>
        <w:pStyle w:val="BodyText"/>
      </w:pPr>
      <w:r>
        <w:t>I loved your creation, so I created you; love Me so that I may remember you, and in the spirit of life, I will establish you.</w:t>
      </w:r>
    </w:p>
    <w:p w14:paraId="0A1CD273" w14:textId="77777777" w:rsidR="006F3AE3" w:rsidRDefault="00000000">
      <w:pPr>
        <w:pStyle w:val="BodyText"/>
      </w:pPr>
      <w:r>
        <w:t>5 O Son of Being,</w:t>
      </w:r>
    </w:p>
    <w:p w14:paraId="0EC23FC6" w14:textId="77777777" w:rsidR="006F3AE3" w:rsidRDefault="00000000">
      <w:pPr>
        <w:pStyle w:val="BodyText"/>
      </w:pPr>
      <w:r>
        <w:t>Love Me so that I may love you. If you do not love Me, I will never love you. Know this, O servant.</w:t>
      </w:r>
    </w:p>
    <w:p w14:paraId="4D155909" w14:textId="77777777" w:rsidR="006F3AE3" w:rsidRDefault="00000000">
      <w:pPr>
        <w:pStyle w:val="BodyText"/>
      </w:pPr>
      <w:r>
        <w:t>6 O Son of Being,</w:t>
      </w:r>
    </w:p>
    <w:p w14:paraId="47057A66" w14:textId="77777777" w:rsidR="006F3AE3" w:rsidRDefault="00000000">
      <w:pPr>
        <w:pStyle w:val="BodyText"/>
      </w:pPr>
      <w:r>
        <w:t>Your contentment is My love, and your paradise is My presence. Enter it and do not be patient. This is what has been destined for you in Our highest kingdom and Our most exalted dominion.</w:t>
      </w:r>
    </w:p>
    <w:p w14:paraId="38356383" w14:textId="77777777" w:rsidR="006F3AE3" w:rsidRDefault="00000000">
      <w:pPr>
        <w:pStyle w:val="BodyText"/>
      </w:pPr>
      <w:r>
        <w:t>7 O Son of Man,</w:t>
      </w:r>
    </w:p>
    <w:p w14:paraId="733764DD" w14:textId="77777777" w:rsidR="006F3AE3" w:rsidRDefault="00000000">
      <w:pPr>
        <w:pStyle w:val="BodyText"/>
      </w:pPr>
      <w:r>
        <w:t>If you love Myself, then turn away from yourself, and if you desire My pleasure, then disregard your own, so that you may perish in Me and I may eternally exist in you.</w:t>
      </w:r>
    </w:p>
    <w:p w14:paraId="2F256F0B" w14:textId="77777777" w:rsidR="006F3AE3" w:rsidRDefault="00000000">
      <w:pPr>
        <w:pStyle w:val="BodyText"/>
      </w:pPr>
      <w:r>
        <w:t>8 O Son of the Spirit,</w:t>
      </w:r>
    </w:p>
    <w:p w14:paraId="4A21BD1B" w14:textId="77777777" w:rsidR="006F3AE3"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0B6092EC" w14:textId="77777777" w:rsidR="006F3AE3" w:rsidRDefault="00000000">
      <w:pPr>
        <w:pStyle w:val="BodyText"/>
      </w:pPr>
      <w:r>
        <w:t>9 O Son of Being,</w:t>
      </w:r>
    </w:p>
    <w:p w14:paraId="12F1209C" w14:textId="77777777" w:rsidR="006F3AE3" w:rsidRDefault="00000000">
      <w:pPr>
        <w:pStyle w:val="BodyText"/>
      </w:pPr>
      <w:r>
        <w:t>My love is my fortress; whoever enters it will be saved and secure, and whoever turns away will go astray and perish.</w:t>
      </w:r>
    </w:p>
    <w:p w14:paraId="477CAEFA" w14:textId="77777777" w:rsidR="006F3AE3" w:rsidRDefault="00000000">
      <w:pPr>
        <w:pStyle w:val="Heading2"/>
      </w:pPr>
      <w:bookmarkStart w:id="161" w:name="verses-10-18"/>
      <w:bookmarkEnd w:id="160"/>
      <w:r>
        <w:t>Verses 10-18</w:t>
      </w:r>
    </w:p>
    <w:p w14:paraId="15519067" w14:textId="77777777" w:rsidR="006F3AE3" w:rsidRDefault="00000000">
      <w:pPr>
        <w:pStyle w:val="FirstParagraph"/>
      </w:pPr>
      <w:r>
        <w:t>10 O Son of Utterance,</w:t>
      </w:r>
    </w:p>
    <w:p w14:paraId="751D8240" w14:textId="77777777" w:rsidR="006F3AE3" w:rsidRDefault="00000000">
      <w:pPr>
        <w:pStyle w:val="BodyText"/>
      </w:pPr>
      <w:r>
        <w:t>You are my fortress; enter it to be safe. My love is in you; recognize it within yourself so that you may find Me near.</w:t>
      </w:r>
    </w:p>
    <w:p w14:paraId="081AD25B" w14:textId="77777777" w:rsidR="006F3AE3" w:rsidRDefault="00000000">
      <w:pPr>
        <w:pStyle w:val="BodyText"/>
      </w:pPr>
      <w:r>
        <w:t>11 O Son of Being,</w:t>
      </w:r>
    </w:p>
    <w:p w14:paraId="08049F57" w14:textId="77777777" w:rsidR="006F3AE3" w:rsidRDefault="00000000">
      <w:pPr>
        <w:pStyle w:val="BodyText"/>
      </w:pPr>
      <w:r>
        <w:t>You are My niche and My lamp is within you; draw light from it and do not seek others, for I have created you rich and I have bestowed My bounty upon you in abundance.</w:t>
      </w:r>
    </w:p>
    <w:p w14:paraId="34617B83" w14:textId="77777777" w:rsidR="006F3AE3" w:rsidRDefault="00000000">
      <w:pPr>
        <w:pStyle w:val="BodyText"/>
      </w:pPr>
      <w:r>
        <w:t>12 O Son of Being,</w:t>
      </w:r>
    </w:p>
    <w:p w14:paraId="1ACC1F31" w14:textId="77777777" w:rsidR="006F3AE3"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23D56309" w14:textId="77777777" w:rsidR="006F3AE3" w:rsidRDefault="00000000">
      <w:pPr>
        <w:pStyle w:val="BodyText"/>
      </w:pPr>
      <w:r>
        <w:t>13 O Son of Spirit,</w:t>
      </w:r>
    </w:p>
    <w:p w14:paraId="4C4507A4" w14:textId="77777777" w:rsidR="006F3AE3"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0F430156" w14:textId="77777777" w:rsidR="006F3AE3" w:rsidRDefault="00000000">
      <w:pPr>
        <w:pStyle w:val="BodyText"/>
      </w:pPr>
      <w:r>
        <w:t>14 O Son of Man,</w:t>
      </w:r>
    </w:p>
    <w:p w14:paraId="18970328" w14:textId="77777777" w:rsidR="006F3AE3"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7460D0DF" w14:textId="77777777" w:rsidR="006F3AE3" w:rsidRDefault="00000000">
      <w:pPr>
        <w:pStyle w:val="BodyText"/>
      </w:pPr>
      <w:r>
        <w:t>15 O Son of Utterance,</w:t>
      </w:r>
    </w:p>
    <w:p w14:paraId="4139F5D2" w14:textId="77777777" w:rsidR="006F3AE3"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67984809" w14:textId="77777777" w:rsidR="006F3AE3" w:rsidRDefault="00000000">
      <w:pPr>
        <w:pStyle w:val="BodyText"/>
      </w:pPr>
      <w:r>
        <w:lastRenderedPageBreak/>
        <w:t>16 O Son of Light,</w:t>
      </w:r>
    </w:p>
    <w:p w14:paraId="58107DCD" w14:textId="77777777" w:rsidR="006F3AE3" w:rsidRDefault="00000000">
      <w:pPr>
        <w:pStyle w:val="BodyText"/>
      </w:pPr>
      <w:r>
        <w:t>Forget everything other than Me and find comfort in My spirit. This is from the essence of My command, so turn towards it.</w:t>
      </w:r>
    </w:p>
    <w:p w14:paraId="0BB6F6F8" w14:textId="77777777" w:rsidR="006F3AE3" w:rsidRDefault="00000000">
      <w:pPr>
        <w:pStyle w:val="BodyText"/>
      </w:pPr>
      <w:r>
        <w:t>17 O Son of Man,</w:t>
      </w:r>
    </w:p>
    <w:p w14:paraId="052D453D" w14:textId="77777777" w:rsidR="006F3AE3" w:rsidRDefault="00000000">
      <w:pPr>
        <w:pStyle w:val="BodyText"/>
      </w:pPr>
      <w:r>
        <w:t>Be content with Me and seek no one else besides Me, for nothing other than Me will ever satisfy you.</w:t>
      </w:r>
    </w:p>
    <w:p w14:paraId="34C5F107" w14:textId="77777777" w:rsidR="006F3AE3" w:rsidRDefault="00000000">
      <w:pPr>
        <w:pStyle w:val="BodyText"/>
      </w:pPr>
      <w:r>
        <w:t>18 O Son of Spirit,</w:t>
      </w:r>
    </w:p>
    <w:p w14:paraId="28BC7867" w14:textId="77777777" w:rsidR="006F3AE3" w:rsidRDefault="00000000">
      <w:pPr>
        <w:pStyle w:val="BodyText"/>
      </w:pPr>
      <w:r>
        <w:t>Do not ask of Me what you do not desire for yourself, then be satisfied with what We have ordained for you. What is beneficial for you is this, if you accept it with contentment.</w:t>
      </w:r>
    </w:p>
    <w:p w14:paraId="6163DF9B" w14:textId="77777777" w:rsidR="006F3AE3" w:rsidRDefault="00000000">
      <w:pPr>
        <w:pStyle w:val="Heading2"/>
      </w:pPr>
      <w:bookmarkStart w:id="162" w:name="verses-19-27"/>
      <w:bookmarkEnd w:id="161"/>
      <w:r>
        <w:t>Verses 19-27</w:t>
      </w:r>
    </w:p>
    <w:p w14:paraId="4F86357E" w14:textId="77777777" w:rsidR="006F3AE3" w:rsidRDefault="00000000">
      <w:pPr>
        <w:pStyle w:val="FirstParagraph"/>
      </w:pPr>
      <w:r>
        <w:t>19 O Son of the Supreme Horizon,</w:t>
      </w:r>
    </w:p>
    <w:p w14:paraId="6ABF0A19" w14:textId="77777777" w:rsidR="006F3AE3" w:rsidRDefault="00000000">
      <w:pPr>
        <w:pStyle w:val="BodyText"/>
      </w:pPr>
      <w:r>
        <w:t>I have breathed into you a spirit from Me so that you might be a beloved to Me; why have you abandoned Me and sought a beloved other than Me?</w:t>
      </w:r>
    </w:p>
    <w:p w14:paraId="3DF34D6E" w14:textId="77777777" w:rsidR="006F3AE3" w:rsidRDefault="00000000">
      <w:pPr>
        <w:pStyle w:val="BodyText"/>
      </w:pPr>
      <w:r>
        <w:t>20 O Son of Spirit,</w:t>
      </w:r>
    </w:p>
    <w:p w14:paraId="39EE4177" w14:textId="77777777" w:rsidR="006F3AE3"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0452372B" w14:textId="77777777" w:rsidR="006F3AE3" w:rsidRDefault="00000000">
      <w:pPr>
        <w:pStyle w:val="BodyText"/>
      </w:pPr>
      <w:r>
        <w:t>21 O Son of Man,</w:t>
      </w:r>
    </w:p>
    <w:p w14:paraId="611B244B" w14:textId="77777777" w:rsidR="006F3AE3" w:rsidRDefault="00000000">
      <w:pPr>
        <w:pStyle w:val="BodyText"/>
      </w:pPr>
      <w:r>
        <w:t>I have destined for you fruits from the most glorious tree, how could you turn away from it and be content with what is lesser? Return to what is better for you in the highest horizon.</w:t>
      </w:r>
    </w:p>
    <w:p w14:paraId="694C2982" w14:textId="77777777" w:rsidR="006F3AE3" w:rsidRDefault="00000000">
      <w:pPr>
        <w:pStyle w:val="BodyText"/>
      </w:pPr>
      <w:r>
        <w:t>22 O Son of Spirit,</w:t>
      </w:r>
    </w:p>
    <w:p w14:paraId="29E15F62" w14:textId="77777777" w:rsidR="006F3AE3" w:rsidRDefault="00000000">
      <w:pPr>
        <w:pStyle w:val="BodyText"/>
      </w:pPr>
      <w:r>
        <w:t>I have created you lofty, but you have made yourself lowly; ascend to that for which you were created.</w:t>
      </w:r>
    </w:p>
    <w:p w14:paraId="4614EF71" w14:textId="77777777" w:rsidR="006F3AE3" w:rsidRDefault="00000000">
      <w:pPr>
        <w:pStyle w:val="BodyText"/>
      </w:pPr>
      <w:r>
        <w:t>23 O Son of Darkness,</w:t>
      </w:r>
    </w:p>
    <w:p w14:paraId="2C32AEC6" w14:textId="77777777" w:rsidR="006F3AE3" w:rsidRDefault="00000000">
      <w:pPr>
        <w:pStyle w:val="BodyText"/>
      </w:pPr>
      <w:r>
        <w:t>I call you to eternity, but you seek extinction. Why have you turned away from what We desire and inclined toward what you desire?</w:t>
      </w:r>
    </w:p>
    <w:p w14:paraId="2F67AAE9" w14:textId="77777777" w:rsidR="006F3AE3" w:rsidRDefault="00000000">
      <w:pPr>
        <w:pStyle w:val="BodyText"/>
      </w:pPr>
      <w:r>
        <w:t>24 O Son of Man,</w:t>
      </w:r>
    </w:p>
    <w:p w14:paraId="37148356" w14:textId="77777777" w:rsidR="006F3AE3" w:rsidRDefault="00000000">
      <w:pPr>
        <w:pStyle w:val="BodyText"/>
      </w:pPr>
      <w:r>
        <w:t>Do not exceed your limits nor claim what is not fitting for you. Prostrate before the dawning-place of your Lord, the Possessor of Power and Authority.</w:t>
      </w:r>
    </w:p>
    <w:p w14:paraId="28FF5A27" w14:textId="77777777" w:rsidR="006F3AE3" w:rsidRDefault="00000000">
      <w:pPr>
        <w:pStyle w:val="BodyText"/>
      </w:pPr>
      <w:r>
        <w:t>25 O Son of Spirit,</w:t>
      </w:r>
    </w:p>
    <w:p w14:paraId="673250D3" w14:textId="77777777" w:rsidR="006F3AE3" w:rsidRDefault="00000000">
      <w:pPr>
        <w:pStyle w:val="BodyText"/>
      </w:pPr>
      <w:r>
        <w:t>Do not take pride over the poor with self-glory, for I walk before him, and see you in your adverse condition, and I curse upon you forever.</w:t>
      </w:r>
    </w:p>
    <w:p w14:paraId="10539382" w14:textId="77777777" w:rsidR="006F3AE3" w:rsidRDefault="00000000">
      <w:pPr>
        <w:pStyle w:val="BodyText"/>
      </w:pPr>
      <w:r>
        <w:lastRenderedPageBreak/>
        <w:t>26 O Son of Existence,</w:t>
      </w:r>
    </w:p>
    <w:p w14:paraId="714EA86F" w14:textId="77777777" w:rsidR="006F3AE3" w:rsidRDefault="00000000">
      <w:pPr>
        <w:pStyle w:val="BodyText"/>
      </w:pPr>
      <w:r>
        <w:t>How have you forgotten your own flaws and preoccupied yourself with the flaws of My servants? Upon anyone who does this, My curse is upon them.</w:t>
      </w:r>
    </w:p>
    <w:p w14:paraId="71A08BBA" w14:textId="77777777" w:rsidR="006F3AE3" w:rsidRDefault="00000000">
      <w:pPr>
        <w:pStyle w:val="BodyText"/>
      </w:pPr>
      <w:r>
        <w:t>27 O Son of Man,</w:t>
      </w:r>
    </w:p>
    <w:p w14:paraId="371D63DE" w14:textId="77777777" w:rsidR="006F3AE3" w:rsidRDefault="00000000">
      <w:pPr>
        <w:pStyle w:val="BodyText"/>
      </w:pPr>
      <w:r>
        <w:t>Do not breathe in the fault of anyone as long as you yourself are flawed. If you do otherwise, you are cursed, and I bear witness to that.</w:t>
      </w:r>
    </w:p>
    <w:p w14:paraId="7D8D1AE1" w14:textId="77777777" w:rsidR="006F3AE3" w:rsidRDefault="00000000">
      <w:pPr>
        <w:pStyle w:val="Heading2"/>
      </w:pPr>
      <w:bookmarkStart w:id="163" w:name="verses-28-36"/>
      <w:bookmarkEnd w:id="162"/>
      <w:r>
        <w:t>Verses 28-36</w:t>
      </w:r>
    </w:p>
    <w:p w14:paraId="294D24C6" w14:textId="77777777" w:rsidR="006F3AE3" w:rsidRDefault="00000000">
      <w:pPr>
        <w:pStyle w:val="FirstParagraph"/>
      </w:pPr>
      <w:r>
        <w:t>28 O Son of Spirit,</w:t>
      </w:r>
    </w:p>
    <w:p w14:paraId="0F887D4D" w14:textId="77777777" w:rsidR="006F3AE3" w:rsidRDefault="00000000">
      <w:pPr>
        <w:pStyle w:val="BodyText"/>
      </w:pPr>
      <w:r>
        <w:t>Be certain that he who commands people to justice but commits indecency himself is not of me, even if he bears my name.</w:t>
      </w:r>
    </w:p>
    <w:p w14:paraId="023B9D63" w14:textId="77777777" w:rsidR="006F3AE3" w:rsidRDefault="00000000">
      <w:pPr>
        <w:pStyle w:val="BodyText"/>
      </w:pPr>
      <w:r>
        <w:t>29 O Son of Being,</w:t>
      </w:r>
    </w:p>
    <w:p w14:paraId="44118B19" w14:textId="77777777" w:rsidR="006F3AE3" w:rsidRDefault="00000000">
      <w:pPr>
        <w:pStyle w:val="BodyText"/>
      </w:pPr>
      <w:r>
        <w:t>Do not attribute to another what you do not like for yourself, and do not say what you do not do. This is my command to you, so act upon it.</w:t>
      </w:r>
    </w:p>
    <w:p w14:paraId="70121765" w14:textId="77777777" w:rsidR="006F3AE3" w:rsidRDefault="00000000">
      <w:pPr>
        <w:pStyle w:val="BodyText"/>
      </w:pPr>
      <w:r>
        <w:t>30 O Son of Man,</w:t>
      </w:r>
    </w:p>
    <w:p w14:paraId="01188252" w14:textId="77777777" w:rsidR="006F3AE3" w:rsidRDefault="00000000">
      <w:pPr>
        <w:pStyle w:val="BodyText"/>
      </w:pPr>
      <w:r>
        <w:t>Do not deny the face of my servant when he asks you for something; for his face is my face, so be ashamed before me.</w:t>
      </w:r>
    </w:p>
    <w:p w14:paraId="244C2463" w14:textId="77777777" w:rsidR="006F3AE3" w:rsidRDefault="00000000">
      <w:pPr>
        <w:pStyle w:val="BodyText"/>
      </w:pPr>
      <w:r>
        <w:t>31 O Son of Being,</w:t>
      </w:r>
    </w:p>
    <w:p w14:paraId="181C9DF8" w14:textId="77777777" w:rsidR="006F3AE3" w:rsidRDefault="00000000">
      <w:pPr>
        <w:pStyle w:val="BodyText"/>
      </w:pPr>
      <w:r>
        <w:t>Account for yourself every day before you are held accountable, for death will come to you suddenly and you will stand to account for yourself.</w:t>
      </w:r>
    </w:p>
    <w:p w14:paraId="1CE4F452" w14:textId="77777777" w:rsidR="006F3AE3" w:rsidRDefault="00000000">
      <w:pPr>
        <w:pStyle w:val="BodyText"/>
      </w:pPr>
      <w:r>
        <w:t>32 O Son of Ignorance,</w:t>
      </w:r>
    </w:p>
    <w:p w14:paraId="167DB8FC" w14:textId="77777777" w:rsidR="006F3AE3" w:rsidRDefault="00000000">
      <w:pPr>
        <w:pStyle w:val="BodyText"/>
      </w:pPr>
      <w:r>
        <w:t>I have made death a glad tidings for you, how can you be saddened by it. And I have made light a radiance for you, how can you veil yourself from it.</w:t>
      </w:r>
    </w:p>
    <w:p w14:paraId="702E4671" w14:textId="77777777" w:rsidR="006F3AE3" w:rsidRDefault="00000000">
      <w:pPr>
        <w:pStyle w:val="BodyText"/>
      </w:pPr>
      <w:r>
        <w:t>33 O Son of the Spirit,</w:t>
      </w:r>
    </w:p>
    <w:p w14:paraId="3A5149A9" w14:textId="77777777" w:rsidR="006F3AE3" w:rsidRDefault="00000000">
      <w:pPr>
        <w:pStyle w:val="BodyText"/>
      </w:pPr>
      <w:r>
        <w:t>With the glad tidings of light I give you good news, so rejoice in it. And I call you to the abode of holiness, take refuge in it, that you may rest for eternity.</w:t>
      </w:r>
    </w:p>
    <w:p w14:paraId="5B83AA24" w14:textId="77777777" w:rsidR="006F3AE3" w:rsidRDefault="00000000">
      <w:pPr>
        <w:pStyle w:val="BodyText"/>
      </w:pPr>
      <w:r>
        <w:t>34 O Son of the Spirit,</w:t>
      </w:r>
    </w:p>
    <w:p w14:paraId="6523076F" w14:textId="77777777" w:rsidR="006F3AE3"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0BE11DCC" w14:textId="77777777" w:rsidR="006F3AE3" w:rsidRDefault="00000000">
      <w:pPr>
        <w:pStyle w:val="BodyText"/>
      </w:pPr>
      <w:r>
        <w:t>35 O Son of Man,</w:t>
      </w:r>
    </w:p>
    <w:p w14:paraId="5640C0DF" w14:textId="77777777" w:rsidR="006F3AE3" w:rsidRDefault="00000000">
      <w:pPr>
        <w:pStyle w:val="BodyText"/>
      </w:pPr>
      <w:r>
        <w:lastRenderedPageBreak/>
        <w:t>Do not grieve except in your distance from Us, and do not rejoice except in your nearness to Us and your return to Us.</w:t>
      </w:r>
    </w:p>
    <w:p w14:paraId="0D3419D6" w14:textId="77777777" w:rsidR="006F3AE3" w:rsidRDefault="00000000">
      <w:pPr>
        <w:pStyle w:val="BodyText"/>
      </w:pPr>
      <w:r>
        <w:t>36 O Son of Man,</w:t>
      </w:r>
    </w:p>
    <w:p w14:paraId="22CFCCA8" w14:textId="77777777" w:rsidR="006F3AE3" w:rsidRDefault="00000000">
      <w:pPr>
        <w:pStyle w:val="BodyText"/>
      </w:pPr>
      <w:r>
        <w:t>Rejoice in the joy of your heart, so that you may be prepared for My meeting and a mirror to My beauty.</w:t>
      </w:r>
    </w:p>
    <w:p w14:paraId="18EB1F6D" w14:textId="77777777" w:rsidR="006F3AE3" w:rsidRDefault="00000000">
      <w:pPr>
        <w:pStyle w:val="Heading2"/>
      </w:pPr>
      <w:bookmarkStart w:id="164" w:name="verses-37-45"/>
      <w:bookmarkEnd w:id="163"/>
      <w:r>
        <w:t>Verses 37-45</w:t>
      </w:r>
    </w:p>
    <w:p w14:paraId="0F215CA3" w14:textId="77777777" w:rsidR="006F3AE3" w:rsidRDefault="00000000">
      <w:pPr>
        <w:pStyle w:val="FirstParagraph"/>
      </w:pPr>
      <w:r>
        <w:t>37 O Son of Man,</w:t>
      </w:r>
    </w:p>
    <w:p w14:paraId="0DEB89FF" w14:textId="77777777" w:rsidR="006F3AE3" w:rsidRDefault="00000000">
      <w:pPr>
        <w:pStyle w:val="BodyText"/>
      </w:pPr>
      <w:r>
        <w:t>Do not deprive yourself of the beauty of My garment, nor deny your share from the novelty of My garden; lest thirst overtake you in the eternity of My essence.</w:t>
      </w:r>
    </w:p>
    <w:p w14:paraId="2019B8A1" w14:textId="77777777" w:rsidR="006F3AE3" w:rsidRDefault="00000000">
      <w:pPr>
        <w:pStyle w:val="BodyText"/>
      </w:pPr>
      <w:r>
        <w:t>38 O Son of Being,</w:t>
      </w:r>
    </w:p>
    <w:p w14:paraId="15CCCCC9" w14:textId="77777777" w:rsidR="006F3AE3" w:rsidRDefault="00000000">
      <w:pPr>
        <w:pStyle w:val="BodyText"/>
      </w:pPr>
      <w:r>
        <w:t>Observe My boundaries out of love for Me, then restrain yourself from what you desire in pursuit of My pleasure.</w:t>
      </w:r>
    </w:p>
    <w:p w14:paraId="6CD8FBC1" w14:textId="77777777" w:rsidR="006F3AE3" w:rsidRDefault="00000000">
      <w:pPr>
        <w:pStyle w:val="BodyText"/>
      </w:pPr>
      <w:r>
        <w:t>39 O Son of Man,</w:t>
      </w:r>
    </w:p>
    <w:p w14:paraId="5B3F18EB" w14:textId="77777777" w:rsidR="006F3AE3" w:rsidRDefault="00000000">
      <w:pPr>
        <w:pStyle w:val="BodyText"/>
      </w:pPr>
      <w:r>
        <w:t>Do not abandon My commands out of love for My beauty, and do not forget My precepts in pursuit of My pleasure.</w:t>
      </w:r>
    </w:p>
    <w:p w14:paraId="1EABC850" w14:textId="77777777" w:rsidR="006F3AE3" w:rsidRDefault="00000000">
      <w:pPr>
        <w:pStyle w:val="BodyText"/>
      </w:pPr>
      <w:r>
        <w:t>40 O Son of Man,</w:t>
      </w:r>
    </w:p>
    <w:p w14:paraId="3F306FD7" w14:textId="77777777" w:rsidR="006F3AE3" w:rsidRDefault="00000000">
      <w:pPr>
        <w:pStyle w:val="BodyText"/>
      </w:pPr>
      <w:r>
        <w:t>Gallop through the wilderness of oblivion, then hasten in the field of the sky. You will find comfort only in submission to Our command and in humility before Our Face.</w:t>
      </w:r>
    </w:p>
    <w:p w14:paraId="403F6F96" w14:textId="77777777" w:rsidR="006F3AE3" w:rsidRDefault="00000000">
      <w:pPr>
        <w:pStyle w:val="BodyText"/>
      </w:pPr>
      <w:r>
        <w:t>41 O Son of Man,</w:t>
      </w:r>
    </w:p>
    <w:p w14:paraId="5CA89738" w14:textId="77777777" w:rsidR="006F3AE3" w:rsidRDefault="00000000">
      <w:pPr>
        <w:pStyle w:val="BodyText"/>
      </w:pPr>
      <w:r>
        <w:t>Magnify My command that I may reveal unto you the secrets of greatness, and shine upon you with the lights of eternity.</w:t>
      </w:r>
    </w:p>
    <w:p w14:paraId="4ABE355B" w14:textId="77777777" w:rsidR="006F3AE3" w:rsidRDefault="00000000">
      <w:pPr>
        <w:pStyle w:val="BodyText"/>
      </w:pPr>
      <w:r>
        <w:t>42 O Son of Man,</w:t>
      </w:r>
    </w:p>
    <w:p w14:paraId="7E11C11E" w14:textId="77777777" w:rsidR="006F3AE3" w:rsidRDefault="00000000">
      <w:pPr>
        <w:pStyle w:val="BodyText"/>
      </w:pPr>
      <w:r>
        <w:t>Be submissive to Me so that I may be humble towards you, and support My command so that you may be supported in the Kingdom.</w:t>
      </w:r>
    </w:p>
    <w:p w14:paraId="0A2A8CAB" w14:textId="77777777" w:rsidR="006F3AE3" w:rsidRDefault="00000000">
      <w:pPr>
        <w:pStyle w:val="BodyText"/>
      </w:pPr>
      <w:r>
        <w:t>43 O Son of Being,</w:t>
      </w:r>
    </w:p>
    <w:p w14:paraId="1D633DD6" w14:textId="77777777" w:rsidR="006F3AE3" w:rsidRDefault="00000000">
      <w:pPr>
        <w:pStyle w:val="BodyText"/>
      </w:pPr>
      <w:r>
        <w:t>Remember Me in My earth so that I may remember you in My heaven; that your eye may be comforted thereby, and My eye may be comforted thereby as well.</w:t>
      </w:r>
    </w:p>
    <w:p w14:paraId="0347F9B0" w14:textId="77777777" w:rsidR="006F3AE3" w:rsidRDefault="00000000">
      <w:pPr>
        <w:pStyle w:val="BodyText"/>
      </w:pPr>
      <w:r>
        <w:t>44 O Son of the Throne,</w:t>
      </w:r>
    </w:p>
    <w:p w14:paraId="7B42783A" w14:textId="77777777" w:rsidR="006F3AE3"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400B381E" w14:textId="77777777" w:rsidR="006F3AE3" w:rsidRDefault="00000000">
      <w:pPr>
        <w:pStyle w:val="BodyText"/>
      </w:pPr>
      <w:r>
        <w:lastRenderedPageBreak/>
        <w:t>45 O Son of Existence,</w:t>
      </w:r>
    </w:p>
    <w:p w14:paraId="0974A8CC" w14:textId="77777777" w:rsidR="006F3AE3" w:rsidRDefault="00000000">
      <w:pPr>
        <w:pStyle w:val="BodyText"/>
      </w:pPr>
      <w:r>
        <w:t>Strive in My path, content with Me and grateful for My decree, so that you may rest with Me in the domes of grandeur, behind the curtains of might.</w:t>
      </w:r>
    </w:p>
    <w:p w14:paraId="5B7C620A" w14:textId="77777777" w:rsidR="006F3AE3" w:rsidRDefault="00000000">
      <w:pPr>
        <w:pStyle w:val="Heading2"/>
      </w:pPr>
      <w:bookmarkStart w:id="165" w:name="verses-46-54"/>
      <w:bookmarkEnd w:id="164"/>
      <w:r>
        <w:t>Verses 46-54</w:t>
      </w:r>
    </w:p>
    <w:p w14:paraId="4DCA01DC" w14:textId="77777777" w:rsidR="006F3AE3" w:rsidRDefault="00000000">
      <w:pPr>
        <w:pStyle w:val="FirstParagraph"/>
      </w:pPr>
      <w:r>
        <w:t>46 O Son of Man,</w:t>
      </w:r>
    </w:p>
    <w:p w14:paraId="59B621CC" w14:textId="77777777" w:rsidR="006F3AE3"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3B3B76E3" w14:textId="77777777" w:rsidR="006F3AE3" w:rsidRDefault="00000000">
      <w:pPr>
        <w:pStyle w:val="BodyText"/>
      </w:pPr>
      <w:r>
        <w:t>47 O Son of Man,</w:t>
      </w:r>
    </w:p>
    <w:p w14:paraId="734CABE4" w14:textId="77777777" w:rsidR="006F3AE3"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5F6B4A54" w14:textId="77777777" w:rsidR="006F3AE3" w:rsidRDefault="00000000">
      <w:pPr>
        <w:pStyle w:val="BodyText"/>
      </w:pPr>
      <w:r>
        <w:t>48 O Son of Man,</w:t>
      </w:r>
    </w:p>
    <w:p w14:paraId="320F6623" w14:textId="77777777" w:rsidR="006F3AE3" w:rsidRDefault="00000000">
      <w:pPr>
        <w:pStyle w:val="BodyText"/>
      </w:pPr>
      <w:r>
        <w:t>Everything has a sign; the sign of love is patience in My decree and endurance in My trials.</w:t>
      </w:r>
    </w:p>
    <w:p w14:paraId="13CE1C97" w14:textId="77777777" w:rsidR="006F3AE3" w:rsidRDefault="00000000">
      <w:pPr>
        <w:pStyle w:val="BodyText"/>
      </w:pPr>
      <w:r>
        <w:t>49 O Son of Man,</w:t>
      </w:r>
    </w:p>
    <w:p w14:paraId="652B9875" w14:textId="77777777" w:rsidR="006F3AE3" w:rsidRDefault="00000000">
      <w:pPr>
        <w:pStyle w:val="BodyText"/>
      </w:pPr>
      <w:r>
        <w:t>The sincere lover longs for trials as the sinner longs for forgiveness and the offender for mercy.</w:t>
      </w:r>
    </w:p>
    <w:p w14:paraId="5484A4E8" w14:textId="77777777" w:rsidR="006F3AE3" w:rsidRDefault="00000000">
      <w:pPr>
        <w:pStyle w:val="BodyText"/>
      </w:pPr>
      <w:r>
        <w:t>50 O Son of Man,</w:t>
      </w:r>
    </w:p>
    <w:p w14:paraId="7FB74167" w14:textId="77777777" w:rsidR="006F3AE3"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3455068D" w14:textId="77777777" w:rsidR="006F3AE3" w:rsidRDefault="00000000">
      <w:pPr>
        <w:pStyle w:val="BodyText"/>
      </w:pPr>
      <w:r>
        <w:t>51 O Son of Man,</w:t>
      </w:r>
    </w:p>
    <w:p w14:paraId="3CE92C0F" w14:textId="77777777" w:rsidR="006F3AE3"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584C174F" w14:textId="77777777" w:rsidR="006F3AE3" w:rsidRDefault="00000000">
      <w:pPr>
        <w:pStyle w:val="Heading4"/>
      </w:pPr>
      <w:bookmarkStart w:id="166" w:name="X6a6ee21cb987d5300342f3e9cfbd4fdc91b1a15"/>
      <w:r>
        <w:t>Note: The instructions for GPT4 was changed to be less influenced by the official translation.</w:t>
      </w:r>
    </w:p>
    <w:p w14:paraId="7A27260F" w14:textId="77777777" w:rsidR="006F3AE3" w:rsidRDefault="00000000">
      <w:pPr>
        <w:pStyle w:val="FirstParagraph"/>
      </w:pPr>
      <w:r>
        <w:t>52 O Child of Humanity,</w:t>
      </w:r>
    </w:p>
    <w:p w14:paraId="4AEC1106" w14:textId="77777777" w:rsidR="006F3AE3" w:rsidRDefault="00000000">
      <w:pPr>
        <w:pStyle w:val="BodyText"/>
      </w:pPr>
      <w:r>
        <w:t>If a blessing befalls you, do not exult in it; if humiliation reaches you, do not grieve over it. For both will vanish in a moment and fade away in time.</w:t>
      </w:r>
    </w:p>
    <w:p w14:paraId="5D55EB85" w14:textId="77777777" w:rsidR="006F3AE3" w:rsidRDefault="00000000">
      <w:pPr>
        <w:pStyle w:val="BodyText"/>
      </w:pPr>
      <w:r>
        <w:t>53 O Child of Existence,</w:t>
      </w:r>
    </w:p>
    <w:p w14:paraId="44392D13" w14:textId="77777777" w:rsidR="006F3AE3" w:rsidRDefault="00000000">
      <w:pPr>
        <w:pStyle w:val="BodyText"/>
      </w:pPr>
      <w:r>
        <w:t>If poverty affects you, don’t despair, because the source of wealth will bless you in due time. Don’t fear humiliation, because one day you will surely be graced with honor.</w:t>
      </w:r>
    </w:p>
    <w:p w14:paraId="608310FC" w14:textId="77777777" w:rsidR="006F3AE3" w:rsidRDefault="00000000">
      <w:pPr>
        <w:pStyle w:val="BodyText"/>
      </w:pPr>
      <w:r>
        <w:lastRenderedPageBreak/>
        <w:t>54 O Child of Existence,</w:t>
      </w:r>
    </w:p>
    <w:p w14:paraId="1F2F80A5" w14:textId="77777777" w:rsidR="006F3AE3" w:rsidRDefault="00000000">
      <w:pPr>
        <w:pStyle w:val="BodyText"/>
      </w:pPr>
      <w:r>
        <w:t>If you love this everlasting, eternal state and this primordial, timeless life, then forsake this transient, fleeting world.</w:t>
      </w:r>
    </w:p>
    <w:p w14:paraId="7C66FF66" w14:textId="77777777" w:rsidR="006F3AE3" w:rsidRDefault="00000000">
      <w:pPr>
        <w:pStyle w:val="Heading2"/>
      </w:pPr>
      <w:bookmarkStart w:id="167" w:name="verses-55-63"/>
      <w:bookmarkEnd w:id="165"/>
      <w:bookmarkEnd w:id="166"/>
      <w:r>
        <w:t>Verses 55-63</w:t>
      </w:r>
    </w:p>
    <w:p w14:paraId="1660D482" w14:textId="77777777" w:rsidR="006F3AE3" w:rsidRDefault="00000000">
      <w:pPr>
        <w:pStyle w:val="FirstParagraph"/>
      </w:pPr>
      <w:r>
        <w:t>55 O Child of Existence,</w:t>
      </w:r>
    </w:p>
    <w:p w14:paraId="1BC53ACC" w14:textId="77777777" w:rsidR="006F3AE3" w:rsidRDefault="00000000">
      <w:pPr>
        <w:pStyle w:val="BodyText"/>
      </w:pPr>
      <w:r>
        <w:t>Do not be preoccupied with this world; for as fire is used to test gold, gold is used to test the servants.</w:t>
      </w:r>
    </w:p>
    <w:p w14:paraId="786D6718" w14:textId="77777777" w:rsidR="006F3AE3" w:rsidRDefault="00000000">
      <w:pPr>
        <w:pStyle w:val="BodyText"/>
      </w:pPr>
      <w:r>
        <w:t>56 O son of man,</w:t>
      </w:r>
    </w:p>
    <w:p w14:paraId="1818EC65" w14:textId="77777777" w:rsidR="006F3AE3"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0F31AF18" w14:textId="77777777" w:rsidR="006F3AE3" w:rsidRDefault="00000000">
      <w:pPr>
        <w:pStyle w:val="BodyText"/>
      </w:pPr>
      <w:r>
        <w:t>57 O son of man,</w:t>
      </w:r>
    </w:p>
    <w:p w14:paraId="0016DB61" w14:textId="77777777" w:rsidR="006F3AE3"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07EAB96F" w14:textId="77777777" w:rsidR="006F3AE3" w:rsidRDefault="00000000">
      <w:pPr>
        <w:pStyle w:val="BodyText"/>
      </w:pPr>
      <w:r>
        <w:t>58 O son of humanity,</w:t>
      </w:r>
    </w:p>
    <w:p w14:paraId="52D89CB5" w14:textId="77777777" w:rsidR="006F3AE3" w:rsidRDefault="00000000">
      <w:pPr>
        <w:pStyle w:val="BodyText"/>
      </w:pPr>
      <w:r>
        <w:t>The temple of existence is my throne, cleanse it from everything for my settling in it and my establishment upon it.</w:t>
      </w:r>
    </w:p>
    <w:p w14:paraId="5B00BAE4" w14:textId="77777777" w:rsidR="006F3AE3" w:rsidRDefault="00000000">
      <w:pPr>
        <w:pStyle w:val="BodyText"/>
      </w:pPr>
      <w:r>
        <w:t>59 O son of existence,</w:t>
      </w:r>
    </w:p>
    <w:p w14:paraId="460E9D1C" w14:textId="77777777" w:rsidR="006F3AE3" w:rsidRDefault="00000000">
      <w:pPr>
        <w:pStyle w:val="BodyText"/>
      </w:pPr>
      <w:r>
        <w:t>Your heart is my dwelling, sanctify it for my descent, and your spirit is my place of appearance, purify it for my manifestation.</w:t>
      </w:r>
    </w:p>
    <w:p w14:paraId="39AE24AC" w14:textId="77777777" w:rsidR="006F3AE3" w:rsidRDefault="00000000">
      <w:pPr>
        <w:pStyle w:val="BodyText"/>
      </w:pPr>
      <w:r>
        <w:t>60 O son of humanity,</w:t>
      </w:r>
    </w:p>
    <w:p w14:paraId="68C1AABB" w14:textId="77777777" w:rsidR="006F3AE3" w:rsidRDefault="00000000">
      <w:pPr>
        <w:pStyle w:val="BodyText"/>
      </w:pPr>
      <w:r>
        <w:t>Insert your hand into my pocket so that I can raise my head from your pocket, shining and illuminating.</w:t>
      </w:r>
    </w:p>
    <w:p w14:paraId="68BFB660" w14:textId="77777777" w:rsidR="006F3AE3" w:rsidRDefault="00000000">
      <w:pPr>
        <w:pStyle w:val="BodyText"/>
      </w:pPr>
      <w:r>
        <w:t>61 O son of man,</w:t>
      </w:r>
    </w:p>
    <w:p w14:paraId="1DC4770A" w14:textId="77777777" w:rsidR="006F3AE3" w:rsidRDefault="00000000">
      <w:pPr>
        <w:pStyle w:val="BodyText"/>
      </w:pPr>
      <w:r>
        <w:t>Ascend to my heaven so that you may witness my union; to drink from the crystal clear wine incomparable and cups of glory that never fade.</w:t>
      </w:r>
    </w:p>
    <w:p w14:paraId="15177F45" w14:textId="77777777" w:rsidR="006F3AE3" w:rsidRDefault="00000000">
      <w:pPr>
        <w:pStyle w:val="BodyText"/>
      </w:pPr>
      <w:r>
        <w:t>62 O son of man,</w:t>
      </w:r>
    </w:p>
    <w:p w14:paraId="417A3C3A" w14:textId="77777777" w:rsidR="006F3AE3"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096565D3" w14:textId="77777777" w:rsidR="006F3AE3" w:rsidRDefault="00000000">
      <w:pPr>
        <w:pStyle w:val="BodyText"/>
      </w:pPr>
      <w:r>
        <w:t>63 O son of man,</w:t>
      </w:r>
    </w:p>
    <w:p w14:paraId="12000095" w14:textId="77777777" w:rsidR="006F3AE3"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25231F0F" w14:textId="77777777" w:rsidR="006F3AE3" w:rsidRDefault="00000000">
      <w:pPr>
        <w:pStyle w:val="Heading2"/>
      </w:pPr>
      <w:bookmarkStart w:id="168" w:name="verses-64-71"/>
      <w:bookmarkEnd w:id="167"/>
      <w:r>
        <w:t>Verses 64-71</w:t>
      </w:r>
    </w:p>
    <w:p w14:paraId="4F6B4E80" w14:textId="77777777" w:rsidR="006F3AE3" w:rsidRDefault="00000000">
      <w:pPr>
        <w:pStyle w:val="FirstParagraph"/>
      </w:pPr>
      <w:r>
        <w:t>64 O son of man,</w:t>
      </w:r>
    </w:p>
    <w:p w14:paraId="62AF6C59" w14:textId="77777777" w:rsidR="006F3AE3"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7EDC8917" w14:textId="77777777" w:rsidR="006F3AE3" w:rsidRDefault="00000000">
      <w:pPr>
        <w:pStyle w:val="BodyText"/>
      </w:pPr>
      <w:r>
        <w:t>65 O son of man,</w:t>
      </w:r>
    </w:p>
    <w:p w14:paraId="6D8433BC" w14:textId="77777777" w:rsidR="006F3AE3"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03C1A138" w14:textId="77777777" w:rsidR="006F3AE3" w:rsidRDefault="00000000">
      <w:pPr>
        <w:pStyle w:val="BodyText"/>
      </w:pPr>
      <w:r>
        <w:t>66 O children of the unseen essence,</w:t>
      </w:r>
    </w:p>
    <w:p w14:paraId="3652A6CE" w14:textId="77777777" w:rsidR="006F3AE3" w:rsidRDefault="00000000">
      <w:pPr>
        <w:pStyle w:val="BodyText"/>
      </w:pPr>
      <w:r>
        <w:t>You will be prevented from my love and souls will be disturbed from my remembrance; for minds cannot bear me, and hearts cannot contain me.</w:t>
      </w:r>
    </w:p>
    <w:p w14:paraId="1BD5EEED" w14:textId="77777777" w:rsidR="006F3AE3" w:rsidRDefault="00000000">
      <w:pPr>
        <w:pStyle w:val="BodyText"/>
      </w:pPr>
      <w:r>
        <w:t>67 O son of beauty,</w:t>
      </w:r>
    </w:p>
    <w:p w14:paraId="793BB583" w14:textId="77777777" w:rsidR="006F3AE3"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02AF645F" w14:textId="77777777" w:rsidR="006F3AE3" w:rsidRDefault="00000000">
      <w:pPr>
        <w:pStyle w:val="BodyText"/>
      </w:pPr>
      <w:r>
        <w:t>68 O children of man,</w:t>
      </w:r>
    </w:p>
    <w:p w14:paraId="1DAA34B4" w14:textId="77777777" w:rsidR="006F3AE3"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25B4ACF8" w14:textId="77777777" w:rsidR="006F3AE3" w:rsidRDefault="00000000">
      <w:pPr>
        <w:pStyle w:val="BodyText"/>
      </w:pPr>
      <w:r>
        <w:t>69 O children of the spirit,</w:t>
      </w:r>
    </w:p>
    <w:p w14:paraId="1F5C6CD4" w14:textId="77777777" w:rsidR="006F3AE3"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37C7C67A" w14:textId="77777777" w:rsidR="006F3AE3" w:rsidRDefault="00000000">
      <w:pPr>
        <w:pStyle w:val="BodyText"/>
      </w:pPr>
      <w:r>
        <w:t>70 O son of him who stands in the kingdom of his own self,</w:t>
      </w:r>
    </w:p>
    <w:p w14:paraId="0615F869" w14:textId="77777777" w:rsidR="006F3AE3"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13E78F91" w14:textId="77777777" w:rsidR="006F3AE3" w:rsidRDefault="00000000">
      <w:pPr>
        <w:pStyle w:val="BodyText"/>
      </w:pPr>
      <w:r>
        <w:lastRenderedPageBreak/>
        <w:t>71 O son of man,</w:t>
      </w:r>
    </w:p>
    <w:p w14:paraId="357B62BA" w14:textId="77777777" w:rsidR="006F3AE3"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5987441F" w14:textId="77777777" w:rsidR="006F3AE3" w:rsidRDefault="00000000">
      <w:r>
        <w:br w:type="page"/>
      </w:r>
    </w:p>
    <w:p w14:paraId="354D4F33" w14:textId="77777777" w:rsidR="006F3AE3" w:rsidRDefault="00000000">
      <w:pPr>
        <w:pStyle w:val="Heading1"/>
      </w:pPr>
      <w:bookmarkStart w:id="169" w:name="sec-the-persian-hidden-words"/>
      <w:bookmarkStart w:id="170" w:name="_Toc186792445"/>
      <w:bookmarkEnd w:id="158"/>
      <w:bookmarkEnd w:id="168"/>
      <w:r>
        <w:lastRenderedPageBreak/>
        <w:t>Kalimat-i-Maknunih (The Hidden Words of Persian)</w:t>
      </w:r>
      <w:bookmarkEnd w:id="170"/>
    </w:p>
    <w:p w14:paraId="71E42D9E" w14:textId="77777777" w:rsidR="006F3AE3" w:rsidRDefault="00000000">
      <w:pPr>
        <w:pStyle w:val="Heading3"/>
      </w:pPr>
      <w:bookmarkStart w:id="171" w:name="verses-1-9-1"/>
      <w:r>
        <w:t>Verses 1-9</w:t>
      </w:r>
    </w:p>
    <w:p w14:paraId="59B6FB49" w14:textId="77777777" w:rsidR="006F3AE3" w:rsidRDefault="00000000">
      <w:pPr>
        <w:pStyle w:val="FirstParagraph"/>
      </w:pPr>
      <w:r>
        <w:t>In the name of the Powerful Speaker,</w:t>
      </w:r>
    </w:p>
    <w:p w14:paraId="5BD30725" w14:textId="77777777" w:rsidR="006F3AE3" w:rsidRDefault="00000000">
      <w:pPr>
        <w:pStyle w:val="BodyText"/>
      </w:pPr>
      <w:r>
        <w:t>1 O possessors of intellect and hearing!</w:t>
      </w:r>
    </w:p>
    <w:p w14:paraId="49C5F84C" w14:textId="77777777" w:rsidR="006F3AE3"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4AD35DFD" w14:textId="77777777" w:rsidR="006F3AE3" w:rsidRDefault="00000000">
      <w:pPr>
        <w:pStyle w:val="BodyText"/>
      </w:pPr>
      <w:r>
        <w:t>2 O son of spirit!</w:t>
      </w:r>
    </w:p>
    <w:p w14:paraId="29C99FB5" w14:textId="77777777" w:rsidR="006F3AE3"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3700B2B4" w14:textId="77777777" w:rsidR="006F3AE3" w:rsidRDefault="00000000">
      <w:pPr>
        <w:pStyle w:val="BodyText"/>
      </w:pPr>
      <w:r>
        <w:t>3 O friend!</w:t>
      </w:r>
    </w:p>
    <w:p w14:paraId="30D475F6" w14:textId="77777777" w:rsidR="006F3AE3"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61BE3EA6" w14:textId="77777777" w:rsidR="006F3AE3" w:rsidRDefault="00000000">
      <w:pPr>
        <w:pStyle w:val="BodyText"/>
      </w:pPr>
      <w:r>
        <w:t>4 O son of justice!</w:t>
      </w:r>
    </w:p>
    <w:p w14:paraId="5A764FCD" w14:textId="77777777" w:rsidR="006F3AE3"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07E06216" w14:textId="77777777" w:rsidR="006F3AE3" w:rsidRDefault="00000000">
      <w:pPr>
        <w:pStyle w:val="BodyText"/>
      </w:pPr>
      <w:r>
        <w:t>5 O son of dust!</w:t>
      </w:r>
    </w:p>
    <w:p w14:paraId="461FAE13" w14:textId="77777777" w:rsidR="006F3AE3" w:rsidRDefault="00000000">
      <w:pPr>
        <w:pStyle w:val="BodyText"/>
      </w:pPr>
      <w:r>
        <w:t>Truly, I say the most heedless of all people is the one who disputes in words and seeks to surpass his brother. Say, O brethren, let your deeds, not your words, be your adorning.</w:t>
      </w:r>
    </w:p>
    <w:p w14:paraId="4865DEB3" w14:textId="77777777" w:rsidR="006F3AE3" w:rsidRDefault="00000000">
      <w:pPr>
        <w:pStyle w:val="BodyText"/>
      </w:pPr>
      <w:r>
        <w:t>6 O sons of earth!</w:t>
      </w:r>
    </w:p>
    <w:p w14:paraId="071D6407" w14:textId="77777777" w:rsidR="006F3AE3" w:rsidRDefault="00000000">
      <w:pPr>
        <w:pStyle w:val="BodyText"/>
      </w:pPr>
      <w:r>
        <w:t>Truly, know that a heart tainted with even a hint of envy will assuredly not enter into the sovereignty of My eternity, nor will it perceive the fragrances of sanctity from My holy dominion.</w:t>
      </w:r>
    </w:p>
    <w:p w14:paraId="0D9322B5" w14:textId="77777777" w:rsidR="006F3AE3" w:rsidRDefault="00000000">
      <w:pPr>
        <w:pStyle w:val="BodyText"/>
      </w:pPr>
      <w:r>
        <w:t>7 O son of love!</w:t>
      </w:r>
    </w:p>
    <w:p w14:paraId="60A73C24" w14:textId="77777777" w:rsidR="006F3AE3"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0ABB0860" w14:textId="77777777" w:rsidR="006F3AE3" w:rsidRDefault="00000000">
      <w:pPr>
        <w:pStyle w:val="BodyText"/>
      </w:pPr>
      <w:r>
        <w:t>8 O son of glory!</w:t>
      </w:r>
    </w:p>
    <w:p w14:paraId="443CEF71" w14:textId="77777777" w:rsidR="006F3AE3" w:rsidRDefault="00000000">
      <w:pPr>
        <w:pStyle w:val="BodyText"/>
      </w:pPr>
      <w:r>
        <w:t>Be nimble in the path of holiness and tread upon the heavens of spirituality. Polish your heart and purify your soul, and manifest the realities of the phrase, “But for Thee.”</w:t>
      </w:r>
    </w:p>
    <w:p w14:paraId="70BA8E1A" w14:textId="77777777" w:rsidR="006F3AE3" w:rsidRDefault="00000000">
      <w:pPr>
        <w:pStyle w:val="BodyText"/>
      </w:pPr>
      <w:r>
        <w:t>9 O shadow of annihilation!</w:t>
      </w:r>
    </w:p>
    <w:p w14:paraId="3FEA634C" w14:textId="77777777" w:rsidR="006F3AE3"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1DF02B29" w14:textId="77777777" w:rsidR="006F3AE3" w:rsidRDefault="00000000">
      <w:pPr>
        <w:pStyle w:val="Heading3"/>
      </w:pPr>
      <w:bookmarkStart w:id="172" w:name="verses-10-18-1"/>
      <w:bookmarkEnd w:id="171"/>
      <w:r>
        <w:t>Verses 10-18</w:t>
      </w:r>
    </w:p>
    <w:p w14:paraId="21B4817D" w14:textId="77777777" w:rsidR="006F3AE3" w:rsidRDefault="00000000">
      <w:pPr>
        <w:pStyle w:val="FirstParagraph"/>
      </w:pPr>
      <w:r>
        <w:t>10 O son of passion!</w:t>
      </w:r>
    </w:p>
    <w:p w14:paraId="24D857BA" w14:textId="77777777" w:rsidR="006F3AE3"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1AAA40B5" w14:textId="77777777" w:rsidR="006F3AE3" w:rsidRDefault="00000000">
      <w:pPr>
        <w:pStyle w:val="BodyText"/>
      </w:pPr>
      <w:r>
        <w:t>11 O son of dust!</w:t>
      </w:r>
    </w:p>
    <w:p w14:paraId="108113D5" w14:textId="77777777" w:rsidR="006F3AE3"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42E28F12" w14:textId="77777777" w:rsidR="006F3AE3" w:rsidRDefault="00000000">
      <w:pPr>
        <w:pStyle w:val="BodyText"/>
      </w:pPr>
      <w:r>
        <w:t>12 O possessor of two eyes!</w:t>
      </w:r>
    </w:p>
    <w:p w14:paraId="08978454" w14:textId="77777777" w:rsidR="006F3AE3" w:rsidRDefault="00000000">
      <w:pPr>
        <w:pStyle w:val="BodyText"/>
      </w:pPr>
      <w:r>
        <w:t>Close one eye and open the other. Close one to the world and all that is therein, and open the other to the hallowed beauty of the Beloved.</w:t>
      </w:r>
    </w:p>
    <w:p w14:paraId="37BC3560" w14:textId="77777777" w:rsidR="006F3AE3" w:rsidRDefault="00000000">
      <w:pPr>
        <w:pStyle w:val="BodyText"/>
      </w:pPr>
      <w:r>
        <w:t>13 O my sons!</w:t>
      </w:r>
    </w:p>
    <w:p w14:paraId="4A5879D1" w14:textId="77777777" w:rsidR="006F3AE3"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3F462DE1" w14:textId="77777777" w:rsidR="006F3AE3" w:rsidRDefault="00000000">
      <w:pPr>
        <w:pStyle w:val="BodyText"/>
      </w:pPr>
      <w:r>
        <w:t>14 O friends!</w:t>
      </w:r>
    </w:p>
    <w:p w14:paraId="025ADA3F" w14:textId="77777777" w:rsidR="006F3AE3" w:rsidRDefault="00000000">
      <w:pPr>
        <w:pStyle w:val="BodyText"/>
      </w:pPr>
      <w:r>
        <w:t>Do not prefer the ephemeral beauty over the everlasting beauty, and do not attach your heart to the earthly dustbin.</w:t>
      </w:r>
    </w:p>
    <w:p w14:paraId="72735DA1" w14:textId="77777777" w:rsidR="006F3AE3" w:rsidRDefault="00000000">
      <w:pPr>
        <w:pStyle w:val="BodyText"/>
      </w:pPr>
      <w:r>
        <w:t>15 O Son of Spirit!</w:t>
      </w:r>
    </w:p>
    <w:p w14:paraId="4EDBD2EA" w14:textId="77777777" w:rsidR="006F3AE3"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62373B4A" w14:textId="77777777" w:rsidR="006F3AE3" w:rsidRDefault="00000000">
      <w:pPr>
        <w:pStyle w:val="BodyText"/>
      </w:pPr>
      <w:r>
        <w:t>16 O Jewel of Negligence!</w:t>
      </w:r>
    </w:p>
    <w:p w14:paraId="7BEA6F61" w14:textId="77777777" w:rsidR="006F3AE3"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6BBFD2D9" w14:textId="77777777" w:rsidR="006F3AE3" w:rsidRDefault="00000000">
      <w:pPr>
        <w:pStyle w:val="BodyText"/>
      </w:pPr>
      <w:r>
        <w:t>17 O Fellow Beings!</w:t>
      </w:r>
    </w:p>
    <w:p w14:paraId="3908BD5A" w14:textId="77777777" w:rsidR="006F3AE3"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1F54FC8A" w14:textId="77777777" w:rsidR="006F3AE3" w:rsidRDefault="00000000">
      <w:pPr>
        <w:pStyle w:val="BodyText"/>
      </w:pPr>
      <w:r>
        <w:t>18 O inhabitants of the Supreme Paradise!</w:t>
      </w:r>
    </w:p>
    <w:p w14:paraId="1A69019E" w14:textId="77777777" w:rsidR="006F3AE3"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496FC8D0" w14:textId="77777777" w:rsidR="006F3AE3" w:rsidRDefault="00000000">
      <w:pPr>
        <w:pStyle w:val="Heading3"/>
      </w:pPr>
      <w:bookmarkStart w:id="173" w:name="verses-19-27-1"/>
      <w:bookmarkEnd w:id="172"/>
      <w:r>
        <w:t>Verses 19-27</w:t>
      </w:r>
    </w:p>
    <w:p w14:paraId="6077B92A" w14:textId="77777777" w:rsidR="006F3AE3" w:rsidRDefault="00000000">
      <w:pPr>
        <w:pStyle w:val="FirstParagraph"/>
      </w:pPr>
      <w:r>
        <w:t>19 O My friends!</w:t>
      </w:r>
    </w:p>
    <w:p w14:paraId="6C0765C9" w14:textId="77777777" w:rsidR="006F3AE3"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72D8AE94" w14:textId="77777777" w:rsidR="006F3AE3" w:rsidRDefault="00000000">
      <w:pPr>
        <w:pStyle w:val="BodyText"/>
      </w:pPr>
      <w:r>
        <w:t>In the eighth line of the lines of holiness, which is mentioned in the fifth tablet of paradise:</w:t>
      </w:r>
    </w:p>
    <w:p w14:paraId="7DAE4698" w14:textId="77777777" w:rsidR="006F3AE3" w:rsidRDefault="00000000">
      <w:pPr>
        <w:pStyle w:val="BodyText"/>
      </w:pPr>
      <w:r>
        <w:t>20 O dead on the bed of heedlessness!</w:t>
      </w:r>
    </w:p>
    <w:p w14:paraId="21D7258A" w14:textId="77777777" w:rsidR="006F3AE3"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55C7DD66" w14:textId="77777777" w:rsidR="006F3AE3" w:rsidRDefault="00000000">
      <w:pPr>
        <w:pStyle w:val="BodyText"/>
      </w:pPr>
      <w:r>
        <w:t>21 O stirring dust!</w:t>
      </w:r>
    </w:p>
    <w:p w14:paraId="6F8569B8" w14:textId="77777777" w:rsidR="006F3AE3"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6C35A59D" w14:textId="77777777" w:rsidR="006F3AE3" w:rsidRDefault="00000000">
      <w:pPr>
        <w:pStyle w:val="BodyText"/>
      </w:pPr>
      <w:r>
        <w:t>22 O son of desire!</w:t>
      </w:r>
    </w:p>
    <w:p w14:paraId="611F55EB" w14:textId="77777777" w:rsidR="006F3AE3"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0A300924" w14:textId="77777777" w:rsidR="006F3AE3" w:rsidRDefault="00000000">
      <w:pPr>
        <w:pStyle w:val="BodyText"/>
      </w:pPr>
      <w:r>
        <w:t>23 O people of the land of love!</w:t>
      </w:r>
    </w:p>
    <w:p w14:paraId="6FDB6BB6" w14:textId="77777777" w:rsidR="006F3AE3"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4FC029D1" w14:textId="77777777" w:rsidR="006F3AE3" w:rsidRDefault="00000000">
      <w:pPr>
        <w:pStyle w:val="BodyText"/>
      </w:pPr>
      <w:r>
        <w:t>24 O ye known by the name of knowledge!</w:t>
      </w:r>
    </w:p>
    <w:p w14:paraId="1A1104C7" w14:textId="77777777" w:rsidR="006F3AE3"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19F11592" w14:textId="77777777" w:rsidR="006F3AE3" w:rsidRDefault="00000000">
      <w:pPr>
        <w:pStyle w:val="BodyText"/>
      </w:pPr>
      <w:r>
        <w:t>25 O you who appear adorned yet inwardly are shabby!</w:t>
      </w:r>
    </w:p>
    <w:p w14:paraId="50D53C42" w14:textId="77777777" w:rsidR="006F3AE3"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F758EFD" w14:textId="77777777" w:rsidR="006F3AE3" w:rsidRDefault="00000000">
      <w:pPr>
        <w:pStyle w:val="BodyText"/>
      </w:pPr>
      <w:r>
        <w:t>26 O friend, my tongue!</w:t>
      </w:r>
    </w:p>
    <w:p w14:paraId="7BFB3FAC" w14:textId="77777777" w:rsidR="006F3AE3" w:rsidRDefault="00000000">
      <w:pPr>
        <w:pStyle w:val="BodyText"/>
      </w:pPr>
      <w:r>
        <w:t>Take a moment to reflect, have you ever heard that the Beloved and the others could fit into one heart? Therefore, drive out the others so that the Beloved may enter His rightful place.</w:t>
      </w:r>
    </w:p>
    <w:p w14:paraId="70C6996D" w14:textId="77777777" w:rsidR="006F3AE3" w:rsidRDefault="00000000">
      <w:pPr>
        <w:pStyle w:val="BodyText"/>
      </w:pPr>
      <w:r>
        <w:t>27 O son of dust!</w:t>
      </w:r>
    </w:p>
    <w:p w14:paraId="0DF8D2D4" w14:textId="77777777" w:rsidR="006F3AE3"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1DBCB59B" w14:textId="77777777" w:rsidR="006F3AE3" w:rsidRDefault="00000000">
      <w:pPr>
        <w:pStyle w:val="Heading3"/>
      </w:pPr>
      <w:bookmarkStart w:id="174" w:name="verses-28-36-1"/>
      <w:bookmarkEnd w:id="173"/>
      <w:r>
        <w:lastRenderedPageBreak/>
        <w:t>Verses 28-36</w:t>
      </w:r>
    </w:p>
    <w:p w14:paraId="6B8FC3B0" w14:textId="77777777" w:rsidR="006F3AE3" w:rsidRDefault="00000000">
      <w:pPr>
        <w:pStyle w:val="FirstParagraph"/>
      </w:pPr>
      <w:r>
        <w:t>28 O essence of desire!</w:t>
      </w:r>
    </w:p>
    <w:p w14:paraId="0553229D" w14:textId="77777777" w:rsidR="006F3AE3"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61639542" w14:textId="77777777" w:rsidR="006F3AE3" w:rsidRDefault="00000000">
      <w:pPr>
        <w:pStyle w:val="BodyText"/>
      </w:pPr>
      <w:r>
        <w:t>29 O Son of Bounty!</w:t>
      </w:r>
    </w:p>
    <w:p w14:paraId="4461F5F8" w14:textId="77777777" w:rsidR="006F3AE3"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7D2601A2" w14:textId="77777777" w:rsidR="006F3AE3" w:rsidRDefault="00000000">
      <w:pPr>
        <w:pStyle w:val="BodyText"/>
      </w:pPr>
      <w:r>
        <w:t>30 O slave of the world!</w:t>
      </w:r>
    </w:p>
    <w:p w14:paraId="36199C30" w14:textId="77777777" w:rsidR="006F3AE3" w:rsidRDefault="00000000">
      <w:pPr>
        <w:pStyle w:val="BodyText"/>
      </w:pPr>
      <w:r>
        <w:t>In the early mornings, the breeze of My favor passed over you, but it found you asleep in the bed of heedlessness. It lamented your condition and returned.</w:t>
      </w:r>
    </w:p>
    <w:p w14:paraId="0F89AC7D" w14:textId="77777777" w:rsidR="006F3AE3" w:rsidRDefault="00000000">
      <w:pPr>
        <w:pStyle w:val="BodyText"/>
      </w:pPr>
      <w:r>
        <w:t>31 O son of the Earth!</w:t>
      </w:r>
    </w:p>
    <w:p w14:paraId="2FAB0317" w14:textId="77777777" w:rsidR="006F3AE3"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4EA24E5D" w14:textId="77777777" w:rsidR="006F3AE3" w:rsidRDefault="00000000">
      <w:pPr>
        <w:pStyle w:val="BodyText"/>
      </w:pPr>
      <w:r>
        <w:t>32 O stranger to the Beloved!</w:t>
      </w:r>
    </w:p>
    <w:p w14:paraId="43A52ACA" w14:textId="77777777" w:rsidR="006F3AE3"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32675B87" w14:textId="77777777" w:rsidR="006F3AE3" w:rsidRDefault="00000000">
      <w:pPr>
        <w:pStyle w:val="BodyText"/>
      </w:pPr>
      <w:r>
        <w:t>33 O My Brother!</w:t>
      </w:r>
    </w:p>
    <w:p w14:paraId="422F2335" w14:textId="77777777" w:rsidR="006F3AE3"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256687F0" w14:textId="77777777" w:rsidR="006F3AE3" w:rsidRDefault="00000000">
      <w:pPr>
        <w:pStyle w:val="BodyText"/>
      </w:pPr>
      <w:r>
        <w:t>34 O People of My paradise!</w:t>
      </w:r>
    </w:p>
    <w:p w14:paraId="6979DA4D" w14:textId="77777777" w:rsidR="006F3AE3"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2B8AD32" w14:textId="77777777" w:rsidR="006F3AE3" w:rsidRDefault="00000000">
      <w:pPr>
        <w:pStyle w:val="BodyText"/>
      </w:pPr>
      <w:r>
        <w:t>35 O My friends!</w:t>
      </w:r>
    </w:p>
    <w:p w14:paraId="01D8F5E4" w14:textId="77777777" w:rsidR="006F3AE3"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7B5DCB13" w14:textId="77777777" w:rsidR="006F3AE3" w:rsidRDefault="00000000">
      <w:pPr>
        <w:pStyle w:val="BodyText"/>
      </w:pPr>
      <w:r>
        <w:t>36 O son of dust!</w:t>
      </w:r>
    </w:p>
    <w:p w14:paraId="58447EEC" w14:textId="77777777" w:rsidR="006F3AE3"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56C61300" w14:textId="77777777" w:rsidR="006F3AE3" w:rsidRDefault="00000000">
      <w:pPr>
        <w:pStyle w:val="Heading3"/>
      </w:pPr>
      <w:bookmarkStart w:id="175" w:name="verses-37-45-1"/>
      <w:bookmarkEnd w:id="174"/>
      <w:r>
        <w:t>Verses 37-45</w:t>
      </w:r>
    </w:p>
    <w:p w14:paraId="07D3DD17" w14:textId="77777777" w:rsidR="006F3AE3" w:rsidRDefault="00000000">
      <w:pPr>
        <w:pStyle w:val="FirstParagraph"/>
      </w:pPr>
      <w:r>
        <w:t>In the first line of the aforementioned tablet, it is written and inscribed, and in the pavilion of God’s protection it is hidden:</w:t>
      </w:r>
    </w:p>
    <w:p w14:paraId="65D57905" w14:textId="77777777" w:rsidR="006F3AE3" w:rsidRDefault="00000000">
      <w:pPr>
        <w:pStyle w:val="BodyText"/>
      </w:pPr>
      <w:r>
        <w:t>37 O My servant!</w:t>
      </w:r>
    </w:p>
    <w:p w14:paraId="4990A176" w14:textId="77777777" w:rsidR="006F3AE3"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4C8F143E" w14:textId="77777777" w:rsidR="006F3AE3" w:rsidRDefault="00000000">
      <w:pPr>
        <w:pStyle w:val="BodyText"/>
      </w:pPr>
      <w:r>
        <w:t>38 O Son of Spirit,</w:t>
      </w:r>
    </w:p>
    <w:p w14:paraId="28086957" w14:textId="77777777" w:rsidR="006F3AE3" w:rsidRDefault="00000000">
      <w:pPr>
        <w:pStyle w:val="BodyText"/>
      </w:pPr>
      <w:r>
        <w:t>Break the cage, and like the bird of love, soar in the sacred air. Transcend self, and with the breath of the Merciful, rest peacefully in the divine sanctum.</w:t>
      </w:r>
    </w:p>
    <w:p w14:paraId="65BDE7C6" w14:textId="77777777" w:rsidR="006F3AE3" w:rsidRDefault="00000000">
      <w:pPr>
        <w:pStyle w:val="BodyText"/>
      </w:pPr>
      <w:r>
        <w:t>39 O Son of Dust,</w:t>
      </w:r>
    </w:p>
    <w:p w14:paraId="41718779" w14:textId="77777777" w:rsidR="006F3AE3"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3B67000E" w14:textId="77777777" w:rsidR="006F3AE3" w:rsidRDefault="00000000">
      <w:pPr>
        <w:pStyle w:val="BodyText"/>
      </w:pPr>
      <w:r>
        <w:t>40 O My Servant,</w:t>
      </w:r>
    </w:p>
    <w:p w14:paraId="7979DD6B" w14:textId="77777777" w:rsidR="006F3AE3"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533044E3" w14:textId="77777777" w:rsidR="006F3AE3" w:rsidRDefault="00000000">
      <w:pPr>
        <w:pStyle w:val="BodyText"/>
      </w:pPr>
      <w:r>
        <w:t>41 O Son of My Handmaiden,</w:t>
      </w:r>
    </w:p>
    <w:p w14:paraId="7DCF8B68" w14:textId="77777777" w:rsidR="006F3AE3"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1E2417E8" w14:textId="77777777" w:rsidR="006F3AE3" w:rsidRDefault="00000000">
      <w:pPr>
        <w:pStyle w:val="BodyText"/>
      </w:pPr>
      <w:r>
        <w:t>42 O My Servant,</w:t>
      </w:r>
    </w:p>
    <w:p w14:paraId="69B5F453" w14:textId="77777777" w:rsidR="006F3AE3" w:rsidRDefault="00000000">
      <w:pPr>
        <w:pStyle w:val="BodyText"/>
      </w:pPr>
      <w:r>
        <w:t>Purify your heart from malice and, devoid of envy, enter into the court of holiness.</w:t>
      </w:r>
    </w:p>
    <w:p w14:paraId="046AF437" w14:textId="77777777" w:rsidR="006F3AE3" w:rsidRDefault="00000000">
      <w:pPr>
        <w:pStyle w:val="BodyText"/>
      </w:pPr>
      <w:r>
        <w:t>43 O My Friends,</w:t>
      </w:r>
    </w:p>
    <w:p w14:paraId="16279037" w14:textId="77777777" w:rsidR="006F3AE3"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06D4443B" w14:textId="77777777" w:rsidR="006F3AE3" w:rsidRDefault="00000000">
      <w:pPr>
        <w:pStyle w:val="BodyText"/>
      </w:pPr>
      <w:r>
        <w:t>44 O celestial friend,</w:t>
      </w:r>
    </w:p>
    <w:p w14:paraId="184A5265" w14:textId="77777777" w:rsidR="006F3AE3"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7647A0B0" w14:textId="77777777" w:rsidR="006F3AE3" w:rsidRDefault="00000000">
      <w:pPr>
        <w:pStyle w:val="BodyText"/>
      </w:pPr>
      <w:r>
        <w:t>45 Alas, alas, O lovers of worldly desires,</w:t>
      </w:r>
    </w:p>
    <w:p w14:paraId="34EC8263" w14:textId="77777777" w:rsidR="006F3AE3"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7052F2F1" w14:textId="77777777" w:rsidR="006F3AE3" w:rsidRDefault="00000000">
      <w:pPr>
        <w:pStyle w:val="Heading3"/>
      </w:pPr>
      <w:bookmarkStart w:id="176" w:name="verses-46-54-1"/>
      <w:bookmarkEnd w:id="175"/>
      <w:r>
        <w:t>Verses 46-54</w:t>
      </w:r>
    </w:p>
    <w:p w14:paraId="393F05BB" w14:textId="77777777" w:rsidR="006F3AE3" w:rsidRDefault="00000000">
      <w:pPr>
        <w:pStyle w:val="FirstParagraph"/>
      </w:pPr>
      <w:r>
        <w:t>46 O brothers on the path,</w:t>
      </w:r>
    </w:p>
    <w:p w14:paraId="41CBAC47" w14:textId="77777777" w:rsidR="006F3AE3"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3D9CF55D" w14:textId="77777777" w:rsidR="006F3AE3" w:rsidRDefault="00000000">
      <w:pPr>
        <w:pStyle w:val="BodyText"/>
      </w:pPr>
      <w:r>
        <w:t>47 O sons of hopes,</w:t>
      </w:r>
    </w:p>
    <w:p w14:paraId="497DB4E5" w14:textId="77777777" w:rsidR="006F3AE3" w:rsidRDefault="00000000">
      <w:pPr>
        <w:pStyle w:val="BodyText"/>
      </w:pPr>
      <w:r>
        <w:t>Take off the robe of vanity from your body and cast off the garment of arrogance from your flesh.</w:t>
      </w:r>
    </w:p>
    <w:p w14:paraId="7691934C" w14:textId="77777777" w:rsidR="006F3AE3" w:rsidRDefault="00000000">
      <w:pPr>
        <w:pStyle w:val="BodyText"/>
      </w:pPr>
      <w:r>
        <w:lastRenderedPageBreak/>
        <w:t>In line thirty from the lines of sanctity, which is recorded by the hidden pen on the ruby tablet, it is:</w:t>
      </w:r>
    </w:p>
    <w:p w14:paraId="49CCD035" w14:textId="77777777" w:rsidR="006F3AE3" w:rsidRDefault="00000000">
      <w:pPr>
        <w:pStyle w:val="BodyText"/>
      </w:pPr>
      <w:r>
        <w:t>48 O Brothers,</w:t>
      </w:r>
    </w:p>
    <w:p w14:paraId="515C55FF" w14:textId="77777777" w:rsidR="006F3AE3"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5E5C022F" w14:textId="77777777" w:rsidR="006F3AE3" w:rsidRDefault="00000000">
      <w:pPr>
        <w:pStyle w:val="BodyText"/>
      </w:pPr>
      <w:r>
        <w:t>49 O sons of the soil,</w:t>
      </w:r>
    </w:p>
    <w:p w14:paraId="0ACCAA28" w14:textId="77777777" w:rsidR="006F3AE3"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68A87547" w14:textId="77777777" w:rsidR="006F3AE3" w:rsidRDefault="00000000">
      <w:pPr>
        <w:pStyle w:val="BodyText"/>
      </w:pPr>
      <w:r>
        <w:t>50 O naive lover,</w:t>
      </w:r>
    </w:p>
    <w:p w14:paraId="21A82034" w14:textId="77777777" w:rsidR="006F3AE3" w:rsidRDefault="00000000">
      <w:pPr>
        <w:pStyle w:val="BodyText"/>
      </w:pPr>
      <w:r>
        <w:t>You should abandon greed and be content with contentment, because the greedy have always been deprived, and the content ones are beloved and acceptable.</w:t>
      </w:r>
    </w:p>
    <w:p w14:paraId="49E82496" w14:textId="77777777" w:rsidR="006F3AE3" w:rsidRDefault="00000000">
      <w:pPr>
        <w:pStyle w:val="BodyText"/>
      </w:pPr>
      <w:r>
        <w:t>51 O son of my maid,</w:t>
      </w:r>
    </w:p>
    <w:p w14:paraId="69D06316" w14:textId="77777777" w:rsidR="006F3AE3"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7A761F9A" w14:textId="77777777" w:rsidR="006F3AE3" w:rsidRDefault="00000000">
      <w:pPr>
        <w:pStyle w:val="BodyText"/>
      </w:pPr>
      <w:r>
        <w:t>52 O sons of heedlessness and desire,</w:t>
      </w:r>
    </w:p>
    <w:p w14:paraId="20A74445" w14:textId="77777777" w:rsidR="006F3AE3"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4BF2BF24" w14:textId="77777777" w:rsidR="006F3AE3" w:rsidRDefault="00000000">
      <w:pPr>
        <w:pStyle w:val="BodyText"/>
      </w:pPr>
      <w:r>
        <w:t>53 O ones deluded by transitory wealth,</w:t>
      </w:r>
    </w:p>
    <w:p w14:paraId="3A9BAB22" w14:textId="77777777" w:rsidR="006F3AE3"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01011624" w14:textId="77777777" w:rsidR="006F3AE3" w:rsidRDefault="00000000">
      <w:pPr>
        <w:pStyle w:val="BodyText"/>
      </w:pPr>
      <w:r>
        <w:lastRenderedPageBreak/>
        <w:t>54 O wealthy ones of the earth,</w:t>
      </w:r>
    </w:p>
    <w:p w14:paraId="21BB0DF0" w14:textId="77777777" w:rsidR="006F3AE3" w:rsidRDefault="00000000">
      <w:pPr>
        <w:pStyle w:val="BodyText"/>
      </w:pPr>
      <w:r>
        <w:t>The poor are my trust among you, so take good care of my trust and do not fully expend it for the comfort of your own souls.</w:t>
      </w:r>
    </w:p>
    <w:p w14:paraId="20128622" w14:textId="77777777" w:rsidR="006F3AE3" w:rsidRDefault="00000000">
      <w:pPr>
        <w:pStyle w:val="Heading3"/>
      </w:pPr>
      <w:bookmarkStart w:id="177" w:name="verses-55-63-1"/>
      <w:bookmarkEnd w:id="176"/>
      <w:r>
        <w:t>Verses 55-63</w:t>
      </w:r>
    </w:p>
    <w:p w14:paraId="01B09272" w14:textId="77777777" w:rsidR="006F3AE3" w:rsidRDefault="00000000">
      <w:pPr>
        <w:pStyle w:val="FirstParagraph"/>
      </w:pPr>
      <w:r>
        <w:t>55 O child of desire,</w:t>
      </w:r>
    </w:p>
    <w:p w14:paraId="6DEED134" w14:textId="77777777" w:rsidR="006F3AE3" w:rsidRDefault="00000000">
      <w:pPr>
        <w:pStyle w:val="BodyText"/>
      </w:pPr>
      <w:r>
        <w:t>Purify yourself from the defilement of wealth and step into the heavens of poverty with perfect tranquility so that you may drink the wine of eternity from the eye of transience.</w:t>
      </w:r>
    </w:p>
    <w:p w14:paraId="7DDC9969" w14:textId="77777777" w:rsidR="006F3AE3" w:rsidRDefault="00000000">
      <w:pPr>
        <w:pStyle w:val="BodyText"/>
      </w:pPr>
      <w:r>
        <w:t>56 O my son,</w:t>
      </w:r>
    </w:p>
    <w:p w14:paraId="12F63E78" w14:textId="77777777" w:rsidR="006F3AE3"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0BC735AC" w14:textId="77777777" w:rsidR="006F3AE3" w:rsidRDefault="00000000">
      <w:pPr>
        <w:pStyle w:val="BodyText"/>
      </w:pPr>
      <w:r>
        <w:t>57 Beware, O son of dust,</w:t>
      </w:r>
    </w:p>
    <w:p w14:paraId="7462C42C" w14:textId="77777777" w:rsidR="006F3AE3" w:rsidRDefault="00000000">
      <w:pPr>
        <w:pStyle w:val="BodyText"/>
      </w:pPr>
      <w:r>
        <w:t>Do not associate with and seek companionship with the wicked, as the company of the wicked transforms the light of the soul into a flame of torment.</w:t>
      </w:r>
    </w:p>
    <w:p w14:paraId="0C0CD123" w14:textId="77777777" w:rsidR="006F3AE3" w:rsidRDefault="00000000">
      <w:pPr>
        <w:pStyle w:val="BodyText"/>
      </w:pPr>
      <w:r>
        <w:t>58 O son of my handmaid,</w:t>
      </w:r>
    </w:p>
    <w:p w14:paraId="62BFD6A6" w14:textId="77777777" w:rsidR="006F3AE3"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749A7B36" w14:textId="77777777" w:rsidR="006F3AE3" w:rsidRDefault="00000000">
      <w:pPr>
        <w:pStyle w:val="BodyText"/>
      </w:pPr>
      <w:r>
        <w:t>59 O heedless ones,</w:t>
      </w:r>
    </w:p>
    <w:p w14:paraId="6575CFCF" w14:textId="77777777" w:rsidR="006F3AE3" w:rsidRDefault="00000000">
      <w:pPr>
        <w:pStyle w:val="BodyText"/>
      </w:pPr>
      <w:r>
        <w:t>Do not presume that the secrets of hearts are hidden. Rather, be certain that they are inscribed with a manifest script and are visible in the presence of the divine court.</w:t>
      </w:r>
    </w:p>
    <w:p w14:paraId="73B22884" w14:textId="77777777" w:rsidR="006F3AE3" w:rsidRDefault="00000000">
      <w:pPr>
        <w:pStyle w:val="BodyText"/>
      </w:pPr>
      <w:r>
        <w:t>60 O friends,</w:t>
      </w:r>
    </w:p>
    <w:p w14:paraId="14C93483" w14:textId="77777777" w:rsidR="006F3AE3" w:rsidRDefault="00000000">
      <w:pPr>
        <w:pStyle w:val="BodyText"/>
      </w:pPr>
      <w:r>
        <w:t>Truly I tell you that all that you have hidden in your hearts is as clear and manifest to us as the light of day. However, its concealment is due to our generosity and grace, not your deserving.</w:t>
      </w:r>
    </w:p>
    <w:p w14:paraId="05F03014" w14:textId="77777777" w:rsidR="006F3AE3" w:rsidRDefault="00000000">
      <w:pPr>
        <w:pStyle w:val="BodyText"/>
      </w:pPr>
      <w:r>
        <w:t>61 O son of man,</w:t>
      </w:r>
    </w:p>
    <w:p w14:paraId="6A71225D" w14:textId="77777777" w:rsidR="006F3AE3"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11404558" w14:textId="77777777" w:rsidR="006F3AE3" w:rsidRDefault="00000000">
      <w:pPr>
        <w:pStyle w:val="BodyText"/>
      </w:pPr>
      <w:r>
        <w:t>62 O son of soil,</w:t>
      </w:r>
    </w:p>
    <w:p w14:paraId="69B10899" w14:textId="77777777" w:rsidR="006F3AE3"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47A3C84C" w14:textId="77777777" w:rsidR="006F3AE3" w:rsidRDefault="00000000">
      <w:pPr>
        <w:pStyle w:val="BodyText"/>
      </w:pPr>
      <w:r>
        <w:t>63 Say, O people of the earth,</w:t>
      </w:r>
    </w:p>
    <w:p w14:paraId="7147E8F8" w14:textId="77777777" w:rsidR="006F3AE3"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6EC1585E" w14:textId="77777777" w:rsidR="006F3AE3" w:rsidRDefault="00000000">
      <w:pPr>
        <w:pStyle w:val="Heading3"/>
      </w:pPr>
      <w:bookmarkStart w:id="178" w:name="verses-64-72"/>
      <w:bookmarkEnd w:id="177"/>
      <w:r>
        <w:t>Verses 64-72</w:t>
      </w:r>
    </w:p>
    <w:p w14:paraId="0A680C1B" w14:textId="77777777" w:rsidR="006F3AE3" w:rsidRDefault="00000000">
      <w:pPr>
        <w:pStyle w:val="FirstParagraph"/>
      </w:pPr>
      <w:r>
        <w:t>64 O oppressors of the earth,</w:t>
      </w:r>
    </w:p>
    <w:p w14:paraId="54A52852" w14:textId="77777777" w:rsidR="006F3AE3" w:rsidRDefault="00000000">
      <w:pPr>
        <w:pStyle w:val="BodyText"/>
      </w:pPr>
      <w:r>
        <w:t>Refrain from your injustice, for I have vowed not to overlook the oppression of anyone. This is a covenant that I have inscribed in the Preserved Tablet and sealed with the seal of My power.</w:t>
      </w:r>
    </w:p>
    <w:p w14:paraId="5F08BAB0" w14:textId="77777777" w:rsidR="006F3AE3" w:rsidRDefault="00000000">
      <w:pPr>
        <w:pStyle w:val="BodyText"/>
      </w:pPr>
      <w:r>
        <w:t>65 O transgressors,</w:t>
      </w:r>
    </w:p>
    <w:p w14:paraId="6CEED72A" w14:textId="77777777" w:rsidR="006F3AE3"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21C14F4F" w14:textId="77777777" w:rsidR="006F3AE3" w:rsidRDefault="00000000">
      <w:pPr>
        <w:pStyle w:val="BodyText"/>
      </w:pPr>
      <w:r>
        <w:t>66 O wanderers,</w:t>
      </w:r>
    </w:p>
    <w:p w14:paraId="100C56A7" w14:textId="77777777" w:rsidR="006F3AE3"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44650D0C" w14:textId="77777777" w:rsidR="006F3AE3" w:rsidRDefault="00000000">
      <w:pPr>
        <w:pStyle w:val="BodyText"/>
      </w:pPr>
      <w:r>
        <w:t>67 O children of fancy,</w:t>
      </w:r>
    </w:p>
    <w:p w14:paraId="73B27107" w14:textId="77777777" w:rsidR="006F3AE3"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1FA71A6C" w14:textId="77777777" w:rsidR="006F3AE3" w:rsidRDefault="00000000">
      <w:pPr>
        <w:pStyle w:val="BodyText"/>
      </w:pPr>
      <w:r>
        <w:t>68 O plant of the soil,</w:t>
      </w:r>
    </w:p>
    <w:p w14:paraId="68AD64E4" w14:textId="77777777" w:rsidR="006F3AE3"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5F047FDA" w14:textId="77777777" w:rsidR="006F3AE3" w:rsidRDefault="00000000">
      <w:pPr>
        <w:pStyle w:val="BodyText"/>
      </w:pPr>
      <w:r>
        <w:t>69 O Sons of Adam,</w:t>
      </w:r>
    </w:p>
    <w:p w14:paraId="4AA9C628" w14:textId="77777777" w:rsidR="006F3AE3"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6E23BEF3" w14:textId="77777777" w:rsidR="006F3AE3" w:rsidRDefault="00000000">
      <w:pPr>
        <w:pStyle w:val="BodyText"/>
      </w:pPr>
      <w:r>
        <w:t>70 O Son of Worldliness,</w:t>
      </w:r>
    </w:p>
    <w:p w14:paraId="6C6168FC" w14:textId="77777777" w:rsidR="006F3AE3"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70057D5C" w14:textId="77777777" w:rsidR="006F3AE3" w:rsidRDefault="00000000">
      <w:pPr>
        <w:pStyle w:val="BodyText"/>
      </w:pPr>
      <w:r>
        <w:t>71 O My friends!</w:t>
      </w:r>
    </w:p>
    <w:p w14:paraId="1DA72F54" w14:textId="77777777" w:rsidR="006F3AE3"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31CF7B90" w14:textId="77777777" w:rsidR="006F3AE3" w:rsidRDefault="00000000">
      <w:pPr>
        <w:pStyle w:val="BodyText"/>
      </w:pPr>
      <w:r>
        <w:t>72 O My servant!</w:t>
      </w:r>
    </w:p>
    <w:p w14:paraId="7FC4192D" w14:textId="77777777" w:rsidR="006F3AE3"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2106D9B2" w14:textId="77777777" w:rsidR="006F3AE3" w:rsidRDefault="00000000">
      <w:pPr>
        <w:pStyle w:val="Heading3"/>
      </w:pPr>
      <w:bookmarkStart w:id="179" w:name="verses-73-82"/>
      <w:bookmarkEnd w:id="178"/>
      <w:r>
        <w:t>Verses 73-82</w:t>
      </w:r>
    </w:p>
    <w:p w14:paraId="1EDA4F5E" w14:textId="77777777" w:rsidR="006F3AE3" w:rsidRDefault="00000000">
      <w:pPr>
        <w:pStyle w:val="FirstParagraph"/>
      </w:pPr>
      <w:r>
        <w:t>73 O My friend!</w:t>
      </w:r>
    </w:p>
    <w:p w14:paraId="38238A7D" w14:textId="77777777" w:rsidR="006F3AE3"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46849FDF" w14:textId="77777777" w:rsidR="006F3AE3" w:rsidRDefault="00000000">
      <w:pPr>
        <w:pStyle w:val="BodyText"/>
      </w:pPr>
      <w:r>
        <w:t>74 O children of vanity!</w:t>
      </w:r>
    </w:p>
    <w:p w14:paraId="68F60C45" w14:textId="77777777" w:rsidR="006F3AE3"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4241A03D" w14:textId="77777777" w:rsidR="006F3AE3" w:rsidRDefault="00000000">
      <w:pPr>
        <w:pStyle w:val="BodyText"/>
      </w:pPr>
      <w:r>
        <w:t>75 O children of heedlessness!</w:t>
      </w:r>
    </w:p>
    <w:p w14:paraId="6AAD1096" w14:textId="77777777" w:rsidR="006F3AE3"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0C622ED3" w14:textId="77777777" w:rsidR="006F3AE3" w:rsidRDefault="00000000">
      <w:pPr>
        <w:pStyle w:val="BodyText"/>
      </w:pPr>
      <w:r>
        <w:t>76 O son of my handmaid!</w:t>
      </w:r>
    </w:p>
    <w:p w14:paraId="2DAB1072" w14:textId="77777777" w:rsidR="006F3AE3"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16A2BD4F" w14:textId="77777777" w:rsidR="006F3AE3" w:rsidRDefault="00000000">
      <w:pPr>
        <w:pStyle w:val="BodyText"/>
      </w:pPr>
      <w:r>
        <w:t>77 O son of justice!</w:t>
      </w:r>
    </w:p>
    <w:p w14:paraId="7C4535A5" w14:textId="77777777" w:rsidR="006F3AE3"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0627F2C1" w14:textId="77777777" w:rsidR="006F3AE3" w:rsidRDefault="00000000">
      <w:pPr>
        <w:pStyle w:val="BodyText"/>
      </w:pPr>
      <w:r>
        <w:t>78 O son of my handmaid!</w:t>
      </w:r>
    </w:p>
    <w:p w14:paraId="45989AAC" w14:textId="77777777" w:rsidR="006F3AE3"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0A729A0B" w14:textId="77777777" w:rsidR="006F3AE3" w:rsidRDefault="00000000">
      <w:pPr>
        <w:pStyle w:val="BodyText"/>
      </w:pPr>
      <w:r>
        <w:t>79 O son of passion!</w:t>
      </w:r>
    </w:p>
    <w:p w14:paraId="698C5E80" w14:textId="77777777" w:rsidR="006F3AE3"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491251C8" w14:textId="77777777" w:rsidR="006F3AE3" w:rsidRDefault="00000000">
      <w:pPr>
        <w:pStyle w:val="BodyText"/>
      </w:pPr>
      <w:r>
        <w:t>80 O my servants!</w:t>
      </w:r>
    </w:p>
    <w:p w14:paraId="5ED8341B" w14:textId="77777777" w:rsidR="006F3AE3"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2753D078" w14:textId="77777777" w:rsidR="006F3AE3" w:rsidRDefault="00000000">
      <w:pPr>
        <w:pStyle w:val="BodyText"/>
      </w:pPr>
      <w:r>
        <w:t>81 O my servant!</w:t>
      </w:r>
    </w:p>
    <w:p w14:paraId="55714B35" w14:textId="77777777" w:rsidR="006F3AE3"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765F1242" w14:textId="77777777" w:rsidR="006F3AE3" w:rsidRDefault="00000000">
      <w:pPr>
        <w:pStyle w:val="BodyText"/>
      </w:pPr>
      <w:r>
        <w:lastRenderedPageBreak/>
        <w:t>82 O my servant!</w:t>
      </w:r>
    </w:p>
    <w:p w14:paraId="384C5E4B" w14:textId="77777777" w:rsidR="006F3AE3" w:rsidRDefault="00000000">
      <w:pPr>
        <w:pStyle w:val="BodyText"/>
      </w:pPr>
      <w:r>
        <w:t>The best of people are those who earn through lawful means and spend for themselves and their relatives for the love of God, the Lord of all worlds.</w:t>
      </w:r>
    </w:p>
    <w:p w14:paraId="64CA47DF" w14:textId="77777777" w:rsidR="006F3AE3"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3F34340B" w14:textId="77777777" w:rsidR="006F3AE3" w:rsidRDefault="006F3AE3">
      <w:pPr>
        <w:pStyle w:val="BodyText"/>
      </w:pPr>
    </w:p>
    <w:p w14:paraId="50BD5167" w14:textId="77777777" w:rsidR="006F3AE3" w:rsidRDefault="00000000">
      <w:pPr>
        <w:pStyle w:val="Heading1"/>
      </w:pPr>
      <w:bookmarkStart w:id="180" w:name="sec-tafsir-i-hu"/>
      <w:bookmarkStart w:id="181" w:name="_Toc186792446"/>
      <w:bookmarkEnd w:id="169"/>
      <w:bookmarkEnd w:id="179"/>
      <w:r>
        <w:t>Tafsir-i-Hu (Interpretation of He)</w:t>
      </w:r>
      <w:bookmarkEnd w:id="181"/>
    </w:p>
    <w:p w14:paraId="09E8BA3B" w14:textId="77777777" w:rsidR="006F3AE3" w:rsidRDefault="00000000">
      <w:pPr>
        <w:pStyle w:val="FirstParagraph"/>
      </w:pPr>
      <w:r>
        <w:t>This is what has been revealed from the Realm of Grandeur in the language of might and loftiness concerning His holy and eternal Mirror.</w:t>
      </w:r>
    </w:p>
    <w:p w14:paraId="403D2CCB" w14:textId="77777777" w:rsidR="006F3AE3" w:rsidRDefault="00000000">
      <w:pPr>
        <w:pStyle w:val="Heading2"/>
      </w:pPr>
      <w:bookmarkStart w:id="182" w:name="X9c45b20d5e3cc61edd6807680a757820701a562"/>
      <w:r>
        <w:t>O That Form (Spiritual Structure like a Temple)</w:t>
      </w:r>
    </w:p>
    <w:p w14:paraId="05EC4CE7" w14:textId="77777777" w:rsidR="006F3AE3"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554EF5A3" w14:textId="77777777" w:rsidR="006F3AE3" w:rsidRDefault="00000000">
      <w:pPr>
        <w:pStyle w:val="Heading2"/>
      </w:pPr>
      <w:bookmarkStart w:id="183" w:name="god-addressed-his-mirror-and-his-names"/>
      <w:bookmarkEnd w:id="182"/>
      <w:r>
        <w:t>God Addressed His Mirror and His Names</w:t>
      </w:r>
    </w:p>
    <w:p w14:paraId="51323F23" w14:textId="77777777" w:rsidR="006F3AE3"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0FAD0227" w14:textId="77777777" w:rsidR="006F3AE3"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w:t>
      </w:r>
      <w:r>
        <w:lastRenderedPageBreak/>
        <w:t>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7B383CE0" w14:textId="77777777" w:rsidR="006F3AE3" w:rsidRDefault="00000000">
      <w:pPr>
        <w:pStyle w:val="Heading2"/>
      </w:pPr>
      <w:bookmarkStart w:id="184" w:name="to-bahaullahs-brother"/>
      <w:bookmarkEnd w:id="183"/>
      <w:r>
        <w:t>To Baha’u’llah’s Brother</w:t>
      </w:r>
    </w:p>
    <w:p w14:paraId="37844BBF" w14:textId="77777777" w:rsidR="006F3AE3" w:rsidRDefault="00000000">
      <w:pPr>
        <w:pStyle w:val="Heading3"/>
      </w:pPr>
      <w:bookmarkStart w:id="185" w:name="bahaullahs-secret"/>
      <w:r>
        <w:t>Baha’u’llah’s Secret</w:t>
      </w:r>
    </w:p>
    <w:p w14:paraId="695AA74A" w14:textId="77777777" w:rsidR="006F3AE3"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55D0B7F8" w14:textId="77777777" w:rsidR="006F3AE3"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432E8920" w14:textId="77777777" w:rsidR="006F3AE3"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6B4F56E8" w14:textId="77777777" w:rsidR="006F3AE3"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w:t>
      </w:r>
      <w:r>
        <w:lastRenderedPageBreak/>
        <w:t>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5DC5EAA8" w14:textId="77777777" w:rsidR="006F3AE3" w:rsidRDefault="00000000">
      <w:pPr>
        <w:pStyle w:val="Heading3"/>
      </w:pPr>
      <w:bookmarkStart w:id="186" w:name="wear-the-garment-of-sanctity"/>
      <w:bookmarkEnd w:id="185"/>
      <w:r>
        <w:t>Wear the Garment of Sanctity</w:t>
      </w:r>
    </w:p>
    <w:p w14:paraId="0CC809EC" w14:textId="77777777" w:rsidR="006F3AE3"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713162DF" w14:textId="77777777" w:rsidR="006F3AE3" w:rsidRDefault="00000000">
      <w:pPr>
        <w:pStyle w:val="Heading3"/>
      </w:pPr>
      <w:bookmarkStart w:id="187" w:name="X4a712427c220976a2d09c9dfc372b4ef142d07c"/>
      <w:bookmarkEnd w:id="186"/>
      <w:r>
        <w:t>Baha’u’llah Describes the Trouble of Keeping His Secret</w:t>
      </w:r>
    </w:p>
    <w:p w14:paraId="0EAAF170" w14:textId="77777777" w:rsidR="006F3AE3"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4EFD02DE" w14:textId="77777777" w:rsidR="006F3AE3" w:rsidRDefault="00000000">
      <w:pPr>
        <w:pStyle w:val="Heading2"/>
      </w:pPr>
      <w:bookmarkStart w:id="188" w:name="the-answer-the-name-has-ranks"/>
      <w:bookmarkEnd w:id="184"/>
      <w:bookmarkEnd w:id="187"/>
      <w:r>
        <w:lastRenderedPageBreak/>
        <w:t>The Answer: The Name Has Ranks</w:t>
      </w:r>
    </w:p>
    <w:p w14:paraId="5B63ECCB" w14:textId="77777777" w:rsidR="006F3AE3" w:rsidRDefault="00000000">
      <w:pPr>
        <w:pStyle w:val="FirstParagraph"/>
      </w:pPr>
      <w:r>
        <w:t>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14:paraId="23800209" w14:textId="77777777" w:rsidR="006F3AE3"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00DAE864" w14:textId="77777777" w:rsidR="006F3AE3"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691204FD" w14:textId="77777777" w:rsidR="006F3AE3"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735654BF" w14:textId="77777777" w:rsidR="006F3AE3" w:rsidRDefault="00000000">
      <w:pPr>
        <w:pStyle w:val="Heading3"/>
      </w:pPr>
      <w:bookmarkStart w:id="189" w:name="his-mirror-is-everything-existing"/>
      <w:r>
        <w:t>His Mirror is Everything Existing</w:t>
      </w:r>
    </w:p>
    <w:p w14:paraId="51FE0BD6" w14:textId="77777777" w:rsidR="006F3AE3"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1A18F2AD" w14:textId="77777777" w:rsidR="006F3AE3" w:rsidRDefault="00000000">
      <w:pPr>
        <w:pStyle w:val="Heading3"/>
      </w:pPr>
      <w:bookmarkStart w:id="190" w:name="X5f10135eb643adace2b2faf750586c0f1182a37"/>
      <w:bookmarkEnd w:id="189"/>
      <w:r>
        <w:lastRenderedPageBreak/>
        <w:t>This Power Spirit in the Station of All Believing Things</w:t>
      </w:r>
    </w:p>
    <w:p w14:paraId="4A2299D5" w14:textId="77777777" w:rsidR="006F3AE3" w:rsidRDefault="00000000">
      <w:pPr>
        <w:pStyle w:val="FirstParagraph"/>
      </w:pPr>
      <w:r>
        <w:t>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2C74690E" w14:textId="77777777" w:rsidR="006F3AE3" w:rsidRDefault="00000000">
      <w:pPr>
        <w:pStyle w:val="Heading3"/>
      </w:pPr>
      <w:bookmarkStart w:id="191" w:name="the-name-he"/>
      <w:bookmarkEnd w:id="190"/>
      <w:r>
        <w:t>The Name “He”</w:t>
      </w:r>
    </w:p>
    <w:p w14:paraId="08EF0E6A" w14:textId="77777777" w:rsidR="006F3AE3"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5608A131" w14:textId="77777777" w:rsidR="006F3AE3"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241CC6D8" w14:textId="77777777" w:rsidR="006F3AE3" w:rsidRDefault="00000000">
      <w:pPr>
        <w:pStyle w:val="Heading3"/>
      </w:pPr>
      <w:bookmarkStart w:id="192" w:name="X9c0e903639bcd40079a3f2457ecdcf3be281813"/>
      <w:bookmarkEnd w:id="191"/>
      <w:r>
        <w:t>Everything Is In the Shadow of God’s Names</w:t>
      </w:r>
    </w:p>
    <w:p w14:paraId="7F051179" w14:textId="77777777" w:rsidR="006F3AE3"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007C5A54" w14:textId="77777777" w:rsidR="006F3AE3" w:rsidRDefault="00000000">
      <w:pPr>
        <w:pStyle w:val="BodyText"/>
      </w:pPr>
      <w:r>
        <w:lastRenderedPageBreak/>
        <w:t>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14:paraId="3DA1F64C" w14:textId="77777777" w:rsidR="006F3AE3"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09729AC7" w14:textId="77777777" w:rsidR="006F3AE3"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0CA88915" w14:textId="77777777" w:rsidR="006F3AE3"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389F945D" w14:textId="77777777" w:rsidR="006F3AE3" w:rsidRDefault="00000000">
      <w:pPr>
        <w:pStyle w:val="Heading3"/>
      </w:pPr>
      <w:bookmarkStart w:id="193" w:name="explanation-of-the-essence"/>
      <w:bookmarkEnd w:id="192"/>
      <w:r>
        <w:t>Explanation of the Essence</w:t>
      </w:r>
    </w:p>
    <w:p w14:paraId="5D0B944B" w14:textId="77777777" w:rsidR="006F3AE3"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2044D94A" w14:textId="77777777" w:rsidR="006F3AE3" w:rsidRDefault="00000000">
      <w:pPr>
        <w:pStyle w:val="BodyText"/>
      </w:pPr>
      <w:r>
        <w:lastRenderedPageBreak/>
        <w:t>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0C50AFC5" w14:textId="77777777" w:rsidR="006F3AE3"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0E73E1C6" w14:textId="77777777" w:rsidR="006F3AE3"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0EA92E2B" w14:textId="77777777" w:rsidR="006F3AE3" w:rsidRDefault="00000000">
      <w:pPr>
        <w:pStyle w:val="Heading2"/>
      </w:pPr>
      <w:bookmarkStart w:id="194" w:name="prayer-for-the-brother-to-recite"/>
      <w:bookmarkEnd w:id="188"/>
      <w:bookmarkEnd w:id="193"/>
      <w:r>
        <w:t>Prayer for the Brother to Recite</w:t>
      </w:r>
    </w:p>
    <w:p w14:paraId="0B5CD4CE" w14:textId="77777777" w:rsidR="006F3AE3"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035CAA9F" w14:textId="77777777" w:rsidR="006F3AE3"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150A49B1" w14:textId="77777777" w:rsidR="006F3AE3"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w:t>
      </w:r>
      <w:r>
        <w:lastRenderedPageBreak/>
        <w:t>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46B9BA0E" w14:textId="77777777" w:rsidR="006F3AE3" w:rsidRDefault="00000000">
      <w:pPr>
        <w:pStyle w:val="Heading2"/>
      </w:pPr>
      <w:bookmarkStart w:id="195" w:name="the-answer-explanation-of-the-letter"/>
      <w:bookmarkEnd w:id="194"/>
      <w:r>
        <w:t>The Answer: Explanation of the Letter</w:t>
      </w:r>
    </w:p>
    <w:p w14:paraId="5E23921C" w14:textId="77777777" w:rsidR="006F3AE3"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15A93303" w14:textId="77777777" w:rsidR="006F3AE3" w:rsidRDefault="00000000">
      <w:pPr>
        <w:pStyle w:val="Heading3"/>
      </w:pPr>
      <w:bookmarkStart w:id="196" w:name="hidden-and-luminous-aspects"/>
      <w:r>
        <w:t>Hidden and Luminous Aspects</w:t>
      </w:r>
    </w:p>
    <w:p w14:paraId="1716B0B7" w14:textId="77777777" w:rsidR="006F3AE3"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5C861FEA" w14:textId="77777777" w:rsidR="006F3AE3"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20834022" w14:textId="77777777" w:rsidR="006F3AE3"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66400FF2" w14:textId="77777777" w:rsidR="006F3AE3" w:rsidRDefault="00000000">
      <w:pPr>
        <w:pStyle w:val="Heading3"/>
      </w:pPr>
      <w:bookmarkStart w:id="197" w:name="station-of-the-sun"/>
      <w:bookmarkEnd w:id="196"/>
      <w:r>
        <w:t>Station of the Sun</w:t>
      </w:r>
    </w:p>
    <w:p w14:paraId="42B0AE93" w14:textId="77777777" w:rsidR="006F3AE3"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0F261A51" w14:textId="77777777" w:rsidR="006F3AE3" w:rsidRDefault="00000000">
      <w:pPr>
        <w:pStyle w:val="BodyText"/>
      </w:pPr>
      <w:r>
        <w:lastRenderedPageBreak/>
        <w:t>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43CC51E5" w14:textId="77777777" w:rsidR="006F3AE3"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106E8813" w14:textId="77777777" w:rsidR="006F3AE3" w:rsidRDefault="00000000">
      <w:pPr>
        <w:pStyle w:val="Heading3"/>
      </w:pPr>
      <w:bookmarkStart w:id="198" w:name="station-of-the-earth"/>
      <w:bookmarkEnd w:id="197"/>
      <w:r>
        <w:t>Station of the Earth</w:t>
      </w:r>
    </w:p>
    <w:p w14:paraId="7B66F81F" w14:textId="77777777" w:rsidR="006F3AE3"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3849B872" w14:textId="77777777" w:rsidR="006F3AE3"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7F35B890" w14:textId="77777777" w:rsidR="006F3AE3"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w:t>
      </w:r>
      <w:r>
        <w:lastRenderedPageBreak/>
        <w:t>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p w14:paraId="4AF673A2" w14:textId="77777777" w:rsidR="006F3AE3" w:rsidRDefault="00000000">
      <w:pPr>
        <w:pStyle w:val="Heading3"/>
      </w:pPr>
      <w:bookmarkStart w:id="199" w:name="X3796af31b461b010260cb256d31857c24ad7858"/>
      <w:bookmarkEnd w:id="198"/>
      <w:r>
        <w:t>You Will Find New Fruits From a Wondrous Tree</w:t>
      </w:r>
    </w:p>
    <w:p w14:paraId="6BBEE97D" w14:textId="77777777" w:rsidR="006F3AE3"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16103FDF" w14:textId="77777777" w:rsidR="006F3AE3" w:rsidRDefault="00000000">
      <w:pPr>
        <w:pStyle w:val="Heading3"/>
      </w:pPr>
      <w:bookmarkStart w:id="200" w:name="perfected-the-grace-for-you"/>
      <w:bookmarkEnd w:id="199"/>
      <w:r>
        <w:t>Perfected the Grace For You</w:t>
      </w:r>
    </w:p>
    <w:p w14:paraId="086F1160" w14:textId="77777777" w:rsidR="006F3AE3"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27FA4EAB" w14:textId="77777777" w:rsidR="006F3AE3"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48A8B1D7" w14:textId="77777777" w:rsidR="006F3AE3"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0ABB5608" w14:textId="77777777" w:rsidR="006F3AE3" w:rsidRDefault="00000000">
      <w:pPr>
        <w:pStyle w:val="Heading2"/>
      </w:pPr>
      <w:bookmarkStart w:id="201" w:name="pathways-to-spiritual-transformation"/>
      <w:bookmarkEnd w:id="195"/>
      <w:bookmarkEnd w:id="200"/>
      <w:r>
        <w:lastRenderedPageBreak/>
        <w:t>Pathways to Spiritual Transformation</w:t>
      </w:r>
    </w:p>
    <w:p w14:paraId="4FE02AFA" w14:textId="77777777" w:rsidR="006F3AE3"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65DD89E4" w14:textId="77777777" w:rsidR="006F3AE3" w:rsidRDefault="00000000">
      <w:pPr>
        <w:pStyle w:val="Heading3"/>
      </w:pPr>
      <w:bookmarkStart w:id="202" w:name="pathway-one"/>
      <w:r>
        <w:t>Pathway One</w:t>
      </w:r>
    </w:p>
    <w:p w14:paraId="7EFFDE32" w14:textId="77777777" w:rsidR="006F3AE3"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38FC135C" w14:textId="77777777" w:rsidR="006F3AE3" w:rsidRDefault="00000000">
      <w:pPr>
        <w:pStyle w:val="Heading3"/>
      </w:pPr>
      <w:bookmarkStart w:id="203" w:name="pathway-two"/>
      <w:bookmarkEnd w:id="202"/>
      <w:r>
        <w:t>Pathway Two</w:t>
      </w:r>
    </w:p>
    <w:p w14:paraId="397F792E" w14:textId="77777777" w:rsidR="006F3AE3"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6A589B7F" w14:textId="77777777" w:rsidR="006F3AE3" w:rsidRDefault="00000000">
      <w:pPr>
        <w:pStyle w:val="Heading3"/>
      </w:pPr>
      <w:bookmarkStart w:id="204" w:name="purity-through-alchemy"/>
      <w:bookmarkEnd w:id="203"/>
      <w:r>
        <w:t>Purity Through Alchemy</w:t>
      </w:r>
    </w:p>
    <w:p w14:paraId="64524368" w14:textId="77777777" w:rsidR="006F3AE3"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42F0D8AE" w14:textId="77777777" w:rsidR="006F3AE3"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2CB55444" w14:textId="77777777" w:rsidR="006F3AE3" w:rsidRDefault="00000000">
      <w:pPr>
        <w:pStyle w:val="Heading3"/>
      </w:pPr>
      <w:bookmarkStart w:id="205" w:name="earth-has-spirit-soul-and-body"/>
      <w:bookmarkEnd w:id="204"/>
      <w:r>
        <w:t>Earth Has Spirit, Soul, and Body</w:t>
      </w:r>
    </w:p>
    <w:p w14:paraId="436E925D" w14:textId="77777777" w:rsidR="006F3AE3"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03F1D594" w14:textId="77777777" w:rsidR="006F3AE3" w:rsidRDefault="00000000">
      <w:pPr>
        <w:pStyle w:val="Heading3"/>
      </w:pPr>
      <w:bookmarkStart w:id="206" w:name="annihilate-yourself-in-god"/>
      <w:bookmarkEnd w:id="205"/>
      <w:r>
        <w:t>Annihilate Yourself in God</w:t>
      </w:r>
    </w:p>
    <w:p w14:paraId="6F9B2F6F" w14:textId="77777777" w:rsidR="006F3AE3"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2F7796A8" w14:textId="77777777" w:rsidR="006F3AE3" w:rsidRDefault="00000000">
      <w:pPr>
        <w:pStyle w:val="BodyText"/>
      </w:pPr>
      <w:r>
        <w:t>I conclude with the mention of the Most High God and say: Indeed, it is the truth from God, the Mighty, the Beautiful, and praise be to God, the Lord of the worlds.</w:t>
      </w:r>
    </w:p>
    <w:p w14:paraId="19DB8313" w14:textId="77777777" w:rsidR="006F3AE3" w:rsidRDefault="00000000">
      <w:r>
        <w:br w:type="page"/>
      </w:r>
    </w:p>
    <w:p w14:paraId="154033CA" w14:textId="77777777" w:rsidR="006F3AE3" w:rsidRDefault="00000000">
      <w:pPr>
        <w:pStyle w:val="Heading1"/>
      </w:pPr>
      <w:bookmarkStart w:id="207" w:name="sec-the-seven-valleys"/>
      <w:bookmarkStart w:id="208" w:name="_Toc186792447"/>
      <w:bookmarkEnd w:id="180"/>
      <w:bookmarkEnd w:id="201"/>
      <w:bookmarkEnd w:id="206"/>
      <w:r>
        <w:lastRenderedPageBreak/>
        <w:t>Haft Vadi (The Seven Valleys)</w:t>
      </w:r>
      <w:bookmarkEnd w:id="208"/>
    </w:p>
    <w:p w14:paraId="5B0F9596" w14:textId="77777777" w:rsidR="006F3AE3" w:rsidRDefault="00000000">
      <w:pPr>
        <w:pStyle w:val="Heading3"/>
      </w:pPr>
      <w:bookmarkStart w:id="209" w:name="prologue-and-purpose"/>
      <w:r>
        <w:t>Prologue and Purpose</w:t>
      </w:r>
    </w:p>
    <w:p w14:paraId="7FEA8716" w14:textId="77777777" w:rsidR="006F3AE3" w:rsidRDefault="00000000">
      <w:pPr>
        <w:pStyle w:val="FirstParagraph"/>
      </w:pPr>
      <w:r>
        <w:t>Mention of the secrets in the ascents of journeys for those who want to travel to Allah, the Almighty, the All-Forgiving.</w:t>
      </w:r>
    </w:p>
    <w:p w14:paraId="634D50E6" w14:textId="77777777" w:rsidR="006F3AE3" w:rsidRDefault="00000000">
      <w:pPr>
        <w:pStyle w:val="BodyText"/>
      </w:pPr>
      <w:r>
        <w:t>In the name of Allah, the Most Gracious, the Most Merciful.</w:t>
      </w:r>
    </w:p>
    <w:p w14:paraId="282575C7" w14:textId="77777777" w:rsidR="006F3AE3"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40240E30" w14:textId="77777777" w:rsidR="006F3AE3"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4241186F" w14:textId="77777777" w:rsidR="006F3AE3"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565341B9" w14:textId="77777777" w:rsidR="006F3AE3"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30D4985" w14:textId="77777777" w:rsidR="006F3AE3"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3FCA6210" w14:textId="77777777" w:rsidR="006F3AE3"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5220C51F" w14:textId="77777777" w:rsidR="006F3AE3" w:rsidRDefault="00000000">
      <w:pPr>
        <w:pStyle w:val="Heading3"/>
      </w:pPr>
      <w:bookmarkStart w:id="210" w:name="valley-of-seeking"/>
      <w:bookmarkEnd w:id="209"/>
      <w:r>
        <w:t>Valley of Seeking</w:t>
      </w:r>
    </w:p>
    <w:p w14:paraId="4E3710C6" w14:textId="77777777" w:rsidR="006F3AE3"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318B65F4" w14:textId="77777777" w:rsidR="006F3AE3"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4BD31C4E" w14:textId="77777777" w:rsidR="006F3AE3"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7CF1ADEE" w14:textId="77777777" w:rsidR="006F3AE3"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5EAA7C3E" w14:textId="77777777" w:rsidR="006F3AE3"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4D6D4F3B" w14:textId="77777777" w:rsidR="006F3AE3"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75857C2C" w14:textId="77777777" w:rsidR="006F3AE3" w:rsidRDefault="00000000">
      <w:pPr>
        <w:pStyle w:val="BodyText"/>
      </w:pPr>
      <w:r>
        <w:t>It requires a strong determination to strive for Him, and a great effort to drink from the nectar of His union. If we drink from this cup, we forget the entire world.</w:t>
      </w:r>
    </w:p>
    <w:p w14:paraId="1CF999D9" w14:textId="77777777" w:rsidR="006F3AE3"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2E8FE908" w14:textId="77777777" w:rsidR="006F3AE3" w:rsidRDefault="00000000">
      <w:pPr>
        <w:pStyle w:val="Heading3"/>
      </w:pPr>
      <w:bookmarkStart w:id="211" w:name="valley-of-love"/>
      <w:bookmarkEnd w:id="210"/>
      <w:r>
        <w:t>Valley of Love</w:t>
      </w:r>
    </w:p>
    <w:p w14:paraId="61EBB185" w14:textId="77777777" w:rsidR="006F3AE3"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2A061E73" w14:textId="77777777" w:rsidR="006F3AE3"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47CAE12B" w14:textId="77777777" w:rsidR="006F3AE3" w:rsidRDefault="00000000">
      <w:pPr>
        <w:pStyle w:val="BlockText"/>
      </w:pPr>
      <w:r>
        <w:rPr>
          <w:i/>
          <w:iCs/>
        </w:rPr>
        <w:t>“Disbelief is for the disbeliever, and faith is for the faithful,</w:t>
      </w:r>
    </w:p>
    <w:p w14:paraId="4D2CFBB9" w14:textId="77777777" w:rsidR="006F3AE3" w:rsidRDefault="00000000">
      <w:pPr>
        <w:pStyle w:val="BlockText"/>
      </w:pPr>
      <w:r>
        <w:rPr>
          <w:i/>
          <w:iCs/>
        </w:rPr>
        <w:t>A grain of your pain is for Attar’s heart.”</w:t>
      </w:r>
    </w:p>
    <w:p w14:paraId="51C1BE86" w14:textId="77777777" w:rsidR="006F3AE3"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10B6FE1D" w14:textId="77777777" w:rsidR="006F3AE3"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573F536F" w14:textId="77777777" w:rsidR="006F3AE3" w:rsidRDefault="00000000">
      <w:pPr>
        <w:pStyle w:val="BodyText"/>
      </w:pPr>
      <w:r>
        <w:t>18 The lover is not concerned with anything and sees no harm from any adversity; you would see them feeling cold in the fire and finding dryness in the sea.</w:t>
      </w:r>
    </w:p>
    <w:p w14:paraId="3370AC4E" w14:textId="77777777" w:rsidR="006F3AE3" w:rsidRDefault="00000000">
      <w:pPr>
        <w:pStyle w:val="BlockText"/>
      </w:pPr>
      <w:r>
        <w:rPr>
          <w:i/>
          <w:iCs/>
        </w:rPr>
        <w:t>The sign of a lover is that you see them feeling cold in hellfire,</w:t>
      </w:r>
    </w:p>
    <w:p w14:paraId="048F0428" w14:textId="77777777" w:rsidR="006F3AE3" w:rsidRDefault="00000000">
      <w:pPr>
        <w:pStyle w:val="BlockText"/>
      </w:pPr>
      <w:r>
        <w:rPr>
          <w:i/>
          <w:iCs/>
        </w:rPr>
        <w:t>and the sign of a knower (a gnostic, or ’arif) is that you see them feeling dry in the sea.</w:t>
      </w:r>
    </w:p>
    <w:p w14:paraId="7D9F2182" w14:textId="77777777" w:rsidR="006F3AE3"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5CD57428" w14:textId="77777777" w:rsidR="006F3AE3"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03D60D29" w14:textId="77777777" w:rsidR="006F3AE3" w:rsidRDefault="00000000">
      <w:pPr>
        <w:pStyle w:val="BlockText"/>
      </w:pPr>
      <w:r>
        <w:rPr>
          <w:i/>
          <w:iCs/>
        </w:rPr>
        <w:t>Love doesn’t accept a living breath, Nor does the hawk hunt a dead mouse.</w:t>
      </w:r>
    </w:p>
    <w:p w14:paraId="45C37D37" w14:textId="77777777" w:rsidR="006F3AE3"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77A77DF8" w14:textId="77777777" w:rsidR="006F3AE3" w:rsidRDefault="00000000">
      <w:pPr>
        <w:pStyle w:val="BlockText"/>
      </w:pPr>
      <w:r>
        <w:rPr>
          <w:i/>
          <w:iCs/>
        </w:rPr>
        <w:t>With both worlds, love has estrangement,</w:t>
      </w:r>
    </w:p>
    <w:p w14:paraId="6F988EDF" w14:textId="77777777" w:rsidR="006F3AE3" w:rsidRDefault="00000000">
      <w:pPr>
        <w:pStyle w:val="BlockText"/>
      </w:pPr>
      <w:r>
        <w:rPr>
          <w:i/>
          <w:iCs/>
        </w:rPr>
        <w:t>Within it are seventy-two madnesses.</w:t>
      </w:r>
    </w:p>
    <w:p w14:paraId="4AAE03E9" w14:textId="77777777" w:rsidR="006F3AE3"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10D8E813" w14:textId="77777777" w:rsidR="006F3AE3" w:rsidRDefault="00000000">
      <w:pPr>
        <w:pStyle w:val="BodyText"/>
      </w:pPr>
      <w:r>
        <w:t>22 Indeed, one must ignite the flame of love and burn away all egotistical and satanic veils so that the soul can become subtle and pure, capable of perceiving the ranks of the “Master of all worlds”.</w:t>
      </w:r>
    </w:p>
    <w:p w14:paraId="6C4BDFFD" w14:textId="77777777" w:rsidR="006F3AE3" w:rsidRDefault="00000000">
      <w:pPr>
        <w:pStyle w:val="BlockText"/>
      </w:pPr>
      <w:r>
        <w:rPr>
          <w:i/>
          <w:iCs/>
        </w:rPr>
        <w:t>Fan the flames of passionate love and burn away all existence,</w:t>
      </w:r>
    </w:p>
    <w:p w14:paraId="35DCEADE" w14:textId="77777777" w:rsidR="006F3AE3" w:rsidRDefault="00000000">
      <w:pPr>
        <w:pStyle w:val="BlockText"/>
      </w:pPr>
      <w:r>
        <w:rPr>
          <w:i/>
          <w:iCs/>
        </w:rPr>
        <w:t>then stride forth on the path of the lovers.</w:t>
      </w:r>
    </w:p>
    <w:p w14:paraId="772B0729" w14:textId="77777777" w:rsidR="006F3AE3" w:rsidRDefault="00000000">
      <w:pPr>
        <w:pStyle w:val="Heading3"/>
      </w:pPr>
      <w:bookmarkStart w:id="212" w:name="valley-of-gnosis"/>
      <w:bookmarkEnd w:id="211"/>
      <w:r>
        <w:t>Valley of Gnosis</w:t>
      </w:r>
    </w:p>
    <w:p w14:paraId="48BE98CB" w14:textId="77777777" w:rsidR="006F3AE3"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52F888F9" w14:textId="77777777" w:rsidR="006F3AE3"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23ABA182" w14:textId="77777777" w:rsidR="006F3AE3" w:rsidRDefault="00000000">
      <w:pPr>
        <w:pStyle w:val="BlockText"/>
      </w:pPr>
      <w:r>
        <w:rPr>
          <w:i/>
          <w:iCs/>
        </w:rPr>
        <w:lastRenderedPageBreak/>
        <w:t>“If you could split open the heart of a single atom, You would find a sun shining bright within it.”</w:t>
      </w:r>
    </w:p>
    <w:p w14:paraId="0A5FC508" w14:textId="77777777" w:rsidR="006F3AE3"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17167E5A" w14:textId="77777777" w:rsidR="006F3AE3"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54FA103F" w14:textId="77777777" w:rsidR="006F3AE3" w:rsidRDefault="00000000">
      <w:pPr>
        <w:pStyle w:val="BodyText"/>
      </w:pPr>
      <w:r>
        <w:t>If he sees oppression, he shows patience; if he encounters wrath, he responds with love.”</w:t>
      </w:r>
    </w:p>
    <w:p w14:paraId="184E1AA7" w14:textId="77777777" w:rsidR="006F3AE3"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07614360" w14:textId="77777777" w:rsidR="006F3AE3" w:rsidRDefault="00000000">
      <w:pPr>
        <w:pStyle w:val="BodyText"/>
      </w:pPr>
      <w:r>
        <w:t>Doctors were unable to cure him, and companions sought distance from his company. Indeed, no physician can find a remedy for the ill lover unless the beloved’s grace takes his hand.</w:t>
      </w:r>
    </w:p>
    <w:p w14:paraId="39627106" w14:textId="77777777" w:rsidR="006F3AE3"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1096C109" w14:textId="77777777" w:rsidR="006F3AE3"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02781F2F" w14:textId="77777777" w:rsidR="006F3AE3"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5551084B" w14:textId="77777777" w:rsidR="006F3AE3"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20B80442" w14:textId="77777777" w:rsidR="006F3AE3"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4E882EBE" w14:textId="77777777" w:rsidR="006F3AE3"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597615E6" w14:textId="77777777" w:rsidR="006F3AE3"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22330175" w14:textId="77777777" w:rsidR="006F3AE3" w:rsidRDefault="00000000">
      <w:pPr>
        <w:pStyle w:val="BodyText"/>
      </w:pPr>
      <w:r>
        <w:t>32 Indeed, they ascend even from this station, as it is said, “Love is a veil between the lover and the beloved.” I am not permitted to say more than this.</w:t>
      </w:r>
    </w:p>
    <w:p w14:paraId="19CBA45F" w14:textId="77777777" w:rsidR="006F3AE3" w:rsidRDefault="00000000">
      <w:pPr>
        <w:pStyle w:val="BodyText"/>
      </w:pPr>
      <w:r>
        <w:t>33 At this time, the dawn of knowledge arose, and the lights of journey and ascension were extinguished.</w:t>
      </w:r>
    </w:p>
    <w:p w14:paraId="346D9333" w14:textId="77777777" w:rsidR="006F3AE3" w:rsidRDefault="00000000">
      <w:pPr>
        <w:pStyle w:val="BlockText"/>
      </w:pPr>
      <w:r>
        <w:rPr>
          <w:i/>
          <w:iCs/>
        </w:rPr>
        <w:t>Even Moses, with all his light and skill,</w:t>
      </w:r>
    </w:p>
    <w:p w14:paraId="6AB4D854" w14:textId="77777777" w:rsidR="006F3AE3" w:rsidRDefault="00000000">
      <w:pPr>
        <w:pStyle w:val="BlockText"/>
      </w:pPr>
      <w:r>
        <w:rPr>
          <w:i/>
          <w:iCs/>
        </w:rPr>
        <w:t>became veiled from you without feather and wing.</w:t>
      </w:r>
    </w:p>
    <w:p w14:paraId="36DBEF53" w14:textId="77777777" w:rsidR="006F3AE3"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E7910B4" w14:textId="77777777" w:rsidR="006F3AE3" w:rsidRDefault="00000000">
      <w:pPr>
        <w:pStyle w:val="Heading3"/>
      </w:pPr>
      <w:bookmarkStart w:id="213" w:name="valley-of-monotheism"/>
      <w:bookmarkEnd w:id="212"/>
      <w:r>
        <w:t>Valley of Monotheism</w:t>
      </w:r>
    </w:p>
    <w:p w14:paraId="7582A327" w14:textId="77777777" w:rsidR="006F3AE3"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2FBA003C" w14:textId="77777777" w:rsidR="006F3AE3"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0DA7DB63" w14:textId="77777777" w:rsidR="006F3AE3"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7B98136B" w14:textId="77777777" w:rsidR="006F3AE3"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142DE164" w14:textId="77777777" w:rsidR="006F3AE3"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3F2C73FF" w14:textId="77777777" w:rsidR="006F3AE3" w:rsidRDefault="00000000">
      <w:pPr>
        <w:pStyle w:val="BodyText"/>
      </w:pPr>
      <w:r>
        <w:t>40 Indeed, the unpleasant person finds even a sweet scent distasteful, and the accursed does not appreciate the fragrance of good fruit. This is why it is said for the guidance of the common people:</w:t>
      </w:r>
    </w:p>
    <w:p w14:paraId="276AE018" w14:textId="77777777" w:rsidR="006F3AE3" w:rsidRDefault="00000000">
      <w:pPr>
        <w:pStyle w:val="BlockText"/>
      </w:pPr>
      <w:r>
        <w:rPr>
          <w:i/>
          <w:iCs/>
        </w:rPr>
        <w:t>Remove the cold from your brain and nose,</w:t>
      </w:r>
    </w:p>
    <w:p w14:paraId="4A23C61F" w14:textId="77777777" w:rsidR="006F3AE3" w:rsidRDefault="00000000">
      <w:pPr>
        <w:pStyle w:val="BlockText"/>
      </w:pPr>
      <w:r>
        <w:rPr>
          <w:i/>
          <w:iCs/>
        </w:rPr>
        <w:t>So that the scent of God may enter your senses.</w:t>
      </w:r>
    </w:p>
    <w:p w14:paraId="59745F17" w14:textId="77777777" w:rsidR="006F3AE3"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6070C84D" w14:textId="77777777" w:rsidR="006F3AE3" w:rsidRDefault="00000000">
      <w:pPr>
        <w:pStyle w:val="BodyText"/>
      </w:pPr>
      <w:r>
        <w:t>Some have their sight filled with the brilliance of light, while others who have tasted the wine of unity see nothing but the sun.</w:t>
      </w:r>
    </w:p>
    <w:p w14:paraId="61C10EBB" w14:textId="77777777" w:rsidR="006F3AE3"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465F1731" w14:textId="77777777" w:rsidR="006F3AE3"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490984EC" w14:textId="77777777" w:rsidR="006F3AE3"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0D3D2E93" w14:textId="77777777" w:rsidR="006F3AE3"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7F3072E6" w14:textId="77777777" w:rsidR="006F3AE3"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00B4D5EC" w14:textId="77777777" w:rsidR="006F3AE3"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347F75A8" w14:textId="77777777" w:rsidR="006F3AE3"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18D18D58" w14:textId="77777777" w:rsidR="006F3AE3" w:rsidRDefault="00000000">
      <w:pPr>
        <w:pStyle w:val="BodyText"/>
      </w:pPr>
      <w:r>
        <w:t>48 Similarly, when you remove the celestial veils from the face of the heart, the divine lights of absolute unity will arise.</w:t>
      </w:r>
    </w:p>
    <w:p w14:paraId="3A2829BF" w14:textId="77777777" w:rsidR="006F3AE3"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31D64C22" w14:textId="77777777" w:rsidR="006F3AE3" w:rsidRDefault="00000000">
      <w:pPr>
        <w:pStyle w:val="BodyText"/>
      </w:pPr>
      <w:r>
        <w:t>What is a veil between the lover and the beloved?</w:t>
      </w:r>
    </w:p>
    <w:p w14:paraId="053377F1" w14:textId="77777777" w:rsidR="006F3AE3" w:rsidRDefault="00000000">
      <w:pPr>
        <w:pStyle w:val="BodyText"/>
      </w:pPr>
      <w:r>
        <w:t>Not even Alexander’s Wall can obstruct or stand in the way.</w:t>
      </w:r>
    </w:p>
    <w:p w14:paraId="228D05E2" w14:textId="77777777" w:rsidR="006F3AE3"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172784D3" w14:textId="77777777" w:rsidR="006F3AE3"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621F3E55" w14:textId="77777777" w:rsidR="006F3AE3"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63A73F1C" w14:textId="77777777" w:rsidR="006F3AE3" w:rsidRDefault="00000000">
      <w:pPr>
        <w:pStyle w:val="BodyText"/>
      </w:pPr>
      <w:r>
        <w:t>52 The journey paths in the way of love have also been described as fourfold:</w:t>
      </w:r>
    </w:p>
    <w:p w14:paraId="222CF528" w14:textId="77777777" w:rsidR="006F3AE3" w:rsidRDefault="00000000">
      <w:pPr>
        <w:numPr>
          <w:ilvl w:val="0"/>
          <w:numId w:val="17"/>
        </w:numPr>
      </w:pPr>
      <w:r>
        <w:t>From creation to the Truth (God)</w:t>
      </w:r>
    </w:p>
    <w:p w14:paraId="31C5CD28" w14:textId="77777777" w:rsidR="006F3AE3" w:rsidRDefault="00000000">
      <w:pPr>
        <w:numPr>
          <w:ilvl w:val="0"/>
          <w:numId w:val="17"/>
        </w:numPr>
      </w:pPr>
      <w:r>
        <w:t>From the Truth to creation</w:t>
      </w:r>
    </w:p>
    <w:p w14:paraId="0C5C5844" w14:textId="77777777" w:rsidR="006F3AE3" w:rsidRDefault="00000000">
      <w:pPr>
        <w:numPr>
          <w:ilvl w:val="0"/>
          <w:numId w:val="17"/>
        </w:numPr>
      </w:pPr>
      <w:r>
        <w:t>From creation to creation</w:t>
      </w:r>
    </w:p>
    <w:p w14:paraId="4DB2EF49" w14:textId="77777777" w:rsidR="006F3AE3" w:rsidRDefault="00000000">
      <w:pPr>
        <w:numPr>
          <w:ilvl w:val="0"/>
          <w:numId w:val="17"/>
        </w:numPr>
      </w:pPr>
      <w:r>
        <w:t>From the Truth to the Truth</w:t>
      </w:r>
    </w:p>
    <w:p w14:paraId="6492A167" w14:textId="77777777" w:rsidR="006F3AE3"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6846DD1C" w14:textId="77777777" w:rsidR="006F3AE3" w:rsidRDefault="00000000">
      <w:pPr>
        <w:pStyle w:val="BlockText"/>
      </w:pPr>
      <w:r>
        <w:rPr>
          <w:i/>
          <w:iCs/>
        </w:rPr>
        <w:lastRenderedPageBreak/>
        <w:t>If Khidr broke the ship in the sea,</w:t>
      </w:r>
    </w:p>
    <w:p w14:paraId="019D5C35" w14:textId="77777777" w:rsidR="006F3AE3" w:rsidRDefault="00000000">
      <w:pPr>
        <w:pStyle w:val="BlockText"/>
      </w:pPr>
      <w:r>
        <w:rPr>
          <w:i/>
          <w:iCs/>
        </w:rPr>
        <w:t>There are a hundred correctness in Khidr’s breaking.</w:t>
      </w:r>
    </w:p>
    <w:p w14:paraId="0CE7195A" w14:textId="77777777" w:rsidR="006F3AE3"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18C438BD" w14:textId="77777777" w:rsidR="006F3AE3"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3AC15BA0" w14:textId="77777777" w:rsidR="006F3AE3"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26E4EAB9" w14:textId="77777777" w:rsidR="006F3AE3" w:rsidRDefault="00000000">
      <w:pPr>
        <w:pStyle w:val="BlockText"/>
      </w:pPr>
      <w:r>
        <w:rPr>
          <w:i/>
          <w:iCs/>
        </w:rPr>
        <w:t>Ignite a fire of love in the soul,</w:t>
      </w:r>
    </w:p>
    <w:p w14:paraId="370D720E" w14:textId="77777777" w:rsidR="006F3AE3" w:rsidRDefault="00000000">
      <w:pPr>
        <w:pStyle w:val="BlockText"/>
      </w:pPr>
      <w:r>
        <w:rPr>
          <w:i/>
          <w:iCs/>
        </w:rPr>
        <w:t>Burn thoughts and expressions from beginning to end.</w:t>
      </w:r>
    </w:p>
    <w:p w14:paraId="19DD5B6E" w14:textId="77777777" w:rsidR="006F3AE3"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5C09445B" w14:textId="77777777" w:rsidR="006F3AE3"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6A903624" w14:textId="77777777" w:rsidR="006F3AE3"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3979F02D" w14:textId="77777777" w:rsidR="006F3AE3" w:rsidRDefault="00000000">
      <w:pPr>
        <w:pStyle w:val="BlockText"/>
      </w:pPr>
      <w:r>
        <w:rPr>
          <w:i/>
          <w:iCs/>
        </w:rPr>
        <w:t>If I were to speak, intellects would be confounded,</w:t>
      </w:r>
    </w:p>
    <w:p w14:paraId="15FFB3CF" w14:textId="77777777" w:rsidR="006F3AE3" w:rsidRDefault="00000000">
      <w:pPr>
        <w:pStyle w:val="BlockText"/>
      </w:pPr>
      <w:r>
        <w:rPr>
          <w:i/>
          <w:iCs/>
        </w:rPr>
        <w:t>And if I were to write, many pens would break.</w:t>
      </w:r>
    </w:p>
    <w:p w14:paraId="0DA1CE4A" w14:textId="77777777" w:rsidR="006F3AE3" w:rsidRDefault="00000000">
      <w:pPr>
        <w:pStyle w:val="FirstParagraph"/>
      </w:pPr>
      <w:r>
        <w:lastRenderedPageBreak/>
        <w:t>60 And peace be upon the one who has completed this sublime journey and followed the truth with the lights of guidance.</w:t>
      </w:r>
    </w:p>
    <w:p w14:paraId="1373A84E" w14:textId="77777777" w:rsidR="006F3AE3" w:rsidRDefault="00000000">
      <w:pPr>
        <w:pStyle w:val="Heading3"/>
      </w:pPr>
      <w:bookmarkStart w:id="214" w:name="sec-valley-of-self-sufficiency"/>
      <w:bookmarkEnd w:id="213"/>
      <w:r>
        <w:t>Valley of Self-Sufficiency</w:t>
      </w:r>
    </w:p>
    <w:p w14:paraId="570C6D62" w14:textId="77777777" w:rsidR="006F3AE3"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12CD3986" w14:textId="77777777" w:rsidR="006F3AE3"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662472E3" w14:textId="77777777" w:rsidR="006F3AE3"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1F586AEC" w14:textId="77777777" w:rsidR="006F3AE3" w:rsidRDefault="00000000">
      <w:pPr>
        <w:pStyle w:val="BlockText"/>
      </w:pPr>
      <w:r>
        <w:rPr>
          <w:i/>
          <w:iCs/>
        </w:rPr>
        <w:t>The affairs of the mystics can only be told heart to heart,</w:t>
      </w:r>
    </w:p>
    <w:p w14:paraId="1E0AAE43" w14:textId="77777777" w:rsidR="006F3AE3" w:rsidRDefault="00000000">
      <w:pPr>
        <w:pStyle w:val="BlockText"/>
      </w:pPr>
      <w:r>
        <w:rPr>
          <w:i/>
          <w:iCs/>
        </w:rPr>
        <w:t>This is not the manner of messengers, nor the limit of the written.</w:t>
      </w:r>
    </w:p>
    <w:p w14:paraId="1ACC019B" w14:textId="77777777" w:rsidR="006F3AE3" w:rsidRDefault="00000000">
      <w:pPr>
        <w:pStyle w:val="BlockText"/>
      </w:pPr>
      <w:r>
        <w:rPr>
          <w:i/>
          <w:iCs/>
        </w:rPr>
        <w:t>And I fall silent, incapable of many matters,</w:t>
      </w:r>
    </w:p>
    <w:p w14:paraId="1F6652CE" w14:textId="77777777" w:rsidR="006F3AE3" w:rsidRDefault="00000000">
      <w:pPr>
        <w:pStyle w:val="BlockText"/>
      </w:pPr>
      <w:r>
        <w:rPr>
          <w:i/>
          <w:iCs/>
        </w:rPr>
        <w:t>By my speech, you will not enumerate, even if I spoke, I spoke little.</w:t>
      </w:r>
    </w:p>
    <w:p w14:paraId="338364DB" w14:textId="77777777" w:rsidR="006F3AE3"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52C0EBFE" w14:textId="77777777" w:rsidR="006F3AE3" w:rsidRDefault="00000000">
      <w:pPr>
        <w:pStyle w:val="Heading3"/>
      </w:pPr>
      <w:bookmarkStart w:id="215" w:name="sec-valley-of-bewilderment"/>
      <w:bookmarkEnd w:id="214"/>
      <w:r>
        <w:t>Valley of Bewilderment</w:t>
      </w:r>
    </w:p>
    <w:p w14:paraId="4E2A3F39" w14:textId="77777777" w:rsidR="006F3AE3"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45C84047" w14:textId="77777777" w:rsidR="006F3AE3"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2E56C414" w14:textId="77777777" w:rsidR="006F3AE3"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51ACF667" w14:textId="77777777" w:rsidR="006F3AE3"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73759DAA" w14:textId="77777777" w:rsidR="006F3AE3" w:rsidRDefault="00000000">
      <w:pPr>
        <w:pStyle w:val="BlockText"/>
      </w:pPr>
      <w:r>
        <w:rPr>
          <w:i/>
          <w:iCs/>
        </w:rPr>
        <w:t>How can the partial intellect fully comprehend the Quran?</w:t>
      </w:r>
    </w:p>
    <w:p w14:paraId="022E7135" w14:textId="77777777" w:rsidR="006F3AE3" w:rsidRDefault="00000000">
      <w:pPr>
        <w:pStyle w:val="BlockText"/>
      </w:pPr>
      <w:r>
        <w:rPr>
          <w:i/>
          <w:iCs/>
        </w:rPr>
        <w:t>How can a spider ever hunt a mythical bird like the Simurgh?</w:t>
      </w:r>
    </w:p>
    <w:p w14:paraId="4AB9A7D7" w14:textId="77777777" w:rsidR="006F3AE3"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4F68B5AE" w14:textId="77777777" w:rsidR="006F3AE3" w:rsidRDefault="00000000">
      <w:pPr>
        <w:pStyle w:val="BodyText"/>
      </w:pPr>
      <w:r>
        <w:t>70 Also, reflect on the entirety of the human creation, that all these worlds and levels are encapsulated and concealed within it.</w:t>
      </w:r>
    </w:p>
    <w:p w14:paraId="7F0EA521" w14:textId="77777777" w:rsidR="006F3AE3" w:rsidRDefault="00000000">
      <w:pPr>
        <w:pStyle w:val="BlockText"/>
      </w:pPr>
      <w:r>
        <w:rPr>
          <w:i/>
          <w:iCs/>
        </w:rPr>
        <w:t>Do you think that you are a small entity, while the greatest world is folded within you?</w:t>
      </w:r>
    </w:p>
    <w:p w14:paraId="6FE1E9C8" w14:textId="77777777" w:rsidR="006F3AE3" w:rsidRDefault="00000000">
      <w:pPr>
        <w:pStyle w:val="FirstParagraph"/>
      </w:pPr>
      <w:r>
        <w:t>71 Therefore, we must strive to eliminate our animalistic nature in order for the human essence to be revealed.</w:t>
      </w:r>
    </w:p>
    <w:p w14:paraId="48D2952B" w14:textId="77777777" w:rsidR="006F3AE3"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51B161AB" w14:textId="77777777" w:rsidR="006F3AE3" w:rsidRDefault="00000000">
      <w:pPr>
        <w:pStyle w:val="BodyText"/>
      </w:pPr>
      <w:r>
        <w:t>He said, “O son, if you are capable of not sleeping, then you are capable of not dying. And if you can avoid waking up after sleep, then you can avoid being resurrected after death.”</w:t>
      </w:r>
    </w:p>
    <w:p w14:paraId="1CFCCF2A" w14:textId="77777777" w:rsidR="006F3AE3"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29A44345" w14:textId="77777777" w:rsidR="006F3AE3" w:rsidRDefault="00000000">
      <w:pPr>
        <w:pStyle w:val="BodyText"/>
      </w:pPr>
      <w:r>
        <w:t>74 Indeed, the narration of these spiritual stages has no end, and I, as a humble servant, am not free from the afflictions of the people of this age.</w:t>
      </w:r>
    </w:p>
    <w:p w14:paraId="1DB56CB5" w14:textId="77777777" w:rsidR="006F3AE3" w:rsidRDefault="00000000">
      <w:pPr>
        <w:pStyle w:val="BlockText"/>
      </w:pPr>
      <w:r>
        <w:rPr>
          <w:i/>
          <w:iCs/>
        </w:rPr>
        <w:t>Let this discourse remain incomplete and restless. I am heartless, do excuse me.</w:t>
      </w:r>
    </w:p>
    <w:p w14:paraId="54182FE6" w14:textId="77777777" w:rsidR="006F3AE3" w:rsidRDefault="00000000">
      <w:pPr>
        <w:pStyle w:val="FirstParagraph"/>
      </w:pPr>
      <w:r>
        <w:t>75 The pen laments, the pencil weeps, and the river of the heart surges with blood. “Nothing will afflict us except what Allah has decreed for us.” Peace be upon those who follow guidance.</w:t>
      </w:r>
    </w:p>
    <w:p w14:paraId="3EF263B8" w14:textId="77777777" w:rsidR="006F3AE3" w:rsidRDefault="00000000">
      <w:pPr>
        <w:pStyle w:val="Heading3"/>
      </w:pPr>
      <w:bookmarkStart w:id="216" w:name="X2a6cc3065426a2e2ef193c77766dc2d09f21cec"/>
      <w:bookmarkEnd w:id="215"/>
      <w:r>
        <w:t>Valley of True Poverty, the Principal Annihilation</w:t>
      </w:r>
    </w:p>
    <w:p w14:paraId="73E86986" w14:textId="77777777" w:rsidR="006F3AE3"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36253829" w14:textId="77777777" w:rsidR="006F3AE3"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4CE847BF" w14:textId="77777777" w:rsidR="006F3AE3" w:rsidRDefault="00000000">
      <w:pPr>
        <w:pStyle w:val="BlockText"/>
      </w:pPr>
      <w:r>
        <w:rPr>
          <w:i/>
          <w:iCs/>
        </w:rPr>
        <w:t>When the ancient qualities manifest themselves, the description of the transient burns completely, as is the case with Moses (Kaleem).</w:t>
      </w:r>
    </w:p>
    <w:p w14:paraId="061555D6" w14:textId="77777777" w:rsidR="006F3AE3"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7B8AB859" w14:textId="77777777" w:rsidR="006F3AE3"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13CF24B9" w14:textId="77777777" w:rsidR="006F3AE3"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0CC08063" w14:textId="77777777" w:rsidR="006F3AE3"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500A0BC3" w14:textId="77777777" w:rsidR="006F3AE3"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2C7221B7" w14:textId="77777777" w:rsidR="006F3AE3"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31843635" w14:textId="77777777" w:rsidR="006F3AE3" w:rsidRDefault="00000000">
      <w:pPr>
        <w:pStyle w:val="BlockText"/>
      </w:pPr>
      <w:r>
        <w:rPr>
          <w:i/>
          <w:iCs/>
        </w:rPr>
        <w:t>The Beloved, free of veils, is within walls and doors,</w:t>
      </w:r>
    </w:p>
    <w:p w14:paraId="38206918" w14:textId="77777777" w:rsidR="006F3AE3" w:rsidRDefault="00000000">
      <w:pPr>
        <w:pStyle w:val="BlockText"/>
      </w:pPr>
      <w:r>
        <w:rPr>
          <w:i/>
          <w:iCs/>
        </w:rPr>
        <w:t>In manifestation, O you who have the most discerning of sights!</w:t>
      </w:r>
    </w:p>
    <w:p w14:paraId="4E6C8F64" w14:textId="77777777" w:rsidR="006F3AE3" w:rsidRDefault="00000000">
      <w:pPr>
        <w:pStyle w:val="FirstParagraph"/>
      </w:pPr>
      <w:r>
        <w:t>82 You have transcended the droplet of the self and have reached the ocean of the Beloved. This is the purpose that you sought. God willing, you will attain it.</w:t>
      </w:r>
    </w:p>
    <w:p w14:paraId="35C5C8B8" w14:textId="77777777" w:rsidR="006F3AE3"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7FB20911" w14:textId="77777777" w:rsidR="006F3AE3" w:rsidRDefault="00000000">
      <w:pPr>
        <w:pStyle w:val="BlockText"/>
      </w:pPr>
      <w:r>
        <w:rPr>
          <w:i/>
          <w:iCs/>
        </w:rPr>
        <w:t>The Truth has come evident as the shining sun,</w:t>
      </w:r>
    </w:p>
    <w:p w14:paraId="6C12C34A" w14:textId="77777777" w:rsidR="006F3AE3" w:rsidRDefault="00000000">
      <w:pPr>
        <w:pStyle w:val="BlockText"/>
      </w:pPr>
      <w:r>
        <w:rPr>
          <w:i/>
          <w:iCs/>
        </w:rPr>
        <w:t>What a pity, it has come to the city of the blind.</w:t>
      </w:r>
    </w:p>
    <w:p w14:paraId="26DAE04D" w14:textId="77777777" w:rsidR="006F3AE3"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35DBAB89" w14:textId="77777777" w:rsidR="006F3AE3"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47507E23" w14:textId="77777777" w:rsidR="006F3AE3"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7603D69C" w14:textId="77777777" w:rsidR="006F3AE3"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0C4D0CF8" w14:textId="77777777" w:rsidR="006F3AE3"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02F747F6" w14:textId="77777777" w:rsidR="006F3AE3" w:rsidRDefault="00000000">
      <w:pPr>
        <w:pStyle w:val="BlockText"/>
      </w:pPr>
      <w:r>
        <w:rPr>
          <w:i/>
          <w:iCs/>
        </w:rPr>
        <w:t>When the pen reached to describe these states,</w:t>
      </w:r>
    </w:p>
    <w:p w14:paraId="63904EE1" w14:textId="77777777" w:rsidR="006F3AE3" w:rsidRDefault="00000000">
      <w:pPr>
        <w:pStyle w:val="BlockText"/>
      </w:pPr>
      <w:r>
        <w:rPr>
          <w:i/>
          <w:iCs/>
        </w:rPr>
        <w:t>Both the pen broke, and the paper tore.</w:t>
      </w:r>
    </w:p>
    <w:p w14:paraId="322EF584" w14:textId="77777777" w:rsidR="006F3AE3" w:rsidRDefault="00000000">
      <w:pPr>
        <w:pStyle w:val="FirstParagraph"/>
      </w:pPr>
      <w:r>
        <w:t>And peace.</w:t>
      </w:r>
    </w:p>
    <w:p w14:paraId="4E8DA963" w14:textId="77777777" w:rsidR="006F3AE3" w:rsidRDefault="00000000">
      <w:pPr>
        <w:pStyle w:val="Heading3"/>
      </w:pPr>
      <w:bookmarkStart w:id="217" w:name="sec-significance-sparrow"/>
      <w:bookmarkEnd w:id="216"/>
      <w:r>
        <w:t>Significance of the Sparrow</w:t>
      </w:r>
    </w:p>
    <w:p w14:paraId="2BA80C0A" w14:textId="77777777" w:rsidR="006F3AE3"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68E2A3A3" w14:textId="77777777" w:rsidR="006F3AE3"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59AC9368" w14:textId="77777777" w:rsidR="006F3AE3" w:rsidRDefault="00000000">
      <w:pPr>
        <w:pStyle w:val="BlockText"/>
      </w:pPr>
      <w:r>
        <w:rPr>
          <w:i/>
          <w:iCs/>
        </w:rPr>
        <w:t>“Live empty, for love’s comfort is absence,</w:t>
      </w:r>
    </w:p>
    <w:p w14:paraId="4C9FEBE6" w14:textId="77777777" w:rsidR="006F3AE3" w:rsidRDefault="00000000">
      <w:pPr>
        <w:pStyle w:val="BlockText"/>
      </w:pPr>
      <w:r>
        <w:rPr>
          <w:i/>
          <w:iCs/>
        </w:rPr>
        <w:t>Its beginning is ailment and its end is death.”</w:t>
      </w:r>
    </w:p>
    <w:p w14:paraId="2E29BEB5" w14:textId="77777777" w:rsidR="006F3AE3" w:rsidRDefault="00000000">
      <w:pPr>
        <w:pStyle w:val="FirstParagraph"/>
      </w:pPr>
      <w:r>
        <w:t>And peace be upon those who follow the guidance.</w:t>
      </w:r>
    </w:p>
    <w:p w14:paraId="1285EBAA" w14:textId="77777777" w:rsidR="006F3AE3"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36AE9E4B" w14:textId="77777777" w:rsidR="006F3AE3" w:rsidRDefault="00000000">
      <w:pPr>
        <w:pStyle w:val="BodyText"/>
      </w:pPr>
      <w:r>
        <w:t>92 These letters point to sanctification in a certain state.</w:t>
      </w:r>
    </w:p>
    <w:p w14:paraId="63FB6C4D" w14:textId="77777777" w:rsidR="006F3AE3" w:rsidRDefault="00000000">
      <w:pPr>
        <w:pStyle w:val="BodyText"/>
      </w:pPr>
      <w:r>
        <w:t>K (ك): Detach your self from what your desire craves, then turn to your Master.</w:t>
      </w:r>
    </w:p>
    <w:p w14:paraId="3F76A3A2" w14:textId="77777777" w:rsidR="006F3AE3" w:rsidRDefault="00000000">
      <w:pPr>
        <w:pStyle w:val="BodyText"/>
      </w:pPr>
      <w:r>
        <w:lastRenderedPageBreak/>
        <w:t>N (ن): Purify your self from everything other than Him, to sacrifice your soul for His sake.</w:t>
      </w:r>
    </w:p>
    <w:p w14:paraId="457059A4" w14:textId="77777777" w:rsidR="006F3AE3" w:rsidRDefault="00000000">
      <w:pPr>
        <w:pStyle w:val="BodyText"/>
      </w:pPr>
      <w:r>
        <w:t>J (ج): Approach the presence of the Truth, if there is anything in you of the attributes of creation.</w:t>
      </w:r>
    </w:p>
    <w:p w14:paraId="022BAF9D" w14:textId="77777777" w:rsidR="006F3AE3" w:rsidRDefault="00000000">
      <w:pPr>
        <w:pStyle w:val="BodyText"/>
      </w:pPr>
      <w:r>
        <w:t>Sh (ش): Be grateful to your Lord in His earth so He will be grateful to you in His heaven. And if the heaven is in the realm of oneness, your self is its earth.</w:t>
      </w:r>
    </w:p>
    <w:p w14:paraId="60FCD501" w14:textId="77777777" w:rsidR="006F3AE3" w:rsidRDefault="00000000">
      <w:pPr>
        <w:pStyle w:val="BodyText"/>
      </w:pPr>
      <w:r>
        <w:t>K (ك): Negate the limited veils from yourself to know what you haven’t known of the holy stations.</w:t>
      </w:r>
    </w:p>
    <w:p w14:paraId="5E845F54" w14:textId="77777777" w:rsidR="006F3AE3" w:rsidRDefault="00000000">
      <w:pPr>
        <w:pStyle w:val="BodyText"/>
      </w:pPr>
      <w:r>
        <w:t>93 Indeed, if you hear the melodies of this transient bird, you would seek from the eternal, everlasting goblet and leave the transient, vanishing one. Peace be upon those who follow the guidance.</w:t>
      </w:r>
    </w:p>
    <w:p w14:paraId="174A13CD" w14:textId="77777777" w:rsidR="006F3AE3" w:rsidRDefault="00000000">
      <w:r>
        <w:br w:type="page"/>
      </w:r>
    </w:p>
    <w:p w14:paraId="0FE663BC" w14:textId="77777777" w:rsidR="006F3AE3" w:rsidRDefault="00000000">
      <w:pPr>
        <w:pStyle w:val="Heading1"/>
      </w:pPr>
      <w:bookmarkStart w:id="218" w:name="sec-kitab-i-iqan"/>
      <w:bookmarkStart w:id="219" w:name="_Toc186792448"/>
      <w:bookmarkEnd w:id="207"/>
      <w:bookmarkEnd w:id="217"/>
      <w:r>
        <w:lastRenderedPageBreak/>
        <w:t>Kitab-i-Iqan (The Book of Certitude)</w:t>
      </w:r>
      <w:bookmarkEnd w:id="219"/>
    </w:p>
    <w:p w14:paraId="148CE8FC" w14:textId="77777777" w:rsidR="006F3AE3" w:rsidRDefault="00000000">
      <w:pPr>
        <w:pStyle w:val="Heading2"/>
      </w:pPr>
      <w:bookmarkStart w:id="220" w:name="Xae156c3aa6ec7fb08eed4ab894466737ace579d"/>
      <w:r>
        <w:t>Part One: Rejection of the Manifestations of God</w:t>
      </w:r>
    </w:p>
    <w:p w14:paraId="7CD2BC2C" w14:textId="77777777" w:rsidR="006F3AE3" w:rsidRDefault="00000000">
      <w:pPr>
        <w:pStyle w:val="FirstParagraph"/>
      </w:pPr>
      <w:r>
        <w:t>In the name of our Lord, the Most High, the Most Great.</w:t>
      </w:r>
    </w:p>
    <w:p w14:paraId="3B89DFC4" w14:textId="77777777" w:rsidR="006F3AE3"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335A3EBE" w14:textId="77777777" w:rsidR="006F3AE3"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2825BF04" w14:textId="77777777" w:rsidR="006F3AE3"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4B1DB493" w14:textId="77777777" w:rsidR="006F3AE3"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4DA5471D" w14:textId="77777777" w:rsidR="006F3AE3"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58A609F6" w14:textId="77777777" w:rsidR="006F3AE3"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74D907D1" w14:textId="77777777" w:rsidR="006F3AE3"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450DDAE1" w14:textId="77777777" w:rsidR="006F3AE3"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3F92D09D" w14:textId="77777777" w:rsidR="006F3AE3"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7E59FFEE" w14:textId="77777777" w:rsidR="006F3AE3"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5DBC590D" w14:textId="77777777" w:rsidR="006F3AE3"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1DB130D9" w14:textId="77777777" w:rsidR="006F3AE3"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31ABC89A" w14:textId="77777777" w:rsidR="006F3AE3"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263B98A2" w14:textId="77777777" w:rsidR="006F3AE3"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575B4CC7" w14:textId="77777777" w:rsidR="006F3AE3"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649D4489" w14:textId="77777777" w:rsidR="006F3AE3"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005B183C" w14:textId="77777777" w:rsidR="006F3AE3" w:rsidRDefault="00000000">
      <w:pPr>
        <w:pStyle w:val="Heading3"/>
      </w:pPr>
      <w:bookmarkStart w:id="221" w:name="X841c0dbad710a5f8cce0a7e2a7e27d232661f28"/>
      <w:r>
        <w:t>Corruption of the Leaders of Religion</w:t>
      </w:r>
    </w:p>
    <w:p w14:paraId="41BD6ED1" w14:textId="77777777" w:rsidR="006F3AE3"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1B512A89" w14:textId="77777777" w:rsidR="006F3AE3"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13D98D22" w14:textId="77777777" w:rsidR="006F3AE3"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1C081025" w14:textId="77777777" w:rsidR="006F3AE3"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7C601728" w14:textId="77777777" w:rsidR="006F3AE3"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0D6550D2" w14:textId="77777777" w:rsidR="006F3AE3" w:rsidRDefault="00000000">
      <w:pPr>
        <w:pStyle w:val="BodyText"/>
      </w:pPr>
      <w:r>
        <w:t>Despite this, they sought the interpretation of the Book from those veiled from the divine truth and did not seek knowledge from its true source.</w:t>
      </w:r>
    </w:p>
    <w:p w14:paraId="02DA425D" w14:textId="77777777" w:rsidR="006F3AE3"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0A30947F" w14:textId="77777777" w:rsidR="006F3AE3"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04BD9426" w14:textId="77777777" w:rsidR="006F3AE3"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77E92F43" w14:textId="77777777" w:rsidR="006F3AE3" w:rsidRDefault="00000000">
      <w:pPr>
        <w:pStyle w:val="BodyText"/>
      </w:pPr>
      <w:r>
        <w:t>The same phenomenon persists among all nations, who hold on to such baseless ideas, and thereby deprive themselves of the blessings flowing from the subtle and gentle sources of wisdom.</w:t>
      </w:r>
    </w:p>
    <w:p w14:paraId="47C71A7F" w14:textId="77777777" w:rsidR="006F3AE3"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3C506882" w14:textId="77777777" w:rsidR="006F3AE3"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73C60C0E" w14:textId="77777777" w:rsidR="006F3AE3" w:rsidRDefault="00000000">
      <w:pPr>
        <w:pStyle w:val="Heading3"/>
      </w:pPr>
      <w:bookmarkStart w:id="222" w:name="X08b946f57e361bcbf18ccd41c6266e805199901"/>
      <w:bookmarkEnd w:id="221"/>
      <w:r>
        <w:t>The Unity and Return of the Manifestations</w:t>
      </w:r>
    </w:p>
    <w:p w14:paraId="0FC96435" w14:textId="77777777" w:rsidR="006F3AE3"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3C16071E" w14:textId="77777777" w:rsidR="006F3AE3"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341BD6C7" w14:textId="77777777" w:rsidR="006F3AE3"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2B0B51B5" w14:textId="77777777" w:rsidR="006F3AE3"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6C4A562E" w14:textId="77777777" w:rsidR="006F3AE3"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7AD92336" w14:textId="77777777" w:rsidR="006F3AE3" w:rsidRDefault="00000000">
      <w:pPr>
        <w:pStyle w:val="Heading3"/>
      </w:pPr>
      <w:bookmarkStart w:id="223" w:name="X7ff804787cebcbbcdf62027b70946b80d1d635a"/>
      <w:bookmarkEnd w:id="222"/>
      <w:r>
        <w:lastRenderedPageBreak/>
        <w:t>The Signs of the Return of Jesus Christ</w:t>
      </w:r>
    </w:p>
    <w:p w14:paraId="7728BC3C" w14:textId="77777777" w:rsidR="006F3AE3"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70CA401B" w14:textId="77777777" w:rsidR="006F3AE3"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1A0A44D2" w14:textId="77777777" w:rsidR="006F3AE3"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16FEED41" w14:textId="77777777" w:rsidR="006F3AE3"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4CE09C99" w14:textId="77777777" w:rsidR="006F3AE3"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5FE46615" w14:textId="77777777" w:rsidR="006F3AE3"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582D1EED" w14:textId="77777777" w:rsidR="006F3AE3" w:rsidRDefault="00000000">
      <w:pPr>
        <w:pStyle w:val="Heading3"/>
      </w:pPr>
      <w:bookmarkStart w:id="224" w:name="sec-interpretation-of-the-signs"/>
      <w:bookmarkEnd w:id="223"/>
      <w:r>
        <w:t>Interpretation of the Signs</w:t>
      </w:r>
    </w:p>
    <w:p w14:paraId="56084822" w14:textId="77777777" w:rsidR="006F3AE3" w:rsidRDefault="00000000">
      <w:pPr>
        <w:pStyle w:val="Heading4"/>
      </w:pPr>
      <w:bookmarkStart w:id="225" w:name="sec-distress-of-those-days"/>
      <w:r>
        <w:t>Distress of Those Days</w:t>
      </w:r>
    </w:p>
    <w:p w14:paraId="16C4189F" w14:textId="77777777" w:rsidR="006F3AE3"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7BF13E2F" w14:textId="77777777" w:rsidR="006F3AE3"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70EB9AA4" w14:textId="77777777" w:rsidR="006F3AE3"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1998724D" w14:textId="77777777" w:rsidR="006F3AE3"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0865BD08" w14:textId="77777777" w:rsidR="006F3AE3" w:rsidRDefault="00000000">
      <w:pPr>
        <w:pStyle w:val="BodyText"/>
      </w:pPr>
      <w:r>
        <w:t>And if an eye is brightened with the kohl of divine knowledge, it will observe a few predators that have fallen upon the carcasses of the souls of servants.</w:t>
      </w:r>
    </w:p>
    <w:p w14:paraId="42119334" w14:textId="77777777" w:rsidR="006F3AE3"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37490DAE" w14:textId="77777777" w:rsidR="006F3AE3"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089E933F" w14:textId="77777777" w:rsidR="006F3AE3" w:rsidRDefault="00000000">
      <w:pPr>
        <w:pStyle w:val="BodyText"/>
      </w:pPr>
      <w:r>
        <w:t>As for me, I have not elaborated on the statements of the traditions due to their widespread fame and for the sake of brevity.</w:t>
      </w:r>
    </w:p>
    <w:p w14:paraId="468392DB" w14:textId="77777777" w:rsidR="006F3AE3"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40A5B386" w14:textId="77777777" w:rsidR="006F3AE3"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2FE4FEF6" w14:textId="77777777" w:rsidR="006F3AE3" w:rsidRDefault="00000000">
      <w:pPr>
        <w:pStyle w:val="Heading4"/>
      </w:pPr>
      <w:bookmarkStart w:id="226" w:name="sec-sun-moon-and-stars"/>
      <w:bookmarkEnd w:id="225"/>
      <w:r>
        <w:t>Sun, Moon, and Stars</w:t>
      </w:r>
    </w:p>
    <w:p w14:paraId="7F15F0B1" w14:textId="77777777" w:rsidR="006F3AE3"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07BFA187" w14:textId="77777777" w:rsidR="006F3AE3"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5DA468D2" w14:textId="77777777" w:rsidR="006F3AE3"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075623A6" w14:textId="77777777" w:rsidR="006F3AE3"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0EA2453D" w14:textId="77777777" w:rsidR="006F3AE3"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0246F5E7" w14:textId="77777777" w:rsidR="006F3AE3"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77544FFE" w14:textId="77777777" w:rsidR="006F3AE3"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788DC280" w14:textId="77777777" w:rsidR="006F3AE3"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716BA9C0" w14:textId="77777777" w:rsidR="006F3AE3"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4A5C1154" w14:textId="77777777" w:rsidR="006F3AE3"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4911909E" w14:textId="77777777" w:rsidR="006F3AE3"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41E5D3B7" w14:textId="77777777" w:rsidR="006F3AE3"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28F7F6E9" w14:textId="77777777" w:rsidR="006F3AE3"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4BC823E8" w14:textId="77777777" w:rsidR="006F3AE3" w:rsidRDefault="00000000">
      <w:pPr>
        <w:pStyle w:val="BodyText"/>
      </w:pPr>
      <w:r>
        <w:t>Just as such, we provide you with the fruits of the tree of knowledge, so that you may remain in the satisfaction of God’s wisdom, as one of the scholars.</w:t>
      </w:r>
    </w:p>
    <w:p w14:paraId="58165E43" w14:textId="77777777" w:rsidR="006F3AE3"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6D2B0827" w14:textId="77777777" w:rsidR="006F3AE3"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26E4BBE0" w14:textId="77777777" w:rsidR="006F3AE3"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30085605" w14:textId="77777777" w:rsidR="006F3AE3"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4AD8C8E5" w14:textId="77777777" w:rsidR="006F3AE3"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799FD32D" w14:textId="77777777" w:rsidR="006F3AE3"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03756B53" w14:textId="77777777" w:rsidR="006F3AE3"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AA2F9F0" w14:textId="77777777" w:rsidR="006F3AE3"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695B3B29" w14:textId="77777777" w:rsidR="006F3AE3"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6BF97EF7" w14:textId="77777777" w:rsidR="006F3AE3"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5D88B939" w14:textId="77777777" w:rsidR="006F3AE3"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6136A456" w14:textId="77777777" w:rsidR="006F3AE3"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084B4EE9" w14:textId="77777777" w:rsidR="006F3AE3"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4C1F080D" w14:textId="77777777" w:rsidR="006F3AE3"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5D84B888" w14:textId="77777777" w:rsidR="006F3AE3" w:rsidRDefault="00000000">
      <w:pPr>
        <w:pStyle w:val="Heading4"/>
      </w:pPr>
      <w:bookmarkStart w:id="227" w:name="sec-splitting-of-the-sky"/>
      <w:bookmarkEnd w:id="226"/>
      <w:r>
        <w:t>Splitting of the Sky</w:t>
      </w:r>
    </w:p>
    <w:p w14:paraId="47A82321" w14:textId="77777777" w:rsidR="006F3AE3"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18588E25" w14:textId="77777777" w:rsidR="006F3AE3"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1851DD29" w14:textId="77777777" w:rsidR="006F3AE3" w:rsidRDefault="00000000">
      <w:pPr>
        <w:pStyle w:val="BodyText"/>
      </w:pPr>
      <w:r>
        <w:t>Now think, is this not greater than the splitting of the physical sky?</w:t>
      </w:r>
    </w:p>
    <w:p w14:paraId="179E3ED2" w14:textId="77777777" w:rsidR="006F3AE3"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2CDCB85C" w14:textId="77777777" w:rsidR="006F3AE3"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2A99727F" w14:textId="77777777" w:rsidR="006F3AE3" w:rsidRDefault="00000000">
      <w:pPr>
        <w:pStyle w:val="Heading4"/>
      </w:pPr>
      <w:bookmarkStart w:id="228" w:name="sec-transformation-of-the-earth"/>
      <w:bookmarkEnd w:id="227"/>
      <w:r>
        <w:t>Transformation of the Earth</w:t>
      </w:r>
    </w:p>
    <w:p w14:paraId="5BCA3A24" w14:textId="77777777" w:rsidR="006F3AE3"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78256645" w14:textId="77777777" w:rsidR="006F3AE3"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4DD1542F" w14:textId="77777777" w:rsidR="006F3AE3"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7297774C" w14:textId="77777777" w:rsidR="006F3AE3"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37C891DA" w14:textId="77777777" w:rsidR="006F3AE3"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249019C2" w14:textId="77777777" w:rsidR="006F3AE3"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4738FED8" w14:textId="77777777" w:rsidR="006F3AE3"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7095765D" w14:textId="77777777" w:rsidR="006F3AE3" w:rsidRDefault="00000000">
      <w:pPr>
        <w:pStyle w:val="Heading3"/>
      </w:pPr>
      <w:bookmarkStart w:id="229" w:name="sec-god-tests-the-servants"/>
      <w:bookmarkEnd w:id="224"/>
      <w:bookmarkEnd w:id="228"/>
      <w:r>
        <w:t>God Tests the Servants</w:t>
      </w:r>
    </w:p>
    <w:p w14:paraId="30EABC15" w14:textId="77777777" w:rsidR="006F3AE3"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383E337E" w14:textId="77777777" w:rsidR="006F3AE3" w:rsidRDefault="00000000">
      <w:pPr>
        <w:pStyle w:val="Heading4"/>
      </w:pPr>
      <w:bookmarkStart w:id="230" w:name="sec-the-direction-of-prayer"/>
      <w:r>
        <w:t>The Direction of Prayer</w:t>
      </w:r>
    </w:p>
    <w:p w14:paraId="454A35A6" w14:textId="77777777" w:rsidR="006F3AE3"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4AF90914" w14:textId="77777777" w:rsidR="006F3AE3"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4EDE340F" w14:textId="77777777" w:rsidR="006F3AE3"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3D7FFD97" w14:textId="77777777" w:rsidR="006F3AE3"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72305109" w14:textId="77777777" w:rsidR="006F3AE3"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42A1B58A" w14:textId="77777777" w:rsidR="006F3AE3"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50BE3EEE" w14:textId="77777777" w:rsidR="006F3AE3"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2D811B76" w14:textId="77777777" w:rsidR="006F3AE3"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4D074007" w14:textId="77777777" w:rsidR="006F3AE3" w:rsidRDefault="00000000">
      <w:pPr>
        <w:pStyle w:val="Heading4"/>
      </w:pPr>
      <w:bookmarkStart w:id="231" w:name="sec-moses-killed-a-man"/>
      <w:bookmarkEnd w:id="230"/>
      <w:r>
        <w:t>Moses Killed a Man</w:t>
      </w:r>
    </w:p>
    <w:p w14:paraId="2A30354B" w14:textId="77777777" w:rsidR="006F3AE3"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1679558A" w14:textId="77777777" w:rsidR="006F3AE3"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47D35A10" w14:textId="77777777" w:rsidR="006F3AE3"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1232E3DE" w14:textId="77777777" w:rsidR="006F3AE3"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455C7D23" w14:textId="77777777" w:rsidR="006F3AE3"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0839781E" w14:textId="77777777" w:rsidR="006F3AE3"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1FC1C68E" w14:textId="77777777" w:rsidR="006F3AE3" w:rsidRDefault="00000000">
      <w:pPr>
        <w:pStyle w:val="Heading4"/>
      </w:pPr>
      <w:bookmarkStart w:id="232" w:name="sec-the-situation-of-mary"/>
      <w:bookmarkEnd w:id="231"/>
      <w:r>
        <w:t>The Situation of Mary</w:t>
      </w:r>
    </w:p>
    <w:p w14:paraId="67EAFD24" w14:textId="77777777" w:rsidR="006F3AE3"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3CFE39D3" w14:textId="77777777" w:rsidR="006F3AE3"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7FFD3521" w14:textId="77777777" w:rsidR="006F3AE3"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2FEC3F41" w14:textId="77777777" w:rsidR="006F3AE3"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15437BA7" w14:textId="77777777" w:rsidR="006F3AE3"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58EB83BE" w14:textId="77777777" w:rsidR="006F3AE3"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5E29F433" w14:textId="77777777" w:rsidR="006F3AE3"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0A8A431D" w14:textId="77777777" w:rsidR="006F3AE3" w:rsidRDefault="00000000">
      <w:pPr>
        <w:pStyle w:val="Heading4"/>
      </w:pPr>
      <w:bookmarkStart w:id="233" w:name="sec-how-would-people-react-in-this-era"/>
      <w:bookmarkEnd w:id="232"/>
      <w:r>
        <w:t>How Would People React in this Era?</w:t>
      </w:r>
    </w:p>
    <w:p w14:paraId="753D694D" w14:textId="77777777" w:rsidR="006F3AE3"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4FFDB0E6" w14:textId="77777777" w:rsidR="006F3AE3"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52784032" w14:textId="77777777" w:rsidR="006F3AE3"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6A43936E" w14:textId="77777777" w:rsidR="006F3AE3" w:rsidRDefault="00000000">
      <w:pPr>
        <w:pStyle w:val="Heading3"/>
      </w:pPr>
      <w:bookmarkStart w:id="234" w:name="sec-fresh-tidings-for-the-soul"/>
      <w:bookmarkEnd w:id="229"/>
      <w:bookmarkEnd w:id="233"/>
      <w:r>
        <w:t>Fresh Tidings For the Soul</w:t>
      </w:r>
    </w:p>
    <w:p w14:paraId="3D7BD7ED" w14:textId="77777777" w:rsidR="006F3AE3"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53176754" w14:textId="77777777" w:rsidR="006F3AE3"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3E3DF40" w14:textId="77777777" w:rsidR="006F3AE3" w:rsidRDefault="00000000">
      <w:pPr>
        <w:pStyle w:val="Heading4"/>
      </w:pPr>
      <w:bookmarkStart w:id="235" w:name="sec-the-sign-of-the-son-of-man-appears"/>
      <w:r>
        <w:t>The Sign of the Son of Man Appears</w:t>
      </w:r>
    </w:p>
    <w:p w14:paraId="17F87D02" w14:textId="77777777" w:rsidR="006F3AE3"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32E078A3" w14:textId="77777777" w:rsidR="006F3AE3"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6880E6EB" w14:textId="77777777" w:rsidR="006F3AE3"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3427C02E" w14:textId="77777777" w:rsidR="006F3AE3"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74047362" w14:textId="77777777" w:rsidR="006F3AE3"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69CB6C29" w14:textId="77777777" w:rsidR="006F3AE3"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3C0160F3" w14:textId="77777777" w:rsidR="006F3AE3"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1BF10E04" w14:textId="77777777" w:rsidR="006F3AE3"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09B36ABA" w14:textId="77777777" w:rsidR="006F3AE3"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431208AF" w14:textId="77777777" w:rsidR="006F3AE3"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25E3F45F" w14:textId="77777777" w:rsidR="006F3AE3"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3522AF56" w14:textId="77777777" w:rsidR="006F3AE3" w:rsidRDefault="00000000">
      <w:pPr>
        <w:pStyle w:val="Heading4"/>
      </w:pPr>
      <w:bookmarkStart w:id="236" w:name="X24f872a09f9bcb33fde041849411db768e27b73"/>
      <w:bookmarkEnd w:id="235"/>
      <w:r>
        <w:t>The Son of Man Comes on the Clouds of Heaven</w:t>
      </w:r>
    </w:p>
    <w:p w14:paraId="0EAD5362" w14:textId="77777777" w:rsidR="006F3AE3"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2A64819D" w14:textId="77777777" w:rsidR="006F3AE3"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6CCD218D" w14:textId="77777777" w:rsidR="006F3AE3"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148CFCEF" w14:textId="77777777" w:rsidR="006F3AE3" w:rsidRDefault="00000000">
      <w:pPr>
        <w:pStyle w:val="Heading5"/>
      </w:pPr>
      <w:bookmarkStart w:id="237" w:name="sec-heaven"/>
      <w:r>
        <w:lastRenderedPageBreak/>
        <w:t>Heaven</w:t>
      </w:r>
    </w:p>
    <w:p w14:paraId="7FD02713" w14:textId="77777777" w:rsidR="006F3AE3"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6F780454" w14:textId="77777777" w:rsidR="006F3AE3"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6A4AF13D" w14:textId="77777777" w:rsidR="006F3AE3"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5815B28F" w14:textId="77777777" w:rsidR="006F3AE3"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53700C63" w14:textId="77777777" w:rsidR="006F3AE3"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0C981626" w14:textId="77777777" w:rsidR="006F3AE3" w:rsidRDefault="00000000">
      <w:pPr>
        <w:pStyle w:val="BodyText"/>
      </w:pPr>
      <w:r>
        <w:t>This satanic tree brings forth nothing but transgression and obscenity, it grants nothing but rancor and animosity. Its fruit is a deadly poison, and its shade is a destructive fire.</w:t>
      </w:r>
    </w:p>
    <w:p w14:paraId="41965DA9" w14:textId="77777777" w:rsidR="006F3AE3" w:rsidRDefault="00000000">
      <w:pPr>
        <w:pStyle w:val="BodyText"/>
      </w:pPr>
      <w:r>
        <w:t>The speaker indeed speaks truth when he says:</w:t>
      </w:r>
    </w:p>
    <w:p w14:paraId="4093FC87" w14:textId="77777777" w:rsidR="006F3AE3" w:rsidRDefault="00000000">
      <w:pPr>
        <w:pStyle w:val="BlockText"/>
      </w:pPr>
      <w:r>
        <w:rPr>
          <w:i/>
          <w:iCs/>
        </w:rPr>
        <w:t>“Grasp the tails of desires and cast off modesty,</w:t>
      </w:r>
    </w:p>
    <w:p w14:paraId="084BA29C" w14:textId="77777777" w:rsidR="006F3AE3" w:rsidRDefault="00000000">
      <w:pPr>
        <w:pStyle w:val="BlockText"/>
      </w:pPr>
      <w:r>
        <w:rPr>
          <w:i/>
          <w:iCs/>
        </w:rPr>
        <w:t>Abandon the path of the devout, even if they are noble.”</w:t>
      </w:r>
    </w:p>
    <w:p w14:paraId="58A9ECCC" w14:textId="77777777" w:rsidR="006F3AE3"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09EE3BCF" w14:textId="77777777" w:rsidR="006F3AE3"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137924AE" w14:textId="77777777" w:rsidR="006F3AE3"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2980EEB2" w14:textId="77777777" w:rsidR="006F3AE3" w:rsidRDefault="00000000">
      <w:pPr>
        <w:pStyle w:val="Heading5"/>
      </w:pPr>
      <w:bookmarkStart w:id="238" w:name="sec-clouds"/>
      <w:bookmarkEnd w:id="237"/>
      <w:r>
        <w:t>Clouds</w:t>
      </w:r>
    </w:p>
    <w:p w14:paraId="5251E114" w14:textId="77777777" w:rsidR="006F3AE3"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2A34A1DF" w14:textId="77777777" w:rsidR="006F3AE3"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4032A72D" w14:textId="77777777" w:rsidR="006F3AE3"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724447E8" w14:textId="77777777" w:rsidR="006F3AE3"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408771F6" w14:textId="77777777" w:rsidR="006F3AE3"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272BCCC0" w14:textId="77777777" w:rsidR="006F3AE3"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565AA82E" w14:textId="77777777" w:rsidR="006F3AE3"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6EF2E305" w14:textId="77777777" w:rsidR="006F3AE3"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76FC2FBF" w14:textId="77777777" w:rsidR="006F3AE3"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43C0B92F" w14:textId="77777777" w:rsidR="006F3AE3"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538D1138" w14:textId="77777777" w:rsidR="006F3AE3"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65DA86AE" w14:textId="77777777" w:rsidR="006F3AE3"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0B6DAC49" w14:textId="77777777" w:rsidR="006F3AE3"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097735A7" w14:textId="77777777" w:rsidR="006F3AE3"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3D5205EF" w14:textId="77777777" w:rsidR="006F3AE3"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0EBA797E" w14:textId="77777777" w:rsidR="006F3AE3"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22D39E2F" w14:textId="77777777" w:rsidR="006F3AE3" w:rsidRDefault="00000000">
      <w:pPr>
        <w:pStyle w:val="Heading5"/>
      </w:pPr>
      <w:bookmarkStart w:id="239" w:name="sec-angels"/>
      <w:bookmarkEnd w:id="238"/>
      <w:r>
        <w:t>Angels</w:t>
      </w:r>
    </w:p>
    <w:p w14:paraId="2B682886" w14:textId="77777777" w:rsidR="006F3AE3"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55E7600A" w14:textId="77777777" w:rsidR="006F3AE3"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285C44CA" w14:textId="77777777" w:rsidR="006F3AE3"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76C7B519" w14:textId="77777777" w:rsidR="006F3AE3"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667B775E" w14:textId="77777777" w:rsidR="006F3AE3" w:rsidRDefault="00000000">
      <w:pPr>
        <w:pStyle w:val="Heading3"/>
      </w:pPr>
      <w:bookmarkStart w:id="240" w:name="sec-corruption-of-the-scriptures"/>
      <w:bookmarkEnd w:id="234"/>
      <w:bookmarkEnd w:id="236"/>
      <w:bookmarkEnd w:id="239"/>
      <w:r>
        <w:t>Corruption of the Scriptures</w:t>
      </w:r>
    </w:p>
    <w:p w14:paraId="299F3195" w14:textId="77777777" w:rsidR="006F3AE3"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5B3DF233" w14:textId="77777777" w:rsidR="006F3AE3"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72817CE5" w14:textId="77777777" w:rsidR="006F3AE3"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6CA14C62" w14:textId="77777777" w:rsidR="006F3AE3"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02FC3AB9" w14:textId="77777777" w:rsidR="006F3AE3"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21658D12" w14:textId="77777777" w:rsidR="006F3AE3"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4FE1B86B" w14:textId="77777777" w:rsidR="006F3AE3"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216CB94A" w14:textId="77777777" w:rsidR="006F3AE3"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630D0C3F" w14:textId="77777777" w:rsidR="006F3AE3"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069BA7DA" w14:textId="77777777" w:rsidR="006F3AE3"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1C831D4E" w14:textId="77777777" w:rsidR="006F3AE3"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D07FB45" w14:textId="77777777" w:rsidR="006F3AE3"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663F8046" w14:textId="77777777" w:rsidR="006F3AE3"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2D28E129" w14:textId="77777777" w:rsidR="006F3AE3"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1452B2AC" w14:textId="77777777" w:rsidR="006F3AE3"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439D1C9E" w14:textId="77777777" w:rsidR="006F3AE3"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7D5FB2B6" w14:textId="77777777" w:rsidR="006F3AE3"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5B57DDBC" w14:textId="77777777" w:rsidR="006F3AE3"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54E26B9C" w14:textId="77777777" w:rsidR="006F3AE3"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0D47123F" w14:textId="77777777" w:rsidR="006F3AE3"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7A93B4CE" w14:textId="77777777" w:rsidR="006F3AE3"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0F8C2C57" w14:textId="77777777" w:rsidR="006F3AE3" w:rsidRDefault="00000000">
      <w:pPr>
        <w:pStyle w:val="BodyText"/>
      </w:pPr>
      <w:r>
        <w:t>“Righteousness is not that you turn your faces toward the east or the west, but [true] righteousness is [in] one who believes in Allah and the Last Day.”</w:t>
      </w:r>
    </w:p>
    <w:p w14:paraId="0F8DAF7E" w14:textId="77777777" w:rsidR="006F3AE3" w:rsidRDefault="00000000">
      <w:pPr>
        <w:pStyle w:val="BodyText"/>
      </w:pPr>
      <w:r>
        <w:t>Listen, O people of eloquence, what We have enjoined upon you by truth, perhaps you will dwell under a shadow that was extended in the days of God.</w:t>
      </w:r>
    </w:p>
    <w:p w14:paraId="49923CDB" w14:textId="77777777" w:rsidR="006F3AE3" w:rsidRDefault="00000000">
      <w:r>
        <w:br w:type="page"/>
      </w:r>
    </w:p>
    <w:p w14:paraId="0A356D5C" w14:textId="77777777" w:rsidR="006F3AE3" w:rsidRDefault="00000000">
      <w:pPr>
        <w:pStyle w:val="Heading2"/>
      </w:pPr>
      <w:bookmarkStart w:id="241" w:name="Xb6113d358ddd90a18558ce0a1a28548c69215fd"/>
      <w:bookmarkEnd w:id="220"/>
      <w:bookmarkEnd w:id="240"/>
      <w:r>
        <w:lastRenderedPageBreak/>
        <w:t>Part Two: The Sovereignty of the Manifestations of God</w:t>
      </w:r>
    </w:p>
    <w:p w14:paraId="3EB1270E" w14:textId="77777777" w:rsidR="006F3AE3" w:rsidRDefault="00000000">
      <w:pPr>
        <w:pStyle w:val="Heading3"/>
      </w:pPr>
      <w:bookmarkStart w:id="242" w:name="sec-mirrors-of-essence-of-god"/>
      <w:r>
        <w:t>Mirrors of the Essence of God</w:t>
      </w:r>
    </w:p>
    <w:p w14:paraId="2D342C9D" w14:textId="77777777" w:rsidR="006F3AE3"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45A0456C" w14:textId="77777777" w:rsidR="006F3AE3"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30941787" w14:textId="77777777" w:rsidR="006F3AE3"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3C5760F9" w14:textId="77777777" w:rsidR="006F3AE3"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7F2FFC81" w14:textId="77777777" w:rsidR="006F3AE3"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6EF6EF13" w14:textId="77777777" w:rsidR="006F3AE3" w:rsidRDefault="00000000">
      <w:pPr>
        <w:pStyle w:val="Heading4"/>
      </w:pPr>
      <w:bookmarkStart w:id="243" w:name="sec-the-potentials-of-all-humans"/>
      <w:r>
        <w:t>The Potentials of All Humans</w:t>
      </w:r>
    </w:p>
    <w:p w14:paraId="123EA2D1" w14:textId="77777777" w:rsidR="006F3AE3"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07F8E998" w14:textId="77777777" w:rsidR="006F3AE3"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73263280" w14:textId="77777777" w:rsidR="006F3AE3" w:rsidRDefault="00000000">
      <w:pPr>
        <w:pStyle w:val="BodyText"/>
      </w:pPr>
      <w:r>
        <w:t>108 I swear by God, my esteemed one, if you reflect a little on these statements, you will find the doors of divine wisdom and the portals of infinite knowledge opening before you.</w:t>
      </w:r>
    </w:p>
    <w:p w14:paraId="1B6C40E1" w14:textId="77777777" w:rsidR="006F3AE3"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2301AC44" w14:textId="77777777" w:rsidR="006F3AE3"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123A6CD8" w14:textId="77777777" w:rsidR="006F3AE3"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666E6086" w14:textId="77777777" w:rsidR="006F3AE3"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3379EE84" w14:textId="77777777" w:rsidR="006F3AE3" w:rsidRDefault="00000000">
      <w:pPr>
        <w:pStyle w:val="Heading4"/>
      </w:pPr>
      <w:bookmarkStart w:id="244" w:name="apparent-and-non-apparent-attributes"/>
      <w:bookmarkEnd w:id="243"/>
      <w:r>
        <w:t>Apparent and Non-Apparent Attributes</w:t>
      </w:r>
    </w:p>
    <w:p w14:paraId="67BFFEC4" w14:textId="77777777" w:rsidR="006F3AE3"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4B9D839D" w14:textId="77777777" w:rsidR="006F3AE3"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74CEF2C7" w14:textId="77777777" w:rsidR="006F3AE3"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4244A6D7" w14:textId="77777777" w:rsidR="006F3AE3"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5EC16B55" w14:textId="77777777" w:rsidR="006F3AE3"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3D3F84EE" w14:textId="77777777" w:rsidR="006F3AE3" w:rsidRDefault="00000000">
      <w:pPr>
        <w:pStyle w:val="Heading3"/>
      </w:pPr>
      <w:bookmarkStart w:id="245" w:name="rejection-of-the-bab"/>
      <w:bookmarkEnd w:id="242"/>
      <w:bookmarkEnd w:id="244"/>
      <w:r>
        <w:t>Rejection of the Bab</w:t>
      </w:r>
    </w:p>
    <w:p w14:paraId="48DB6B43" w14:textId="77777777" w:rsidR="006F3AE3"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24AECA26" w14:textId="77777777" w:rsidR="006F3AE3" w:rsidRDefault="00000000">
      <w:pPr>
        <w:pStyle w:val="Heading4"/>
      </w:pPr>
      <w:bookmarkStart w:id="246" w:name="sec-the-babs-sovereignty"/>
      <w:r>
        <w:lastRenderedPageBreak/>
        <w:t>The Bab’s Sovereignty</w:t>
      </w:r>
    </w:p>
    <w:p w14:paraId="608DE15B" w14:textId="77777777" w:rsidR="006F3AE3"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3E0B39D3" w14:textId="77777777" w:rsidR="006F3AE3"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4FB61E5B" w14:textId="77777777" w:rsidR="006F3AE3" w:rsidRDefault="00000000">
      <w:pPr>
        <w:pStyle w:val="Heading4"/>
      </w:pPr>
      <w:bookmarkStart w:id="247" w:name="the-sovereignty-of-the-prophet-muhammad"/>
      <w:bookmarkEnd w:id="246"/>
      <w:r>
        <w:t>The Sovereignty of the Prophet Muhammad</w:t>
      </w:r>
    </w:p>
    <w:p w14:paraId="18B76692" w14:textId="77777777" w:rsidR="006F3AE3"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4EE6BCE4" w14:textId="77777777" w:rsidR="006F3AE3"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04E9461B" w14:textId="77777777" w:rsidR="006F3AE3"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04333408" w14:textId="77777777" w:rsidR="006F3AE3"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3B5FCF8D" w14:textId="77777777" w:rsidR="006F3AE3"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65AA3A59" w14:textId="77777777" w:rsidR="006F3AE3"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4E8D5846" w14:textId="77777777" w:rsidR="006F3AE3"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1F805D82" w14:textId="77777777" w:rsidR="006F3AE3"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1A90032B" w14:textId="77777777" w:rsidR="006F3AE3"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21D65247" w14:textId="77777777" w:rsidR="006F3AE3" w:rsidRDefault="00000000">
      <w:pPr>
        <w:pStyle w:val="Heading4"/>
      </w:pPr>
      <w:bookmarkStart w:id="248" w:name="resurrection-life-death"/>
      <w:bookmarkEnd w:id="247"/>
      <w:r>
        <w:t>Resurrection, Life, &amp; Death</w:t>
      </w:r>
    </w:p>
    <w:p w14:paraId="361F3679" w14:textId="77777777" w:rsidR="006F3AE3"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6679A123" w14:textId="77777777" w:rsidR="006F3AE3"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6327AC1B" w14:textId="77777777" w:rsidR="006F3AE3" w:rsidRDefault="00000000">
      <w:pPr>
        <w:pStyle w:val="BodyText"/>
      </w:pPr>
      <w:r>
        <w:t>The essence of this is: Are we incapable or weary of the first creation? Rather, these pagans are in doubt and confusion about a new creation.</w:t>
      </w:r>
    </w:p>
    <w:p w14:paraId="04027356" w14:textId="77777777" w:rsidR="006F3AE3"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D0F5074" w14:textId="77777777" w:rsidR="006F3AE3"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7F8E6467" w14:textId="77777777" w:rsidR="006F3AE3" w:rsidRDefault="00000000">
      <w:pPr>
        <w:pStyle w:val="BodyText"/>
      </w:pPr>
      <w:r>
        <w:t>Say, do you prefer to replace that which is better for you with that which is worse? What a terrible replacement you’ve chosen in place of the truth! You were a people who were evil and lost.</w:t>
      </w:r>
    </w:p>
    <w:p w14:paraId="14AEC3C6" w14:textId="77777777" w:rsidR="006F3AE3"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0F993C41" w14:textId="77777777" w:rsidR="006F3AE3"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04A93B5F" w14:textId="77777777" w:rsidR="006F3AE3"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6B575000" w14:textId="77777777" w:rsidR="006F3AE3"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FA4FB73" w14:textId="77777777" w:rsidR="006F3AE3"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474F3089" w14:textId="77777777" w:rsidR="006F3AE3"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4405D5BB" w14:textId="77777777" w:rsidR="006F3AE3"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2EE5383B" w14:textId="77777777" w:rsidR="006F3AE3"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2AAB0C59" w14:textId="77777777" w:rsidR="006F3AE3"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7F056ECC" w14:textId="77777777" w:rsidR="006F3AE3"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0E78785B" w14:textId="77777777" w:rsidR="006F3AE3"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3EADF26E" w14:textId="77777777" w:rsidR="006F3AE3" w:rsidRDefault="00000000">
      <w:pPr>
        <w:pStyle w:val="BodyText"/>
      </w:pPr>
      <w:r>
        <w:t>God willing, we hope that you will not turn away from the shore of the divine ocean thirsty and deprived, and that you will not return without benefit from the sacred shrine of eternal purpose.</w:t>
      </w:r>
    </w:p>
    <w:p w14:paraId="323A48B8" w14:textId="77777777" w:rsidR="006F3AE3" w:rsidRDefault="00000000">
      <w:pPr>
        <w:pStyle w:val="Heading4"/>
      </w:pPr>
      <w:bookmarkStart w:id="249" w:name="power-dominance-and-ascendancy"/>
      <w:bookmarkEnd w:id="248"/>
      <w:r>
        <w:t>Power, Dominance, and Ascendancy</w:t>
      </w:r>
    </w:p>
    <w:p w14:paraId="01047DC2" w14:textId="77777777" w:rsidR="006F3AE3"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245936D2" w14:textId="77777777" w:rsidR="006F3AE3" w:rsidRDefault="00000000">
      <w:pPr>
        <w:pStyle w:val="BodyText"/>
      </w:pPr>
      <w:r>
        <w:t>If you look closely, the servants of His court hold sovereignty over all creatures and beings, as it has been and will continue to be apparent.</w:t>
      </w:r>
    </w:p>
    <w:p w14:paraId="0D98EABD" w14:textId="77777777" w:rsidR="006F3AE3"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3E720879" w14:textId="77777777" w:rsidR="006F3AE3"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37BBE7CE" w14:textId="77777777" w:rsidR="006F3AE3"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3EB8A3E6" w14:textId="77777777" w:rsidR="006F3AE3"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4C749522" w14:textId="77777777" w:rsidR="006F3AE3"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2F8A0661" w14:textId="77777777" w:rsidR="006F3AE3"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5D238696" w14:textId="77777777" w:rsidR="006F3AE3"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36EF100B" w14:textId="77777777" w:rsidR="006F3AE3"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0C4750E3" w14:textId="77777777" w:rsidR="006F3AE3"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26F6D49B" w14:textId="77777777" w:rsidR="006F3AE3"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6647045D" w14:textId="77777777" w:rsidR="006F3AE3"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4D7F5D9E" w14:textId="77777777" w:rsidR="006F3AE3"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2A375D94" w14:textId="77777777" w:rsidR="006F3AE3"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290DAED0" w14:textId="77777777" w:rsidR="006F3AE3"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0CF8364F" w14:textId="77777777" w:rsidR="006F3AE3"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294838E3" w14:textId="77777777" w:rsidR="006F3AE3"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52BB1B2E" w14:textId="77777777" w:rsidR="006F3AE3"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6F0E8ED2" w14:textId="77777777" w:rsidR="006F3AE3"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1C8A09B3" w14:textId="77777777" w:rsidR="006F3AE3"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76A2D1CB" w14:textId="77777777" w:rsidR="006F3AE3"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5F575AAC" w14:textId="77777777" w:rsidR="006F3AE3"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353E5120" w14:textId="77777777" w:rsidR="006F3AE3"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32BB0DE5" w14:textId="77777777" w:rsidR="006F3AE3"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4D10D8CA" w14:textId="77777777" w:rsidR="006F3AE3" w:rsidRDefault="00000000">
      <w:pPr>
        <w:pStyle w:val="Heading4"/>
      </w:pPr>
      <w:bookmarkStart w:id="250" w:name="day-of-resurrection"/>
      <w:bookmarkEnd w:id="249"/>
      <w:r>
        <w:t>Day of Resurrection</w:t>
      </w:r>
    </w:p>
    <w:p w14:paraId="1A59ABFB" w14:textId="77777777" w:rsidR="006F3AE3"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7D27738D" w14:textId="77777777" w:rsidR="006F3AE3"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6D88F157" w14:textId="77777777" w:rsidR="006F3AE3"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399F8008" w14:textId="77777777" w:rsidR="006F3AE3"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36FF7C43" w14:textId="77777777" w:rsidR="006F3AE3"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24EE984" w14:textId="77777777" w:rsidR="006F3AE3"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286111E5" w14:textId="77777777" w:rsidR="006F3AE3"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2EF846BA" w14:textId="77777777" w:rsidR="006F3AE3"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05BE1176" w14:textId="77777777" w:rsidR="006F3AE3"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67B07EB5" w14:textId="77777777" w:rsidR="006F3AE3"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78F9D159" w14:textId="77777777" w:rsidR="006F3AE3"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22E13D3E" w14:textId="77777777" w:rsidR="006F3AE3"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35F73B61" w14:textId="77777777" w:rsidR="006F3AE3"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68ADD97E" w14:textId="77777777" w:rsidR="006F3AE3"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707DAE22" w14:textId="77777777" w:rsidR="006F3AE3"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208E35C1" w14:textId="77777777" w:rsidR="006F3AE3"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0AB0FA11" w14:textId="77777777" w:rsidR="006F3AE3"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4276268F" w14:textId="77777777" w:rsidR="006F3AE3"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49B20142" w14:textId="77777777" w:rsidR="006F3AE3" w:rsidRDefault="00000000">
      <w:pPr>
        <w:pStyle w:val="BodyText"/>
      </w:pPr>
      <w:r>
        <w:t>This is what has been said: “Seeking evidence when the intended is achieved is ugly, and being occupied with knowledge after reaching the known is reprehensible.”</w:t>
      </w:r>
    </w:p>
    <w:p w14:paraId="4CE71B7D" w14:textId="77777777" w:rsidR="006F3AE3"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5916746F" w14:textId="77777777" w:rsidR="006F3AE3"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4D7DA0FD" w14:textId="77777777" w:rsidR="006F3AE3"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6795DB81" w14:textId="77777777" w:rsidR="006F3AE3"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7B12DCA5" w14:textId="77777777" w:rsidR="006F3AE3"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1DA79EA7" w14:textId="77777777" w:rsidR="006F3AE3"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427E381F" w14:textId="77777777" w:rsidR="006F3AE3"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7F3BD3BA" w14:textId="77777777" w:rsidR="006F3AE3"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353677F0" w14:textId="77777777" w:rsidR="006F3AE3"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05A40549" w14:textId="77777777" w:rsidR="006F3AE3"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006B85DC" w14:textId="77777777" w:rsidR="006F3AE3"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37FAEF36" w14:textId="77777777" w:rsidR="006F3AE3"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30B7BD7E" w14:textId="77777777" w:rsidR="006F3AE3"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13ED45AC" w14:textId="77777777" w:rsidR="006F3AE3"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1096821F" w14:textId="77777777" w:rsidR="006F3AE3"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90AA04C" w14:textId="77777777" w:rsidR="006F3AE3"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27B476ED" w14:textId="77777777" w:rsidR="006F3AE3" w:rsidRDefault="00000000">
      <w:pPr>
        <w:pStyle w:val="Heading4"/>
      </w:pPr>
      <w:bookmarkStart w:id="251" w:name="divine-transformation"/>
      <w:bookmarkEnd w:id="250"/>
      <w:r>
        <w:t>Divine Transformation</w:t>
      </w:r>
    </w:p>
    <w:p w14:paraId="51432A8D" w14:textId="77777777" w:rsidR="006F3AE3"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18C455DE" w14:textId="77777777" w:rsidR="006F3AE3"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3F1ED5AE" w14:textId="77777777" w:rsidR="006F3AE3"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1CF83840" w14:textId="77777777" w:rsidR="006F3AE3"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7992A006" w14:textId="77777777" w:rsidR="006F3AE3"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09120FE7" w14:textId="77777777" w:rsidR="006F3AE3"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14F8BF00" w14:textId="77777777" w:rsidR="006F3AE3"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25C431AD" w14:textId="77777777" w:rsidR="006F3AE3"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72B2890B" w14:textId="77777777" w:rsidR="006F3AE3"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46406AF9" w14:textId="77777777" w:rsidR="006F3AE3"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3054B597" w14:textId="77777777" w:rsidR="006F3AE3"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3CC7213F" w14:textId="77777777" w:rsidR="006F3AE3" w:rsidRDefault="00000000">
      <w:pPr>
        <w:pStyle w:val="Heading4"/>
      </w:pPr>
      <w:bookmarkStart w:id="252" w:name="X3e8441b8c21fa124d368b8ebb580f5bfeda883b"/>
      <w:bookmarkEnd w:id="251"/>
      <w:r>
        <w:t>The First, Last, and the Seal of the Prophets</w:t>
      </w:r>
    </w:p>
    <w:p w14:paraId="3E533AFD" w14:textId="77777777" w:rsidR="006F3AE3"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1A0AD23B" w14:textId="77777777" w:rsidR="006F3AE3"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2C2FDE80" w14:textId="77777777" w:rsidR="006F3AE3"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4377AFC3" w14:textId="77777777" w:rsidR="006F3AE3"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619EAED2" w14:textId="77777777" w:rsidR="006F3AE3"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1FA5861B" w14:textId="77777777" w:rsidR="006F3AE3"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2C168F27" w14:textId="77777777" w:rsidR="006F3AE3"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787EA0BC" w14:textId="77777777" w:rsidR="006F3AE3"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2CE936C5" w14:textId="77777777" w:rsidR="006F3AE3"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09E701C1" w14:textId="77777777" w:rsidR="006F3AE3"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7E3B08F3" w14:textId="77777777" w:rsidR="006F3AE3"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39D34930" w14:textId="77777777" w:rsidR="006F3AE3"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79AB9A77" w14:textId="77777777" w:rsidR="006F3AE3"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4751B3E0" w14:textId="77777777" w:rsidR="006F3AE3" w:rsidRDefault="00000000">
      <w:pPr>
        <w:pStyle w:val="BodyText"/>
      </w:pPr>
      <w:r>
        <w:t>Observe now in this very explanation how the rule of it applies truthfully to all these manifestations.</w:t>
      </w:r>
    </w:p>
    <w:p w14:paraId="246E80E7" w14:textId="77777777" w:rsidR="006F3AE3"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3E53E04E" w14:textId="77777777" w:rsidR="006F3AE3"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32D0E7A1" w14:textId="77777777" w:rsidR="006F3AE3"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1352D66B" w14:textId="77777777" w:rsidR="006F3AE3"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6BF892EC" w14:textId="77777777" w:rsidR="006F3AE3"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3A294F96" w14:textId="77777777" w:rsidR="006F3AE3"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5DDEFE0A" w14:textId="77777777" w:rsidR="006F3AE3"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4EC4A996" w14:textId="77777777" w:rsidR="006F3AE3"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69AAC52B" w14:textId="77777777" w:rsidR="006F3AE3" w:rsidRDefault="00000000">
      <w:pPr>
        <w:pStyle w:val="Heading4"/>
      </w:pPr>
      <w:bookmarkStart w:id="253" w:name="salvation-on-the-day-of-judgement"/>
      <w:bookmarkEnd w:id="252"/>
      <w:r>
        <w:t>Salvation on the Day of Judgement</w:t>
      </w:r>
    </w:p>
    <w:p w14:paraId="575AEF1E" w14:textId="77777777" w:rsidR="006F3AE3"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56942C56" w14:textId="77777777" w:rsidR="006F3AE3"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0D75C24D" w14:textId="77777777" w:rsidR="006F3AE3"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79ABBC64" w14:textId="77777777" w:rsidR="006F3AE3"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4C673FEA" w14:textId="77777777" w:rsidR="006F3AE3"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300BC9F4" w14:textId="77777777" w:rsidR="006F3AE3" w:rsidRDefault="00000000">
      <w:pPr>
        <w:pStyle w:val="BodyText"/>
      </w:pPr>
      <w:r>
        <w:t>Then it continues: “The criminals will be known by their marks, and they will be seized by the forelocks and the feet.”</w:t>
      </w:r>
    </w:p>
    <w:p w14:paraId="4F4F563A" w14:textId="77777777" w:rsidR="006F3AE3"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31ABDEF0" w14:textId="77777777" w:rsidR="006F3AE3"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29947E4C" w14:textId="77777777" w:rsidR="006F3AE3"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40BDECAC" w14:textId="77777777" w:rsidR="006F3AE3" w:rsidRDefault="00000000">
      <w:pPr>
        <w:pStyle w:val="BodyText"/>
      </w:pPr>
      <w:r>
        <w:t>May this grace precede the world, and all praise is due to Allah, the Lord of the worlds.</w:t>
      </w:r>
    </w:p>
    <w:p w14:paraId="512D4BC3" w14:textId="77777777" w:rsidR="006F3AE3"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51C06A68" w14:textId="77777777" w:rsidR="006F3AE3"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5DBEE734" w14:textId="77777777" w:rsidR="006F3AE3" w:rsidRDefault="00000000">
      <w:pPr>
        <w:pStyle w:val="Heading3"/>
      </w:pPr>
      <w:bookmarkStart w:id="254" w:name="no-distinction-yet-differentiation"/>
      <w:bookmarkEnd w:id="245"/>
      <w:bookmarkEnd w:id="253"/>
      <w:r>
        <w:t>No Distinction, Yet Differentiation</w:t>
      </w:r>
    </w:p>
    <w:p w14:paraId="7FB8A468" w14:textId="77777777" w:rsidR="006F3AE3"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698826E9" w14:textId="77777777" w:rsidR="006F3AE3"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27499FAC" w14:textId="77777777" w:rsidR="006F3AE3"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4E7F59F5" w14:textId="77777777" w:rsidR="006F3AE3"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06AAE8FE" w14:textId="77777777" w:rsidR="006F3AE3"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65B91BB5" w14:textId="77777777" w:rsidR="006F3AE3" w:rsidRDefault="00000000">
      <w:pPr>
        <w:pStyle w:val="Heading4"/>
      </w:pPr>
      <w:bookmarkStart w:id="255" w:name="divinity-and-servitude"/>
      <w:r>
        <w:t>Divinity and Servitude</w:t>
      </w:r>
    </w:p>
    <w:p w14:paraId="0968DAE1" w14:textId="77777777" w:rsidR="006F3AE3"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16A1A157" w14:textId="77777777" w:rsidR="006F3AE3"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51B7318A" w14:textId="77777777" w:rsidR="006F3AE3"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7BF4580A" w14:textId="77777777" w:rsidR="006F3AE3"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67E280D3" w14:textId="77777777" w:rsidR="006F3AE3" w:rsidRDefault="00000000">
      <w:pPr>
        <w:pStyle w:val="BodyText"/>
      </w:pPr>
      <w:r>
        <w:t>197 At this moment, the breath of God has surrounded and His spirit has encompassed, the pen has been restrained from motion and the tongue has been cut off from articulation.</w:t>
      </w:r>
    </w:p>
    <w:p w14:paraId="77750EF7" w14:textId="77777777" w:rsidR="006F3AE3"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60CC24A5" w14:textId="77777777" w:rsidR="006F3AE3"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12A6C528" w14:textId="77777777" w:rsidR="006F3AE3" w:rsidRDefault="00000000">
      <w:pPr>
        <w:pStyle w:val="Heading4"/>
      </w:pPr>
      <w:bookmarkStart w:id="256" w:name="X3a9f458a38a8a45e66d093635558d11019c2c6f"/>
      <w:bookmarkEnd w:id="255"/>
      <w:r>
        <w:t>Divine Knowledge Requires Deeper Understanding</w:t>
      </w:r>
    </w:p>
    <w:p w14:paraId="22E642A2" w14:textId="77777777" w:rsidR="006F3AE3"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7697160B" w14:textId="77777777" w:rsidR="006F3AE3"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1D3591FE" w14:textId="77777777" w:rsidR="006F3AE3"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2B2E89A1" w14:textId="77777777" w:rsidR="006F3AE3"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33629C7D" w14:textId="77777777" w:rsidR="006F3AE3"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691A2752" w14:textId="77777777" w:rsidR="006F3AE3"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2B6372AC" w14:textId="77777777" w:rsidR="006F3AE3"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2132E9F5" w14:textId="77777777" w:rsidR="006F3AE3"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39461BB2" w14:textId="77777777" w:rsidR="006F3AE3" w:rsidRDefault="00000000">
      <w:pPr>
        <w:pStyle w:val="BodyText"/>
      </w:pPr>
      <w:r>
        <w:t>204 SubhanAllah (Glory be to God), with such understanding, what objections and accusations have been made against the infinite divine edifices of knowledge. As it has been well said:</w:t>
      </w:r>
    </w:p>
    <w:p w14:paraId="51A13E46" w14:textId="77777777" w:rsidR="006F3AE3" w:rsidRDefault="00000000">
      <w:pPr>
        <w:pStyle w:val="BlockText"/>
      </w:pPr>
      <w:r>
        <w:t>You dare accuse those whom truth has made,</w:t>
      </w:r>
    </w:p>
    <w:p w14:paraId="31DEEFA1" w14:textId="77777777" w:rsidR="006F3AE3" w:rsidRDefault="00000000">
      <w:pPr>
        <w:pStyle w:val="BlockText"/>
      </w:pPr>
      <w:r>
        <w:t>The trusted keepers of Heaven’s seventh grade.</w:t>
      </w:r>
    </w:p>
    <w:p w14:paraId="509BB20D" w14:textId="77777777" w:rsidR="006F3AE3"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000A9044" w14:textId="77777777" w:rsidR="006F3AE3" w:rsidRDefault="00000000">
      <w:pPr>
        <w:pStyle w:val="BlockText"/>
      </w:pPr>
      <w:r>
        <w:lastRenderedPageBreak/>
        <w:t>All perceptions on lame donkeys ride,</w:t>
      </w:r>
    </w:p>
    <w:p w14:paraId="304D37A0" w14:textId="77777777" w:rsidR="006F3AE3" w:rsidRDefault="00000000">
      <w:pPr>
        <w:pStyle w:val="BlockText"/>
      </w:pPr>
      <w:r>
        <w:t>Truth mounts the wind, a swift arrow’s glide.</w:t>
      </w:r>
    </w:p>
    <w:p w14:paraId="1D5BD470" w14:textId="77777777" w:rsidR="006F3AE3"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66F18F99" w14:textId="77777777" w:rsidR="006F3AE3"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5C1EC24A" w14:textId="77777777" w:rsidR="006F3AE3"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23106554" w14:textId="77777777" w:rsidR="006F3AE3"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470C1631" w14:textId="77777777" w:rsidR="006F3AE3"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35BC2500" w14:textId="77777777" w:rsidR="006F3AE3"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0DE44A9E" w14:textId="77777777" w:rsidR="006F3AE3"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0A0F4C2B" w14:textId="77777777" w:rsidR="006F3AE3"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07E9CD04" w14:textId="77777777" w:rsidR="006F3AE3" w:rsidRDefault="00000000">
      <w:pPr>
        <w:pStyle w:val="Heading4"/>
      </w:pPr>
      <w:bookmarkStart w:id="257" w:name="X57ef5f94f4b469becb7552de62e5ccb5c8200e6"/>
      <w:bookmarkEnd w:id="256"/>
      <w:r>
        <w:t>Divine Affirmations Instead of Acquired Sciences</w:t>
      </w:r>
    </w:p>
    <w:p w14:paraId="2F6AB931" w14:textId="77777777" w:rsidR="006F3AE3"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2C4F631F" w14:textId="77777777" w:rsidR="006F3AE3"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7C9A5953" w14:textId="77777777" w:rsidR="006F3AE3"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4861C6C7" w14:textId="77777777" w:rsidR="006F3AE3"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6A13A36C" w14:textId="77777777" w:rsidR="006F3AE3"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0E714BFE" w14:textId="77777777" w:rsidR="006F3AE3"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2B7CF603" w14:textId="77777777" w:rsidR="006F3AE3"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73F6A768" w14:textId="77777777" w:rsidR="006F3AE3"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58812436" w14:textId="77777777" w:rsidR="006F3AE3"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6D5706F4" w14:textId="77777777" w:rsidR="006F3AE3"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3EB2A897" w14:textId="77777777" w:rsidR="006F3AE3"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66FA7CB3" w14:textId="77777777" w:rsidR="006F3AE3"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328EC2AF" w14:textId="77777777" w:rsidR="006F3AE3"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29CF7D61" w14:textId="77777777" w:rsidR="006F3AE3"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1809C8DC" w14:textId="77777777" w:rsidR="006F3AE3"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4A6B5280" w14:textId="77777777" w:rsidR="006F3AE3"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1248C348" w14:textId="77777777" w:rsidR="006F3AE3"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0C785F46" w14:textId="77777777" w:rsidR="006F3AE3" w:rsidRDefault="00000000">
      <w:pPr>
        <w:pStyle w:val="BodyText"/>
      </w:pPr>
      <w:r>
        <w:t>Guidance, favor, knowledge, understanding, faith, and certainty for all that is in the heavens and the earth are hidden and stored in these cities.</w:t>
      </w:r>
    </w:p>
    <w:p w14:paraId="00EBCA2A" w14:textId="77777777" w:rsidR="006F3AE3" w:rsidRDefault="00000000">
      <w:pPr>
        <w:pStyle w:val="Heading3"/>
      </w:pPr>
      <w:bookmarkStart w:id="258" w:name="the-quran-served-as-a-fortress"/>
      <w:bookmarkEnd w:id="254"/>
      <w:bookmarkEnd w:id="257"/>
      <w:r>
        <w:lastRenderedPageBreak/>
        <w:t>The Qur’an Served As a Fortress</w:t>
      </w:r>
    </w:p>
    <w:p w14:paraId="70B7568A" w14:textId="77777777" w:rsidR="006F3AE3"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447FEF8F" w14:textId="77777777" w:rsidR="006F3AE3" w:rsidRDefault="00000000">
      <w:pPr>
        <w:pStyle w:val="Heading4"/>
      </w:pPr>
      <w:bookmarkStart w:id="259" w:name="hadith-is-not-needed"/>
      <w:r>
        <w:t>Hadith Is Not Needed</w:t>
      </w:r>
    </w:p>
    <w:p w14:paraId="7B1616E4" w14:textId="77777777" w:rsidR="006F3AE3"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19790FC8" w14:textId="77777777" w:rsidR="006F3AE3"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545F354F" w14:textId="77777777" w:rsidR="006F3AE3" w:rsidRDefault="00000000">
      <w:pPr>
        <w:pStyle w:val="Heading4"/>
      </w:pPr>
      <w:bookmarkStart w:id="260" w:name="X6230482a8381888c8dbf3315f8f78a549c7ec62"/>
      <w:bookmarkEnd w:id="259"/>
      <w:r>
        <w:t>When Muhammad’s Progeny Ended, the Qur’an is the Only Proof</w:t>
      </w:r>
    </w:p>
    <w:p w14:paraId="638D06BE" w14:textId="77777777" w:rsidR="006F3AE3"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34488835" w14:textId="77777777" w:rsidR="006F3AE3"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5D9E2348" w14:textId="77777777" w:rsidR="006F3AE3"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16BC6CAE" w14:textId="77777777" w:rsidR="006F3AE3" w:rsidRDefault="00000000">
      <w:pPr>
        <w:pStyle w:val="Heading4"/>
      </w:pPr>
      <w:bookmarkStart w:id="261" w:name="affirmation-of-the-quran-is-required"/>
      <w:bookmarkEnd w:id="260"/>
      <w:r>
        <w:t>Affirmation of the Qur’an Is Required</w:t>
      </w:r>
    </w:p>
    <w:p w14:paraId="55A21BC9" w14:textId="77777777" w:rsidR="006F3AE3"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4710E049" w14:textId="77777777" w:rsidR="006F3AE3" w:rsidRDefault="00000000">
      <w:pPr>
        <w:pStyle w:val="Heading4"/>
      </w:pPr>
      <w:bookmarkStart w:id="262" w:name="Xb274ffc8ea3fe1c6eeea0a6b367b01c4dc7d7ff"/>
      <w:bookmarkEnd w:id="261"/>
      <w:r>
        <w:t>Those Who Needed More Than the Qur’an Are Not Believers</w:t>
      </w:r>
    </w:p>
    <w:p w14:paraId="6D792A6E" w14:textId="77777777" w:rsidR="006F3AE3"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5C5DBCF7" w14:textId="77777777" w:rsidR="006F3AE3"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13272514" w14:textId="77777777" w:rsidR="006F3AE3"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5FC61F78" w14:textId="77777777" w:rsidR="006F3AE3"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4EB22911" w14:textId="77777777" w:rsidR="006F3AE3"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23DE4F4A" w14:textId="77777777" w:rsidR="006F3AE3"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229482C1" w14:textId="77777777" w:rsidR="006F3AE3"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3668FAC8" w14:textId="77777777" w:rsidR="006F3AE3"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7469AE3C" w14:textId="77777777" w:rsidR="006F3AE3" w:rsidRDefault="00000000">
      <w:pPr>
        <w:pStyle w:val="BodyText"/>
      </w:pPr>
      <w:r>
        <w:t>It’s no wonder that from the Qur’an nothing is gained except some script, just as from the sun, a blind eye will perceive nothing but heat.</w:t>
      </w:r>
    </w:p>
    <w:p w14:paraId="154E1D00" w14:textId="77777777" w:rsidR="006F3AE3"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70BB3D5F" w14:textId="77777777" w:rsidR="006F3AE3"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5A2E6470" w14:textId="77777777" w:rsidR="006F3AE3"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40D01180" w14:textId="77777777" w:rsidR="006F3AE3"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093C3C29" w14:textId="77777777" w:rsidR="006F3AE3"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66DCB082" w14:textId="77777777" w:rsidR="006F3AE3"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3B6C4D3C" w14:textId="77777777" w:rsidR="006F3AE3"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44DBC0C0" w14:textId="77777777" w:rsidR="006F3AE3" w:rsidRDefault="00000000">
      <w:pPr>
        <w:pStyle w:val="Heading4"/>
      </w:pPr>
      <w:bookmarkStart w:id="263" w:name="X2ec05fed902dfd27ddfb482e86c9ed64274af92"/>
      <w:bookmarkEnd w:id="262"/>
      <w:r>
        <w:t>A Spiritual Disease - The Ummah Clings to One Verse</w:t>
      </w:r>
    </w:p>
    <w:p w14:paraId="3D7E6A4E" w14:textId="77777777" w:rsidR="006F3AE3"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35C10309" w14:textId="77777777" w:rsidR="006F3AE3"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489E3BCC" w14:textId="77777777" w:rsidR="006F3AE3"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7968DE8B" w14:textId="77777777" w:rsidR="006F3AE3"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472E67BE" w14:textId="77777777" w:rsidR="006F3AE3"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A4EB791" w14:textId="77777777" w:rsidR="006F3AE3"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18E523D3" w14:textId="77777777" w:rsidR="006F3AE3"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299C0994" w14:textId="77777777" w:rsidR="006F3AE3"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622847E2" w14:textId="77777777" w:rsidR="006F3AE3"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3E5A9021" w14:textId="77777777" w:rsidR="006F3AE3"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33581276" w14:textId="77777777" w:rsidR="006F3AE3"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54C915DA" w14:textId="77777777" w:rsidR="006F3AE3"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415835FF" w14:textId="77777777" w:rsidR="006F3AE3"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701C3D64" w14:textId="77777777" w:rsidR="006F3AE3"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066C29A8" w14:textId="77777777" w:rsidR="006F3AE3"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7E86BD1D" w14:textId="77777777" w:rsidR="006F3AE3"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1211EC63" w14:textId="77777777" w:rsidR="006F3AE3"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54A64657" w14:textId="77777777" w:rsidR="006F3AE3"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09E5502D" w14:textId="77777777" w:rsidR="006F3AE3"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3D417649" w14:textId="77777777" w:rsidR="006F3AE3"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1363A13E" w14:textId="77777777" w:rsidR="006F3AE3" w:rsidRDefault="00000000">
      <w:pPr>
        <w:pStyle w:val="Heading3"/>
      </w:pPr>
      <w:bookmarkStart w:id="264" w:name="Xb11e2264d09b882e853eb51979557c1039dff28"/>
      <w:bookmarkEnd w:id="258"/>
      <w:bookmarkEnd w:id="263"/>
      <w:r>
        <w:t>The Proofs of the Bab’s Greater Sovereignty</w:t>
      </w:r>
    </w:p>
    <w:p w14:paraId="702D8F61" w14:textId="77777777" w:rsidR="006F3AE3"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1EE25D7F" w14:textId="77777777" w:rsidR="006F3AE3" w:rsidRDefault="00000000">
      <w:pPr>
        <w:pStyle w:val="Heading4"/>
      </w:pPr>
      <w:bookmarkStart w:id="265" w:name="the-testimony-of-the-babs-followers"/>
      <w:r>
        <w:t>The Testimony of the Bab’s Followers</w:t>
      </w:r>
    </w:p>
    <w:p w14:paraId="6D29A248" w14:textId="77777777" w:rsidR="006F3AE3"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7143997E" w14:textId="77777777" w:rsidR="006F3AE3"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496461FF" w14:textId="77777777" w:rsidR="006F3AE3"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2B104AC8" w14:textId="77777777" w:rsidR="006F3AE3"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2B1197A6" w14:textId="77777777" w:rsidR="006F3AE3"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5CF38F99" w14:textId="77777777" w:rsidR="006F3AE3"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06D8C7B0" w14:textId="77777777" w:rsidR="006F3AE3"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45715C04" w14:textId="77777777" w:rsidR="006F3AE3"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28E3DE52" w14:textId="77777777" w:rsidR="006F3AE3"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48D4B399" w14:textId="77777777" w:rsidR="006F3AE3"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22FADD2F" w14:textId="77777777" w:rsidR="006F3AE3"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0D041D6F" w14:textId="77777777" w:rsidR="006F3AE3" w:rsidRDefault="00000000">
      <w:pPr>
        <w:pStyle w:val="Heading4"/>
      </w:pPr>
      <w:bookmarkStart w:id="266" w:name="X5e9ffd055b2e3d33d4b9cecc6e34bdf0bb9bbf5"/>
      <w:bookmarkEnd w:id="265"/>
      <w:r>
        <w:t>The Muslim Leadership Failed the Divine Test</w:t>
      </w:r>
    </w:p>
    <w:p w14:paraId="71E9D821" w14:textId="77777777" w:rsidR="006F3AE3"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33155BA8" w14:textId="77777777" w:rsidR="006F3AE3"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556A04A3" w14:textId="77777777" w:rsidR="006F3AE3"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5F40BB6D" w14:textId="77777777" w:rsidR="006F3AE3"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5163391C" w14:textId="77777777" w:rsidR="006F3AE3"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6692D251" w14:textId="77777777" w:rsidR="006F3AE3"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299B63E4" w14:textId="77777777" w:rsidR="006F3AE3"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4953DBF9" w14:textId="77777777" w:rsidR="006F3AE3" w:rsidRDefault="00000000">
      <w:pPr>
        <w:pStyle w:val="Heading4"/>
      </w:pPr>
      <w:bookmarkStart w:id="267" w:name="the-babs-steadfastness"/>
      <w:bookmarkEnd w:id="266"/>
      <w:r>
        <w:t>The Bab’s Steadfastness</w:t>
      </w:r>
    </w:p>
    <w:p w14:paraId="312AB780" w14:textId="77777777" w:rsidR="006F3AE3"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4ECE6D62" w14:textId="77777777" w:rsidR="006F3AE3"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6047382B" w14:textId="77777777" w:rsidR="006F3AE3"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2742B538" w14:textId="77777777" w:rsidR="006F3AE3"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452EF8E4" w14:textId="77777777" w:rsidR="006F3AE3"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360F0A9C" w14:textId="77777777" w:rsidR="006F3AE3"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7A16DCF5" w14:textId="77777777" w:rsidR="006F3AE3"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5A279E7C" w14:textId="77777777" w:rsidR="006F3AE3"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3CF7E213" w14:textId="77777777" w:rsidR="006F3AE3"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0CA8C361" w14:textId="77777777" w:rsidR="006F3AE3"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415C16DC" w14:textId="77777777" w:rsidR="006F3AE3"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04E5DFB9" w14:textId="77777777" w:rsidR="006F3AE3"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01C481F8" w14:textId="77777777" w:rsidR="006F3AE3"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6ABABEB0" w14:textId="77777777" w:rsidR="006F3AE3"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19325D9A" w14:textId="77777777" w:rsidR="006F3AE3"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3C3DAA7F" w14:textId="77777777" w:rsidR="006F3AE3"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24C2A3E7" w14:textId="77777777" w:rsidR="006F3AE3" w:rsidRDefault="00000000">
      <w:pPr>
        <w:pStyle w:val="Heading4"/>
      </w:pPr>
      <w:bookmarkStart w:id="268" w:name="prophecies-fulfilled-by-the-bab"/>
      <w:bookmarkEnd w:id="267"/>
      <w:r>
        <w:t>Prophecies Fulfilled By the Bab</w:t>
      </w:r>
    </w:p>
    <w:p w14:paraId="5A169F9F" w14:textId="77777777" w:rsidR="006F3AE3"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30F67446" w14:textId="77777777" w:rsidR="006F3AE3"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79D76F47" w14:textId="77777777" w:rsidR="006F3AE3"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58D4EC6E" w14:textId="77777777" w:rsidR="006F3AE3"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7B7F18B1" w14:textId="77777777" w:rsidR="006F3AE3" w:rsidRDefault="00000000">
      <w:pPr>
        <w:pStyle w:val="BodyText"/>
      </w:pPr>
      <w:r>
        <w:t>This noble narration is confirmed and affirmed by His saying: “The Day the caller calls to something forbidding.” (Quran, 50:41)</w:t>
      </w:r>
    </w:p>
    <w:p w14:paraId="55E32B3F" w14:textId="77777777" w:rsidR="006F3AE3"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06FEEDED" w14:textId="77777777" w:rsidR="006F3AE3"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7CFA4EFF" w14:textId="77777777" w:rsidR="006F3AE3"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29B58BCB" w14:textId="77777777" w:rsidR="006F3AE3"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34C0A7AA" w14:textId="77777777" w:rsidR="006F3AE3"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5DECF215" w14:textId="77777777" w:rsidR="006F3AE3"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660FFAD9" w14:textId="77777777" w:rsidR="006F3AE3"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0E175444" w14:textId="77777777" w:rsidR="006F3AE3"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30086ABA" w14:textId="77777777" w:rsidR="006F3AE3"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4DF339FC" w14:textId="77777777" w:rsidR="006F3AE3"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07045F47" w14:textId="77777777" w:rsidR="006F3AE3"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4DC7DB64" w14:textId="77777777" w:rsidR="006F3AE3"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073878CD" w14:textId="77777777" w:rsidR="006F3AE3"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1C7F1269" w14:textId="77777777" w:rsidR="006F3AE3"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51F219FD" w14:textId="77777777" w:rsidR="006F3AE3"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4FDBE290" w14:textId="77777777" w:rsidR="006F3AE3"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418F9E7B" w14:textId="77777777" w:rsidR="006F3AE3" w:rsidRDefault="00000000">
      <w:pPr>
        <w:pStyle w:val="BodyText"/>
      </w:pPr>
      <w:r>
        <w:t>274 Furthermore, observe how all these events and actions have been mentioned in the previous Hadiths. As in “Rawdat al-Kafi” in the description of Zawraa, it is said:</w:t>
      </w:r>
    </w:p>
    <w:p w14:paraId="3DBFAB4D" w14:textId="77777777" w:rsidR="006F3AE3"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D1B81E9" w14:textId="77777777" w:rsidR="006F3AE3" w:rsidRDefault="00000000">
      <w:pPr>
        <w:pStyle w:val="BodyText"/>
      </w:pPr>
      <w:r>
        <w:t>This is another clear example of the Hadiths foretelling the tragic and tumultuous events that will unfold in the time of the Qa’im.</w:t>
      </w:r>
    </w:p>
    <w:p w14:paraId="2353B8CA" w14:textId="77777777" w:rsidR="006F3AE3"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5DE4DBA6" w14:textId="77777777" w:rsidR="006F3AE3"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2FCB46F9" w14:textId="77777777" w:rsidR="006F3AE3"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246E85DE" w14:textId="77777777" w:rsidR="006F3AE3" w:rsidRDefault="00000000">
      <w:pPr>
        <w:pStyle w:val="BodyText"/>
      </w:pPr>
      <w:r>
        <w:t>This highlights the corruption of religious leadership in that era and how it contributes to the misunderstandings and trials faced by the followers.</w:t>
      </w:r>
    </w:p>
    <w:p w14:paraId="3F124D19" w14:textId="77777777" w:rsidR="006F3AE3" w:rsidRDefault="00000000">
      <w:pPr>
        <w:pStyle w:val="Heading3"/>
      </w:pPr>
      <w:bookmarkStart w:id="269" w:name="Xf963234fab159af46d15a231a63b2c44de400d1"/>
      <w:bookmarkEnd w:id="264"/>
      <w:bookmarkEnd w:id="268"/>
      <w:r>
        <w:t>The One Eyed One’s Opposition To Baha’u’llah</w:t>
      </w:r>
    </w:p>
    <w:p w14:paraId="3C247B71" w14:textId="77777777" w:rsidR="006F3AE3"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5EA08334" w14:textId="77777777" w:rsidR="006F3AE3"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4ED643F9" w14:textId="77777777" w:rsidR="006F3AE3"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0CFA7862" w14:textId="77777777" w:rsidR="006F3AE3"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7FE901AB" w14:textId="77777777" w:rsidR="006F3AE3"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28F1F48F" w14:textId="77777777" w:rsidR="006F3AE3"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653FDA1A" w14:textId="77777777" w:rsidR="006F3AE3"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5D9F1493" w14:textId="77777777" w:rsidR="006F3AE3"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3AE53248" w14:textId="77777777" w:rsidR="006F3AE3"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05C6B6B2" w14:textId="77777777" w:rsidR="006F3AE3"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335B8988" w14:textId="77777777" w:rsidR="006F3AE3" w:rsidRDefault="00000000">
      <w:pPr>
        <w:pStyle w:val="BodyText"/>
      </w:pPr>
      <w:r>
        <w:t>Finally, the command to return was issued from the source of the command and I submitted without a doubt, and I returned.</w:t>
      </w:r>
    </w:p>
    <w:p w14:paraId="59B7E917" w14:textId="77777777" w:rsidR="006F3AE3"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7F760A84" w14:textId="77777777" w:rsidR="006F3AE3"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6E7E711F" w14:textId="77777777" w:rsidR="006F3AE3" w:rsidRDefault="00000000">
      <w:pPr>
        <w:pStyle w:val="BodyText"/>
      </w:pPr>
      <w:r>
        <w:t>I conclude with there is no power and no strength except with God, and verily we belong to God, and verily to Him we are returning.</w:t>
      </w:r>
    </w:p>
    <w:p w14:paraId="03C6A62E" w14:textId="77777777" w:rsidR="006F3AE3" w:rsidRDefault="00000000">
      <w:pPr>
        <w:pStyle w:val="Heading3"/>
      </w:pPr>
      <w:bookmarkStart w:id="270" w:name="conclusion"/>
      <w:bookmarkEnd w:id="269"/>
      <w:r>
        <w:t>Conclusion</w:t>
      </w:r>
    </w:p>
    <w:p w14:paraId="76E1E62F" w14:textId="77777777" w:rsidR="006F3AE3"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5348911C" w14:textId="77777777" w:rsidR="006F3AE3"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21F3B8B7" w14:textId="77777777" w:rsidR="006F3AE3"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1E01FA48" w14:textId="77777777" w:rsidR="006F3AE3"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4CEB5FAB" w14:textId="77777777" w:rsidR="006F3AE3"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7CC1EFD8" w14:textId="77777777" w:rsidR="006F3AE3"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371B31AC" w14:textId="77777777" w:rsidR="006F3AE3"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294D653C" w14:textId="77777777" w:rsidR="006F3AE3"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193168CB" w14:textId="77777777" w:rsidR="006F3AE3"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178DFDDA" w14:textId="77777777" w:rsidR="006F3AE3"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3D506053" w14:textId="77777777" w:rsidR="006F3AE3" w:rsidRDefault="00000000">
      <w:pPr>
        <w:pStyle w:val="BodyText"/>
      </w:pPr>
      <w:r>
        <w:t>This is why it is said, “For every knowledge, there are seventy aspects, and among people, there is only one. When the Qa’im rises, he will spread the remaining aspects among the people.”</w:t>
      </w:r>
    </w:p>
    <w:p w14:paraId="4F8C189B" w14:textId="77777777" w:rsidR="006F3AE3" w:rsidRDefault="00000000">
      <w:pPr>
        <w:pStyle w:val="BodyText"/>
      </w:pPr>
      <w:r>
        <w:t>Also, it was said, “We speak a word, and we mean from it one and seventy aspects, and we have an exit for each of them.”</w:t>
      </w:r>
    </w:p>
    <w:p w14:paraId="4C98E4F3" w14:textId="77777777" w:rsidR="006F3AE3"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209414AC" w14:textId="77777777" w:rsidR="006F3AE3"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6BE9CE84" w14:textId="77777777" w:rsidR="006F3AE3"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03A49B76" w14:textId="77777777" w:rsidR="006F3AE3"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5CECBAEF" w14:textId="77777777" w:rsidR="006F3AE3" w:rsidRDefault="00000000">
      <w:pPr>
        <w:pStyle w:val="BodyText"/>
      </w:pPr>
      <w:r>
        <w:t>287 And so it was revealed before, if only you could understand.</w:t>
      </w:r>
    </w:p>
    <w:p w14:paraId="00CC3E17" w14:textId="77777777" w:rsidR="006F3AE3" w:rsidRDefault="00000000">
      <w:pPr>
        <w:pStyle w:val="BodyText"/>
      </w:pPr>
      <w:r>
        <w:t>288 What is revealed is from the Ba and the Ha.</w:t>
      </w:r>
    </w:p>
    <w:p w14:paraId="3676B4F9" w14:textId="77777777" w:rsidR="006F3AE3" w:rsidRDefault="00000000">
      <w:pPr>
        <w:pStyle w:val="BodyText"/>
      </w:pPr>
      <w:r>
        <w:t>289 And peace be upon whoever hears the melody of the butterfly in the Lote Tree of the farthest boundary.</w:t>
      </w:r>
    </w:p>
    <w:p w14:paraId="03098C47" w14:textId="77777777" w:rsidR="006F3AE3" w:rsidRDefault="00000000">
      <w:pPr>
        <w:pStyle w:val="BodyText"/>
      </w:pPr>
      <w:r>
        <w:t>290 So glorified is our Lord, the Most High.</w:t>
      </w:r>
    </w:p>
    <w:p w14:paraId="20573A3D" w14:textId="77777777" w:rsidR="006F3AE3" w:rsidRDefault="00000000">
      <w:r>
        <w:br w:type="page"/>
      </w:r>
    </w:p>
    <w:p w14:paraId="4D6203B6" w14:textId="77777777" w:rsidR="006F3AE3" w:rsidRDefault="00000000">
      <w:pPr>
        <w:pStyle w:val="Heading1"/>
      </w:pPr>
      <w:bookmarkStart w:id="271" w:name="sec-lawh-i-haq"/>
      <w:bookmarkStart w:id="272" w:name="_Toc186792449"/>
      <w:bookmarkEnd w:id="218"/>
      <w:bookmarkEnd w:id="241"/>
      <w:bookmarkEnd w:id="270"/>
      <w:r>
        <w:lastRenderedPageBreak/>
        <w:t>Lawh-i-Haq (Tablet of the Truth)</w:t>
      </w:r>
      <w:bookmarkEnd w:id="272"/>
    </w:p>
    <w:p w14:paraId="44354DE2" w14:textId="77777777" w:rsidR="006F3AE3" w:rsidRDefault="00000000">
      <w:pPr>
        <w:pStyle w:val="FirstParagraph"/>
      </w:pPr>
      <w:r>
        <w:t>O my Most Glorious God!</w:t>
      </w:r>
    </w:p>
    <w:p w14:paraId="4BF9BF1A" w14:textId="77777777" w:rsidR="006F3AE3"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472526C8" w14:textId="77777777" w:rsidR="006F3AE3" w:rsidRDefault="00000000">
      <w:pPr>
        <w:pStyle w:val="Heading2"/>
      </w:pPr>
      <w:bookmarkStart w:id="273" w:name="the-truth-has-appeared-from-the-truth"/>
      <w:r>
        <w:t>The Truth Has Appeared From the Truth</w:t>
      </w:r>
    </w:p>
    <w:p w14:paraId="774D946E" w14:textId="77777777" w:rsidR="006F3AE3"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76442EA1" w14:textId="77777777" w:rsidR="006F3AE3"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30BDBB45" w14:textId="77777777" w:rsidR="006F3AE3"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79C60561" w14:textId="77777777" w:rsidR="006F3AE3"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3CC946BC" w14:textId="77777777" w:rsidR="006F3AE3" w:rsidRDefault="00000000">
      <w:r>
        <w:br w:type="page"/>
      </w:r>
    </w:p>
    <w:p w14:paraId="10AB74BD" w14:textId="77777777" w:rsidR="006F3AE3" w:rsidRDefault="00000000">
      <w:pPr>
        <w:pStyle w:val="Heading1"/>
      </w:pPr>
      <w:bookmarkStart w:id="274" w:name="sec-lawh-i-madinatut-tawhid"/>
      <w:bookmarkStart w:id="275" w:name="_Toc186792450"/>
      <w:bookmarkEnd w:id="271"/>
      <w:bookmarkEnd w:id="273"/>
      <w:r>
        <w:lastRenderedPageBreak/>
        <w:t>Lawh-i-Madinatut-Tawhid (Tablet of the City of Unity)</w:t>
      </w:r>
      <w:bookmarkEnd w:id="275"/>
    </w:p>
    <w:p w14:paraId="1CAA335B" w14:textId="77777777" w:rsidR="006F3AE3" w:rsidRDefault="00000000">
      <w:pPr>
        <w:pStyle w:val="FirstParagraph"/>
      </w:pPr>
      <w:r>
        <w:t>1 His Holiness says: This is the city of unity, enter it, O assembly of the monotheists, so that you may be with the good news of the spirit for those who have insight.</w:t>
      </w:r>
    </w:p>
    <w:p w14:paraId="4880E27B" w14:textId="77777777" w:rsidR="006F3AE3" w:rsidRDefault="00000000">
      <w:pPr>
        <w:pStyle w:val="BodyText"/>
      </w:pPr>
      <w:r>
        <w:t>He is the Mighty, the One, the Most High, the Supreme, the Unique.</w:t>
      </w:r>
    </w:p>
    <w:p w14:paraId="137D59E9" w14:textId="77777777" w:rsidR="006F3AE3" w:rsidRDefault="00000000">
      <w:pPr>
        <w:pStyle w:val="Heading2"/>
      </w:pPr>
      <w:bookmarkStart w:id="276" w:name="the-oneness-of-allah"/>
      <w:r>
        <w:t>The Oneness of Allah</w:t>
      </w:r>
    </w:p>
    <w:p w14:paraId="4AEEEF39" w14:textId="77777777" w:rsidR="006F3AE3"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4B5C44A8" w14:textId="77777777" w:rsidR="006F3AE3" w:rsidRDefault="00000000">
      <w:pPr>
        <w:pStyle w:val="Heading2"/>
      </w:pPr>
      <w:bookmarkStart w:id="277" w:name="command-to-salman-shaykh-khanjar-part-1"/>
      <w:bookmarkEnd w:id="276"/>
      <w:r>
        <w:t>Command to Salman (Shaykh Khanjar): Part 1</w:t>
      </w:r>
    </w:p>
    <w:p w14:paraId="2DC2D0E7" w14:textId="77777777" w:rsidR="006F3AE3"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25D4E8AA" w14:textId="77777777" w:rsidR="006F3AE3" w:rsidRDefault="00000000">
      <w:pPr>
        <w:pStyle w:val="Heading3"/>
      </w:pPr>
      <w:bookmarkStart w:id="278" w:name="to-the-residents-of-paradise"/>
      <w:r>
        <w:t>To the Residents of Paradise</w:t>
      </w:r>
    </w:p>
    <w:p w14:paraId="73EE84D1" w14:textId="77777777" w:rsidR="006F3AE3"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206A3592" w14:textId="77777777" w:rsidR="006F3AE3"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2595EE65" w14:textId="77777777" w:rsidR="006F3AE3" w:rsidRDefault="00000000">
      <w:pPr>
        <w:pStyle w:val="Heading3"/>
      </w:pPr>
      <w:bookmarkStart w:id="279" w:name="X9ee2c2ad72628c50de9e393511f9daf64c198ff"/>
      <w:bookmarkEnd w:id="278"/>
      <w:r>
        <w:lastRenderedPageBreak/>
        <w:t>Remind Yourself and the Souls of the Servants</w:t>
      </w:r>
    </w:p>
    <w:p w14:paraId="03E74FB1" w14:textId="77777777" w:rsidR="006F3AE3"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5BE8F937" w14:textId="77777777" w:rsidR="006F3AE3" w:rsidRDefault="00000000">
      <w:pPr>
        <w:pStyle w:val="Heading2"/>
      </w:pPr>
      <w:bookmarkStart w:id="280" w:name="X344087ed492fe9ff5e072e7b453ffd90658e655"/>
      <w:bookmarkEnd w:id="277"/>
      <w:bookmarkEnd w:id="279"/>
      <w:r>
        <w:t>About the Verse of Monotheism and the Word of Abstraction</w:t>
      </w:r>
    </w:p>
    <w:p w14:paraId="13AD8A80" w14:textId="77777777" w:rsidR="006F3AE3"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03A709F9" w14:textId="77777777" w:rsidR="006F3AE3"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3A365526" w14:textId="77777777" w:rsidR="006F3AE3"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516D556A" w14:textId="77777777" w:rsidR="006F3AE3"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6A72AFB4" w14:textId="77777777" w:rsidR="006F3AE3"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4CCB7152" w14:textId="77777777" w:rsidR="006F3AE3"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33C723F7" w14:textId="77777777" w:rsidR="006F3AE3"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79BB9803" w14:textId="77777777" w:rsidR="006F3AE3"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2CC3B0C3" w14:textId="77777777" w:rsidR="006F3AE3"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6A61047A" w14:textId="77777777" w:rsidR="006F3AE3"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26F59BC8" w14:textId="77777777" w:rsidR="006F3AE3"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37660ADE" w14:textId="77777777" w:rsidR="006F3AE3" w:rsidRDefault="00000000">
      <w:pPr>
        <w:pStyle w:val="Heading2"/>
      </w:pPr>
      <w:bookmarkStart w:id="281" w:name="command-to-salman-part-2"/>
      <w:bookmarkEnd w:id="280"/>
      <w:r>
        <w:lastRenderedPageBreak/>
        <w:t>Command to Salman: Part 2</w:t>
      </w:r>
    </w:p>
    <w:p w14:paraId="60BBBDDD" w14:textId="77777777" w:rsidR="006F3AE3"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1D6FB19C" w14:textId="77777777" w:rsidR="006F3AE3"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60FD7DD8" w14:textId="77777777" w:rsidR="006F3AE3" w:rsidRDefault="00000000">
      <w:r>
        <w:br w:type="page"/>
      </w:r>
    </w:p>
    <w:p w14:paraId="77D1AEF1" w14:textId="77777777" w:rsidR="006F3AE3" w:rsidRDefault="00000000">
      <w:pPr>
        <w:pStyle w:val="Heading1"/>
      </w:pPr>
      <w:bookmarkStart w:id="282" w:name="sec-lawh-i-shakkar-shikan"/>
      <w:bookmarkStart w:id="283" w:name="_Toc186792451"/>
      <w:bookmarkEnd w:id="274"/>
      <w:bookmarkEnd w:id="281"/>
      <w:r>
        <w:lastRenderedPageBreak/>
        <w:t>Lawh-i-Shakkar Shikan</w:t>
      </w:r>
      <w:bookmarkEnd w:id="283"/>
    </w:p>
    <w:p w14:paraId="42314DD5" w14:textId="77777777" w:rsidR="006F3AE3" w:rsidRDefault="00000000">
      <w:pPr>
        <w:pStyle w:val="FirstParagraph"/>
      </w:pPr>
      <w:r>
        <w:t>He is the Exalted, the Most High</w:t>
      </w:r>
    </w:p>
    <w:p w14:paraId="7883CF00" w14:textId="77777777" w:rsidR="006F3AE3" w:rsidRDefault="00000000">
      <w:pPr>
        <w:pStyle w:val="BodyText"/>
      </w:pPr>
      <w:r>
        <w:t>Even the parrots of India will break their sugar due to this Persian sugar that is going to Bengal.</w:t>
      </w:r>
    </w:p>
    <w:p w14:paraId="73A91F0B" w14:textId="77777777" w:rsidR="006F3AE3"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3A18E680" w14:textId="77777777" w:rsidR="006F3AE3" w:rsidRDefault="00000000">
      <w:pPr>
        <w:pStyle w:val="BodyText"/>
      </w:pPr>
      <w:r>
        <w:t>The true lover must possess a hundred thousand hearts on this path, to be able to sacrifice a hundred lives with every breath.</w:t>
      </w:r>
    </w:p>
    <w:p w14:paraId="684F9FED" w14:textId="77777777" w:rsidR="006F3AE3"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51B748B9" w14:textId="77777777" w:rsidR="006F3AE3"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7F6DC42F" w14:textId="77777777" w:rsidR="006F3AE3"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310C3D41" w14:textId="77777777" w:rsidR="006F3AE3"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3D96BBF5" w14:textId="77777777" w:rsidR="006F3AE3"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5AB57B92" w14:textId="77777777" w:rsidR="006F3AE3" w:rsidRDefault="00000000">
      <w:pPr>
        <w:pStyle w:val="BodyText"/>
      </w:pPr>
      <w:r>
        <w:t>So, yielding to a judge who issued a strange ruling,</w:t>
      </w:r>
      <w:r>
        <w:br/>
        <w:t>He decreed the shedding of my blood in the sanctified and the profane.</w:t>
      </w:r>
    </w:p>
    <w:p w14:paraId="7F527A82" w14:textId="77777777" w:rsidR="006F3AE3"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1A32D1B4" w14:textId="77777777" w:rsidR="006F3AE3" w:rsidRDefault="00000000">
      <w:pPr>
        <w:pStyle w:val="BodyText"/>
      </w:pPr>
      <w:r>
        <w:t>Whatever he harbors in his heart of deceit and secrets,</w:t>
      </w:r>
      <w:r>
        <w:br/>
        <w:t>Is revealed before God and as clear as day.</w:t>
      </w:r>
    </w:p>
    <w:p w14:paraId="2AA39F43" w14:textId="77777777" w:rsidR="006F3AE3"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6221A202" w14:textId="77777777" w:rsidR="006F3AE3"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3F510A4E" w14:textId="77777777" w:rsidR="006F3AE3"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23053B8A" w14:textId="77777777" w:rsidR="006F3AE3" w:rsidRDefault="00000000">
      <w:pPr>
        <w:pStyle w:val="Heading1"/>
      </w:pPr>
      <w:bookmarkStart w:id="284" w:name="sec-bh00328"/>
      <w:bookmarkStart w:id="285" w:name="_Toc186792452"/>
      <w:bookmarkEnd w:id="282"/>
      <w:r>
        <w:t>BH00328</w:t>
      </w:r>
      <w:bookmarkEnd w:id="285"/>
    </w:p>
    <w:p w14:paraId="1AC9D183" w14:textId="77777777" w:rsidR="006F3AE3" w:rsidRDefault="00000000">
      <w:pPr>
        <w:pStyle w:val="FirstParagraph"/>
      </w:pPr>
      <w:r>
        <w:t>In the name of Allah, Exalted be His Glory</w:t>
      </w:r>
    </w:p>
    <w:p w14:paraId="4B7740CB" w14:textId="77777777" w:rsidR="006F3AE3" w:rsidRDefault="00000000">
      <w:pPr>
        <w:pStyle w:val="Heading2"/>
      </w:pPr>
      <w:bookmarkStart w:id="286" w:name="introduction-to-haidar-qibli-ali"/>
      <w:r>
        <w:t>Introduction to Haidar Qibli Ali</w:t>
      </w:r>
    </w:p>
    <w:p w14:paraId="38FD7A0C" w14:textId="77777777" w:rsidR="006F3AE3"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6F3FF114" w14:textId="77777777" w:rsidR="006F3AE3"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03107A7D" w14:textId="77777777" w:rsidR="006F3AE3" w:rsidRDefault="00000000">
      <w:pPr>
        <w:pStyle w:val="BodyText"/>
      </w:pPr>
      <w:r>
        <w:t>I will walk, and the sun will shine. Its appearance will bring it into motion. Glory be to God. The Resurrection is upon us, and the hour has been revealed.</w:t>
      </w:r>
    </w:p>
    <w:p w14:paraId="2A37C861" w14:textId="77777777" w:rsidR="006F3AE3" w:rsidRDefault="00000000">
      <w:pPr>
        <w:pStyle w:val="BodyText"/>
      </w:pPr>
      <w:r>
        <w:t>He became a source of grace, but you returned to the world. What do you have to do with these mixtures? Have mercy on it, for it is an exalted matter and its status known.</w:t>
      </w:r>
    </w:p>
    <w:p w14:paraId="390F0935" w14:textId="77777777" w:rsidR="006F3AE3" w:rsidRDefault="00000000">
      <w:pPr>
        <w:pStyle w:val="BodyText"/>
      </w:pPr>
      <w:r>
        <w:t>When you did not know, fear God, the prevailing and powerful. To the extent of His words, we take a handful of dust and observe from the names, then ascend until we reach the names and their kingdoms.</w:t>
      </w:r>
    </w:p>
    <w:p w14:paraId="10E10A2D" w14:textId="77777777" w:rsidR="006F3AE3"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2450249C" w14:textId="77777777" w:rsidR="006F3AE3" w:rsidRDefault="00000000">
      <w:pPr>
        <w:pStyle w:val="BodyText"/>
      </w:pPr>
      <w:r>
        <w:t>O Haidar, the reality of the Tree is elevated, and the manifestations of the lights.</w:t>
      </w:r>
    </w:p>
    <w:p w14:paraId="31993A5B" w14:textId="77777777" w:rsidR="006F3AE3"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5E608C0C" w14:textId="77777777" w:rsidR="006F3AE3" w:rsidRDefault="00000000">
      <w:pPr>
        <w:pStyle w:val="BodyText"/>
      </w:pPr>
      <w:r>
        <w:t>O Sir Sayyid, upon him be the Baha of Allah, He is the one who forgives, the compassionate, the merciful.</w:t>
      </w:r>
    </w:p>
    <w:p w14:paraId="38E9A424" w14:textId="77777777" w:rsidR="006F3AE3" w:rsidRDefault="00000000">
      <w:pPr>
        <w:pStyle w:val="Heading2"/>
      </w:pPr>
      <w:bookmarkStart w:id="287" w:name="news-of-blood-stained-reports"/>
      <w:bookmarkEnd w:id="286"/>
      <w:r>
        <w:t>News of Blood Stained Reports</w:t>
      </w:r>
    </w:p>
    <w:p w14:paraId="764AD59D" w14:textId="77777777" w:rsidR="006F3AE3"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2FF1CE63" w14:textId="77777777" w:rsidR="006F3AE3" w:rsidRDefault="00000000">
      <w:pPr>
        <w:pStyle w:val="BodyText"/>
      </w:pPr>
      <w:r>
        <w:t>Do not strike this oppressed one. These days, beyond the expression of the kingdom, we make power manifest on the throne and sit on the couches of chastity.</w:t>
      </w:r>
    </w:p>
    <w:p w14:paraId="6A878A99" w14:textId="77777777" w:rsidR="006F3AE3"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6CDCF93A" w14:textId="77777777" w:rsidR="006F3AE3"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74522A9E" w14:textId="77777777" w:rsidR="006F3AE3"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0F39D5AE" w14:textId="77777777" w:rsidR="006F3AE3"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38C72571" w14:textId="77777777" w:rsidR="006F3AE3" w:rsidRDefault="00000000">
      <w:pPr>
        <w:pStyle w:val="BodyText"/>
      </w:pPr>
      <w:r>
        <w:t>Sir Mulla Muhammad, upon him be the Baha of Allah</w:t>
      </w:r>
    </w:p>
    <w:p w14:paraId="4AF4207D" w14:textId="77777777" w:rsidR="006F3AE3" w:rsidRDefault="00000000">
      <w:pPr>
        <w:pStyle w:val="BodyText"/>
      </w:pPr>
      <w:r>
        <w:t>He is the speaker who clarifies the news.</w:t>
      </w:r>
    </w:p>
    <w:p w14:paraId="128F3D58" w14:textId="77777777" w:rsidR="006F3AE3" w:rsidRDefault="00000000">
      <w:pPr>
        <w:pStyle w:val="BodyText"/>
      </w:pPr>
      <w:r>
        <w:t>From the worlds, I take a little. The knowledge, I am a human of sciences.</w:t>
      </w:r>
    </w:p>
    <w:p w14:paraId="1C311BF5" w14:textId="77777777" w:rsidR="006F3AE3" w:rsidRDefault="00000000">
      <w:pPr>
        <w:pStyle w:val="BodyText"/>
      </w:pPr>
      <w:r>
        <w:t>O explicit proof, the hands of expressions indicate that you are but a good from among the land’s chosen ones.</w:t>
      </w:r>
    </w:p>
    <w:p w14:paraId="230A4851" w14:textId="77777777" w:rsidR="006F3AE3" w:rsidRDefault="00000000">
      <w:pPr>
        <w:pStyle w:val="BodyText"/>
      </w:pPr>
      <w:r>
        <w:lastRenderedPageBreak/>
        <w:t>From the seat of “There is no god but He,” the knowledge, the forbearing one. And we found from Him the fragrance of war. Accept it.</w:t>
      </w:r>
    </w:p>
    <w:p w14:paraId="5C851BBF" w14:textId="77777777" w:rsidR="006F3AE3"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798663CC" w14:textId="77777777" w:rsidR="006F3AE3"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33AF7B27" w14:textId="77777777" w:rsidR="006F3AE3"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6E144C53" w14:textId="77777777" w:rsidR="006F3AE3"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1BC0FF18" w14:textId="77777777" w:rsidR="006F3AE3"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560707C5" w14:textId="77777777" w:rsidR="006F3AE3"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66C1F86A" w14:textId="77777777" w:rsidR="006F3AE3"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3A63F145" w14:textId="77777777" w:rsidR="006F3AE3"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272BBA16" w14:textId="77777777" w:rsidR="006F3AE3"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538EA58C" w14:textId="77777777" w:rsidR="006F3AE3"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2271D79C" w14:textId="77777777" w:rsidR="006F3AE3"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046936CB" w14:textId="77777777" w:rsidR="006F3AE3"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5367C949" w14:textId="77777777" w:rsidR="006F3AE3" w:rsidRDefault="00000000">
      <w:pPr>
        <w:pStyle w:val="Heading2"/>
      </w:pPr>
      <w:bookmarkStart w:id="288" w:name="reality-of-self-and-its-nature"/>
      <w:bookmarkEnd w:id="287"/>
      <w:r>
        <w:t>Reality of Self and Its Nature</w:t>
      </w:r>
    </w:p>
    <w:p w14:paraId="4FA1D08F" w14:textId="77777777" w:rsidR="006F3AE3"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0DCACC07" w14:textId="77777777" w:rsidR="006F3AE3"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3801E65C" w14:textId="77777777" w:rsidR="006F3AE3"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3BEF2BA4" w14:textId="77777777" w:rsidR="006F3AE3"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616A12B6" w14:textId="77777777" w:rsidR="006F3AE3" w:rsidRDefault="00000000">
      <w:pPr>
        <w:pStyle w:val="BodyText"/>
      </w:pPr>
      <w:r>
        <w:t>Everything leads to us through the path of knowledge, a sign of His sovereignty, a manifestation of His names, and a proof of His greatness and power. It is a path to the straight way.</w:t>
      </w:r>
    </w:p>
    <w:p w14:paraId="3D5CABAE" w14:textId="77777777" w:rsidR="006F3AE3"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27330AB4" w14:textId="77777777" w:rsidR="006F3AE3"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6C2E62B8" w14:textId="77777777" w:rsidR="006F3AE3"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4A8E2A0C" w14:textId="77777777" w:rsidR="006F3AE3"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4AEFFC47" w14:textId="77777777" w:rsidR="006F3AE3"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73AE1B89" w14:textId="77777777" w:rsidR="006F3AE3"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79635E9D" w14:textId="77777777" w:rsidR="006F3AE3"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74319302" w14:textId="77777777" w:rsidR="006F3AE3"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2CE1BC2C" w14:textId="77777777" w:rsidR="006F3AE3"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6AFCB4FB" w14:textId="77777777" w:rsidR="006F3AE3" w:rsidRDefault="00000000">
      <w:pPr>
        <w:pStyle w:val="BodyText"/>
      </w:pPr>
      <w:r>
        <w:t>May the Seal of the Prophets guide me to what is good in You. And what has been mentioned about the end of the material world and the recognition of this station is dependent on the means.</w:t>
      </w:r>
    </w:p>
    <w:p w14:paraId="7BB7E895" w14:textId="77777777" w:rsidR="006F3AE3"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59628F71" w14:textId="77777777" w:rsidR="006F3AE3" w:rsidRDefault="00000000">
      <w:pPr>
        <w:pStyle w:val="Heading2"/>
      </w:pPr>
      <w:bookmarkStart w:id="289" w:name="a-question-about-spheres-and-heavens"/>
      <w:bookmarkEnd w:id="288"/>
      <w:r>
        <w:t>A Question About Spheres and Heavens</w:t>
      </w:r>
    </w:p>
    <w:p w14:paraId="3525D0DF" w14:textId="77777777" w:rsidR="006F3AE3"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06CAC74B" w14:textId="77777777" w:rsidR="006F3AE3"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2C4C3847" w14:textId="77777777" w:rsidR="006F3AE3" w:rsidRDefault="00000000">
      <w:pPr>
        <w:pStyle w:val="Heading2"/>
      </w:pPr>
      <w:bookmarkStart w:id="290" w:name="service-to-the-cause-of-wisdom"/>
      <w:bookmarkEnd w:id="289"/>
      <w:r>
        <w:t>Service to the Cause of Wisdom</w:t>
      </w:r>
    </w:p>
    <w:p w14:paraId="0317BFD5" w14:textId="77777777" w:rsidR="006F3AE3"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4126FF28" w14:textId="77777777" w:rsidR="006F3AE3"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101784E4" w14:textId="77777777" w:rsidR="006F3AE3"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7151E3C2" w14:textId="77777777" w:rsidR="006F3AE3"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6D9B8DDF" w14:textId="77777777" w:rsidR="006F3AE3"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039EA2B8" w14:textId="77777777" w:rsidR="006F3AE3"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77D52650" w14:textId="77777777" w:rsidR="006F3AE3" w:rsidRDefault="00000000">
      <w:pPr>
        <w:pStyle w:val="BodyText"/>
      </w:pPr>
      <w:r>
        <w:t>You are the Powerful, the Mighty, the Bestower.</w:t>
      </w:r>
    </w:p>
    <w:p w14:paraId="472BB11D" w14:textId="77777777" w:rsidR="006F3AE3" w:rsidRDefault="00000000">
      <w:pPr>
        <w:pStyle w:val="BodyText"/>
      </w:pPr>
      <w:r>
        <w:t>Sir Mirza Abbas, upon him be the Baha of Allah</w:t>
      </w:r>
    </w:p>
    <w:p w14:paraId="72368EA8" w14:textId="77777777" w:rsidR="006F3AE3" w:rsidRDefault="00000000">
      <w:pPr>
        <w:pStyle w:val="BodyText"/>
      </w:pPr>
      <w:r>
        <w:t>The book sent down by the All-Merciful to those in existence guides all to His straight path.</w:t>
      </w:r>
    </w:p>
    <w:p w14:paraId="320BBD2A" w14:textId="77777777" w:rsidR="006F3AE3" w:rsidRDefault="00000000">
      <w:r>
        <w:br w:type="page"/>
      </w:r>
    </w:p>
    <w:p w14:paraId="0764D119" w14:textId="77777777" w:rsidR="006F3AE3" w:rsidRDefault="00000000">
      <w:pPr>
        <w:pStyle w:val="Heading1"/>
      </w:pPr>
      <w:bookmarkStart w:id="291" w:name="sec-suriy-i-damm"/>
      <w:bookmarkStart w:id="292" w:name="_Toc186792453"/>
      <w:bookmarkEnd w:id="284"/>
      <w:bookmarkEnd w:id="290"/>
      <w:r>
        <w:lastRenderedPageBreak/>
        <w:t>Suriy-i-Damm (Chapter of Blood)</w:t>
      </w:r>
      <w:bookmarkEnd w:id="292"/>
    </w:p>
    <w:p w14:paraId="41B66195" w14:textId="77777777" w:rsidR="006F3AE3" w:rsidRDefault="00000000">
      <w:pPr>
        <w:pStyle w:val="FirstParagraph"/>
      </w:pPr>
      <w:r>
        <w:t>1 This is the Surah of Blood, which we have derived from the ocean of the unseen, so that it may serve as a sign of my manifestation to all creatures.</w:t>
      </w:r>
    </w:p>
    <w:p w14:paraId="0CCA5F22" w14:textId="77777777" w:rsidR="006F3AE3" w:rsidRDefault="00000000">
      <w:pPr>
        <w:pStyle w:val="Heading2"/>
      </w:pPr>
      <w:bookmarkStart w:id="293" w:name="X2850cb9ea6d1d2d41ef0cee6197041e43e5f3ae"/>
      <w:r>
        <w:t>To Mullá Muḥammad-i-Zarandí (Nabil-i-Azam aka Nabil the Great)</w:t>
      </w:r>
    </w:p>
    <w:p w14:paraId="4AB05233" w14:textId="77777777" w:rsidR="006F3AE3"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694E46DE" w14:textId="77777777" w:rsidR="006F3AE3" w:rsidRDefault="00000000">
      <w:pPr>
        <w:pStyle w:val="Heading3"/>
      </w:pPr>
      <w:bookmarkStart w:id="294" w:name="the-call-of-the-lord-part-1"/>
      <w:r>
        <w:t>The Call of the Lord, Part 1</w:t>
      </w:r>
    </w:p>
    <w:p w14:paraId="7B019267" w14:textId="77777777" w:rsidR="006F3AE3"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065A7EDE" w14:textId="77777777" w:rsidR="006F3AE3"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58C1D174" w14:textId="77777777" w:rsidR="006F3AE3"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1E8D41EF" w14:textId="77777777" w:rsidR="006F3AE3" w:rsidRDefault="00000000">
      <w:pPr>
        <w:pStyle w:val="Heading3"/>
      </w:pPr>
      <w:bookmarkStart w:id="295" w:name="act-according-to-what-you-are-commanded"/>
      <w:bookmarkEnd w:id="294"/>
      <w:r>
        <w:t>Act According to What You are Commanded</w:t>
      </w:r>
    </w:p>
    <w:p w14:paraId="2C272BCB" w14:textId="77777777" w:rsidR="006F3AE3"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75C7C689" w14:textId="77777777" w:rsidR="006F3AE3" w:rsidRDefault="00000000">
      <w:pPr>
        <w:pStyle w:val="Heading3"/>
      </w:pPr>
      <w:bookmarkStart w:id="296" w:name="take-my-book-to-the-cities-of-god"/>
      <w:bookmarkEnd w:id="295"/>
      <w:r>
        <w:t>Take My Book to the Cities of God</w:t>
      </w:r>
    </w:p>
    <w:p w14:paraId="0C187407" w14:textId="77777777" w:rsidR="006F3AE3"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2127E692" w14:textId="77777777" w:rsidR="006F3AE3"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12C52118" w14:textId="77777777" w:rsidR="006F3AE3"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2F935615" w14:textId="77777777" w:rsidR="006F3AE3" w:rsidRDefault="00000000">
      <w:pPr>
        <w:pStyle w:val="Heading3"/>
      </w:pPr>
      <w:bookmarkStart w:id="297" w:name="the-call-of-the-lord-part-2"/>
      <w:bookmarkEnd w:id="296"/>
      <w:r>
        <w:t>The Call of the Lord, Part 2</w:t>
      </w:r>
    </w:p>
    <w:p w14:paraId="425A3E98" w14:textId="77777777" w:rsidR="006F3AE3"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1B201454" w14:textId="77777777" w:rsidR="006F3AE3" w:rsidRDefault="00000000">
      <w:pPr>
        <w:pStyle w:val="BodyText"/>
      </w:pPr>
      <w:r>
        <w:t>11 Say, you who are masters of eloquence, the spirit of clarification will not speak in your hearts except after you love me, and this is from the essence of religion if you are among the believers.</w:t>
      </w:r>
    </w:p>
    <w:p w14:paraId="38B89C74" w14:textId="77777777" w:rsidR="006F3AE3" w:rsidRDefault="00000000">
      <w:pPr>
        <w:pStyle w:val="BodyText"/>
      </w:pPr>
      <w:r>
        <w:t>12 Say, O people of the Criterion, by Allah, the truth has come to you, and it distinguishes between religions and separates the truth from falsehood. Fear Allah and do not be among those who turn away.</w:t>
      </w:r>
    </w:p>
    <w:p w14:paraId="1D56E1FD" w14:textId="77777777" w:rsidR="006F3AE3"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29286434" w14:textId="77777777" w:rsidR="006F3AE3" w:rsidRDefault="00000000">
      <w:pPr>
        <w:pStyle w:val="Heading3"/>
      </w:pPr>
      <w:bookmarkStart w:id="298" w:name="enter-the-fortress-of-the-almighty-lord"/>
      <w:bookmarkEnd w:id="297"/>
      <w:r>
        <w:t>Enter the Fortress of the Almighty Lord</w:t>
      </w:r>
    </w:p>
    <w:p w14:paraId="0D98E8B3" w14:textId="77777777" w:rsidR="006F3AE3"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3E23CB48" w14:textId="77777777" w:rsidR="006F3AE3" w:rsidRDefault="00000000">
      <w:r>
        <w:br w:type="page"/>
      </w:r>
    </w:p>
    <w:p w14:paraId="7E3A6218" w14:textId="77777777" w:rsidR="006F3AE3" w:rsidRDefault="00000000">
      <w:pPr>
        <w:pStyle w:val="Heading1"/>
      </w:pPr>
      <w:bookmarkStart w:id="299" w:name="sec-súriy-i-raís"/>
      <w:bookmarkStart w:id="300" w:name="_Toc186792454"/>
      <w:bookmarkEnd w:id="291"/>
      <w:bookmarkEnd w:id="293"/>
      <w:bookmarkEnd w:id="298"/>
      <w:r>
        <w:lastRenderedPageBreak/>
        <w:t>Súriy-i-Ra’ís (Surah to the Chief)</w:t>
      </w:r>
      <w:bookmarkEnd w:id="300"/>
    </w:p>
    <w:p w14:paraId="20D223DD" w14:textId="77777777" w:rsidR="006F3AE3" w:rsidRDefault="00000000">
      <w:pPr>
        <w:pStyle w:val="FirstParagraph"/>
      </w:pPr>
      <w:r>
        <w:t>In the name of the Most Glorious</w:t>
      </w:r>
    </w:p>
    <w:p w14:paraId="38B6938D" w14:textId="77777777" w:rsidR="006F3AE3"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4F475FE3" w14:textId="77777777" w:rsidR="006F3AE3" w:rsidRDefault="00000000">
      <w:pPr>
        <w:pStyle w:val="Heading2"/>
      </w:pPr>
      <w:bookmarkStart w:id="301" w:name="prophecy-of-loss"/>
      <w:r>
        <w:t>Prophecy of Loss</w:t>
      </w:r>
    </w:p>
    <w:p w14:paraId="0036753D" w14:textId="77777777" w:rsidR="006F3AE3"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443C5C9B" w14:textId="77777777" w:rsidR="006F3AE3"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5AB99008" w14:textId="77777777" w:rsidR="006F3AE3"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1BD77673" w14:textId="77777777" w:rsidR="006F3AE3"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33E7D0B3" w14:textId="77777777" w:rsidR="006F3AE3" w:rsidRDefault="00000000">
      <w:pPr>
        <w:pStyle w:val="Heading2"/>
      </w:pPr>
      <w:bookmarkStart w:id="302" w:name="the-reason-for-the-loss"/>
      <w:bookmarkEnd w:id="301"/>
      <w:r>
        <w:t>The Reason for the Loss</w:t>
      </w:r>
    </w:p>
    <w:p w14:paraId="5F3E4256" w14:textId="77777777" w:rsidR="006F3AE3"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7283B8E0" w14:textId="77777777" w:rsidR="006F3AE3"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42586F32" w14:textId="77777777" w:rsidR="006F3AE3"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55AEBAE3" w14:textId="77777777" w:rsidR="006F3AE3"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2B447B9F" w14:textId="77777777" w:rsidR="006F3AE3" w:rsidRDefault="00000000">
      <w:pPr>
        <w:pStyle w:val="Heading2"/>
      </w:pPr>
      <w:bookmarkStart w:id="303" w:name="X120b1c7ba6176d1deb2f373a4ebdf8d71b1cc74"/>
      <w:bookmarkEnd w:id="302"/>
      <w:r>
        <w:t>The Night Military Advisors Were Ordered To Do Evil</w:t>
      </w:r>
    </w:p>
    <w:p w14:paraId="7D473E7A" w14:textId="77777777" w:rsidR="006F3AE3"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3134C59B" w14:textId="77777777" w:rsidR="006F3AE3"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508DABBE" w14:textId="77777777" w:rsidR="006F3AE3"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66026918" w14:textId="77777777" w:rsidR="006F3AE3" w:rsidRDefault="00000000">
      <w:pPr>
        <w:pStyle w:val="Heading3"/>
      </w:pPr>
      <w:bookmarkStart w:id="304" w:name="gods-proof-against-all-creation"/>
      <w:r>
        <w:lastRenderedPageBreak/>
        <w:t>God’s Proof Against All Creation</w:t>
      </w:r>
    </w:p>
    <w:p w14:paraId="0586AC18" w14:textId="77777777" w:rsidR="006F3AE3"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1A84B730" w14:textId="77777777" w:rsidR="006F3AE3"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70747531" w14:textId="77777777" w:rsidR="006F3AE3"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3EC0C0F4" w14:textId="77777777" w:rsidR="006F3AE3"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03B716B4" w14:textId="77777777" w:rsidR="006F3AE3"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21EEA480" w14:textId="77777777" w:rsidR="006F3AE3" w:rsidRDefault="00000000">
      <w:pPr>
        <w:pStyle w:val="Heading3"/>
      </w:pPr>
      <w:bookmarkStart w:id="305" w:name="the-day-of-the-desired-of-the-messengers"/>
      <w:bookmarkEnd w:id="304"/>
      <w:r>
        <w:lastRenderedPageBreak/>
        <w:t>The Day of the Desired of the Messengers</w:t>
      </w:r>
    </w:p>
    <w:p w14:paraId="5B298350" w14:textId="77777777" w:rsidR="006F3AE3"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629F7278" w14:textId="77777777" w:rsidR="006F3AE3"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19F760B4" w14:textId="77777777" w:rsidR="006F3AE3"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42459D93" w14:textId="77777777" w:rsidR="006F3AE3" w:rsidRDefault="00000000">
      <w:pPr>
        <w:pStyle w:val="Heading2"/>
      </w:pPr>
      <w:bookmarkStart w:id="306" w:name="prophecy-a-king-will-aid-gods-allies"/>
      <w:bookmarkEnd w:id="303"/>
      <w:bookmarkEnd w:id="305"/>
      <w:r>
        <w:t>Prophecy: A King Will Aid God’s Allies</w:t>
      </w:r>
    </w:p>
    <w:p w14:paraId="03BAF57C" w14:textId="77777777" w:rsidR="006F3AE3"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36684ACC" w14:textId="77777777" w:rsidR="006F3AE3" w:rsidRDefault="00000000">
      <w:pPr>
        <w:pStyle w:val="Heading3"/>
      </w:pPr>
      <w:bookmarkStart w:id="307" w:name="the-family-of-god-will-glorify-this-king"/>
      <w:r>
        <w:t>The Family of God Will Glorify This King</w:t>
      </w:r>
    </w:p>
    <w:p w14:paraId="5A0A4927" w14:textId="77777777" w:rsidR="006F3AE3"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57A53D3A" w14:textId="77777777" w:rsidR="006F3AE3"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792AAEA9" w14:textId="77777777" w:rsidR="006F3AE3"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757B8C5E" w14:textId="77777777" w:rsidR="006F3AE3" w:rsidRDefault="00000000">
      <w:pPr>
        <w:pStyle w:val="Heading3"/>
      </w:pPr>
      <w:bookmarkStart w:id="308" w:name="establish-the-pillars-of-the-house"/>
      <w:bookmarkEnd w:id="307"/>
      <w:r>
        <w:t>Establish the Pillars of the House</w:t>
      </w:r>
    </w:p>
    <w:p w14:paraId="1FC4DF79" w14:textId="77777777" w:rsidR="006F3AE3"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5EBDD908" w14:textId="77777777" w:rsidR="006F3AE3"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343BEAF6" w14:textId="77777777" w:rsidR="006F3AE3"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79B1BE26" w14:textId="77777777" w:rsidR="006F3AE3" w:rsidRDefault="00000000">
      <w:pPr>
        <w:pStyle w:val="Heading2"/>
      </w:pPr>
      <w:bookmarkStart w:id="309" w:name="the-soul"/>
      <w:bookmarkEnd w:id="306"/>
      <w:bookmarkEnd w:id="308"/>
      <w:r>
        <w:t>The Soul</w:t>
      </w:r>
    </w:p>
    <w:p w14:paraId="32D8AF64" w14:textId="77777777" w:rsidR="006F3AE3"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3DCD6545" w14:textId="77777777" w:rsidR="006F3AE3"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0BB2EF05" w14:textId="77777777" w:rsidR="006F3AE3"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6A885C52" w14:textId="77777777" w:rsidR="006F3AE3"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0C4A96E6" w14:textId="77777777" w:rsidR="006F3AE3"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248BB89E" w14:textId="77777777" w:rsidR="006F3AE3"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1F364EAE" w14:textId="77777777" w:rsidR="006F3AE3" w:rsidRDefault="00000000">
      <w:pPr>
        <w:pStyle w:val="Heading3"/>
      </w:pPr>
      <w:bookmarkStart w:id="310" w:name="X1ac0a1ee0a829f3c989d2736b62657423b7a85e"/>
      <w:r>
        <w:t>Look At Prior Tablets For a More Detailed Explanation</w:t>
      </w:r>
    </w:p>
    <w:p w14:paraId="0175356B" w14:textId="77777777" w:rsidR="006F3AE3"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088EF2EF" w14:textId="77777777" w:rsidR="006F3AE3" w:rsidRDefault="00000000">
      <w:pPr>
        <w:pStyle w:val="Heading2"/>
      </w:pPr>
      <w:bookmarkStart w:id="311" w:name="to-the-pen-of-eternity"/>
      <w:bookmarkEnd w:id="309"/>
      <w:bookmarkEnd w:id="310"/>
      <w:r>
        <w:t>To the Pen of Eternity</w:t>
      </w:r>
    </w:p>
    <w:p w14:paraId="6F0A82FB" w14:textId="77777777" w:rsidR="006F3AE3"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014FB975" w14:textId="77777777" w:rsidR="006F3AE3" w:rsidRDefault="00000000">
      <w:pPr>
        <w:pStyle w:val="Heading2"/>
      </w:pPr>
      <w:bookmarkStart w:id="312" w:name="to-the-people"/>
      <w:bookmarkEnd w:id="311"/>
      <w:r>
        <w:t>To the People</w:t>
      </w:r>
    </w:p>
    <w:p w14:paraId="6A8A6656" w14:textId="77777777" w:rsidR="006F3AE3"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5A84F138" w14:textId="77777777" w:rsidR="006F3AE3"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3926DFF0" w14:textId="77777777" w:rsidR="006F3AE3" w:rsidRDefault="00000000">
      <w:pPr>
        <w:pStyle w:val="Heading2"/>
      </w:pPr>
      <w:bookmarkStart w:id="313" w:name="to-the-lord"/>
      <w:bookmarkEnd w:id="312"/>
      <w:r>
        <w:t>To the Lord</w:t>
      </w:r>
    </w:p>
    <w:p w14:paraId="2369D7ED" w14:textId="77777777" w:rsidR="006F3AE3"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2E8D5B7E" w14:textId="77777777" w:rsidR="006F3AE3"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7FFBB3AE" w14:textId="77777777" w:rsidR="006F3AE3" w:rsidRDefault="00000000">
      <w:r>
        <w:br w:type="page"/>
      </w:r>
    </w:p>
    <w:p w14:paraId="76292247" w14:textId="77777777" w:rsidR="006F3AE3" w:rsidRDefault="00000000">
      <w:pPr>
        <w:pStyle w:val="Heading1"/>
      </w:pPr>
      <w:bookmarkStart w:id="314" w:name="sec-súriy-i-mulúk"/>
      <w:bookmarkStart w:id="315" w:name="_Toc186792455"/>
      <w:bookmarkEnd w:id="299"/>
      <w:bookmarkEnd w:id="313"/>
      <w:r>
        <w:lastRenderedPageBreak/>
        <w:t>Súriy-i-Mulúk (Surih of the Kings)</w:t>
      </w:r>
      <w:bookmarkEnd w:id="315"/>
    </w:p>
    <w:p w14:paraId="2314F89A" w14:textId="77777777" w:rsidR="006F3AE3" w:rsidRDefault="00000000">
      <w:pPr>
        <w:pStyle w:val="FirstParagraph"/>
      </w:pPr>
      <w:r>
        <w:t>He is the Almighty.</w:t>
      </w:r>
    </w:p>
    <w:p w14:paraId="7691FAB1" w14:textId="77777777" w:rsidR="006F3AE3"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594B54D5" w14:textId="77777777" w:rsidR="006F3AE3" w:rsidRDefault="00000000">
      <w:pPr>
        <w:pStyle w:val="Heading2"/>
      </w:pPr>
      <w:bookmarkStart w:id="316" w:name="o-kings-of-the-earth"/>
      <w:r>
        <w:t>O Kings of the Earth!</w:t>
      </w:r>
    </w:p>
    <w:p w14:paraId="3A024506" w14:textId="77777777" w:rsidR="006F3AE3"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041EC243" w14:textId="77777777" w:rsidR="006F3AE3" w:rsidRDefault="00000000">
      <w:pPr>
        <w:pStyle w:val="Heading3"/>
      </w:pPr>
      <w:bookmarkStart w:id="317" w:name="the-story-of-ali"/>
      <w:r>
        <w:t>The Story of Ali</w:t>
      </w:r>
    </w:p>
    <w:p w14:paraId="2B0F37F8" w14:textId="77777777" w:rsidR="006F3AE3"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01E2DE58" w14:textId="77777777" w:rsidR="006F3AE3"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777880C0" w14:textId="77777777" w:rsidR="006F3AE3"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64F03B17" w14:textId="77777777" w:rsidR="006F3AE3"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6F17BD24" w14:textId="77777777" w:rsidR="006F3AE3"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7CBFFB78" w14:textId="77777777" w:rsidR="006F3AE3"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6C1F3249" w14:textId="77777777" w:rsidR="006F3AE3"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03D918ED" w14:textId="77777777" w:rsidR="006F3AE3" w:rsidRDefault="00000000">
      <w:pPr>
        <w:pStyle w:val="Heading3"/>
      </w:pPr>
      <w:bookmarkStart w:id="318" w:name="the-path-of-justice-for-kings"/>
      <w:bookmarkEnd w:id="317"/>
      <w:r>
        <w:t>The Path of Justice for Kings</w:t>
      </w:r>
    </w:p>
    <w:p w14:paraId="3A9E000F" w14:textId="77777777" w:rsidR="006F3AE3"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5A750F9F" w14:textId="77777777" w:rsidR="006F3AE3"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57E52E3D" w14:textId="77777777" w:rsidR="006F3AE3"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0E2BAE15" w14:textId="77777777" w:rsidR="006F3AE3"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3CC21FE4" w14:textId="77777777" w:rsidR="006F3AE3"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7E4E3382" w14:textId="77777777" w:rsidR="006F3AE3"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191AFF96" w14:textId="77777777" w:rsidR="006F3AE3" w:rsidRDefault="00000000">
      <w:pPr>
        <w:pStyle w:val="Heading2"/>
      </w:pPr>
      <w:bookmarkStart w:id="319" w:name="o-kings-of-christianity"/>
      <w:bookmarkEnd w:id="316"/>
      <w:bookmarkEnd w:id="318"/>
      <w:r>
        <w:t>O Kings of Christianity!</w:t>
      </w:r>
    </w:p>
    <w:p w14:paraId="3BCBCC9F" w14:textId="77777777" w:rsidR="006F3AE3"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1475D345" w14:textId="77777777" w:rsidR="006F3AE3"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0736B9F0" w14:textId="77777777" w:rsidR="006F3AE3"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5987E4AF" w14:textId="77777777" w:rsidR="006F3AE3" w:rsidRDefault="00000000">
      <w:pPr>
        <w:pStyle w:val="Heading2"/>
      </w:pPr>
      <w:bookmarkStart w:id="320" w:name="o-ambassador-of-the-king-of-paris"/>
      <w:bookmarkEnd w:id="319"/>
      <w:r>
        <w:t>O Ambassador of the King of Paris</w:t>
      </w:r>
    </w:p>
    <w:p w14:paraId="4D5CE5C4" w14:textId="77777777" w:rsidR="006F3AE3"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7FE76205" w14:textId="77777777" w:rsidR="006F3AE3"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6AA86781" w14:textId="77777777" w:rsidR="006F3AE3"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5997AC49" w14:textId="77777777" w:rsidR="006F3AE3" w:rsidRDefault="00000000">
      <w:pPr>
        <w:pStyle w:val="Heading2"/>
      </w:pPr>
      <w:bookmarkStart w:id="321" w:name="o-kings"/>
      <w:bookmarkEnd w:id="320"/>
      <w:r>
        <w:t>O Kings!</w:t>
      </w:r>
    </w:p>
    <w:p w14:paraId="2AB93FFE" w14:textId="77777777" w:rsidR="006F3AE3"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1FD8B417" w14:textId="77777777" w:rsidR="006F3AE3"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57818E67" w14:textId="77777777" w:rsidR="006F3AE3"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2040DA2A" w14:textId="77777777" w:rsidR="006F3AE3" w:rsidRDefault="00000000">
      <w:pPr>
        <w:pStyle w:val="Heading2"/>
      </w:pPr>
      <w:bookmarkStart w:id="322" w:name="o-servant-bahaullah"/>
      <w:bookmarkEnd w:id="321"/>
      <w:r>
        <w:t>O Servant! (Baha’u’llah)</w:t>
      </w:r>
    </w:p>
    <w:p w14:paraId="72FE4171" w14:textId="77777777" w:rsidR="006F3AE3"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1F217122" w14:textId="77777777" w:rsidR="006F3AE3"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60FDDA2D" w14:textId="77777777" w:rsidR="006F3AE3"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05A7CC5D" w14:textId="77777777" w:rsidR="006F3AE3" w:rsidRDefault="00000000">
      <w:pPr>
        <w:pStyle w:val="Heading2"/>
      </w:pPr>
      <w:bookmarkStart w:id="323" w:name="o-agents"/>
      <w:bookmarkEnd w:id="322"/>
      <w:r>
        <w:t>O Agents!</w:t>
      </w:r>
    </w:p>
    <w:p w14:paraId="1157C15D" w14:textId="77777777" w:rsidR="006F3AE3"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6EA1BB63" w14:textId="77777777" w:rsidR="006F3AE3"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4D9EC46B" w14:textId="77777777" w:rsidR="006F3AE3"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5EE215A9" w14:textId="77777777" w:rsidR="006F3AE3"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2265D79A" w14:textId="77777777" w:rsidR="006F3AE3"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380CF54E" w14:textId="77777777" w:rsidR="006F3AE3" w:rsidRDefault="00000000">
      <w:pPr>
        <w:pStyle w:val="Heading3"/>
      </w:pPr>
      <w:bookmarkStart w:id="324" w:name="o-bird-of-holiness"/>
      <w:r>
        <w:t>O Bird of Holiness!</w:t>
      </w:r>
    </w:p>
    <w:p w14:paraId="642B7A50" w14:textId="77777777" w:rsidR="006F3AE3"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73004C1D" w14:textId="77777777" w:rsidR="006F3AE3"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6D74FACE" w14:textId="77777777" w:rsidR="006F3AE3"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3BC69DDB" w14:textId="77777777" w:rsidR="006F3AE3"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4DA2BF7D" w14:textId="77777777" w:rsidR="006F3AE3"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7798EB95" w14:textId="77777777" w:rsidR="006F3AE3" w:rsidRDefault="00000000">
      <w:pPr>
        <w:pStyle w:val="Heading2"/>
      </w:pPr>
      <w:bookmarkStart w:id="325" w:name="o-assembly-of-the-city"/>
      <w:bookmarkEnd w:id="323"/>
      <w:bookmarkEnd w:id="324"/>
      <w:r>
        <w:t>O Assembly of the City!</w:t>
      </w:r>
    </w:p>
    <w:p w14:paraId="4092B6C7" w14:textId="77777777" w:rsidR="006F3AE3"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577ACFAD" w14:textId="77777777" w:rsidR="006F3AE3"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1D7E0275" w14:textId="77777777" w:rsidR="006F3AE3"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0630F77B" w14:textId="77777777" w:rsidR="006F3AE3"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1F92ED45" w14:textId="77777777" w:rsidR="006F3AE3"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62A543C2" w14:textId="77777777" w:rsidR="006F3AE3"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7925658E" w14:textId="77777777" w:rsidR="006F3AE3"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2AB5F0FF" w14:textId="77777777" w:rsidR="006F3AE3"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20EB3C95" w14:textId="77777777" w:rsidR="006F3AE3"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7B7FE0B7" w14:textId="77777777" w:rsidR="006F3AE3"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73DCBC58" w14:textId="77777777" w:rsidR="006F3AE3"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76328383" w14:textId="77777777" w:rsidR="006F3AE3"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0AEC2910" w14:textId="77777777" w:rsidR="006F3AE3"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20EFF0A7" w14:textId="77777777" w:rsidR="006F3AE3" w:rsidRDefault="00000000">
      <w:pPr>
        <w:pStyle w:val="Heading2"/>
      </w:pPr>
      <w:bookmarkStart w:id="326" w:name="o-assembly-of-agents"/>
      <w:bookmarkEnd w:id="325"/>
      <w:r>
        <w:t>O Assembly of Agents!</w:t>
      </w:r>
    </w:p>
    <w:p w14:paraId="2FF00618" w14:textId="77777777" w:rsidR="006F3AE3"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26268EE0" w14:textId="77777777" w:rsidR="006F3AE3"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3043FE25" w14:textId="77777777" w:rsidR="006F3AE3"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3B7991F5" w14:textId="77777777" w:rsidR="006F3AE3" w:rsidRDefault="00000000">
      <w:pPr>
        <w:pStyle w:val="Heading2"/>
      </w:pPr>
      <w:bookmarkStart w:id="327" w:name="o-sultan"/>
      <w:bookmarkEnd w:id="326"/>
      <w:r>
        <w:t>O Sultan!</w:t>
      </w:r>
    </w:p>
    <w:p w14:paraId="41E1268A" w14:textId="77777777" w:rsidR="006F3AE3"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7590615C" w14:textId="77777777" w:rsidR="006F3AE3"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3EF3EF79" w14:textId="77777777" w:rsidR="006F3AE3"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2F36C1E9" w14:textId="77777777" w:rsidR="006F3AE3"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62B9D006" w14:textId="77777777" w:rsidR="006F3AE3"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0D6E61DB" w14:textId="77777777" w:rsidR="006F3AE3"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5EACC2B5" w14:textId="77777777" w:rsidR="006F3AE3"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24B683C8" w14:textId="77777777" w:rsidR="006F3AE3"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08EA43F6" w14:textId="77777777" w:rsidR="006F3AE3"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1E3DDF9A" w14:textId="77777777" w:rsidR="006F3AE3"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46B7E95E" w14:textId="77777777" w:rsidR="006F3AE3"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18808D7F" w14:textId="77777777" w:rsidR="006F3AE3"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16C10C84" w14:textId="77777777" w:rsidR="006F3AE3"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0709F375" w14:textId="77777777" w:rsidR="006F3AE3"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23CD7844" w14:textId="77777777" w:rsidR="006F3AE3"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1C8B9B5A" w14:textId="77777777" w:rsidR="006F3AE3"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32D38C96" w14:textId="77777777" w:rsidR="006F3AE3"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78C51581" w14:textId="77777777" w:rsidR="006F3AE3" w:rsidRDefault="00000000">
      <w:pPr>
        <w:pStyle w:val="Heading2"/>
      </w:pPr>
      <w:bookmarkStart w:id="328" w:name="o-ambassador-of-the-persians-in-the-city"/>
      <w:bookmarkEnd w:id="327"/>
      <w:r>
        <w:t>O Ambassador of the Persians In the City!</w:t>
      </w:r>
    </w:p>
    <w:p w14:paraId="3BD6ECDA" w14:textId="77777777" w:rsidR="006F3AE3"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3F492BC1" w14:textId="77777777" w:rsidR="006F3AE3"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75206CAB" w14:textId="77777777" w:rsidR="006F3AE3"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77F5C8FD" w14:textId="77777777" w:rsidR="006F3AE3"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2B2C8F44" w14:textId="77777777" w:rsidR="006F3AE3"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6780F932" w14:textId="77777777" w:rsidR="006F3AE3"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59E4D6AB" w14:textId="77777777" w:rsidR="006F3AE3"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3B0C405A" w14:textId="77777777" w:rsidR="006F3AE3"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600D9B8E" w14:textId="77777777" w:rsidR="006F3AE3"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05156EC8" w14:textId="77777777" w:rsidR="006F3AE3"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22479A1E" w14:textId="77777777" w:rsidR="006F3AE3"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2FF031DD" w14:textId="77777777" w:rsidR="006F3AE3"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2CB5B145" w14:textId="77777777" w:rsidR="006F3AE3"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515E7091" w14:textId="77777777" w:rsidR="006F3AE3"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2F1155F9" w14:textId="77777777" w:rsidR="006F3AE3"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471C0F7E" w14:textId="77777777" w:rsidR="006F3AE3"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1A8B2D0B" w14:textId="77777777" w:rsidR="006F3AE3"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684BB16C" w14:textId="77777777" w:rsidR="006F3AE3"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3AE25F71" w14:textId="77777777" w:rsidR="006F3AE3"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19743869" w14:textId="77777777" w:rsidR="006F3AE3" w:rsidRDefault="00000000">
      <w:pPr>
        <w:pStyle w:val="Heading2"/>
      </w:pPr>
      <w:bookmarkStart w:id="329" w:name="X5c4fe3dfbf4fabc1ff3188b1092db646cc36474"/>
      <w:bookmarkEnd w:id="328"/>
      <w:r>
        <w:lastRenderedPageBreak/>
        <w:t>O Wise Men of the City and Philosophers of the Earth!</w:t>
      </w:r>
    </w:p>
    <w:p w14:paraId="1AA4DD21" w14:textId="77777777" w:rsidR="006F3AE3"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41C3EB51" w14:textId="77777777" w:rsidR="006F3AE3"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14276256" w14:textId="77777777" w:rsidR="006F3AE3"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45F443E6" w14:textId="77777777" w:rsidR="006F3AE3" w:rsidRDefault="00000000">
      <w:r>
        <w:br w:type="page"/>
      </w:r>
    </w:p>
    <w:p w14:paraId="46DDB368" w14:textId="77777777" w:rsidR="006F3AE3" w:rsidRDefault="00000000">
      <w:pPr>
        <w:pStyle w:val="Heading1"/>
      </w:pPr>
      <w:bookmarkStart w:id="330" w:name="sec-lawh-i-siraj"/>
      <w:bookmarkStart w:id="331" w:name="_Toc186792456"/>
      <w:bookmarkEnd w:id="314"/>
      <w:bookmarkEnd w:id="329"/>
      <w:r>
        <w:lastRenderedPageBreak/>
        <w:t>Lawh-i-Sarraj (Tablet to ’Ali Muhammad-i Sarraj)</w:t>
      </w:r>
      <w:bookmarkEnd w:id="331"/>
    </w:p>
    <w:p w14:paraId="4238895A" w14:textId="77777777" w:rsidR="006F3AE3" w:rsidRDefault="00000000">
      <w:pPr>
        <w:pStyle w:val="FirstParagraph"/>
      </w:pPr>
      <w:r>
        <w:t>He is the Answerer</w:t>
      </w:r>
    </w:p>
    <w:p w14:paraId="0DFA231B" w14:textId="77777777" w:rsidR="006F3AE3" w:rsidRDefault="00000000">
      <w:pPr>
        <w:pStyle w:val="Heading2"/>
      </w:pPr>
      <w:bookmarkStart w:id="332" w:name="sarrajs-question-to-bahaullah"/>
      <w:r>
        <w:t>Sarraj’s Question to Baha’u’llah</w:t>
      </w:r>
    </w:p>
    <w:p w14:paraId="50217B61" w14:textId="77777777" w:rsidR="006F3AE3"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2F871766" w14:textId="77777777" w:rsidR="006F3AE3"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6C9971C1" w14:textId="77777777" w:rsidR="006F3AE3"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55ADE0D0" w14:textId="77777777" w:rsidR="006F3AE3"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0A967464" w14:textId="77777777" w:rsidR="006F3AE3" w:rsidRDefault="00000000">
      <w:pPr>
        <w:pStyle w:val="Heading2"/>
      </w:pPr>
      <w:bookmarkStart w:id="333" w:name="X901ec11bdefbe797cd3deb2b75ad3bf0dd69b6f"/>
      <w:bookmarkEnd w:id="332"/>
      <w:r>
        <w:t>Why People Are Unable to Attain the Presence of God</w:t>
      </w:r>
    </w:p>
    <w:p w14:paraId="48FBD839" w14:textId="77777777" w:rsidR="006F3AE3"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00A2EFE2" w14:textId="77777777" w:rsidR="006F3AE3"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05D9572B" w14:textId="77777777" w:rsidR="006F3AE3"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7DF1CA96" w14:textId="77777777" w:rsidR="006F3AE3" w:rsidRDefault="00000000">
      <w:pPr>
        <w:pStyle w:val="Heading3"/>
      </w:pPr>
      <w:bookmarkStart w:id="334" w:name="reason-1-the-hand-of-god-is-chained"/>
      <w:r>
        <w:lastRenderedPageBreak/>
        <w:t>Reason 1: The Hand of God is Chained</w:t>
      </w:r>
    </w:p>
    <w:p w14:paraId="3FF5CA25" w14:textId="77777777" w:rsidR="006F3AE3"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5358CC60" w14:textId="77777777" w:rsidR="006F3AE3"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10A55E0A" w14:textId="77777777" w:rsidR="006F3AE3" w:rsidRDefault="00000000">
      <w:pPr>
        <w:pStyle w:val="BodyText"/>
      </w:pPr>
      <w:r>
        <w:t>He elevates whom He wills and brings low whom He wills. “He is not to be questioned about what He does.”</w:t>
      </w:r>
    </w:p>
    <w:p w14:paraId="33154CF9" w14:textId="77777777" w:rsidR="006F3AE3"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5336ADCB" w14:textId="77777777" w:rsidR="006F3AE3" w:rsidRDefault="00000000">
      <w:pPr>
        <w:pStyle w:val="Heading3"/>
      </w:pPr>
      <w:bookmarkStart w:id="335" w:name="Xd5463aa704e93e50e2863ac20cfd5d18f9b2b7b"/>
      <w:bookmarkEnd w:id="334"/>
      <w:r>
        <w:t>Reason 2: The Appearance of God Should Not Occur</w:t>
      </w:r>
    </w:p>
    <w:p w14:paraId="73B62D91" w14:textId="77777777" w:rsidR="006F3AE3"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2EFF184D" w14:textId="77777777" w:rsidR="006F3AE3"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0B5408EF" w14:textId="77777777" w:rsidR="006F3AE3"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31E76CD3" w14:textId="77777777" w:rsidR="006F3AE3"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1646B6BE" w14:textId="77777777" w:rsidR="006F3AE3"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31DD5391" w14:textId="77777777" w:rsidR="006F3AE3"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12DBB287" w14:textId="77777777" w:rsidR="006F3AE3" w:rsidRDefault="00000000">
      <w:pPr>
        <w:pStyle w:val="Heading3"/>
      </w:pPr>
      <w:bookmarkStart w:id="336" w:name="X2433c543d35e4eedb3f2a025d07f0c441642242"/>
      <w:bookmarkEnd w:id="335"/>
      <w:r>
        <w:t>Reason 3: The Sun Causes Stars to Lose Their Light</w:t>
      </w:r>
    </w:p>
    <w:p w14:paraId="115C9826" w14:textId="77777777" w:rsidR="006F3AE3"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284598A3" w14:textId="77777777" w:rsidR="006F3AE3"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10FD6CD9" w14:textId="77777777" w:rsidR="006F3AE3" w:rsidRDefault="00000000">
      <w:pPr>
        <w:pStyle w:val="Heading3"/>
      </w:pPr>
      <w:bookmarkStart w:id="337" w:name="Xb78adad00b6eeb38aa2a6f35125a4b3b91d9945"/>
      <w:bookmarkEnd w:id="336"/>
      <w:r>
        <w:t>Reason 4: Bewilderment By the Changes of Names</w:t>
      </w:r>
    </w:p>
    <w:p w14:paraId="65458D2F" w14:textId="77777777" w:rsidR="006F3AE3"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38462170" w14:textId="77777777" w:rsidR="006F3AE3"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757D8599" w14:textId="77777777" w:rsidR="006F3AE3"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6B7B3C76" w14:textId="77777777" w:rsidR="006F3AE3"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71CB5AB3" w14:textId="77777777" w:rsidR="006F3AE3"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21636B28" w14:textId="77777777" w:rsidR="006F3AE3"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7E12A72F" w14:textId="77777777" w:rsidR="006F3AE3" w:rsidRDefault="00000000">
      <w:pPr>
        <w:pStyle w:val="Heading2"/>
      </w:pPr>
      <w:bookmarkStart w:id="338" w:name="X1ebecbc798370bee5c2c472da8fe7672668c771"/>
      <w:bookmarkEnd w:id="333"/>
      <w:bookmarkEnd w:id="337"/>
      <w:r>
        <w:t>The Sovereignty of God and His Manifestations</w:t>
      </w:r>
    </w:p>
    <w:p w14:paraId="2CA4A51F" w14:textId="77777777" w:rsidR="006F3AE3" w:rsidRDefault="00000000">
      <w:pPr>
        <w:pStyle w:val="Heading3"/>
      </w:pPr>
      <w:bookmarkStart w:id="339" w:name="an-excerpt-from-the-bayan"/>
      <w:r>
        <w:t>An Excerpt From the Bayan</w:t>
      </w:r>
    </w:p>
    <w:p w14:paraId="435F513B" w14:textId="77777777" w:rsidR="006F3AE3"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3ABC1C66" w14:textId="77777777" w:rsidR="006F3AE3"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5D9A5855" w14:textId="77777777" w:rsidR="006F3AE3"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053BA892" w14:textId="77777777" w:rsidR="006F3AE3" w:rsidRDefault="00000000">
      <w:pPr>
        <w:pStyle w:val="Heading3"/>
      </w:pPr>
      <w:bookmarkStart w:id="340" w:name="X0448682c9f9729ae979c818755a54d5f0eefd46"/>
      <w:bookmarkEnd w:id="339"/>
      <w:r>
        <w:t>Sole Intention is Establishment of Their Own Power</w:t>
      </w:r>
    </w:p>
    <w:p w14:paraId="5CBEADE6" w14:textId="77777777" w:rsidR="006F3AE3"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1A2227A0" w14:textId="77777777" w:rsidR="006F3AE3"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2B56DB26" w14:textId="77777777" w:rsidR="006F3AE3"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3E221938" w14:textId="77777777" w:rsidR="006F3AE3" w:rsidRDefault="00000000">
      <w:pPr>
        <w:pStyle w:val="Heading3"/>
      </w:pPr>
      <w:bookmarkStart w:id="341" w:name="X6633cacf0d16f1bd55f89fbdcf6cf3c3ae11df5"/>
      <w:bookmarkEnd w:id="340"/>
      <w:r>
        <w:lastRenderedPageBreak/>
        <w:t>The Distinction Between the Qa’im and the Qayyum</w:t>
      </w:r>
    </w:p>
    <w:p w14:paraId="3D2E6012" w14:textId="77777777" w:rsidR="006F3AE3"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37286D81" w14:textId="77777777" w:rsidR="006F3AE3"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24FDB4F9" w14:textId="77777777" w:rsidR="006F3AE3"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34147665" w14:textId="77777777" w:rsidR="006F3AE3"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100ED48A" w14:textId="77777777" w:rsidR="006F3AE3" w:rsidRDefault="00000000">
      <w:pPr>
        <w:pStyle w:val="BodyText"/>
      </w:pPr>
      <w:r>
        <w:t>Thus has every nation treated God when He appeared in the manifestation of His Self. They have done and will continue to do so.</w:t>
      </w:r>
    </w:p>
    <w:p w14:paraId="23FC6F6D" w14:textId="77777777" w:rsidR="006F3AE3" w:rsidRDefault="00000000">
      <w:pPr>
        <w:pStyle w:val="BodyText"/>
      </w:pPr>
      <w:r>
        <w:t>Say: “Today, the Pen of God, the Mighty, the Qayyúm, will not move on behalf of these names. The eye of God will not return to them, nor will the breaths of the Beloved’s holiness touch them.”</w:t>
      </w:r>
    </w:p>
    <w:p w14:paraId="264B7267" w14:textId="77777777" w:rsidR="006F3AE3"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3770B009" w14:textId="77777777" w:rsidR="006F3AE3"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791E2235" w14:textId="77777777" w:rsidR="006F3AE3" w:rsidRDefault="00000000">
      <w:pPr>
        <w:pStyle w:val="Heading4"/>
      </w:pPr>
      <w:bookmarkStart w:id="342" w:name="X53be64a3f1ce6d68c7efe373de11c1ad05fe11f"/>
      <w:r>
        <w:t>The Soul of Baha’u’llah Was the Bab’s Sacrifice</w:t>
      </w:r>
    </w:p>
    <w:p w14:paraId="14133C66" w14:textId="77777777" w:rsidR="006F3AE3"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4100D352" w14:textId="77777777" w:rsidR="006F3AE3"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57B7C874" w14:textId="77777777" w:rsidR="006F3AE3"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4091F7E9" w14:textId="77777777" w:rsidR="006F3AE3"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3AE08375" w14:textId="77777777" w:rsidR="006F3AE3" w:rsidRDefault="00000000">
      <w:pPr>
        <w:pStyle w:val="Heading3"/>
      </w:pPr>
      <w:bookmarkStart w:id="343" w:name="verses-by-ibn-nabil"/>
      <w:bookmarkEnd w:id="341"/>
      <w:bookmarkEnd w:id="342"/>
      <w:r>
        <w:t>Verses by Ibn Nabil</w:t>
      </w:r>
    </w:p>
    <w:p w14:paraId="521FE2DD" w14:textId="77777777" w:rsidR="006F3AE3"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2C4F1D71" w14:textId="77777777" w:rsidR="006F3AE3"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722933C4" w14:textId="77777777" w:rsidR="006F3AE3"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31B3DD7D" w14:textId="77777777" w:rsidR="006F3AE3"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5C44E4D7" w14:textId="77777777" w:rsidR="006F3AE3"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5A0C038A" w14:textId="77777777" w:rsidR="006F3AE3" w:rsidRDefault="00000000">
      <w:pPr>
        <w:pStyle w:val="BodyText"/>
      </w:pPr>
      <w:r>
        <w:t>“I complain to God about these people, for they look upon me based on what they have rather than what I have. They compare the Self of God to their selves and His words to their words.”</w:t>
      </w:r>
    </w:p>
    <w:p w14:paraId="19F0B381" w14:textId="77777777" w:rsidR="006F3AE3"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422324B2" w14:textId="77777777" w:rsidR="006F3AE3"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5943896B" w14:textId="77777777" w:rsidR="006F3AE3"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0EFBB606" w14:textId="77777777" w:rsidR="006F3AE3" w:rsidRDefault="00000000">
      <w:pPr>
        <w:pStyle w:val="BodyText"/>
      </w:pPr>
      <w:r>
        <w:t>This mention and explanation are only for those truly seeking the path of guidance. Otherwise, the contaminated spring cannot purify a heart filled with hatred.</w:t>
      </w:r>
    </w:p>
    <w:p w14:paraId="6982CA16" w14:textId="77777777" w:rsidR="006F3AE3"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598F99E3" w14:textId="77777777" w:rsidR="006F3AE3" w:rsidRDefault="00000000">
      <w:pPr>
        <w:pStyle w:val="Heading2"/>
      </w:pPr>
      <w:bookmarkStart w:id="344" w:name="transformation-from-belief-to-disbelief"/>
      <w:bookmarkEnd w:id="338"/>
      <w:bookmarkEnd w:id="343"/>
      <w:r>
        <w:t>Transformation from Belief to Disbelief</w:t>
      </w:r>
    </w:p>
    <w:p w14:paraId="750F88E1" w14:textId="77777777" w:rsidR="006F3AE3" w:rsidRDefault="00000000">
      <w:pPr>
        <w:pStyle w:val="Heading3"/>
      </w:pPr>
      <w:bookmarkStart w:id="345" w:name="X32a5184c2dd9b853f39d0f3fcae4c8c68b033c2"/>
      <w:r>
        <w:t>Disbelievers Cling to Matters Never Mentioned by God</w:t>
      </w:r>
    </w:p>
    <w:p w14:paraId="700323C2" w14:textId="77777777" w:rsidR="006F3AE3"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437FCBC7" w14:textId="77777777" w:rsidR="006F3AE3" w:rsidRDefault="00000000">
      <w:pPr>
        <w:pStyle w:val="BodyText"/>
      </w:pPr>
      <w:r>
        <w:t>“By the Lord worshipped by His servants, a hair from a true worshipper is better than them.”</w:t>
      </w:r>
    </w:p>
    <w:p w14:paraId="18B96657" w14:textId="77777777" w:rsidR="006F3AE3"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1B97D14E" w14:textId="77777777" w:rsidR="006F3AE3" w:rsidRDefault="00000000">
      <w:pPr>
        <w:pStyle w:val="BodyText"/>
      </w:pPr>
      <w:r>
        <w:t>“Beware, beware, O people of the Bayán, do not deny God or fight against the Manifestation of His Self. Do not dispute with the one who came from the dawn of the Cause with clear authority.”</w:t>
      </w:r>
    </w:p>
    <w:p w14:paraId="2A454B91" w14:textId="77777777" w:rsidR="006F3AE3"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3F70D64A" w14:textId="77777777" w:rsidR="006F3AE3"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66D99BD6" w14:textId="77777777" w:rsidR="006F3AE3"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453C6178" w14:textId="77777777" w:rsidR="006F3AE3"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387414AE" w14:textId="77777777" w:rsidR="006F3AE3" w:rsidRDefault="00000000">
      <w:pPr>
        <w:pStyle w:val="BodyText"/>
      </w:pPr>
      <w:r>
        <w:t>Had the people been receptive and mature, some of these hidden divine sciences would have been revealed. However, fate has been decreed.</w:t>
      </w:r>
    </w:p>
    <w:p w14:paraId="584A3A1D" w14:textId="77777777" w:rsidR="006F3AE3"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32A461BF" w14:textId="77777777" w:rsidR="006F3AE3"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6746B5D9" w14:textId="77777777" w:rsidR="006F3AE3" w:rsidRDefault="00000000">
      <w:pPr>
        <w:pStyle w:val="BodyText"/>
      </w:pPr>
      <w:r>
        <w:t>“He is sanctified above all people.”</w:t>
      </w:r>
    </w:p>
    <w:p w14:paraId="1EBB4164" w14:textId="77777777" w:rsidR="006F3AE3" w:rsidRDefault="00000000">
      <w:pPr>
        <w:pStyle w:val="Heading3"/>
      </w:pPr>
      <w:bookmarkStart w:id="346" w:name="the-transformation-of-satan"/>
      <w:bookmarkEnd w:id="345"/>
      <w:r>
        <w:t>The Transformation of Satan</w:t>
      </w:r>
    </w:p>
    <w:p w14:paraId="10C860F6" w14:textId="77777777" w:rsidR="006F3AE3"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723C89B7" w14:textId="77777777" w:rsidR="006F3AE3"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177C3535" w14:textId="77777777" w:rsidR="006F3AE3"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1311F252" w14:textId="77777777" w:rsidR="006F3AE3" w:rsidRDefault="00000000">
      <w:pPr>
        <w:pStyle w:val="Heading3"/>
      </w:pPr>
      <w:bookmarkStart w:id="347" w:name="half-the-world-worships-idols"/>
      <w:bookmarkEnd w:id="346"/>
      <w:r>
        <w:t>Half the World Worships Idols</w:t>
      </w:r>
    </w:p>
    <w:p w14:paraId="3289F2E1" w14:textId="77777777" w:rsidR="006F3AE3"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71377954" w14:textId="77777777" w:rsidR="006F3AE3"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78367250" w14:textId="77777777" w:rsidR="006F3AE3"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5BCC6F5B" w14:textId="77777777" w:rsidR="006F3AE3"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4CD8DF7B" w14:textId="77777777" w:rsidR="006F3AE3" w:rsidRDefault="00000000">
      <w:pPr>
        <w:pStyle w:val="BodyText"/>
      </w:pPr>
      <w:r>
        <w:t>If you say, “We believed in Him by Himself and sufficed with His own proof,” then say: “By God, He now stands before humanity, appearing with the authority of His name, the Almighty, the Exalted, the Great.”</w:t>
      </w:r>
    </w:p>
    <w:p w14:paraId="37026154" w14:textId="77777777" w:rsidR="006F3AE3" w:rsidRDefault="00000000">
      <w:pPr>
        <w:pStyle w:val="BodyText"/>
      </w:pPr>
      <w:r>
        <w:t>If you say, “We believed in what was revealed to Him from the verses of God, the Almighty, the All-Powerful,” then those verses have filled the earth from east to west.</w:t>
      </w:r>
    </w:p>
    <w:p w14:paraId="715C9FB7" w14:textId="77777777" w:rsidR="006F3AE3"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09682545" w14:textId="77777777" w:rsidR="006F3AE3" w:rsidRDefault="00000000">
      <w:pPr>
        <w:pStyle w:val="Heading3"/>
      </w:pPr>
      <w:bookmarkStart w:id="348" w:name="disbelief-by-the-leaders-of-the-bayan"/>
      <w:bookmarkEnd w:id="347"/>
      <w:r>
        <w:t>Disbelief by the Leaders of the Bayan</w:t>
      </w:r>
    </w:p>
    <w:p w14:paraId="7B6A9038" w14:textId="77777777" w:rsidR="006F3AE3"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422BB179" w14:textId="77777777" w:rsidR="006F3AE3"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214455FC" w14:textId="77777777" w:rsidR="006F3AE3" w:rsidRDefault="00000000">
      <w:pPr>
        <w:pStyle w:val="BodyText"/>
      </w:pPr>
      <w:r>
        <w:t>If you do not believe Me after what you have seen with your eyes, then all things will testify to Me, followed by the Tongue of God, the Truthful, Trustworthy One.</w:t>
      </w:r>
    </w:p>
    <w:p w14:paraId="55A37505" w14:textId="77777777" w:rsidR="006F3AE3"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7ACD1DCD" w14:textId="77777777" w:rsidR="006F3AE3" w:rsidRDefault="00000000">
      <w:pPr>
        <w:pStyle w:val="Heading3"/>
      </w:pPr>
      <w:bookmarkStart w:id="349" w:name="transformation-from-illiyim-to-sijjin"/>
      <w:bookmarkEnd w:id="348"/>
      <w:r>
        <w:t>Transformation from Illiyim to Sijjin</w:t>
      </w:r>
    </w:p>
    <w:p w14:paraId="29FD2B46" w14:textId="77777777" w:rsidR="006F3AE3"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7071E22F" w14:textId="77777777" w:rsidR="006F3AE3"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5BFF2965" w14:textId="77777777" w:rsidR="006F3AE3"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66E3FF80" w14:textId="77777777" w:rsidR="006F3AE3" w:rsidRDefault="00000000">
      <w:pPr>
        <w:pStyle w:val="BodyText"/>
      </w:pPr>
      <w:r>
        <w:t>The same soul, after turning away, becomes the self of hell, along with all that was connected to it. Thus does God transform light into darkness and darkness into light if you comprehend.</w:t>
      </w:r>
    </w:p>
    <w:p w14:paraId="53CDBC59" w14:textId="77777777" w:rsidR="006F3AE3"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16BF7CEC" w14:textId="77777777" w:rsidR="006F3AE3"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4B28345D" w14:textId="77777777" w:rsidR="006F3AE3" w:rsidRDefault="00000000">
      <w:pPr>
        <w:pStyle w:val="BodyText"/>
      </w:pPr>
      <w:r>
        <w:t>“God presents this as an example so that people may comprehend.”</w:t>
      </w:r>
    </w:p>
    <w:p w14:paraId="606DAA53" w14:textId="77777777" w:rsidR="006F3AE3"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6A2C2A7C" w14:textId="77777777" w:rsidR="006F3AE3" w:rsidRDefault="00000000">
      <w:pPr>
        <w:pStyle w:val="Heading3"/>
      </w:pPr>
      <w:bookmarkStart w:id="350" w:name="believers-have-always-been-rare"/>
      <w:bookmarkEnd w:id="349"/>
      <w:r>
        <w:t>Believers Have Always Been Rare</w:t>
      </w:r>
    </w:p>
    <w:p w14:paraId="3B66CC4F" w14:textId="77777777" w:rsidR="006F3AE3"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71B8D6CD" w14:textId="77777777" w:rsidR="006F3AE3"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5B156A16" w14:textId="77777777" w:rsidR="006F3AE3" w:rsidRDefault="00000000">
      <w:pPr>
        <w:pStyle w:val="BodyText"/>
      </w:pPr>
      <w:r>
        <w:t>Many pearls of mystery are hidden within the shells of the seas of the Lord, the Concealer’s names. Their revelation would lead to the stumbling of those not on the straight path.</w:t>
      </w:r>
    </w:p>
    <w:p w14:paraId="5F93B252" w14:textId="77777777" w:rsidR="006F3AE3"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402CD5F2" w14:textId="77777777" w:rsidR="006F3AE3"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13187CCF" w14:textId="77777777" w:rsidR="006F3AE3" w:rsidRDefault="00000000">
      <w:pPr>
        <w:pStyle w:val="BodyText"/>
      </w:pPr>
      <w:r>
        <w:t>This is the wondrous appearance of the Sun of the All-Merciful’s Cause shining from the horizon of the King of the Possible’s finger. Blessed are the people of the world!</w:t>
      </w:r>
    </w:p>
    <w:p w14:paraId="2D78C726" w14:textId="77777777" w:rsidR="006F3AE3" w:rsidRDefault="00000000">
      <w:pPr>
        <w:pStyle w:val="BodyText"/>
      </w:pPr>
      <w:r>
        <w:t>Beyond that, “your Lord is free from all people.””</w:t>
      </w:r>
    </w:p>
    <w:p w14:paraId="0D7CCE41" w14:textId="77777777" w:rsidR="006F3AE3" w:rsidRDefault="00000000">
      <w:pPr>
        <w:pStyle w:val="BodyText"/>
      </w:pPr>
      <w:r>
        <w:t>Many souls today are drowning in the seas of fire without realizing it, yet believe themselves to be among the people of paradise. The previous communities have also rejoiced in such illusions.</w:t>
      </w:r>
    </w:p>
    <w:p w14:paraId="0801581A" w14:textId="77777777" w:rsidR="006F3AE3"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369D91AC" w14:textId="77777777" w:rsidR="006F3AE3" w:rsidRDefault="00000000">
      <w:pPr>
        <w:pStyle w:val="BodyText"/>
      </w:pPr>
      <w:r>
        <w:t>If you cannot recognize it based on what has been explained to you, then recognize it by what has been revealed from Him. “Thus has been given to you a bounty from Him. He is the Generous, the Ancient.”</w:t>
      </w:r>
    </w:p>
    <w:p w14:paraId="55EA3E1D" w14:textId="77777777" w:rsidR="006F3AE3"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165DB515" w14:textId="77777777" w:rsidR="006F3AE3" w:rsidRDefault="00000000">
      <w:pPr>
        <w:pStyle w:val="Heading3"/>
      </w:pPr>
      <w:bookmarkStart w:id="351" w:name="X5e2a54c59a4a6494da85b8c63ab85b75a69232e"/>
      <w:bookmarkEnd w:id="350"/>
      <w:r>
        <w:t>Disbelievers Pride Themselves on the Word Yet Turn Away From His Self</w:t>
      </w:r>
    </w:p>
    <w:p w14:paraId="23F8923D" w14:textId="77777777" w:rsidR="006F3AE3"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120EFD10" w14:textId="77777777" w:rsidR="006F3AE3"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640F0C8D" w14:textId="77777777" w:rsidR="006F3AE3" w:rsidRDefault="00000000">
      <w:pPr>
        <w:pStyle w:val="BodyText"/>
      </w:pPr>
      <w:r>
        <w:t>“Soon, the divine hand of encompassing power will create souls that will tear all veils and enter the sacred sanctuary of the Lord of Lords without any cover or screen.”</w:t>
      </w:r>
    </w:p>
    <w:p w14:paraId="306170D7" w14:textId="77777777" w:rsidR="006F3AE3"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2532A600" w14:textId="77777777" w:rsidR="006F3AE3" w:rsidRDefault="00000000">
      <w:pPr>
        <w:pStyle w:val="BodyText"/>
      </w:pPr>
      <w:r>
        <w:t>“By the Sun of Meanings, the light of these souls will illuminate the hosts on high, just as the sun shines upon the people of the earth.</w:t>
      </w:r>
    </w:p>
    <w:p w14:paraId="231702D4" w14:textId="77777777" w:rsidR="006F3AE3" w:rsidRDefault="00000000">
      <w:pPr>
        <w:pStyle w:val="BodyText"/>
      </w:pPr>
      <w:r>
        <w:t>‘O ’Alí, leave what you have and take what God commands you. This will suffice you over all people, and anything else neither satisfies nor enriches.’</w:t>
      </w:r>
    </w:p>
    <w:p w14:paraId="44D434AA" w14:textId="77777777" w:rsidR="006F3AE3"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1BF539B3" w14:textId="77777777" w:rsidR="006F3AE3" w:rsidRDefault="00000000">
      <w:pPr>
        <w:pStyle w:val="BodyText"/>
      </w:pPr>
      <w:r>
        <w:t>If any soul seeks the exalted Truth besides Him, it is like a blind person seeking guidance on the path. “This will never happen. His proof is His verses and His authority is His affirmation.”</w:t>
      </w:r>
    </w:p>
    <w:p w14:paraId="29B336A2" w14:textId="77777777" w:rsidR="006F3AE3"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5B43BDF1" w14:textId="77777777" w:rsidR="006F3AE3"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50DA9F44" w14:textId="77777777" w:rsidR="006F3AE3"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6E1CCFF0" w14:textId="77777777" w:rsidR="006F3AE3"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62621B07" w14:textId="77777777" w:rsidR="006F3AE3" w:rsidRDefault="00000000">
      <w:pPr>
        <w:pStyle w:val="BodyText"/>
      </w:pPr>
      <w:r>
        <w:t>“Say, do you believe in part of the Book and deny the other part? Woe unto you, you people of injustice!”</w:t>
      </w:r>
    </w:p>
    <w:p w14:paraId="68B3CAA9" w14:textId="77777777" w:rsidR="006F3AE3"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54729D8B" w14:textId="77777777" w:rsidR="006F3AE3"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4C12C9C4" w14:textId="77777777" w:rsidR="006F3AE3"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07D3501B" w14:textId="77777777" w:rsidR="006F3AE3" w:rsidRDefault="00000000">
      <w:pPr>
        <w:pStyle w:val="Heading3"/>
      </w:pPr>
      <w:bookmarkStart w:id="352" w:name="signs-of-the-manifestation-of-god"/>
      <w:bookmarkEnd w:id="351"/>
      <w:r>
        <w:lastRenderedPageBreak/>
        <w:t>Signs of the Manifestation of God</w:t>
      </w:r>
    </w:p>
    <w:p w14:paraId="50B4BE80" w14:textId="77777777" w:rsidR="006F3AE3"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40FD1229" w14:textId="77777777" w:rsidR="006F3AE3"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47AE8AAE" w14:textId="77777777" w:rsidR="006F3AE3"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0E0B229C" w14:textId="77777777" w:rsidR="006F3AE3"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5C3B75A4" w14:textId="77777777" w:rsidR="006F3AE3"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701CEC8B" w14:textId="77777777" w:rsidR="006F3AE3"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20AB73C7" w14:textId="77777777" w:rsidR="006F3AE3"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6C8566B1" w14:textId="77777777" w:rsidR="006F3AE3"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54C1867E" w14:textId="77777777" w:rsidR="006F3AE3" w:rsidRDefault="00000000">
      <w:pPr>
        <w:pStyle w:val="BodyText"/>
      </w:pPr>
      <w:r>
        <w:t>During the Manifestation, one must turn away from all things and focus on God alone, for without this, no one will ever attain God, the Exalted, the Great.</w:t>
      </w:r>
    </w:p>
    <w:p w14:paraId="1F5162B9" w14:textId="77777777" w:rsidR="006F3AE3" w:rsidRDefault="00000000">
      <w:pPr>
        <w:pStyle w:val="BodyText"/>
      </w:pPr>
      <w:r>
        <w:t>O servants of desire, listen to the sacred melodies of eternity and hasten to the place of “Know God by God” and sever yourselves from all else.</w:t>
      </w:r>
    </w:p>
    <w:p w14:paraId="1045099C" w14:textId="77777777" w:rsidR="006F3AE3" w:rsidRDefault="00000000">
      <w:pPr>
        <w:pStyle w:val="Heading2"/>
      </w:pPr>
      <w:bookmarkStart w:id="353" w:name="the-babs-explanations-are-clear"/>
      <w:bookmarkEnd w:id="344"/>
      <w:bookmarkEnd w:id="352"/>
      <w:r>
        <w:t>The Bab’s Explanations Are Clear</w:t>
      </w:r>
    </w:p>
    <w:p w14:paraId="438E5434" w14:textId="77777777" w:rsidR="006F3AE3"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46412103" w14:textId="77777777" w:rsidR="006F3AE3" w:rsidRDefault="00000000">
      <w:pPr>
        <w:pStyle w:val="BodyText"/>
      </w:pPr>
      <w:r>
        <w:t>“Do not cling to the Bayán in the moment of His Manifestation and be veiled by its words, thus being deprived of the sovereignty of the One.”</w:t>
      </w:r>
    </w:p>
    <w:p w14:paraId="4B9C4CED" w14:textId="77777777" w:rsidR="006F3AE3" w:rsidRDefault="00000000">
      <w:pPr>
        <w:pStyle w:val="BodyText"/>
      </w:pPr>
      <w:r>
        <w:t>He particularly addresses the letters and mirrors: “You have used my words as proof. Beware that in the hour of His appearance, you do not act arrogantly toward the chosen Beauty.”</w:t>
      </w:r>
    </w:p>
    <w:p w14:paraId="463FFBF6" w14:textId="77777777" w:rsidR="006F3AE3"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1FB1DA5F" w14:textId="77777777" w:rsidR="006F3AE3"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0513255D" w14:textId="77777777" w:rsidR="006F3AE3"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4A8D12C3" w14:textId="77777777" w:rsidR="006F3AE3"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2115A29A" w14:textId="77777777" w:rsidR="006F3AE3"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560BA6AA" w14:textId="77777777" w:rsidR="006F3AE3"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1805B4DB" w14:textId="77777777" w:rsidR="006F3AE3" w:rsidRDefault="00000000">
      <w:pPr>
        <w:pStyle w:val="Heading3"/>
      </w:pPr>
      <w:bookmarkStart w:id="354" w:name="Xec2cac158ecf317ced3dac3ac1829a5e003ff11"/>
      <w:r>
        <w:t>Some Mirrors Have Claimed the Station of the Sun</w:t>
      </w:r>
    </w:p>
    <w:p w14:paraId="2DF7FB05" w14:textId="77777777" w:rsidR="006F3AE3"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1D65B0E8" w14:textId="77777777" w:rsidR="006F3AE3"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61406FB3" w14:textId="77777777" w:rsidR="006F3AE3"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000A0172" w14:textId="77777777" w:rsidR="006F3AE3"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1AE6169B" w14:textId="77777777" w:rsidR="006F3AE3"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07FE07E3" w14:textId="77777777" w:rsidR="006F3AE3" w:rsidRDefault="00000000">
      <w:pPr>
        <w:pStyle w:val="BodyText"/>
      </w:pPr>
      <w:r>
        <w:t>He also says to the honorable Áqá Sayyid Jawád: “I will be grateful to you, O mirror, for abandoning all other mirrors. Let them all, in their different forms, look toward Me.”</w:t>
      </w:r>
    </w:p>
    <w:p w14:paraId="37814CD5" w14:textId="77777777" w:rsidR="006F3AE3" w:rsidRDefault="00000000">
      <w:pPr>
        <w:pStyle w:val="BodyText"/>
      </w:pPr>
      <w:r>
        <w:lastRenderedPageBreak/>
        <w:t>Observe that He complains about all the mirrors, yet this Beauty gives thanks to the one renowned as a mirror because he looks toward Me with what he has, not with what I possess.</w:t>
      </w:r>
    </w:p>
    <w:p w14:paraId="766D5826" w14:textId="77777777" w:rsidR="006F3AE3"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5BDBA2AA" w14:textId="77777777" w:rsidR="006F3AE3" w:rsidRDefault="00000000">
      <w:pPr>
        <w:pStyle w:val="Heading3"/>
      </w:pPr>
      <w:bookmarkStart w:id="355" w:name="dont-let-the-bayan-be-a-veil"/>
      <w:bookmarkEnd w:id="354"/>
      <w:r>
        <w:t>Don’t Let the Bayan Be A Veil</w:t>
      </w:r>
    </w:p>
    <w:p w14:paraId="13FC2D26" w14:textId="77777777" w:rsidR="006F3AE3"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4C5CD908" w14:textId="77777777" w:rsidR="006F3AE3"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20FED3A9" w14:textId="77777777" w:rsidR="006F3AE3" w:rsidRDefault="00000000">
      <w:pPr>
        <w:pStyle w:val="BodyText"/>
      </w:pPr>
      <w:r>
        <w:t>He also cautions not to become veiled by what has been revealed in the Bayán from the Truth.</w:t>
      </w:r>
    </w:p>
    <w:p w14:paraId="6B0AC65F" w14:textId="77777777" w:rsidR="006F3AE3"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17690B66" w14:textId="77777777" w:rsidR="006F3AE3"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33E6F649" w14:textId="77777777" w:rsidR="006F3AE3" w:rsidRDefault="00000000">
      <w:pPr>
        <w:pStyle w:val="Heading3"/>
      </w:pPr>
      <w:bookmarkStart w:id="356" w:name="the-revival-of-names"/>
      <w:bookmarkEnd w:id="355"/>
      <w:r>
        <w:t>The Revival of Names</w:t>
      </w:r>
    </w:p>
    <w:p w14:paraId="3E832B22" w14:textId="77777777" w:rsidR="006F3AE3"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491A7E4F" w14:textId="77777777" w:rsidR="006F3AE3"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186C7711" w14:textId="77777777" w:rsidR="006F3AE3"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14207CE7" w14:textId="77777777" w:rsidR="006F3AE3"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3D646676" w14:textId="77777777" w:rsidR="006F3AE3" w:rsidRDefault="00000000">
      <w:pPr>
        <w:pStyle w:val="BodyText"/>
      </w:pPr>
      <w:r>
        <w:t>Furthermore, all things are repositories of divine names and stores of mysteries of craftsmanship. In every era, He brings forth from each thing whatever He wills and takes away whatever He wishes.</w:t>
      </w:r>
    </w:p>
    <w:p w14:paraId="4FBB8DB7" w14:textId="77777777" w:rsidR="006F3AE3"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69387EF1" w14:textId="77777777" w:rsidR="006F3AE3" w:rsidRDefault="00000000">
      <w:pPr>
        <w:pStyle w:val="BodyText"/>
      </w:pPr>
      <w:r>
        <w:t>By God, the eyes of prophets and messengers weep for Me in the highest companionship. They mourn within themselves and cry out in their very beings, but people are in a deep state of heedlessness.</w:t>
      </w:r>
    </w:p>
    <w:p w14:paraId="376ADF1C" w14:textId="77777777" w:rsidR="006F3AE3"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19FDFCCE" w14:textId="77777777" w:rsidR="006F3AE3"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3FD83730" w14:textId="77777777" w:rsidR="006F3AE3" w:rsidRDefault="00000000">
      <w:pPr>
        <w:pStyle w:val="BodyText"/>
      </w:pPr>
      <w:r>
        <w:t>“God speaks the truth, yet people do not listen.”</w:t>
      </w:r>
    </w:p>
    <w:p w14:paraId="64CA09CC" w14:textId="77777777" w:rsidR="006F3AE3" w:rsidRDefault="00000000">
      <w:pPr>
        <w:pStyle w:val="Heading3"/>
      </w:pPr>
      <w:bookmarkStart w:id="357" w:name="qualities-and-attributes-of-mirrors"/>
      <w:bookmarkEnd w:id="356"/>
      <w:r>
        <w:t>Qualities and Attributes of Mirrors</w:t>
      </w:r>
    </w:p>
    <w:p w14:paraId="35E6BD63" w14:textId="77777777" w:rsidR="006F3AE3"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6FFC567A" w14:textId="77777777" w:rsidR="006F3AE3"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3E8E8C84" w14:textId="77777777" w:rsidR="006F3AE3"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7DB18A14" w14:textId="77777777" w:rsidR="006F3AE3"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1F0B1136" w14:textId="77777777" w:rsidR="006F3AE3"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06A0067C" w14:textId="77777777" w:rsidR="006F3AE3"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4425698F" w14:textId="77777777" w:rsidR="006F3AE3"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6A4F7AB9" w14:textId="77777777" w:rsidR="006F3AE3" w:rsidRDefault="00000000">
      <w:pPr>
        <w:pStyle w:val="Heading3"/>
      </w:pPr>
      <w:bookmarkStart w:id="358" w:name="mirza-yahyas-actions-against-bahaullah"/>
      <w:bookmarkEnd w:id="357"/>
      <w:r>
        <w:t>Mirza Yahya’s Actions Against Baha’u’llah</w:t>
      </w:r>
    </w:p>
    <w:p w14:paraId="0623FB01" w14:textId="77777777" w:rsidR="006F3AE3"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2D610924" w14:textId="77777777" w:rsidR="006F3AE3"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7EA87142" w14:textId="77777777" w:rsidR="006F3AE3"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1F0DE03F" w14:textId="77777777" w:rsidR="006F3AE3" w:rsidRDefault="00000000">
      <w:pPr>
        <w:pStyle w:val="BodyText"/>
      </w:pPr>
      <w:r>
        <w:t>Would that one with insight looks upon their words, which reveal their selves and beings, to recognize them and be among those who know.</w:t>
      </w:r>
    </w:p>
    <w:p w14:paraId="7260A0AF" w14:textId="77777777" w:rsidR="006F3AE3"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00014493" w14:textId="77777777" w:rsidR="006F3AE3" w:rsidRDefault="00000000">
      <w:pPr>
        <w:pStyle w:val="Heading3"/>
      </w:pPr>
      <w:bookmarkStart w:id="359" w:name="Xae9462bd60252ad2e199c0111e318dbb0881b68"/>
      <w:bookmarkEnd w:id="358"/>
      <w:r>
        <w:lastRenderedPageBreak/>
        <w:t>Guardianship Was Entirely Removed From The Book</w:t>
      </w:r>
    </w:p>
    <w:p w14:paraId="4BB07D90" w14:textId="77777777" w:rsidR="006F3AE3"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4CCDE610" w14:textId="77777777" w:rsidR="006F3AE3"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11FFD8F8" w14:textId="77777777" w:rsidR="006F3AE3"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1F335DD0" w14:textId="77777777" w:rsidR="006F3AE3"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10A2C57D" w14:textId="77777777" w:rsidR="006F3AE3"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4F7F067B" w14:textId="77777777" w:rsidR="006F3AE3" w:rsidRDefault="00000000">
      <w:pPr>
        <w:pStyle w:val="Heading3"/>
      </w:pPr>
      <w:bookmarkStart w:id="360" w:name="Xa41f7fd30a1f1fc9651737321d4090c6fb384e7"/>
      <w:bookmarkEnd w:id="359"/>
      <w:r>
        <w:t>How A Mirror Descends From the Station of Mirrorness</w:t>
      </w:r>
    </w:p>
    <w:p w14:paraId="57286DC1" w14:textId="77777777" w:rsidR="006F3AE3"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4507737C" w14:textId="77777777" w:rsidR="006F3AE3"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49E624E0" w14:textId="77777777" w:rsidR="006F3AE3"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1D21947F" w14:textId="77777777" w:rsidR="006F3AE3"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2C4A8DED" w14:textId="77777777" w:rsidR="006F3AE3"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43338302" w14:textId="77777777" w:rsidR="006F3AE3" w:rsidRDefault="00000000">
      <w:pPr>
        <w:pStyle w:val="BodyText"/>
      </w:pPr>
      <w:r>
        <w:t>“Exalted is He above what you have imagined of His power!”</w:t>
      </w:r>
    </w:p>
    <w:p w14:paraId="2A35A943" w14:textId="77777777" w:rsidR="006F3AE3"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67AB3865" w14:textId="77777777" w:rsidR="006F3AE3" w:rsidRDefault="00000000">
      <w:pPr>
        <w:pStyle w:val="BodyText"/>
      </w:pPr>
      <w:r>
        <w:t>Today, many pieces of ruby have turned to stone, unaware of it. Conversely, the opposite can occur if you understand.</w:t>
      </w:r>
    </w:p>
    <w:p w14:paraId="2E9F585A" w14:textId="77777777" w:rsidR="006F3AE3" w:rsidRDefault="00000000">
      <w:pPr>
        <w:pStyle w:val="Heading3"/>
      </w:pPr>
      <w:bookmarkStart w:id="361" w:name="detachment-to-be-free-and-independent"/>
      <w:bookmarkEnd w:id="360"/>
      <w:r>
        <w:t>Detachment To Be Free and Independent</w:t>
      </w:r>
    </w:p>
    <w:p w14:paraId="320D507C" w14:textId="77777777" w:rsidR="006F3AE3"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43D56C14" w14:textId="77777777" w:rsidR="006F3AE3"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6DA01C98" w14:textId="77777777" w:rsidR="006F3AE3"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3275F18D" w14:textId="77777777" w:rsidR="006F3AE3"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71C06B49" w14:textId="77777777" w:rsidR="006F3AE3"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7DE0D124" w14:textId="77777777" w:rsidR="006F3AE3"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34C45B93" w14:textId="77777777" w:rsidR="006F3AE3" w:rsidRDefault="00000000">
      <w:pPr>
        <w:pStyle w:val="Heading3"/>
      </w:pPr>
      <w:bookmarkStart w:id="362" w:name="X019e98e862f658e76acd83064fcfe6702fe5e21"/>
      <w:bookmarkEnd w:id="361"/>
      <w:r>
        <w:t>All Things Constantly Transform in God’s Sight</w:t>
      </w:r>
    </w:p>
    <w:p w14:paraId="6BF9D5DD" w14:textId="77777777" w:rsidR="006F3AE3" w:rsidRDefault="00000000">
      <w:pPr>
        <w:pStyle w:val="FirstParagraph"/>
      </w:pPr>
      <w:r>
        <w:t>If you rise from the realm of illusion and purify your heart from allusions, you will see all things constantly transforming in God’s sight.</w:t>
      </w:r>
    </w:p>
    <w:p w14:paraId="6A8E79B7" w14:textId="77777777" w:rsidR="006F3AE3"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76E05A30" w14:textId="77777777" w:rsidR="006F3AE3"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17F0D52E" w14:textId="77777777" w:rsidR="006F3AE3"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0D2F155D" w14:textId="77777777" w:rsidR="006F3AE3"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6253477B" w14:textId="77777777" w:rsidR="006F3AE3" w:rsidRDefault="00000000">
      <w:pPr>
        <w:pStyle w:val="BodyText"/>
      </w:pPr>
      <w:r>
        <w:t>In this Manifestation, the sun has risen from the horizon of God, and the moon of illusion has been split. Say, “Blessed be God, the most capable of all!”</w:t>
      </w:r>
    </w:p>
    <w:p w14:paraId="2FEA2A74" w14:textId="77777777" w:rsidR="006F3AE3" w:rsidRDefault="00000000">
      <w:pPr>
        <w:pStyle w:val="BodyText"/>
      </w:pPr>
      <w:r>
        <w:t>Reflect upon this revealed verse and be just. “Do not be among those who recognize the bounty of God and then deny it.”</w:t>
      </w:r>
    </w:p>
    <w:p w14:paraId="456B65C7" w14:textId="77777777" w:rsidR="006F3AE3"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442C61A1" w14:textId="77777777" w:rsidR="006F3AE3" w:rsidRDefault="00000000">
      <w:pPr>
        <w:pStyle w:val="BodyText"/>
      </w:pPr>
      <w:r>
        <w:t>“By God, He created what He made in the world with a breath from Himself in a way no one else ever has.”</w:t>
      </w:r>
    </w:p>
    <w:p w14:paraId="75AA2B43" w14:textId="77777777" w:rsidR="006F3AE3"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1C4A9803" w14:textId="77777777" w:rsidR="006F3AE3" w:rsidRDefault="00000000">
      <w:pPr>
        <w:pStyle w:val="Heading3"/>
      </w:pPr>
      <w:bookmarkStart w:id="363" w:name="infallibility"/>
      <w:bookmarkEnd w:id="362"/>
      <w:r>
        <w:t>Infallibility</w:t>
      </w:r>
    </w:p>
    <w:p w14:paraId="74B66981" w14:textId="77777777" w:rsidR="006F3AE3"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14FA5F78" w14:textId="77777777" w:rsidR="006F3AE3"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642D3DC2" w14:textId="77777777" w:rsidR="006F3AE3"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36A71A09" w14:textId="77777777" w:rsidR="006F3AE3" w:rsidRDefault="00000000">
      <w:pPr>
        <w:pStyle w:val="BodyText"/>
      </w:pPr>
      <w:r>
        <w:t>“When they heard the call, ‘Am I not your Lord?’ they did not respond ‘Yes!’ And God did not address anyone except through the Manifestation of His Self in every Manifestation.”</w:t>
      </w:r>
    </w:p>
    <w:p w14:paraId="439EADF3" w14:textId="77777777" w:rsidR="006F3AE3"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39842595" w14:textId="77777777" w:rsidR="006F3AE3"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1DA2AAF5" w14:textId="77777777" w:rsidR="006F3AE3" w:rsidRDefault="00000000">
      <w:pPr>
        <w:pStyle w:val="Heading3"/>
      </w:pPr>
      <w:bookmarkStart w:id="364" w:name="muslims-relied-on-false-traditions"/>
      <w:bookmarkEnd w:id="363"/>
      <w:r>
        <w:t>Muslims Relied on False Traditions</w:t>
      </w:r>
    </w:p>
    <w:p w14:paraId="04854D14" w14:textId="77777777" w:rsidR="006F3AE3"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08EAA41A" w14:textId="77777777" w:rsidR="006F3AE3"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2CA636E3" w14:textId="77777777" w:rsidR="006F3AE3"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7F947A34" w14:textId="77777777" w:rsidR="006F3AE3"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7E2111A0" w14:textId="77777777" w:rsidR="006F3AE3" w:rsidRDefault="00000000">
      <w:pPr>
        <w:pStyle w:val="Heading3"/>
      </w:pPr>
      <w:bookmarkStart w:id="365" w:name="those-named-in-the-bayan"/>
      <w:bookmarkEnd w:id="364"/>
      <w:r>
        <w:lastRenderedPageBreak/>
        <w:t>Those Named in the Bayan</w:t>
      </w:r>
    </w:p>
    <w:p w14:paraId="55AE2754" w14:textId="77777777" w:rsidR="006F3AE3"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15279344" w14:textId="77777777" w:rsidR="006F3AE3"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2A4951B3" w14:textId="77777777" w:rsidR="006F3AE3" w:rsidRDefault="00000000">
      <w:pPr>
        <w:pStyle w:val="BodyText"/>
      </w:pPr>
      <w:r>
        <w:t>Furthermore, He says: “Recognize Him by His verses, and do not be cautious in your recognition of Him, for by such caution you will end up in the fire.”</w:t>
      </w:r>
    </w:p>
    <w:p w14:paraId="59D00A21" w14:textId="77777777" w:rsidR="006F3AE3" w:rsidRDefault="00000000">
      <w:pPr>
        <w:pStyle w:val="BodyText"/>
      </w:pPr>
      <w:r>
        <w:t>In light of these decisive words, all those who are cautious in this sacred, exalted Cause are surely in the fire; there is no doubt about this.</w:t>
      </w:r>
    </w:p>
    <w:p w14:paraId="1D21867B" w14:textId="77777777" w:rsidR="006F3AE3" w:rsidRDefault="00000000">
      <w:pPr>
        <w:pStyle w:val="BodyText"/>
      </w:pPr>
      <w:r>
        <w:t>And He says: “If you look between yourself and God, you will find His likeness in your hearts. Do not be veiled from Him by His own self and recognize the One for whose recognition you were created.”</w:t>
      </w:r>
    </w:p>
    <w:p w14:paraId="2A30E524" w14:textId="77777777" w:rsidR="006F3AE3"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30D3625B" w14:textId="77777777" w:rsidR="006F3AE3"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38711374" w14:textId="77777777" w:rsidR="006F3AE3" w:rsidRDefault="00000000">
      <w:pPr>
        <w:pStyle w:val="BodyText"/>
      </w:pPr>
      <w:r>
        <w:t>He declares, “Who knows the manifestation except God? Whenever He appears, all must accept the Point of Truth and thank God.”</w:t>
      </w:r>
    </w:p>
    <w:p w14:paraId="65040D2C" w14:textId="77777777" w:rsidR="006F3AE3"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677A4E7D" w14:textId="77777777" w:rsidR="006F3AE3"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5A21F4C4" w14:textId="77777777" w:rsidR="006F3AE3"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63B7D77F" w14:textId="77777777" w:rsidR="006F3AE3"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1ED30A3E" w14:textId="77777777" w:rsidR="006F3AE3"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213C9D9B" w14:textId="77777777" w:rsidR="006F3AE3" w:rsidRDefault="00000000">
      <w:pPr>
        <w:pStyle w:val="Heading3"/>
      </w:pPr>
      <w:bookmarkStart w:id="366" w:name="aqa-sayyid-husayn-was-ignored"/>
      <w:bookmarkEnd w:id="365"/>
      <w:r>
        <w:t>Aqa Sayyid Husayn Was Ignored</w:t>
      </w:r>
    </w:p>
    <w:p w14:paraId="2D76F5D0" w14:textId="77777777" w:rsidR="006F3AE3"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47C0F05F" w14:textId="77777777" w:rsidR="006F3AE3"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4FD2551C" w14:textId="77777777" w:rsidR="006F3AE3"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531802E4" w14:textId="77777777" w:rsidR="006F3AE3" w:rsidRDefault="00000000">
      <w:pPr>
        <w:pStyle w:val="Heading3"/>
      </w:pPr>
      <w:bookmarkStart w:id="367" w:name="the-hatred-towards-god"/>
      <w:bookmarkEnd w:id="366"/>
      <w:r>
        <w:t>The Hatred Towards God</w:t>
      </w:r>
    </w:p>
    <w:p w14:paraId="5B33B7FF" w14:textId="77777777" w:rsidR="006F3AE3"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6A26A34D" w14:textId="77777777" w:rsidR="006F3AE3"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6753AFDD" w14:textId="77777777" w:rsidR="006F3AE3"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108EAAE6" w14:textId="77777777" w:rsidR="006F3AE3"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4C3EE576" w14:textId="77777777" w:rsidR="006F3AE3"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23F5CAA4" w14:textId="77777777" w:rsidR="006F3AE3"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276BC933" w14:textId="77777777" w:rsidR="006F3AE3"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6D127846" w14:textId="77777777" w:rsidR="006F3AE3" w:rsidRDefault="00000000">
      <w:pPr>
        <w:pStyle w:val="BodyText"/>
      </w:pPr>
      <w:r>
        <w:t>“May God protect us and you, O people of the monotheists, from these individuals and their evil, deception, and cunning.”</w:t>
      </w:r>
    </w:p>
    <w:p w14:paraId="789D11F5" w14:textId="77777777" w:rsidR="006F3AE3" w:rsidRDefault="00000000">
      <w:pPr>
        <w:pStyle w:val="BodyText"/>
      </w:pPr>
      <w:r>
        <w:t>In the prayer, “O Sovereign of Names and Attributes,” it is stated:</w:t>
      </w:r>
    </w:p>
    <w:p w14:paraId="3CC6E003" w14:textId="77777777" w:rsidR="006F3AE3"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348C9E3E" w14:textId="77777777" w:rsidR="006F3AE3" w:rsidRDefault="00000000">
      <w:pPr>
        <w:pStyle w:val="Heading2"/>
      </w:pPr>
      <w:bookmarkStart w:id="368" w:name="X0e220c262a809222f3726c9d54612749a377ea1"/>
      <w:bookmarkEnd w:id="353"/>
      <w:bookmarkEnd w:id="367"/>
      <w:r>
        <w:t>Disbelief In Any Manifestation is Disbelief In All</w:t>
      </w:r>
    </w:p>
    <w:p w14:paraId="119F917C" w14:textId="77777777" w:rsidR="006F3AE3"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319CF72C" w14:textId="77777777" w:rsidR="006F3AE3"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6DC32481" w14:textId="77777777" w:rsidR="006F3AE3"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725C5AAD" w14:textId="77777777" w:rsidR="006F3AE3" w:rsidRDefault="00000000">
      <w:pPr>
        <w:pStyle w:val="Heading3"/>
      </w:pPr>
      <w:bookmarkStart w:id="369" w:name="bahaullah-doubts-sarraj-will-believe"/>
      <w:r>
        <w:t>Baha’u’llah Doubts Sarraj Will Believe</w:t>
      </w:r>
    </w:p>
    <w:p w14:paraId="5C0F9BC0" w14:textId="77777777" w:rsidR="006F3AE3"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5DD70D29" w14:textId="77777777" w:rsidR="006F3AE3"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1E20B3C4" w14:textId="77777777" w:rsidR="006F3AE3" w:rsidRDefault="00000000">
      <w:pPr>
        <w:pStyle w:val="Heading3"/>
      </w:pPr>
      <w:bookmarkStart w:id="370" w:name="X91883022eda406acc179ae2e0c0e1b67f67b604"/>
      <w:bookmarkEnd w:id="369"/>
      <w:r>
        <w:t>Baha’u’llah Revealed Himself Not By His Will</w:t>
      </w:r>
    </w:p>
    <w:p w14:paraId="679D1FD2" w14:textId="77777777" w:rsidR="006F3AE3"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11DAAF48" w14:textId="77777777" w:rsidR="006F3AE3"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0D831787" w14:textId="77777777" w:rsidR="006F3AE3"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792A5C9F" w14:textId="77777777" w:rsidR="006F3AE3"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69304402" w14:textId="77777777" w:rsidR="006F3AE3"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7BADF17E" w14:textId="77777777" w:rsidR="006F3AE3" w:rsidRDefault="00000000">
      <w:pPr>
        <w:pStyle w:val="Heading3"/>
      </w:pPr>
      <w:bookmarkStart w:id="371" w:name="guidance-and-praise-for-mirza-asadullah"/>
      <w:bookmarkEnd w:id="370"/>
      <w:r>
        <w:lastRenderedPageBreak/>
        <w:t>Guidance and Praise for Mirza Asadullah</w:t>
      </w:r>
    </w:p>
    <w:p w14:paraId="5B1656C6" w14:textId="77777777" w:rsidR="006F3AE3"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030BC845" w14:textId="77777777" w:rsidR="006F3AE3"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760EA67A" w14:textId="77777777" w:rsidR="006F3AE3"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2B1584FE" w14:textId="77777777" w:rsidR="006F3AE3"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739BD99D" w14:textId="77777777" w:rsidR="006F3AE3"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3CF857F8" w14:textId="77777777" w:rsidR="006F3AE3"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1E53895B" w14:textId="77777777" w:rsidR="006F3AE3"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05C92DBF" w14:textId="77777777" w:rsidR="006F3AE3"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11ECA905" w14:textId="77777777" w:rsidR="006F3AE3"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3F1CD3DF" w14:textId="77777777" w:rsidR="006F3AE3"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4FF8EE8C" w14:textId="77777777" w:rsidR="006F3AE3"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1BE45737" w14:textId="77777777" w:rsidR="006F3AE3" w:rsidRDefault="00000000">
      <w:pPr>
        <w:pStyle w:val="Heading3"/>
      </w:pPr>
      <w:bookmarkStart w:id="372" w:name="christians-who-believe"/>
      <w:bookmarkEnd w:id="371"/>
      <w:r>
        <w:t>Christians Who Believe</w:t>
      </w:r>
    </w:p>
    <w:p w14:paraId="21F2911B" w14:textId="77777777" w:rsidR="006F3AE3"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71B56E28" w14:textId="77777777" w:rsidR="006F3AE3"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584FDAF5" w14:textId="77777777" w:rsidR="006F3AE3"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0A8FCE89" w14:textId="77777777" w:rsidR="006F3AE3" w:rsidRDefault="00000000">
      <w:pPr>
        <w:pStyle w:val="Heading3"/>
      </w:pPr>
      <w:bookmarkStart w:id="373" w:name="blessings-for-the-steadfast"/>
      <w:bookmarkEnd w:id="372"/>
      <w:r>
        <w:t>Blessings for the Steadfast</w:t>
      </w:r>
    </w:p>
    <w:p w14:paraId="49F315F7" w14:textId="77777777" w:rsidR="006F3AE3"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0D9E876A" w14:textId="77777777" w:rsidR="006F3AE3"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15BDA974" w14:textId="77777777" w:rsidR="006F3AE3"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281A869B" w14:textId="77777777" w:rsidR="006F3AE3"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1CAABC61" w14:textId="77777777" w:rsidR="006F3AE3"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5D09A76F" w14:textId="77777777" w:rsidR="006F3AE3"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56693121" w14:textId="77777777" w:rsidR="006F3AE3" w:rsidRDefault="00000000">
      <w:pPr>
        <w:pStyle w:val="Heading2"/>
      </w:pPr>
      <w:bookmarkStart w:id="374" w:name="Xe37d1339f0c60fece18d9fd388f456b6bd0c79e"/>
      <w:bookmarkEnd w:id="368"/>
      <w:bookmarkEnd w:id="373"/>
      <w:r>
        <w:t>Baha’u’llah’s Purpose Is For Those In Desperate Times</w:t>
      </w:r>
    </w:p>
    <w:p w14:paraId="1C8E96BB" w14:textId="77777777" w:rsidR="006F3AE3"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25395250" w14:textId="77777777" w:rsidR="006F3AE3"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23177A64" w14:textId="77777777" w:rsidR="006F3AE3"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56BF1210" w14:textId="77777777" w:rsidR="006F3AE3"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7B24D171" w14:textId="77777777" w:rsidR="006F3AE3" w:rsidRDefault="00000000">
      <w:pPr>
        <w:pStyle w:val="Heading3"/>
      </w:pPr>
      <w:bookmarkStart w:id="375" w:name="bahaullahs-wish-for-sarraj-and-azalis"/>
      <w:r>
        <w:t>Baha’u’llah’s Wish for Sarraj and Azalis</w:t>
      </w:r>
    </w:p>
    <w:p w14:paraId="4E83CFE4" w14:textId="77777777" w:rsidR="006F3AE3"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31CB30C6" w14:textId="77777777" w:rsidR="006F3AE3"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5B1AF8B1" w14:textId="77777777" w:rsidR="006F3AE3"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34C37332" w14:textId="77777777" w:rsidR="006F3AE3"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49271749" w14:textId="77777777" w:rsidR="006F3AE3"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7BB5285A" w14:textId="77777777" w:rsidR="006F3AE3"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6FDA06EB" w14:textId="77777777" w:rsidR="006F3AE3"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1A4859E3" w14:textId="77777777" w:rsidR="006F3AE3"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64AD1E52" w14:textId="77777777" w:rsidR="006F3AE3"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60712D38" w14:textId="77777777" w:rsidR="006F3AE3"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70E099BA" w14:textId="77777777" w:rsidR="006F3AE3" w:rsidRDefault="00000000">
      <w:pPr>
        <w:pStyle w:val="Heading3"/>
      </w:pPr>
      <w:bookmarkStart w:id="376" w:name="arrival-to-istanbul"/>
      <w:bookmarkEnd w:id="375"/>
      <w:r>
        <w:t>Arrival to Istanbul</w:t>
      </w:r>
    </w:p>
    <w:p w14:paraId="73767359" w14:textId="77777777" w:rsidR="006F3AE3"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22340410" w14:textId="77777777" w:rsidR="006F3AE3"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408C8E7D" w14:textId="77777777" w:rsidR="006F3AE3"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6B431F7C" w14:textId="77777777" w:rsidR="006F3AE3"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091BBC3B" w14:textId="77777777" w:rsidR="006F3AE3" w:rsidRDefault="00000000">
      <w:pPr>
        <w:pStyle w:val="Heading3"/>
      </w:pPr>
      <w:bookmarkStart w:id="377" w:name="Xed8721d22d55850b8820627d0b78c3b4f04d623"/>
      <w:bookmarkEnd w:id="376"/>
      <w:r>
        <w:t>A Charge of Oppression by Mirza Yahya Against Baha’u’llah</w:t>
      </w:r>
    </w:p>
    <w:p w14:paraId="0810D15E" w14:textId="77777777" w:rsidR="006F3AE3"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083CC3E4" w14:textId="77777777" w:rsidR="006F3AE3"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1E33B2E9" w14:textId="77777777" w:rsidR="006F3AE3"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40634726" w14:textId="77777777" w:rsidR="006F3AE3"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3BAD409E" w14:textId="77777777" w:rsidR="006F3AE3" w:rsidRDefault="00000000">
      <w:pPr>
        <w:pStyle w:val="Heading3"/>
      </w:pPr>
      <w:bookmarkStart w:id="378" w:name="victory-for-the-friends-of-god"/>
      <w:bookmarkEnd w:id="377"/>
      <w:r>
        <w:lastRenderedPageBreak/>
        <w:t>Victory For the Friends of God</w:t>
      </w:r>
    </w:p>
    <w:p w14:paraId="0094AFA4" w14:textId="77777777" w:rsidR="006F3AE3"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6322C991" w14:textId="77777777" w:rsidR="006F3AE3"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489BB936" w14:textId="77777777" w:rsidR="006F3AE3"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191D2363" w14:textId="77777777" w:rsidR="006F3AE3"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0DE34D7B" w14:textId="77777777" w:rsidR="006F3AE3"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64202A38" w14:textId="77777777" w:rsidR="006F3AE3"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41008B92" w14:textId="77777777" w:rsidR="006F3AE3"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4CF74917" w14:textId="77777777" w:rsidR="006F3AE3" w:rsidRDefault="00000000">
      <w:pPr>
        <w:pStyle w:val="Heading3"/>
      </w:pPr>
      <w:bookmarkStart w:id="379" w:name="X1a1d608fd0e99d94cf98eb78f2577551d8bced5"/>
      <w:bookmarkEnd w:id="378"/>
      <w:r>
        <w:t>Azalis Claim Baha’u’llah Had Acquired Knowledge</w:t>
      </w:r>
    </w:p>
    <w:p w14:paraId="45BBC428" w14:textId="77777777" w:rsidR="006F3AE3"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4F611357" w14:textId="77777777" w:rsidR="006F3AE3"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5A2FBE28" w14:textId="77777777" w:rsidR="006F3AE3"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749EDE4B" w14:textId="77777777" w:rsidR="006F3AE3"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0DC2D451" w14:textId="77777777" w:rsidR="006F3AE3"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0657DEA7" w14:textId="77777777" w:rsidR="006F3AE3"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74055B1F" w14:textId="77777777" w:rsidR="006F3AE3"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0C85A5C8" w14:textId="77777777" w:rsidR="006F3AE3" w:rsidRDefault="00000000">
      <w:pPr>
        <w:pStyle w:val="Heading3"/>
      </w:pPr>
      <w:bookmarkStart w:id="380" w:name="they-have-not-pondered-the-wisdom-of-god"/>
      <w:bookmarkEnd w:id="379"/>
      <w:r>
        <w:t>They Have Not Pondered the Wisdom of God</w:t>
      </w:r>
    </w:p>
    <w:p w14:paraId="7E35A452" w14:textId="77777777" w:rsidR="006F3AE3"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6AEDE69B" w14:textId="77777777" w:rsidR="006F3AE3"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43B4BC39" w14:textId="77777777" w:rsidR="006F3AE3"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07A5B08D" w14:textId="77777777" w:rsidR="006F3AE3"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7A72BC87" w14:textId="77777777" w:rsidR="006F3AE3" w:rsidRDefault="00000000">
      <w:pPr>
        <w:pStyle w:val="Heading3"/>
      </w:pPr>
      <w:bookmarkStart w:id="381" w:name="the-station-of-sayyid-jawad"/>
      <w:bookmarkEnd w:id="380"/>
      <w:r>
        <w:t>The Station of Sayyid Jawad</w:t>
      </w:r>
    </w:p>
    <w:p w14:paraId="1EB786CC" w14:textId="77777777" w:rsidR="006F3AE3"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01BB0E6A" w14:textId="77777777" w:rsidR="006F3AE3"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0024A4DF" w14:textId="77777777" w:rsidR="006F3AE3" w:rsidRDefault="00000000">
      <w:pPr>
        <w:pStyle w:val="Heading3"/>
      </w:pPr>
      <w:bookmarkStart w:id="382" w:name="the-station-of-quddus"/>
      <w:bookmarkEnd w:id="381"/>
      <w:r>
        <w:t>The Station of Quddus</w:t>
      </w:r>
    </w:p>
    <w:p w14:paraId="18D5A082" w14:textId="77777777" w:rsidR="006F3AE3"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567B6D1E" w14:textId="77777777" w:rsidR="006F3AE3" w:rsidRDefault="00000000">
      <w:pPr>
        <w:pStyle w:val="Heading3"/>
      </w:pPr>
      <w:bookmarkStart w:id="383" w:name="relationship-of-suns-and-mirrors"/>
      <w:bookmarkEnd w:id="382"/>
      <w:r>
        <w:t>Relationship of Suns and Mirrors</w:t>
      </w:r>
    </w:p>
    <w:p w14:paraId="5815F5EF" w14:textId="77777777" w:rsidR="006F3AE3"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5D88AA17" w14:textId="77777777" w:rsidR="006F3AE3"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5EF20D25" w14:textId="77777777" w:rsidR="006F3AE3" w:rsidRDefault="00000000">
      <w:pPr>
        <w:pStyle w:val="Heading2"/>
      </w:pPr>
      <w:bookmarkStart w:id="384" w:name="subh-i-azals-claims-to-be-above-the-sun"/>
      <w:bookmarkEnd w:id="374"/>
      <w:bookmarkEnd w:id="383"/>
      <w:r>
        <w:t>Subh-i-Azal’s Claims To Be Above the Sun</w:t>
      </w:r>
    </w:p>
    <w:p w14:paraId="06EF27A6" w14:textId="77777777" w:rsidR="006F3AE3"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1FD0D1AA" w14:textId="77777777" w:rsidR="006F3AE3"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29082FBD" w14:textId="77777777" w:rsidR="006F3AE3"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3A1C3C5A" w14:textId="77777777" w:rsidR="006F3AE3"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6844289A" w14:textId="77777777" w:rsidR="006F3AE3"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19D688F8" w14:textId="77777777" w:rsidR="006F3AE3" w:rsidRDefault="00000000">
      <w:pPr>
        <w:pStyle w:val="BodyText"/>
      </w:pPr>
      <w:r>
        <w:t>It is His right that no one below Him should boast for himself, for He does not boast of any of the beings, and He is the sanctified, pure, all-powerful, and obeyed.</w:t>
      </w:r>
    </w:p>
    <w:p w14:paraId="56515095" w14:textId="77777777" w:rsidR="006F3AE3"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088D50B4" w14:textId="77777777" w:rsidR="006F3AE3"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305DC46F" w14:textId="77777777" w:rsidR="006F3AE3"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1845B543" w14:textId="77777777" w:rsidR="006F3AE3"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45478423" w14:textId="77777777" w:rsidR="006F3AE3"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63A5006A" w14:textId="77777777" w:rsidR="006F3AE3"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4C0DCA35" w14:textId="77777777" w:rsidR="006F3AE3"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48133C14" w14:textId="77777777" w:rsidR="006F3AE3" w:rsidRDefault="00000000">
      <w:pPr>
        <w:pStyle w:val="Heading3"/>
      </w:pPr>
      <w:bookmarkStart w:id="385" w:name="Xe2904bce98b529a8e99d680a3a6062aacfaad76"/>
      <w:r>
        <w:t>Permission Was Not Granted To Compile Baha’u’llah’s Writings into a Volume</w:t>
      </w:r>
    </w:p>
    <w:p w14:paraId="24F4A987" w14:textId="77777777" w:rsidR="006F3AE3"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591866D9" w14:textId="77777777" w:rsidR="006F3AE3"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182E85A0" w14:textId="77777777" w:rsidR="006F3AE3"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4BC90917" w14:textId="77777777" w:rsidR="006F3AE3"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7A6E9982" w14:textId="77777777" w:rsidR="006F3AE3"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00040E7C" w14:textId="77777777" w:rsidR="006F3AE3" w:rsidRDefault="00000000">
      <w:pPr>
        <w:pStyle w:val="Heading3"/>
      </w:pPr>
      <w:bookmarkStart w:id="386" w:name="X3976d522cd98dcd6f689ad4307ead2fddfeae0a"/>
      <w:bookmarkEnd w:id="385"/>
      <w:r>
        <w:t>One Condition For Acts to Be Accepted by God</w:t>
      </w:r>
    </w:p>
    <w:p w14:paraId="36AC6112" w14:textId="77777777" w:rsidR="006F3AE3"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0E14C7F6" w14:textId="77777777" w:rsidR="006F3AE3" w:rsidRDefault="00000000">
      <w:pPr>
        <w:pStyle w:val="Heading2"/>
      </w:pPr>
      <w:bookmarkStart w:id="387" w:name="proofs-of-bahaullahs-station"/>
      <w:bookmarkEnd w:id="384"/>
      <w:bookmarkEnd w:id="386"/>
      <w:r>
        <w:t>Proofs of Baha’u’llah’s Station</w:t>
      </w:r>
    </w:p>
    <w:p w14:paraId="4E47D03A" w14:textId="77777777" w:rsidR="006F3AE3"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340C3330" w14:textId="77777777" w:rsidR="006F3AE3"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5314846A" w14:textId="77777777" w:rsidR="006F3AE3"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5528B764" w14:textId="77777777" w:rsidR="006F3AE3"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16104BDA" w14:textId="77777777" w:rsidR="006F3AE3"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0A3A997B" w14:textId="77777777" w:rsidR="006F3AE3"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051EA867" w14:textId="77777777" w:rsidR="006F3AE3"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042F2B0C" w14:textId="77777777" w:rsidR="006F3AE3"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2093249B" w14:textId="77777777" w:rsidR="006F3AE3"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47F01F75" w14:textId="77777777" w:rsidR="006F3AE3" w:rsidRDefault="00000000">
      <w:pPr>
        <w:pStyle w:val="BodyText"/>
      </w:pPr>
      <w:r>
        <w:t>“If Splendor removes the veil from the face,</w:t>
      </w:r>
    </w:p>
    <w:p w14:paraId="61F39A7A" w14:textId="77777777" w:rsidR="006F3AE3" w:rsidRDefault="00000000">
      <w:pPr>
        <w:pStyle w:val="BodyText"/>
      </w:pPr>
      <w:r>
        <w:t>Hundreds of thousands like Azal will appear.”</w:t>
      </w:r>
    </w:p>
    <w:p w14:paraId="597A2564" w14:textId="77777777" w:rsidR="006F3AE3" w:rsidRDefault="00000000">
      <w:pPr>
        <w:pStyle w:val="Heading3"/>
      </w:pPr>
      <w:bookmarkStart w:id="388" w:name="X822f6c93c8b0cb85a9a205c76a11f584197f841"/>
      <w:r>
        <w:t>The Primal Point Established His Cause With the Same Proof</w:t>
      </w:r>
    </w:p>
    <w:p w14:paraId="3DF95CD2" w14:textId="77777777" w:rsidR="006F3AE3"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226AC8EB" w14:textId="77777777" w:rsidR="006F3AE3"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75AAB709" w14:textId="77777777" w:rsidR="006F3AE3"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313CC20A" w14:textId="77777777" w:rsidR="006F3AE3"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02ECD786" w14:textId="77777777" w:rsidR="006F3AE3"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5314D3A5" w14:textId="77777777" w:rsidR="006F3AE3"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610841F9" w14:textId="77777777" w:rsidR="006F3AE3" w:rsidRDefault="00000000">
      <w:pPr>
        <w:pStyle w:val="Heading3"/>
      </w:pPr>
      <w:bookmarkStart w:id="389" w:name="scholars-who-issue-fatwas-to-kill"/>
      <w:bookmarkEnd w:id="388"/>
      <w:r>
        <w:t>Scholars Who Issue Fatwas to Kill</w:t>
      </w:r>
    </w:p>
    <w:p w14:paraId="14D7E6EB" w14:textId="77777777" w:rsidR="006F3AE3"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39C289B5" w14:textId="77777777" w:rsidR="006F3AE3"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7729B167" w14:textId="77777777" w:rsidR="006F3AE3"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1587B5A8" w14:textId="77777777" w:rsidR="006F3AE3"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12509D9D" w14:textId="77777777" w:rsidR="006F3AE3" w:rsidRDefault="00000000">
      <w:pPr>
        <w:pStyle w:val="Heading2"/>
      </w:pPr>
      <w:bookmarkStart w:id="390" w:name="to-subh-i-azal-mirza-yahya"/>
      <w:bookmarkEnd w:id="387"/>
      <w:bookmarkEnd w:id="389"/>
      <w:r>
        <w:t>To Subh-i-Azal (Mirza Yahya)</w:t>
      </w:r>
    </w:p>
    <w:p w14:paraId="39BB50A0" w14:textId="77777777" w:rsidR="006F3AE3"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6210D3A1" w14:textId="77777777" w:rsidR="006F3AE3"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3A93A899" w14:textId="77777777" w:rsidR="006F3AE3"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4DB7B8A4" w14:textId="77777777" w:rsidR="006F3AE3"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1C335B39" w14:textId="77777777" w:rsidR="006F3AE3"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793F65E8" w14:textId="77777777" w:rsidR="006F3AE3"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10356B12" w14:textId="77777777" w:rsidR="006F3AE3"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6C5959B1" w14:textId="77777777" w:rsidR="006F3AE3"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3AD2D86F" w14:textId="77777777" w:rsidR="006F3AE3"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45C5DAFD" w14:textId="77777777" w:rsidR="006F3AE3" w:rsidRDefault="00000000">
      <w:pPr>
        <w:pStyle w:val="Heading3"/>
      </w:pPr>
      <w:bookmarkStart w:id="391" w:name="a-prayer-for-subh-i-azal-to-pray"/>
      <w:r>
        <w:t>A Prayer For Subh-i-Azal to Pray</w:t>
      </w:r>
    </w:p>
    <w:p w14:paraId="526EEC62" w14:textId="77777777" w:rsidR="006F3AE3"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046F4897" w14:textId="77777777" w:rsidR="006F3AE3"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3C408C4B" w14:textId="77777777" w:rsidR="006F3AE3" w:rsidRDefault="00000000">
      <w:pPr>
        <w:pStyle w:val="BodyText"/>
      </w:pPr>
      <w:r>
        <w:t>O Lord, do not disappoint those who cling to the cord of Your favor, and do not drive away those who hold onto the finger of hope in Your great generosity and bounty.</w:t>
      </w:r>
    </w:p>
    <w:p w14:paraId="1352DF02" w14:textId="77777777" w:rsidR="006F3AE3"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6D420752" w14:textId="77777777" w:rsidR="006F3AE3" w:rsidRDefault="00000000">
      <w:pPr>
        <w:pStyle w:val="BodyText"/>
      </w:pPr>
      <w:r>
        <w:t>O Lord, do not strip my body of the garment of justice, and do not deprive my heart of the robe of acknowledgment by Your Self, the Most Merciful.</w:t>
      </w:r>
    </w:p>
    <w:p w14:paraId="191FCC74" w14:textId="77777777" w:rsidR="006F3AE3"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73F334C3" w14:textId="77777777" w:rsidR="006F3AE3" w:rsidRDefault="00000000">
      <w:pPr>
        <w:pStyle w:val="BodyText"/>
      </w:pPr>
      <w:r>
        <w:t>O Lord, enable me not to deny what has affirmed my faith, established my remembrance, raised my name, stirred my being, and verified my reality, and make me among the believers.</w:t>
      </w:r>
    </w:p>
    <w:p w14:paraId="543C06A3" w14:textId="77777777" w:rsidR="006F3AE3" w:rsidRDefault="00000000">
      <w:pPr>
        <w:pStyle w:val="BodyText"/>
      </w:pPr>
      <w:r>
        <w:t>O Lord, do not deprive those who stand before the city of Your mercy and cling to the hem of Your kindness and bounty.</w:t>
      </w:r>
    </w:p>
    <w:p w14:paraId="1DD78757" w14:textId="77777777" w:rsidR="006F3AE3"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706FCC33" w14:textId="77777777" w:rsidR="006F3AE3" w:rsidRDefault="00000000">
      <w:pPr>
        <w:pStyle w:val="Heading3"/>
      </w:pPr>
      <w:bookmarkStart w:id="392" w:name="to-the-breeze-of-the-morning"/>
      <w:bookmarkEnd w:id="391"/>
      <w:r>
        <w:t>To the Breeze of the Morning</w:t>
      </w:r>
    </w:p>
    <w:p w14:paraId="0BF9B831" w14:textId="77777777" w:rsidR="006F3AE3" w:rsidRDefault="00000000">
      <w:pPr>
        <w:pStyle w:val="FirstParagraph"/>
      </w:pPr>
      <w:r>
        <w:t>Thus God related the true stories through His truthful, knowledgeable, trustworthy tongue.</w:t>
      </w:r>
    </w:p>
    <w:p w14:paraId="061BE66D" w14:textId="77777777" w:rsidR="006F3AE3"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7763A708" w14:textId="77777777" w:rsidR="006F3AE3"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450BCA07" w14:textId="77777777" w:rsidR="006F3AE3" w:rsidRDefault="00000000">
      <w:pPr>
        <w:pStyle w:val="Heading3"/>
      </w:pPr>
      <w:bookmarkStart w:id="393" w:name="the-purpose-of-god-and-his-messengers"/>
      <w:bookmarkEnd w:id="392"/>
      <w:r>
        <w:t>The Purpose of God and His Messengers</w:t>
      </w:r>
    </w:p>
    <w:p w14:paraId="70524C93" w14:textId="77777777" w:rsidR="006F3AE3"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2050A209" w14:textId="77777777" w:rsidR="006F3AE3"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5064E5D8" w14:textId="77777777" w:rsidR="006F3AE3"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49D2809C" w14:textId="77777777" w:rsidR="006F3AE3"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2B9CC527" w14:textId="77777777" w:rsidR="006F3AE3"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384432E6" w14:textId="77777777" w:rsidR="006F3AE3"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2B617134" w14:textId="77777777" w:rsidR="006F3AE3" w:rsidRDefault="00000000">
      <w:pPr>
        <w:pStyle w:val="Heading2"/>
      </w:pPr>
      <w:bookmarkStart w:id="394" w:name="Xfa97acbea69df04a61e044ab670d23af9b1c990"/>
      <w:bookmarkEnd w:id="390"/>
      <w:bookmarkEnd w:id="393"/>
      <w:r>
        <w:t>The Bab Speaks to the People of the Bayan</w:t>
      </w:r>
    </w:p>
    <w:p w14:paraId="5440B4F3" w14:textId="77777777" w:rsidR="006F3AE3"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516ABF0B" w14:textId="77777777" w:rsidR="006F3AE3"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072FF100" w14:textId="77777777" w:rsidR="006F3AE3"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553D44F8" w14:textId="77777777" w:rsidR="006F3AE3"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2A8BD23C" w14:textId="77777777" w:rsidR="006F3AE3"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510D101A" w14:textId="77777777" w:rsidR="006F3AE3"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7D2F9A25" w14:textId="77777777" w:rsidR="006F3AE3"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26398271" w14:textId="77777777" w:rsidR="006F3AE3"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074DEC6A" w14:textId="77777777" w:rsidR="006F3AE3"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53735D4C" w14:textId="77777777" w:rsidR="006F3AE3"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0BCF0EB2" w14:textId="77777777" w:rsidR="006F3AE3"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21736D3A" w14:textId="77777777" w:rsidR="006F3AE3"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64320423" w14:textId="77777777" w:rsidR="006F3AE3"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6DD5AA26" w14:textId="77777777" w:rsidR="006F3AE3" w:rsidRDefault="00000000">
      <w:r>
        <w:br w:type="page"/>
      </w:r>
    </w:p>
    <w:p w14:paraId="38ED622D" w14:textId="77777777" w:rsidR="006F3AE3" w:rsidRDefault="00000000">
      <w:pPr>
        <w:pStyle w:val="Heading1"/>
      </w:pPr>
      <w:bookmarkStart w:id="395" w:name="sec-tablet-of-the-branch"/>
      <w:bookmarkStart w:id="396" w:name="_Toc186792457"/>
      <w:bookmarkEnd w:id="330"/>
      <w:bookmarkEnd w:id="394"/>
      <w:r>
        <w:lastRenderedPageBreak/>
        <w:t>Suriy-i-Ghusn (Tablet of the Branch)</w:t>
      </w:r>
      <w:bookmarkEnd w:id="396"/>
    </w:p>
    <w:p w14:paraId="05DC2142" w14:textId="77777777" w:rsidR="006F3AE3" w:rsidRDefault="00000000">
      <w:pPr>
        <w:pStyle w:val="FirstParagraph"/>
      </w:pPr>
      <w:r>
        <w:t>1 He is the Everlasting One in the most resplendent horizon.</w:t>
      </w:r>
    </w:p>
    <w:p w14:paraId="68F48A56" w14:textId="77777777" w:rsidR="006F3AE3"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086BE946" w14:textId="77777777" w:rsidR="006F3AE3"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2EE0E8B7" w14:textId="77777777" w:rsidR="006F3AE3"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054C767F" w14:textId="77777777" w:rsidR="006F3AE3" w:rsidRDefault="00000000">
      <w:pPr>
        <w:pStyle w:val="Heading3"/>
      </w:pPr>
      <w:bookmarkStart w:id="397" w:name="sec-the-branch"/>
      <w:r>
        <w:t>The Branch</w:t>
      </w:r>
    </w:p>
    <w:p w14:paraId="616A9A96" w14:textId="77777777" w:rsidR="006F3AE3"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51B94C06" w14:textId="77777777" w:rsidR="006F3AE3"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4CA672B9" w14:textId="77777777" w:rsidR="006F3AE3"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88BF64E" w14:textId="77777777" w:rsidR="006F3AE3" w:rsidRDefault="00000000">
      <w:pPr>
        <w:pStyle w:val="Heading3"/>
      </w:pPr>
      <w:bookmarkStart w:id="398" w:name="sec-the-appearance-of-allah"/>
      <w:bookmarkEnd w:id="397"/>
      <w:r>
        <w:t>The Appearance of Allah</w:t>
      </w:r>
    </w:p>
    <w:p w14:paraId="1C74D2AC" w14:textId="77777777" w:rsidR="006F3AE3"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48C2DD23" w14:textId="77777777" w:rsidR="006F3AE3"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76AA5A95" w14:textId="77777777" w:rsidR="006F3AE3"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0062024A" w14:textId="77777777" w:rsidR="006F3AE3" w:rsidRDefault="00000000">
      <w:pPr>
        <w:pStyle w:val="Heading3"/>
      </w:pPr>
      <w:bookmarkStart w:id="399" w:name="sec-abandon-polytheism"/>
      <w:bookmarkEnd w:id="398"/>
      <w:r>
        <w:t>Abandon Polytheism &amp; Convey His Command</w:t>
      </w:r>
    </w:p>
    <w:p w14:paraId="4AFE839C" w14:textId="77777777" w:rsidR="006F3AE3"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210BD064" w14:textId="77777777" w:rsidR="006F3AE3"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5D465096" w14:textId="77777777" w:rsidR="006F3AE3" w:rsidRDefault="00000000">
      <w:pPr>
        <w:pStyle w:val="Heading3"/>
      </w:pPr>
      <w:bookmarkStart w:id="400" w:name="X4584492649b3c6d6fbc0dab042d0bf1084365d4"/>
      <w:bookmarkEnd w:id="399"/>
      <w:r>
        <w:t>To the Servant, Mírzá Alí-Riday-i-Mustawfi of Khurasan</w:t>
      </w:r>
    </w:p>
    <w:p w14:paraId="6D8E7689" w14:textId="77777777" w:rsidR="006F3AE3"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0D666321" w14:textId="77777777" w:rsidR="006F3AE3"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2BF5981F" w14:textId="77777777" w:rsidR="006F3AE3"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07D99A68" w14:textId="77777777" w:rsidR="006F3AE3"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420543A6" w14:textId="77777777" w:rsidR="006F3AE3" w:rsidRDefault="00000000">
      <w:r>
        <w:br w:type="page"/>
      </w:r>
    </w:p>
    <w:p w14:paraId="5F01162A" w14:textId="77777777" w:rsidR="006F3AE3" w:rsidRDefault="00000000">
      <w:pPr>
        <w:pStyle w:val="Heading1"/>
      </w:pPr>
      <w:bookmarkStart w:id="401" w:name="sec-kitab-i-badi"/>
      <w:bookmarkStart w:id="402" w:name="_Toc186792458"/>
      <w:bookmarkEnd w:id="395"/>
      <w:bookmarkEnd w:id="400"/>
      <w:r>
        <w:lastRenderedPageBreak/>
        <w:t>Kitab-i-Badi (Tablet to Badi)</w:t>
      </w:r>
      <w:bookmarkEnd w:id="402"/>
    </w:p>
    <w:p w14:paraId="47BC2173" w14:textId="77777777" w:rsidR="006F3AE3" w:rsidRDefault="00000000">
      <w:pPr>
        <w:pStyle w:val="Heading2"/>
      </w:pPr>
      <w:bookmarkStart w:id="403" w:name="verses-1-10"/>
      <w:r>
        <w:t>Verses 1-10</w:t>
      </w:r>
    </w:p>
    <w:p w14:paraId="175C0A9A" w14:textId="77777777" w:rsidR="006F3AE3" w:rsidRDefault="00000000">
      <w:pPr>
        <w:pStyle w:val="FirstParagraph"/>
      </w:pPr>
      <w:r>
        <w:t>1 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14:paraId="410F76E9" w14:textId="77777777" w:rsidR="006F3AE3" w:rsidRDefault="00000000">
      <w:pPr>
        <w:pStyle w:val="BodyText"/>
      </w:pPr>
      <w:r>
        <w:t>2 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14:paraId="09518EA2" w14:textId="77777777" w:rsidR="006F3AE3" w:rsidRDefault="00000000">
      <w:pPr>
        <w:pStyle w:val="BodyText"/>
      </w:pPr>
      <w:r>
        <w:t>3 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14:paraId="18D982FE" w14:textId="77777777" w:rsidR="006F3AE3" w:rsidRDefault="00000000">
      <w:pPr>
        <w:pStyle w:val="BodyText"/>
      </w:pPr>
      <w:r>
        <w:t>4 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w:t>
      </w:r>
    </w:p>
    <w:p w14:paraId="6B830F35" w14:textId="77777777" w:rsidR="006F3AE3" w:rsidRDefault="00000000">
      <w:pPr>
        <w:pStyle w:val="BlockText"/>
      </w:pPr>
      <w:r>
        <w:t>“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w:t>
      </w:r>
    </w:p>
    <w:p w14:paraId="1DEB424B" w14:textId="77777777" w:rsidR="006F3AE3" w:rsidRDefault="00000000">
      <w:pPr>
        <w:pStyle w:val="FirstParagraph"/>
      </w:pPr>
      <w:r>
        <w:t>Thus, it was revealed previously, but the people do not understand.</w:t>
      </w:r>
    </w:p>
    <w:p w14:paraId="655AE939" w14:textId="77777777" w:rsidR="006F3AE3" w:rsidRDefault="00000000">
      <w:pPr>
        <w:pStyle w:val="BodyText"/>
      </w:pPr>
      <w:r>
        <w:t>5 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14:paraId="6BB20F77" w14:textId="77777777" w:rsidR="006F3AE3" w:rsidRDefault="00000000">
      <w:pPr>
        <w:pStyle w:val="BodyText"/>
      </w:pPr>
      <w:r>
        <w:t xml:space="preserve">6 Here is your first matter, where you wrote: “I hope from Almighty God that a meeting may take place, that perhaps the dark veils and imaginary barriers may be removed, and it may become clear who are the </w:t>
      </w:r>
      <w:r>
        <w:lastRenderedPageBreak/>
        <w:t>swimmers in the ocean of Oneness and the flyers in the realm of loftiness, as opposed to those who dwell in the well of darkness and stand in the wilderness of bewilderment.”</w:t>
      </w:r>
    </w:p>
    <w:p w14:paraId="29082751" w14:textId="77777777" w:rsidR="006F3AE3" w:rsidRDefault="00000000">
      <w:pPr>
        <w:pStyle w:val="BodyText"/>
      </w:pPr>
      <w:r>
        <w:t>7 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14:paraId="38D9153C" w14:textId="77777777" w:rsidR="006F3AE3" w:rsidRDefault="00000000">
      <w:pPr>
        <w:pStyle w:val="BlockText"/>
      </w:pPr>
      <w:r>
        <w:t>“A self that has not attained existence from the Giver of Being—how can it bestow existence?”</w:t>
      </w:r>
    </w:p>
    <w:p w14:paraId="7B106B38" w14:textId="77777777" w:rsidR="006F3AE3" w:rsidRDefault="00000000">
      <w:pPr>
        <w:pStyle w:val="FirstParagraph"/>
      </w:pPr>
      <w:r>
        <w:t>8 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14:paraId="3FEE4E09" w14:textId="77777777" w:rsidR="006F3AE3" w:rsidRDefault="00000000">
      <w:pPr>
        <w:pStyle w:val="BodyText"/>
      </w:pPr>
      <w:r>
        <w:t>9 I am astonished at you, who have taken the essence of doubt as the soul of certainty, and have mentioned the doubtful soul as something known. “They were created from doubt, they began from it, and they returned to it.” 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14:paraId="34349180" w14:textId="77777777" w:rsidR="006F3AE3" w:rsidRDefault="00000000">
      <w:pPr>
        <w:pStyle w:val="BodyText"/>
      </w:pPr>
      <w:r>
        <w:t>10 You said: “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p>
    <w:p w14:paraId="5FBEBA5C" w14:textId="77777777" w:rsidR="006F3AE3" w:rsidRDefault="00000000">
      <w:pPr>
        <w:pStyle w:val="Heading2"/>
      </w:pPr>
      <w:bookmarkStart w:id="404" w:name="verses-11-20"/>
      <w:bookmarkEnd w:id="403"/>
      <w:r>
        <w:t>Verses 11-20</w:t>
      </w:r>
    </w:p>
    <w:p w14:paraId="3300339D" w14:textId="77777777" w:rsidR="006F3AE3" w:rsidRDefault="00000000">
      <w:pPr>
        <w:pStyle w:val="FirstParagraph"/>
      </w:pPr>
      <w:r>
        <w:t xml:space="preserve">11 I am astonished by you, and this servant is greatly perplexed by these words you wrote, saying, “We run from city to city to find peace of mind, but it does not come.” 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w:t>
      </w:r>
      <w:r>
        <w:lastRenderedPageBreak/>
        <w:t>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 “The traveler will not reach the homeland of security and peace unless he refrains from everything that is possible.”</w:t>
      </w:r>
    </w:p>
    <w:p w14:paraId="29C8DFDC" w14:textId="77777777" w:rsidR="006F3AE3" w:rsidRDefault="00000000">
      <w:pPr>
        <w:pStyle w:val="BodyText"/>
      </w:pPr>
      <w:r>
        <w:t>12 Your statement: “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p>
    <w:p w14:paraId="1A40BBE3" w14:textId="77777777" w:rsidR="006F3AE3" w:rsidRDefault="00000000">
      <w:pPr>
        <w:pStyle w:val="BodyText"/>
      </w:pPr>
      <w:r>
        <w:t>13 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14:paraId="4074B973" w14:textId="77777777" w:rsidR="006F3AE3" w:rsidRDefault="00000000">
      <w:pPr>
        <w:pStyle w:val="BodyText"/>
      </w:pPr>
      <w:r>
        <w:t>14 Have you not reflected on what you have written? What was the purpose of this statement, and who was the intended object of it? However, it is not in the nature of the people of God to speak beyond their station. “Whoever does not know his limit and station will never know his Lord.” 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14:paraId="58FB3D47" w14:textId="77777777" w:rsidR="006F3AE3" w:rsidRDefault="00000000">
      <w:pPr>
        <w:pStyle w:val="BodyText"/>
      </w:pPr>
      <w:r>
        <w:t>15 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14:paraId="396AB817" w14:textId="77777777" w:rsidR="006F3AE3" w:rsidRDefault="00000000">
      <w:pPr>
        <w:pStyle w:val="BodyText"/>
      </w:pPr>
      <w:r>
        <w:t>16 If you seek peace, listen to this true statement: “Cleanse yourself from the defilement of the self and desires, so that you may attain everlasting tranquility!” 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14:paraId="4E252864" w14:textId="77777777" w:rsidR="006F3AE3" w:rsidRDefault="00000000">
      <w:pPr>
        <w:pStyle w:val="BodyText"/>
      </w:pPr>
      <w:r>
        <w:t xml:space="preserve">17 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w:t>
      </w:r>
      <w:r>
        <w:lastRenderedPageBreak/>
        <w:t>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14:paraId="028B5C99" w14:textId="77777777" w:rsidR="006F3AE3" w:rsidRDefault="00000000">
      <w:pPr>
        <w:pStyle w:val="BodyText"/>
      </w:pPr>
      <w:r>
        <w:t>18 Further, His exalted grandeur declares: “If what manifests from the Truth is considered sedition, then a hundred thousand lives should be sacrificed for such sedition, for it distinguishes the misguided, Pharaoh-like souls from the manifestations of the Oneness.” This servant beseeches God to grant all people a sharp vision, a pure soul, and attentive ears, so that they may distinguish the false words of the disbelievers from the divine utterances.</w:t>
      </w:r>
    </w:p>
    <w:p w14:paraId="376C0C02" w14:textId="77777777" w:rsidR="006F3AE3" w:rsidRDefault="00000000">
      <w:pPr>
        <w:pStyle w:val="BodyText"/>
      </w:pPr>
      <w:r>
        <w:t>19 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14:paraId="47158BEF" w14:textId="77777777" w:rsidR="006F3AE3" w:rsidRDefault="00000000">
      <w:pPr>
        <w:pStyle w:val="BodyText"/>
      </w:pPr>
      <w:r>
        <w:t>20 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p w14:paraId="20A62D30" w14:textId="77777777" w:rsidR="006F3AE3" w:rsidRDefault="00000000">
      <w:pPr>
        <w:pStyle w:val="Heading2"/>
      </w:pPr>
      <w:bookmarkStart w:id="405" w:name="verses-21-30"/>
      <w:bookmarkEnd w:id="404"/>
      <w:r>
        <w:t>Verses 21-30</w:t>
      </w:r>
    </w:p>
    <w:p w14:paraId="22204A5A" w14:textId="77777777" w:rsidR="006F3AE3" w:rsidRDefault="00000000">
      <w:pPr>
        <w:pStyle w:val="FirstParagraph"/>
      </w:pPr>
      <w:r>
        <w:t>21 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w:t>
      </w:r>
    </w:p>
    <w:p w14:paraId="4BD13636" w14:textId="77777777" w:rsidR="006F3AE3" w:rsidRDefault="00000000">
      <w:pPr>
        <w:pStyle w:val="BlockText"/>
      </w:pPr>
      <w:r>
        <w:t>“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w:t>
      </w:r>
    </w:p>
    <w:p w14:paraId="34199574" w14:textId="77777777" w:rsidR="006F3AE3" w:rsidRDefault="00000000">
      <w:pPr>
        <w:pStyle w:val="FirstParagraph"/>
      </w:pPr>
      <w:r>
        <w:t>We ask God to protect us from the whispers of those devils who openly deny God while imagining themselves to be among the knowing.</w:t>
      </w:r>
    </w:p>
    <w:p w14:paraId="548742D4" w14:textId="77777777" w:rsidR="006F3AE3" w:rsidRDefault="00000000">
      <w:pPr>
        <w:pStyle w:val="BodyText"/>
      </w:pPr>
      <w:r>
        <w:t>22 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w:t>
      </w:r>
      <w:r>
        <w:lastRenderedPageBreak/>
        <w:t>existent in His presence. Some have claimed that for the sake of expediency, the Manifestation indicated something else, but later it became clear that what was mentioned was the truth, and what followed was mere delusion. It is astonishing that you have written in such a way. If by “sedition” 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guide you toward His Cause, grant you recognition of His Manifestation, and cleanse you from the indications of the disbelievers.</w:t>
      </w:r>
    </w:p>
    <w:p w14:paraId="641BA7FD" w14:textId="77777777" w:rsidR="006F3AE3" w:rsidRDefault="00000000">
      <w:pPr>
        <w:pStyle w:val="BodyText"/>
      </w:pPr>
      <w:r>
        <w:t>23 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14:paraId="1408811C" w14:textId="77777777" w:rsidR="006F3AE3" w:rsidRDefault="00000000">
      <w:pPr>
        <w:pStyle w:val="BodyText"/>
      </w:pPr>
      <w:r>
        <w:t>24 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14:paraId="254DCDBD" w14:textId="77777777" w:rsidR="006F3AE3" w:rsidRDefault="00000000">
      <w:pPr>
        <w:pStyle w:val="BodyText"/>
      </w:pPr>
      <w:r>
        <w:t>25 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14:paraId="34DA98D6" w14:textId="77777777" w:rsidR="006F3AE3" w:rsidRDefault="00000000">
      <w:pPr>
        <w:pStyle w:val="BodyText"/>
      </w:pPr>
      <w:r>
        <w:t>26 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14:paraId="41262707" w14:textId="77777777" w:rsidR="006F3AE3" w:rsidRDefault="00000000">
      <w:pPr>
        <w:pStyle w:val="BodyText"/>
      </w:pPr>
      <w:r>
        <w:lastRenderedPageBreak/>
        <w:t>27 You also wrote: “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p>
    <w:p w14:paraId="6FB416D9" w14:textId="77777777" w:rsidR="006F3AE3" w:rsidRDefault="00000000">
      <w:pPr>
        <w:pStyle w:val="BodyText"/>
      </w:pPr>
      <w:r>
        <w:t>28 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14:paraId="6ADD84D5" w14:textId="77777777" w:rsidR="006F3AE3" w:rsidRDefault="00000000">
      <w:pPr>
        <w:pStyle w:val="BodyText"/>
      </w:pPr>
      <w:r>
        <w:t>29 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14:paraId="4F3DBEE9" w14:textId="77777777" w:rsidR="006F3AE3" w:rsidRDefault="00000000">
      <w:pPr>
        <w:pStyle w:val="BodyText"/>
      </w:pPr>
      <w:r>
        <w:t>30 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p w14:paraId="0ED1E144" w14:textId="77777777" w:rsidR="006F3AE3" w:rsidRDefault="00000000">
      <w:pPr>
        <w:pStyle w:val="Heading2"/>
      </w:pPr>
      <w:bookmarkStart w:id="406" w:name="verses-31-40"/>
      <w:bookmarkEnd w:id="405"/>
      <w:r>
        <w:t>Verses 31-40</w:t>
      </w:r>
    </w:p>
    <w:p w14:paraId="24BBA168" w14:textId="77777777" w:rsidR="006F3AE3" w:rsidRDefault="00000000">
      <w:pPr>
        <w:pStyle w:val="FirstParagraph"/>
      </w:pPr>
      <w:r>
        <w:t>31 You wrote: “This brief life is not worthy to be entirely spent in disputation, quarrel, and forced interpretations for the sake of the ego.” 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14:paraId="4D2BD2FF" w14:textId="77777777" w:rsidR="006F3AE3" w:rsidRDefault="00000000">
      <w:pPr>
        <w:pStyle w:val="BodyText"/>
      </w:pPr>
      <w:r>
        <w:lastRenderedPageBreak/>
        <w:t>32 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14:paraId="254A4DAA" w14:textId="77777777" w:rsidR="006F3AE3" w:rsidRDefault="00000000">
      <w:pPr>
        <w:pStyle w:val="BodyText"/>
      </w:pPr>
      <w:r>
        <w:t>33 Moreover, I do not know what you mean by “forced interpretations” 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14:paraId="2E92421C" w14:textId="77777777" w:rsidR="006F3AE3" w:rsidRDefault="00000000">
      <w:pPr>
        <w:pStyle w:val="BodyText"/>
      </w:pPr>
      <w:r>
        <w:t>34 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 “desire,” 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14:paraId="3BFEED5C" w14:textId="77777777" w:rsidR="006F3AE3" w:rsidRDefault="00000000">
      <w:pPr>
        <w:pStyle w:val="BodyText"/>
      </w:pPr>
      <w:r>
        <w:t>35 We hope that you do not consider the divine stations and lordly manifestations as mere self-desires, and that you observe with fairness.</w:t>
      </w:r>
    </w:p>
    <w:p w14:paraId="3DE4BD4F" w14:textId="77777777" w:rsidR="006F3AE3" w:rsidRDefault="00000000">
      <w:pPr>
        <w:pStyle w:val="BodyText"/>
      </w:pPr>
      <w:r>
        <w:t>36 You also wrote that you feel sorrow that after spending many years among the old mystics, as the common folk say, in the company of the elders, you have now become confused.</w:t>
      </w:r>
    </w:p>
    <w:p w14:paraId="0B3F6634" w14:textId="77777777" w:rsidR="006F3AE3" w:rsidRDefault="00000000">
      <w:pPr>
        <w:pStyle w:val="BodyText"/>
      </w:pPr>
      <w:r>
        <w:t xml:space="preserve">37 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t>
      </w:r>
      <w:r>
        <w:lastRenderedPageBreak/>
        <w:t>worldly and the exalted ones. It is clear that these words are not from you, for I would not have expected you to follow such doubts and illusions.</w:t>
      </w:r>
    </w:p>
    <w:p w14:paraId="1A409EF4" w14:textId="77777777" w:rsidR="006F3AE3" w:rsidRDefault="00000000">
      <w:pPr>
        <w:pStyle w:val="BodyText"/>
      </w:pPr>
      <w:r>
        <w:t>38 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 “Today, a strange matter has been witnessed.” We waited to see what had occurred, and after about ten or more minutes of silence, He turned to this servant and said: “This morning, at dawn, a bird sat on one of the branches of the tree outside the house and spoke these words: ‘Muhammad has come, and with him, affliction has arrived.’ The bird repeated this phrase three times.”</w:t>
      </w:r>
    </w:p>
    <w:p w14:paraId="3C1EA3BF" w14:textId="77777777" w:rsidR="006F3AE3" w:rsidRDefault="00000000">
      <w:pPr>
        <w:pStyle w:val="BodyText"/>
      </w:pPr>
      <w:r>
        <w:t>39 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14:paraId="7E7CBD8F" w14:textId="77777777" w:rsidR="006F3AE3" w:rsidRDefault="00000000">
      <w:pPr>
        <w:pStyle w:val="BodyText"/>
      </w:pPr>
      <w:r>
        <w:t>40 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p w14:paraId="12811BBA" w14:textId="77777777" w:rsidR="006F3AE3" w:rsidRDefault="00000000">
      <w:pPr>
        <w:pStyle w:val="Heading2"/>
      </w:pPr>
      <w:bookmarkStart w:id="407" w:name="verses-41-50"/>
      <w:bookmarkEnd w:id="406"/>
      <w:r>
        <w:t>Verses 41-50</w:t>
      </w:r>
    </w:p>
    <w:p w14:paraId="7E115CF3" w14:textId="77777777" w:rsidR="006F3AE3" w:rsidRDefault="00000000">
      <w:pPr>
        <w:pStyle w:val="FirstParagraph"/>
      </w:pPr>
      <w:r>
        <w:t>41 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14:paraId="7B27C0D2" w14:textId="77777777" w:rsidR="006F3AE3" w:rsidRDefault="00000000">
      <w:pPr>
        <w:pStyle w:val="BodyText"/>
      </w:pPr>
      <w:r>
        <w:t>42 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14:paraId="3F1D43E1" w14:textId="77777777" w:rsidR="006F3AE3" w:rsidRDefault="00000000">
      <w:pPr>
        <w:pStyle w:val="BodyText"/>
      </w:pPr>
      <w:r>
        <w:lastRenderedPageBreak/>
        <w:t>43 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 “the first sip is bitter,” and one must return to a religion of interpretation. You also mentioned that the clear and firm principles of the Bayan have not yet become widespread and manifest, and thus, you feel compelled to cling to ambiguous interpretations.</w:t>
      </w:r>
    </w:p>
    <w:p w14:paraId="60C1F7DC" w14:textId="77777777" w:rsidR="006F3AE3" w:rsidRDefault="00000000">
      <w:pPr>
        <w:pStyle w:val="BodyText"/>
      </w:pPr>
      <w:r>
        <w:t>44 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14:paraId="0C4EAD0F" w14:textId="77777777" w:rsidR="006F3AE3" w:rsidRDefault="00000000">
      <w:pPr>
        <w:pStyle w:val="BodyText"/>
      </w:pPr>
      <w:r>
        <w:t>45 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14:paraId="4151CEC6" w14:textId="77777777" w:rsidR="006F3AE3" w:rsidRDefault="00000000">
      <w:pPr>
        <w:pStyle w:val="BodyText"/>
      </w:pPr>
      <w:r>
        <w:t>46 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14:paraId="7A764FDA" w14:textId="77777777" w:rsidR="006F3AE3" w:rsidRDefault="00000000">
      <w:pPr>
        <w:pStyle w:val="BodyText"/>
      </w:pPr>
      <w:r>
        <w:t xml:space="preserve">47 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w:t>
      </w:r>
      <w:r>
        <w:lastRenderedPageBreak/>
        <w:t>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14:paraId="27E25ACE" w14:textId="77777777" w:rsidR="006F3AE3" w:rsidRDefault="00000000">
      <w:pPr>
        <w:pStyle w:val="BodyText"/>
      </w:pPr>
      <w:r>
        <w:t>48 It is from the words of the Blessed Beauty—may all else be a sacrifice for Him—who says:</w:t>
      </w:r>
    </w:p>
    <w:p w14:paraId="31C24703" w14:textId="77777777" w:rsidR="006F3AE3" w:rsidRDefault="00000000">
      <w:pPr>
        <w:pStyle w:val="BlockText"/>
      </w:pPr>
      <w:r>
        <w:t>“Whosoever does not purify their heart, mind, sight, and hearing from what they possess will not be able to recognize what has been revealed in the Tablets of the manifest glory of God.”</w:t>
      </w:r>
    </w:p>
    <w:p w14:paraId="052AFE15" w14:textId="77777777" w:rsidR="006F3AE3" w:rsidRDefault="00000000">
      <w:pPr>
        <w:pStyle w:val="FirstParagraph"/>
      </w:pPr>
      <w:r>
        <w:t>Therefore, we pray that God may 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14:paraId="5D6223C0" w14:textId="77777777" w:rsidR="006F3AE3" w:rsidRDefault="00000000">
      <w:pPr>
        <w:pStyle w:val="BodyText"/>
      </w:pPr>
      <w:r>
        <w:t>49 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14:paraId="19025877" w14:textId="77777777" w:rsidR="006F3AE3" w:rsidRDefault="00000000">
      <w:pPr>
        <w:pStyle w:val="BodyText"/>
      </w:pPr>
      <w:r>
        <w:t xml:space="preserve">50 You also wrote: </w:t>
      </w:r>
      <w:r>
        <w:rPr>
          <w:i/>
          <w:iCs/>
        </w:rPr>
        <w:t>“the first sip and the dregs.”</w:t>
      </w:r>
      <w:r>
        <w:t xml:space="preserve"> 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 </w:t>
      </w:r>
      <w:r>
        <w:rPr>
          <w:i/>
          <w:iCs/>
        </w:rPr>
        <w:t>“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t xml:space="preserve"> Yet everyone turned away from His beauty and clung to His slayer.</w:t>
      </w:r>
    </w:p>
    <w:p w14:paraId="0A088D4C" w14:textId="77777777" w:rsidR="006F3AE3" w:rsidRDefault="00000000">
      <w:pPr>
        <w:pStyle w:val="Heading2"/>
      </w:pPr>
      <w:bookmarkStart w:id="408" w:name="verses-51-60"/>
      <w:bookmarkEnd w:id="407"/>
      <w:r>
        <w:lastRenderedPageBreak/>
        <w:t>Verses 51-60</w:t>
      </w:r>
    </w:p>
    <w:p w14:paraId="05215BB4" w14:textId="77777777" w:rsidR="006F3AE3" w:rsidRDefault="00000000">
      <w:pPr>
        <w:pStyle w:val="FirstParagraph"/>
      </w:pPr>
      <w:r>
        <w:t>51 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 “the first sip and the dregs.”</w:t>
      </w:r>
    </w:p>
    <w:p w14:paraId="6BC7B99E" w14:textId="77777777" w:rsidR="006F3AE3" w:rsidRDefault="00000000">
      <w:pPr>
        <w:pStyle w:val="BodyText"/>
      </w:pPr>
      <w:r>
        <w:t>52 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turned to this divine Manifestation as people of interpretation. We express our grief and sorrow to God for what has been inflicted upon Him by His servants, who were created by His word, “Be,” and so it is.</w:t>
      </w:r>
    </w:p>
    <w:p w14:paraId="6828C933" w14:textId="77777777" w:rsidR="006F3AE3" w:rsidRDefault="00000000">
      <w:pPr>
        <w:pStyle w:val="BodyText"/>
      </w:pPr>
      <w:r>
        <w:t xml:space="preserve">53 You also wrote that </w:t>
      </w:r>
      <w:r>
        <w:rPr>
          <w:i/>
          <w:iCs/>
        </w:rPr>
        <w:t>“the firm principles of the Bayan have not yet become widespread and manifest, and we are forced to cling to the ambiguous ones.”</w:t>
      </w:r>
      <w:r>
        <w:t xml:space="preserve"> 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14:paraId="7FBB8B74" w14:textId="77777777" w:rsidR="006F3AE3" w:rsidRDefault="00000000">
      <w:pPr>
        <w:pStyle w:val="BodyText"/>
      </w:pPr>
      <w:r>
        <w:t>54 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14:paraId="58E1F0DA" w14:textId="77777777" w:rsidR="006F3AE3" w:rsidRDefault="00000000">
      <w:pPr>
        <w:pStyle w:val="BodyText"/>
      </w:pPr>
      <w:r>
        <w:t>55 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14:paraId="6EE1C404" w14:textId="77777777" w:rsidR="006F3AE3" w:rsidRDefault="00000000">
      <w:pPr>
        <w:pStyle w:val="BodyText"/>
      </w:pPr>
      <w:r>
        <w:t xml:space="preserve">56 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 “All that is revealed in the Bayan is </w:t>
      </w:r>
      <w:r>
        <w:lastRenderedPageBreak/>
        <w:t>but a leaf from the leaves of Paradise in the presence of that pure being.” In another place, He says: “What was revealed in the Bayan is dependent upon His command, suspended by His will and desire.” 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14:paraId="6629D213" w14:textId="77777777" w:rsidR="006F3AE3" w:rsidRDefault="00000000">
      <w:pPr>
        <w:pStyle w:val="BodyText"/>
      </w:pPr>
      <w:r>
        <w:t>57 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14:paraId="6D6D1038" w14:textId="77777777" w:rsidR="006F3AE3" w:rsidRDefault="00000000">
      <w:pPr>
        <w:pStyle w:val="BodyText"/>
      </w:pPr>
      <w:r>
        <w:t>58 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14:paraId="0C143513" w14:textId="77777777" w:rsidR="006F3AE3" w:rsidRDefault="00000000">
      <w:pPr>
        <w:pStyle w:val="BodyText"/>
      </w:pPr>
      <w:r>
        <w:t>59 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14:paraId="7E44CFC6" w14:textId="77777777" w:rsidR="006F3AE3" w:rsidRDefault="00000000">
      <w:pPr>
        <w:pStyle w:val="BodyText"/>
      </w:pPr>
      <w:r>
        <w:t>60 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p w14:paraId="30E3CFC6" w14:textId="77777777" w:rsidR="006F3AE3" w:rsidRDefault="00000000">
      <w:pPr>
        <w:pStyle w:val="Heading2"/>
      </w:pPr>
      <w:bookmarkStart w:id="409" w:name="verses-61-70"/>
      <w:bookmarkEnd w:id="408"/>
      <w:r>
        <w:t>Verses 61-70</w:t>
      </w:r>
    </w:p>
    <w:p w14:paraId="2EA6A7B0" w14:textId="77777777" w:rsidR="006F3AE3" w:rsidRDefault="00000000">
      <w:pPr>
        <w:pStyle w:val="FirstParagraph"/>
      </w:pPr>
      <w:r>
        <w:t>61 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 “It is permissible for the Manifestation of God to return anyone who is not higher than the dust beneath His feet, for they are His creation, in His grasp.”</w:t>
      </w:r>
    </w:p>
    <w:p w14:paraId="4A7BCCB9" w14:textId="77777777" w:rsidR="006F3AE3" w:rsidRDefault="00000000">
      <w:pPr>
        <w:pStyle w:val="BodyText"/>
      </w:pPr>
      <w:r>
        <w:lastRenderedPageBreak/>
        <w:t>62 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14:paraId="0A69C17B" w14:textId="77777777" w:rsidR="006F3AE3" w:rsidRDefault="00000000">
      <w:pPr>
        <w:pStyle w:val="BodyText"/>
      </w:pPr>
      <w:r>
        <w:t>63 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14:paraId="16305138" w14:textId="77777777" w:rsidR="006F3AE3" w:rsidRDefault="00000000">
      <w:pPr>
        <w:pStyle w:val="BodyText"/>
      </w:pPr>
      <w:r>
        <w:t>64 These are some of the verses revealed in a Tablet for one of the beloved, addressed to one of the wretched ones. His Holiness says—glorified is His being: “If you see the name ‘H’ (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14:paraId="56A89A66" w14:textId="77777777" w:rsidR="006F3AE3" w:rsidRDefault="00000000">
      <w:pPr>
        <w:pStyle w:val="BodyText"/>
      </w:pPr>
      <w:r>
        <w:t>65 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14:paraId="1D3818B8" w14:textId="77777777" w:rsidR="006F3AE3" w:rsidRDefault="00000000">
      <w:pPr>
        <w:pStyle w:val="BodyText"/>
      </w:pPr>
      <w:r>
        <w:t>66 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14:paraId="0C190045" w14:textId="77777777" w:rsidR="006F3AE3" w:rsidRDefault="00000000">
      <w:pPr>
        <w:pStyle w:val="BodyText"/>
      </w:pPr>
      <w:r>
        <w:lastRenderedPageBreak/>
        <w:t>67 And if you fear for your faith, take this Tablet and keep it in the pocket of your trust. And when you stand in the place of resurrection, on the day when all possibilities are raised before the face of your Lord by His wondrous, inviolable breezes, and God asks you: ‘By what proof did you believe in this Manifestation?’ Then bring out the Tablet and say: ‘By this blessed, ancient, revealed Book.’ 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14:paraId="362C1E19" w14:textId="77777777" w:rsidR="006F3AE3" w:rsidRDefault="00000000">
      <w:pPr>
        <w:pStyle w:val="BodyText"/>
      </w:pPr>
      <w:r>
        <w:t>68 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than to be hidden. It shines like the sun at its zenith. If you free yourself from the veils, you will reach it faster than your own sight can return to you, and this is the truth, with absolute certainty.’”</w:t>
      </w:r>
    </w:p>
    <w:p w14:paraId="558B866A" w14:textId="77777777" w:rsidR="006F3AE3" w:rsidRDefault="00000000">
      <w:pPr>
        <w:pStyle w:val="BodyText"/>
      </w:pPr>
      <w:r>
        <w:t>69 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14:paraId="64B06879" w14:textId="77777777" w:rsidR="006F3AE3" w:rsidRDefault="00000000">
      <w:pPr>
        <w:pStyle w:val="BodyText"/>
      </w:pPr>
      <w:r>
        <w:t>70 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p w14:paraId="5EA4CD3C" w14:textId="77777777" w:rsidR="006F3AE3" w:rsidRDefault="00000000">
      <w:pPr>
        <w:pStyle w:val="Heading2"/>
      </w:pPr>
      <w:bookmarkStart w:id="410" w:name="verses-71-80"/>
      <w:bookmarkEnd w:id="409"/>
      <w:r>
        <w:t>Verses 71-80</w:t>
      </w:r>
    </w:p>
    <w:p w14:paraId="73626A7C" w14:textId="77777777" w:rsidR="006F3AE3" w:rsidRDefault="00000000">
      <w:pPr>
        <w:pStyle w:val="FirstParagraph"/>
      </w:pPr>
      <w:r>
        <w:t xml:space="preserve">71 As for your statement, </w:t>
      </w:r>
      <w:r>
        <w:rPr>
          <w:i/>
          <w:iCs/>
        </w:rPr>
        <w:t>“Amazing! What has happened here! People still question the original word. That is, they have yet to understand what the statement was or what the rulings entailed. Now new circumstances have arisen, and this ‘religion of interpretation’ has been established, which will cause a thousand kinds of sedition.”</w:t>
      </w:r>
      <w:r>
        <w:t xml:space="preserve">—I do not intend to be disrespectful, but I bear witness by God that no rational person would speak in such a manner. For if the manifestation of truth were dependent on people’s opinions and what they possess, the truth would never appear. In every age and cycle when the </w:t>
      </w:r>
      <w:r>
        <w:lastRenderedPageBreak/>
        <w:t>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14:paraId="219C0245" w14:textId="77777777" w:rsidR="006F3AE3" w:rsidRDefault="00000000">
      <w:pPr>
        <w:pStyle w:val="BodyText"/>
      </w:pPr>
      <w:r>
        <w:t>72 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14:paraId="790FE834" w14:textId="77777777" w:rsidR="006F3AE3" w:rsidRDefault="00000000">
      <w:pPr>
        <w:pStyle w:val="BodyText"/>
      </w:pPr>
      <w:r>
        <w:t>73 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similarly directed at all previous Messengers. Listen to my words, then seek forgiveness for what you have done, so that God may forgive you and erase your sins, for He is the Forgiving, the Merciful.</w:t>
      </w:r>
    </w:p>
    <w:p w14:paraId="724C1C9B" w14:textId="77777777" w:rsidR="006F3AE3" w:rsidRDefault="00000000">
      <w:pPr>
        <w:pStyle w:val="BodyText"/>
      </w:pPr>
      <w:r>
        <w:t xml:space="preserve">74 Another saying from that hateful one: </w:t>
      </w:r>
      <w:r>
        <w:rPr>
          <w:i/>
          <w:iCs/>
        </w:rPr>
        <w:t>“So, then, if you contemplate your own thoughts, you will interpret that which is not ambiguous.”</w:t>
      </w:r>
      <w:r>
        <w:t>—It is astonishing that you have become so confused.</w:t>
      </w:r>
    </w:p>
    <w:p w14:paraId="6CF2611D" w14:textId="77777777" w:rsidR="006F3AE3" w:rsidRDefault="00000000">
      <w:pPr>
        <w:pStyle w:val="BodyText"/>
      </w:pPr>
      <w:r>
        <w:t>75 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14:paraId="29848AA6" w14:textId="77777777" w:rsidR="006F3AE3" w:rsidRDefault="00000000">
      <w:pPr>
        <w:pStyle w:val="BodyText"/>
      </w:pPr>
      <w:r>
        <w:t>76 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14:paraId="5CC7D88C" w14:textId="77777777" w:rsidR="006F3AE3" w:rsidRDefault="00000000">
      <w:pPr>
        <w:pStyle w:val="BodyText"/>
      </w:pPr>
      <w:r>
        <w:t xml:space="preserve">77 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w:t>
      </w:r>
      <w:r>
        <w:lastRenderedPageBreak/>
        <w:t>sought ambiguity in something clear. We ask God to open your eyes and assist you in recognizing the Manifestation of His Self and to make you among those who attain success.</w:t>
      </w:r>
    </w:p>
    <w:p w14:paraId="79CB4F51" w14:textId="77777777" w:rsidR="006F3AE3" w:rsidRDefault="00000000">
      <w:pPr>
        <w:pStyle w:val="BodyText"/>
      </w:pPr>
      <w:r>
        <w:t xml:space="preserve">78 Another objection from that critic: </w:t>
      </w:r>
      <w:r>
        <w:rPr>
          <w:i/>
          <w:iCs/>
        </w:rPr>
        <w:t>“Yes, I was not present, but I know better than those who have been there for years. Moreover, the general principles, which are the standard, are at hand.”</w:t>
      </w:r>
      <w:r>
        <w:t>—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14:paraId="07AEDC2D" w14:textId="77777777" w:rsidR="006F3AE3" w:rsidRDefault="00000000">
      <w:pPr>
        <w:pStyle w:val="BodyText"/>
      </w:pPr>
      <w:r>
        <w:t>79 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land, you should have advised him with good counsel and wise words, rather than supporting him and becoming his reflection, echoing his words. God willing, we hope you will avoid the harm that comes from such a person.</w:t>
      </w:r>
    </w:p>
    <w:p w14:paraId="5A4166AA" w14:textId="77777777" w:rsidR="006F3AE3" w:rsidRDefault="00000000">
      <w:pPr>
        <w:pStyle w:val="BodyText"/>
      </w:pPr>
      <w:r>
        <w:t>80 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p w14:paraId="1A0C6A11" w14:textId="77777777" w:rsidR="006F3AE3" w:rsidRDefault="00000000">
      <w:pPr>
        <w:pStyle w:val="Heading2"/>
      </w:pPr>
      <w:bookmarkStart w:id="411" w:name="verses-81-90"/>
      <w:bookmarkEnd w:id="410"/>
      <w:r>
        <w:t>Verses 81-90</w:t>
      </w:r>
    </w:p>
    <w:p w14:paraId="694DCDA3" w14:textId="77777777" w:rsidR="006F3AE3" w:rsidRDefault="00000000">
      <w:pPr>
        <w:pStyle w:val="FirstParagraph"/>
      </w:pPr>
      <w:r>
        <w:t>81 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14:paraId="68D6E0A5" w14:textId="77777777" w:rsidR="006F3AE3" w:rsidRDefault="00000000">
      <w:pPr>
        <w:pStyle w:val="BodyText"/>
      </w:pPr>
      <w:r>
        <w:t xml:space="preserve">82 You wrote: </w:t>
      </w:r>
      <w:r>
        <w:rPr>
          <w:i/>
          <w:iCs/>
        </w:rPr>
        <w:t>“Besides, the general principles, which are the standard, are at hand.”</w:t>
      </w:r>
      <w:r>
        <w:t xml:space="preserve"> 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14:paraId="16751281" w14:textId="77777777" w:rsidR="006F3AE3" w:rsidRDefault="00000000">
      <w:pPr>
        <w:pStyle w:val="BodyText"/>
      </w:pPr>
      <w:r>
        <w:lastRenderedPageBreak/>
        <w:t>83 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14:paraId="24539C4E" w14:textId="77777777" w:rsidR="006F3AE3" w:rsidRDefault="00000000">
      <w:pPr>
        <w:pStyle w:val="BodyText"/>
      </w:pPr>
      <w:r>
        <w:t>84 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to do so. All things are in His grasp, and everything is within the palm of His power. Whatever is beneath Him is created by Him, and this is testified by every discerning soul.</w:t>
      </w:r>
    </w:p>
    <w:p w14:paraId="36A03414" w14:textId="77777777" w:rsidR="006F3AE3" w:rsidRDefault="00000000">
      <w:pPr>
        <w:pStyle w:val="BodyText"/>
      </w:pPr>
      <w:r>
        <w:t>85 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14:paraId="3AFAB1A4" w14:textId="77777777" w:rsidR="006F3AE3" w:rsidRDefault="00000000">
      <w:pPr>
        <w:pStyle w:val="BodyText"/>
      </w:pPr>
      <w:r>
        <w:t>86 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p>
    <w:p w14:paraId="3E7DBA45" w14:textId="77777777" w:rsidR="006F3AE3" w:rsidRDefault="00000000">
      <w:pPr>
        <w:pStyle w:val="BlockText"/>
      </w:pPr>
      <w:r>
        <w:rPr>
          <w:i/>
          <w:iCs/>
        </w:rPr>
        <w:t>“He is the balance, His command is the balance, His actions are the balance, and His indications are the balance. Whatever is attributed to the balance is the balance.”</w:t>
      </w:r>
    </w:p>
    <w:p w14:paraId="785FACCC" w14:textId="77777777" w:rsidR="006F3AE3" w:rsidRDefault="00000000">
      <w:pPr>
        <w:pStyle w:val="FirstParagraph"/>
      </w:pPr>
      <w:r>
        <w:t xml:space="preserve">87 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w:t>
      </w:r>
      <w:r>
        <w:lastRenderedPageBreak/>
        <w:t>them to be false and rejected, and God forbid, do not show any irreverence toward the balance itself! Fear God, who created you from a drop of vile water.</w:t>
      </w:r>
    </w:p>
    <w:p w14:paraId="0975161C" w14:textId="77777777" w:rsidR="006F3AE3" w:rsidRDefault="00000000">
      <w:pPr>
        <w:pStyle w:val="BodyText"/>
      </w:pPr>
      <w:r>
        <w:t xml:space="preserve">88 Another statement from that enemy: </w:t>
      </w:r>
      <w:r>
        <w:rPr>
          <w:i/>
          <w:iCs/>
        </w:rPr>
        <w:t>“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p>
    <w:p w14:paraId="6BDDD75B" w14:textId="77777777" w:rsidR="006F3AE3" w:rsidRDefault="00000000">
      <w:pPr>
        <w:pStyle w:val="BodyText"/>
      </w:pPr>
      <w:r>
        <w:t>89 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14:paraId="389BBE30" w14:textId="77777777" w:rsidR="006F3AE3" w:rsidRDefault="00000000">
      <w:pPr>
        <w:pStyle w:val="BodyText"/>
      </w:pPr>
      <w:r>
        <w:t>90 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p w14:paraId="49DC024A" w14:textId="77777777" w:rsidR="006F3AE3" w:rsidRDefault="00000000">
      <w:pPr>
        <w:pStyle w:val="Heading2"/>
      </w:pPr>
      <w:bookmarkStart w:id="412" w:name="verses-91-100"/>
      <w:bookmarkEnd w:id="411"/>
      <w:r>
        <w:t>Verses 91-100</w:t>
      </w:r>
    </w:p>
    <w:p w14:paraId="1850BC55" w14:textId="77777777" w:rsidR="006F3AE3" w:rsidRDefault="00000000">
      <w:pPr>
        <w:pStyle w:val="FirstParagraph"/>
      </w:pPr>
      <w:r>
        <w:t>91 Though the pen hesitates to write a response to such words, it is deemed necessary to reply, as answering has been made obligatory. I mention that these very words of yours are a refutation against you and an affirmation of the Cause of God, though you have not realized it. Thus, God causes the pen to flow, leaving the writer unaware of what they have written. Woe unto the veiled ones from the punishment of a great day!</w:t>
      </w:r>
    </w:p>
    <w:p w14:paraId="6C55CE7C" w14:textId="77777777" w:rsidR="006F3AE3" w:rsidRDefault="00000000">
      <w:pPr>
        <w:pStyle w:val="BodyText"/>
      </w:pPr>
      <w:r>
        <w:t>92 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14:paraId="32DF616F" w14:textId="77777777" w:rsidR="006F3AE3" w:rsidRDefault="00000000">
      <w:pPr>
        <w:pStyle w:val="BodyText"/>
      </w:pPr>
      <w:r>
        <w:t xml:space="preserve">93 You wrote: </w:t>
      </w:r>
      <w:r>
        <w:rPr>
          <w:i/>
          <w:iCs/>
        </w:rPr>
        <w:t>“That very Báb, whom you call the Supreme Lord,”</w:t>
      </w:r>
      <w:r>
        <w:t xml:space="preserve">—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w:t>
      </w:r>
      <w:r>
        <w:lastRenderedPageBreak/>
        <w:t>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14:paraId="3EA9B8DD" w14:textId="77777777" w:rsidR="006F3AE3" w:rsidRDefault="00000000">
      <w:pPr>
        <w:pStyle w:val="BodyText"/>
      </w:pPr>
      <w:r>
        <w:t xml:space="preserve">94 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 </w:t>
      </w:r>
      <w:r>
        <w:rPr>
          <w:i/>
          <w:iCs/>
        </w:rPr>
        <w:t>Woe unto you, O fearful, treacherous, failed, and lost one! Nothing will avail you today, even if you cling to everything created between the heavens and the earth.</w:t>
      </w:r>
    </w:p>
    <w:p w14:paraId="1025D273" w14:textId="77777777" w:rsidR="006F3AE3" w:rsidRDefault="00000000">
      <w:pPr>
        <w:pStyle w:val="BodyText"/>
      </w:pPr>
      <w:r>
        <w:t>95 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14:paraId="1607494A" w14:textId="77777777" w:rsidR="006F3AE3" w:rsidRDefault="00000000">
      <w:pPr>
        <w:pStyle w:val="BodyText"/>
      </w:pPr>
      <w:r>
        <w:t xml:space="preserve">96 You wrote: </w:t>
      </w:r>
      <w:r>
        <w:rPr>
          <w:i/>
          <w:iCs/>
        </w:rPr>
        <w:t>“He has established His truth through His verses, and with these verses, He has proven His truth,”</w:t>
      </w:r>
      <w:r>
        <w:t xml:space="preserve"> 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14:paraId="3093689C" w14:textId="77777777" w:rsidR="006F3AE3" w:rsidRDefault="00000000">
      <w:pPr>
        <w:pStyle w:val="BodyText"/>
      </w:pPr>
      <w:r>
        <w:t xml:space="preserve">97 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w:t>
      </w:r>
      <w:r>
        <w:lastRenderedPageBreak/>
        <w:t>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14:paraId="22210283" w14:textId="77777777" w:rsidR="006F3AE3" w:rsidRDefault="00000000">
      <w:pPr>
        <w:pStyle w:val="BodyText"/>
      </w:pPr>
      <w:r>
        <w:t xml:space="preserve">98 You wrote: </w:t>
      </w:r>
      <w:r>
        <w:rPr>
          <w:i/>
          <w:iCs/>
        </w:rPr>
        <w:t>“It is certain that you, too, cannot deny,”</w:t>
      </w:r>
      <w:r>
        <w:t xml:space="preserve"> 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14:paraId="676A2D42" w14:textId="77777777" w:rsidR="006F3AE3" w:rsidRDefault="00000000">
      <w:pPr>
        <w:pStyle w:val="BodyText"/>
      </w:pPr>
      <w:r>
        <w:t xml:space="preserve">99 You also wrote: </w:t>
      </w:r>
      <w:r>
        <w:rPr>
          <w:i/>
          <w:iCs/>
        </w:rPr>
        <w:t>“He Himself will better distinguish the verses from non-verses, and He is the one who should provide the true distinction. Such a person will surely not be a liar, nor will he act according to the whims of his soul.”</w:t>
      </w:r>
      <w:r>
        <w:t xml:space="preserve"> If you wrote this from mere conjecture, then know that these servants declare with absolute certainty, from the heavens and the earth, that </w:t>
      </w:r>
      <w:r>
        <w:rPr>
          <w:i/>
          <w:iCs/>
        </w:rPr>
        <w:t>“There is no god but He, and that the Point of the Bayan is His balance and His manifestation, and whatever has been revealed from Him is the truth, without doubt, and He is indeed the one who distinguishes truth from falsehood, and doubt from certainty.”</w:t>
      </w:r>
    </w:p>
    <w:p w14:paraId="6F573CBA" w14:textId="77777777" w:rsidR="006F3AE3" w:rsidRDefault="00000000">
      <w:pPr>
        <w:pStyle w:val="BodyText"/>
      </w:pPr>
      <w:r>
        <w:t>100 Now, this distinction that you mentioned, does it affirm all of His verses, or is it based on the interpretations you derive according to your own desires? If you are certain of everything revealed from Him, He says—exalted be His mention—</w:t>
      </w:r>
      <w:r>
        <w:rPr>
          <w:i/>
          <w:iCs/>
        </w:rPr>
        <w:t>“Everything in the Bayan is a gift from God for the manifestation of the mighty, inviolable One.”</w:t>
      </w:r>
      <w:r>
        <w:t xml:space="preserve"> And He then says: </w:t>
      </w:r>
      <w:r>
        <w:rPr>
          <w:i/>
          <w:iCs/>
        </w:rPr>
        <w:t>“Glory be to You, O God, my God! How insignificant is my mention and whatever is attributed to me! Therefore, I wish to attribute it to You. Accept me, and whatever is attributed to me, by Your grace, for You are the best of all who show favor.”</w:t>
      </w:r>
    </w:p>
    <w:p w14:paraId="00C1A02A" w14:textId="77777777" w:rsidR="006F3AE3" w:rsidRDefault="00000000">
      <w:pPr>
        <w:pStyle w:val="Heading2"/>
      </w:pPr>
      <w:bookmarkStart w:id="413" w:name="verses-101-110"/>
      <w:bookmarkEnd w:id="412"/>
      <w:r>
        <w:t>Verses 101-110</w:t>
      </w:r>
    </w:p>
    <w:p w14:paraId="1F2A10A6" w14:textId="77777777" w:rsidR="006F3AE3" w:rsidRDefault="00000000">
      <w:pPr>
        <w:pStyle w:val="FirstParagraph"/>
      </w:pPr>
      <w:r>
        <w:t xml:space="preserve">101 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w:t>
      </w:r>
      <w:r>
        <w:lastRenderedPageBreak/>
        <w:t>as if bound by a thousand chains. At least take one breath outside the wilderness of allusions and enter the spacious realm of detachment, so that you may recognize the mighty Truth by His holy essence and sever yourself from all else.</w:t>
      </w:r>
    </w:p>
    <w:p w14:paraId="2BCD7C49" w14:textId="77777777" w:rsidR="006F3AE3" w:rsidRDefault="00000000">
      <w:pPr>
        <w:pStyle w:val="BodyText"/>
      </w:pPr>
      <w:r>
        <w:t xml:space="preserve">102 You mentioned that this Manifestation of Oneness is the “distinguishing one.” 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 </w:t>
      </w:r>
      <w:r>
        <w:rPr>
          <w:i/>
          <w:iCs/>
        </w:rPr>
        <w:t>“Die in your fury! By God, the One through whose word the proof of the former and latter ones was established has appeared, and by Him, it will be established until the end that has no end. None denies this except every persistent disbeliever and sinner.”</w:t>
      </w:r>
    </w:p>
    <w:p w14:paraId="0525C28B" w14:textId="77777777" w:rsidR="006F3AE3" w:rsidRDefault="00000000">
      <w:pPr>
        <w:pStyle w:val="BodyText"/>
      </w:pPr>
      <w:r>
        <w:t xml:space="preserve">103 You wrote: </w:t>
      </w:r>
      <w:r>
        <w:rPr>
          <w:i/>
          <w:iCs/>
        </w:rPr>
        <w:t>“He will not be a liar,”</w:t>
      </w:r>
      <w:r>
        <w:t xml:space="preserve"> 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 </w:t>
      </w:r>
      <w:r>
        <w:rPr>
          <w:i/>
          <w:iCs/>
        </w:rPr>
        <w:t>“It is certain that the Imams of guidance are truthful, and there are numerous reliable traditions from them that whoever claims that the Qa’im (the Promised One) has been born is a liar, a hypocrite, and a slanderer, and his death is obligatory.”</w:t>
      </w:r>
      <w:r>
        <w:t xml:space="preserve"> They would also argue: </w:t>
      </w:r>
      <w:r>
        <w:rPr>
          <w:i/>
          <w:iCs/>
        </w:rPr>
        <w:t>“This is the word of God, and it is explicitly revealed in the Quran, and it is certain that God is truthful and His Prophet is truthful.”</w:t>
      </w:r>
      <w:r>
        <w:t xml:space="preserve"> Then, objecting against God and His Manifestation, they would declare: </w:t>
      </w:r>
      <w:r>
        <w:rPr>
          <w:i/>
          <w:iCs/>
        </w:rPr>
        <w:t>“This claimant is false, and his words are of no validity, for they contradict the Book of God and the traditions of His Prophet, the truthful one. It is written in His book that the Prophet came from the beginningless past and will remain until the endless future.”</w:t>
      </w:r>
    </w:p>
    <w:p w14:paraId="14A50B4E" w14:textId="77777777" w:rsidR="006F3AE3" w:rsidRDefault="00000000">
      <w:pPr>
        <w:pStyle w:val="BodyText"/>
      </w:pPr>
      <w:r>
        <w:t xml:space="preserve">104 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 </w:t>
      </w:r>
      <w:r>
        <w:rPr>
          <w:i/>
          <w:iCs/>
        </w:rPr>
        <w:t>“Do not veil yourselves from the Manifestation of the All-Merciful by what was revealed in the Bayan.”</w:t>
      </w:r>
      <w:r>
        <w:t xml:space="preserve"> How much more so, then, for these few words you have mentioned!</w:t>
      </w:r>
    </w:p>
    <w:p w14:paraId="1AAF5F08" w14:textId="77777777" w:rsidR="006F3AE3" w:rsidRDefault="00000000">
      <w:pPr>
        <w:pStyle w:val="BodyText"/>
      </w:pPr>
      <w:r>
        <w:t xml:space="preserve">105 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w:t>
      </w:r>
      <w:r>
        <w:lastRenderedPageBreak/>
        <w:t xml:space="preserve">tongue that you know Him to be truthful, but by your actions—God forbid—you consider Him a liar. Seek forgiveness for what you have presumed, said, and written, and say: </w:t>
      </w:r>
      <w:r>
        <w:rPr>
          <w:i/>
          <w:iCs/>
        </w:rPr>
        <w:t>“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p>
    <w:p w14:paraId="54DD6DC4" w14:textId="77777777" w:rsidR="006F3AE3" w:rsidRDefault="00000000">
      <w:pPr>
        <w:pStyle w:val="BodyText"/>
      </w:pPr>
      <w:r>
        <w:t xml:space="preserve">106 You also wrote: </w:t>
      </w:r>
      <w:r>
        <w:rPr>
          <w:i/>
          <w:iCs/>
        </w:rPr>
        <w:t>“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 ‘The Cause will end with the name of the One because His appearance itself is the proof and requires no testament.’”</w:t>
      </w:r>
    </w:p>
    <w:p w14:paraId="4DC8CEB5" w14:textId="77777777" w:rsidR="006F3AE3" w:rsidRDefault="00000000">
      <w:pPr>
        <w:pStyle w:val="BodyText"/>
      </w:pPr>
      <w:r>
        <w:t>107 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Sovereign Truth. It is a waste of hearing and sight to engage in the observation and listening to these words.</w:t>
      </w:r>
    </w:p>
    <w:p w14:paraId="2BAED776" w14:textId="77777777" w:rsidR="006F3AE3" w:rsidRDefault="00000000">
      <w:pPr>
        <w:pStyle w:val="BodyText"/>
      </w:pPr>
      <w:r>
        <w:t>108 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14:paraId="6D8C9E4F" w14:textId="77777777" w:rsidR="006F3AE3" w:rsidRDefault="00000000">
      <w:pPr>
        <w:pStyle w:val="BodyText"/>
      </w:pPr>
      <w:r>
        <w:t>109 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14:paraId="46A231BD" w14:textId="77777777" w:rsidR="006F3AE3" w:rsidRDefault="00000000">
      <w:pPr>
        <w:pStyle w:val="BodyText"/>
      </w:pPr>
      <w:r>
        <w:t xml:space="preserve">110 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w:t>
      </w:r>
      <w:r>
        <w:lastRenderedPageBreak/>
        <w:t xml:space="preserve">His proof is His verses, and His Manifestation is His very Self. So, </w:t>
      </w:r>
      <w:r>
        <w:rPr>
          <w:i/>
          <w:iCs/>
        </w:rPr>
        <w:t>“Die in your fury, O assembly of the deluded!”</w:t>
      </w:r>
    </w:p>
    <w:p w14:paraId="575AEF02" w14:textId="77777777" w:rsidR="006F3AE3" w:rsidRDefault="00000000">
      <w:pPr>
        <w:pStyle w:val="Heading2"/>
      </w:pPr>
      <w:bookmarkStart w:id="414" w:name="verses-111-120"/>
      <w:bookmarkEnd w:id="413"/>
      <w:r>
        <w:t>Verses 111-120</w:t>
      </w:r>
    </w:p>
    <w:p w14:paraId="56900747" w14:textId="77777777" w:rsidR="006F3AE3" w:rsidRDefault="00000000">
      <w:pPr>
        <w:pStyle w:val="FirstParagraph"/>
      </w:pPr>
      <w:r>
        <w:t>111 You mentioned “inside and outside” and “reputation,” 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14:paraId="6E7409AE" w14:textId="77777777" w:rsidR="006F3AE3" w:rsidRDefault="00000000">
      <w:pPr>
        <w:pStyle w:val="BodyText"/>
      </w:pPr>
      <w:r>
        <w:t>112 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 “the Burnt One,” 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14:paraId="74A43EB6" w14:textId="77777777" w:rsidR="006F3AE3" w:rsidRDefault="00000000">
      <w:pPr>
        <w:pStyle w:val="BodyText"/>
      </w:pPr>
      <w:r>
        <w:t xml:space="preserve">113 If today everything on earth were to become mirrors of purity and testify to something, it would not suffice, for all testimony depends on the recognition of the Manifestation. Just as the Point of the Bayan—may all else be sacrificed for Him—says in the last Manifestation: </w:t>
      </w:r>
      <w:r>
        <w:rPr>
          <w:i/>
          <w:iCs/>
        </w:rPr>
        <w:t>“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t xml:space="preserve"> By the essence of God, a single line of His words 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14:paraId="5C06B889" w14:textId="77777777" w:rsidR="006F3AE3" w:rsidRDefault="00000000">
      <w:pPr>
        <w:pStyle w:val="BodyText"/>
      </w:pPr>
      <w:r>
        <w:t>114 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14:paraId="08E259AE" w14:textId="77777777" w:rsidR="006F3AE3" w:rsidRDefault="00000000">
      <w:pPr>
        <w:pStyle w:val="BodyText"/>
      </w:pPr>
      <w:r>
        <w:t xml:space="preserve">115 Say to the rejecters and the misguided: </w:t>
      </w:r>
      <w:r>
        <w:rPr>
          <w:i/>
          <w:iCs/>
        </w:rPr>
        <w:t>“O blind ones, you have deprived yourselves of the Kawthar of meanings, the heavenly springs of knowledge, and the sweet waters of the Bayan. Reflect upon the ‘highest heights,’ so that you may be nourished by a drop from the greatest ocean.”</w:t>
      </w:r>
      <w:r>
        <w:t xml:space="preserve"> In another instance, He says—exalted be His mention—that those who were in the highest ranks of paradise before will dwell </w:t>
      </w:r>
      <w:r>
        <w:lastRenderedPageBreak/>
        <w:t>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14:paraId="6E972FFD" w14:textId="77777777" w:rsidR="006F3AE3" w:rsidRDefault="00000000">
      <w:pPr>
        <w:pStyle w:val="BodyText"/>
      </w:pPr>
      <w:r>
        <w:t xml:space="preserve">116 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 </w:t>
      </w:r>
      <w:r>
        <w:rPr>
          <w:i/>
          <w:iCs/>
        </w:rPr>
        <w:t>“The likeness of those days is that of the sun to the stars.”</w:t>
      </w:r>
      <w:r>
        <w:t xml:space="preserve"> 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14:paraId="3918FD90" w14:textId="77777777" w:rsidR="006F3AE3" w:rsidRDefault="00000000">
      <w:pPr>
        <w:pStyle w:val="BodyText"/>
      </w:pPr>
      <w:r>
        <w:t xml:space="preserve">117 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says, </w:t>
      </w:r>
      <w:r>
        <w:rPr>
          <w:i/>
          <w:iCs/>
        </w:rPr>
        <w:t>“There is no doubt that all souls who believed in the Bayan were, and are, prophets, saints, and chosen ones.”</w:t>
      </w:r>
    </w:p>
    <w:p w14:paraId="0EC45282" w14:textId="77777777" w:rsidR="006F3AE3" w:rsidRDefault="00000000">
      <w:pPr>
        <w:pStyle w:val="BodyText"/>
      </w:pPr>
      <w:r>
        <w:t xml:space="preserve">118 Later, He says, </w:t>
      </w:r>
      <w:r>
        <w:rPr>
          <w:i/>
          <w:iCs/>
        </w:rPr>
        <w:t>“Everything is for the purpose of not being veiled by the names on the Day of Manifestation, but rather to look at that by which the names are upheld in everything, even the mention of the Prophet, for that name is created by what God reveals.”</w:t>
      </w:r>
    </w:p>
    <w:p w14:paraId="1C9E0CDC" w14:textId="77777777" w:rsidR="006F3AE3" w:rsidRDefault="00000000">
      <w:pPr>
        <w:pStyle w:val="BodyText"/>
      </w:pPr>
      <w:r>
        <w:t>119 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14:paraId="76602045" w14:textId="77777777" w:rsidR="006F3AE3" w:rsidRDefault="00000000">
      <w:pPr>
        <w:pStyle w:val="BodyText"/>
      </w:pPr>
      <w:r>
        <w:t xml:space="preserve">120 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 “No” and send them to the lowest depths of the fire or, with the word “Yes,” draw them under the shade of affirmation and place them in the highest heights of the paradise of knowledge. </w:t>
      </w:r>
      <w:r>
        <w:rPr>
          <w:i/>
          <w:iCs/>
        </w:rPr>
        <w:t>He is not to be questioned about what He does, while everyone else will be questioned about everything they do.</w:t>
      </w:r>
    </w:p>
    <w:p w14:paraId="60C2FACA" w14:textId="77777777" w:rsidR="006F3AE3" w:rsidRDefault="00000000">
      <w:pPr>
        <w:pStyle w:val="Heading2"/>
      </w:pPr>
      <w:bookmarkStart w:id="415" w:name="verses-121-130"/>
      <w:bookmarkEnd w:id="414"/>
      <w:r>
        <w:lastRenderedPageBreak/>
        <w:t>Verses 121-130</w:t>
      </w:r>
    </w:p>
    <w:p w14:paraId="331BFDD0" w14:textId="77777777" w:rsidR="006F3AE3" w:rsidRDefault="00000000">
      <w:pPr>
        <w:pStyle w:val="FirstParagraph"/>
      </w:pPr>
      <w:r>
        <w:t>121 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Were it not for His Book, My Book would not have been revealed, and were it not for His Self, God would not have manifested Me,”</w:t>
      </w:r>
      <w:r>
        <w:t xml:space="preserve"> you turned away from Him and write that such and such a person was praised in the Bayan, though you have neither understood the praise nor recognized the one being praised.</w:t>
      </w:r>
    </w:p>
    <w:p w14:paraId="53E4D3A7" w14:textId="77777777" w:rsidR="006F3AE3" w:rsidRDefault="00000000">
      <w:pPr>
        <w:pStyle w:val="BodyText"/>
      </w:pPr>
      <w:r>
        <w:t>122 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14:paraId="0C988543" w14:textId="77777777" w:rsidR="006F3AE3" w:rsidRDefault="00000000">
      <w:pPr>
        <w:pStyle w:val="BodyText"/>
      </w:pPr>
      <w:r>
        <w:t xml:space="preserve">123 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 </w:t>
      </w:r>
      <w:r>
        <w:rPr>
          <w:i/>
          <w:iCs/>
        </w:rPr>
        <w:t>“Is there any way out?”</w:t>
      </w:r>
      <w:r>
        <w:t xml:space="preserve"> 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14:paraId="523D1BC7" w14:textId="77777777" w:rsidR="006F3AE3" w:rsidRDefault="00000000">
      <w:pPr>
        <w:pStyle w:val="BodyText"/>
      </w:pPr>
      <w:r>
        <w:t xml:space="preserve">124 As for what you wrote: </w:t>
      </w:r>
      <w:r>
        <w:rPr>
          <w:i/>
          <w:iCs/>
        </w:rPr>
        <w:t>“He said that the trustee and successor, whatever he is, after Me, is him,”</w:t>
      </w:r>
      <w:r>
        <w:t xml:space="preserve"> 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14:paraId="0D5F833A" w14:textId="77777777" w:rsidR="006F3AE3" w:rsidRDefault="00000000">
      <w:pPr>
        <w:pStyle w:val="BodyText"/>
      </w:pPr>
      <w:r>
        <w:t>125 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14:paraId="243A0B0F" w14:textId="77777777" w:rsidR="006F3AE3" w:rsidRDefault="00000000">
      <w:pPr>
        <w:pStyle w:val="BodyText"/>
      </w:pPr>
      <w:r>
        <w:t xml:space="preserve">126 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w:t>
      </w:r>
      <w:r>
        <w:lastRenderedPageBreak/>
        <w:t>fabricated trusteeship, and sometimes you attribute fabricated words to the Primal Point—may all else be sacrificed for Him. Hear the call of the Lord, the Most High, who addresses the mirrors, saying:</w:t>
      </w:r>
    </w:p>
    <w:p w14:paraId="61C700C2" w14:textId="77777777" w:rsidR="006F3AE3" w:rsidRDefault="00000000">
      <w:pPr>
        <w:pStyle w:val="BodyText"/>
      </w:pPr>
      <w:r>
        <w:rPr>
          <w:i/>
          <w:iCs/>
        </w:rPr>
        <w:t>“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p>
    <w:p w14:paraId="2A75092A" w14:textId="77777777" w:rsidR="006F3AE3" w:rsidRDefault="00000000">
      <w:pPr>
        <w:pStyle w:val="BodyText"/>
      </w:pPr>
      <w:r>
        <w:t>127 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14:paraId="66ED5F4E" w14:textId="77777777" w:rsidR="006F3AE3" w:rsidRDefault="00000000">
      <w:pPr>
        <w:pStyle w:val="BodyText"/>
      </w:pPr>
      <w:r>
        <w:t xml:space="preserve">128 As for what you wrote, claiming that the Báb stated, </w:t>
      </w:r>
      <w:r>
        <w:rPr>
          <w:i/>
          <w:iCs/>
        </w:rPr>
        <w:t>“The matter ends with the name ‘The Unique,’ for His manifestation is in itself a proof and needs no testament from Me,”</w:t>
      </w:r>
      <w:r>
        <w:t xml:space="preserve"> 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14:paraId="3B6E2561" w14:textId="77777777" w:rsidR="006F3AE3" w:rsidRDefault="00000000">
      <w:pPr>
        <w:pStyle w:val="BodyText"/>
      </w:pPr>
      <w:r>
        <w:t>129 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14:paraId="0B9CBF40" w14:textId="77777777" w:rsidR="006F3AE3" w:rsidRDefault="00000000">
      <w:pPr>
        <w:pStyle w:val="BodyText"/>
      </w:pPr>
      <w:r>
        <w:t xml:space="preserve">130 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 </w:t>
      </w:r>
      <w:r>
        <w:rPr>
          <w:i/>
          <w:iCs/>
        </w:rPr>
        <w:t>Bayan</w:t>
      </w:r>
      <w:r>
        <w:t xml:space="preserve"> 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p w14:paraId="1761B8E5" w14:textId="77777777" w:rsidR="006F3AE3" w:rsidRDefault="00000000">
      <w:pPr>
        <w:pStyle w:val="Heading2"/>
      </w:pPr>
      <w:bookmarkStart w:id="416" w:name="verses-131-140"/>
      <w:bookmarkEnd w:id="415"/>
      <w:r>
        <w:lastRenderedPageBreak/>
        <w:t>Verses 131-140</w:t>
      </w:r>
    </w:p>
    <w:p w14:paraId="1AFED6FA" w14:textId="77777777" w:rsidR="006F3AE3" w:rsidRDefault="00000000">
      <w:pPr>
        <w:pStyle w:val="FirstParagraph"/>
      </w:pPr>
      <w:r>
        <w:t xml:space="preserve">131 Oh, if only you had considered the </w:t>
      </w:r>
      <w:r>
        <w:rPr>
          <w:i/>
          <w:iCs/>
        </w:rPr>
        <w:t>Dalá’il-i-Sab‘ih</w:t>
      </w:r>
      <w:r>
        <w:t xml:space="preserve"> (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14:paraId="3D89E79F" w14:textId="77777777" w:rsidR="006F3AE3" w:rsidRDefault="00000000">
      <w:pPr>
        <w:pStyle w:val="BodyText"/>
      </w:pPr>
      <w:r>
        <w:t xml:space="preserve">132 And as for what you wrote, claiming that He said, </w:t>
      </w:r>
      <w:r>
        <w:rPr>
          <w:i/>
          <w:iCs/>
        </w:rPr>
        <w:t>“The matter ends with the name ‘The Unique,’”</w:t>
      </w:r>
      <w:r>
        <w:t xml:space="preserve"> by God, the One besides whom there is no other, you have not known the </w:t>
      </w:r>
      <w:r>
        <w:rPr>
          <w:i/>
          <w:iCs/>
        </w:rPr>
        <w:t>Vahid</w:t>
      </w:r>
      <w:r>
        <w:t xml:space="preserve"> (The Unique) nor understood who was intended. And even if we accept that the </w:t>
      </w:r>
      <w:r>
        <w:rPr>
          <w:i/>
          <w:iCs/>
        </w:rPr>
        <w:t>Vahid</w:t>
      </w:r>
      <w:r>
        <w:t xml:space="preserve"> refers to the first of those who turned away from God, why did you not consider the next sentence, which says, </w:t>
      </w:r>
      <w:r>
        <w:rPr>
          <w:i/>
          <w:iCs/>
        </w:rPr>
        <w:t>“If God appears in your days like this one, the Cause will not inherit from God, the One, the Unique.”</w:t>
      </w:r>
      <w:r>
        <w:t xml:space="preserve"> Moreover, this Manifestation, who has appeared with all divine attributes, you consider less than a mirror, for all of you have gathered around Him with claws of enmity and hatred, constantly devising new schemes to destroy His Cause.</w:t>
      </w:r>
    </w:p>
    <w:p w14:paraId="6E879E71" w14:textId="77777777" w:rsidR="006F3AE3" w:rsidRDefault="00000000">
      <w:pPr>
        <w:pStyle w:val="BodyText"/>
      </w:pPr>
      <w:r>
        <w:t xml:space="preserve">133 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 </w:t>
      </w:r>
      <w:r>
        <w:rPr>
          <w:i/>
          <w:iCs/>
        </w:rPr>
        <w:t>“God has spoken the truth, the Most High, the Great.”</w:t>
      </w:r>
    </w:p>
    <w:p w14:paraId="63D65387" w14:textId="77777777" w:rsidR="006F3AE3" w:rsidRDefault="00000000">
      <w:pPr>
        <w:pStyle w:val="BodyText"/>
      </w:pPr>
      <w:r>
        <w:t xml:space="preserve">134 Setting all this aside, the word of truth is one: it is what has been revealed from His presence, if you are among those who understand. He said, and His word is the truth: </w:t>
      </w:r>
      <w:r>
        <w:rPr>
          <w:i/>
          <w:iCs/>
        </w:rPr>
        <w:t>“Beware, beware in the days of His manifestation that you do not become veiled by the ‘One’ of the Bayan, for that ‘One’ is a creation in His sight. And beware, beware, that you do not become veiled by the words revealed in the Bayan, for they are His own words in the form of His previous Manifestation.”</w:t>
      </w:r>
    </w:p>
    <w:p w14:paraId="304F5343" w14:textId="77777777" w:rsidR="006F3AE3" w:rsidRDefault="00000000">
      <w:pPr>
        <w:pStyle w:val="BodyText"/>
      </w:pPr>
      <w:r>
        <w:t>135 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14:paraId="6E39F66C" w14:textId="77777777" w:rsidR="006F3AE3" w:rsidRDefault="00000000">
      <w:pPr>
        <w:pStyle w:val="BodyText"/>
      </w:pPr>
      <w:r>
        <w:t xml:space="preserve">136 Today, all the Most Beautiful Names have returned to their own Kingdoms, but none will understand this except those who are certain, wise, and discerning. And what was revealed in the </w:t>
      </w:r>
      <w:r>
        <w:rPr>
          <w:i/>
          <w:iCs/>
        </w:rPr>
        <w:t>Bayan</w:t>
      </w:r>
      <w:r>
        <w:t>, whether of laws or descriptions revealed about the Letters and Mirrors, benefits no one unless they affirm this Manifestation. Thus has the Breath of the Merciful breathed into the essence of the Bayan, if you are among those who know.</w:t>
      </w:r>
    </w:p>
    <w:p w14:paraId="40AF7935" w14:textId="77777777" w:rsidR="006F3AE3" w:rsidRDefault="00000000">
      <w:pPr>
        <w:pStyle w:val="BodyText"/>
      </w:pPr>
      <w:r>
        <w:lastRenderedPageBreak/>
        <w:t>137 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14:paraId="26C9B65B" w14:textId="77777777" w:rsidR="006F3AE3" w:rsidRDefault="00000000">
      <w:pPr>
        <w:pStyle w:val="BodyText"/>
      </w:pPr>
      <w:r>
        <w:t>138 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14:paraId="23657B34" w14:textId="77777777" w:rsidR="006F3AE3" w:rsidRDefault="00000000">
      <w:pPr>
        <w:pStyle w:val="BodyText"/>
      </w:pPr>
      <w:r>
        <w:t>139 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14:paraId="073451EF" w14:textId="77777777" w:rsidR="006F3AE3" w:rsidRDefault="00000000">
      <w:pPr>
        <w:pStyle w:val="BodyText"/>
      </w:pPr>
      <w:r>
        <w:t>140 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understanding the signs, they would not have appeared. In this, there is wisdom for those endowed with understanding, and none comprehend it except those who possess insight.</w:t>
      </w:r>
    </w:p>
    <w:p w14:paraId="7D3801B5" w14:textId="77777777" w:rsidR="006F3AE3" w:rsidRDefault="00000000">
      <w:pPr>
        <w:pStyle w:val="Heading2"/>
      </w:pPr>
      <w:bookmarkStart w:id="417" w:name="verses-141-150"/>
      <w:bookmarkEnd w:id="416"/>
      <w:r>
        <w:t>Verses 141-150</w:t>
      </w:r>
    </w:p>
    <w:p w14:paraId="68A66C52" w14:textId="77777777" w:rsidR="006F3AE3" w:rsidRDefault="00000000">
      <w:pPr>
        <w:pStyle w:val="FirstParagraph"/>
      </w:pPr>
      <w:r>
        <w:t xml:space="preserve">141 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 “Yes” 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 </w:t>
      </w:r>
      <w:r>
        <w:rPr>
          <w:i/>
          <w:iCs/>
        </w:rPr>
        <w:t xml:space="preserve">“Pure wheat sifted from the earth of </w:t>
      </w:r>
      <w:r>
        <w:rPr>
          <w:i/>
          <w:iCs/>
        </w:rPr>
        <w:lastRenderedPageBreak/>
        <w:t>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p>
    <w:p w14:paraId="53967176" w14:textId="77777777" w:rsidR="006F3AE3" w:rsidRDefault="00000000">
      <w:pPr>
        <w:pStyle w:val="BodyText"/>
      </w:pPr>
      <w:r>
        <w:t xml:space="preserve">142 In this passage, it is essential to reflect on the meaning of </w:t>
      </w:r>
      <w:r>
        <w:rPr>
          <w:i/>
          <w:iCs/>
        </w:rPr>
        <w:t>“Olu’l-Abṣar”</w:t>
      </w:r>
      <w:r>
        <w:t xml:space="preserve"> (the possessors of vision) as described by the Primal Point—may all else be sacrificed for Him. He states that every Manifestation of Truth is hidden from all except the </w:t>
      </w:r>
      <w:r>
        <w:rPr>
          <w:i/>
          <w:iCs/>
        </w:rPr>
        <w:t>Olu’l-Abṣar</w:t>
      </w:r>
      <w:r>
        <w:t>,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14:paraId="4D8B9661" w14:textId="77777777" w:rsidR="006F3AE3" w:rsidRDefault="00000000">
      <w:pPr>
        <w:pStyle w:val="BodyText"/>
      </w:pPr>
      <w:r>
        <w:t xml:space="preserve">143 This explanation from the Primal Point—may all else be sacrificed for Him—clearly shows who the </w:t>
      </w:r>
      <w:r>
        <w:rPr>
          <w:i/>
          <w:iCs/>
        </w:rPr>
        <w:t>Olu’l-Abṣar</w:t>
      </w:r>
      <w:r>
        <w:t xml:space="preserve"> 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 </w:t>
      </w:r>
      <w:r>
        <w:rPr>
          <w:i/>
          <w:iCs/>
        </w:rPr>
        <w:t>Olu’l-Abṣar</w:t>
      </w:r>
      <w:r>
        <w:t xml:space="preserve"> in the sight of God and the Manifestations of His Cause, not those who have fashioned a mirror in their own imagination and thus remain veiled from the lofty station of God.</w:t>
      </w:r>
    </w:p>
    <w:p w14:paraId="7F14F142" w14:textId="77777777" w:rsidR="006F3AE3" w:rsidRDefault="00000000">
      <w:pPr>
        <w:pStyle w:val="BodyText"/>
      </w:pPr>
      <w:r>
        <w:t>144 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14:paraId="61787200" w14:textId="77777777" w:rsidR="006F3AE3" w:rsidRDefault="00000000">
      <w:pPr>
        <w:pStyle w:val="BodyText"/>
      </w:pPr>
      <w:r>
        <w:t>145 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14:paraId="64BA621C" w14:textId="77777777" w:rsidR="006F3AE3" w:rsidRDefault="00000000">
      <w:pPr>
        <w:pStyle w:val="BodyText"/>
      </w:pPr>
      <w:r>
        <w:t>146 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14:paraId="5D52AC87" w14:textId="77777777" w:rsidR="006F3AE3" w:rsidRDefault="00000000">
      <w:pPr>
        <w:pStyle w:val="BodyText"/>
      </w:pPr>
      <w:r>
        <w:t xml:space="preserve">147 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w:t>
      </w:r>
      <w:r>
        <w:lastRenderedPageBreak/>
        <w:t xml:space="preserve">regarded as signs of the </w:t>
      </w:r>
      <w:r>
        <w:rPr>
          <w:i/>
          <w:iCs/>
        </w:rPr>
        <w:t>Illiyyin</w:t>
      </w:r>
      <w:r>
        <w:t xml:space="preserve"> (those on high). Apart from that, they are considered among the denizens of </w:t>
      </w:r>
      <w:r>
        <w:rPr>
          <w:i/>
          <w:iCs/>
        </w:rPr>
        <w:t>Sijjin</w:t>
      </w:r>
      <w:r>
        <w:t xml:space="preserve"> (the depths of degradation).</w:t>
      </w:r>
    </w:p>
    <w:p w14:paraId="47B1A783" w14:textId="77777777" w:rsidR="006F3AE3" w:rsidRDefault="00000000">
      <w:pPr>
        <w:pStyle w:val="BodyText"/>
      </w:pPr>
      <w:r>
        <w:t xml:space="preserve">148 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 </w:t>
      </w:r>
      <w:r>
        <w:rPr>
          <w:i/>
          <w:iCs/>
        </w:rPr>
        <w:t>Tibyán</w:t>
      </w:r>
      <w:r>
        <w:t xml:space="preserve"> (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14:paraId="057418B9" w14:textId="77777777" w:rsidR="006F3AE3" w:rsidRDefault="00000000">
      <w:pPr>
        <w:pStyle w:val="BodyText"/>
      </w:pPr>
      <w:r>
        <w:t>149 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14:paraId="51E5134C" w14:textId="77777777" w:rsidR="006F3AE3" w:rsidRDefault="00000000">
      <w:pPr>
        <w:pStyle w:val="BodyText"/>
      </w:pPr>
      <w:r>
        <w:t>150 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p w14:paraId="5C223D40" w14:textId="77777777" w:rsidR="006F3AE3" w:rsidRDefault="00000000">
      <w:pPr>
        <w:pStyle w:val="Heading2"/>
      </w:pPr>
      <w:bookmarkStart w:id="418" w:name="verses-151-160"/>
      <w:bookmarkEnd w:id="417"/>
      <w:r>
        <w:t>Verses 151-160</w:t>
      </w:r>
    </w:p>
    <w:p w14:paraId="289496A5" w14:textId="77777777" w:rsidR="006F3AE3" w:rsidRDefault="00000000">
      <w:pPr>
        <w:pStyle w:val="FirstParagraph"/>
      </w:pPr>
      <w:r>
        <w:t xml:space="preserve">151 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 </w:t>
      </w:r>
      <w:r>
        <w:rPr>
          <w:i/>
          <w:iCs/>
        </w:rPr>
        <w:t>“Behold the curse of God upon the wrongdoers, and upon those who wrong now and do not perceive.”</w:t>
      </w:r>
    </w:p>
    <w:p w14:paraId="6763FBF9" w14:textId="77777777" w:rsidR="006F3AE3" w:rsidRDefault="00000000">
      <w:pPr>
        <w:pStyle w:val="BodyText"/>
      </w:pPr>
      <w:r>
        <w:t>152 We had heard of delusion before, but by God, never had we heard of it manifesting in the way that you have shown. We ask God to purify us and you, to unite us upon the path of His love and pleasure, and not to leave us deprived of the radiant light of His shining face.</w:t>
      </w:r>
    </w:p>
    <w:p w14:paraId="01C67CF7" w14:textId="77777777" w:rsidR="006F3AE3" w:rsidRDefault="00000000">
      <w:pPr>
        <w:pStyle w:val="BodyText"/>
      </w:pPr>
      <w:r>
        <w:t xml:space="preserve">153 Finally, you wrote that the Primal Point explicitly said, </w:t>
      </w:r>
      <w:r>
        <w:rPr>
          <w:i/>
          <w:iCs/>
        </w:rPr>
        <w:t>“His verses are from Me, and I am He, and He is Myself, and He is my fruit.”</w:t>
      </w:r>
      <w:r>
        <w:t xml:space="preserve"> 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14:paraId="36B4CCB9" w14:textId="77777777" w:rsidR="006F3AE3" w:rsidRDefault="00000000">
      <w:pPr>
        <w:pStyle w:val="BodyText"/>
      </w:pPr>
      <w:r>
        <w:t xml:space="preserve">154 And in another instance, He explicitly states regarding the meaning of “Olu’l-Abṣar,” saying: “This is what becomes obscured in the presence of every Manifestation, pure Truth from anything but Him, except for those endowed with vision. They perceive the realities of things as they are, and they are </w:t>
      </w:r>
      <w:r>
        <w:lastRenderedPageBreak/>
        <w:t>always gazing upon the Sun of Truth. The appearance of it and the limitations of mirrors do not veil them from what is manifest within them. These are they who are truly righteous in the Book of God, before and after; these are they who are rightly guided.”</w:t>
      </w:r>
    </w:p>
    <w:p w14:paraId="511EA981" w14:textId="77777777" w:rsidR="006F3AE3" w:rsidRDefault="00000000">
      <w:pPr>
        <w:pStyle w:val="BodyText"/>
      </w:pPr>
      <w:r>
        <w:t>155 And as for what was written: “Now judge fairly—did the Báb Himself better distinguish the verses, or did you and I? And this is not imitation, etc.”—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14:paraId="2059919B" w14:textId="77777777" w:rsidR="006F3AE3" w:rsidRDefault="00000000">
      <w:pPr>
        <w:pStyle w:val="BodyText"/>
      </w:pPr>
      <w:r>
        <w:t>156 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14:paraId="2733B5AF" w14:textId="77777777" w:rsidR="006F3AE3" w:rsidRDefault="00000000">
      <w:pPr>
        <w:pStyle w:val="BodyText"/>
      </w:pPr>
      <w:r>
        <w:t>157 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14:paraId="05CDD444" w14:textId="77777777" w:rsidR="006F3AE3" w:rsidRDefault="00000000">
      <w:pPr>
        <w:pStyle w:val="BodyText"/>
      </w:pPr>
      <w:r>
        <w:t xml:space="preserve">158 The Point of the Bayán says: today, all of the Bayán is contingent upon the recognition of the Manifestation of the Day. Yet they have been heedless of the firm words of God and have become </w:t>
      </w:r>
      <w:r>
        <w:lastRenderedPageBreak/>
        <w:t>occupied with their selfish desires. By God, they seem as though they are attempting to describe the ocean from the perspective of a single drop. It is strange that you wrote, “Now judge fairly, and this is not imitation,” when you are so bound by the chains of imitation that even if the hosts of the heavens and the earth were to gather, they would not be able to untie them.</w:t>
      </w:r>
    </w:p>
    <w:p w14:paraId="4454F870" w14:textId="77777777" w:rsidR="006F3AE3" w:rsidRDefault="00000000">
      <w:pPr>
        <w:pStyle w:val="BodyText"/>
      </w:pPr>
      <w:r>
        <w:t>159 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14:paraId="0ACBC253" w14:textId="77777777" w:rsidR="006F3AE3" w:rsidRDefault="00000000">
      <w:pPr>
        <w:pStyle w:val="BodyText"/>
      </w:pPr>
      <w:r>
        <w:t>160 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 “do what He wills and decree what He desires” is of no use.</w:t>
      </w:r>
    </w:p>
    <w:p w14:paraId="45EA9144" w14:textId="77777777" w:rsidR="006F3AE3" w:rsidRDefault="00000000">
      <w:pPr>
        <w:pStyle w:val="Heading2"/>
      </w:pPr>
      <w:bookmarkStart w:id="419" w:name="verses-161-170"/>
      <w:bookmarkEnd w:id="418"/>
      <w:r>
        <w:t>Verses 161-170</w:t>
      </w:r>
    </w:p>
    <w:p w14:paraId="52D3B080" w14:textId="77777777" w:rsidR="006F3AE3" w:rsidRDefault="00000000">
      <w:pPr>
        <w:pStyle w:val="FirstParagraph"/>
      </w:pPr>
      <w:r>
        <w:t>161 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14:paraId="1E26ED54" w14:textId="77777777" w:rsidR="006F3AE3" w:rsidRDefault="00000000">
      <w:pPr>
        <w:pStyle w:val="BodyText"/>
      </w:pPr>
      <w:r>
        <w:t>162 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14:paraId="566B664A" w14:textId="77777777" w:rsidR="006F3AE3" w:rsidRDefault="00000000">
      <w:pPr>
        <w:pStyle w:val="BodyText"/>
      </w:pPr>
      <w:r>
        <w:t xml:space="preserve">163 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w:t>
      </w:r>
      <w:r>
        <w:lastRenderedPageBreak/>
        <w:t>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14:paraId="713FF641" w14:textId="77777777" w:rsidR="006F3AE3" w:rsidRDefault="00000000">
      <w:pPr>
        <w:pStyle w:val="BodyText"/>
      </w:pPr>
      <w:r>
        <w:t>164 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 “Be” and “It is.”</w:t>
      </w:r>
    </w:p>
    <w:p w14:paraId="3DD6FF7E" w14:textId="77777777" w:rsidR="006F3AE3" w:rsidRDefault="00000000">
      <w:pPr>
        <w:pStyle w:val="BodyText"/>
      </w:pPr>
      <w:r>
        <w:t>165 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14:paraId="7C14638E" w14:textId="77777777" w:rsidR="006F3AE3" w:rsidRDefault="00000000">
      <w:pPr>
        <w:pStyle w:val="BodyText"/>
      </w:pPr>
      <w:r>
        <w:t xml:space="preserve">166 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 </w:t>
      </w:r>
      <w:r>
        <w:rPr>
          <w:i/>
          <w:iCs/>
        </w:rPr>
        <w:t>Mustayqiẓ</w:t>
      </w:r>
      <w:r>
        <w:t xml:space="preserve"> in which your guide Mírzá Yaḥyá issued decrees for the blood of all the sacred souls, just as a soul, whom the First Point—may all else be sacrificed for Him—explicitly named “the third letter of ’He whom God shall make manifest,” was martyred by the decree of that oppressor. And in another of his books, he issued specific decrees in multiple places calling for the killing of all souls. Yet you attribute all this to the Truth.</w:t>
      </w:r>
    </w:p>
    <w:p w14:paraId="353C362C" w14:textId="77777777" w:rsidR="006F3AE3" w:rsidRDefault="00000000">
      <w:pPr>
        <w:pStyle w:val="BodyText"/>
      </w:pPr>
      <w:r>
        <w:t>167 And that vile polytheist himself wrote a petition to His Holiness Bahá, which is still available in his own handwriting, saying: “Whatever we do will be in your name because you are the leader.” And in the great city, he openly told one of the companions, “Until now, whatever falsehoods I have spoken were not quoted from others; from now on, I will fabricate them and cause corruption,” 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14:paraId="61F70BED" w14:textId="77777777" w:rsidR="006F3AE3" w:rsidRDefault="00000000">
      <w:pPr>
        <w:pStyle w:val="BodyText"/>
      </w:pPr>
      <w:r>
        <w:t xml:space="preserve">168 You haven’t even reflected for a moment to think, “Adrianople is not hidden behind the mountain of Qaf. By God, I should travel for a few days and see for myself. The Truth and its opposite both exist in that </w:t>
      </w:r>
      <w:r>
        <w:lastRenderedPageBreak/>
        <w:t>land.” 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14:paraId="5D916A0C" w14:textId="77777777" w:rsidR="006F3AE3" w:rsidRDefault="00000000">
      <w:pPr>
        <w:pStyle w:val="BodyText"/>
      </w:pPr>
      <w:r>
        <w:t>169 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14:paraId="2E9E3E3B" w14:textId="77777777" w:rsidR="006F3AE3" w:rsidRDefault="00000000">
      <w:pPr>
        <w:pStyle w:val="BodyText"/>
      </w:pPr>
      <w:r>
        <w:t>170 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p w14:paraId="07C6182E" w14:textId="77777777" w:rsidR="006F3AE3" w:rsidRDefault="00000000">
      <w:pPr>
        <w:pStyle w:val="Heading2"/>
      </w:pPr>
      <w:bookmarkStart w:id="420" w:name="verses-171-180"/>
      <w:bookmarkEnd w:id="419"/>
      <w:r>
        <w:t>Verses 171-180</w:t>
      </w:r>
    </w:p>
    <w:p w14:paraId="559A5FC5" w14:textId="77777777" w:rsidR="006F3AE3" w:rsidRDefault="00000000">
      <w:pPr>
        <w:pStyle w:val="FirstParagraph"/>
      </w:pPr>
      <w:r>
        <w:t>171 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14:paraId="1E58F836" w14:textId="77777777" w:rsidR="006F3AE3" w:rsidRDefault="00000000">
      <w:pPr>
        <w:pStyle w:val="BodyText"/>
      </w:pPr>
      <w:r>
        <w:t>172 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14:paraId="5636FBD1" w14:textId="77777777" w:rsidR="006F3AE3" w:rsidRDefault="00000000">
      <w:pPr>
        <w:pStyle w:val="BodyText"/>
      </w:pPr>
      <w:r>
        <w:t xml:space="preserve">173 And as for what you mentioned about the verses of Mírzá Yaḥyá, the First Point—may all else be sacrificed for Him—says that from the setting of the Sun of Truth, no one will hear the verses of God </w:t>
      </w:r>
      <w:r>
        <w:lastRenderedPageBreak/>
        <w:t>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166776B7" w14:textId="77777777" w:rsidR="006F3AE3" w:rsidRDefault="00000000">
      <w:pPr>
        <w:pStyle w:val="BodyText"/>
      </w:pPr>
      <w:r>
        <w:t>174 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1A4212A4" w14:textId="77777777" w:rsidR="006F3AE3" w:rsidRDefault="00000000">
      <w:pPr>
        <w:pStyle w:val="BodyText"/>
      </w:pPr>
      <w:r>
        <w:t>175 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73D1CDFB" w14:textId="77777777" w:rsidR="006F3AE3" w:rsidRDefault="00000000">
      <w:pPr>
        <w:pStyle w:val="BodyText"/>
      </w:pPr>
      <w:r>
        <w:t>176 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52D7FD0F" w14:textId="77777777" w:rsidR="006F3AE3" w:rsidRDefault="00000000">
      <w:pPr>
        <w:pStyle w:val="BodyText"/>
      </w:pPr>
      <w:r>
        <w:t xml:space="preserve">177 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w:t>
      </w:r>
      <w:r>
        <w:lastRenderedPageBreak/>
        <w:t>argued with His proof, usurped His right, exceeded justice, oppressed, and claimed they were oppressed. All particles curse them if you truly understand.</w:t>
      </w:r>
    </w:p>
    <w:p w14:paraId="4314116D" w14:textId="77777777" w:rsidR="006F3AE3" w:rsidRDefault="00000000">
      <w:pPr>
        <w:pStyle w:val="BodyText"/>
      </w:pPr>
      <w:r>
        <w:t>178 You also wrote: “The verses of Mírzá Yaḥyá have spread throughout and he claims his truth by the evidence of his own verses, regardless of the explicit testimony of the Supreme Lord, which is the greatest proof.”</w:t>
      </w:r>
    </w:p>
    <w:p w14:paraId="73ED486E" w14:textId="77777777" w:rsidR="006F3AE3" w:rsidRDefault="00000000">
      <w:pPr>
        <w:pStyle w:val="BodyText"/>
      </w:pPr>
      <w:r>
        <w:t>179 This claim is inherently false because if creation independently claims divine verses, it is false and will always be false, and the very claim is proof of its falsehood. It is exactly like the reflection in a mirror claiming, “I am the Sun of the Sky.” 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 “I exist independently,” is that truthful? No, by the very soul of God, the All-Sustaining, the Almighty.</w:t>
      </w:r>
    </w:p>
    <w:p w14:paraId="710088E3" w14:textId="77777777" w:rsidR="006F3AE3" w:rsidRDefault="00000000">
      <w:pPr>
        <w:pStyle w:val="BodyText"/>
      </w:pPr>
      <w:r>
        <w:t xml:space="preserve">180 And this very name, which the Point of the Bayán referred to as “Dayyán” (the Judge), saying it is the greatest of the names of God, you today call it “mean” and label it “father of evil.” Your guide, Mírzá Yaḥyá, explicitly, without any hint, in his book known as </w:t>
      </w:r>
      <w:r>
        <w:rPr>
          <w:i/>
          <w:iCs/>
        </w:rPr>
        <w:t>Sijjín</w:t>
      </w:r>
      <w:r>
        <w:t xml:space="preserve"> (The Record of the Wicked), issued a fatwa calling for the murder of that oppressed one, as well as others. Go and read to become informed of what befell the manifestations of Truth. Furthermore, the First Point wrote to him, saying: “Indeed, you are the third letter, the believer in Him Whom God shall make manifest.” This is a station that surpasses all others.</w:t>
      </w:r>
    </w:p>
    <w:p w14:paraId="3C906014" w14:textId="77777777" w:rsidR="006F3AE3" w:rsidRDefault="00000000">
      <w:pPr>
        <w:pStyle w:val="Heading2"/>
      </w:pPr>
      <w:bookmarkStart w:id="421" w:name="verses-181-190"/>
      <w:bookmarkEnd w:id="420"/>
      <w:r>
        <w:t>Verses 181-190</w:t>
      </w:r>
    </w:p>
    <w:p w14:paraId="09C2C399" w14:textId="77777777" w:rsidR="006F3AE3" w:rsidRDefault="00000000">
      <w:pPr>
        <w:pStyle w:val="FirstParagraph"/>
      </w:pPr>
      <w:r>
        <w:t>181 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14:paraId="0FD68061" w14:textId="77777777" w:rsidR="006F3AE3" w:rsidRDefault="00000000">
      <w:pPr>
        <w:pStyle w:val="BodyText"/>
      </w:pPr>
      <w:r>
        <w:t xml:space="preserve">182 Two days later, the mentioned name [Dayyán] appeared before Him, and he absolved himself of the false accusations made against him, swearing that “everything attributed to this servant is pure falsehood.” 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w:t>
      </w:r>
      <w:r>
        <w:lastRenderedPageBreak/>
        <w:t>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14:paraId="3307BAC4" w14:textId="77777777" w:rsidR="006F3AE3" w:rsidRDefault="00000000">
      <w:pPr>
        <w:pStyle w:val="BodyText"/>
      </w:pPr>
      <w:r>
        <w:t>183 The soul whom His Holiness the Exalted One (the Báb)—may all souls be a sacrifice to Him—called “the Unique One” and “the Manifestation of the Divine Unity” and addressed as “the Name of God, the Dayyán,” they belittled in their fiery Tablets. Until now, none of the polytheists recognized him because the veil of the Merciful had concealed him. Say: “O people, fear God and do not shed blood! Repent to Him, O heedless people, so that He may forgive your grievous sins, those which caused the inhabitants of the realms of sovereignty and dominion, and the denizens of the heavenly assembly, to lament.”</w:t>
      </w:r>
    </w:p>
    <w:p w14:paraId="4A94CD84" w14:textId="77777777" w:rsidR="006F3AE3" w:rsidRDefault="00000000">
      <w:pPr>
        <w:pStyle w:val="BodyText"/>
      </w:pPr>
      <w:r>
        <w:t>184 And your guide belittled that oppressed martyr by saying that the First Point had written to him, instructing him to procure good paper and a fine pen for His writing. Say: “Granted, this statement may be true, but even from this, it is clear that you were under his shadow, for such acts of kindness from fathers are often shown toward children.” 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14:paraId="499D1266" w14:textId="77777777" w:rsidR="006F3AE3" w:rsidRDefault="00000000">
      <w:pPr>
        <w:pStyle w:val="BodyText"/>
      </w:pPr>
      <w:r>
        <w:t>185 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14:paraId="29D7BDE7" w14:textId="77777777" w:rsidR="006F3AE3" w:rsidRDefault="00000000">
      <w:pPr>
        <w:pStyle w:val="BodyText"/>
      </w:pPr>
      <w:r>
        <w:t>186 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14:paraId="549D2181" w14:textId="77777777" w:rsidR="006F3AE3" w:rsidRDefault="00000000">
      <w:pPr>
        <w:pStyle w:val="BodyText"/>
      </w:pPr>
      <w:r>
        <w:t xml:space="preserve">187 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w:t>
      </w:r>
      <w:r>
        <w:lastRenderedPageBreak/>
        <w:t>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14:paraId="2B1B42DB" w14:textId="77777777" w:rsidR="006F3AE3" w:rsidRDefault="00000000">
      <w:pPr>
        <w:pStyle w:val="BodyText"/>
      </w:pPr>
      <w:r>
        <w:t>188 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14:paraId="4FE0A21A" w14:textId="77777777" w:rsidR="006F3AE3" w:rsidRDefault="00000000">
      <w:pPr>
        <w:pStyle w:val="BodyText"/>
      </w:pPr>
      <w:r>
        <w:t>189 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perfection of the manifestation. So fear God, and do not impose your own rules and desires upon Him. He manifests as He wills, not as you wish.</w:t>
      </w:r>
    </w:p>
    <w:p w14:paraId="77B7916A" w14:textId="77777777" w:rsidR="006F3AE3" w:rsidRDefault="00000000">
      <w:pPr>
        <w:pStyle w:val="BodyText"/>
      </w:pPr>
      <w:r>
        <w:t>190 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p w14:paraId="585284C5" w14:textId="77777777" w:rsidR="006F3AE3" w:rsidRDefault="00000000">
      <w:pPr>
        <w:pStyle w:val="Heading2"/>
      </w:pPr>
      <w:bookmarkStart w:id="422" w:name="verses-191-200"/>
      <w:bookmarkEnd w:id="421"/>
      <w:r>
        <w:t>Verses 191-200</w:t>
      </w:r>
    </w:p>
    <w:p w14:paraId="70BC5DBE" w14:textId="77777777" w:rsidR="006F3AE3" w:rsidRDefault="00000000">
      <w:pPr>
        <w:pStyle w:val="FirstParagraph"/>
      </w:pPr>
      <w:r>
        <w:t>191 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14:paraId="05653C9C" w14:textId="77777777" w:rsidR="006F3AE3" w:rsidRDefault="00000000">
      <w:pPr>
        <w:pStyle w:val="BodyText"/>
      </w:pPr>
      <w:r>
        <w:t xml:space="preserve">192 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w:t>
      </w:r>
      <w:r>
        <w:lastRenderedPageBreak/>
        <w:t>assumption, and how deluded are your thoughts! Your deeds are wasted because of the words that have come from your mouths, yet you do not realize it, and you remain heedless.</w:t>
      </w:r>
    </w:p>
    <w:p w14:paraId="17D2E672" w14:textId="77777777" w:rsidR="006F3AE3" w:rsidRDefault="00000000">
      <w:pPr>
        <w:pStyle w:val="BodyText"/>
      </w:pPr>
      <w:r>
        <w:t>193 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14:paraId="10DF589E" w14:textId="77777777" w:rsidR="006F3AE3" w:rsidRDefault="00000000">
      <w:pPr>
        <w:pStyle w:val="BodyText"/>
      </w:pPr>
      <w:r>
        <w:t>194 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 “Indeed, the time of decline is near, and you are still asleep.” The sun has risen and shines at the zenith, and this is a station 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14:paraId="63575786" w14:textId="77777777" w:rsidR="006F3AE3" w:rsidRDefault="00000000">
      <w:pPr>
        <w:pStyle w:val="BodyText"/>
      </w:pPr>
      <w:r>
        <w:t>195 You spoke of the completion of the cycle. Hear the words of the one who revealed the Bayán—may the essence of all things be a sacrifice unto Him—who explicitly and clearly declares: “From the beginning of that matter until before the completion of nine cycles, nothing of creation was revealed. Indeed, everything you have seen, from the seed until We clothed it in flesh—then be patient until you witness the next creation. Then say: ‘Blessed be God, the best of creators!’ And bear witness that the difference between the established and the upholding ones is the number nine. In this, the cycles are completed in their places. This is the distinction between the greatest and the great.”</w:t>
      </w:r>
    </w:p>
    <w:p w14:paraId="28C59D60" w14:textId="77777777" w:rsidR="006F3AE3" w:rsidRDefault="00000000">
      <w:pPr>
        <w:pStyle w:val="BodyText"/>
      </w:pPr>
      <w:r>
        <w:t>196 And in another place: “Watch for the difference between the established and the upholding, and then in the year nine, you will attain all good.” And in this place, it is revealed: “This is what We promised you before. In the time when We answered: ‘Be patient until the nine is completed for the Bayán,’ then say: ‘Blessed be God, the best of originators!’”</w:t>
      </w:r>
    </w:p>
    <w:p w14:paraId="403342B8" w14:textId="77777777" w:rsidR="006F3AE3" w:rsidRDefault="00000000">
      <w:pPr>
        <w:pStyle w:val="BodyText"/>
      </w:pPr>
      <w:r>
        <w:t>197 O person of insight and fairness, open your eyes according to your understanding and observe from the “Manifestation of Nine” until the time of the “next creation.” Proclaim: “Blessed be God, the best of creators! Blessed be God, the best of originators!” Observe how He explicitly, without any allusion, declares the perfection of creation and the greatness of the next manifestation in the distinction between the established and the upholding, as well as the greatest and the great.</w:t>
      </w:r>
    </w:p>
    <w:p w14:paraId="09935454" w14:textId="77777777" w:rsidR="006F3AE3" w:rsidRDefault="00000000">
      <w:pPr>
        <w:pStyle w:val="BodyText"/>
      </w:pPr>
      <w:r>
        <w:t xml:space="preserve">198 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w:t>
      </w:r>
      <w:r>
        <w:lastRenderedPageBreak/>
        <w:t>forsaken among you! Fear God and be among the righteous! Take heed not to alter the words of God from their rightful places, for that is a grave error in the Tablets of the Mighty, the Preserver.</w:t>
      </w:r>
    </w:p>
    <w:p w14:paraId="7416D8EE" w14:textId="77777777" w:rsidR="006F3AE3" w:rsidRDefault="00000000">
      <w:pPr>
        <w:pStyle w:val="BodyText"/>
      </w:pPr>
      <w:r>
        <w:t>199 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14:paraId="2B8D0811" w14:textId="77777777" w:rsidR="006F3AE3" w:rsidRDefault="00000000">
      <w:pPr>
        <w:pStyle w:val="BodyText"/>
      </w:pPr>
      <w:r>
        <w:t>200 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p w14:paraId="5C7B3357" w14:textId="77777777" w:rsidR="006F3AE3" w:rsidRDefault="00000000">
      <w:pPr>
        <w:pStyle w:val="Heading2"/>
      </w:pPr>
      <w:bookmarkStart w:id="423" w:name="verses-201-210"/>
      <w:bookmarkEnd w:id="422"/>
      <w:r>
        <w:t>Verses 201-210</w:t>
      </w:r>
    </w:p>
    <w:p w14:paraId="7D6D6F29" w14:textId="77777777" w:rsidR="006F3AE3" w:rsidRDefault="00000000">
      <w:pPr>
        <w:pStyle w:val="FirstParagraph"/>
      </w:pPr>
      <w:r>
        <w:t>201 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 “He manifests Himself as He wills and desires. The proof is His signs, and His existence itself testifies to His own self, for others are known through Him, and He is not known through anything else. Exalted is God beyond what you describe.” And it is further stated: “Who besides God knows the time of the appearance? Whenever it occurs, all must recognize the Point of Truth and offer thanks to God.”</w:t>
      </w:r>
    </w:p>
    <w:p w14:paraId="6A4E80F0" w14:textId="77777777" w:rsidR="006F3AE3" w:rsidRDefault="00000000">
      <w:pPr>
        <w:pStyle w:val="BodyText"/>
      </w:pPr>
      <w:r>
        <w:t>202 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14:paraId="60B55991" w14:textId="77777777" w:rsidR="006F3AE3" w:rsidRDefault="00000000">
      <w:pPr>
        <w:pStyle w:val="BodyText"/>
      </w:pPr>
      <w:r>
        <w:t>203 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 “For you are not aware of the intention of God.” Yet you have considered the one who rejects God to be the very essence of God.</w:t>
      </w:r>
    </w:p>
    <w:p w14:paraId="2839FC79" w14:textId="77777777" w:rsidR="006F3AE3" w:rsidRDefault="00000000">
      <w:pPr>
        <w:pStyle w:val="BodyText"/>
      </w:pPr>
      <w:r>
        <w:lastRenderedPageBreak/>
        <w:t>204 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14:paraId="53977DE8" w14:textId="77777777" w:rsidR="006F3AE3" w:rsidRDefault="00000000">
      <w:pPr>
        <w:pStyle w:val="BodyText"/>
      </w:pPr>
      <w:r>
        <w:t>205 Furthermore, it is unclear what you mean by “completion.” 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14:paraId="75C5FFD9" w14:textId="77777777" w:rsidR="006F3AE3" w:rsidRDefault="00000000">
      <w:pPr>
        <w:pStyle w:val="BodyText"/>
      </w:pPr>
      <w:r>
        <w:t>206 If so, it has been observed that many have become veiled because of those very deeds. As it was seen, the followers of the Qur’án, when they found the appearance of the Greatest Luminary in opposition to their own deeds, decreed His death and shed His pure blood. The same was true for the followers of the Gospels, and the same for the followers of the Torah, all the way until the first great manifestation.</w:t>
      </w:r>
    </w:p>
    <w:p w14:paraId="47F52E7A" w14:textId="77777777" w:rsidR="006F3AE3" w:rsidRDefault="00000000">
      <w:pPr>
        <w:pStyle w:val="BodyText"/>
      </w:pPr>
      <w:r>
        <w:t>207 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 “Even if everything on earth were made a prophet, they would still be considered children in the sight of God.” 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14:paraId="2404E7E5" w14:textId="77777777" w:rsidR="006F3AE3" w:rsidRDefault="00000000">
      <w:pPr>
        <w:pStyle w:val="BodyText"/>
      </w:pPr>
      <w:r>
        <w:t>208 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14:paraId="6B411368" w14:textId="77777777" w:rsidR="006F3AE3" w:rsidRDefault="00000000">
      <w:pPr>
        <w:pStyle w:val="BodyText"/>
      </w:pPr>
      <w:r>
        <w:t xml:space="preserve">209 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t>
      </w:r>
      <w:r>
        <w:lastRenderedPageBreak/>
        <w:t>would become as nothing, let alone its perfection. And likewise, if during that period, one had forsaken all actions, yet at the time of the manifestation affirmed with a “yes,” all actions would be recorded for them, and before God, they would be considered complete.</w:t>
      </w:r>
    </w:p>
    <w:p w14:paraId="3A92671B" w14:textId="77777777" w:rsidR="006F3AE3" w:rsidRDefault="00000000">
      <w:pPr>
        <w:pStyle w:val="BodyText"/>
      </w:pPr>
      <w:r>
        <w:t>210 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p w14:paraId="1D8A470F" w14:textId="77777777" w:rsidR="006F3AE3" w:rsidRDefault="00000000">
      <w:pPr>
        <w:pStyle w:val="Heading2"/>
      </w:pPr>
      <w:bookmarkStart w:id="424" w:name="verses-211-220"/>
      <w:bookmarkEnd w:id="423"/>
      <w:r>
        <w:t>Verses 211-220</w:t>
      </w:r>
    </w:p>
    <w:p w14:paraId="5CD4D287" w14:textId="77777777" w:rsidR="006F3AE3" w:rsidRDefault="00000000">
      <w:pPr>
        <w:pStyle w:val="FirstParagraph"/>
      </w:pPr>
      <w:r>
        <w:t>211 In this station, a few couplets were revealed from the most wondrous tongue in Iraq. They are mentioned for the sake of awakening:</w:t>
      </w:r>
    </w:p>
    <w:p w14:paraId="6B9D7B34" w14:textId="77777777" w:rsidR="006F3AE3" w:rsidRDefault="00000000">
      <w:pPr>
        <w:pStyle w:val="BlockText"/>
      </w:pPr>
      <w:r>
        <w:t>A seeker asked a knower: “How have you discovered the mysteries of God?” The knower, drunk on the wine of grace, replied: “Do you remember the Day of Alast?” The knower said, “I recall that voice and say, There was being, and yet it wasn’t—how strange!” Still ringing in my ears is that sound, The soul-lifting voice of its resound. Another gnostic, who had ascended higher, Said the secrets of God were a precious attire. That day of God had never ceased, We are in it still, never decreased.</w:t>
      </w:r>
    </w:p>
    <w:p w14:paraId="138C64E4" w14:textId="77777777" w:rsidR="006F3AE3" w:rsidRDefault="00000000">
      <w:pPr>
        <w:pStyle w:val="FirstParagraph"/>
      </w:pPr>
      <w:r>
        <w:t>212 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 “Mumit” (the One who brings death) continuously returns all creatures from relative existence to relative nonexistence, and likewise, the name “Muhyi” (the One who gives life) and “Mub’ith” (the One who resurrects) continuously bring all of existence from relative nonexistence into relative existence. This is how they interpret the blessed verse in this station.</w:t>
      </w:r>
    </w:p>
    <w:p w14:paraId="0C0740FE" w14:textId="77777777" w:rsidR="006F3AE3" w:rsidRDefault="00000000">
      <w:pPr>
        <w:pStyle w:val="BodyText"/>
      </w:pPr>
      <w:r>
        <w:t>213 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14:paraId="0D5512AA" w14:textId="77777777" w:rsidR="006F3AE3" w:rsidRDefault="00000000">
      <w:pPr>
        <w:pStyle w:val="BodyText"/>
      </w:pPr>
      <w:r>
        <w:lastRenderedPageBreak/>
        <w:t>214 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14:paraId="13B9B4B0" w14:textId="77777777" w:rsidR="006F3AE3" w:rsidRDefault="00000000">
      <w:pPr>
        <w:pStyle w:val="BodyText"/>
      </w:pPr>
      <w:r>
        <w:t>215 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14:paraId="56558EDD" w14:textId="77777777" w:rsidR="006F3AE3" w:rsidRDefault="00000000">
      <w:pPr>
        <w:pStyle w:val="BodyText"/>
      </w:pPr>
      <w:r>
        <w:t>216 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does, all must do. It seems you have neither seen nor have any knowledge of the Bayán. You speak by the teaching of Satan and are moved by his urging.</w:t>
      </w:r>
    </w:p>
    <w:p w14:paraId="2B56A6B4" w14:textId="77777777" w:rsidR="006F3AE3" w:rsidRDefault="00000000">
      <w:pPr>
        <w:pStyle w:val="BodyText"/>
      </w:pPr>
      <w:r>
        <w:t>217 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14:paraId="364608E1" w14:textId="77777777" w:rsidR="006F3AE3" w:rsidRDefault="00000000">
      <w:pPr>
        <w:pStyle w:val="BodyText"/>
      </w:pPr>
      <w:r>
        <w:t>218 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14:paraId="37CF7023" w14:textId="77777777" w:rsidR="006F3AE3" w:rsidRDefault="00000000">
      <w:pPr>
        <w:pStyle w:val="BodyText"/>
      </w:pPr>
      <w:r>
        <w:lastRenderedPageBreak/>
        <w:t>219 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14:paraId="2C0DC4BC" w14:textId="77777777" w:rsidR="006F3AE3" w:rsidRDefault="00000000">
      <w:pPr>
        <w:pStyle w:val="BodyText"/>
      </w:pPr>
      <w:r>
        <w:t>220 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p w14:paraId="274127DB" w14:textId="77777777" w:rsidR="006F3AE3" w:rsidRDefault="00000000">
      <w:pPr>
        <w:pStyle w:val="Heading2"/>
      </w:pPr>
      <w:bookmarkStart w:id="425" w:name="verses-221-230"/>
      <w:bookmarkEnd w:id="424"/>
      <w:r>
        <w:t>Verses 221-230</w:t>
      </w:r>
    </w:p>
    <w:p w14:paraId="09A2C1F2" w14:textId="77777777" w:rsidR="006F3AE3" w:rsidRDefault="00000000">
      <w:pPr>
        <w:pStyle w:val="FirstParagraph"/>
      </w:pPr>
      <w:r>
        <w:t>221 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statement—exalted is His might: “O people, I am the beauty of ’Alí among you, the essence of Muhammad within you, and the being of the Spirit between heaven and earth, if only you knew.” 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14:paraId="43F71C08" w14:textId="77777777" w:rsidR="006F3AE3" w:rsidRDefault="00000000">
      <w:pPr>
        <w:pStyle w:val="BodyText"/>
      </w:pPr>
      <w:r>
        <w:t xml:space="preserve">222 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w:t>
      </w:r>
      <w:r>
        <w:lastRenderedPageBreak/>
        <w:t>motion in existence is created. Without heat, there is no movement. Heat is the cause, and movement is the effect.</w:t>
      </w:r>
    </w:p>
    <w:p w14:paraId="79FB44CE" w14:textId="77777777" w:rsidR="006F3AE3" w:rsidRDefault="00000000">
      <w:pPr>
        <w:pStyle w:val="BodyText"/>
      </w:pPr>
      <w:r>
        <w:t>223 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14:paraId="378B943D" w14:textId="77777777" w:rsidR="006F3AE3" w:rsidRDefault="00000000">
      <w:pPr>
        <w:pStyle w:val="BodyText"/>
      </w:pPr>
      <w:r>
        <w:t>224 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14:paraId="00C2B651" w14:textId="77777777" w:rsidR="006F3AE3" w:rsidRDefault="00000000">
      <w:pPr>
        <w:pStyle w:val="BodyText"/>
      </w:pPr>
      <w:r>
        <w:t>225 Say: O blind one! What has been revealed from the lofty and sublime words is the truth revealed by God. Have you not heard what descended from the heaven of oneness? His statement—exalted is His greatness and glorified is His majesty: “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p>
    <w:p w14:paraId="48D8DFD9" w14:textId="77777777" w:rsidR="006F3AE3" w:rsidRDefault="00000000">
      <w:pPr>
        <w:pStyle w:val="BodyText"/>
      </w:pPr>
      <w:r>
        <w:t>226 “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p>
    <w:p w14:paraId="431057EF" w14:textId="77777777" w:rsidR="006F3AE3" w:rsidRDefault="00000000">
      <w:pPr>
        <w:pStyle w:val="BodyText"/>
      </w:pPr>
      <w:r>
        <w:t xml:space="preserve">227 “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 ‘O people of stubbornness, by God, the promised one has </w:t>
      </w:r>
      <w:r>
        <w:lastRenderedPageBreak/>
        <w:t>come to you! This is indeed the Spirit; if you wish to crucify Him, do as you please, and do not be patient.’ Then He addresses the assembly of Christians, saying: ‘If you wish to dispute with Muhammad, the Messenger of God, know that this is Muhammad among you. Do what you wish, for He has given His life in the path of God, the Almighty, the Powerful.’ Then He addresses the people of the Qur’an, saying: ‘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p>
    <w:p w14:paraId="650A316E" w14:textId="77777777" w:rsidR="006F3AE3" w:rsidRDefault="00000000">
      <w:pPr>
        <w:pStyle w:val="BodyText"/>
      </w:pPr>
      <w:r>
        <w:t>228 Then He addresses the assembly of the Bayán, saying: “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p>
    <w:p w14:paraId="53173F59" w14:textId="77777777" w:rsidR="006F3AE3" w:rsidRDefault="00000000">
      <w:pPr>
        <w:pStyle w:val="BodyText"/>
      </w:pPr>
      <w:r>
        <w:t>229 Then ’Ali addresses the assembly of the Bayán from the right of the Throne, saying: “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attain His presence, and I am with Him in all times, weeping over what has befallen Him at your hands, O assembly of wrongdoers!”</w:t>
      </w:r>
    </w:p>
    <w:p w14:paraId="3DE612DF" w14:textId="77777777" w:rsidR="006F3AE3" w:rsidRDefault="00000000">
      <w:pPr>
        <w:pStyle w:val="BodyText"/>
      </w:pPr>
      <w:r>
        <w:t>230 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p w14:paraId="3E6ED12D" w14:textId="77777777" w:rsidR="006F3AE3" w:rsidRDefault="00000000">
      <w:pPr>
        <w:pStyle w:val="Heading2"/>
      </w:pPr>
      <w:bookmarkStart w:id="426" w:name="verses-231-240"/>
      <w:bookmarkEnd w:id="425"/>
      <w:r>
        <w:t>Verses 231-240</w:t>
      </w:r>
    </w:p>
    <w:p w14:paraId="3C5B6EDC" w14:textId="77777777" w:rsidR="006F3AE3" w:rsidRDefault="00000000">
      <w:pPr>
        <w:pStyle w:val="FirstParagraph"/>
      </w:pPr>
      <w:r>
        <w:t>231 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14:paraId="1AB8BAA7" w14:textId="77777777" w:rsidR="006F3AE3" w:rsidRDefault="00000000">
      <w:pPr>
        <w:pStyle w:val="BodyText"/>
      </w:pPr>
      <w:r>
        <w:lastRenderedPageBreak/>
        <w:t>232 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14:paraId="3BDD4C25" w14:textId="77777777" w:rsidR="006F3AE3" w:rsidRDefault="00000000">
      <w:pPr>
        <w:pStyle w:val="BodyText"/>
      </w:pPr>
      <w:r>
        <w:t>233 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14:paraId="33BEF91D" w14:textId="77777777" w:rsidR="006F3AE3" w:rsidRDefault="00000000">
      <w:pPr>
        <w:pStyle w:val="BodyText"/>
      </w:pPr>
      <w:r>
        <w:t>234 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14:paraId="4067A6ED" w14:textId="77777777" w:rsidR="006F3AE3" w:rsidRDefault="00000000">
      <w:pPr>
        <w:pStyle w:val="BodyText"/>
      </w:pPr>
      <w:r>
        <w:t>235 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14:paraId="637BA052" w14:textId="77777777" w:rsidR="006F3AE3" w:rsidRDefault="00000000">
      <w:pPr>
        <w:pStyle w:val="BodyText"/>
      </w:pPr>
      <w:r>
        <w:t>236 Moreover, you mentioned the common people and how they believe without understanding. Now, be fair: this servant has been present for six years, day and night, serving and associ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14:paraId="18C25BE8" w14:textId="77777777" w:rsidR="006F3AE3" w:rsidRDefault="00000000">
      <w:pPr>
        <w:pStyle w:val="BodyText"/>
      </w:pPr>
      <w:r>
        <w:t xml:space="preserve">237 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w:t>
      </w:r>
      <w:r>
        <w:lastRenderedPageBreak/>
        <w:t>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14:paraId="734C9F41" w14:textId="77777777" w:rsidR="006F3AE3" w:rsidRDefault="00000000">
      <w:pPr>
        <w:pStyle w:val="BodyText"/>
      </w:pPr>
      <w:r>
        <w:t>238 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14:paraId="5D8687DB" w14:textId="77777777" w:rsidR="006F3AE3" w:rsidRDefault="00000000">
      <w:pPr>
        <w:pStyle w:val="BodyText"/>
      </w:pPr>
      <w:r>
        <w:t>239 I will now say a word that may purify and sanctify you from your current notions and beliefs, and may bring you into the path of true confirmation, which is the essence of understanding. The Point of the Bayán—exalted is His greatness—says, “Before He introduces Himself to you, you must enter the fire of His love.” He says, “Before that Eternal Beauty reveals Himself, enter the fire of His love.” 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Bayán explicitly commands in all the Bayán not to hesitate even for the duration of the word “yes,” for such hesitation will cast you into the fire, and all your deeds will become as dust.</w:t>
      </w:r>
    </w:p>
    <w:p w14:paraId="0D16D785" w14:textId="77777777" w:rsidR="006F3AE3" w:rsidRDefault="00000000">
      <w:pPr>
        <w:pStyle w:val="BodyText"/>
      </w:pPr>
      <w:r>
        <w:t>240 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p w14:paraId="4056BF91" w14:textId="77777777" w:rsidR="006F3AE3" w:rsidRDefault="00000000">
      <w:pPr>
        <w:pStyle w:val="Heading2"/>
      </w:pPr>
      <w:bookmarkStart w:id="427" w:name="verses-241-250"/>
      <w:bookmarkEnd w:id="426"/>
      <w:r>
        <w:t>Verses 241-250</w:t>
      </w:r>
    </w:p>
    <w:p w14:paraId="5AFFE4A2" w14:textId="77777777" w:rsidR="006F3AE3" w:rsidRDefault="00000000">
      <w:pPr>
        <w:pStyle w:val="FirstParagraph"/>
      </w:pPr>
      <w:r>
        <w:t xml:space="preserve">241 And regarding your labeling of these servants as “the common people,” 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w:t>
      </w:r>
      <w:r>
        <w:lastRenderedPageBreak/>
        <w:t>revealed in the holy book: “And they regarded all the believers in God as the lowly and the common people.”</w:t>
      </w:r>
    </w:p>
    <w:p w14:paraId="25F2F538" w14:textId="77777777" w:rsidR="006F3AE3" w:rsidRDefault="00000000">
      <w:pPr>
        <w:pStyle w:val="BodyText"/>
      </w:pPr>
      <w:r>
        <w:t>242 By God, even the beasts are ashamed of the statements of that vile, accursed one. Say: “Know yourself, and speak within the bounds of your understanding!” 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 “common people.” Therefore, it has become necessary for this servant to quote some of the verses of the Point of the Bayán—may all souls be a sacrifice unto Him—so that at least the learned may be distinguished from the ignorant. His words—exalted be His mention:</w:t>
      </w:r>
    </w:p>
    <w:p w14:paraId="74B61B10" w14:textId="77777777" w:rsidR="006F3AE3" w:rsidRDefault="00000000">
      <w:pPr>
        <w:pStyle w:val="BlockText"/>
      </w:pPr>
      <w:r>
        <w:t>“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 He further says: “The truth is that you must leave all that and reckon yourselves and your knowledge to be as nothing if you are believers in God and His verses.”</w:t>
      </w:r>
    </w:p>
    <w:p w14:paraId="09393E16" w14:textId="77777777" w:rsidR="006F3AE3" w:rsidRDefault="00000000">
      <w:pPr>
        <w:pStyle w:val="FirstParagraph"/>
      </w:pPr>
      <w:r>
        <w:t>243 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the Living Letters:</w:t>
      </w:r>
    </w:p>
    <w:p w14:paraId="740F7C79" w14:textId="77777777" w:rsidR="006F3AE3" w:rsidRDefault="00000000">
      <w:pPr>
        <w:pStyle w:val="BlockText"/>
      </w:pPr>
      <w:r>
        <w:t>“If you believe in Him, whether you know something or not, nothing will diminish your merit. But if you are veiled from Him, even if you possess all knowledge, it will not benefit you.”</w:t>
      </w:r>
    </w:p>
    <w:p w14:paraId="11272DCA" w14:textId="77777777" w:rsidR="006F3AE3" w:rsidRDefault="00000000">
      <w:pPr>
        <w:pStyle w:val="FirstParagraph"/>
      </w:pPr>
      <w:r>
        <w:t>According to the words of that essence of existence, today no one will be called “learned” except those who are adorned with the garment of faith in this wondrous cause.</w:t>
      </w:r>
    </w:p>
    <w:p w14:paraId="27144D5D" w14:textId="77777777" w:rsidR="006F3AE3" w:rsidRDefault="00000000">
      <w:pPr>
        <w:pStyle w:val="BodyText"/>
      </w:pPr>
      <w:r>
        <w:t>244 It is astonishing that, despite these clear verses, you have called the believers in God “common people.” 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14:paraId="50E8BE5A" w14:textId="77777777" w:rsidR="006F3AE3" w:rsidRDefault="00000000">
      <w:pPr>
        <w:pStyle w:val="BodyText"/>
      </w:pPr>
      <w:r>
        <w:t>245 Hear another melody from that Singular Sovereign, addressing the Living Letters, He says:</w:t>
      </w:r>
    </w:p>
    <w:p w14:paraId="0BDB6D2C" w14:textId="77777777" w:rsidR="006F3AE3" w:rsidRDefault="00000000">
      <w:pPr>
        <w:pStyle w:val="BlockText"/>
      </w:pPr>
      <w:r>
        <w:lastRenderedPageBreak/>
        <w:t>“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p>
    <w:p w14:paraId="7BF7E8BA" w14:textId="77777777" w:rsidR="006F3AE3" w:rsidRDefault="00000000">
      <w:pPr>
        <w:pStyle w:val="FirstParagraph"/>
      </w:pPr>
      <w:r>
        <w:t>246 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14:paraId="70A82D2A" w14:textId="77777777" w:rsidR="006F3AE3" w:rsidRDefault="00000000">
      <w:pPr>
        <w:pStyle w:val="BodyText"/>
      </w:pPr>
      <w:r>
        <w:t>247 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14:paraId="7ED99F5D" w14:textId="77777777" w:rsidR="006F3AE3" w:rsidRDefault="00000000">
      <w:pPr>
        <w:pStyle w:val="BodyText"/>
      </w:pPr>
      <w:r>
        <w:t>248 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14:paraId="7DC39D68" w14:textId="77777777" w:rsidR="006F3AE3" w:rsidRDefault="00000000">
      <w:pPr>
        <w:pStyle w:val="BodyText"/>
      </w:pPr>
      <w:r>
        <w:t>249 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14:paraId="547A8AE7" w14:textId="77777777" w:rsidR="006F3AE3" w:rsidRDefault="00000000">
      <w:pPr>
        <w:pStyle w:val="BodyText"/>
      </w:pPr>
      <w:r>
        <w:t xml:space="preserve">250 Say: Perish in your rage! He has appeared in truth and fears none, awaiting what has been ordained for Him by His Beloved, the All-Powerful, the All-Knowing, the Wise. At every moment He addresses your </w:t>
      </w:r>
      <w:r>
        <w:lastRenderedPageBreak/>
        <w:t>swords, spears, and arrows, saying: “Come forth! Approach! For I long for you, and My longing and desire, My passion and melodies, bear witness, if you are among the aware.” 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p w14:paraId="7C2F9DF3" w14:textId="77777777" w:rsidR="006F3AE3" w:rsidRDefault="00000000">
      <w:pPr>
        <w:pStyle w:val="Heading2"/>
      </w:pPr>
      <w:bookmarkStart w:id="428" w:name="verses-251-260"/>
      <w:bookmarkEnd w:id="427"/>
      <w:r>
        <w:t>Verses 251-260</w:t>
      </w:r>
    </w:p>
    <w:p w14:paraId="49CB71E8" w14:textId="77777777" w:rsidR="006F3AE3" w:rsidRDefault="00000000">
      <w:pPr>
        <w:pStyle w:val="FirstParagraph"/>
      </w:pPr>
      <w:r>
        <w:t>251 Say: I live by His life, and I move by His love, just as He lived by My life and breathed only through My remembrance and praise among the worlds. My soul is His ransom, and His soul is My ransom. All of me is His ransom, and all of Him is My ransom. Whenever I say, “He is My ransom,” it is as though He Himself is saying, “I am His ransom.” 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14:paraId="1CDDAA39" w14:textId="77777777" w:rsidR="006F3AE3" w:rsidRDefault="00000000">
      <w:pPr>
        <w:pStyle w:val="BodyText"/>
      </w:pPr>
      <w:r>
        <w:t>252 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 “For what reason did You send this one through whom my very being was shaken, and so too were the realities of the idolaters?” And if you find Him and are capable of asking, then ask Him for a word regarding Me, that perhaps He may save Me from you and from the assembly of the wicked, and make Me one of the detached ones. Say: “O Lord, You know the people of the Bayán; why did You send this servant of Yours?” Then witness Him beneath their swords, claws, and talons, O You in whose hand is the dominion of the heavens and the earth. Have mercy on Him, O King of kings, and aid Him with the truth, for You are the All-Powerful, the Exalted, the All-Victorious, the Sovereign.</w:t>
      </w:r>
    </w:p>
    <w:p w14:paraId="7ED8177B" w14:textId="77777777" w:rsidR="006F3AE3" w:rsidRDefault="00000000">
      <w:pPr>
        <w:pStyle w:val="BodyText"/>
      </w:pPr>
      <w:r>
        <w:t>253 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14:paraId="4309D487" w14:textId="77777777" w:rsidR="006F3AE3" w:rsidRDefault="00000000">
      <w:pPr>
        <w:pStyle w:val="BodyText"/>
      </w:pPr>
      <w:r>
        <w:lastRenderedPageBreak/>
        <w:t>254 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 “And the first to veil themselves from the Point of the Bayán were those who claimed knowledge in their own eyes, but in God’s sight, they understand nothing and comprehend nothing.” Thus, such souls are not considered learned before God, and those who have attained faith are seated on the throne of knowledge, even if they are not versed in a single letter of outward sciences.</w:t>
      </w:r>
    </w:p>
    <w:p w14:paraId="6B2B08D8" w14:textId="77777777" w:rsidR="006F3AE3" w:rsidRDefault="00000000">
      <w:pPr>
        <w:pStyle w:val="BodyText"/>
      </w:pPr>
      <w:r>
        <w:t>255 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w:t>
      </w:r>
    </w:p>
    <w:p w14:paraId="6CFF4372" w14:textId="77777777" w:rsidR="006F3AE3" w:rsidRDefault="00000000">
      <w:pPr>
        <w:pStyle w:val="BodyText"/>
      </w:pPr>
      <w:r>
        <w:t>256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 “Perhaps on the day of the appearance of the truth, someone may be honored to learn from that Source of knowledge.” And how great is this matter, for His knowledge is none other than Himself. He says: “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 ‘Indeed, I am God; there is no God but Me, and all other than Me is My creation. O letters, fear Me!’”</w:t>
      </w:r>
    </w:p>
    <w:p w14:paraId="17CB6BB8" w14:textId="77777777" w:rsidR="006F3AE3" w:rsidRDefault="00000000">
      <w:pPr>
        <w:pStyle w:val="BodyText"/>
      </w:pPr>
      <w:r>
        <w:t>257 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14:paraId="71F03CB2" w14:textId="77777777" w:rsidR="006F3AE3" w:rsidRDefault="00000000">
      <w:pPr>
        <w:pStyle w:val="BodyText"/>
      </w:pPr>
      <w:r>
        <w:t xml:space="preserve">258 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w:t>
      </w:r>
      <w:r>
        <w:lastRenderedPageBreak/>
        <w:t>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 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14:paraId="2855641D" w14:textId="77777777" w:rsidR="006F3AE3" w:rsidRDefault="00000000">
      <w:pPr>
        <w:pStyle w:val="BodyText"/>
      </w:pPr>
      <w:r>
        <w:t>259 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14:paraId="6EEE724A" w14:textId="77777777" w:rsidR="006F3AE3" w:rsidRDefault="00000000">
      <w:pPr>
        <w:pStyle w:val="BodyText"/>
      </w:pPr>
      <w:r>
        <w:t>260 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p w14:paraId="4CA38535" w14:textId="77777777" w:rsidR="006F3AE3" w:rsidRDefault="00000000">
      <w:pPr>
        <w:pStyle w:val="Heading2"/>
      </w:pPr>
      <w:bookmarkStart w:id="429" w:name="verses-261-270"/>
      <w:bookmarkEnd w:id="428"/>
      <w:r>
        <w:t>Verses 261-270</w:t>
      </w:r>
    </w:p>
    <w:p w14:paraId="383A13B4" w14:textId="77777777" w:rsidR="006F3AE3" w:rsidRDefault="00000000">
      <w:pPr>
        <w:pStyle w:val="FirstParagraph"/>
      </w:pPr>
      <w:r>
        <w:t>261 As the Point of the Beginning—may my soul be a sacrifice for all beside Him—has stated, this Manifestation likewise affirms the same. Reflect, so that you may understand!</w:t>
      </w:r>
    </w:p>
    <w:p w14:paraId="2712A4E0" w14:textId="77777777" w:rsidR="006F3AE3" w:rsidRDefault="00000000">
      <w:pPr>
        <w:pStyle w:val="BodyText"/>
      </w:pPr>
      <w:r>
        <w:t>262 This is the promised Manifestation, foretold to all in the Bayan. Today, the deeds of anyone who turns away from this Manifestation are rejected and disregarded by God. He now declares: “Indeed, I am God, there is no god but Me,” 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14:paraId="114BFFF7" w14:textId="77777777" w:rsidR="006F3AE3" w:rsidRDefault="00000000">
      <w:pPr>
        <w:pStyle w:val="BodyText"/>
      </w:pPr>
      <w:r>
        <w:t>263 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14:paraId="2BA7715C" w14:textId="77777777" w:rsidR="006F3AE3" w:rsidRDefault="00000000">
      <w:pPr>
        <w:pStyle w:val="BodyText"/>
      </w:pPr>
      <w:r>
        <w:t xml:space="preserve">264 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w:t>
      </w:r>
      <w:r>
        <w:lastRenderedPageBreak/>
        <w:t>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14:paraId="51B4ACF7" w14:textId="77777777" w:rsidR="006F3AE3" w:rsidRDefault="00000000">
      <w:pPr>
        <w:pStyle w:val="BodyText"/>
      </w:pPr>
      <w:r>
        <w:t>265 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14:paraId="1B5C51B4" w14:textId="77777777" w:rsidR="006F3AE3" w:rsidRDefault="00000000">
      <w:pPr>
        <w:pStyle w:val="BodyText"/>
      </w:pPr>
      <w:r>
        <w:t>266 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 “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p>
    <w:p w14:paraId="3FB7354A" w14:textId="77777777" w:rsidR="006F3AE3" w:rsidRDefault="00000000">
      <w:pPr>
        <w:pStyle w:val="BodyText"/>
      </w:pPr>
      <w:r>
        <w:t>267 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14:paraId="72843BFC" w14:textId="77777777" w:rsidR="006F3AE3" w:rsidRDefault="00000000">
      <w:pPr>
        <w:pStyle w:val="BodyText"/>
      </w:pPr>
      <w:r>
        <w:t xml:space="preserve">268 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 “The spirit of all is in </w:t>
      </w:r>
      <w:r>
        <w:lastRenderedPageBreak/>
        <w:t>the grasp of His power, and what is with others is merely a shadow of Him—if they remain steadfast in the Truth. Otherwise, they are not worthy of mention.”</w:t>
      </w:r>
    </w:p>
    <w:p w14:paraId="55FE2629" w14:textId="77777777" w:rsidR="006F3AE3" w:rsidRDefault="00000000">
      <w:pPr>
        <w:pStyle w:val="BodyText"/>
      </w:pPr>
      <w:r>
        <w:t>269 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14:paraId="120AD73A" w14:textId="77777777" w:rsidR="006F3AE3" w:rsidRDefault="00000000">
      <w:pPr>
        <w:pStyle w:val="BodyText"/>
      </w:pPr>
      <w:r>
        <w:t>270 Listen to another declaration from the Bayan—may my soul be sacrificed for all beside Him—where He says: “And reflect on the presence of the divine Beauty, that if all the people of the Bayan were equal to Him in the essence of knowledge, it would still bear no fruit except by confirming Him.” 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p w14:paraId="44EF87DD" w14:textId="77777777" w:rsidR="006F3AE3" w:rsidRDefault="00000000">
      <w:pPr>
        <w:pStyle w:val="Heading2"/>
      </w:pPr>
      <w:bookmarkStart w:id="430" w:name="verses-271-280"/>
      <w:bookmarkEnd w:id="429"/>
      <w:r>
        <w:t>Verses 271-280</w:t>
      </w:r>
    </w:p>
    <w:p w14:paraId="343C012D" w14:textId="77777777" w:rsidR="006F3AE3" w:rsidRDefault="00000000">
      <w:pPr>
        <w:pStyle w:val="FirstParagraph"/>
      </w:pPr>
      <w:r>
        <w:t>271 Beyond these matters, what do you say of Yahya ibn Zakariyya (John the Baptist) and Isa ibn Maryam (Jesus the son of Mary), who were both sent forth before each other, and Yahya claimed prophethood, as all Islamic sects acknowledge and affirm his prophethood?</w:t>
      </w:r>
    </w:p>
    <w:p w14:paraId="7D05F7A8" w14:textId="77777777" w:rsidR="006F3AE3" w:rsidRDefault="00000000">
      <w:pPr>
        <w:pStyle w:val="BodyText"/>
      </w:pPr>
      <w:r>
        <w:t>272 And furthermore, they objected, saying: “You have changed the law of Yahya (John), even though his decree has not yet been established among the people, nor has his dispensation been completed. For not 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 He replied: “These are days of joy and celebration. The time will come when they will indeed practice all the laws.” 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14:paraId="68FADFD7" w14:textId="77777777" w:rsidR="006F3AE3" w:rsidRDefault="00000000">
      <w:pPr>
        <w:pStyle w:val="BodyText"/>
      </w:pPr>
      <w:r>
        <w:t xml:space="preserve">273 By God, the appearance of the Point of the Beginning and this most wondrous, resplendent Manifestation is exactly like the appearance of Yahya (John) and the Spirit of God (Jesus), and everything </w:t>
      </w:r>
      <w:r>
        <w:lastRenderedPageBreak/>
        <w:t>has unfolded in accordance with reality. Just as Yahya was a prophet and messenger from God, and he also gave glad tidings of the subsequent Manifestation, saying: “O people, I give you glad tidings of the Kingdom of God, and it is near,” 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 “Indeed, the time of the culmination is near, and yet you remain asleep,” which is precisely the same message spoken by Yahya (John), who gave glad tidings of what was to come.</w:t>
      </w:r>
    </w:p>
    <w:p w14:paraId="7B6A2606" w14:textId="77777777" w:rsidR="006F3AE3" w:rsidRDefault="00000000">
      <w:pPr>
        <w:pStyle w:val="BodyText"/>
      </w:pPr>
      <w:r>
        <w:t>274 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14:paraId="3241BC1A" w14:textId="77777777" w:rsidR="006F3AE3" w:rsidRDefault="00000000">
      <w:pPr>
        <w:pStyle w:val="BodyText"/>
      </w:pPr>
      <w:r>
        <w:t>275 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14:paraId="1ED9F81B" w14:textId="77777777" w:rsidR="006F3AE3" w:rsidRDefault="00000000">
      <w:pPr>
        <w:pStyle w:val="BodyText"/>
      </w:pPr>
      <w:r>
        <w:t>276 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14:paraId="2B0FE24D" w14:textId="77777777" w:rsidR="006F3AE3" w:rsidRDefault="00000000">
      <w:pPr>
        <w:pStyle w:val="BodyText"/>
      </w:pPr>
      <w:r>
        <w:t xml:space="preserve">277 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w:t>
      </w:r>
      <w:r>
        <w:lastRenderedPageBreak/>
        <w:t>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14:paraId="1B696A2F" w14:textId="77777777" w:rsidR="006F3AE3" w:rsidRDefault="00000000">
      <w:pPr>
        <w:pStyle w:val="BodyText"/>
      </w:pPr>
      <w:r>
        <w:t>278 Another statement: “It must be more perfect and complete, for the appearance of every Messenger and Prophet has been higher than the previous one, and the Most High (Manifestation) likewise made this claim in relation to those who came before.” Thus, every subsequent Manifestation has abrogated the previous one.</w:t>
      </w:r>
    </w:p>
    <w:p w14:paraId="361B481E" w14:textId="77777777" w:rsidR="006F3AE3" w:rsidRDefault="00000000">
      <w:pPr>
        <w:pStyle w:val="BodyText"/>
      </w:pPr>
      <w:r>
        <w:t>279 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14:paraId="4FAA85D5" w14:textId="77777777" w:rsidR="006F3AE3" w:rsidRDefault="00000000">
      <w:pPr>
        <w:pStyle w:val="BodyText"/>
      </w:pPr>
      <w:r>
        <w:t>280 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p w14:paraId="5BDD1B89" w14:textId="77777777" w:rsidR="006F3AE3" w:rsidRDefault="00000000">
      <w:pPr>
        <w:pStyle w:val="Heading2"/>
      </w:pPr>
      <w:bookmarkStart w:id="431" w:name="verses-281-290"/>
      <w:bookmarkEnd w:id="430"/>
      <w:r>
        <w:t>Verses 281-290</w:t>
      </w:r>
    </w:p>
    <w:p w14:paraId="4C764AD5" w14:textId="77777777" w:rsidR="006F3AE3" w:rsidRDefault="00000000">
      <w:pPr>
        <w:pStyle w:val="FirstParagraph"/>
      </w:pPr>
      <w:r>
        <w:t>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14:paraId="7121B514" w14:textId="77777777" w:rsidR="006F3AE3" w:rsidRDefault="00000000">
      <w:pPr>
        <w:pStyle w:val="BodyText"/>
      </w:pPr>
      <w:r>
        <w:t xml:space="preserve">And regarding the abrogation of previous laws, the Point of the Bayan—may my soul be a sacrifice for all beside Him—has said that everything depends on the will of the Manifestation. If He wills, He may </w:t>
      </w:r>
      <w:r>
        <w:lastRenderedPageBreak/>
        <w:t>confirm the laws and prohibitions of the previous cycle, and if He wills, He may abrogate them. Authority is in His hand; no one has the right to question Him or say “Why” or “How” concerning anything He does or commands. Whoever asks “Why” or “How” has disbelieved in God, waged war against Him, contended with His authority, rejected His command, and become one of the polytheists.</w:t>
      </w:r>
    </w:p>
    <w:p w14:paraId="352CA917" w14:textId="77777777" w:rsidR="006F3AE3" w:rsidRDefault="00000000">
      <w:pPr>
        <w:pStyle w:val="BodyText"/>
      </w:pPr>
      <w:r>
        <w:t>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14:paraId="0D5FB5B2" w14:textId="77777777" w:rsidR="006F3AE3" w:rsidRDefault="00000000">
      <w:pPr>
        <w:pStyle w:val="BodyText"/>
      </w:pPr>
      <w:r>
        <w:t>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 “I have heard that His Holiness the Bab has declared the air to be a purifier. Tell me, O man, where in the books of the jurists and scholars has it been stated that the air is a purifier?” 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14:paraId="2BCA1514" w14:textId="77777777" w:rsidR="006F3AE3" w:rsidRDefault="00000000">
      <w:pPr>
        <w:pStyle w:val="BodyText"/>
      </w:pPr>
      <w:r>
        <w:t>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14:paraId="02976893" w14:textId="77777777" w:rsidR="006F3AE3" w:rsidRDefault="00000000">
      <w:pPr>
        <w:pStyle w:val="BodyText"/>
      </w:pPr>
      <w:r>
        <w:t>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14:paraId="05938DBF" w14:textId="77777777" w:rsidR="006F3AE3" w:rsidRDefault="00000000">
      <w:pPr>
        <w:pStyle w:val="BodyText"/>
      </w:pPr>
      <w:r>
        <w:t>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14:paraId="08B190AA" w14:textId="77777777" w:rsidR="006F3AE3" w:rsidRDefault="00000000">
      <w:pPr>
        <w:pStyle w:val="BodyText"/>
      </w:pPr>
      <w:r>
        <w:lastRenderedPageBreak/>
        <w:t>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 “O my God! Every year, send forth a mirror that will bear witness to You and reflect You.” And He also said: “Send one in every city.” And if we were to accept your claim, it would contradict the words of the Point of the Bayan. The highest rank of mirrors is described in these words of His: “Say: O suns of the mirrors! You gaze upon the Sun of Truth. Your existence depends on It, if you truly see. You are like fish in the water, moving in the ocean yet veiled from the water and unaware of that upon which you depend.”</w:t>
      </w:r>
    </w:p>
    <w:p w14:paraId="1F077DAD" w14:textId="77777777" w:rsidR="006F3AE3" w:rsidRDefault="00000000">
      <w:pPr>
        <w:pStyle w:val="BodyText"/>
      </w:pPr>
      <w:r>
        <w:t>Say: O heedless one, observe how He addresses the highest rank of mirrors, telling them to gaze upon the Sun of Truth. And then He likens them to fish that swim in the ocean but are veiled from the water and are questioned about that which sustains them.</w:t>
      </w:r>
    </w:p>
    <w:p w14:paraId="7D6D1BB5" w14:textId="77777777" w:rsidR="006F3AE3" w:rsidRDefault="00000000">
      <w:pPr>
        <w:pStyle w:val="BodyText"/>
      </w:pPr>
      <w:r>
        <w:t>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14:paraId="5DCCDB19" w14:textId="77777777" w:rsidR="006F3AE3" w:rsidRDefault="00000000">
      <w:pPr>
        <w:pStyle w:val="BodyText"/>
      </w:pPr>
      <w:r>
        <w:t>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tainted the sanctity of God’s cause with the dust of ignorance and limitation. The cause of God has always been exalted above such restrictions.</w:t>
      </w:r>
    </w:p>
    <w:p w14:paraId="16FE411A" w14:textId="77777777" w:rsidR="006F3AE3" w:rsidRDefault="00000000">
      <w:pPr>
        <w:pStyle w:val="BodyText"/>
      </w:pPr>
      <w:r>
        <w:t xml:space="preserve">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w:t>
      </w:r>
      <w:r>
        <w:lastRenderedPageBreak/>
        <w:t>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14:paraId="33142EF4" w14:textId="77777777" w:rsidR="006F3AE3" w:rsidRDefault="00000000">
      <w:pPr>
        <w:pStyle w:val="BodyText"/>
      </w:pPr>
      <w:r>
        <w:t>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14:paraId="285A1C6F" w14:textId="77777777" w:rsidR="006F3AE3" w:rsidRDefault="00000000">
      <w:pPr>
        <w:pStyle w:val="BodyText"/>
      </w:pPr>
      <w:r>
        <w:t>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14:paraId="2401A757" w14:textId="77777777" w:rsidR="006F3AE3" w:rsidRDefault="00000000">
      <w:pPr>
        <w:pStyle w:val="BodyText"/>
      </w:pPr>
      <w:r>
        <w:t>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14:paraId="6E7D865A" w14:textId="77777777" w:rsidR="006F3AE3" w:rsidRDefault="00000000">
      <w:pPr>
        <w:pStyle w:val="BodyText"/>
      </w:pPr>
      <w:r>
        <w:t>Another claim: You accept that someone is superior to the Exalted Lord, and that His dispensation has come to an end, implying that “I am the One Whom God shall make manifest,” who was promised by the Exalted Lord, and by whose appearance the dispensation of the Bayan will end and be abrogated. The falsehood of this statement is more apparent than the sun. First of all, the Báb Himself has explained in such a way that no one could dispute it. One of His explanations is this: “If the creation of that Manifestation is not complete, God will not manifest the next Manifestation.” 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14:paraId="60980B0D" w14:textId="77777777" w:rsidR="006F3AE3" w:rsidRDefault="00000000">
      <w:pPr>
        <w:pStyle w:val="BodyText"/>
      </w:pPr>
      <w:r>
        <w:lastRenderedPageBreak/>
        <w:t>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14:paraId="43ECE257" w14:textId="77777777" w:rsidR="006F3AE3" w:rsidRDefault="00000000">
      <w:pPr>
        <w:pStyle w:val="BodyText"/>
      </w:pPr>
      <w:r>
        <w:t>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14:paraId="71B3FDAB" w14:textId="77777777" w:rsidR="006F3AE3" w:rsidRDefault="00000000">
      <w:pPr>
        <w:pStyle w:val="BodyText"/>
      </w:pPr>
      <w:r>
        <w:t>As for what you wrote, claiming that the Exalted Lord said: “If the creation of that Manifestation is not complete, then…” Know that the matter of completion rests in the hands of divine power. Neither you nor others like you have understood it, nor will you ever. It is possible for people to act according to a law for a thousand years, and yet the term “completion” 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14:paraId="21176FB3" w14:textId="77777777" w:rsidR="006F3AE3" w:rsidRDefault="00000000">
      <w:pPr>
        <w:pStyle w:val="BodyText"/>
      </w:pPr>
      <w:r>
        <w:t>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 “Let not the multitude of these people and their rigid adherence to their ways veil you, for even if it were assumed that, in a single Manifestation, the Tree of Truth were to speak and all were to contemplate His reality, they would all be negated in their ‘no god but’.” Though they may remain on the earth, their existence is an existence in the fire, and the proof of that singular soul remains elevated and beyond them all.</w:t>
      </w:r>
    </w:p>
    <w:p w14:paraId="1B24F322" w14:textId="77777777" w:rsidR="006F3AE3" w:rsidRDefault="00000000">
      <w:pPr>
        <w:pStyle w:val="BodyText"/>
      </w:pPr>
      <w:r>
        <w:t>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14:paraId="73900F4E" w14:textId="77777777" w:rsidR="006F3AE3" w:rsidRDefault="00000000">
      <w:pPr>
        <w:pStyle w:val="BodyText"/>
      </w:pPr>
      <w:r>
        <w:lastRenderedPageBreak/>
        <w:t>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14:paraId="78A806C3" w14:textId="77777777" w:rsidR="006F3AE3" w:rsidRDefault="00000000">
      <w:pPr>
        <w:pStyle w:val="BodyText"/>
      </w:pPr>
      <w:r>
        <w:t>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14:paraId="6118688A" w14:textId="77777777" w:rsidR="006F3AE3" w:rsidRDefault="00000000">
      <w:pPr>
        <w:pStyle w:val="BodyText"/>
      </w:pPr>
      <w:r>
        <w:t>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14:paraId="006F6029" w14:textId="77777777" w:rsidR="006F3AE3" w:rsidRDefault="00000000">
      <w:pPr>
        <w:pStyle w:val="BodyText"/>
      </w:pPr>
      <w:r>
        <w:t>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 “The Bayan is like a jewel entrusted to someone. On the day of the Manifestation of the Reality, if the Manifestation wishes to retrieve all that was given, not a moment will pass before He takes it back.” Not that one should be veiled by one of the 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14:paraId="4BC8B932" w14:textId="77777777" w:rsidR="006F3AE3" w:rsidRDefault="00000000">
      <w:pPr>
        <w:pStyle w:val="BodyText"/>
      </w:pPr>
      <w:r>
        <w:lastRenderedPageBreak/>
        <w:t>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14:paraId="6E7584C2" w14:textId="77777777" w:rsidR="006F3AE3" w:rsidRDefault="00000000">
      <w:pPr>
        <w:pStyle w:val="BodyText"/>
      </w:pPr>
      <w:r>
        <w:t>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14:paraId="2D730ABA" w14:textId="77777777" w:rsidR="006F3AE3" w:rsidRDefault="00000000">
      <w:pPr>
        <w:pStyle w:val="BodyText"/>
      </w:pPr>
      <w:r>
        <w:t>O heedless ones, He emphasized to such an extent that He said on that day: “Do not hesitate in knowing Him, for the slightest hesitation will result in being cast into the fire.” 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 “But do not be deluded by the love for the Point and the Letters of the Living, for that day is a day of testing! If someone loved that Point and was guided by His guidance, it is proof that he loved this Point and the Letters.”</w:t>
      </w:r>
    </w:p>
    <w:p w14:paraId="316F4BFA" w14:textId="77777777" w:rsidR="006F3AE3" w:rsidRDefault="00000000">
      <w:pPr>
        <w:pStyle w:val="BodyText"/>
      </w:pPr>
      <w:r>
        <w:t>Consider how firm and precise this mighty, lofty, most holy matter has been mentioned in the Book. He even says: “Do not be deluded by love for Me, lest you become veiled from that Eternal Beauty.” 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 “You are not the promised manifestation,” and they fabricated false arguments and wrote treatises to refute the Truth. And likewise, in the appearance of the Point of the Bayán, you have seen and continue to see what they did and are doing. What difference is there between this group and that group?</w:t>
      </w:r>
    </w:p>
    <w:p w14:paraId="15C27776" w14:textId="77777777" w:rsidR="006F3AE3" w:rsidRDefault="00000000">
      <w:pPr>
        <w:pStyle w:val="BodyText"/>
      </w:pPr>
      <w:r>
        <w:t xml:space="preserve">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w:t>
      </w:r>
      <w:r>
        <w:lastRenderedPageBreak/>
        <w:t>nor the desire to comprehend. Therefore, my words and melodies are like the playing of a lute before those who are deprived of hearing. The following verse seems fitting here:</w:t>
      </w:r>
    </w:p>
    <w:p w14:paraId="606DA1D6" w14:textId="77777777" w:rsidR="006F3AE3" w:rsidRDefault="00000000">
      <w:pPr>
        <w:pStyle w:val="BodyText"/>
      </w:pPr>
      <w:r>
        <w:t>“The secret note of Sanā’ī seems before the ignorant</w:t>
      </w:r>
      <w:r>
        <w:br/>
        <w:t>Like the lute played to the deaf, or the mirror held to the blind.”</w:t>
      </w:r>
    </w:p>
    <w:p w14:paraId="68E682E1" w14:textId="77777777" w:rsidR="006F3AE3" w:rsidRDefault="00000000">
      <w:pPr>
        <w:pStyle w:val="BodyText"/>
      </w:pPr>
      <w:r>
        <w:t>God has placed a barrier over your ears and a covering over your hearts made of fire.</w:t>
      </w:r>
    </w:p>
    <w:p w14:paraId="6E37E068" w14:textId="77777777" w:rsidR="006F3AE3" w:rsidRDefault="00000000">
      <w:pPr>
        <w:pStyle w:val="BodyText"/>
      </w:pPr>
      <w:r>
        <w:t>O heedless one, He says—exalted be His remembrance—: “Do not be veiled by the veils of knowledge and wisdom, for these will surely hinder you from the path of God.” 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14:paraId="70A8DA7B" w14:textId="77777777" w:rsidR="006F3AE3" w:rsidRDefault="00000000">
      <w:pPr>
        <w:pStyle w:val="BodyText"/>
      </w:pPr>
      <w:r>
        <w:t>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 “Everything is for the purpose that, on the Day of Manifestation, you will not be veiled by names but will look at that by which the names subsist in all things, even the mention of the Prophet. For that name is created by what God reveals.”</w:t>
      </w:r>
    </w:p>
    <w:p w14:paraId="18D2A5AF" w14:textId="77777777" w:rsidR="006F3AE3" w:rsidRDefault="00000000">
      <w:pPr>
        <w:pStyle w:val="BodyText"/>
      </w:pPr>
      <w:r>
        <w:t>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 “With the hands of ignorance, you have fashioned the image of the calf, and then you have taken it as your lord apart from God. Woe unto you, O assembly of polytheists and hypocrites!”</w:t>
      </w:r>
    </w:p>
    <w:p w14:paraId="642AEDEF" w14:textId="77777777" w:rsidR="006F3AE3" w:rsidRDefault="00000000">
      <w:pPr>
        <w:pStyle w:val="BodyText"/>
      </w:pPr>
      <w:r>
        <w:t>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14:paraId="5DF6CEFA" w14:textId="77777777" w:rsidR="006F3AE3" w:rsidRDefault="00000000">
      <w:pPr>
        <w:pStyle w:val="BodyText"/>
      </w:pPr>
      <w:r>
        <w:t xml:space="preserve">And as for the one who spoke with the tongue of polytheism and rejection, saying that the appearance of such a person would be futile and the prophecies of the Truth would all be false, may God sever the </w:t>
      </w:r>
      <w:r>
        <w:lastRenderedPageBreak/>
        <w:t>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14:paraId="606F2EE6" w14:textId="77777777" w:rsidR="006F3AE3" w:rsidRDefault="00000000">
      <w:pPr>
        <w:pStyle w:val="BodyText"/>
      </w:pPr>
      <w:r>
        <w:t>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 “The sun shall be darkened, and the moon shall not give its light, and the stars shall fall upon the earth.” To this day, the people of the Gospel have refused to accept the Muhammadan dispensation because of these words. So what do you say now? Were these prophecies false, or did that group fail to comprehend their meanings?</w:t>
      </w:r>
    </w:p>
    <w:p w14:paraId="246724D8" w14:textId="77777777" w:rsidR="006F3AE3" w:rsidRDefault="00000000">
      <w:pPr>
        <w:pStyle w:val="BodyText"/>
      </w:pPr>
      <w:r>
        <w:t>And also, regarding the mention of “the Seal of the Prophets” in the Qur’an, as well as the signs of the next manifestation and the signs of the Resurrection, such as “the splitting of the sky,” “the breaking of the earth,” “the leveling of the mountains,” “the rising of the dead from their physical graves,” 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 “the Seal of the Prophets,” I do not know what you will say, for the Primal Point has explicitly stated that the Prophet has come from the “First of the First” and will continue until the “Last of the Last,” while others have claimed it impossible for any soul to appear after the Prophet Muhammad and make the claim of prophethood.</w:t>
      </w:r>
    </w:p>
    <w:p w14:paraId="23FD2C8A" w14:textId="77777777" w:rsidR="006F3AE3" w:rsidRDefault="00000000">
      <w:pPr>
        <w:pStyle w:val="BodyText"/>
      </w:pPr>
      <w:r>
        <w:t>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14:paraId="42A27B35" w14:textId="77777777" w:rsidR="006F3AE3" w:rsidRDefault="00000000">
      <w:pPr>
        <w:pStyle w:val="BodyText"/>
      </w:pPr>
      <w:r>
        <w:t xml:space="preserve">O heedless one, far from the fountain of meaning, do not consider the divine Words false or meaningless, and acknowledge your incapacity to grasp them. And if you find yourself incapable of understanding, seek 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w:t>
      </w:r>
      <w:r>
        <w:lastRenderedPageBreak/>
        <w:t>face so that you may witness your own skin and recognize what lies within. Perhaps you will succeed in turning back, and you will become repentant, submissive, acknowledging your faults and misdeeds. Indeed, He is the Most Forgiving, Most Merciful.</w:t>
      </w:r>
    </w:p>
    <w:p w14:paraId="6E5D6842" w14:textId="77777777" w:rsidR="006F3AE3" w:rsidRDefault="00000000">
      <w:pPr>
        <w:pStyle w:val="BodyText"/>
      </w:pPr>
      <w:r>
        <w:t>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14:paraId="10759B2C" w14:textId="77777777" w:rsidR="006F3AE3" w:rsidRDefault="00000000">
      <w:pPr>
        <w:pStyle w:val="BodyText"/>
      </w:pPr>
      <w:r>
        <w:t>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14:paraId="0ACEAFBE" w14:textId="77777777" w:rsidR="006F3AE3" w:rsidRDefault="00000000">
      <w:pPr>
        <w:pStyle w:val="BodyText"/>
      </w:pPr>
      <w:r>
        <w:t>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14:paraId="3638CDD0" w14:textId="77777777" w:rsidR="006F3AE3" w:rsidRDefault="00000000">
      <w:pPr>
        <w:pStyle w:val="BodyText"/>
      </w:pPr>
      <w:r>
        <w:t xml:space="preserve">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w:t>
      </w:r>
      <w:r>
        <w:lastRenderedPageBreak/>
        <w:t>have all appeared. Some you have not understood, and others you have outright denied. Thus does your ego rule over you, if you would only understand.</w:t>
      </w:r>
    </w:p>
    <w:p w14:paraId="3C3C6A79" w14:textId="77777777" w:rsidR="006F3AE3" w:rsidRDefault="00000000">
      <w:pPr>
        <w:pStyle w:val="BodyText"/>
      </w:pPr>
      <w:r>
        <w:t>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 “With My manifestation, the cycle of the Bayán is completed and will continue to be completed.” 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14:paraId="74CD697D" w14:textId="77777777" w:rsidR="006F3AE3" w:rsidRDefault="00000000">
      <w:pPr>
        <w:pStyle w:val="BodyText"/>
      </w:pPr>
      <w:r>
        <w:t>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 “I am your Beloved,” 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14:paraId="0754CFD5" w14:textId="77777777" w:rsidR="006F3AE3" w:rsidRDefault="00000000">
      <w:pPr>
        <w:pStyle w:val="BodyText"/>
      </w:pPr>
      <w:r>
        <w:t>Say: O unjust ones, the Beauty of the All-Glorious Himself says—and its Persian meaning is this:</w:t>
      </w:r>
    </w:p>
    <w:p w14:paraId="5BB5D5C0" w14:textId="77777777" w:rsidR="006F3AE3" w:rsidRDefault="00000000">
      <w:pPr>
        <w:pStyle w:val="BodyText"/>
      </w:pPr>
      <w:r>
        <w:t>“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p>
    <w:p w14:paraId="69D60981" w14:textId="77777777" w:rsidR="006F3AE3" w:rsidRDefault="00000000">
      <w:pPr>
        <w:pStyle w:val="BodyText"/>
      </w:pPr>
      <w:r>
        <w:t>O people, the nearness or remoteness of the manifestation is not in my hands or yours, but is in the hands of divine power, and will always remain under His control. He manifests it in whatever form He 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14:paraId="53378323" w14:textId="77777777" w:rsidR="006F3AE3" w:rsidRDefault="00000000">
      <w:pPr>
        <w:pStyle w:val="BodyText"/>
      </w:pPr>
      <w:r>
        <w:lastRenderedPageBreak/>
        <w:t>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14:paraId="13AEB76D" w14:textId="77777777" w:rsidR="006F3AE3" w:rsidRDefault="00000000">
      <w:pPr>
        <w:pStyle w:val="BodyText"/>
      </w:pPr>
      <w:r>
        <w:t>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14:paraId="30BF7EAE" w14:textId="77777777" w:rsidR="006F3AE3" w:rsidRDefault="00000000">
      <w:pPr>
        <w:pStyle w:val="BodyText"/>
      </w:pPr>
      <w:r>
        <w:t>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14:paraId="3D6BA7E3" w14:textId="77777777" w:rsidR="006F3AE3" w:rsidRDefault="00000000">
      <w:pPr>
        <w:pStyle w:val="BodyText"/>
      </w:pPr>
      <w:r>
        <w:t>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14:paraId="66147EA9" w14:textId="77777777" w:rsidR="006F3AE3" w:rsidRDefault="00000000">
      <w:pPr>
        <w:pStyle w:val="BodyText"/>
      </w:pPr>
      <w:r>
        <w:t>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personal motive. My heart, however, is aflame that you have considered such souls as your Lord and deprived yourself and others of the Exalted Truth.</w:t>
      </w:r>
    </w:p>
    <w:p w14:paraId="3B4C195F" w14:textId="77777777" w:rsidR="006F3AE3" w:rsidRDefault="00000000">
      <w:pPr>
        <w:pStyle w:val="BodyText"/>
      </w:pPr>
      <w:r>
        <w:t xml:space="preserve">It is the final days of these servants, though you think we have come here for worldly purposes. But God is witness to the truth of why we have come and what our purpose was. You know well that I was not in </w:t>
      </w:r>
      <w:r>
        <w:lastRenderedPageBreak/>
        <w:t>need of bread in My own place, and I did not travel from city to city for food. Rather, it was the breezes of divine mercy that drew Me here, if you are among those who understand.</w:t>
      </w:r>
    </w:p>
    <w:p w14:paraId="717634A4" w14:textId="77777777" w:rsidR="006F3AE3" w:rsidRDefault="00000000">
      <w:pPr>
        <w:pStyle w:val="BodyText"/>
      </w:pPr>
      <w:r>
        <w:t>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14:paraId="5ECE5D54" w14:textId="77777777" w:rsidR="006F3AE3" w:rsidRDefault="00000000">
      <w:pPr>
        <w:pStyle w:val="BodyText"/>
      </w:pPr>
      <w:r>
        <w:t>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14:paraId="2DDF5322" w14:textId="77777777" w:rsidR="006F3AE3" w:rsidRDefault="00000000">
      <w:pPr>
        <w:pStyle w:val="BodyText"/>
      </w:pPr>
      <w:r>
        <w:t>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14:paraId="6B84FD3D" w14:textId="77777777" w:rsidR="006F3AE3" w:rsidRDefault="00000000">
      <w:pPr>
        <w:pStyle w:val="BodyText"/>
      </w:pPr>
      <w:r>
        <w:t>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14:paraId="67F40EB6" w14:textId="77777777" w:rsidR="006F3AE3" w:rsidRDefault="00000000">
      <w:pPr>
        <w:pStyle w:val="BodyText"/>
      </w:pPr>
      <w:r>
        <w:t>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14:paraId="18E53835" w14:textId="77777777" w:rsidR="006F3AE3" w:rsidRDefault="00000000">
      <w:pPr>
        <w:pStyle w:val="BodyText"/>
      </w:pPr>
      <w:r>
        <w:lastRenderedPageBreak/>
        <w:t>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14:paraId="2CAA05CC" w14:textId="77777777" w:rsidR="006F3AE3" w:rsidRDefault="00000000">
      <w:pPr>
        <w:pStyle w:val="BodyText"/>
      </w:pPr>
      <w:r>
        <w:t>The one who laments with the voice of all nations asks: “Another question is this: Do the descriptions given by the Báb specifically refer to Bahá’u’lláh, to His very essence and person, or do they refer to the name ‘Bahá’? If it is to the specific essence and person of Bahá’u’lláh, this is an initial claim that requires evidence. Please show in which passage of the Bayán and with what phrase this is made clear. And if the description refers to the name ‘Bahá’, then this name is among the names of God. The definitions of God’s names are not exclusive to ‘Bahá’. He has also praised the names of ‘Jalál’ (Glory) and ‘Jamál’ (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p>
    <w:p w14:paraId="11AD33F6" w14:textId="77777777" w:rsidR="006F3AE3" w:rsidRDefault="00000000">
      <w:pPr>
        <w:pStyle w:val="BodyText"/>
      </w:pPr>
      <w:r>
        <w:t>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14:paraId="3CAF1778" w14:textId="77777777" w:rsidR="006F3AE3" w:rsidRDefault="00000000">
      <w:pPr>
        <w:pStyle w:val="BodyText"/>
      </w:pPr>
      <w:r>
        <w:t>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Alí in the heaven of judgment shed tears as He looked at you and addressed your soul, saying: O wretched one, God has darkened your face because you have committed that which none among the former generations committed, nor will any of the latter do so.</w:t>
      </w:r>
    </w:p>
    <w:p w14:paraId="24242BCA" w14:textId="77777777" w:rsidR="006F3AE3" w:rsidRDefault="00000000">
      <w:pPr>
        <w:pStyle w:val="BodyText"/>
      </w:pPr>
      <w:r>
        <w:t xml:space="preserve">Did we not counsel you in all the Tablets not to question “why” or “how” when the Manifestation appears? And you, O heedless deceiver, have taken the cause of God as a jest. You have struck My body </w:t>
      </w:r>
      <w:r>
        <w:lastRenderedPageBreak/>
        <w:t>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14:paraId="1AB0AC04" w14:textId="77777777" w:rsidR="006F3AE3" w:rsidRDefault="00000000">
      <w:pPr>
        <w:pStyle w:val="BodyText"/>
      </w:pPr>
      <w:r>
        <w:t>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14:paraId="06C3E1CF" w14:textId="77777777" w:rsidR="006F3AE3" w:rsidRDefault="00000000">
      <w:pPr>
        <w:pStyle w:val="BodyText"/>
      </w:pPr>
      <w:r>
        <w:t>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14:paraId="23BA7933" w14:textId="77777777" w:rsidR="006F3AE3" w:rsidRDefault="00000000">
      <w:pPr>
        <w:pStyle w:val="BodyText"/>
      </w:pPr>
      <w:r>
        <w:t>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 “The Creator.” Thus was the matter if you are among the wise.</w:t>
      </w:r>
    </w:p>
    <w:p w14:paraId="43C85971" w14:textId="77777777" w:rsidR="006F3AE3" w:rsidRDefault="00000000">
      <w:pPr>
        <w:pStyle w:val="BodyText"/>
      </w:pPr>
      <w:r>
        <w:t>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14:paraId="781C1B90" w14:textId="77777777" w:rsidR="006F3AE3" w:rsidRDefault="00000000">
      <w:pPr>
        <w:pStyle w:val="BodyText"/>
      </w:pPr>
      <w:r>
        <w:t>By God, your actions have caused the storms of retribution to rise over all the world, and they will seize you and your allies. There is no god but Him, to Him belongs power and dominion, to Him belongs grandeur and sovereignty. He sends down whatever He wills by His command, for He is the Mighty, the All-Powerful.</w:t>
      </w:r>
    </w:p>
    <w:p w14:paraId="695A6982" w14:textId="77777777" w:rsidR="006F3AE3" w:rsidRDefault="00000000">
      <w:pPr>
        <w:pStyle w:val="BodyText"/>
      </w:pPr>
      <w:r>
        <w:t xml:space="preserve">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w:t>
      </w:r>
      <w:r>
        <w:lastRenderedPageBreak/>
        <w:t>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14:paraId="4C8E865A" w14:textId="77777777" w:rsidR="006F3AE3" w:rsidRDefault="00000000">
      <w:pPr>
        <w:pStyle w:val="BodyText"/>
      </w:pPr>
      <w:r>
        <w:t>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 “Ah,” which cannot be described by the pen, “Ah,” which cannot be fully conveyed in speech, for what you have done in seeking the favor of one whose very being is rejected by the prison, whose reality is shunned by the abyss, and whose essence is refused by the flames of Hell and its burning fire.</w:t>
      </w:r>
    </w:p>
    <w:p w14:paraId="12C51AA4" w14:textId="77777777" w:rsidR="006F3AE3" w:rsidRDefault="00000000">
      <w:pPr>
        <w:pStyle w:val="BodyText"/>
      </w:pPr>
      <w:r>
        <w:t>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14:paraId="2E9BC74B" w14:textId="77777777" w:rsidR="006F3AE3" w:rsidRDefault="00000000">
      <w:pPr>
        <w:pStyle w:val="BodyText"/>
      </w:pPr>
      <w:r>
        <w:t>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14:paraId="29394730" w14:textId="77777777" w:rsidR="006F3AE3" w:rsidRDefault="00000000">
      <w:pPr>
        <w:pStyle w:val="BodyText"/>
      </w:pPr>
      <w:r>
        <w:t>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14:paraId="156CC618" w14:textId="77777777" w:rsidR="006F3AE3" w:rsidRDefault="00000000">
      <w:pPr>
        <w:pStyle w:val="BodyText"/>
      </w:pPr>
      <w:r>
        <w:t>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14:paraId="08F84F67" w14:textId="77777777" w:rsidR="006F3AE3" w:rsidRDefault="00000000">
      <w:pPr>
        <w:pStyle w:val="BodyText"/>
      </w:pPr>
      <w:r>
        <w:t>The sacred essence states: O people, I have come to you from the East of the Spirit with the message of God, the Mighty, the Eternal, and I do not speak of my own will; rather, your Lord, the Merciful, speaks 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14:paraId="390ADD3D" w14:textId="77777777" w:rsidR="006F3AE3" w:rsidRDefault="00000000">
      <w:pPr>
        <w:pStyle w:val="BodyText"/>
      </w:pPr>
      <w:r>
        <w:lastRenderedPageBreak/>
        <w:t>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14:paraId="70D63730" w14:textId="77777777" w:rsidR="006F3AE3" w:rsidRDefault="00000000">
      <w:pPr>
        <w:pStyle w:val="BodyText"/>
      </w:pPr>
      <w:r>
        <w:t>Do you object to the One who sent me and speaks through my heart? Alas for you and for what you do! The One who has come to you with the signs of God and declares, “These have been revealed by Him”—should anyone object to Him? Be fair if you are just! O people, I am not able to breathe even a single breath except by His permission, and you find the breath of the Merciful in this soul, which God has sent in truth, if you accept it with your hearts.</w:t>
      </w:r>
    </w:p>
    <w:p w14:paraId="651017F5" w14:textId="77777777" w:rsidR="006F3AE3" w:rsidRDefault="00000000">
      <w:pPr>
        <w:pStyle w:val="BodyText"/>
      </w:pPr>
      <w:r>
        <w:t>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14:paraId="35740505" w14:textId="77777777" w:rsidR="006F3AE3" w:rsidRDefault="00000000">
      <w:pPr>
        <w:pStyle w:val="BodyText"/>
      </w:pPr>
      <w:r>
        <w:t>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14:paraId="3EF163B0" w14:textId="77777777" w:rsidR="006F3AE3" w:rsidRDefault="00000000">
      <w:pPr>
        <w:pStyle w:val="BodyText"/>
      </w:pPr>
      <w:r>
        <w:t>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14:paraId="4D8A2CBB" w14:textId="77777777" w:rsidR="006F3AE3" w:rsidRDefault="00000000">
      <w:pPr>
        <w:pStyle w:val="BodyText"/>
      </w:pPr>
      <w:r>
        <w:t>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14:paraId="48E2DAF3" w14:textId="77777777" w:rsidR="006F3AE3" w:rsidRDefault="00000000">
      <w:pPr>
        <w:pStyle w:val="BodyText"/>
      </w:pPr>
      <w:r>
        <w:t>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14:paraId="41F66E06" w14:textId="77777777" w:rsidR="006F3AE3" w:rsidRDefault="00000000">
      <w:pPr>
        <w:pStyle w:val="BodyText"/>
      </w:pPr>
      <w:r>
        <w:lastRenderedPageBreak/>
        <w:t>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14:paraId="25E7BC8A" w14:textId="77777777" w:rsidR="006F3AE3" w:rsidRDefault="00000000">
      <w:pPr>
        <w:pStyle w:val="BodyText"/>
      </w:pPr>
      <w:r>
        <w:t>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14:paraId="4638C43D" w14:textId="77777777" w:rsidR="006F3AE3" w:rsidRDefault="00000000">
      <w:pPr>
        <w:pStyle w:val="BodyText"/>
      </w:pPr>
      <w:r>
        <w:t>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14:paraId="0ACD244A" w14:textId="77777777" w:rsidR="006F3AE3" w:rsidRDefault="00000000">
      <w:pPr>
        <w:pStyle w:val="BodyText"/>
      </w:pPr>
      <w:r>
        <w:t>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14:paraId="7AF5F356" w14:textId="77777777" w:rsidR="006F3AE3" w:rsidRDefault="00000000">
      <w:pPr>
        <w:pStyle w:val="BodyText"/>
      </w:pPr>
      <w:r>
        <w:t>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 “Glory be to the One who possesses sovereignty and dominion” 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14:paraId="48851CE2" w14:textId="77777777" w:rsidR="006F3AE3" w:rsidRDefault="00000000">
      <w:pPr>
        <w:pStyle w:val="BodyText"/>
      </w:pPr>
      <w:r>
        <w:lastRenderedPageBreak/>
        <w:t>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 “Alas for what we have neglected in the cause of God!” 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14:paraId="35B1E0A5" w14:textId="77777777" w:rsidR="006F3AE3"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0403EBEB" w14:textId="77777777" w:rsidR="006F3AE3"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257E3EE9" w14:textId="77777777" w:rsidR="006F3AE3"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77402E62" w14:textId="77777777" w:rsidR="006F3AE3" w:rsidRDefault="00000000">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t>
      </w:r>
      <w:r>
        <w:lastRenderedPageBreak/>
        <w:t>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74405937" w14:textId="77777777" w:rsidR="006F3AE3"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63AB774F" w14:textId="77777777" w:rsidR="006F3AE3"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440CF3EE" w14:textId="77777777" w:rsidR="006F3AE3"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3FF6D052" w14:textId="77777777" w:rsidR="006F3AE3"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7AA2B1FA" w14:textId="77777777" w:rsidR="006F3AE3" w:rsidRDefault="00000000">
      <w:pPr>
        <w:pStyle w:val="BodyText"/>
      </w:pPr>
      <w:r>
        <w:lastRenderedPageBreak/>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4E92BC01" w14:textId="77777777" w:rsidR="006F3AE3"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6E4359B0" w14:textId="77777777" w:rsidR="006F3AE3"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28D4A149" w14:textId="77777777" w:rsidR="006F3AE3"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w:t>
      </w:r>
    </w:p>
    <w:p w14:paraId="003C3A2D" w14:textId="77777777" w:rsidR="006F3AE3" w:rsidRDefault="00000000">
      <w:pPr>
        <w:pStyle w:val="BodyText"/>
      </w:pPr>
      <w:r>
        <w:t>.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21907CDB" w14:textId="77777777" w:rsidR="006F3AE3" w:rsidRDefault="00000000">
      <w:pPr>
        <w:pStyle w:val="BodyText"/>
      </w:pPr>
      <w:r>
        <w:lastRenderedPageBreak/>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3F12B35A" w14:textId="77777777" w:rsidR="006F3AE3"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4B776B19" w14:textId="77777777" w:rsidR="006F3AE3"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3F546B09" w14:textId="77777777" w:rsidR="006F3AE3" w:rsidRDefault="00000000">
      <w:pPr>
        <w:pStyle w:val="BodyText"/>
      </w:pPr>
      <w:r>
        <w:t>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249B00A7" w14:textId="77777777" w:rsidR="006F3AE3" w:rsidRDefault="00000000">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w:t>
      </w:r>
      <w:r>
        <w:lastRenderedPageBreak/>
        <w:t>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6974CBF9" w14:textId="77777777" w:rsidR="006F3AE3"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40C21055" w14:textId="77777777" w:rsidR="006F3AE3"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6FF976E6" w14:textId="77777777" w:rsidR="006F3AE3"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50535695" w14:textId="77777777" w:rsidR="006F3AE3" w:rsidRDefault="00000000">
      <w:pPr>
        <w:pStyle w:val="BodyText"/>
      </w:pPr>
      <w:r>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282D63E1" w14:textId="77777777" w:rsidR="006F3AE3" w:rsidRDefault="00000000">
      <w:pPr>
        <w:pStyle w:val="BodyText"/>
      </w:pPr>
      <w:r>
        <w:t xml:space="preserve">And if you name yourself with all the names but not by Me, it will not be true. Rather, the realities of those names will curse you when they emerge from your mouth, flee from you, and return to the </w:t>
      </w:r>
      <w:r>
        <w:lastRenderedPageBreak/>
        <w:t>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705D68BB" w14:textId="77777777" w:rsidR="006F3AE3"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4A87BE67" w14:textId="77777777" w:rsidR="006F3AE3"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54A0419E" w14:textId="77777777" w:rsidR="006F3AE3" w:rsidRDefault="00000000">
      <w:pPr>
        <w:pStyle w:val="BodyText"/>
      </w:pPr>
      <w:r>
        <w:t>Know that wherever the word “Bahá” (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ithout understanding. This injustice is none other than the work of the original tree of opposition and corruption.</w:t>
      </w:r>
    </w:p>
    <w:p w14:paraId="23024030" w14:textId="77777777" w:rsidR="006F3AE3" w:rsidRDefault="00000000">
      <w:pPr>
        <w:pStyle w:val="BodyText"/>
      </w:pPr>
      <w:r>
        <w:t xml:space="preserve">And beyond this, if there is no mention of this Manifestation in the Bayán, according to your assumption and that of your guides, and if the word “Bahá” 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w:t>
      </w:r>
      <w:r>
        <w:lastRenderedPageBreak/>
        <w:t>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14:paraId="28653998" w14:textId="77777777" w:rsidR="006F3AE3" w:rsidRDefault="00000000">
      <w:pPr>
        <w:pStyle w:val="BodyText"/>
      </w:pPr>
      <w:r>
        <w:t>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14:paraId="4E5F52FC" w14:textId="77777777" w:rsidR="006F3AE3" w:rsidRDefault="00000000">
      <w:pPr>
        <w:pStyle w:val="BodyText"/>
      </w:pPr>
      <w:r>
        <w:t>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 “And in another place, He says:”</w:t>
      </w:r>
    </w:p>
    <w:p w14:paraId="39FF746D" w14:textId="77777777" w:rsidR="006F3AE3" w:rsidRDefault="00000000">
      <w:pPr>
        <w:pStyle w:val="BodyText"/>
      </w:pPr>
      <w:r>
        <w:t>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14:paraId="18223C23" w14:textId="77777777" w:rsidR="006F3AE3" w:rsidRDefault="00000000">
      <w:pPr>
        <w:pStyle w:val="BodyText"/>
      </w:pPr>
      <w:r>
        <w:t>He says—exalted be His majesty: “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p>
    <w:p w14:paraId="7469C994" w14:textId="77777777" w:rsidR="006F3AE3" w:rsidRDefault="00000000">
      <w:pPr>
        <w:pStyle w:val="BodyText"/>
      </w:pPr>
      <w:r>
        <w:t xml:space="preserve">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w:t>
      </w:r>
      <w:r>
        <w:lastRenderedPageBreak/>
        <w:t>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 “From the moment the Sun of Bahá rises until it sets is better in the Book of God than the entirety of the night if you but understand. God created nothing except for that day, for on that day all will act to attain the meeting with God and His good-pleasure.”</w:t>
      </w:r>
    </w:p>
    <w:p w14:paraId="19671BD1" w14:textId="77777777" w:rsidR="006F3AE3" w:rsidRDefault="00000000">
      <w:pPr>
        <w:pStyle w:val="BodyText"/>
      </w:pPr>
      <w:r>
        <w:t>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 “Verily, the decline is near, and you, on that day, do not recognize it. Whoever seeks His meeting seeks My meeting; do not accept for Him what you would not accept for your own self.”</w:t>
      </w:r>
    </w:p>
    <w:p w14:paraId="23A2EDE1" w14:textId="77777777" w:rsidR="006F3AE3" w:rsidRDefault="00000000">
      <w:pPr>
        <w:pStyle w:val="BodyText"/>
      </w:pPr>
      <w:r>
        <w:t>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14:paraId="3C8C991F" w14:textId="77777777" w:rsidR="006F3AE3" w:rsidRDefault="00000000">
      <w:pPr>
        <w:pStyle w:val="BodyText"/>
      </w:pPr>
      <w:r>
        <w:t>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veils in the Manifestation of Sixty and explicitly, without allusion, mentioned the next Manifestation throughout the entire Bayán.</w:t>
      </w:r>
    </w:p>
    <w:p w14:paraId="78DAFF91" w14:textId="77777777" w:rsidR="006F3AE3" w:rsidRDefault="00000000">
      <w:pPr>
        <w:pStyle w:val="BodyText"/>
      </w:pPr>
      <w:r>
        <w:t>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 “why” and “how.” Do not ask the Sun, “What is your name, and what is the proof of your radiance?”</w:t>
      </w:r>
    </w:p>
    <w:p w14:paraId="048B5E8E" w14:textId="77777777" w:rsidR="006F3AE3" w:rsidRDefault="00000000">
      <w:pPr>
        <w:pStyle w:val="BodyText"/>
      </w:pPr>
      <w:r>
        <w:t xml:space="preserve">O blind one, the proof of its shining is its shining, and the evidence of its radiance is its radiance, and so it has been and will continue to be. Listen to the words of the All-Knowing, the All-Aware, who has explicitly </w:t>
      </w:r>
      <w:r>
        <w:lastRenderedPageBreak/>
        <w:t>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14:paraId="71B7313E" w14:textId="77777777" w:rsidR="006F3AE3" w:rsidRDefault="00000000">
      <w:pPr>
        <w:pStyle w:val="BodyText"/>
      </w:pPr>
      <w:r>
        <w:t>He says—exalted be His glory and magnified His authority: “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p>
    <w:p w14:paraId="1BE9188D" w14:textId="77777777" w:rsidR="006F3AE3" w:rsidRDefault="00000000">
      <w:pPr>
        <w:pStyle w:val="BodyText"/>
      </w:pPr>
      <w:r>
        <w:t xml:space="preserve">Had you been able to comprehend these revealed verses, which have been sent down in the </w:t>
      </w:r>
      <w:r>
        <w:rPr>
          <w:i/>
          <w:iCs/>
        </w:rPr>
        <w:t>Qayyúmu’l-Asmá’</w:t>
      </w:r>
      <w:r>
        <w:t>,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14:paraId="585FAAF8" w14:textId="77777777" w:rsidR="006F3AE3" w:rsidRDefault="00000000">
      <w:pPr>
        <w:pStyle w:val="BodyText"/>
      </w:pPr>
      <w:r>
        <w:t>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struck with awe, and all who are in the realms of command and creation are overwhelmed. It is that Word which has been called the “Greatest Weight” 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14:paraId="692ECC73" w14:textId="77777777" w:rsidR="006F3AE3" w:rsidRDefault="00000000">
      <w:pPr>
        <w:pStyle w:val="BodyText"/>
      </w:pPr>
      <w:r>
        <w:t xml:space="preserve">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t>
      </w:r>
      <w:r>
        <w:lastRenderedPageBreak/>
        <w:t>Wondrous Name, just as its number corresponds to the number of Bahá without the hamza (in Arabic numerology). And in the first reality, no one bears that throne except His holy Self.</w:t>
      </w:r>
    </w:p>
    <w:p w14:paraId="4366483F" w14:textId="77777777" w:rsidR="006F3AE3" w:rsidRDefault="00000000">
      <w:pPr>
        <w:pStyle w:val="BodyText"/>
      </w:pPr>
      <w:r>
        <w:rPr>
          <w:i/>
          <w:iCs/>
        </w:rPr>
        <w:t>“His throne at this time none but His own self can bear, listen to this from me,”</w:t>
      </w:r>
      <w:r>
        <w:br/>
        <w:t>is a verse from the poetry that flowed from the most wondrous, sweetest Tongue in Iraq.</w:t>
      </w:r>
    </w:p>
    <w:p w14:paraId="45EE6504" w14:textId="77777777" w:rsidR="006F3AE3" w:rsidRDefault="00000000">
      <w:pPr>
        <w:pStyle w:val="BodyText"/>
      </w:pPr>
      <w:r>
        <w:t>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14:paraId="65A612E8" w14:textId="77777777" w:rsidR="006F3AE3" w:rsidRDefault="00000000">
      <w:pPr>
        <w:pStyle w:val="BodyText"/>
      </w:pPr>
      <w:r>
        <w:t>If you could gain some awareness and reflect on the favor and grace bestowed upon the First Word, the First Speaker, the First Pearl, and the Foundation of Judgment, you would gain a glimpse of the boundless mercy, grace, and favor of God.</w:t>
      </w:r>
    </w:p>
    <w:p w14:paraId="2F3040EC" w14:textId="77777777" w:rsidR="006F3AE3" w:rsidRDefault="00000000">
      <w:pPr>
        <w:pStyle w:val="BodyText"/>
      </w:pPr>
      <w:r>
        <w:t>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 “Indeed, I am alive in the Most Glorious Horizon” would have sufficed for them, and likewise, for all who are in the heavens and the earth.</w:t>
      </w:r>
    </w:p>
    <w:p w14:paraId="69377420" w14:textId="77777777" w:rsidR="006F3AE3" w:rsidRDefault="00000000">
      <w:pPr>
        <w:pStyle w:val="BodyText"/>
      </w:pPr>
      <w:r>
        <w:t>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servant, save yourselves from the darkness of darkness, and do not make yourselves deserving of eternal punishment for the sake of fleeting worldly days. Do not busy yourselves with distorting God’s religion and His Cause. This verse is fitting here:</w:t>
      </w:r>
    </w:p>
    <w:p w14:paraId="0F6EDA07" w14:textId="77777777" w:rsidR="006F3AE3" w:rsidRDefault="00000000">
      <w:pPr>
        <w:pStyle w:val="BodyText"/>
      </w:pPr>
      <w:r>
        <w:rPr>
          <w:i/>
          <w:iCs/>
        </w:rPr>
        <w:t>“Wear the cloak of religion with every virtue,</w:t>
      </w:r>
      <w:r>
        <w:br/>
      </w:r>
      <w:r>
        <w:rPr>
          <w:i/>
          <w:iCs/>
        </w:rPr>
        <w:t>But don’t sow the seeds of deceit for worldly gain.”</w:t>
      </w:r>
    </w:p>
    <w:p w14:paraId="2AAEEF53" w14:textId="77777777" w:rsidR="006F3AE3" w:rsidRDefault="00000000">
      <w:pPr>
        <w:pStyle w:val="BodyText"/>
      </w:pPr>
      <w:r>
        <w:t xml:space="preserve">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w:t>
      </w:r>
      <w:r>
        <w:lastRenderedPageBreak/>
        <w:t>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14:paraId="14200026" w14:textId="77777777" w:rsidR="006F3AE3" w:rsidRDefault="00000000">
      <w:pPr>
        <w:pStyle w:val="BodyText"/>
      </w:pPr>
      <w:r>
        <w:t>How similar is this account and the praise of the First Point to the story related from Shaykh Ahmad—upon him be the glory of God—as mentioned. It is recounted that during a journey to Mecca, he said to a man named Ḥájí Muḥammad Ismá’íl, who lived in Ṣá (Shíráz), “Convey my greetings to the Báb!” 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14:paraId="2AB25FBD" w14:textId="77777777" w:rsidR="006F3AE3" w:rsidRDefault="00000000">
      <w:pPr>
        <w:pStyle w:val="BodyText"/>
      </w:pPr>
      <w:r>
        <w:t>Indeed, people like you have not and will not be awakened by these clear, radiant, and illuminating statements. His words—exalted is His might—state: “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 If you treat every soul kindly, you may recognize this before it manifests, and afterward, you will perceive and understand. “Upon you, O Bahá’u’lláh, and upon your close relatives, is the remembrance of God and the praise of all things at all times, before time, and after time.”</w:t>
      </w:r>
    </w:p>
    <w:p w14:paraId="180F9667" w14:textId="77777777" w:rsidR="006F3AE3" w:rsidRDefault="00000000">
      <w:pPr>
        <w:pStyle w:val="BodyText"/>
      </w:pPr>
      <w:r>
        <w:t>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 “If they are believers,” 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14:paraId="29099E7F" w14:textId="77777777" w:rsidR="006F3AE3" w:rsidRDefault="00000000">
      <w:pPr>
        <w:pStyle w:val="BodyText"/>
      </w:pPr>
      <w:r>
        <w:t>It is not surprising that some fools among the people of the Bayán might say: “The father and mother are no longer living, so how can divine greetings reach them?” 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14:paraId="71124700" w14:textId="77777777" w:rsidR="006F3AE3" w:rsidRDefault="00000000">
      <w:pPr>
        <w:pStyle w:val="BodyText"/>
      </w:pPr>
      <w:r>
        <w:lastRenderedPageBreak/>
        <w:t>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 “To God belongs the command before and after, and unto Him does all praise return unto Himself and His Essence,” if you are of those who know. Since no one succeeded in offering that praise and greeting to the King, therefore, in this divine, unprecedented Manifestation, the Sacred, Pristine Being conveyed praise and exaltation unto Himself on behalf of God. His words—exalted is His praise—state: “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p>
    <w:p w14:paraId="653AB52C" w14:textId="77777777" w:rsidR="006F3AE3" w:rsidRDefault="00000000">
      <w:pPr>
        <w:pStyle w:val="BodyText"/>
      </w:pPr>
      <w:r>
        <w:t>In this station, from the Most Exalted Realm, these most wondrous, sweetest words in communion with God, the Most High, have been revealed: “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p>
    <w:p w14:paraId="184541A9" w14:textId="77777777" w:rsidR="006F3AE3" w:rsidRDefault="00000000">
      <w:pPr>
        <w:pStyle w:val="BodyText"/>
      </w:pPr>
      <w:r>
        <w:t xml:space="preserve">Yet, how can I speak of You, O My Beloved, after all these afflictions, calamities, and trials? I have not found a moment to weep for Myself, let alone to praise Your Most Great Self. Every time I intend to 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w:t>
      </w:r>
      <w:r>
        <w:lastRenderedPageBreak/>
        <w:t xml:space="preserve">foretold in all Your Tablets, Books, and scrolls of glory, saying: </w:t>
      </w:r>
      <w:r>
        <w:rPr>
          <w:i/>
          <w:iCs/>
        </w:rPr>
        <w:t>“You shall each write a book in proof of Him Whom We shall make manifest, one for another, so that when He appears, you may act upon what you have written.”</w:t>
      </w:r>
    </w:p>
    <w:p w14:paraId="33F4C0B8" w14:textId="77777777" w:rsidR="006F3AE3" w:rsidRDefault="00000000">
      <w:pPr>
        <w:pStyle w:val="BodyText"/>
      </w:pPr>
      <w:r>
        <w:t>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14:paraId="4F9221E4" w14:textId="77777777" w:rsidR="006F3AE3" w:rsidRDefault="00000000">
      <w:pPr>
        <w:pStyle w:val="BodyText"/>
      </w:pPr>
      <w:r>
        <w:t>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14:paraId="342B19DF" w14:textId="77777777" w:rsidR="006F3AE3" w:rsidRDefault="00000000">
      <w:pPr>
        <w:pStyle w:val="BodyText"/>
      </w:pPr>
      <w:r>
        <w:t>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14:paraId="748C4505" w14:textId="77777777" w:rsidR="006F3AE3" w:rsidRDefault="00000000">
      <w:pPr>
        <w:pStyle w:val="BodyText"/>
      </w:pPr>
      <w:r>
        <w:t>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14:paraId="4440B5D2" w14:textId="77777777" w:rsidR="006F3AE3" w:rsidRDefault="00000000">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w:t>
      </w:r>
      <w:r>
        <w:lastRenderedPageBreak/>
        <w:t xml:space="preserve">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 </w:t>
      </w:r>
      <w:r>
        <w:rPr>
          <w:i/>
          <w:iCs/>
        </w:rPr>
        <w:t>“You shall each write a book in proof of Him Whom We shall make manifest, one for another, so that when He appears, you may act upon what you have written.”</w:t>
      </w:r>
      <w:r>
        <w:t xml:space="preserve"> 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14:paraId="018C0D70" w14:textId="77777777" w:rsidR="006F3AE3" w:rsidRDefault="00000000">
      <w:pPr>
        <w:pStyle w:val="BodyText"/>
      </w:pPr>
      <w:r>
        <w:t>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 “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p>
    <w:p w14:paraId="74EC347C" w14:textId="77777777" w:rsidR="006F3AE3" w:rsidRDefault="00000000">
      <w:pPr>
        <w:pStyle w:val="BodyText"/>
      </w:pPr>
      <w:r>
        <w:t>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the mirrors. For, in the presence of that unattainable, invincible sun, the existence or non-existence of the mirrors is of equal worth.</w:t>
      </w:r>
    </w:p>
    <w:p w14:paraId="24A67F19" w14:textId="77777777" w:rsidR="006F3AE3" w:rsidRDefault="00000000">
      <w:pPr>
        <w:pStyle w:val="BodyText"/>
      </w:pPr>
      <w:r>
        <w:t>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14:paraId="22669F73" w14:textId="77777777" w:rsidR="006F3AE3" w:rsidRDefault="00000000">
      <w:pPr>
        <w:pStyle w:val="BodyText"/>
      </w:pPr>
      <w:r>
        <w:lastRenderedPageBreak/>
        <w:t>And as for what you wrote—that if the descriptions pertain to the name “Bahá,” that this name is one of the names of God, and that the descriptions of the divine names are not specific to this blessed name—you mockingly mentioned “Mírzá Kamál” and “Mírzá Jamál.” 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 “thing” had been placed weep and lament before its Lord. Then it complained about its owner, if you are among those who understand.</w:t>
      </w:r>
    </w:p>
    <w:p w14:paraId="55FFCF8D" w14:textId="77777777" w:rsidR="006F3AE3" w:rsidRDefault="00000000">
      <w:pPr>
        <w:pStyle w:val="BodyText"/>
      </w:pPr>
      <w:r>
        <w:t>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14:paraId="51CA26B8" w14:textId="77777777" w:rsidR="006F3AE3" w:rsidRDefault="00000000">
      <w:pPr>
        <w:pStyle w:val="BodyText"/>
      </w:pPr>
      <w:r>
        <w:t>“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14:paraId="533C3A28" w14:textId="77777777" w:rsidR="006F3AE3" w:rsidRDefault="00000000">
      <w:pPr>
        <w:pStyle w:val="BodyText"/>
      </w:pPr>
      <w:r>
        <w:t xml:space="preserve">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w:t>
      </w:r>
      <w:r>
        <w:lastRenderedPageBreak/>
        <w:t>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14:paraId="488FFE27" w14:textId="77777777" w:rsidR="006F3AE3" w:rsidRDefault="00000000">
      <w:pPr>
        <w:pStyle w:val="BodyText"/>
      </w:pPr>
      <w:r>
        <w:t>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14:paraId="5715EE0A" w14:textId="77777777" w:rsidR="006F3AE3" w:rsidRDefault="00000000">
      <w:pPr>
        <w:pStyle w:val="BodyText"/>
      </w:pPr>
      <w:r>
        <w:t>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14:paraId="7F59E798" w14:textId="77777777" w:rsidR="006F3AE3" w:rsidRDefault="00000000">
      <w:pPr>
        <w:pStyle w:val="BodyText"/>
      </w:pPr>
      <w:r>
        <w:t>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14:paraId="3716BCFD" w14:textId="77777777" w:rsidR="006F3AE3" w:rsidRDefault="00000000">
      <w:pPr>
        <w:pStyle w:val="BodyText"/>
      </w:pPr>
      <w:r>
        <w:t xml:space="preserve">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w:t>
      </w:r>
      <w:r>
        <w:lastRenderedPageBreak/>
        <w:t>knowledge, which You have hidden in the treasuries of Your infallibility. Therefore, my agitation increases, and my sorrow, distress, and affliction grow.</w:t>
      </w:r>
    </w:p>
    <w:p w14:paraId="7E5CF8AB" w14:textId="77777777" w:rsidR="006F3AE3" w:rsidRDefault="00000000">
      <w:pPr>
        <w:pStyle w:val="BodyText"/>
      </w:pPr>
      <w:r>
        <w:t>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14:paraId="4FBCB241" w14:textId="77777777" w:rsidR="006F3AE3" w:rsidRDefault="00000000">
      <w:pPr>
        <w:pStyle w:val="BodyText"/>
      </w:pPr>
      <w:r>
        <w:t>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14:paraId="150F4474" w14:textId="77777777" w:rsidR="006F3AE3" w:rsidRDefault="00000000">
      <w:pPr>
        <w:pStyle w:val="BodyText"/>
      </w:pPr>
      <w:r>
        <w:t>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14:paraId="05C1CBA5" w14:textId="77777777" w:rsidR="006F3AE3" w:rsidRDefault="00000000">
      <w:pPr>
        <w:pStyle w:val="BodyText"/>
      </w:pPr>
      <w:r>
        <w:t xml:space="preserve">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w:t>
      </w:r>
      <w:r>
        <w:lastRenderedPageBreak/>
        <w:t>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14:paraId="76AE2093" w14:textId="77777777" w:rsidR="006F3AE3" w:rsidRDefault="00000000">
      <w:pPr>
        <w:pStyle w:val="BodyText"/>
      </w:pPr>
      <w:r>
        <w:t>Ah, ah, O my Beloved! I called upon You when I was planted on the shore of the sanctity of Your oneness by Your name “The Compassionate,” then by Your name “The Merciful,” then by Your name “The Forgiving,” then by Your name “The Kind,” then by Your name “The Loving,” then by Your name “The Sufficient,” then by Your name “The Giver.” 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14:paraId="1124AAFB" w14:textId="77777777" w:rsidR="006F3AE3" w:rsidRDefault="00000000">
      <w:pPr>
        <w:pStyle w:val="BodyText"/>
      </w:pPr>
      <w:r>
        <w:t>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14:paraId="46C01129" w14:textId="77777777" w:rsidR="006F3AE3" w:rsidRDefault="00000000">
      <w:pPr>
        <w:pStyle w:val="BodyText"/>
      </w:pPr>
      <w:r>
        <w:t>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14:paraId="515F31A7" w14:textId="77777777" w:rsidR="006F3AE3" w:rsidRDefault="00000000">
      <w:pPr>
        <w:pStyle w:val="BodyText"/>
      </w:pPr>
      <w:r>
        <w:t xml:space="preserve">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t>
      </w:r>
      <w:r>
        <w:lastRenderedPageBreak/>
        <w:t>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14:paraId="4C00B2C0" w14:textId="77777777" w:rsidR="006F3AE3" w:rsidRDefault="00000000">
      <w:pPr>
        <w:pStyle w:val="BodyText"/>
      </w:pPr>
      <w:r>
        <w:t>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 “Be at peace and do not despair! My Beloved is merciful, my Sovereign is generous, my Lord is compassionate, and my Creator is forgiving.” 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14:paraId="51D65CD8" w14:textId="77777777" w:rsidR="006F3AE3" w:rsidRDefault="00000000">
      <w:pPr>
        <w:pStyle w:val="BodyText"/>
      </w:pPr>
      <w:r>
        <w:t>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14:paraId="27B4B64B" w14:textId="77777777" w:rsidR="006F3AE3" w:rsidRDefault="00000000">
      <w:pPr>
        <w:pStyle w:val="BodyText"/>
      </w:pPr>
      <w:r>
        <w:t xml:space="preserve">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w:t>
      </w:r>
      <w:r>
        <w:lastRenderedPageBreak/>
        <w:t>that this oblivion may be a blessing to my soul, mercy to my being, and grace to my essence. Verily, You are the All-Powerful, the Exalted, the Mighty, the Generous.”</w:t>
      </w:r>
    </w:p>
    <w:p w14:paraId="5AC21D55" w14:textId="77777777" w:rsidR="006F3AE3" w:rsidRDefault="00000000">
      <w:pPr>
        <w:pStyle w:val="BodyText"/>
      </w:pPr>
      <w:r>
        <w:t>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14:paraId="63EC27A9" w14:textId="77777777" w:rsidR="006F3AE3" w:rsidRDefault="00000000">
      <w:pPr>
        <w:pStyle w:val="BodyText"/>
      </w:pPr>
      <w:r>
        <w:t>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 “These words are mere fabrications.” 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14:paraId="75BA59CE" w14:textId="77777777" w:rsidR="006F3AE3" w:rsidRDefault="00000000">
      <w:pPr>
        <w:pStyle w:val="BodyText"/>
      </w:pPr>
      <w:r>
        <w:t>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14:paraId="091424C2" w14:textId="77777777" w:rsidR="006F3AE3" w:rsidRDefault="00000000">
      <w:pPr>
        <w:pStyle w:val="BodyText"/>
      </w:pPr>
      <w:r>
        <w:t>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14:paraId="64D2CFC3" w14:textId="77777777" w:rsidR="006F3AE3" w:rsidRDefault="00000000">
      <w:pPr>
        <w:pStyle w:val="BodyText"/>
      </w:pPr>
      <w:r>
        <w:t xml:space="preserve">At this moment, the spirit has called out, “Write to the servants: No greater injustice is observed than that a soul seeks proof and evidence from the Manifestation of Truth other than what has appeared from Him and descended from His presence.” Look toward the Truth. If that proof by which the validity of the </w:t>
      </w:r>
      <w:r>
        <w:lastRenderedPageBreak/>
        <w:t>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14:paraId="067948E8" w14:textId="77777777" w:rsidR="006F3AE3" w:rsidRDefault="00000000">
      <w:pPr>
        <w:pStyle w:val="BodyText"/>
      </w:pPr>
      <w:r>
        <w:t>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14:paraId="75EE9052" w14:textId="77777777" w:rsidR="006F3AE3" w:rsidRDefault="00000000">
      <w:pPr>
        <w:pStyle w:val="BodyText"/>
      </w:pPr>
      <w:r>
        <w:t>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14:paraId="5C2381CA" w14:textId="77777777" w:rsidR="006F3AE3" w:rsidRDefault="00000000">
      <w:pPr>
        <w:pStyle w:val="BodyText"/>
      </w:pPr>
      <w:r>
        <w:t>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rather, they acted out of love for their own leadership and a desire to preserve their honor, committing what no one has ever committed before. His words—exalted be His might—are: “Bear witness, O Ibráhím, you were, in a day, the Throne of the appearance of your Lord, and We were manifest before and after.” 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14:paraId="593700B7" w14:textId="77777777" w:rsidR="006F3AE3" w:rsidRDefault="00000000">
      <w:pPr>
        <w:pStyle w:val="BodyText"/>
      </w:pPr>
      <w:r>
        <w:lastRenderedPageBreak/>
        <w:t>Now observe how He has named him the Throne of Manifestation. He says, “See how We created, sustained, and revived you at this time, and those who believed in you remained veiled in their scriptures.” These are the veiled souls who did not follow me. Had they followed me, they would have attained faith in the later Manifestations.</w:t>
      </w:r>
    </w:p>
    <w:p w14:paraId="2E23609F" w14:textId="77777777" w:rsidR="006F3AE3" w:rsidRDefault="00000000">
      <w:pPr>
        <w:pStyle w:val="BodyText"/>
      </w:pPr>
      <w:r>
        <w:t>Say: O deaf one of the age! Pay close attention and carefully reflect upon the divine words, which, explicitly without any ambiguity, refer to him as the Throne of Manifestation. All the divine names circled around him, and if He had addressed him with “You are God,” or “He is God,” or “from God,” or “to God,” or “the essence of God and the being of God,” all these ranks would have been established and confirmed in his station. Yet, today, this same person is called “Abú’l-Dawáhí” (father of calamities) by the people of the Bayán, and they have similarly condemned him and spread a verdict of disbelief against him. He has withdrawn from everything for many years. Alas, may God’s curse be upon the wrongdoers.</w:t>
      </w:r>
    </w:p>
    <w:p w14:paraId="1E3E7C12" w14:textId="77777777" w:rsidR="006F3AE3" w:rsidRDefault="00000000">
      <w:pPr>
        <w:pStyle w:val="BodyText"/>
      </w:pPr>
      <w:r>
        <w:t>Now consider how much they have transgressed in the Cause of God and what deeds they have committed out of rebellion against Him.</w:t>
      </w:r>
    </w:p>
    <w:p w14:paraId="5E2A7CE1" w14:textId="77777777" w:rsidR="006F3AE3" w:rsidRDefault="00000000">
      <w:pPr>
        <w:pStyle w:val="BodyText"/>
      </w:pPr>
      <w:r>
        <w:t>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14:paraId="1F05A260" w14:textId="77777777" w:rsidR="006F3AE3" w:rsidRDefault="00000000">
      <w:pPr>
        <w:pStyle w:val="BodyText"/>
      </w:pPr>
      <w:r>
        <w:t>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one, know that those souls were not and will not be rejected by God. Rather, the rejected one is the one who denied them, opposed them, and decreed their execution.</w:t>
      </w:r>
    </w:p>
    <w:p w14:paraId="36330029" w14:textId="77777777" w:rsidR="006F3AE3" w:rsidRDefault="00000000">
      <w:pPr>
        <w:pStyle w:val="BodyText"/>
      </w:pPr>
      <w:r>
        <w:t xml:space="preserve">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 “You consider yourself a philosopher, so why do you oppose a philosopher?” Now, you make such objections and yet claim wisdom and knowledge. Repent to God, who created and fashioned you, and do not oppose those who believe in God and His </w:t>
      </w:r>
      <w:r>
        <w:lastRenderedPageBreak/>
        <w:t>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14:paraId="5D9A0314" w14:textId="77777777" w:rsidR="006F3AE3" w:rsidRDefault="00000000">
      <w:pPr>
        <w:pStyle w:val="BodyText"/>
      </w:pPr>
      <w:r>
        <w:t>Say: “Die in your rage!” 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14:paraId="7874FC77" w14:textId="77777777" w:rsidR="006F3AE3" w:rsidRDefault="00000000">
      <w:pPr>
        <w:pStyle w:val="BodyText"/>
      </w:pPr>
      <w:r>
        <w:t>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14:paraId="3B065824" w14:textId="77777777" w:rsidR="006F3AE3" w:rsidRDefault="00000000">
      <w:pPr>
        <w:pStyle w:val="BodyText"/>
      </w:pPr>
      <w:r>
        <w:t>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like you has emerged from which even a slight fragrance of truth could be sensed. We ask God to empty your hearts of hatred for His beloved ones, for He is powerful over all things.</w:t>
      </w:r>
    </w:p>
    <w:p w14:paraId="7D70411B" w14:textId="77777777" w:rsidR="006F3AE3" w:rsidRDefault="00000000">
      <w:pPr>
        <w:pStyle w:val="BodyText"/>
      </w:pPr>
      <w:r>
        <w:t>The one who speaks—so great is his defiance and hypocrisy—says: “If the claimant of this station has a proof other than the verses, let him bring it forth. If it is the verses, then Mírzá Yaḥyá has not only explicit text and definitive proofs in his favor, but also greater and better claims, with numerous volumes in his possession.”</w:t>
      </w:r>
    </w:p>
    <w:p w14:paraId="567E9574" w14:textId="77777777" w:rsidR="006F3AE3" w:rsidRDefault="00000000">
      <w:pPr>
        <w:pStyle w:val="BodyText"/>
      </w:pPr>
      <w:r>
        <w:t xml:space="preserve">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w:t>
      </w:r>
      <w:r>
        <w:lastRenderedPageBreak/>
        <w:t>be deprived of the shore of the Ocean of Oneness? Assume that all souls have taken him as their lord instead of God—what benefit has this brought to you or to him? By the One in whose hand is my soul, it is nothing but the loss of this world and the next.</w:t>
      </w:r>
    </w:p>
    <w:p w14:paraId="51386BAA" w14:textId="77777777" w:rsidR="006F3AE3" w:rsidRDefault="00000000">
      <w:pPr>
        <w:pStyle w:val="BodyText"/>
      </w:pPr>
      <w:r>
        <w:t>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 “If there is any proof other than the verses, let it be produced.” And you speak without understanding.</w:t>
      </w:r>
    </w:p>
    <w:p w14:paraId="7C874181" w14:textId="77777777" w:rsidR="006F3AE3" w:rsidRDefault="00000000">
      <w:pPr>
        <w:pStyle w:val="BodyText"/>
      </w:pPr>
      <w:r>
        <w:t>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14:paraId="6BE8EF84" w14:textId="77777777" w:rsidR="006F3AE3" w:rsidRDefault="00000000">
      <w:pPr>
        <w:pStyle w:val="BodyText"/>
      </w:pPr>
      <w:r>
        <w:t>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your lord! What benefit is there when you are observed to be so utterly heedless? Otherwise, I would have mentioned certain matters so that you might grasp the illusion well and perceive his deceit.</w:t>
      </w:r>
    </w:p>
    <w:p w14:paraId="62398C51" w14:textId="77777777" w:rsidR="006F3AE3" w:rsidRDefault="00000000">
      <w:pPr>
        <w:pStyle w:val="BodyText"/>
      </w:pPr>
      <w:r>
        <w:t>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14:paraId="54C8F8E2" w14:textId="77777777" w:rsidR="006F3AE3" w:rsidRDefault="00000000">
      <w:pPr>
        <w:pStyle w:val="BodyText"/>
      </w:pPr>
      <w:r>
        <w:t xml:space="preserve">Now, you yourself must judge: Why has this word appeared, that he claims to stand in opposition and asserts greater, better, and more? Any ignorant person would be ashamed of such a statement, let alone a rational being. O blind one, the mere statement that he “stood in opposition” is clear evidence of his </w:t>
      </w:r>
      <w:r>
        <w:lastRenderedPageBreak/>
        <w:t>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 “I will bring something like what God has revealed,” by that very word, they are proven false and will always be proven so.</w:t>
      </w:r>
    </w:p>
    <w:p w14:paraId="3D00E0CD" w14:textId="77777777" w:rsidR="006F3AE3" w:rsidRDefault="00000000">
      <w:pPr>
        <w:pStyle w:val="BodyText"/>
      </w:pPr>
      <w:r>
        <w:t>O true deaf one, listen to the melody of the divine Dove singing upon the highest branch of the Tree of the Bayán! It says, “If you were to appear at this moment, I would be the first of those to prostrate and the first to believe in You.” 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14:paraId="65BCE51F" w14:textId="77777777" w:rsidR="006F3AE3" w:rsidRDefault="00000000">
      <w:pPr>
        <w:pStyle w:val="BodyText"/>
      </w:pPr>
      <w:r>
        <w:t>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14:paraId="1AAECF80" w14:textId="77777777" w:rsidR="006F3AE3" w:rsidRDefault="00000000">
      <w:pPr>
        <w:pStyle w:val="BodyText"/>
      </w:pPr>
      <w:r>
        <w:t>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14:paraId="3F5B10EE" w14:textId="77777777" w:rsidR="006F3AE3" w:rsidRDefault="00000000">
      <w:pPr>
        <w:pStyle w:val="BodyText"/>
      </w:pPr>
      <w:r>
        <w:t>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14:paraId="23A5537A" w14:textId="77777777" w:rsidR="006F3AE3" w:rsidRDefault="00000000">
      <w:pPr>
        <w:pStyle w:val="BodyText"/>
      </w:pPr>
      <w:r>
        <w:lastRenderedPageBreak/>
        <w:t>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14:paraId="18804112" w14:textId="77777777" w:rsidR="006F3AE3" w:rsidRDefault="00000000">
      <w:pPr>
        <w:pStyle w:val="BodyText"/>
      </w:pPr>
      <w:r>
        <w:t>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14:paraId="0B4D0989" w14:textId="77777777" w:rsidR="006F3AE3" w:rsidRDefault="00000000">
      <w:pPr>
        <w:pStyle w:val="BodyText"/>
      </w:pPr>
      <w:r>
        <w:t>And another statement was cast from that source of arrogance and pride: He (Mírzá Yaḥyá) says, “It is easy to claim that all the verses written by the claimant in his lifetime could be composed by me in a single day—better, more eloquent, and more fluent—that even a child would be able to discern.”</w:t>
      </w:r>
    </w:p>
    <w:p w14:paraId="257396E0" w14:textId="77777777" w:rsidR="006F3AE3" w:rsidRDefault="00000000">
      <w:pPr>
        <w:pStyle w:val="BodyText"/>
      </w:pPr>
      <w:r>
        <w:t>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14:paraId="5E6FDB80" w14:textId="77777777" w:rsidR="006F3AE3" w:rsidRDefault="00000000">
      <w:pPr>
        <w:pStyle w:val="BodyText"/>
      </w:pPr>
      <w:r>
        <w:t>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14:paraId="0444AC53" w14:textId="77777777" w:rsidR="006F3AE3" w:rsidRDefault="00000000">
      <w:pPr>
        <w:pStyle w:val="BodyText"/>
      </w:pPr>
      <w:r>
        <w:t xml:space="preserve">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w:t>
      </w:r>
      <w:r>
        <w:lastRenderedPageBreak/>
        <w:t>are among those who exult. We ask God to replace your joy with the greatest sorrow unless you repent and return to Him and become among the penitent.</w:t>
      </w:r>
    </w:p>
    <w:p w14:paraId="59939211" w14:textId="77777777" w:rsidR="006F3AE3" w:rsidRDefault="00000000">
      <w:pPr>
        <w:pStyle w:val="BodyText"/>
      </w:pPr>
      <w:r>
        <w:t xml:space="preserve">And another remark from that objector is written: “It is astonishing that they themselves claim that my expressions are verses, and their messengers say that even their seven-year-old children recite verses. Then how will the verses of </w:t>
      </w:r>
      <w:r>
        <w:rPr>
          <w:i/>
          <w:iCs/>
        </w:rPr>
        <w:t>He Whom God shall make manifest</w:t>
      </w:r>
      <w:r>
        <w:t xml:space="preserve"> 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p>
    <w:p w14:paraId="0D576C92" w14:textId="77777777" w:rsidR="006F3AE3" w:rsidRDefault="00000000">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 </w:t>
      </w:r>
      <w:r>
        <w:rPr>
          <w:i/>
          <w:iCs/>
        </w:rPr>
        <w:t>Abhá</w:t>
      </w:r>
      <w:r>
        <w:t xml:space="preserve"> between the heavens and the earth.</w:t>
      </w:r>
    </w:p>
    <w:p w14:paraId="6DECE112" w14:textId="77777777" w:rsidR="006F3AE3" w:rsidRDefault="00000000">
      <w:pPr>
        <w:pStyle w:val="BodyText"/>
      </w:pPr>
      <w:r>
        <w:t>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14:paraId="33836D0C" w14:textId="77777777" w:rsidR="006F3AE3" w:rsidRDefault="00000000">
      <w:pPr>
        <w:pStyle w:val="BodyText"/>
      </w:pPr>
      <w:r>
        <w:t>These ones are not prevented by the indications of those on earth or the signs of the idolaters. Say: “O ignorant one, you have not distinguished between blessing and wrath, and you have considered pure good to be evil, and the essence of mercy and justice to be the soul of oppression. Yes, a child from 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p>
    <w:p w14:paraId="53FB226D" w14:textId="77777777" w:rsidR="006F3AE3" w:rsidRDefault="00000000">
      <w:pPr>
        <w:pStyle w:val="BodyText"/>
      </w:pPr>
      <w:r>
        <w:t>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14:paraId="64648ADC" w14:textId="77777777" w:rsidR="006F3AE3" w:rsidRDefault="00000000">
      <w:pPr>
        <w:pStyle w:val="BodyText"/>
      </w:pPr>
      <w:r>
        <w:t xml:space="preserve">And regarding what is written that “they themselves claim that my expressions are verses,” this is a mockery of God in their own view. Take hold of yourself, O ignorant one! This is a station that your hands and the hands of the idolaters are cut off from. The Primal Point states that everything that exists on </w:t>
      </w:r>
      <w:r>
        <w:lastRenderedPageBreak/>
        <w:t>earth is His verses and will continue to be, so what of what has been revealed from Him and appeared from His presence? And the truth says: “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p>
    <w:p w14:paraId="002FFCE8" w14:textId="77777777" w:rsidR="006F3AE3" w:rsidRDefault="00000000">
      <w:pPr>
        <w:pStyle w:val="BodyText"/>
      </w:pPr>
      <w:r>
        <w:t>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14:paraId="4C0601BC" w14:textId="77777777" w:rsidR="006F3AE3" w:rsidRDefault="00000000">
      <w:pPr>
        <w:pStyle w:val="BodyText"/>
      </w:pPr>
      <w:r>
        <w:t>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14:paraId="1D7D5EA5" w14:textId="77777777" w:rsidR="006F3AE3" w:rsidRDefault="00000000">
      <w:pPr>
        <w:pStyle w:val="BodyText"/>
      </w:pPr>
      <w:r>
        <w:t>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14:paraId="6DA49D88" w14:textId="77777777" w:rsidR="006F3AE3" w:rsidRDefault="00000000">
      <w:pPr>
        <w:pStyle w:val="BodyText"/>
      </w:pPr>
      <w:r>
        <w:t>And another remark from that objector: “If they say that others confirm them, then the same can be said of Mirza Yahya, who says that even if you recite verses, or a thousand others, as the Exalted One has said, ‘If I wish, I will send forth as many as all things with the tongue of verses,’ yet they must still confirm Me and remain under My shadow, because I am the first mirror, and all reflect from Me, since the primal nature of God is manifested from Me through the confirmation of the Point of the Bayan.”</w:t>
      </w:r>
    </w:p>
    <w:p w14:paraId="5F3C5015" w14:textId="77777777" w:rsidR="006F3AE3" w:rsidRDefault="00000000">
      <w:pPr>
        <w:pStyle w:val="BodyText"/>
      </w:pPr>
      <w:r>
        <w:t xml:space="preserve">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w:t>
      </w:r>
      <w:r>
        <w:lastRenderedPageBreak/>
        <w:t>His words—exalted and mighty be He—“I will complain to You, O Mirror of Generosity, about all the mirrors. Each of them gazes at Me in their own colors.” And addressing that Name, He says, “You are the first mirror that has always reflected the Truth and will continue to reflect.” 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14:paraId="27D92234" w14:textId="77777777" w:rsidR="006F3AE3" w:rsidRDefault="00000000">
      <w:pPr>
        <w:pStyle w:val="BodyText"/>
      </w:pPr>
      <w:r>
        <w:t>This is the condition of the mirrors as stated by the Primal Point. Nevertheless, in the face of the sun, you mention mirrors, while the suns of the mirrors are nullified at the appearance of its effulgence and will continue to be so. If the Manifestation applies the term ‘mirror’ 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 “existence” applies to has been and will continue to be created.</w:t>
      </w:r>
    </w:p>
    <w:p w14:paraId="5001DFEF" w14:textId="77777777" w:rsidR="006F3AE3" w:rsidRDefault="00000000">
      <w:pPr>
        <w:pStyle w:val="BodyText"/>
      </w:pPr>
      <w:r>
        <w:t>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 “And among the idolaters is one who says: ‘These verses were not revealed in accordance with the nature.’ By the truth of God, that nature appeared at that moment in the form of a servant and stood submissively at the Gate, crying out and saying: ‘Woe unto you, O assembly of the arrogant! By God, I was created by a command from Him.’ 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p>
    <w:p w14:paraId="72F8B2C1" w14:textId="77777777" w:rsidR="006F3AE3" w:rsidRDefault="00000000">
      <w:pPr>
        <w:pStyle w:val="BodyText"/>
      </w:pPr>
      <w:r>
        <w:t xml:space="preserve">And these are the verses that were previously revealed in reference to the original divine nature, from the heaven of </w:t>
      </w:r>
      <w:r>
        <w:rPr>
          <w:i/>
          <w:iCs/>
        </w:rPr>
        <w:t>Abhá</w:t>
      </w:r>
      <w:r>
        <w:t xml:space="preserve">. These topics belong to the people of the </w:t>
      </w:r>
      <w:r>
        <w:rPr>
          <w:i/>
          <w:iCs/>
        </w:rPr>
        <w:t>Furqan</w:t>
      </w:r>
      <w:r>
        <w:t xml:space="preserve"> (those who discern), just as it is revealed in the Holy Book: “Establish.” This is what has been mentioned in the prophetic tradition: “Until the end.” This nature is the very nature of God, and this station is valid as long as it remains under the shadow of faith. After its deviation, it is counted among the idolaters, as the rest of the tradition states.</w:t>
      </w:r>
    </w:p>
    <w:p w14:paraId="49EE9BA3" w14:textId="77777777" w:rsidR="006F3AE3" w:rsidRDefault="00000000">
      <w:pPr>
        <w:pStyle w:val="BodyText"/>
      </w:pPr>
      <w:r>
        <w:t xml:space="preserve">Say: “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w:t>
      </w:r>
      <w:r>
        <w:lastRenderedPageBreak/>
        <w:t>a single letter of the Bayan. But until now, it has not been observed, and the matter remains in His hands.”</w:t>
      </w:r>
    </w:p>
    <w:p w14:paraId="61D58A10" w14:textId="77777777" w:rsidR="006F3AE3" w:rsidRDefault="00000000">
      <w:pPr>
        <w:pStyle w:val="BodyText"/>
      </w:pPr>
      <w:r>
        <w:t>He, in his great heedlessness, says: “Disregarding all speech, Mirza Yahya now claims a station beyond which none can imagine, on the basis of the verses. Whoever claims this must bring forth something like it or higher.”</w:t>
      </w:r>
    </w:p>
    <w:p w14:paraId="581E7D73" w14:textId="77777777" w:rsidR="006F3AE3" w:rsidRDefault="00000000">
      <w:pPr>
        <w:pStyle w:val="BodyText"/>
      </w:pPr>
      <w:r>
        <w:t>These words have not emerged except from the source of pride, the mine of falsehood, and the fountain of immorality. If one were to affirm his mirrorship, the Primal Point—may the spirit of all besides Him be a sacrifice unto Him—says: “If the mirror claims, ‘I am the sun,’ it is clear to the sun that it is but a reflection of it, uttering falsehood.” 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14:paraId="24BF855D" w14:textId="77777777" w:rsidR="006F3AE3" w:rsidRDefault="00000000">
      <w:pPr>
        <w:pStyle w:val="BodyText"/>
      </w:pPr>
      <w:r>
        <w:t>And further, the statement is very shameful, saying: “Today, if anyone claims, they must bring verses like those of Mirza Yahya or higher.” 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14:paraId="626BF96E" w14:textId="77777777" w:rsidR="006F3AE3" w:rsidRDefault="00000000">
      <w:pPr>
        <w:pStyle w:val="BodyText"/>
      </w:pPr>
      <w:r>
        <w:t>He, in his limited understanding, says: “Now, my brother, by God, the matter has become unclear to you. If you truly want to understand, without any ulterior motive, you are my representative. If it becomes clear to you, write to me, but do so with fairness. It is very easy for you. Civil policy has nothing to do with 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p>
    <w:p w14:paraId="634CD716" w14:textId="77777777" w:rsidR="006F3AE3" w:rsidRDefault="00000000">
      <w:pPr>
        <w:pStyle w:val="BodyText"/>
      </w:pPr>
      <w:r>
        <w:t xml:space="preserve">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w:t>
      </w:r>
      <w:r>
        <w:lastRenderedPageBreak/>
        <w:t>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14:paraId="15E456F0" w14:textId="77777777" w:rsidR="006F3AE3" w:rsidRDefault="00000000">
      <w:pPr>
        <w:pStyle w:val="BodyText"/>
      </w:pPr>
      <w:r>
        <w:t>Now, O fair-minded one, judge with fairness: Is the matter unclear to us, or to you? And as for what you wrote that there is no ulterior motive, by God, this very statement is pure motive and is driven entirely by self and desire. As you yourself wrote, ‘Now go and test it.’ 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14:paraId="73E7F6E6" w14:textId="77777777" w:rsidR="006F3AE3" w:rsidRDefault="00000000">
      <w:pPr>
        <w:pStyle w:val="BodyText"/>
      </w:pPr>
      <w:r>
        <w:t>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person knows that they have not spoken the word of truth and never will. At every opportunity, they speak and reason according to what they deem to be in the interest of their wicked souls.</w:t>
      </w:r>
    </w:p>
    <w:p w14:paraId="24F7BADC" w14:textId="77777777" w:rsidR="006F3AE3" w:rsidRDefault="00000000">
      <w:pPr>
        <w:pStyle w:val="BodyText"/>
      </w:pPr>
      <w:r>
        <w:t>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14:paraId="4EC85393" w14:textId="77777777" w:rsidR="006F3AE3" w:rsidRDefault="00000000">
      <w:pPr>
        <w:pStyle w:val="BodyText"/>
      </w:pPr>
      <w:r>
        <w:t>O people of religion, I swear by the Lord of the Day of Judgment, do you sense even the slightest fragrance of truth from these words? No, by the true essence, these words resemble the words of the lowliest people of the earth, who, in their disputes with one another, say things like “I am more powerful than you, and my strength surpasses yours,” and similar vain words that are exchanged among the ignorant. By God, we must now lament over this matter, for the Primal Point, with His station and rank, showed such humility, submission, and content</w:t>
      </w:r>
    </w:p>
    <w:p w14:paraId="763B1D71" w14:textId="77777777" w:rsidR="006F3AE3" w:rsidRDefault="00000000">
      <w:pPr>
        <w:pStyle w:val="BodyText"/>
      </w:pPr>
      <w:r>
        <w:lastRenderedPageBreak/>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 </w:t>
      </w:r>
      <w:r>
        <w:rPr>
          <w:i/>
          <w:iCs/>
        </w:rPr>
        <w:t>Furqan</w:t>
      </w:r>
      <w:r>
        <w:t>, all divine matters and the firm religious laws of the Lord were subject to the words of a few sheikhs.</w:t>
      </w:r>
    </w:p>
    <w:p w14:paraId="54E57F98" w14:textId="77777777" w:rsidR="006F3AE3" w:rsidRDefault="00000000">
      <w:pPr>
        <w:pStyle w:val="BodyText"/>
      </w:pPr>
      <w:r>
        <w:t>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 “Manat” from “Mannan,” and “Uzza” from “Aziz,” and “Lat” from “Allah,” and they worship and devote themselves to these names. Some others hold that disbelief is distortion, and this distortion pertains to meanings rather than words, as “luhd” (which means “grave” or “deviation”) also implies “covering” or “concealment.” 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14:paraId="035CDAB1" w14:textId="77777777" w:rsidR="006F3AE3" w:rsidRDefault="00000000">
      <w:pPr>
        <w:pStyle w:val="BodyText"/>
      </w:pPr>
      <w:r>
        <w:t>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14:paraId="1C3E5E11" w14:textId="77777777" w:rsidR="006F3AE3" w:rsidRDefault="00000000">
      <w:pPr>
        <w:pStyle w:val="BodyText"/>
      </w:pPr>
      <w:r>
        <w:t>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14:paraId="1FAB7AA2" w14:textId="77777777" w:rsidR="006F3AE3" w:rsidRDefault="00000000">
      <w:pPr>
        <w:pStyle w:val="BodyText"/>
      </w:pPr>
      <w:r>
        <w:t xml:space="preserve">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 “Bring the heavenly books before God, your Lord and the Lord of the first and the last. Then, recite what you wish in whatever manner you wish, and from the realm of God’s power, for every word, words of sublime majesty will descend in such a way that all the worlds will be </w:t>
      </w:r>
      <w:r>
        <w:lastRenderedPageBreak/>
        <w:t>incapable of producing anything like them. In any form and with any structure you choose, God will reveal them with truth from the heaven of sanctity, in such a way that all creatures will be unable to record them.”</w:t>
      </w:r>
    </w:p>
    <w:p w14:paraId="108C6522" w14:textId="77777777" w:rsidR="006F3AE3" w:rsidRDefault="00000000">
      <w:pPr>
        <w:pStyle w:val="BodyText"/>
      </w:pPr>
      <w:r>
        <w:t>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14:paraId="75107961" w14:textId="77777777" w:rsidR="006F3AE3" w:rsidRDefault="00000000">
      <w:pPr>
        <w:pStyle w:val="BodyText"/>
      </w:pPr>
      <w:r>
        <w:t>Moreover, your words contradict each other. As you wrote in this position: “Surely, whoever possesses this station is the truth, and his words are truth, and all others are false.” Then you wrote: “Even if this is accomplished, it is not proof of that promised soul, but merely one of the saints of the Bayán era, and this is only after the confirmation of Mirza Yahya.” 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14:paraId="140D68A4" w14:textId="77777777" w:rsidR="006F3AE3" w:rsidRDefault="00000000">
      <w:pPr>
        <w:pStyle w:val="BodyText"/>
      </w:pPr>
      <w:r>
        <w:t>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command was revealed in the Bayán, then in the Furqán, then in the Injíl, the Torah, the Psalms, and the Scriptures, if you are among those who are certain.</w:t>
      </w:r>
    </w:p>
    <w:p w14:paraId="61740C5B" w14:textId="77777777" w:rsidR="006F3AE3" w:rsidRDefault="00000000">
      <w:pPr>
        <w:pStyle w:val="BodyText"/>
      </w:pPr>
      <w:r>
        <w:t>He, in his great falsehood and fabrication, says: “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p>
    <w:p w14:paraId="3C0AE26A" w14:textId="77777777" w:rsidR="006F3AE3" w:rsidRDefault="00000000">
      <w:pPr>
        <w:pStyle w:val="BodyText"/>
      </w:pPr>
      <w:r>
        <w:t>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14:paraId="089CD0CE" w14:textId="77777777" w:rsidR="006F3AE3" w:rsidRDefault="00000000">
      <w:pPr>
        <w:pStyle w:val="BodyText"/>
      </w:pPr>
      <w:r>
        <w:lastRenderedPageBreak/>
        <w:t>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14:paraId="03032F94" w14:textId="77777777" w:rsidR="006F3AE3" w:rsidRDefault="00000000">
      <w:pPr>
        <w:pStyle w:val="BodyText"/>
      </w:pPr>
      <w:r>
        <w:t>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14:paraId="2C44F1D8" w14:textId="77777777" w:rsidR="006F3AE3" w:rsidRDefault="00000000">
      <w:pPr>
        <w:pStyle w:val="BodyText"/>
      </w:pPr>
      <w:r>
        <w:t>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14:paraId="6BFEC455" w14:textId="77777777" w:rsidR="006F3AE3" w:rsidRDefault="00000000">
      <w:pPr>
        <w:pStyle w:val="BodyText"/>
      </w:pPr>
      <w:r>
        <w:t>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14:paraId="27BEF20F" w14:textId="77777777" w:rsidR="006F3AE3" w:rsidRDefault="00000000">
      <w:pPr>
        <w:pStyle w:val="BodyText"/>
      </w:pPr>
      <w:r>
        <w:t>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14:paraId="6358E29E" w14:textId="77777777" w:rsidR="006F3AE3" w:rsidRDefault="00000000">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 </w:t>
      </w:r>
      <w:r>
        <w:rPr>
          <w:i/>
          <w:iCs/>
        </w:rPr>
        <w:t>Sijjin</w:t>
      </w:r>
      <w:r>
        <w:t xml:space="preserve"> in this manifestation. This was explicitly mentioned by the Primal Point—may the spirit of all besides Him be a sacrifice unto Him—and it was mentioned before.</w:t>
      </w:r>
    </w:p>
    <w:p w14:paraId="63FAB7F0" w14:textId="77777777" w:rsidR="006F3AE3" w:rsidRDefault="00000000">
      <w:pPr>
        <w:pStyle w:val="BodyText"/>
      </w:pPr>
      <w:r>
        <w:lastRenderedPageBreak/>
        <w:t>And as for the false and fabricated words written by the pen, stating that the denial and excommunication of Mirza Yahya is unfounded, the tongue of God declares: “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 Every atom testifies that He never objected to anyone and was more merciful to every soul than the soul was to itself. All things bear witness to this if you deny it.</w:t>
      </w:r>
    </w:p>
    <w:p w14:paraId="246F6BA6" w14:textId="77777777" w:rsidR="006F3AE3" w:rsidRDefault="00000000">
      <w:pPr>
        <w:pStyle w:val="BodyText"/>
      </w:pPr>
      <w:r>
        <w:t>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14:paraId="618183A3" w14:textId="77777777" w:rsidR="006F3AE3" w:rsidRDefault="00000000">
      <w:pPr>
        <w:pStyle w:val="BodyText"/>
      </w:pPr>
      <w:r>
        <w:t>O unjust one, by God, besides whom there is no other god, if there had been even a speck of divine love in your heart, you would have written to Him, asking on what grounds and proof you sought to cut down the divine tree and objected to the being who says: “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p>
    <w:p w14:paraId="40A3F73B" w14:textId="77777777" w:rsidR="006F3AE3" w:rsidRDefault="00000000">
      <w:pPr>
        <w:pStyle w:val="BodyText"/>
      </w:pPr>
      <w:r>
        <w:t>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14:paraId="6D50654D" w14:textId="77777777" w:rsidR="006F3AE3" w:rsidRDefault="00000000">
      <w:pPr>
        <w:pStyle w:val="BodyText"/>
      </w:pPr>
      <w:r>
        <w:t>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14:paraId="404B3721" w14:textId="77777777" w:rsidR="006F3AE3" w:rsidRDefault="00000000">
      <w:pPr>
        <w:pStyle w:val="BodyText"/>
      </w:pPr>
      <w:r>
        <w:t xml:space="preserve">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t>
      </w:r>
      <w:r>
        <w:lastRenderedPageBreak/>
        <w:t>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14:paraId="208EC615" w14:textId="77777777" w:rsidR="006F3AE3" w:rsidRDefault="00000000">
      <w:pPr>
        <w:pStyle w:val="BodyText"/>
      </w:pPr>
      <w:r>
        <w:t>And as for the great slander, it is astonishing how things have changed: Previously, anyone who had renounced the world and its leadership was praised, but now you call such a stance “fear.” The one whom the Exalted One, in His tablets, referred to at the beginning of His letters as “from God” and “to God,” 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14:paraId="2051C5FC" w14:textId="77777777" w:rsidR="006F3AE3" w:rsidRDefault="00000000">
      <w:pPr>
        <w:pStyle w:val="BodyText"/>
      </w:pPr>
      <w:r>
        <w:t>You have lied against God, who created all things. You have no knowledge of what was revealed by the Primal Point, nor do you possess it. Several tablets descended from the heaven of the Primal Point’s will, and in some of them, “from God to God” and in others, “from God to Him Whom God shall make manifest” was mentioned. The intent of all of them was this most holy, most exalted manifestation, which you and your kind have rejected and denied. One of them was revealed specifically for Mirza Asadullah, and the Primal Point called him “Dayyan” (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 “Abu’l-Dawah” (Father of Calamities). Some of the matters related to these two individuals have already been mentioned, so read them to learn of the virtues of your guide and what befell them.</w:t>
      </w:r>
    </w:p>
    <w:p w14:paraId="7C250A6B" w14:textId="77777777" w:rsidR="006F3AE3" w:rsidRDefault="00000000">
      <w:pPr>
        <w:pStyle w:val="BodyText"/>
      </w:pPr>
      <w:r>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 </w:t>
      </w:r>
      <w:r>
        <w:rPr>
          <w:i/>
          <w:iCs/>
        </w:rPr>
        <w:t>Sijjin</w:t>
      </w:r>
      <w:r>
        <w:t xml:space="preserve"> except the words of </w:t>
      </w:r>
      <w:r>
        <w:rPr>
          <w:i/>
          <w:iCs/>
        </w:rPr>
        <w:t>Sijjin</w:t>
      </w:r>
      <w:r>
        <w:t>.</w:t>
      </w:r>
    </w:p>
    <w:p w14:paraId="340D9BB7" w14:textId="77777777" w:rsidR="006F3AE3" w:rsidRDefault="00000000">
      <w:pPr>
        <w:pStyle w:val="BodyText"/>
      </w:pPr>
      <w:r>
        <w:t xml:space="preserve">And as for what you wrote: “Previously, anyone who renounced the world and leadership was praised, but now you call it fear, and write that so-and-so hid in the tents of women.” 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w:t>
      </w:r>
      <w:r>
        <w:lastRenderedPageBreak/>
        <w:t>tampered with the harem of the Point, by God, tore the greatest veil of chastity. And you, this shameless, disrespectful one, call him “detached.”</w:t>
      </w:r>
    </w:p>
    <w:p w14:paraId="091B843D" w14:textId="77777777" w:rsidR="006F3AE3" w:rsidRDefault="00000000">
      <w:pPr>
        <w:pStyle w:val="BodyText"/>
      </w:pPr>
      <w:r>
        <w:t xml:space="preserve">In past years, seven individuals were designated as the “fiery martyrs.” One of these souls, after becoming aware of his wrongdoing, repented, turned back to God, and sought His forgiveness. God clothed him in the garment of His pardon and the robe of His grace, raising him to the Garden of </w:t>
      </w:r>
      <w:r>
        <w:rPr>
          <w:i/>
          <w:iCs/>
        </w:rPr>
        <w:t>Abhá</w:t>
      </w:r>
      <w:r>
        <w:t xml:space="preserve">, beyond the Lote-Tree of the utmost boundary, where he was named </w:t>
      </w:r>
      <w:r>
        <w:rPr>
          <w:i/>
          <w:iCs/>
        </w:rPr>
        <w:t>Musa</w:t>
      </w:r>
      <w:r>
        <w:t xml:space="preserve"> 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 </w:t>
      </w:r>
      <w:r>
        <w:rPr>
          <w:i/>
          <w:iCs/>
        </w:rPr>
        <w:t>Abhá</w:t>
      </w:r>
      <w:r>
        <w:t>. Afterward, he returned to God. Another soul never accepted this lie, as though the Holy Spirit informed and protected him from the fabrications of these slanderers.</w:t>
      </w:r>
    </w:p>
    <w:p w14:paraId="7FACD9F2" w14:textId="77777777" w:rsidR="006F3AE3" w:rsidRDefault="00000000">
      <w:pPr>
        <w:pStyle w:val="BodyText"/>
      </w:pPr>
      <w:r>
        <w:t>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14:paraId="25320530" w14:textId="77777777" w:rsidR="006F3AE3" w:rsidRDefault="00000000">
      <w:pPr>
        <w:pStyle w:val="BodyText"/>
      </w:pPr>
      <w:r>
        <w:t>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 “What do You say? What is Your teaching?” Jesus replied, “Why do you ask Me? Ask those who have heard Me; for I have said nothing in secret but have spoken openly in the temple and the assembly of the Jews.” Afterward, one of the soldiers present slapped His blessed face, saying, “Why do you speak so boldly to the high priest?”</w:t>
      </w:r>
    </w:p>
    <w:p w14:paraId="0AFDC80D" w14:textId="77777777" w:rsidR="006F3AE3" w:rsidRDefault="00000000">
      <w:pPr>
        <w:pStyle w:val="BodyText"/>
      </w:pPr>
      <w:r>
        <w:t>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14:paraId="44F04462" w14:textId="77777777" w:rsidR="006F3AE3" w:rsidRDefault="00000000">
      <w:pPr>
        <w:pStyle w:val="BodyText"/>
      </w:pPr>
      <w:r>
        <w:t xml:space="preserve">In this regard, let me recount a saying of the Spirit, perhaps you may enter the garden of divine praise through the fountain of the beauty of the Most Merciful: “When He saw the cross, He bore it with His own hands, embracing it and saying, ‘Come, O my beloved cross, for thirty-three years I have awaited you, seeking you out, and desiring to die upon you out of love for My sheep.’” Although the fragrance of this word can only be perceived by spiritual beings and its sweetness can only be tasted by those who gaze upon the Most Merciful, souls like you are and will remain deprived of this. You have not </w:t>
      </w:r>
      <w:r>
        <w:lastRenderedPageBreak/>
        <w:t>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 “Come, come, for thirty-three years I have awaited you and yearned for you.” Where is this station, and where is the station that you have understood and written about?</w:t>
      </w:r>
    </w:p>
    <w:p w14:paraId="507C3D24" w14:textId="77777777" w:rsidR="006F3AE3" w:rsidRDefault="00000000">
      <w:pPr>
        <w:pStyle w:val="BodyText"/>
      </w:pPr>
      <w:r>
        <w:t>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14:paraId="49426A3D" w14:textId="77777777" w:rsidR="006F3AE3" w:rsidRDefault="00000000">
      <w:pPr>
        <w:pStyle w:val="BodyText"/>
      </w:pPr>
      <w:r>
        <w:t>This is a summary of the account of the Spirit, and now this Spirit addresses you, saying: “Come, come, O assembly of deniers, with your swords, spears, and arrows! I long for them as He longed for His. By the One in whose hand is the soul of Husayn, I am even more eager and filled with greater anticipation, but you do not perceive it.” 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14:paraId="13F29009" w14:textId="77777777" w:rsidR="006F3AE3" w:rsidRDefault="00000000">
      <w:pPr>
        <w:pStyle w:val="BodyText"/>
      </w:pPr>
      <w:r>
        <w:t>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14:paraId="5B8C75FF" w14:textId="77777777" w:rsidR="006F3AE3" w:rsidRDefault="00000000">
      <w:pPr>
        <w:pStyle w:val="BodyText"/>
      </w:pPr>
      <w:r>
        <w:t>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14:paraId="3697917A" w14:textId="77777777" w:rsidR="006F3AE3" w:rsidRDefault="00000000">
      <w:pPr>
        <w:pStyle w:val="BodyText"/>
      </w:pPr>
      <w:r>
        <w:t xml:space="preserve">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w:t>
      </w:r>
      <w:r>
        <w:lastRenderedPageBreak/>
        <w:t>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14:paraId="6FB4C6FD" w14:textId="77777777" w:rsidR="006F3AE3" w:rsidRDefault="00000000">
      <w:pPr>
        <w:pStyle w:val="BodyText"/>
      </w:pPr>
      <w:r>
        <w:t>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14:paraId="0542D7AB" w14:textId="77777777" w:rsidR="006F3AE3" w:rsidRDefault="00000000">
      <w:pPr>
        <w:pStyle w:val="BodyText"/>
      </w:pPr>
      <w:r>
        <w:t>“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p>
    <w:p w14:paraId="7058630E" w14:textId="77777777" w:rsidR="006F3AE3" w:rsidRDefault="00000000">
      <w:pPr>
        <w:pStyle w:val="BodyText"/>
      </w:pPr>
      <w:r>
        <w:t>But this station has only been understood and perceived by a pure lover and a true seeker. God has placed it far beyond your understanding and that of your guide.</w:t>
      </w:r>
    </w:p>
    <w:p w14:paraId="09DD092C" w14:textId="77777777" w:rsidR="006F3AE3" w:rsidRDefault="00000000">
      <w:pPr>
        <w:pStyle w:val="BodyText"/>
      </w:pPr>
      <w:r>
        <w:t>Take hold of yourself, O you who mock God and His beloved, His chosen ones, and His friends! This is what Ḥusayn says in that moment: “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p>
    <w:p w14:paraId="7FB5A4D6" w14:textId="77777777" w:rsidR="006F3AE3" w:rsidRDefault="00000000">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 </w:t>
      </w:r>
      <w:r>
        <w:rPr>
          <w:i/>
          <w:iCs/>
        </w:rPr>
        <w:t>Abhá</w:t>
      </w:r>
      <w:r>
        <w:t xml:space="preserve"> 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14:paraId="7681AD5C" w14:textId="77777777" w:rsidR="006F3AE3" w:rsidRDefault="00000000">
      <w:pPr>
        <w:pStyle w:val="BodyText"/>
      </w:pPr>
      <w:r>
        <w:lastRenderedPageBreak/>
        <w:t>“O breeze from the presence of the Beloved, blow gently for a moment toward the abode of the oppressed ones. Then say to Him, ‘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p>
    <w:p w14:paraId="67E499EE" w14:textId="77777777" w:rsidR="006F3AE3" w:rsidRDefault="00000000">
      <w:pPr>
        <w:pStyle w:val="BodyText"/>
      </w:pPr>
      <w:r>
        <w:t>It was said that what has been revealed has occurred, and more will become manifest. And none laid the foundation of this except those who slandered Him among the servants, and you are among them, for God’s knowledge has surrounded all that you have done. And then He says: “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p>
    <w:p w14:paraId="47F234E0" w14:textId="77777777" w:rsidR="006F3AE3" w:rsidRDefault="00000000">
      <w:pPr>
        <w:pStyle w:val="BodyText"/>
      </w:pPr>
      <w:r>
        <w:t>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14:paraId="31E3410E" w14:textId="77777777" w:rsidR="006F3AE3" w:rsidRDefault="00000000">
      <w:pPr>
        <w:pStyle w:val="BodyText"/>
      </w:pPr>
      <w:r>
        <w:t>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14:paraId="76437B18" w14:textId="77777777" w:rsidR="006F3AE3" w:rsidRDefault="00000000">
      <w:pPr>
        <w:pStyle w:val="BodyText"/>
      </w:pPr>
      <w:r>
        <w:t xml:space="preserve">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 “We have persuaded the guards to accept some valuables, and we will take Him away under the cover of night from among these people and conceal Him.” They presented this plan to the Most Exalted </w:t>
      </w:r>
      <w:r>
        <w:lastRenderedPageBreak/>
        <w:t>Presence, glorified be His majesty. That radiant Sun of Oneness smiled. From His blessed smile, the companions thought He was pleased with what they intended. After the preparations were made, while He was staying in Kálin, they again presented their plan in the holy presence, saying, “Tonight we will take You from among these people.” He smiled again and said, “Even the mountain of Azerbaijan has its portion.” This was an action of truth, it appeared from the truth, it was in accordance with the truth, and the fragrance of truth emanated from it. But you and the likes of you will not perceive it, and you will remain among the heedless.</w:t>
      </w:r>
    </w:p>
    <w:p w14:paraId="15D62CBA" w14:textId="77777777" w:rsidR="006F3AE3" w:rsidRDefault="00000000">
      <w:pPr>
        <w:pStyle w:val="BodyText"/>
      </w:pPr>
      <w:r>
        <w:t>He said: “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 ‘Would that I had a thousand souls, a thousand bodies, and a thousand lives, that I might sacrifice them in Your path, O Beloved of the worlds, O goal of the yearning, O You who enflame the hearts of lovers!’ 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p>
    <w:p w14:paraId="547E895A" w14:textId="77777777" w:rsidR="006F3AE3" w:rsidRDefault="00000000">
      <w:pPr>
        <w:pStyle w:val="BodyText"/>
      </w:pPr>
      <w:r>
        <w:t>Hear the call of this servant and advise those who slander! Enough is enough—they have exhausted themselves in wasting time. The matter has reached the point where they go from person to person, constantly spreading falsehoods. Say: “Fear God and do not slander Him! Fear for yourselves, for He has shielded you for a limited number of years and has concealed your actions and deeds. And now that you have become complacent, you have stepped out from behind the veil and have fabricated lies about Him, the likes of which none of the corrupt have ever invented.” The tongue of God, the Sovereign, the All-Powerful, the Mighty, the Generous, bears witness to this.</w:t>
      </w:r>
    </w:p>
    <w:p w14:paraId="15681ADD" w14:textId="77777777" w:rsidR="006F3AE3" w:rsidRDefault="00000000">
      <w:pPr>
        <w:pStyle w:val="BodyText"/>
      </w:pPr>
      <w:r>
        <w:t>He said, in His great deceit and arrogance: “You have mentioned that Mirza alone rose up for the cause of truth. How can it be distinguished whether this was for the elevation of God’s cause or for the love of status, power, and wealth?” 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14:paraId="55DB499B" w14:textId="77777777" w:rsidR="006F3AE3" w:rsidRDefault="00000000">
      <w:pPr>
        <w:pStyle w:val="BodyText"/>
      </w:pPr>
      <w:r>
        <w:t>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14:paraId="58A3976C" w14:textId="77777777" w:rsidR="006F3AE3" w:rsidRDefault="00000000">
      <w:pPr>
        <w:pStyle w:val="BodyText"/>
      </w:pPr>
      <w:r>
        <w:lastRenderedPageBreak/>
        <w:t>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14:paraId="16F4FB74" w14:textId="77777777" w:rsidR="006F3AE3" w:rsidRDefault="00000000">
      <w:pPr>
        <w:pStyle w:val="BodyText"/>
      </w:pPr>
      <w:r>
        <w:t>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14:paraId="4F5F5639" w14:textId="77777777" w:rsidR="006F3AE3" w:rsidRDefault="00000000">
      <w:pPr>
        <w:pStyle w:val="BodyText"/>
      </w:pPr>
      <w:r>
        <w:t>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time, as enemies from all sides lay in ambush. You yourself know this, yet you deny it. You are among those who recognized God’s favor and then denied it. Say: Woe unto you, O rejected polytheist!</w:t>
      </w:r>
    </w:p>
    <w:p w14:paraId="177BB4AE" w14:textId="77777777" w:rsidR="006F3AE3" w:rsidRDefault="00000000">
      <w:pPr>
        <w:pStyle w:val="BodyText"/>
      </w:pPr>
      <w:r>
        <w:t>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 “I love that I should bear all the calamities alone, and that what is decreed befall me, and that the friends of God remain protected.” 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14:paraId="7FCF473B" w14:textId="77777777" w:rsidR="006F3AE3" w:rsidRDefault="00000000">
      <w:pPr>
        <w:pStyle w:val="BodyText"/>
      </w:pPr>
      <w:r>
        <w:t xml:space="preserve">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w:t>
      </w:r>
      <w:r>
        <w:lastRenderedPageBreak/>
        <w:t>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14:paraId="4DECA256" w14:textId="77777777" w:rsidR="006F3AE3" w:rsidRDefault="00000000">
      <w:pPr>
        <w:pStyle w:val="BodyText"/>
      </w:pPr>
      <w:r>
        <w:t>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 “He was with me; if any fault has been committed, it is mine.” For this reason, they did not harm Mirza Yahya but inflicted upon that Radiant One what they inflicted. He also interceded for the other companions, including Mulla Baqir, the bearer of the letter “H” (Ḥayy)—upon him be the glory of God—who is still alive. Inquire from him.</w:t>
      </w:r>
    </w:p>
    <w:p w14:paraId="0A1C997C" w14:textId="77777777" w:rsidR="006F3AE3" w:rsidRDefault="00000000">
      <w:pPr>
        <w:pStyle w:val="BodyText"/>
      </w:pPr>
      <w:r>
        <w:t>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14:paraId="0638CE2B" w14:textId="77777777" w:rsidR="006F3AE3" w:rsidRDefault="00000000">
      <w:pPr>
        <w:pStyle w:val="BodyText"/>
      </w:pPr>
      <w:r>
        <w:t>Now, speak of your guide, who has turned away from God—what happened to him in this matter? It is certain that he has always been engaged in eating, drinking, and indulging in women, committing actions 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 “How can it be known that this rising was for God?”</w:t>
      </w:r>
    </w:p>
    <w:p w14:paraId="4C49E9DD" w14:textId="77777777" w:rsidR="006F3AE3" w:rsidRDefault="00000000">
      <w:pPr>
        <w:pStyle w:val="BodyText"/>
      </w:pPr>
      <w:r>
        <w:t>O misguided denier, how did you come to know that it was not for God? Never has that holy soul been protected even for a moment. In this regard, let me recount a passage from one of His prayers to God, that you may remember and take heed. Its meaning in Persian is as follows: “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 If people like you had reflected on the revealed words of God, they would have understood matters that no one has ever comprehended. But it has been decreed otherwise for you and them.</w:t>
      </w:r>
    </w:p>
    <w:p w14:paraId="4A9D9D80" w14:textId="77777777" w:rsidR="006F3AE3" w:rsidRDefault="00000000">
      <w:pPr>
        <w:pStyle w:val="BodyText"/>
      </w:pPr>
      <w:r>
        <w:lastRenderedPageBreak/>
        <w:t xml:space="preserve">And regarding what you wrote, that those who supported the cause of God were the ones who ate leather in Mazandaran: He said, “During the days when we were imprisoned in Ṭá, there was not even leather available for anyone to eat in the first few days.” Alas for you, O heedless one, ignorant of all good and engaged in all evil! You speak of what you know not, and this is not from yourself but from what Satan has cast into your heart. We ask God to seize him with a mighty, overpowering grasp. All the atoms testify that the Beauty of </w:t>
      </w:r>
      <w:r>
        <w:rPr>
          <w:i/>
          <w:iCs/>
        </w:rPr>
        <w:t>Abhá</w:t>
      </w:r>
      <w:r>
        <w:t xml:space="preserve"> 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 “Oh, how I long to meet my Beloved!” The inhabitants of the Highest Assembly were astonished by His actions, and all proclaimed, “Blessed be God, the best of creators!” But you deny everything because you have become intimate with the souls of the wicked and have turned away from the Truth.</w:t>
      </w:r>
    </w:p>
    <w:p w14:paraId="1BB005A7" w14:textId="77777777" w:rsidR="006F3AE3" w:rsidRDefault="00000000">
      <w:pPr>
        <w:pStyle w:val="BodyText"/>
      </w:pPr>
      <w:r>
        <w:t>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14:paraId="4AD59C74" w14:textId="77777777" w:rsidR="006F3AE3" w:rsidRDefault="00000000">
      <w:pPr>
        <w:pStyle w:val="BodyText"/>
      </w:pPr>
      <w:r>
        <w:t>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14:paraId="7FDFDE3C" w14:textId="77777777" w:rsidR="006F3AE3" w:rsidRDefault="00000000">
      <w:pPr>
        <w:pStyle w:val="BodyText"/>
      </w:pPr>
      <w:r>
        <w:t>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14:paraId="4A5DAAAB" w14:textId="77777777" w:rsidR="006F3AE3" w:rsidRDefault="00000000">
      <w:pPr>
        <w:pStyle w:val="BodyText"/>
      </w:pPr>
      <w:r>
        <w:t xml:space="preserve">He—exalted be His glory and majesty—says: “In one night of the favors of God, nineteen of your number should gather before you if you are able to do so, and do not be grieved if you are unable.” He says that until the number of the </w:t>
      </w:r>
      <w:r>
        <w:rPr>
          <w:i/>
          <w:iCs/>
        </w:rPr>
        <w:t>Musta ghá th</w:t>
      </w:r>
      <w:r>
        <w:t xml:space="preserve">, if you are able to gather in one meeting, you are given permission. Yet, without understanding, you have objected to God, mentioning tea, samovars, food, sweets, and gatherings. Know that it is the decree of the Primal Point who says, “You shall host nineteen souls in nineteen days, even if all you have is water to offer them.” He also says that it is obligatory for every soul </w:t>
      </w:r>
      <w:r>
        <w:lastRenderedPageBreak/>
        <w:t>to have a crystal glass in their house. And again He says, “You are to live with the means by which your hearts are sustained, making use of gold and silver.” Yet you, of base nature and the lowest of beings, object to tea and samovars. All of these directives from the Primal Point were not given so that someone could say, “I ate barley bread and attained the highest station.”</w:t>
      </w:r>
    </w:p>
    <w:p w14:paraId="06693A2A" w14:textId="77777777" w:rsidR="006F3AE3" w:rsidRDefault="00000000">
      <w:pPr>
        <w:pStyle w:val="BodyText"/>
      </w:pPr>
      <w:r>
        <w:t>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 “This is one of the people of God among the worlds.” By God, the intention of this statement is none other than that, by divine favor, the servants might be freed from these limitations.</w:t>
      </w:r>
    </w:p>
    <w:p w14:paraId="0DE92125" w14:textId="77777777" w:rsidR="006F3AE3" w:rsidRDefault="00000000">
      <w:pPr>
        <w:pStyle w:val="BodyText"/>
      </w:pPr>
      <w:r>
        <w:t>He said: “If it were possible, today I would command all the people of God to sit upon golden thrones, for all that has been created is, in its true essence, for the believers in God.” Where is this perspective, and where is the view of one who objects to drinking tea, when even tea drinking is part of the teachings of the Bayán?</w:t>
      </w:r>
    </w:p>
    <w:p w14:paraId="43A951A5" w14:textId="77777777" w:rsidR="006F3AE3" w:rsidRDefault="00000000">
      <w:pPr>
        <w:pStyle w:val="BodyText"/>
      </w:pPr>
      <w:r>
        <w:t>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 “I did not reach this station through asceticism,” just as the Blessed Beauty says, “I never practiced asceticism, and I was not of the people of knowledge; rather, what has appeared is a favor from the Lord, without any merit on My part.” However, due to necessity, for many nights there was nothing available from the divine blessings before Him, not even bread. For two consecutive years, there were no means of sustenance available. Yet at all times, We were grateful and remained content.</w:t>
      </w:r>
    </w:p>
    <w:p w14:paraId="51AE128A" w14:textId="77777777" w:rsidR="006F3AE3" w:rsidRDefault="00000000">
      <w:pPr>
        <w:pStyle w:val="BodyText"/>
      </w:pPr>
      <w:r>
        <w:t>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 “Spend, O people, from what God has given you, and be among the generous!” Thus it has been revealed in the Bayán, then in the Qur’an, and also in the Gospel, the Psalms, the Torah, and the scriptures of God, the Almighty, the All-Powerful.</w:t>
      </w:r>
    </w:p>
    <w:p w14:paraId="1E0A0BAE" w14:textId="77777777" w:rsidR="006F3AE3" w:rsidRDefault="00000000">
      <w:pPr>
        <w:pStyle w:val="BodyText"/>
      </w:pPr>
      <w:r>
        <w:t>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14:paraId="026ED9FF" w14:textId="77777777" w:rsidR="006F3AE3" w:rsidRDefault="00000000">
      <w:pPr>
        <w:pStyle w:val="BodyText"/>
      </w:pPr>
      <w:r>
        <w:t xml:space="preserve">If all the blessings of the earth and all that has been created, with its fine provisions and pure fruits, were gathered in one place out of love for God for the sake of a believer in Him, it would not be considered </w:t>
      </w:r>
      <w:r>
        <w:lastRenderedPageBreak/>
        <w:t>excess. But for you and those like you, if you eat even a morsel of bread, it is extravagance, for extravagance is seen in forgetfulness of God. That very morsel of bread consumed by the soul that turns away from God cries out to God, “O my Lord, for what crime have You made me the food of this evildoer who has disbelieved in You and Your signs?” But you are not aware, and you will never be aware.</w:t>
      </w:r>
    </w:p>
    <w:p w14:paraId="71ADBF8F" w14:textId="77777777" w:rsidR="006F3AE3" w:rsidRDefault="00000000">
      <w:pPr>
        <w:pStyle w:val="BodyText"/>
      </w:pPr>
      <w:r>
        <w:t>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14:paraId="319ACC6F" w14:textId="77777777" w:rsidR="006F3AE3" w:rsidRDefault="00000000">
      <w:pPr>
        <w:pStyle w:val="BodyText"/>
      </w:pPr>
      <w:r>
        <w:t>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14:paraId="1AA19611" w14:textId="77777777" w:rsidR="006F3AE3" w:rsidRDefault="00000000">
      <w:pPr>
        <w:pStyle w:val="BodyText"/>
      </w:pPr>
      <w:r>
        <w:t>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 “They speak in all circumstances according to their desires and follow the path of their own souls.” Yes, by God, had He not associated with the vagrants, He would certainly not have associated with Siyyid Muhammad and his guide. The vagrants and ruffians are like these souls. Otherwise, who were the vagrants and who were the ruffians?</w:t>
      </w:r>
    </w:p>
    <w:p w14:paraId="4406D88D" w14:textId="77777777" w:rsidR="006F3AE3" w:rsidRDefault="00000000">
      <w:pPr>
        <w:pStyle w:val="BodyText"/>
      </w:pPr>
      <w:r>
        <w:t>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14:paraId="55AE72E9" w14:textId="77777777" w:rsidR="006F3AE3" w:rsidRDefault="00000000">
      <w:pPr>
        <w:pStyle w:val="BodyText"/>
      </w:pPr>
      <w:r>
        <w:lastRenderedPageBreak/>
        <w:t>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14:paraId="207B3EBF" w14:textId="77777777" w:rsidR="006F3AE3" w:rsidRDefault="00000000">
      <w:pPr>
        <w:pStyle w:val="BodyText"/>
      </w:pPr>
      <w:r>
        <w:t>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 “Greater tribulations than these are veiled in the pavilion of fate and must descend.” He then narrated a dream He had in Iraq, saying, “I was asleep one night in the darkest of nights, and I saw that the prophets and messengers were gathered around Me. They were seated on all sides, wailing, weeping, and crying out. I was perplexed and asked them about it. They increased their weeping and wailing and said: ‘It is for Your own sake, O Greatest Mystery, O Form of Eternity!’ They wept over My condition, and I wept with them.”</w:t>
      </w:r>
    </w:p>
    <w:p w14:paraId="3322E0A8" w14:textId="77777777" w:rsidR="006F3AE3" w:rsidRDefault="00000000">
      <w:pPr>
        <w:pStyle w:val="BodyText"/>
      </w:pPr>
      <w:r>
        <w:t>He continued: “I then heard the weeping of the inhabitants of the Highest Realm, and in that moment, they addressed Me, saying: ‘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p>
    <w:p w14:paraId="5C115A81" w14:textId="77777777" w:rsidR="006F3AE3" w:rsidRDefault="00000000">
      <w:pPr>
        <w:pStyle w:val="BodyText"/>
      </w:pPr>
      <w:r>
        <w:t>“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p>
    <w:p w14:paraId="20CA0006" w14:textId="77777777" w:rsidR="006F3AE3" w:rsidRDefault="00000000">
      <w:pPr>
        <w:pStyle w:val="BodyText"/>
      </w:pPr>
      <w:r>
        <w:t>This is the dream that He had in Iraq and recounted, and in these days, part of it has been interpreted, as we have heard from you things no one has ever heard before, and we have seen things no soul has ever seen. He said: “In all situations, We are patient and grateful.” The sole intention of such souls is to question why the Truth has appeared. By God, this is not from Me but from the One who sent Me with the truth and made Me a mercy to the worlds.</w:t>
      </w:r>
    </w:p>
    <w:p w14:paraId="006FB502" w14:textId="77777777" w:rsidR="006F3AE3" w:rsidRDefault="00000000">
      <w:pPr>
        <w:pStyle w:val="BodyText"/>
      </w:pPr>
      <w:r>
        <w:t xml:space="preserve">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w:t>
      </w:r>
      <w:r>
        <w:lastRenderedPageBreak/>
        <w:t>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14:paraId="587FC47F" w14:textId="77777777" w:rsidR="006F3AE3" w:rsidRDefault="00000000">
      <w:pPr>
        <w:pStyle w:val="BodyText"/>
      </w:pPr>
      <w:r>
        <w:t>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14:paraId="38A233E0" w14:textId="77777777" w:rsidR="006F3AE3" w:rsidRDefault="00000000">
      <w:pPr>
        <w:pStyle w:val="BodyText"/>
      </w:pPr>
      <w:r>
        <w:t>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14:paraId="41ACE15B" w14:textId="77777777" w:rsidR="006F3AE3" w:rsidRDefault="00000000">
      <w:pPr>
        <w:pStyle w:val="BodyText"/>
      </w:pPr>
      <w:r>
        <w:t>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 “He brought us here and does not provide us with bread or clothing.” A great scandal arose in this land, and one of the consuls was amazed, telling someone that a strange thing had occurred today. All the Persians mocked this group, saying that there is no chastity or modesty among them.</w:t>
      </w:r>
    </w:p>
    <w:p w14:paraId="204E36C1" w14:textId="77777777" w:rsidR="006F3AE3" w:rsidRDefault="00000000">
      <w:pPr>
        <w:pStyle w:val="BodyText"/>
      </w:pPr>
      <w:r>
        <w:t>And your heedless soul knows very well that if the Jews came to him, he would not prevent them from taking any amount of material wealth. Yet, despite all this, you wrote what you wrote and stained the story of Fadak with filth. But be assured, in every land, you have your own “Lady of the Women” 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 “We have made you a shining light among the worlds,” and also: “He is light within light, and His likeness is as the light of God’s light.” And to the mother of wickedness, this blessed verse from the Qur’an was written to her exactly as it is.</w:t>
      </w:r>
    </w:p>
    <w:p w14:paraId="739743A8" w14:textId="77777777" w:rsidR="006F3AE3" w:rsidRDefault="00000000">
      <w:pPr>
        <w:pStyle w:val="BodyText"/>
      </w:pPr>
      <w:r>
        <w:t xml:space="preserve">By God, I write this with tears, for the situation has reached a point where we must engage in such statements. You have lost the honor of God and your own honor. Purify your heart from the filth of the </w:t>
      </w:r>
      <w:r>
        <w:lastRenderedPageBreak/>
        <w:t>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14:paraId="0D0B710E" w14:textId="77777777" w:rsidR="006F3AE3" w:rsidRDefault="00000000">
      <w:pPr>
        <w:pStyle w:val="BodyText"/>
      </w:pPr>
      <w:r>
        <w:t xml:space="preserve">You also mentioned the story of Ḥájí Sayyid Muḥammad in Istanbul. I am fully aware of it, as I was present. On the first night, he came to the embassy of </w:t>
      </w:r>
      <w:r>
        <w:rPr>
          <w:i/>
          <w:iCs/>
        </w:rPr>
        <w:t>Mushir al-Dawlah</w:t>
      </w:r>
      <w:r>
        <w:t xml:space="preserve">. Only Ḥájí Mírzá Ṣafí and I were present. </w:t>
      </w:r>
      <w:r>
        <w:rPr>
          <w:i/>
          <w:iCs/>
        </w:rPr>
        <w:t>Mushir al-Dawlah</w:t>
      </w:r>
      <w:r>
        <w:t xml:space="preserve"> asked him why he had come, and he said it was to secure his release. I saw the letter he presented to ’Alí Páshá, and later, his messengers came and started to speak ill of him. He responded as much as was necessary because of their insults.</w:t>
      </w:r>
    </w:p>
    <w:p w14:paraId="0AFCE4A8" w14:textId="77777777" w:rsidR="006F3AE3" w:rsidRDefault="00000000">
      <w:pPr>
        <w:pStyle w:val="BodyText"/>
      </w:pPr>
      <w:r>
        <w:t>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14:paraId="22DCA7D9" w14:textId="77777777" w:rsidR="006F3AE3" w:rsidRDefault="00000000">
      <w:pPr>
        <w:pStyle w:val="BodyText"/>
      </w:pPr>
      <w:r>
        <w:t>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 “We are the leaders of the Cause, the mirrors of the servants, the fruits of unity, and the leaves of detachment.” 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14:paraId="061FE6C2" w14:textId="77777777" w:rsidR="006F3AE3" w:rsidRDefault="00000000">
      <w:pPr>
        <w:pStyle w:val="BodyText"/>
      </w:pPr>
      <w:r>
        <w:t>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14:paraId="10E4596D" w14:textId="77777777" w:rsidR="006F3AE3" w:rsidRDefault="00000000">
      <w:pPr>
        <w:pStyle w:val="BodyText"/>
      </w:pPr>
      <w:r>
        <w:t>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14:paraId="23475FE0" w14:textId="77777777" w:rsidR="006F3AE3" w:rsidRDefault="00000000">
      <w:pPr>
        <w:pStyle w:val="BodyText"/>
      </w:pPr>
      <w:r>
        <w:lastRenderedPageBreak/>
        <w:t>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14:paraId="0435CD79" w14:textId="77777777" w:rsidR="006F3AE3" w:rsidRDefault="00000000">
      <w:pPr>
        <w:pStyle w:val="BodyText"/>
      </w:pPr>
      <w:r>
        <w:t>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14:paraId="1F185E2C" w14:textId="77777777" w:rsidR="006F3AE3" w:rsidRDefault="00000000">
      <w:pPr>
        <w:pStyle w:val="BodyText"/>
      </w:pPr>
      <w:r>
        <w:t>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 “You yourself did not come and mention that Sayyid Muḥammad says such and such?” And how many inappropriate words did you attribute to Him, saying: “It is not good for a stipend to be discussed; whatever the situation, it should be resolved.” And I responded: “There has been no opposition, and there will be none. The avoidance of those souls is for the sake of God’s cause, not for worldly matters. Let them have all the stipends, for there is no dispute or conflict.” In multiple gatherings, I asked you to meet with him in one place so that it could be established that what had been said was slanderous fabrication. You came and said he would not accept.</w:t>
      </w:r>
    </w:p>
    <w:p w14:paraId="04E16ED7" w14:textId="77777777" w:rsidR="006F3AE3" w:rsidRDefault="00000000">
      <w:pPr>
        <w:pStyle w:val="BodyText"/>
      </w:pPr>
      <w:r>
        <w:t>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14:paraId="5765F210" w14:textId="77777777" w:rsidR="006F3AE3" w:rsidRDefault="00000000">
      <w:pPr>
        <w:pStyle w:val="BodyText"/>
      </w:pPr>
      <w:r>
        <w:t>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14:paraId="7D044658" w14:textId="77777777" w:rsidR="006F3AE3" w:rsidRDefault="00000000">
      <w:pPr>
        <w:pStyle w:val="BodyText"/>
      </w:pPr>
      <w:r>
        <w:t xml:space="preserve">He has no rank and never will. Judge for yourself: where has his name ever been mentioned? Where did the leaders of the Ottoman Empire ever know him from? By whose influence did he become known? You </w:t>
      </w:r>
      <w:r>
        <w:lastRenderedPageBreak/>
        <w:t>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14:paraId="280BABCF" w14:textId="77777777" w:rsidR="006F3AE3" w:rsidRDefault="00000000">
      <w:pPr>
        <w:pStyle w:val="BodyText"/>
      </w:pPr>
      <w:r>
        <w:t>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 “What a shame for you! What evidence did you have that made him true at first, a god, and now false, a disbeliever?” How absurd! I ask you for one moment of fairness: by God, is this how it is?</w:t>
      </w:r>
    </w:p>
    <w:p w14:paraId="62CAF831" w14:textId="77777777" w:rsidR="006F3AE3" w:rsidRDefault="00000000">
      <w:pPr>
        <w:pStyle w:val="BodyText"/>
      </w:pPr>
      <w:r>
        <w:t>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flee from him and rend asunder the veils of majesty, turning toward the dawning of beauty, and would be among the assured.</w:t>
      </w:r>
    </w:p>
    <w:p w14:paraId="1FA06165" w14:textId="77777777" w:rsidR="006F3AE3" w:rsidRDefault="00000000">
      <w:pPr>
        <w:pStyle w:val="BodyText"/>
      </w:pPr>
      <w:r>
        <w:t>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14:paraId="66C52140" w14:textId="77777777" w:rsidR="006F3AE3" w:rsidRDefault="00000000">
      <w:pPr>
        <w:pStyle w:val="BodyText"/>
      </w:pPr>
      <w:r>
        <w:t>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14:paraId="339991FB" w14:textId="77777777" w:rsidR="006F3AE3" w:rsidRDefault="00000000">
      <w:pPr>
        <w:pStyle w:val="BodyText"/>
      </w:pPr>
      <w:r>
        <w:t xml:space="preserve">It is truly astonishing that you are so engrossed in such investigations. When the shore has been reached, should anyone still seek the water of a stagnant pond? Be fair, O you foolish ones! And when the sun </w:t>
      </w:r>
      <w:r>
        <w:lastRenderedPageBreak/>
        <w:t>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14:paraId="25821C15" w14:textId="77777777" w:rsidR="006F3AE3" w:rsidRDefault="00000000">
      <w:pPr>
        <w:pStyle w:val="BodyText"/>
      </w:pPr>
      <w:r>
        <w:t>Even the women are ashamed of your arguments. Satan has been known in every heaven by different names, and for more than a thousand years, he was called by all names, yet suddenly he became the “accursed.” Such are the wonders of God’s power—will you deny them? If you do, God’s assured servants will confirm them.</w:t>
      </w:r>
    </w:p>
    <w:p w14:paraId="0B7C1990" w14:textId="77777777" w:rsidR="006F3AE3" w:rsidRDefault="00000000">
      <w:pPr>
        <w:pStyle w:val="BodyText"/>
      </w:pPr>
      <w:r>
        <w:t>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14:paraId="32ED6B2D" w14:textId="77777777" w:rsidR="006F3AE3" w:rsidRDefault="00000000">
      <w:pPr>
        <w:pStyle w:val="BodyText"/>
      </w:pPr>
      <w:r>
        <w:t>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 “O son of the Messenger of God, how can it be that someone is the rightful Imam of the people and, after a time, becomes false?” The Imam spoke of “badā’” (the alteration of divine will). Go and read the narration in al-Kulaynī’s book.</w:t>
      </w:r>
    </w:p>
    <w:p w14:paraId="59356A39" w14:textId="77777777" w:rsidR="006F3AE3" w:rsidRDefault="00000000">
      <w:pPr>
        <w:pStyle w:val="BodyText"/>
      </w:pPr>
      <w:r>
        <w:t>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14:paraId="7138F47B" w14:textId="77777777" w:rsidR="006F3AE3" w:rsidRDefault="00000000">
      <w:pPr>
        <w:pStyle w:val="BodyText"/>
      </w:pPr>
      <w:r>
        <w:t>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14:paraId="3108027A" w14:textId="77777777" w:rsidR="006F3AE3" w:rsidRDefault="00000000">
      <w:pPr>
        <w:pStyle w:val="BodyText"/>
      </w:pPr>
      <w:r>
        <w:lastRenderedPageBreak/>
        <w:t>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14:paraId="1B53DC76" w14:textId="77777777" w:rsidR="006F3AE3" w:rsidRDefault="00000000">
      <w:pPr>
        <w:pStyle w:val="BodyText"/>
      </w:pPr>
      <w:r>
        <w:t>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14:paraId="7B3D620C" w14:textId="77777777" w:rsidR="006F3AE3" w:rsidRDefault="00000000">
      <w:pPr>
        <w:pStyle w:val="BodyText"/>
      </w:pPr>
      <w:r>
        <w:t>These souls are true as long as they remain under the shadow of the Truth, for at that time, nothing is seen in them but the Truth. But after the cessation of the dominion of the Sovereign, and when the 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14:paraId="7CE755A0" w14:textId="77777777" w:rsidR="006F3AE3" w:rsidRDefault="00000000">
      <w:pPr>
        <w:pStyle w:val="BodyText"/>
      </w:pPr>
      <w:r>
        <w:t>O heedless and immature one, know that in “resurrection,” 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14:paraId="51CCD149" w14:textId="77777777" w:rsidR="006F3AE3" w:rsidRDefault="00000000">
      <w:pPr>
        <w:pStyle w:val="BodyText"/>
      </w:pPr>
      <w:r>
        <w:t>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14:paraId="3985C898" w14:textId="77777777" w:rsidR="006F3AE3" w:rsidRDefault="00000000">
      <w:pPr>
        <w:pStyle w:val="BodyText"/>
      </w:pPr>
      <w:r>
        <w:t xml:space="preserve">Observe that it is explicitly stated that light can be transformed into fire, as the light you assumed to be light has in fact turned into fire. Yet you remain unaware, fully engrossed in distorting the divine words. </w:t>
      </w:r>
      <w:r>
        <w:lastRenderedPageBreak/>
        <w:t>And when it is said, “except in the Manifestation of God,” 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14:paraId="5C6D3859" w14:textId="77777777" w:rsidR="006F3AE3" w:rsidRDefault="00000000">
      <w:pPr>
        <w:pStyle w:val="BodyText"/>
      </w:pPr>
      <w:r>
        <w:t>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 “Yes” 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14:paraId="651792F5" w14:textId="77777777" w:rsidR="006F3AE3" w:rsidRDefault="00000000">
      <w:pPr>
        <w:pStyle w:val="BodyText"/>
      </w:pPr>
      <w:r>
        <w:t>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14:paraId="546DBF08" w14:textId="77777777" w:rsidR="006F3AE3" w:rsidRDefault="00000000">
      <w:pPr>
        <w:pStyle w:val="BodyText"/>
      </w:pPr>
      <w:r>
        <w:t>Thus, the Point of Primordial Will—may all else be sacrificed for Him—when speaking of letters, mirrors, light, and the like, from the highest ranks of names and attributes down to the lowest level of things, says: 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14:paraId="114683AE" w14:textId="77777777" w:rsidR="006F3AE3" w:rsidRDefault="00000000">
      <w:pPr>
        <w:pStyle w:val="BodyText"/>
      </w:pPr>
      <w:r>
        <w:t>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 “O Pure Essence of God, O Reality of God, O Being of God,” 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14:paraId="593661A8" w14:textId="77777777" w:rsidR="006F3AE3" w:rsidRDefault="00000000">
      <w:pPr>
        <w:pStyle w:val="BodyText"/>
      </w:pPr>
      <w:r>
        <w:t xml:space="preserve">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w:t>
      </w:r>
      <w:r>
        <w:lastRenderedPageBreak/>
        <w:t>attention is focused on the command that emanates from the Source of Command, not on the thing as it is in itself.</w:t>
      </w:r>
    </w:p>
    <w:p w14:paraId="164D53C2" w14:textId="77777777" w:rsidR="006F3AE3" w:rsidRDefault="00000000">
      <w:pPr>
        <w:pStyle w:val="BodyText"/>
      </w:pPr>
      <w:r>
        <w:t>As for those souls veiled by mention of “guardianship” 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 “guardianship” 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14:paraId="2F92F845" w14:textId="77777777" w:rsidR="006F3AE3" w:rsidRDefault="00000000">
      <w:pPr>
        <w:pStyle w:val="BodyText"/>
      </w:pPr>
      <w:r>
        <w:t>Furthermore, this rank of “guardian” 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 “The essence of everything is that it remains hidden from that which makes the guardian a guardian.” You should not look at the title of guardianship as a specific rank but rather at what sustains it, which is the divine tree of truth. If, hypothetically, the Prophet had not appointed someone by the name of “guardian,” today, mention would have been made of something other than guardianship. All of this is to ensure that on the day of the Manifestation, you are not veiled by names but look at what sustains the names of all things, even the mention of the Prophet.</w:t>
      </w:r>
    </w:p>
    <w:p w14:paraId="344B2AC9" w14:textId="77777777" w:rsidR="006F3AE3" w:rsidRDefault="00000000">
      <w:pPr>
        <w:pStyle w:val="BodyText"/>
      </w:pPr>
      <w:r>
        <w:t>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 “why” or “how” is even asked.</w:t>
      </w:r>
    </w:p>
    <w:p w14:paraId="42B531F1" w14:textId="77777777" w:rsidR="006F3AE3" w:rsidRDefault="00000000">
      <w:pPr>
        <w:pStyle w:val="BodyText"/>
      </w:pPr>
      <w:r>
        <w:t>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14:paraId="3C49CAFC" w14:textId="77777777" w:rsidR="006F3AE3" w:rsidRDefault="00000000">
      <w:pPr>
        <w:pStyle w:val="BodyText"/>
      </w:pPr>
      <w:r>
        <w:t xml:space="preserve">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w:t>
      </w:r>
      <w:r>
        <w:lastRenderedPageBreak/>
        <w:t>know what you had been heedless of. But you will not succeed in this unless you sever yourself from all that has been created between the heavens and the earth and turn to God, the Sovereign, the All-Powerful, the Almighty, the Chosen One.</w:t>
      </w:r>
    </w:p>
    <w:p w14:paraId="75FCF69E" w14:textId="77777777" w:rsidR="006F3AE3" w:rsidRDefault="00000000">
      <w:pPr>
        <w:pStyle w:val="BodyText"/>
      </w:pPr>
      <w:r>
        <w:t>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 “You cannot comprehend the verses of God; the knowledge of them rests with us.” 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14:paraId="048DF9C6" w14:textId="77777777" w:rsidR="006F3AE3" w:rsidRDefault="00000000">
      <w:pPr>
        <w:pStyle w:val="BodyText"/>
      </w:pPr>
      <w:r>
        <w:t>After the appearance of the Promised One in the year sixty, the breezes of grace began to blow again, the heavens of knowledge rose high, the earth of understanding expanded, and the verses of God descended 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14:paraId="55B3C378" w14:textId="77777777" w:rsidR="006F3AE3" w:rsidRDefault="00000000">
      <w:pPr>
        <w:pStyle w:val="BodyText"/>
      </w:pPr>
      <w:r>
        <w:t>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14:paraId="6C5EC8AE" w14:textId="77777777" w:rsidR="006F3AE3" w:rsidRDefault="00000000">
      <w:pPr>
        <w:pStyle w:val="BodyText"/>
      </w:pPr>
      <w:r>
        <w:t>Despite the disbelievers’ objections, this verse was revealed from the heaven of oneness: “If an ant desired to grasp the Qur’an and its inner meaning and the innermost of its innermost according to the blackness of its eyes, it could do so, for the secret of self-sufficiency and the manifestation of oneness have vibrated in all things.” 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14:paraId="0B459F3E" w14:textId="77777777" w:rsidR="006F3AE3" w:rsidRDefault="00000000">
      <w:pPr>
        <w:pStyle w:val="BodyText"/>
      </w:pPr>
      <w:r>
        <w:lastRenderedPageBreak/>
        <w:t>Likewise, that Pure One tore through the veils and delusions that existed before, which had ensnared people, and returned to the horizon of “Verily, I am alive in the highest summit.” 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14:paraId="08FAD3E3" w14:textId="77777777" w:rsidR="006F3AE3" w:rsidRDefault="00000000">
      <w:pPr>
        <w:pStyle w:val="BodyText"/>
      </w:pPr>
      <w:r>
        <w:t>The veiled souls have always sought to limit the expansive knowledge of God, and for this reason, most of humanity has been deprived of the bounties of the Merciful and the grace of the Lord. One day, a deluded soul mockingly remarked about the Point of the Bayán, saying, “He claimed that no one can produce a single verse, yet we see that some people can utter a few words that resemble verses. Therefore, by this standard, these people must also be considered true.” By God! Whoever perceives the fragrance of the divine garden of meanings will recognize in this statement the speaker’s disbelief, hypocrisy, arrogance, and objection against all the prophets and messengers.</w:t>
      </w:r>
    </w:p>
    <w:p w14:paraId="199F4E16" w14:textId="77777777" w:rsidR="006F3AE3" w:rsidRDefault="00000000">
      <w:pPr>
        <w:pStyle w:val="BodyText"/>
      </w:pPr>
      <w:r>
        <w:t>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over the words of the people of the earth. By God! The pure-hearted and knowledgeable discern the fragrances of truth from even a single word, turning toward His garden.</w:t>
      </w:r>
    </w:p>
    <w:p w14:paraId="0F835253" w14:textId="77777777" w:rsidR="006F3AE3" w:rsidRDefault="00000000">
      <w:pPr>
        <w:pStyle w:val="BodyText"/>
      </w:pPr>
      <w:r>
        <w:t>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14:paraId="3BF9F3B3" w14:textId="77777777" w:rsidR="006F3AE3" w:rsidRDefault="00000000">
      <w:pPr>
        <w:pStyle w:val="BodyText"/>
      </w:pPr>
      <w:r>
        <w:t>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14:paraId="7F06E0AE" w14:textId="77777777" w:rsidR="006F3AE3" w:rsidRDefault="00000000">
      <w:pPr>
        <w:pStyle w:val="BodyText"/>
      </w:pPr>
      <w:r>
        <w:t>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14:paraId="45E67E6D" w14:textId="77777777" w:rsidR="006F3AE3" w:rsidRDefault="00000000">
      <w:pPr>
        <w:pStyle w:val="BodyText"/>
      </w:pPr>
      <w:r>
        <w:t xml:space="preserve">Every soul today must avoid the vile, idolatrous souls, for they have appeared with a deceit so manifest that there is no comparison to it in all creation. For example, from the land of Ṣād, a letter was sent to the </w:t>
      </w:r>
      <w:r>
        <w:lastRenderedPageBreak/>
        <w:t>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 “Loss be upon you, O assembly of the idolaters, and fire be upon you, O assembly of the wicked!”</w:t>
      </w:r>
    </w:p>
    <w:p w14:paraId="368D0852" w14:textId="77777777" w:rsidR="006F3AE3" w:rsidRDefault="00000000">
      <w:pPr>
        <w:pStyle w:val="BodyText"/>
      </w:pPr>
      <w:r>
        <w:t>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objected to everything that has manifested from God, even to the drinking of tea and matters of clothing and similar things. Woe unto them and to their shame!</w:t>
      </w:r>
    </w:p>
    <w:p w14:paraId="5B84FAC5" w14:textId="77777777" w:rsidR="006F3AE3" w:rsidRDefault="00000000">
      <w:pPr>
        <w:pStyle w:val="BodyText"/>
      </w:pPr>
      <w:r>
        <w:t>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14:paraId="17952E43" w14:textId="77777777" w:rsidR="006F3AE3" w:rsidRDefault="00000000">
      <w:pPr>
        <w:pStyle w:val="BodyText"/>
      </w:pPr>
      <w:r>
        <w:t xml:space="preserve">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 “Upon you, O Bahá’u’lláh, and upon your kindred, be the mention of God and the praise of all things in every moment and before every moment and after every moment.” 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w:t>
      </w:r>
      <w:r>
        <w:lastRenderedPageBreak/>
        <w:t>mighty glory. Instead, from all directions, they cast the darts of hypocrisy at Him. Because of this, I wept, and the inhabitants of the realms of majesty and the Spirit of Faithfulness wept with Me.</w:t>
      </w:r>
    </w:p>
    <w:p w14:paraId="511C79E2" w14:textId="77777777" w:rsidR="006F3AE3" w:rsidRDefault="00000000">
      <w:pPr>
        <w:pStyle w:val="BodyText"/>
      </w:pPr>
      <w:r>
        <w:t>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14:paraId="4C7CC01F" w14:textId="77777777" w:rsidR="006F3AE3" w:rsidRDefault="00000000">
      <w:pPr>
        <w:pStyle w:val="BodyText"/>
      </w:pPr>
      <w:r>
        <w:t>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14:paraId="68E34A1D" w14:textId="77777777" w:rsidR="006F3AE3" w:rsidRDefault="00000000">
      <w:pPr>
        <w:pStyle w:val="BodyText"/>
      </w:pPr>
      <w:r>
        <w:t>Say: Without Him, the letter “Ḥá” would not have joined with “Bá,” the form of “Há” would not have rested upon “Váv,” and nothing of what was or what is would have been created if you are among those who perceive. Without Him, I would not have cast Myself into the hands of the idolaters, nor would I have 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14:paraId="729F271A" w14:textId="77777777" w:rsidR="006F3AE3" w:rsidRDefault="00000000">
      <w:pPr>
        <w:pStyle w:val="BodyText"/>
      </w:pPr>
      <w:r>
        <w:t>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14:paraId="5EAC1837" w14:textId="77777777" w:rsidR="006F3AE3" w:rsidRDefault="00000000">
      <w:pPr>
        <w:pStyle w:val="BodyText"/>
      </w:pPr>
      <w:r>
        <w:t xml:space="preserve">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w:t>
      </w:r>
      <w:r>
        <w:lastRenderedPageBreak/>
        <w:t>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14:paraId="0B29D4EB" w14:textId="77777777" w:rsidR="006F3AE3" w:rsidRDefault="00000000">
      <w:pPr>
        <w:pStyle w:val="BodyText"/>
      </w:pPr>
      <w:r>
        <w:t>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14:paraId="5ED9F42A" w14:textId="77777777" w:rsidR="006F3AE3" w:rsidRDefault="00000000">
      <w:pPr>
        <w:pStyle w:val="BodyText"/>
      </w:pPr>
      <w:r>
        <w:t>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14:paraId="6A78E352" w14:textId="77777777" w:rsidR="006F3AE3" w:rsidRDefault="00000000">
      <w:pPr>
        <w:pStyle w:val="BodyText"/>
      </w:pPr>
      <w:r>
        <w:t>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14:paraId="3AB5A87E" w14:textId="77777777" w:rsidR="006F3AE3" w:rsidRDefault="00000000">
      <w:pPr>
        <w:pStyle w:val="BodyText"/>
      </w:pPr>
      <w:r>
        <w:t>Do you not know that We have folded up what the people possess and spread a new scroll? Blessed be God, the Sovereign, the Spreader, the Mighty, the Generous.</w:t>
      </w:r>
    </w:p>
    <w:p w14:paraId="660DAC3C" w14:textId="77777777" w:rsidR="006F3AE3" w:rsidRDefault="00000000">
      <w:pPr>
        <w:pStyle w:val="BodyText"/>
      </w:pPr>
      <w:r>
        <w:t>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14:paraId="3595580F" w14:textId="77777777" w:rsidR="006F3AE3" w:rsidRDefault="00000000">
      <w:pPr>
        <w:pStyle w:val="BodyText"/>
      </w:pPr>
      <w:r>
        <w:t>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14:paraId="3D5FFE42" w14:textId="77777777" w:rsidR="006F3AE3" w:rsidRDefault="00000000">
      <w:pPr>
        <w:pStyle w:val="BodyText"/>
      </w:pPr>
      <w:r>
        <w:lastRenderedPageBreak/>
        <w:t>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 “Glorified be God, the Possessor of sovereignty and dominion,” nineteen times, and then say: “Glorified be God, the Possessor of might and majesty,” nineteen times, as revealed in a Tablet of great glory.</w:t>
      </w:r>
    </w:p>
    <w:p w14:paraId="26A9F668" w14:textId="77777777" w:rsidR="006F3AE3" w:rsidRDefault="00000000">
      <w:pPr>
        <w:pStyle w:val="BodyText"/>
      </w:pPr>
      <w:r>
        <w:t>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14:paraId="615EB1BF" w14:textId="77777777" w:rsidR="006F3AE3" w:rsidRDefault="00000000">
      <w:pPr>
        <w:pStyle w:val="BodyText"/>
      </w:pPr>
      <w:r>
        <w:t>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recognize what has befallen the Chosen Beauty from these wicked ones who have taken the calf as their lord, worshipping it in the morning and evening and rejoicing in it.</w:t>
      </w:r>
    </w:p>
    <w:p w14:paraId="08D5CE8C" w14:textId="77777777" w:rsidR="006F3AE3" w:rsidRDefault="00000000">
      <w:pPr>
        <w:pStyle w:val="BodyText"/>
      </w:pPr>
      <w:r>
        <w:t>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14:paraId="0D618264" w14:textId="77777777" w:rsidR="006F3AE3" w:rsidRDefault="00000000">
      <w:pPr>
        <w:pStyle w:val="BodyText"/>
      </w:pPr>
      <w:r>
        <w:t>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14:paraId="70D3EC46" w14:textId="77777777" w:rsidR="006F3AE3" w:rsidRDefault="00000000">
      <w:pPr>
        <w:pStyle w:val="BodyText"/>
      </w:pPr>
      <w:r>
        <w:t>Those who circle around the Spirit say, “Do not conceal, tear away the veils, and reveal what has been hidden in the secret of God’s knowledge, the Omnipotent, the Ever-Watchful!” But those who circle around the intellect say, “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p>
    <w:p w14:paraId="0D1C313E" w14:textId="77777777" w:rsidR="006F3AE3" w:rsidRDefault="00000000">
      <w:pPr>
        <w:pStyle w:val="BodyText"/>
      </w:pPr>
      <w:r>
        <w:t xml:space="preserve">O unjust and blind one, why did you not question the tree of rejection? Why has a soul, whose name you bore for twenty years and through whose words you established rank for yourself, now issued a decree </w:t>
      </w:r>
      <w:r>
        <w:lastRenderedPageBreak/>
        <w:t>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14:paraId="0D99DC16" w14:textId="77777777" w:rsidR="006F3AE3" w:rsidRDefault="00000000">
      <w:pPr>
        <w:pStyle w:val="BodyText"/>
      </w:pPr>
      <w:r>
        <w:t>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14:paraId="629CF32F" w14:textId="77777777" w:rsidR="006F3AE3" w:rsidRDefault="00000000">
      <w:pPr>
        <w:pStyle w:val="BodyText"/>
      </w:pPr>
      <w:r>
        <w:t>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14:paraId="3A2A3EF2" w14:textId="77777777" w:rsidR="006F3AE3" w:rsidRDefault="00000000">
      <w:pPr>
        <w:pStyle w:val="BodyText"/>
      </w:pPr>
      <w:r>
        <w:t>Let it be said to you in Persian, so that you may fully understand: “O people of the Bayán, did I not inform you in all the Tablets that after Me a Manifestation would appear? Surely, you all say, ‘Yes.’ And by the 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p>
    <w:p w14:paraId="01BDA0D6" w14:textId="77777777" w:rsidR="006F3AE3" w:rsidRDefault="00000000">
      <w:pPr>
        <w:pStyle w:val="BodyText"/>
      </w:pPr>
      <w:r>
        <w:t>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 “How do we know that these verses are from God?” I say, “By the same reason that you knew My verses to be from God.”</w:t>
      </w:r>
    </w:p>
    <w:p w14:paraId="62CFD9D4" w14:textId="77777777" w:rsidR="006F3AE3" w:rsidRDefault="00000000">
      <w:pPr>
        <w:pStyle w:val="BodyText"/>
      </w:pPr>
      <w:r>
        <w:t xml:space="preserve">Though you acknowledge that these wondrous verses are spread throughout the world, and that at all times He has spoken words before which all creation is as naught, you have taken as your lord one who fights against God. Some of you cling to the fact that I called him ‘the fruit,’ yet in My own Book, I </w:t>
      </w:r>
      <w:r>
        <w:lastRenderedPageBreak/>
        <w:t>revealed that if a branch or leaf or fruit is seen that does not bow in worship before that Sun of Manifestation in the Day of His appearance, it is not of Me and does not return to Me.</w:t>
      </w:r>
    </w:p>
    <w:p w14:paraId="5AE47AAD" w14:textId="77777777" w:rsidR="006F3AE3" w:rsidRDefault="00000000">
      <w:pPr>
        <w:pStyle w:val="BodyText"/>
      </w:pPr>
      <w:r>
        <w:t>And some of you cling to the fact that I called him ‘the mirror,’ 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14:paraId="0A431578" w14:textId="77777777" w:rsidR="006F3AE3" w:rsidRDefault="00000000">
      <w:pPr>
        <w:pStyle w:val="BodyText"/>
      </w:pPr>
      <w:r>
        <w:t>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14:paraId="4A9B4F2C" w14:textId="77777777" w:rsidR="006F3AE3" w:rsidRDefault="00000000">
      <w:pPr>
        <w:pStyle w:val="BodyText"/>
      </w:pPr>
      <w:r>
        <w:t>Woe to you, O people of the Bayán, again woe to you, O people of the Bayán, again woe to you, O people of the Bayán, and woe unto you to the end that has no end! For because of your deeds, My heart has 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14:paraId="433915C3" w14:textId="77777777" w:rsidR="006F3AE3" w:rsidRDefault="00000000">
      <w:pPr>
        <w:pStyle w:val="BodyText"/>
      </w:pPr>
      <w:r>
        <w:t>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14:paraId="0004BE53" w14:textId="77777777" w:rsidR="006F3AE3" w:rsidRDefault="00000000">
      <w:pPr>
        <w:pStyle w:val="BodyText"/>
      </w:pPr>
      <w:r>
        <w:t>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14:paraId="51061985" w14:textId="77777777" w:rsidR="006F3AE3" w:rsidRDefault="00000000">
      <w:pPr>
        <w:pStyle w:val="BodyText"/>
      </w:pPr>
      <w:r>
        <w:t xml:space="preserve">In these words, I have clearly mentioned all the Most Beautiful Names as being the servants at His court, while the essence of the Intended One, the Promised Countenance, is exalted, purified, and sanctified </w:t>
      </w:r>
      <w:r>
        <w:lastRenderedPageBreak/>
        <w:t>above all. Yet you have clung to a Name from My Book and have used it as a pretext to bring about what no nation before you has ever dared to do.</w:t>
      </w:r>
    </w:p>
    <w:p w14:paraId="720DD2F7" w14:textId="77777777" w:rsidR="006F3AE3" w:rsidRDefault="00000000">
      <w:pPr>
        <w:pStyle w:val="BodyText"/>
      </w:pPr>
      <w:r>
        <w:t>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14:paraId="176338A8" w14:textId="77777777" w:rsidR="006F3AE3" w:rsidRDefault="00000000">
      <w:pPr>
        <w:pStyle w:val="BodyText"/>
      </w:pPr>
      <w:r>
        <w:t>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14:paraId="5481404C" w14:textId="77777777" w:rsidR="006F3AE3" w:rsidRDefault="00000000">
      <w:pPr>
        <w:pStyle w:val="BodyText"/>
      </w:pPr>
      <w:r>
        <w:t>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14:paraId="7D8C9772" w14:textId="77777777" w:rsidR="006F3AE3" w:rsidRDefault="00000000">
      <w:pPr>
        <w:pStyle w:val="BodyText"/>
      </w:pPr>
      <w:r>
        <w:t>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14:paraId="159AE993" w14:textId="77777777" w:rsidR="006F3AE3" w:rsidRDefault="00000000">
      <w:pPr>
        <w:pStyle w:val="BodyText"/>
      </w:pPr>
      <w:r>
        <w:t>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14:paraId="72FF7B4D" w14:textId="77777777" w:rsidR="006F3AE3" w:rsidRDefault="00000000">
      <w:pPr>
        <w:pStyle w:val="BodyText"/>
      </w:pPr>
      <w:r>
        <w:t>Perhaps you may become aware of those souls about whom the Point of the Bayán—exalted be His power—foretold, that before the appearance of the Sun of Oneness, they would be kindled by the fire of His love. Addressing the future Manifestation, He said, in essence: “Although all people are and will be veiled from You, there will be souls created for You who, even before Your Manifestation, will be set ablaze by the fire of Your love.”</w:t>
      </w:r>
    </w:p>
    <w:p w14:paraId="4E2A1D14" w14:textId="77777777" w:rsidR="006F3AE3" w:rsidRDefault="00000000">
      <w:pPr>
        <w:pStyle w:val="BodyText"/>
      </w:pPr>
      <w:r>
        <w:t>Indeed, Siyyid Isma‘il was enkindled before the Manifestation, and surely others like him will arise, even though you and your likes deny and reject this.</w:t>
      </w:r>
    </w:p>
    <w:p w14:paraId="40AA5584" w14:textId="77777777" w:rsidR="006F3AE3" w:rsidRDefault="00000000">
      <w:pPr>
        <w:pStyle w:val="BodyText"/>
      </w:pPr>
      <w:r>
        <w:t xml:space="preserve">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w:t>
      </w:r>
      <w:r>
        <w:lastRenderedPageBreak/>
        <w:t>several trays of fruits, sweets, and delicacies. At that moment, the Face of God turned toward the one who would later be martyred in His path and addressed him: “Come, eat of what has been set before you from the bounties and blessings of God!”</w:t>
      </w:r>
    </w:p>
    <w:p w14:paraId="619F8D35" w14:textId="77777777" w:rsidR="006F3AE3" w:rsidRDefault="00000000">
      <w:pPr>
        <w:pStyle w:val="BodyText"/>
      </w:pPr>
      <w:r>
        <w:t>He then spoke before God with humility, submission, weeping, and supplication, saying: “I desire from Your wondrous gifts that You nourish me with Your spiritual sustenance.” Then the Face of the Spirit was kindled, and He said: “Come, O servant!” 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14:paraId="40F90571" w14:textId="77777777" w:rsidR="006F3AE3" w:rsidRDefault="00000000">
      <w:pPr>
        <w:pStyle w:val="BodyText"/>
      </w:pPr>
      <w:r>
        <w:t>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14:paraId="2C529C10" w14:textId="77777777" w:rsidR="006F3AE3" w:rsidRDefault="00000000">
      <w:pPr>
        <w:pStyle w:val="BodyText"/>
      </w:pPr>
      <w:r>
        <w:t>In the Persian language, it is said that Siyyid Isma‘il, after the Blessed Beauty visited his home, requested spiritual sustenance, and He said, “Come, sit before Me!” 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14:paraId="7839EDBF" w14:textId="77777777" w:rsidR="006F3AE3" w:rsidRDefault="00000000">
      <w:pPr>
        <w:pStyle w:val="BodyText"/>
      </w:pPr>
      <w:r>
        <w:t xml:space="preserve">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w:t>
      </w:r>
      <w:r>
        <w:lastRenderedPageBreak/>
        <w:t>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14:paraId="6162B3B8" w14:textId="77777777" w:rsidR="006F3AE3" w:rsidRDefault="00000000">
      <w:pPr>
        <w:pStyle w:val="BodyText"/>
      </w:pPr>
      <w:r>
        <w:t>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14:paraId="22957316" w14:textId="77777777" w:rsidR="006F3AE3" w:rsidRDefault="00000000">
      <w:pPr>
        <w:pStyle w:val="BodyText"/>
      </w:pPr>
      <w:r>
        <w:t>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 “What shall I say in response to this one or that one?” Verily, those who disbelieved in the signs of God, and followed you and your kind, have lost both in this world and the next. And their abode is the fire, and what a wretched dwelling it is for the deniers!</w:t>
      </w:r>
    </w:p>
    <w:p w14:paraId="5A6CD348" w14:textId="77777777" w:rsidR="006F3AE3" w:rsidRDefault="00000000">
      <w:pPr>
        <w:pStyle w:val="BodyText"/>
      </w:pPr>
      <w:r>
        <w:t>You wrote, “What answer shall I give when some people cling to one person today, deeming him right, and then tomorrow declare him wrong?” 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 “In the next cycle, when a mere drop of that sovereign light radiates, the greatest ones of the past will be rendered lifeless and nothing in comparison.” 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14:paraId="1BF24527" w14:textId="77777777" w:rsidR="006F3AE3" w:rsidRDefault="00000000">
      <w:pPr>
        <w:pStyle w:val="BodyText"/>
      </w:pPr>
      <w:r>
        <w:t xml:space="preserve">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 “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w:t>
      </w:r>
      <w:r>
        <w:lastRenderedPageBreak/>
        <w:t>His Manifestation and the exaltation of His inward essence. If, O my God, You witness any branch or leaf or fruit that does not bow before Him on the day of His Manifestation, then sever it from this tree, for it is not from me and does not return to me.”</w:t>
      </w:r>
    </w:p>
    <w:p w14:paraId="3853B466" w14:textId="77777777" w:rsidR="006F3AE3" w:rsidRDefault="00000000">
      <w:pPr>
        <w:pStyle w:val="BodyText"/>
      </w:pPr>
      <w:r>
        <w:t>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 “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p>
    <w:p w14:paraId="7E3C6E9D" w14:textId="77777777" w:rsidR="006F3AE3" w:rsidRDefault="00000000">
      <w:pPr>
        <w:pStyle w:val="BodyText"/>
      </w:pPr>
      <w:r>
        <w:t>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 “If it does not believe in the truth on the day of Manifestation, it is not from me and will never be.” With such a clear and manifest statement, how do you wonder how a fruit can become false or fall?</w:t>
      </w:r>
    </w:p>
    <w:p w14:paraId="6F6C7AC3" w14:textId="77777777" w:rsidR="006F3AE3" w:rsidRDefault="00000000">
      <w:pPr>
        <w:pStyle w:val="BodyText"/>
      </w:pPr>
      <w:r>
        <w:t>Now observe the greatness of God’s Cause and your own status, as well as that of your guide! Say: “O child of the school of ignorance, you have not yet reached maturity, for if you had, you would not busy yourself with such words. Alas for you, for what you possess and what you have deduced, and what brings you joy today!” 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 “The one-year-old infant of the next Manifestation is stronger than all those in the Bayán.” By God, if they were to ponder this statement of the Point of the Bayán, they would all sever themselves from everyone in the heavens and the earth, from spirit and soul and essence, and turn towards the One.</w:t>
      </w:r>
    </w:p>
    <w:p w14:paraId="2FAE8340" w14:textId="77777777" w:rsidR="006F3AE3" w:rsidRDefault="00000000">
      <w:pPr>
        <w:pStyle w:val="BodyText"/>
      </w:pPr>
      <w:r>
        <w:t>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14:paraId="54EE0431" w14:textId="77777777" w:rsidR="006F3AE3" w:rsidRDefault="00000000">
      <w:pPr>
        <w:pStyle w:val="BodyText"/>
      </w:pPr>
      <w:r>
        <w:t xml:space="preserve">You have written in slander that some people attribute sins to the Blessed Beauty and mentioned things too shameful for the pen to record. All you have mentioned is pure falsehood. These words have been </w:t>
      </w:r>
      <w:r>
        <w:lastRenderedPageBreak/>
        <w:t>cast upon you by that lying mischief-maker, and the one who spoke them has lied against God, the Almighty, the Self-Subsisting. Then the angels of sanctity from the highest Paradise address you, saying: “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p>
    <w:p w14:paraId="4A23B2C1" w14:textId="77777777" w:rsidR="006F3AE3" w:rsidRDefault="00000000">
      <w:pPr>
        <w:pStyle w:val="BodyText"/>
      </w:pPr>
      <w:r>
        <w:t>Then the angels of purification from the highest garden call to you, saying: “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p>
    <w:p w14:paraId="568D5F9E" w14:textId="77777777" w:rsidR="006F3AE3" w:rsidRDefault="00000000">
      <w:pPr>
        <w:pStyle w:val="BodyText"/>
      </w:pPr>
      <w:r>
        <w:t>Then the angels of detachment in the highest Paradise call to you, saying: “Have shame, O you who have turned away from God! God has created us from the oceans of His detachment, and we are severed from every mention save His. We walk in this most exalted garden and mention Him, praise Him, and glorify Him every morning and evening.”</w:t>
      </w:r>
    </w:p>
    <w:p w14:paraId="089A1182" w14:textId="77777777" w:rsidR="006F3AE3" w:rsidRDefault="00000000">
      <w:pPr>
        <w:pStyle w:val="BodyText"/>
      </w:pPr>
      <w:r>
        <w:t>Then the inhabitants of the Garden of the Cause call to you, saying: “O you who are heedless of the mention of God and a combatant against Him with your own self! We were created by the command that flowed from His mighty, wondrous pen. It is He who, by His command, caused the Supreme Pen to 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p>
    <w:p w14:paraId="199E6B4A" w14:textId="77777777" w:rsidR="006F3AE3" w:rsidRDefault="00000000">
      <w:pPr>
        <w:pStyle w:val="BodyText"/>
      </w:pPr>
      <w:r>
        <w:t xml:space="preserve">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 “Indeed, there is no God but Him, the Exalted, the All-Knowing, the Wis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w:t>
      </w:r>
      <w:r>
        <w:lastRenderedPageBreak/>
        <w:t>have desired only to ruin the Cause of God, and we ask God to destroy you and those who supported you in what you have done and committed, for He is able over all things.”</w:t>
      </w:r>
    </w:p>
    <w:p w14:paraId="6D86BF29" w14:textId="77777777" w:rsidR="006F3AE3" w:rsidRDefault="00000000">
      <w:pPr>
        <w:pStyle w:val="BodyText"/>
      </w:pPr>
      <w:r>
        <w:t>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14:paraId="65607A75" w14:textId="77777777" w:rsidR="006F3AE3" w:rsidRDefault="00000000">
      <w:pPr>
        <w:pStyle w:val="BodyText"/>
      </w:pPr>
      <w:r>
        <w:t>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14:paraId="4146D05E" w14:textId="77777777" w:rsidR="006F3AE3" w:rsidRDefault="00000000">
      <w:pPr>
        <w:pStyle w:val="BodyText"/>
      </w:pPr>
      <w:r>
        <w:t>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his loyalty! And would that he had been content with his own self, but after committing the act, he delivered her to the idolaters, as all the people of the Bayán have heard and know. His vile deeds should be asked about from those who accompanied him.</w:t>
      </w:r>
    </w:p>
    <w:p w14:paraId="54B47546" w14:textId="77777777" w:rsidR="006F3AE3" w:rsidRDefault="00000000">
      <w:pPr>
        <w:pStyle w:val="BodyText"/>
      </w:pPr>
      <w:r>
        <w:t>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14:paraId="2A03D114" w14:textId="77777777" w:rsidR="006F3AE3" w:rsidRDefault="00000000">
      <w:pPr>
        <w:pStyle w:val="BodyText"/>
      </w:pPr>
      <w:r>
        <w:t>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14:paraId="6F78AD27" w14:textId="77777777" w:rsidR="006F3AE3" w:rsidRDefault="00000000">
      <w:pPr>
        <w:pStyle w:val="BodyText"/>
      </w:pPr>
      <w:r>
        <w:lastRenderedPageBreak/>
        <w:t>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14:paraId="0397968D" w14:textId="77777777" w:rsidR="006F3AE3" w:rsidRDefault="00000000">
      <w:pPr>
        <w:pStyle w:val="BodyText"/>
      </w:pPr>
      <w:r>
        <w:t>As mentioned in the Tablet of Júd—upon him be the glory of God—there is a verse revealed that has melted the hearts of all in the world. He says—exalted be His glory—“You saw Me, and you lived with Me, and you witnessed the ocean of My tranquility and the mountain of My patience. Reflect on what caused Me to cry out between the heavens and the earth!” But what use is there in casting divine verses upon you, for it is like singing to a deaf bird. We ask God to purify the earth of your filth and the filth of those with you, for He answers the prayers of the beseechers.</w:t>
      </w:r>
    </w:p>
    <w:p w14:paraId="6977498E" w14:textId="77777777" w:rsidR="006F3AE3" w:rsidRDefault="00000000">
      <w:pPr>
        <w:pStyle w:val="BodyText"/>
      </w:pPr>
      <w:r>
        <w:t>It is well known that you have turned away from the truth based on the words of the most wicked and lowly people, clinging to the tree of ego and desire.</w:t>
      </w:r>
    </w:p>
    <w:p w14:paraId="204DBE7B" w14:textId="77777777" w:rsidR="006F3AE3" w:rsidRDefault="00000000">
      <w:pPr>
        <w:pStyle w:val="BodyText"/>
      </w:pPr>
      <w:r>
        <w:t>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14:paraId="61912BC1" w14:textId="77777777" w:rsidR="006F3AE3" w:rsidRDefault="00000000">
      <w:pPr>
        <w:pStyle w:val="BodyText"/>
      </w:pPr>
      <w:r>
        <w:t>Say: “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 Some said: “They will drown him in the river,” and others said: “The government will exile him.” God was witness and aware of all this, and all things wept for Him due to the calamities that befell Him, yet you wrote what you wrote. Curse be upon the liars!</w:t>
      </w:r>
    </w:p>
    <w:p w14:paraId="1948785D" w14:textId="77777777" w:rsidR="006F3AE3" w:rsidRDefault="00000000">
      <w:pPr>
        <w:pStyle w:val="BodyText"/>
      </w:pPr>
      <w:r>
        <w:t>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14:paraId="0C3E34D2" w14:textId="77777777" w:rsidR="006F3AE3" w:rsidRDefault="00000000">
      <w:pPr>
        <w:pStyle w:val="BodyText"/>
      </w:pPr>
      <w:r>
        <w:lastRenderedPageBreak/>
        <w:t>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 “God is our Lord,” and then stand firm, undeterred by the mockery of all the people or the gloating of the heedless.</w:t>
      </w:r>
    </w:p>
    <w:p w14:paraId="497D1622" w14:textId="77777777" w:rsidR="006F3AE3" w:rsidRDefault="00000000">
      <w:pPr>
        <w:pStyle w:val="BodyText"/>
      </w:pPr>
      <w:r>
        <w:t>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Your oneness and the station of the majesty of Your sanctity and unity. Indeed, You are capable of whatever You will.”</w:t>
      </w:r>
    </w:p>
    <w:p w14:paraId="5EC6F8E1" w14:textId="77777777" w:rsidR="006F3AE3" w:rsidRDefault="00000000">
      <w:pPr>
        <w:pStyle w:val="BodyText"/>
      </w:pPr>
      <w:r>
        <w:t>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 “The sun is illuminated by darkness,” or “the nightingale learned to sing from the crow,” or “a piece of ruby gained its brilliance and color from a stone.” What benefit is there when that heedless one is unaware?</w:t>
      </w:r>
    </w:p>
    <w:p w14:paraId="1246CA79" w14:textId="77777777" w:rsidR="006F3AE3" w:rsidRDefault="00000000">
      <w:pPr>
        <w:pStyle w:val="BodyText"/>
      </w:pPr>
      <w:r>
        <w:t>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 “Would that I had never been born from my mother, and had I been born, that I had never been nursed, and had I been nursed, that my back had never been strengthened; how I wish I had been among the lost!”</w:t>
      </w:r>
    </w:p>
    <w:p w14:paraId="40D24BAA" w14:textId="77777777" w:rsidR="006F3AE3" w:rsidRDefault="00000000">
      <w:pPr>
        <w:pStyle w:val="BodyText"/>
      </w:pPr>
      <w:r>
        <w:t>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14:paraId="5EAD8C14" w14:textId="77777777" w:rsidR="006F3AE3" w:rsidRDefault="00000000">
      <w:pPr>
        <w:pStyle w:val="BodyText"/>
      </w:pPr>
      <w:r>
        <w:lastRenderedPageBreak/>
        <w:t>By God, there is no god but He! Tribulations have befallen in this land that none can count. Time and again, it has been said: “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 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14:paraId="42E3B481" w14:textId="77777777" w:rsidR="006F3AE3" w:rsidRDefault="00000000">
      <w:pPr>
        <w:pStyle w:val="BodyText"/>
      </w:pPr>
      <w:r>
        <w:t>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14:paraId="34909F84" w14:textId="77777777" w:rsidR="006F3AE3" w:rsidRDefault="00000000">
      <w:pPr>
        <w:pStyle w:val="BodyText"/>
      </w:pPr>
      <w:r>
        <w:t>It is not clear what is meant by “snacks” 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14:paraId="2B445EF3" w14:textId="77777777" w:rsidR="006F3AE3" w:rsidRDefault="00000000">
      <w:pPr>
        <w:pStyle w:val="BodyText"/>
      </w:pPr>
      <w:r>
        <w:t>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14:paraId="78FB5B81" w14:textId="77777777" w:rsidR="006F3AE3" w:rsidRDefault="00000000">
      <w:pPr>
        <w:pStyle w:val="BodyText"/>
      </w:pPr>
      <w:r>
        <w:t xml:space="preserve">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w:t>
      </w:r>
      <w:r>
        <w:lastRenderedPageBreak/>
        <w:t>them to the throne of God. This explanation is sufficient for those who possess hearts, dignity, and loyalty.</w:t>
      </w:r>
    </w:p>
    <w:p w14:paraId="5DF24BCA" w14:textId="77777777" w:rsidR="006F3AE3" w:rsidRDefault="00000000">
      <w:pPr>
        <w:pStyle w:val="BodyText"/>
      </w:pPr>
      <w:r>
        <w:t>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 “the best of women.” Observe how God has revealed the falseness of this people! By God, this very act has completed the proof upon all, for many know this woman and are aware of her condition. From this “best of women,” infer the condition of “the best of men,” meaning that soul whom they have called “the lady of women.” By God, every atom curses him, yet he is not aware and rejoices in his own state. His shamelessness has reached the point where he named his own wives “the best of women” and violated the sanctity of the First Point’s Household. Woe unto them from the punishment of a mighty day!</w:t>
      </w:r>
    </w:p>
    <w:p w14:paraId="33525BD3" w14:textId="77777777" w:rsidR="006F3AE3" w:rsidRDefault="00000000">
      <w:pPr>
        <w:pStyle w:val="BodyText"/>
      </w:pPr>
      <w:r>
        <w:t>In this station, the most wondrous and sweetest verses have been revealed from the tongue of the Exalted, the Most High:</w:t>
      </w:r>
    </w:p>
    <w:p w14:paraId="79998684" w14:textId="77777777" w:rsidR="006F3AE3" w:rsidRDefault="00000000">
      <w:pPr>
        <w:pStyle w:val="BodyText"/>
      </w:pPr>
      <w:r>
        <w:t>“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p>
    <w:p w14:paraId="11CA6021" w14:textId="77777777" w:rsidR="006F3AE3" w:rsidRDefault="00000000">
      <w:pPr>
        <w:pStyle w:val="BodyText"/>
      </w:pPr>
      <w:r>
        <w:t xml:space="preserve">Today, the “best of women” 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t>
      </w:r>
      <w:r>
        <w:lastRenderedPageBreak/>
        <w:t>winds of selfish desire however they please. Those are in manifest error, and we ask that He keep her steadfast in this Cause, for He is capable of all things.”</w:t>
      </w:r>
    </w:p>
    <w:p w14:paraId="1BD6944D" w14:textId="77777777" w:rsidR="006F3AE3" w:rsidRDefault="00000000">
      <w:pPr>
        <w:pStyle w:val="BodyText"/>
      </w:pPr>
      <w:r>
        <w:t>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14:paraId="12041E4D" w14:textId="77777777" w:rsidR="006F3AE3" w:rsidRDefault="00000000">
      <w:pPr>
        <w:pStyle w:val="BodyText"/>
      </w:pPr>
      <w:r>
        <w:t>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14:paraId="430B18A9" w14:textId="77777777" w:rsidR="006F3AE3" w:rsidRDefault="00000000">
      <w:pPr>
        <w:pStyle w:val="BodyText"/>
      </w:pPr>
      <w:r>
        <w:t>O my God, do not withhold from them what has appeared among them, nor deprive them of what has poured down in these days from the clouds of Your mercy and the heavens of Your grace! Then cause 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14:paraId="1BBDD713" w14:textId="77777777" w:rsidR="006F3AE3" w:rsidRDefault="00000000">
      <w:pPr>
        <w:pStyle w:val="BodyText"/>
      </w:pPr>
      <w:r>
        <w:t>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14:paraId="5CF0B8E9" w14:textId="77777777" w:rsidR="006F3AE3" w:rsidRDefault="00000000">
      <w:pPr>
        <w:pStyle w:val="BodyText"/>
      </w:pPr>
      <w:r>
        <w:t xml:space="preserve">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w:t>
      </w:r>
      <w:r>
        <w:lastRenderedPageBreak/>
        <w:t>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14:paraId="19F2A7A7" w14:textId="77777777" w:rsidR="006F3AE3" w:rsidRDefault="00000000">
      <w:pPr>
        <w:pStyle w:val="BodyText"/>
      </w:pPr>
      <w:r>
        <w:t>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14:paraId="0D165F74" w14:textId="77777777" w:rsidR="006F3AE3" w:rsidRDefault="00000000">
      <w:pPr>
        <w:pStyle w:val="BodyText"/>
      </w:pPr>
      <w:r>
        <w:t>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of its dust to God, My Lord, and the Lord of the worlds! And what has been mentioned in the Tablets regarding exalted stations has been in reference to the Cause of God, His majesty, His glory, and His grandeur, as the Point of the Bayán has stated: “He speaks in all things, saying, ‘Verily, I am God; there is no god but Me. O My creation, worship Me!’ And had it not been for this station, by the Beloved Self, I would have mentioned nothing but pure servitude to the True One.”</w:t>
      </w:r>
    </w:p>
    <w:p w14:paraId="2E5897F2" w14:textId="77777777" w:rsidR="006F3AE3" w:rsidRDefault="00000000">
      <w:pPr>
        <w:pStyle w:val="BodyText"/>
      </w:pPr>
      <w:r>
        <w:t>Thus has the matter been, but the people do not perceive.</w:t>
      </w:r>
    </w:p>
    <w:p w14:paraId="17C9D83D" w14:textId="77777777" w:rsidR="006F3AE3" w:rsidRDefault="00000000">
      <w:pPr>
        <w:pStyle w:val="BodyText"/>
      </w:pPr>
      <w:r>
        <w:t>In this station, a prayer that was revealed for one of the loved ones from the heaven of the Exalted is mentioned, so that all may know that in all ranks, they have surpassed all previous Manifestations, even in the station of servitude:</w:t>
      </w:r>
    </w:p>
    <w:p w14:paraId="35794DEA" w14:textId="77777777" w:rsidR="006F3AE3" w:rsidRDefault="00000000">
      <w:pPr>
        <w:pStyle w:val="BodyText"/>
      </w:pPr>
      <w:r>
        <w:t>“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14:paraId="09AED4DD" w14:textId="77777777" w:rsidR="006F3AE3" w:rsidRDefault="00000000">
      <w:pPr>
        <w:pStyle w:val="BodyText"/>
      </w:pPr>
      <w:r>
        <w:t xml:space="preserve">How many days, O my God, have I been alone among the sinful ones from Your servants, and how many nights, O my Beloved, have I been a captive among the heedless ones from Your creation? In the midst of </w:t>
      </w:r>
      <w:r>
        <w:lastRenderedPageBreak/>
        <w:t>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14:paraId="1328E75F" w14:textId="77777777" w:rsidR="006F3AE3" w:rsidRDefault="00000000">
      <w:pPr>
        <w:pStyle w:val="BodyText"/>
      </w:pPr>
      <w:r>
        <w:t>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14:paraId="2340ED1F" w14:textId="77777777" w:rsidR="006F3AE3" w:rsidRDefault="00000000">
      <w:pPr>
        <w:pStyle w:val="BodyText"/>
      </w:pPr>
      <w:r>
        <w:t>He whose station is such, how could he mention the One Who, by a mere motion of His finger, created the Names and their kingdom, the attributes and their dominion, and by another motion combined the letters of ‘Be’ and ‘it is,’ bringing forth what the highest hearts of the nearest ones among Your chosen ones and the most exalted senses of the sincere ones among Your friends are incapable of comprehending?</w:t>
      </w:r>
    </w:p>
    <w:p w14:paraId="0CD58E4A" w14:textId="77777777" w:rsidR="006F3AE3" w:rsidRDefault="00000000">
      <w:pPr>
        <w:pStyle w:val="BodyText"/>
      </w:pPr>
      <w:r>
        <w:t>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14:paraId="77C0600E" w14:textId="77777777" w:rsidR="006F3AE3" w:rsidRDefault="00000000">
      <w:pPr>
        <w:pStyle w:val="BodyText"/>
      </w:pPr>
      <w:r>
        <w:t>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14:paraId="2A31FB9D" w14:textId="77777777" w:rsidR="006F3AE3" w:rsidRDefault="00000000">
      <w:pPr>
        <w:pStyle w:val="BodyText"/>
      </w:pPr>
      <w:r>
        <w:lastRenderedPageBreak/>
        <w:t>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14:paraId="5A8E79B2" w14:textId="77777777" w:rsidR="006F3AE3" w:rsidRDefault="00000000">
      <w:pPr>
        <w:pStyle w:val="BodyText"/>
      </w:pPr>
      <w:r>
        <w:t>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14:paraId="26DF7C54" w14:textId="77777777" w:rsidR="006F3AE3" w:rsidRDefault="00000000">
      <w:pPr>
        <w:pStyle w:val="BodyText"/>
      </w:pPr>
      <w:r>
        <w:t>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14:paraId="66B1741C" w14:textId="77777777" w:rsidR="006F3AE3" w:rsidRDefault="00000000">
      <w:pPr>
        <w:pStyle w:val="BodyText"/>
      </w:pPr>
      <w:r>
        <w:t>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14:paraId="40C04EF5" w14:textId="77777777" w:rsidR="006F3AE3" w:rsidRDefault="00000000">
      <w:pPr>
        <w:pStyle w:val="BodyText"/>
      </w:pPr>
      <w:r>
        <w:t xml:space="preserve">And You know, O my God, that I was among the people of the Bayán, one of them, and I lived with them in yearning and longing, calling them to You at dawn and dusk with the wonders of Your revelation and </w:t>
      </w:r>
      <w:r>
        <w:lastRenderedPageBreak/>
        <w:t>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14:paraId="2CA1DF5A" w14:textId="77777777" w:rsidR="006F3AE3" w:rsidRDefault="00000000">
      <w:pPr>
        <w:pStyle w:val="BodyText"/>
      </w:pPr>
      <w:r>
        <w:t>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14:paraId="59024B12" w14:textId="77777777" w:rsidR="006F3AE3" w:rsidRDefault="00000000">
      <w:pPr>
        <w:pStyle w:val="BodyText"/>
      </w:pPr>
      <w:r>
        <w:t>By Your might, O my Beloved, the pen is incapable of recounting what has been inflicted upon the Manifestation of Your command, the dawning place of Your revelation, and the source of Your 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14:paraId="4806E767" w14:textId="77777777" w:rsidR="006F3AE3" w:rsidRDefault="00000000">
      <w:pPr>
        <w:pStyle w:val="BodyText"/>
      </w:pPr>
      <w:r>
        <w:t>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14:paraId="4BE8298B" w14:textId="77777777" w:rsidR="006F3AE3" w:rsidRDefault="00000000">
      <w:pPr>
        <w:pStyle w:val="BodyText"/>
      </w:pPr>
      <w:r>
        <w:t>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14:paraId="248E8C25" w14:textId="77777777" w:rsidR="006F3AE3" w:rsidRDefault="00000000">
      <w:pPr>
        <w:pStyle w:val="BodyText"/>
      </w:pPr>
      <w:r>
        <w:t>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14:paraId="0BA32855" w14:textId="77777777" w:rsidR="006F3AE3" w:rsidRDefault="00000000">
      <w:pPr>
        <w:pStyle w:val="BodyText"/>
      </w:pPr>
      <w:r>
        <w:lastRenderedPageBreak/>
        <w:t>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14:paraId="0D4F03E6" w14:textId="77777777" w:rsidR="006F3AE3" w:rsidRDefault="00000000">
      <w:pPr>
        <w:pStyle w:val="BodyText"/>
      </w:pPr>
      <w:r>
        <w:t>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14:paraId="2B5538D1" w14:textId="77777777" w:rsidR="006F3AE3" w:rsidRDefault="00000000">
      <w:pPr>
        <w:pStyle w:val="BodyText"/>
      </w:pPr>
      <w:r>
        <w:t>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14:paraId="7F716E7B" w14:textId="77777777" w:rsidR="006F3AE3" w:rsidRDefault="00000000">
      <w:pPr>
        <w:pStyle w:val="BodyText"/>
      </w:pPr>
      <w:r>
        <w:t>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14:paraId="3DA86C9B" w14:textId="77777777" w:rsidR="006F3AE3" w:rsidRDefault="00000000">
      <w:pPr>
        <w:pStyle w:val="BodyText"/>
      </w:pPr>
      <w:r>
        <w:t>At the end of this discourse, the Dove of the Cause sang upon the branches of the Lote-Tree of exalted majesty, saying: “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p>
    <w:p w14:paraId="015B3CF8" w14:textId="77777777" w:rsidR="006F3AE3" w:rsidRDefault="00000000">
      <w:pPr>
        <w:pStyle w:val="BodyText"/>
      </w:pPr>
      <w:r>
        <w:t>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14:paraId="243EB496" w14:textId="77777777" w:rsidR="006F3AE3" w:rsidRDefault="00000000">
      <w:pPr>
        <w:pStyle w:val="BodyText"/>
      </w:pPr>
      <w:r>
        <w:lastRenderedPageBreak/>
        <w:t>Do not contend with anyone, nor engage in disputes. If you find one who is receptive, remind him of the Greatest Word, and if you encounter one who turns away, then turn away from him and turn toward God, your Lord, for He is sufficient for you above all others.</w:t>
      </w:r>
    </w:p>
    <w:p w14:paraId="14A2A4B4" w14:textId="77777777" w:rsidR="006F3AE3" w:rsidRDefault="00000000">
      <w:pPr>
        <w:pStyle w:val="BodyText"/>
      </w:pPr>
      <w:r>
        <w:t>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14:paraId="3E9553F0" w14:textId="77777777" w:rsidR="006F3AE3" w:rsidRDefault="00000000">
      <w:pPr>
        <w:pStyle w:val="BodyText"/>
      </w:pPr>
      <w:r>
        <w:t>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14:paraId="01C1E569" w14:textId="77777777" w:rsidR="006F3AE3" w:rsidRDefault="00000000">
      <w:pPr>
        <w:pStyle w:val="BodyText"/>
      </w:pPr>
      <w:r>
        <w:t>Beware, O people, of clinging to names and disputing with the One who created them by His command. There is no God but Him, the All-Powerful, the All-Knowing, the Wise. Say: He created the names as He created all things, if you are among those who understand.</w:t>
      </w:r>
    </w:p>
    <w:p w14:paraId="068AA665" w14:textId="77777777" w:rsidR="006F3AE3" w:rsidRDefault="00000000">
      <w:r>
        <w:br w:type="page"/>
      </w:r>
    </w:p>
    <w:p w14:paraId="101E1B7B" w14:textId="77777777" w:rsidR="006F3AE3" w:rsidRDefault="00000000">
      <w:pPr>
        <w:pStyle w:val="Heading1"/>
      </w:pPr>
      <w:bookmarkStart w:id="432" w:name="sec-lawh-i-rais"/>
      <w:bookmarkStart w:id="433" w:name="_Toc186792459"/>
      <w:bookmarkEnd w:id="401"/>
      <w:bookmarkEnd w:id="431"/>
      <w:r>
        <w:lastRenderedPageBreak/>
        <w:t>Lawh-i-Rais (Tablet to Ra’is)</w:t>
      </w:r>
      <w:bookmarkEnd w:id="433"/>
    </w:p>
    <w:p w14:paraId="6E10FD49" w14:textId="77777777" w:rsidR="006F3AE3" w:rsidRDefault="00000000">
      <w:pPr>
        <w:pStyle w:val="FirstParagraph"/>
      </w:pPr>
      <w:r>
        <w:t>He is the sovereign by right.</w:t>
      </w:r>
    </w:p>
    <w:p w14:paraId="1CD1D2A5" w14:textId="77777777" w:rsidR="006F3AE3" w:rsidRDefault="00000000">
      <w:pPr>
        <w:pStyle w:val="Heading2"/>
      </w:pPr>
      <w:bookmarkStart w:id="434" w:name="a-promise-to-the-rais-ali-pasha"/>
      <w:r>
        <w:t>A Promise to the Ra’is (Ali Pasha)</w:t>
      </w:r>
    </w:p>
    <w:p w14:paraId="388ABC37" w14:textId="77777777" w:rsidR="006F3AE3" w:rsidRDefault="00000000">
      <w:pPr>
        <w:pStyle w:val="FirstParagraph"/>
      </w:pPr>
      <w:r>
        <w:t>The Most Exalted Pen says:</w:t>
      </w:r>
    </w:p>
    <w:p w14:paraId="3D634D44" w14:textId="77777777" w:rsidR="006F3AE3"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259807E4" w14:textId="77777777" w:rsidR="006F3AE3"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547375AB" w14:textId="77777777" w:rsidR="006F3AE3" w:rsidRDefault="00000000">
      <w:pPr>
        <w:pStyle w:val="Heading2"/>
      </w:pPr>
      <w:bookmarkStart w:id="435" w:name="the-exile-and-imprisonment-of-his-group"/>
      <w:bookmarkEnd w:id="434"/>
      <w:r>
        <w:t>The Exile and Imprisonment of His Group</w:t>
      </w:r>
    </w:p>
    <w:p w14:paraId="6C75F1AB" w14:textId="77777777" w:rsidR="006F3AE3"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03C51114" w14:textId="77777777" w:rsidR="006F3AE3"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3A2CEBBB" w14:textId="77777777" w:rsidR="006F3AE3"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685C3900" w14:textId="77777777" w:rsidR="006F3AE3"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3503AD90" w14:textId="77777777" w:rsidR="006F3AE3" w:rsidRDefault="00000000">
      <w:pPr>
        <w:pStyle w:val="Heading2"/>
      </w:pPr>
      <w:bookmarkStart w:id="436" w:name="a-prophecy"/>
      <w:bookmarkEnd w:id="435"/>
      <w:r>
        <w:t>A Prophecy</w:t>
      </w:r>
    </w:p>
    <w:p w14:paraId="69262AC0" w14:textId="77777777" w:rsidR="006F3AE3"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784305DA" w14:textId="77777777" w:rsidR="006F3AE3"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3E4470EF" w14:textId="77777777" w:rsidR="006F3AE3"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62AD5AA9" w14:textId="77777777" w:rsidR="006F3AE3" w:rsidRDefault="00000000">
      <w:pPr>
        <w:pStyle w:val="BodyText"/>
      </w:pPr>
      <w:r>
        <w:t>Do you consider your honor to remain, or your kingdom to be everlasting? No, by the breath of the Merciful. Neither your honor will remain, nor our abasement. This abasement is the pride of all honors.</w:t>
      </w:r>
    </w:p>
    <w:p w14:paraId="2F7BFD6E" w14:textId="77777777" w:rsidR="006F3AE3" w:rsidRDefault="00000000">
      <w:pPr>
        <w:pStyle w:val="Heading2"/>
      </w:pPr>
      <w:bookmarkStart w:id="437" w:name="a-scene-from-bahaullahs-childhood"/>
      <w:bookmarkEnd w:id="436"/>
      <w:r>
        <w:t>A Scene From Baha’u’llah’s Childhood</w:t>
      </w:r>
    </w:p>
    <w:p w14:paraId="42B63E5A" w14:textId="77777777" w:rsidR="006F3AE3"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6482D0EB" w14:textId="77777777" w:rsidR="006F3AE3"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0995B97E" w14:textId="77777777" w:rsidR="006F3AE3"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4FF9BC63" w14:textId="77777777" w:rsidR="006F3AE3" w:rsidRDefault="00000000">
      <w:pPr>
        <w:pStyle w:val="BodyText"/>
      </w:pPr>
      <w:r>
        <w:t>I asked him, “What is this box, and what were these arrangements?”</w:t>
      </w:r>
    </w:p>
    <w:p w14:paraId="3ABD02D9" w14:textId="77777777" w:rsidR="006F3AE3" w:rsidRDefault="00000000">
      <w:pPr>
        <w:pStyle w:val="BodyText"/>
      </w:pPr>
      <w:r>
        <w:t>He replied that all these expansive arrangements, visible objects, the Sultan, the nobles, the ministers, the grandeur, and the splendor, and the power and authority that you witnessed, are now in this box.</w:t>
      </w:r>
    </w:p>
    <w:p w14:paraId="0023135B" w14:textId="77777777" w:rsidR="006F3AE3"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5CAA3956" w14:textId="77777777" w:rsidR="006F3AE3"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096689B0" w14:textId="77777777" w:rsidR="006F3AE3" w:rsidRDefault="00000000">
      <w:pPr>
        <w:pStyle w:val="Heading2"/>
      </w:pPr>
      <w:bookmarkStart w:id="438" w:name="you-and-the-world-are-perishable"/>
      <w:bookmarkEnd w:id="437"/>
      <w:r>
        <w:lastRenderedPageBreak/>
        <w:t>You and the World Are Perishable</w:t>
      </w:r>
    </w:p>
    <w:p w14:paraId="3DBCE6F3" w14:textId="77777777" w:rsidR="006F3AE3"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12F4D318" w14:textId="77777777" w:rsidR="006F3AE3"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5552F8E3" w14:textId="77777777" w:rsidR="006F3AE3"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6B230D01" w14:textId="77777777" w:rsidR="006F3AE3"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3AB6D8D3" w14:textId="77777777" w:rsidR="006F3AE3" w:rsidRDefault="00000000">
      <w:pPr>
        <w:pStyle w:val="BodyText"/>
      </w:pPr>
      <w:r>
        <w:t>Hakim Sanai, upon whom be mercy, said: “Take counsel, O you whose place is darkened, take counsel, Take counsel, O you whose face is brightened with dawn.”</w:t>
      </w:r>
    </w:p>
    <w:p w14:paraId="13A8DB11" w14:textId="77777777" w:rsidR="006F3AE3"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4FE8C86F" w14:textId="77777777" w:rsidR="006F3AE3"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305E1913" w14:textId="77777777" w:rsidR="006F3AE3"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24F4C412" w14:textId="77777777" w:rsidR="006F3AE3" w:rsidRDefault="00000000">
      <w:pPr>
        <w:pStyle w:val="Heading2"/>
      </w:pPr>
      <w:bookmarkStart w:id="439" w:name="young-children-did-not-need-an-army"/>
      <w:bookmarkEnd w:id="438"/>
      <w:r>
        <w:t>Young Children Did Not Need An Army</w:t>
      </w:r>
    </w:p>
    <w:p w14:paraId="5D12BC08" w14:textId="77777777" w:rsidR="006F3AE3"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32C4626A" w14:textId="77777777" w:rsidR="006F3AE3"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33003860" w14:textId="77777777" w:rsidR="006F3AE3"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2A7F99BC" w14:textId="77777777" w:rsidR="006F3AE3"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7C39997C" w14:textId="77777777" w:rsidR="006F3AE3" w:rsidRDefault="00000000">
      <w:pPr>
        <w:pStyle w:val="Heading2"/>
      </w:pPr>
      <w:bookmarkStart w:id="440" w:name="ask-god-to-help-you-reach-maturity"/>
      <w:bookmarkEnd w:id="439"/>
      <w:r>
        <w:t>Ask God To Help You Reach Maturity</w:t>
      </w:r>
    </w:p>
    <w:p w14:paraId="48C2223B" w14:textId="77777777" w:rsidR="006F3AE3"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5AA818C2" w14:textId="77777777" w:rsidR="006F3AE3" w:rsidRDefault="00000000">
      <w:r>
        <w:br w:type="page"/>
      </w:r>
    </w:p>
    <w:p w14:paraId="7DCAB6D2" w14:textId="77777777" w:rsidR="006F3AE3" w:rsidRDefault="00000000">
      <w:pPr>
        <w:pStyle w:val="Heading1"/>
      </w:pPr>
      <w:bookmarkStart w:id="441" w:name="sec-suriy-i-haykal"/>
      <w:bookmarkStart w:id="442" w:name="_Toc186792460"/>
      <w:bookmarkEnd w:id="432"/>
      <w:bookmarkEnd w:id="440"/>
      <w:r>
        <w:lastRenderedPageBreak/>
        <w:t>Suriy-i-Haykal (Surah of the Temple)</w:t>
      </w:r>
      <w:bookmarkEnd w:id="442"/>
    </w:p>
    <w:p w14:paraId="64D48927" w14:textId="77777777" w:rsidR="006F3AE3" w:rsidRDefault="00000000">
      <w:pPr>
        <w:pStyle w:val="FirstParagraph"/>
      </w:pPr>
      <w:r>
        <w:t>He is the most innovative, the most glorious.</w:t>
      </w:r>
    </w:p>
    <w:p w14:paraId="489E888A" w14:textId="77777777" w:rsidR="006F3AE3" w:rsidRDefault="00000000">
      <w:pPr>
        <w:pStyle w:val="Heading2"/>
      </w:pPr>
      <w:bookmarkStart w:id="443" w:name="praise-and-blessings-for-god"/>
      <w:r>
        <w:t>Praise and Blessings for God</w:t>
      </w:r>
    </w:p>
    <w:p w14:paraId="04E8FB24" w14:textId="77777777" w:rsidR="006F3AE3"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78F741DB" w14:textId="77777777" w:rsidR="006F3AE3"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40A66E16" w14:textId="77777777" w:rsidR="006F3AE3"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4BDA21D3" w14:textId="77777777" w:rsidR="006F3AE3"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0A5081B5" w14:textId="77777777" w:rsidR="006F3AE3"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4D8CBF5D" w14:textId="77777777" w:rsidR="006F3AE3" w:rsidRDefault="00000000">
      <w:pPr>
        <w:pStyle w:val="Heading2"/>
      </w:pPr>
      <w:bookmarkStart w:id="444" w:name="the-beginning-of-revelation"/>
      <w:bookmarkEnd w:id="443"/>
      <w:r>
        <w:t>The Beginning of Revelation</w:t>
      </w:r>
    </w:p>
    <w:p w14:paraId="2B963EFC" w14:textId="77777777" w:rsidR="006F3AE3"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3DFB081D" w14:textId="77777777" w:rsidR="006F3AE3"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62730DB6" w14:textId="77777777" w:rsidR="006F3AE3" w:rsidRDefault="00000000">
      <w:pPr>
        <w:pStyle w:val="Heading2"/>
      </w:pPr>
      <w:bookmarkStart w:id="445" w:name="X195221ccf3e8354fe5fab354057cd28ff050214"/>
      <w:bookmarkEnd w:id="444"/>
      <w:r>
        <w:t>The Negligence of the Eloquent Ones (Bayani)</w:t>
      </w:r>
    </w:p>
    <w:p w14:paraId="72E1DC66" w14:textId="77777777" w:rsidR="006F3AE3"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5DD13ABA" w14:textId="77777777" w:rsidR="006F3AE3"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3EC6CD35" w14:textId="77777777" w:rsidR="006F3AE3"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6BBB49B6" w14:textId="77777777" w:rsidR="006F3AE3"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0B07B4B2" w14:textId="77777777" w:rsidR="006F3AE3" w:rsidRDefault="00000000">
      <w:pPr>
        <w:pStyle w:val="Heading2"/>
      </w:pPr>
      <w:bookmarkStart w:id="446" w:name="X6eb5b16098ff59aa43699967e22075e9d107d4e"/>
      <w:bookmarkEnd w:id="445"/>
      <w:r>
        <w:t>The Resurrection of the Temples of Oneness</w:t>
      </w:r>
    </w:p>
    <w:p w14:paraId="41ABC198" w14:textId="77777777" w:rsidR="006F3AE3"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752EAF25" w14:textId="77777777" w:rsidR="006F3AE3"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1B0210DC" w14:textId="77777777" w:rsidR="006F3AE3"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394D897C" w14:textId="77777777" w:rsidR="006F3AE3"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6EA03169" w14:textId="77777777" w:rsidR="006F3AE3"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12948168" w14:textId="77777777" w:rsidR="006F3AE3" w:rsidRDefault="00000000">
      <w:pPr>
        <w:pStyle w:val="Heading2"/>
      </w:pPr>
      <w:bookmarkStart w:id="447" w:name="commandments-to-the-living-temple"/>
      <w:bookmarkEnd w:id="446"/>
      <w:r>
        <w:t>Commandments to the Living Temple</w:t>
      </w:r>
    </w:p>
    <w:p w14:paraId="66353AC9" w14:textId="77777777" w:rsidR="006F3AE3"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231D2037" w14:textId="77777777" w:rsidR="006F3AE3"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2F69A6BD" w14:textId="77777777" w:rsidR="006F3AE3" w:rsidRDefault="00000000">
      <w:pPr>
        <w:pStyle w:val="Heading3"/>
      </w:pPr>
      <w:bookmarkStart w:id="448" w:name="to-the-body-parts-of-the-temple"/>
      <w:r>
        <w:lastRenderedPageBreak/>
        <w:t>To the Body Parts of the Temple</w:t>
      </w:r>
    </w:p>
    <w:p w14:paraId="032E6274" w14:textId="77777777" w:rsidR="006F3AE3" w:rsidRDefault="00000000">
      <w:pPr>
        <w:pStyle w:val="Heading4"/>
      </w:pPr>
      <w:bookmarkStart w:id="449" w:name="eye"/>
      <w:r>
        <w:t>Eye</w:t>
      </w:r>
    </w:p>
    <w:p w14:paraId="25839BB0" w14:textId="77777777" w:rsidR="006F3AE3"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44F87479" w14:textId="77777777" w:rsidR="006F3AE3" w:rsidRDefault="00000000">
      <w:pPr>
        <w:pStyle w:val="Heading4"/>
      </w:pPr>
      <w:bookmarkStart w:id="450" w:name="ears"/>
      <w:bookmarkEnd w:id="449"/>
      <w:r>
        <w:t>Ears</w:t>
      </w:r>
    </w:p>
    <w:p w14:paraId="0A992605" w14:textId="77777777" w:rsidR="006F3AE3"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30543C0C" w14:textId="77777777" w:rsidR="006F3AE3"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2A9074F9" w14:textId="77777777" w:rsidR="006F3AE3" w:rsidRDefault="00000000">
      <w:pPr>
        <w:pStyle w:val="Heading3"/>
      </w:pPr>
      <w:bookmarkStart w:id="451" w:name="to-the-nymph-of-meanings"/>
      <w:bookmarkEnd w:id="448"/>
      <w:bookmarkEnd w:id="450"/>
      <w:r>
        <w:t>To the Nymph of Meanings</w:t>
      </w:r>
    </w:p>
    <w:p w14:paraId="02E43B6B" w14:textId="77777777" w:rsidR="006F3AE3"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08C82BE0" w14:textId="77777777" w:rsidR="006F3AE3"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0247E61B" w14:textId="77777777" w:rsidR="006F3AE3"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1B5346FC" w14:textId="77777777" w:rsidR="006F3AE3" w:rsidRDefault="00000000">
      <w:pPr>
        <w:pStyle w:val="Heading2"/>
      </w:pPr>
      <w:bookmarkStart w:id="452" w:name="X23d21de8c234aa8675799b587a9b7d8292f13e6"/>
      <w:bookmarkEnd w:id="447"/>
      <w:bookmarkEnd w:id="451"/>
      <w:r>
        <w:t>The News of the Boy (Baha’u’llah) and the Chosen Brother (Mirza Yahya)</w:t>
      </w:r>
    </w:p>
    <w:p w14:paraId="64D6EA12" w14:textId="77777777" w:rsidR="006F3AE3"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23DEAB27" w14:textId="77777777" w:rsidR="006F3AE3"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3058BF40" w14:textId="77777777" w:rsidR="006F3AE3"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57ADCA0C" w14:textId="77777777" w:rsidR="006F3AE3"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412D195B" w14:textId="77777777" w:rsidR="006F3AE3"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7A32A095" w14:textId="77777777" w:rsidR="006F3AE3"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03475CE2" w14:textId="77777777" w:rsidR="006F3AE3" w:rsidRDefault="00000000">
      <w:pPr>
        <w:pStyle w:val="Heading2"/>
      </w:pPr>
      <w:bookmarkStart w:id="453" w:name="the-hands-of-the-temple"/>
      <w:bookmarkEnd w:id="452"/>
      <w:r>
        <w:t>The Hands of the Temple</w:t>
      </w:r>
    </w:p>
    <w:p w14:paraId="63C2FB2E" w14:textId="77777777" w:rsidR="006F3AE3"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4A2AEC94" w14:textId="77777777" w:rsidR="006F3AE3"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6BC2C494" w14:textId="77777777" w:rsidR="006F3AE3"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29FC414D" w14:textId="77777777" w:rsidR="006F3AE3"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4D61F13A" w14:textId="77777777" w:rsidR="006F3AE3"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41701822" w14:textId="77777777" w:rsidR="006F3AE3" w:rsidRDefault="00000000">
      <w:pPr>
        <w:pStyle w:val="BodyText"/>
      </w:pPr>
      <w:r>
        <w:t>36) Indeed, O Temple, We have made you a sign of consolation between what was and what will be, and We have made you a sign of My command between the heavens and the earth with My word “Be” and it becomes.</w:t>
      </w:r>
    </w:p>
    <w:p w14:paraId="045AB6EF" w14:textId="77777777" w:rsidR="006F3AE3" w:rsidRDefault="00000000">
      <w:pPr>
        <w:pStyle w:val="Heading2"/>
      </w:pPr>
      <w:bookmarkStart w:id="454" w:name="names-of-the-temple"/>
      <w:bookmarkEnd w:id="453"/>
      <w:r>
        <w:t>Names of the Temple</w:t>
      </w:r>
    </w:p>
    <w:p w14:paraId="2728957D" w14:textId="77777777" w:rsidR="006F3AE3" w:rsidRDefault="00000000">
      <w:pPr>
        <w:pStyle w:val="Heading3"/>
      </w:pPr>
      <w:bookmarkStart w:id="455" w:name="ha-gods-will"/>
      <w:r>
        <w:t>Ha (God’s Will)</w:t>
      </w:r>
    </w:p>
    <w:p w14:paraId="5AFBABC2" w14:textId="77777777" w:rsidR="006F3AE3"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03F91908" w14:textId="77777777" w:rsidR="006F3AE3" w:rsidRDefault="00000000">
      <w:pPr>
        <w:pStyle w:val="Heading3"/>
      </w:pPr>
      <w:bookmarkStart w:id="456" w:name="ya-sovereignty"/>
      <w:bookmarkEnd w:id="455"/>
      <w:r>
        <w:lastRenderedPageBreak/>
        <w:t>Ya (Sovereignty)</w:t>
      </w:r>
    </w:p>
    <w:p w14:paraId="0641FC6F" w14:textId="77777777" w:rsidR="006F3AE3" w:rsidRDefault="00000000">
      <w:pPr>
        <w:pStyle w:val="FirstParagraph"/>
      </w:pPr>
      <w:r>
        <w:t>38) Indeed, O ‘Ya’ of My venerable name, We have made you a manifestation of My sovereignty and a source of My Names, and I am capable of all that I say.</w:t>
      </w:r>
    </w:p>
    <w:p w14:paraId="2C7DEE77" w14:textId="77777777" w:rsidR="006F3AE3" w:rsidRDefault="00000000">
      <w:pPr>
        <w:pStyle w:val="Heading3"/>
      </w:pPr>
      <w:bookmarkStart w:id="457" w:name="kaf-generosity"/>
      <w:bookmarkEnd w:id="456"/>
      <w:r>
        <w:t>Kaf (Generosity)</w:t>
      </w:r>
    </w:p>
    <w:p w14:paraId="76321149" w14:textId="77777777" w:rsidR="006F3AE3"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79CE175A" w14:textId="77777777" w:rsidR="006F3AE3"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7262BF05" w14:textId="77777777" w:rsidR="006F3AE3"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51470F3D" w14:textId="77777777" w:rsidR="006F3AE3"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2E206AB5" w14:textId="77777777" w:rsidR="006F3AE3"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2CAA6989" w14:textId="77777777" w:rsidR="006F3AE3"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209F870F" w14:textId="77777777" w:rsidR="006F3AE3"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230D1F92" w14:textId="77777777" w:rsidR="006F3AE3" w:rsidRDefault="00000000">
      <w:pPr>
        <w:pStyle w:val="Heading3"/>
      </w:pPr>
      <w:bookmarkStart w:id="458" w:name="lam-grace"/>
      <w:bookmarkEnd w:id="457"/>
      <w:r>
        <w:t>Lam (Grace)</w:t>
      </w:r>
    </w:p>
    <w:p w14:paraId="4980E4B4" w14:textId="77777777" w:rsidR="006F3AE3"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70D29DDC" w14:textId="77777777" w:rsidR="006F3AE3"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5AFF0445" w14:textId="77777777" w:rsidR="006F3AE3"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0453B4F2" w14:textId="77777777" w:rsidR="006F3AE3" w:rsidRDefault="00000000">
      <w:pPr>
        <w:pStyle w:val="Heading2"/>
      </w:pPr>
      <w:bookmarkStart w:id="459" w:name="the-holy-spirits-language"/>
      <w:bookmarkEnd w:id="454"/>
      <w:bookmarkEnd w:id="458"/>
      <w:r>
        <w:t>The Holy Spirit’s Language</w:t>
      </w:r>
    </w:p>
    <w:p w14:paraId="1A514E48" w14:textId="77777777" w:rsidR="006F3AE3"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3C34D3A2" w14:textId="77777777" w:rsidR="006F3AE3"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51A7BF86" w14:textId="77777777" w:rsidR="006F3AE3"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2B6B5112" w14:textId="77777777" w:rsidR="006F3AE3"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4F11EDC3" w14:textId="77777777" w:rsidR="006F3AE3" w:rsidRDefault="00000000">
      <w:pPr>
        <w:pStyle w:val="Heading3"/>
      </w:pPr>
      <w:bookmarkStart w:id="460" w:name="Xd390a1515d18f364183e5ecaa4916eee63e250d"/>
      <w:r>
        <w:t>The Word of God is Not the Words of His Creation</w:t>
      </w:r>
    </w:p>
    <w:p w14:paraId="7DDB43F4" w14:textId="77777777" w:rsidR="006F3AE3"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5FCAD9FB" w14:textId="77777777" w:rsidR="006F3AE3"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04195338" w14:textId="77777777" w:rsidR="006F3AE3"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5A9A476F" w14:textId="77777777" w:rsidR="006F3AE3"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6BB36116" w14:textId="77777777" w:rsidR="006F3AE3"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5BA07B2E" w14:textId="77777777" w:rsidR="006F3AE3"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36A28D05" w14:textId="77777777" w:rsidR="006F3AE3" w:rsidRDefault="00000000">
      <w:pPr>
        <w:pStyle w:val="Heading3"/>
      </w:pPr>
      <w:bookmarkStart w:id="461" w:name="all-matters-end-with-the-signs"/>
      <w:bookmarkEnd w:id="460"/>
      <w:r>
        <w:t>All Matters End With the Signs</w:t>
      </w:r>
    </w:p>
    <w:p w14:paraId="1508D595" w14:textId="77777777" w:rsidR="006F3AE3"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0EF663AA" w14:textId="77777777" w:rsidR="006F3AE3"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1D5A1C85" w14:textId="77777777" w:rsidR="006F3AE3" w:rsidRDefault="00000000">
      <w:pPr>
        <w:pStyle w:val="Heading2"/>
      </w:pPr>
      <w:bookmarkStart w:id="462" w:name="body-parts-of-the-temple"/>
      <w:bookmarkEnd w:id="459"/>
      <w:bookmarkEnd w:id="461"/>
      <w:r>
        <w:t>Body Parts of the Temple</w:t>
      </w:r>
    </w:p>
    <w:p w14:paraId="2504D0CB" w14:textId="77777777" w:rsidR="006F3AE3" w:rsidRDefault="00000000">
      <w:pPr>
        <w:pStyle w:val="Heading3"/>
      </w:pPr>
      <w:bookmarkStart w:id="463" w:name="leg"/>
      <w:r>
        <w:t>Leg</w:t>
      </w:r>
    </w:p>
    <w:p w14:paraId="44CAB13F" w14:textId="77777777" w:rsidR="006F3AE3"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2EFE8BE3" w14:textId="77777777" w:rsidR="006F3AE3"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764960AC" w14:textId="77777777" w:rsidR="006F3AE3"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780EA52F" w14:textId="77777777" w:rsidR="006F3AE3" w:rsidRDefault="00000000">
      <w:pPr>
        <w:pStyle w:val="Heading3"/>
      </w:pPr>
      <w:bookmarkStart w:id="464" w:name="chest"/>
      <w:bookmarkEnd w:id="463"/>
      <w:r>
        <w:t>Chest</w:t>
      </w:r>
    </w:p>
    <w:p w14:paraId="64E40245" w14:textId="77777777" w:rsidR="006F3AE3"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1A37F732" w14:textId="77777777" w:rsidR="006F3AE3"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701302BE" w14:textId="77777777" w:rsidR="006F3AE3" w:rsidRDefault="00000000">
      <w:pPr>
        <w:pStyle w:val="Heading3"/>
      </w:pPr>
      <w:bookmarkStart w:id="465" w:name="heart"/>
      <w:bookmarkEnd w:id="464"/>
      <w:r>
        <w:lastRenderedPageBreak/>
        <w:t>Heart</w:t>
      </w:r>
    </w:p>
    <w:p w14:paraId="245D1B1A" w14:textId="77777777" w:rsidR="006F3AE3"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22E57376" w14:textId="77777777" w:rsidR="006F3AE3"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578B467D" w14:textId="77777777" w:rsidR="006F3AE3"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151C1456" w14:textId="77777777" w:rsidR="006F3AE3"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7144E26F" w14:textId="77777777" w:rsidR="006F3AE3"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7AAFA931" w14:textId="77777777" w:rsidR="006F3AE3"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3FFABA28" w14:textId="77777777" w:rsidR="006F3AE3"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10C46607" w14:textId="77777777" w:rsidR="006F3AE3" w:rsidRDefault="00000000">
      <w:pPr>
        <w:pStyle w:val="Heading2"/>
      </w:pPr>
      <w:bookmarkStart w:id="466" w:name="sent-in-gods-image"/>
      <w:bookmarkEnd w:id="462"/>
      <w:bookmarkEnd w:id="465"/>
      <w:r>
        <w:t>Sent in God’s Image</w:t>
      </w:r>
    </w:p>
    <w:p w14:paraId="598AD7AF" w14:textId="77777777" w:rsidR="006F3AE3"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3E8136CE" w14:textId="77777777" w:rsidR="006F3AE3"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7E205BB1" w14:textId="77777777" w:rsidR="006F3AE3"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3A6A93DB" w14:textId="77777777" w:rsidR="006F3AE3"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25B70A75" w14:textId="77777777" w:rsidR="006F3AE3"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7A18F26F" w14:textId="77777777" w:rsidR="006F3AE3" w:rsidRDefault="00000000">
      <w:pPr>
        <w:pStyle w:val="Heading3"/>
      </w:pPr>
      <w:bookmarkStart w:id="467" w:name="o-people-fear-allah"/>
      <w:r>
        <w:t>O People, Fear Allah</w:t>
      </w:r>
    </w:p>
    <w:p w14:paraId="2A19748D" w14:textId="77777777" w:rsidR="006F3AE3"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2D99122D" w14:textId="77777777" w:rsidR="006F3AE3"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645B10BA" w14:textId="77777777" w:rsidR="006F3AE3"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149D9B3F" w14:textId="77777777" w:rsidR="006F3AE3"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7D597409" w14:textId="77777777" w:rsidR="006F3AE3" w:rsidRDefault="00000000">
      <w:pPr>
        <w:pStyle w:val="Heading3"/>
      </w:pPr>
      <w:bookmarkStart w:id="468" w:name="the-temple-is-a-mirror"/>
      <w:bookmarkEnd w:id="467"/>
      <w:r>
        <w:lastRenderedPageBreak/>
        <w:t>The Temple Is a Mirror</w:t>
      </w:r>
    </w:p>
    <w:p w14:paraId="6BC5674A" w14:textId="77777777" w:rsidR="006F3AE3"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0F1882FD" w14:textId="77777777" w:rsidR="006F3AE3"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3A65D630" w14:textId="77777777" w:rsidR="006F3AE3"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6FD6C4B4" w14:textId="77777777" w:rsidR="006F3AE3"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1D45225B" w14:textId="77777777" w:rsidR="006F3AE3" w:rsidRDefault="00000000">
      <w:pPr>
        <w:pStyle w:val="Heading3"/>
      </w:pPr>
      <w:bookmarkStart w:id="469" w:name="X8bdc27aaf744a42cf0f1dad8a5457fd8cedfd52"/>
      <w:bookmarkEnd w:id="468"/>
      <w:r>
        <w:t>Do Not Object to the Manifestation of Command</w:t>
      </w:r>
    </w:p>
    <w:p w14:paraId="0043C55E" w14:textId="77777777" w:rsidR="006F3AE3"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42F7657D" w14:textId="77777777" w:rsidR="006F3AE3"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27FD4B0C" w14:textId="77777777" w:rsidR="006F3AE3"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3B34DD08" w14:textId="77777777" w:rsidR="006F3AE3" w:rsidRDefault="00000000">
      <w:pPr>
        <w:pStyle w:val="Heading3"/>
      </w:pPr>
      <w:bookmarkStart w:id="470" w:name="Xbeea42fdf5a4896490ea163de11ab35ca23541b"/>
      <w:bookmarkEnd w:id="469"/>
      <w:r>
        <w:t>True Honor is Submission in Private and Public</w:t>
      </w:r>
    </w:p>
    <w:p w14:paraId="7610554B" w14:textId="77777777" w:rsidR="006F3AE3"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6BA512D5" w14:textId="77777777" w:rsidR="006F3AE3"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36D0677F" w14:textId="77777777" w:rsidR="006F3AE3" w:rsidRDefault="00000000">
      <w:pPr>
        <w:pStyle w:val="Heading3"/>
      </w:pPr>
      <w:bookmarkStart w:id="471" w:name="nobility-comes-from-god"/>
      <w:bookmarkEnd w:id="470"/>
      <w:r>
        <w:t>Nobility Comes From God</w:t>
      </w:r>
    </w:p>
    <w:p w14:paraId="741F3F30" w14:textId="77777777" w:rsidR="006F3AE3"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6DC7FC49" w14:textId="77777777" w:rsidR="006F3AE3"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2C26736F" w14:textId="77777777" w:rsidR="006F3AE3" w:rsidRDefault="00000000">
      <w:pPr>
        <w:pStyle w:val="Heading2"/>
      </w:pPr>
      <w:bookmarkStart w:id="472" w:name="the-greatest-advice"/>
      <w:bookmarkEnd w:id="466"/>
      <w:bookmarkEnd w:id="471"/>
      <w:r>
        <w:t>The Greatest Advice</w:t>
      </w:r>
    </w:p>
    <w:p w14:paraId="5A2726FD" w14:textId="77777777" w:rsidR="006F3AE3"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2B0FA48F" w14:textId="77777777" w:rsidR="006F3AE3" w:rsidRDefault="00000000">
      <w:pPr>
        <w:pStyle w:val="Heading3"/>
      </w:pPr>
      <w:bookmarkStart w:id="473" w:name="the-covenant-and-his-signs"/>
      <w:r>
        <w:t>The Covenant and His Signs</w:t>
      </w:r>
    </w:p>
    <w:p w14:paraId="1228C3F7" w14:textId="77777777" w:rsidR="006F3AE3"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40F28F2E" w14:textId="77777777" w:rsidR="006F3AE3"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346BB73F" w14:textId="77777777" w:rsidR="006F3AE3"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2361B611" w14:textId="77777777" w:rsidR="006F3AE3"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76927D45" w14:textId="77777777" w:rsidR="006F3AE3"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6CDCAAC3" w14:textId="77777777" w:rsidR="006F3AE3" w:rsidRDefault="00000000">
      <w:pPr>
        <w:pStyle w:val="Heading2"/>
      </w:pPr>
      <w:bookmarkStart w:id="474" w:name="the-call-of-the-devil-follows-gods"/>
      <w:bookmarkEnd w:id="472"/>
      <w:bookmarkEnd w:id="473"/>
      <w:r>
        <w:t>The Call of the Devil Follows God’s</w:t>
      </w:r>
    </w:p>
    <w:p w14:paraId="688FEDDA" w14:textId="77777777" w:rsidR="006F3AE3"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74A4BD80" w14:textId="77777777" w:rsidR="006F3AE3"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6F06DA9F" w14:textId="77777777" w:rsidR="006F3AE3" w:rsidRDefault="00000000">
      <w:pPr>
        <w:pStyle w:val="Heading2"/>
      </w:pPr>
      <w:bookmarkStart w:id="475" w:name="Xb0cdfb7a6eb3473a0636d7f0470829d5bcee6d5"/>
      <w:bookmarkEnd w:id="474"/>
      <w:r>
        <w:t>Announce the Beloved of the Worlds Has Appeared</w:t>
      </w:r>
    </w:p>
    <w:p w14:paraId="74FE012A" w14:textId="77777777" w:rsidR="006F3AE3"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4F7FAEC1" w14:textId="77777777" w:rsidR="006F3AE3"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705FFDBF" w14:textId="77777777" w:rsidR="006F3AE3" w:rsidRDefault="00000000">
      <w:pPr>
        <w:pStyle w:val="Heading1"/>
      </w:pPr>
      <w:bookmarkStart w:id="476" w:name="sec-to-pope-pius-ix"/>
      <w:bookmarkStart w:id="477" w:name="_Toc186792461"/>
      <w:bookmarkEnd w:id="441"/>
      <w:bookmarkEnd w:id="475"/>
      <w:r>
        <w:lastRenderedPageBreak/>
        <w:t>To Pope Pius IX</w:t>
      </w:r>
      <w:bookmarkEnd w:id="477"/>
    </w:p>
    <w:p w14:paraId="2D968E36" w14:textId="77777777" w:rsidR="006F3AE3"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03DA70FB" w14:textId="77777777" w:rsidR="006F3AE3" w:rsidRDefault="00000000">
      <w:pPr>
        <w:pStyle w:val="Heading2"/>
      </w:pPr>
      <w:bookmarkStart w:id="478" w:name="leave-your-palaces"/>
      <w:r>
        <w:t>Leave Your Palaces</w:t>
      </w:r>
    </w:p>
    <w:p w14:paraId="6E2D0BF9" w14:textId="77777777" w:rsidR="006F3AE3"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5131318A" w14:textId="77777777" w:rsidR="006F3AE3"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67464C21" w14:textId="77777777" w:rsidR="006F3AE3" w:rsidRDefault="00000000">
      <w:pPr>
        <w:pStyle w:val="Heading2"/>
      </w:pPr>
      <w:bookmarkStart w:id="479" w:name="X5abe36bc9c3e91997eefa66a1a47ddf7fd69869"/>
      <w:bookmarkEnd w:id="478"/>
      <w:r>
        <w:t>Serve Those Who Approach from the Followers of Religions</w:t>
      </w:r>
    </w:p>
    <w:p w14:paraId="0EE37565" w14:textId="77777777" w:rsidR="006F3AE3"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471B4A48" w14:textId="77777777" w:rsidR="006F3AE3" w:rsidRDefault="00000000">
      <w:pPr>
        <w:pStyle w:val="Heading2"/>
      </w:pPr>
      <w:bookmarkStart w:id="480" w:name="the-opposition-to-moses"/>
      <w:bookmarkEnd w:id="479"/>
      <w:r>
        <w:t>The Opposition to Moses</w:t>
      </w:r>
    </w:p>
    <w:p w14:paraId="7CFD7489" w14:textId="77777777" w:rsidR="006F3AE3"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226C9772" w14:textId="77777777" w:rsidR="006F3AE3"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3AFAA4A4" w14:textId="77777777" w:rsidR="006F3AE3" w:rsidRDefault="00000000">
      <w:pPr>
        <w:pStyle w:val="Heading2"/>
      </w:pPr>
      <w:bookmarkStart w:id="481" w:name="the-opposition-to-the-son-jesus"/>
      <w:bookmarkEnd w:id="480"/>
      <w:r>
        <w:t>The Opposition to the Son (Jesus)</w:t>
      </w:r>
    </w:p>
    <w:p w14:paraId="3C8AF235" w14:textId="77777777" w:rsidR="006F3AE3"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397AB1CC" w14:textId="77777777" w:rsidR="006F3AE3" w:rsidRDefault="00000000">
      <w:pPr>
        <w:pStyle w:val="Heading2"/>
      </w:pPr>
      <w:bookmarkStart w:id="482" w:name="X53b1056cc88a9939436266d5d52332c7af1e89b"/>
      <w:bookmarkEnd w:id="481"/>
      <w:r>
        <w:t>Read the Gospel and Pay Homage to the Glorious Lord</w:t>
      </w:r>
    </w:p>
    <w:p w14:paraId="3303B115" w14:textId="77777777" w:rsidR="006F3AE3"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2FAD4188" w14:textId="77777777" w:rsidR="006F3AE3"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24B7BC26" w14:textId="77777777" w:rsidR="006F3AE3"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37B9CB0E" w14:textId="77777777" w:rsidR="006F3AE3"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6DAFBC56" w14:textId="77777777" w:rsidR="006F3AE3" w:rsidRDefault="00000000">
      <w:pPr>
        <w:pStyle w:val="Heading2"/>
      </w:pPr>
      <w:bookmarkStart w:id="483" w:name="the-father-has-come"/>
      <w:bookmarkEnd w:id="482"/>
      <w:r>
        <w:t>The Father Has Come</w:t>
      </w:r>
    </w:p>
    <w:p w14:paraId="09D930CC" w14:textId="77777777" w:rsidR="006F3AE3"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6C31B7D5" w14:textId="77777777" w:rsidR="006F3AE3" w:rsidRDefault="00000000">
      <w:pPr>
        <w:pStyle w:val="Heading2"/>
      </w:pPr>
      <w:bookmarkStart w:id="484" w:name="X529c7dcf70fdac82098246c4e246327dc181237"/>
      <w:bookmarkEnd w:id="483"/>
      <w:r>
        <w:lastRenderedPageBreak/>
        <w:t>Baha’u’llah’s Body Was Imprisoned to Free Your Souls</w:t>
      </w:r>
    </w:p>
    <w:p w14:paraId="4A664949" w14:textId="77777777" w:rsidR="006F3AE3"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5116465E" w14:textId="77777777" w:rsidR="006F3AE3" w:rsidRDefault="00000000">
      <w:pPr>
        <w:pStyle w:val="Heading2"/>
      </w:pPr>
      <w:bookmarkStart w:id="485" w:name="the-people-of-the-quran-rose-against-us"/>
      <w:bookmarkEnd w:id="484"/>
      <w:r>
        <w:t>The People of the Qur’an Rose Against Us</w:t>
      </w:r>
    </w:p>
    <w:p w14:paraId="5E965D9C" w14:textId="77777777" w:rsidR="006F3AE3"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4992253A" w14:textId="77777777" w:rsidR="006F3AE3"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06AB1012" w14:textId="77777777" w:rsidR="006F3AE3"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6B942886" w14:textId="77777777" w:rsidR="006F3AE3" w:rsidRDefault="00000000">
      <w:pPr>
        <w:pStyle w:val="Heading2"/>
      </w:pPr>
      <w:bookmarkStart w:id="486" w:name="sell-your-ornate-adornments"/>
      <w:bookmarkEnd w:id="485"/>
      <w:r>
        <w:t>Sell Your Ornate Adornments</w:t>
      </w:r>
    </w:p>
    <w:p w14:paraId="2DE3A068" w14:textId="77777777" w:rsidR="006F3AE3"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108D75D9" w14:textId="77777777" w:rsidR="006F3AE3"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1DEEC4ED" w14:textId="77777777" w:rsidR="006F3AE3"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6C056953" w14:textId="77777777" w:rsidR="006F3AE3" w:rsidRDefault="00000000">
      <w:pPr>
        <w:pStyle w:val="Heading2"/>
      </w:pPr>
      <w:bookmarkStart w:id="487" w:name="john-was-sent-once-more"/>
      <w:bookmarkEnd w:id="486"/>
      <w:r>
        <w:t>John Was Sent Once More</w:t>
      </w:r>
    </w:p>
    <w:p w14:paraId="26A67BF5" w14:textId="77777777" w:rsidR="006F3AE3"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5BEE2192" w14:textId="77777777" w:rsidR="006F3AE3"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598AC763" w14:textId="77777777" w:rsidR="006F3AE3" w:rsidRDefault="00000000">
      <w:pPr>
        <w:pStyle w:val="Heading2"/>
      </w:pPr>
      <w:bookmarkStart w:id="488" w:name="Xe344dc74d4dedf08a83705681d848920a209aa5"/>
      <w:bookmarkEnd w:id="487"/>
      <w:r>
        <w:t>Do Not Be LIke Those Who Followed the Pharisees</w:t>
      </w:r>
    </w:p>
    <w:p w14:paraId="3C1009A4" w14:textId="77777777" w:rsidR="006F3AE3"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4E4EA8E7" w14:textId="77777777" w:rsidR="006F3AE3"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3AB274F8" w14:textId="77777777" w:rsidR="006F3AE3" w:rsidRDefault="00000000">
      <w:pPr>
        <w:pStyle w:val="Heading2"/>
      </w:pPr>
      <w:bookmarkStart w:id="489" w:name="Xdf56eeb7ad148696bbf21e48c0d34e5c65da5cf"/>
      <w:bookmarkEnd w:id="488"/>
      <w:r>
        <w:t>Blessed Are Those Who Fulfill Their Covenant</w:t>
      </w:r>
    </w:p>
    <w:p w14:paraId="6B3E19C5" w14:textId="77777777" w:rsidR="006F3AE3"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486F85F0" w14:textId="77777777" w:rsidR="006F3AE3"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79722D43" w14:textId="77777777" w:rsidR="006F3AE3"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2C3F64D1" w14:textId="77777777" w:rsidR="006F3AE3"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170B7AF9" w14:textId="77777777" w:rsidR="006F3AE3"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2E795C27" w14:textId="77777777" w:rsidR="006F3AE3"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00D118C4" w14:textId="77777777" w:rsidR="006F3AE3" w:rsidRDefault="00000000">
      <w:pPr>
        <w:pStyle w:val="Heading1"/>
      </w:pPr>
      <w:bookmarkStart w:id="490" w:name="sec-to-the-king-of-paris"/>
      <w:bookmarkStart w:id="491" w:name="_Toc186792462"/>
      <w:bookmarkEnd w:id="476"/>
      <w:bookmarkEnd w:id="489"/>
      <w:r>
        <w:t>To the King of Paris (Napoleon III)</w:t>
      </w:r>
      <w:bookmarkEnd w:id="491"/>
    </w:p>
    <w:p w14:paraId="70AFCD73" w14:textId="77777777" w:rsidR="006F3AE3"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2369A21A" w14:textId="77777777" w:rsidR="006F3AE3"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267C7F10" w14:textId="77777777" w:rsidR="006F3AE3"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11234475" w14:textId="77777777" w:rsidR="006F3AE3"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11060676" w14:textId="77777777" w:rsidR="006F3AE3"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2F329B0F" w14:textId="77777777" w:rsidR="006F3AE3" w:rsidRDefault="00000000">
      <w:pPr>
        <w:pStyle w:val="Heading2"/>
      </w:pPr>
      <w:bookmarkStart w:id="492" w:name="X9838e33fdab9b58a1881e2197574cd4b8e6e643"/>
      <w:r>
        <w:t>Do Not Seclude Yourselves in Churches and Temples</w:t>
      </w:r>
    </w:p>
    <w:p w14:paraId="43735F26" w14:textId="77777777" w:rsidR="006F3AE3"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3C160055" w14:textId="77777777" w:rsidR="006F3AE3"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33179A51" w14:textId="77777777" w:rsidR="006F3AE3" w:rsidRDefault="00000000">
      <w:pPr>
        <w:pStyle w:val="Heading2"/>
      </w:pPr>
      <w:bookmarkStart w:id="493" w:name="dominion-will-slip-from-your-hand"/>
      <w:bookmarkEnd w:id="492"/>
      <w:r>
        <w:t>Dominion Will Slip From Your Hand</w:t>
      </w:r>
    </w:p>
    <w:p w14:paraId="2B87DC4F" w14:textId="77777777" w:rsidR="006F3AE3"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161B9619" w14:textId="77777777" w:rsidR="006F3AE3"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3B59F6ED" w14:textId="77777777" w:rsidR="006F3AE3" w:rsidRDefault="00000000">
      <w:pPr>
        <w:pStyle w:val="Heading2"/>
      </w:pPr>
      <w:bookmarkStart w:id="494" w:name="Xc290837b72e6a6d2b885b26f1a702f00588c15b"/>
      <w:bookmarkEnd w:id="493"/>
      <w:r>
        <w:t>Baha’u’llah was Imprisoned Solely for Renewing Religion</w:t>
      </w:r>
    </w:p>
    <w:p w14:paraId="0562C4A2" w14:textId="77777777" w:rsidR="006F3AE3"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391E28DC" w14:textId="77777777" w:rsidR="006F3AE3"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551247A1" w14:textId="77777777" w:rsidR="006F3AE3"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3952BECF" w14:textId="77777777" w:rsidR="006F3AE3" w:rsidRDefault="00000000">
      <w:pPr>
        <w:pStyle w:val="Heading2"/>
      </w:pPr>
      <w:bookmarkStart w:id="495" w:name="X2d3cb2cec89ea3b48f1980f7766777d820d38ff"/>
      <w:bookmarkEnd w:id="494"/>
      <w:r>
        <w:t>Your Subjects are the Trusts of God Among You</w:t>
      </w:r>
    </w:p>
    <w:p w14:paraId="366EE471" w14:textId="77777777" w:rsidR="006F3AE3"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573E8357" w14:textId="77777777" w:rsidR="006F3AE3"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1441749A" w14:textId="77777777" w:rsidR="006F3AE3" w:rsidRDefault="00000000">
      <w:pPr>
        <w:pStyle w:val="Heading2"/>
      </w:pPr>
      <w:bookmarkStart w:id="496" w:name="walk-among-the-people"/>
      <w:bookmarkEnd w:id="495"/>
      <w:r>
        <w:t>Walk Among the People</w:t>
      </w:r>
    </w:p>
    <w:p w14:paraId="2E23032D" w14:textId="77777777" w:rsidR="006F3AE3"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103D96EA" w14:textId="77777777" w:rsidR="006F3AE3"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25D34003" w14:textId="77777777" w:rsidR="006F3AE3" w:rsidRDefault="00000000">
      <w:pPr>
        <w:pStyle w:val="Heading2"/>
      </w:pPr>
      <w:bookmarkStart w:id="497" w:name="do-not-shed-blood"/>
      <w:bookmarkEnd w:id="496"/>
      <w:r>
        <w:t>Do Not Shed Blood</w:t>
      </w:r>
    </w:p>
    <w:p w14:paraId="344B84FD" w14:textId="77777777" w:rsidR="006F3AE3"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5039A5D7" w14:textId="77777777" w:rsidR="006F3AE3"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4E9C1155" w14:textId="77777777" w:rsidR="006F3AE3" w:rsidRDefault="00000000">
      <w:pPr>
        <w:pStyle w:val="Heading2"/>
      </w:pPr>
      <w:bookmarkStart w:id="498" w:name="X81a28ce4c406fcc1596766ac9253109e5e3e937"/>
      <w:bookmarkEnd w:id="497"/>
      <w:r>
        <w:t>Do not Oppress While Commanding People to Justice</w:t>
      </w:r>
    </w:p>
    <w:p w14:paraId="5451B6C1" w14:textId="77777777" w:rsidR="006F3AE3"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5DDCF1E3" w14:textId="77777777" w:rsidR="006F3AE3" w:rsidRDefault="00000000">
      <w:pPr>
        <w:pStyle w:val="Heading2"/>
      </w:pPr>
      <w:bookmarkStart w:id="499" w:name="arguing-is-a-veil"/>
      <w:bookmarkEnd w:id="498"/>
      <w:r>
        <w:t>Arguing is a Veil</w:t>
      </w:r>
    </w:p>
    <w:p w14:paraId="00388143" w14:textId="77777777" w:rsidR="006F3AE3"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12C39B1E" w14:textId="77777777" w:rsidR="006F3AE3" w:rsidRDefault="00000000">
      <w:pPr>
        <w:pStyle w:val="Heading2"/>
      </w:pPr>
      <w:bookmarkStart w:id="500" w:name="cover-a-mistake"/>
      <w:bookmarkEnd w:id="499"/>
      <w:r>
        <w:t>Cover a Mistake</w:t>
      </w:r>
    </w:p>
    <w:p w14:paraId="75229514" w14:textId="77777777" w:rsidR="006F3AE3"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4ABE1DE7" w14:textId="77777777" w:rsidR="006F3AE3"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7A8DF9B6" w14:textId="77777777" w:rsidR="006F3AE3" w:rsidRDefault="00000000">
      <w:pPr>
        <w:pStyle w:val="Heading2"/>
      </w:pPr>
      <w:bookmarkStart w:id="501" w:name="two-greatest-feasts"/>
      <w:bookmarkEnd w:id="500"/>
      <w:r>
        <w:t>Two Greatest Feasts</w:t>
      </w:r>
    </w:p>
    <w:p w14:paraId="33B1B04E" w14:textId="77777777" w:rsidR="006F3AE3"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42C57D79" w14:textId="77777777" w:rsidR="006F3AE3" w:rsidRDefault="00000000">
      <w:pPr>
        <w:pStyle w:val="Heading2"/>
      </w:pPr>
      <w:bookmarkStart w:id="502" w:name="do-not-avoid-meats-and-19-day-fast"/>
      <w:bookmarkEnd w:id="501"/>
      <w:r>
        <w:t>Do Not Avoid Meats and 19 Day Fast</w:t>
      </w:r>
    </w:p>
    <w:p w14:paraId="2D6B5C55" w14:textId="77777777" w:rsidR="006F3AE3"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0AC1E666" w14:textId="77777777" w:rsidR="006F3AE3"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4BB08F66" w14:textId="77777777" w:rsidR="006F3AE3"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4F7A2CAC" w14:textId="77777777" w:rsidR="006F3AE3" w:rsidRDefault="00000000">
      <w:pPr>
        <w:pStyle w:val="Heading2"/>
      </w:pPr>
      <w:bookmarkStart w:id="503" w:name="most-servants-are-worshipers-of-names"/>
      <w:bookmarkEnd w:id="502"/>
      <w:r>
        <w:t>Most Servants are Worshipers of Names</w:t>
      </w:r>
    </w:p>
    <w:p w14:paraId="1D109C8D" w14:textId="77777777" w:rsidR="006F3AE3"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21528D70" w14:textId="77777777" w:rsidR="006F3AE3" w:rsidRDefault="00000000">
      <w:pPr>
        <w:pStyle w:val="Heading1"/>
      </w:pPr>
      <w:bookmarkStart w:id="504" w:name="sec-to-the-king-of-russia"/>
      <w:bookmarkStart w:id="505" w:name="_Toc186792463"/>
      <w:bookmarkEnd w:id="490"/>
      <w:bookmarkEnd w:id="503"/>
      <w:r>
        <w:t>To the King of Russia (Czar Alexander II)</w:t>
      </w:r>
      <w:bookmarkEnd w:id="505"/>
    </w:p>
    <w:p w14:paraId="7708CEB6" w14:textId="77777777" w:rsidR="006F3AE3"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27EF11D5" w14:textId="77777777" w:rsidR="006F3AE3"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198BD9A5" w14:textId="77777777" w:rsidR="006F3AE3"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25294A70" w14:textId="77777777" w:rsidR="006F3AE3"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3C1966B5" w14:textId="77777777" w:rsidR="006F3AE3"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3585F430" w14:textId="77777777" w:rsidR="006F3AE3"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6EF5A562" w14:textId="77777777" w:rsidR="006F3AE3" w:rsidRDefault="00000000">
      <w:pPr>
        <w:pStyle w:val="Heading2"/>
      </w:pPr>
      <w:bookmarkStart w:id="506" w:name="Xf71a09bddfbaa8d65efd8c004bd1df6854521ab"/>
      <w:r>
        <w:lastRenderedPageBreak/>
        <w:t>The One Mentioned by the Tongue of Isaiah</w:t>
      </w:r>
    </w:p>
    <w:p w14:paraId="60D69989" w14:textId="77777777" w:rsidR="006F3AE3"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23CCFD34" w14:textId="77777777" w:rsidR="006F3AE3"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0A1A84F7" w14:textId="77777777" w:rsidR="006F3AE3"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366BBFBD" w14:textId="77777777" w:rsidR="006F3AE3"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5EA77E7D" w14:textId="77777777" w:rsidR="006F3AE3"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5AAC7087" w14:textId="77777777" w:rsidR="006F3AE3"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2465D332" w14:textId="77777777" w:rsidR="006F3AE3"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7163EB12" w14:textId="77777777" w:rsidR="006F3AE3" w:rsidRDefault="00000000">
      <w:pPr>
        <w:pStyle w:val="Heading1"/>
      </w:pPr>
      <w:bookmarkStart w:id="507" w:name="sec-to-the-queen-in-london"/>
      <w:bookmarkStart w:id="508" w:name="_Toc186792464"/>
      <w:bookmarkEnd w:id="504"/>
      <w:bookmarkEnd w:id="506"/>
      <w:r>
        <w:lastRenderedPageBreak/>
        <w:t>To the Queen in London (Victoria)</w:t>
      </w:r>
      <w:bookmarkEnd w:id="508"/>
    </w:p>
    <w:p w14:paraId="213DFD70" w14:textId="77777777" w:rsidR="006F3AE3"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62307ABE" w14:textId="77777777" w:rsidR="006F3AE3" w:rsidRDefault="00000000">
      <w:pPr>
        <w:pStyle w:val="Heading2"/>
      </w:pPr>
      <w:bookmarkStart w:id="509" w:name="forbidden-the-sale-of-slaves"/>
      <w:r>
        <w:t>Forbidden the Sale of Slaves</w:t>
      </w:r>
    </w:p>
    <w:p w14:paraId="78E1A8AE" w14:textId="77777777" w:rsidR="006F3AE3"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04111D5E" w14:textId="77777777" w:rsidR="006F3AE3" w:rsidRDefault="00000000">
      <w:pPr>
        <w:pStyle w:val="Heading2"/>
      </w:pPr>
      <w:bookmarkStart w:id="510" w:name="consultation-in-the-hands-of-the-public"/>
      <w:bookmarkEnd w:id="509"/>
      <w:r>
        <w:t>Consultation in the Hands of the Public</w:t>
      </w:r>
    </w:p>
    <w:p w14:paraId="1FA03FE5" w14:textId="77777777" w:rsidR="006F3AE3"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61BFF620" w14:textId="77777777" w:rsidR="006F3AE3"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1C5223D6" w14:textId="77777777" w:rsidR="006F3AE3"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16358609" w14:textId="77777777" w:rsidR="006F3AE3" w:rsidRDefault="00000000">
      <w:pPr>
        <w:pStyle w:val="Heading2"/>
      </w:pPr>
      <w:bookmarkStart w:id="511" w:name="unity-of-all-under-one-order-and-one-law"/>
      <w:bookmarkEnd w:id="510"/>
      <w:r>
        <w:t>Unity of All Under One Order and One Law</w:t>
      </w:r>
    </w:p>
    <w:p w14:paraId="1E63D114" w14:textId="77777777" w:rsidR="006F3AE3"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76589C84" w14:textId="77777777" w:rsidR="006F3AE3"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40797342" w14:textId="77777777" w:rsidR="006F3AE3"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0E4775D5" w14:textId="77777777" w:rsidR="006F3AE3" w:rsidRDefault="00000000">
      <w:pPr>
        <w:pStyle w:val="Heading2"/>
      </w:pPr>
      <w:bookmarkStart w:id="512" w:name="X09db168dc841083598fc4e24472e2b873dcbff0"/>
      <w:bookmarkEnd w:id="511"/>
      <w:r>
        <w:t>Choose For Your Subjects What You Choose For Yourselves</w:t>
      </w:r>
    </w:p>
    <w:p w14:paraId="66803176" w14:textId="77777777" w:rsidR="006F3AE3"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5EF667D6" w14:textId="77777777" w:rsidR="006F3AE3" w:rsidRDefault="00000000">
      <w:pPr>
        <w:pStyle w:val="Heading2"/>
      </w:pPr>
      <w:bookmarkStart w:id="513" w:name="cling-to-this-lesser-peace"/>
      <w:bookmarkEnd w:id="512"/>
      <w:r>
        <w:lastRenderedPageBreak/>
        <w:t>Cling To This Lesser Peace</w:t>
      </w:r>
    </w:p>
    <w:p w14:paraId="2DFA7321" w14:textId="77777777" w:rsidR="006F3AE3" w:rsidRDefault="00000000">
      <w:pPr>
        <w:pStyle w:val="FirstParagraph"/>
      </w:pPr>
      <w:r>
        <w:t>180) Since you have cast aside the greater peace, cling to this lesser peace so that it may reform your affairs and those under your shadow to the degree, O leaders.</w:t>
      </w:r>
    </w:p>
    <w:p w14:paraId="7C1F9286" w14:textId="77777777" w:rsidR="006F3AE3"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62452134" w14:textId="77777777" w:rsidR="006F3AE3"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1117B1EB" w14:textId="77777777" w:rsidR="006F3AE3"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551138AC" w14:textId="77777777" w:rsidR="006F3AE3" w:rsidRDefault="00000000">
      <w:pPr>
        <w:pStyle w:val="Heading2"/>
      </w:pPr>
      <w:bookmarkStart w:id="514" w:name="remember-the-queen"/>
      <w:bookmarkEnd w:id="513"/>
      <w:r>
        <w:t>Remember the Queen</w:t>
      </w:r>
    </w:p>
    <w:p w14:paraId="10B7F016" w14:textId="77777777" w:rsidR="006F3AE3"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7B82280C" w14:textId="77777777" w:rsidR="006F3AE3"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4B474D12" w14:textId="77777777" w:rsidR="006F3AE3" w:rsidRDefault="00000000">
      <w:pPr>
        <w:pStyle w:val="Heading1"/>
      </w:pPr>
      <w:bookmarkStart w:id="515" w:name="sec-king-of-the-earth"/>
      <w:bookmarkStart w:id="516" w:name="_Toc186792465"/>
      <w:bookmarkEnd w:id="507"/>
      <w:bookmarkEnd w:id="514"/>
      <w:r>
        <w:lastRenderedPageBreak/>
        <w:t>King of the Earth (Násiri’d-Dín Sháh)</w:t>
      </w:r>
      <w:bookmarkEnd w:id="516"/>
    </w:p>
    <w:p w14:paraId="096476FF" w14:textId="77777777" w:rsidR="006F3AE3"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6E35C4BD" w14:textId="77777777" w:rsidR="006F3AE3"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1FC97807" w14:textId="77777777" w:rsidR="006F3AE3"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0F0E77A4" w14:textId="77777777" w:rsidR="006F3AE3"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391092EA" w14:textId="77777777" w:rsidR="006F3AE3"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4BE0E7A9" w14:textId="77777777" w:rsidR="006F3AE3"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0E241145" w14:textId="77777777" w:rsidR="006F3AE3" w:rsidRDefault="00000000">
      <w:pPr>
        <w:pStyle w:val="Heading2"/>
      </w:pPr>
      <w:bookmarkStart w:id="517" w:name="X68d9e788eb2fa077d82c6e2042e3827789fb2a0"/>
      <w:r>
        <w:t>Baha’u’llah Was Taught Knowledge He Did Not Have</w:t>
      </w:r>
    </w:p>
    <w:p w14:paraId="18B73380" w14:textId="77777777" w:rsidR="006F3AE3"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473F6827" w14:textId="77777777" w:rsidR="006F3AE3"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668B71EA" w14:textId="77777777" w:rsidR="006F3AE3"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0E9DFE5E" w14:textId="77777777" w:rsidR="006F3AE3"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5E342640" w14:textId="77777777" w:rsidR="006F3AE3"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11AC57BE" w14:textId="77777777" w:rsidR="006F3AE3"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1BAEDC7B" w14:textId="77777777" w:rsidR="006F3AE3"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1E4D26F7" w14:textId="77777777" w:rsidR="006F3AE3"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10DC81C3" w14:textId="77777777" w:rsidR="006F3AE3" w:rsidRDefault="00000000">
      <w:pPr>
        <w:pStyle w:val="Heading2"/>
      </w:pPr>
      <w:bookmarkStart w:id="518" w:name="a-prayer-and-plea-to-god"/>
      <w:bookmarkEnd w:id="517"/>
      <w:r>
        <w:t>A Prayer and Plea to God</w:t>
      </w:r>
    </w:p>
    <w:p w14:paraId="766AD9DF" w14:textId="77777777" w:rsidR="006F3AE3"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7C353D83" w14:textId="77777777" w:rsidR="006F3AE3"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2185D463" w14:textId="77777777" w:rsidR="006F3AE3"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26318EF1" w14:textId="77777777" w:rsidR="006F3AE3"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56457723" w14:textId="77777777" w:rsidR="006F3AE3"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41F84D69" w14:textId="77777777" w:rsidR="006F3AE3" w:rsidRDefault="00000000">
      <w:pPr>
        <w:pStyle w:val="Heading4"/>
      </w:pPr>
      <w:bookmarkStart w:id="519" w:name="continues---205-missing.-needs-fixed"/>
      <w:r>
        <w:t>204 continues - 205 missing. Needs fixed</w:t>
      </w:r>
    </w:p>
    <w:p w14:paraId="6DBE8ADC" w14:textId="77777777" w:rsidR="006F3AE3" w:rsidRDefault="00000000">
      <w:pPr>
        <w:pStyle w:val="Heading2"/>
      </w:pPr>
      <w:bookmarkStart w:id="520" w:name="what-happened-in-iraq"/>
      <w:bookmarkEnd w:id="518"/>
      <w:bookmarkEnd w:id="519"/>
      <w:r>
        <w:t>What Happened in Iraq</w:t>
      </w:r>
    </w:p>
    <w:p w14:paraId="41E21255" w14:textId="77777777" w:rsidR="006F3AE3"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18E61CD3" w14:textId="77777777" w:rsidR="006F3AE3"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4EEC8B3D" w14:textId="77777777" w:rsidR="006F3AE3"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63A69307" w14:textId="77777777" w:rsidR="006F3AE3"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086354A7" w14:textId="77777777" w:rsidR="006F3AE3" w:rsidRDefault="00000000">
      <w:pPr>
        <w:pStyle w:val="Heading3"/>
      </w:pPr>
      <w:bookmarkStart w:id="521" w:name="Xea20f540e7acf84561a9acb7300e66d8cf8a89b"/>
      <w:r>
        <w:t>The Meaning of Victory in the Divine Book</w:t>
      </w:r>
    </w:p>
    <w:p w14:paraId="65B34DBA" w14:textId="77777777" w:rsidR="006F3AE3"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2AB9C837" w14:textId="77777777" w:rsidR="006F3AE3"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3442B22F" w14:textId="77777777" w:rsidR="006F3AE3"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7DBA847F" w14:textId="77777777" w:rsidR="006F3AE3"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7779EAA7" w14:textId="77777777" w:rsidR="006F3AE3"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1B2C05E0" w14:textId="77777777" w:rsidR="006F3AE3"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02EA29F0" w14:textId="77777777" w:rsidR="006F3AE3" w:rsidRDefault="00000000">
      <w:pPr>
        <w:pStyle w:val="Heading2"/>
      </w:pPr>
      <w:bookmarkStart w:id="522" w:name="bahaullah-summoned-to-istanbul"/>
      <w:bookmarkEnd w:id="520"/>
      <w:bookmarkEnd w:id="521"/>
      <w:r>
        <w:t>Baha’u’llah Summoned to Istanbul</w:t>
      </w:r>
    </w:p>
    <w:p w14:paraId="6C577B35" w14:textId="77777777" w:rsidR="006F3AE3"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731E81BC" w14:textId="77777777" w:rsidR="006F3AE3"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74640633" w14:textId="77777777" w:rsidR="006F3AE3" w:rsidRDefault="00000000">
      <w:pPr>
        <w:pStyle w:val="Heading3"/>
      </w:pPr>
      <w:bookmarkStart w:id="523" w:name="X2b362669f762bbb1a374ef71fdda07805fed450"/>
      <w:r>
        <w:t>The Qualities and Purpose of Baha’u’llah’s Followers</w:t>
      </w:r>
    </w:p>
    <w:p w14:paraId="3C4ECAF0" w14:textId="77777777" w:rsidR="006F3AE3"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35CC2F22" w14:textId="77777777" w:rsidR="006F3AE3"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7538EBF0" w14:textId="77777777" w:rsidR="006F3AE3"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23C0460F" w14:textId="77777777" w:rsidR="006F3AE3"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224C6845" w14:textId="77777777" w:rsidR="006F3AE3" w:rsidRDefault="00000000">
      <w:pPr>
        <w:pStyle w:val="Heading3"/>
      </w:pPr>
      <w:bookmarkStart w:id="524" w:name="bahaullah-requests-to-meet-the-sultan"/>
      <w:bookmarkEnd w:id="523"/>
      <w:r>
        <w:t>Baha’u’llah Requests to Meet the Sultan</w:t>
      </w:r>
    </w:p>
    <w:p w14:paraId="6848E918" w14:textId="77777777" w:rsidR="006F3AE3"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5023293D" w14:textId="77777777" w:rsidR="006F3AE3" w:rsidRDefault="00000000">
      <w:pPr>
        <w:pStyle w:val="Heading3"/>
      </w:pPr>
      <w:bookmarkStart w:id="525" w:name="the-standard-of-the-quran"/>
      <w:bookmarkEnd w:id="524"/>
      <w:r>
        <w:t>The Standard of the Qur’an</w:t>
      </w:r>
    </w:p>
    <w:p w14:paraId="6FF1FC19" w14:textId="77777777" w:rsidR="006F3AE3"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31613D59" w14:textId="77777777" w:rsidR="006F3AE3"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7A7B5951" w14:textId="77777777" w:rsidR="006F3AE3" w:rsidRDefault="00000000">
      <w:pPr>
        <w:pStyle w:val="Heading3"/>
      </w:pPr>
      <w:bookmarkStart w:id="526" w:name="from-the-concealed-writings-of-fatimah"/>
      <w:bookmarkEnd w:id="525"/>
      <w:r>
        <w:t>From the Concealed Writings of Fatimah</w:t>
      </w:r>
    </w:p>
    <w:p w14:paraId="691E7E65" w14:textId="77777777" w:rsidR="006F3AE3"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51E3E034" w14:textId="77777777" w:rsidR="006F3AE3" w:rsidRDefault="00000000">
      <w:pPr>
        <w:pStyle w:val="Heading4"/>
      </w:pPr>
      <w:bookmarkStart w:id="527" w:name="section"/>
      <w:r>
        <w:t>#24</w:t>
      </w:r>
    </w:p>
    <w:p w14:paraId="2E1CF9DE" w14:textId="77777777" w:rsidR="006F3AE3"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28AA7E5C" w14:textId="77777777" w:rsidR="006F3AE3" w:rsidRDefault="00000000">
      <w:pPr>
        <w:pStyle w:val="Heading4"/>
      </w:pPr>
      <w:bookmarkStart w:id="528" w:name="section-1"/>
      <w:bookmarkEnd w:id="527"/>
      <w:r>
        <w:t>#25</w:t>
      </w:r>
    </w:p>
    <w:p w14:paraId="2FBE588E" w14:textId="77777777" w:rsidR="006F3AE3"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3457FDDA" w14:textId="77777777" w:rsidR="006F3AE3" w:rsidRDefault="00000000">
      <w:pPr>
        <w:pStyle w:val="Heading4"/>
      </w:pPr>
      <w:bookmarkStart w:id="529" w:name="section-2"/>
      <w:bookmarkEnd w:id="528"/>
      <w:r>
        <w:t>#28</w:t>
      </w:r>
    </w:p>
    <w:p w14:paraId="2EB26BDD" w14:textId="77777777" w:rsidR="006F3AE3"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0DE0C4B2" w14:textId="77777777" w:rsidR="006F3AE3" w:rsidRDefault="00000000">
      <w:pPr>
        <w:pStyle w:val="Heading4"/>
      </w:pPr>
      <w:bookmarkStart w:id="530" w:name="section-3"/>
      <w:bookmarkEnd w:id="529"/>
      <w:r>
        <w:t>#30</w:t>
      </w:r>
    </w:p>
    <w:p w14:paraId="02E6981D" w14:textId="77777777" w:rsidR="006F3AE3"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636653E5" w14:textId="77777777" w:rsidR="006F3AE3" w:rsidRDefault="00000000">
      <w:pPr>
        <w:pStyle w:val="Heading3"/>
      </w:pPr>
      <w:bookmarkStart w:id="531" w:name="follow-the-justice-of-the-quran"/>
      <w:bookmarkEnd w:id="526"/>
      <w:bookmarkEnd w:id="530"/>
      <w:r>
        <w:t>Follow the Justice of the Qur’an</w:t>
      </w:r>
    </w:p>
    <w:p w14:paraId="67AD5D58" w14:textId="77777777" w:rsidR="006F3AE3"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00E2F20F" w14:textId="77777777" w:rsidR="006F3AE3"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1D6CCAF2" w14:textId="77777777" w:rsidR="006F3AE3"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71B260CE" w14:textId="77777777" w:rsidR="006F3AE3"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6338C1B2" w14:textId="77777777" w:rsidR="006F3AE3" w:rsidRDefault="00000000">
      <w:pPr>
        <w:pStyle w:val="BodyText"/>
      </w:pPr>
      <w:r>
        <w:t>233) and likewise, it is stated about the scholars of the last age, “The scholars of that time are the most evil scholars under the shade of heaven; from them, temptation emerges, and to them, it returns.”</w:t>
      </w:r>
    </w:p>
    <w:p w14:paraId="136BBFD4" w14:textId="77777777" w:rsidR="006F3AE3"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27AAECA7" w14:textId="77777777" w:rsidR="006F3AE3"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634584D4" w14:textId="77777777" w:rsidR="006F3AE3" w:rsidRDefault="00000000">
      <w:pPr>
        <w:pStyle w:val="Heading3"/>
      </w:pPr>
      <w:bookmarkStart w:id="532" w:name="X692a30dedd5a8164933b9e5731e842aeaebd936"/>
      <w:bookmarkEnd w:id="531"/>
      <w:r>
        <w:t>The Scholars Engage in Killing and Plunder</w:t>
      </w:r>
    </w:p>
    <w:p w14:paraId="7D05A1C3" w14:textId="77777777" w:rsidR="006F3AE3"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5C1BB37E" w14:textId="77777777" w:rsidR="006F3AE3"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2DC1DA24" w14:textId="77777777" w:rsidR="006F3AE3"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00DA6A1A" w14:textId="77777777" w:rsidR="006F3AE3" w:rsidRDefault="00000000">
      <w:pPr>
        <w:pStyle w:val="Heading3"/>
      </w:pPr>
      <w:bookmarkStart w:id="533" w:name="asks-god-to-turn-the-heart-of-the-sultan"/>
      <w:bookmarkEnd w:id="532"/>
      <w:r>
        <w:t>Asks God to Turn the Heart of the Sultan</w:t>
      </w:r>
    </w:p>
    <w:p w14:paraId="562524D0" w14:textId="77777777" w:rsidR="006F3AE3"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6A021056" w14:textId="77777777" w:rsidR="006F3AE3"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6C399133" w14:textId="77777777" w:rsidR="006F3AE3" w:rsidRDefault="00000000">
      <w:pPr>
        <w:pStyle w:val="Heading3"/>
      </w:pPr>
      <w:bookmarkStart w:id="534" w:name="Xc7c1f906e9d4590f0c3f150d835d5963f87b33f"/>
      <w:bookmarkEnd w:id="533"/>
      <w:r>
        <w:t>Baha’u’llah is Persecuted for Shameful Acts of His Community</w:t>
      </w:r>
    </w:p>
    <w:p w14:paraId="7784492F" w14:textId="77777777" w:rsidR="006F3AE3"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28F8936D" w14:textId="77777777" w:rsidR="006F3AE3"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633C801B" w14:textId="77777777" w:rsidR="006F3AE3"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230B7EE7" w14:textId="77777777" w:rsidR="006F3AE3" w:rsidRDefault="00000000">
      <w:pPr>
        <w:pStyle w:val="BodyText"/>
      </w:pPr>
      <w:r>
        <w:t>242) The matter that requires presenting evidence and proof of a claim is not contingent upon the opinions of people, whether knowledgeable or ignorant, and it never has been and never will be.</w:t>
      </w:r>
    </w:p>
    <w:p w14:paraId="0B101766" w14:textId="77777777" w:rsidR="006F3AE3"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035E4F5E" w14:textId="77777777" w:rsidR="006F3AE3" w:rsidRDefault="00000000">
      <w:pPr>
        <w:pStyle w:val="Heading3"/>
      </w:pPr>
      <w:bookmarkStart w:id="535" w:name="Xe580c7f28a6a7907ceb215c46f7e117bc6df86c"/>
      <w:bookmarkEnd w:id="534"/>
      <w:r>
        <w:t>Consider the Appearance of Prior Prophets</w:t>
      </w:r>
    </w:p>
    <w:p w14:paraId="54177C2C" w14:textId="77777777" w:rsidR="006F3AE3"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24039893" w14:textId="77777777" w:rsidR="006F3AE3"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39010B28" w14:textId="77777777" w:rsidR="006F3AE3"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7815C981" w14:textId="77777777" w:rsidR="006F3AE3"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76E0611B" w14:textId="77777777" w:rsidR="006F3AE3" w:rsidRDefault="00000000">
      <w:pPr>
        <w:pStyle w:val="Heading3"/>
      </w:pPr>
      <w:bookmarkStart w:id="536" w:name="X7b5a26d2766875d03614cf45443f492145fcd0a"/>
      <w:bookmarkEnd w:id="535"/>
      <w:r>
        <w:t>Scholars Insist God Will Never Change the Law</w:t>
      </w:r>
    </w:p>
    <w:p w14:paraId="18FA43C5" w14:textId="77777777" w:rsidR="006F3AE3"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540692E3" w14:textId="77777777" w:rsidR="006F3AE3"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1B3E02C2" w14:textId="77777777" w:rsidR="006F3AE3"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34FC7C5B" w14:textId="77777777" w:rsidR="006F3AE3" w:rsidRDefault="00000000">
      <w:pPr>
        <w:pStyle w:val="Heading3"/>
      </w:pPr>
      <w:bookmarkStart w:id="537" w:name="Xe8c0a2615d7e317d589f26c60453645920dd814"/>
      <w:bookmarkEnd w:id="536"/>
      <w:r>
        <w:t>Prayer For Those Heedless of God’s Secrets</w:t>
      </w:r>
    </w:p>
    <w:p w14:paraId="553B8B85" w14:textId="77777777" w:rsidR="006F3AE3"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68644CB3" w14:textId="77777777" w:rsidR="006F3AE3"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6ADF51A1" w14:textId="77777777" w:rsidR="006F3AE3"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144B8F31" w14:textId="77777777" w:rsidR="006F3AE3"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31C10E76" w14:textId="77777777" w:rsidR="006F3AE3"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56549F88" w14:textId="77777777" w:rsidR="006F3AE3"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0778F602" w14:textId="77777777" w:rsidR="006F3AE3" w:rsidRDefault="00000000">
      <w:pPr>
        <w:pStyle w:val="BodyText"/>
      </w:pPr>
      <w:r>
        <w:t>256) They were asked, “For what crime have you been filled?” They said, “For the love of God and our detachment from all else.</w:t>
      </w:r>
    </w:p>
    <w:p w14:paraId="468256C9" w14:textId="77777777" w:rsidR="006F3AE3"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11482F5E" w14:textId="77777777" w:rsidR="006F3AE3" w:rsidRDefault="00000000">
      <w:pPr>
        <w:pStyle w:val="Heading3"/>
      </w:pPr>
      <w:bookmarkStart w:id="538" w:name="X19c20c83d15bfb6270fd6f0c945c0f47040fc90"/>
      <w:bookmarkEnd w:id="537"/>
      <w:r>
        <w:t>Baha’u’llah’s Mission is to Purify the Servants</w:t>
      </w:r>
    </w:p>
    <w:p w14:paraId="194DF487" w14:textId="77777777" w:rsidR="006F3AE3" w:rsidRDefault="00000000">
      <w:pPr>
        <w:pStyle w:val="FirstParagraph"/>
      </w:pPr>
      <w:r>
        <w:t>258) By God, I did not intend corruption, but rather the purification of the servants from all that prevents them from drawing near to God, the Owner of the Day of Calling.</w:t>
      </w:r>
    </w:p>
    <w:p w14:paraId="5EAAAE8A" w14:textId="77777777" w:rsidR="006F3AE3"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54F6D99F" w14:textId="77777777" w:rsidR="006F3AE3" w:rsidRDefault="00000000">
      <w:pPr>
        <w:pStyle w:val="Heading3"/>
      </w:pPr>
      <w:bookmarkStart w:id="539" w:name="where-are-the-scholars"/>
      <w:bookmarkEnd w:id="538"/>
      <w:r>
        <w:t>Where Are the Scholars?</w:t>
      </w:r>
    </w:p>
    <w:p w14:paraId="1D077B69" w14:textId="77777777" w:rsidR="006F3AE3"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43162C08" w14:textId="77777777" w:rsidR="006F3AE3"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44A41449" w14:textId="77777777" w:rsidR="006F3AE3" w:rsidRDefault="00000000">
      <w:pPr>
        <w:pStyle w:val="BodyText"/>
      </w:pPr>
      <w:r>
        <w:t>“Indeed, the perceptive is not distracted by wealth from looking towards the ultimate goal, and the expert is not held back by riches from turning to the transcendent richness.</w:t>
      </w:r>
    </w:p>
    <w:p w14:paraId="65AB0524" w14:textId="77777777" w:rsidR="006F3AE3"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6CF12100" w14:textId="77777777" w:rsidR="006F3AE3"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798BDE8E" w14:textId="77777777" w:rsidR="006F3AE3"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05E5DA9C" w14:textId="77777777" w:rsidR="006F3AE3"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5E00513C" w14:textId="77777777" w:rsidR="006F3AE3" w:rsidRDefault="00000000">
      <w:pPr>
        <w:pStyle w:val="Heading3"/>
      </w:pPr>
      <w:bookmarkStart w:id="540" w:name="bahaullah-cries-for-the-people"/>
      <w:bookmarkEnd w:id="539"/>
      <w:r>
        <w:t>Baha’u’llah Cries For the People</w:t>
      </w:r>
    </w:p>
    <w:p w14:paraId="4D395E56" w14:textId="77777777" w:rsidR="006F3AE3"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2CE4E688" w14:textId="77777777" w:rsidR="006F3AE3"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646CA85A" w14:textId="77777777" w:rsidR="006F3AE3" w:rsidRDefault="00000000">
      <w:pPr>
        <w:pStyle w:val="Heading3"/>
      </w:pPr>
      <w:bookmarkStart w:id="541" w:name="bahaullah-will-be-sent-to-acre"/>
      <w:bookmarkEnd w:id="540"/>
      <w:r>
        <w:t>Baha’u’llah Will Be Sent to Acre</w:t>
      </w:r>
    </w:p>
    <w:p w14:paraId="37836055" w14:textId="77777777" w:rsidR="006F3AE3"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46137C56" w14:textId="77777777" w:rsidR="006F3AE3"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7495D8D0" w14:textId="77777777" w:rsidR="006F3AE3"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33ABA125" w14:textId="77777777" w:rsidR="006F3AE3" w:rsidRDefault="00000000">
      <w:pPr>
        <w:pStyle w:val="BodyText"/>
      </w:pPr>
      <w:r>
        <w:t>269) I do not know until when they will ride the mount of desire and wander in the wilderness of heedlessness and misguidance.</w:t>
      </w:r>
    </w:p>
    <w:p w14:paraId="5A51CC66" w14:textId="77777777" w:rsidR="006F3AE3"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0F1B5B98" w14:textId="77777777" w:rsidR="006F3AE3"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27959755" w14:textId="77777777" w:rsidR="006F3AE3"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30DB6BCD" w14:textId="77777777" w:rsidR="006F3AE3" w:rsidRDefault="00000000">
      <w:pPr>
        <w:pStyle w:val="Heading2"/>
      </w:pPr>
      <w:bookmarkStart w:id="542" w:name="the-day-of-judgment"/>
      <w:bookmarkEnd w:id="522"/>
      <w:bookmarkEnd w:id="541"/>
      <w:r>
        <w:t>The Day of Judgment</w:t>
      </w:r>
    </w:p>
    <w:p w14:paraId="6CC35BBB" w14:textId="77777777" w:rsidR="006F3AE3"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1DA300FC" w14:textId="77777777" w:rsidR="006F3AE3" w:rsidRDefault="00000000">
      <w:pPr>
        <w:pStyle w:val="Heading3"/>
      </w:pPr>
      <w:bookmarkStart w:id="543" w:name="bahaullah-chooses-hardship-and-calamity"/>
      <w:r>
        <w:t>Baha’u’llah Chooses Hardship and Calamity</w:t>
      </w:r>
    </w:p>
    <w:p w14:paraId="11697454" w14:textId="77777777" w:rsidR="006F3AE3"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15A07783" w14:textId="77777777" w:rsidR="006F3AE3"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48158A85" w14:textId="77777777" w:rsidR="006F3AE3" w:rsidRDefault="00000000">
      <w:pPr>
        <w:pStyle w:val="Heading3"/>
      </w:pPr>
      <w:bookmarkStart w:id="544" w:name="shade-for-the-unitarians"/>
      <w:bookmarkEnd w:id="543"/>
      <w:r>
        <w:t>Shade For the Unitarians</w:t>
      </w:r>
    </w:p>
    <w:p w14:paraId="7D6FF76A" w14:textId="77777777" w:rsidR="006F3AE3"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4B739B50" w14:textId="77777777" w:rsidR="006F3AE3"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2D1A2501" w14:textId="77777777" w:rsidR="006F3AE3" w:rsidRDefault="00000000">
      <w:pPr>
        <w:pStyle w:val="Heading2"/>
      </w:pPr>
      <w:bookmarkStart w:id="545" w:name="the-temple-is-built"/>
      <w:bookmarkEnd w:id="542"/>
      <w:bookmarkEnd w:id="544"/>
      <w:r>
        <w:lastRenderedPageBreak/>
        <w:t>The Temple Is Built</w:t>
      </w:r>
    </w:p>
    <w:p w14:paraId="5F0A6224" w14:textId="77777777" w:rsidR="006F3AE3"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2C63E38F" w14:textId="77777777" w:rsidR="006F3AE3" w:rsidRDefault="00000000">
      <w:r>
        <w:br w:type="page"/>
      </w:r>
    </w:p>
    <w:p w14:paraId="0F1DAEAF" w14:textId="77777777" w:rsidR="006F3AE3" w:rsidRDefault="00000000">
      <w:pPr>
        <w:pStyle w:val="Heading1"/>
      </w:pPr>
      <w:bookmarkStart w:id="546" w:name="sec-lawḥ-al-aḥbāb"/>
      <w:bookmarkStart w:id="547" w:name="_Toc186792466"/>
      <w:bookmarkEnd w:id="515"/>
      <w:bookmarkEnd w:id="545"/>
      <w:r>
        <w:lastRenderedPageBreak/>
        <w:t>Lawḥ al-Aḥbāb (Tablet of the Friends)</w:t>
      </w:r>
      <w:bookmarkEnd w:id="547"/>
    </w:p>
    <w:p w14:paraId="00C318DD" w14:textId="77777777" w:rsidR="006F3AE3" w:rsidRDefault="00000000">
      <w:pPr>
        <w:pStyle w:val="FirstParagraph"/>
      </w:pPr>
      <w:r>
        <w:t>This is the Tablet of the Friends,</w:t>
      </w:r>
    </w:p>
    <w:p w14:paraId="579D8CFB" w14:textId="77777777" w:rsidR="006F3AE3" w:rsidRDefault="00000000">
      <w:pPr>
        <w:pStyle w:val="BodyText"/>
      </w:pPr>
      <w:r>
        <w:t>It has descended from the presence of God, the Mighty, the Bestower,</w:t>
      </w:r>
    </w:p>
    <w:p w14:paraId="523669F3" w14:textId="77777777" w:rsidR="006F3AE3" w:rsidRDefault="00000000">
      <w:pPr>
        <w:pStyle w:val="BodyText"/>
      </w:pPr>
      <w:r>
        <w:t>In the name of God, the Most Holy, the Most Glorious.</w:t>
      </w:r>
    </w:p>
    <w:p w14:paraId="0C8B82BF" w14:textId="77777777" w:rsidR="006F3AE3" w:rsidRDefault="00000000">
      <w:pPr>
        <w:pStyle w:val="Heading2"/>
      </w:pPr>
      <w:bookmarkStart w:id="548" w:name="in-praise-of-bahaullah-from-god"/>
      <w:r>
        <w:t>In Praise of Baha’u’llah From God</w:t>
      </w:r>
    </w:p>
    <w:p w14:paraId="5F238957" w14:textId="77777777" w:rsidR="006F3AE3"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7158B208" w14:textId="77777777" w:rsidR="006F3AE3" w:rsidRDefault="00000000">
      <w:pPr>
        <w:pStyle w:val="Heading3"/>
      </w:pPr>
      <w:bookmarkStart w:id="549" w:name="today-is-not-a-day-for-sitting"/>
      <w:r>
        <w:t>Today Is Not a Day For Sitting</w:t>
      </w:r>
    </w:p>
    <w:p w14:paraId="72B2DE88" w14:textId="77777777" w:rsidR="006F3AE3"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530FEA89" w14:textId="77777777" w:rsidR="006F3AE3"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24A56F99" w14:textId="77777777" w:rsidR="006F3AE3"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79B714A6" w14:textId="77777777" w:rsidR="006F3AE3" w:rsidRDefault="00000000">
      <w:pPr>
        <w:pStyle w:val="Heading3"/>
      </w:pPr>
      <w:bookmarkStart w:id="550" w:name="fulfilling-gods-covenant"/>
      <w:bookmarkEnd w:id="549"/>
      <w:r>
        <w:lastRenderedPageBreak/>
        <w:t>Fulfilling God’s Covenant</w:t>
      </w:r>
    </w:p>
    <w:p w14:paraId="7FA01CDC" w14:textId="77777777" w:rsidR="006F3AE3"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3C802E2A" w14:textId="77777777" w:rsidR="006F3AE3"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1C77E00B" w14:textId="77777777" w:rsidR="006F3AE3" w:rsidRDefault="00000000">
      <w:pPr>
        <w:pStyle w:val="Heading3"/>
      </w:pPr>
      <w:bookmarkStart w:id="551" w:name="decreed-for-you-and-your-offspring"/>
      <w:bookmarkEnd w:id="550"/>
      <w:r>
        <w:t>Decreed For You and Your Offspring</w:t>
      </w:r>
    </w:p>
    <w:p w14:paraId="3DDAD738" w14:textId="77777777" w:rsidR="006F3AE3"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0F7F554A" w14:textId="77777777" w:rsidR="006F3AE3"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22F7B879" w14:textId="77777777" w:rsidR="006F3AE3"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146CC377" w14:textId="77777777" w:rsidR="006F3AE3"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2B9366FA" w14:textId="77777777" w:rsidR="006F3AE3" w:rsidRDefault="00000000">
      <w:pPr>
        <w:pStyle w:val="Heading3"/>
      </w:pPr>
      <w:bookmarkStart w:id="552" w:name="Xb0889cdd1b23227b0071393b989bc71cce102bc"/>
      <w:bookmarkEnd w:id="551"/>
      <w:r>
        <w:t>Chosen Trials For the Reform of the World</w:t>
      </w:r>
    </w:p>
    <w:p w14:paraId="50E247E1" w14:textId="77777777" w:rsidR="006F3AE3"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13EC7262" w14:textId="77777777" w:rsidR="006F3AE3"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70ECE5CD" w14:textId="77777777" w:rsidR="006F3AE3"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4B38DF42" w14:textId="77777777" w:rsidR="006F3AE3"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5FD9D57F" w14:textId="77777777" w:rsidR="006F3AE3"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42E03FE7" w14:textId="77777777" w:rsidR="006F3AE3" w:rsidRDefault="00000000">
      <w:pPr>
        <w:pStyle w:val="Heading3"/>
      </w:pPr>
      <w:bookmarkStart w:id="553" w:name="rephrase-the-verses-once-again"/>
      <w:bookmarkEnd w:id="552"/>
      <w:r>
        <w:t>Rephrase the Verses Once Again</w:t>
      </w:r>
    </w:p>
    <w:p w14:paraId="300067CC" w14:textId="77777777" w:rsidR="006F3AE3"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1A9ABFA6" w14:textId="77777777" w:rsidR="006F3AE3" w:rsidRDefault="00000000">
      <w:pPr>
        <w:pStyle w:val="Heading2"/>
      </w:pPr>
      <w:bookmarkStart w:id="554" w:name="to-my-loved-ones"/>
      <w:bookmarkEnd w:id="548"/>
      <w:bookmarkEnd w:id="553"/>
      <w:r>
        <w:t>To My Loved Ones</w:t>
      </w:r>
    </w:p>
    <w:p w14:paraId="3DB7022C" w14:textId="77777777" w:rsidR="006F3AE3" w:rsidRDefault="00000000">
      <w:pPr>
        <w:pStyle w:val="Heading3"/>
      </w:pPr>
      <w:bookmarkStart w:id="555" w:name="unite-in-the-cause-of-god"/>
      <w:r>
        <w:t>Unite in the Cause of God</w:t>
      </w:r>
    </w:p>
    <w:p w14:paraId="30DB14AC" w14:textId="77777777" w:rsidR="006F3AE3"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5FB4D749" w14:textId="77777777" w:rsidR="006F3AE3"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37B3EC54" w14:textId="77777777" w:rsidR="006F3AE3"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0C7E2012" w14:textId="77777777" w:rsidR="006F3AE3" w:rsidRDefault="00000000">
      <w:pPr>
        <w:pStyle w:val="Heading2"/>
      </w:pPr>
      <w:bookmarkStart w:id="556" w:name="to-the-assembly-of-scholars"/>
      <w:bookmarkEnd w:id="554"/>
      <w:bookmarkEnd w:id="555"/>
      <w:r>
        <w:t>To the Assembly of Scholars</w:t>
      </w:r>
    </w:p>
    <w:p w14:paraId="5DA105F0" w14:textId="77777777" w:rsidR="006F3AE3"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056DB942" w14:textId="77777777" w:rsidR="006F3AE3" w:rsidRDefault="00000000">
      <w:pPr>
        <w:pStyle w:val="Heading3"/>
      </w:pPr>
      <w:bookmarkStart w:id="557" w:name="X7a48265181e32f629a9accf42bea6c823578dbd"/>
      <w:r>
        <w:t>Banners of the Cause Will Be Raised in Every City</w:t>
      </w:r>
    </w:p>
    <w:p w14:paraId="5D68D01F" w14:textId="77777777" w:rsidR="006F3AE3"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1905297A" w14:textId="77777777" w:rsidR="006F3AE3"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7614FC97" w14:textId="77777777" w:rsidR="006F3AE3"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1E2B33CE" w14:textId="77777777" w:rsidR="006F3AE3"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7A6F1E8E" w14:textId="77777777" w:rsidR="006F3AE3" w:rsidRDefault="00000000">
      <w:pPr>
        <w:pStyle w:val="Heading3"/>
      </w:pPr>
      <w:bookmarkStart w:id="558" w:name="leave-the-symbols-behind-you"/>
      <w:bookmarkEnd w:id="557"/>
      <w:r>
        <w:t>Leave the Symbols Behind You</w:t>
      </w:r>
    </w:p>
    <w:p w14:paraId="13F41AAF" w14:textId="77777777" w:rsidR="006F3AE3"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16B07109" w14:textId="77777777" w:rsidR="006F3AE3"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09ED285C" w14:textId="77777777" w:rsidR="006F3AE3"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6A320CD6" w14:textId="77777777" w:rsidR="006F3AE3"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1D236F85" w14:textId="77777777" w:rsidR="006F3AE3"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737A0BDE" w14:textId="77777777" w:rsidR="006F3AE3" w:rsidRDefault="00000000">
      <w:pPr>
        <w:pStyle w:val="Heading3"/>
      </w:pPr>
      <w:bookmarkStart w:id="559" w:name="the-bearer-of-grace"/>
      <w:bookmarkEnd w:id="558"/>
      <w:r>
        <w:t>The Bearer of Grace</w:t>
      </w:r>
    </w:p>
    <w:p w14:paraId="2C263996" w14:textId="77777777" w:rsidR="006F3AE3"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517C05BC" w14:textId="77777777" w:rsidR="006F3AE3"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1DF4D9C3" w14:textId="77777777" w:rsidR="006F3AE3" w:rsidRDefault="00000000">
      <w:pPr>
        <w:pStyle w:val="Heading2"/>
      </w:pPr>
      <w:bookmarkStart w:id="560" w:name="to-the-assembly-of-mankind"/>
      <w:bookmarkEnd w:id="556"/>
      <w:bookmarkEnd w:id="559"/>
      <w:r>
        <w:lastRenderedPageBreak/>
        <w:t>To the Assembly of Mankind</w:t>
      </w:r>
    </w:p>
    <w:p w14:paraId="5552C6DC" w14:textId="77777777" w:rsidR="006F3AE3"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63A3C887" w14:textId="77777777" w:rsidR="006F3AE3" w:rsidRDefault="00000000">
      <w:pPr>
        <w:pStyle w:val="Heading3"/>
      </w:pPr>
      <w:bookmarkStart w:id="561" w:name="the-covenant-of-his-own-self"/>
      <w:r>
        <w:t>The Covenant of His Own Self</w:t>
      </w:r>
    </w:p>
    <w:p w14:paraId="1D50BE62" w14:textId="77777777" w:rsidR="006F3AE3"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3DA47930" w14:textId="77777777" w:rsidR="006F3AE3"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69C9FA21" w14:textId="77777777" w:rsidR="006F3AE3" w:rsidRDefault="00000000">
      <w:pPr>
        <w:pStyle w:val="Heading3"/>
      </w:pPr>
      <w:bookmarkStart w:id="562" w:name="X48ab0702da7ccb6e6570c2d15f47a97980010a5"/>
      <w:bookmarkEnd w:id="561"/>
      <w:r>
        <w:t>Punishment Will Pass Over Those Who Disbelieve</w:t>
      </w:r>
    </w:p>
    <w:p w14:paraId="048DC013" w14:textId="77777777" w:rsidR="006F3AE3"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4D0E4496" w14:textId="77777777" w:rsidR="006F3AE3"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376A045C" w14:textId="77777777" w:rsidR="006F3AE3"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79361D67" w14:textId="77777777" w:rsidR="006F3AE3" w:rsidRDefault="00000000">
      <w:pPr>
        <w:pStyle w:val="Heading3"/>
      </w:pPr>
      <w:bookmarkStart w:id="563" w:name="Xcac1cf461971e5a3656f13ff6e99c728339ae0b"/>
      <w:bookmarkEnd w:id="562"/>
      <w:r>
        <w:lastRenderedPageBreak/>
        <w:t>Mention God In a Manner That Awakens Those Who Are Asleep</w:t>
      </w:r>
    </w:p>
    <w:p w14:paraId="2C12EC69" w14:textId="77777777" w:rsidR="006F3AE3"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6D043283" w14:textId="77777777" w:rsidR="006F3AE3"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5512B889" w14:textId="77777777" w:rsidR="006F3AE3" w:rsidRDefault="00000000">
      <w:pPr>
        <w:pStyle w:val="Heading3"/>
      </w:pPr>
      <w:bookmarkStart w:id="564" w:name="mention-the-noble-ali"/>
      <w:bookmarkEnd w:id="563"/>
      <w:r>
        <w:t>Mention the Noble Ali</w:t>
      </w:r>
    </w:p>
    <w:p w14:paraId="4A3E3DCE" w14:textId="77777777" w:rsidR="006F3AE3"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50D5E01A" w14:textId="77777777" w:rsidR="006F3AE3"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38031E3C" w14:textId="77777777" w:rsidR="006F3AE3"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6AABC700" w14:textId="77777777" w:rsidR="006F3AE3" w:rsidRDefault="00000000">
      <w:pPr>
        <w:pStyle w:val="Heading3"/>
      </w:pPr>
      <w:bookmarkStart w:id="565" w:name="remember-taqiyyah"/>
      <w:bookmarkEnd w:id="564"/>
      <w:r>
        <w:t>Remember Taqiyyah</w:t>
      </w:r>
    </w:p>
    <w:p w14:paraId="5AFE37B8" w14:textId="77777777" w:rsidR="006F3AE3"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65AC7D2F" w14:textId="77777777" w:rsidR="006F3AE3"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254B7122" w14:textId="77777777" w:rsidR="006F3AE3"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5A3FDEE5" w14:textId="77777777" w:rsidR="006F3AE3"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5F56E436" w14:textId="77777777" w:rsidR="006F3AE3"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237DD079" w14:textId="77777777" w:rsidR="006F3AE3" w:rsidRDefault="00000000">
      <w:pPr>
        <w:pStyle w:val="Heading2"/>
      </w:pPr>
      <w:bookmarkStart w:id="566" w:name="glory-be-to-god"/>
      <w:bookmarkEnd w:id="560"/>
      <w:bookmarkEnd w:id="565"/>
      <w:r>
        <w:t>Glory Be to God</w:t>
      </w:r>
    </w:p>
    <w:p w14:paraId="2CB3782B" w14:textId="77777777" w:rsidR="006F3AE3"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7C15C4A9" w14:textId="77777777" w:rsidR="006F3AE3" w:rsidRDefault="00000000">
      <w:r>
        <w:br w:type="page"/>
      </w:r>
    </w:p>
    <w:p w14:paraId="6A268CB1" w14:textId="77777777" w:rsidR="006F3AE3" w:rsidRDefault="00000000">
      <w:pPr>
        <w:pStyle w:val="Heading1"/>
      </w:pPr>
      <w:bookmarkStart w:id="567" w:name="sec-asl-i-kullul-khayr"/>
      <w:bookmarkStart w:id="568" w:name="_Toc186792467"/>
      <w:bookmarkEnd w:id="546"/>
      <w:bookmarkEnd w:id="566"/>
      <w:r>
        <w:lastRenderedPageBreak/>
        <w:t>Asl-i-Kullu’l-Khayr (Essence of All Good)</w:t>
      </w:r>
      <w:bookmarkEnd w:id="568"/>
    </w:p>
    <w:p w14:paraId="63F04188" w14:textId="77777777" w:rsidR="006F3AE3" w:rsidRDefault="00000000">
      <w:pPr>
        <w:pStyle w:val="FirstParagraph"/>
      </w:pPr>
      <w:r>
        <w:t>He is the Most Exalted, the Most High.</w:t>
      </w:r>
    </w:p>
    <w:p w14:paraId="130EF971" w14:textId="77777777" w:rsidR="006F3AE3" w:rsidRDefault="00000000">
      <w:pPr>
        <w:pStyle w:val="BodyText"/>
      </w:pPr>
      <w:r>
        <w:t>1 The foundation of all goodness is reliance upon God, submission to His command, and contentment with His will.</w:t>
      </w:r>
    </w:p>
    <w:p w14:paraId="40842144" w14:textId="77777777" w:rsidR="006F3AE3" w:rsidRDefault="00000000">
      <w:pPr>
        <w:pStyle w:val="BodyText"/>
      </w:pPr>
      <w:r>
        <w:t>2 The foundation of wisdom is fear of God, exalted is His mention, dread of His might and chastisement, and awe before the manifestations of His justice and decree.</w:t>
      </w:r>
    </w:p>
    <w:p w14:paraId="27FD16E7" w14:textId="77777777" w:rsidR="006F3AE3" w:rsidRDefault="00000000">
      <w:pPr>
        <w:pStyle w:val="BodyText"/>
      </w:pPr>
      <w:r>
        <w:t>3 The essence of religion is acknowledgment of what has been revealed by God and adherence to the ordinances set forth in His unerring Book.</w:t>
      </w:r>
    </w:p>
    <w:p w14:paraId="336476A8" w14:textId="77777777" w:rsidR="006F3AE3" w:rsidRDefault="00000000">
      <w:pPr>
        <w:pStyle w:val="BodyText"/>
      </w:pPr>
      <w:r>
        <w:t>4 The foundation of dignity is for the servant to be content with what has been bestowed upon him and to be satisfied with what has been decreed for him.</w:t>
      </w:r>
    </w:p>
    <w:p w14:paraId="3028E399" w14:textId="77777777" w:rsidR="006F3AE3" w:rsidRDefault="00000000">
      <w:pPr>
        <w:pStyle w:val="BodyText"/>
      </w:pPr>
      <w:r>
        <w:t>5 The essence of love is for the servant to turn toward the Beloved and to turn away from all else, with no desire other than what his Lord wills.</w:t>
      </w:r>
    </w:p>
    <w:p w14:paraId="2BB032E2" w14:textId="77777777" w:rsidR="006F3AE3" w:rsidRDefault="00000000">
      <w:pPr>
        <w:pStyle w:val="BodyText"/>
      </w:pPr>
      <w:r>
        <w:t>6 The foundation of remembrance is steadfastness in the presence of the One remembered and forgetfulness of all else.</w:t>
      </w:r>
    </w:p>
    <w:p w14:paraId="219CDAD3" w14:textId="77777777" w:rsidR="006F3AE3" w:rsidRDefault="00000000">
      <w:pPr>
        <w:pStyle w:val="BodyText"/>
      </w:pPr>
      <w:r>
        <w:t>7 The essence of trust in God is for the servant to act and strive in this world, to rely upon God, and to look solely to the bounty of his Lord, for unto Him all matters of the servant return in the end.</w:t>
      </w:r>
    </w:p>
    <w:p w14:paraId="19839883" w14:textId="77777777" w:rsidR="006F3AE3" w:rsidRDefault="00000000">
      <w:pPr>
        <w:pStyle w:val="BodyText"/>
      </w:pPr>
      <w:r>
        <w:t>8 The essence of detachment is turning toward God, entering His presence, fixing one’s gaze upon Him, and bearing witness before Him.</w:t>
      </w:r>
    </w:p>
    <w:p w14:paraId="687E947B" w14:textId="77777777" w:rsidR="006F3AE3" w:rsidRDefault="00000000">
      <w:pPr>
        <w:pStyle w:val="BodyText"/>
      </w:pPr>
      <w:r>
        <w:t>9 The foundation of innate nature is acknowledgment of one’s poverty before God and submission by one’s own choice before the Sovereign, the Mighty, the Omnipotent.</w:t>
      </w:r>
    </w:p>
    <w:p w14:paraId="5B132A0B" w14:textId="77777777" w:rsidR="006F3AE3" w:rsidRDefault="00000000">
      <w:pPr>
        <w:pStyle w:val="BodyText"/>
      </w:pPr>
      <w:r>
        <w:t>10 The essence of power and courage is to exalt the Word of God and to remain steadfast in His love.</w:t>
      </w:r>
    </w:p>
    <w:p w14:paraId="0940CF67" w14:textId="77777777" w:rsidR="006F3AE3" w:rsidRDefault="00000000">
      <w:pPr>
        <w:pStyle w:val="BodyText"/>
      </w:pPr>
      <w:r>
        <w:t>11 The essence of beneficence is for the servant to manifest what God has bestowed upon him, and to give thanks to Him in all circumstances and at all times.</w:t>
      </w:r>
    </w:p>
    <w:p w14:paraId="16614902" w14:textId="77777777" w:rsidR="006F3AE3" w:rsidRDefault="00000000">
      <w:pPr>
        <w:pStyle w:val="BodyText"/>
      </w:pPr>
      <w:r>
        <w:t>12 The essence of faith is to speak little and to act abundantly; and if one’s words exceed his deeds, know that his nonexistence is better than his existence, and his demise is better than his survival.</w:t>
      </w:r>
    </w:p>
    <w:p w14:paraId="2D3A9A1C" w14:textId="77777777" w:rsidR="006F3AE3" w:rsidRDefault="00000000">
      <w:pPr>
        <w:pStyle w:val="BodyText"/>
      </w:pPr>
      <w:r>
        <w:t>13 The foundation of well-being is silence, consideration of the consequences, and withdrawal from the people.</w:t>
      </w:r>
    </w:p>
    <w:p w14:paraId="3C36E97B" w14:textId="77777777" w:rsidR="006F3AE3" w:rsidRDefault="00000000">
      <w:pPr>
        <w:pStyle w:val="BodyText"/>
      </w:pPr>
      <w:r>
        <w:t>14 The essence of aspiration is for a person to spend on himself, his family, and the poor among his brethren in faith.</w:t>
      </w:r>
    </w:p>
    <w:p w14:paraId="21A7EE33" w14:textId="77777777" w:rsidR="006F3AE3" w:rsidRDefault="00000000">
      <w:pPr>
        <w:pStyle w:val="BodyText"/>
      </w:pPr>
      <w:r>
        <w:t>15 The essence of commerce is My love; through it, all things are enriched by all things, and without it, all things are impoverished by all things. This is what has been inscribed by a radiant finger of might.</w:t>
      </w:r>
    </w:p>
    <w:p w14:paraId="4269DE30" w14:textId="77777777" w:rsidR="006F3AE3" w:rsidRDefault="00000000">
      <w:pPr>
        <w:pStyle w:val="BodyText"/>
      </w:pPr>
      <w:r>
        <w:lastRenderedPageBreak/>
        <w:t>16 The foundation of all evil is the servant’s heedlessness of his Lord and his attachment to others beside Him.</w:t>
      </w:r>
    </w:p>
    <w:p w14:paraId="727DB219" w14:textId="77777777" w:rsidR="006F3AE3" w:rsidRDefault="00000000">
      <w:pPr>
        <w:pStyle w:val="BodyText"/>
      </w:pPr>
      <w:r>
        <w:t>17 The foundation of the fire is denial of the signs of God, disputation with those sent by Him, rejection of them, and arrogance toward them.</w:t>
      </w:r>
    </w:p>
    <w:p w14:paraId="5B26610A" w14:textId="77777777" w:rsidR="006F3AE3" w:rsidRDefault="00000000">
      <w:pPr>
        <w:pStyle w:val="BodyText"/>
      </w:pPr>
      <w:r>
        <w:t>18 The foundation of all knowledge is the recognition of God, exalted is His glory, which is attained only through the recognition of His Manifestation.</w:t>
      </w:r>
    </w:p>
    <w:p w14:paraId="6A65B57D" w14:textId="77777777" w:rsidR="006F3AE3" w:rsidRDefault="00000000">
      <w:pPr>
        <w:pStyle w:val="BodyText"/>
      </w:pPr>
      <w:r>
        <w:t>19 The essence of abasement is to leave the shadow of the Merciful and to enter the shadow of Satan.</w:t>
      </w:r>
    </w:p>
    <w:p w14:paraId="5AF07C16" w14:textId="77777777" w:rsidR="006F3AE3" w:rsidRDefault="00000000">
      <w:pPr>
        <w:pStyle w:val="BodyText"/>
      </w:pPr>
      <w:r>
        <w:t>20 The essence of disbelief is associating partners with God, relying on anything other than Him, and fleeing from His decrees.</w:t>
      </w:r>
    </w:p>
    <w:p w14:paraId="56D5459C" w14:textId="77777777" w:rsidR="006F3AE3" w:rsidRDefault="00000000">
      <w:pPr>
        <w:pStyle w:val="BodyText"/>
      </w:pPr>
      <w:r>
        <w:t>21 The foundation of loss is for one’s days to pass without knowing himself.</w:t>
      </w:r>
    </w:p>
    <w:p w14:paraId="4EDC67E8" w14:textId="77777777" w:rsidR="006F3AE3" w:rsidRDefault="00000000">
      <w:pPr>
        <w:pStyle w:val="BodyText"/>
      </w:pPr>
      <w:r>
        <w:t>22 The essence of all that We have mentioned to you is fairness, which is for the servant to free himself from delusion and imitation, to observe the manifestations of creation with the eye of oneness, and to perceive all things with a penetrating vision.</w:t>
      </w:r>
    </w:p>
    <w:p w14:paraId="788B213E" w14:textId="77777777" w:rsidR="006F3AE3" w:rsidRDefault="00000000">
      <w:pPr>
        <w:pStyle w:val="BodyText"/>
      </w:pPr>
      <w:r>
        <w:t>23 Thus have We taught you and set forth for you the words of wisdom, so that you may give thanks to your Lord within yourself and glory in them among the people of the world.</w:t>
      </w:r>
    </w:p>
    <w:p w14:paraId="0C87524B" w14:textId="77777777" w:rsidR="006F3AE3" w:rsidRDefault="00000000">
      <w:r>
        <w:br w:type="page"/>
      </w:r>
    </w:p>
    <w:p w14:paraId="3E6CCA02" w14:textId="77777777" w:rsidR="006F3AE3" w:rsidRDefault="00000000">
      <w:pPr>
        <w:pStyle w:val="Heading1"/>
      </w:pPr>
      <w:bookmarkStart w:id="569" w:name="Lawh-i-Khalil-I"/>
      <w:bookmarkStart w:id="570" w:name="_Toc186792468"/>
      <w:bookmarkEnd w:id="567"/>
      <w:r>
        <w:lastRenderedPageBreak/>
        <w:t>Lawh-i-Khalil I (Tablet to Khalil)</w:t>
      </w:r>
      <w:bookmarkEnd w:id="570"/>
    </w:p>
    <w:p w14:paraId="6E8E827E" w14:textId="77777777" w:rsidR="006F3AE3" w:rsidRDefault="00000000">
      <w:pPr>
        <w:pStyle w:val="FirstParagraph"/>
      </w:pPr>
      <w:r>
        <w:t>1 He is Allah, the King, the Sovereign, the Mighty, the Powerful, the Self-Subsisting.</w:t>
      </w:r>
    </w:p>
    <w:p w14:paraId="6C311ED2" w14:textId="77777777" w:rsidR="006F3AE3"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337852A7" w14:textId="77777777" w:rsidR="006F3AE3"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2A07ADF5" w14:textId="77777777" w:rsidR="006F3AE3"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03A948F4" w14:textId="77777777" w:rsidR="006F3AE3" w:rsidRDefault="00000000">
      <w:pPr>
        <w:pStyle w:val="Heading2"/>
      </w:pPr>
      <w:bookmarkStart w:id="571" w:name="X7cc751c65542262aefec248351bf23c21401db9"/>
      <w:r>
        <w:t>People Were Created According to the Nature of Allah</w:t>
      </w:r>
    </w:p>
    <w:p w14:paraId="10606DEB" w14:textId="77777777" w:rsidR="006F3AE3"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5E658977" w14:textId="77777777" w:rsidR="006F3AE3"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785783CD" w14:textId="77777777" w:rsidR="006F3AE3"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50684D0D" w14:textId="77777777" w:rsidR="006F3AE3"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4C60D60C" w14:textId="77777777" w:rsidR="006F3AE3" w:rsidRDefault="00000000">
      <w:pPr>
        <w:pStyle w:val="Heading2"/>
      </w:pPr>
      <w:bookmarkStart w:id="572" w:name="X4f7dcedecedab5c4a2dc5feedf6cefe1a302d28"/>
      <w:bookmarkEnd w:id="571"/>
      <w:r>
        <w:t>People Know According to Their Levels, Not According To What Was Destined For Them</w:t>
      </w:r>
    </w:p>
    <w:p w14:paraId="3A005A89" w14:textId="77777777" w:rsidR="006F3AE3"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3A9DFAE2" w14:textId="77777777" w:rsidR="006F3AE3"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59AE8405" w14:textId="77777777" w:rsidR="006F3AE3"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170B9E71" w14:textId="77777777" w:rsidR="006F3AE3"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33CA1ABC" w14:textId="77777777" w:rsidR="006F3AE3" w:rsidRDefault="00000000">
      <w:pPr>
        <w:pStyle w:val="Heading2"/>
      </w:pPr>
      <w:bookmarkStart w:id="573" w:name="Xb5a96270ca7faeae76b1e54aced6db6c9df2375"/>
      <w:bookmarkEnd w:id="572"/>
      <w:r>
        <w:t>About My Son (Mirza Muhammad Ali), and the Status of Baha’u’llah’s Sons</w:t>
      </w:r>
    </w:p>
    <w:p w14:paraId="6B707549" w14:textId="77777777" w:rsidR="006F3AE3"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54506D4D" w14:textId="77777777" w:rsidR="006F3AE3"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2C7DFF83" w14:textId="77777777" w:rsidR="006F3AE3"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78C00493" w14:textId="77777777" w:rsidR="006F3AE3" w:rsidRDefault="00000000">
      <w:r>
        <w:br w:type="page"/>
      </w:r>
    </w:p>
    <w:p w14:paraId="797C803F" w14:textId="77777777" w:rsidR="006F3AE3" w:rsidRDefault="00000000">
      <w:pPr>
        <w:pStyle w:val="Heading1"/>
      </w:pPr>
      <w:bookmarkStart w:id="574" w:name="sec-lawh-i-salman-i"/>
      <w:bookmarkStart w:id="575" w:name="_Toc186792469"/>
      <w:bookmarkEnd w:id="569"/>
      <w:bookmarkEnd w:id="573"/>
      <w:r>
        <w:lastRenderedPageBreak/>
        <w:t>Lawh-i-Salman I (First Tablet to Salman)</w:t>
      </w:r>
      <w:bookmarkEnd w:id="575"/>
    </w:p>
    <w:p w14:paraId="3850F30A" w14:textId="77777777" w:rsidR="006F3AE3"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14888DBE" w14:textId="77777777" w:rsidR="006F3AE3"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55B273F6" w14:textId="77777777" w:rsidR="006F3AE3"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3A177836" w14:textId="77777777" w:rsidR="006F3AE3"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316B9346" w14:textId="77777777" w:rsidR="006F3AE3"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06FDAE3D" w14:textId="77777777" w:rsidR="006F3AE3"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4D120A6A" w14:textId="77777777" w:rsidR="006F3AE3"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48265D73" w14:textId="77777777" w:rsidR="006F3AE3"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02DBCF8F" w14:textId="77777777" w:rsidR="006F3AE3"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45B65F11" w14:textId="77777777" w:rsidR="006F3AE3"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0069D8E9" w14:textId="77777777" w:rsidR="006F3AE3"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77B322EE" w14:textId="77777777" w:rsidR="006F3AE3" w:rsidRDefault="00000000">
      <w:pPr>
        <w:pStyle w:val="BodyText"/>
      </w:pPr>
      <w:r>
        <w:t>In such a case, if someone describes such a person in the earlier flattering terms, they would be considered a liar, and in God’s eyes, they are among the people of Hell’s fire.</w:t>
      </w:r>
    </w:p>
    <w:p w14:paraId="2E4FFED2" w14:textId="77777777" w:rsidR="006F3AE3"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4DEF97FA" w14:textId="77777777" w:rsidR="006F3AE3"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7BA63BEA" w14:textId="77777777" w:rsidR="006F3AE3"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33558801" w14:textId="77777777" w:rsidR="006F3AE3"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734F5BE9" w14:textId="77777777" w:rsidR="006F3AE3"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4685F9C6" w14:textId="77777777" w:rsidR="006F3AE3"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1CCBEBC9" w14:textId="77777777" w:rsidR="006F3AE3" w:rsidRDefault="00000000">
      <w:pPr>
        <w:pStyle w:val="BodyText"/>
      </w:pPr>
      <w:r>
        <w:lastRenderedPageBreak/>
        <w:t>11 O Salman, observe the words of the Merciful with a pure heart and a holy sight, and reflect so that you may perhaps achieve the will of God.</w:t>
      </w:r>
    </w:p>
    <w:p w14:paraId="5621431A" w14:textId="77777777" w:rsidR="006F3AE3"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5518286B" w14:textId="77777777" w:rsidR="006F3AE3"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1AD360E6" w14:textId="77777777" w:rsidR="006F3AE3" w:rsidRDefault="00000000">
      <w:pPr>
        <w:pStyle w:val="BodyText"/>
      </w:pPr>
      <w:r>
        <w:t>14 Question: Since color turned into a prisoner of color, Moses became in conflict with Moses.</w:t>
      </w:r>
    </w:p>
    <w:p w14:paraId="3A390ABB" w14:textId="77777777" w:rsidR="006F3AE3"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395D8419" w14:textId="77777777" w:rsidR="006F3AE3" w:rsidRDefault="00000000">
      <w:pPr>
        <w:pStyle w:val="BodyText"/>
      </w:pPr>
      <w:r>
        <w:t>16 And in another place they said:</w:t>
      </w:r>
    </w:p>
    <w:p w14:paraId="53A17697" w14:textId="77777777" w:rsidR="006F3AE3"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744F71F1" w14:textId="77777777" w:rsidR="006F3AE3"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26D32AC1" w14:textId="77777777" w:rsidR="006F3AE3"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0E1BFFDD" w14:textId="77777777" w:rsidR="006F3AE3"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63337B47" w14:textId="77777777" w:rsidR="006F3AE3"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490D4343" w14:textId="77777777" w:rsidR="006F3AE3"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1CDA2D78" w14:textId="77777777" w:rsidR="006F3AE3"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790F1D0C" w14:textId="77777777" w:rsidR="006F3AE3"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53DA4800" w14:textId="77777777" w:rsidR="006F3AE3"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7808FE8A" w14:textId="77777777" w:rsidR="006F3AE3"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0C19EC79" w14:textId="77777777" w:rsidR="006F3AE3"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599186A4" w14:textId="77777777" w:rsidR="006F3AE3"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3EE7339F" w14:textId="77777777" w:rsidR="006F3AE3" w:rsidRDefault="00000000">
      <w:pPr>
        <w:pStyle w:val="BodyText"/>
      </w:pPr>
      <w:r>
        <w:t>23 O Salman, it’s better that we entrust the secrets of our soul and the creative invocations of our beloved to the sky of the Merciful’s will, and embark on the meaning of poetry.</w:t>
      </w:r>
    </w:p>
    <w:p w14:paraId="46B41FC5" w14:textId="77777777" w:rsidR="006F3AE3"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0733AD93" w14:textId="77777777" w:rsidR="006F3AE3"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64968E2E" w14:textId="77777777" w:rsidR="006F3AE3"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7ED97A3C" w14:textId="77777777" w:rsidR="006F3AE3"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783355D7" w14:textId="77777777" w:rsidR="006F3AE3"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647117A8" w14:textId="77777777" w:rsidR="006F3AE3"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61A5804A" w14:textId="77777777" w:rsidR="006F3AE3"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2537852E" w14:textId="77777777" w:rsidR="006F3AE3"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5DFCF792" w14:textId="77777777" w:rsidR="006F3AE3" w:rsidRDefault="00000000">
      <w:pPr>
        <w:pStyle w:val="BodyText"/>
      </w:pPr>
      <w:r>
        <w:lastRenderedPageBreak/>
        <w:t>25 Hey Salman, tell the worshippers to step into the sea so that they become purified from all colors and enter the holiest and purest place and the greatest view.</w:t>
      </w:r>
    </w:p>
    <w:p w14:paraId="4CB28F47" w14:textId="77777777" w:rsidR="006F3AE3"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792F7E91" w14:textId="77777777" w:rsidR="006F3AE3"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2E177078" w14:textId="77777777" w:rsidR="006F3AE3" w:rsidRDefault="00000000">
      <w:pPr>
        <w:pStyle w:val="BodyText"/>
      </w:pPr>
      <w:r>
        <w:t>We ask God to purify its breast, return it to itself and support it in acknowledging the Omnipotent, Most High, and Great God.</w:t>
      </w:r>
    </w:p>
    <w:p w14:paraId="544285BB" w14:textId="77777777" w:rsidR="006F3AE3"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1711447B" w14:textId="77777777" w:rsidR="006F3AE3"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0C7CEB98" w14:textId="77777777" w:rsidR="006F3AE3"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2F66CF95" w14:textId="77777777" w:rsidR="006F3AE3"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163644CC" w14:textId="77777777" w:rsidR="006F3AE3"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3AFA0C65" w14:textId="77777777" w:rsidR="006F3AE3"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25BA40B5" w14:textId="77777777" w:rsidR="006F3AE3"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75511433" w14:textId="77777777" w:rsidR="006F3AE3"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4280EE6D" w14:textId="77777777" w:rsidR="006F3AE3"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674795D9" w14:textId="77777777" w:rsidR="006F3AE3"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404CA642" w14:textId="77777777" w:rsidR="006F3AE3"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5793188D" w14:textId="77777777" w:rsidR="006F3AE3" w:rsidRDefault="00000000">
      <w:pPr>
        <w:pStyle w:val="BodyText"/>
      </w:pPr>
      <w:r>
        <w:t>31 O Salman! * Enough for you to enact that at dawn, the beauty of the Chosen One manifested on your hearts and occupied you with His own essence, and then returned to the abode of his own dwelling *</w:t>
      </w:r>
    </w:p>
    <w:p w14:paraId="4121CC9D" w14:textId="77777777" w:rsidR="006F3AE3"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48B37262" w14:textId="77777777" w:rsidR="006F3AE3"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27380128" w14:textId="77777777" w:rsidR="006F3AE3"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2A91100F" w14:textId="77777777" w:rsidR="006F3AE3"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1A21CF97" w14:textId="77777777" w:rsidR="006F3AE3"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1E2599EA" w14:textId="77777777" w:rsidR="006F3AE3"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238E797B" w14:textId="77777777" w:rsidR="006F3AE3" w:rsidRDefault="00000000">
      <w:r>
        <w:br w:type="page"/>
      </w:r>
    </w:p>
    <w:p w14:paraId="2BD72480" w14:textId="77777777" w:rsidR="006F3AE3" w:rsidRDefault="00000000">
      <w:pPr>
        <w:pStyle w:val="Heading1"/>
      </w:pPr>
      <w:bookmarkStart w:id="576" w:name="sec-lawh-i-tibb"/>
      <w:bookmarkStart w:id="577" w:name="_Toc186792470"/>
      <w:bookmarkEnd w:id="574"/>
      <w:r>
        <w:lastRenderedPageBreak/>
        <w:t>Lawh-i-Tibb (Tablet of Medicine)</w:t>
      </w:r>
      <w:bookmarkEnd w:id="577"/>
    </w:p>
    <w:p w14:paraId="779FFA8B" w14:textId="77777777" w:rsidR="006F3AE3" w:rsidRDefault="00000000">
      <w:pPr>
        <w:pStyle w:val="FirstParagraph"/>
      </w:pPr>
      <w:r>
        <w:t>1) Indeed, bestowed upon one of the physicians is the splendor of God.</w:t>
      </w:r>
    </w:p>
    <w:p w14:paraId="4F5BA19A" w14:textId="77777777" w:rsidR="006F3AE3" w:rsidRDefault="00000000">
      <w:pPr>
        <w:pStyle w:val="BodyText"/>
      </w:pPr>
      <w:r>
        <w:t>He is God, the All-Knowing.</w:t>
      </w:r>
    </w:p>
    <w:p w14:paraId="09537B92" w14:textId="77777777" w:rsidR="006F3AE3" w:rsidRDefault="00000000">
      <w:pPr>
        <w:pStyle w:val="BodyText"/>
      </w:pPr>
      <w:r>
        <w:t>The tongue of antiquity speaks of what becomes abundant in the hearts when the physicians are absent.</w:t>
      </w:r>
    </w:p>
    <w:p w14:paraId="62B855B8" w14:textId="77777777" w:rsidR="006F3AE3"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54BD7133" w14:textId="77777777" w:rsidR="006F3AE3"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02AC86F3" w14:textId="77777777" w:rsidR="006F3AE3"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2FC1CE74" w14:textId="77777777" w:rsidR="006F3AE3" w:rsidRDefault="00000000">
      <w:pPr>
        <w:pStyle w:val="Heading2"/>
      </w:pPr>
      <w:bookmarkStart w:id="578" w:name="a-healing-prayer"/>
      <w:r>
        <w:lastRenderedPageBreak/>
        <w:t>A Healing Prayer</w:t>
      </w:r>
    </w:p>
    <w:p w14:paraId="3919F822" w14:textId="77777777" w:rsidR="006F3AE3"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3450FF7A" w14:textId="77777777" w:rsidR="006F3AE3" w:rsidRDefault="00000000">
      <w:pPr>
        <w:pStyle w:val="Heading3"/>
      </w:pPr>
      <w:bookmarkStart w:id="579" w:name="wisdom-explanation-and-constancy"/>
      <w:r>
        <w:t>Wisdom, Explanation, and Constancy</w:t>
      </w:r>
    </w:p>
    <w:p w14:paraId="2265BDF8" w14:textId="77777777" w:rsidR="006F3AE3"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343593FC" w14:textId="77777777" w:rsidR="006F3AE3"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067AE991" w14:textId="77777777" w:rsidR="006F3AE3" w:rsidRDefault="00000000">
      <w:pPr>
        <w:pStyle w:val="Heading1"/>
      </w:pPr>
      <w:bookmarkStart w:id="580" w:name="sec-suriy-i-bayan"/>
      <w:bookmarkStart w:id="581" w:name="_Toc186792471"/>
      <w:bookmarkEnd w:id="576"/>
      <w:bookmarkEnd w:id="578"/>
      <w:bookmarkEnd w:id="579"/>
      <w:r>
        <w:t>Suriy-i-Bayan (The Chapter of Clarity)</w:t>
      </w:r>
      <w:bookmarkEnd w:id="581"/>
    </w:p>
    <w:p w14:paraId="345F09F0" w14:textId="77777777" w:rsidR="006F3AE3" w:rsidRDefault="00000000">
      <w:pPr>
        <w:pStyle w:val="FirstParagraph"/>
      </w:pPr>
      <w:r>
        <w:t>1 This is the Surah of clarity that has been revealed by the Almighty Rahman to the one who believed in Allah and was among the guided ones, written in the tablets.</w:t>
      </w:r>
    </w:p>
    <w:p w14:paraId="3D0D00BF" w14:textId="77777777" w:rsidR="006F3AE3"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36E280F2" w14:textId="77777777" w:rsidR="006F3AE3"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2A798A6C" w14:textId="77777777" w:rsidR="006F3AE3" w:rsidRDefault="00000000">
      <w:pPr>
        <w:pStyle w:val="Heading2"/>
      </w:pPr>
      <w:bookmarkStart w:id="582" w:name="to-the-traveler-to-allah"/>
      <w:r>
        <w:lastRenderedPageBreak/>
        <w:t>To the Traveler to Allah</w:t>
      </w:r>
    </w:p>
    <w:p w14:paraId="13C02827" w14:textId="77777777" w:rsidR="006F3AE3"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4DD12E9E" w14:textId="77777777" w:rsidR="006F3AE3"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6CF6440E" w14:textId="77777777" w:rsidR="006F3AE3" w:rsidRDefault="00000000">
      <w:pPr>
        <w:pStyle w:val="Heading2"/>
      </w:pPr>
      <w:bookmarkStart w:id="583" w:name="convey-these-messages-to-the-people"/>
      <w:bookmarkEnd w:id="582"/>
      <w:r>
        <w:lastRenderedPageBreak/>
        <w:t>Convey These Messages To the People</w:t>
      </w:r>
    </w:p>
    <w:p w14:paraId="3E9DB310" w14:textId="77777777" w:rsidR="006F3AE3"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42EB4EE5" w14:textId="77777777" w:rsidR="006F3AE3" w:rsidRDefault="00000000">
      <w:pPr>
        <w:pStyle w:val="BodyText"/>
      </w:pPr>
      <w:r>
        <w:t>* Say, O my people, fear Allah, and do not shed blood, and do not interfere with yourself, and be among the righteous</w:t>
      </w:r>
    </w:p>
    <w:p w14:paraId="583E781D" w14:textId="77777777" w:rsidR="006F3AE3" w:rsidRDefault="00000000">
      <w:pPr>
        <w:pStyle w:val="BodyText"/>
      </w:pPr>
      <w:r>
        <w:t>* Be careful not to corrupt the earth after its reformation, and do not follow the ways of the heedless</w:t>
      </w:r>
    </w:p>
    <w:p w14:paraId="6F92D0F7" w14:textId="77777777" w:rsidR="006F3AE3"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6E678B2A" w14:textId="77777777" w:rsidR="006F3AE3"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1552B8C8" w14:textId="77777777" w:rsidR="006F3AE3" w:rsidRDefault="00000000">
      <w:pPr>
        <w:pStyle w:val="BodyText"/>
      </w:pPr>
      <w:r>
        <w:t>* If the words of these people affect anyone, it is not because of them, but because of the potential within the words of an able and wise ruler</w:t>
      </w:r>
    </w:p>
    <w:p w14:paraId="21878123" w14:textId="77777777" w:rsidR="006F3AE3" w:rsidRDefault="00000000">
      <w:pPr>
        <w:pStyle w:val="BodyText"/>
      </w:pPr>
      <w:r>
        <w:t>* Their example before Allah is like a lamp from which the servants derive light, while it burns itself and becomes one of the burnt</w:t>
      </w:r>
    </w:p>
    <w:p w14:paraId="6671E332" w14:textId="77777777" w:rsidR="006F3AE3" w:rsidRDefault="00000000">
      <w:pPr>
        <w:pStyle w:val="BodyText"/>
      </w:pPr>
      <w:r>
        <w:t>* Say, O my people, do not commit what would waste the sanctity of your worship and the sanctity of the command between the servants, and do not become one of the corrupt</w:t>
      </w:r>
    </w:p>
    <w:p w14:paraId="3A25D9F1" w14:textId="77777777" w:rsidR="006F3AE3" w:rsidRDefault="00000000">
      <w:pPr>
        <w:pStyle w:val="BodyText"/>
      </w:pPr>
      <w:r>
        <w:t>* Do not approach what your minds deny, avoid sin, and indeed it is forbidden to you in the book of which only those whom Allah has purified from all impurities and made from the purifiers can touch</w:t>
      </w:r>
    </w:p>
    <w:p w14:paraId="5926D827" w14:textId="77777777" w:rsidR="006F3AE3" w:rsidRDefault="00000000">
      <w:pPr>
        <w:pStyle w:val="BodyText"/>
      </w:pPr>
      <w:r>
        <w:t>* Be just to yourselves and then to people, so that the effects of justice appear in your actions among our sincere servants</w:t>
      </w:r>
    </w:p>
    <w:p w14:paraId="423F35B2" w14:textId="77777777" w:rsidR="006F3AE3"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0DFBCC3A" w14:textId="77777777" w:rsidR="006F3AE3"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0FD68964" w14:textId="77777777" w:rsidR="006F3AE3"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34617D46" w14:textId="77777777" w:rsidR="006F3AE3"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1B0FA5E6" w14:textId="77777777" w:rsidR="006F3AE3"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425C1643" w14:textId="77777777" w:rsidR="006F3AE3"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61CEDA89" w14:textId="77777777" w:rsidR="006F3AE3" w:rsidRDefault="00000000">
      <w:pPr>
        <w:pStyle w:val="BodyText"/>
      </w:pPr>
      <w:r>
        <w:t>* Be, O people, concealing of faults and forgiving of sins on earth, so that God forgives you by His grace, then overlook so that God overlooks your sins and dresses you in the garment of beauty.</w:t>
      </w:r>
    </w:p>
    <w:p w14:paraId="57A29D93" w14:textId="77777777" w:rsidR="006F3AE3"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1483E825" w14:textId="77777777" w:rsidR="006F3AE3" w:rsidRDefault="00000000">
      <w:pPr>
        <w:pStyle w:val="BodyText"/>
      </w:pPr>
      <w:r>
        <w:t>* Say, O people, be sincere in truth for it will beautify your souls, elevate your names, and raise your status, and your reward in the Hereafter will be great based on the truth.</w:t>
      </w:r>
    </w:p>
    <w:p w14:paraId="236DA1D2" w14:textId="77777777" w:rsidR="006F3AE3" w:rsidRDefault="00000000">
      <w:pPr>
        <w:pStyle w:val="BodyText"/>
      </w:pPr>
      <w:r>
        <w:t>* That is how we advise those who believe, so that they may hear our advice in the Book of God and find a way to the One of Bounty.</w:t>
      </w:r>
    </w:p>
    <w:p w14:paraId="3FE5A89E" w14:textId="77777777" w:rsidR="006F3AE3"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68827922" w14:textId="77777777" w:rsidR="006F3AE3"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706DEEFB" w14:textId="77777777" w:rsidR="006F3AE3"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44760706" w14:textId="77777777" w:rsidR="006F3AE3"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7EF8441F" w14:textId="77777777" w:rsidR="006F3AE3"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155A5C64" w14:textId="77777777" w:rsidR="006F3AE3"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46971702" w14:textId="77777777" w:rsidR="006F3AE3"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2D5A87C9" w14:textId="77777777" w:rsidR="006F3AE3"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0517FE9E" w14:textId="77777777" w:rsidR="006F3AE3"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048FA9A7" w14:textId="77777777" w:rsidR="006F3AE3"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166C0C44" w14:textId="77777777" w:rsidR="006F3AE3"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4A1F40B4" w14:textId="77777777" w:rsidR="006F3AE3" w:rsidRDefault="00000000">
      <w:pPr>
        <w:pStyle w:val="BodyText"/>
      </w:pPr>
      <w:r>
        <w:t>By Allah, the truth is that I have been killed at all times with all the swords, and none knows that but Allah, the Enumerator, the Wise.</w:t>
      </w:r>
    </w:p>
    <w:p w14:paraId="2C02157B" w14:textId="77777777" w:rsidR="006F3AE3"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66FECC39" w14:textId="77777777" w:rsidR="006F3AE3"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57ED9DEB" w14:textId="77777777" w:rsidR="006F3AE3"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51D019D6" w14:textId="77777777" w:rsidR="006F3AE3" w:rsidRDefault="00000000">
      <w:pPr>
        <w:pStyle w:val="BodyText"/>
      </w:pPr>
      <w:r>
        <w:t>Thus does God reward those who were martyred in His Cause and pay the rewards of those who were afflicted with hardships in His command. What a great reward for the strugglers!</w:t>
      </w:r>
    </w:p>
    <w:p w14:paraId="377BFBF0" w14:textId="77777777" w:rsidR="006F3AE3"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2A7CEDD2" w14:textId="77777777" w:rsidR="006F3AE3"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15BC5DA5" w14:textId="77777777" w:rsidR="006F3AE3"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766139F0" w14:textId="77777777" w:rsidR="006F3AE3" w:rsidRDefault="00000000">
      <w:r>
        <w:br w:type="page"/>
      </w:r>
    </w:p>
    <w:p w14:paraId="0AF89278" w14:textId="77777777" w:rsidR="006F3AE3" w:rsidRDefault="00000000">
      <w:pPr>
        <w:pStyle w:val="Heading1"/>
      </w:pPr>
      <w:bookmarkStart w:id="584" w:name="sec-suriy-i-qamis"/>
      <w:bookmarkStart w:id="585" w:name="_Toc186792472"/>
      <w:bookmarkEnd w:id="580"/>
      <w:bookmarkEnd w:id="583"/>
      <w:r>
        <w:lastRenderedPageBreak/>
        <w:t>Suriy-i-Qamis (Chapter of the Shirt)</w:t>
      </w:r>
      <w:bookmarkEnd w:id="585"/>
    </w:p>
    <w:p w14:paraId="7D17B6D1" w14:textId="77777777" w:rsidR="006F3AE3" w:rsidRDefault="00000000">
      <w:pPr>
        <w:pStyle w:val="FirstParagraph"/>
      </w:pPr>
      <w:r>
        <w:t>1 This is the Surah of the Shirt, we have revealed it with the truth and made it a manifestation of the structure among the worlds.</w:t>
      </w:r>
    </w:p>
    <w:p w14:paraId="11CD7D18" w14:textId="77777777" w:rsidR="006F3AE3"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1344BD4A" w14:textId="77777777" w:rsidR="006F3AE3"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4F1E82DE" w14:textId="77777777" w:rsidR="006F3AE3"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608F6752" w14:textId="77777777" w:rsidR="006F3AE3"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787BAB79" w14:textId="77777777" w:rsidR="006F3AE3"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3B6E365F" w14:textId="77777777" w:rsidR="006F3AE3"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0E28A645" w14:textId="77777777" w:rsidR="006F3AE3"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487F4AAE" w14:textId="77777777" w:rsidR="006F3AE3"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5660D618" w14:textId="77777777" w:rsidR="006F3AE3"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5C022B3D" w14:textId="77777777" w:rsidR="006F3AE3"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5A4198CD" w14:textId="77777777" w:rsidR="006F3AE3"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218FE1EB" w14:textId="77777777" w:rsidR="006F3AE3"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27DAA800" w14:textId="77777777" w:rsidR="006F3AE3"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0A6BC140" w14:textId="77777777" w:rsidR="006F3AE3"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62E15F08" w14:textId="77777777" w:rsidR="006F3AE3"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7B07AB3E" w14:textId="77777777" w:rsidR="006F3AE3"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70415498" w14:textId="77777777" w:rsidR="006F3AE3"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15573ACA" w14:textId="77777777" w:rsidR="006F3AE3"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4E771CB1" w14:textId="77777777" w:rsidR="006F3AE3"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4A948CD0" w14:textId="77777777" w:rsidR="006F3AE3"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3FEAF196" w14:textId="77777777" w:rsidR="006F3AE3"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3342E228" w14:textId="77777777" w:rsidR="006F3AE3"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27EAEA21" w14:textId="77777777" w:rsidR="006F3AE3"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7A24C668" w14:textId="77777777" w:rsidR="006F3AE3"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6FDC7C7D" w14:textId="77777777" w:rsidR="006F3AE3"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78A0B939" w14:textId="77777777" w:rsidR="006F3AE3"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48EEBC9D" w14:textId="77777777" w:rsidR="006F3AE3"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09C6A516" w14:textId="77777777" w:rsidR="006F3AE3"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24B7EC80" w14:textId="77777777" w:rsidR="006F3AE3"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3EF8A41F" w14:textId="77777777" w:rsidR="006F3AE3"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63BD06E3" w14:textId="77777777" w:rsidR="006F3AE3"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65BE1332" w14:textId="77777777" w:rsidR="006F3AE3"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47F3521C" w14:textId="77777777" w:rsidR="006F3AE3"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5CA1DA0E" w14:textId="77777777" w:rsidR="006F3AE3"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48373BC7" w14:textId="77777777" w:rsidR="006F3AE3"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09FD2254" w14:textId="77777777" w:rsidR="006F3AE3"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4F1AAC9C" w14:textId="77777777" w:rsidR="006F3AE3"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4D5CAA13" w14:textId="77777777" w:rsidR="006F3AE3"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76F566BA" w14:textId="77777777" w:rsidR="006F3AE3"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3F72E6E1" w14:textId="77777777" w:rsidR="006F3AE3"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36102293" w14:textId="77777777" w:rsidR="006F3AE3"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240B3D44" w14:textId="77777777" w:rsidR="006F3AE3" w:rsidRDefault="00000000">
      <w:pPr>
        <w:pStyle w:val="BodyText"/>
      </w:pPr>
      <w:r>
        <w:t>29 Translation:</w:t>
      </w:r>
    </w:p>
    <w:p w14:paraId="5E3A27B4" w14:textId="77777777" w:rsidR="006F3AE3"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78120199" w14:textId="77777777" w:rsidR="006F3AE3"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65D44949" w14:textId="77777777" w:rsidR="006F3AE3"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1C0C555B" w14:textId="77777777" w:rsidR="006F3AE3"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203343C0" w14:textId="77777777" w:rsidR="006F3AE3"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69BADF5C" w14:textId="77777777" w:rsidR="006F3AE3"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4117B89E" w14:textId="77777777" w:rsidR="006F3AE3" w:rsidRDefault="00000000">
      <w:pPr>
        <w:pStyle w:val="BodyText"/>
      </w:pPr>
      <w:r>
        <w:t>30 And if you are victorious with this tablet in which the secrets of what was and what will be are detailed, rise from your position, then place it on your head and say:</w:t>
      </w:r>
    </w:p>
    <w:p w14:paraId="46126A54" w14:textId="77777777" w:rsidR="006F3AE3"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4B85E5B1" w14:textId="77777777" w:rsidR="006F3AE3"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6AC99496" w14:textId="77777777" w:rsidR="006F3AE3"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52561DCD" w14:textId="77777777" w:rsidR="006F3AE3" w:rsidRDefault="00000000">
      <w:pPr>
        <w:pStyle w:val="BodyText"/>
      </w:pPr>
      <w:r>
        <w:t>All praise is to the one who recognizes his Master in this clear and luminous shirt.</w:t>
      </w:r>
    </w:p>
    <w:p w14:paraId="4CC21D1C" w14:textId="77777777" w:rsidR="006F3AE3" w:rsidRDefault="00000000">
      <w:r>
        <w:br w:type="page"/>
      </w:r>
    </w:p>
    <w:p w14:paraId="4DE39AA1" w14:textId="77777777" w:rsidR="006F3AE3" w:rsidRDefault="00000000">
      <w:pPr>
        <w:pStyle w:val="Heading1"/>
      </w:pPr>
      <w:bookmarkStart w:id="586" w:name="sec-kitab-i-aqdas"/>
      <w:bookmarkStart w:id="587" w:name="_Toc186792473"/>
      <w:bookmarkEnd w:id="584"/>
      <w:r>
        <w:lastRenderedPageBreak/>
        <w:t>Kitab-i-Aqdas (The Holy Book)</w:t>
      </w:r>
      <w:bookmarkEnd w:id="587"/>
    </w:p>
    <w:p w14:paraId="2FAFFC10" w14:textId="77777777" w:rsidR="006F3AE3" w:rsidRDefault="00000000">
      <w:pPr>
        <w:pStyle w:val="FirstParagraph"/>
      </w:pPr>
      <w:r>
        <w:t>In the name of the one who governs what was and what will be</w:t>
      </w:r>
    </w:p>
    <w:p w14:paraId="0D65C908" w14:textId="77777777" w:rsidR="006F3AE3" w:rsidRDefault="00000000">
      <w:pPr>
        <w:pStyle w:val="Heading2"/>
      </w:pPr>
      <w:bookmarkStart w:id="588" w:name="verses-1-10-1"/>
      <w:r>
        <w:t>Verses 1-10</w:t>
      </w:r>
    </w:p>
    <w:p w14:paraId="14DDFBDF" w14:textId="77777777" w:rsidR="006F3AE3"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231443D3" w14:textId="77777777" w:rsidR="006F3AE3"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5B7AB6C4" w14:textId="77777777" w:rsidR="006F3AE3"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0DC25120" w14:textId="77777777" w:rsidR="006F3AE3"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72AEFCE2" w14:textId="77777777" w:rsidR="006F3AE3"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3E285626" w14:textId="77777777" w:rsidR="006F3AE3" w:rsidRDefault="00000000">
      <w:pPr>
        <w:pStyle w:val="BodyText"/>
      </w:pPr>
      <w:r>
        <w:t xml:space="preserve">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w:t>
      </w:r>
      <w:r>
        <w:lastRenderedPageBreak/>
        <w:t>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2C7DC6F3" w14:textId="77777777" w:rsidR="006F3AE3"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70461544" w14:textId="77777777" w:rsidR="006F3AE3" w:rsidRDefault="00000000">
      <w:pPr>
        <w:pStyle w:val="BodyText"/>
      </w:pPr>
      <w:r>
        <w:t>8 We have detailed the prayer in another tablet. Blessed is the one who acts according to what has been commanded by the Lord of all beings. For the prayer for the dead, God, the Revealer of the verses, has ordained six Takbirs (Allāhu Akbar or God is the Greatest). Whoever possesses the knowledge of recitation may recite what has been revealed before it, and if not, God has pardoned him. Indeed, He is the Mighty, the Forgiving.</w:t>
      </w:r>
    </w:p>
    <w:p w14:paraId="4BAACC5C" w14:textId="77777777" w:rsidR="006F3AE3" w:rsidRDefault="00000000">
      <w:pPr>
        <w:pStyle w:val="BodyText"/>
      </w:pPr>
      <w:r>
        <w:t>9 Hair does not invalidate your prayers, nor do those things that prevent the spirit, such as bones and the like. Wear sable as you wear silk, brocade, and other such materials. It has not been forbidden in the Qur’an, but the learned were mistaken about it. Indeed, He is the Mighty, the All-Knowing.</w:t>
      </w:r>
    </w:p>
    <w:p w14:paraId="726ECC98" w14:textId="77777777" w:rsidR="006F3AE3" w:rsidRDefault="00000000">
      <w:pPr>
        <w:pStyle w:val="BodyText"/>
      </w:pPr>
      <w:r>
        <w:t>10 Prayer and fasting have been enjoined upon you from the age of maturity as a command from God, your Lord, and the Lord of your forefathers. For those who are weak due to illness or old age, God has excused them as a grace from Him. Indeed, He is the Forgiving, the Generous. God has permitted you to prostrate on any clean surface, and we have abrogated the rule regarding the specific limit in the Book. God knows, and you do not know. Whoever cannot find water should repeat five times, “In the Name of God, the Purest, the Purest,” and then proceed with the prayer. This is what the Lord of the worlds has decreed. In lands where nights and days are prolonged, let them pray according to the hours and the timepieces that mark the passage of time. Indeed, He is the Manifest, the Wise.</w:t>
      </w:r>
    </w:p>
    <w:p w14:paraId="1FABE7FE" w14:textId="77777777" w:rsidR="006F3AE3" w:rsidRDefault="00000000">
      <w:pPr>
        <w:pStyle w:val="Heading2"/>
      </w:pPr>
      <w:bookmarkStart w:id="589" w:name="verses-11-20-1"/>
      <w:bookmarkEnd w:id="588"/>
      <w:r>
        <w:t>Verses 11-20</w:t>
      </w:r>
    </w:p>
    <w:p w14:paraId="20EFD005" w14:textId="77777777" w:rsidR="006F3AE3" w:rsidRDefault="00000000">
      <w:pPr>
        <w:pStyle w:val="FirstParagraph"/>
      </w:pPr>
      <w:r>
        <w:t>11 We have excused you from the Prayer of the Signs. When they appear, remember God with greatness and power. He is indeed the All-Hearing, the All-Seeing. Say, “Greatness belongs to God, the Lord of what is seen and what is unseen, the Lord of all the worlds.”</w:t>
      </w:r>
    </w:p>
    <w:p w14:paraId="2B0C1401" w14:textId="77777777" w:rsidR="006F3AE3" w:rsidRDefault="00000000">
      <w:pPr>
        <w:pStyle w:val="BodyText"/>
      </w:pPr>
      <w:r>
        <w:t>12 Individual prayer has been enjoined upon you; the requirement for congregational prayer has been lifted except for the Prayer for the Dead. This is indeed a wise ordinance.</w:t>
      </w:r>
    </w:p>
    <w:p w14:paraId="09682915" w14:textId="77777777" w:rsidR="006F3AE3" w:rsidRDefault="00000000">
      <w:pPr>
        <w:pStyle w:val="BodyText"/>
      </w:pPr>
      <w:r>
        <w:t>13 God has excused women from fasting and obligatory prayer during their menstrual periods. Instead, they are to perform ablutions and repeat the phrase “Glory be to God, the Lord of Splendor and Beauty” ninety-five times between noon on one day and noon the next. This is what has been decreed in the Book if you are among those who understand.</w:t>
      </w:r>
    </w:p>
    <w:p w14:paraId="7BFCBF60" w14:textId="77777777" w:rsidR="006F3AE3" w:rsidRDefault="00000000">
      <w:pPr>
        <w:pStyle w:val="BodyText"/>
      </w:pPr>
      <w:r>
        <w:lastRenderedPageBreak/>
        <w:t>14 When traveling, both men and women, upon stopping and resting, can replace each obligatory prayer with a single prostration. During this prostration, recite “Glory be to God, the Lord of Grandeur and Majesty, of Bounty and Grace.” If unable, simply say, “Glory be to God,” for that suffices in truth. Indeed, He is the All-Sufficient, the Everlasting, the Forgiving, the Merciful.</w:t>
      </w:r>
    </w:p>
    <w:p w14:paraId="2A46C149" w14:textId="77777777" w:rsidR="006F3AE3" w:rsidRDefault="00000000">
      <w:pPr>
        <w:pStyle w:val="BodyText"/>
      </w:pPr>
      <w:r>
        <w:t>After completing the prostration, sit in the posture of unity and say eighteen times, “Glory be to God, the Lord of Dominion and Sovereignty.” Thus does God elucidate the paths of truth and guidance, all converging to this straight path. Thank God for this immense favor, praise God for this bounty encompassing the heavens and the earth, and remember God for this mercy surpassing all worlds.</w:t>
      </w:r>
    </w:p>
    <w:p w14:paraId="7771C749" w14:textId="77777777" w:rsidR="006F3AE3" w:rsidRDefault="00000000">
      <w:pPr>
        <w:pStyle w:val="BodyText"/>
      </w:pPr>
      <w:r>
        <w:t>15 Say, God has made the key to the hidden treasure My love, if you only knew. Without the key, it would remain hidden in the eternal past, if you only believed. This is for the dawning place of revelation and the horizon of radiance, through which the horizons are illumined, if you only knew. This is indeed the ordained decree, by which every decreed fate is established.</w:t>
      </w:r>
    </w:p>
    <w:p w14:paraId="62F73D72" w14:textId="77777777" w:rsidR="006F3AE3" w:rsidRDefault="00000000">
      <w:pPr>
        <w:pStyle w:val="BodyText"/>
      </w:pPr>
      <w:r>
        <w:t>16 O Pen of the Most High, say: O assembly of creation, We have ordained for you fasting during a limited number of days, and have made Naw-Rúz a festival for you after its completion. Thus has the Sun of the Bayán shone forth from the horizon of the Book from the presence of the Lord of Origin and Return.</w:t>
      </w:r>
    </w:p>
    <w:p w14:paraId="41FD170E" w14:textId="77777777" w:rsidR="006F3AE3" w:rsidRDefault="00000000">
      <w:pPr>
        <w:pStyle w:val="BodyText"/>
      </w:pPr>
      <w:r>
        <w:t>And let the days which exceed the months before the month of fasting be the manifestations of the letter “H” (Ha) among the nights and days. Therefore, they are not confined by the limits of the year and its months. It is incumbent upon the people of Bahá to provide for themselves, their relatives, the poor, and the needy, to exalt, magnify, and glorify their Lord with joy and gladness.</w:t>
      </w:r>
    </w:p>
    <w:p w14:paraId="256A495B" w14:textId="77777777" w:rsidR="006F3AE3" w:rsidRDefault="00000000">
      <w:pPr>
        <w:pStyle w:val="BodyText"/>
      </w:pPr>
      <w:r>
        <w:t>When the days of giving are completed, let them enter the fast. Thus has the Lord of all humankind decreed. There is no blame on travelers, the sick, pregnant women, or nursing mothers; God has excused them as a grace from Him. He is the Almighty, the All-Bountiful.</w:t>
      </w:r>
    </w:p>
    <w:p w14:paraId="798CF6A8" w14:textId="77777777" w:rsidR="006F3AE3" w:rsidRDefault="00000000">
      <w:pPr>
        <w:pStyle w:val="BodyText"/>
      </w:pPr>
      <w:r>
        <w:t>17 These are the ordinances of God which have been inscribed by the Pen of the Most High in the scriptures and tablets. Hold fast to the commandments and laws of God, and do not be among those who have clung to their own principles and discarded the principles of God, following mere conjectures and illusions. Refrain from eating and drinking from sunrise to sunset. Beware lest your desires prevent you from this bounty that has been decreed in the Book.</w:t>
      </w:r>
    </w:p>
    <w:p w14:paraId="2FDF79A0" w14:textId="77777777" w:rsidR="006F3AE3" w:rsidRDefault="00000000">
      <w:pPr>
        <w:pStyle w:val="BodyText"/>
      </w:pPr>
      <w:r>
        <w:t>18 For those who believe in God, the Almighty, it is prescribed that they wash their hands and then their face every day, sit facing God, and recite ninety-five times “Alláh-u-Abhá” (God is Most Glorious). Thus has the Creator of the heavens decreed when He established Himself upon the thrones of His names with grandeur and power. Likewise, perform ablutions for the prayer as a command from God, the One, the Chosen.</w:t>
      </w:r>
    </w:p>
    <w:p w14:paraId="2B49CCDD" w14:textId="77777777" w:rsidR="006F3AE3" w:rsidRDefault="00000000">
      <w:pPr>
        <w:pStyle w:val="BodyText"/>
      </w:pPr>
      <w:r>
        <w:t>19 Murder, adultery, backbiting, and slander have been forbidden to you. Avoid what you have been prohibited from in the scriptures and tablets.</w:t>
      </w:r>
    </w:p>
    <w:p w14:paraId="4944F6AD" w14:textId="77777777" w:rsidR="006F3AE3" w:rsidRDefault="00000000">
      <w:pPr>
        <w:pStyle w:val="BodyText"/>
      </w:pPr>
      <w:r>
        <w:t xml:space="preserve">20 God has apportioned inheritances according to the number of the letter Z, with shares for your descendants calculated from the Book of Ṭ according to the number of M, Q, and T. For spouses, the </w:t>
      </w:r>
      <w:r>
        <w:lastRenderedPageBreak/>
        <w:t>share is from the Book of Ḥ according to the number of T and F. For fathers, the share is from the Book of Z according to the number of T and K. For mothers, the share is from the Book of W according to the number of R, F, Y, and Ayn. For brothers, the share is from the Book of H according to the number of Sh. For sisters, the share is from the Book of D according to the number of R and M. For teachers, the share is from the Book of J according to the number of Q and F. This is decreed by the Herald who remembers Me in the nights and early mornings. When We heard the clamor of descendants in the loins, We doubled their share and reduced the others’ share; indeed, He is the All-Powerful, doing what He wills with His authority as He pleases.</w:t>
      </w:r>
    </w:p>
    <w:p w14:paraId="75B8341E" w14:textId="77777777" w:rsidR="006F3AE3" w:rsidRDefault="00000000">
      <w:pPr>
        <w:pStyle w:val="Heading2"/>
      </w:pPr>
      <w:bookmarkStart w:id="590" w:name="verses-21-30-1"/>
      <w:bookmarkEnd w:id="589"/>
      <w:r>
        <w:t>Verses 21-30</w:t>
      </w:r>
    </w:p>
    <w:p w14:paraId="36B46AF8" w14:textId="77777777" w:rsidR="006F3AE3" w:rsidRDefault="00000000">
      <w:pPr>
        <w:pStyle w:val="FirstParagraph"/>
      </w:pPr>
      <w:r>
        <w:t>21 If one dies without descendants, their inheritance reverts to the House of Justice to be used by the trustees of the Merciful for orphans, widows, and general benefit, so that people may thank their Lord, the Mighty, the Forgiving.</w:t>
      </w:r>
    </w:p>
    <w:p w14:paraId="4278808A" w14:textId="77777777" w:rsidR="006F3AE3" w:rsidRDefault="00000000">
      <w:pPr>
        <w:pStyle w:val="BodyText"/>
      </w:pPr>
      <w:r>
        <w:t>22 If one has descendants but lacks other specified heirs, two-thirds of their estate goes to the descendants, and one-third to the House of Justice, as decreed by the Exalted, the Majestic.</w:t>
      </w:r>
    </w:p>
    <w:p w14:paraId="23E7FCCF" w14:textId="77777777" w:rsidR="006F3AE3" w:rsidRDefault="00000000">
      <w:pPr>
        <w:pStyle w:val="BodyText"/>
      </w:pPr>
      <w:r>
        <w:t>23 If there are no direct heirs but there are relatives such as nephews, nieces, or their children, two-thirds go to these relatives, and one-third to the House of Justice. If no such relatives exist, all the estate goes to the House of Justice to be used as God commands; He is the All-Powerful, the Ruler.</w:t>
      </w:r>
    </w:p>
    <w:p w14:paraId="15DA6067" w14:textId="77777777" w:rsidR="006F3AE3"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75B102AA" w14:textId="77777777" w:rsidR="006F3AE3" w:rsidRDefault="00000000">
      <w:pPr>
        <w:pStyle w:val="BodyText"/>
      </w:pPr>
      <w:r>
        <w:t>25 The inhabited house and specific garments are for the male descendants, not the females or other heirs; He is the Bestower, the Bountiful.</w:t>
      </w:r>
    </w:p>
    <w:p w14:paraId="22C03D41" w14:textId="77777777" w:rsidR="006F3AE3" w:rsidRDefault="00000000">
      <w:pPr>
        <w:pStyle w:val="BodyText"/>
      </w:pPr>
      <w:r>
        <w:t>26 If someone dies during their parent’s lifetime, their descendants inherit what would have gone to them, divided justly among them. Thus, the sea of speech has surged, casting forth pearls of laws from the Lord of all beings.</w:t>
      </w:r>
    </w:p>
    <w:p w14:paraId="43FAA614" w14:textId="77777777" w:rsidR="006F3AE3" w:rsidRDefault="00000000">
      <w:pPr>
        <w:pStyle w:val="BodyText"/>
      </w:pPr>
      <w:r>
        <w:t>27 If there are weak descendants, appoint a trustee to manage their inheritance until they reach maturity, or invest it for them. Assign a rightful share of the profits to the trustee for their efforts.</w:t>
      </w:r>
    </w:p>
    <w:p w14:paraId="01C22157" w14:textId="77777777" w:rsidR="006F3AE3" w:rsidRDefault="00000000">
      <w:pPr>
        <w:pStyle w:val="BodyText"/>
      </w:pPr>
      <w:r>
        <w:t>28 All this is after the payment of God’s right, debts, and funeral expenses, carried out with dignity and honor, as decreed by the Lord of Origin and Return.</w:t>
      </w:r>
    </w:p>
    <w:p w14:paraId="0F85B271" w14:textId="77777777" w:rsidR="006F3AE3" w:rsidRDefault="00000000">
      <w:pPr>
        <w:pStyle w:val="BodyText"/>
      </w:pPr>
      <w:r>
        <w:t>29 Say, this is the hidden knowledge that will never change, for it began with the letter Ṭ indicating the hidden, manifest, invincible Name. This allotment to descendants is a bounty from God for them to thank their Merciful, Compassionate Lord. These are the boundaries of God; do not transgress them with your desires. Follow what you have been commanded by the Source of Revelation. The sincere see God’s ordinances as the water of life for the faithful and the lamp of wisdom and success for those on earth and in the heavens.</w:t>
      </w:r>
    </w:p>
    <w:p w14:paraId="171B567F" w14:textId="77777777" w:rsidR="006F3AE3" w:rsidRDefault="00000000">
      <w:pPr>
        <w:pStyle w:val="BodyText"/>
      </w:pPr>
      <w:r>
        <w:lastRenderedPageBreak/>
        <w:t>30 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0ED20E85" w14:textId="77777777" w:rsidR="006F3AE3" w:rsidRDefault="00000000">
      <w:pPr>
        <w:pStyle w:val="Heading2"/>
      </w:pPr>
      <w:bookmarkStart w:id="591" w:name="verses-31-40-1"/>
      <w:bookmarkEnd w:id="590"/>
      <w:r>
        <w:t>Verses 31-40</w:t>
      </w:r>
    </w:p>
    <w:p w14:paraId="2B83C9A0" w14:textId="77777777" w:rsidR="006F3AE3" w:rsidRDefault="00000000">
      <w:pPr>
        <w:pStyle w:val="FirstParagraph"/>
      </w:pPr>
      <w:r>
        <w:t>31 O assembly of creation! Build houses as perfectly as possible in the name of the Lord of all religions, in the cities, and adorn them with what befits them, not with images and likenesses. Then remember your Lord, the Merciful, in them with spirit and fragrance. By His remembrance, hearts are enlightened, and eyes are comforted.</w:t>
      </w:r>
    </w:p>
    <w:p w14:paraId="79DAD9A3" w14:textId="77777777" w:rsidR="006F3AE3" w:rsidRDefault="00000000">
      <w:pPr>
        <w:pStyle w:val="BodyText"/>
      </w:pPr>
      <w:r>
        <w:t>32 God has ordained for those of you who are able, to make the pilgrimage to the House, but has excused women from this obligation out of His mercy. Indeed, He is the Bestower, the Generous.</w:t>
      </w:r>
    </w:p>
    <w:p w14:paraId="5BDC2C3D" w14:textId="77777777" w:rsidR="006F3AE3" w:rsidRDefault="00000000">
      <w:pPr>
        <w:pStyle w:val="BodyText"/>
      </w:pPr>
      <w:r>
        <w:t>33 O people of Bahá, it is incumbent upon each one of you to engage in some form of occupation, such as crafts, trades, and the like. We have made your engagement in such work equivalent to the worship of God, the True One. Reflect, O people, on the mercy and favors of God, and then thank Him in the evening and at dawn. Do not waste your time in idleness and sloth; engage in activities that benefit yourselves and others. Thus has the matter been decreed in this Tablet, from whose horizon the sun of wisdom and explanation has shone forth. The most despised of men in the sight of God are those who sit idle and seek sustenance. Hold firmly to the rope of means, putting your trust in God, the Provider of all means.</w:t>
      </w:r>
    </w:p>
    <w:p w14:paraId="2899FAE6" w14:textId="77777777" w:rsidR="006F3AE3" w:rsidRDefault="00000000">
      <w:pPr>
        <w:pStyle w:val="BodyText"/>
      </w:pPr>
      <w:r>
        <w:t>34 God has forbidden you from kissing hands in the Book; this is what you have been prohibited from by your Mighty, All-Powerful Lord. No one is permitted to seek forgiveness from another. Turn to God in repentance yourselves. Indeed, He is the Forgiving, the Bestower, the Mighty, the Ever-Forgiving.</w:t>
      </w:r>
    </w:p>
    <w:p w14:paraId="363B221F" w14:textId="77777777" w:rsidR="006F3AE3" w:rsidRDefault="00000000">
      <w:pPr>
        <w:pStyle w:val="BodyText"/>
      </w:pPr>
      <w:r>
        <w:t>35 O servants of the Merciful, arise to serve the Cause in such a way that the sorrows of those who disbelieve in the Source of the verses do not overcome you. When the promise was fulfilled and the Promised One appeared, people differed and each group held onto their own conjectures and illusions.</w:t>
      </w:r>
    </w:p>
    <w:p w14:paraId="1598CD91" w14:textId="77777777" w:rsidR="006F3AE3" w:rsidRDefault="00000000">
      <w:pPr>
        <w:pStyle w:val="BodyText"/>
      </w:pPr>
      <w:r>
        <w:t>36 Some people sit at the back, seeking prestige, and others claim hidden knowledge and esoteric understanding. Say, O heedless deceiver, who are you? And to those who claim deep inner knowledge, say, O liar, by God, what you possess is mere husks, left for you as bones are left for dogs. By the True One, if someone were to wash the feet of the world, worship God in the wilderness, forests, mountains, and heights, and near every stone, tree, and dust, yet not exude the fragrance of My approval, it would never be accepted. This is the judgment of the Lord of all beings.</w:t>
      </w:r>
    </w:p>
    <w:p w14:paraId="2212E009" w14:textId="77777777" w:rsidR="006F3AE3" w:rsidRDefault="00000000">
      <w:pPr>
        <w:pStyle w:val="BodyText"/>
      </w:pPr>
      <w:r>
        <w:t xml:space="preserve">Many have secluded themselves on the islands of India, denied themselves what God has permitted, borne ascetic hardships, yet are not remembered by God, the Revealer of the verses. Do not make actions the partner of hopes, nor deprive yourselves of this goal, which was the hope of the near ones in the eternal past. Say, the spirit of deeds is My approval; everything is tied to My acceptance. Read the </w:t>
      </w:r>
      <w:r>
        <w:lastRenderedPageBreak/>
        <w:t>Tablets to know what is intended in the Books of God, the Mighty, the Bountiful. Whoever wins My love has the right to sit on the throne of gold in the highest place, and whoever is denied it, even if they sit on the dust, they seek refuge from it to God, the Lord of religions.</w:t>
      </w:r>
    </w:p>
    <w:p w14:paraId="49298120" w14:textId="77777777" w:rsidR="006F3AE3" w:rsidRDefault="00000000">
      <w:pPr>
        <w:pStyle w:val="BodyText"/>
      </w:pPr>
      <w:r>
        <w:t>37 Whoever claims a matter before the completion of a full thousand years is a lying impostor. We ask God to help him to recant if he repents, for He is the Forgiving, the Merciful. But if he persists in what he has said, a punishment will be sent upon him from which there is no escape; He is indeed severe in punishment. Whoever interprets or explains this verse in a way other than its evident meaning is deprived of the Spirit of God and His mercy, which has preceded all worlds. Fear God and do not follow your own illusions; follow what your Almighty, Wise Lord commands you. Soon, there will arise clamor from most lands. Avoid it, O people, and do not follow every wicked, contemptible one. This is what We have informed you of when We were in Iraq, in the land of mystery, and in this luminous spot.</w:t>
      </w:r>
    </w:p>
    <w:p w14:paraId="584B89E1" w14:textId="77777777" w:rsidR="006F3AE3" w:rsidRDefault="00000000">
      <w:pPr>
        <w:pStyle w:val="BodyText"/>
      </w:pPr>
      <w:r>
        <w:t>38 O people of the earth, when the sun of My beauty sets and the heaven of My body is concealed, do not be troubled. Arise to assist My Cause and to exalt My word among the people of the world. We are with you in all conditions and will aid you with the truth. We have always been able to do so. Whoever recognizes Me will arise to serve Me with a steadfastness that even the hosts of the heavens and the earth cannot deter.</w:t>
      </w:r>
    </w:p>
    <w:p w14:paraId="64F57419" w14:textId="77777777" w:rsidR="006F3AE3" w:rsidRDefault="00000000">
      <w:pPr>
        <w:pStyle w:val="BodyText"/>
      </w:pPr>
      <w:r>
        <w:t>39 People are asleep; if they were to awaken, they would hasten with their hearts toward God, the All-Knowing, the All-Wise, and cast aside all that they possess, even if it were all the treasures of the world, so that their Lord might remind them with a word from Himself. Thus, He informs you of what is hidden, through a Tablet that reveals what has appeared in existence, a knowledge that none has attained except His own Self, who reigns over all the worlds. The intoxication of desire has seized them to such an extent that they do not see the Lord of all creation, whose call has been raised from every direction: There is no God but Me, the Mighty, the Wise.</w:t>
      </w:r>
    </w:p>
    <w:p w14:paraId="3773CA7C" w14:textId="77777777" w:rsidR="006F3AE3" w:rsidRDefault="00000000">
      <w:pPr>
        <w:pStyle w:val="BodyText"/>
      </w:pPr>
      <w:r>
        <w:t>40 Say: Rejoice not in that which you possess, for in the morning it shall belong to another. Thus does the All-Knowing, the All-Informed counsel you. Say: Have you found permanence in that which you possess, or fidelity? No, by Myself, the Most Merciful, if you are among the fair-minded.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 By My life, the glory of the exalted shall not endure, nor the ornaments of the wealthy, nor the power of the wicked. All shall perish by a single word from Him. Indeed, He is the Almighty, the All-Powerful. What people possess will not benefit them, and what would benefit them, they have neglected. They will awaken, but will find nothing of what they have missed in the days of their Lord, the Mighty, the Praiseworthy. If they knew, they would spend all they possess to have their names remembered before the Throne, but they are among the dead.</w:t>
      </w:r>
    </w:p>
    <w:p w14:paraId="702BC3FF" w14:textId="77777777" w:rsidR="006F3AE3" w:rsidRDefault="00000000">
      <w:pPr>
        <w:pStyle w:val="Heading2"/>
      </w:pPr>
      <w:bookmarkStart w:id="592" w:name="verses-41-50-1"/>
      <w:bookmarkEnd w:id="591"/>
      <w:r>
        <w:t>Verses 41-50</w:t>
      </w:r>
    </w:p>
    <w:p w14:paraId="5A0AFC61" w14:textId="77777777" w:rsidR="006F3AE3" w:rsidRDefault="00000000">
      <w:pPr>
        <w:pStyle w:val="FirstParagraph"/>
      </w:pPr>
      <w:r>
        <w:t xml:space="preserve">41 Among the people, some are deceived by their knowledge and are thereby veiled from My Name, the Self-Subsisting. When they hear the sound of footsteps behind them, they see themselves as greater than </w:t>
      </w:r>
      <w:r>
        <w:lastRenderedPageBreak/>
        <w:t>Nimrod. Say: Where is he now, O rejected one? By God, he is in the lowest depths of hell. Say: O concourse of scholars, do you not hear the creaking of My Supreme Pen? Do you not see this sun shining from the most glorious horizon? How long will you continue to worship the idols of your desires? Abandon your illusions and turn toward God, your ancient Lord.</w:t>
      </w:r>
    </w:p>
    <w:p w14:paraId="7281010F" w14:textId="77777777" w:rsidR="006F3AE3" w:rsidRDefault="00000000">
      <w:pPr>
        <w:pStyle w:val="BodyText"/>
      </w:pPr>
      <w:r>
        <w:t>42 The endowments dedicated to charitable purposes have been returned to God, the Manifestation of the Signs. No one is permitted to administer them except with the permission of the Source of Revelation. After Him, the authority is passed to the Aghsán (the branches, referring to Bahá’u’lláh’s descendants), and after them, to the House of Justice, should it be established in the land. They are to use these endowments in elevated places for this Cause and for whatever they are commanded by the Mighty, the Powerful One. If this is not realized, the endowments revert to the people of Bahá, who do not speak except by His permission and do not judge except according to what God has decreed in this Tablet. They are the champions of victory between the heavens and the earth, to use these resources as specified in the Book by the Mighty, the Generous One.</w:t>
      </w:r>
    </w:p>
    <w:p w14:paraId="5A1284E6" w14:textId="77777777" w:rsidR="006F3AE3" w:rsidRDefault="00000000">
      <w:pPr>
        <w:pStyle w:val="BodyText"/>
      </w:pPr>
      <w:r>
        <w:t>43 Do not despair in calamities, nor rejoice excessively in happiness. Seek a state between the two: to be mindful and aware of what may come to pass in the end. Thus does the All-Knowing, the All-Informed counsel you.</w:t>
      </w:r>
    </w:p>
    <w:p w14:paraId="13814D7D" w14:textId="77777777" w:rsidR="006F3AE3" w:rsidRDefault="00000000">
      <w:pPr>
        <w:pStyle w:val="BodyText"/>
      </w:pPr>
      <w:r>
        <w:t>44 Do not shave your heads; God has adorned them with hair, and in this are signs for those who consider the natural order established by the Lord of creation. Indeed, He is the Mighty, the Wise. It is not proper to let it grow beyond the limits of the ears. This is what the Lord of all beings has decreed.</w:t>
      </w:r>
    </w:p>
    <w:p w14:paraId="62867765" w14:textId="77777777" w:rsidR="006F3AE3" w:rsidRDefault="00000000">
      <w:pPr>
        <w:pStyle w:val="BodyText"/>
      </w:pPr>
      <w:r>
        <w:t>45 It has been decreed that the punishment for a thief is banishment and imprisonment. Upon a third offense, a mark should be placed on the thief’s forehead so that they may be recognized and not accepted in the cities and lands of God. 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 By My life, if you knew what We intended for you with Our sacred commandments, you would sacrifice your lives for this holy, exalted, and mighty Cause.</w:t>
      </w:r>
    </w:p>
    <w:p w14:paraId="5B9F465D" w14:textId="77777777" w:rsidR="006F3AE3" w:rsidRDefault="00000000">
      <w:pPr>
        <w:pStyle w:val="BodyText"/>
      </w:pPr>
      <w:r>
        <w:t>46 Whoever wishes to use vessels of gold and silver, there is no harm in it. However, beware lest your hands immerse into dishes and plates without grace; take what is closest to refinement. He desires to see you adorned with the manners of the people of Paradise in His supreme, invincible dominion. Uphold refinement in all matters so that eyes do not fall upon what is displeasing to your souls and to the inhabitants of Paradise. Whoever disregards this, his action is nullified immediately; but if he has a valid excuse, God will forgive him. Indeed, He is the Mighty, the Generous.</w:t>
      </w:r>
    </w:p>
    <w:p w14:paraId="085B547A" w14:textId="77777777" w:rsidR="006F3AE3" w:rsidRDefault="00000000">
      <w:pPr>
        <w:pStyle w:val="BodyText"/>
      </w:pPr>
      <w:r>
        <w:t>47 There is no partner for the Source of the Cause in the greatest infallibility; He is the Manifestation who does what He wills in the Kingdom of creation. God has reserved this station for Himself, and no one else has been given a share in this mighty, exalted matter. This is the decree of God, which was hidden behind the veils of mystery. We have revealed it in this manifestation, and with it, We have torn the veil of those who did not understand the decree of the Book and were among the heedless.</w:t>
      </w:r>
    </w:p>
    <w:p w14:paraId="32C47502" w14:textId="77777777" w:rsidR="006F3AE3" w:rsidRDefault="00000000">
      <w:pPr>
        <w:pStyle w:val="BodyText"/>
      </w:pPr>
      <w:r>
        <w:lastRenderedPageBreak/>
        <w:t>48 It is enjoined upon every father to educate his son and daughter in learning and writing, and also in what has been prescribed in the Tablet. If he fails to do so, the trustees are to take from him whatever is necessary for their education, provided he is wealthy. Otherwise, the matter is to be referred to the House of Justice. We have made it a refuge for the poor and needy. Whoever educates his son, or any child, it is as though he has educated one of My own children. Upon him be My glory, My loving-kindness, and My mercy that has preceded the worlds.</w:t>
      </w:r>
    </w:p>
    <w:p w14:paraId="35C99968" w14:textId="77777777" w:rsidR="006F3AE3" w:rsidRDefault="00000000">
      <w:pPr>
        <w:pStyle w:val="BodyText"/>
      </w:pPr>
      <w:r>
        <w:t>49 God has decreed that for every man and woman who commits adultery, a fine must be paid to the House of Justice, amounting to nine mithqáls of gold. If they repeat the offense, the penalty is doubled. This is the decree of the Lord of Names for the first and second offenses. For a third offense, they are subjected to a humiliating punishment. Whoever is afflicted by sin should repent and turn back to God. He forgives whom He wills and is not questioned about what He wills, for He is the All-Forgiving, the Mighty, the Praiseworthy.</w:t>
      </w:r>
    </w:p>
    <w:p w14:paraId="120EEFCB" w14:textId="77777777" w:rsidR="006F3AE3" w:rsidRDefault="00000000">
      <w:pPr>
        <w:pStyle w:val="BodyText"/>
      </w:pPr>
      <w:r>
        <w:t>50 Beware lest the splendors of majesty prevent you from the pure and flowing waters of this clear stream. Take the cups of prosperity in this morning in the name of the Creator of the dawn, and then drink with the remembrance of His mighty and wondrous Name.</w:t>
      </w:r>
    </w:p>
    <w:p w14:paraId="6211FD62" w14:textId="77777777" w:rsidR="006F3AE3" w:rsidRDefault="00000000">
      <w:pPr>
        <w:pStyle w:val="Heading2"/>
      </w:pPr>
      <w:bookmarkStart w:id="593" w:name="verses-51-60-1"/>
      <w:bookmarkEnd w:id="592"/>
      <w:r>
        <w:t>Verses 51-60</w:t>
      </w:r>
    </w:p>
    <w:p w14:paraId="6732931B" w14:textId="77777777" w:rsidR="006F3AE3" w:rsidRDefault="00000000">
      <w:pPr>
        <w:pStyle w:val="FirstParagraph"/>
      </w:pPr>
      <w:r>
        <w:t>51 We have permitted you to listen to music and melodies. However, beware that your listening does not lead you away from the path of dignity and reverence. Rejoice in the joy of My Greatest Name, by which hearts are enraptured and the minds of the near ones are attracted. We have made it a ladder for the ascent of souls to the highest horizon. Do not make it the wings of self and desire. I seek refuge in God that you may not be among the ignorant.</w:t>
      </w:r>
    </w:p>
    <w:p w14:paraId="1A427257" w14:textId="77777777" w:rsidR="006F3AE3" w:rsidRDefault="00000000">
      <w:pPr>
        <w:pStyle w:val="BodyText"/>
      </w:pPr>
      <w:r>
        <w:t>52 We have allocated one-third of all blood money (diyah) to the Seat of Justice, and We counsel its members to dispense it with absolute justice, to spend what has accumulated with them on what they have been commanded by the All-Knowing, the All-Wise. O men of justice, be shepherds of the sheep of God in His dominion, and protect them from the wolves who have appeared in garments, just as you would protect your own children. Thus does the trustworthy Counselor advise you.</w:t>
      </w:r>
    </w:p>
    <w:p w14:paraId="02292CEE" w14:textId="77777777" w:rsidR="006F3AE3" w:rsidRDefault="00000000">
      <w:pPr>
        <w:pStyle w:val="BodyText"/>
      </w:pPr>
      <w:r>
        <w:t>53 If you differ on any matter, refer it to God as long as the sun is shining from this heaven. And when it sets, refer to what has been revealed from Him, for it is sufficient for the peoples of the world.</w:t>
      </w:r>
    </w:p>
    <w:p w14:paraId="00AD5838" w14:textId="77777777" w:rsidR="006F3AE3" w:rsidRDefault="00000000">
      <w:pPr>
        <w:pStyle w:val="BodyText"/>
      </w:pPr>
      <w:r>
        <w:t>Say: O people, do not let turmoil overtake you if the kingdom of My manifestation disappears and the waves of the sea of My utterance become still. In My appearance, there is wisdom, and in My concealment, there is another wisdom known only to God, the One, the All-Knowing. We behold you from Our most glorious horizon, and We shall aid anyone who rises to assist My Cause with the hosts of the celestial realm and a company of the nearest angels.</w:t>
      </w:r>
    </w:p>
    <w:p w14:paraId="151E00D7" w14:textId="77777777" w:rsidR="006F3AE3" w:rsidRDefault="00000000">
      <w:pPr>
        <w:pStyle w:val="BodyText"/>
      </w:pPr>
      <w:r>
        <w:t xml:space="preserve">54 O people of the earth! By the truth of God, rivers of fresh and pure water have gushed forth from the stones due to the sweetness of the utterance of your Lord, the Chosen One, yet you remain heedless. Abandon what you possess and soar with the wings of detachment above the realm of creation. Thus </w:t>
      </w:r>
      <w:r>
        <w:lastRenderedPageBreak/>
        <w:t>does the Lord of innovation command you, He who, with the movement of His Pen, has turned the worlds upside down.</w:t>
      </w:r>
    </w:p>
    <w:p w14:paraId="3B12EDD3" w14:textId="77777777" w:rsidR="006F3AE3" w:rsidRDefault="00000000">
      <w:pPr>
        <w:pStyle w:val="BodyText"/>
      </w:pPr>
      <w:r>
        <w:t>55 Do you know from which horizon your most glorious Lord calls you? And have you realized by which Pen your Lord, the Possessor of all names, commands you? No, by My life! If you knew, you would abandon the world, turning with your hearts towards the Beloved, and the vibration of the Word would seize you in such a manner that the greater world would tremble, let alone this lesser world. Thus, from the heaven of My bounty, the showers of My grace have poured down as a favor from Me, so that you may be among the thankful.</w:t>
      </w:r>
    </w:p>
    <w:p w14:paraId="603A876E" w14:textId="77777777" w:rsidR="006F3AE3" w:rsidRDefault="00000000">
      <w:pPr>
        <w:pStyle w:val="BodyText"/>
      </w:pPr>
      <w:r>
        <w:t>56 As for injuries to the head and body, their rulings vary according to their severity, and the Judge (or the All-Knowing One) has prescribed a specific compensation (diyah) for each level. Indeed, He is the Mighty, the Exalted Judge. If We so wish, We could detail them with justice, as a promise from Us. Verily, He is the Fulfiller, the Most High.</w:t>
      </w:r>
    </w:p>
    <w:p w14:paraId="406A79D4" w14:textId="77777777" w:rsidR="006F3AE3" w:rsidRDefault="00000000">
      <w:pPr>
        <w:pStyle w:val="BodyText"/>
      </w:pPr>
      <w:r>
        <w:t>57 Hospitality has been prescribed for you once each month, even if it is only with water. God has desired to bring hearts together, even through the means of heaven and earth.</w:t>
      </w:r>
    </w:p>
    <w:p w14:paraId="4FD07EF3" w14:textId="77777777" w:rsidR="006F3AE3" w:rsidRDefault="00000000">
      <w:pPr>
        <w:pStyle w:val="BodyText"/>
      </w:pPr>
      <w:r>
        <w:t>58 Beware lest the affairs of the self and desire cause division among you. Be like the fingers of one hand and the limbs of one body. Thus does the Pen of Revelation counsel you, if you are of those who believe with certainty.</w:t>
      </w:r>
    </w:p>
    <w:p w14:paraId="0CA30E51" w14:textId="77777777" w:rsidR="006F3AE3" w:rsidRDefault="00000000">
      <w:pPr>
        <w:pStyle w:val="BodyText"/>
      </w:pPr>
      <w:r>
        <w:t>59 Behold the mercy and grace of God. He commands you that which benefits you, though He is independent of all the worlds. Your evil deeds do not harm Us, just as your good deeds do not benefit Us. We call you only for the sake of God; this is witnessed by every discerning, clear-sighted one.</w:t>
      </w:r>
    </w:p>
    <w:p w14:paraId="6668EB53" w14:textId="77777777" w:rsidR="006F3AE3" w:rsidRDefault="00000000">
      <w:pPr>
        <w:pStyle w:val="BodyText"/>
      </w:pPr>
      <w:r>
        <w:t>60 If you send out hunting animals to catch prey, mention the name of God, and what they catch for you is permissible, even if you find it dead. Indeed, He is the All-Knowing, the All-Informed. Beware that you do not act excessively in this matter. Be on the path of justice and fairness in all things. Thus does the Source of Revelation command you, if you are among those who understand.</w:t>
      </w:r>
    </w:p>
    <w:p w14:paraId="6218CE4E" w14:textId="77777777" w:rsidR="006F3AE3" w:rsidRDefault="00000000">
      <w:pPr>
        <w:pStyle w:val="Heading2"/>
      </w:pPr>
      <w:bookmarkStart w:id="594" w:name="verses-61-70-1"/>
      <w:bookmarkEnd w:id="593"/>
      <w:r>
        <w:t>Verses 61-70</w:t>
      </w:r>
    </w:p>
    <w:p w14:paraId="6CAF698A" w14:textId="77777777" w:rsidR="006F3AE3" w:rsidRDefault="00000000">
      <w:pPr>
        <w:pStyle w:val="FirstParagraph"/>
      </w:pPr>
      <w:r>
        <w:t>61 God has commanded you to show love and kindness to your kindred, but He has not ordained for them any right to the wealth of the people. Indeed, He is the One Who is independent of all the worlds.</w:t>
      </w:r>
    </w:p>
    <w:p w14:paraId="2070BFDB" w14:textId="77777777" w:rsidR="006F3AE3" w:rsidRDefault="00000000">
      <w:pPr>
        <w:pStyle w:val="BodyText"/>
      </w:pPr>
      <w:r>
        <w:t>62 Whoever deliberately burns a house, burn him; and whoever intentionally kills a person, kill him. Take the laws of God with the hands of power and might, and abandon the ways of the ignorant. However, if you decide to imprison them for life, there is no harm in this according to the Book. Indeed, He is the Judge over what He wills.</w:t>
      </w:r>
    </w:p>
    <w:p w14:paraId="207CFD9E" w14:textId="77777777" w:rsidR="006F3AE3" w:rsidRDefault="00000000">
      <w:pPr>
        <w:pStyle w:val="BodyText"/>
      </w:pPr>
      <w:r>
        <w:t>63 God has enjoined upon you marriage. Beware that you do not exceed two wives. He who is content with one maid will ensure his own tranquility and hers as well. There is no harm for the one who chooses a virgin for his service. Thus has the matter been recorded by the Pen of Revelation in truth. Marry, O people, so that there may appear from you those who will remember Me among My servants. This is My commandment to you; take it as an aid for yourselves.</w:t>
      </w:r>
    </w:p>
    <w:p w14:paraId="761A4DB1" w14:textId="77777777" w:rsidR="006F3AE3" w:rsidRDefault="00000000">
      <w:pPr>
        <w:pStyle w:val="BodyText"/>
      </w:pPr>
      <w:r>
        <w:lastRenderedPageBreak/>
        <w:t>64 O people of creation! Do not follow your own selves, for they incite to oppression and lewdness. Follow the Lord of all things, who commands you to righteousness and piety. Indeed, He is independent of all the worlds. Beware that you do not corrupt the earth after it has been reformed, and whoever causes corruption is not of Us, and We are clear of him. Thus has the matter been revealed from the heaven of Revelation in truth.</w:t>
      </w:r>
    </w:p>
    <w:p w14:paraId="6A238173" w14:textId="77777777" w:rsidR="006F3AE3" w:rsidRDefault="00000000">
      <w:pPr>
        <w:pStyle w:val="BodyText"/>
      </w:pPr>
      <w:r>
        <w:t>65 It has been stipulated in the Bayán that marriage should be by the consent of both parties. However, We, desiring love, affection, and unity among the servants, have attached it to the permission of the parents, that no discord or resentment may arise between them. We have other purposes in this as well. Thus has the matter been decreed.</w:t>
      </w:r>
    </w:p>
    <w:p w14:paraId="6F2A063F" w14:textId="77777777" w:rsidR="006F3AE3" w:rsidRDefault="00000000">
      <w:pPr>
        <w:pStyle w:val="BodyText"/>
      </w:pPr>
      <w:r>
        <w:t>66 Marriage is not consummated without the payment of a dowry. It has been ordained that in the cities, the dowry shall be nineteen mithqáls of pure gold, and in the villages, silver. Whoever wishes to give more is forbidden to exceed ninety-five mithqáls. Thus has the matter been inscribed with glory. He who is content with the first option is better off, according to the Book. God enriches whom He wills through the means of heaven and earth, and God has power over all things.</w:t>
      </w:r>
    </w:p>
    <w:p w14:paraId="3A3E8730" w14:textId="77777777" w:rsidR="006F3AE3" w:rsidRDefault="00000000">
      <w:pPr>
        <w:pStyle w:val="BodyText"/>
      </w:pPr>
      <w:r>
        <w:t>67 God has ordained that any servant who wishes to leave his homeland must set a specific time with his spouse for his return, in whatever duration he desires. If he returns and fulfills his promise, he has followed the command of his Lord and is among the righteous, as recorded by the Pen of Command. However, if he has a genuine excuse, he should inform his wife and make every effort to return to her. If neither of these conditions is met, she is to wait for a period of nine months. After the completion of this period, she is free to choose another husband, but if she chooses to remain patient, God loves those who are patient.</w:t>
      </w:r>
    </w:p>
    <w:p w14:paraId="0BD51049" w14:textId="77777777" w:rsidR="006F3AE3" w:rsidRDefault="00000000">
      <w:pPr>
        <w:pStyle w:val="BodyText"/>
      </w:pPr>
      <w:r>
        <w:t>Follow My commandments and do not follow every polytheist who has been sinful in the Book. If news of the husband reaches her during her waiting period, she may resume the marriage if she so desires, for God seeks to reconcile matters between His servants. Beware of engaging in actions that create enmity between you, for thus has the matter been decreed, and the promise fulfilled.</w:t>
      </w:r>
    </w:p>
    <w:p w14:paraId="07DE7DD1" w14:textId="77777777" w:rsidR="006F3AE3" w:rsidRDefault="00000000">
      <w:pPr>
        <w:pStyle w:val="BodyText"/>
      </w:pPr>
      <w:r>
        <w:t>If news of the husband’s death or murder reaches her, confirmed by widespread report or by two just witnesses, she is to remain in the house for a specified period. After this time has passed, she is free to make her own choice in what she wishes. This is the command issued by the One who is firm in His decree.</w:t>
      </w:r>
    </w:p>
    <w:p w14:paraId="7D8D5E5D" w14:textId="77777777" w:rsidR="006F3AE3" w:rsidRDefault="00000000">
      <w:pPr>
        <w:pStyle w:val="BodyText"/>
      </w:pPr>
      <w:r>
        <w:t>68 If discord or aversion arises between them, the husband is not permitted to divorce her immediately. Instead, he is to be patient for a full year, hoping that the fragrance of love may once again emanate between them. If, at the end of the year, no such fragrance has emerged, then divorce is permissible, for God is wise in all things. God has forbidden you from divorcing more than three times, as a bounty from Him, so that you may be among the grateful. This has been inscribed in the Tablet by the Pen of Command. The one who divorces has the option to reconcile within one month with mutual love and consent, as long as she has not taken another husband. If she has, the separation becomes final, and a new union is required to restore the relationship. Thus has the matter been decreed by the Source of Beauty in the Tablet of Glory, inscribed with honor.</w:t>
      </w:r>
    </w:p>
    <w:p w14:paraId="336A12C4" w14:textId="77777777" w:rsidR="006F3AE3" w:rsidRDefault="00000000">
      <w:pPr>
        <w:pStyle w:val="BodyText"/>
      </w:pPr>
      <w:r>
        <w:lastRenderedPageBreak/>
        <w:t>69 “And if a man travels and his wife travels with him, and then discord arises between them, he must provide her with a full year’s allowance and return her to the place from which she departed, or entrust her to the care of a trustworthy person along with what she needs for the journey to take her to her destination. Verily, your Lord decrees as He wills, with a power that encompasses all things.”</w:t>
      </w:r>
    </w:p>
    <w:p w14:paraId="075EC226" w14:textId="77777777" w:rsidR="006F3AE3" w:rsidRDefault="00000000">
      <w:pPr>
        <w:pStyle w:val="BodyText"/>
      </w:pPr>
      <w:r>
        <w:t>70 “And the one who is divorced for proven misconduct shall have no allowance during her waiting period. Thus has the Orb of the Cause shone forth from the horizon of justice. Verily, God loves unity and concord and abhors separation and divorce. Associate, O people, with each other in the spirit of joy and fragrance. By My life! All that exists shall perish, and what will endure is righteous deeds. God is witness to what I say. O My servants! Reconcile your differences and then heed the counsel of the Most Exalted Pen. Do not follow a tyrannical and wretched one.”</w:t>
      </w:r>
    </w:p>
    <w:p w14:paraId="594AD038" w14:textId="77777777" w:rsidR="006F3AE3" w:rsidRDefault="00000000">
      <w:pPr>
        <w:pStyle w:val="Heading2"/>
      </w:pPr>
      <w:bookmarkStart w:id="595" w:name="verses-71-80-1"/>
      <w:bookmarkEnd w:id="594"/>
      <w:r>
        <w:t>Verses 71-80</w:t>
      </w:r>
    </w:p>
    <w:p w14:paraId="2622D8D3" w14:textId="77777777" w:rsidR="006F3AE3" w:rsidRDefault="00000000">
      <w:pPr>
        <w:pStyle w:val="FirstParagraph"/>
      </w:pPr>
      <w:r>
        <w:t>71 Beware lest the world deceive you as it has deceived those before you. Follow the limits and laws of God, and then walk this path which has been extended in truth. Verily, those who abandon oppression and wrongdoing and embrace piety, they are among the best of creation in the sight of God. The hosts of the celestial realm and those who dwell in this station, exalted in the name of God, remember them.</w:t>
      </w:r>
    </w:p>
    <w:p w14:paraId="21E4E062" w14:textId="77777777" w:rsidR="006F3AE3" w:rsidRDefault="00000000">
      <w:pPr>
        <w:pStyle w:val="BodyText"/>
      </w:pPr>
      <w:r>
        <w:t>72 It has been forbidden to sell maidservants and servants. No one is permitted to buy a servant, as decreed in the Tablet of God. Thus the matter has been inscribed by the Pen of Justice with grace. No one should boast over another, for all are servants and signs that there is no God but Him. He has been wise in all things.</w:t>
      </w:r>
    </w:p>
    <w:p w14:paraId="6480DF40" w14:textId="77777777" w:rsidR="006F3AE3" w:rsidRDefault="00000000">
      <w:pPr>
        <w:pStyle w:val="BodyText"/>
      </w:pPr>
      <w:r>
        <w:t>73 Adorn yourselves with the ornament of deeds, for whoever has succeeded in acting to attain His good pleasure is indeed among the people of glory and is remembered at the Throne. Support the Lord of Creation through good deeds, and then through wisdom and eloquence. Thus have you been commanded in most of the Tablets by the All-Merciful, for He is fully aware of what I say. Let no one object to another, nor take one life for another. This is what you have been forbidden in the Book, veiled in the pavilion of might. Will you kill whom God has brought to life with a spirit from Him? This is a grievous wrong in the sight of the Throne. Fear God, and do not destroy what God has built with the hands of oppression and tyranny. Then take the path to the Truth. When the armies of knowledge appeared with the banners of expression, the tribes of religions were vanquished, except for those who desired to drink from the Kawthar of life in a paradise that came from the essence of the Exalted One.</w:t>
      </w:r>
    </w:p>
    <w:p w14:paraId="3F017750" w14:textId="77777777" w:rsidR="006F3AE3" w:rsidRDefault="00000000">
      <w:pPr>
        <w:pStyle w:val="BodyText"/>
      </w:pPr>
      <w:r>
        <w:t>74 God has decreed purity for the water of semen as a mercy from Him to humanity. Thank Him with joy and spiritual fragrance, and do not follow those who are far from the Source of closeness. Rise up to serve the Cause in all conditions, for He strengthens you with a power that encompasses the world. Hold fast to the cord of cleanliness so that no traces of dirt are seen on your garments. This is the decree of the One who is more subtle than all subtlety. And for those who have an excuse, there is no blame upon them; He is indeed the Forgiving, the Merciful. Purify every disliked thing with water that has not changed in its essential properties. Beware of using water that has been altered by air or any other substance. Be an element of refinement among humanity. This is what your Lord, the Mighty, the Wise, has willed for you.</w:t>
      </w:r>
    </w:p>
    <w:p w14:paraId="364B0278" w14:textId="77777777" w:rsidR="006F3AE3" w:rsidRDefault="00000000">
      <w:pPr>
        <w:pStyle w:val="BodyText"/>
      </w:pPr>
      <w:r>
        <w:lastRenderedPageBreak/>
        <w:t>75 And likewise, God has removed the law of impurity from all things and from other religions as a gift from God. Indeed, He is the Forgiving, the Generous. 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 This is the crown of deeds, if you are among those who know.</w:t>
      </w:r>
    </w:p>
    <w:p w14:paraId="76AA773A" w14:textId="77777777" w:rsidR="006F3AE3" w:rsidRDefault="00000000">
      <w:pPr>
        <w:pStyle w:val="BodyText"/>
      </w:pPr>
      <w:r>
        <w:t>76 And He has decreed the utmost refinement and the washing of what has been covered by dust, and how much more so of encrusted dirt and filth beneath it. Fear God and be among the purified. The one who sees dirt on his garment, his prayer does not ascend to God, and the hosts on high distance themselves from him. Use rosewater, then pure perfume; this is what God has loved from the beginning that has no beginning, so that there may exude from you the fragrance your Lord, the Mighty, the Wise, has desired.</w:t>
      </w:r>
    </w:p>
    <w:p w14:paraId="04ACF0C6" w14:textId="77777777" w:rsidR="006F3AE3" w:rsidRDefault="00000000">
      <w:pPr>
        <w:pStyle w:val="BodyText"/>
      </w:pPr>
      <w:r>
        <w:t>77 God has forgiven you what was revealed in the Bayán regarding the obliteration of books, and has permitted you to read from sciences that benefit you, not those that lead to disputes in words. This is better for you if you are of those who understand.</w:t>
      </w:r>
    </w:p>
    <w:p w14:paraId="799D836A" w14:textId="77777777" w:rsidR="006F3AE3" w:rsidRDefault="00000000">
      <w:pPr>
        <w:pStyle w:val="BodyText"/>
      </w:pPr>
      <w:r>
        <w:t>78 O assembly of kings! The Sovereign has come, and the kingdom belongs to God, the All-Possessing, the Almighty, the Ever-Abiding. Worship none but God and turn with radiant hearts toward the countenance of your Lord, the Lord of Names. This is a command that surpasses whatever you possess, if you but knew.</w:t>
      </w:r>
    </w:p>
    <w:p w14:paraId="2AC76F26" w14:textId="77777777" w:rsidR="006F3AE3" w:rsidRDefault="00000000">
      <w:pPr>
        <w:pStyle w:val="BodyText"/>
      </w:pPr>
      <w:r>
        <w:t>79 Indeed, We see you rejoice in what you have gathered for others and deprive yourselves of the worlds that none but the Preserved Tablet can reckon. Wealth has occupied you from the ultimate end—this is not befitting for you, if you but knew. Purify your hearts from the stench of the world, hastening toward the Kingdom of your Lord, the Creator of earth and heaven, by whom the earthquakes appeared and the tribes lamented, except for those who cast aside the world and took what was commanded in the Hidden Tablet.</w:t>
      </w:r>
    </w:p>
    <w:p w14:paraId="3FFFBF2D" w14:textId="77777777" w:rsidR="006F3AE3" w:rsidRDefault="00000000">
      <w:pPr>
        <w:pStyle w:val="BodyText"/>
      </w:pPr>
      <w:r>
        <w:t>80 This is the Day on which Moses attained the lights of the Ancient One and drank the pure waters of reunion from this cup, by which the seas were set aflame. Say: By the truth of God, Mount Sinai circles around the Source of the Revelation, and the Spirit calls from the Kingdom: “Come, O sons of vanity!” This is the Day on which the hosts of God hastened in longing to meet Him, and Zion cried out: “The promise has been fulfilled, and that which was written in the Tablets of God, the Exalted, the Almighty, the Beloved, has appeared.”</w:t>
      </w:r>
    </w:p>
    <w:p w14:paraId="5155E7EE" w14:textId="77777777" w:rsidR="006F3AE3" w:rsidRDefault="00000000">
      <w:pPr>
        <w:pStyle w:val="Heading2"/>
      </w:pPr>
      <w:bookmarkStart w:id="596" w:name="verses-81-90-1"/>
      <w:bookmarkEnd w:id="595"/>
      <w:r>
        <w:t>Verses 81-90</w:t>
      </w:r>
    </w:p>
    <w:p w14:paraId="67AF7358" w14:textId="77777777" w:rsidR="006F3AE3" w:rsidRDefault="00000000">
      <w:pPr>
        <w:pStyle w:val="FirstParagraph"/>
      </w:pPr>
      <w:r>
        <w:t>81 O assembly of kings! The Most Great Law has been revealed in the Most Luminous Station, and every hidden matter has been made manifest by the Lord of Decree. By Him, the Hour has come, and the moon has been cleft asunder, and every irrevocable matter has been clearly distinguished.</w:t>
      </w:r>
    </w:p>
    <w:p w14:paraId="50E8E7A9" w14:textId="77777777" w:rsidR="006F3AE3" w:rsidRDefault="00000000">
      <w:pPr>
        <w:pStyle w:val="BodyText"/>
      </w:pPr>
      <w:r>
        <w:t xml:space="preserve">82 O assembly of kings! You are but vassals; the Sovereign has appeared in the most glorious attire and calls you to His own Self, the All-Possessing, the Ever-Abiding. Beware lest pride prevent you from the </w:t>
      </w:r>
      <w:r>
        <w:lastRenderedPageBreak/>
        <w:t>Day-Spring of Revelation, or the world veil you from the Creator of the heavens. Rise to serve the Purpose for which you were created by a word from Him, and He has made you manifestations of power over what has been and what will be.</w:t>
      </w:r>
    </w:p>
    <w:p w14:paraId="120C1F6E" w14:textId="77777777" w:rsidR="006F3AE3" w:rsidRDefault="00000000">
      <w:pPr>
        <w:pStyle w:val="BodyText"/>
      </w:pPr>
      <w:r>
        <w:t>83 By God, We do not desire to rule over your kingdoms; rather, We have come to rule over hearts, for they are the place of Bahá’s vision. The Kingdom of Names bears witness to this, if only you understood. Whoever follows his Lord has turned away from the entire world—how much more from this glorious station! Leave your houses and turn toward the Kingdom; this will benefit you in both this world and the next. The Sovereign of Power bears witness to this, if only you knew.</w:t>
      </w:r>
    </w:p>
    <w:p w14:paraId="761E7B0D" w14:textId="77777777" w:rsidR="006F3AE3" w:rsidRDefault="00000000">
      <w:pPr>
        <w:pStyle w:val="BodyText"/>
      </w:pPr>
      <w:r>
        <w:t>84 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14:paraId="0A63957E" w14:textId="77777777" w:rsidR="006F3AE3" w:rsidRDefault="00000000">
      <w:pPr>
        <w:pStyle w:val="BodyText"/>
      </w:pPr>
      <w:r>
        <w:t>85 O King of Austria! The Dawning-Place of the Light of Divine Unity was in the prison of ’Akká when you visited the Al-Aqsa Mosque. You passed by and did not inquire about Him, even though with Him every house was exalted and every lofty gate was opened. We made Him the Object of the world’s direction for My remembrance, yet you rejected the One remembered when He appeared with the Kingdom of God, your Lord and the Lord of the worlds. We were with you in all conditions and found you clinging to the branch, heedless of the root. Your Lord bears witness to what I say. Our hearts were grieved as We saw you turning to My name but unaware of Me before your face. Open your eyes that you may behold this noble scene and recognize the One you call upon in the nights and days, and see the light shining from this radiant horizon.</w:t>
      </w:r>
    </w:p>
    <w:p w14:paraId="296AA850" w14:textId="77777777" w:rsidR="006F3AE3" w:rsidRDefault="00000000">
      <w:pPr>
        <w:pStyle w:val="BodyText"/>
      </w:pPr>
      <w:r>
        <w:t>86 Say: O King of Berlin! Hear the call from this manifest Temple: There is no God but Me, the Everlasting, the Ancient. Let not pride veil you from the Dawn of Revelation, nor desire hinder you from the Lord of the Throne and of earth. Thus does the Most Exalted Pen counsel you, for He is the Gracious, the Generous. Recall one greater than you in station and mightier than you in rank; where is he now, and what does he possess? Be alert and do not be among the heedless. He cast behind him the Tablet of God when We informed him of the armies of the oppressors that had come against Us. Thus, humiliation overtook him from all sides until he returned to dust in great loss. O King, reflect on him and on others like him who dominated the lands and ruled over the people. The Merciful brought them down from their palaces to their graves. Take heed and be among those who remember.</w:t>
      </w:r>
    </w:p>
    <w:p w14:paraId="7BC7DEF9" w14:textId="77777777" w:rsidR="006F3AE3" w:rsidRDefault="00000000">
      <w:pPr>
        <w:pStyle w:val="BodyText"/>
      </w:pPr>
      <w:r>
        <w:t>87 We desire nothing from you; We only counsel you for the sake of God, and We endure with patience that which has befallen Us from you, O assembly of kings.</w:t>
      </w:r>
    </w:p>
    <w:p w14:paraId="3DC1F576" w14:textId="77777777" w:rsidR="006F3AE3" w:rsidRDefault="00000000">
      <w:pPr>
        <w:pStyle w:val="BodyText"/>
      </w:pPr>
      <w:r>
        <w:t xml:space="preserve">88 O Kings of America and Presidents of the Republics therein! Hearken to that which the Dove is warbling on the Branch of Eternity: There is no God but Me, the Ever-Abiding, the Forgiving, the Generous. Adorn the temple of dominion with the raiment of justice and piety, and its head with the crown of the remembrance of your Lord, the Creator of the heavens. Thus does the Dawning-Place of </w:t>
      </w:r>
      <w:r>
        <w:lastRenderedPageBreak/>
        <w:t>Names command you, from One Who is All-Knowing, All-Wise. The Promised One has appeared in this glorious station, by which the lips of existence have smiled in the seen and unseen. Seize the Day of God, for meeting Him is better for you than all that the sun shines upon, if you are of those who understand.</w:t>
      </w:r>
    </w:p>
    <w:p w14:paraId="54F28536" w14:textId="77777777" w:rsidR="006F3AE3" w:rsidRDefault="00000000">
      <w:pPr>
        <w:pStyle w:val="BodyText"/>
      </w:pPr>
      <w:r>
        <w:t>O assembly of rulers! Hear the call that has been raised from the Dawning-Place of Grandeur: There is no God but Me, the Speaker, the All-Knowing. Heal the broken with the hands of justice, and crush the oppressor who is whole with the scourge of the commandments of your Lord, the Ordainer, the Wise.</w:t>
      </w:r>
    </w:p>
    <w:p w14:paraId="76ED3E2F" w14:textId="77777777" w:rsidR="006F3AE3" w:rsidRDefault="00000000">
      <w:pPr>
        <w:pStyle w:val="BodyText"/>
      </w:pPr>
      <w:r>
        <w:t>89 O company of Rome! We hear among you the sound of the owl. Has the intoxication of desire seized you, or are you among the heedless? O point situated on the shore of the two seas! 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06777B8D" w14:textId="77777777" w:rsidR="006F3AE3" w:rsidRDefault="00000000">
      <w:pPr>
        <w:pStyle w:val="BodyText"/>
      </w:pPr>
      <w:r>
        <w:t>90 O banks of the River Rhine! We have seen you covered with blood, as the swords of retribution were drawn against you, and again you shall have it.</w:t>
      </w:r>
    </w:p>
    <w:p w14:paraId="30CB880C" w14:textId="77777777" w:rsidR="006F3AE3" w:rsidRDefault="00000000">
      <w:pPr>
        <w:pStyle w:val="BodyText"/>
      </w:pPr>
      <w:r>
        <w:t>We hear the lamentation of Berlin, though she is now in manifest glory.</w:t>
      </w:r>
    </w:p>
    <w:p w14:paraId="0B2EF434" w14:textId="77777777" w:rsidR="006F3AE3" w:rsidRDefault="00000000">
      <w:pPr>
        <w:pStyle w:val="Heading2"/>
      </w:pPr>
      <w:bookmarkStart w:id="597" w:name="verses-91-100-1"/>
      <w:bookmarkEnd w:id="596"/>
      <w:r>
        <w:t>Verses 91-100</w:t>
      </w:r>
    </w:p>
    <w:p w14:paraId="235B1914" w14:textId="77777777" w:rsidR="006F3AE3" w:rsidRDefault="00000000">
      <w:pPr>
        <w:pStyle w:val="FirstParagraph"/>
      </w:pPr>
      <w:r>
        <w:t>91 O Land of Ṭ, do not grieve over anything, for God has made you the source of the world’s joy. Should He so will, He may bless your throne with one who will rule with justice and gather the scattered sheep of God from the wolves. He shall greet the people of Bahá with joy and gladness. Verily, he is of the essence of creation before the True One. Upon him rest the glory of God and the glory of those in the Kingdom of Command at all times.</w:t>
      </w:r>
    </w:p>
    <w:p w14:paraId="78DDD1DB" w14:textId="77777777" w:rsidR="006F3AE3" w:rsidRDefault="00000000">
      <w:pPr>
        <w:pStyle w:val="BodyText"/>
      </w:pPr>
      <w:r>
        <w:t>92 Rejoice in that God has made you the horizon of light, for in you was born the Dawn of Manifestation, and you were named with this name by which the light of grace shone forth and the heavens and the earth were illumined.</w:t>
      </w:r>
    </w:p>
    <w:p w14:paraId="70C8A43C" w14:textId="77777777" w:rsidR="006F3AE3" w:rsidRDefault="00000000">
      <w:pPr>
        <w:pStyle w:val="BodyText"/>
      </w:pPr>
      <w:r>
        <w:t>93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5C517E5E" w14:textId="77777777" w:rsidR="006F3AE3" w:rsidRDefault="00000000">
      <w:pPr>
        <w:pStyle w:val="BodyText"/>
      </w:pPr>
      <w:r>
        <w:t>94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3D69BDA1" w14:textId="77777777" w:rsidR="006F3AE3" w:rsidRDefault="00000000">
      <w:pPr>
        <w:pStyle w:val="BodyText"/>
      </w:pPr>
      <w:r>
        <w:t>95 No one should object to those who rule over the people. Leave them to what they have and turn towards the hearts.</w:t>
      </w:r>
    </w:p>
    <w:p w14:paraId="1C9CAF65" w14:textId="77777777" w:rsidR="006F3AE3" w:rsidRDefault="00000000">
      <w:pPr>
        <w:pStyle w:val="BodyText"/>
      </w:pPr>
      <w:r>
        <w:lastRenderedPageBreak/>
        <w:t>96 O Greatest Sea! Sprinkle upon the nations that which you have been commanded by the Ancient Lord, and adorn the temples of humankind with the fabric of the laws through which hearts may rejoice and eyes be brightened.</w:t>
      </w:r>
    </w:p>
    <w:p w14:paraId="42016A5E" w14:textId="77777777" w:rsidR="006F3AE3" w:rsidRDefault="00000000">
      <w:pPr>
        <w:pStyle w:val="BodyText"/>
      </w:pPr>
      <w:r>
        <w:t>97 He who possesses a hundred mithqáls of gold, nineteen mithqáls thereof belong to God, the Creator of earth and heaven. Beware, O people, lest you withhold yourselves from this great bounty. We have commanded you this, although We are self-sufficient and in need of none of you or anyone in the heavens and the earth. Within this are wisdom and benefits which none can comprehend except God, the All-Knowing, the All-Informed. Say: Through this, He has desired the purification of your wealth and your drawing nearer to stations that none can attain except those whom God has willed. Verily, He is the Most Bountiful, the All-Powerful, the Most Generous.</w:t>
      </w:r>
    </w:p>
    <w:p w14:paraId="4B5A6639" w14:textId="77777777" w:rsidR="006F3AE3" w:rsidRDefault="00000000">
      <w:pPr>
        <w:pStyle w:val="BodyText"/>
      </w:pPr>
      <w:r>
        <w:t>O people, do not betray the rights of God nor deal with them except with His permission. Thus has the matter been decreed in the Tablets and in this mighty Tablet. He who betrays God will be dealt with justly, but he who acts according to what is commanded, blessings shall descend upon him from the heaven of His bounteous gifts. Verily, He desired for you that which you do not know today; it will be known to the people when souls take flight and the rugs of joy are rolled up. Thus does He remind you through a guarded Tablet.</w:t>
      </w:r>
    </w:p>
    <w:p w14:paraId="66107CE2" w14:textId="77777777" w:rsidR="006F3AE3" w:rsidRDefault="00000000">
      <w:pPr>
        <w:pStyle w:val="BodyText"/>
      </w:pPr>
      <w:r>
        <w:t>98 Various petitions have reached the Throne from those who have believed, asking of God, the Lord of what is seen and what is unseen, the Lord of all the worlds. Thus, We have revealed this Tablet and adorned it with the ornament of the command, so that the people may act in accordance with the ordinances of their Lord. In previous years, We were also asked regarding these matters on many occasions, but We held back the Pen in wisdom until letters arrived from a few souls in these days. Therefore, We responded to them with truth, that which enlivens the hearts.</w:t>
      </w:r>
    </w:p>
    <w:p w14:paraId="2193E4B0" w14:textId="77777777" w:rsidR="006F3AE3" w:rsidRDefault="00000000">
      <w:pPr>
        <w:pStyle w:val="BodyText"/>
      </w:pPr>
      <w:r>
        <w:t>99 Say: O concourse of scholars, do not weigh the Book of God with the rules and sciences you possess. It is the balance of truth among the people. What the nations have can be weighed with this Most Great Balance, and it is self-sufficient, if you but know.</w:t>
      </w:r>
    </w:p>
    <w:p w14:paraId="41B8EDB5" w14:textId="77777777" w:rsidR="006F3AE3" w:rsidRDefault="00000000">
      <w:pPr>
        <w:pStyle w:val="BodyText"/>
      </w:pPr>
      <w:r>
        <w:t>100 The eye of My favor weeps for you, for you have not recognized the One whom you call upon in the evening and at dawn, at every sunset and daybreak. Turn, O people, with radiant faces and hearts filled with light, to the blessed crimson spot where the Lote-Tree of the farthest limit proclaims: “There is no God but Me, the All-Possessing, the Self-Subsisting.”</w:t>
      </w:r>
    </w:p>
    <w:p w14:paraId="6E841450" w14:textId="77777777" w:rsidR="006F3AE3" w:rsidRDefault="00000000">
      <w:pPr>
        <w:pStyle w:val="Heading2"/>
      </w:pPr>
      <w:bookmarkStart w:id="598" w:name="verses-101-110-1"/>
      <w:bookmarkEnd w:id="597"/>
      <w:r>
        <w:t>Verses 101-110</w:t>
      </w:r>
    </w:p>
    <w:p w14:paraId="5C0C3FEA" w14:textId="77777777" w:rsidR="006F3AE3" w:rsidRDefault="00000000">
      <w:pPr>
        <w:pStyle w:val="FirstParagraph"/>
      </w:pPr>
      <w:r>
        <w:t>101 O concourse of scholars, can any one of you match Me in the field of mystical insight and knowledge, or race with Me in the course of wisdom and expression? No, by My Lord, the All-Merciful! All that is on earth shall perish, and this is the Face of your Lord, the Mighty, the Beloved.</w:t>
      </w:r>
    </w:p>
    <w:p w14:paraId="5CFCE1C7" w14:textId="77777777" w:rsidR="006F3AE3" w:rsidRDefault="00000000">
      <w:pPr>
        <w:pStyle w:val="BodyText"/>
      </w:pPr>
      <w:r>
        <w:t>102 O people, We have ordained knowledge for the recognition of the known, yet you have become veiled by it from its source, through which every hidden matter has been revealed. If you knew the horizon from which the sun of speech has dawned, you would abandon the people and what they possess and turn toward the praiseworthy station.</w:t>
      </w:r>
    </w:p>
    <w:p w14:paraId="6C6E6D1A" w14:textId="77777777" w:rsidR="006F3AE3" w:rsidRDefault="00000000">
      <w:pPr>
        <w:pStyle w:val="BodyText"/>
      </w:pPr>
      <w:r>
        <w:lastRenderedPageBreak/>
        <w:t>103 Say, this is the heaven wherein lies the hidden treasure, the Mother Book, if you could but understand. This is that which caused the rock to cry out and the Lote-Tree to call on the lofty Mount upon the holy land: The sovereignty belongs to God, the Almighty, the Beloved.</w:t>
      </w:r>
    </w:p>
    <w:p w14:paraId="635C682B" w14:textId="77777777" w:rsidR="006F3AE3" w:rsidRDefault="00000000">
      <w:pPr>
        <w:pStyle w:val="BodyText"/>
      </w:pPr>
      <w:r>
        <w:t>104 I have not entered schools, nor have I studied scholarly works. Hear what this unlettered One calls you to—the Everlasting God. This is better for you than all that is treasured in the earth, if you but understand.</w:t>
      </w:r>
    </w:p>
    <w:p w14:paraId="6B151ED9" w14:textId="77777777" w:rsidR="006F3AE3" w:rsidRDefault="00000000">
      <w:pPr>
        <w:pStyle w:val="BodyText"/>
      </w:pPr>
      <w:r>
        <w:t>105 One who interprets what has been revealed from the heaven of Revelation and deviates from its outward meaning is among those who have distorted the exalted Word of God and is accounted as one of the losers in the clear Book.</w:t>
      </w:r>
    </w:p>
    <w:p w14:paraId="244D53E2" w14:textId="77777777" w:rsidR="006F3AE3" w:rsidRDefault="00000000">
      <w:pPr>
        <w:pStyle w:val="BodyText"/>
      </w:pPr>
      <w:r>
        <w:t>106 You are enjoined to trim your nails and immerse your bodies in water that completely surrounds you every week, and to cleanse your bodies with what you have previously used. Beware that heedlessness does not prevent you from what you have been commanded by the Mighty, the Great. Enter fresh water; used water is not permitted for immersion. Do not approach the reservoirs of the Persian baths; whoever seeks them out finds their foul odor even before entering. Avoid them, O people, and do not be among the abased. It is likened to pus and filth if you are among the discerning. Likewise, abandon their foul basins and be among the sanctified. We desire to see you as manifestations of paradise on earth, so that the fragrance emanating from you may gladden the hearts of those who are near. Pouring water over oneself and washing the body is sufficient and preferable, and spares you from immersion. He has willed to ease matters for you as a bounty from His presence so that you may be among the grateful.</w:t>
      </w:r>
    </w:p>
    <w:p w14:paraId="4597D20E" w14:textId="77777777" w:rsidR="006F3AE3" w:rsidRDefault="00000000">
      <w:pPr>
        <w:pStyle w:val="BodyText"/>
      </w:pPr>
      <w:r>
        <w:t>107 Your fathers’ wives have been forbidden to you. We are ashamed to mention the law concerning boys. Fear the All-Merciful, O people of the world, and do not commit what you have been forbidden in the Tablet, nor be among those who wander in the wilderness of desires.</w:t>
      </w:r>
    </w:p>
    <w:p w14:paraId="6C622B77" w14:textId="77777777" w:rsidR="006F3AE3" w:rsidRDefault="00000000">
      <w:pPr>
        <w:pStyle w:val="BodyText"/>
      </w:pPr>
      <w:r>
        <w:t>108 No one should raise their voice in public as they walk in streets or marketplaces. Rather, whoever wishes to engage in remembrance should do so either in a place designated for the remembrance of God or in their home. This is closer to sincerity and piety. Thus has the sun of wisdom shone forth from the horizon of the Revelation. Blessed are those who act accordingly.</w:t>
      </w:r>
    </w:p>
    <w:p w14:paraId="0D2A5FE8" w14:textId="77777777" w:rsidR="006F3AE3" w:rsidRDefault="00000000">
      <w:pPr>
        <w:pStyle w:val="BodyText"/>
      </w:pPr>
      <w:r>
        <w:t>109 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2DADFB82" w14:textId="77777777" w:rsidR="006F3AE3" w:rsidRDefault="00000000">
      <w:pPr>
        <w:pStyle w:val="BodyText"/>
      </w:pPr>
      <w:r>
        <w:t>110 The festivals have been limited to the two greatest festivals. The first is the days during which the Most Merciful manifested Himself to those in existence through His most excellent names and supreme attributes, and the second is the day when We raised up the one who announced to the people this name by which the dead were raised to life, and all in the heavens and the earth, as well as those who came after, were gathered. Thus has the matter been decreed by One who is all-knowing.</w:t>
      </w:r>
    </w:p>
    <w:p w14:paraId="069674DC" w14:textId="77777777" w:rsidR="006F3AE3" w:rsidRDefault="00000000">
      <w:pPr>
        <w:pStyle w:val="Heading2"/>
      </w:pPr>
      <w:bookmarkStart w:id="599" w:name="verses-111-120-1"/>
      <w:bookmarkEnd w:id="598"/>
      <w:r>
        <w:lastRenderedPageBreak/>
        <w:t>Verses 111-120</w:t>
      </w:r>
    </w:p>
    <w:p w14:paraId="550DCC1A" w14:textId="77777777" w:rsidR="006F3AE3" w:rsidRDefault="00000000">
      <w:pPr>
        <w:pStyle w:val="FirstParagraph"/>
      </w:pPr>
      <w:r>
        <w:t>111 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0D5BD36C" w14:textId="77777777" w:rsidR="006F3AE3" w:rsidRDefault="00000000">
      <w:pPr>
        <w:pStyle w:val="BodyText"/>
      </w:pPr>
      <w:r>
        <w:t>112 Say: The Greatest Festival is the sovereign of all festivals. O people, remember God’s bounty upon you, for when you were asleep, He awakened you with the breezes of revelation and made known to you His clear and straight path.</w:t>
      </w:r>
    </w:p>
    <w:p w14:paraId="16CA7EC6" w14:textId="77777777" w:rsidR="006F3AE3" w:rsidRDefault="00000000">
      <w:pPr>
        <w:pStyle w:val="BodyText"/>
      </w:pPr>
      <w:r>
        <w:t>113 If you fall ill, refer to skilled physicians. We have not abolished the means, but rather established them through this Pen, which God has made the dawning-place of His radiant and shining Cause.</w:t>
      </w:r>
    </w:p>
    <w:p w14:paraId="716E2FAB" w14:textId="77777777" w:rsidR="006F3AE3" w:rsidRDefault="00000000">
      <w:pPr>
        <w:pStyle w:val="BodyText"/>
      </w:pPr>
      <w:r>
        <w:t>114 God has ordained for every soul to present before the Throne what they possess, of that which has no equal. We have, however, pardoned this as a favor from Us. Truly, He is the Most Generous, the Bestower.</w:t>
      </w:r>
    </w:p>
    <w:p w14:paraId="2B27A6BD" w14:textId="77777777" w:rsidR="006F3AE3" w:rsidRDefault="00000000">
      <w:pPr>
        <w:pStyle w:val="BodyText"/>
      </w:pPr>
      <w:r>
        <w:t>115 Blessed is the one who turns towards the Mashriqu’l-Adhkár (Dawning Place of the Remembrance of God) at dawn, remembering, reflecting, and seeking forgiveness. And when they enter, they should sit in silence, listening to the verses of God, the Sovereign, the Mighty, the Praised. Say, the Mashriqu’l-Adhkár is every house built for My remembrance in cities and villages. Thus it has been named before the Throne, if you are among those who understand.</w:t>
      </w:r>
    </w:p>
    <w:p w14:paraId="2B345EA1" w14:textId="77777777" w:rsidR="006F3AE3" w:rsidRDefault="00000000">
      <w:pPr>
        <w:pStyle w:val="BodyText"/>
      </w:pPr>
      <w:r>
        <w:t>116 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131F0249" w14:textId="77777777" w:rsidR="006F3AE3" w:rsidRDefault="00000000">
      <w:pPr>
        <w:pStyle w:val="BodyText"/>
      </w:pPr>
      <w:r>
        <w:t>117 Support, O people, My chosen ones, who have arisen to remember Me among My creation and to elevate My Word in My dominion. They are the stars of the heaven of My care and the lamps of My guidance for all beings. And whoever speaks contrary to what has been revealed in My Tablets, he is not of Me. Beware that you do not follow every sinful claimant. The Tablets have been adorned with the seal of the Breaker of the Dawn, who speaks between the heavens and the earth. Hold fast to the sure handle and the strong cord of My command.</w:t>
      </w:r>
    </w:p>
    <w:p w14:paraId="27A75C0D" w14:textId="77777777" w:rsidR="006F3AE3" w:rsidRDefault="00000000">
      <w:pPr>
        <w:pStyle w:val="BodyText"/>
      </w:pPr>
      <w:r>
        <w:t>118 God has permitted those who wish to learn different languages to do so, in order to proclaim the Cause of God throughout the East and West of the earth and to mention Him among nations and peoples. Through this, hearts may be drawn, and every lifeless bone may be revived.</w:t>
      </w:r>
    </w:p>
    <w:p w14:paraId="5A8314AB" w14:textId="77777777" w:rsidR="006F3AE3" w:rsidRDefault="00000000">
      <w:pPr>
        <w:pStyle w:val="BodyText"/>
      </w:pPr>
      <w:r>
        <w:lastRenderedPageBreak/>
        <w:t>119 It is not befitting for a person of wisdom to consume that which robs him of reason. Instead, he should engage in what befits a human being, not in actions committed by every heedless and suspicious soul.</w:t>
      </w:r>
    </w:p>
    <w:p w14:paraId="71BCDBEE" w14:textId="77777777" w:rsidR="006F3AE3" w:rsidRDefault="00000000">
      <w:pPr>
        <w:pStyle w:val="BodyText"/>
      </w:pPr>
      <w:r>
        <w:t>120 Adorn your heads with the crown of trustworthiness and loyalty, your hearts with the garment of piety, your tongues with pure truthfulness, and your bodies with the mantle of courtesy. All of these are innate to human nature, if you are among those who perceive. O people of Bahá, hold firmly to the cord of servitude to the True God. Through it, your stations will be revealed, your names will be established, and your ranks and remembrances will be elevated in a well-guarded Tablet. Beware that nothing on earth prevents you from attaining this exalted, noble station. We have counseled you regarding this in many Tablets, and in this Tablet, from whose horizon the radiant ordinances of your Almighty, All-Wise Lord shine forth.</w:t>
      </w:r>
    </w:p>
    <w:p w14:paraId="754E244E" w14:textId="77777777" w:rsidR="006F3AE3" w:rsidRDefault="00000000">
      <w:pPr>
        <w:pStyle w:val="Heading2"/>
      </w:pPr>
      <w:bookmarkStart w:id="600" w:name="verses-121-130-1"/>
      <w:bookmarkEnd w:id="599"/>
      <w:r>
        <w:t>Verses 121-130</w:t>
      </w:r>
    </w:p>
    <w:p w14:paraId="51D3C570" w14:textId="77777777" w:rsidR="006F3AE3" w:rsidRDefault="00000000">
      <w:pPr>
        <w:pStyle w:val="FirstParagraph"/>
      </w:pPr>
      <w:r>
        <w:t>121 When the sea of reunion is stilled, and the Book of Origin reaches its end, turn towards Him whom God has willed, the one who branched from this ancient Root.</w:t>
      </w:r>
    </w:p>
    <w:p w14:paraId="444A3254" w14:textId="77777777" w:rsidR="006F3AE3" w:rsidRDefault="00000000">
      <w:pPr>
        <w:pStyle w:val="BodyText"/>
      </w:pPr>
      <w:r>
        <w:t>122 Consider the people and their lack of reason: they seek what harms them and abandon what benefits them—truly, they are among the wanderers. We see some people desiring freedom and taking pride in it, yet they are in manifest ignorance.</w:t>
      </w:r>
    </w:p>
    <w:p w14:paraId="6D7995C8" w14:textId="77777777" w:rsidR="006F3AE3" w:rsidRDefault="00000000">
      <w:pPr>
        <w:pStyle w:val="Body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6C740E9E" w14:textId="77777777" w:rsidR="006F3AE3" w:rsidRDefault="00000000">
      <w:pPr>
        <w:pStyle w:val="BodyText"/>
      </w:pPr>
      <w:r>
        <w:t>124 Observe the people; they are like sheep, in need of a shepherd to protect them—this is indeed an absolute truth. We affirm this in certain contexts but not in others, for We are all-knowing.</w:t>
      </w:r>
    </w:p>
    <w:p w14:paraId="3B61B211" w14:textId="77777777" w:rsidR="006F3AE3" w:rsidRDefault="00000000">
      <w:pPr>
        <w:pStyle w:val="Body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2DF91AF5" w14:textId="77777777" w:rsidR="006F3AE3" w:rsidRDefault="00000000">
      <w:pPr>
        <w:pStyle w:val="BodyText"/>
      </w:pPr>
      <w:r>
        <w:t>126 You are forbidden to ask questions in the Bayán; God has pardoned this, so that you may ask what your souls need, not what the men before you have spoken of. Fear God, and be among the God-fearing. Ask what benefits you in the Cause of God and His dominion. The door of grace has been opened to those in the heavens and the earth.</w:t>
      </w:r>
    </w:p>
    <w:p w14:paraId="488BE83E" w14:textId="77777777" w:rsidR="006F3AE3" w:rsidRDefault="00000000">
      <w:pPr>
        <w:pStyle w:val="BodyText"/>
      </w:pPr>
      <w:r>
        <w:t>127 The number of months is nineteen in the Book of God. The first of them has been adorned with this name that reigns supreme over all the worlds.</w:t>
      </w:r>
    </w:p>
    <w:p w14:paraId="3A59780D" w14:textId="77777777" w:rsidR="006F3AE3" w:rsidRDefault="00000000">
      <w:pPr>
        <w:pStyle w:val="BodyText"/>
      </w:pPr>
      <w:r>
        <w:lastRenderedPageBreak/>
        <w:t>128 God has ordained the burial of the dead in crystal, stone resistant to decay, or fine, hard woods, and the placing of engraved rings on their fingers. Truly, He is the All-Knowing, the Ordainer.</w:t>
      </w:r>
    </w:p>
    <w:p w14:paraId="155F6949" w14:textId="77777777" w:rsidR="006F3AE3" w:rsidRDefault="00000000">
      <w:pPr>
        <w:pStyle w:val="BodyText"/>
      </w:pPr>
      <w:r>
        <w:t>129 It is prescribed for men, and to God belongs whatever is in the heavens and the earth and what is between them, and God is All-Knowing of all things. And for the women, to God belongs the dominion of the heavens and the earth and what is between them, and God is All-Powerful over all things. This is what was revealed before, and the Point of the Bayán calls out, saying:</w:t>
      </w:r>
    </w:p>
    <w:p w14:paraId="0856D1D7" w14:textId="77777777" w:rsidR="006F3AE3" w:rsidRDefault="00000000">
      <w:pPr>
        <w:pStyle w:val="BlockText"/>
      </w:pPr>
      <w:r>
        <w:t>O Beloved of the worlds, speak in this station with that which will diffuse the fragrances of Your bounties among the peoples of the world. We have informed all that no word from You can be equal to what was revealed in the Bayán. Truly, You are the One powerful to do what You will. Do not withhold from Your servants the outpourings of the ocean of Your mercy, for You are the One with great bounty. We have answered what was desired, for He is the Beloved, the Responsive.</w:t>
      </w:r>
    </w:p>
    <w:p w14:paraId="05BCE10D" w14:textId="77777777" w:rsidR="006F3AE3" w:rsidRDefault="00000000">
      <w:pPr>
        <w:pStyle w:val="FirstParagraph"/>
      </w:pPr>
      <w:r>
        <w:t>If what is revealed at this moment from God were engraved upon it, it would be better for them and for her. Truly, We have been the Judge.</w:t>
      </w:r>
    </w:p>
    <w:p w14:paraId="3A126F30" w14:textId="77777777" w:rsidR="006F3AE3" w:rsidRDefault="00000000">
      <w:pPr>
        <w:pStyle w:val="BlockText"/>
      </w:pPr>
      <w:r>
        <w:t>I began from God and returned to Him, detached from all else, and clinging to His name, the Most Merciful, the Most Compassionate.</w:t>
      </w:r>
    </w:p>
    <w:p w14:paraId="70405881" w14:textId="77777777" w:rsidR="006F3AE3" w:rsidRDefault="00000000">
      <w:pPr>
        <w:pStyle w:val="FirstParagraph"/>
      </w:pPr>
      <w:r>
        <w:t>Thus does God single out whom He wills by a bounty from Himself. Truly, He is the Mighty, the Powerful.</w:t>
      </w:r>
    </w:p>
    <w:p w14:paraId="6F90456C" w14:textId="77777777" w:rsidR="006F3AE3" w:rsidRDefault="00000000">
      <w:pPr>
        <w:pStyle w:val="BodyText"/>
      </w:pPr>
      <w:r>
        <w:t>130 And if you shroud him in five garments of silk or cotton—whoever is unable, one of either will suffice—thus has the matter been decreed by the All-Knowing, the All-Informed. You are forbidden to transport the dead beyond the distance of one hour from the city. Bury him with spirit and fragrance in a nearby place.</w:t>
      </w:r>
    </w:p>
    <w:p w14:paraId="0CC4241E" w14:textId="77777777" w:rsidR="006F3AE3" w:rsidRDefault="00000000">
      <w:pPr>
        <w:pStyle w:val="Heading2"/>
      </w:pPr>
      <w:bookmarkStart w:id="601" w:name="verses-131-140-1"/>
      <w:bookmarkEnd w:id="600"/>
      <w:r>
        <w:t>Verses 131-140</w:t>
      </w:r>
    </w:p>
    <w:p w14:paraId="5BAA4B51" w14:textId="77777777" w:rsidR="006F3AE3" w:rsidRDefault="00000000">
      <w:pPr>
        <w:pStyle w:val="FirstParagraph"/>
      </w:pPr>
      <w:r>
        <w:t>131 God has abrogated what was decreed in the Bayán regarding the limitation of journeys. He is indeed the Chosen One, doing whatsoever He wills and ordaining what He desires.</w:t>
      </w:r>
    </w:p>
    <w:p w14:paraId="2F185A03" w14:textId="77777777" w:rsidR="006F3AE3" w:rsidRDefault="00000000">
      <w:pPr>
        <w:pStyle w:val="BodyText"/>
      </w:pPr>
      <w:r>
        <w:t>132 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p w14:paraId="5441FB08" w14:textId="77777777" w:rsidR="006F3AE3" w:rsidRDefault="00000000">
      <w:pPr>
        <w:pStyle w:val="BodyText"/>
      </w:pPr>
      <w:r>
        <w:t>133 Raise up the two houses in the two stations and the places wherein the Throne of your Lord, the Most Merciful, has been established. Thus your Master, the Knower of all things, commands you.</w:t>
      </w:r>
    </w:p>
    <w:p w14:paraId="024848DD" w14:textId="77777777" w:rsidR="006F3AE3" w:rsidRDefault="00000000">
      <w:pPr>
        <w:pStyle w:val="BodyText"/>
      </w:pPr>
      <w:r>
        <w:t xml:space="preserve">134 Beware lest the affairs of the earth prevent you from that which you have been commanded by the Mighty, the Trustworthy. Be manifestations of steadfastness among humanity, so that the doubts of </w:t>
      </w:r>
      <w:r>
        <w:lastRenderedPageBreak/>
        <w:t>those who have disbelieved in God, when He has appeared with great authority, do not hinder you. Beware lest what has been revealed in the former book keep you from this Book, which proclaims the truth: There is no God but Me, the Almighty, the All-Praised. Look with the eye of justice upon the One who has come from the heaven of divine will and power, and do not be among the wrongdoers.</w:t>
      </w:r>
    </w:p>
    <w:p w14:paraId="2A1FE96E" w14:textId="77777777" w:rsidR="006F3AE3" w:rsidRDefault="00000000">
      <w:pPr>
        <w:pStyle w:val="BodyText"/>
      </w:pPr>
      <w:r>
        <w:t>135 Then recall what flowed from the Pen of My Herald concerning the mention of this Revelation, and what the tyrants committed in His days. Indeed, they are among the most lost. 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254ADBB6" w14:textId="77777777" w:rsidR="006F3AE3" w:rsidRDefault="00000000">
      <w:pPr>
        <w:pStyle w:val="BodyText"/>
      </w:pPr>
      <w:r>
        <w:t>136 This is what has been revealed from Him as a reminder for My own Self, if only you knew. And whoever reflects on these verses and discovers the hidden pearls within them, by God, will find the fragrance of the Merciful emanating from the direction of the prison, and his heart will hasten toward it with longing—nothing will stop him, not the armies of the heavens or the earth. Say: This is the Revelation around which evidence and proof circle. Thus has the Merciful revealed it, if you are among the fair-minded. Say: This is the spirit of the books, breathed into the Most Exalted Pen, and all of creation has been thunderstruck, except those who have been touched by the breezes of My mercy and the sweet fragrances of the Most Glorious One, which dominate all the worlds.</w:t>
      </w:r>
    </w:p>
    <w:p w14:paraId="43DB88D1" w14:textId="77777777" w:rsidR="006F3AE3" w:rsidRDefault="00000000">
      <w:pPr>
        <w:pStyle w:val="BodyText"/>
      </w:pPr>
      <w:r>
        <w:t>137 O concourse of the Bayán! Fear the Merciful, and then behold what He has revealed in another station. He said, “The Qiblih is He Whom God shall make manifest. Whenever He turns, you must turn to Him until He is settled.” Thus has it been revealed by the Lord of Destiny when He willed to mention this Most Great Sight. Reflect, O people, and do not be among the wanderers. If you deny Him according to your own desires, to which Qiblih will you turn, O heedless ones? Reflect upon this verse, and then be fair in your judgment before God, that you may find the pearls of mysteries from the ocean surging with My name, the Mighty, the Inaccessible.</w:t>
      </w:r>
    </w:p>
    <w:p w14:paraId="581CA080" w14:textId="77777777" w:rsidR="006F3AE3" w:rsidRDefault="00000000">
      <w:pPr>
        <w:pStyle w:val="BodyText"/>
      </w:pPr>
      <w:r>
        <w:t>138 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 Whoever reads a verse from My verses, it is better for him than reading the books of the former and latter generations. This is the declaration of the Merciful, if you are of those who listen. Say: This is true knowledge, if you are of those who recognize.</w:t>
      </w:r>
    </w:p>
    <w:p w14:paraId="5D4641E3" w14:textId="77777777" w:rsidR="006F3AE3" w:rsidRDefault="00000000">
      <w:pPr>
        <w:pStyle w:val="BodyText"/>
      </w:pPr>
      <w:r>
        <w:t xml:space="preserve">139 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w:t>
      </w:r>
      <w:r>
        <w:lastRenderedPageBreak/>
        <w:t>the command of God. Thus has the Dove sung upon the branches in remembrance of her Lord, the Merciful. Blessed are those who listen.</w:t>
      </w:r>
    </w:p>
    <w:p w14:paraId="6B5A972D" w14:textId="77777777" w:rsidR="006F3AE3" w:rsidRDefault="00000000">
      <w:pPr>
        <w:pStyle w:val="BodyText"/>
      </w:pPr>
      <w:r>
        <w:t>140 O concourse of the Bayán! I adjure you by your Lord, the Merciful, to look upon what has been revealed in truth with the eye of justice, and do not be among those who see the proof of God and yet deny it—indeed, they are among the lost. The Point of the Bayán has openly declared in this verse the exaltation of My Cause above His own Cause. This is witnessed by every fair-minded and knowledgeable person, as you see today. It has risen to a station that none can deny except those whose eyes have been intoxicated in the former and in the latter. For them is a humiliating punishment.</w:t>
      </w:r>
    </w:p>
    <w:p w14:paraId="0D6680E7" w14:textId="77777777" w:rsidR="006F3AE3" w:rsidRDefault="00000000">
      <w:pPr>
        <w:pStyle w:val="Heading2"/>
      </w:pPr>
      <w:bookmarkStart w:id="602" w:name="verses-141-150-1"/>
      <w:bookmarkEnd w:id="601"/>
      <w:r>
        <w:t>Verses 141-150</w:t>
      </w:r>
    </w:p>
    <w:p w14:paraId="306BD298" w14:textId="77777777" w:rsidR="006F3AE3" w:rsidRDefault="00000000">
      <w:pPr>
        <w:pStyle w:val="FirstParagraph"/>
      </w:pPr>
      <w:r>
        <w:t>141 Say: By God! I am indeed His Beloved, and now He hears what is revealed from the heaven of revelation and laments for what you have done in His days. Fear God, and do not be of the transgressors. Say: O people, if you do not believe in Him, then do not oppose Him. By God, the hosts of the oppressors who have already gathered against Him are sufficient.</w:t>
      </w:r>
    </w:p>
    <w:p w14:paraId="337ADF4C" w14:textId="77777777" w:rsidR="006F3AE3" w:rsidRDefault="00000000">
      <w:pPr>
        <w:pStyle w:val="BodyText"/>
      </w:pPr>
      <w:r>
        <w:t>142 He has revealed certain laws so that the Most Exalted Pen would not move in this Revelation except to mention His exalted stations and His most glorious vision. And when We desired to show bounty, We have detailed them in truth and eased what We desired for you. Truly, He is the Most Bountiful, the Most Generous.</w:t>
      </w:r>
    </w:p>
    <w:p w14:paraId="0BD5246E" w14:textId="77777777" w:rsidR="006F3AE3" w:rsidRDefault="00000000">
      <w:pPr>
        <w:pStyle w:val="BodyText"/>
      </w:pPr>
      <w:r>
        <w:t>143 He has informed you previously of what this Most Wise Reminder will utter. He said—and His word is the truth—that it speaks on every matter, “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p>
    <w:p w14:paraId="0AE33DD2" w14:textId="77777777" w:rsidR="006F3AE3" w:rsidRDefault="00000000">
      <w:pPr>
        <w:pStyle w:val="BodyText"/>
      </w:pPr>
      <w:r>
        <w:t>144 Consort with the followers of all religions in a spirit of friendliness and fellowship, that they may inhale from you the sweet fragrance of God. Beware lest the zeal of ignorance overtake you among humanity. Every beginning is from God, and unto Him it returns. He is indeed the source of creation and the ultimate destination of all the worlds.</w:t>
      </w:r>
    </w:p>
    <w:p w14:paraId="4AC75B0F" w14:textId="77777777" w:rsidR="006F3AE3" w:rsidRDefault="00000000">
      <w:pPr>
        <w:pStyle w:val="BodyText"/>
      </w:pPr>
      <w:r>
        <w:t>145 Enter not any house in the absence of its owner except with his permission. Adhere to what is proper in all circumstances, and be not among the heedless.</w:t>
      </w:r>
    </w:p>
    <w:p w14:paraId="5CFD2A03" w14:textId="77777777" w:rsidR="006F3AE3" w:rsidRDefault="00000000">
      <w:pPr>
        <w:pStyle w:val="BodyText"/>
      </w:pPr>
      <w:r>
        <w:t>146 You have been enjoined to purify your sustenance and whatsoever is beneath it through the payment of zakát. This is what has been decreed by the Revealer of Verses on this sacred parchment. We shall specify for you its minimum amount if God so wills and desires. He indeed expounds whatsoever He wishes with knowledge from His presence; verily, He is the All-Knowing, the All-Wise.</w:t>
      </w:r>
    </w:p>
    <w:p w14:paraId="77418D94" w14:textId="77777777" w:rsidR="006F3AE3" w:rsidRDefault="00000000">
      <w:pPr>
        <w:pStyle w:val="BodyText"/>
      </w:pPr>
      <w:r>
        <w:t xml:space="preserve">147 Begging is not permitted, and to him who is asked, it is forbidden to give. It has been enjoined upon everyone to earn a living, and should anyone be incapable, it is for the trustees and the wealthy to </w:t>
      </w:r>
      <w:r>
        <w:lastRenderedPageBreak/>
        <w:t>provide what is necessary. Act in accordance with the ordinances and laws of God, and guard them as you would your eyes, and be not of the losers.</w:t>
      </w:r>
    </w:p>
    <w:p w14:paraId="28E15476" w14:textId="77777777" w:rsidR="006F3AE3" w:rsidRDefault="00000000">
      <w:pPr>
        <w:pStyle w:val="BodyText"/>
      </w:pPr>
      <w:r>
        <w:t>148 You have been forbidden in the Book from contention, disputes, striking, and the like—those things which sadden hearts and souls. Whoever causes grief to another must pay nineteen mithqáls of gold. This is what the Lord of all worlds has decreed. Yet He has pardoned you from this in this Revelation and enjoins you to kindness and piety as a command from Him in this luminous Tablet. Desire not for anyone what you would not desire for yourselves. Fear God, and be not of the arrogant. You were all created from water, and unto dust you shall return. Reflect upon your end, and be not of the unjust. Hear what the Lote-Tree recites to you of the verses of God—it is indeed the balance of guidance from God, the Lord of the Last and the First. By it souls soar to the Source of Revelation, and the hearts of those who turn to Him are illumined. These are the bounds of God, prescribed for you; these are the commandments of God with which you have been charged in the Tablet. Act with a spirit of friendliness and fellowship; this is better for you, if you are of those who perceive.</w:t>
      </w:r>
    </w:p>
    <w:p w14:paraId="677209B5" w14:textId="77777777" w:rsidR="006F3AE3" w:rsidRDefault="00000000">
      <w:pPr>
        <w:pStyle w:val="BodyText"/>
      </w:pPr>
      <w:r>
        <w:t>149 Recite the verses of God every morning and evening. He who does not recite has not fulfilled the covenant of God and His testament, and whoever turns away from it today is among those who turned away from God in the eternity of eternities. Fear God, O My servants, all of you. Let not the abundance of reading and deeds, day and night, deceive you. If one should read a single verse with spirit and joy, it is better for him than to recite the holy scriptures of God, the Sovereign, the Self-Subsisting, with listlessness. Recite the verses of God to the extent that you are not overcome by weariness or sadness. Do not burden souls with what will make them lethargic and heavy; rather, give them what will lighten them, so they may soar with the wings of the verses to the dawn of clear evidences. This is closer to God, if you but understand.</w:t>
      </w:r>
    </w:p>
    <w:p w14:paraId="1CEB529A" w14:textId="77777777" w:rsidR="006F3AE3" w:rsidRDefault="00000000">
      <w:pPr>
        <w:pStyle w:val="BodyText"/>
      </w:pPr>
      <w:r>
        <w:t>150 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0ACC9C5D" w14:textId="77777777" w:rsidR="006F3AE3" w:rsidRDefault="00000000">
      <w:pPr>
        <w:pStyle w:val="Heading2"/>
      </w:pPr>
      <w:bookmarkStart w:id="603" w:name="verses-151-160-1"/>
      <w:bookmarkEnd w:id="602"/>
      <w:r>
        <w:t>Verses 151-160</w:t>
      </w:r>
    </w:p>
    <w:p w14:paraId="66975B06" w14:textId="77777777" w:rsidR="006F3AE3" w:rsidRDefault="00000000">
      <w:pPr>
        <w:pStyle w:val="FirstParagraph"/>
      </w:pPr>
      <w:r>
        <w:t>151 You are commanded to renew the furnishings of your homes after the passing of nineteen years. Thus has the matter been decreed by One Who is All-Knowing, All-Wise. He desires thereby to bring ease and refinement to you and what you possess. Fear God, and be not of the heedless. As for those who are unable, God has pardoned them; indeed, He is the Forgiving, the Generous.</w:t>
      </w:r>
    </w:p>
    <w:p w14:paraId="578BDAB5" w14:textId="77777777" w:rsidR="006F3AE3" w:rsidRDefault="00000000">
      <w:pPr>
        <w:pStyle w:val="BodyText"/>
      </w:pPr>
      <w:r>
        <w:t>152 Wash your feet every day in summer, and in winter, once every three days.</w:t>
      </w:r>
    </w:p>
    <w:p w14:paraId="2B523051" w14:textId="77777777" w:rsidR="006F3AE3" w:rsidRDefault="00000000">
      <w:pPr>
        <w:pStyle w:val="BodyText"/>
      </w:pPr>
      <w:r>
        <w:t>153 And if anyone should anger you, meet them with kindness; and whoever rebukes you, do not rebuke them in return. Leave them to themselves and put your trust in God, the Avenger, the Just, the Almighty.</w:t>
      </w:r>
    </w:p>
    <w:p w14:paraId="0B144FBF" w14:textId="77777777" w:rsidR="006F3AE3" w:rsidRDefault="00000000">
      <w:pPr>
        <w:pStyle w:val="BodyText"/>
      </w:pPr>
      <w:r>
        <w:lastRenderedPageBreak/>
        <w:t>154 You are forbidden to ascend to pulpits. Whoever wishes to recite the verses of his Lord before you, let him be seated upon the chair placed on the platform and mention God, his Lord and the Lord of all the worlds. God has loved your sitting upon platforms and chairs out of honor for what you possess of the love of God and the dawning-place of His radiant Cause.</w:t>
      </w:r>
    </w:p>
    <w:p w14:paraId="25440E55" w14:textId="77777777" w:rsidR="006F3AE3" w:rsidRDefault="00000000">
      <w:pPr>
        <w:pStyle w:val="BodyText"/>
      </w:pPr>
      <w:r>
        <w:t>155 Gambling and opium are forbidden to you. Avoid them, O people, and do not transgress. Beware lest you use that which will weaken your bodies and harm your minds. We have only desired for you that which benefits you; this is testified by all things, if you would but hear.</w:t>
      </w:r>
    </w:p>
    <w:p w14:paraId="3EE69258" w14:textId="77777777" w:rsidR="006F3AE3" w:rsidRDefault="00000000">
      <w:pPr>
        <w:pStyle w:val="BodyText"/>
      </w:pPr>
      <w:r>
        <w:t>156 When you are invited to banquets and gatherings, respond with joy and radiance. He who fulfills his promise is safe from reproach. This is the day in which every wise matter has been clearly set forth.</w:t>
      </w:r>
    </w:p>
    <w:p w14:paraId="2E890E0A" w14:textId="77777777" w:rsidR="006F3AE3" w:rsidRDefault="00000000">
      <w:pPr>
        <w:pStyle w:val="BodyText"/>
      </w:pPr>
      <w:r>
        <w:t>157 The mystery of inversion has appeared as a symbol of the Chief. Blessed is the one whom God has assisted in recognizing the six that have been exalted by this upright ’Alif. Verily, he is among the sincere. 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 Verily, We are the Judge. He is the Manifestation through whom God does as He wills, and the One who rests upon the throne, ruling as He desires.</w:t>
      </w:r>
    </w:p>
    <w:p w14:paraId="5AEC67D4" w14:textId="77777777" w:rsidR="006F3AE3" w:rsidRDefault="00000000">
      <w:pPr>
        <w:pStyle w:val="BodyText"/>
      </w:pPr>
      <w:r>
        <w:t>158 Blessed is he who perceives the fragrance of meanings from the traces of this Pen, which, when it moves, the breath of God wafts through all else, and when it stops, the essence of tranquility appears within existence. Exalted is the Merciful, the Manifestation of this mighty favor. Say: Through the weight of oppression, the light of justice has appeared in all else, and through acceptance of abasement, the glory of God has shone forth among the worlds.</w:t>
      </w:r>
    </w:p>
    <w:p w14:paraId="3A5813D2" w14:textId="77777777" w:rsidR="006F3AE3" w:rsidRDefault="00000000">
      <w:pPr>
        <w:pStyle w:val="BodyText"/>
      </w:pPr>
      <w:r>
        <w:t>159 You are forbidden to carry weapons except in times of necessity, and it is permitted for you to wear silk. God has lifted from you the restriction on clothing and beards as a favor from Him; indeed, He is the All-Knowing Ordainer. Act in a manner that upright minds would not find objectionable, and do not make yourselves a plaything for the ignorant. Blessed is he who adorns himself with the raiment of manners and morals; he is among those who have aided his Lord with clear and evident deeds.</w:t>
      </w:r>
    </w:p>
    <w:p w14:paraId="5FFD3707" w14:textId="77777777" w:rsidR="006F3AE3" w:rsidRDefault="00000000">
      <w:pPr>
        <w:pStyle w:val="BodyText"/>
      </w:pPr>
      <w:r>
        <w:t>160 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1034FC49" w14:textId="77777777" w:rsidR="006F3AE3" w:rsidRDefault="00000000">
      <w:pPr>
        <w:pStyle w:val="Heading2"/>
      </w:pPr>
      <w:bookmarkStart w:id="604" w:name="verses-161-170-1"/>
      <w:bookmarkEnd w:id="603"/>
      <w:r>
        <w:t>Verses 161-170</w:t>
      </w:r>
    </w:p>
    <w:p w14:paraId="5BBF2FD8" w14:textId="77777777" w:rsidR="006F3AE3" w:rsidRDefault="00000000">
      <w:pPr>
        <w:pStyle w:val="FirstParagraph"/>
      </w:pPr>
      <w:r>
        <w:t xml:space="preserve">161 Blessed is the one who acknowledges God and His verses and recognizes that He is not to be questioned about what He does. This is a word that God has made the adornment and foundation of </w:t>
      </w:r>
      <w:r>
        <w:lastRenderedPageBreak/>
        <w:t>beliefs, and by it, the deeds of those who act are accepted. Place this word before your eyes, so that the insinuations of those who turn away may not cause you to stumble.</w:t>
      </w:r>
    </w:p>
    <w:p w14:paraId="509B5B91" w14:textId="77777777" w:rsidR="006F3AE3" w:rsidRDefault="00000000">
      <w:pPr>
        <w:pStyle w:val="BodyText"/>
      </w:pPr>
      <w:r>
        <w:t>162 If He permits what was forbidden in the eternal past, or forbids what was permitted, no one has the right to object to Him. Whoever hesitates even for an instant is among the transgressors.</w:t>
      </w:r>
    </w:p>
    <w:p w14:paraId="7314AB4E" w14:textId="77777777" w:rsidR="006F3AE3" w:rsidRDefault="00000000">
      <w:pPr>
        <w:pStyle w:val="BodyText"/>
      </w:pPr>
      <w:r>
        <w:t>163 And whoever does not attain this most exalted principle and highest station will be swayed by the winds of doubt and turned by the words of the polytheists. Whoever attains this principle has attained the most great steadfastness. Blessed is this most glorious station, by the mention of which every mighty Tablet has been adorned. Thus does God teach you what will save you from doubt and perplexity and deliver you in this world and the next. Verily, He is the Forgiving, the Generous. He it is who sent the Messengers and revealed the Books, proclaiming that there is no God but Me, the Almighty, the Wise.</w:t>
      </w:r>
    </w:p>
    <w:p w14:paraId="7AFCC32C" w14:textId="77777777" w:rsidR="006F3AE3" w:rsidRDefault="00000000">
      <w:pPr>
        <w:pStyle w:val="BodyText"/>
      </w:pPr>
      <w:r>
        <w:t>164 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4DD8684B" w14:textId="77777777" w:rsidR="006F3AE3" w:rsidRDefault="00000000">
      <w:pPr>
        <w:pStyle w:val="BodyText"/>
      </w:pPr>
      <w:r>
        <w:t>165 O concourse of scholars! When the verses were revealed and the clear proofs appeared, We found you behind veils—this is indeed a wondrous thing! You have prided yourselves on My name yet have been heedless of My Self, while the All-Merciful has come with proof and evidence. We have rent asunder the veils. Beware lest you create another veil to hinder the people. Break the chains of delusions in the name of the Lord of all mankind, and do not be of the deceivers. If you turn toward God and enter into this Cause, do not corrupt it and do not measure the Book of God by your desires. This is the counsel of God, from before and after. Witness to this are the Testimonies of God and His Chosen Ones, and We bear witness to all.</w:t>
      </w:r>
    </w:p>
    <w:p w14:paraId="0225E216" w14:textId="77777777" w:rsidR="006F3AE3" w:rsidRDefault="00000000">
      <w:pPr>
        <w:pStyle w:val="BodyText"/>
      </w:pPr>
      <w:r>
        <w:t>166 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025F1B7F" w14:textId="77777777" w:rsidR="006F3AE3" w:rsidRDefault="00000000">
      <w:pPr>
        <w:pStyle w:val="BodyText"/>
      </w:pPr>
      <w:r>
        <w:t xml:space="preserve">167 Beware lest the names keep you from their Master, or that remembrance veils you from this Most Mighty Remembrance. Seek refuge in God, O concourse of scholars, and do not make yourselves a veil between Me and My creation. Thus does God admonish you and command you to act with justice, so that your deeds are not rendered void while you remain unaware. The one who turns away from this Cause—can he prove any truth in creation? No, by the Lord of innovation. Yet people remain behind a clear veil. </w:t>
      </w:r>
      <w:r>
        <w:lastRenderedPageBreak/>
        <w:t>Say: Through Him has the Sun of Proof shone forth, and the Luminary of Evidence become manifest to all in existence. Fear God, O people of insight, and do not deny. 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 Say: This is the Day of God; none is to be mentioned in it but His own Self, the Sovereign over all that is in the heavens and the earth. This is a Cause by which all that you hold as illusions and forms has been shaken.</w:t>
      </w:r>
    </w:p>
    <w:p w14:paraId="15AE7EC7" w14:textId="77777777" w:rsidR="006F3AE3" w:rsidRDefault="00000000">
      <w:pPr>
        <w:pStyle w:val="BodyText"/>
      </w:pPr>
      <w:r>
        <w:t>168 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 Verily, there is no God but Me, the All-Knowing, the All-Wise.</w:t>
      </w:r>
    </w:p>
    <w:p w14:paraId="62426623" w14:textId="77777777" w:rsidR="006F3AE3" w:rsidRDefault="00000000">
      <w:pPr>
        <w:pStyle w:val="BodyText"/>
      </w:pPr>
      <w:r>
        <w:t>169 O concourse of scholars! Beware lest you become the cause of discord in the regions, as you were the reason for rejection in the beginning. Gather the people around this Word, by which the pebble cried out: “The Kingdom belongs to God, the Dawning-Place of Signs.” Thus does God admonish you, as a favor from Him. Verily, He is the Forgiving, the Generous.</w:t>
      </w:r>
    </w:p>
    <w:p w14:paraId="28553ABB" w14:textId="77777777" w:rsidR="006F3AE3" w:rsidRDefault="00000000">
      <w:pPr>
        <w:pStyle w:val="BodyText"/>
      </w:pPr>
      <w:r>
        <w:t>170 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68BADC6A" w14:textId="77777777" w:rsidR="006F3AE3" w:rsidRDefault="00000000">
      <w:pPr>
        <w:pStyle w:val="Heading2"/>
      </w:pPr>
      <w:bookmarkStart w:id="605" w:name="verses-171-180-1"/>
      <w:bookmarkEnd w:id="604"/>
      <w:r>
        <w:t>Verses 171-180</w:t>
      </w:r>
    </w:p>
    <w:p w14:paraId="63A6CF75" w14:textId="77777777" w:rsidR="006F3AE3" w:rsidRDefault="00000000">
      <w:pPr>
        <w:pStyle w:val="FirstParagraph"/>
      </w:pPr>
      <w:r>
        <w:t>171 Tear asunder the veils, so that the inhabitants of the Kingdom may hear the sound of their rending. This is the command of God, from before and after. Blessed is the one who acts according to what has been commanded, and woe unto those who turn away.</w:t>
      </w:r>
    </w:p>
    <w:p w14:paraId="1171AC80" w14:textId="77777777" w:rsidR="006F3AE3" w:rsidRDefault="00000000">
      <w:pPr>
        <w:pStyle w:val="BodyText"/>
      </w:pPr>
      <w:r>
        <w:t>172 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50F35AAE" w14:textId="77777777" w:rsidR="006F3AE3" w:rsidRDefault="00000000">
      <w:pPr>
        <w:pStyle w:val="BodyText"/>
      </w:pPr>
      <w:r>
        <w:t>173 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 Blessed is the one who turns toward you, and woe to the heedless. It behooves today anyone who has drunk the wine of life from the hands of the tender mercies of their Lord, the All-Merciful, to be as pulsating as the artery in the body of existence, that through them the world and every withered bone may be set in motion.</w:t>
      </w:r>
    </w:p>
    <w:p w14:paraId="22EA972F" w14:textId="77777777" w:rsidR="006F3AE3" w:rsidRDefault="00000000">
      <w:pPr>
        <w:pStyle w:val="BodyText"/>
      </w:pPr>
      <w:r>
        <w:lastRenderedPageBreak/>
        <w:t>174 O people of creation! When the Dove of Praise takes flight from the bough of glorification and seeks the most distant and hidden destination, refer what you do not understand from the Book to the Branch that has branched forth from this mighty Root.</w:t>
      </w:r>
    </w:p>
    <w:p w14:paraId="1CB6B4FA" w14:textId="77777777" w:rsidR="006F3AE3" w:rsidRDefault="00000000">
      <w:pPr>
        <w:pStyle w:val="BodyText"/>
      </w:pPr>
      <w:r>
        <w:t>175 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14:paraId="28499890" w14:textId="77777777" w:rsidR="006F3AE3"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2A6E9991" w14:textId="77777777" w:rsidR="006F3AE3" w:rsidRDefault="00000000">
      <w:pPr>
        <w:pStyle w:val="BodyText"/>
      </w:pPr>
      <w:r>
        <w:t>176 O concourse of the Bayán! Verily, We entered the School of God while you were asleep, and We observed the Tablet while you were heedless. By the True One, We read it before its descent, while you were unaware. We encompassed the Book while you were still in the loins. 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70060D90" w14:textId="77777777" w:rsidR="006F3AE3" w:rsidRDefault="00000000">
      <w:pPr>
        <w:pStyle w:val="BodyText"/>
      </w:pPr>
      <w:r>
        <w:t>177 Beware of disputing about God and His Cause. Verily, He has appeared in a manner that encompasses all that was and all that will be. 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33434EDD" w14:textId="77777777" w:rsidR="006F3AE3" w:rsidRDefault="00000000">
      <w:pPr>
        <w:pStyle w:val="BodyText"/>
      </w:pPr>
      <w:r>
        <w:t>178 This is not an affair to be toyed with by your fancies, nor is this a station into which every timid and deluded soul may enter. By God, this is the arena of unveiling and detachment, the field of vision and exaltation. None traverse it except the knights of the All-Merciful, who have cast aside all that is created. These are the helpers of God on earth and the dawning places of might among the worlds.</w:t>
      </w:r>
    </w:p>
    <w:p w14:paraId="3835505F" w14:textId="77777777" w:rsidR="006F3AE3" w:rsidRDefault="00000000">
      <w:pPr>
        <w:pStyle w:val="BodyText"/>
      </w:pPr>
      <w:r>
        <w:t>179 Beware lest what is in the Bayán keeps you from your Lord, the All-Merciful. By God, it was revealed for My remembrance, if only you knew. The sincere find in it only the fragrance of My love and My name, the One who prevails over all that is seen and unseen. Say: O people, turn toward what has been revealed from My Most High Pen. If you find therein the fragrance of God, do not object to it, and do not withhold yourselves from the grace and bounties of God. Thus does God counsel you; verily, He is the Wise Counselor.</w:t>
      </w:r>
    </w:p>
    <w:p w14:paraId="70592F6A" w14:textId="77777777" w:rsidR="006F3AE3" w:rsidRDefault="00000000">
      <w:pPr>
        <w:pStyle w:val="BodyText"/>
      </w:pPr>
      <w:r>
        <w:t xml:space="preserve">180 What you do not understand from the Bayán, ask God, your Lord and the Lord of your forefathers. Verily, if He wills, He can make clear to you what was revealed therein and what was hidden in the ocean </w:t>
      </w:r>
      <w:r>
        <w:lastRenderedPageBreak/>
        <w:t>of its words of pearls of knowledge and wisdom. Truly, He is the One who prevails over the names; there is no God but Him, the All-Subduing.</w:t>
      </w:r>
    </w:p>
    <w:p w14:paraId="287CECB8" w14:textId="77777777" w:rsidR="006F3AE3" w:rsidRDefault="00000000">
      <w:pPr>
        <w:pStyle w:val="Heading2"/>
      </w:pPr>
      <w:bookmarkStart w:id="606" w:name="verses-181-190-1"/>
      <w:bookmarkEnd w:id="605"/>
      <w:r>
        <w:t>Verses 181-190</w:t>
      </w:r>
    </w:p>
    <w:p w14:paraId="5B922862" w14:textId="77777777" w:rsidR="006F3AE3" w:rsidRDefault="00000000">
      <w:pPr>
        <w:pStyle w:val="FirstParagraph"/>
      </w:pPr>
      <w:r>
        <w:t>181 The order has been disturbed by this Most Great Order, and the arrangement has been altered by this wondrous Revelation, the like of which the eye of creation has never witnessed.</w:t>
      </w:r>
    </w:p>
    <w:p w14:paraId="112413C4" w14:textId="77777777" w:rsidR="006F3AE3" w:rsidRDefault="00000000">
      <w:pPr>
        <w:pStyle w:val="BodyText"/>
      </w:pPr>
      <w:r>
        <w:t>182 Immerse yourselves in the ocean of My utterance, so that you might discover its pearls of wisdom and mysteries. Beware that you do not hesitate in this Cause, through which the sovereignty and power of God have been manifested. Hasten to it with radiant faces. This is the religion of God from before and after. Whoever wishes, let them accept it; and whoever does not, truly, God is independent of all the worlds.</w:t>
      </w:r>
    </w:p>
    <w:p w14:paraId="301709B7" w14:textId="77777777" w:rsidR="006F3AE3" w:rsidRDefault="00000000">
      <w:pPr>
        <w:pStyle w:val="BodyText"/>
      </w:pPr>
      <w:r>
        <w:t>183 Say: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lifted up. Beware lest you differ concerning it. Be as firm and immovable as the lofty mountains in the Cause of your Lord, the Mighty, the Loving.</w:t>
      </w:r>
    </w:p>
    <w:p w14:paraId="7EDC7E34" w14:textId="77777777" w:rsidR="006F3AE3" w:rsidRDefault="00000000">
      <w:pPr>
        <w:pStyle w:val="BodyText"/>
      </w:pPr>
      <w:r>
        <w:t>184 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6BE29117" w14:textId="77777777" w:rsidR="006F3AE3"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6DE51777" w14:textId="77777777" w:rsidR="006F3AE3" w:rsidRDefault="00000000">
      <w:pPr>
        <w:pStyle w:val="BodyText"/>
      </w:pPr>
      <w:r>
        <w:t>185 This is the counsel of God, if you are among those who hear. This is the grace of God, if you are among those who turn toward Him. This is the remembrance of God, if you are among those who feel. This is the treasure of God, if you are among those who know.</w:t>
      </w:r>
    </w:p>
    <w:p w14:paraId="08C210AB" w14:textId="77777777" w:rsidR="006F3AE3" w:rsidRDefault="00000000">
      <w:pPr>
        <w:pStyle w:val="BodyText"/>
      </w:pPr>
      <w:r>
        <w:t>186 This is a Book that has become the Lamp of Eternity for the world and its most upright Path among the peoples. Say: It is the Dawning-Place of the knowledge of God, if you but knew, and the Rising-Point of the commandments of God, if you but recognized.</w:t>
      </w:r>
    </w:p>
    <w:p w14:paraId="18061AE8" w14:textId="77777777" w:rsidR="006F3AE3" w:rsidRDefault="00000000">
      <w:pPr>
        <w:pStyle w:val="BodyText"/>
      </w:pPr>
      <w:r>
        <w:lastRenderedPageBreak/>
        <w:t>187 Do not load an animal with more than it can bear. We have forbidden you from this in the most emphatic terms in the Book. Be manifestations of justice and fairness between the heavens and the earth.</w:t>
      </w:r>
    </w:p>
    <w:p w14:paraId="3D430542" w14:textId="77777777" w:rsidR="006F3AE3" w:rsidRDefault="00000000">
      <w:pPr>
        <w:pStyle w:val="BodyText"/>
      </w:pPr>
      <w:r>
        <w:t>188 Whoever kills a person by mistake must pay compensation to the family of the deceased, which is one hundred mithqals of gold. Act in accordance with what you have been commanded in the Book and do not be of those who transgress.</w:t>
      </w:r>
    </w:p>
    <w:p w14:paraId="4F2D79AF" w14:textId="77777777" w:rsidR="006F3AE3" w:rsidRDefault="00000000">
      <w:pPr>
        <w:pStyle w:val="BodyText"/>
      </w:pPr>
      <w:r>
        <w:t>189 O people of councils in the lands! 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1EA21E12" w14:textId="77777777" w:rsidR="006F3AE3" w:rsidRDefault="00000000">
      <w:pPr>
        <w:pStyle w:val="BodyText"/>
      </w:pPr>
      <w:r>
        <w:t>190 It has been forbidden for you to consume opium. We have prohibited this most emphatically in the Book. Whoever consumes it is not of Me. Fear God, O people of understanding.</w:t>
      </w:r>
    </w:p>
    <w:p w14:paraId="4C6856CE" w14:textId="77777777" w:rsidR="006F3AE3" w:rsidRDefault="00000000">
      <w:r>
        <w:br w:type="page"/>
      </w:r>
    </w:p>
    <w:p w14:paraId="59D6F480" w14:textId="77777777" w:rsidR="006F3AE3" w:rsidRDefault="00000000">
      <w:pPr>
        <w:pStyle w:val="Heading1"/>
      </w:pPr>
      <w:bookmarkStart w:id="607" w:name="sec-salat-i-kabir"/>
      <w:bookmarkStart w:id="608" w:name="_Toc186792474"/>
      <w:bookmarkEnd w:id="586"/>
      <w:bookmarkEnd w:id="606"/>
      <w:r>
        <w:lastRenderedPageBreak/>
        <w:t>Salat-i-Kabir (The Great Prayer)</w:t>
      </w:r>
      <w:bookmarkEnd w:id="608"/>
    </w:p>
    <w:p w14:paraId="266EC046" w14:textId="77777777" w:rsidR="006F3AE3" w:rsidRDefault="00000000">
      <w:pPr>
        <w:pStyle w:val="FirstParagraph"/>
      </w:pPr>
      <w:r>
        <w:rPr>
          <w:i/>
          <w:iCs/>
        </w:rPr>
        <w:t>This should be recited once in every twenty-four hours.</w:t>
      </w:r>
    </w:p>
    <w:p w14:paraId="01D2F4E1" w14:textId="77777777" w:rsidR="006F3AE3" w:rsidRDefault="00000000">
      <w:pPr>
        <w:pStyle w:val="BodyText"/>
      </w:pPr>
      <w:r>
        <w:rPr>
          <w:b/>
          <w:bCs/>
        </w:rPr>
        <w:t>He is the Forgiving, the Merciful.</w:t>
      </w:r>
    </w:p>
    <w:p w14:paraId="15091F1A" w14:textId="77777777" w:rsidR="006F3AE3" w:rsidRDefault="00000000">
      <w:pPr>
        <w:pStyle w:val="BodyText"/>
      </w:pPr>
      <w:r>
        <w:rPr>
          <w:i/>
          <w:iCs/>
        </w:rPr>
        <w:t>The one praying should stand, facing towards God, and when they have risen and are standing in their place, they should look to the right and left as if awaiting the mercy of their Lord, the Compassionate, the Merciful, then say:</w:t>
      </w:r>
    </w:p>
    <w:p w14:paraId="19FAE73D" w14:textId="77777777" w:rsidR="006F3AE3" w:rsidRDefault="00000000">
      <w:pPr>
        <w:pStyle w:val="BodyText"/>
      </w:pPr>
      <w:r>
        <w:t>“O God of Names, and Creator of the Heavens, I ask You, by the dawns of Your exalted and sublime mysteries, to make my prayer a fire that burns away the veils that have prevented me from witnessing Your beauty and a light guiding me to the ocean of Your union.”</w:t>
      </w:r>
    </w:p>
    <w:p w14:paraId="4985E1E1" w14:textId="77777777" w:rsidR="006F3AE3" w:rsidRDefault="00000000">
      <w:pPr>
        <w:pStyle w:val="BodyText"/>
      </w:pPr>
      <w:r>
        <w:rPr>
          <w:i/>
          <w:iCs/>
        </w:rPr>
        <w:t>Then, raising their hands in supplication to the Almighty God, they should say:</w:t>
      </w:r>
    </w:p>
    <w:p w14:paraId="303762F6" w14:textId="77777777" w:rsidR="006F3AE3" w:rsidRDefault="00000000">
      <w:pPr>
        <w:pStyle w:val="BodyText"/>
      </w:pPr>
      <w:r>
        <w:t>“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p>
    <w:p w14:paraId="57DC3242" w14:textId="77777777" w:rsidR="006F3AE3" w:rsidRDefault="00000000">
      <w:pPr>
        <w:pStyle w:val="BodyText"/>
      </w:pPr>
      <w:r>
        <w:rPr>
          <w:i/>
          <w:iCs/>
        </w:rPr>
        <w:t>Then, prostrating, they should say:</w:t>
      </w:r>
    </w:p>
    <w:p w14:paraId="35810557" w14:textId="77777777" w:rsidR="006F3AE3" w:rsidRDefault="00000000">
      <w:pPr>
        <w:pStyle w:val="BodyText"/>
      </w:pPr>
      <w:r>
        <w:t>“Glory be to You, beyond description with the attributes of any other than You or recognition with the knowledge of anyone but You.”</w:t>
      </w:r>
    </w:p>
    <w:p w14:paraId="31B69BA5" w14:textId="77777777" w:rsidR="006F3AE3" w:rsidRDefault="00000000">
      <w:pPr>
        <w:pStyle w:val="BodyText"/>
      </w:pPr>
      <w:r>
        <w:rPr>
          <w:i/>
          <w:iCs/>
        </w:rPr>
        <w:t>Then, standing, they should say:</w:t>
      </w:r>
    </w:p>
    <w:p w14:paraId="457DD5E5" w14:textId="77777777" w:rsidR="006F3AE3" w:rsidRDefault="00000000">
      <w:pPr>
        <w:pStyle w:val="BodyText"/>
      </w:pPr>
      <w:r>
        <w:t>“O Lord, make my prayer the fountain of life, so that through it, my essence may endure by the continuity of Your sovereignty, and I may remember You in every world of Your worlds.”</w:t>
      </w:r>
    </w:p>
    <w:p w14:paraId="07837A93" w14:textId="77777777" w:rsidR="006F3AE3" w:rsidRDefault="00000000">
      <w:pPr>
        <w:pStyle w:val="BodyText"/>
      </w:pPr>
      <w:r>
        <w:rPr>
          <w:i/>
          <w:iCs/>
        </w:rPr>
        <w:t>Then, raising their hands again in supplication, they should say:</w:t>
      </w:r>
    </w:p>
    <w:p w14:paraId="5A021EB6" w14:textId="77777777" w:rsidR="006F3AE3" w:rsidRDefault="00000000">
      <w:pPr>
        <w:pStyle w:val="BodyText"/>
      </w:pPr>
      <w:r>
        <w:t>“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p>
    <w:p w14:paraId="1E6106A2" w14:textId="77777777" w:rsidR="006F3AE3" w:rsidRDefault="00000000">
      <w:pPr>
        <w:pStyle w:val="BodyText"/>
      </w:pPr>
      <w:r>
        <w:rPr>
          <w:i/>
          <w:iCs/>
        </w:rPr>
        <w:t>Then, raising their hands and exclaiming “Allahu Akbar” three times, they should bow in reverence to the Almighty God, saying:</w:t>
      </w:r>
    </w:p>
    <w:p w14:paraId="0B483884" w14:textId="77777777" w:rsidR="006F3AE3" w:rsidRDefault="00000000">
      <w:pPr>
        <w:pStyle w:val="BodyText"/>
      </w:pPr>
      <w:r>
        <w:lastRenderedPageBreak/>
        <w:t>“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p>
    <w:p w14:paraId="6CACD440" w14:textId="77777777" w:rsidR="006F3AE3" w:rsidRDefault="00000000">
      <w:pPr>
        <w:pStyle w:val="BodyText"/>
      </w:pPr>
      <w:r>
        <w:rPr>
          <w:i/>
          <w:iCs/>
        </w:rPr>
        <w:t>Then, standing once more, raising their hands in supplication, they should say:</w:t>
      </w:r>
    </w:p>
    <w:p w14:paraId="3D579336" w14:textId="77777777" w:rsidR="006F3AE3" w:rsidRDefault="00000000">
      <w:pPr>
        <w:pStyle w:val="BodyText"/>
      </w:pPr>
      <w:r>
        <w:t>“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p>
    <w:p w14:paraId="63B7511D" w14:textId="77777777" w:rsidR="006F3AE3" w:rsidRDefault="00000000">
      <w:pPr>
        <w:pStyle w:val="BodyText"/>
      </w:pPr>
      <w:r>
        <w:rPr>
          <w:i/>
          <w:iCs/>
        </w:rPr>
        <w:t>Then, raising their hands three times, they should say:</w:t>
      </w:r>
    </w:p>
    <w:p w14:paraId="0AAF9EDA" w14:textId="77777777" w:rsidR="006F3AE3" w:rsidRDefault="00000000">
      <w:pPr>
        <w:pStyle w:val="BodyText"/>
      </w:pPr>
      <w:r>
        <w:t>“God is greater than every great thing.”</w:t>
      </w:r>
    </w:p>
    <w:p w14:paraId="0E6DD875" w14:textId="77777777" w:rsidR="006F3AE3" w:rsidRDefault="00000000">
      <w:pPr>
        <w:pStyle w:val="BodyText"/>
      </w:pPr>
      <w:r>
        <w:rPr>
          <w:i/>
          <w:iCs/>
        </w:rPr>
        <w:t>Then, prostrating, they should say:</w:t>
      </w:r>
    </w:p>
    <w:p w14:paraId="2715AA04" w14:textId="77777777" w:rsidR="006F3AE3" w:rsidRDefault="00000000">
      <w:pPr>
        <w:pStyle w:val="BodyText"/>
      </w:pPr>
      <w:r>
        <w:t>“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p>
    <w:p w14:paraId="0528270F" w14:textId="77777777" w:rsidR="006F3AE3" w:rsidRDefault="00000000">
      <w:pPr>
        <w:pStyle w:val="BodyText"/>
      </w:pPr>
      <w:r>
        <w:rPr>
          <w:i/>
          <w:iCs/>
        </w:rPr>
        <w:t>Then, sitting, they should say:</w:t>
      </w:r>
    </w:p>
    <w:p w14:paraId="706F287D" w14:textId="77777777" w:rsidR="006F3AE3" w:rsidRDefault="00000000">
      <w:pPr>
        <w:pStyle w:val="BodyText"/>
      </w:pPr>
      <w:r>
        <w:t>“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p>
    <w:p w14:paraId="73712C88" w14:textId="77777777" w:rsidR="006F3AE3" w:rsidRDefault="00000000">
      <w:pPr>
        <w:pStyle w:val="BodyText"/>
      </w:pPr>
      <w:r>
        <w:rPr>
          <w:i/>
          <w:iCs/>
        </w:rPr>
        <w:t>Then, standing upright, they should say:</w:t>
      </w:r>
    </w:p>
    <w:p w14:paraId="57C6579D" w14:textId="77777777" w:rsidR="006F3AE3" w:rsidRDefault="00000000">
      <w:pPr>
        <w:pStyle w:val="BodyText"/>
      </w:pPr>
      <w:r>
        <w:t>“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 ‘Here I am, Here I am’ of Your chosen ones in this expanse, and by the fragrances of Your revelation and the breezes of the dawn of Your appearance, that You ordain for me the visitation of Your beauty and the deeds that conform to what is in Your book.”</w:t>
      </w:r>
    </w:p>
    <w:p w14:paraId="6F1C05C3" w14:textId="77777777" w:rsidR="006F3AE3" w:rsidRDefault="00000000">
      <w:pPr>
        <w:pStyle w:val="BodyText"/>
      </w:pPr>
      <w:r>
        <w:rPr>
          <w:i/>
          <w:iCs/>
        </w:rPr>
        <w:lastRenderedPageBreak/>
        <w:t>Then, exclaiming “Allahu Akbar” three times, they should bow in reverence and say:</w:t>
      </w:r>
    </w:p>
    <w:p w14:paraId="211600FA" w14:textId="77777777" w:rsidR="006F3AE3" w:rsidRDefault="00000000">
      <w:pPr>
        <w:pStyle w:val="BodyText"/>
      </w:pPr>
      <w:r>
        <w:t>“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p>
    <w:p w14:paraId="64304977" w14:textId="77777777" w:rsidR="006F3AE3" w:rsidRDefault="00000000">
      <w:pPr>
        <w:pStyle w:val="BodyText"/>
      </w:pPr>
      <w:r>
        <w:rPr>
          <w:i/>
          <w:iCs/>
        </w:rPr>
        <w:t>Then, standing, they should say:</w:t>
      </w:r>
    </w:p>
    <w:p w14:paraId="2B7F417C" w14:textId="77777777" w:rsidR="006F3AE3" w:rsidRDefault="00000000">
      <w:pPr>
        <w:pStyle w:val="BodyText"/>
      </w:pPr>
      <w:r>
        <w:t>“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p>
    <w:p w14:paraId="4BFFF110" w14:textId="77777777" w:rsidR="006F3AE3" w:rsidRDefault="00000000">
      <w:pPr>
        <w:pStyle w:val="BodyText"/>
      </w:pPr>
      <w:r>
        <w:rPr>
          <w:i/>
          <w:iCs/>
        </w:rPr>
        <w:t>Then, exclaiming “Allahu Akbar” three times, they should prostrate and say:</w:t>
      </w:r>
    </w:p>
    <w:p w14:paraId="34CFC370" w14:textId="77777777" w:rsidR="006F3AE3" w:rsidRDefault="00000000">
      <w:pPr>
        <w:pStyle w:val="BodyText"/>
      </w:pPr>
      <w:r>
        <w:t>“Praise be to You, O our God, for what You have revealed to us that draws us near to You and bestows upon us every good You have sent down in Your books and scriptures. O Lord, we ask You to protect us from the armies of doubts and illusions. You are the Mighty, the All-Knowing.”</w:t>
      </w:r>
    </w:p>
    <w:p w14:paraId="21896440" w14:textId="77777777" w:rsidR="006F3AE3" w:rsidRDefault="00000000">
      <w:pPr>
        <w:pStyle w:val="BodyText"/>
      </w:pPr>
      <w:r>
        <w:rPr>
          <w:i/>
          <w:iCs/>
        </w:rPr>
        <w:t>Then, raising their head and sitting, they should say:</w:t>
      </w:r>
    </w:p>
    <w:p w14:paraId="2ED7A672" w14:textId="77777777" w:rsidR="006F3AE3" w:rsidRDefault="00000000">
      <w:pPr>
        <w:pStyle w:val="BodyText"/>
      </w:pPr>
      <w:r>
        <w:t>“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p>
    <w:p w14:paraId="221929EC" w14:textId="77777777" w:rsidR="006F3AE3" w:rsidRDefault="00000000">
      <w:r>
        <w:br w:type="page"/>
      </w:r>
    </w:p>
    <w:p w14:paraId="3A6A19A7" w14:textId="77777777" w:rsidR="006F3AE3" w:rsidRDefault="00000000">
      <w:pPr>
        <w:pStyle w:val="Heading1"/>
      </w:pPr>
      <w:bookmarkStart w:id="609" w:name="sec-salat-i-vusta"/>
      <w:bookmarkStart w:id="610" w:name="_Toc186792475"/>
      <w:bookmarkEnd w:id="607"/>
      <w:r>
        <w:lastRenderedPageBreak/>
        <w:t>Salat-i-Vusta (The Midmost Prayer)</w:t>
      </w:r>
      <w:bookmarkEnd w:id="610"/>
    </w:p>
    <w:p w14:paraId="1366EA1F" w14:textId="77777777" w:rsidR="006F3AE3" w:rsidRDefault="00000000">
      <w:pPr>
        <w:pStyle w:val="FirstParagraph"/>
      </w:pPr>
      <w:r>
        <w:t>To be recited daily in the morning, at noon, and in the evening.</w:t>
      </w:r>
    </w:p>
    <w:p w14:paraId="6E30618E" w14:textId="77777777" w:rsidR="006F3AE3" w:rsidRDefault="00000000">
      <w:pPr>
        <w:pStyle w:val="BodyText"/>
      </w:pPr>
      <w:r>
        <w:rPr>
          <w:i/>
          <w:iCs/>
        </w:rPr>
        <w:t>And whoever wishes to pray for it should wash their hands, and while washing, they should say:</w:t>
      </w:r>
    </w:p>
    <w:p w14:paraId="511B6A90" w14:textId="77777777" w:rsidR="006F3AE3"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23D3F865" w14:textId="77777777" w:rsidR="006F3AE3" w:rsidRDefault="00000000">
      <w:pPr>
        <w:pStyle w:val="BodyText"/>
      </w:pPr>
      <w:r>
        <w:rPr>
          <w:i/>
          <w:iCs/>
        </w:rPr>
        <w:t>While washing the face, he says:</w:t>
      </w:r>
    </w:p>
    <w:p w14:paraId="15ED0B9E" w14:textId="77777777" w:rsidR="006F3AE3" w:rsidRDefault="00000000">
      <w:pPr>
        <w:pStyle w:val="BodyText"/>
      </w:pPr>
      <w:r>
        <w:t>2 My Lord, I have turned my face toward You. Illuminate it with the light of Your countenance, and then protect it from turning toward anyone else.</w:t>
      </w:r>
    </w:p>
    <w:p w14:paraId="41E36678" w14:textId="77777777" w:rsidR="006F3AE3" w:rsidRDefault="00000000">
      <w:pPr>
        <w:pStyle w:val="BodyText"/>
      </w:pPr>
      <w:r>
        <w:rPr>
          <w:i/>
          <w:iCs/>
        </w:rPr>
        <w:t>And afterwards, let him stand facing the Qibla and say:</w:t>
      </w:r>
    </w:p>
    <w:p w14:paraId="4BDEDAAA" w14:textId="77777777" w:rsidR="006F3AE3"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3F779A21" w14:textId="77777777" w:rsidR="006F3AE3" w:rsidRDefault="00000000">
      <w:pPr>
        <w:pStyle w:val="BodyText"/>
      </w:pPr>
      <w:r>
        <w:rPr>
          <w:i/>
          <w:iCs/>
        </w:rPr>
        <w:t>Then he bows down and says:</w:t>
      </w:r>
    </w:p>
    <w:p w14:paraId="6A60ACD1" w14:textId="77777777" w:rsidR="006F3AE3" w:rsidRDefault="00000000">
      <w:pPr>
        <w:pStyle w:val="BodyText"/>
      </w:pPr>
      <w:r>
        <w:t>4 Praise be to You, beyond my remembrance, the remembrance of those less than me, my description, and the description of those in the heavens and the earths.</w:t>
      </w:r>
    </w:p>
    <w:p w14:paraId="19D2BD0C" w14:textId="77777777" w:rsidR="006F3AE3" w:rsidRDefault="00000000">
      <w:pPr>
        <w:pStyle w:val="BodyText"/>
      </w:pPr>
      <w:r>
        <w:rPr>
          <w:i/>
          <w:iCs/>
        </w:rPr>
        <w:t>Then he stands for Qunoot and says:</w:t>
      </w:r>
    </w:p>
    <w:p w14:paraId="44AB3725" w14:textId="77777777" w:rsidR="006F3AE3" w:rsidRDefault="00000000">
      <w:pPr>
        <w:pStyle w:val="BodyText"/>
      </w:pPr>
      <w:r>
        <w:t>5 O my God, do not disappoint the one who clings to the fingers of hope in the tails of Your mercy and Your grace, O Most Merciful of the merciful.</w:t>
      </w:r>
    </w:p>
    <w:p w14:paraId="776F72B6" w14:textId="77777777" w:rsidR="006F3AE3" w:rsidRDefault="00000000">
      <w:pPr>
        <w:pStyle w:val="BodyText"/>
      </w:pPr>
      <w:r>
        <w:rPr>
          <w:i/>
          <w:iCs/>
        </w:rPr>
        <w:t>Then he sits and says:</w:t>
      </w:r>
    </w:p>
    <w:p w14:paraId="09909C04" w14:textId="77777777" w:rsidR="006F3AE3"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0BBE0E83" w14:textId="77777777" w:rsidR="006F3AE3" w:rsidRDefault="00000000">
      <w:pPr>
        <w:pStyle w:val="Heading3"/>
      </w:pPr>
      <w:bookmarkStart w:id="611" w:name="shorter-alternate-for-verses-3-6"/>
      <w:r>
        <w:t>Shorter Alternate for Verses 3 &amp; 6</w:t>
      </w:r>
    </w:p>
    <w:p w14:paraId="153F6EE4" w14:textId="77777777" w:rsidR="006F3AE3" w:rsidRDefault="00000000">
      <w:pPr>
        <w:pStyle w:val="FirstParagraph"/>
      </w:pPr>
      <w:r>
        <w:rPr>
          <w:i/>
          <w:iCs/>
        </w:rPr>
        <w:t>When the one praying wishes to recite:</w:t>
      </w:r>
    </w:p>
    <w:p w14:paraId="3D8DD641" w14:textId="77777777" w:rsidR="006F3AE3" w:rsidRDefault="00000000">
      <w:pPr>
        <w:pStyle w:val="BodyText"/>
      </w:pPr>
      <w:r>
        <w:t>3b God bears witness that there is no deity but Him, the Overseer, the Self-Subsisting.</w:t>
      </w:r>
    </w:p>
    <w:p w14:paraId="056142A6" w14:textId="77777777" w:rsidR="006F3AE3" w:rsidRDefault="00000000">
      <w:pPr>
        <w:pStyle w:val="BodyText"/>
      </w:pPr>
      <w:r>
        <w:rPr>
          <w:i/>
          <w:iCs/>
        </w:rPr>
        <w:t>Instead of the great verse, it suffices, and likewise it suffices in sitting to recite:</w:t>
      </w:r>
    </w:p>
    <w:p w14:paraId="7F469545" w14:textId="77777777" w:rsidR="006F3AE3" w:rsidRDefault="00000000">
      <w:pPr>
        <w:pStyle w:val="BodyText"/>
      </w:pPr>
      <w:r>
        <w:lastRenderedPageBreak/>
        <w:t>6b I bear witness to Your oneness and Your Uniqueness, and that You are Allah, there is no god but You.</w:t>
      </w:r>
    </w:p>
    <w:p w14:paraId="51D97665" w14:textId="77777777" w:rsidR="006F3AE3" w:rsidRDefault="00000000">
      <w:r>
        <w:br w:type="page"/>
      </w:r>
    </w:p>
    <w:p w14:paraId="1E9FE420" w14:textId="77777777" w:rsidR="006F3AE3" w:rsidRDefault="00000000">
      <w:pPr>
        <w:pStyle w:val="Heading1"/>
      </w:pPr>
      <w:bookmarkStart w:id="612" w:name="sec-salat-i-saghir"/>
      <w:bookmarkStart w:id="613" w:name="_Toc186792476"/>
      <w:bookmarkEnd w:id="609"/>
      <w:bookmarkEnd w:id="611"/>
      <w:r>
        <w:lastRenderedPageBreak/>
        <w:t>Salat-i-Saghir (The Small Prayer)</w:t>
      </w:r>
      <w:bookmarkEnd w:id="613"/>
    </w:p>
    <w:p w14:paraId="76FF5485" w14:textId="77777777" w:rsidR="006F3AE3" w:rsidRDefault="00000000">
      <w:pPr>
        <w:pStyle w:val="FirstParagraph"/>
      </w:pPr>
      <w:r>
        <w:rPr>
          <w:i/>
          <w:iCs/>
        </w:rPr>
        <w:t>To be recited once every twenty-four hours, at midday:</w:t>
      </w:r>
    </w:p>
    <w:p w14:paraId="3C5A7BA9" w14:textId="77777777" w:rsidR="006F3AE3" w:rsidRDefault="00000000">
      <w:pPr>
        <w:pStyle w:val="BodyText"/>
      </w:pPr>
      <w:r>
        <w:t>1 I bear witness, O my God, that You have created me to know You and to worship You. I bear witness at this moment to my powerlessness and Your might, to my weakness and Your strength, to my poverty and Your wealth. There is no God but You, the Sovereign, the Self-Subsisting.</w:t>
      </w:r>
    </w:p>
    <w:p w14:paraId="7646DA48" w14:textId="77777777" w:rsidR="006F3AE3" w:rsidRDefault="00000000">
      <w:r>
        <w:br w:type="page"/>
      </w:r>
    </w:p>
    <w:p w14:paraId="1730FED6" w14:textId="77777777" w:rsidR="006F3AE3" w:rsidRDefault="00000000">
      <w:pPr>
        <w:pStyle w:val="Heading1"/>
      </w:pPr>
      <w:bookmarkStart w:id="614" w:name="sec-salat-al-mayyit"/>
      <w:bookmarkStart w:id="615" w:name="_Toc186792477"/>
      <w:bookmarkEnd w:id="612"/>
      <w:r>
        <w:lastRenderedPageBreak/>
        <w:t>Salat-al-Mayyit (Prayer for the Dead)</w:t>
      </w:r>
      <w:bookmarkEnd w:id="615"/>
    </w:p>
    <w:p w14:paraId="4DAD02D3" w14:textId="77777777" w:rsidR="006F3AE3" w:rsidRDefault="00000000">
      <w:pPr>
        <w:pStyle w:val="Heading2"/>
      </w:pPr>
      <w:bookmarkStart w:id="616" w:name="for-males"/>
      <w:r>
        <w:t>For Males</w:t>
      </w:r>
    </w:p>
    <w:p w14:paraId="01524381" w14:textId="77777777" w:rsidR="006F3AE3" w:rsidRDefault="00000000">
      <w:pPr>
        <w:pStyle w:val="FirstParagraph"/>
      </w:pPr>
      <w:r>
        <w:t>In the prayer for the deceased, the following is recited during the Qunut:</w:t>
      </w:r>
    </w:p>
    <w:p w14:paraId="4BF46017" w14:textId="77777777" w:rsidR="006F3AE3"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79171CFB" w14:textId="77777777" w:rsidR="006F3AE3" w:rsidRDefault="00000000">
      <w:pPr>
        <w:numPr>
          <w:ilvl w:val="0"/>
          <w:numId w:val="18"/>
        </w:numPr>
      </w:pPr>
      <w:r>
        <w:t>Then, recite once: “Allah-u-Abha” (اللهُ أَبْهَى), and say: “We all, verily, worship God” (إِنَّا كُلٌّ للهِ عَابِدُونَ) 19 times.</w:t>
      </w:r>
    </w:p>
    <w:p w14:paraId="06BFD18F" w14:textId="77777777" w:rsidR="006F3AE3" w:rsidRDefault="00000000">
      <w:pPr>
        <w:numPr>
          <w:ilvl w:val="0"/>
          <w:numId w:val="18"/>
        </w:numPr>
      </w:pPr>
      <w:r>
        <w:t>Then, recite once: “Allah-u-Abha” (اللهُ أَبْهَى), and say: “We all, verily, bow down to God” (إِنَّا كُلٌّ للهِ سَاجِدُونَ) 19 times.</w:t>
      </w:r>
    </w:p>
    <w:p w14:paraId="07D6FE8B" w14:textId="77777777" w:rsidR="006F3AE3" w:rsidRDefault="00000000">
      <w:pPr>
        <w:numPr>
          <w:ilvl w:val="0"/>
          <w:numId w:val="18"/>
        </w:numPr>
      </w:pPr>
      <w:r>
        <w:t>Then, recite once: “Allah-u-Abha” (اللهُ أَبْهَى), and say: “We all, verily, are devoted to God” (إِنَّا كُلٌّ للهِ قَانِتُونَ) 19 times.</w:t>
      </w:r>
    </w:p>
    <w:p w14:paraId="5DEFD8AF" w14:textId="77777777" w:rsidR="006F3AE3" w:rsidRDefault="00000000">
      <w:pPr>
        <w:numPr>
          <w:ilvl w:val="0"/>
          <w:numId w:val="18"/>
        </w:numPr>
      </w:pPr>
      <w:r>
        <w:t>Then, recite once: “Allah-u-Abha” (اللهُ أَبْهَى), and say: “We all, verily, remember God” (إِنَّا كُلٌّ للهِ ذَاكِرُونَ) 19 times.</w:t>
      </w:r>
    </w:p>
    <w:p w14:paraId="5558A8A2" w14:textId="77777777" w:rsidR="006F3AE3" w:rsidRDefault="00000000">
      <w:pPr>
        <w:numPr>
          <w:ilvl w:val="0"/>
          <w:numId w:val="18"/>
        </w:numPr>
      </w:pPr>
      <w:r>
        <w:t>Then, recite once: “Allah-u-Abha” (اللهُ أَبْهَى), and say: “We all, verily, are grateful to God” (إِنَّا كُلٌّ للهِ شَاكِرُونَ) 19 times.</w:t>
      </w:r>
    </w:p>
    <w:p w14:paraId="454A40BE" w14:textId="77777777" w:rsidR="006F3AE3" w:rsidRDefault="00000000">
      <w:pPr>
        <w:numPr>
          <w:ilvl w:val="0"/>
          <w:numId w:val="18"/>
        </w:numPr>
      </w:pPr>
      <w:r>
        <w:t>Then, recite once: “Allah-u-Abha” (اللهُ أَبْهَى), and say: “We all, verily, are patient for God” (إِنَّا كُلٌّ للهِ صَابِرُونَ) 19 times.</w:t>
      </w:r>
    </w:p>
    <w:p w14:paraId="4CA29675" w14:textId="77777777" w:rsidR="006F3AE3" w:rsidRDefault="00000000">
      <w:pPr>
        <w:pStyle w:val="Heading2"/>
      </w:pPr>
      <w:bookmarkStart w:id="617" w:name="for-females"/>
      <w:bookmarkEnd w:id="616"/>
      <w:r>
        <w:t>For Females</w:t>
      </w:r>
    </w:p>
    <w:p w14:paraId="1472F3C1" w14:textId="77777777" w:rsidR="006F3AE3" w:rsidRDefault="00000000">
      <w:pPr>
        <w:pStyle w:val="FirstParagraph"/>
      </w:pPr>
      <w:r>
        <w:t>In the prayer for the deceased (for females), the following is recited during the Qunut:</w:t>
      </w:r>
    </w:p>
    <w:p w14:paraId="18FDE026" w14:textId="77777777" w:rsidR="006F3AE3"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5E8CCBA6" w14:textId="77777777" w:rsidR="006F3AE3" w:rsidRDefault="00000000">
      <w:pPr>
        <w:numPr>
          <w:ilvl w:val="0"/>
          <w:numId w:val="19"/>
        </w:numPr>
      </w:pPr>
      <w:r>
        <w:t>Then, recite once: “Allah-u-Abha” (اللهُ أَبْهَى), and say: “We all, verily, worship God” (إِنَّا كُلٌّ للهِ عَابِدُونَ) 19 times.</w:t>
      </w:r>
    </w:p>
    <w:p w14:paraId="5A6D81D6" w14:textId="77777777" w:rsidR="006F3AE3" w:rsidRDefault="00000000">
      <w:pPr>
        <w:numPr>
          <w:ilvl w:val="0"/>
          <w:numId w:val="19"/>
        </w:numPr>
      </w:pPr>
      <w:r>
        <w:t>Then, recite once: “Allah-u-Abha” (اللهُ أَبْهَى), and say: “We all, verily, bow down to God” (إِنَّا كُلٌّ للهِ سَاجِدُونَ) 19 times.</w:t>
      </w:r>
    </w:p>
    <w:p w14:paraId="361AC31D" w14:textId="77777777" w:rsidR="006F3AE3" w:rsidRDefault="00000000">
      <w:pPr>
        <w:numPr>
          <w:ilvl w:val="0"/>
          <w:numId w:val="19"/>
        </w:numPr>
      </w:pPr>
      <w:r>
        <w:lastRenderedPageBreak/>
        <w:t>Then, recite once: “Allah-u-Abha” (اللهُ أَبْهَى), and say: “We all, verily, are devoted to God” (إِنَّا كُلٌّ للهِ قَانِتُونَ) 19 times.</w:t>
      </w:r>
    </w:p>
    <w:p w14:paraId="3BBBF73E" w14:textId="77777777" w:rsidR="006F3AE3" w:rsidRDefault="00000000">
      <w:pPr>
        <w:numPr>
          <w:ilvl w:val="0"/>
          <w:numId w:val="19"/>
        </w:numPr>
      </w:pPr>
      <w:r>
        <w:t>Then, recite once: “Allah-u-Abha” (اللهُ أَبْهَى), and say: “We all, verily, remember God” (إِنَّا كُلٌّ للهِ ذَاكِرُونَ) 19 times.</w:t>
      </w:r>
    </w:p>
    <w:p w14:paraId="3508D8D8" w14:textId="77777777" w:rsidR="006F3AE3" w:rsidRDefault="00000000">
      <w:pPr>
        <w:numPr>
          <w:ilvl w:val="0"/>
          <w:numId w:val="19"/>
        </w:numPr>
      </w:pPr>
      <w:r>
        <w:t>Then, recite once: “Allah-u-Abha” (اللهُ أَبْهَى), and say: “We all, verily, are grateful to God” (إِنَّا كُلٌّ للهِ شَاكِرُونَ) 19 times.</w:t>
      </w:r>
    </w:p>
    <w:p w14:paraId="2F73AFB6" w14:textId="77777777" w:rsidR="006F3AE3" w:rsidRDefault="00000000">
      <w:pPr>
        <w:numPr>
          <w:ilvl w:val="0"/>
          <w:numId w:val="19"/>
        </w:numPr>
      </w:pPr>
      <w:r>
        <w:t>Then, recite once: “Allah-u-Abha” (اللهُ أَبْهَى), and say: “We all, verily, are patient for God” (إِنَّا كُلٌّ للهِ صَابِرُونَ) 19 times.</w:t>
      </w:r>
    </w:p>
    <w:p w14:paraId="04289969" w14:textId="77777777" w:rsidR="006F3AE3" w:rsidRDefault="00000000">
      <w:pPr>
        <w:pStyle w:val="Heading1"/>
      </w:pPr>
      <w:bookmarkStart w:id="618" w:name="sec-lawh-i-aqdas"/>
      <w:bookmarkStart w:id="619" w:name="_Toc186792478"/>
      <w:bookmarkEnd w:id="614"/>
      <w:bookmarkEnd w:id="617"/>
      <w:r>
        <w:t>Lawh-i-Aqdas (Most Holy Tablet)</w:t>
      </w:r>
      <w:bookmarkEnd w:id="619"/>
    </w:p>
    <w:p w14:paraId="2491FEC7" w14:textId="77777777" w:rsidR="006F3AE3" w:rsidRDefault="00000000">
      <w:pPr>
        <w:pStyle w:val="FirstParagraph"/>
      </w:pPr>
      <w:r>
        <w:t>This Most Holy Tablet has been revealed from the sacred kingdom to the one who has turned towards the Qiblah of the world, who has come from the heaven of eternity with His most great glory.</w:t>
      </w:r>
    </w:p>
    <w:p w14:paraId="0FE7E386" w14:textId="77777777" w:rsidR="006F3AE3" w:rsidRDefault="00000000">
      <w:pPr>
        <w:pStyle w:val="BodyText"/>
      </w:pPr>
      <w:r>
        <w:t>In the Name of the Lord, the Most Glorious.</w:t>
      </w:r>
    </w:p>
    <w:p w14:paraId="4E104D3E" w14:textId="77777777" w:rsidR="006F3AE3"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62701AE3" w14:textId="77777777" w:rsidR="006F3AE3" w:rsidRDefault="00000000">
      <w:pPr>
        <w:pStyle w:val="Heading2"/>
      </w:pPr>
      <w:bookmarkStart w:id="620" w:name="Xacc551996357411d993a99cbd6d6f8d163a1f87"/>
      <w:r>
        <w:t>Christians Have Hidden Themselves Using The Name of Jesus</w:t>
      </w:r>
    </w:p>
    <w:p w14:paraId="01C46EBB" w14:textId="77777777" w:rsidR="006F3AE3"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67D89D80" w14:textId="77777777" w:rsidR="006F3AE3"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7C1F1FB9" w14:textId="77777777" w:rsidR="006F3AE3"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51110673" w14:textId="77777777" w:rsidR="006F3AE3"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15314891" w14:textId="77777777" w:rsidR="006F3AE3" w:rsidRDefault="00000000">
      <w:pPr>
        <w:pStyle w:val="Heading2"/>
      </w:pPr>
      <w:bookmarkStart w:id="621" w:name="the-doors-of-the-kingdom-are-opened"/>
      <w:bookmarkEnd w:id="620"/>
      <w:r>
        <w:t>The Doors of the Kingdom Are Opened</w:t>
      </w:r>
    </w:p>
    <w:p w14:paraId="1EB98D8A" w14:textId="77777777" w:rsidR="006F3AE3"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4F7796B6" w14:textId="77777777" w:rsidR="006F3AE3"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39DDAB12" w14:textId="77777777" w:rsidR="006F3AE3"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07F89B0C" w14:textId="77777777" w:rsidR="006F3AE3"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6760D61A" w14:textId="77777777" w:rsidR="006F3AE3" w:rsidRDefault="00000000">
      <w:pPr>
        <w:pStyle w:val="Heading2"/>
      </w:pPr>
      <w:bookmarkStart w:id="622" w:name="to-the-priest"/>
      <w:bookmarkEnd w:id="621"/>
      <w:r>
        <w:t>To the Priest</w:t>
      </w:r>
    </w:p>
    <w:p w14:paraId="09028CE0" w14:textId="77777777" w:rsidR="006F3AE3"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41E3104B" w14:textId="77777777" w:rsidR="006F3AE3" w:rsidRDefault="00000000">
      <w:pPr>
        <w:pStyle w:val="Heading2"/>
      </w:pPr>
      <w:bookmarkStart w:id="623" w:name="to-the-concourse-of-priests"/>
      <w:bookmarkEnd w:id="622"/>
      <w:r>
        <w:t>To the Concourse of Priests</w:t>
      </w:r>
    </w:p>
    <w:p w14:paraId="3EF4D973" w14:textId="77777777" w:rsidR="006F3AE3"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5246E033" w14:textId="77777777" w:rsidR="006F3AE3" w:rsidRDefault="00000000">
      <w:pPr>
        <w:pStyle w:val="Heading2"/>
      </w:pPr>
      <w:bookmarkStart w:id="624" w:name="to-the-concourse-of-bishops"/>
      <w:bookmarkEnd w:id="623"/>
      <w:r>
        <w:t>To the Concourse of Bishops</w:t>
      </w:r>
    </w:p>
    <w:p w14:paraId="0413F30D" w14:textId="77777777" w:rsidR="006F3AE3"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0C5FEA21" w14:textId="77777777" w:rsidR="006F3AE3" w:rsidRDefault="00000000">
      <w:pPr>
        <w:pStyle w:val="Heading2"/>
      </w:pPr>
      <w:bookmarkStart w:id="625" w:name="to-the-concourse-of-monks"/>
      <w:bookmarkEnd w:id="624"/>
      <w:r>
        <w:t>To the Concourse of Monks</w:t>
      </w:r>
    </w:p>
    <w:p w14:paraId="56A5B480" w14:textId="77777777" w:rsidR="006F3AE3"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2E0A7B67" w14:textId="77777777" w:rsidR="006F3AE3" w:rsidRDefault="00000000">
      <w:pPr>
        <w:pStyle w:val="Heading2"/>
      </w:pPr>
      <w:bookmarkStart w:id="626" w:name="to-bethlehem"/>
      <w:bookmarkEnd w:id="625"/>
      <w:r>
        <w:t>To Bethlehem</w:t>
      </w:r>
    </w:p>
    <w:p w14:paraId="632CDD48" w14:textId="77777777" w:rsidR="006F3AE3"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4B31FC35" w14:textId="77777777" w:rsidR="006F3AE3" w:rsidRDefault="00000000">
      <w:pPr>
        <w:pStyle w:val="Heading2"/>
      </w:pPr>
      <w:bookmarkStart w:id="627" w:name="the-cry-of-mount-sinai"/>
      <w:bookmarkEnd w:id="626"/>
      <w:r>
        <w:t>The Cry of Mount Sinai</w:t>
      </w:r>
    </w:p>
    <w:p w14:paraId="57A54A0E" w14:textId="77777777" w:rsidR="006F3AE3"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7B16DBE4" w14:textId="77777777" w:rsidR="006F3AE3"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36FEADBE" w14:textId="77777777" w:rsidR="006F3AE3" w:rsidRDefault="00000000">
      <w:pPr>
        <w:pStyle w:val="Heading2"/>
      </w:pPr>
      <w:bookmarkStart w:id="628" w:name="the-sermon-of-the-desired-one"/>
      <w:bookmarkEnd w:id="627"/>
      <w:r>
        <w:t>The Sermon of the Desired One</w:t>
      </w:r>
    </w:p>
    <w:p w14:paraId="635C2BDC" w14:textId="77777777" w:rsidR="006F3AE3"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620B8EF5" w14:textId="77777777" w:rsidR="006F3AE3" w:rsidRDefault="00000000">
      <w:r>
        <w:br w:type="page"/>
      </w:r>
    </w:p>
    <w:p w14:paraId="70782664" w14:textId="77777777" w:rsidR="006F3AE3" w:rsidRDefault="00000000">
      <w:pPr>
        <w:pStyle w:val="Heading1"/>
      </w:pPr>
      <w:bookmarkStart w:id="629" w:name="sec-bh00721"/>
      <w:bookmarkStart w:id="630" w:name="_Toc186792479"/>
      <w:bookmarkEnd w:id="618"/>
      <w:bookmarkEnd w:id="628"/>
      <w:r>
        <w:lastRenderedPageBreak/>
        <w:t>BH00721 (Letter about Purity)</w:t>
      </w:r>
      <w:bookmarkEnd w:id="630"/>
    </w:p>
    <w:p w14:paraId="4C65BEEB" w14:textId="77777777" w:rsidR="006F3AE3" w:rsidRDefault="00000000">
      <w:pPr>
        <w:pStyle w:val="FirstParagraph"/>
      </w:pPr>
      <w:r>
        <w:t>He is God, exalted is His majesty, greatness, and power.</w:t>
      </w:r>
    </w:p>
    <w:p w14:paraId="765A091F" w14:textId="77777777" w:rsidR="006F3AE3" w:rsidRDefault="00000000">
      <w:pPr>
        <w:pStyle w:val="BodyText"/>
      </w:pPr>
      <w:r>
        <w:t>1 Your writing has been received, and its fragrances brought immense delight and joy. God willing, at all times, the pen of the loved ones of the Merciful will flow with that which brings spirit and bliss to creation. As a question was posed, this servant deemed it necessary to hasten to write a response and send it, so that the truth of the matter becomes clear and evident to you and to the other friends. Although the sanctity and purity of the Cause are as manifest as the sun at its zenith, I will, given your request, convey the following: You mentioned that you have been perplexed by the behavior of certain individuals. Someone like you should never be perplexed by such matters.</w:t>
      </w:r>
    </w:p>
    <w:p w14:paraId="771CDC99" w14:textId="77777777" w:rsidR="006F3AE3" w:rsidRDefault="00000000">
      <w:pPr>
        <w:pStyle w:val="BodyText"/>
      </w:pPr>
      <w:r>
        <w:t xml:space="preserve">2 In such matters, one should never feel perplexed. You have spent considerable time in the Sacred Court and have heard, directly and publicly, many of the divine utterances that serve as the cause of training humanity and elevating the peoples of the world. Whoever acts contrary to these teachings is deprived and a loser, as has been stated: </w:t>
      </w:r>
      <w:r>
        <w:rPr>
          <w:i/>
          <w:iCs/>
        </w:rPr>
        <w:t>“Even if they are among close kin.”</w:t>
      </w:r>
      <w:r>
        <w:t xml:space="preserve"> Some of these actions are remnants of the early habits of the people of the Bayán, which were widespread among them and were practiced without right. As you and the other friends are aware, before this Most Great Manifestation, many of the people of the Bayán acted in ways that were neither in accordance with any nation nor in conformity with any religion, and no rational or discerning person would have accepted them. Then the Sun of Manifestation shone forth. From the years spent in Iraq until the 17th day of Jumádá al-Thání in the year 1291, successive and continuous Tablets descended from the heaven of divine will.</w:t>
      </w:r>
    </w:p>
    <w:p w14:paraId="2947E0FB" w14:textId="77777777" w:rsidR="006F3AE3" w:rsidRDefault="00000000">
      <w:pPr>
        <w:pStyle w:val="BodyText"/>
      </w:pPr>
      <w:r>
        <w:t xml:space="preserve">3 In these Tablets, new and wondrous teachings were revealed, prohibiting all from detestable and unacceptable practices and enjoining all to adhere to the commands of God, which are the means of salvation for all. From the horizon of each Tablet, the Sun of the Word has risen and shone in this regard. Today, it is incumbent upon everyone to cling to the cord of sanctity and to seize the hem of purity. O brother, the pearls of the Cause remain veiled by unworthy deeds. This is the fundamental reason why humanity has been held back. Otherwise, from all directions and lands, you would hear the call: </w:t>
      </w:r>
      <w:r>
        <w:rPr>
          <w:i/>
          <w:iCs/>
        </w:rPr>
        <w:t>“Verily, I have turned toward You and hastened to You, O Desire of the worlds!”</w:t>
      </w:r>
      <w:r>
        <w:t xml:space="preserve"> In Iraq, after the Orb of Realities had risen, all were forbidden from certain actions. Some obeyed and refrained, while others, even though under the shadow of Truth, continued to act as they did before. However, such actions were veiled. Likewise, in this land, there is no apparent authority to enforce the bounds of God.</w:t>
      </w:r>
    </w:p>
    <w:p w14:paraId="458EB95A" w14:textId="77777777" w:rsidR="006F3AE3" w:rsidRDefault="00000000">
      <w:pPr>
        <w:pStyle w:val="BodyText"/>
      </w:pPr>
      <w:r>
        <w:t xml:space="preserve">4 Therefore, the bounds of God cannot be implemented. The Truth has been oppressed and will remain so. Only a few close souls hear His voice. This is why the actions of those who adhere to pure knowledge revealed for God’s sake cannot be equated with the deeds of others. There is no fear of worldly retribution, so if any goodness manifests from a soul, it is for the sake of God and is therefore considered among the highest of deeds. By God, there is no deity but Him. Every soul, male or female, who has come to this land, when in the presence of the Sun, has been enjoined to exhibit praiseworthy morals, spiritual actions, pleasing attributes, and to avoid selfish desires. Blessed is the one who attains success, and woe to the heedless. Exalted is His majesty! He has declared: </w:t>
      </w:r>
      <w:r>
        <w:rPr>
          <w:i/>
          <w:iCs/>
        </w:rPr>
        <w:t xml:space="preserve">“Adultery, sodomy, and treachery are forbidden </w:t>
      </w:r>
      <w:r>
        <w:rPr>
          <w:i/>
          <w:iCs/>
        </w:rPr>
        <w:lastRenderedPageBreak/>
        <w:t>to you. Avoid them, O people who turn toward Me. By God, you were created to purify the world from the defilement of passions.”</w:t>
      </w:r>
    </w:p>
    <w:p w14:paraId="0F698611" w14:textId="77777777" w:rsidR="006F3AE3" w:rsidRDefault="00000000">
      <w:pPr>
        <w:pStyle w:val="BodyText"/>
      </w:pPr>
      <w:r>
        <w:t>5 This is what your Lord, the Master of existence, commands you, if you are among the discerning. Whoever attributes themselves to the Merciful and acts according to the deeds of Satan is not of Me. This is testified by all atoms and stones, all trees and fruits, and beyond them, this Truthful, Trustworthy Tongue. These sublime words have descended from the mouth of the Revealer of verses, and this servant has presented them in writing. Whoever acts, it is for their own soul, and whoever turns away, it is to their own detriment. Verily, our Lord, the All-Knowing, is the Self-Sufficient, the Praised One.</w:t>
      </w:r>
    </w:p>
    <w:p w14:paraId="5E4901E1" w14:textId="77777777" w:rsidR="006F3AE3" w:rsidRDefault="00000000">
      <w:pPr>
        <w:pStyle w:val="BodyText"/>
      </w:pPr>
      <w:r>
        <w:t>6 If people knew how much harm, sorrow, and grief these matters have caused the Eternal Beauty, all would turn toward Him and engage in lamentation. In the early days, certain actions of the leaders of the Bayán caused veils and delays for humanity. If this servant were to recount the deeds of some, which I have personally witnessed, it would cause astonishment for all. If this Most Great Manifestation had not appeared, the matter would have remained ambiguous for the majority of people. Through divine grace and firm Tablets, many of the friends residing in cities and villages across the world have attained the garment of sanctity. In some regions, they have earnestly and diligently acted according to the divine ordinances, which are the cause of humanity’s benefit, and have purified themselves from rejected actions. However, some remain attached to their old habits. We beseech God to grant everyone success in acting in a manner befitting His days, worthy of His beauty, and that He may exalt His firmly established and mighty Cause.</w:t>
      </w:r>
    </w:p>
    <w:p w14:paraId="31DA0E6C" w14:textId="77777777" w:rsidR="006F3AE3" w:rsidRDefault="00000000">
      <w:pPr>
        <w:pStyle w:val="BodyText"/>
      </w:pPr>
      <w:r>
        <w:t>7 O my dear one, the majority of souls are weak in spirit; as soon as they witness a spark, they melt like snow before a flame. Where are those steadfast, stable, and composed souls? The ones of whom it is said that if all the women of the world, adorned with all beauty and finery, appeared before them, and all the treasures of the world were displayed to them they would never incline towards them. This is because such souls are intoxicated with the wine of the beauty of the Lord of Glory. Their drunkenness is the sovereign of effacement, and their sobriety is the source of obliteration.</w:t>
      </w:r>
    </w:p>
    <w:p w14:paraId="15681E7A" w14:textId="77777777" w:rsidR="006F3AE3" w:rsidRDefault="00000000">
      <w:pPr>
        <w:pStyle w:val="BodyText"/>
      </w:pPr>
      <w:r>
        <w:t>8 Consider: Moses emerged from the house of Pharaoh, and Abu Lahab came from the lineage of Prophethood. God willing, at all times, you may fix your gaze on the highest horizon and dedicate yourself fully to breaking the idols of self. Perhaps, through your efforts and those of the friends of Truth, the unacceptable deeds that have caused veils for humanity may be eradicated from among the people.</w:t>
      </w:r>
    </w:p>
    <w:p w14:paraId="5665EE9C" w14:textId="77777777" w:rsidR="006F3AE3" w:rsidRDefault="00000000">
      <w:pPr>
        <w:pStyle w:val="BodyText"/>
      </w:pPr>
      <w:r>
        <w:t xml:space="preserve">9 In these days, this noble verse has descended from the Pen of the Most High: </w:t>
      </w:r>
      <w:r>
        <w:rPr>
          <w:i/>
          <w:iCs/>
        </w:rPr>
        <w:t>“It is incumbent upon everyone who has believed in God to hasten, proclaim the truth, and strive to remove falsehood from among the people.”</w:t>
      </w:r>
    </w:p>
    <w:p w14:paraId="1F7FAAAB" w14:textId="77777777" w:rsidR="006F3AE3" w:rsidRDefault="00000000">
      <w:pPr>
        <w:pStyle w:val="BodyText"/>
      </w:pPr>
      <w:r>
        <w:t xml:space="preserve">10 All must rise to serve in a way that sanctifies spirits and elevates the inhabitants of the world. In times past, observe the actions of the Messenger of God (peace be upon Him). On the day that that praiseworthy Beauty ascended, nearly one hundred thousand individuals from the surrounding areas of Medina had gathered around Him. Many of those souls were considered companions in appearance, as they had been in His presence. Yet, those who were truly steadfast and God-fearing were but a few. </w:t>
      </w:r>
      <w:r>
        <w:rPr>
          <w:i/>
          <w:iCs/>
        </w:rPr>
        <w:lastRenderedPageBreak/>
        <w:t>“Indeed, grace is in the hand of God; He grants it to whomever He wills by His command, for He is the All-Powerful, the Almighty.”</w:t>
      </w:r>
    </w:p>
    <w:p w14:paraId="7FC32D58" w14:textId="77777777" w:rsidR="006F3AE3" w:rsidRDefault="00000000">
      <w:pPr>
        <w:pStyle w:val="BodyText"/>
      </w:pPr>
      <w:r>
        <w:t>11 In truth, your question was very pleasing, as most people are weak and unaware of what pleases God and what is beloved in His sight. From your letter, the sincerity of Ibn ’Abdulláh, the devoted ones, is understood. It reveals what is loved and accepted by God. The fragrances of the garment of the Merciful are diffused throughout creation. We praise Him and thank Him for this, for He is the Guardian of the grateful.</w:t>
      </w:r>
    </w:p>
    <w:p w14:paraId="7DAF9741" w14:textId="77777777" w:rsidR="006F3AE3" w:rsidRDefault="00000000">
      <w:pPr>
        <w:pStyle w:val="BodyText"/>
      </w:pPr>
      <w:r>
        <w:t xml:space="preserve">12 Convey to His Honor, the Most Truthful Name of God, crowned with the light of Bahá’u’lláh’s splendor, endless praise, supreme sanctity, and inviolable purity, this humble servant’s sentiments. To the other friends, upon whom be the fragrances of God, I remain a supplicant, remembering all and hoping that they will not forget this servant in their prayers. </w:t>
      </w:r>
      <w:r>
        <w:rPr>
          <w:i/>
          <w:iCs/>
        </w:rPr>
        <w:t>“Indeed, glory be upon you and upon them.”</w:t>
      </w:r>
    </w:p>
    <w:p w14:paraId="544A966B" w14:textId="77777777" w:rsidR="006F3AE3" w:rsidRDefault="00000000">
      <w:pPr>
        <w:pStyle w:val="BodyText"/>
      </w:pPr>
      <w:r>
        <w:t>Servant (signed)</w:t>
      </w:r>
      <w:r>
        <w:br/>
        <w:t>Dated: 1st Jumádá al-Thání, 1291 (July 1874)</w:t>
      </w:r>
    </w:p>
    <w:p w14:paraId="4C795FCF" w14:textId="77777777" w:rsidR="006F3AE3" w:rsidRDefault="00000000">
      <w:pPr>
        <w:pStyle w:val="Heading1"/>
      </w:pPr>
      <w:bookmarkStart w:id="631" w:name="sec-lawh-i-ard-i-bá"/>
      <w:bookmarkStart w:id="632" w:name="_Toc186792480"/>
      <w:bookmarkEnd w:id="629"/>
      <w:r>
        <w:t>Lawh-i-Ard-i-Bá (Tablet of the Land of Bá)</w:t>
      </w:r>
      <w:bookmarkEnd w:id="632"/>
    </w:p>
    <w:p w14:paraId="675D7957" w14:textId="77777777" w:rsidR="006F3AE3" w:rsidRDefault="00000000">
      <w:pPr>
        <w:pStyle w:val="FirstParagraph"/>
      </w:pPr>
      <w:r>
        <w:t>He is God, exalted is His state, the Greatness and the Power.</w:t>
      </w:r>
    </w:p>
    <w:p w14:paraId="0804E317" w14:textId="77777777" w:rsidR="006F3AE3"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3E888CB9" w14:textId="77777777" w:rsidR="006F3AE3"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178B64DC" w14:textId="77777777" w:rsidR="006F3AE3"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59A9029E" w14:textId="77777777" w:rsidR="006F3AE3" w:rsidRDefault="00000000">
      <w:pPr>
        <w:pStyle w:val="BodyText"/>
      </w:pPr>
      <w:r>
        <w:t>4 We ask God, blessed and exalted, to honor us with meeting Him soon. Indeed, He is the Hearing, the Powerful, the Responsive.</w:t>
      </w:r>
    </w:p>
    <w:p w14:paraId="43D6582A" w14:textId="77777777" w:rsidR="006F3AE3" w:rsidRDefault="00000000">
      <w:r>
        <w:br w:type="page"/>
      </w:r>
    </w:p>
    <w:p w14:paraId="11012B43" w14:textId="77777777" w:rsidR="006F3AE3" w:rsidRDefault="00000000">
      <w:pPr>
        <w:pStyle w:val="Heading1"/>
      </w:pPr>
      <w:bookmarkStart w:id="633" w:name="sec-kalimát-i-firdawsíyyih"/>
      <w:bookmarkStart w:id="634" w:name="_Toc186792481"/>
      <w:bookmarkEnd w:id="631"/>
      <w:r>
        <w:lastRenderedPageBreak/>
        <w:t>Kalimát-i-Firdawsíyyih (Words of Paradise)</w:t>
      </w:r>
      <w:bookmarkEnd w:id="634"/>
    </w:p>
    <w:p w14:paraId="74E5614F" w14:textId="77777777" w:rsidR="006F3AE3" w:rsidRDefault="00000000">
      <w:pPr>
        <w:pStyle w:val="FirstParagraph"/>
      </w:pPr>
      <w:r>
        <w:t>He is the one who speaks the truth in the Kingdom of the Bayan.</w:t>
      </w:r>
    </w:p>
    <w:p w14:paraId="1ED307D7" w14:textId="77777777" w:rsidR="006F3AE3" w:rsidRDefault="00000000">
      <w:pPr>
        <w:pStyle w:val="Heading2"/>
      </w:pPr>
      <w:bookmarkStart w:id="635" w:name="the-influence-of-actions-for-teachers"/>
      <w:r>
        <w:t>The Influence of Actions for Teachers</w:t>
      </w:r>
    </w:p>
    <w:p w14:paraId="20E08B90" w14:textId="77777777" w:rsidR="006F3AE3"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6156DF96" w14:textId="77777777" w:rsidR="006F3AE3"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5CCC7A3F" w14:textId="77777777" w:rsidR="006F3AE3"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2B7AAD49" w14:textId="77777777" w:rsidR="006F3AE3" w:rsidRDefault="00000000">
      <w:pPr>
        <w:pStyle w:val="Heading3"/>
      </w:pPr>
      <w:bookmarkStart w:id="636" w:name="conditions-of-the-teachers"/>
      <w:r>
        <w:t>Conditions of the Teachers</w:t>
      </w:r>
    </w:p>
    <w:p w14:paraId="1C56A0AA" w14:textId="77777777" w:rsidR="006F3AE3"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425E56C0" w14:textId="77777777" w:rsidR="006F3AE3"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3832D80C" w14:textId="77777777" w:rsidR="006F3AE3"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1197051A" w14:textId="77777777" w:rsidR="006F3AE3" w:rsidRDefault="00000000">
      <w:pPr>
        <w:pStyle w:val="Heading3"/>
      </w:pPr>
      <w:bookmarkStart w:id="637" w:name="cling-to-unity"/>
      <w:bookmarkEnd w:id="636"/>
      <w:r>
        <w:t>Cling to Unity</w:t>
      </w:r>
    </w:p>
    <w:p w14:paraId="69AB6785" w14:textId="77777777" w:rsidR="006F3AE3"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6FAF588B" w14:textId="77777777" w:rsidR="006F3AE3"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34E4B6AC" w14:textId="77777777" w:rsidR="006F3AE3"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4540A6CC" w14:textId="77777777" w:rsidR="006F3AE3"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5C4BB06E" w14:textId="77777777" w:rsidR="006F3AE3" w:rsidRDefault="00000000">
      <w:pPr>
        <w:pStyle w:val="Heading2"/>
      </w:pPr>
      <w:bookmarkStart w:id="638" w:name="the-leaves-of-the-supreme-paradise"/>
      <w:bookmarkEnd w:id="635"/>
      <w:bookmarkEnd w:id="637"/>
      <w:r>
        <w:t>The Leaves of the Supreme Paradise</w:t>
      </w:r>
    </w:p>
    <w:p w14:paraId="5EBC615F" w14:textId="77777777" w:rsidR="006F3AE3" w:rsidRDefault="00000000">
      <w:pPr>
        <w:pStyle w:val="Heading3"/>
      </w:pPr>
      <w:bookmarkStart w:id="639" w:name="the-first-leaf"/>
      <w:r>
        <w:t>The First Leaf</w:t>
      </w:r>
    </w:p>
    <w:p w14:paraId="7BF06B8D" w14:textId="77777777" w:rsidR="006F3AE3"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515AEB98" w14:textId="77777777" w:rsidR="006F3AE3" w:rsidRDefault="00000000">
      <w:pPr>
        <w:pStyle w:val="Heading3"/>
      </w:pPr>
      <w:bookmarkStart w:id="640" w:name="the-second-leaf"/>
      <w:bookmarkEnd w:id="639"/>
      <w:r>
        <w:t>The Second Leaf</w:t>
      </w:r>
    </w:p>
    <w:p w14:paraId="280D0B4C" w14:textId="77777777" w:rsidR="006F3AE3"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17773DBA" w14:textId="77777777" w:rsidR="006F3AE3" w:rsidRDefault="00000000">
      <w:pPr>
        <w:pStyle w:val="Heading3"/>
      </w:pPr>
      <w:bookmarkStart w:id="641" w:name="the-third-leaf"/>
      <w:bookmarkEnd w:id="640"/>
      <w:r>
        <w:t>The Third Leaf</w:t>
      </w:r>
    </w:p>
    <w:p w14:paraId="5487B740" w14:textId="77777777" w:rsidR="006F3AE3" w:rsidRDefault="00000000">
      <w:pPr>
        <w:pStyle w:val="FirstParagraph"/>
      </w:pPr>
      <w:r>
        <w:t>The Word of God in the third leaf of the Supreme Paradise:</w:t>
      </w:r>
    </w:p>
    <w:p w14:paraId="758DF24E" w14:textId="77777777" w:rsidR="006F3AE3"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6195954B" w14:textId="77777777" w:rsidR="006F3AE3" w:rsidRDefault="00000000">
      <w:pPr>
        <w:pStyle w:val="Heading3"/>
      </w:pPr>
      <w:bookmarkStart w:id="642" w:name="the-fourth-leaf"/>
      <w:bookmarkEnd w:id="641"/>
      <w:r>
        <w:t>The Fourth Leaf</w:t>
      </w:r>
    </w:p>
    <w:p w14:paraId="428D3AEF" w14:textId="77777777" w:rsidR="006F3AE3" w:rsidRDefault="00000000">
      <w:pPr>
        <w:pStyle w:val="FirstParagraph"/>
      </w:pPr>
      <w:r>
        <w:t>The Word of God in the fourth leaf of the Supreme Paradise:</w:t>
      </w:r>
    </w:p>
    <w:p w14:paraId="3F1AB0C0" w14:textId="77777777" w:rsidR="006F3AE3"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7DFB8BFD" w14:textId="77777777" w:rsidR="006F3AE3" w:rsidRDefault="00000000">
      <w:pPr>
        <w:pStyle w:val="Heading3"/>
      </w:pPr>
      <w:bookmarkStart w:id="643" w:name="the-fifth-leaf"/>
      <w:bookmarkEnd w:id="642"/>
      <w:r>
        <w:t>The Fifth Leaf</w:t>
      </w:r>
    </w:p>
    <w:p w14:paraId="36366BBC" w14:textId="77777777" w:rsidR="006F3AE3" w:rsidRDefault="00000000">
      <w:pPr>
        <w:pStyle w:val="FirstParagraph"/>
      </w:pPr>
      <w:r>
        <w:t>The Word of God in the fifth leaf of the Supreme Paradise:</w:t>
      </w:r>
    </w:p>
    <w:p w14:paraId="60CFEAD4" w14:textId="77777777" w:rsidR="006F3AE3"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2370B78F" w14:textId="77777777" w:rsidR="006F3AE3" w:rsidRDefault="00000000">
      <w:pPr>
        <w:pStyle w:val="Heading3"/>
      </w:pPr>
      <w:bookmarkStart w:id="644" w:name="the-sixth-leaf"/>
      <w:bookmarkEnd w:id="643"/>
      <w:r>
        <w:t>The Sixth Leaf</w:t>
      </w:r>
    </w:p>
    <w:p w14:paraId="363EBC0C" w14:textId="77777777" w:rsidR="006F3AE3" w:rsidRDefault="00000000">
      <w:pPr>
        <w:pStyle w:val="FirstParagraph"/>
      </w:pPr>
      <w:r>
        <w:t>The Word of God in the sixth leaf of the Supreme Paradise:</w:t>
      </w:r>
    </w:p>
    <w:p w14:paraId="1FC0DCB2" w14:textId="77777777" w:rsidR="006F3AE3"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44DF6551" w14:textId="77777777" w:rsidR="006F3AE3" w:rsidRDefault="00000000">
      <w:pPr>
        <w:pStyle w:val="Heading3"/>
      </w:pPr>
      <w:bookmarkStart w:id="645" w:name="the-seventh-leaf"/>
      <w:bookmarkEnd w:id="644"/>
      <w:r>
        <w:t>The Seventh Leaf</w:t>
      </w:r>
    </w:p>
    <w:p w14:paraId="493EA74C" w14:textId="77777777" w:rsidR="006F3AE3" w:rsidRDefault="00000000">
      <w:pPr>
        <w:pStyle w:val="FirstParagraph"/>
      </w:pPr>
      <w:r>
        <w:t>The Word of God in the seventh leaf of the Supreme Paradise:</w:t>
      </w:r>
    </w:p>
    <w:p w14:paraId="03A4E468" w14:textId="77777777" w:rsidR="006F3AE3"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67DB1C6E" w14:textId="77777777" w:rsidR="006F3AE3" w:rsidRDefault="00000000">
      <w:pPr>
        <w:pStyle w:val="Heading3"/>
      </w:pPr>
      <w:bookmarkStart w:id="646" w:name="the-eighth-leaf"/>
      <w:bookmarkEnd w:id="645"/>
      <w:r>
        <w:t>The Eighth Leaf</w:t>
      </w:r>
    </w:p>
    <w:p w14:paraId="5BDEA012" w14:textId="77777777" w:rsidR="006F3AE3" w:rsidRDefault="00000000">
      <w:pPr>
        <w:pStyle w:val="FirstParagraph"/>
      </w:pPr>
      <w:r>
        <w:t>The Word of God in the eighth leaf of the Supreme Paradise:</w:t>
      </w:r>
    </w:p>
    <w:p w14:paraId="06AFB2E7" w14:textId="77777777" w:rsidR="006F3AE3"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1D6EEBA9" w14:textId="77777777" w:rsidR="006F3AE3" w:rsidRDefault="00000000">
      <w:pPr>
        <w:pStyle w:val="Heading3"/>
      </w:pPr>
      <w:bookmarkStart w:id="647" w:name="the-ninth-leaf"/>
      <w:bookmarkEnd w:id="646"/>
      <w:r>
        <w:t>The Ninth Leaf</w:t>
      </w:r>
    </w:p>
    <w:p w14:paraId="43537E86" w14:textId="77777777" w:rsidR="006F3AE3" w:rsidRDefault="00000000">
      <w:pPr>
        <w:pStyle w:val="FirstParagraph"/>
      </w:pPr>
      <w:r>
        <w:t>The Word of God in the ninth leaf of the Supreme Paradise:</w:t>
      </w:r>
    </w:p>
    <w:p w14:paraId="7529A322" w14:textId="77777777" w:rsidR="006F3AE3"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596441FE" w14:textId="77777777" w:rsidR="006F3AE3"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764483D0" w14:textId="77777777" w:rsidR="006F3AE3" w:rsidRDefault="00000000">
      <w:pPr>
        <w:pStyle w:val="Heading3"/>
      </w:pPr>
      <w:bookmarkStart w:id="648" w:name="the-tenth-leaf"/>
      <w:bookmarkEnd w:id="647"/>
      <w:r>
        <w:t>The Tenth Leaf</w:t>
      </w:r>
    </w:p>
    <w:p w14:paraId="3D81BAE6" w14:textId="77777777" w:rsidR="006F3AE3" w:rsidRDefault="00000000">
      <w:pPr>
        <w:pStyle w:val="FirstParagraph"/>
      </w:pPr>
      <w:r>
        <w:t>The Word of God in the tenth leaf of the Supreme Paradise:</w:t>
      </w:r>
    </w:p>
    <w:p w14:paraId="34EBD89B" w14:textId="77777777" w:rsidR="006F3AE3"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56E17DFC" w14:textId="77777777" w:rsidR="006F3AE3" w:rsidRDefault="00000000">
      <w:pPr>
        <w:pStyle w:val="Heading3"/>
      </w:pPr>
      <w:bookmarkStart w:id="649" w:name="the-eleventh-leaf"/>
      <w:bookmarkEnd w:id="648"/>
      <w:r>
        <w:t>The Eleventh Leaf</w:t>
      </w:r>
    </w:p>
    <w:p w14:paraId="23AB17EC" w14:textId="77777777" w:rsidR="006F3AE3" w:rsidRDefault="00000000">
      <w:pPr>
        <w:pStyle w:val="FirstParagraph"/>
      </w:pPr>
      <w:r>
        <w:t>The Word of God in the eleventh leaf of the Supreme Paradise:</w:t>
      </w:r>
    </w:p>
    <w:p w14:paraId="75C1775F" w14:textId="77777777" w:rsidR="006F3AE3"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1A0D7206" w14:textId="77777777" w:rsidR="006F3AE3"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10DC030F" w14:textId="77777777" w:rsidR="006F3AE3" w:rsidRDefault="00000000">
      <w:pPr>
        <w:pStyle w:val="Heading2"/>
      </w:pPr>
      <w:bookmarkStart w:id="650" w:name="the-reformation-of-iran"/>
      <w:bookmarkEnd w:id="638"/>
      <w:bookmarkEnd w:id="649"/>
      <w:r>
        <w:t>The Reformation of Iran</w:t>
      </w:r>
    </w:p>
    <w:p w14:paraId="636E16BC" w14:textId="77777777" w:rsidR="006F3AE3"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116B24A8" w14:textId="77777777" w:rsidR="006F3AE3"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566A0C42" w14:textId="77777777" w:rsidR="006F3AE3"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3D6527E7" w14:textId="77777777" w:rsidR="006F3AE3" w:rsidRDefault="00000000">
      <w:pPr>
        <w:pStyle w:val="Heading3"/>
      </w:pPr>
      <w:bookmarkStart w:id="651" w:name="X32e2d5bbb8d18b82630720e22546daf930c5d62"/>
      <w:r>
        <w:t>The Verses of the Mother Book are Radiant</w:t>
      </w:r>
    </w:p>
    <w:p w14:paraId="6CB8A048" w14:textId="77777777" w:rsidR="006F3AE3"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01E9E26C" w14:textId="77777777" w:rsidR="006F3AE3"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049FEAE2" w14:textId="77777777" w:rsidR="006F3AE3" w:rsidRDefault="00000000">
      <w:pPr>
        <w:pStyle w:val="Heading2"/>
      </w:pPr>
      <w:bookmarkStart w:id="652" w:name="to-mirza-yahya"/>
      <w:bookmarkEnd w:id="650"/>
      <w:bookmarkEnd w:id="651"/>
      <w:r>
        <w:t>To Mirza Yahya</w:t>
      </w:r>
    </w:p>
    <w:p w14:paraId="06028293" w14:textId="77777777" w:rsidR="006F3AE3"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2957FACA" w14:textId="77777777" w:rsidR="006F3AE3"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2F3CE736" w14:textId="77777777" w:rsidR="006F3AE3"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4E7ECEAB" w14:textId="77777777" w:rsidR="006F3AE3" w:rsidRDefault="00000000">
      <w:pPr>
        <w:pStyle w:val="Heading2"/>
      </w:pPr>
      <w:bookmarkStart w:id="653" w:name="friends-in-the-region-unspecified"/>
      <w:bookmarkEnd w:id="652"/>
      <w:r>
        <w:t>Friends in the Region (Unspecified)</w:t>
      </w:r>
    </w:p>
    <w:p w14:paraId="71CB5DF8" w14:textId="77777777" w:rsidR="006F3AE3"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21E0E9DB" w14:textId="77777777" w:rsidR="006F3AE3"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4C784CA7" w14:textId="77777777" w:rsidR="006F3AE3" w:rsidRDefault="00000000">
      <w:pPr>
        <w:pStyle w:val="Heading2"/>
      </w:pPr>
      <w:bookmarkStart w:id="654" w:name="the-people-of-tar"/>
      <w:bookmarkEnd w:id="653"/>
      <w:r>
        <w:t>The People of Tar</w:t>
      </w:r>
    </w:p>
    <w:p w14:paraId="3E217131" w14:textId="77777777" w:rsidR="006F3AE3"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24004C6E" w14:textId="77777777" w:rsidR="006F3AE3"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3A80D374" w14:textId="77777777" w:rsidR="006F3AE3"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7B3CEB85" w14:textId="77777777" w:rsidR="006F3AE3"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6B243A1C" w14:textId="77777777" w:rsidR="006F3AE3"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67D63A7B" w14:textId="77777777" w:rsidR="006F3AE3"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208E79B2" w14:textId="77777777" w:rsidR="006F3AE3"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14DF628E" w14:textId="77777777" w:rsidR="006F3AE3" w:rsidRDefault="00000000">
      <w:pPr>
        <w:pStyle w:val="BodyText"/>
      </w:pPr>
      <w:r>
        <w:t>We seek from God to assist them in returning. Indeed, He is the Accepting of repentance, the Merciful.</w:t>
      </w:r>
    </w:p>
    <w:p w14:paraId="58D4A099" w14:textId="77777777" w:rsidR="006F3AE3" w:rsidRDefault="00000000">
      <w:pPr>
        <w:pStyle w:val="BodyText"/>
      </w:pPr>
      <w:r>
        <w:t>O people of Tár, from this station, We glorify your faces, and We ask God, exalted and glorified be He, to grant you the pure wine of steadfastness from the hands of</w:t>
      </w:r>
    </w:p>
    <w:p w14:paraId="70220491" w14:textId="77777777" w:rsidR="006F3AE3" w:rsidRDefault="00000000">
      <w:pPr>
        <w:pStyle w:val="BodyText"/>
      </w:pPr>
      <w:r>
        <w:t>His bounty. Indeed, He is the Bountiful, the Mighty, the Praiseworthy.</w:t>
      </w:r>
    </w:p>
    <w:p w14:paraId="64161999" w14:textId="77777777" w:rsidR="006F3AE3"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3EE0E437" w14:textId="77777777" w:rsidR="006F3AE3"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549FDF75" w14:textId="77777777" w:rsidR="006F3AE3" w:rsidRDefault="00000000">
      <w:r>
        <w:br w:type="page"/>
      </w:r>
    </w:p>
    <w:p w14:paraId="144C5E4D" w14:textId="77777777" w:rsidR="006F3AE3" w:rsidRDefault="00000000">
      <w:pPr>
        <w:pStyle w:val="Heading1"/>
      </w:pPr>
      <w:bookmarkStart w:id="655" w:name="sec-lawh-i-mánikchí-ṣáḥib"/>
      <w:bookmarkStart w:id="656" w:name="_Toc186792482"/>
      <w:bookmarkEnd w:id="633"/>
      <w:bookmarkEnd w:id="654"/>
      <w:r>
        <w:lastRenderedPageBreak/>
        <w:t>Lawh-i-Mánikchí Ṣáḥib (Tablet of Mánikchí Ṣáḥib)</w:t>
      </w:r>
      <w:bookmarkEnd w:id="656"/>
    </w:p>
    <w:p w14:paraId="50CA7ECC" w14:textId="77777777" w:rsidR="006F3AE3" w:rsidRDefault="00000000">
      <w:pPr>
        <w:pStyle w:val="FirstParagraph"/>
      </w:pPr>
      <w:r>
        <w:t>In the name of the One God</w:t>
      </w:r>
    </w:p>
    <w:p w14:paraId="036F3540" w14:textId="77777777" w:rsidR="006F3AE3"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5C5A8342" w14:textId="77777777" w:rsidR="006F3AE3"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176A5EDC" w14:textId="77777777" w:rsidR="006F3AE3"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66C5D644" w14:textId="77777777" w:rsidR="006F3AE3" w:rsidRDefault="00000000">
      <w:pPr>
        <w:pStyle w:val="Heading2"/>
      </w:pPr>
      <w:bookmarkStart w:id="657" w:name="the-hands-of-the-knowledgeable-physician"/>
      <w:r>
        <w:t>The Hands of the Knowledgeable Physician</w:t>
      </w:r>
    </w:p>
    <w:p w14:paraId="4EB9DF52" w14:textId="77777777" w:rsidR="006F3AE3"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4BB926DA" w14:textId="77777777" w:rsidR="006F3AE3"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19145FC6" w14:textId="77777777" w:rsidR="006F3AE3"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3DAAFBF5" w14:textId="77777777" w:rsidR="006F3AE3" w:rsidRDefault="00000000">
      <w:pPr>
        <w:pStyle w:val="Heading2"/>
      </w:pPr>
      <w:bookmarkStart w:id="658" w:name="purpose-of-language"/>
      <w:bookmarkEnd w:id="657"/>
      <w:r>
        <w:lastRenderedPageBreak/>
        <w:t>Purpose of Language</w:t>
      </w:r>
    </w:p>
    <w:p w14:paraId="6390B55A" w14:textId="77777777" w:rsidR="006F3AE3"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418A253F" w14:textId="77777777" w:rsidR="006F3AE3"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6BC3BCC6" w14:textId="77777777" w:rsidR="006F3AE3" w:rsidRDefault="00000000">
      <w:pPr>
        <w:pStyle w:val="Heading2"/>
      </w:pPr>
      <w:bookmarkStart w:id="659" w:name="what-purifies-you-is-my-path"/>
      <w:bookmarkEnd w:id="658"/>
      <w:r>
        <w:t>What Purifies You is My Path</w:t>
      </w:r>
    </w:p>
    <w:p w14:paraId="4F2DDE6E" w14:textId="77777777" w:rsidR="006F3AE3"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2DBB0E62" w14:textId="77777777" w:rsidR="006F3AE3"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7C239911" w14:textId="77777777" w:rsidR="006F3AE3"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7CB42EB6" w14:textId="77777777" w:rsidR="006F3AE3"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277100F8" w14:textId="77777777" w:rsidR="006F3AE3" w:rsidRDefault="00000000">
      <w:pPr>
        <w:pStyle w:val="Heading2"/>
      </w:pPr>
      <w:bookmarkStart w:id="660" w:name="words-require-actions"/>
      <w:bookmarkEnd w:id="659"/>
      <w:r>
        <w:t>Words Require Actions</w:t>
      </w:r>
    </w:p>
    <w:p w14:paraId="353EDF85" w14:textId="77777777" w:rsidR="006F3AE3"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4811B859" w14:textId="77777777" w:rsidR="006F3AE3"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6ADA0FA9" w14:textId="77777777" w:rsidR="006F3AE3" w:rsidRDefault="00000000">
      <w:pPr>
        <w:pStyle w:val="Heading2"/>
      </w:pPr>
      <w:bookmarkStart w:id="661" w:name="freedom-and-unity"/>
      <w:bookmarkEnd w:id="660"/>
      <w:r>
        <w:t>Freedom and Unity</w:t>
      </w:r>
    </w:p>
    <w:p w14:paraId="4A97C4B9" w14:textId="77777777" w:rsidR="006F3AE3"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3B62D0A3" w14:textId="77777777" w:rsidR="006F3AE3"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58EAD87A" w14:textId="77777777" w:rsidR="006F3AE3"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447FA34D" w14:textId="77777777" w:rsidR="006F3AE3" w:rsidRDefault="00000000">
      <w:pPr>
        <w:pStyle w:val="Heading2"/>
      </w:pPr>
      <w:bookmarkStart w:id="662" w:name="speak-measuredly"/>
      <w:bookmarkEnd w:id="661"/>
      <w:r>
        <w:t>Speak Measuredly</w:t>
      </w:r>
    </w:p>
    <w:p w14:paraId="6FA898C9" w14:textId="77777777" w:rsidR="006F3AE3"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31FA52BA" w14:textId="77777777" w:rsidR="006F3AE3"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6B447F36" w14:textId="77777777" w:rsidR="006F3AE3" w:rsidRDefault="00000000">
      <w:pPr>
        <w:pStyle w:val="Heading2"/>
      </w:pPr>
      <w:bookmarkStart w:id="663" w:name="a-prayer-for-manikchi-sahib"/>
      <w:bookmarkEnd w:id="662"/>
      <w:r>
        <w:t>A Prayer for Manikchi Sahib</w:t>
      </w:r>
    </w:p>
    <w:p w14:paraId="3DD12C0F" w14:textId="77777777" w:rsidR="006F3AE3"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1C941597" w14:textId="77777777" w:rsidR="006F3AE3" w:rsidRDefault="00000000">
      <w:r>
        <w:br w:type="page"/>
      </w:r>
    </w:p>
    <w:p w14:paraId="780D0909" w14:textId="77777777" w:rsidR="006F3AE3" w:rsidRDefault="00000000">
      <w:pPr>
        <w:pStyle w:val="Heading1"/>
      </w:pPr>
      <w:bookmarkStart w:id="664" w:name="sec-bh11176"/>
      <w:bookmarkStart w:id="665" w:name="_Toc186792483"/>
      <w:bookmarkEnd w:id="655"/>
      <w:bookmarkEnd w:id="663"/>
      <w:r>
        <w:lastRenderedPageBreak/>
        <w:t>BH11176</w:t>
      </w:r>
      <w:bookmarkEnd w:id="665"/>
    </w:p>
    <w:p w14:paraId="27208D8A" w14:textId="77777777" w:rsidR="006F3AE3" w:rsidRDefault="00000000">
      <w:pPr>
        <w:pStyle w:val="FirstParagraph"/>
      </w:pPr>
      <w:r>
        <w:t>O Most Great Branch! By the life of God, your afflictions have distressed me, but God will heal you and protect you. He is indeed the Best of the Generous and the most excellent Helper.</w:t>
      </w:r>
    </w:p>
    <w:p w14:paraId="26E2B6EF" w14:textId="77777777" w:rsidR="006F3AE3"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6290B375" w14:textId="77777777" w:rsidR="006F3AE3" w:rsidRDefault="00000000">
      <w:r>
        <w:br w:type="page"/>
      </w:r>
    </w:p>
    <w:p w14:paraId="64417807" w14:textId="77777777" w:rsidR="006F3AE3" w:rsidRDefault="00000000">
      <w:pPr>
        <w:pStyle w:val="Heading1"/>
      </w:pPr>
      <w:bookmarkStart w:id="666" w:name="sec-tablet-to-varqa"/>
      <w:bookmarkStart w:id="667" w:name="_Toc186792484"/>
      <w:bookmarkEnd w:id="664"/>
      <w:r>
        <w:lastRenderedPageBreak/>
        <w:t>Tablet to Varqá (Letters to Yazd)</w:t>
      </w:r>
      <w:bookmarkEnd w:id="667"/>
    </w:p>
    <w:p w14:paraId="3EA68D4B" w14:textId="77777777" w:rsidR="006F3AE3" w:rsidRDefault="00000000">
      <w:pPr>
        <w:pStyle w:val="FirstParagraph"/>
      </w:pPr>
      <w:r>
        <w:t>To the Observer of the Face of God, the Most Glorious, the All-Glorious, His Honor Varqá, upon him be the Glory of God, the Owner of the Throne and the Earth.</w:t>
      </w:r>
    </w:p>
    <w:p w14:paraId="16874D8A" w14:textId="77777777" w:rsidR="006F3AE3" w:rsidRDefault="00000000">
      <w:pPr>
        <w:pStyle w:val="BodyText"/>
      </w:pPr>
      <w:r>
        <w:t>In the Name of our Lord, the Most Holy, the Greatest, the Most High, the All-Glorious.</w:t>
      </w:r>
    </w:p>
    <w:p w14:paraId="5FB6720F" w14:textId="77777777" w:rsidR="006F3AE3" w:rsidRDefault="00000000">
      <w:pPr>
        <w:pStyle w:val="Heading2"/>
      </w:pPr>
      <w:bookmarkStart w:id="668" w:name="sanctified-and-holy-praise-for-god"/>
      <w:r>
        <w:t>Sanctified and Holy Praise for God</w:t>
      </w:r>
    </w:p>
    <w:p w14:paraId="75429BDD" w14:textId="77777777" w:rsidR="006F3AE3"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17625523" w14:textId="77777777" w:rsidR="006F3AE3"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3268F044" w14:textId="77777777" w:rsidR="006F3AE3"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7ED61E4A" w14:textId="77777777" w:rsidR="006F3AE3" w:rsidRDefault="00000000">
      <w:pPr>
        <w:pStyle w:val="Heading2"/>
      </w:pPr>
      <w:bookmarkStart w:id="669" w:name="a-prayer-to-god"/>
      <w:bookmarkEnd w:id="668"/>
      <w:r>
        <w:t>A Prayer to God</w:t>
      </w:r>
    </w:p>
    <w:p w14:paraId="775508EC" w14:textId="77777777" w:rsidR="006F3AE3"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1444324F" w14:textId="77777777" w:rsidR="006F3AE3"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174ABBD2" w14:textId="77777777" w:rsidR="006F3AE3"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291426D4" w14:textId="77777777" w:rsidR="006F3AE3" w:rsidRDefault="00000000">
      <w:pPr>
        <w:pStyle w:val="Heading2"/>
      </w:pPr>
      <w:bookmarkStart w:id="670" w:name="between-the-holy-maiden-and-bahaullah"/>
      <w:bookmarkEnd w:id="669"/>
      <w:r>
        <w:t>Between the Holy Maiden and Baha’u’llah</w:t>
      </w:r>
    </w:p>
    <w:p w14:paraId="05226E0F" w14:textId="77777777" w:rsidR="006F3AE3"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14E4DD2A" w14:textId="77777777" w:rsidR="006F3AE3" w:rsidRDefault="00000000">
      <w:pPr>
        <w:pStyle w:val="Heading3"/>
      </w:pPr>
      <w:bookmarkStart w:id="671" w:name="X96bffd7c8dfe75d8bd0fc45581589898a8e5626"/>
      <w:r>
        <w:t>The Words of the Holy Maiden for Varqa (Dove)</w:t>
      </w:r>
    </w:p>
    <w:p w14:paraId="2B055213" w14:textId="77777777" w:rsidR="006F3AE3"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062A7720" w14:textId="77777777" w:rsidR="006F3AE3" w:rsidRDefault="00000000">
      <w:pPr>
        <w:pStyle w:val="Heading2"/>
      </w:pPr>
      <w:bookmarkStart w:id="672" w:name="bahaullahs-response-to-varqa"/>
      <w:bookmarkEnd w:id="670"/>
      <w:bookmarkEnd w:id="671"/>
      <w:r>
        <w:lastRenderedPageBreak/>
        <w:t>Baha’u’llah’s Response to Varqa</w:t>
      </w:r>
    </w:p>
    <w:p w14:paraId="2628C066" w14:textId="77777777" w:rsidR="006F3AE3"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0469BE42" w14:textId="77777777" w:rsidR="006F3AE3" w:rsidRDefault="00000000">
      <w:pPr>
        <w:pStyle w:val="Heading3"/>
      </w:pPr>
      <w:bookmarkStart w:id="673" w:name="varqa-mentioned-in-previous-tablets"/>
      <w:r>
        <w:t>Varqa Mentioned in Previous Tablets</w:t>
      </w:r>
    </w:p>
    <w:p w14:paraId="67B49C1A" w14:textId="77777777" w:rsidR="006F3AE3"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16D57F25" w14:textId="77777777" w:rsidR="006F3AE3"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177B5EEC" w14:textId="77777777" w:rsidR="006F3AE3" w:rsidRDefault="00000000">
      <w:pPr>
        <w:pStyle w:val="Heading3"/>
      </w:pPr>
      <w:bookmarkStart w:id="674" w:name="salvation-for-receptive-souls"/>
      <w:bookmarkEnd w:id="673"/>
      <w:r>
        <w:t>Salvation for Receptive Souls</w:t>
      </w:r>
    </w:p>
    <w:p w14:paraId="72F54B37" w14:textId="77777777" w:rsidR="006F3AE3"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475361C2" w14:textId="77777777" w:rsidR="006F3AE3"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64DA3527" w14:textId="77777777" w:rsidR="006F3AE3"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223605AB" w14:textId="77777777" w:rsidR="006F3AE3"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0D842533" w14:textId="77777777" w:rsidR="006F3AE3" w:rsidRDefault="00000000">
      <w:pPr>
        <w:pStyle w:val="Heading3"/>
      </w:pPr>
      <w:bookmarkStart w:id="675" w:name="X6759c98fde7ab2853b1fd3a92165406c8f69ace"/>
      <w:bookmarkEnd w:id="674"/>
      <w:r>
        <w:t>Regarding What Varqa Wrote About the Esteemed Father</w:t>
      </w:r>
    </w:p>
    <w:p w14:paraId="2193D239" w14:textId="77777777" w:rsidR="006F3AE3"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3EF48D21" w14:textId="77777777" w:rsidR="006F3AE3"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46D6FC36" w14:textId="77777777" w:rsidR="006F3AE3" w:rsidRDefault="00000000">
      <w:pPr>
        <w:pStyle w:val="Heading3"/>
      </w:pPr>
      <w:bookmarkStart w:id="676" w:name="X89b8e26b4217336baef7016fef6ffa7938dc2b4"/>
      <w:bookmarkEnd w:id="675"/>
      <w:r>
        <w:t>Regarding Sending Copies to Surrounding Areas</w:t>
      </w:r>
    </w:p>
    <w:p w14:paraId="4096798F" w14:textId="77777777" w:rsidR="006F3AE3"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67C249E6" w14:textId="77777777" w:rsidR="006F3AE3"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2399EC6D" w14:textId="77777777" w:rsidR="006F3AE3"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630FCC57" w14:textId="77777777" w:rsidR="006F3AE3"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701F0F07" w14:textId="77777777" w:rsidR="006F3AE3" w:rsidRDefault="00000000">
      <w:pPr>
        <w:pStyle w:val="Heading3"/>
      </w:pPr>
      <w:bookmarkStart w:id="677" w:name="regarding-the-friends-of-yazd"/>
      <w:bookmarkEnd w:id="676"/>
      <w:r>
        <w:t>Regarding The Friends of Yazd</w:t>
      </w:r>
    </w:p>
    <w:p w14:paraId="72906F2F" w14:textId="77777777" w:rsidR="006F3AE3" w:rsidRDefault="00000000">
      <w:pPr>
        <w:pStyle w:val="FirstParagraph"/>
      </w:pPr>
      <w:r>
        <w:t>And regarding what you wrote about the friends of the Land of Yá (Yazd), may the glory of God be upon them, this answer has been revealed from the heaven of divine will:</w:t>
      </w:r>
    </w:p>
    <w:p w14:paraId="2A0650CB" w14:textId="77777777" w:rsidR="006F3AE3" w:rsidRDefault="00000000">
      <w:pPr>
        <w:pStyle w:val="BodyText"/>
      </w:pPr>
      <w:r>
        <w:t>He is the Most Ancient, the Most Great, the Most Holy, the Most Exalted, the Most Glorious.</w:t>
      </w:r>
    </w:p>
    <w:p w14:paraId="4F5632D1" w14:textId="77777777" w:rsidR="006F3AE3"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38E8692C" w14:textId="77777777" w:rsidR="006F3AE3"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47179061" w14:textId="77777777" w:rsidR="006F3AE3" w:rsidRDefault="00000000">
      <w:pPr>
        <w:pStyle w:val="BodyText"/>
      </w:pPr>
      <w:r>
        <w:t>The end.</w:t>
      </w:r>
    </w:p>
    <w:p w14:paraId="6E0AB972" w14:textId="77777777" w:rsidR="006F3AE3" w:rsidRDefault="00000000">
      <w:pPr>
        <w:pStyle w:val="Heading3"/>
      </w:pPr>
      <w:bookmarkStart w:id="678" w:name="verses-out-of-context"/>
      <w:bookmarkEnd w:id="677"/>
      <w:r>
        <w:t>Verses Out of Context</w:t>
      </w:r>
    </w:p>
    <w:p w14:paraId="2C792CF2" w14:textId="77777777" w:rsidR="006F3AE3"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3FBE145C" w14:textId="77777777" w:rsidR="006F3AE3" w:rsidRDefault="00000000">
      <w:pPr>
        <w:pStyle w:val="Heading3"/>
      </w:pPr>
      <w:bookmarkStart w:id="679" w:name="a-chameleon-burned-books"/>
      <w:bookmarkEnd w:id="678"/>
      <w:r>
        <w:lastRenderedPageBreak/>
        <w:t>A Chameleon Burned Books</w:t>
      </w:r>
    </w:p>
    <w:p w14:paraId="7A1FDC18" w14:textId="77777777" w:rsidR="006F3AE3"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334B7A48" w14:textId="77777777" w:rsidR="006F3AE3" w:rsidRDefault="00000000">
      <w:pPr>
        <w:pStyle w:val="Heading3"/>
      </w:pPr>
      <w:bookmarkStart w:id="680" w:name="X42601f31fa4505a2e99e2d014b0cda7dac019fa"/>
      <w:bookmarkEnd w:id="679"/>
      <w:r>
        <w:t>Mirza Aqa Receives the Gaze of Divine Grace</w:t>
      </w:r>
    </w:p>
    <w:p w14:paraId="719EF5D8" w14:textId="77777777" w:rsidR="006F3AE3"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7A4A4990" w14:textId="77777777" w:rsidR="006F3AE3" w:rsidRDefault="00000000">
      <w:pPr>
        <w:pStyle w:val="Heading3"/>
      </w:pPr>
      <w:bookmarkStart w:id="681" w:name="blessings-for-the-martyrs-of-miyandoab"/>
      <w:bookmarkEnd w:id="680"/>
      <w:r>
        <w:t>Blessings For the Martyrs of Miyandoab</w:t>
      </w:r>
    </w:p>
    <w:p w14:paraId="0EF52150" w14:textId="77777777" w:rsidR="006F3AE3"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6D0BA13F" w14:textId="77777777" w:rsidR="006F3AE3"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7235EE03" w14:textId="77777777" w:rsidR="006F3AE3"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19F8DA4F" w14:textId="77777777" w:rsidR="006F3AE3"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7ADBCDDB" w14:textId="77777777" w:rsidR="006F3AE3"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5D753D7F" w14:textId="77777777" w:rsidR="006F3AE3"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75C5238D" w14:textId="77777777" w:rsidR="006F3AE3"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26F1C013" w14:textId="77777777" w:rsidR="006F3AE3" w:rsidRDefault="00000000">
      <w:pPr>
        <w:pStyle w:val="Heading3"/>
      </w:pPr>
      <w:bookmarkStart w:id="682" w:name="X97aec81020c38bb9fd251e040a3966e04f16508"/>
      <w:bookmarkEnd w:id="681"/>
      <w:r>
        <w:t>God Will Enable Varqa to Do What He Loves</w:t>
      </w:r>
    </w:p>
    <w:p w14:paraId="23626974" w14:textId="77777777" w:rsidR="006F3AE3"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117444BC" w14:textId="77777777" w:rsidR="006F3AE3" w:rsidRDefault="00000000">
      <w:pPr>
        <w:pStyle w:val="Heading3"/>
      </w:pPr>
      <w:bookmarkStart w:id="683" w:name="assistance-to-fulfill-gods-will"/>
      <w:bookmarkEnd w:id="682"/>
      <w:r>
        <w:t>Assistance to Fulfill God’s Will</w:t>
      </w:r>
    </w:p>
    <w:p w14:paraId="347D9F9D" w14:textId="77777777" w:rsidR="006F3AE3"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5261102B" w14:textId="77777777" w:rsidR="006F3AE3"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70B61C0F" w14:textId="77777777" w:rsidR="006F3AE3" w:rsidRDefault="00000000">
      <w:pPr>
        <w:pStyle w:val="Heading3"/>
      </w:pPr>
      <w:bookmarkStart w:id="684" w:name="souls-turning-to-conjecture"/>
      <w:bookmarkEnd w:id="683"/>
      <w:r>
        <w:t>Souls Turning to Conjecture</w:t>
      </w:r>
    </w:p>
    <w:p w14:paraId="155F4E82" w14:textId="77777777" w:rsidR="006F3AE3"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045389CD" w14:textId="77777777" w:rsidR="006F3AE3"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13DA3645" w14:textId="77777777" w:rsidR="006F3AE3"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3560C2C5" w14:textId="77777777" w:rsidR="006F3AE3"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5C1CC0E7" w14:textId="77777777" w:rsidR="006F3AE3" w:rsidRDefault="00000000">
      <w:pPr>
        <w:pStyle w:val="BodyText"/>
      </w:pPr>
      <w:r>
        <w:lastRenderedPageBreak/>
        <w:t>This servant asks his Lord that He may not prevent His servants from what has appeared in the dominion by His Greatest, Most Glorious Name.</w:t>
      </w:r>
    </w:p>
    <w:p w14:paraId="562146BE" w14:textId="77777777" w:rsidR="006F3AE3" w:rsidRDefault="00000000">
      <w:pPr>
        <w:pStyle w:val="Heading3"/>
      </w:pPr>
      <w:bookmarkStart w:id="685" w:name="abide-by-wisdom"/>
      <w:bookmarkEnd w:id="684"/>
      <w:r>
        <w:t>Abide By Wisdom</w:t>
      </w:r>
    </w:p>
    <w:p w14:paraId="55A3C548" w14:textId="77777777" w:rsidR="006F3AE3" w:rsidRDefault="00000000">
      <w:pPr>
        <w:pStyle w:val="FirstParagraph"/>
      </w:pPr>
      <w:r>
        <w:t>And regarding what you wrote that one of the friends has written a treatise and presented it before His presence, this is what has been revealed in response:</w:t>
      </w:r>
    </w:p>
    <w:p w14:paraId="06D44855" w14:textId="77777777" w:rsidR="006F3AE3"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18E78AF2" w14:textId="77777777" w:rsidR="006F3AE3" w:rsidRDefault="00000000">
      <w:pPr>
        <w:pStyle w:val="Heading2"/>
      </w:pPr>
      <w:bookmarkStart w:id="686" w:name="explanations-of-the-kitab-i-aqdas"/>
      <w:bookmarkEnd w:id="672"/>
      <w:bookmarkEnd w:id="685"/>
      <w:r>
        <w:t>Explanations of the Kitab-i-Aqdas</w:t>
      </w:r>
    </w:p>
    <w:p w14:paraId="05CA23E2" w14:textId="77777777" w:rsidR="006F3AE3" w:rsidRDefault="00000000">
      <w:pPr>
        <w:pStyle w:val="Heading3"/>
      </w:pPr>
      <w:bookmarkStart w:id="687" w:name="the-verse-of-tahreem-prohibition"/>
      <w:r>
        <w:t>The Verse of Tahreem (Prohibition)</w:t>
      </w:r>
    </w:p>
    <w:p w14:paraId="36CF50E5" w14:textId="77777777" w:rsidR="006F3AE3"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4A5F3915" w14:textId="77777777" w:rsidR="006F3AE3" w:rsidRDefault="00000000">
      <w:pPr>
        <w:pStyle w:val="Heading3"/>
      </w:pPr>
      <w:bookmarkStart w:id="688" w:name="successorship"/>
      <w:bookmarkEnd w:id="687"/>
      <w:r>
        <w:t>Successorship</w:t>
      </w:r>
    </w:p>
    <w:p w14:paraId="421DB6F1" w14:textId="77777777" w:rsidR="006F3AE3"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09000D00" w14:textId="77777777" w:rsidR="006F3AE3" w:rsidRDefault="00000000">
      <w:pPr>
        <w:pStyle w:val="Heading3"/>
      </w:pPr>
      <w:bookmarkStart w:id="689" w:name="who-are-the-twigs"/>
      <w:bookmarkEnd w:id="688"/>
      <w:r>
        <w:t>Who Are the Twigs?</w:t>
      </w:r>
    </w:p>
    <w:p w14:paraId="61FF7D7C" w14:textId="77777777" w:rsidR="006F3AE3"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217DD8A3" w14:textId="77777777" w:rsidR="006F3AE3" w:rsidRDefault="00000000">
      <w:pPr>
        <w:pStyle w:val="Heading3"/>
      </w:pPr>
      <w:bookmarkStart w:id="690" w:name="who-are-kinsmen"/>
      <w:bookmarkEnd w:id="689"/>
      <w:r>
        <w:t>Who are Kinsmen?</w:t>
      </w:r>
    </w:p>
    <w:p w14:paraId="73ECAFD7" w14:textId="77777777" w:rsidR="006F3AE3"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5A22C802" w14:textId="77777777" w:rsidR="006F3AE3" w:rsidRDefault="00000000">
      <w:pPr>
        <w:pStyle w:val="Heading3"/>
      </w:pPr>
      <w:bookmarkStart w:id="691" w:name="who-are-the-branches"/>
      <w:bookmarkEnd w:id="690"/>
      <w:r>
        <w:t>Who Are the Branches?</w:t>
      </w:r>
    </w:p>
    <w:p w14:paraId="035FED24" w14:textId="77777777" w:rsidR="006F3AE3"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12192D96" w14:textId="77777777" w:rsidR="006F3AE3" w:rsidRDefault="00000000">
      <w:pPr>
        <w:pStyle w:val="Heading3"/>
      </w:pPr>
      <w:bookmarkStart w:id="692" w:name="what-can-branches-do"/>
      <w:bookmarkEnd w:id="691"/>
      <w:r>
        <w:t>What Can Branches Do?</w:t>
      </w:r>
    </w:p>
    <w:p w14:paraId="6AF68D1C" w14:textId="77777777" w:rsidR="006F3AE3"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0F905F2A" w14:textId="77777777" w:rsidR="006F3AE3" w:rsidRDefault="00000000">
      <w:pPr>
        <w:pStyle w:val="Heading3"/>
      </w:pPr>
      <w:bookmarkStart w:id="693" w:name="fasting-during-travel"/>
      <w:bookmarkEnd w:id="692"/>
      <w:r>
        <w:t>Fasting During Travel</w:t>
      </w:r>
    </w:p>
    <w:p w14:paraId="309F88A1" w14:textId="77777777" w:rsidR="006F3AE3"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73494F11" w14:textId="77777777" w:rsidR="006F3AE3"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5E6B436C" w14:textId="77777777" w:rsidR="006F3AE3"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54067700" w14:textId="77777777" w:rsidR="006F3AE3" w:rsidRDefault="00000000">
      <w:pPr>
        <w:pStyle w:val="Heading2"/>
      </w:pPr>
      <w:bookmarkStart w:id="694" w:name="other-news"/>
      <w:bookmarkEnd w:id="686"/>
      <w:bookmarkEnd w:id="693"/>
      <w:r>
        <w:lastRenderedPageBreak/>
        <w:t>Other News</w:t>
      </w:r>
    </w:p>
    <w:p w14:paraId="17102301" w14:textId="77777777" w:rsidR="006F3AE3" w:rsidRDefault="00000000">
      <w:pPr>
        <w:pStyle w:val="Heading3"/>
      </w:pPr>
      <w:bookmarkStart w:id="695" w:name="news-from-a-well-known-island"/>
      <w:r>
        <w:t>News From a Well-Known Island</w:t>
      </w:r>
    </w:p>
    <w:p w14:paraId="611B9555" w14:textId="77777777" w:rsidR="006F3AE3"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7A3CD204" w14:textId="77777777" w:rsidR="006F3AE3"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0A51D220" w14:textId="77777777" w:rsidR="006F3AE3"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7FF6D409" w14:textId="77777777" w:rsidR="006F3AE3" w:rsidRDefault="00000000">
      <w:pPr>
        <w:pStyle w:val="Heading3"/>
      </w:pPr>
      <w:bookmarkStart w:id="696" w:name="praises-to-followers"/>
      <w:bookmarkEnd w:id="695"/>
      <w:r>
        <w:t>Praises to Followers</w:t>
      </w:r>
    </w:p>
    <w:p w14:paraId="3B31693C" w14:textId="77777777" w:rsidR="006F3AE3"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719F0852" w14:textId="77777777" w:rsidR="006F3AE3"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7D0F36B5" w14:textId="77777777" w:rsidR="006F3AE3" w:rsidRDefault="00000000">
      <w:pPr>
        <w:pStyle w:val="BodyText"/>
      </w:pPr>
      <w:r>
        <w:t>And Mr. Mullá Muhammad `Alí Deh, exalted be His glory, has turned his attention for some time, and news about him has come from the City of God and other areas.</w:t>
      </w:r>
    </w:p>
    <w:p w14:paraId="4BB2C6F2" w14:textId="77777777" w:rsidR="006F3AE3" w:rsidRDefault="00000000">
      <w:pPr>
        <w:pStyle w:val="Heading2"/>
      </w:pPr>
      <w:bookmarkStart w:id="697" w:name="reassurance-to-varqa-from-god"/>
      <w:bookmarkEnd w:id="694"/>
      <w:bookmarkEnd w:id="696"/>
      <w:r>
        <w:t>Reassurance to Varqa From God</w:t>
      </w:r>
    </w:p>
    <w:p w14:paraId="2487223C" w14:textId="77777777" w:rsidR="006F3AE3"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6F3915FC" w14:textId="77777777" w:rsidR="006F3AE3"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7C0D5B9B" w14:textId="77777777" w:rsidR="006F3AE3"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27803B47" w14:textId="77777777" w:rsidR="006F3AE3" w:rsidRDefault="00000000">
      <w:pPr>
        <w:pStyle w:val="BodyText"/>
      </w:pPr>
      <w:r>
        <w:t>Your servant, on the first of Sha’ban, the year 1298. (June 27, 1881)</w:t>
      </w:r>
    </w:p>
    <w:p w14:paraId="7D6ED0E8" w14:textId="77777777" w:rsidR="006F3AE3" w:rsidRDefault="00000000">
      <w:r>
        <w:br w:type="page"/>
      </w:r>
    </w:p>
    <w:p w14:paraId="1F514460" w14:textId="77777777" w:rsidR="006F3AE3" w:rsidRDefault="00000000">
      <w:pPr>
        <w:pStyle w:val="Heading1"/>
      </w:pPr>
      <w:bookmarkStart w:id="698" w:name="sec-bh00093"/>
      <w:bookmarkStart w:id="699" w:name="_Toc186792485"/>
      <w:bookmarkEnd w:id="666"/>
      <w:bookmarkEnd w:id="697"/>
      <w:r>
        <w:lastRenderedPageBreak/>
        <w:t>BH00093 (Letters to the Land of Kha)</w:t>
      </w:r>
      <w:bookmarkEnd w:id="699"/>
    </w:p>
    <w:p w14:paraId="0BB8E687" w14:textId="77777777" w:rsidR="006F3AE3" w:rsidRDefault="00000000">
      <w:pPr>
        <w:pStyle w:val="FirstParagraph"/>
      </w:pPr>
      <w:r>
        <w:t>In the name of our most holy, supreme, and exalted Lord, the All-Glorious</w:t>
      </w:r>
    </w:p>
    <w:p w14:paraId="4F707FBD" w14:textId="77777777" w:rsidR="006F3AE3" w:rsidRDefault="00000000">
      <w:pPr>
        <w:pStyle w:val="Heading2"/>
      </w:pPr>
      <w:bookmarkStart w:id="700" w:name="a-supplication-to-god"/>
      <w:r>
        <w:t>A Supplication to God</w:t>
      </w:r>
    </w:p>
    <w:p w14:paraId="29E1666E" w14:textId="77777777" w:rsidR="006F3AE3"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47234B99" w14:textId="77777777" w:rsidR="006F3AE3"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30180AEB" w14:textId="77777777" w:rsidR="006F3AE3"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2567A726" w14:textId="77777777" w:rsidR="006F3AE3" w:rsidRDefault="00000000">
      <w:pPr>
        <w:pStyle w:val="Heading3"/>
      </w:pPr>
      <w:bookmarkStart w:id="701" w:name="blessings-to-the-stars-of-heaven"/>
      <w:r>
        <w:lastRenderedPageBreak/>
        <w:t>Blessings to the Stars of Heaven</w:t>
      </w:r>
    </w:p>
    <w:p w14:paraId="1484251D" w14:textId="77777777" w:rsidR="006F3AE3"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2C9087E1" w14:textId="77777777" w:rsidR="006F3AE3"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3FB97B03" w14:textId="77777777" w:rsidR="006F3AE3" w:rsidRDefault="00000000">
      <w:pPr>
        <w:pStyle w:val="Heading2"/>
      </w:pPr>
      <w:bookmarkStart w:id="702" w:name="god-responds-to-bahaullah"/>
      <w:bookmarkEnd w:id="700"/>
      <w:bookmarkEnd w:id="701"/>
      <w:r>
        <w:t>God Responds to Baha’u’llah</w:t>
      </w:r>
    </w:p>
    <w:p w14:paraId="49B0E560" w14:textId="77777777" w:rsidR="006F3AE3"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225C7210" w14:textId="77777777" w:rsidR="006F3AE3" w:rsidRDefault="00000000">
      <w:pPr>
        <w:pStyle w:val="Heading2"/>
      </w:pPr>
      <w:bookmarkStart w:id="703" w:name="bahaullah-addresses-an-unknown-believer"/>
      <w:bookmarkEnd w:id="702"/>
      <w:r>
        <w:t>Baha’u’llah Addresses an Unknown Believer</w:t>
      </w:r>
    </w:p>
    <w:p w14:paraId="4F908FA7" w14:textId="77777777" w:rsidR="006F3AE3"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77E3CA36" w14:textId="77777777" w:rsidR="006F3AE3"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78D183EF" w14:textId="77777777" w:rsidR="006F3AE3"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18BF4DA8" w14:textId="77777777" w:rsidR="006F3AE3"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7E12D3CF" w14:textId="77777777" w:rsidR="006F3AE3"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3354ABBA" w14:textId="77777777" w:rsidR="006F3AE3"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524CDE67" w14:textId="77777777" w:rsidR="006F3AE3"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69FCFB78" w14:textId="77777777" w:rsidR="006F3AE3"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29481392" w14:textId="77777777" w:rsidR="006F3AE3"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4D238DDF" w14:textId="77777777" w:rsidR="006F3AE3" w:rsidRDefault="00000000">
      <w:pPr>
        <w:pStyle w:val="Heading3"/>
      </w:pPr>
      <w:bookmarkStart w:id="704" w:name="about-jinab-i-mirza-asadullah-marriage"/>
      <w:r>
        <w:t>About Jinab-i-Mirza Asadullah Marriage</w:t>
      </w:r>
    </w:p>
    <w:p w14:paraId="680688F0" w14:textId="77777777" w:rsidR="006F3AE3"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5DC052BA" w14:textId="77777777" w:rsidR="006F3AE3"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363286DB" w14:textId="77777777" w:rsidR="006F3AE3" w:rsidRDefault="00000000">
      <w:pPr>
        <w:pStyle w:val="Heading3"/>
      </w:pPr>
      <w:bookmarkStart w:id="705" w:name="Xabbe82566cea2356993164c6c0313743e7ea487"/>
      <w:bookmarkEnd w:id="704"/>
      <w:r>
        <w:t>May All He Possesses Be Spent In the Path of Divine Service</w:t>
      </w:r>
    </w:p>
    <w:p w14:paraId="4B6C5EDE" w14:textId="77777777" w:rsidR="006F3AE3"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1780464A" w14:textId="77777777" w:rsidR="006F3AE3"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2F153DFB" w14:textId="77777777" w:rsidR="006F3AE3" w:rsidRDefault="00000000">
      <w:pPr>
        <w:pStyle w:val="Heading3"/>
      </w:pPr>
      <w:bookmarkStart w:id="706" w:name="praise-be-to-you-and-jinab-i-asad"/>
      <w:bookmarkEnd w:id="705"/>
      <w:r>
        <w:t>Praise Be to You and Jinab-i-Asad</w:t>
      </w:r>
    </w:p>
    <w:p w14:paraId="5CF78965" w14:textId="77777777" w:rsidR="006F3AE3"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1F5EBEE9" w14:textId="77777777" w:rsidR="006F3AE3" w:rsidRDefault="00000000">
      <w:pPr>
        <w:pStyle w:val="Heading2"/>
      </w:pPr>
      <w:bookmarkStart w:id="707" w:name="Xa1f49440da71e5d56bdf029e1e15634b6211311"/>
      <w:bookmarkEnd w:id="703"/>
      <w:bookmarkEnd w:id="706"/>
      <w:r>
        <w:t>Consultation In Place of a Command by Baha’u’llah</w:t>
      </w:r>
    </w:p>
    <w:p w14:paraId="10CEB49C" w14:textId="77777777" w:rsidR="006F3AE3"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64F36E7B" w14:textId="77777777" w:rsidR="006F3AE3" w:rsidRDefault="00000000">
      <w:pPr>
        <w:pStyle w:val="Heading3"/>
      </w:pPr>
      <w:bookmarkStart w:id="708" w:name="teaching-the-cause-if-a-great-matter"/>
      <w:r>
        <w:t>Teaching the Cause if a Great Matter</w:t>
      </w:r>
    </w:p>
    <w:p w14:paraId="69E24C28" w14:textId="77777777" w:rsidR="006F3AE3"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299094D1" w14:textId="77777777" w:rsidR="006F3AE3" w:rsidRDefault="00000000">
      <w:pPr>
        <w:pStyle w:val="Heading3"/>
      </w:pPr>
      <w:bookmarkStart w:id="709" w:name="tablets-sent-upon-request"/>
      <w:bookmarkEnd w:id="708"/>
      <w:r>
        <w:t>Tablets Sent Upon Request</w:t>
      </w:r>
    </w:p>
    <w:p w14:paraId="2AA9DA30" w14:textId="77777777" w:rsidR="006F3AE3"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5124291F" w14:textId="77777777" w:rsidR="006F3AE3" w:rsidRDefault="00000000">
      <w:pPr>
        <w:pStyle w:val="BodyText"/>
      </w:pPr>
      <w:r>
        <w:t>And as for your note that the names were to be sent on a separate sheet, they were not in the envelope of that honored person.</w:t>
      </w:r>
    </w:p>
    <w:p w14:paraId="734A6140" w14:textId="77777777" w:rsidR="006F3AE3"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0781D009" w14:textId="77777777" w:rsidR="006F3AE3"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1A169F72" w14:textId="77777777" w:rsidR="006F3AE3" w:rsidRDefault="00000000">
      <w:pPr>
        <w:pStyle w:val="Heading2"/>
      </w:pPr>
      <w:bookmarkStart w:id="710" w:name="jinab-m-and-s"/>
      <w:bookmarkEnd w:id="707"/>
      <w:bookmarkEnd w:id="709"/>
      <w:r>
        <w:t>Jinab M and S</w:t>
      </w:r>
    </w:p>
    <w:p w14:paraId="70EF9866" w14:textId="77777777" w:rsidR="006F3AE3"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32B685E7" w14:textId="77777777" w:rsidR="006F3AE3"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1F3BCAB5" w14:textId="77777777" w:rsidR="006F3AE3" w:rsidRDefault="00000000">
      <w:pPr>
        <w:pStyle w:val="Heading3"/>
      </w:pPr>
      <w:bookmarkStart w:id="711" w:name="for-the-one-named-muḥammad-before-ḥusayn"/>
      <w:r>
        <w:t>For the one named Muḥammad before Ḥusayn:</w:t>
      </w:r>
    </w:p>
    <w:p w14:paraId="53DC48C9" w14:textId="77777777" w:rsidR="006F3AE3" w:rsidRDefault="00000000">
      <w:pPr>
        <w:pStyle w:val="FirstParagraph"/>
      </w:pPr>
      <w:r>
        <w:t>In the Name of God, the Forgiving, the Generous.</w:t>
      </w:r>
    </w:p>
    <w:p w14:paraId="44E1285A" w14:textId="77777777" w:rsidR="006F3AE3"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0CD5DCAA" w14:textId="77777777" w:rsidR="006F3AE3" w:rsidRDefault="00000000">
      <w:pPr>
        <w:pStyle w:val="Heading3"/>
      </w:pPr>
      <w:bookmarkStart w:id="712" w:name="for-the-one-named-ḥájí-muḥammad"/>
      <w:bookmarkEnd w:id="711"/>
      <w:r>
        <w:t>For the one named Ḥájí Muḥammad:</w:t>
      </w:r>
    </w:p>
    <w:p w14:paraId="037F22AE" w14:textId="77777777" w:rsidR="006F3AE3" w:rsidRDefault="00000000">
      <w:pPr>
        <w:pStyle w:val="FirstParagraph"/>
      </w:pPr>
      <w:r>
        <w:t>In the Name of God, the Witness, the Hearing, the Knowing.</w:t>
      </w:r>
    </w:p>
    <w:p w14:paraId="3F62142D" w14:textId="77777777" w:rsidR="006F3AE3"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30ACC735" w14:textId="77777777" w:rsidR="006F3AE3" w:rsidRDefault="00000000">
      <w:pPr>
        <w:pStyle w:val="Heading2"/>
      </w:pPr>
      <w:bookmarkStart w:id="713" w:name="mentions-of-various-believers"/>
      <w:bookmarkEnd w:id="710"/>
      <w:bookmarkEnd w:id="712"/>
      <w:r>
        <w:t>Mentions of Various Believers</w:t>
      </w:r>
    </w:p>
    <w:p w14:paraId="6F631351" w14:textId="77777777" w:rsidR="006F3AE3"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46E90D2D" w14:textId="77777777" w:rsidR="006F3AE3" w:rsidRDefault="00000000">
      <w:pPr>
        <w:pStyle w:val="Heading2"/>
      </w:pPr>
      <w:bookmarkStart w:id="714" w:name="Xcadb2da4ea7c97be8d44138a5be6e671f7cea3e"/>
      <w:bookmarkEnd w:id="713"/>
      <w:r>
        <w:t>For Jinab-i-Muhammad Rida Khan and Sulayman Khan</w:t>
      </w:r>
    </w:p>
    <w:p w14:paraId="75AB4FD6" w14:textId="77777777" w:rsidR="006F3AE3"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4822B270" w14:textId="77777777" w:rsidR="006F3AE3" w:rsidRDefault="00000000">
      <w:pPr>
        <w:pStyle w:val="BodyText"/>
      </w:pPr>
      <w:r>
        <w:t>He is the Most Holy, the Most Great.</w:t>
      </w:r>
    </w:p>
    <w:p w14:paraId="76244987" w14:textId="77777777" w:rsidR="006F3AE3"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6925ADE3" w14:textId="77777777" w:rsidR="006F3AE3" w:rsidRDefault="00000000">
      <w:pPr>
        <w:pStyle w:val="Heading2"/>
      </w:pPr>
      <w:bookmarkStart w:id="715" w:name="for-ghulam-rida"/>
      <w:bookmarkEnd w:id="714"/>
      <w:r>
        <w:t>For Ghulam Rida</w:t>
      </w:r>
    </w:p>
    <w:p w14:paraId="658CC264" w14:textId="77777777" w:rsidR="006F3AE3" w:rsidRDefault="00000000">
      <w:pPr>
        <w:pStyle w:val="FirstParagraph"/>
      </w:pPr>
      <w:r>
        <w:t>And this is what was revealed for the one named Ghulám before Riḍá from the heaven of the grace of our Lord, the Creator of the heavens:</w:t>
      </w:r>
    </w:p>
    <w:p w14:paraId="640A69DE" w14:textId="77777777" w:rsidR="006F3AE3" w:rsidRDefault="00000000">
      <w:pPr>
        <w:pStyle w:val="BodyText"/>
      </w:pPr>
      <w:r>
        <w:t>He is the Speaker, the All-Seeing.</w:t>
      </w:r>
    </w:p>
    <w:p w14:paraId="7E8C46EE" w14:textId="77777777" w:rsidR="006F3AE3"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668A1E22" w14:textId="77777777" w:rsidR="006F3AE3" w:rsidRDefault="00000000">
      <w:pPr>
        <w:pStyle w:val="Heading2"/>
      </w:pPr>
      <w:bookmarkStart w:id="716" w:name="to-the-leaders-of-the-land-of-s-and-sh"/>
      <w:bookmarkEnd w:id="715"/>
      <w:r>
        <w:t>To the Leaders of the Land of S and Sh</w:t>
      </w:r>
    </w:p>
    <w:p w14:paraId="5BB2D9FD" w14:textId="77777777" w:rsidR="006F3AE3"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77619E5E" w14:textId="77777777" w:rsidR="006F3AE3" w:rsidRDefault="00000000">
      <w:pPr>
        <w:pStyle w:val="BodyText"/>
      </w:pPr>
      <w:r>
        <w:t>In the name of the Speaker, the All-Knowing.</w:t>
      </w:r>
    </w:p>
    <w:p w14:paraId="770565B8" w14:textId="77777777" w:rsidR="006F3AE3"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251C4180" w14:textId="77777777" w:rsidR="006F3AE3"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48099681" w14:textId="77777777" w:rsidR="006F3AE3" w:rsidRDefault="00000000">
      <w:pPr>
        <w:pStyle w:val="Heading2"/>
      </w:pPr>
      <w:bookmarkStart w:id="717" w:name="about-a-maidservant-who-used-opium"/>
      <w:bookmarkEnd w:id="716"/>
      <w:r>
        <w:t>About a Maidservant Who Used Opium</w:t>
      </w:r>
    </w:p>
    <w:p w14:paraId="32DFA5E3" w14:textId="77777777" w:rsidR="006F3AE3"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48EBB2D5" w14:textId="77777777" w:rsidR="006F3AE3"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15386628" w14:textId="77777777" w:rsidR="006F3AE3" w:rsidRDefault="00000000">
      <w:pPr>
        <w:pStyle w:val="Heading2"/>
      </w:pPr>
      <w:bookmarkStart w:id="718" w:name="X0b004fc18e9c73821c19fc4839c37c229491f8e"/>
      <w:bookmarkEnd w:id="717"/>
      <w:r>
        <w:t>About Jinab-i-Asadullah al-Asdaq al-Muqaddas</w:t>
      </w:r>
    </w:p>
    <w:p w14:paraId="2FB3B8AA" w14:textId="77777777" w:rsidR="006F3AE3"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1CC02B13" w14:textId="77777777" w:rsidR="006F3AE3" w:rsidRDefault="00000000">
      <w:pPr>
        <w:pStyle w:val="Heading2"/>
      </w:pPr>
      <w:bookmarkStart w:id="719" w:name="Xc1dc7f1fd2a24bd9c5ca4420ecbbf8d80830362"/>
      <w:bookmarkEnd w:id="718"/>
      <w:r>
        <w:t>Baha’u’llah Expresses His Sincerity, Attention, and Nothingness to the Friends</w:t>
      </w:r>
    </w:p>
    <w:p w14:paraId="13413F2A" w14:textId="77777777" w:rsidR="006F3AE3"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4920D7C5" w14:textId="77777777" w:rsidR="006F3AE3" w:rsidRDefault="00000000">
      <w:pPr>
        <w:pStyle w:val="BodyText"/>
      </w:pPr>
      <w:r>
        <w:t>The servant,</w:t>
      </w:r>
    </w:p>
    <w:p w14:paraId="0C026C2C" w14:textId="77777777" w:rsidR="006F3AE3" w:rsidRDefault="00000000">
      <w:pPr>
        <w:pStyle w:val="BodyText"/>
      </w:pPr>
      <w:r>
        <w:t>On the 29th of Ramadan, 1298</w:t>
      </w:r>
    </w:p>
    <w:p w14:paraId="53FC9206" w14:textId="77777777" w:rsidR="006F3AE3"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1B7AD94E" w14:textId="77777777" w:rsidR="006F3AE3" w:rsidRDefault="00000000">
      <w:r>
        <w:br w:type="page"/>
      </w:r>
    </w:p>
    <w:p w14:paraId="52EF591B" w14:textId="77777777" w:rsidR="006F3AE3" w:rsidRDefault="00000000">
      <w:pPr>
        <w:pStyle w:val="Heading1"/>
      </w:pPr>
      <w:bookmarkStart w:id="720" w:name="sec-bh00086"/>
      <w:bookmarkStart w:id="721" w:name="_Toc186792486"/>
      <w:bookmarkEnd w:id="698"/>
      <w:bookmarkEnd w:id="719"/>
      <w:r>
        <w:lastRenderedPageBreak/>
        <w:t>BH00086 (Letters to Shiraz)</w:t>
      </w:r>
      <w:bookmarkEnd w:id="721"/>
    </w:p>
    <w:p w14:paraId="433A3D7F" w14:textId="77777777" w:rsidR="006F3AE3" w:rsidRDefault="00000000">
      <w:pPr>
        <w:pStyle w:val="Heading2"/>
      </w:pPr>
      <w:bookmarkStart w:id="722" w:name="introduction-1"/>
      <w:r>
        <w:t>Introduction</w:t>
      </w:r>
    </w:p>
    <w:p w14:paraId="2C55FF10" w14:textId="77777777" w:rsidR="006F3AE3" w:rsidRDefault="00000000">
      <w:pPr>
        <w:pStyle w:val="FirstParagraph"/>
      </w:pPr>
      <w:r>
        <w:t>In the name of our Most Sacred, Most Supreme, Most Exalted Lord,</w:t>
      </w:r>
    </w:p>
    <w:p w14:paraId="7A26DF0D" w14:textId="77777777" w:rsidR="006F3AE3"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4047F88C" w14:textId="77777777" w:rsidR="006F3AE3" w:rsidRDefault="00000000">
      <w:pPr>
        <w:pStyle w:val="Heading3"/>
      </w:pPr>
      <w:bookmarkStart w:id="723" w:name="praise-for-the-friends-of-god"/>
      <w:r>
        <w:t>Praise for the Friends of God</w:t>
      </w:r>
    </w:p>
    <w:p w14:paraId="2416F265" w14:textId="77777777" w:rsidR="006F3AE3"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1F5DD6DF" w14:textId="77777777" w:rsidR="006F3AE3"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6E08FC1B" w14:textId="77777777" w:rsidR="006F3AE3"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69BC8281" w14:textId="77777777" w:rsidR="006F3AE3"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7FE781E0" w14:textId="77777777" w:rsidR="006F3AE3" w:rsidRDefault="00000000">
      <w:pPr>
        <w:pStyle w:val="Heading3"/>
      </w:pPr>
      <w:bookmarkStart w:id="724" w:name="sadness-for-those-who-turn-away"/>
      <w:bookmarkEnd w:id="723"/>
      <w:r>
        <w:t>Sadness for Those Who Turn Away</w:t>
      </w:r>
    </w:p>
    <w:p w14:paraId="6F6E679B" w14:textId="77777777" w:rsidR="006F3AE3"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7989A19D" w14:textId="77777777" w:rsidR="006F3AE3"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3009EB10" w14:textId="77777777" w:rsidR="006F3AE3"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078B955D" w14:textId="77777777" w:rsidR="006F3AE3" w:rsidRDefault="00000000">
      <w:pPr>
        <w:pStyle w:val="Heading2"/>
      </w:pPr>
      <w:bookmarkStart w:id="725" w:name="a-response-about-prior-letters"/>
      <w:bookmarkEnd w:id="722"/>
      <w:bookmarkEnd w:id="724"/>
      <w:r>
        <w:t>A Response About Prior Letters</w:t>
      </w:r>
    </w:p>
    <w:p w14:paraId="10EDCE61" w14:textId="77777777" w:rsidR="006F3AE3" w:rsidRDefault="00000000">
      <w:pPr>
        <w:pStyle w:val="FirstParagraph"/>
      </w:pPr>
      <w:r>
        <w:t>The name of the All-Knowing One who remembers:</w:t>
      </w:r>
    </w:p>
    <w:p w14:paraId="0E131E8E" w14:textId="77777777" w:rsidR="006F3AE3"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0E87F3B9" w14:textId="77777777" w:rsidR="006F3AE3"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109DB449" w14:textId="77777777" w:rsidR="006F3AE3"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0D1A1137" w14:textId="77777777" w:rsidR="006F3AE3"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3C132367" w14:textId="77777777" w:rsidR="006F3AE3"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4541F7A4" w14:textId="77777777" w:rsidR="006F3AE3"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0EC62486" w14:textId="77777777" w:rsidR="006F3AE3"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6273E944" w14:textId="77777777" w:rsidR="006F3AE3"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13C8C593" w14:textId="77777777" w:rsidR="006F3AE3"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18505326" w14:textId="77777777" w:rsidR="006F3AE3"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5C929BDD" w14:textId="77777777" w:rsidR="006F3AE3" w:rsidRDefault="00000000">
      <w:pPr>
        <w:pStyle w:val="BodyText"/>
      </w:pPr>
      <w:r>
        <w:t>Exalt the countenances of My loved ones on My behalf, and give them glad tidings of My mercy that has preceded, and My favor that has encompassed those in the heavens and the earth.</w:t>
      </w:r>
    </w:p>
    <w:p w14:paraId="7F725CED" w14:textId="77777777" w:rsidR="006F3AE3" w:rsidRDefault="00000000">
      <w:pPr>
        <w:pStyle w:val="BodyText"/>
      </w:pPr>
      <w:r>
        <w:t>Say, “O friends, be wise and uphold that which will exalt this strong and steadfast Cause.” We mention the maidservants who have listened and turned to God, the Peerless Knower.</w:t>
      </w:r>
    </w:p>
    <w:p w14:paraId="6163E2A9" w14:textId="77777777" w:rsidR="006F3AE3"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4FFB6342" w14:textId="77777777" w:rsidR="006F3AE3" w:rsidRDefault="00000000">
      <w:pPr>
        <w:pStyle w:val="BodyText"/>
      </w:pPr>
      <w:r>
        <w:t>Ask God to guide them, strengthen them, purify them from self and desire, and adorn them with what is pleasing to Him. Indeed, He is the Master of all creation, the Lord of both worlds.</w:t>
      </w:r>
    </w:p>
    <w:p w14:paraId="7A1BAA19" w14:textId="77777777" w:rsidR="006F3AE3" w:rsidRDefault="00000000">
      <w:pPr>
        <w:pStyle w:val="Heading2"/>
      </w:pPr>
      <w:bookmarkStart w:id="726" w:name="letter-1"/>
      <w:bookmarkEnd w:id="725"/>
      <w:r>
        <w:t>Letter 1</w:t>
      </w:r>
    </w:p>
    <w:p w14:paraId="12597A18" w14:textId="77777777" w:rsidR="006F3AE3"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0DADABAF" w14:textId="77777777" w:rsidR="006F3AE3" w:rsidRDefault="00000000">
      <w:pPr>
        <w:pStyle w:val="BodyText"/>
      </w:pPr>
      <w:r>
        <w:t>Today, the whole world is adorned with the wondrous garment of existence, and the hidden, apparent bounties of God have been bestowed upon all. Yet, all are heedless and distant, except for whom God wills.</w:t>
      </w:r>
    </w:p>
    <w:p w14:paraId="5AA01E8E" w14:textId="77777777" w:rsidR="006F3AE3"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4BC12073" w14:textId="77777777" w:rsidR="006F3AE3" w:rsidRDefault="00000000">
      <w:pPr>
        <w:pStyle w:val="BodyText"/>
      </w:pPr>
      <w:r>
        <w:t>O my God, convey what You have revealed to Your name and grant them the gift of Your expression and the heavenly feast of Your grace. You are, indeed, powerful over all things.</w:t>
      </w:r>
    </w:p>
    <w:p w14:paraId="4B06C713" w14:textId="77777777" w:rsidR="006F3AE3" w:rsidRDefault="00000000">
      <w:pPr>
        <w:pStyle w:val="BodyText"/>
      </w:pPr>
      <w:r>
        <w:lastRenderedPageBreak/>
        <w:t>So far, this servant has sent four letters, and despite many engagements and writings, there has been no neglect or delay in answering your blessed letters.</w:t>
      </w:r>
    </w:p>
    <w:p w14:paraId="5E1001F0" w14:textId="77777777" w:rsidR="006F3AE3" w:rsidRDefault="00000000">
      <w:pPr>
        <w:pStyle w:val="BodyText"/>
      </w:pPr>
      <w:r>
        <w:t>Regarding your attention to the land of Eshtehard and the friends there among the maidservants and servants, blessings of God be upon them. It has been submitted in the exalted court:</w:t>
      </w:r>
    </w:p>
    <w:p w14:paraId="27272C74" w14:textId="77777777" w:rsidR="006F3AE3" w:rsidRDefault="00000000">
      <w:pPr>
        <w:pStyle w:val="BodyText"/>
      </w:pPr>
      <w:r>
        <w:t>“This is what has been revealed for them from the heaven of the will of our mighty and exalted Lord. Mighty is His speech, great is His sovereignty, and exalted is His grandeur.”</w:t>
      </w:r>
    </w:p>
    <w:p w14:paraId="24E136EF" w14:textId="77777777" w:rsidR="006F3AE3" w:rsidRDefault="00000000">
      <w:pPr>
        <w:pStyle w:val="Heading2"/>
      </w:pPr>
      <w:bookmarkStart w:id="727" w:name="letter-2-the-people-of-a-and-sh"/>
      <w:bookmarkEnd w:id="726"/>
      <w:r>
        <w:t>Letter 2: The People of A and Sh</w:t>
      </w:r>
    </w:p>
    <w:p w14:paraId="6F052BAA" w14:textId="77777777" w:rsidR="006F3AE3" w:rsidRDefault="00000000">
      <w:pPr>
        <w:pStyle w:val="FirstParagraph"/>
      </w:pPr>
      <w:r>
        <w:t>In the name of the Compassionate and Generous One,</w:t>
      </w:r>
    </w:p>
    <w:p w14:paraId="3469057B" w14:textId="77777777" w:rsidR="006F3AE3"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3C0408BD" w14:textId="77777777" w:rsidR="006F3AE3"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01D01853" w14:textId="77777777" w:rsidR="006F3AE3"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2741DD94" w14:textId="77777777" w:rsidR="006F3AE3"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24DE3DCD" w14:textId="77777777" w:rsidR="006F3AE3" w:rsidRDefault="00000000">
      <w:pPr>
        <w:pStyle w:val="BodyText"/>
      </w:pPr>
      <w:r>
        <w:t>Blessings be upon you and upon those whose self and desires did not prevent them from God, the Lord of all and the Master of the world to come and this world.</w:t>
      </w:r>
    </w:p>
    <w:p w14:paraId="7CF5B371" w14:textId="77777777" w:rsidR="006F3AE3" w:rsidRDefault="00000000">
      <w:pPr>
        <w:pStyle w:val="BodyText"/>
      </w:pPr>
      <w:r>
        <w:t>This is what has been revealed for the maidservants of God: His blessings rest upon them.</w:t>
      </w:r>
    </w:p>
    <w:p w14:paraId="78F1EB4F" w14:textId="77777777" w:rsidR="006F3AE3" w:rsidRDefault="00000000">
      <w:pPr>
        <w:pStyle w:val="Heading3"/>
      </w:pPr>
      <w:bookmarkStart w:id="728" w:name="to-the-maidservants-of-a-and-sh"/>
      <w:r>
        <w:t>To the Maidservants of A and Sh</w:t>
      </w:r>
    </w:p>
    <w:p w14:paraId="73DD403D" w14:textId="77777777" w:rsidR="006F3AE3" w:rsidRDefault="00000000">
      <w:pPr>
        <w:pStyle w:val="FirstParagraph"/>
      </w:pPr>
      <w:r>
        <w:t>In the name of the All-Knowing and All-Aware,</w:t>
      </w:r>
    </w:p>
    <w:p w14:paraId="09F65ED2" w14:textId="77777777" w:rsidR="006F3AE3"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4BA05F1A" w14:textId="77777777" w:rsidR="006F3AE3"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626D46DA" w14:textId="77777777" w:rsidR="006F3AE3"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1544144E" w14:textId="77777777" w:rsidR="006F3AE3"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6FCBB885" w14:textId="77777777" w:rsidR="006F3AE3"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7572AB64" w14:textId="77777777" w:rsidR="006F3AE3" w:rsidRDefault="00000000">
      <w:pPr>
        <w:pStyle w:val="BodyText"/>
      </w:pPr>
      <w:r>
        <w:t>Blessings be upon you from God, the Manifestation of Signs and the Revealer of Verses.</w:t>
      </w:r>
    </w:p>
    <w:p w14:paraId="4B261CE1" w14:textId="77777777" w:rsidR="006F3AE3" w:rsidRDefault="00000000">
      <w:pPr>
        <w:pStyle w:val="Heading3"/>
      </w:pPr>
      <w:bookmarkStart w:id="729" w:name="X21892f0349ce22ebe0a209fcc3361d38a210cc1"/>
      <w:bookmarkEnd w:id="728"/>
      <w:r>
        <w:t>The Form of the Blessed and Sacred Leaf (Possibly Khadijih Bagum)</w:t>
      </w:r>
    </w:p>
    <w:p w14:paraId="102EBFD4" w14:textId="77777777" w:rsidR="006F3AE3" w:rsidRDefault="00000000">
      <w:pPr>
        <w:pStyle w:val="FirstParagraph"/>
      </w:pPr>
      <w:r>
        <w:t>The sun of divine favor has shone upon all, and the Euphrates of mercy flows for each of the near and sincere ones. Take and drink, for He is the Most Generous Giver.</w:t>
      </w:r>
    </w:p>
    <w:p w14:paraId="6C81E48E" w14:textId="77777777" w:rsidR="006F3AE3"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4E2A12CC" w14:textId="77777777" w:rsidR="006F3AE3" w:rsidRDefault="00000000">
      <w:pPr>
        <w:pStyle w:val="BodyText"/>
      </w:pPr>
      <w:r>
        <w:t>This is the form of what was revealed from God, the Lord of the worlds: “Mighty and glorious is His word.”</w:t>
      </w:r>
    </w:p>
    <w:p w14:paraId="3F1FF5A6" w14:textId="77777777" w:rsidR="006F3AE3" w:rsidRDefault="00000000">
      <w:pPr>
        <w:pStyle w:val="BodyText"/>
      </w:pPr>
      <w:r>
        <w:t>He is God, exalted is His glory, greatness, and might.</w:t>
      </w:r>
    </w:p>
    <w:p w14:paraId="481FBD77" w14:textId="77777777" w:rsidR="006F3AE3" w:rsidRDefault="00000000">
      <w:pPr>
        <w:pStyle w:val="Heading4"/>
      </w:pPr>
      <w:bookmarkStart w:id="730" w:name="men-and-women-are-equals"/>
      <w:r>
        <w:lastRenderedPageBreak/>
        <w:t>Men and Women Are Equals</w:t>
      </w:r>
    </w:p>
    <w:p w14:paraId="04B4681C" w14:textId="77777777" w:rsidR="006F3AE3"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180AA08A" w14:textId="77777777" w:rsidR="006F3AE3"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6ABD819B" w14:textId="77777777" w:rsidR="006F3AE3"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03220F59" w14:textId="77777777" w:rsidR="006F3AE3"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4CB37C5C" w14:textId="77777777" w:rsidR="006F3AE3" w:rsidRDefault="00000000">
      <w:pPr>
        <w:pStyle w:val="Heading4"/>
      </w:pPr>
      <w:bookmarkStart w:id="731" w:name="aqa-asads-mother-is-forgiven"/>
      <w:bookmarkEnd w:id="730"/>
      <w:r>
        <w:t>Aqa Asad’s Mother is Forgiven</w:t>
      </w:r>
    </w:p>
    <w:p w14:paraId="1CB6A3A7" w14:textId="77777777" w:rsidR="006F3AE3" w:rsidRDefault="00000000">
      <w:pPr>
        <w:pStyle w:val="FirstParagraph"/>
      </w:pPr>
      <w:r>
        <w:t>You mentioned the esteemed Aqa Asadullah of the lands of “A” and “Sh,” and his mother. After sharing this noble word from the Mother Book, His blessed and exalted words are:</w:t>
      </w:r>
    </w:p>
    <w:p w14:paraId="25B0FA10" w14:textId="77777777" w:rsidR="006F3AE3"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1175FABA" w14:textId="77777777" w:rsidR="006F3AE3" w:rsidRDefault="00000000">
      <w:pPr>
        <w:pStyle w:val="Heading4"/>
      </w:pPr>
      <w:bookmarkStart w:id="732" w:name="the-question-of-rights-huquullah"/>
      <w:bookmarkEnd w:id="731"/>
      <w:r>
        <w:t>The Question of Rights (Huqu’u’llah)</w:t>
      </w:r>
    </w:p>
    <w:p w14:paraId="76206CE9" w14:textId="77777777" w:rsidR="006F3AE3"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54FF2173" w14:textId="77777777" w:rsidR="006F3AE3"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5AB32DE4" w14:textId="77777777" w:rsidR="006F3AE3" w:rsidRDefault="00000000">
      <w:pPr>
        <w:pStyle w:val="Heading4"/>
      </w:pPr>
      <w:bookmarkStart w:id="733" w:name="honor-for-muhammad-ghulam-ali-khadim"/>
      <w:bookmarkEnd w:id="732"/>
      <w:r>
        <w:lastRenderedPageBreak/>
        <w:t>Honor for Muhammad Ghulam Ali Khadim</w:t>
      </w:r>
    </w:p>
    <w:p w14:paraId="26F459FF" w14:textId="77777777" w:rsidR="006F3AE3" w:rsidRDefault="00000000">
      <w:pPr>
        <w:pStyle w:val="FirstParagraph"/>
      </w:pPr>
      <w:r>
        <w:t>May Muhammad Ghulam Ali Khadim be assisted with the remembrance and service of Truth. Honor him in My name and give him glad tidings of My remembrance, which no treasure on earth can equal.</w:t>
      </w:r>
    </w:p>
    <w:p w14:paraId="072D6122" w14:textId="77777777" w:rsidR="006F3AE3" w:rsidRDefault="00000000">
      <w:pPr>
        <w:pStyle w:val="Heading4"/>
      </w:pPr>
      <w:bookmarkStart w:id="734" w:name="the-arrival-in-the-land-of-t"/>
      <w:bookmarkEnd w:id="733"/>
      <w:r>
        <w:t>The Arrival in the Land of T</w:t>
      </w:r>
    </w:p>
    <w:p w14:paraId="72F4127E" w14:textId="77777777" w:rsidR="006F3AE3" w:rsidRDefault="00000000">
      <w:pPr>
        <w:pStyle w:val="FirstParagraph"/>
      </w:pPr>
      <w:r>
        <w:t>Regarding the arrival in the land of “T,” the matters of interaction, love, and preparedness among the friends of God were submitted, and His words were:</w:t>
      </w:r>
    </w:p>
    <w:p w14:paraId="18764E02" w14:textId="77777777" w:rsidR="006F3AE3"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0D9B5B4D" w14:textId="77777777" w:rsidR="006F3AE3"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1C0A51C5" w14:textId="77777777" w:rsidR="006F3AE3"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52EFC044" w14:textId="77777777" w:rsidR="006F3AE3"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52AFD867" w14:textId="77777777" w:rsidR="006F3AE3" w:rsidRDefault="00000000">
      <w:pPr>
        <w:pStyle w:val="Heading4"/>
      </w:pPr>
      <w:bookmarkStart w:id="735" w:name="ascension-of-the-leaf-of-light"/>
      <w:bookmarkEnd w:id="734"/>
      <w:r>
        <w:t>Ascension of the Leaf of Light</w:t>
      </w:r>
    </w:p>
    <w:p w14:paraId="3F0DD03E" w14:textId="77777777" w:rsidR="006F3AE3"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0FFAB8C9" w14:textId="77777777" w:rsidR="006F3AE3"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208FBDD4" w14:textId="77777777" w:rsidR="006F3AE3" w:rsidRDefault="00000000">
      <w:pPr>
        <w:pStyle w:val="Heading4"/>
      </w:pPr>
      <w:bookmarkStart w:id="736" w:name="Xe7d4095bf1503b8d68ba362cd16837f31a6ebf9"/>
      <w:bookmarkEnd w:id="735"/>
      <w:r>
        <w:lastRenderedPageBreak/>
        <w:t>A Visitation Day and Night in Remembrance of the Leaf</w:t>
      </w:r>
    </w:p>
    <w:p w14:paraId="45723A71" w14:textId="77777777" w:rsidR="006F3AE3"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4A38E561" w14:textId="77777777" w:rsidR="006F3AE3"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03C49C66" w14:textId="77777777" w:rsidR="006F3AE3" w:rsidRDefault="00000000">
      <w:pPr>
        <w:pStyle w:val="Heading3"/>
      </w:pPr>
      <w:bookmarkStart w:id="737" w:name="X87c1be1219f0fe316ba63e1fb0a67c19ab0b97b"/>
      <w:bookmarkEnd w:id="729"/>
      <w:bookmarkEnd w:id="736"/>
      <w:r>
        <w:t>Aqa Sayyid Abu Talib and Haji Mirza Kamaluddin</w:t>
      </w:r>
    </w:p>
    <w:p w14:paraId="28B0A696" w14:textId="77777777" w:rsidR="006F3AE3"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1BF37E71" w14:textId="77777777" w:rsidR="006F3AE3" w:rsidRDefault="00000000">
      <w:pPr>
        <w:pStyle w:val="Heading3"/>
      </w:pPr>
      <w:bookmarkStart w:id="738" w:name="aqa-mirza-haydar-ali"/>
      <w:bookmarkEnd w:id="737"/>
      <w:r>
        <w:t>Aqa Mirza Haydar Ali</w:t>
      </w:r>
    </w:p>
    <w:p w14:paraId="6746867F" w14:textId="77777777" w:rsidR="006F3AE3"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17A2A0FD" w14:textId="77777777" w:rsidR="006F3AE3"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5506BE22" w14:textId="77777777" w:rsidR="006F3AE3" w:rsidRDefault="00000000">
      <w:pPr>
        <w:pStyle w:val="BodyText"/>
      </w:pPr>
      <w:r>
        <w:t>Moreover, he has witnessed the waves of the sea of mercy and the manifestations of the sun of favor. He acts as He wills and decrees as He wishes, for He is the Almighty, the All-Praised.</w:t>
      </w:r>
    </w:p>
    <w:p w14:paraId="7EB90F57" w14:textId="77777777" w:rsidR="006F3AE3" w:rsidRDefault="00000000">
      <w:pPr>
        <w:pStyle w:val="Heading3"/>
      </w:pPr>
      <w:bookmarkStart w:id="739" w:name="aqa-ibn-abhar"/>
      <w:bookmarkEnd w:id="738"/>
      <w:r>
        <w:t>Aqa Ibn Abhar</w:t>
      </w:r>
    </w:p>
    <w:p w14:paraId="1C8E7983" w14:textId="77777777" w:rsidR="006F3AE3"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20D868A3" w14:textId="77777777" w:rsidR="006F3AE3"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29330B16" w14:textId="77777777" w:rsidR="006F3AE3"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263D049D" w14:textId="77777777" w:rsidR="006F3AE3"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0DE6C8AA" w14:textId="77777777" w:rsidR="006F3AE3" w:rsidRDefault="00000000">
      <w:pPr>
        <w:pStyle w:val="Heading3"/>
      </w:pPr>
      <w:bookmarkStart w:id="740" w:name="haji-sayyid-ali-akbar"/>
      <w:bookmarkEnd w:id="739"/>
      <w:r>
        <w:t>Haji Sayyid Ali Akbar</w:t>
      </w:r>
    </w:p>
    <w:p w14:paraId="69ACDC20" w14:textId="77777777" w:rsidR="006F3AE3"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2785A493" w14:textId="77777777" w:rsidR="006F3AE3" w:rsidRDefault="00000000">
      <w:pPr>
        <w:pStyle w:val="Heading3"/>
      </w:pPr>
      <w:bookmarkStart w:id="741" w:name="mulla-asadullah"/>
      <w:bookmarkEnd w:id="740"/>
      <w:r>
        <w:t>Mulla Asadullah</w:t>
      </w:r>
    </w:p>
    <w:p w14:paraId="4D0752EC" w14:textId="77777777" w:rsidR="006F3AE3"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2D05186E" w14:textId="77777777" w:rsidR="006F3AE3" w:rsidRDefault="00000000">
      <w:pPr>
        <w:pStyle w:val="Heading2"/>
      </w:pPr>
      <w:bookmarkStart w:id="742" w:name="letter-3"/>
      <w:bookmarkEnd w:id="727"/>
      <w:bookmarkEnd w:id="741"/>
      <w:r>
        <w:t>Letter 3:</w:t>
      </w:r>
    </w:p>
    <w:p w14:paraId="3786EEA1" w14:textId="77777777" w:rsidR="006F3AE3" w:rsidRDefault="00000000">
      <w:pPr>
        <w:pStyle w:val="FirstParagraph"/>
      </w:pPr>
      <w:r>
        <w:t>He is the Witness, the Hearing, the All-Knowing.</w:t>
      </w:r>
    </w:p>
    <w:p w14:paraId="4E7D78F2" w14:textId="77777777" w:rsidR="006F3AE3"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3E95A951" w14:textId="77777777" w:rsidR="006F3AE3"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0E8D5442" w14:textId="77777777" w:rsidR="006F3AE3"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5EE6148F" w14:textId="77777777" w:rsidR="006F3AE3"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3BAF8EB6" w14:textId="77777777" w:rsidR="006F3AE3" w:rsidRDefault="00000000">
      <w:pPr>
        <w:pStyle w:val="BodyText"/>
      </w:pPr>
      <w:r>
        <w:t>When you attain My Tablet and find in it the fragrance of My utterance, arise and say:</w:t>
      </w:r>
    </w:p>
    <w:p w14:paraId="5902B102" w14:textId="77777777" w:rsidR="006F3AE3"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574D9236" w14:textId="77777777" w:rsidR="006F3AE3"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55EEFE74" w14:textId="77777777" w:rsidR="006F3AE3" w:rsidRDefault="00000000">
      <w:pPr>
        <w:pStyle w:val="Heading3"/>
      </w:pPr>
      <w:bookmarkStart w:id="743" w:name="aqa-muhammad-karim"/>
      <w:r>
        <w:t>Aqa Muhammad Karim</w:t>
      </w:r>
    </w:p>
    <w:p w14:paraId="4CA48401" w14:textId="77777777" w:rsidR="006F3AE3"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5E68E85D" w14:textId="77777777" w:rsidR="006F3AE3"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79A714FE" w14:textId="77777777" w:rsidR="006F3AE3" w:rsidRDefault="00000000">
      <w:pPr>
        <w:pStyle w:val="Heading3"/>
      </w:pPr>
      <w:bookmarkStart w:id="744" w:name="the-honorable-rahim-and-his-brother"/>
      <w:bookmarkEnd w:id="743"/>
      <w:r>
        <w:t>The Honorable Rahim and His Brother</w:t>
      </w:r>
    </w:p>
    <w:p w14:paraId="19DD52FB" w14:textId="77777777" w:rsidR="006F3AE3"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5AC520A7" w14:textId="77777777" w:rsidR="006F3AE3"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57828CB8" w14:textId="77777777" w:rsidR="006F3AE3" w:rsidRDefault="00000000">
      <w:pPr>
        <w:pStyle w:val="BodyText"/>
      </w:pPr>
      <w:r>
        <w:t>Blessings upon them from God, the All-Knowing, the Wise.</w:t>
      </w:r>
    </w:p>
    <w:p w14:paraId="465D57D1" w14:textId="77777777" w:rsidR="006F3AE3" w:rsidRDefault="00000000">
      <w:pPr>
        <w:pStyle w:val="Heading3"/>
      </w:pPr>
      <w:bookmarkStart w:id="745" w:name="in-reference-to-a-prior-letter-to-karim"/>
      <w:bookmarkEnd w:id="744"/>
      <w:r>
        <w:t>In Reference to a Prior Letter to Karim</w:t>
      </w:r>
    </w:p>
    <w:p w14:paraId="05FED920" w14:textId="77777777" w:rsidR="006F3AE3"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1CDC5F31" w14:textId="77777777" w:rsidR="006F3AE3"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4D3CA7FA" w14:textId="77777777" w:rsidR="006F3AE3"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2B04FF1C" w14:textId="77777777" w:rsidR="006F3AE3"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79BB8E1D" w14:textId="77777777" w:rsidR="006F3AE3" w:rsidRDefault="00000000">
      <w:pPr>
        <w:pStyle w:val="Heading2"/>
      </w:pPr>
      <w:bookmarkStart w:id="746" w:name="letter-4"/>
      <w:bookmarkEnd w:id="742"/>
      <w:bookmarkEnd w:id="745"/>
      <w:r>
        <w:t>Letter 4:</w:t>
      </w:r>
    </w:p>
    <w:p w14:paraId="2B47F08A" w14:textId="77777777" w:rsidR="006F3AE3" w:rsidRDefault="00000000">
      <w:pPr>
        <w:pStyle w:val="FirstParagraph"/>
      </w:pPr>
      <w:r>
        <w:t>In the name of the One who watches over the Names,</w:t>
      </w:r>
    </w:p>
    <w:p w14:paraId="01E3974F" w14:textId="77777777" w:rsidR="006F3AE3"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13305585" w14:textId="77777777" w:rsidR="006F3AE3" w:rsidRDefault="00000000">
      <w:pPr>
        <w:pStyle w:val="BodyText"/>
      </w:pPr>
      <w:r>
        <w:t>We have mentioned those who turned toward the Countenance and have revealed for them that which the sincere will find scented with the fragrance of God’s grace, the Lord of all worlds.</w:t>
      </w:r>
    </w:p>
    <w:p w14:paraId="404D7C0D" w14:textId="77777777" w:rsidR="006F3AE3" w:rsidRDefault="00000000">
      <w:pPr>
        <w:pStyle w:val="Heading3"/>
      </w:pPr>
      <w:bookmarkStart w:id="747" w:name="to-akbar"/>
      <w:r>
        <w:lastRenderedPageBreak/>
        <w:t>To Akbar</w:t>
      </w:r>
    </w:p>
    <w:p w14:paraId="779CDA0F" w14:textId="77777777" w:rsidR="006F3AE3" w:rsidRDefault="00000000">
      <w:pPr>
        <w:pStyle w:val="FirstParagraph"/>
      </w:pPr>
      <w:r>
        <w:t>O Akbar, the oppressed one remembers you from His radiant viewpoint with verses that no treasures of the earth can equal. Every discerning and insightful one bears witness to this.</w:t>
      </w:r>
    </w:p>
    <w:p w14:paraId="57665B66" w14:textId="77777777" w:rsidR="006F3AE3"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0CCD2BE7" w14:textId="77777777" w:rsidR="006F3AE3"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3619FA36" w14:textId="77777777" w:rsidR="006F3AE3" w:rsidRDefault="00000000">
      <w:pPr>
        <w:pStyle w:val="Heading3"/>
      </w:pPr>
      <w:bookmarkStart w:id="748" w:name="kadkhoda-exalted"/>
      <w:bookmarkEnd w:id="747"/>
      <w:r>
        <w:t>Kadkhoda Exalted</w:t>
      </w:r>
    </w:p>
    <w:p w14:paraId="1DA0B36D" w14:textId="77777777" w:rsidR="006F3AE3"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39100CDA" w14:textId="77777777" w:rsidR="006F3AE3"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37C9E023" w14:textId="77777777" w:rsidR="006F3AE3"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56A8697E" w14:textId="77777777" w:rsidR="006F3AE3" w:rsidRDefault="00000000">
      <w:pPr>
        <w:pStyle w:val="Heading3"/>
      </w:pPr>
      <w:bookmarkStart w:id="749" w:name="husayn-effendi-and-waraqaiyya-khanum"/>
      <w:bookmarkEnd w:id="748"/>
      <w:r>
        <w:t>Husayn Effendi and Waraqa’iyya Khanum</w:t>
      </w:r>
    </w:p>
    <w:p w14:paraId="15E3EB41" w14:textId="77777777" w:rsidR="006F3AE3"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63C4E657" w14:textId="77777777" w:rsidR="006F3AE3" w:rsidRDefault="00000000">
      <w:pPr>
        <w:pStyle w:val="Heading3"/>
      </w:pPr>
      <w:bookmarkStart w:id="750" w:name="the-branches-are-exalted"/>
      <w:bookmarkEnd w:id="749"/>
      <w:r>
        <w:t>The Branches are Exalted</w:t>
      </w:r>
    </w:p>
    <w:p w14:paraId="13C58D9F" w14:textId="77777777" w:rsidR="006F3AE3"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1CD6C376" w14:textId="77777777" w:rsidR="006F3AE3"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76155045" w14:textId="77777777" w:rsidR="006F3AE3"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2AB54F12" w14:textId="77777777" w:rsidR="006F3AE3" w:rsidRDefault="00000000">
      <w:pPr>
        <w:pStyle w:val="BodyText"/>
      </w:pPr>
      <w:r>
        <w:lastRenderedPageBreak/>
        <w:t>On the 15th day of Rabi’ al-Awwal in the year 1300.</w:t>
      </w:r>
    </w:p>
    <w:p w14:paraId="08A71D84" w14:textId="77777777" w:rsidR="006F3AE3" w:rsidRDefault="00000000">
      <w:r>
        <w:br w:type="page"/>
      </w:r>
    </w:p>
    <w:p w14:paraId="0E23F85E" w14:textId="77777777" w:rsidR="006F3AE3" w:rsidRDefault="00000000">
      <w:pPr>
        <w:pStyle w:val="Heading1"/>
      </w:pPr>
      <w:bookmarkStart w:id="751" w:name="sec-bh00010"/>
      <w:bookmarkStart w:id="752" w:name="_Toc186792487"/>
      <w:bookmarkEnd w:id="720"/>
      <w:bookmarkEnd w:id="746"/>
      <w:bookmarkEnd w:id="750"/>
      <w:r>
        <w:lastRenderedPageBreak/>
        <w:t>BH00010 (Letters to Tehran Thru Ali-Akbar)</w:t>
      </w:r>
      <w:bookmarkEnd w:id="752"/>
    </w:p>
    <w:p w14:paraId="14FBF675" w14:textId="77777777" w:rsidR="006F3AE3" w:rsidRDefault="00000000">
      <w:pPr>
        <w:pStyle w:val="FirstParagraph"/>
      </w:pPr>
      <w:r>
        <w:t>In the Name of Our Most Holy, Most Great, Most Exalted, Most Glorious Lord</w:t>
      </w:r>
    </w:p>
    <w:p w14:paraId="212AA4D9" w14:textId="77777777" w:rsidR="006F3AE3"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7C02D11A" w14:textId="77777777" w:rsidR="006F3AE3" w:rsidRDefault="00000000">
      <w:pPr>
        <w:pStyle w:val="Heading2"/>
      </w:pPr>
      <w:bookmarkStart w:id="753" w:name="in-honor-of-radieh-maybe-radiyyih"/>
      <w:r>
        <w:t>In Honor of Radieh (maybe Radiyyih)</w:t>
      </w:r>
    </w:p>
    <w:p w14:paraId="131CBC19" w14:textId="77777777" w:rsidR="006F3AE3"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5068C30E" w14:textId="77777777" w:rsidR="006F3AE3" w:rsidRDefault="00000000">
      <w:pPr>
        <w:pStyle w:val="Heading2"/>
      </w:pPr>
      <w:bookmarkStart w:id="754" w:name="Xd10c620f79ed4b12dbe380a6d633dfbd30358f4"/>
      <w:bookmarkEnd w:id="753"/>
      <w:r>
        <w:t>In the Name of the Oppressed of the Horizons</w:t>
      </w:r>
    </w:p>
    <w:p w14:paraId="5E0FBDDC" w14:textId="77777777" w:rsidR="006F3AE3"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1CF38F98" w14:textId="77777777" w:rsidR="006F3AE3"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46D8788F" w14:textId="77777777" w:rsidR="006F3AE3"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7995E495" w14:textId="77777777" w:rsidR="006F3AE3"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066F11C8" w14:textId="77777777" w:rsidR="006F3AE3"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6E09DDA0" w14:textId="77777777" w:rsidR="006F3AE3" w:rsidRDefault="00000000">
      <w:pPr>
        <w:pStyle w:val="Heading2"/>
      </w:pPr>
      <w:bookmarkStart w:id="755" w:name="in-the-name-of-the-herald-in-the-world"/>
      <w:bookmarkEnd w:id="754"/>
      <w:r>
        <w:lastRenderedPageBreak/>
        <w:t>In the Name of the Herald in the World</w:t>
      </w:r>
    </w:p>
    <w:p w14:paraId="0B883744" w14:textId="77777777" w:rsidR="006F3AE3"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03BCF42A" w14:textId="77777777" w:rsidR="006F3AE3" w:rsidRDefault="00000000">
      <w:pPr>
        <w:pStyle w:val="BodyText"/>
      </w:pPr>
      <w:r>
        <w:t>This is what has been revealed from the realm of grace to the esteemed Master Muhammad Quli, upon him be the glory of God. His statement, exalted be His grandeur.</w:t>
      </w:r>
    </w:p>
    <w:p w14:paraId="02EF952D" w14:textId="77777777" w:rsidR="006F3AE3" w:rsidRDefault="00000000">
      <w:pPr>
        <w:pStyle w:val="Heading2"/>
      </w:pPr>
      <w:bookmarkStart w:id="756" w:name="X66d5b3460bfd0ee3c36dc4d545fb6f55702bb9c"/>
      <w:bookmarkEnd w:id="755"/>
      <w:r>
        <w:t>In the Name of the Sovereign Over the Seen and Unseen</w:t>
      </w:r>
    </w:p>
    <w:p w14:paraId="3C3A8F61" w14:textId="77777777" w:rsidR="006F3AE3"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2D9B4047" w14:textId="77777777" w:rsidR="006F3AE3"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37FDAB93" w14:textId="77777777" w:rsidR="006F3AE3" w:rsidRDefault="00000000">
      <w:pPr>
        <w:pStyle w:val="Heading3"/>
      </w:pPr>
      <w:bookmarkStart w:id="757" w:name="regarding-a-noble-lady"/>
      <w:r>
        <w:t>Regarding a Noble Lady</w:t>
      </w:r>
    </w:p>
    <w:p w14:paraId="19AC00B2" w14:textId="77777777" w:rsidR="006F3AE3"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76A35B6B" w14:textId="77777777" w:rsidR="006F3AE3"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73F6FEE5" w14:textId="77777777" w:rsidR="006F3AE3" w:rsidRDefault="00000000">
      <w:pPr>
        <w:pStyle w:val="Heading3"/>
      </w:pPr>
      <w:bookmarkStart w:id="758" w:name="criticism-of-followers-of-the-bab"/>
      <w:bookmarkEnd w:id="757"/>
      <w:r>
        <w:t>Criticism of Followers of the Bab</w:t>
      </w:r>
    </w:p>
    <w:p w14:paraId="659D8E1A" w14:textId="77777777" w:rsidR="006F3AE3"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68615F79" w14:textId="77777777" w:rsidR="006F3AE3"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7A98919A" w14:textId="77777777" w:rsidR="006F3AE3" w:rsidRDefault="00000000">
      <w:pPr>
        <w:pStyle w:val="Heading3"/>
      </w:pPr>
      <w:bookmarkStart w:id="759" w:name="news-from-egypt"/>
      <w:bookmarkEnd w:id="758"/>
      <w:r>
        <w:lastRenderedPageBreak/>
        <w:t>News from Egypt</w:t>
      </w:r>
    </w:p>
    <w:p w14:paraId="4A16A952" w14:textId="77777777" w:rsidR="006F3AE3"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626A89AD" w14:textId="77777777" w:rsidR="006F3AE3"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2C30985A" w14:textId="77777777" w:rsidR="006F3AE3"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5F517AC0" w14:textId="77777777" w:rsidR="006F3AE3"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53DF1195" w14:textId="77777777" w:rsidR="006F3AE3"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2FB2684E" w14:textId="77777777" w:rsidR="006F3AE3"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6A5856BE" w14:textId="77777777" w:rsidR="006F3AE3" w:rsidRDefault="00000000">
      <w:pPr>
        <w:pStyle w:val="Heading3"/>
      </w:pPr>
      <w:bookmarkStart w:id="760" w:name="regarding-a-petition"/>
      <w:bookmarkEnd w:id="759"/>
      <w:r>
        <w:lastRenderedPageBreak/>
        <w:t>Regarding a Petition</w:t>
      </w:r>
    </w:p>
    <w:p w14:paraId="5A04B221" w14:textId="77777777" w:rsidR="006F3AE3"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0132868A" w14:textId="77777777" w:rsidR="006F3AE3"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0A601ADA" w14:textId="77777777" w:rsidR="006F3AE3" w:rsidRDefault="00000000">
      <w:pPr>
        <w:pStyle w:val="Heading2"/>
      </w:pPr>
      <w:bookmarkStart w:id="761" w:name="in-the-name-of-the-unique-oppressed-one"/>
      <w:bookmarkEnd w:id="756"/>
      <w:bookmarkEnd w:id="760"/>
      <w:r>
        <w:t>In the name of the Unique Oppressed One</w:t>
      </w:r>
    </w:p>
    <w:p w14:paraId="23F2D1F3" w14:textId="77777777" w:rsidR="006F3AE3"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356D1176" w14:textId="77777777" w:rsidR="006F3AE3"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3443A436" w14:textId="77777777" w:rsidR="006F3AE3"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21FF8097" w14:textId="77777777" w:rsidR="006F3AE3"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61F4D395" w14:textId="77777777" w:rsidR="006F3AE3" w:rsidRDefault="00000000">
      <w:pPr>
        <w:pStyle w:val="Heading3"/>
      </w:pPr>
      <w:bookmarkStart w:id="762" w:name="letters-had-been-delayed"/>
      <w:r>
        <w:t>Letters Had Been Delayed</w:t>
      </w:r>
    </w:p>
    <w:p w14:paraId="0865D3D9" w14:textId="77777777" w:rsidR="006F3AE3"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457CE1B5" w14:textId="77777777" w:rsidR="006F3AE3"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62EBA73B" w14:textId="77777777" w:rsidR="006F3AE3"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057B7168" w14:textId="77777777" w:rsidR="006F3AE3"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6BBA56A1" w14:textId="77777777" w:rsidR="006F3AE3"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669A5300" w14:textId="77777777" w:rsidR="006F3AE3"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496F1239" w14:textId="77777777" w:rsidR="006F3AE3"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451AEBC6" w14:textId="77777777" w:rsidR="006F3AE3" w:rsidRDefault="00000000">
      <w:pPr>
        <w:pStyle w:val="Heading2"/>
      </w:pPr>
      <w:bookmarkStart w:id="763" w:name="X725e38fa41a84b9b5564b175112887b38a453c7"/>
      <w:bookmarkEnd w:id="761"/>
      <w:bookmarkEnd w:id="762"/>
      <w:r>
        <w:t>In the Name of the Compassionate, Insightful Advisor</w:t>
      </w:r>
    </w:p>
    <w:p w14:paraId="34D3E751" w14:textId="77777777" w:rsidR="006F3AE3"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405DE6D7" w14:textId="77777777" w:rsidR="006F3AE3"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6D6DACD4" w14:textId="77777777" w:rsidR="006F3AE3" w:rsidRDefault="00000000">
      <w:pPr>
        <w:pStyle w:val="Heading2"/>
      </w:pPr>
      <w:bookmarkStart w:id="764" w:name="X5bde2d3b9d1c82f5b93e8f19a73787fc4f9186a"/>
      <w:bookmarkEnd w:id="763"/>
      <w:r>
        <w:t>He is the Most Holy, the Most Great, the Most Glorious</w:t>
      </w:r>
    </w:p>
    <w:p w14:paraId="238C4258" w14:textId="77777777" w:rsidR="006F3AE3"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56D9F139" w14:textId="77777777" w:rsidR="006F3AE3"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02080DF3" w14:textId="77777777" w:rsidR="006F3AE3"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0A0BC885" w14:textId="77777777" w:rsidR="006F3AE3"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0118545D" w14:textId="77777777" w:rsidR="006F3AE3"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1D69272E" w14:textId="77777777" w:rsidR="006F3AE3"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6610CB28" w14:textId="77777777" w:rsidR="006F3AE3"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2D4EABDD" w14:textId="77777777" w:rsidR="006F3AE3"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3E2415DA" w14:textId="77777777" w:rsidR="006F3AE3"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09671A80" w14:textId="77777777" w:rsidR="006F3AE3" w:rsidRDefault="00000000">
      <w:pPr>
        <w:pStyle w:val="Heading2"/>
      </w:pPr>
      <w:bookmarkStart w:id="765" w:name="he-is-the-witnessing-the-hearing"/>
      <w:bookmarkEnd w:id="764"/>
      <w:r>
        <w:t>He is the Witnessing, the Hearing</w:t>
      </w:r>
    </w:p>
    <w:p w14:paraId="53704CDB" w14:textId="77777777" w:rsidR="006F3AE3"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16415BC8" w14:textId="77777777" w:rsidR="006F3AE3" w:rsidRDefault="00000000">
      <w:pPr>
        <w:pStyle w:val="BodyText"/>
      </w:pPr>
      <w:r>
        <w:t>And also these radiant verses have been revealed from the heaven of the divine will, exalted be His glory, concerning the honored Hajji Shahverdi, upon him be the glory of God. His exalted words say.</w:t>
      </w:r>
    </w:p>
    <w:p w14:paraId="646AC28C" w14:textId="77777777" w:rsidR="006F3AE3" w:rsidRDefault="00000000">
      <w:pPr>
        <w:pStyle w:val="Heading2"/>
      </w:pPr>
      <w:bookmarkStart w:id="766" w:name="X2080f4f4d21164dafe51440a173489ac077d5f7"/>
      <w:bookmarkEnd w:id="765"/>
      <w:r>
        <w:t>In the Name of the Compassionate, the Generous</w:t>
      </w:r>
    </w:p>
    <w:p w14:paraId="6EB66C38" w14:textId="77777777" w:rsidR="006F3AE3"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676287BE" w14:textId="77777777" w:rsidR="006F3AE3"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49FE7756" w14:textId="77777777" w:rsidR="006F3AE3"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42350CFD" w14:textId="77777777" w:rsidR="006F3AE3"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08400B39" w14:textId="77777777" w:rsidR="006F3AE3" w:rsidRDefault="00000000">
      <w:pPr>
        <w:pStyle w:val="Heading3"/>
      </w:pPr>
      <w:bookmarkStart w:id="767" w:name="in-honor-of-aqa-mirza-muhammad-ali"/>
      <w:r>
        <w:t>In Honor of Aqa Mirza Muhammad Ali</w:t>
      </w:r>
    </w:p>
    <w:p w14:paraId="1BFB3DDC" w14:textId="77777777" w:rsidR="006F3AE3"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1080E496" w14:textId="77777777" w:rsidR="006F3AE3"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3BCE02CB" w14:textId="77777777" w:rsidR="006F3AE3"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694DF757" w14:textId="77777777" w:rsidR="006F3AE3"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6F16BD63" w14:textId="77777777" w:rsidR="006F3AE3" w:rsidRDefault="00000000">
      <w:pPr>
        <w:pStyle w:val="Heading3"/>
      </w:pPr>
      <w:bookmarkStart w:id="768" w:name="in-honor-of-aqa-sayyid-ali"/>
      <w:bookmarkEnd w:id="767"/>
      <w:r>
        <w:t>In Honor of Aqa Sayyid Ali</w:t>
      </w:r>
    </w:p>
    <w:p w14:paraId="566C77AC" w14:textId="77777777" w:rsidR="006F3AE3"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1A37F34E" w14:textId="77777777" w:rsidR="006F3AE3"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6F7DA770" w14:textId="77777777" w:rsidR="006F3AE3"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428D650E" w14:textId="77777777" w:rsidR="006F3AE3"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456A9D2E" w14:textId="77777777" w:rsidR="006F3AE3"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261CD869" w14:textId="77777777" w:rsidR="006F3AE3"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3BA700CC" w14:textId="77777777" w:rsidR="006F3AE3"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10D664FC" w14:textId="77777777" w:rsidR="006F3AE3"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0BECC6FB" w14:textId="77777777" w:rsidR="006F3AE3"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159A3DD7" w14:textId="77777777" w:rsidR="006F3AE3" w:rsidRDefault="00000000">
      <w:pPr>
        <w:pStyle w:val="Heading2"/>
      </w:pPr>
      <w:bookmarkStart w:id="769" w:name="X64284fa87e96632dc5039b6c06a5199176cf42d"/>
      <w:bookmarkEnd w:id="766"/>
      <w:bookmarkEnd w:id="768"/>
      <w:r>
        <w:t>In the Name of Him Mentioned in the Scriptures, Books, and Tablets</w:t>
      </w:r>
    </w:p>
    <w:p w14:paraId="59430C7D" w14:textId="77777777" w:rsidR="006F3AE3"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7C42F7C4" w14:textId="77777777" w:rsidR="006F3AE3"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30280AAC" w14:textId="77777777" w:rsidR="006F3AE3" w:rsidRDefault="00000000">
      <w:pPr>
        <w:pStyle w:val="Heading3"/>
      </w:pPr>
      <w:bookmarkStart w:id="770" w:name="mention-of-haidar"/>
      <w:r>
        <w:t>Mention of Haidar</w:t>
      </w:r>
    </w:p>
    <w:p w14:paraId="0B2E34B1" w14:textId="77777777" w:rsidR="006F3AE3"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06A8135E" w14:textId="77777777" w:rsidR="006F3AE3"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78FB9EF0" w14:textId="77777777" w:rsidR="006F3AE3"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680D5A51" w14:textId="77777777" w:rsidR="006F3AE3" w:rsidRDefault="00000000">
      <w:pPr>
        <w:pStyle w:val="Heading3"/>
      </w:pPr>
      <w:bookmarkStart w:id="771" w:name="to-yahya"/>
      <w:bookmarkEnd w:id="770"/>
      <w:r>
        <w:t>To Yahya</w:t>
      </w:r>
    </w:p>
    <w:p w14:paraId="634EBC73" w14:textId="77777777" w:rsidR="006F3AE3"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5EA07E9D" w14:textId="77777777" w:rsidR="006F3AE3" w:rsidRDefault="00000000">
      <w:pPr>
        <w:pStyle w:val="Heading3"/>
      </w:pPr>
      <w:bookmarkStart w:id="772" w:name="to-mullah"/>
      <w:bookmarkEnd w:id="771"/>
      <w:r>
        <w:lastRenderedPageBreak/>
        <w:t>To Mullah</w:t>
      </w:r>
    </w:p>
    <w:p w14:paraId="4E262A05" w14:textId="77777777" w:rsidR="006F3AE3"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2926EB9E" w14:textId="77777777" w:rsidR="006F3AE3" w:rsidRDefault="00000000">
      <w:pPr>
        <w:pStyle w:val="Heading3"/>
      </w:pPr>
      <w:bookmarkStart w:id="773" w:name="to-the-guide"/>
      <w:bookmarkEnd w:id="772"/>
      <w:r>
        <w:t>To the guide</w:t>
      </w:r>
    </w:p>
    <w:p w14:paraId="5529D228" w14:textId="77777777" w:rsidR="006F3AE3"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4070267E" w14:textId="77777777" w:rsidR="006F3AE3" w:rsidRDefault="00000000">
      <w:pPr>
        <w:pStyle w:val="Heading3"/>
      </w:pPr>
      <w:bookmarkStart w:id="774" w:name="to-yusuf"/>
      <w:bookmarkEnd w:id="773"/>
      <w:r>
        <w:t>To Yusuf</w:t>
      </w:r>
    </w:p>
    <w:p w14:paraId="29818113" w14:textId="77777777" w:rsidR="006F3AE3"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68416C73" w14:textId="77777777" w:rsidR="006F3AE3" w:rsidRDefault="00000000">
      <w:pPr>
        <w:pStyle w:val="Heading3"/>
      </w:pPr>
      <w:bookmarkStart w:id="775" w:name="to-ali-muhammad"/>
      <w:bookmarkEnd w:id="774"/>
      <w:r>
        <w:t>To Ali Muhammad</w:t>
      </w:r>
    </w:p>
    <w:p w14:paraId="30EA5A9C" w14:textId="77777777" w:rsidR="006F3AE3"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29A2DC8E" w14:textId="77777777" w:rsidR="006F3AE3" w:rsidRDefault="00000000">
      <w:pPr>
        <w:pStyle w:val="Heading3"/>
      </w:pPr>
      <w:bookmarkStart w:id="776" w:name="to-my-beloved-in-shín-and-há"/>
      <w:bookmarkEnd w:id="775"/>
      <w:r>
        <w:t>To My Beloved in Shín and Há</w:t>
      </w:r>
    </w:p>
    <w:p w14:paraId="67F3EACE" w14:textId="77777777" w:rsidR="006F3AE3"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1383DC05" w14:textId="77777777" w:rsidR="006F3AE3" w:rsidRDefault="00000000">
      <w:pPr>
        <w:pStyle w:val="Heading3"/>
      </w:pPr>
      <w:bookmarkStart w:id="777" w:name="to-khanlar"/>
      <w:bookmarkEnd w:id="776"/>
      <w:r>
        <w:t>To Khanlar</w:t>
      </w:r>
    </w:p>
    <w:p w14:paraId="449C76F8" w14:textId="77777777" w:rsidR="006F3AE3"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418CE90D" w14:textId="77777777" w:rsidR="006F3AE3" w:rsidRDefault="00000000">
      <w:pPr>
        <w:pStyle w:val="Heading3"/>
      </w:pPr>
      <w:bookmarkStart w:id="778" w:name="the-mention-of-100000-tongues"/>
      <w:bookmarkEnd w:id="777"/>
      <w:r>
        <w:t>The Mention of 100,000 Tongues</w:t>
      </w:r>
    </w:p>
    <w:p w14:paraId="55D57336" w14:textId="77777777" w:rsidR="006F3AE3"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78B1B023" w14:textId="77777777" w:rsidR="006F3AE3"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53BF2088" w14:textId="77777777" w:rsidR="006F3AE3"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664FD7F2" w14:textId="77777777" w:rsidR="006F3AE3" w:rsidRDefault="00000000">
      <w:pPr>
        <w:pStyle w:val="Heading3"/>
      </w:pPr>
      <w:bookmarkStart w:id="779" w:name="in-honor-of-agha-sheikh-abbas"/>
      <w:bookmarkEnd w:id="778"/>
      <w:r>
        <w:t>In Honor of Agha Sheikh Abbas</w:t>
      </w:r>
    </w:p>
    <w:p w14:paraId="201C5740" w14:textId="77777777" w:rsidR="006F3AE3"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7A4C0125" w14:textId="77777777" w:rsidR="006F3AE3" w:rsidRDefault="00000000">
      <w:pPr>
        <w:pStyle w:val="Heading2"/>
      </w:pPr>
      <w:bookmarkStart w:id="780" w:name="Xe7131361c9f9c2abe98d3ff825a317853ca8503"/>
      <w:bookmarkEnd w:id="769"/>
      <w:bookmarkEnd w:id="779"/>
      <w:r>
        <w:t>He is the All-Hearing, All-Knowing Witness</w:t>
      </w:r>
    </w:p>
    <w:p w14:paraId="50D4F2E8" w14:textId="77777777" w:rsidR="006F3AE3" w:rsidRDefault="00000000">
      <w:pPr>
        <w:pStyle w:val="Heading3"/>
      </w:pPr>
      <w:bookmarkStart w:id="781" w:name="to-abbas"/>
      <w:r>
        <w:t>To Abbas</w:t>
      </w:r>
    </w:p>
    <w:p w14:paraId="1477A1E6" w14:textId="77777777" w:rsidR="006F3AE3"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4C8AB272" w14:textId="77777777" w:rsidR="006F3AE3"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7FEC9A99" w14:textId="77777777" w:rsidR="006F3AE3"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32F3E1F5" w14:textId="77777777" w:rsidR="006F3AE3"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51304FF1" w14:textId="77777777" w:rsidR="006F3AE3"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4577A585" w14:textId="77777777" w:rsidR="006F3AE3"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1A15B869" w14:textId="77777777" w:rsidR="006F3AE3"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4E50467F" w14:textId="77777777" w:rsidR="006F3AE3" w:rsidRDefault="00000000">
      <w:pPr>
        <w:pStyle w:val="Heading2"/>
      </w:pPr>
      <w:bookmarkStart w:id="782" w:name="Xff518dfb376b42f0bf001d2661785e48ddf9004"/>
      <w:bookmarkEnd w:id="780"/>
      <w:bookmarkEnd w:id="781"/>
      <w:r>
        <w:t>In the Name of Him by Whose Command Every Clear Book has been Revealed.</w:t>
      </w:r>
    </w:p>
    <w:p w14:paraId="78AD525F" w14:textId="77777777" w:rsidR="006F3AE3"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2C3DF75B" w14:textId="77777777" w:rsidR="006F3AE3" w:rsidRDefault="00000000">
      <w:pPr>
        <w:pStyle w:val="Heading3"/>
      </w:pPr>
      <w:bookmarkStart w:id="783" w:name="to-karim"/>
      <w:r>
        <w:t>To Karim</w:t>
      </w:r>
    </w:p>
    <w:p w14:paraId="604726D0" w14:textId="77777777" w:rsidR="006F3AE3"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24A8E1B7" w14:textId="77777777" w:rsidR="006F3AE3"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7DE7EF63" w14:textId="77777777" w:rsidR="006F3AE3"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45D794DD" w14:textId="77777777" w:rsidR="006F3AE3" w:rsidRDefault="00000000">
      <w:pPr>
        <w:pStyle w:val="Heading2"/>
      </w:pPr>
      <w:bookmarkStart w:id="784" w:name="X8155bf5c660920844e24cae4fa9443c0d137ab7"/>
      <w:bookmarkEnd w:id="782"/>
      <w:bookmarkEnd w:id="783"/>
      <w:r>
        <w:t>In the Name of the One Who Rises from the Horizon of the Sky of My Great Kingdom</w:t>
      </w:r>
    </w:p>
    <w:p w14:paraId="7A76AB56" w14:textId="77777777" w:rsidR="006F3AE3" w:rsidRDefault="00000000">
      <w:pPr>
        <w:pStyle w:val="Heading3"/>
      </w:pPr>
      <w:bookmarkStart w:id="785" w:name="to-salim"/>
      <w:r>
        <w:t>To Salim</w:t>
      </w:r>
    </w:p>
    <w:p w14:paraId="35980644" w14:textId="77777777" w:rsidR="006F3AE3"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24353AA4" w14:textId="77777777" w:rsidR="006F3AE3" w:rsidRDefault="00000000">
      <w:pPr>
        <w:pStyle w:val="BodyText"/>
      </w:pPr>
      <w:r>
        <w:t>And this is what was revealed to the one named Mirza Abul-Hasan.</w:t>
      </w:r>
    </w:p>
    <w:p w14:paraId="29177A8C" w14:textId="77777777" w:rsidR="006F3AE3" w:rsidRDefault="00000000">
      <w:pPr>
        <w:pStyle w:val="Heading2"/>
      </w:pPr>
      <w:bookmarkStart w:id="786" w:name="in-the-name-of-the-all-knowing-the-wise"/>
      <w:bookmarkEnd w:id="784"/>
      <w:bookmarkEnd w:id="785"/>
      <w:r>
        <w:t>In the Name of the All-Knowing, the Wise</w:t>
      </w:r>
    </w:p>
    <w:p w14:paraId="04C525F4" w14:textId="77777777" w:rsidR="006F3AE3" w:rsidRDefault="00000000">
      <w:pPr>
        <w:pStyle w:val="Heading3"/>
      </w:pPr>
      <w:bookmarkStart w:id="787" w:name="to-abul-hasan"/>
      <w:r>
        <w:t>To Abul-Hasan</w:t>
      </w:r>
    </w:p>
    <w:p w14:paraId="1A4DB3FF" w14:textId="77777777" w:rsidR="006F3AE3"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31FEF383" w14:textId="77777777" w:rsidR="006F3AE3" w:rsidRDefault="00000000">
      <w:pPr>
        <w:pStyle w:val="BodyText"/>
      </w:pPr>
      <w:r>
        <w:t>And this was revealed for the noble Mashhadi Nasrullah</w:t>
      </w:r>
    </w:p>
    <w:p w14:paraId="1CD0B312" w14:textId="77777777" w:rsidR="006F3AE3" w:rsidRDefault="00000000">
      <w:pPr>
        <w:pStyle w:val="Heading2"/>
      </w:pPr>
      <w:bookmarkStart w:id="788" w:name="X320dffabb6a6ab6fc80739d5f09c6ce47b74d94"/>
      <w:bookmarkEnd w:id="786"/>
      <w:bookmarkEnd w:id="787"/>
      <w:r>
        <w:t>In the Name of the Dominant Over the Names</w:t>
      </w:r>
    </w:p>
    <w:p w14:paraId="0D728226" w14:textId="77777777" w:rsidR="006F3AE3" w:rsidRDefault="00000000">
      <w:pPr>
        <w:pStyle w:val="Heading3"/>
      </w:pPr>
      <w:bookmarkStart w:id="789" w:name="to-mashhadi-nasrullah"/>
      <w:r>
        <w:t>To Mashhadi Nasrullah</w:t>
      </w:r>
    </w:p>
    <w:p w14:paraId="7CF79FA7" w14:textId="77777777" w:rsidR="006F3AE3"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42B4BE2E" w14:textId="77777777" w:rsidR="006F3AE3" w:rsidRDefault="00000000">
      <w:pPr>
        <w:pStyle w:val="Heading3"/>
      </w:pPr>
      <w:bookmarkStart w:id="790" w:name="about-abul-qasim"/>
      <w:bookmarkEnd w:id="789"/>
      <w:r>
        <w:t>About Abul-Qasim</w:t>
      </w:r>
    </w:p>
    <w:p w14:paraId="2AF0D5EF" w14:textId="77777777" w:rsidR="006F3AE3"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744C08E3" w14:textId="77777777" w:rsidR="006F3AE3" w:rsidRDefault="00000000">
      <w:pPr>
        <w:pStyle w:val="Heading3"/>
      </w:pPr>
      <w:bookmarkStart w:id="791" w:name="about-mulla-muhammad"/>
      <w:bookmarkEnd w:id="790"/>
      <w:r>
        <w:lastRenderedPageBreak/>
        <w:t>About Mulla Muhammad</w:t>
      </w:r>
    </w:p>
    <w:p w14:paraId="23FDEF37" w14:textId="77777777" w:rsidR="006F3AE3"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5FCEE978" w14:textId="77777777" w:rsidR="006F3AE3" w:rsidRDefault="00000000">
      <w:pPr>
        <w:pStyle w:val="Heading2"/>
      </w:pPr>
      <w:bookmarkStart w:id="792" w:name="in-the-name-of-the-eternal-speaker"/>
      <w:bookmarkEnd w:id="788"/>
      <w:bookmarkEnd w:id="791"/>
      <w:r>
        <w:t>In the Name of the Eternal Speaker</w:t>
      </w:r>
    </w:p>
    <w:p w14:paraId="1FDF8E4B" w14:textId="77777777" w:rsidR="006F3AE3"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5E6283B9" w14:textId="77777777" w:rsidR="006F3AE3"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04643E0E" w14:textId="77777777" w:rsidR="006F3AE3"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14AD5D81" w14:textId="77777777" w:rsidR="006F3AE3"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59E8DD1A" w14:textId="77777777" w:rsidR="006F3AE3" w:rsidRDefault="00000000">
      <w:pPr>
        <w:pStyle w:val="Heading3"/>
      </w:pPr>
      <w:bookmarkStart w:id="793" w:name="about-agha-buzurg-khanum"/>
      <w:r>
        <w:t>About Agha Buzurg Khanum</w:t>
      </w:r>
    </w:p>
    <w:p w14:paraId="557713F9" w14:textId="77777777" w:rsidR="006F3AE3" w:rsidRDefault="00000000">
      <w:pPr>
        <w:pStyle w:val="FirstParagraph"/>
      </w:pPr>
      <w:r>
        <w:t>Regarding the sister of the noble Sultan of Martyrs, may all else be sacrificed for him, it has been presented before the Throne:</w:t>
      </w:r>
    </w:p>
    <w:p w14:paraId="54461604" w14:textId="77777777" w:rsidR="006F3AE3"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1FC77A23" w14:textId="77777777" w:rsidR="006F3AE3" w:rsidRDefault="00000000">
      <w:pPr>
        <w:pStyle w:val="BodyText"/>
      </w:pPr>
      <w:r>
        <w:t>As for her attention towards the direction of “Ṣ” and the rise of one of the leaves according to what pleases God, this passage has attained the honor of the hearing of the Master of names.</w:t>
      </w:r>
    </w:p>
    <w:p w14:paraId="42A54CA8" w14:textId="77777777" w:rsidR="006F3AE3" w:rsidRDefault="00000000">
      <w:pPr>
        <w:pStyle w:val="Heading4"/>
      </w:pPr>
      <w:bookmarkStart w:id="794" w:name="from-god"/>
      <w:r>
        <w:t>From God</w:t>
      </w:r>
    </w:p>
    <w:p w14:paraId="5A7AAEDC" w14:textId="77777777" w:rsidR="006F3AE3"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2F9301FE" w14:textId="77777777" w:rsidR="006F3AE3"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35C03F79" w14:textId="77777777" w:rsidR="006F3AE3" w:rsidRDefault="00000000">
      <w:pPr>
        <w:pStyle w:val="Heading2"/>
      </w:pPr>
      <w:bookmarkStart w:id="795" w:name="X0df151badacb21cd247447b02ca1f25950853a2"/>
      <w:bookmarkEnd w:id="792"/>
      <w:bookmarkEnd w:id="793"/>
      <w:bookmarkEnd w:id="794"/>
      <w:r>
        <w:t>In the Name of the Manifest and Witnessed</w:t>
      </w:r>
    </w:p>
    <w:p w14:paraId="2B4FC266" w14:textId="77777777" w:rsidR="006F3AE3"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2DE19ACC" w14:textId="77777777" w:rsidR="006F3AE3"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42FC527C" w14:textId="77777777" w:rsidR="006F3AE3"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64F538BC" w14:textId="77777777" w:rsidR="006F3AE3"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2E8E6E66" w14:textId="77777777" w:rsidR="006F3AE3"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292DFA53" w14:textId="77777777" w:rsidR="006F3AE3"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63E90FA0" w14:textId="77777777" w:rsidR="006F3AE3"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7F096648" w14:textId="77777777" w:rsidR="006F3AE3" w:rsidRDefault="00000000">
      <w:pPr>
        <w:pStyle w:val="Heading3"/>
      </w:pPr>
      <w:bookmarkStart w:id="796" w:name="about-several-believers"/>
      <w:r>
        <w:t>About Several Believers</w:t>
      </w:r>
    </w:p>
    <w:p w14:paraId="26A5CD59" w14:textId="77777777" w:rsidR="006F3AE3"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41C3861B" w14:textId="77777777" w:rsidR="006F3AE3"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04FC8B2F" w14:textId="77777777" w:rsidR="006F3AE3"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67744797" w14:textId="77777777" w:rsidR="006F3AE3" w:rsidRDefault="00000000">
      <w:pPr>
        <w:pStyle w:val="Heading2"/>
      </w:pPr>
      <w:bookmarkStart w:id="797" w:name="he-is-the-mentioner-the-helper"/>
      <w:bookmarkEnd w:id="795"/>
      <w:bookmarkEnd w:id="796"/>
      <w:r>
        <w:t>He is the Mentioner, the Helper</w:t>
      </w:r>
    </w:p>
    <w:p w14:paraId="72EB4A90" w14:textId="77777777" w:rsidR="006F3AE3" w:rsidRDefault="00000000">
      <w:pPr>
        <w:pStyle w:val="Heading3"/>
      </w:pPr>
      <w:bookmarkStart w:id="798" w:name="to-haji-mirza-hasan-herati"/>
      <w:r>
        <w:t>To Haji Mirza Hasan Herati</w:t>
      </w:r>
    </w:p>
    <w:p w14:paraId="479866EE" w14:textId="77777777" w:rsidR="006F3AE3"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3CB1929A" w14:textId="77777777" w:rsidR="006F3AE3"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0351E522" w14:textId="77777777" w:rsidR="006F3AE3" w:rsidRDefault="00000000">
      <w:pPr>
        <w:pStyle w:val="Heading3"/>
      </w:pPr>
      <w:bookmarkStart w:id="799" w:name="about-aqa-sayyid-abu-talib"/>
      <w:bookmarkEnd w:id="798"/>
      <w:r>
        <w:t>About Aqa Sayyid Abu-Talib</w:t>
      </w:r>
    </w:p>
    <w:p w14:paraId="77CFEBE4" w14:textId="77777777" w:rsidR="006F3AE3"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7E997FEA" w14:textId="77777777" w:rsidR="006F3AE3" w:rsidRDefault="00000000">
      <w:pPr>
        <w:pStyle w:val="Heading3"/>
      </w:pPr>
      <w:bookmarkStart w:id="800" w:name="for-the-sons-of-the-dhabih"/>
      <w:bookmarkEnd w:id="799"/>
      <w:r>
        <w:t>For the Sons of the Dhabih</w:t>
      </w:r>
    </w:p>
    <w:p w14:paraId="61CD2F1D" w14:textId="77777777" w:rsidR="006F3AE3"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17955629" w14:textId="77777777" w:rsidR="006F3AE3" w:rsidRDefault="00000000">
      <w:pPr>
        <w:pStyle w:val="Heading3"/>
      </w:pPr>
      <w:bookmarkStart w:id="801" w:name="about-khadijeh-begum"/>
      <w:bookmarkEnd w:id="800"/>
      <w:r>
        <w:t>About Khadijeh Begum</w:t>
      </w:r>
    </w:p>
    <w:p w14:paraId="57172894" w14:textId="77777777" w:rsidR="006F3AE3"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2E7C8CC2" w14:textId="77777777" w:rsidR="006F3AE3" w:rsidRDefault="00000000">
      <w:pPr>
        <w:pStyle w:val="Heading3"/>
      </w:pPr>
      <w:bookmarkStart w:id="802" w:name="about-aqa-muhammad-karim-ata"/>
      <w:bookmarkEnd w:id="801"/>
      <w:r>
        <w:t>About Aqa Muhammad Karim ’Ata</w:t>
      </w:r>
    </w:p>
    <w:p w14:paraId="7B30C3E4" w14:textId="77777777" w:rsidR="006F3AE3"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18D804BB" w14:textId="77777777" w:rsidR="006F3AE3" w:rsidRDefault="00000000">
      <w:pPr>
        <w:pStyle w:val="Heading3"/>
      </w:pPr>
      <w:bookmarkStart w:id="803" w:name="for-ali-pasha-khan"/>
      <w:bookmarkEnd w:id="802"/>
      <w:r>
        <w:t>For Ali Pasha Khan</w:t>
      </w:r>
    </w:p>
    <w:p w14:paraId="323A3A00" w14:textId="77777777" w:rsidR="006F3AE3"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7ECFD116" w14:textId="77777777" w:rsidR="006F3AE3"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059536F3" w14:textId="77777777" w:rsidR="006F3AE3" w:rsidRDefault="00000000">
      <w:pPr>
        <w:pStyle w:val="BodyText"/>
      </w:pPr>
      <w:r>
        <w:t>Servant,</w:t>
      </w:r>
    </w:p>
    <w:p w14:paraId="4869C8CA" w14:textId="77777777" w:rsidR="006F3AE3" w:rsidRDefault="00000000">
      <w:pPr>
        <w:pStyle w:val="BodyText"/>
      </w:pPr>
      <w:r>
        <w:t>13th of the month of Safar, 1300 (28 December 1882)</w:t>
      </w:r>
    </w:p>
    <w:p w14:paraId="1D48D649" w14:textId="77777777" w:rsidR="006F3AE3" w:rsidRDefault="00000000">
      <w:r>
        <w:br w:type="page"/>
      </w:r>
    </w:p>
    <w:p w14:paraId="0E516D63" w14:textId="77777777" w:rsidR="006F3AE3" w:rsidRDefault="00000000">
      <w:pPr>
        <w:pStyle w:val="Heading1"/>
      </w:pPr>
      <w:bookmarkStart w:id="804" w:name="sec-lawh-i-ishráqát"/>
      <w:bookmarkStart w:id="805" w:name="_Toc186792488"/>
      <w:bookmarkEnd w:id="751"/>
      <w:bookmarkEnd w:id="797"/>
      <w:bookmarkEnd w:id="803"/>
      <w:r>
        <w:lastRenderedPageBreak/>
        <w:t>Lawh-i-Ishráqát (Tablet of Splendors)</w:t>
      </w:r>
      <w:bookmarkEnd w:id="805"/>
    </w:p>
    <w:p w14:paraId="64DE31A6" w14:textId="77777777" w:rsidR="006F3AE3" w:rsidRDefault="00000000">
      <w:pPr>
        <w:pStyle w:val="FirstParagraph"/>
      </w:pPr>
      <w:r>
        <w:t>This is the Scroll of God, the Protector, the Self-Subsisting.</w:t>
      </w:r>
    </w:p>
    <w:p w14:paraId="3B23A078" w14:textId="77777777" w:rsidR="006F3AE3" w:rsidRDefault="00000000">
      <w:pPr>
        <w:pStyle w:val="BodyText"/>
      </w:pPr>
      <w:r>
        <w:t>He is God, exalted be His state, the Wisdom and the Explanation.</w:t>
      </w:r>
    </w:p>
    <w:p w14:paraId="60CFFC66" w14:textId="77777777" w:rsidR="006F3AE3" w:rsidRDefault="00000000">
      <w:pPr>
        <w:pStyle w:val="Heading2"/>
      </w:pPr>
      <w:bookmarkStart w:id="806" w:name="sermon-one"/>
      <w:r>
        <w:t>Sermon One</w:t>
      </w:r>
    </w:p>
    <w:p w14:paraId="2612C8F8" w14:textId="77777777" w:rsidR="006F3AE3"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39B4ABDC" w14:textId="77777777" w:rsidR="006F3AE3"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6331E1A0" w14:textId="77777777" w:rsidR="006F3AE3"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0BA994A4" w14:textId="77777777" w:rsidR="006F3AE3" w:rsidRDefault="00000000">
      <w:pPr>
        <w:pStyle w:val="Heading2"/>
      </w:pPr>
      <w:bookmarkStart w:id="807" w:name="sermon-two"/>
      <w:bookmarkEnd w:id="806"/>
      <w:r>
        <w:t>Sermon Two</w:t>
      </w:r>
    </w:p>
    <w:p w14:paraId="03B7FF12" w14:textId="77777777" w:rsidR="006F3AE3"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44C0FE73" w14:textId="77777777" w:rsidR="006F3AE3"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3AEE625C" w14:textId="77777777" w:rsidR="006F3AE3"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6640426E" w14:textId="77777777" w:rsidR="006F3AE3"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4A415C17" w14:textId="77777777" w:rsidR="006F3AE3"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4876A7EF" w14:textId="77777777" w:rsidR="006F3AE3"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0B1563E7" w14:textId="77777777" w:rsidR="006F3AE3" w:rsidRDefault="00000000">
      <w:pPr>
        <w:pStyle w:val="Heading2"/>
      </w:pPr>
      <w:bookmarkStart w:id="808" w:name="the-greatest-infallibility"/>
      <w:bookmarkEnd w:id="807"/>
      <w:r>
        <w:t>The Greatest Infallibility</w:t>
      </w:r>
    </w:p>
    <w:p w14:paraId="4EA653DB" w14:textId="77777777" w:rsidR="006F3AE3"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5DEBE893" w14:textId="77777777" w:rsidR="006F3AE3"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3E463E72" w14:textId="77777777" w:rsidR="006F3AE3"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27D67C99" w14:textId="77777777" w:rsidR="006F3AE3"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6A76C39C" w14:textId="77777777" w:rsidR="006F3AE3"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693B2331" w14:textId="77777777" w:rsidR="006F3AE3"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1CC201BE" w14:textId="77777777" w:rsidR="006F3AE3" w:rsidRDefault="00000000">
      <w:pPr>
        <w:pStyle w:val="Heading3"/>
      </w:pPr>
      <w:bookmarkStart w:id="809" w:name="Xcd3f3e9aa8fc806e1d495e28fb65867db38bb73"/>
      <w:r>
        <w:t>Infallibility Has Various Meanings and Stations</w:t>
      </w:r>
    </w:p>
    <w:p w14:paraId="59C9A1ED" w14:textId="77777777" w:rsidR="006F3AE3"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2755DB03" w14:textId="77777777" w:rsidR="006F3AE3"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23BFDABB" w14:textId="77777777" w:rsidR="006F3AE3"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12370D35" w14:textId="77777777" w:rsidR="006F3AE3"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6502527D" w14:textId="77777777" w:rsidR="006F3AE3" w:rsidRDefault="00000000">
      <w:pPr>
        <w:pStyle w:val="Heading3"/>
      </w:pPr>
      <w:bookmarkStart w:id="810" w:name="Xe9417b90bd4dbdc42f9a69871cac5e88a465d5e"/>
      <w:bookmarkEnd w:id="809"/>
      <w:r>
        <w:t>A Prayer for the Most Great Infallibility</w:t>
      </w:r>
    </w:p>
    <w:p w14:paraId="25237402" w14:textId="77777777" w:rsidR="006F3AE3" w:rsidRDefault="00000000">
      <w:pPr>
        <w:pStyle w:val="FirstParagraph"/>
      </w:pPr>
      <w:r>
        <w:t>20 When the breezes of the verses of manifestation draw you, and the pure Kauthar from the hands of your Lord’s generosity, the Master of the Day of Resurrection, embraces you, say:</w:t>
      </w:r>
    </w:p>
    <w:p w14:paraId="5C262819" w14:textId="77777777" w:rsidR="006F3AE3"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3EDD29D7" w14:textId="77777777" w:rsidR="006F3AE3"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459AE004" w14:textId="77777777" w:rsidR="006F3AE3"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6190DB28" w14:textId="77777777" w:rsidR="006F3AE3"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0D348858" w14:textId="77777777" w:rsidR="006F3AE3"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335F4048" w14:textId="77777777" w:rsidR="006F3AE3"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6831D95A" w14:textId="77777777" w:rsidR="006F3AE3"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5B6C51AC" w14:textId="77777777" w:rsidR="006F3AE3"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6586169D" w14:textId="77777777" w:rsidR="006F3AE3"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641E6AC9" w14:textId="77777777" w:rsidR="006F3AE3"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7DF3947B" w14:textId="77777777" w:rsidR="006F3AE3"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04942F5E" w14:textId="77777777" w:rsidR="006F3AE3" w:rsidRDefault="00000000">
      <w:pPr>
        <w:pStyle w:val="Heading3"/>
      </w:pPr>
      <w:bookmarkStart w:id="811" w:name="this-greatest-bounty"/>
      <w:bookmarkEnd w:id="810"/>
      <w:r>
        <w:t>This Greatest Bounty</w:t>
      </w:r>
    </w:p>
    <w:p w14:paraId="43E9E637" w14:textId="77777777" w:rsidR="006F3AE3"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7F31A73D" w14:textId="77777777" w:rsidR="006F3AE3"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2EE9D881" w14:textId="77777777" w:rsidR="006F3AE3"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5C23A4C1" w14:textId="77777777" w:rsidR="006F3AE3"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5E745C6C" w14:textId="77777777" w:rsidR="006F3AE3"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310A930C" w14:textId="77777777" w:rsidR="006F3AE3" w:rsidRDefault="00000000">
      <w:pPr>
        <w:pStyle w:val="Heading3"/>
      </w:pPr>
      <w:bookmarkStart w:id="812" w:name="X9a8129286c0a14f4e662c62ac378a4d1e27af4a"/>
      <w:bookmarkEnd w:id="811"/>
      <w:r>
        <w:t>Commanded the Servants Towards Righteousness</w:t>
      </w:r>
    </w:p>
    <w:p w14:paraId="7DB7F7D7" w14:textId="77777777" w:rsidR="006F3AE3"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15ABF40F" w14:textId="77777777" w:rsidR="006F3AE3"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00BEAE28" w14:textId="77777777" w:rsidR="006F3AE3" w:rsidRDefault="00000000">
      <w:pPr>
        <w:pStyle w:val="Heading3"/>
      </w:pPr>
      <w:bookmarkStart w:id="813" w:name="X90bfe8210b4d2f79b10307163dd259420a33192"/>
      <w:bookmarkEnd w:id="812"/>
      <w:r>
        <w:t>Entrust the Servants with the Fear of God</w:t>
      </w:r>
    </w:p>
    <w:p w14:paraId="2E2BEBAE" w14:textId="77777777" w:rsidR="006F3AE3"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65FD4010" w14:textId="77777777" w:rsidR="006F3AE3"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3F8F8097" w14:textId="77777777" w:rsidR="006F3AE3" w:rsidRDefault="00000000">
      <w:pPr>
        <w:pStyle w:val="BodyText"/>
      </w:pPr>
      <w:r>
        <w:t>41 The Supreme Pen has turned towards the luminous language to make the Magnificent One recognize the beautiful care of His Lord and be among the grateful.</w:t>
      </w:r>
    </w:p>
    <w:p w14:paraId="7F44E9AF" w14:textId="77777777" w:rsidR="006F3AE3" w:rsidRDefault="00000000">
      <w:pPr>
        <w:pStyle w:val="Heading3"/>
      </w:pPr>
      <w:bookmarkStart w:id="814" w:name="Xa198c49f535cea6794852450d9f6c8b26ab72f4"/>
      <w:bookmarkEnd w:id="813"/>
      <w:r>
        <w:t>The Call is Loud But the Hearing Power is Scarce</w:t>
      </w:r>
    </w:p>
    <w:p w14:paraId="11C5CDB2" w14:textId="77777777" w:rsidR="006F3AE3"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6C70E786" w14:textId="77777777" w:rsidR="006F3AE3"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426EF2EB" w14:textId="77777777" w:rsidR="006F3AE3"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356A094C" w14:textId="77777777" w:rsidR="006F3AE3" w:rsidRDefault="00000000">
      <w:pPr>
        <w:pStyle w:val="Heading2"/>
      </w:pPr>
      <w:bookmarkStart w:id="815" w:name="the-illuminations-splendors"/>
      <w:bookmarkEnd w:id="808"/>
      <w:bookmarkEnd w:id="814"/>
      <w:r>
        <w:t>The Illuminations (Splendors)</w:t>
      </w:r>
    </w:p>
    <w:p w14:paraId="3FF37FFA" w14:textId="77777777" w:rsidR="006F3AE3" w:rsidRDefault="00000000">
      <w:pPr>
        <w:pStyle w:val="Heading3"/>
      </w:pPr>
      <w:bookmarkStart w:id="816" w:name="first-illumination"/>
      <w:r>
        <w:t>First Illumination</w:t>
      </w:r>
    </w:p>
    <w:p w14:paraId="7B816BB7" w14:textId="77777777" w:rsidR="006F3AE3"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2F0E39C7" w14:textId="77777777" w:rsidR="006F3AE3" w:rsidRDefault="00000000">
      <w:pPr>
        <w:pStyle w:val="Heading3"/>
      </w:pPr>
      <w:bookmarkStart w:id="817" w:name="second-illumination"/>
      <w:bookmarkEnd w:id="816"/>
      <w:r>
        <w:lastRenderedPageBreak/>
        <w:t>Second Illumination</w:t>
      </w:r>
    </w:p>
    <w:p w14:paraId="4FCB4928" w14:textId="77777777" w:rsidR="006F3AE3"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44C25068" w14:textId="77777777" w:rsidR="006F3AE3" w:rsidRDefault="00000000">
      <w:pPr>
        <w:pStyle w:val="Heading3"/>
      </w:pPr>
      <w:bookmarkStart w:id="818" w:name="third-illumination"/>
      <w:bookmarkEnd w:id="817"/>
      <w:r>
        <w:t>Third Illumination</w:t>
      </w:r>
    </w:p>
    <w:p w14:paraId="6D938D8E" w14:textId="77777777" w:rsidR="006F3AE3"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50AA7061" w14:textId="77777777" w:rsidR="006F3AE3" w:rsidRDefault="00000000">
      <w:pPr>
        <w:pStyle w:val="Heading3"/>
      </w:pPr>
      <w:bookmarkStart w:id="819" w:name="fourth-illumination"/>
      <w:bookmarkEnd w:id="818"/>
      <w:r>
        <w:t>Fourth Illumination</w:t>
      </w:r>
    </w:p>
    <w:p w14:paraId="35A61361" w14:textId="77777777" w:rsidR="006F3AE3" w:rsidRDefault="00000000">
      <w:pPr>
        <w:pStyle w:val="FirstParagraph"/>
      </w:pPr>
      <w:r>
        <w:t>48 In this manifestation, the victorious troops are commendable deeds and virtues, and the leader and commander of these troops is the fear of God. He possesses all and reigns over all.</w:t>
      </w:r>
    </w:p>
    <w:p w14:paraId="3F42376C" w14:textId="77777777" w:rsidR="006F3AE3" w:rsidRDefault="00000000">
      <w:pPr>
        <w:pStyle w:val="Heading3"/>
      </w:pPr>
      <w:bookmarkStart w:id="820" w:name="fifth-illumination"/>
      <w:bookmarkEnd w:id="819"/>
      <w:r>
        <w:t>Fifth Illumination</w:t>
      </w:r>
    </w:p>
    <w:p w14:paraId="6A54F323" w14:textId="77777777" w:rsidR="006F3AE3"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58007BCD" w14:textId="77777777" w:rsidR="006F3AE3"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259A4B81" w14:textId="77777777" w:rsidR="006F3AE3" w:rsidRDefault="00000000">
      <w:pPr>
        <w:pStyle w:val="Heading3"/>
      </w:pPr>
      <w:bookmarkStart w:id="821" w:name="sixth-illumination"/>
      <w:bookmarkEnd w:id="820"/>
      <w:r>
        <w:t>Sixth Illumination</w:t>
      </w:r>
    </w:p>
    <w:p w14:paraId="2B4F5A26" w14:textId="77777777" w:rsidR="006F3AE3"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1E4225D2" w14:textId="77777777" w:rsidR="006F3AE3" w:rsidRDefault="00000000">
      <w:pPr>
        <w:pStyle w:val="Heading3"/>
      </w:pPr>
      <w:bookmarkStart w:id="822" w:name="seventh-illumination"/>
      <w:bookmarkEnd w:id="821"/>
      <w:r>
        <w:t>Seventh Illumination</w:t>
      </w:r>
    </w:p>
    <w:p w14:paraId="6AB19DBD" w14:textId="77777777" w:rsidR="006F3AE3"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3AFD3B32" w14:textId="77777777" w:rsidR="006F3AE3" w:rsidRDefault="00000000">
      <w:pPr>
        <w:pStyle w:val="Heading3"/>
      </w:pPr>
      <w:bookmarkStart w:id="823" w:name="eighth-illumination"/>
      <w:bookmarkEnd w:id="822"/>
      <w:r>
        <w:t>Eighth Illumination</w:t>
      </w:r>
    </w:p>
    <w:p w14:paraId="1FD4B758" w14:textId="77777777" w:rsidR="006F3AE3"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3E8A7E11" w14:textId="77777777" w:rsidR="006F3AE3"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62131682" w14:textId="77777777" w:rsidR="006F3AE3"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11536C3F" w14:textId="77777777" w:rsidR="006F3AE3"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486C5965" w14:textId="77777777" w:rsidR="006F3AE3" w:rsidRDefault="00000000">
      <w:pPr>
        <w:pStyle w:val="BodyText"/>
      </w:pPr>
      <w:r>
        <w:t>57 It is hoped that under the shadow of the divine Lote-Tree of Bounty, you will be nurtured and act according to what God wills. Remember, all leaves are from one tree, and all drops from one ocean.</w:t>
      </w:r>
    </w:p>
    <w:p w14:paraId="7FAE4D7B" w14:textId="77777777" w:rsidR="006F3AE3" w:rsidRDefault="00000000">
      <w:pPr>
        <w:pStyle w:val="Heading3"/>
      </w:pPr>
      <w:bookmarkStart w:id="824" w:name="ninth-illumination"/>
      <w:bookmarkEnd w:id="823"/>
      <w:r>
        <w:t>Ninth Illumination</w:t>
      </w:r>
    </w:p>
    <w:p w14:paraId="5CDF670F" w14:textId="77777777" w:rsidR="006F3AE3"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0181A290" w14:textId="77777777" w:rsidR="006F3AE3"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6546284E" w14:textId="77777777" w:rsidR="006F3AE3"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4F8528CE" w14:textId="77777777" w:rsidR="006F3AE3"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427B3E6D" w14:textId="77777777" w:rsidR="006F3AE3"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0D16C267" w14:textId="77777777" w:rsidR="006F3AE3"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3D2CA4FD" w14:textId="77777777" w:rsidR="006F3AE3" w:rsidRDefault="00000000">
      <w:pPr>
        <w:pStyle w:val="BodyText"/>
      </w:pPr>
      <w:r>
        <w:t>64 Say, “Die in your rage. Indeed, it has come with a command that no one with vision, hearing, knowledge, justice, or fairness can deny.” The Pen of Antiquity bears witness to this in this manifest moment.</w:t>
      </w:r>
    </w:p>
    <w:p w14:paraId="74C240E5" w14:textId="77777777" w:rsidR="006F3AE3" w:rsidRDefault="00000000">
      <w:pPr>
        <w:pStyle w:val="Heading2"/>
      </w:pPr>
      <w:bookmarkStart w:id="825" w:name="X9957418265a3fa964d7e2aeb60d596cd1c96f53"/>
      <w:bookmarkEnd w:id="815"/>
      <w:bookmarkEnd w:id="824"/>
      <w:r>
        <w:t>True Believers Act According to the Command</w:t>
      </w:r>
    </w:p>
    <w:p w14:paraId="5B4079DD" w14:textId="77777777" w:rsidR="006F3AE3"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53900A0C" w14:textId="77777777" w:rsidR="006F3AE3"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57DE4460" w14:textId="77777777" w:rsidR="006F3AE3" w:rsidRDefault="00000000">
      <w:pPr>
        <w:pStyle w:val="Heading2"/>
      </w:pPr>
      <w:bookmarkStart w:id="826" w:name="X2f2357449baa701d7b5c2422b7fbfa60c04f727"/>
      <w:bookmarkEnd w:id="825"/>
      <w:r>
        <w:t>Benefits and Profits of Gold &amp; Silver (Usury)</w:t>
      </w:r>
    </w:p>
    <w:p w14:paraId="04F204CC" w14:textId="77777777" w:rsidR="006F3AE3"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53AECB7E" w14:textId="77777777" w:rsidR="006F3AE3"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73C18241" w14:textId="77777777" w:rsidR="006F3AE3"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61AEDD84" w14:textId="77777777" w:rsidR="006F3AE3" w:rsidRDefault="00000000">
      <w:r>
        <w:lastRenderedPageBreak/>
        <w:br w:type="page"/>
      </w:r>
    </w:p>
    <w:p w14:paraId="0C74EBFF" w14:textId="77777777" w:rsidR="006F3AE3" w:rsidRDefault="00000000">
      <w:pPr>
        <w:pStyle w:val="Heading1"/>
      </w:pPr>
      <w:bookmarkStart w:id="827" w:name="sec-lawh-i-bisarat"/>
      <w:bookmarkStart w:id="828" w:name="_Toc186792489"/>
      <w:bookmarkEnd w:id="804"/>
      <w:bookmarkEnd w:id="826"/>
      <w:r>
        <w:lastRenderedPageBreak/>
        <w:t>Lawh-i-Bisarat (The Tablet of Glad-Tidings)</w:t>
      </w:r>
      <w:bookmarkEnd w:id="828"/>
    </w:p>
    <w:p w14:paraId="7C8E3D58" w14:textId="77777777" w:rsidR="006F3AE3" w:rsidRDefault="00000000">
      <w:pPr>
        <w:pStyle w:val="FirstParagraph"/>
      </w:pPr>
      <w:r>
        <w:t>This is the call of the Most Glorious that rose from the highest horizon in the prison of Akka.</w:t>
      </w:r>
    </w:p>
    <w:p w14:paraId="77D46382" w14:textId="77777777" w:rsidR="006F3AE3" w:rsidRDefault="00000000">
      <w:pPr>
        <w:pStyle w:val="BodyText"/>
      </w:pPr>
      <w:r>
        <w:t>He is the Manifest, the All-Knowing, the Informed.</w:t>
      </w:r>
    </w:p>
    <w:p w14:paraId="29FA6CE3" w14:textId="77777777" w:rsidR="006F3AE3"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07300148" w14:textId="77777777" w:rsidR="006F3AE3" w:rsidRDefault="00000000">
      <w:pPr>
        <w:pStyle w:val="Heading2"/>
      </w:pPr>
      <w:bookmarkStart w:id="829" w:name="the-first-glad-tidings"/>
      <w:r>
        <w:t>The First Glad-Tidings</w:t>
      </w:r>
    </w:p>
    <w:p w14:paraId="57ADDF34" w14:textId="77777777" w:rsidR="006F3AE3"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4458A2A2" w14:textId="77777777" w:rsidR="006F3AE3" w:rsidRDefault="00000000">
      <w:pPr>
        <w:pStyle w:val="Heading2"/>
      </w:pPr>
      <w:bookmarkStart w:id="830" w:name="the-second-glad-tidings"/>
      <w:bookmarkEnd w:id="829"/>
      <w:r>
        <w:t>The Second Glad-Tidings</w:t>
      </w:r>
    </w:p>
    <w:p w14:paraId="17640B67" w14:textId="77777777" w:rsidR="006F3AE3"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74162D21" w14:textId="77777777" w:rsidR="006F3AE3" w:rsidRDefault="00000000">
      <w:pPr>
        <w:pStyle w:val="Heading2"/>
      </w:pPr>
      <w:bookmarkStart w:id="831" w:name="the-third-glad-tidings"/>
      <w:bookmarkEnd w:id="830"/>
      <w:r>
        <w:t>The Third Glad-Tidings</w:t>
      </w:r>
    </w:p>
    <w:p w14:paraId="11CE4C78" w14:textId="77777777" w:rsidR="006F3AE3"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32584646" w14:textId="77777777" w:rsidR="006F3AE3" w:rsidRDefault="00000000">
      <w:pPr>
        <w:pStyle w:val="Heading2"/>
      </w:pPr>
      <w:bookmarkStart w:id="832" w:name="the-fourth-glad-tidings"/>
      <w:bookmarkEnd w:id="831"/>
      <w:r>
        <w:t>The Fourth Glad-Tidings</w:t>
      </w:r>
    </w:p>
    <w:p w14:paraId="7F8CCB7C" w14:textId="77777777" w:rsidR="006F3AE3"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57674F01" w14:textId="77777777" w:rsidR="006F3AE3" w:rsidRDefault="00000000">
      <w:pPr>
        <w:pStyle w:val="Heading2"/>
      </w:pPr>
      <w:bookmarkStart w:id="833" w:name="the-fifth-glad-tidings"/>
      <w:bookmarkEnd w:id="832"/>
      <w:r>
        <w:t>The Fifth Glad-Tidings</w:t>
      </w:r>
    </w:p>
    <w:p w14:paraId="314EB60D" w14:textId="77777777" w:rsidR="006F3AE3"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33AADEA6" w14:textId="77777777" w:rsidR="006F3AE3" w:rsidRDefault="00000000">
      <w:pPr>
        <w:pStyle w:val="Heading2"/>
      </w:pPr>
      <w:bookmarkStart w:id="834" w:name="the-sixth-glad-tidings"/>
      <w:bookmarkEnd w:id="833"/>
      <w:r>
        <w:t>The Sixth Glad-Tidings</w:t>
      </w:r>
    </w:p>
    <w:p w14:paraId="3D2C5C8C" w14:textId="77777777" w:rsidR="006F3AE3"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69E74352" w14:textId="77777777" w:rsidR="006F3AE3" w:rsidRDefault="00000000">
      <w:pPr>
        <w:pStyle w:val="Heading2"/>
      </w:pPr>
      <w:bookmarkStart w:id="835" w:name="the-seventh-glad-tidings"/>
      <w:bookmarkEnd w:id="834"/>
      <w:r>
        <w:t>The Seventh Glad-Tidings</w:t>
      </w:r>
    </w:p>
    <w:p w14:paraId="680E802C" w14:textId="77777777" w:rsidR="006F3AE3" w:rsidRDefault="00000000">
      <w:pPr>
        <w:pStyle w:val="FirstParagraph"/>
      </w:pPr>
      <w:r>
        <w:t>The choice of clothing and the cut of the beard and its dressing are left to the discretion of men. But beware, O people, lest ye make yourselves the playthings of the ignorant.</w:t>
      </w:r>
    </w:p>
    <w:p w14:paraId="0F57FA98" w14:textId="77777777" w:rsidR="006F3AE3" w:rsidRDefault="00000000">
      <w:pPr>
        <w:pStyle w:val="Heading2"/>
      </w:pPr>
      <w:bookmarkStart w:id="836" w:name="the-eighth-glad-tidings"/>
      <w:bookmarkEnd w:id="835"/>
      <w:r>
        <w:t>The Eighth Glad-Tidings</w:t>
      </w:r>
    </w:p>
    <w:p w14:paraId="3D354E32" w14:textId="77777777" w:rsidR="006F3AE3"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410597C0" w14:textId="77777777" w:rsidR="006F3AE3" w:rsidRDefault="00000000">
      <w:pPr>
        <w:pStyle w:val="Heading2"/>
      </w:pPr>
      <w:bookmarkStart w:id="837" w:name="the-ninth-glad-tidings"/>
      <w:bookmarkEnd w:id="836"/>
      <w:r>
        <w:t>The Ninth Glad-Tidings</w:t>
      </w:r>
    </w:p>
    <w:p w14:paraId="0E9B7473" w14:textId="77777777" w:rsidR="006F3AE3"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7CCF0F21" w14:textId="77777777" w:rsidR="006F3AE3" w:rsidRDefault="00000000">
      <w:pPr>
        <w:pStyle w:val="BodyText"/>
      </w:pPr>
      <w:r>
        <w:t>The sinner should seek mercy from the ocean of divine mercy between themselves and God, ask for forgiveness from the heavens of bounty, and present the following plea:</w:t>
      </w:r>
    </w:p>
    <w:p w14:paraId="2E845D66" w14:textId="77777777" w:rsidR="006F3AE3"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26FFE800" w14:textId="77777777" w:rsidR="006F3AE3"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42740897" w14:textId="77777777" w:rsidR="006F3AE3"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787A525B" w14:textId="77777777" w:rsidR="006F3AE3" w:rsidRDefault="00000000">
      <w:pPr>
        <w:pStyle w:val="Heading2"/>
      </w:pPr>
      <w:bookmarkStart w:id="838" w:name="the-tenth-glad-tidings"/>
      <w:bookmarkEnd w:id="837"/>
      <w:r>
        <w:t>The Tenth Glad-Tidings</w:t>
      </w:r>
    </w:p>
    <w:p w14:paraId="07B67488" w14:textId="77777777" w:rsidR="006F3AE3" w:rsidRDefault="00000000">
      <w:pPr>
        <w:pStyle w:val="FirstParagraph"/>
      </w:pPr>
      <w:r>
        <w:t>We have lifted the commandment to erase the Holy Books and Tablets, as a favor from God, the Proclaimer of this Great Announcement.</w:t>
      </w:r>
    </w:p>
    <w:p w14:paraId="7DA14877" w14:textId="77777777" w:rsidR="006F3AE3" w:rsidRDefault="00000000">
      <w:pPr>
        <w:pStyle w:val="Heading2"/>
      </w:pPr>
      <w:bookmarkStart w:id="839" w:name="the-eleventh-glad-tidings"/>
      <w:bookmarkEnd w:id="838"/>
      <w:r>
        <w:t>The Eleventh Glad-Tidings</w:t>
      </w:r>
    </w:p>
    <w:p w14:paraId="2F65ECE0" w14:textId="77777777" w:rsidR="006F3AE3"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743D19B9" w14:textId="77777777" w:rsidR="006F3AE3" w:rsidRDefault="00000000">
      <w:pPr>
        <w:pStyle w:val="Heading2"/>
      </w:pPr>
      <w:bookmarkStart w:id="840" w:name="the-twelfth-glad-tidings"/>
      <w:bookmarkEnd w:id="839"/>
      <w:r>
        <w:t>The Twelfth Glad-Tidings</w:t>
      </w:r>
    </w:p>
    <w:p w14:paraId="6710D1EE" w14:textId="77777777" w:rsidR="006F3AE3"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0B527DE4" w14:textId="77777777" w:rsidR="006F3AE3" w:rsidRDefault="00000000">
      <w:pPr>
        <w:pStyle w:val="Heading2"/>
      </w:pPr>
      <w:bookmarkStart w:id="841" w:name="sec-the-thirteenth-good-news"/>
      <w:bookmarkEnd w:id="840"/>
      <w:r>
        <w:t>The Thirteenth Glad-Tidings</w:t>
      </w:r>
    </w:p>
    <w:p w14:paraId="76B452EA" w14:textId="77777777" w:rsidR="006F3AE3" w:rsidRDefault="00000000">
      <w:pPr>
        <w:pStyle w:val="FirstParagraph"/>
      </w:pPr>
      <w:r>
        <w:t>The men of God’s House of Justice have been charged with the affairs of the people. They, in truth, are the Trustees of God among His servants and the daysprings of authority in His countries.</w:t>
      </w:r>
    </w:p>
    <w:p w14:paraId="7EDDD8F5" w14:textId="77777777" w:rsidR="006F3AE3"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1FD93C3F" w14:textId="77777777" w:rsidR="006F3AE3"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6BE8FF7F" w14:textId="77777777" w:rsidR="006F3AE3" w:rsidRDefault="00000000">
      <w:pPr>
        <w:pStyle w:val="Heading2"/>
      </w:pPr>
      <w:bookmarkStart w:id="842" w:name="the-fourteenth-glad-tidings"/>
      <w:bookmarkEnd w:id="841"/>
      <w:r>
        <w:t>The Fourteenth Glad-Tidings</w:t>
      </w:r>
    </w:p>
    <w:p w14:paraId="649E9755" w14:textId="77777777" w:rsidR="006F3AE3"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33207CCF" w14:textId="77777777" w:rsidR="006F3AE3" w:rsidRDefault="00000000">
      <w:pPr>
        <w:pStyle w:val="Heading2"/>
      </w:pPr>
      <w:bookmarkStart w:id="843" w:name="the-fifteenth-glad-tidings"/>
      <w:bookmarkEnd w:id="842"/>
      <w:r>
        <w:t>The Fifteenth Glad-Tidings</w:t>
      </w:r>
    </w:p>
    <w:p w14:paraId="0060DE61" w14:textId="77777777" w:rsidR="006F3AE3"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1F3FE62A" w14:textId="77777777" w:rsidR="006F3AE3"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716D9234" w14:textId="77777777" w:rsidR="006F3AE3"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138EBEEB" w14:textId="77777777" w:rsidR="006F3AE3"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663EF1BE" w14:textId="77777777" w:rsidR="006F3AE3" w:rsidRDefault="00000000">
      <w:r>
        <w:br w:type="page"/>
      </w:r>
    </w:p>
    <w:p w14:paraId="17CD04F4" w14:textId="77777777" w:rsidR="006F3AE3" w:rsidRDefault="00000000">
      <w:pPr>
        <w:pStyle w:val="Heading1"/>
      </w:pPr>
      <w:bookmarkStart w:id="844" w:name="sec-lawh-i-dunya"/>
      <w:bookmarkStart w:id="845" w:name="_Toc186792490"/>
      <w:bookmarkEnd w:id="827"/>
      <w:bookmarkEnd w:id="843"/>
      <w:r>
        <w:lastRenderedPageBreak/>
        <w:t>Lawh-i-Dunya (Tablet of the World)</w:t>
      </w:r>
      <w:bookmarkEnd w:id="845"/>
    </w:p>
    <w:p w14:paraId="2F43D2F1" w14:textId="77777777" w:rsidR="006F3AE3" w:rsidRDefault="00000000">
      <w:pPr>
        <w:pStyle w:val="FirstParagraph"/>
      </w:pPr>
      <w:r>
        <w:t>1 In the name of the One who speaks in the realm of expression.</w:t>
      </w:r>
    </w:p>
    <w:p w14:paraId="58003A45" w14:textId="77777777" w:rsidR="006F3AE3" w:rsidRDefault="00000000">
      <w:pPr>
        <w:pStyle w:val="Heading2"/>
      </w:pPr>
      <w:bookmarkStart w:id="846" w:name="Xfa74ccc5f6e4e4bd60cd92079c37ccd85aee1e2"/>
      <w:r>
        <w:t>Praise and Thanks for the Sultan (Naser al-Din Shah Qajar)</w:t>
      </w:r>
    </w:p>
    <w:p w14:paraId="1BC8574A" w14:textId="77777777" w:rsidR="006F3AE3"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6FC96CC6" w14:textId="77777777" w:rsidR="006F3AE3"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1D5EDF4B" w14:textId="77777777" w:rsidR="006F3AE3"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5BA9015B" w14:textId="77777777" w:rsidR="006F3AE3" w:rsidRDefault="00000000">
      <w:pPr>
        <w:pStyle w:val="Heading3"/>
      </w:pPr>
      <w:bookmarkStart w:id="847" w:name="Xf727cb075dcdd9962fcfde3d1428d51ebac70bc"/>
      <w:r>
        <w:t>Upon Branches is Baha’u’llah’s Glory and Favor</w:t>
      </w:r>
    </w:p>
    <w:p w14:paraId="7DA5FA57" w14:textId="77777777" w:rsidR="006F3AE3"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6381C63A" w14:textId="77777777" w:rsidR="006F3AE3"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049E8B32" w14:textId="77777777" w:rsidR="006F3AE3" w:rsidRDefault="00000000">
      <w:pPr>
        <w:pStyle w:val="Heading3"/>
      </w:pPr>
      <w:bookmarkStart w:id="848" w:name="bring-good-words-and-approved-behavior"/>
      <w:bookmarkEnd w:id="847"/>
      <w:r>
        <w:t>Bring Good Words and Approved Behavior</w:t>
      </w:r>
    </w:p>
    <w:p w14:paraId="514EB4C3" w14:textId="77777777" w:rsidR="006F3AE3"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53796E23" w14:textId="77777777" w:rsidR="006F3AE3" w:rsidRDefault="00000000">
      <w:pPr>
        <w:pStyle w:val="Heading3"/>
      </w:pPr>
      <w:bookmarkStart w:id="849" w:name="X9dc093175887c64d864dc89cf3e265f8b7452f4"/>
      <w:bookmarkEnd w:id="848"/>
      <w:r>
        <w:lastRenderedPageBreak/>
        <w:t>Oppressors of the World Have Usurped the Rights of Nations</w:t>
      </w:r>
    </w:p>
    <w:p w14:paraId="7483119F" w14:textId="77777777" w:rsidR="006F3AE3"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634809F4" w14:textId="77777777" w:rsidR="006F3AE3"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5DB2C5F5" w14:textId="77777777" w:rsidR="006F3AE3" w:rsidRDefault="00000000">
      <w:pPr>
        <w:pStyle w:val="Heading2"/>
      </w:pPr>
      <w:bookmarkStart w:id="850" w:name="Xfa28eabb54519e8a243965a2958a0a74a08ea9e"/>
      <w:bookmarkEnd w:id="846"/>
      <w:bookmarkEnd w:id="849"/>
      <w:r>
        <w:t>People, Purify and Sanctify the Earth from Idols of Suspicions and Illusions</w:t>
      </w:r>
    </w:p>
    <w:p w14:paraId="2E612C8F" w14:textId="77777777" w:rsidR="006F3AE3"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60F73AA5" w14:textId="77777777" w:rsidR="006F3AE3"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0791BDD6" w14:textId="77777777" w:rsidR="006F3AE3"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7D2C71D0" w14:textId="77777777" w:rsidR="006F3AE3"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2D1725CF" w14:textId="77777777" w:rsidR="006F3AE3" w:rsidRDefault="00000000">
      <w:pPr>
        <w:pStyle w:val="Heading3"/>
      </w:pPr>
      <w:bookmarkStart w:id="851" w:name="Xde566c55c46e7a1a8e281ac4921c65964d86664"/>
      <w:r>
        <w:t>Necessary For All To Adhere to What Causes the Elevation and Promotion of a Just Nation</w:t>
      </w:r>
    </w:p>
    <w:p w14:paraId="6C1249BE" w14:textId="77777777" w:rsidR="006F3AE3"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14A3EC2C" w14:textId="77777777" w:rsidR="006F3AE3"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6FA8080F" w14:textId="77777777" w:rsidR="006F3AE3" w:rsidRDefault="00000000">
      <w:pPr>
        <w:pStyle w:val="Heading3"/>
      </w:pPr>
      <w:bookmarkStart w:id="852" w:name="pride-is-for-those-who-love-the-world"/>
      <w:bookmarkEnd w:id="851"/>
      <w:r>
        <w:lastRenderedPageBreak/>
        <w:t>Pride is for Those Who Love the World</w:t>
      </w:r>
    </w:p>
    <w:p w14:paraId="1C4A0A82" w14:textId="77777777" w:rsidR="006F3AE3"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5F81D5CC" w14:textId="77777777" w:rsidR="006F3AE3" w:rsidRDefault="00000000">
      <w:pPr>
        <w:pStyle w:val="Heading3"/>
      </w:pPr>
      <w:bookmarkStart w:id="853" w:name="X41fa97f101a2e81d51a02c9b0082439f6f5455f"/>
      <w:bookmarkEnd w:id="852"/>
      <w:r>
        <w:t>The Soldiers are Good Deeds and Spiritual Manners</w:t>
      </w:r>
    </w:p>
    <w:p w14:paraId="12F3D245" w14:textId="77777777" w:rsidR="006F3AE3"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2ED66EC5" w14:textId="77777777" w:rsidR="006F3AE3"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73643CE7" w14:textId="77777777" w:rsidR="006F3AE3" w:rsidRDefault="00000000">
      <w:pPr>
        <w:pStyle w:val="Heading3"/>
      </w:pPr>
      <w:bookmarkStart w:id="854" w:name="X39a7083e13bbdd51461fea4f1f36b5e6e742c28"/>
      <w:bookmarkEnd w:id="853"/>
      <w:r>
        <w:t>Be Like the Flaming Fire of the Lote-Tree (of Love)</w:t>
      </w:r>
    </w:p>
    <w:p w14:paraId="678152BE" w14:textId="77777777" w:rsidR="006F3AE3"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6750215B" w14:textId="77777777" w:rsidR="006F3AE3"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081C9434" w14:textId="77777777" w:rsidR="006F3AE3"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4B6E30D5" w14:textId="77777777" w:rsidR="006F3AE3" w:rsidRDefault="00000000">
      <w:pPr>
        <w:pStyle w:val="Heading2"/>
      </w:pPr>
      <w:bookmarkStart w:id="855" w:name="Xaab8fc09ba72d2b89b2aa7d835aed05d36d8aef"/>
      <w:bookmarkEnd w:id="850"/>
      <w:bookmarkEnd w:id="854"/>
      <w:r>
        <w:t>The Red Book (Kitab-i-Aqdas) is the Cause of the Elevation of Servants and Building of Countries</w:t>
      </w:r>
    </w:p>
    <w:p w14:paraId="5D544015" w14:textId="77777777" w:rsidR="006F3AE3"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042B4444" w14:textId="77777777" w:rsidR="006F3AE3" w:rsidRDefault="00000000">
      <w:pPr>
        <w:pStyle w:val="Heading3"/>
      </w:pPr>
      <w:bookmarkStart w:id="856" w:name="five-commandments"/>
      <w:r>
        <w:lastRenderedPageBreak/>
        <w:t>Five Commandments</w:t>
      </w:r>
    </w:p>
    <w:p w14:paraId="0AE6A7FE" w14:textId="77777777" w:rsidR="006F3AE3"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4DC77318" w14:textId="77777777" w:rsidR="006F3AE3" w:rsidRDefault="00000000">
      <w:pPr>
        <w:pStyle w:val="BodyText"/>
      </w:pPr>
      <w:r>
        <w:t>9 The second (commandment) is that languages must be narrowed down to one language, and this language should be taught in schools around the world.</w:t>
      </w:r>
    </w:p>
    <w:p w14:paraId="779745EB" w14:textId="77777777" w:rsidR="006F3AE3" w:rsidRDefault="00000000">
      <w:pPr>
        <w:pStyle w:val="BodyText"/>
      </w:pPr>
      <w:r>
        <w:t>10 The third (commandment) is that one should seek and adhere to the means that lead to affection, love, and unity.</w:t>
      </w:r>
    </w:p>
    <w:p w14:paraId="01623F49" w14:textId="77777777" w:rsidR="006F3AE3"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31229130" w14:textId="77777777" w:rsidR="006F3AE3"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1628A4B9" w14:textId="77777777" w:rsidR="006F3AE3"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30441AB9" w14:textId="77777777" w:rsidR="006F3AE3" w:rsidRDefault="00000000">
      <w:pPr>
        <w:pStyle w:val="Heading3"/>
      </w:pPr>
      <w:bookmarkStart w:id="857" w:name="guidance-for-the-shia-party"/>
      <w:bookmarkEnd w:id="856"/>
      <w:r>
        <w:t>Guidance for the Shia Party</w:t>
      </w:r>
    </w:p>
    <w:p w14:paraId="3FC1EE4E" w14:textId="77777777" w:rsidR="006F3AE3"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0DE00649" w14:textId="77777777" w:rsidR="006F3AE3" w:rsidRDefault="00000000">
      <w:pPr>
        <w:pStyle w:val="Heading3"/>
      </w:pPr>
      <w:bookmarkStart w:id="858" w:name="Xd2f656b782e679a4ded3e390a67e6659ebd0509"/>
      <w:bookmarkEnd w:id="857"/>
      <w:r>
        <w:t>The Laws and Principles Should Be Established by the Sultan (Shah)</w:t>
      </w:r>
    </w:p>
    <w:p w14:paraId="665DD584" w14:textId="77777777" w:rsidR="006F3AE3"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38D50F3B" w14:textId="77777777" w:rsidR="006F3AE3"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60B621F3" w14:textId="77777777" w:rsidR="006F3AE3"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4641471C" w14:textId="77777777" w:rsidR="006F3AE3" w:rsidRDefault="00000000">
      <w:pPr>
        <w:pStyle w:val="Heading3"/>
      </w:pPr>
      <w:bookmarkStart w:id="859" w:name="Xb5e6d30a703a83b74d9abb43466b829e88ee0c8"/>
      <w:bookmarkEnd w:id="858"/>
      <w:r>
        <w:t>The British Constitution Seems Good, But the Fear of God is Needed</w:t>
      </w:r>
    </w:p>
    <w:p w14:paraId="5151E339" w14:textId="77777777" w:rsidR="006F3AE3"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4D86EAAE" w14:textId="77777777" w:rsidR="006F3AE3" w:rsidRDefault="00000000">
      <w:pPr>
        <w:pStyle w:val="Heading2"/>
      </w:pPr>
      <w:bookmarkStart w:id="860" w:name="mischief-and-politics-in-persia"/>
      <w:bookmarkEnd w:id="855"/>
      <w:bookmarkEnd w:id="859"/>
      <w:r>
        <w:lastRenderedPageBreak/>
        <w:t>Mischief and Politics in Persia</w:t>
      </w:r>
    </w:p>
    <w:p w14:paraId="4BE60168" w14:textId="77777777" w:rsidR="006F3AE3"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51D0D7B5" w14:textId="77777777" w:rsidR="006F3AE3"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53F02E4B" w14:textId="77777777" w:rsidR="006F3AE3"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402CD088" w14:textId="77777777" w:rsidR="006F3AE3"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1248D0B8" w14:textId="77777777" w:rsidR="006F3AE3" w:rsidRDefault="00000000">
      <w:pPr>
        <w:pStyle w:val="Heading3"/>
      </w:pPr>
      <w:bookmarkStart w:id="861" w:name="a-prayer-for-jamāl-al-dīn-al-afghānī"/>
      <w:r>
        <w:t>A Prayer for Jamāl al-Dīn al-Afghānī</w:t>
      </w:r>
    </w:p>
    <w:p w14:paraId="0E7BD81F" w14:textId="77777777" w:rsidR="006F3AE3"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401ED65B" w14:textId="77777777" w:rsidR="006F3AE3"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7A124AA1" w14:textId="77777777" w:rsidR="006F3AE3" w:rsidRDefault="00000000">
      <w:pPr>
        <w:pStyle w:val="Heading3"/>
      </w:pPr>
      <w:bookmarkStart w:id="862" w:name="Xbac1c8e94f929843ba8e53fd0043350492eb9e5"/>
      <w:bookmarkEnd w:id="861"/>
      <w:r>
        <w:lastRenderedPageBreak/>
        <w:t>Blessed Are Those Who Adheres to Rightly Guided Scholars</w:t>
      </w:r>
    </w:p>
    <w:p w14:paraId="2AC60012" w14:textId="77777777" w:rsidR="006F3AE3"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08FD7681" w14:textId="77777777" w:rsidR="006F3AE3"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7EB7DCAB" w14:textId="77777777" w:rsidR="006F3AE3" w:rsidRDefault="00000000">
      <w:r>
        <w:br w:type="page"/>
      </w:r>
    </w:p>
    <w:p w14:paraId="6E9999F5" w14:textId="77777777" w:rsidR="006F3AE3" w:rsidRDefault="00000000">
      <w:pPr>
        <w:pStyle w:val="Heading1"/>
      </w:pPr>
      <w:bookmarkStart w:id="863" w:name="sec-kitab-i-ahd"/>
      <w:bookmarkStart w:id="864" w:name="_Toc186792491"/>
      <w:bookmarkEnd w:id="844"/>
      <w:bookmarkEnd w:id="860"/>
      <w:bookmarkEnd w:id="862"/>
      <w:r>
        <w:lastRenderedPageBreak/>
        <w:t>Kitab-i-Ahdi (The Book of My Covenant)</w:t>
      </w:r>
      <w:bookmarkEnd w:id="864"/>
    </w:p>
    <w:p w14:paraId="15B4465D" w14:textId="77777777" w:rsidR="006F3AE3"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3FFC2917" w14:textId="77777777" w:rsidR="006F3AE3" w:rsidRDefault="00000000">
      <w:pPr>
        <w:pStyle w:val="Heading2"/>
      </w:pPr>
      <w:bookmarkStart w:id="865" w:name="purpose-of-bahaullahs-ministry"/>
      <w:r>
        <w:t>Purpose of Baha’u’llah’s Ministry</w:t>
      </w:r>
    </w:p>
    <w:p w14:paraId="47C11FE3" w14:textId="77777777" w:rsidR="006F3AE3"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56F11AB6" w14:textId="77777777" w:rsidR="006F3AE3"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7A9A8A63" w14:textId="77777777" w:rsidR="006F3AE3"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15BBE2BE" w14:textId="77777777" w:rsidR="006F3AE3"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63F6405A" w14:textId="77777777" w:rsidR="006F3AE3" w:rsidRDefault="00000000">
      <w:pPr>
        <w:pStyle w:val="Heading2"/>
      </w:pPr>
      <w:bookmarkStart w:id="866" w:name="to-the-people-of-the-world"/>
      <w:bookmarkEnd w:id="865"/>
      <w:r>
        <w:t>To the People of the World</w:t>
      </w:r>
    </w:p>
    <w:p w14:paraId="790FB8C6" w14:textId="77777777" w:rsidR="006F3AE3"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6B307C56" w14:textId="77777777" w:rsidR="006F3AE3" w:rsidRDefault="00000000">
      <w:pPr>
        <w:pStyle w:val="Heading2"/>
      </w:pPr>
      <w:bookmarkStart w:id="867" w:name="to-the-friends-of-god-and-his-trustees"/>
      <w:bookmarkEnd w:id="866"/>
      <w:r>
        <w:lastRenderedPageBreak/>
        <w:t>To the Friends of God and His Trustees</w:t>
      </w:r>
    </w:p>
    <w:p w14:paraId="3E1EEB8C" w14:textId="77777777" w:rsidR="006F3AE3"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433F40E3" w14:textId="77777777" w:rsidR="006F3AE3"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6CA914EF" w14:textId="77777777" w:rsidR="006F3AE3" w:rsidRDefault="00000000">
      <w:pPr>
        <w:pStyle w:val="Heading2"/>
      </w:pPr>
      <w:bookmarkStart w:id="868" w:name="to-the-manifestations-of-command"/>
      <w:bookmarkEnd w:id="867"/>
      <w:r>
        <w:t>To the Manifestations of Command</w:t>
      </w:r>
    </w:p>
    <w:p w14:paraId="2D95182D" w14:textId="77777777" w:rsidR="006F3AE3"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4BCD39DC" w14:textId="77777777" w:rsidR="006F3AE3" w:rsidRDefault="00000000">
      <w:pPr>
        <w:pStyle w:val="Heading2"/>
      </w:pPr>
      <w:bookmarkStart w:id="869" w:name="to-bahaullahs-branches-twigs-and-kindred"/>
      <w:bookmarkEnd w:id="868"/>
      <w:r>
        <w:t>To Baha’u’llah’s Branches, Twigs, and Kindred</w:t>
      </w:r>
    </w:p>
    <w:p w14:paraId="1B3179A7" w14:textId="77777777" w:rsidR="006F3AE3" w:rsidRDefault="00000000">
      <w:pPr>
        <w:pStyle w:val="FirstParagraph"/>
      </w:pPr>
      <w:r>
        <w:t>8 O My branches, a great strength and complete power is hidden and concealed within existence; look upon it and its union, not upon its outward differences.</w:t>
      </w:r>
    </w:p>
    <w:p w14:paraId="5414AF25" w14:textId="77777777" w:rsidR="006F3AE3"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388FF01D" w14:textId="77777777" w:rsidR="006F3AE3" w:rsidRDefault="00000000">
      <w:pPr>
        <w:pStyle w:val="BodyText"/>
      </w:pPr>
      <w:r>
        <w:t>10 The love of the branches is incumbent upon everyone, but what God has ordained for them of the people’s wealth is their due.</w:t>
      </w:r>
    </w:p>
    <w:p w14:paraId="04FB61EE" w14:textId="77777777" w:rsidR="006F3AE3"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3AE88F53" w14:textId="77777777" w:rsidR="006F3AE3" w:rsidRDefault="00000000">
      <w:pPr>
        <w:pStyle w:val="Heading2"/>
      </w:pPr>
      <w:bookmarkStart w:id="870" w:name="to-the-people-of-baha"/>
      <w:bookmarkEnd w:id="869"/>
      <w:r>
        <w:t>To The People of Baha</w:t>
      </w:r>
    </w:p>
    <w:p w14:paraId="06CF2EE9" w14:textId="77777777" w:rsidR="006F3AE3"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55474642" w14:textId="77777777" w:rsidR="006F3AE3"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2A5F32DC" w14:textId="77777777" w:rsidR="006F3AE3"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212EF671" w14:textId="77777777" w:rsidR="006F3AE3" w:rsidRDefault="00000000">
      <w:r>
        <w:br w:type="page"/>
      </w:r>
    </w:p>
    <w:p w14:paraId="21B122B2" w14:textId="77777777" w:rsidR="006F3AE3" w:rsidRDefault="00000000">
      <w:pPr>
        <w:pStyle w:val="Heading1"/>
      </w:pPr>
      <w:bookmarkStart w:id="871" w:name="sec-lawh-i-ibn-i-dhib"/>
      <w:bookmarkStart w:id="872" w:name="_Toc186792492"/>
      <w:bookmarkEnd w:id="863"/>
      <w:bookmarkEnd w:id="870"/>
      <w:r>
        <w:lastRenderedPageBreak/>
        <w:t>Lawh-i Ibn-i-Dhi’b (Epistle to the Son of the Wolf)</w:t>
      </w:r>
      <w:bookmarkEnd w:id="872"/>
    </w:p>
    <w:p w14:paraId="238CD1BF" w14:textId="77777777" w:rsidR="006F3AE3" w:rsidRDefault="00000000">
      <w:pPr>
        <w:pStyle w:val="FirstParagraph"/>
      </w:pPr>
      <w:r>
        <w:t>In the name of Allah, the Unique, the One, the Omnipotent, the All-Knowing, the Wise.</w:t>
      </w:r>
    </w:p>
    <w:p w14:paraId="6C574003" w14:textId="77777777" w:rsidR="006F3AE3"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6A3F92B2" w14:textId="77777777" w:rsidR="006F3AE3"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23EBAE2D" w14:textId="77777777" w:rsidR="006F3AE3"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2385C353" w14:textId="77777777" w:rsidR="006F3AE3" w:rsidRDefault="00000000">
      <w:pPr>
        <w:pStyle w:val="Heading2"/>
      </w:pPr>
      <w:bookmarkStart w:id="873" w:name="to-the-noble-scholar"/>
      <w:r>
        <w:t>To the Noble Scholar</w:t>
      </w:r>
    </w:p>
    <w:p w14:paraId="5DA30BDC" w14:textId="77777777" w:rsidR="006F3AE3"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530AE66A" w14:textId="77777777" w:rsidR="006F3AE3"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64365522" w14:textId="77777777" w:rsidR="006F3AE3" w:rsidRDefault="00000000">
      <w:pPr>
        <w:pStyle w:val="Heading3"/>
      </w:pPr>
      <w:bookmarkStart w:id="874" w:name="a-prayer-for-the-scholar-to-say-to-god"/>
      <w:r>
        <w:t>A Prayer for the Scholar to Say to God</w:t>
      </w:r>
    </w:p>
    <w:p w14:paraId="136CF762" w14:textId="77777777" w:rsidR="006F3AE3"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565B3202" w14:textId="77777777" w:rsidR="006F3AE3"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039A548A" w14:textId="77777777" w:rsidR="006F3AE3"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52A9F57E" w14:textId="77777777" w:rsidR="006F3AE3"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5D3BC7ED" w14:textId="77777777" w:rsidR="006F3AE3"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5971B12D" w14:textId="77777777" w:rsidR="006F3AE3"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79A702A1" w14:textId="77777777" w:rsidR="006F3AE3"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171CE149" w14:textId="77777777" w:rsidR="006F3AE3"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49FB7EAB" w14:textId="77777777" w:rsidR="006F3AE3" w:rsidRDefault="00000000">
      <w:pPr>
        <w:pStyle w:val="Heading2"/>
      </w:pPr>
      <w:bookmarkStart w:id="875" w:name="to-the-sheikh"/>
      <w:bookmarkEnd w:id="873"/>
      <w:bookmarkEnd w:id="874"/>
      <w:r>
        <w:t>To the Sheikh</w:t>
      </w:r>
    </w:p>
    <w:p w14:paraId="50373518" w14:textId="77777777" w:rsidR="006F3AE3"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70FCC4CA" w14:textId="77777777" w:rsidR="006F3AE3"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2C1668E1" w14:textId="77777777" w:rsidR="006F3AE3" w:rsidRDefault="00000000">
      <w:pPr>
        <w:pStyle w:val="Heading3"/>
      </w:pPr>
      <w:bookmarkStart w:id="876" w:name="a-supplication-to-read"/>
      <w:r>
        <w:lastRenderedPageBreak/>
        <w:t>A Supplication to Read</w:t>
      </w:r>
    </w:p>
    <w:p w14:paraId="72C23E00" w14:textId="77777777" w:rsidR="006F3AE3"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20D18408" w14:textId="77777777" w:rsidR="006F3AE3"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20C2EE77" w14:textId="77777777" w:rsidR="006F3AE3"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7143109D" w14:textId="77777777" w:rsidR="006F3AE3" w:rsidRDefault="00000000">
      <w:pPr>
        <w:pStyle w:val="Heading3"/>
      </w:pPr>
      <w:bookmarkStart w:id="877" w:name="from-the-tablet-to-the-sultan"/>
      <w:bookmarkEnd w:id="876"/>
      <w:r>
        <w:t>From the Tablet to the Sultan</w:t>
      </w:r>
    </w:p>
    <w:p w14:paraId="34E13885" w14:textId="77777777" w:rsidR="006F3AE3"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3F4205EE" w14:textId="77777777" w:rsidR="006F3AE3"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62EA5D77" w14:textId="77777777" w:rsidR="006F3AE3"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54108E8C" w14:textId="77777777" w:rsidR="006F3AE3"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1A39756A" w14:textId="77777777" w:rsidR="006F3AE3"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295A3435" w14:textId="77777777" w:rsidR="006F3AE3"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0491A0C9" w14:textId="77777777" w:rsidR="006F3AE3"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61D1F617" w14:textId="77777777" w:rsidR="006F3AE3"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4EDABD9A" w14:textId="77777777" w:rsidR="006F3AE3"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38A89057" w14:textId="77777777" w:rsidR="006F3AE3"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35B639D0" w14:textId="77777777" w:rsidR="006F3AE3"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2AD4C318" w14:textId="77777777" w:rsidR="006F3AE3"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3F4D4417" w14:textId="77777777" w:rsidR="006F3AE3"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1239EE11" w14:textId="77777777" w:rsidR="006F3AE3" w:rsidRDefault="00000000">
      <w:pPr>
        <w:pStyle w:val="BodyText"/>
      </w:pPr>
      <w:r>
        <w:t>In mentioning this station in the Tablet to the Sultan, a few phrases from the Hidden Words, named the Scroll of Fatimah, peace be upon her, revealed from the Most Glorious Pen are mentioned.</w:t>
      </w:r>
    </w:p>
    <w:p w14:paraId="536EAF22" w14:textId="77777777" w:rsidR="006F3AE3" w:rsidRDefault="00000000">
      <w:pPr>
        <w:pStyle w:val="Heading3"/>
      </w:pPr>
      <w:bookmarkStart w:id="878" w:name="from-the-hidden-words"/>
      <w:bookmarkEnd w:id="877"/>
      <w:r>
        <w:t>From the Hidden Words</w:t>
      </w:r>
    </w:p>
    <w:p w14:paraId="58418497" w14:textId="77777777" w:rsidR="006F3AE3"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64887B81" w14:textId="77777777" w:rsidR="006F3AE3"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62F6FE38" w14:textId="77777777" w:rsidR="006F3AE3"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38839BF0" w14:textId="77777777" w:rsidR="006F3AE3"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2C0207C0" w14:textId="77777777" w:rsidR="006F3AE3" w:rsidRDefault="00000000">
      <w:pPr>
        <w:pStyle w:val="Heading3"/>
      </w:pPr>
      <w:bookmarkStart w:id="879" w:name="Xcc3f1dff67ebcf64b087fa31d53b10f2c8887f6"/>
      <w:bookmarkEnd w:id="878"/>
      <w:r>
        <w:t>The Sheikh Commanded the Killing of the Servants</w:t>
      </w:r>
    </w:p>
    <w:p w14:paraId="64F0281D" w14:textId="77777777" w:rsidR="006F3AE3"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6C3FD8CB" w14:textId="77777777" w:rsidR="006F3AE3" w:rsidRDefault="00000000">
      <w:pPr>
        <w:pStyle w:val="BlockText"/>
      </w:pPr>
      <w:r>
        <w:t>Willingly for a judge who came in his judgment, surprisingly He issued a fatwa for my blood to be shed in the sanctuary and the forbidden.</w:t>
      </w:r>
    </w:p>
    <w:p w14:paraId="686CD20A" w14:textId="77777777" w:rsidR="006F3AE3"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31C2B1DC" w14:textId="77777777" w:rsidR="006F3AE3"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152E11CD" w14:textId="77777777" w:rsidR="006F3AE3"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236DA6E3" w14:textId="77777777" w:rsidR="006F3AE3"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40A81BE5" w14:textId="77777777" w:rsidR="006F3AE3"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0C42FA55" w14:textId="77777777" w:rsidR="006F3AE3" w:rsidRDefault="00000000">
      <w:pPr>
        <w:pStyle w:val="Heading2"/>
      </w:pPr>
      <w:bookmarkStart w:id="880" w:name="a-review-of-past-events"/>
      <w:bookmarkEnd w:id="875"/>
      <w:bookmarkEnd w:id="879"/>
      <w:r>
        <w:t>A Review of Past Events</w:t>
      </w:r>
    </w:p>
    <w:p w14:paraId="008A5611" w14:textId="77777777" w:rsidR="006F3AE3" w:rsidRDefault="00000000">
      <w:pPr>
        <w:pStyle w:val="Heading3"/>
      </w:pPr>
      <w:bookmarkStart w:id="881" w:name="X71f3d1a269f4aa1a4e849e50312666f92ef089e"/>
      <w:r>
        <w:t>Baha’u’llah’s Story Regarding the Assassination Attempt on the Sultan</w:t>
      </w:r>
    </w:p>
    <w:p w14:paraId="56146CB7" w14:textId="77777777" w:rsidR="006F3AE3"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689B9E91" w14:textId="77777777" w:rsidR="006F3AE3"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351F102C" w14:textId="77777777" w:rsidR="006F3AE3"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03BC2641" w14:textId="77777777" w:rsidR="006F3AE3"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64143CEA" w14:textId="77777777" w:rsidR="006F3AE3"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7771CAC6" w14:textId="77777777" w:rsidR="006F3AE3"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637D121A" w14:textId="77777777" w:rsidR="006F3AE3"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502C592B" w14:textId="77777777" w:rsidR="006F3AE3" w:rsidRDefault="00000000">
      <w:pPr>
        <w:pStyle w:val="Heading3"/>
      </w:pPr>
      <w:bookmarkStart w:id="882" w:name="from-other-tablets"/>
      <w:bookmarkEnd w:id="881"/>
      <w:r>
        <w:t>From Other Tablets</w:t>
      </w:r>
    </w:p>
    <w:p w14:paraId="5065ABC6" w14:textId="77777777" w:rsidR="006F3AE3"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677BAD02" w14:textId="77777777" w:rsidR="006F3AE3"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0EA91D04" w14:textId="77777777" w:rsidR="006F3AE3"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08CADC87" w14:textId="77777777" w:rsidR="006F3AE3"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697AD1C0" w14:textId="77777777" w:rsidR="006F3AE3" w:rsidRDefault="00000000">
      <w:pPr>
        <w:pStyle w:val="BodyText"/>
      </w:pPr>
      <w:r>
        <w:t>And in another place: O people, do not corrupt the earth, do not shed blood, do not consume people’s wealth wrongfully, and do not follow every accursed and rejected clamor.</w:t>
      </w:r>
    </w:p>
    <w:p w14:paraId="27CDA11F" w14:textId="77777777" w:rsidR="006F3AE3"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16AAEB18" w14:textId="77777777" w:rsidR="006F3AE3"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3609C07A" w14:textId="77777777" w:rsidR="006F3AE3"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2F29CA1C" w14:textId="77777777" w:rsidR="006F3AE3"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713B5A14" w14:textId="77777777" w:rsidR="006F3AE3"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0CFB9D2A" w14:textId="77777777" w:rsidR="006F3AE3"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2BC91D51" w14:textId="77777777" w:rsidR="006F3AE3"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5D7663B9" w14:textId="77777777" w:rsidR="006F3AE3"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21DC8BFF" w14:textId="77777777" w:rsidR="006F3AE3"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24F37CAC" w14:textId="77777777" w:rsidR="006F3AE3" w:rsidRDefault="00000000">
      <w:pPr>
        <w:pStyle w:val="Heading3"/>
      </w:pPr>
      <w:bookmarkStart w:id="883" w:name="promote-the-greatest-peace"/>
      <w:bookmarkEnd w:id="882"/>
      <w:r>
        <w:t>Promote the Greatest Peace</w:t>
      </w:r>
    </w:p>
    <w:p w14:paraId="2C028D74" w14:textId="77777777" w:rsidR="006F3AE3"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78F9731A" w14:textId="77777777" w:rsidR="006F3AE3"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14C1B617" w14:textId="77777777" w:rsidR="006F3AE3"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66735DC1" w14:textId="77777777" w:rsidR="006F3AE3" w:rsidRDefault="00000000">
      <w:pPr>
        <w:pStyle w:val="Heading3"/>
      </w:pPr>
      <w:bookmarkStart w:id="884" w:name="hidden-strength-in-the-servants"/>
      <w:bookmarkEnd w:id="883"/>
      <w:r>
        <w:t>HIdden Strength in the Servants</w:t>
      </w:r>
    </w:p>
    <w:p w14:paraId="72E0A74D" w14:textId="77777777" w:rsidR="006F3AE3"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2F7F2E48" w14:textId="77777777" w:rsidR="006F3AE3"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3D1F5CFE" w14:textId="77777777" w:rsidR="006F3AE3" w:rsidRDefault="00000000">
      <w:pPr>
        <w:pStyle w:val="Heading3"/>
      </w:pPr>
      <w:bookmarkStart w:id="885" w:name="bahaullah-has-spent-some-nights-hungry"/>
      <w:bookmarkEnd w:id="884"/>
      <w:r>
        <w:t>Baha’u’llah Has Spent Some Nights Hungry</w:t>
      </w:r>
    </w:p>
    <w:p w14:paraId="773F5822" w14:textId="77777777" w:rsidR="006F3AE3"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542504B7" w14:textId="77777777" w:rsidR="006F3AE3"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2B32BDC5" w14:textId="77777777" w:rsidR="006F3AE3"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54A6E783" w14:textId="77777777" w:rsidR="006F3AE3" w:rsidRDefault="00000000">
      <w:pPr>
        <w:pStyle w:val="Heading2"/>
      </w:pPr>
      <w:bookmarkStart w:id="886" w:name="bahaullah-only-desires-reform"/>
      <w:bookmarkEnd w:id="880"/>
      <w:bookmarkEnd w:id="885"/>
      <w:r>
        <w:lastRenderedPageBreak/>
        <w:t>Baha’u’llah Only Desires Reform</w:t>
      </w:r>
    </w:p>
    <w:p w14:paraId="220C683B" w14:textId="77777777" w:rsidR="006F3AE3"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51075887" w14:textId="77777777" w:rsidR="006F3AE3" w:rsidRDefault="00000000">
      <w:pPr>
        <w:pStyle w:val="Heading3"/>
      </w:pPr>
      <w:bookmarkStart w:id="887" w:name="a-prayer-to-god-1"/>
      <w:r>
        <w:t>A Prayer to God</w:t>
      </w:r>
    </w:p>
    <w:p w14:paraId="21DC1C9E" w14:textId="77777777" w:rsidR="006F3AE3"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1442B09E" w14:textId="77777777" w:rsidR="006F3AE3" w:rsidRDefault="00000000">
      <w:pPr>
        <w:pStyle w:val="Heading3"/>
      </w:pPr>
      <w:bookmarkStart w:id="888" w:name="from-the-tablet-to-the-sultan-1"/>
      <w:bookmarkEnd w:id="887"/>
      <w:r>
        <w:t>From the Tablet to the Sultan</w:t>
      </w:r>
    </w:p>
    <w:p w14:paraId="5D7E615B" w14:textId="77777777" w:rsidR="006F3AE3"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5469D698" w14:textId="77777777" w:rsidR="006F3AE3"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7B5A6CB1" w14:textId="77777777" w:rsidR="006F3AE3"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5708BC95" w14:textId="77777777" w:rsidR="006F3AE3"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05378AC1" w14:textId="77777777" w:rsidR="006F3AE3" w:rsidRDefault="00000000">
      <w:pPr>
        <w:pStyle w:val="Heading3"/>
      </w:pPr>
      <w:bookmarkStart w:id="889" w:name="a-prayer-to-god-2"/>
      <w:bookmarkEnd w:id="888"/>
      <w:r>
        <w:t>A Prayer to God #2</w:t>
      </w:r>
    </w:p>
    <w:p w14:paraId="3ED2D3CC" w14:textId="77777777" w:rsidR="006F3AE3"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3914101A" w14:textId="77777777" w:rsidR="006F3AE3"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51BA8ADD" w14:textId="77777777" w:rsidR="006F3AE3"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7C6E1CD1" w14:textId="77777777" w:rsidR="006F3AE3" w:rsidRDefault="00000000">
      <w:pPr>
        <w:pStyle w:val="Heading2"/>
      </w:pPr>
      <w:bookmarkStart w:id="890" w:name="a-translation-request-from-the-sheikh"/>
      <w:bookmarkEnd w:id="886"/>
      <w:bookmarkEnd w:id="889"/>
      <w:r>
        <w:t>A Translation Request from the Sheikh</w:t>
      </w:r>
    </w:p>
    <w:p w14:paraId="27548AA5" w14:textId="77777777" w:rsidR="006F3AE3"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71579436" w14:textId="77777777" w:rsidR="006F3AE3" w:rsidRDefault="00000000">
      <w:pPr>
        <w:pStyle w:val="Heading3"/>
      </w:pPr>
      <w:bookmarkStart w:id="891" w:name="the-station-of-self-annihilation"/>
      <w:r>
        <w:t>The Station of Self-Annihilation</w:t>
      </w:r>
    </w:p>
    <w:p w14:paraId="47DDC544" w14:textId="77777777" w:rsidR="006F3AE3"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21E5A00A" w14:textId="77777777" w:rsidR="006F3AE3"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01396D6A" w14:textId="77777777" w:rsidR="006F3AE3" w:rsidRDefault="00000000">
      <w:pPr>
        <w:pStyle w:val="BodyText"/>
      </w:pPr>
      <w:r>
        <w:t>This word is not comprehended by any superficial understanding, Even if you were Abu Nasr or Abu Ali Sina.</w:t>
      </w:r>
    </w:p>
    <w:p w14:paraId="13271D74" w14:textId="77777777" w:rsidR="006F3AE3"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5EA1A97B" w14:textId="77777777" w:rsidR="006F3AE3"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7AEFBDD1" w14:textId="77777777" w:rsidR="006F3AE3" w:rsidRDefault="00000000">
      <w:pPr>
        <w:pStyle w:val="Heading3"/>
      </w:pPr>
      <w:bookmarkStart w:id="892" w:name="a-prayer-to-god-3"/>
      <w:bookmarkEnd w:id="891"/>
      <w:r>
        <w:t>A Prayer to God</w:t>
      </w:r>
    </w:p>
    <w:p w14:paraId="5A51F342" w14:textId="77777777" w:rsidR="006F3AE3"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14EE2064" w14:textId="77777777" w:rsidR="006F3AE3"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0E5D6802" w14:textId="77777777" w:rsidR="006F3AE3" w:rsidRDefault="00000000">
      <w:pPr>
        <w:pStyle w:val="Heading2"/>
      </w:pPr>
      <w:bookmarkStart w:id="893" w:name="Xa9dcb7364e6c795a445e3921ed98998eb5f8768"/>
      <w:bookmarkEnd w:id="890"/>
      <w:bookmarkEnd w:id="892"/>
      <w:r>
        <w:t>Conveyance of Tranquility and Unity to the Kings and Rulers</w:t>
      </w:r>
    </w:p>
    <w:p w14:paraId="306BD9BD" w14:textId="77777777" w:rsidR="006F3AE3"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348CE64D" w14:textId="77777777" w:rsidR="006F3AE3"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1C6BEC1F" w14:textId="77777777" w:rsidR="006F3AE3" w:rsidRDefault="00000000">
      <w:pPr>
        <w:pStyle w:val="Heading3"/>
      </w:pPr>
      <w:bookmarkStart w:id="894" w:name="about-tablets-to-napoleon-iii"/>
      <w:r>
        <w:t>About Tablets to Napoleon III</w:t>
      </w:r>
    </w:p>
    <w:p w14:paraId="734E140F" w14:textId="77777777" w:rsidR="006F3AE3"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15648980" w14:textId="77777777" w:rsidR="006F3AE3"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4CFBA554" w14:textId="77777777" w:rsidR="006F3AE3"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6D025956" w14:textId="77777777" w:rsidR="006F3AE3"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0E2A1F92" w14:textId="77777777" w:rsidR="006F3AE3"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0109EA1A" w14:textId="77777777" w:rsidR="006F3AE3"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7466948D" w14:textId="77777777" w:rsidR="006F3AE3"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1E5DCC67" w14:textId="77777777" w:rsidR="006F3AE3"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0F774F15" w14:textId="77777777" w:rsidR="006F3AE3"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6F218CED" w14:textId="77777777" w:rsidR="006F3AE3"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7528580E" w14:textId="77777777" w:rsidR="006F3AE3"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27C709F2" w14:textId="77777777" w:rsidR="006F3AE3"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19D5624E" w14:textId="77777777" w:rsidR="006F3AE3"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2A291890" w14:textId="77777777" w:rsidR="006F3AE3"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05A01812" w14:textId="77777777" w:rsidR="006F3AE3"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69C81027" w14:textId="77777777" w:rsidR="006F3AE3"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3B20890D" w14:textId="77777777" w:rsidR="006F3AE3"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6A368C3D" w14:textId="77777777" w:rsidR="006F3AE3"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49AEFC2B" w14:textId="77777777" w:rsidR="006F3AE3"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590CC8B3" w14:textId="77777777" w:rsidR="006F3AE3" w:rsidRDefault="00000000">
      <w:pPr>
        <w:pStyle w:val="Heading3"/>
      </w:pPr>
      <w:bookmarkStart w:id="895" w:name="from-a-tablet-to-alexander-ii"/>
      <w:bookmarkEnd w:id="894"/>
      <w:r>
        <w:t>From a Tablet to Alexander II</w:t>
      </w:r>
    </w:p>
    <w:p w14:paraId="5A7C5504" w14:textId="77777777" w:rsidR="006F3AE3" w:rsidRDefault="00000000">
      <w:pPr>
        <w:pStyle w:val="FirstParagraph"/>
      </w:pPr>
      <w:r>
        <w:t>And a part of the body of the tablet is for His Majesty the Emperor of Russia (may God, exalted and glorified, assist him).</w:t>
      </w:r>
    </w:p>
    <w:p w14:paraId="6ED65A0F" w14:textId="77777777" w:rsidR="006F3AE3"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3049E8F6" w14:textId="77777777" w:rsidR="006F3AE3"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1E7AF46B" w14:textId="77777777" w:rsidR="006F3AE3"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6DFF788C" w14:textId="77777777" w:rsidR="006F3AE3"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7CC07E3A" w14:textId="77777777" w:rsidR="006F3AE3" w:rsidRDefault="00000000">
      <w:pPr>
        <w:pStyle w:val="Heading3"/>
      </w:pPr>
      <w:bookmarkStart w:id="896" w:name="from-a-tablet-to-queen-victoria"/>
      <w:bookmarkEnd w:id="895"/>
      <w:r>
        <w:t>From a Tablet to Queen Victoria</w:t>
      </w:r>
    </w:p>
    <w:p w14:paraId="7FB78282" w14:textId="77777777" w:rsidR="006F3AE3"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3E16B6C7" w14:textId="77777777" w:rsidR="006F3AE3"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086ECC62" w14:textId="77777777" w:rsidR="006F3AE3"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1DA38825" w14:textId="77777777" w:rsidR="006F3AE3"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25AAC44A" w14:textId="77777777" w:rsidR="006F3AE3"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23392459" w14:textId="77777777" w:rsidR="006F3AE3"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62343F86" w14:textId="77777777" w:rsidR="006F3AE3" w:rsidRDefault="00000000">
      <w:pPr>
        <w:pStyle w:val="Heading3"/>
      </w:pPr>
      <w:bookmarkStart w:id="897" w:name="X853224cf8f8da00456be5b628d037fc6ef8bd20"/>
      <w:bookmarkEnd w:id="896"/>
      <w:r>
        <w:t>The Greatest Name Has Come For the Unity of the World</w:t>
      </w:r>
    </w:p>
    <w:p w14:paraId="0975E5AE" w14:textId="77777777" w:rsidR="006F3AE3"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0AF8EA34" w14:textId="77777777" w:rsidR="006F3AE3" w:rsidRDefault="00000000">
      <w:pPr>
        <w:pStyle w:val="Heading3"/>
      </w:pPr>
      <w:bookmarkStart w:id="898" w:name="similitude-of-moses"/>
      <w:bookmarkEnd w:id="897"/>
      <w:r>
        <w:t>Similitude of Moses</w:t>
      </w:r>
    </w:p>
    <w:p w14:paraId="0A3D83E4" w14:textId="77777777" w:rsidR="006F3AE3" w:rsidRDefault="00000000">
      <w:pPr>
        <w:pStyle w:val="FirstParagraph"/>
      </w:pPr>
      <w:r>
        <w:t>This accusation of corruption is the same as that which the Pharaohs gave to the Interlocutor of God. Read what the Merciful revealed in the Qur’an, His saying:</w:t>
      </w:r>
    </w:p>
    <w:p w14:paraId="74F981BD" w14:textId="77777777" w:rsidR="006F3AE3"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22F32D8B" w14:textId="77777777" w:rsidR="006F3AE3"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6626E6F7" w14:textId="77777777" w:rsidR="006F3AE3"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7D7777C8" w14:textId="77777777" w:rsidR="006F3AE3"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6B3B1CA1" w14:textId="77777777" w:rsidR="006F3AE3" w:rsidRDefault="00000000">
      <w:pPr>
        <w:pStyle w:val="BodyText"/>
      </w:pPr>
      <w:r>
        <w:t>And in another instance, His Blessed and Exalted statement:</w:t>
      </w:r>
    </w:p>
    <w:p w14:paraId="55C638C2" w14:textId="77777777" w:rsidR="006F3AE3"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307C5673" w14:textId="77777777" w:rsidR="006F3AE3"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2D0D49CD" w14:textId="77777777" w:rsidR="006F3AE3" w:rsidRDefault="00000000">
      <w:pPr>
        <w:pStyle w:val="Heading3"/>
      </w:pPr>
      <w:bookmarkStart w:id="899" w:name="god-manifests-himself"/>
      <w:bookmarkEnd w:id="898"/>
      <w:r>
        <w:t>God Manifests Himself</w:t>
      </w:r>
    </w:p>
    <w:p w14:paraId="71D51702" w14:textId="77777777" w:rsidR="006F3AE3"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16E0AA41" w14:textId="77777777" w:rsidR="006F3AE3"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43F04346" w14:textId="77777777" w:rsidR="006F3AE3" w:rsidRDefault="00000000">
      <w:pPr>
        <w:pStyle w:val="Heading3"/>
      </w:pPr>
      <w:bookmarkStart w:id="900" w:name="Xe084ebd7d082d0122ed578b14728f57384a25cc"/>
      <w:bookmarkEnd w:id="899"/>
      <w:r>
        <w:t>A Story About the Forgiven Mishir al-Dawlih</w:t>
      </w:r>
    </w:p>
    <w:p w14:paraId="7351AF17" w14:textId="77777777" w:rsidR="006F3AE3"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1FB6FD51" w14:textId="77777777" w:rsidR="006F3AE3"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4A20DEEC" w14:textId="77777777" w:rsidR="006F3AE3"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6A14DD0C" w14:textId="77777777" w:rsidR="006F3AE3" w:rsidRDefault="00000000">
      <w:pPr>
        <w:pStyle w:val="Heading2"/>
      </w:pPr>
      <w:bookmarkStart w:id="901" w:name="X1f4f695a695664ab11112d10031e79ce2c20eb6"/>
      <w:bookmarkEnd w:id="893"/>
      <w:bookmarkEnd w:id="900"/>
      <w:r>
        <w:t>The Persecution of Baha’u’llah and His Followers</w:t>
      </w:r>
    </w:p>
    <w:p w14:paraId="3D7102FB" w14:textId="77777777" w:rsidR="006F3AE3"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338C270F" w14:textId="77777777" w:rsidR="006F3AE3"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22C3360E" w14:textId="77777777" w:rsidR="006F3AE3"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35FD7521" w14:textId="77777777" w:rsidR="006F3AE3" w:rsidRDefault="00000000">
      <w:pPr>
        <w:pStyle w:val="Heading3"/>
      </w:pPr>
      <w:bookmarkStart w:id="902" w:name="Xed9236c533571cd57844371b71b7458f85e9c3d"/>
      <w:r>
        <w:t>Aided the Sultan With Support Despite Persecution</w:t>
      </w:r>
    </w:p>
    <w:p w14:paraId="578335C0" w14:textId="77777777" w:rsidR="006F3AE3"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5FB1DA85" w14:textId="77777777" w:rsidR="006F3AE3"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4518FD01" w14:textId="77777777" w:rsidR="006F3AE3"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6AAEDD49" w14:textId="77777777" w:rsidR="006F3AE3"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516C3620" w14:textId="77777777" w:rsidR="006F3AE3"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3F654616" w14:textId="77777777" w:rsidR="006F3AE3"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2B3E9961" w14:textId="77777777" w:rsidR="006F3AE3"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1B8EDA7C" w14:textId="77777777" w:rsidR="006F3AE3"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52607C05" w14:textId="77777777" w:rsidR="006F3AE3" w:rsidRDefault="00000000">
      <w:pPr>
        <w:pStyle w:val="BodyText"/>
      </w:pPr>
      <w:r>
        <w:t>Consider the influence of the Word. All these souls were first ordered to curse and abuse, but none placed their will above the will of God.</w:t>
      </w:r>
    </w:p>
    <w:p w14:paraId="5A82B5C4" w14:textId="77777777" w:rsidR="006F3AE3"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6383F3E5" w14:textId="77777777" w:rsidR="006F3AE3"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58309446" w14:textId="77777777" w:rsidR="006F3AE3"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5AB5137A" w14:textId="77777777" w:rsidR="006F3AE3" w:rsidRDefault="00000000">
      <w:pPr>
        <w:pStyle w:val="BodyText"/>
      </w:pPr>
      <w:r>
        <w:t>And my grief is less than Jacob’s, and all the calamities of Job are but a part of my affliction.</w:t>
      </w:r>
    </w:p>
    <w:p w14:paraId="6FB90530" w14:textId="77777777" w:rsidR="006F3AE3"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2808E26C" w14:textId="77777777" w:rsidR="006F3AE3"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77E316EF" w14:textId="77777777" w:rsidR="006F3AE3" w:rsidRDefault="00000000">
      <w:pPr>
        <w:pStyle w:val="Heading3"/>
      </w:pPr>
      <w:bookmarkStart w:id="903" w:name="from-the-tablet-of-ahmad"/>
      <w:bookmarkEnd w:id="902"/>
      <w:r>
        <w:t>From the Tablet of Ahmad</w:t>
      </w:r>
    </w:p>
    <w:p w14:paraId="5DF3B686" w14:textId="77777777" w:rsidR="006F3AE3" w:rsidRDefault="00000000">
      <w:pPr>
        <w:pStyle w:val="FirstParagraph"/>
      </w:pPr>
      <w:r>
        <w:t>Reflect, O people of insight.</w:t>
      </w:r>
    </w:p>
    <w:p w14:paraId="69AE1B81" w14:textId="77777777" w:rsidR="006F3AE3" w:rsidRDefault="00000000">
      <w:pPr>
        <w:pStyle w:val="BodyText"/>
      </w:pPr>
      <w:r>
        <w:t>O Shaykh, these clear verses were revealed in one of the Tablets from the Supreme Pen:</w:t>
      </w:r>
    </w:p>
    <w:p w14:paraId="5762021F" w14:textId="77777777" w:rsidR="006F3AE3"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65F84C6E" w14:textId="77777777" w:rsidR="006F3AE3" w:rsidRDefault="00000000">
      <w:pPr>
        <w:pStyle w:val="Heading3"/>
      </w:pPr>
      <w:bookmarkStart w:id="904" w:name="from-the-tablet-of-proof"/>
      <w:bookmarkEnd w:id="903"/>
      <w:r>
        <w:t>From the Tablet of Proof</w:t>
      </w:r>
    </w:p>
    <w:p w14:paraId="01990AC1" w14:textId="77777777" w:rsidR="006F3AE3" w:rsidRDefault="00000000">
      <w:pPr>
        <w:pStyle w:val="FirstParagraph"/>
      </w:pPr>
      <w:r>
        <w:t>And after the martyrdom of some of the martyrs, the Tablet of Proof was revealed from the sky of the Cause by the Lord of religions.</w:t>
      </w:r>
    </w:p>
    <w:p w14:paraId="673E4C14" w14:textId="77777777" w:rsidR="006F3AE3" w:rsidRDefault="00000000">
      <w:pPr>
        <w:pStyle w:val="BodyText"/>
      </w:pPr>
      <w:r>
        <w:t>He is the Mighty, the All-Knowing, the Wise.</w:t>
      </w:r>
    </w:p>
    <w:p w14:paraId="5BF97D6C" w14:textId="77777777" w:rsidR="006F3AE3"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0D4D7B98" w14:textId="77777777" w:rsidR="006F3AE3"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708B2426" w14:textId="77777777" w:rsidR="006F3AE3"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24F6ACE8" w14:textId="77777777" w:rsidR="006F3AE3"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265417B9" w14:textId="77777777" w:rsidR="006F3AE3"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031EED13" w14:textId="77777777" w:rsidR="006F3AE3"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5479B5B6" w14:textId="77777777" w:rsidR="006F3AE3"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5C3CEFB8" w14:textId="77777777" w:rsidR="006F3AE3"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28C54634" w14:textId="77777777" w:rsidR="006F3AE3"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332302FF" w14:textId="77777777" w:rsidR="006F3AE3"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6136BCC3" w14:textId="77777777" w:rsidR="006F3AE3"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0BF473AA" w14:textId="77777777" w:rsidR="006F3AE3"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3C05E6AC" w14:textId="77777777" w:rsidR="006F3AE3"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496F2AE0" w14:textId="77777777" w:rsidR="006F3AE3"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48CCBDC6" w14:textId="77777777" w:rsidR="006F3AE3" w:rsidRDefault="00000000">
      <w:pPr>
        <w:pStyle w:val="Heading2"/>
      </w:pPr>
      <w:bookmarkStart w:id="905" w:name="the-purpose-of-recounting-the-past"/>
      <w:bookmarkEnd w:id="901"/>
      <w:bookmarkEnd w:id="904"/>
      <w:r>
        <w:t>The Purpose of Recounting the Past</w:t>
      </w:r>
    </w:p>
    <w:p w14:paraId="71992C12" w14:textId="77777777" w:rsidR="006F3AE3"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1C3C91E6" w14:textId="77777777" w:rsidR="006F3AE3"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5AB5D2A2" w14:textId="77777777" w:rsidR="006F3AE3"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0C5E85E5" w14:textId="77777777" w:rsidR="006F3AE3" w:rsidRDefault="00000000">
      <w:pPr>
        <w:pStyle w:val="Heading3"/>
      </w:pPr>
      <w:bookmarkStart w:id="906" w:name="strive-and-serve-the-cause"/>
      <w:r>
        <w:t>Strive and Serve the Cause</w:t>
      </w:r>
    </w:p>
    <w:p w14:paraId="21434B08" w14:textId="77777777" w:rsidR="006F3AE3"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2DA22529" w14:textId="77777777" w:rsidR="006F3AE3" w:rsidRDefault="00000000">
      <w:pPr>
        <w:pStyle w:val="Heading3"/>
      </w:pPr>
      <w:bookmarkStart w:id="907" w:name="bahaullah-wants-what-the-sultan-wants"/>
      <w:bookmarkEnd w:id="906"/>
      <w:r>
        <w:t>Baha’u’llah Wants What the Sultan Wants</w:t>
      </w:r>
    </w:p>
    <w:p w14:paraId="407852A9" w14:textId="77777777" w:rsidR="006F3AE3"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63080325" w14:textId="77777777" w:rsidR="006F3AE3"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456D95E8" w14:textId="77777777" w:rsidR="006F3AE3" w:rsidRDefault="00000000">
      <w:pPr>
        <w:pStyle w:val="Heading3"/>
      </w:pPr>
      <w:bookmarkStart w:id="908" w:name="a-request-for-god"/>
      <w:bookmarkEnd w:id="907"/>
      <w:r>
        <w:t>A Request For God</w:t>
      </w:r>
    </w:p>
    <w:p w14:paraId="181CBB9A" w14:textId="77777777" w:rsidR="006F3AE3"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2155C004" w14:textId="77777777" w:rsidR="006F3AE3" w:rsidRDefault="00000000">
      <w:pPr>
        <w:pStyle w:val="Heading3"/>
      </w:pPr>
      <w:bookmarkStart w:id="909" w:name="all-power-is-ordained-by-god"/>
      <w:bookmarkEnd w:id="908"/>
      <w:r>
        <w:t>All Power is Ordained By God</w:t>
      </w:r>
    </w:p>
    <w:p w14:paraId="71B40E5A" w14:textId="77777777" w:rsidR="006F3AE3"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239775AD" w14:textId="77777777" w:rsidR="006F3AE3"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048A45BE" w14:textId="77777777" w:rsidR="006F3AE3"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47A23FF9" w14:textId="77777777" w:rsidR="006F3AE3" w:rsidRDefault="00000000">
      <w:pPr>
        <w:pStyle w:val="Heading2"/>
      </w:pPr>
      <w:bookmarkStart w:id="910" w:name="counsel-the-shaykh-as-one-of-his-sons"/>
      <w:bookmarkEnd w:id="905"/>
      <w:bookmarkEnd w:id="909"/>
      <w:r>
        <w:t>Counsel the Shaykh As One of His Sons</w:t>
      </w:r>
    </w:p>
    <w:p w14:paraId="367D04E8" w14:textId="77777777" w:rsidR="006F3AE3"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7531FCC3" w14:textId="77777777" w:rsidR="006F3AE3"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19BAC5CB" w14:textId="77777777" w:rsidR="006F3AE3" w:rsidRDefault="00000000">
      <w:pPr>
        <w:pStyle w:val="Heading2"/>
      </w:pPr>
      <w:bookmarkStart w:id="911" w:name="Xf9a0e71b224a7fb0c95cc525290e480dad2880c"/>
      <w:bookmarkEnd w:id="910"/>
      <w:r>
        <w:t>Baha’u’llah Praises God Even While Under Peril</w:t>
      </w:r>
    </w:p>
    <w:p w14:paraId="2D42C773" w14:textId="77777777" w:rsidR="006F3AE3"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75EA6449" w14:textId="77777777" w:rsidR="006F3AE3" w:rsidRDefault="00000000">
      <w:pPr>
        <w:pStyle w:val="Heading3"/>
      </w:pPr>
      <w:bookmarkStart w:id="912" w:name="X7120bbee2fa9a2ac0cc9bc7240a16b06432161a"/>
      <w:r>
        <w:t>A Supplication to God (Written in multiple prior tablets)</w:t>
      </w:r>
    </w:p>
    <w:p w14:paraId="3C1638BC" w14:textId="77777777" w:rsidR="006F3AE3" w:rsidRDefault="00000000">
      <w:pPr>
        <w:pStyle w:val="FirstParagraph"/>
      </w:pPr>
      <w:r>
        <w:t>And the tongue of the secret has spoken these supplications in the nights and days:</w:t>
      </w:r>
    </w:p>
    <w:p w14:paraId="3B8B53A6" w14:textId="77777777" w:rsidR="006F3AE3"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6B14C87D" w14:textId="77777777" w:rsidR="006F3AE3"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175C64AA" w14:textId="77777777" w:rsidR="006F3AE3" w:rsidRDefault="00000000">
      <w:pPr>
        <w:pStyle w:val="Heading3"/>
      </w:pPr>
      <w:bookmarkStart w:id="913" w:name="be-a-gate-of-justice"/>
      <w:bookmarkEnd w:id="912"/>
      <w:r>
        <w:t>Be a Gate of Justice</w:t>
      </w:r>
    </w:p>
    <w:p w14:paraId="4E8E8DF9" w14:textId="77777777" w:rsidR="006F3AE3"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4DE9567C" w14:textId="77777777" w:rsidR="006F3AE3"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0BA7A266" w14:textId="77777777" w:rsidR="006F3AE3" w:rsidRDefault="00000000">
      <w:pPr>
        <w:pStyle w:val="Heading3"/>
      </w:pPr>
      <w:bookmarkStart w:id="914" w:name="X71a02247f14c8c20a01e49c2e092927a25a03cc"/>
      <w:bookmarkEnd w:id="913"/>
      <w:r>
        <w:t>Read my Writings and Turn to the Supreme Word</w:t>
      </w:r>
    </w:p>
    <w:p w14:paraId="390DE43E" w14:textId="77777777" w:rsidR="006F3AE3"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64F9F969" w14:textId="77777777" w:rsidR="006F3AE3"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64E217A5" w14:textId="77777777" w:rsidR="006F3AE3"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50B2015D" w14:textId="77777777" w:rsidR="006F3AE3" w:rsidRDefault="00000000">
      <w:pPr>
        <w:pStyle w:val="Heading2"/>
      </w:pPr>
      <w:bookmarkStart w:id="915" w:name="justice-is-under-the-claws-of-oppression"/>
      <w:bookmarkEnd w:id="911"/>
      <w:bookmarkEnd w:id="914"/>
      <w:r>
        <w:t>Justice is Under the Claws of Oppression</w:t>
      </w:r>
    </w:p>
    <w:p w14:paraId="57EB2041" w14:textId="77777777" w:rsidR="006F3AE3"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724144C9" w14:textId="77777777" w:rsidR="006F3AE3"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4CF8D7CB" w14:textId="77777777" w:rsidR="006F3AE3"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017B5B7E" w14:textId="77777777" w:rsidR="006F3AE3" w:rsidRDefault="00000000">
      <w:pPr>
        <w:pStyle w:val="Heading3"/>
      </w:pPr>
      <w:bookmarkStart w:id="916" w:name="the-shaykh-lowers-the-station-of-islam"/>
      <w:r>
        <w:t>The Shaykh Lowers the Station of Islam</w:t>
      </w:r>
    </w:p>
    <w:p w14:paraId="7471B4F5" w14:textId="77777777" w:rsidR="006F3AE3"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49380015" w14:textId="77777777" w:rsidR="006F3AE3"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04680C5C" w14:textId="77777777" w:rsidR="006F3AE3"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26AEDA06" w14:textId="77777777" w:rsidR="006F3AE3"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1CEEDF4A" w14:textId="77777777" w:rsidR="006F3AE3"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12F8DBD3" w14:textId="77777777" w:rsidR="006F3AE3" w:rsidRDefault="00000000">
      <w:pPr>
        <w:pStyle w:val="Heading3"/>
      </w:pPr>
      <w:bookmarkStart w:id="917" w:name="Xaf644c02d955d2d119238a1d868bc80cd0034a5"/>
      <w:bookmarkEnd w:id="916"/>
      <w:r>
        <w:t>The Shaykh’s Fire Will Be Extinguished Soon</w:t>
      </w:r>
    </w:p>
    <w:p w14:paraId="7015DB22" w14:textId="77777777" w:rsidR="006F3AE3"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11848B02" w14:textId="77777777" w:rsidR="006F3AE3"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24D595AF" w14:textId="77777777" w:rsidR="006F3AE3"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30DC18C4" w14:textId="77777777" w:rsidR="006F3AE3" w:rsidRDefault="00000000">
      <w:pPr>
        <w:pStyle w:val="BodyText"/>
      </w:pPr>
      <w:r>
        <w:t>O speaker of knowledge, the matter is clearer than to be hidden and more manifest than to be concealed. It is like the sun at its zenith; none denies it except every hostile skeptic.</w:t>
      </w:r>
    </w:p>
    <w:p w14:paraId="06AEE7E8" w14:textId="77777777" w:rsidR="006F3AE3" w:rsidRDefault="00000000">
      <w:pPr>
        <w:pStyle w:val="Heading3"/>
      </w:pPr>
      <w:bookmarkStart w:id="918" w:name="a-prayer-for-the-sultan"/>
      <w:bookmarkEnd w:id="917"/>
      <w:r>
        <w:lastRenderedPageBreak/>
        <w:t>A Prayer For the Sultan</w:t>
      </w:r>
    </w:p>
    <w:p w14:paraId="7F035471" w14:textId="77777777" w:rsidR="006F3AE3" w:rsidRDefault="00000000">
      <w:pPr>
        <w:pStyle w:val="FirstParagraph"/>
      </w:pPr>
      <w:r>
        <w:t>In this moment, it is fitting that we turn our attention to the Presence of the Desired One and cling to these exalted words:</w:t>
      </w:r>
    </w:p>
    <w:p w14:paraId="3DCB76DA" w14:textId="77777777" w:rsidR="006F3AE3"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419B5027" w14:textId="77777777" w:rsidR="006F3AE3" w:rsidRDefault="00000000">
      <w:pPr>
        <w:pStyle w:val="Heading3"/>
      </w:pPr>
      <w:bookmarkStart w:id="919" w:name="corrupt-agents-make-false-accusations"/>
      <w:bookmarkEnd w:id="918"/>
      <w:r>
        <w:t>Corrupt Agents Make False Accusations</w:t>
      </w:r>
    </w:p>
    <w:p w14:paraId="7E5EC287" w14:textId="77777777" w:rsidR="006F3AE3"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1459B77F" w14:textId="77777777" w:rsidR="006F3AE3"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50E13FC1" w14:textId="77777777" w:rsidR="006F3AE3" w:rsidRDefault="00000000">
      <w:pPr>
        <w:pStyle w:val="Heading3"/>
      </w:pPr>
      <w:bookmarkStart w:id="920" w:name="a-prayer-for-the-heedless"/>
      <w:bookmarkEnd w:id="919"/>
      <w:r>
        <w:lastRenderedPageBreak/>
        <w:t>A Prayer For the Heedless</w:t>
      </w:r>
    </w:p>
    <w:p w14:paraId="6C57A6ED" w14:textId="77777777" w:rsidR="006F3AE3"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79ABCDCD" w14:textId="77777777" w:rsidR="006F3AE3" w:rsidRDefault="00000000">
      <w:pPr>
        <w:pStyle w:val="Heading3"/>
      </w:pPr>
      <w:bookmarkStart w:id="921" w:name="X60702d58fc5990a97be3e15599829bf2f9de55e"/>
      <w:bookmarkEnd w:id="920"/>
      <w:r>
        <w:t>The Shah Should Inquire From the Noble Servants</w:t>
      </w:r>
    </w:p>
    <w:p w14:paraId="4F032D7A" w14:textId="77777777" w:rsidR="006F3AE3"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47F492D6" w14:textId="77777777" w:rsidR="006F3AE3"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0CB1FCB4" w14:textId="77777777" w:rsidR="006F3AE3" w:rsidRDefault="00000000">
      <w:pPr>
        <w:pStyle w:val="Heading3"/>
      </w:pPr>
      <w:bookmarkStart w:id="922" w:name="an-event-with-haji-sheikh-muhammad-ali"/>
      <w:bookmarkEnd w:id="921"/>
      <w:r>
        <w:t>An Event With Haji Sheikh Muhammad Ali</w:t>
      </w:r>
    </w:p>
    <w:p w14:paraId="23383A84" w14:textId="77777777" w:rsidR="006F3AE3" w:rsidRDefault="00000000">
      <w:pPr>
        <w:pStyle w:val="FirstParagraph"/>
      </w:pPr>
      <w:r>
        <w:t>At this moment, it is necessary to mention an event that occurred, so perhaps the servants may cling to the cord of justice and truth.</w:t>
      </w:r>
    </w:p>
    <w:p w14:paraId="3F29AB7A" w14:textId="77777777" w:rsidR="006F3AE3"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3CA432C6" w14:textId="77777777" w:rsidR="006F3AE3" w:rsidRDefault="00000000">
      <w:pPr>
        <w:pStyle w:val="Heading2"/>
      </w:pPr>
      <w:bookmarkStart w:id="923" w:name="reflect-on-the-penetration-of-the-word"/>
      <w:bookmarkEnd w:id="915"/>
      <w:bookmarkEnd w:id="922"/>
      <w:r>
        <w:t>Reflect on the Penetration of the Word</w:t>
      </w:r>
    </w:p>
    <w:p w14:paraId="023CAC67" w14:textId="77777777" w:rsidR="006F3AE3"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6CAE900E" w14:textId="77777777" w:rsidR="006F3AE3"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7FD96278" w14:textId="77777777" w:rsidR="006F3AE3"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51A39067" w14:textId="77777777" w:rsidR="006F3AE3" w:rsidRDefault="00000000">
      <w:pPr>
        <w:pStyle w:val="Heading3"/>
      </w:pPr>
      <w:bookmarkStart w:id="924" w:name="words-from-saints-and-chosen-ones"/>
      <w:r>
        <w:t>Words from Saints and Chosen Ones</w:t>
      </w:r>
    </w:p>
    <w:p w14:paraId="0AE78E2C" w14:textId="77777777" w:rsidR="006F3AE3"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7045DDC9" w14:textId="77777777" w:rsidR="006F3AE3"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435A63E0" w14:textId="77777777" w:rsidR="006F3AE3"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7DB66BF4" w14:textId="77777777" w:rsidR="006F3AE3" w:rsidRDefault="00000000">
      <w:pPr>
        <w:pStyle w:val="Heading3"/>
      </w:pPr>
      <w:bookmarkStart w:id="925" w:name="come-to-the-most-great-prison"/>
      <w:bookmarkEnd w:id="924"/>
      <w:r>
        <w:t>Come to the Most Great Prison</w:t>
      </w:r>
    </w:p>
    <w:p w14:paraId="5A5858D7" w14:textId="77777777" w:rsidR="006F3AE3"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0A550AD9" w14:textId="77777777" w:rsidR="006F3AE3"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7B8DD908" w14:textId="77777777" w:rsidR="006F3AE3"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0BCBFC93" w14:textId="77777777" w:rsidR="006F3AE3" w:rsidRDefault="00000000">
      <w:pPr>
        <w:pStyle w:val="Heading3"/>
      </w:pPr>
      <w:bookmarkStart w:id="926" w:name="contemplate-upon-the-verses-of-the-quran"/>
      <w:bookmarkEnd w:id="925"/>
      <w:r>
        <w:lastRenderedPageBreak/>
        <w:t>Contemplate Upon the Verses of the Qur’an</w:t>
      </w:r>
    </w:p>
    <w:p w14:paraId="2BA53FD6" w14:textId="77777777" w:rsidR="006F3AE3"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7D8EC390" w14:textId="77777777" w:rsidR="006F3AE3" w:rsidRDefault="00000000">
      <w:pPr>
        <w:pStyle w:val="BodyText"/>
      </w:pPr>
      <w:r>
        <w:t>In the mention of the meeting, it has been revealed in such a way that there is no room for the deniers to reject or deny.</w:t>
      </w:r>
    </w:p>
    <w:p w14:paraId="68F16ECF" w14:textId="77777777" w:rsidR="006F3AE3"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1134F303" w14:textId="77777777" w:rsidR="006F3AE3" w:rsidRDefault="00000000">
      <w:pPr>
        <w:pStyle w:val="BodyText"/>
      </w:pPr>
      <w:r>
        <w:t>And He says, “Whoever hopes for the meeting with God, indeed, the term of God is coming, and He is the Hearing, the Knowing” Qur’an 29:5.</w:t>
      </w:r>
    </w:p>
    <w:p w14:paraId="375B7E93" w14:textId="77777777" w:rsidR="006F3AE3" w:rsidRDefault="00000000">
      <w:pPr>
        <w:pStyle w:val="BodyText"/>
      </w:pPr>
      <w:r>
        <w:t>Until His words, “But those who disbelieve in the signs of God and His meeting, those have despaired of My mercy, and those will have a painful punishment” Qur’an 29:23.</w:t>
      </w:r>
    </w:p>
    <w:p w14:paraId="4C13A7FE" w14:textId="77777777" w:rsidR="006F3AE3" w:rsidRDefault="00000000">
      <w:pPr>
        <w:pStyle w:val="BodyText"/>
      </w:pPr>
      <w:r>
        <w:t>And He says, “They say, ‘When we are lost in the earth, will we indeed be recreated anew?’ But they are disbelievers in the meeting with their Lord” Qur’an 32:10.</w:t>
      </w:r>
    </w:p>
    <w:p w14:paraId="292085E7" w14:textId="77777777" w:rsidR="006F3AE3" w:rsidRDefault="00000000">
      <w:pPr>
        <w:pStyle w:val="BodyText"/>
      </w:pPr>
      <w:r>
        <w:t>And He says, “Verily, they are in doubt about the meeting with their Lord. Verily, He is encompassing of all things” Qur’an 41:54.</w:t>
      </w:r>
    </w:p>
    <w:p w14:paraId="5FBDC575" w14:textId="77777777" w:rsidR="006F3AE3"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0E4D11D8" w14:textId="77777777" w:rsidR="006F3AE3"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3DB23401" w14:textId="77777777" w:rsidR="006F3AE3"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7881EE77" w14:textId="77777777" w:rsidR="006F3AE3"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2BA63ED9" w14:textId="77777777" w:rsidR="006F3AE3"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23C5C8CD" w14:textId="77777777" w:rsidR="006F3AE3"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75B51C43" w14:textId="77777777" w:rsidR="006F3AE3" w:rsidRDefault="00000000">
      <w:pPr>
        <w:pStyle w:val="BodyText"/>
      </w:pPr>
      <w:r>
        <w:t>And He says, “Do they not think that they will be resurrected for a tremendous Day, the Day when mankind will stand before the Lord of the worlds?” Qur’an 83:4-6.</w:t>
      </w:r>
    </w:p>
    <w:p w14:paraId="400A3498" w14:textId="77777777" w:rsidR="006F3AE3" w:rsidRDefault="00000000">
      <w:pPr>
        <w:pStyle w:val="BodyText"/>
      </w:pPr>
      <w:r>
        <w:t>And He says, “And We certainly gave Moses the Book, so do not be in doubt about his meeting” Qur’an 32:23.</w:t>
      </w:r>
    </w:p>
    <w:p w14:paraId="6290879B" w14:textId="77777777" w:rsidR="006F3AE3" w:rsidRDefault="00000000">
      <w:pPr>
        <w:pStyle w:val="BodyText"/>
      </w:pPr>
      <w:r>
        <w:t>And He says, “No! When the earth is pounded to dust, pounded and your Lord has come and the angels, rank upon rank” Qur’an 89:21-22.</w:t>
      </w:r>
    </w:p>
    <w:p w14:paraId="5DAF1DB9" w14:textId="77777777" w:rsidR="006F3AE3" w:rsidRDefault="00000000">
      <w:pPr>
        <w:pStyle w:val="BodyText"/>
      </w:pPr>
      <w:r>
        <w:t>And He says, “They want to extinguish the light of God with their mouths, but God will perfect His light, although the disbelievers dislike it” Qur’an 61:8.</w:t>
      </w:r>
    </w:p>
    <w:p w14:paraId="221428F0" w14:textId="77777777" w:rsidR="006F3AE3"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7A7333C9" w14:textId="77777777" w:rsidR="006F3AE3" w:rsidRDefault="00000000">
      <w:pPr>
        <w:pStyle w:val="Heading3"/>
      </w:pPr>
      <w:bookmarkStart w:id="927" w:name="the-promise-of-meeting-the-lord"/>
      <w:bookmarkEnd w:id="926"/>
      <w:r>
        <w:t>The Promise of Meeting the Lord</w:t>
      </w:r>
    </w:p>
    <w:p w14:paraId="3096937E" w14:textId="77777777" w:rsidR="006F3AE3"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1BA50ACA" w14:textId="77777777" w:rsidR="006F3AE3"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259B9BD6" w14:textId="77777777" w:rsidR="006F3AE3"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5DB619E9" w14:textId="77777777" w:rsidR="006F3AE3"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2E0CF030" w14:textId="77777777" w:rsidR="006F3AE3" w:rsidRDefault="00000000">
      <w:pPr>
        <w:pStyle w:val="Heading3"/>
      </w:pPr>
      <w:bookmarkStart w:id="928" w:name="invitation-to-meet-mirza-yahya-in-cyprus"/>
      <w:bookmarkEnd w:id="927"/>
      <w:r>
        <w:t>Invitation to Meet Mirza Yahya in Cyprus</w:t>
      </w:r>
    </w:p>
    <w:p w14:paraId="41673489" w14:textId="77777777" w:rsidR="006F3AE3"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2F57301B" w14:textId="77777777" w:rsidR="006F3AE3"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3EDD4876" w14:textId="77777777" w:rsidR="006F3AE3" w:rsidRDefault="00000000">
      <w:pPr>
        <w:pStyle w:val="Heading3"/>
      </w:pPr>
      <w:bookmarkStart w:id="929" w:name="oppression-in-tehran"/>
      <w:bookmarkEnd w:id="928"/>
      <w:r>
        <w:t>Oppression in Tehran</w:t>
      </w:r>
    </w:p>
    <w:p w14:paraId="4A31A9BD" w14:textId="77777777" w:rsidR="006F3AE3"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6E498D73" w14:textId="77777777" w:rsidR="006F3AE3"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16C47429" w14:textId="77777777" w:rsidR="006F3AE3"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09A8F448" w14:textId="77777777" w:rsidR="006F3AE3" w:rsidRDefault="00000000">
      <w:pPr>
        <w:pStyle w:val="BodyText"/>
      </w:pPr>
      <w:r>
        <w:t>Accusing those whom the right made trustworthy as the keeper of the seventh heaven</w:t>
      </w:r>
    </w:p>
    <w:p w14:paraId="31B02827" w14:textId="77777777" w:rsidR="006F3AE3"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4E012A46" w14:textId="77777777" w:rsidR="006F3AE3"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1DBF8B8F" w14:textId="77777777" w:rsidR="006F3AE3"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5859B567" w14:textId="77777777" w:rsidR="006F3AE3" w:rsidRDefault="00000000">
      <w:pPr>
        <w:pStyle w:val="Heading2"/>
      </w:pPr>
      <w:bookmarkStart w:id="930" w:name="does-anyone-judge-by-the-book"/>
      <w:bookmarkEnd w:id="923"/>
      <w:bookmarkEnd w:id="929"/>
      <w:r>
        <w:t>Does Anyone Judge by the Book?</w:t>
      </w:r>
    </w:p>
    <w:p w14:paraId="04912310" w14:textId="77777777" w:rsidR="006F3AE3"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4EFACCD7" w14:textId="77777777" w:rsidR="006F3AE3"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06913E82" w14:textId="77777777" w:rsidR="006F3AE3"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0D17B202" w14:textId="77777777" w:rsidR="006F3AE3"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6114B3B7" w14:textId="77777777" w:rsidR="006F3AE3"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723F6E23" w14:textId="77777777" w:rsidR="006F3AE3"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06711BD2" w14:textId="77777777" w:rsidR="006F3AE3"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3C44F85E" w14:textId="77777777" w:rsidR="006F3AE3"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3CF90704" w14:textId="77777777" w:rsidR="006F3AE3" w:rsidRDefault="00000000">
      <w:pPr>
        <w:pStyle w:val="BodyText"/>
      </w:pPr>
      <w:r>
        <w:t>Today, nature has clung to the hem of grace and circled around it.</w:t>
      </w:r>
    </w:p>
    <w:p w14:paraId="388EE844" w14:textId="77777777" w:rsidR="006F3AE3"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5D713AF0" w14:textId="77777777" w:rsidR="006F3AE3"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5BEEF8E7" w14:textId="77777777" w:rsidR="006F3AE3" w:rsidRDefault="00000000">
      <w:pPr>
        <w:pStyle w:val="Heading3"/>
      </w:pPr>
      <w:bookmarkStart w:id="931" w:name="Xe8c2e758adba211732f5fc34333b1793612ad45"/>
      <w:r>
        <w:t>Illusions About the Signs of Resurrection</w:t>
      </w:r>
    </w:p>
    <w:p w14:paraId="79CFAF73" w14:textId="77777777" w:rsidR="006F3AE3"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2F8AC072" w14:textId="77777777" w:rsidR="006F3AE3"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79059E04" w14:textId="77777777" w:rsidR="006F3AE3"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678C0007" w14:textId="77777777" w:rsidR="006F3AE3"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00EA0110" w14:textId="77777777" w:rsidR="006F3AE3"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2C37613C" w14:textId="77777777" w:rsidR="006F3AE3"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639A0AE5" w14:textId="77777777" w:rsidR="006F3AE3"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27A0DF34" w14:textId="77777777" w:rsidR="006F3AE3"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619F8E2D" w14:textId="77777777" w:rsidR="006F3AE3" w:rsidRDefault="00000000">
      <w:pPr>
        <w:pStyle w:val="Heading3"/>
      </w:pPr>
      <w:bookmarkStart w:id="932" w:name="the-station-of-trustworthiness"/>
      <w:bookmarkEnd w:id="931"/>
      <w:r>
        <w:t>The Station of Trustworthiness</w:t>
      </w:r>
    </w:p>
    <w:p w14:paraId="411E4EB5" w14:textId="77777777" w:rsidR="006F3AE3"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42BE40FB" w14:textId="77777777" w:rsidR="006F3AE3" w:rsidRDefault="00000000">
      <w:pPr>
        <w:pStyle w:val="BodyText"/>
      </w:pPr>
      <w:r>
        <w:t>Thus, we have revealed to you what brings the servants closer to the Possessor of existence.</w:t>
      </w:r>
    </w:p>
    <w:p w14:paraId="17CFC51D" w14:textId="77777777" w:rsidR="006F3AE3" w:rsidRDefault="00000000">
      <w:pPr>
        <w:pStyle w:val="Heading3"/>
      </w:pPr>
      <w:bookmarkStart w:id="933" w:name="X3528b1fe3e5d36a8126766151838351f33523fe"/>
      <w:bookmarkEnd w:id="932"/>
      <w:r>
        <w:t>Invitation to Bring the People of the World Closer</w:t>
      </w:r>
    </w:p>
    <w:p w14:paraId="18C99A8A" w14:textId="77777777" w:rsidR="006F3AE3"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093A7208" w14:textId="77777777" w:rsidR="006F3AE3"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223564D7" w14:textId="77777777" w:rsidR="006F3AE3"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756A4DF7" w14:textId="77777777" w:rsidR="006F3AE3"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0A3DEFF9" w14:textId="77777777" w:rsidR="006F3AE3"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052BE506" w14:textId="77777777" w:rsidR="006F3AE3"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7FFDC82E" w14:textId="77777777" w:rsidR="006F3AE3"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45F584F9" w14:textId="77777777" w:rsidR="006F3AE3" w:rsidRDefault="00000000">
      <w:pPr>
        <w:pStyle w:val="Heading3"/>
      </w:pPr>
      <w:bookmarkStart w:id="934" w:name="melodies-from-the-bayan"/>
      <w:bookmarkEnd w:id="933"/>
      <w:r>
        <w:lastRenderedPageBreak/>
        <w:t>Melodies From the Bayan</w:t>
      </w:r>
    </w:p>
    <w:p w14:paraId="76FB0C76" w14:textId="77777777" w:rsidR="006F3AE3"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1819FA10" w14:textId="77777777" w:rsidR="006F3AE3"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379B0092" w14:textId="77777777" w:rsidR="006F3AE3"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5071A2D3" w14:textId="77777777" w:rsidR="006F3AE3"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328064ED" w14:textId="77777777" w:rsidR="006F3AE3"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02AC9DA3" w14:textId="77777777" w:rsidR="006F3AE3" w:rsidRDefault="00000000">
      <w:pPr>
        <w:pStyle w:val="Heading3"/>
      </w:pPr>
      <w:bookmarkStart w:id="935" w:name="melodies-from-the-bible-and-quran"/>
      <w:bookmarkEnd w:id="934"/>
      <w:r>
        <w:lastRenderedPageBreak/>
        <w:t>Melodies From the Bible and Qur’an</w:t>
      </w:r>
    </w:p>
    <w:p w14:paraId="332818E8" w14:textId="77777777" w:rsidR="006F3AE3"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245059F2" w14:textId="77777777" w:rsidR="006F3AE3"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39976557" w14:textId="77777777" w:rsidR="006F3AE3"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00179EF0" w14:textId="77777777" w:rsidR="006F3AE3"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253918FB" w14:textId="77777777" w:rsidR="006F3AE3"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1A802D14" w14:textId="77777777" w:rsidR="006F3AE3"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424E1BDA" w14:textId="77777777" w:rsidR="006F3AE3"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498F4DE4" w14:textId="77777777" w:rsidR="006F3AE3" w:rsidRDefault="00000000">
      <w:pPr>
        <w:pStyle w:val="Heading3"/>
      </w:pPr>
      <w:bookmarkStart w:id="936" w:name="melodies-from-the-aqdas"/>
      <w:bookmarkEnd w:id="935"/>
      <w:r>
        <w:t>Melodies from the Aqdas</w:t>
      </w:r>
    </w:p>
    <w:p w14:paraId="19ABF98C" w14:textId="77777777" w:rsidR="006F3AE3"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759141E7" w14:textId="77777777" w:rsidR="006F3AE3"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609A3726" w14:textId="77777777" w:rsidR="006F3AE3" w:rsidRDefault="00000000">
      <w:pPr>
        <w:pStyle w:val="Heading3"/>
      </w:pPr>
      <w:bookmarkStart w:id="937" w:name="melodies-of-a-new-verse"/>
      <w:bookmarkEnd w:id="936"/>
      <w:r>
        <w:lastRenderedPageBreak/>
        <w:t>Melodies of a New Verse</w:t>
      </w:r>
    </w:p>
    <w:p w14:paraId="17428CF1" w14:textId="77777777" w:rsidR="006F3AE3" w:rsidRDefault="00000000">
      <w:pPr>
        <w:pStyle w:val="FirstParagraph"/>
      </w:pPr>
      <w:r>
        <w:t>These verses were revealed before, but at this time, this verse is revealed:</w:t>
      </w:r>
    </w:p>
    <w:p w14:paraId="6F25AEBF" w14:textId="77777777" w:rsidR="006F3AE3"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13ADD43E" w14:textId="77777777" w:rsidR="006F3AE3"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0EB415EF" w14:textId="77777777" w:rsidR="006F3AE3"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2DBA2946" w14:textId="77777777" w:rsidR="006F3AE3"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59CE25CA" w14:textId="77777777" w:rsidR="006F3AE3"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548C9B89" w14:textId="77777777" w:rsidR="006F3AE3"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3137B8DA" w14:textId="77777777" w:rsidR="006F3AE3" w:rsidRDefault="00000000">
      <w:pPr>
        <w:pStyle w:val="Heading2"/>
      </w:pPr>
      <w:bookmarkStart w:id="938" w:name="Xb89b3e1b1e6c0bc8e4c0ca96a038c6a066659a5"/>
      <w:bookmarkEnd w:id="930"/>
      <w:bookmarkEnd w:id="937"/>
      <w:r>
        <w:lastRenderedPageBreak/>
        <w:t>Verses for the Sheikh to Say to the Babi’s</w:t>
      </w:r>
    </w:p>
    <w:p w14:paraId="41BB541E" w14:textId="77777777" w:rsidR="006F3AE3"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4A96E355" w14:textId="77777777" w:rsidR="006F3AE3"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199C04F4" w14:textId="77777777" w:rsidR="006F3AE3" w:rsidRDefault="00000000">
      <w:pPr>
        <w:pStyle w:val="Heading3"/>
      </w:pPr>
      <w:bookmarkStart w:id="939" w:name="reflect-on-the-words-of-the-bayan"/>
      <w:r>
        <w:t>Reflect on the Words of the Bayan</w:t>
      </w:r>
    </w:p>
    <w:p w14:paraId="1176CCA6" w14:textId="77777777" w:rsidR="006F3AE3"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1595C523" w14:textId="77777777" w:rsidR="006F3AE3"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2DB89879" w14:textId="77777777" w:rsidR="006F3AE3"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1DBE1BBF" w14:textId="77777777" w:rsidR="006F3AE3"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213B344C" w14:textId="77777777" w:rsidR="006F3AE3"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77520D24" w14:textId="77777777" w:rsidR="006F3AE3"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21CF0D80" w14:textId="77777777" w:rsidR="006F3AE3"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1F459EE0" w14:textId="77777777" w:rsidR="006F3AE3"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4CECB3C4" w14:textId="77777777" w:rsidR="006F3AE3"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2FB94F7B" w14:textId="77777777" w:rsidR="006F3AE3"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732ADD06" w14:textId="77777777" w:rsidR="006F3AE3"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4E6E29FD" w14:textId="77777777" w:rsidR="006F3AE3"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734D9DA8" w14:textId="77777777" w:rsidR="006F3AE3"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03A63291" w14:textId="77777777" w:rsidR="006F3AE3" w:rsidRDefault="00000000">
      <w:pPr>
        <w:pStyle w:val="Heading2"/>
      </w:pPr>
      <w:bookmarkStart w:id="940" w:name="the-story-of-siyyid-jawad"/>
      <w:bookmarkEnd w:id="938"/>
      <w:bookmarkEnd w:id="939"/>
      <w:r>
        <w:t>The Story of Siyyid Jawad</w:t>
      </w:r>
    </w:p>
    <w:p w14:paraId="19EE93F5" w14:textId="77777777" w:rsidR="006F3AE3"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70AEE914" w14:textId="77777777" w:rsidR="006F3AE3"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0130A49F" w14:textId="77777777" w:rsidR="006F3AE3" w:rsidRDefault="00000000">
      <w:pPr>
        <w:pStyle w:val="BlockText"/>
      </w:pPr>
      <w:r>
        <w:t>“The truth has come, radiant like the sun, But alas, it has come to the city of the blind.” – Nizami Ganjavi</w:t>
      </w:r>
    </w:p>
    <w:p w14:paraId="42282115" w14:textId="77777777" w:rsidR="006F3AE3"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1889FAC0" w14:textId="77777777" w:rsidR="006F3AE3"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006547B5" w14:textId="77777777" w:rsidR="006F3AE3"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487CA7D2" w14:textId="77777777" w:rsidR="006F3AE3"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713EFE8D" w14:textId="77777777" w:rsidR="006F3AE3" w:rsidRDefault="00000000">
      <w:pPr>
        <w:pStyle w:val="BodyText"/>
      </w:pPr>
      <w:r>
        <w:t>After the appearance of this word, he went to the Mevlevi lodge and stayed with them until the command for departure came.</w:t>
      </w:r>
    </w:p>
    <w:p w14:paraId="18B85898" w14:textId="77777777" w:rsidR="006F3AE3" w:rsidRDefault="00000000">
      <w:pPr>
        <w:pStyle w:val="Heading2"/>
      </w:pPr>
      <w:bookmarkStart w:id="941" w:name="the-bayan-cannot-be-erased"/>
      <w:bookmarkEnd w:id="940"/>
      <w:r>
        <w:t>The Bayan Cannot Be Erased</w:t>
      </w:r>
    </w:p>
    <w:p w14:paraId="732B6BF3" w14:textId="77777777" w:rsidR="006F3AE3"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63D933F9" w14:textId="77777777" w:rsidR="006F3AE3"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1EABCA79" w14:textId="77777777" w:rsidR="006F3AE3"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3F8356D4" w14:textId="77777777" w:rsidR="006F3AE3" w:rsidRDefault="00000000">
      <w:pPr>
        <w:pStyle w:val="Heading3"/>
      </w:pPr>
      <w:bookmarkStart w:id="942" w:name="stories-about-bahaullahs-family"/>
      <w:r>
        <w:t>Stories About Baha’u’llah’s Family</w:t>
      </w:r>
    </w:p>
    <w:p w14:paraId="2CA6D8CF" w14:textId="77777777" w:rsidR="006F3AE3"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17D85638" w14:textId="77777777" w:rsidR="006F3AE3"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61704DBA" w14:textId="77777777" w:rsidR="006F3AE3"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2C62B8EE" w14:textId="77777777" w:rsidR="006F3AE3"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625D4C90" w14:textId="77777777" w:rsidR="006F3AE3"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304F22CE" w14:textId="77777777" w:rsidR="006F3AE3"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66F7014A" w14:textId="77777777" w:rsidR="006F3AE3"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2CF96686" w14:textId="77777777" w:rsidR="006F3AE3"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76DEF912" w14:textId="77777777" w:rsidR="006F3AE3"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630611EF" w14:textId="77777777" w:rsidR="006F3AE3"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7AEAFB53" w14:textId="77777777" w:rsidR="006F3AE3" w:rsidRDefault="00000000">
      <w:pPr>
        <w:pStyle w:val="Heading3"/>
      </w:pPr>
      <w:bookmarkStart w:id="943" w:name="do-not-cling-to-the-bayan"/>
      <w:bookmarkEnd w:id="942"/>
      <w:r>
        <w:t>Do Not Cling to the Bayan</w:t>
      </w:r>
    </w:p>
    <w:p w14:paraId="23B8A8DF" w14:textId="77777777" w:rsidR="006F3AE3"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7E334774" w14:textId="77777777" w:rsidR="006F3AE3"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1049222F" w14:textId="77777777" w:rsidR="006F3AE3"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60B10E0F" w14:textId="77777777" w:rsidR="006F3AE3"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03753D01" w14:textId="77777777" w:rsidR="006F3AE3"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43B203E3" w14:textId="77777777" w:rsidR="006F3AE3"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1F4C01F8" w14:textId="77777777" w:rsidR="006F3AE3"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41F44D27" w14:textId="77777777" w:rsidR="006F3AE3"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5440A4A3" w14:textId="77777777" w:rsidR="006F3AE3"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4EF8E864" w14:textId="77777777" w:rsidR="006F3AE3"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3DF822BD" w14:textId="77777777" w:rsidR="006F3AE3"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73598167" w14:textId="77777777" w:rsidR="006F3AE3"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4BC636F7" w14:textId="77777777" w:rsidR="006F3AE3"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0E3786F6" w14:textId="77777777" w:rsidR="006F3AE3"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03414E0F" w14:textId="77777777" w:rsidR="006F3AE3"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7B5C3BE2" w14:textId="77777777" w:rsidR="006F3AE3" w:rsidRDefault="00000000">
      <w:pPr>
        <w:pStyle w:val="Heading3"/>
      </w:pPr>
      <w:bookmarkStart w:id="944" w:name="in-honor-of-mirza-asadullah-diyan"/>
      <w:bookmarkEnd w:id="943"/>
      <w:r>
        <w:t>In Honor of Mirza Asadu’llah Diyan</w:t>
      </w:r>
    </w:p>
    <w:p w14:paraId="1C725447" w14:textId="77777777" w:rsidR="006F3AE3"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6917E60E" w14:textId="77777777" w:rsidR="006F3AE3" w:rsidRDefault="00000000">
      <w:pPr>
        <w:pStyle w:val="Heading3"/>
      </w:pPr>
      <w:bookmarkStart w:id="945" w:name="urged-to-read-mirza-yahyas-mustayqiz"/>
      <w:bookmarkEnd w:id="944"/>
      <w:r>
        <w:t>Urged to Read Mirza Yahya’s Mustayqiz</w:t>
      </w:r>
    </w:p>
    <w:p w14:paraId="54E1A51D" w14:textId="77777777" w:rsidR="006F3AE3"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6F88374D" w14:textId="77777777" w:rsidR="006F3AE3"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57BE8925" w14:textId="77777777" w:rsidR="006F3AE3"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43A03A2A" w14:textId="77777777" w:rsidR="006F3AE3" w:rsidRDefault="00000000">
      <w:pPr>
        <w:pStyle w:val="BodyText"/>
      </w:pPr>
      <w:r>
        <w:t>May God guide and assist all to recognize the truth of this Manifestation and embrace it wholeheartedly.</w:t>
      </w:r>
    </w:p>
    <w:p w14:paraId="74E44268" w14:textId="77777777" w:rsidR="006F3AE3" w:rsidRDefault="00000000">
      <w:pPr>
        <w:pStyle w:val="Heading2"/>
      </w:pPr>
      <w:bookmarkStart w:id="946" w:name="some-selected-hadith"/>
      <w:bookmarkEnd w:id="941"/>
      <w:bookmarkEnd w:id="945"/>
      <w:r>
        <w:t>Some Selected Hadith</w:t>
      </w:r>
    </w:p>
    <w:p w14:paraId="73D49839" w14:textId="77777777" w:rsidR="006F3AE3"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3DE0BA11" w14:textId="77777777" w:rsidR="006F3AE3" w:rsidRDefault="00000000">
      <w:pPr>
        <w:pStyle w:val="BodyText"/>
      </w:pPr>
      <w:r>
        <w:t>In the Name of God, the Most Merciful, the Most Compassionate</w:t>
      </w:r>
    </w:p>
    <w:p w14:paraId="714F05A6" w14:textId="77777777" w:rsidR="006F3AE3" w:rsidRDefault="00000000">
      <w:pPr>
        <w:pStyle w:val="BodyText"/>
      </w:pPr>
      <w:r>
        <w:t>“Regarding the Virtues of Akka, the Sea, and the Spring of the Cow in Akka”</w:t>
      </w:r>
    </w:p>
    <w:p w14:paraId="7F98AB96" w14:textId="77777777" w:rsidR="006F3AE3"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1EFB841E" w14:textId="77777777" w:rsidR="006F3AE3"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320838A8" w14:textId="77777777" w:rsidR="006F3AE3"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007262FF" w14:textId="77777777" w:rsidR="006F3AE3" w:rsidRDefault="00000000">
      <w:pPr>
        <w:pStyle w:val="BodyText"/>
      </w:pPr>
      <w:r>
        <w:t>And he (peace be upon him) said, “Indeed, in Paradise are kings, leaders, and the poor of Akka are the kings and leaders of Paradise. Indeed, a month in Akka is better than a thousand years elsewhere.”</w:t>
      </w:r>
    </w:p>
    <w:p w14:paraId="3F4C7B92" w14:textId="77777777" w:rsidR="006F3AE3"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742D6CF3" w14:textId="77777777" w:rsidR="006F3AE3"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0DB99493" w14:textId="77777777" w:rsidR="006F3AE3"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23858D44" w14:textId="77777777" w:rsidR="006F3AE3"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55893694" w14:textId="77777777" w:rsidR="006F3AE3" w:rsidRDefault="00000000">
      <w:pPr>
        <w:pStyle w:val="BodyText"/>
      </w:pPr>
      <w:r>
        <w:lastRenderedPageBreak/>
        <w:t>The Messenger of God has spoken the truth, may God’s blessings be upon him.</w:t>
      </w:r>
    </w:p>
    <w:p w14:paraId="0BFFB38B" w14:textId="77777777" w:rsidR="006F3AE3" w:rsidRDefault="00000000">
      <w:r>
        <w:br w:type="page"/>
      </w:r>
    </w:p>
    <w:p w14:paraId="6B97A4EC" w14:textId="77777777" w:rsidR="006F3AE3" w:rsidRDefault="00000000">
      <w:pPr>
        <w:pStyle w:val="Heading1"/>
      </w:pPr>
      <w:bookmarkStart w:id="947" w:name="sec-lawh-i-baytul-adl"/>
      <w:bookmarkStart w:id="948" w:name="_Toc186792493"/>
      <w:bookmarkEnd w:id="871"/>
      <w:bookmarkEnd w:id="946"/>
      <w:r>
        <w:lastRenderedPageBreak/>
        <w:t>Lawh-i-Baytu’l-’Adl (Tablet of the Houses of Justice)</w:t>
      </w:r>
      <w:bookmarkEnd w:id="948"/>
    </w:p>
    <w:p w14:paraId="339EF23D" w14:textId="77777777" w:rsidR="006F3AE3" w:rsidRDefault="00000000">
      <w:pPr>
        <w:pStyle w:val="FirstParagraph"/>
      </w:pPr>
      <w:r>
        <w:t>1 He is the Sovereign over whatever He wills.</w:t>
      </w:r>
    </w:p>
    <w:p w14:paraId="73BFD56A" w14:textId="77777777" w:rsidR="006F3AE3"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216B39BF" w14:textId="77777777" w:rsidR="006F3AE3"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29932024" w14:textId="77777777" w:rsidR="006F3AE3"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0C44D10F" w14:textId="77777777" w:rsidR="006F3AE3"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4714E6F8" w14:textId="77777777" w:rsidR="006F3AE3"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07ED8C9E" w14:textId="77777777" w:rsidR="006F3AE3"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3F3838AE" w14:textId="77777777" w:rsidR="006F3AE3"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6AE33649" w14:textId="77777777" w:rsidR="006F3AE3"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29A68EE0" w14:textId="77777777" w:rsidR="006F3AE3" w:rsidRDefault="00000000">
      <w:r>
        <w:br w:type="page"/>
      </w:r>
    </w:p>
    <w:p w14:paraId="75C3E0B1" w14:textId="77777777" w:rsidR="006F3AE3" w:rsidRDefault="00000000">
      <w:pPr>
        <w:pStyle w:val="Heading1"/>
      </w:pPr>
      <w:bookmarkStart w:id="949" w:name="sec-surah-fuad"/>
      <w:bookmarkStart w:id="950" w:name="_Toc186792494"/>
      <w:bookmarkEnd w:id="947"/>
      <w:r>
        <w:lastRenderedPageBreak/>
        <w:t>Surah Fu’ad (Surah Kaf Va)</w:t>
      </w:r>
      <w:bookmarkEnd w:id="950"/>
    </w:p>
    <w:p w14:paraId="768FE4C7" w14:textId="77777777" w:rsidR="006F3AE3" w:rsidRDefault="00000000">
      <w:pPr>
        <w:pStyle w:val="FirstParagraph"/>
      </w:pPr>
      <w:r>
        <w:t>He is the Most Holy, the Most Glorious</w:t>
      </w:r>
    </w:p>
    <w:p w14:paraId="09489783" w14:textId="77777777" w:rsidR="006F3AE3" w:rsidRDefault="00000000">
      <w:pPr>
        <w:pStyle w:val="BodyText"/>
      </w:pPr>
      <w:r>
        <w:t>Kaf Va:</w:t>
      </w:r>
    </w:p>
    <w:p w14:paraId="40E941C0" w14:textId="77777777" w:rsidR="006F3AE3"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4F8C2F53" w14:textId="77777777" w:rsidR="006F3AE3"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5000756B" w14:textId="77777777" w:rsidR="006F3AE3"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3CA563C9" w14:textId="77777777" w:rsidR="006F3AE3"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2FF1EEA9" w14:textId="77777777" w:rsidR="006F3AE3"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6F5D9EA9" w14:textId="77777777" w:rsidR="006F3AE3"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759CAE5B" w14:textId="77777777" w:rsidR="006F3AE3" w:rsidRDefault="00000000">
      <w:pPr>
        <w:pStyle w:val="BodyText"/>
      </w:pPr>
      <w:r>
        <w:t>Say, “Do you see anyone who can protect you when the wrath of the Almighty, the Chosen One, comes upon you?” Thus We have informed you of the secrets of hearts, for your Lord is the Almighty, the All-Knowing.</w:t>
      </w:r>
    </w:p>
    <w:p w14:paraId="16D9C7BB" w14:textId="77777777" w:rsidR="006F3AE3"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3BD00F59" w14:textId="77777777" w:rsidR="006F3AE3"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37E9AEF0" w14:textId="77777777" w:rsidR="006F3AE3"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1AE8EC5B" w14:textId="77777777" w:rsidR="006F3AE3"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74C01740" w14:textId="77777777" w:rsidR="006F3AE3" w:rsidRDefault="00000000">
      <w:r>
        <w:br w:type="page"/>
      </w:r>
    </w:p>
    <w:p w14:paraId="0848FB4C" w14:textId="77777777" w:rsidR="006F3AE3" w:rsidRDefault="00000000">
      <w:pPr>
        <w:pStyle w:val="Heading1"/>
      </w:pPr>
      <w:bookmarkStart w:id="951" w:name="sec-suriy-i-ismunal-mursal"/>
      <w:bookmarkStart w:id="952" w:name="_Toc186792495"/>
      <w:bookmarkEnd w:id="949"/>
      <w:r>
        <w:lastRenderedPageBreak/>
        <w:t>Suriy-i-Ismuna’l-Mursal (Surah of Our Name, the Messenger)</w:t>
      </w:r>
      <w:bookmarkEnd w:id="952"/>
    </w:p>
    <w:p w14:paraId="72DD4EA0" w14:textId="77777777" w:rsidR="006F3AE3" w:rsidRDefault="00000000">
      <w:pPr>
        <w:pStyle w:val="FirstParagraph"/>
      </w:pPr>
      <w:r>
        <w:t>This is the Surah of Our Name, the Messenger, revealed by the Supreme Pen, in order to be a herald for the worlds.</w:t>
      </w:r>
    </w:p>
    <w:p w14:paraId="2F1E3CEC" w14:textId="77777777" w:rsidR="006F3AE3" w:rsidRDefault="00000000">
      <w:pPr>
        <w:pStyle w:val="BodyText"/>
      </w:pPr>
      <w:r>
        <w:t>He is the Most Wondrous, the Most Sacred, the Most Exalted, the Most Glorious</w:t>
      </w:r>
    </w:p>
    <w:p w14:paraId="3613F9AF" w14:textId="77777777" w:rsidR="006F3AE3"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375E8125" w14:textId="77777777" w:rsidR="006F3AE3" w:rsidRDefault="00000000">
      <w:pPr>
        <w:pStyle w:val="Heading2"/>
      </w:pPr>
      <w:bookmarkStart w:id="953" w:name="to-bahaullah-the-messenger"/>
      <w:r>
        <w:t>To Baha’u’llah, the Messenger</w:t>
      </w:r>
    </w:p>
    <w:p w14:paraId="3F8D48BA" w14:textId="77777777" w:rsidR="006F3AE3"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2A2BCAB5" w14:textId="77777777" w:rsidR="006F3AE3" w:rsidRDefault="00000000">
      <w:pPr>
        <w:pStyle w:val="Heading3"/>
      </w:pPr>
      <w:bookmarkStart w:id="954" w:name="messengers-who-werent-aware"/>
      <w:r>
        <w:lastRenderedPageBreak/>
        <w:t>Messengers Who Weren’t Aware</w:t>
      </w:r>
    </w:p>
    <w:p w14:paraId="6D0C5200" w14:textId="77777777" w:rsidR="006F3AE3"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0CB2B873" w14:textId="77777777" w:rsidR="006F3AE3" w:rsidRDefault="00000000">
      <w:pPr>
        <w:pStyle w:val="Heading2"/>
      </w:pPr>
      <w:bookmarkStart w:id="955" w:name="to-the-kings-of-the-bayan"/>
      <w:bookmarkEnd w:id="953"/>
      <w:bookmarkEnd w:id="954"/>
      <w:r>
        <w:t>To the Kings of the Bayan</w:t>
      </w:r>
    </w:p>
    <w:p w14:paraId="3F5ABD5D" w14:textId="77777777" w:rsidR="006F3AE3"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171F6B5C" w14:textId="77777777" w:rsidR="006F3AE3" w:rsidRDefault="00000000">
      <w:pPr>
        <w:pStyle w:val="Heading2"/>
      </w:pPr>
      <w:bookmarkStart w:id="956" w:name="to-the-kings-of-baha"/>
      <w:bookmarkEnd w:id="955"/>
      <w:r>
        <w:t>To the Kings of Baha</w:t>
      </w:r>
    </w:p>
    <w:p w14:paraId="2B666258" w14:textId="77777777" w:rsidR="006F3AE3"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11D78D1C" w14:textId="77777777" w:rsidR="006F3AE3" w:rsidRDefault="00000000">
      <w:pPr>
        <w:pStyle w:val="Heading2"/>
      </w:pPr>
      <w:bookmarkStart w:id="957" w:name="to-the-messenger-and-its-manifestations"/>
      <w:bookmarkEnd w:id="956"/>
      <w:r>
        <w:t>To the Messenger and Its Manifestations</w:t>
      </w:r>
    </w:p>
    <w:p w14:paraId="154D150F" w14:textId="77777777" w:rsidR="006F3AE3"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492DA888" w14:textId="77777777" w:rsidR="006F3AE3" w:rsidRDefault="00000000">
      <w:pPr>
        <w:pStyle w:val="Heading2"/>
      </w:pPr>
      <w:bookmarkStart w:id="958" w:name="to-the-people-of-baha-1"/>
      <w:bookmarkEnd w:id="957"/>
      <w:r>
        <w:t>To the People of Baha</w:t>
      </w:r>
    </w:p>
    <w:p w14:paraId="77A73934" w14:textId="77777777" w:rsidR="006F3AE3"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654A6AE3" w14:textId="77777777" w:rsidR="006F3AE3" w:rsidRDefault="00000000">
      <w:pPr>
        <w:pStyle w:val="Heading1"/>
      </w:pPr>
      <w:bookmarkStart w:id="959" w:name="sec-surah-al-wafa"/>
      <w:bookmarkStart w:id="960" w:name="_Toc186792496"/>
      <w:bookmarkEnd w:id="951"/>
      <w:bookmarkEnd w:id="958"/>
      <w:r>
        <w:t>Surah al-Wafa (Tablet to Vafa)</w:t>
      </w:r>
      <w:bookmarkEnd w:id="960"/>
    </w:p>
    <w:p w14:paraId="72F36EFD" w14:textId="77777777" w:rsidR="006F3AE3" w:rsidRDefault="00000000">
      <w:pPr>
        <w:pStyle w:val="FirstParagraph"/>
      </w:pPr>
      <w:r>
        <w:t>He is the All-Knowing</w:t>
      </w:r>
    </w:p>
    <w:p w14:paraId="7FF5C8A8" w14:textId="77777777" w:rsidR="006F3AE3" w:rsidRDefault="00000000">
      <w:pPr>
        <w:pStyle w:val="Heading2"/>
      </w:pPr>
      <w:bookmarkStart w:id="961" w:name="faithfulness-to-the-covenant-of-god"/>
      <w:r>
        <w:t>Faithfulness to the Covenant of God</w:t>
      </w:r>
    </w:p>
    <w:p w14:paraId="131FD2D7" w14:textId="77777777" w:rsidR="006F3AE3"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46E834AF" w14:textId="77777777" w:rsidR="006F3AE3"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5539E85A" w14:textId="77777777" w:rsidR="006F3AE3"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2993A92D" w14:textId="77777777" w:rsidR="006F3AE3"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20CDED14" w14:textId="77777777" w:rsidR="006F3AE3"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170CE7EB" w14:textId="77777777" w:rsidR="006F3AE3"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6529D911" w14:textId="77777777" w:rsidR="006F3AE3" w:rsidRDefault="00000000">
      <w:pPr>
        <w:pStyle w:val="BodyText"/>
      </w:pPr>
      <w:r>
        <w:t>And by this, all feet have faltered except for those whom God has protected by His grace and made among those who know God by His Self and have turned away from the world.</w:t>
      </w:r>
    </w:p>
    <w:p w14:paraId="117951F2" w14:textId="77777777" w:rsidR="006F3AE3" w:rsidRDefault="00000000">
      <w:pPr>
        <w:pStyle w:val="BodyText"/>
      </w:pPr>
      <w:r>
        <w:t>Hear the words of your Lord, purify your breast from all indications so that the lights of the Sun of the mention of your Lord’s name may shine upon it, and you may be among the certain ones.</w:t>
      </w:r>
    </w:p>
    <w:p w14:paraId="7649728C" w14:textId="77777777" w:rsidR="006F3AE3"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7ABC698E" w14:textId="77777777" w:rsidR="006F3AE3" w:rsidRDefault="00000000">
      <w:pPr>
        <w:pStyle w:val="Heading2"/>
      </w:pPr>
      <w:bookmarkStart w:id="962" w:name="answer-about-the-return"/>
      <w:bookmarkEnd w:id="961"/>
      <w:r>
        <w:t>Answer About the Return</w:t>
      </w:r>
    </w:p>
    <w:p w14:paraId="292A60CD" w14:textId="77777777" w:rsidR="006F3AE3"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59D067D2" w14:textId="77777777" w:rsidR="006F3AE3"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2B2BCAD7" w14:textId="77777777" w:rsidR="006F3AE3"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4A1174FE" w14:textId="77777777" w:rsidR="006F3AE3"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1AC21AC7" w14:textId="77777777" w:rsidR="006F3AE3"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238A0A5A" w14:textId="77777777" w:rsidR="006F3AE3"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01BBF22B" w14:textId="77777777" w:rsidR="006F3AE3"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22461C70" w14:textId="77777777" w:rsidR="006F3AE3"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76BDACBC" w14:textId="77777777" w:rsidR="006F3AE3"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6598940B" w14:textId="77777777" w:rsidR="006F3AE3"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29744BA1" w14:textId="77777777" w:rsidR="006F3AE3"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6D862CF6" w14:textId="77777777" w:rsidR="006F3AE3"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4F77D287" w14:textId="77777777" w:rsidR="006F3AE3"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42D453F1" w14:textId="77777777" w:rsidR="006F3AE3"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66A528A7" w14:textId="77777777" w:rsidR="006F3AE3" w:rsidRDefault="00000000">
      <w:pPr>
        <w:pStyle w:val="Heading2"/>
      </w:pPr>
      <w:bookmarkStart w:id="963" w:name="infinite-worlds"/>
      <w:bookmarkEnd w:id="962"/>
      <w:r>
        <w:t>Infinite Worlds</w:t>
      </w:r>
    </w:p>
    <w:p w14:paraId="69158248" w14:textId="77777777" w:rsidR="006F3AE3"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7933E868" w14:textId="77777777" w:rsidR="006F3AE3"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5767DF55" w14:textId="77777777" w:rsidR="006F3AE3"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46EF9BF7" w14:textId="77777777" w:rsidR="006F3AE3"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713F35A2" w14:textId="77777777" w:rsidR="006F3AE3"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20F97F11" w14:textId="77777777" w:rsidR="006F3AE3" w:rsidRDefault="00000000">
      <w:pPr>
        <w:pStyle w:val="Heading2"/>
      </w:pPr>
      <w:bookmarkStart w:id="964" w:name="paradise-and-the-fire"/>
      <w:bookmarkEnd w:id="963"/>
      <w:r>
        <w:lastRenderedPageBreak/>
        <w:t>Paradise and the Fire</w:t>
      </w:r>
    </w:p>
    <w:p w14:paraId="1E8C625B" w14:textId="77777777" w:rsidR="006F3AE3"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0AA5F2DC" w14:textId="77777777" w:rsidR="006F3AE3"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1B62A56F" w14:textId="77777777" w:rsidR="006F3AE3" w:rsidRDefault="00000000">
      <w:pPr>
        <w:pStyle w:val="Heading2"/>
      </w:pPr>
      <w:bookmarkStart w:id="965" w:name="act-upon-the-persian-bayan"/>
      <w:bookmarkEnd w:id="964"/>
      <w:r>
        <w:t>Act Upon the Persian Bayan</w:t>
      </w:r>
    </w:p>
    <w:p w14:paraId="3271600D" w14:textId="77777777" w:rsidR="006F3AE3"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427EAC90" w14:textId="77777777" w:rsidR="006F3AE3"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10AEE1FD" w14:textId="77777777" w:rsidR="006F3AE3" w:rsidRDefault="00000000">
      <w:pPr>
        <w:pStyle w:val="Heading2"/>
      </w:pPr>
      <w:bookmarkStart w:id="966" w:name="about-the-departure-from-iraq"/>
      <w:bookmarkEnd w:id="965"/>
      <w:r>
        <w:t>About the Departure from Iraq</w:t>
      </w:r>
    </w:p>
    <w:p w14:paraId="202059F0" w14:textId="77777777" w:rsidR="006F3AE3"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14271A6A" w14:textId="77777777" w:rsidR="006F3AE3"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3B2D2043" w14:textId="77777777" w:rsidR="006F3AE3"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4D3B7651" w14:textId="77777777" w:rsidR="006F3AE3" w:rsidRDefault="00000000">
      <w:pPr>
        <w:pStyle w:val="BodyText"/>
      </w:pPr>
      <w:r>
        <w:lastRenderedPageBreak/>
        <w:t>And the glory be upon you and upon those who hear your words in God, your Lord, and are among the steadfast. Praise be to God, the Lord of all worlds.</w:t>
      </w:r>
    </w:p>
    <w:p w14:paraId="7D36E24E" w14:textId="77777777" w:rsidR="006F3AE3" w:rsidRDefault="00000000">
      <w:r>
        <w:br w:type="page"/>
      </w:r>
    </w:p>
    <w:p w14:paraId="3D94C538" w14:textId="77777777" w:rsidR="006F3AE3" w:rsidRDefault="00000000">
      <w:pPr>
        <w:pStyle w:val="Heading1"/>
      </w:pPr>
      <w:bookmarkStart w:id="967" w:name="sec-tafsir-surah-ash-shams"/>
      <w:bookmarkStart w:id="968" w:name="_Toc186792497"/>
      <w:bookmarkEnd w:id="959"/>
      <w:bookmarkEnd w:id="966"/>
      <w:r>
        <w:lastRenderedPageBreak/>
        <w:t>Tafsir Surah Ash-Shams (Commentary on the Surah of the Sun)</w:t>
      </w:r>
      <w:bookmarkEnd w:id="968"/>
    </w:p>
    <w:p w14:paraId="0F5ECAFD" w14:textId="77777777" w:rsidR="006F3AE3" w:rsidRDefault="00000000">
      <w:pPr>
        <w:pStyle w:val="FirstParagraph"/>
      </w:pPr>
      <w:r>
        <w:t>In the name of God, the Most Gracious, the Most Merciful,</w:t>
      </w:r>
    </w:p>
    <w:p w14:paraId="429E16FD" w14:textId="77777777" w:rsidR="006F3AE3"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45E4C1E6" w14:textId="77777777" w:rsidR="006F3AE3"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73EF7429" w14:textId="77777777" w:rsidR="006F3AE3"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44484068" w14:textId="77777777" w:rsidR="006F3AE3" w:rsidRDefault="00000000">
      <w:pPr>
        <w:pStyle w:val="Heading2"/>
      </w:pPr>
      <w:bookmarkStart w:id="969" w:name="a-book-has-arrived"/>
      <w:r>
        <w:t>A Book Has Arrived</w:t>
      </w:r>
    </w:p>
    <w:p w14:paraId="22DBA4D5" w14:textId="77777777" w:rsidR="006F3AE3"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5F4F4B0E" w14:textId="77777777" w:rsidR="006F3AE3"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7FFF4374" w14:textId="77777777" w:rsidR="006F3AE3" w:rsidRDefault="00000000">
      <w:pPr>
        <w:pStyle w:val="BodyText"/>
      </w:pPr>
      <w:r>
        <w:t>Leave the questions and answers to the people of dust. Ascend with the wings of detachment to the atmosphere of the mercy of your Lord, the Most Gracious, the Most Merciful.</w:t>
      </w:r>
    </w:p>
    <w:p w14:paraId="7ECBC481" w14:textId="77777777" w:rsidR="006F3AE3"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6A3E835E" w14:textId="77777777" w:rsidR="006F3AE3" w:rsidRDefault="00000000">
      <w:pPr>
        <w:pStyle w:val="Heading2"/>
      </w:pPr>
      <w:bookmarkStart w:id="970" w:name="Xfd05b21b1d4bf55a93d3677d9aafcc832cc7ba7"/>
      <w:bookmarkEnd w:id="969"/>
      <w:r>
        <w:t>Pride in Knowledge Caused Baha’u’llah’s Imprisonment</w:t>
      </w:r>
    </w:p>
    <w:p w14:paraId="7B42ACBF" w14:textId="77777777" w:rsidR="006F3AE3"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47EA2867" w14:textId="77777777" w:rsidR="006F3AE3"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7D1CCB8F" w14:textId="77777777" w:rsidR="006F3AE3"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54BA2C7A" w14:textId="77777777" w:rsidR="006F3AE3" w:rsidRDefault="00000000">
      <w:pPr>
        <w:pStyle w:val="Heading2"/>
      </w:pPr>
      <w:bookmarkStart w:id="971" w:name="explanations-of-the-sun"/>
      <w:bookmarkEnd w:id="970"/>
      <w:r>
        <w:t>Explanations of the Sun</w:t>
      </w:r>
    </w:p>
    <w:p w14:paraId="05492428" w14:textId="77777777" w:rsidR="006F3AE3" w:rsidRDefault="00000000">
      <w:pPr>
        <w:pStyle w:val="FirstParagraph"/>
      </w:pPr>
      <w:r>
        <w:t>Then know that the sun mentioned in the blessed Surah has various connotations.</w:t>
      </w:r>
    </w:p>
    <w:p w14:paraId="61FCD238" w14:textId="77777777" w:rsidR="006F3AE3" w:rsidRDefault="00000000">
      <w:pPr>
        <w:pStyle w:val="Heading3"/>
      </w:pPr>
      <w:bookmarkStart w:id="972" w:name="secret-of-gods-secrets"/>
      <w:r>
        <w:t>Secret of God’s Secrets</w:t>
      </w:r>
    </w:p>
    <w:p w14:paraId="3B199752" w14:textId="77777777" w:rsidR="006F3AE3"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5FCEEA9F" w14:textId="77777777" w:rsidR="006F3AE3" w:rsidRDefault="00000000">
      <w:pPr>
        <w:pStyle w:val="Heading3"/>
      </w:pPr>
      <w:bookmarkStart w:id="973" w:name="prophets-of-god-and-his-chosen-ones"/>
      <w:bookmarkEnd w:id="972"/>
      <w:r>
        <w:t>Prophets of God and His Chosen Ones</w:t>
      </w:r>
    </w:p>
    <w:p w14:paraId="200BBAB1" w14:textId="77777777" w:rsidR="006F3AE3"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7D05E579" w14:textId="77777777" w:rsidR="006F3AE3" w:rsidRDefault="00000000">
      <w:pPr>
        <w:pStyle w:val="Heading3"/>
      </w:pPr>
      <w:bookmarkStart w:id="974" w:name="saints-of-god-and-his-friends"/>
      <w:bookmarkEnd w:id="973"/>
      <w:r>
        <w:t>Saints of God and His Friends</w:t>
      </w:r>
    </w:p>
    <w:p w14:paraId="6641569B" w14:textId="77777777" w:rsidR="006F3AE3"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73A457B1" w14:textId="77777777" w:rsidR="006F3AE3"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02C503E9" w14:textId="77777777" w:rsidR="006F3AE3" w:rsidRDefault="00000000">
      <w:pPr>
        <w:pStyle w:val="Heading3"/>
      </w:pPr>
      <w:bookmarkStart w:id="975" w:name="most-excellent-names"/>
      <w:bookmarkEnd w:id="974"/>
      <w:r>
        <w:lastRenderedPageBreak/>
        <w:t>Most Excellent Names</w:t>
      </w:r>
    </w:p>
    <w:p w14:paraId="5B33B69E" w14:textId="77777777" w:rsidR="006F3AE3"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69F1B559" w14:textId="77777777" w:rsidR="006F3AE3"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78C70207" w14:textId="77777777" w:rsidR="006F3AE3" w:rsidRDefault="00000000">
      <w:pPr>
        <w:pStyle w:val="Heading3"/>
      </w:pPr>
      <w:bookmarkStart w:id="976" w:name="two-types-of-interpreters-of-the-quran"/>
      <w:bookmarkEnd w:id="975"/>
      <w:r>
        <w:t>Two Types of Interpreters of the Qur’an</w:t>
      </w:r>
    </w:p>
    <w:p w14:paraId="05A5B990" w14:textId="77777777" w:rsidR="006F3AE3"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41CC75E5" w14:textId="77777777" w:rsidR="006F3AE3"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5BD3AEF4" w14:textId="77777777" w:rsidR="006F3AE3"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62EB9B88" w14:textId="77777777" w:rsidR="006F3AE3" w:rsidRDefault="00000000">
      <w:pPr>
        <w:pStyle w:val="Heading2"/>
      </w:pPr>
      <w:bookmarkStart w:id="977" w:name="the-surah-of-the-sun-commentary"/>
      <w:bookmarkEnd w:id="971"/>
      <w:bookmarkEnd w:id="976"/>
      <w:r>
        <w:lastRenderedPageBreak/>
        <w:t>The Surah of the Sun Commentary</w:t>
      </w:r>
    </w:p>
    <w:p w14:paraId="03BAA8E5" w14:textId="77777777" w:rsidR="006F3AE3"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2AEE0FAA" w14:textId="77777777" w:rsidR="006F3AE3"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09DBC8A0" w14:textId="77777777" w:rsidR="006F3AE3"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4FAC49C3" w14:textId="77777777" w:rsidR="006F3AE3"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1F969B0E" w14:textId="77777777" w:rsidR="006F3AE3" w:rsidRDefault="00000000">
      <w:pPr>
        <w:pStyle w:val="BodyText"/>
      </w:pPr>
      <w:r>
        <w:rPr>
          <w:i/>
          <w:iCs/>
        </w:rPr>
        <w:t>Surah Ash-Shams (91:4): “And by the night when it covers it.”</w:t>
      </w:r>
    </w:p>
    <w:p w14:paraId="6FC71A0F" w14:textId="77777777" w:rsidR="006F3AE3" w:rsidRDefault="00000000">
      <w:pPr>
        <w:pStyle w:val="BodyText"/>
      </w:pPr>
      <w:r>
        <w:t>Refers to the One who created these aforementioned heavens and what you see outwardly.</w:t>
      </w:r>
    </w:p>
    <w:p w14:paraId="443FB792" w14:textId="77777777" w:rsidR="006F3AE3"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5B723B46" w14:textId="77777777" w:rsidR="006F3AE3" w:rsidRDefault="00000000">
      <w:pPr>
        <w:pStyle w:val="BodyText"/>
      </w:pPr>
      <w:r>
        <w:rPr>
          <w:i/>
          <w:iCs/>
        </w:rPr>
        <w:t>Surah Ash-Shams (91:6): “And by the earth and He who spread it.”</w:t>
      </w:r>
    </w:p>
    <w:p w14:paraId="4858C119" w14:textId="77777777" w:rsidR="006F3AE3" w:rsidRDefault="00000000">
      <w:pPr>
        <w:pStyle w:val="BodyText"/>
      </w:pPr>
      <w:r>
        <w:t>refers to the One who spread it out with His hand of power and the dominion of His command.</w:t>
      </w:r>
    </w:p>
    <w:p w14:paraId="0FF4BFAA" w14:textId="77777777" w:rsidR="006F3AE3"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3B699F98" w14:textId="77777777" w:rsidR="006F3AE3"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5E1C64F5" w14:textId="77777777" w:rsidR="006F3AE3" w:rsidRDefault="00000000">
      <w:pPr>
        <w:pStyle w:val="BodyText"/>
      </w:pPr>
      <w:r>
        <w:rPr>
          <w:i/>
          <w:iCs/>
        </w:rPr>
        <w:t>Surah Ash-Shams (91:9): “And inspired it with what sanctifies it from what it was forbidden.”</w:t>
      </w:r>
    </w:p>
    <w:p w14:paraId="0259E393" w14:textId="77777777" w:rsidR="006F3AE3"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4D7C2657" w14:textId="77777777" w:rsidR="006F3AE3"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2ED7AA54" w14:textId="77777777" w:rsidR="006F3AE3"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22AE3761" w14:textId="77777777" w:rsidR="006F3AE3"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108F3612" w14:textId="77777777" w:rsidR="006F3AE3"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6119FBFF" w14:textId="77777777" w:rsidR="006F3AE3" w:rsidRDefault="00000000">
      <w:pPr>
        <w:pStyle w:val="Heading2"/>
      </w:pPr>
      <w:bookmarkStart w:id="978" w:name="closing"/>
      <w:bookmarkEnd w:id="977"/>
      <w:r>
        <w:t>Closing</w:t>
      </w:r>
    </w:p>
    <w:p w14:paraId="3CE54CF7" w14:textId="77777777" w:rsidR="006F3AE3"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43C665B7" w14:textId="77777777" w:rsidR="006F3AE3"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2D38E9FC" w14:textId="77777777" w:rsidR="006F3AE3" w:rsidRDefault="00000000">
      <w:r>
        <w:br w:type="page"/>
      </w:r>
    </w:p>
    <w:p w14:paraId="7B752D7A" w14:textId="77777777" w:rsidR="006F3AE3" w:rsidRDefault="00000000">
      <w:pPr>
        <w:pStyle w:val="Heading1"/>
      </w:pPr>
      <w:bookmarkStart w:id="979" w:name="sec-lawḥ-i-mawlúd"/>
      <w:bookmarkStart w:id="980" w:name="_Toc186792498"/>
      <w:bookmarkEnd w:id="967"/>
      <w:bookmarkEnd w:id="978"/>
      <w:r>
        <w:lastRenderedPageBreak/>
        <w:t>Lawḥ-i-Mawlúd (Tablet of the Birth)</w:t>
      </w:r>
      <w:bookmarkEnd w:id="980"/>
    </w:p>
    <w:p w14:paraId="595EA5B8" w14:textId="77777777" w:rsidR="006F3AE3" w:rsidRDefault="00000000">
      <w:pPr>
        <w:pStyle w:val="Heading2"/>
      </w:pPr>
      <w:bookmarkStart w:id="981" w:name="the-night-which-spheres-were-gathered"/>
      <w:r>
        <w:t>The Night Which Spheres Were Gathered</w:t>
      </w:r>
    </w:p>
    <w:p w14:paraId="1F085C30" w14:textId="77777777" w:rsidR="006F3AE3"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1EC556D6" w14:textId="77777777" w:rsidR="006F3AE3"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13A10877" w14:textId="77777777" w:rsidR="006F3AE3"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23CE83F7" w14:textId="77777777" w:rsidR="006F3AE3"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44A96030" w14:textId="77777777" w:rsidR="006F3AE3"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30DBF9E4" w14:textId="77777777" w:rsidR="006F3AE3"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020E5B40" w14:textId="77777777" w:rsidR="006F3AE3" w:rsidRDefault="00000000">
      <w:pPr>
        <w:pStyle w:val="Heading2"/>
      </w:pPr>
      <w:bookmarkStart w:id="982" w:name="blessed-be-this-dawn"/>
      <w:bookmarkEnd w:id="981"/>
      <w:r>
        <w:lastRenderedPageBreak/>
        <w:t>Blessed Be This Dawn</w:t>
      </w:r>
    </w:p>
    <w:p w14:paraId="7BCF5B4C" w14:textId="77777777" w:rsidR="006F3AE3"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5CEE6387" w14:textId="77777777" w:rsidR="006F3AE3"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406D189F" w14:textId="77777777" w:rsidR="006F3AE3"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345658CA" w14:textId="77777777" w:rsidR="006F3AE3"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6F990CBB" w14:textId="77777777" w:rsidR="006F3AE3" w:rsidRDefault="00000000">
      <w:pPr>
        <w:pStyle w:val="Heading2"/>
      </w:pPr>
      <w:bookmarkStart w:id="983" w:name="the-fruits-of-the-tree"/>
      <w:bookmarkEnd w:id="982"/>
      <w:r>
        <w:t>The Fruits of the Tree</w:t>
      </w:r>
    </w:p>
    <w:p w14:paraId="5D8A497C" w14:textId="77777777" w:rsidR="006F3AE3"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1D31F516" w14:textId="77777777" w:rsidR="006F3AE3" w:rsidRDefault="00000000">
      <w:pPr>
        <w:pStyle w:val="BodyText"/>
      </w:pPr>
      <w:r>
        <w:t>Another fruit spoke, attracting from it the spirit that ascended to the sky of evident might. So blessed is this spirit that stood before it, the Faithful Spirit with a tribe of the close angels.</w:t>
      </w:r>
    </w:p>
    <w:p w14:paraId="20941B12" w14:textId="77777777" w:rsidR="006F3AE3"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6CDF3F5A" w14:textId="77777777" w:rsidR="006F3AE3"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4B8E5A47" w14:textId="77777777" w:rsidR="006F3AE3"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2F2A35ED" w14:textId="77777777" w:rsidR="006F3AE3" w:rsidRDefault="00000000">
      <w:r>
        <w:br w:type="page"/>
      </w:r>
    </w:p>
    <w:p w14:paraId="0163A0AA" w14:textId="77777777" w:rsidR="006F3AE3" w:rsidRDefault="00000000">
      <w:pPr>
        <w:pStyle w:val="Heading1"/>
      </w:pPr>
      <w:bookmarkStart w:id="984" w:name="sec-bh00576"/>
      <w:bookmarkStart w:id="985" w:name="_Toc186792499"/>
      <w:bookmarkEnd w:id="979"/>
      <w:bookmarkEnd w:id="983"/>
      <w:r>
        <w:lastRenderedPageBreak/>
        <w:t>BH00576</w:t>
      </w:r>
      <w:bookmarkEnd w:id="985"/>
    </w:p>
    <w:p w14:paraId="66174BE2" w14:textId="77777777" w:rsidR="006F3AE3" w:rsidRDefault="00000000">
      <w:pPr>
        <w:pStyle w:val="FirstParagraph"/>
      </w:pPr>
      <w:r>
        <w:t>(partial translation)</w:t>
      </w:r>
      <w:r>
        <w:rPr>
          <w:rStyle w:val="FootnoteReference"/>
        </w:rPr>
        <w:footnoteReference w:id="1"/>
      </w:r>
    </w:p>
    <w:p w14:paraId="26C70ACD" w14:textId="77777777" w:rsidR="006F3AE3" w:rsidRDefault="00000000">
      <w:pPr>
        <w:pStyle w:val="Heading3"/>
      </w:pPr>
      <w:bookmarkStart w:id="986" w:name="excerpt-1"/>
      <w:r>
        <w:t>Excerpt 1:</w:t>
      </w:r>
    </w:p>
    <w:p w14:paraId="3CF6166A" w14:textId="77777777" w:rsidR="006F3AE3" w:rsidRDefault="00000000">
      <w:pPr>
        <w:pStyle w:val="FirstParagraph"/>
      </w:pPr>
      <w:r>
        <w:t>1 God, exalted be He, has said in a Tablet revealed for Jamál Burújirdí:</w:t>
      </w:r>
      <w:r>
        <w:br/>
        <w:t>“The heaven of divine wisdom is clear, luminous, and radiant with consultation and compassion in all matters. Hold fast to consultation, for it is the lamp of guidance, directing the way and granting understanding. Thus does the All-Knowing, the All-Wise inform you.”</w:t>
      </w:r>
    </w:p>
    <w:p w14:paraId="47C6C656" w14:textId="77777777" w:rsidR="006F3AE3" w:rsidRDefault="00000000">
      <w:pPr>
        <w:pStyle w:val="Heading3"/>
      </w:pPr>
      <w:bookmarkStart w:id="987" w:name="excerpt-2"/>
      <w:bookmarkEnd w:id="986"/>
      <w:r>
        <w:t>Excerpt 2:</w:t>
      </w:r>
    </w:p>
    <w:p w14:paraId="2FB3A550" w14:textId="77777777" w:rsidR="006F3AE3" w:rsidRDefault="00000000">
      <w:pPr>
        <w:pStyle w:val="FirstParagraph"/>
      </w:pPr>
      <w:r>
        <w:t>2 O assembly of humanity! Hold fast to the firm cord; it is beneficial for you on earth from God, the Lord of the worlds. Take justice and equity, and abandon that which every ignorant, remote one has commanded you—those who adorned their heads with turbans and issued verdicts against the One through whom every wise matter was made manifest. In My name, they elevated their stations among the servants, yet when I revealed Myself, they unjustly condemned Me. Thus has the Pen spoken the truth, and yet the people remain heedless.</w:t>
      </w:r>
    </w:p>
    <w:p w14:paraId="19D9C043" w14:textId="77777777" w:rsidR="006F3AE3" w:rsidRDefault="00000000">
      <w:pPr>
        <w:pStyle w:val="BodyText"/>
      </w:pPr>
      <w:r>
        <w:t>3 Verily, whoever adheres to justice does not exceed the bounds of moderation in any matter and possesses insight granted by the All-Seeing. Civilization, as described by the learned of Egypt in terms of industries and excellence, if it exceeds the bounds of moderation, becomes a calamity for the people. Thus does the All-Knowing inform you: its excess becomes the source of corruption, even as its balance was the source of reform. Reflect, O people, and do not wander aimlessly. The cities will burn with its fire, and the tongue of majesty will proclaim: Sovereignty belongs to God, the Mighty, the Praised.</w:t>
      </w:r>
    </w:p>
    <w:p w14:paraId="51B187C8" w14:textId="77777777" w:rsidR="006F3AE3" w:rsidRDefault="00000000">
      <w:pPr>
        <w:pStyle w:val="BodyText"/>
      </w:pPr>
      <w:r>
        <w:t>4 Likewise, observe everything in creation, and then thank your Lord for what He has reminded you of in this wondrous Tablet. Praise be to God, the Sovereign of the Great Throne.</w:t>
      </w:r>
    </w:p>
    <w:p w14:paraId="22B2DB66" w14:textId="77777777" w:rsidR="006F3AE3" w:rsidRDefault="00000000">
      <w:pPr>
        <w:pStyle w:val="BodyText"/>
      </w:pPr>
      <w:r>
        <w:t>5 If a soul truly reflects on what has been revealed from the Supreme Pen and tastes its sweetness, they will undoubtedly become free from their own will and desire and move in accordance with God’s will. Blessed is the soul that attains this station and is not deprived of this supreme bounty. Today, neither the hidden and unknown beloved nor the manifestly renowned is desired. One must act with wisdom and remain occupied in the service of the Cause.</w:t>
      </w:r>
    </w:p>
    <w:p w14:paraId="4297A66E" w14:textId="77777777" w:rsidR="006F3AE3" w:rsidRDefault="00000000">
      <w:pPr>
        <w:pStyle w:val="BodyText"/>
      </w:pPr>
      <w:r>
        <w:t xml:space="preserve">6 It is incumbent upon all to reflect on the conditions of this Wronged One. From the beginning of the Cause until now, We have been visible among both friends and foes. Even at times when tribulations and calamities encompassed Us from all sides, We, with perfect power, summoned the people of the earth to the Most Exalted Horizon. The Supreme Pen has never, nor does it now, desire to recount Our sufferings, for surely such an account would grieve the near ones, the unifiers, and the sincere. Verily, He is the One </w:t>
      </w:r>
      <w:r>
        <w:lastRenderedPageBreak/>
        <w:t>who speaks, hears, and knows. For most of these days, We were in the hands of enemies, and now We dwell among serpents.</w:t>
      </w:r>
    </w:p>
    <w:p w14:paraId="4ED8A3A6" w14:textId="77777777" w:rsidR="006F3AE3" w:rsidRDefault="00000000">
      <w:pPr>
        <w:pStyle w:val="BodyText"/>
      </w:pPr>
      <w:r>
        <w:t>7 These sacred lands are described and mentioned in all the divine books. Most of the prophets and messengers have appeared from these lands. This is the desert in which all the messengers proclaimed, “Here I am, O God, here I am!” and in which the promise of the appearance of God was to be fulfilled. This is the Valley of Decree, the White Land, the Spot of Radiance, as mentioned in previous scriptures. Yet, the people of this land have been rejected in all the divine books to such a degree that, in some contexts, they have been likened to the offspring of vipers. And now this Wronged One cries out with the most exalted call among the offspring of vipers, summoning all to the ultimate goal, the loftiest peak, and the Most Exalted Horizon. Blessed is the one who hears what the tongue has proclaimed in the Kingdom of Utterance, and woe unto every heedless, distant one.</w:t>
      </w:r>
    </w:p>
    <w:p w14:paraId="680B0167" w14:textId="77777777" w:rsidR="006F3AE3" w:rsidRDefault="00000000">
      <w:pPr>
        <w:pStyle w:val="Heading1"/>
      </w:pPr>
      <w:bookmarkStart w:id="988" w:name="sec-bh01969"/>
      <w:bookmarkStart w:id="989" w:name="_Toc186792500"/>
      <w:bookmarkEnd w:id="984"/>
      <w:bookmarkEnd w:id="987"/>
      <w:r>
        <w:t>BH01969 (A Tablet of Tribulations and Triumphs)</w:t>
      </w:r>
      <w:bookmarkEnd w:id="989"/>
    </w:p>
    <w:p w14:paraId="0941AE0E" w14:textId="77777777" w:rsidR="006F3AE3"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37BEF633" w14:textId="77777777" w:rsidR="006F3AE3"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33F7D553" w14:textId="77777777" w:rsidR="006F3AE3"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45BF9FFA" w14:textId="77777777" w:rsidR="006F3AE3"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636916F4" w14:textId="77777777" w:rsidR="006F3AE3"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51A28660" w14:textId="77777777" w:rsidR="006F3AE3" w:rsidRDefault="00000000">
      <w:pPr>
        <w:pStyle w:val="BodyText"/>
      </w:pPr>
      <w:r>
        <w:lastRenderedPageBreak/>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6309F4C1" w14:textId="77777777" w:rsidR="006F3AE3"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0FFF6ED3" w14:textId="77777777" w:rsidR="006F3AE3" w:rsidRDefault="00000000">
      <w:pPr>
        <w:pStyle w:val="BodyText"/>
      </w:pPr>
      <w:r>
        <w:t>Then, make us steadfast in Your love in such a manner that we do not turn towards anyone other than You, and that we be among those who acknowledge the sanctity of Your Essence from all likeness, and the purity of Your Self from all similarity. Thus, we may proclaim among Your servants with the highest call that He is the One, the Unique, the Eternal, the Almighty, the Exalted, the Wise.</w:t>
      </w:r>
    </w:p>
    <w:p w14:paraId="554B5EE8" w14:textId="77777777" w:rsidR="006F3AE3"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4784C458" w14:textId="77777777" w:rsidR="006F3AE3" w:rsidRDefault="00000000">
      <w:r>
        <w:br w:type="page"/>
      </w:r>
    </w:p>
    <w:p w14:paraId="4B6D4A8C" w14:textId="77777777" w:rsidR="006F3AE3" w:rsidRDefault="00000000">
      <w:pPr>
        <w:pStyle w:val="Heading1"/>
      </w:pPr>
      <w:bookmarkStart w:id="990" w:name="sec-bh03535"/>
      <w:bookmarkStart w:id="991" w:name="_Toc186792501"/>
      <w:bookmarkEnd w:id="988"/>
      <w:r>
        <w:lastRenderedPageBreak/>
        <w:t>BH03535</w:t>
      </w:r>
      <w:bookmarkEnd w:id="991"/>
    </w:p>
    <w:p w14:paraId="3AD1A9E3" w14:textId="77777777" w:rsidR="006F3AE3" w:rsidRDefault="00000000">
      <w:pPr>
        <w:pStyle w:val="FirstParagraph"/>
      </w:pPr>
      <w:r>
        <w:t>Dawlatabad, His Excellency `Alá’ Allah.</w:t>
      </w:r>
    </w:p>
    <w:p w14:paraId="186F38D1" w14:textId="77777777" w:rsidR="006F3AE3" w:rsidRDefault="00000000">
      <w:pPr>
        <w:pStyle w:val="BodyText"/>
      </w:pPr>
      <w:r>
        <w:t>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14:paraId="7DE36B1C" w14:textId="77777777" w:rsidR="006F3AE3" w:rsidRDefault="00000000">
      <w:pPr>
        <w:pStyle w:val="BodyText"/>
      </w:pPr>
      <w:r>
        <w:t>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14:paraId="1891126D" w14:textId="77777777" w:rsidR="006F3AE3" w:rsidRDefault="00000000">
      <w:r>
        <w:br w:type="page"/>
      </w:r>
    </w:p>
    <w:p w14:paraId="107C9FD0" w14:textId="77777777" w:rsidR="006F3AE3" w:rsidRDefault="00000000">
      <w:pPr>
        <w:pStyle w:val="Heading1"/>
      </w:pPr>
      <w:bookmarkStart w:id="992" w:name="sec-bh03560"/>
      <w:bookmarkStart w:id="993" w:name="_Toc186792502"/>
      <w:bookmarkEnd w:id="990"/>
      <w:r>
        <w:lastRenderedPageBreak/>
        <w:t>BH03560 (The Next Manifestation)</w:t>
      </w:r>
      <w:bookmarkEnd w:id="993"/>
    </w:p>
    <w:p w14:paraId="180BBB97" w14:textId="77777777" w:rsidR="006F3AE3"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15285F35" w14:textId="77777777" w:rsidR="006F3AE3"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48D93571" w14:textId="77777777" w:rsidR="006F3AE3" w:rsidRDefault="00000000">
      <w:r>
        <w:br w:type="page"/>
      </w:r>
    </w:p>
    <w:p w14:paraId="4FE40AF0" w14:textId="77777777" w:rsidR="006F3AE3" w:rsidRDefault="00000000">
      <w:pPr>
        <w:pStyle w:val="Heading1"/>
      </w:pPr>
      <w:bookmarkStart w:id="994" w:name="sec-bh03716"/>
      <w:bookmarkStart w:id="995" w:name="_Toc186792503"/>
      <w:bookmarkEnd w:id="992"/>
      <w:r>
        <w:lastRenderedPageBreak/>
        <w:t>BH03716</w:t>
      </w:r>
      <w:bookmarkEnd w:id="995"/>
    </w:p>
    <w:p w14:paraId="7A847FB0" w14:textId="77777777" w:rsidR="006F3AE3" w:rsidRDefault="00000000">
      <w:pPr>
        <w:pStyle w:val="FirstParagraph"/>
      </w:pPr>
      <w:r>
        <w:t>In the name of God, the Manifest above all things.</w:t>
      </w:r>
    </w:p>
    <w:p w14:paraId="48236F5C" w14:textId="77777777" w:rsidR="006F3AE3"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1273EFF8" w14:textId="77777777" w:rsidR="006F3AE3" w:rsidRDefault="00000000">
      <w:r>
        <w:br w:type="page"/>
      </w:r>
    </w:p>
    <w:p w14:paraId="04C9C4E1" w14:textId="77777777" w:rsidR="006F3AE3" w:rsidRDefault="00000000">
      <w:pPr>
        <w:pStyle w:val="Heading1"/>
      </w:pPr>
      <w:bookmarkStart w:id="996" w:name="sec-bh06114"/>
      <w:bookmarkStart w:id="997" w:name="_Toc186792504"/>
      <w:bookmarkEnd w:id="994"/>
      <w:r>
        <w:lastRenderedPageBreak/>
        <w:t>BH06114</w:t>
      </w:r>
      <w:bookmarkEnd w:id="997"/>
    </w:p>
    <w:p w14:paraId="4B929FAA" w14:textId="77777777" w:rsidR="006F3AE3"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530411E0" w14:textId="77777777" w:rsidR="006F3AE3" w:rsidRDefault="00000000">
      <w:r>
        <w:br w:type="page"/>
      </w:r>
    </w:p>
    <w:p w14:paraId="5E2EA566" w14:textId="77777777" w:rsidR="006F3AE3" w:rsidRDefault="00000000">
      <w:pPr>
        <w:pStyle w:val="Heading1"/>
      </w:pPr>
      <w:bookmarkStart w:id="998" w:name="sec-bh07562"/>
      <w:bookmarkStart w:id="999" w:name="_Toc186792505"/>
      <w:bookmarkEnd w:id="996"/>
      <w:r>
        <w:lastRenderedPageBreak/>
        <w:t>BH07562</w:t>
      </w:r>
      <w:bookmarkEnd w:id="999"/>
    </w:p>
    <w:p w14:paraId="3E8C30E4" w14:textId="77777777" w:rsidR="006F3AE3" w:rsidRDefault="00000000">
      <w:pPr>
        <w:pStyle w:val="FirstParagraph"/>
      </w:pPr>
      <w:r>
        <w:t>In the Name of the All-Bountiful, the All-Powerful</w:t>
      </w:r>
    </w:p>
    <w:p w14:paraId="233C77D1" w14:textId="77777777" w:rsidR="006F3AE3"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61CD505C" w14:textId="77777777" w:rsidR="006F3AE3"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1C90C58C" w14:textId="77777777" w:rsidR="006F3AE3" w:rsidRDefault="00000000">
      <w:r>
        <w:br w:type="page"/>
      </w:r>
    </w:p>
    <w:p w14:paraId="78F74374" w14:textId="77777777" w:rsidR="006F3AE3" w:rsidRDefault="00000000">
      <w:pPr>
        <w:pStyle w:val="Heading1"/>
      </w:pPr>
      <w:bookmarkStart w:id="1000" w:name="sec-bh08181"/>
      <w:bookmarkStart w:id="1001" w:name="_Toc186792506"/>
      <w:bookmarkEnd w:id="998"/>
      <w:r>
        <w:lastRenderedPageBreak/>
        <w:t>BH08181</w:t>
      </w:r>
      <w:bookmarkEnd w:id="1001"/>
    </w:p>
    <w:p w14:paraId="40E3B0CD" w14:textId="77777777" w:rsidR="006F3AE3" w:rsidRDefault="00000000">
      <w:pPr>
        <w:pStyle w:val="FirstParagraph"/>
      </w:pPr>
      <w:r>
        <w:t>“The Presence of the Greatest Branch is God.”</w:t>
      </w:r>
    </w:p>
    <w:p w14:paraId="7A028575" w14:textId="77777777" w:rsidR="006F3AE3"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4DC6C34D" w14:textId="77777777" w:rsidR="006F3AE3"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5D3F4D18" w14:textId="77777777" w:rsidR="006F3AE3"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607D6FAD" w14:textId="77777777" w:rsidR="006F3AE3" w:rsidRDefault="00000000">
      <w:r>
        <w:br w:type="page"/>
      </w:r>
    </w:p>
    <w:p w14:paraId="47323782" w14:textId="77777777" w:rsidR="006F3AE3" w:rsidRDefault="00000000">
      <w:pPr>
        <w:pStyle w:val="Heading1"/>
      </w:pPr>
      <w:bookmarkStart w:id="1002" w:name="sec-bh09086"/>
      <w:bookmarkStart w:id="1003" w:name="_Toc186792507"/>
      <w:bookmarkEnd w:id="1000"/>
      <w:r>
        <w:lastRenderedPageBreak/>
        <w:t>BH09086</w:t>
      </w:r>
      <w:bookmarkEnd w:id="1003"/>
    </w:p>
    <w:p w14:paraId="6C885323" w14:textId="77777777" w:rsidR="006F3AE3"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44EA488C" w14:textId="77777777" w:rsidR="006F3AE3"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6AEDECD0" w14:textId="77777777" w:rsidR="006F3AE3" w:rsidRDefault="00000000">
      <w:r>
        <w:br w:type="page"/>
      </w:r>
    </w:p>
    <w:p w14:paraId="44A2CC1E" w14:textId="77777777" w:rsidR="006F3AE3" w:rsidRDefault="00000000">
      <w:pPr>
        <w:pStyle w:val="Heading1"/>
      </w:pPr>
      <w:bookmarkStart w:id="1004" w:name="sec-bh10203"/>
      <w:bookmarkStart w:id="1005" w:name="_Toc186792508"/>
      <w:bookmarkEnd w:id="1002"/>
      <w:r>
        <w:lastRenderedPageBreak/>
        <w:t>BH10203</w:t>
      </w:r>
      <w:bookmarkEnd w:id="1005"/>
    </w:p>
    <w:p w14:paraId="347D6BBF" w14:textId="77777777" w:rsidR="006F3AE3" w:rsidRDefault="00000000">
      <w:pPr>
        <w:pStyle w:val="FirstParagraph"/>
      </w:pPr>
      <w:r>
        <w:t>Be with those of fire, but not with those who feign.</w:t>
      </w:r>
    </w:p>
    <w:p w14:paraId="4A9B57DA" w14:textId="77777777" w:rsidR="006F3AE3" w:rsidRDefault="00000000">
      <w:pPr>
        <w:pStyle w:val="BodyText"/>
      </w:pPr>
      <w:r>
        <w:t>Be an infidel, but not deceitful.</w:t>
      </w:r>
    </w:p>
    <w:p w14:paraId="44861B64" w14:textId="77777777" w:rsidR="006F3AE3" w:rsidRDefault="00000000">
      <w:pPr>
        <w:pStyle w:val="BodyText"/>
      </w:pPr>
      <w:r>
        <w:t>Reside in the tavern, but do not go into lanes of pretense.</w:t>
      </w:r>
    </w:p>
    <w:p w14:paraId="67D592F5" w14:textId="77777777" w:rsidR="006F3AE3" w:rsidRDefault="00000000">
      <w:pPr>
        <w:pStyle w:val="BodyText"/>
      </w:pPr>
      <w:r>
        <w:t>Fear God, but do not fear the clergy.</w:t>
      </w:r>
    </w:p>
    <w:p w14:paraId="0773B3B9" w14:textId="77777777" w:rsidR="006F3AE3" w:rsidRDefault="00000000">
      <w:pPr>
        <w:pStyle w:val="BodyText"/>
      </w:pPr>
      <w:r>
        <w:t>Give your head, but do not give your heart.</w:t>
      </w:r>
    </w:p>
    <w:p w14:paraId="7CC27733" w14:textId="77777777" w:rsidR="006F3AE3" w:rsidRDefault="00000000">
      <w:pPr>
        <w:pStyle w:val="BodyText"/>
      </w:pPr>
      <w:r>
        <w:t>Rest under a stone, but do not seek shelter in the shade of deceit.</w:t>
      </w:r>
    </w:p>
    <w:p w14:paraId="4B63EC2B" w14:textId="77777777" w:rsidR="006F3AE3"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53680536" w14:textId="77777777" w:rsidR="006F3AE3" w:rsidRDefault="00000000">
      <w:r>
        <w:br w:type="page"/>
      </w:r>
    </w:p>
    <w:p w14:paraId="589CCF6B" w14:textId="77777777" w:rsidR="006F3AE3" w:rsidRDefault="00000000">
      <w:pPr>
        <w:pStyle w:val="Heading1"/>
      </w:pPr>
      <w:bookmarkStart w:id="1006" w:name="sec-unknown-tablet"/>
      <w:bookmarkStart w:id="1007" w:name="_Toc186792509"/>
      <w:bookmarkEnd w:id="1004"/>
      <w:r>
        <w:lastRenderedPageBreak/>
        <w:t>Unknown Tablet 1</w:t>
      </w:r>
      <w:bookmarkEnd w:id="1007"/>
    </w:p>
    <w:p w14:paraId="12CE1DCE" w14:textId="77777777" w:rsidR="006F3AE3" w:rsidRDefault="00000000">
      <w:pPr>
        <w:pStyle w:val="FirstParagraph"/>
      </w:pPr>
      <w:r>
        <w:t>In the name of the Holy, the Exalted, the All-High, the Everlasting.</w:t>
      </w:r>
    </w:p>
    <w:p w14:paraId="085A2AD3" w14:textId="77777777" w:rsidR="006F3AE3"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0629A2F8" w14:textId="77777777" w:rsidR="006F3AE3" w:rsidRDefault="00000000">
      <w:pPr>
        <w:pStyle w:val="BodyText"/>
      </w:pPr>
      <w:r>
        <w:t>Hear, O people, the call of God from this blessed branch that was planted in the Paradise of Eternity by the hand of God, the Sovereign, the Conqueror, the Manifest, the Hidden, the Witnessed:</w:t>
      </w:r>
    </w:p>
    <w:p w14:paraId="065DAE0F" w14:textId="77777777" w:rsidR="006F3AE3"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52EB1E22" w14:textId="77777777" w:rsidR="006F3AE3"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20EFF065" w14:textId="77777777" w:rsidR="006F3AE3"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2FE617B4" w14:textId="77777777" w:rsidR="006F3AE3"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29281308" w14:textId="77777777" w:rsidR="006F3AE3"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016EEE0E" w14:textId="77777777" w:rsidR="006F3AE3" w:rsidRDefault="00000000">
      <w:r>
        <w:lastRenderedPageBreak/>
        <w:br w:type="page"/>
      </w:r>
    </w:p>
    <w:p w14:paraId="17AF41E4" w14:textId="77777777" w:rsidR="006F3AE3" w:rsidRDefault="00000000">
      <w:pPr>
        <w:pStyle w:val="Heading1"/>
      </w:pPr>
      <w:bookmarkStart w:id="1008" w:name="sec-lawh-i-istintaq"/>
      <w:bookmarkStart w:id="1009" w:name="_Toc186792510"/>
      <w:bookmarkEnd w:id="1006"/>
      <w:r>
        <w:lastRenderedPageBreak/>
        <w:t>Lawh-i-Istintaq</w:t>
      </w:r>
      <w:bookmarkEnd w:id="1009"/>
    </w:p>
    <w:p w14:paraId="397F8126" w14:textId="77777777" w:rsidR="006F3AE3"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6B8A726B" w14:textId="77777777" w:rsidR="006F3AE3"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395472B3" w14:textId="77777777" w:rsidR="006F3AE3"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77C1125E" w14:textId="77777777" w:rsidR="006F3AE3"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44EA9C14" w14:textId="77777777" w:rsidR="006F3AE3"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777295E3" w14:textId="77777777" w:rsidR="006F3AE3"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01ED1184" w14:textId="77777777" w:rsidR="006F3AE3"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7EC5A5BA" w14:textId="77777777" w:rsidR="006F3AE3"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7F73DA4A" w14:textId="77777777" w:rsidR="006F3AE3"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1A8A3442" w14:textId="77777777" w:rsidR="006F3AE3"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430386B1" w14:textId="77777777" w:rsidR="006F3AE3"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79530F69" w14:textId="77777777" w:rsidR="006F3AE3"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02832A8E" w14:textId="77777777" w:rsidR="006F3AE3"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7D04435A" w14:textId="77777777" w:rsidR="006F3AE3"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2798D5A0" w14:textId="77777777" w:rsidR="006F3AE3"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2D482455" w14:textId="77777777" w:rsidR="006F3AE3"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43A6961D" w14:textId="77777777" w:rsidR="006F3AE3"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68D9AA14" w14:textId="77777777" w:rsidR="006F3AE3"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015EAF6A" w14:textId="77777777" w:rsidR="006F3AE3"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287C296F" w14:textId="77777777" w:rsidR="006F3AE3"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3E4E5C72" w14:textId="77777777" w:rsidR="006F3AE3"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5F3D4D94" w14:textId="77777777" w:rsidR="006F3AE3"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4DD605ED" w14:textId="77777777" w:rsidR="006F3AE3"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26AE22CD" w14:textId="77777777" w:rsidR="006F3AE3"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0179D3D0" w14:textId="77777777" w:rsidR="006F3AE3"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39BF9506" w14:textId="77777777" w:rsidR="006F3AE3"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05C4E572" w14:textId="77777777" w:rsidR="006F3AE3"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6DA2F252" w14:textId="77777777" w:rsidR="006F3AE3"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1F371E90" w14:textId="77777777" w:rsidR="006F3AE3"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209C4E02" w14:textId="77777777" w:rsidR="006F3AE3"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27697872" w14:textId="77777777" w:rsidR="006F3AE3"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143E7F77" w14:textId="77777777" w:rsidR="006F3AE3" w:rsidRDefault="00000000">
      <w:r>
        <w:br w:type="page"/>
      </w:r>
    </w:p>
    <w:p w14:paraId="3CACA7BC" w14:textId="77777777" w:rsidR="006F3AE3" w:rsidRDefault="00000000">
      <w:pPr>
        <w:pStyle w:val="Heading1"/>
      </w:pPr>
      <w:bookmarkStart w:id="1010" w:name="sec-lawh-i-malikih"/>
      <w:bookmarkStart w:id="1011" w:name="_Toc186792511"/>
      <w:bookmarkEnd w:id="1008"/>
      <w:r>
        <w:lastRenderedPageBreak/>
        <w:t>Lawh-i-Malikih</w:t>
      </w:r>
      <w:bookmarkEnd w:id="1011"/>
    </w:p>
    <w:p w14:paraId="46ABB748" w14:textId="77777777" w:rsidR="006F3AE3"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44A312C8" w14:textId="77777777" w:rsidR="006F3AE3"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3F146364" w14:textId="77777777" w:rsidR="006F3AE3"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0C35B9EA" w14:textId="77777777" w:rsidR="006F3AE3"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0429FD89" w14:textId="77777777" w:rsidR="006F3AE3"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59F014BC" w14:textId="77777777" w:rsidR="006F3AE3" w:rsidRDefault="00000000">
      <w:r>
        <w:br w:type="page"/>
      </w:r>
    </w:p>
    <w:p w14:paraId="6A585154" w14:textId="77777777" w:rsidR="006F3AE3" w:rsidRDefault="00000000">
      <w:pPr>
        <w:pStyle w:val="Heading1"/>
      </w:pPr>
      <w:bookmarkStart w:id="1012" w:name="sec-kitab-i-sultan"/>
      <w:bookmarkStart w:id="1013" w:name="_Toc186792512"/>
      <w:bookmarkEnd w:id="1010"/>
      <w:r>
        <w:lastRenderedPageBreak/>
        <w:t>Kitab-i-Sultan</w:t>
      </w:r>
      <w:bookmarkEnd w:id="1013"/>
    </w:p>
    <w:p w14:paraId="5934E5F8" w14:textId="77777777" w:rsidR="006F3AE3"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5D674EDB" w14:textId="77777777" w:rsidR="006F3AE3"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5F4919BF" w14:textId="77777777" w:rsidR="006F3AE3"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126DADB3" w14:textId="77777777" w:rsidR="006F3AE3"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14AD626E" w14:textId="77777777" w:rsidR="006F3AE3"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5AA5C47D" w14:textId="77777777" w:rsidR="006F3AE3"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246FE7E6" w14:textId="77777777" w:rsidR="006F3AE3"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74201906" w14:textId="77777777" w:rsidR="006F3AE3"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0E6CFD69" w14:textId="77777777" w:rsidR="006F3AE3"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06424CEF" w14:textId="77777777" w:rsidR="006F3AE3"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388E319C" w14:textId="77777777" w:rsidR="006F3AE3"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4211FDC5" w14:textId="77777777" w:rsidR="006F3AE3"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47414F13" w14:textId="77777777" w:rsidR="006F3AE3"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2F8363F2" w14:textId="77777777" w:rsidR="006F3AE3"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5E9DFECC" w14:textId="77777777" w:rsidR="006F3AE3"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6E44C7AD" w14:textId="77777777" w:rsidR="006F3AE3"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5FAD2371" w14:textId="77777777" w:rsidR="006F3AE3"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10359FF6" w14:textId="77777777" w:rsidR="006F3AE3"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74466825" w14:textId="77777777" w:rsidR="006F3AE3"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4C165418" w14:textId="77777777" w:rsidR="006F3AE3"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0FA4F1EA" w14:textId="77777777" w:rsidR="006F3AE3"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45E165A4" w14:textId="77777777" w:rsidR="006F3AE3"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730510ED" w14:textId="77777777" w:rsidR="006F3AE3"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246757D3" w14:textId="77777777" w:rsidR="006F3AE3"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2BA0F9B8" w14:textId="77777777" w:rsidR="006F3AE3"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5998C6EF" w14:textId="77777777" w:rsidR="006F3AE3"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5514966A" w14:textId="77777777" w:rsidR="006F3AE3"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11DB4750" w14:textId="77777777" w:rsidR="006F3AE3"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244B83A2" w14:textId="77777777" w:rsidR="006F3AE3" w:rsidRDefault="00000000">
      <w:r>
        <w:br w:type="page"/>
      </w:r>
    </w:p>
    <w:p w14:paraId="0005A0D7" w14:textId="77777777" w:rsidR="006F3AE3" w:rsidRDefault="00000000">
      <w:pPr>
        <w:pStyle w:val="Heading1"/>
      </w:pPr>
      <w:bookmarkStart w:id="1014" w:name="sec-lawh-i-raam"/>
      <w:bookmarkStart w:id="1015" w:name="_Toc186792513"/>
      <w:bookmarkEnd w:id="1012"/>
      <w:r>
        <w:lastRenderedPageBreak/>
        <w:t>Lawh-i-Raam</w:t>
      </w:r>
      <w:bookmarkEnd w:id="1015"/>
    </w:p>
    <w:p w14:paraId="72F81A6A" w14:textId="77777777" w:rsidR="006F3AE3"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331A4B32" w14:textId="77777777" w:rsidR="006F3AE3" w:rsidRDefault="00000000">
      <w:r>
        <w:br w:type="page"/>
      </w:r>
    </w:p>
    <w:p w14:paraId="12C39A27" w14:textId="77777777" w:rsidR="006F3AE3" w:rsidRDefault="00000000">
      <w:pPr>
        <w:pStyle w:val="Heading1"/>
      </w:pPr>
      <w:bookmarkStart w:id="1016" w:name="sec-inba-07-collection"/>
      <w:bookmarkStart w:id="1017" w:name="_Toc186792514"/>
      <w:bookmarkEnd w:id="1014"/>
      <w:r>
        <w:lastRenderedPageBreak/>
        <w:t>INBA 07 Collection</w:t>
      </w:r>
      <w:bookmarkEnd w:id="1017"/>
    </w:p>
    <w:p w14:paraId="74FD8D9A" w14:textId="77777777" w:rsidR="006F3AE3" w:rsidRDefault="00000000">
      <w:pPr>
        <w:pStyle w:val="Heading2"/>
      </w:pPr>
      <w:bookmarkStart w:id="1018" w:name="bh00206"/>
      <w:r>
        <w:t>BH00206</w:t>
      </w:r>
    </w:p>
    <w:p w14:paraId="3E2E3911" w14:textId="77777777" w:rsidR="006F3AE3" w:rsidRDefault="00000000">
      <w:pPr>
        <w:pStyle w:val="FirstParagraph"/>
      </w:pPr>
      <w:r>
        <w:t>Understood. Here is the revised translation:</w:t>
      </w:r>
    </w:p>
    <w:p w14:paraId="0E501F37" w14:textId="77777777" w:rsidR="006F3AE3" w:rsidRDefault="00000000">
      <w:pPr>
        <w:pStyle w:val="BodyText"/>
      </w:pPr>
      <w:r>
        <w:rPr>
          <w:b/>
          <w:bCs/>
          <w:i/>
          <w:iCs/>
        </w:rPr>
        <w:t>Page 1</w:t>
      </w:r>
      <w:r>
        <w:br/>
        <w:t>In the Name of Our Most Holy, Most Great, Most Ancient, Most Exalted, Most Glorious Lord.</w:t>
      </w:r>
      <w:r>
        <w:br/>
        <w:t>Blessed is the Lord who speaks upon the Throne, who raised the banner of “He is indeed no God but He” upon the Mount of the hearts of the near ones, and the standard of “He is the Single, the All-Knowing” upon the lofty station of the hearts of the devoted.</w:t>
      </w:r>
      <w:r>
        <w:br/>
        <w:t>Blessed is He through whom the Pen of the Most High was raised in the kingdom of creation, through whom the ocean of knowledge surged, the sun of manifestation shone forth, the birds warbled, the Concourse on High called out, and all things were made to speak.</w:t>
      </w:r>
      <w:r>
        <w:br/>
        <w:t>By God, the world has been adorned by the appearance of the hidden mystery, the concealed secret, the preserved symbol, who appeared with the Most Great Name among the nations.</w:t>
      </w:r>
      <w:r>
        <w:br/>
        <w:t>Rejoice, O people of the city of names and O dwellers beneath the canopy of grandeur, at what the Speaker of the Mount proclaims in the Most Great Scene, the station honored by the advent of the Sovereign of Destiny, through whom the eyes of the near ones were gladdened.</w:t>
      </w:r>
    </w:p>
    <w:p w14:paraId="32CA32E2" w14:textId="77777777" w:rsidR="006F3AE3" w:rsidRDefault="00000000">
      <w:pPr>
        <w:pStyle w:val="BodyText"/>
      </w:pPr>
      <w:r>
        <w:rPr>
          <w:b/>
          <w:bCs/>
          <w:i/>
          <w:iCs/>
        </w:rPr>
        <w:t>Page 2</w:t>
      </w:r>
      <w:r>
        <w:br/>
        <w:t>The near ones were gladdened, while the hearts of the disbelievers quaked. Through Him, the faces of the monotheists turned radiant, and all faces that turned away from the dawn of revelation on this manifest Day darkened.</w:t>
      </w:r>
      <w:r>
        <w:br/>
        <w:t>Exalted is the One who uttered the supreme Word and through it made all things to speak, declaring that there is no God but He. Through it, the Hour was revealed, the knowledge of which was withheld from every sage and every monotheist.</w:t>
      </w:r>
      <w:r>
        <w:br/>
        <w:t>To those who sought to understand it, the tongue of greatness warned, “What have you to do with its mention?”</w:t>
      </w:r>
      <w:r>
        <w:br/>
        <w:t>Blessings, peace, glorification, and splendor be upon those whom the mockery of adversaries did not deter from God, the Lord of names, and whom the hosts of creation did not frighten in this Cause, through which the hearts of the learned, the mystics, the poets, and the rulers were agitated.</w:t>
      </w:r>
      <w:r>
        <w:br/>
        <w:t>These are honored servants, their worth attested by the tongue of God, the Omnipotent, in all that was and is to be.</w:t>
      </w:r>
      <w:r>
        <w:br/>
        <w:t>Glorified art Thou, O God of the world and Desire of the nations.</w:t>
      </w:r>
      <w:r>
        <w:br/>
        <w:t>Thou seest and knowest that when this servant wishes to mention Thy chosen ones and loved ones, he is overtaken by trembling such that his very frame is shaken and every vein in his being stirs. How can one who has no station or mention even begin to describe those who sacrificed their souls in Thy path?</w:t>
      </w:r>
    </w:p>
    <w:p w14:paraId="120EE0E5" w14:textId="77777777" w:rsidR="006F3AE3" w:rsidRDefault="00000000">
      <w:pPr>
        <w:pStyle w:val="BodyText"/>
      </w:pPr>
      <w:r>
        <w:rPr>
          <w:b/>
          <w:bCs/>
          <w:i/>
          <w:iCs/>
        </w:rPr>
        <w:t>Page 3</w:t>
      </w:r>
      <w:r>
        <w:br/>
        <w:t>They hastened to the abode of sacrifice in Thy name. I testify that they are servants sanctified above all descriptions other than Thine and all mentions besides Thee. Thy Most High Pen, which by a single motion brought all things into being, has raced in their praise in the arena of glorification.</w:t>
      </w:r>
      <w:r>
        <w:br/>
      </w:r>
      <w:r>
        <w:lastRenderedPageBreak/>
        <w:t>I beseech Thee, O Thou whose separation rends hearts and causes Thy servants to cry out, to ordain for this servant what Thou hast decreed for them through Thy grace, without any merit on my part.</w:t>
      </w:r>
      <w:r>
        <w:br/>
        <w:t>O my Lord, Thou art the Generous One, and I am the supplicant at Thy door. Do not disappoint me through Thy favor and bounties. Verily, Thou art the All-Powerful, the Most Exalted, the All-Knowing, the Wise.</w:t>
      </w:r>
    </w:p>
    <w:p w14:paraId="5FD66E08" w14:textId="77777777" w:rsidR="006F3AE3" w:rsidRDefault="00000000">
      <w:pPr>
        <w:pStyle w:val="BodyText"/>
      </w:pPr>
      <w:r>
        <w:t>The servant has rejoiced in Thy Book, and upon unsealing it and hearing Thy cries and laments in Thy love—our Beloved and Thine, our Desire and Thine, and the Desire of those in the heavens and the earth—by the life of the Beloved, I have read what Thou hast supplicated to the Lord of Eternity and Sovereign of the nations, and I have wept at Thy separation and burning in Thy exile from God, the Mighty, the Praised.</w:t>
      </w:r>
      <w:r>
        <w:br/>
        <w:t>It is as though the fire of Thy love has consumed me and set me ablaze. And when it burned fiercely, I turned toward the kingdom of reunion until I reached the presence of our Lord, the Self-Sufficient, the Most Exalted. When He directed His face toward me and inquired…</w:t>
      </w:r>
    </w:p>
    <w:p w14:paraId="404815A1" w14:textId="77777777" w:rsidR="006F3AE3" w:rsidRDefault="00000000">
      <w:pPr>
        <w:pStyle w:val="BodyText"/>
      </w:pPr>
      <w:r>
        <w:rPr>
          <w:b/>
          <w:bCs/>
          <w:i/>
          <w:iCs/>
        </w:rPr>
        <w:t>Page 4</w:t>
      </w:r>
      <w:r>
        <w:br/>
        <w:t>…and inquired about what was in my hand, I opened it and presented what it held of the mention and praise of God. When it concluded, the kingdom of exposition stirred, and the tongue of the All-Merciful spoke:</w:t>
      </w:r>
      <w:r>
        <w:br/>
        <w:t>O ’Alí, the Greatest! Hear the call of the Wronged One and stand firm in service to the Cause. Stand in a manner sanctified above worldly matters. Ever remain under the shadow of divine favor and be mentioned in the heavenly Book. You must arise to matters that will cause the exaltation of the Cause of God and the unification of hearts. Whoever humbles themselves before God, God will surely exalt them.</w:t>
      </w:r>
      <w:r>
        <w:br/>
        <w:t>By the Sun of divine love, which rises from the horizons of the hearts of the pure ones, if any soul manifests an act for the sake of God, that act will shine like a morning star in the heavens of divine knowledge. Listen with the ear of the soul to the sound of the Most High Pen and arise for what will elevate the Cause of God, then behold its fruits. Thus does the All-Knowing inform you, and the All-Wise teaches you.</w:t>
      </w:r>
      <w:r>
        <w:br/>
        <w:t>Be ever under the gaze of divine favor, and, God willing, you will remain so. Strive that adversaries have no opportunity to reject or object, and may the lamp of love and salvation be kindled with the oil of wisdom among the righteous.</w:t>
      </w:r>
    </w:p>
    <w:p w14:paraId="28728A78" w14:textId="77777777" w:rsidR="006F3AE3" w:rsidRDefault="00000000">
      <w:pPr>
        <w:pStyle w:val="BodyText"/>
      </w:pPr>
      <w:r>
        <w:rPr>
          <w:b/>
          <w:bCs/>
          <w:i/>
          <w:iCs/>
        </w:rPr>
        <w:t>Page 5</w:t>
      </w:r>
      <w:r>
        <w:br/>
        <w:t>Act according to what We have enjoined upon you before and in this Tablet, so that you may witness the favor of your Lord, the Forgiving, the Generous, your Lord who is the Reckoner, the All-Knowing.</w:t>
      </w:r>
      <w:r>
        <w:br/>
        <w:t>Be ever watchful of the Cause of God. Some souls, following selfish desires, have caused and will cause discord. They have taken the Cause of God as a pretext and do as their passions dictate, attributing it to God, the All-Knowing, the Wise.</w:t>
      </w:r>
      <w:r>
        <w:br/>
        <w:t>How much blood has been spilled in this path, and how many heads have been raised upon spears in this wondrous Cause. Say: O people, be just before God and do not commit what would mar the Cause of your Lord, the Mighty, the Great. Stand with utmost steadfastness and mention with full spirit and joy, perhaps some may take heed, abandon their desires, and turn to the Lord of the Throne and the dust. Verily, He knows and conceals; He is the All-Encompassing, the All-Wise.</w:t>
      </w:r>
    </w:p>
    <w:p w14:paraId="4D36F449" w14:textId="77777777" w:rsidR="006F3AE3" w:rsidRDefault="00000000">
      <w:pPr>
        <w:pStyle w:val="BodyText"/>
      </w:pPr>
      <w:r>
        <w:lastRenderedPageBreak/>
        <w:t>O ’Alí! Many are heedless and intoxicated by selfish cravings, which prevent them from turning toward the oneness of God. Beseech thy Lord to guide them to the straight path.</w:t>
      </w:r>
    </w:p>
    <w:p w14:paraId="5046746D" w14:textId="77777777" w:rsidR="006F3AE3" w:rsidRDefault="00000000">
      <w:pPr>
        <w:pStyle w:val="BodyText"/>
      </w:pPr>
      <w:r>
        <w:rPr>
          <w:b/>
          <w:bCs/>
          <w:i/>
          <w:iCs/>
        </w:rPr>
        <w:t>Page 6</w:t>
      </w:r>
      <w:r>
        <w:br/>
        <w:t>The straight path, and may He assist them in that which is befitting for the Days of God, the Lord of the worlds. Know that the servant present before the Throne has submitted what was spoken by the tongue of Thy love, the praise of God, and His remembrance. We have heard it as a bounty from Us and have responded to you with a Tablet that proclaims with the highest call and guides people to the path of God, the Mighty, the Praised.</w:t>
      </w:r>
      <w:r>
        <w:br/>
        <w:t>Say, O people, respond to the Caller of God among you and do not follow those who acknowledge with words what God has acknowledged but deny it through their actions. Verily, your Lord is the Witness, the Hearer.</w:t>
      </w:r>
      <w:r>
        <w:br/>
        <w:t>May you be guided, God willing, to that which inspires remembrance in the people, guidance for the people, turning of hearts toward God, and sanctity and purification of souls. Rejoice in this remembrance and say: All praise belongs to Thee, O Beloved of the world, and all glorification to Thee, O Desire of the nations.</w:t>
      </w:r>
      <w:r>
        <w:br/>
        <w:t>I beseech Thee to assist me in remembering Thee and serving Thy Cause in such a manner that nothing seen or unseen in Thy dominion may hinder me. O my Lord, assure me with what makes me pure in Thy love, steadfast in Thy Cause, and detached from all else besides Thee. Verily, Thou art the Omnipotent, the Most Exalted, the All-Knowing, the All-Aware.</w:t>
      </w:r>
    </w:p>
    <w:p w14:paraId="39ED669E" w14:textId="77777777" w:rsidR="006F3AE3" w:rsidRDefault="00000000">
      <w:pPr>
        <w:pStyle w:val="BodyText"/>
      </w:pPr>
      <w:r>
        <w:t>O ’Alí, the Greatest, the Sovereign of Destiny has desired to mention the land of Ṣād, where the banner of the love of God was raised.</w:t>
      </w:r>
    </w:p>
    <w:p w14:paraId="6386A040" w14:textId="77777777" w:rsidR="006F3AE3" w:rsidRDefault="00000000">
      <w:pPr>
        <w:pStyle w:val="BodyText"/>
      </w:pPr>
      <w:r>
        <w:rPr>
          <w:b/>
          <w:bCs/>
          <w:i/>
          <w:iCs/>
        </w:rPr>
        <w:t>Page 7</w:t>
      </w:r>
      <w:r>
        <w:br/>
        <w:t>Blessed is it, and blessed are those who turn toward it purely for My sake and visit there My trust and My covenant. Thus has the tongue of My favor spoken upon the Lote Tree of My grace, for I am the Bountiful.</w:t>
      </w:r>
      <w:r>
        <w:br/>
        <w:t>O land of Ṣād, be thankful and rejoice in having been exalted by God to a station that will be celebrated from all directions. The bounty is in His hand; He gives to whomsoever He wills among His creation. Verily, He is the Omnipotent over what He wills. There is no God but He, the Self-Sufficient, the Most Exalted.</w:t>
      </w:r>
      <w:r>
        <w:br/>
        <w:t>Blessed are you and your people, those who inhaled the fragrance of the garment of God and tasted the trials and hardships in His path. By My life, they are among those who are remembered by the inhabitants of the highest Paradise and praised by every tongue that speaks the truth concerning God, the Sovereign of the final abode.</w:t>
      </w:r>
      <w:r>
        <w:br/>
        <w:t>O people of Ṣād, you are those who forsook your homelands for the love of the All-Merciful when the wolf cried out among you and the venomous serpent stirred with hypocrisy and error.</w:t>
      </w:r>
    </w:p>
    <w:p w14:paraId="3EBEA3D2" w14:textId="77777777" w:rsidR="006F3AE3" w:rsidRDefault="00000000">
      <w:pPr>
        <w:pStyle w:val="BodyText"/>
      </w:pPr>
      <w:r>
        <w:t>O Ḥaydar, We have made you manifest, introduced you, taught you, and given you to drink from the wine that the All-Merciful revealed in the Qur’án. God described it in the scriptures, books, and tablets through the tongues of His chosen ones in former times. When its seal was broken by the finger of the Almighty, all heedless ones turned away from it while the sincere ones turned toward it with radiant faces.</w:t>
      </w:r>
    </w:p>
    <w:p w14:paraId="329F90B2" w14:textId="77777777" w:rsidR="006F3AE3" w:rsidRDefault="00000000">
      <w:pPr>
        <w:pStyle w:val="BodyText"/>
      </w:pPr>
      <w:r>
        <w:rPr>
          <w:b/>
          <w:bCs/>
          <w:i/>
          <w:iCs/>
        </w:rPr>
        <w:t>Page 8</w:t>
      </w:r>
      <w:r>
        <w:br/>
        <w:t xml:space="preserve">Blessed is the Lord of names who revealed it and reserved it for those who answered the call of their Lord </w:t>
      </w:r>
      <w:r>
        <w:lastRenderedPageBreak/>
        <w:t>with humility and submission.</w:t>
      </w:r>
      <w:r>
        <w:br/>
        <w:t>You have heard from the enemies what caused the Concourse on High to lament. Listen now to what the Lord of names recounts to you in this station that the sincere ones circumambulate at all times. Thus has He cast pearls of My mercy from the ocean of My favor for you to gather in My name. Then thank your Lord in the evenings and mornings.</w:t>
      </w:r>
    </w:p>
    <w:p w14:paraId="2E7EDB99" w14:textId="77777777" w:rsidR="006F3AE3" w:rsidRDefault="00000000">
      <w:pPr>
        <w:pStyle w:val="BodyText"/>
      </w:pPr>
      <w:r>
        <w:t>O Ḥasan, before ’Alí, the inhabitants of Paradise and the sanctuaries of holiness have testified to your oppression, those whose faces God honored above turning toward anything besides Him. They are the ones whose humility, reverence, and mention of Him are entirely for God, the Lord of lords. The people of the cities of names have lamented for your afflictions. This is attested by the Creator of the heavens who manifested Himself to the world with the Most Great Name and spoke that which caused the mountains to crumble. Reflect on the grace of your Lord, then thank Him with a gratitude that attracts hearts and elevates souls.</w:t>
      </w:r>
    </w:p>
    <w:p w14:paraId="53BB5BBD" w14:textId="77777777" w:rsidR="006F3AE3" w:rsidRDefault="00000000">
      <w:pPr>
        <w:pStyle w:val="BodyText"/>
      </w:pPr>
      <w:r>
        <w:t>The names of the souls mentioned in your letter were presented by the servant before the Throne. To each was revealed a unique and sublime verse from the heaven of the will of the Lord of oneness.</w:t>
      </w:r>
    </w:p>
    <w:p w14:paraId="55BB55B9" w14:textId="77777777" w:rsidR="006F3AE3" w:rsidRDefault="00000000">
      <w:pPr>
        <w:pStyle w:val="BodyText"/>
      </w:pPr>
      <w:r>
        <w:rPr>
          <w:b/>
          <w:bCs/>
          <w:i/>
          <w:iCs/>
        </w:rPr>
        <w:t>Page 9</w:t>
      </w:r>
      <w:r>
        <w:br/>
        <w:t>O ’Alí, the Greatest, all those souls are mentioned before the Throne and inscribed in the heavenly Book by the Exalted Pen. Some of these souls received multiple Tablets revealed and sent in their names. The dawning-place of revelation and the source of books has testified to their tribulations in the path of God. The divine Word and the letters of the concealed scroll have borne witness to what befell them for the love of God. By the life of the Beloved, on this second night of the blessed month of Ramaḍán, He has mentioned the friends with the most wondrous exposition. Were one to consider even a drop from the ocean of grace shown to them, it is feared they might perish from joy.</w:t>
      </w:r>
    </w:p>
    <w:p w14:paraId="0ED481E9" w14:textId="77777777" w:rsidR="006F3AE3" w:rsidRDefault="00000000">
      <w:pPr>
        <w:pStyle w:val="BodyText"/>
      </w:pPr>
      <w:r>
        <w:t>Now, all efforts must be directed to ensuring that this most exalted station is not lost but preserved. The fire of heedlessness and rebellion inevitably burns the seedlings of action. After the events in the land of Ṣād, all have been adorned with the mantle of forgiveness and the special favor of the Almighty. Exalted is His grace, exalted is His bounty, and exalted is His majesty.</w:t>
      </w:r>
    </w:p>
    <w:p w14:paraId="09888A1C" w14:textId="77777777" w:rsidR="006F3AE3" w:rsidRDefault="00000000">
      <w:pPr>
        <w:pStyle w:val="BodyText"/>
      </w:pPr>
      <w:r>
        <w:rPr>
          <w:b/>
          <w:bCs/>
          <w:i/>
          <w:iCs/>
        </w:rPr>
        <w:t>Page 10</w:t>
      </w:r>
      <w:r>
        <w:br/>
        <w:t>Exalted is His majesty. The Supreme Truth is evident and a witness. If one reflects even briefly upon the divine favors, they will never be sorrowful nor find themselves in despair. The varied objects and vanities of this transient world have become a veil, preventing people from beholding. Otherwise, all would turn with perfect joy and detachment to the horizon of the Creator of all things.</w:t>
      </w:r>
    </w:p>
    <w:p w14:paraId="56270C11" w14:textId="77777777" w:rsidR="006F3AE3" w:rsidRDefault="00000000">
      <w:pPr>
        <w:pStyle w:val="BodyText"/>
      </w:pPr>
      <w:r>
        <w:t>The gaze of the Creator has been turned toward the people of Ṣād, who have cast aside books of doubt and delusion and embraced what was revealed from God, the Sovereign of all. He glorifies them and mentions them with a mention such that when it appears from the heaven of His will, all remembrance prostrates before it. Give them glad tidings of My mention, My mercy, and My favor, and then remember them on My behalf. Verily, your Lord is the Almighty, the Forgiving.</w:t>
      </w:r>
    </w:p>
    <w:p w14:paraId="3306D559" w14:textId="77777777" w:rsidR="006F3AE3" w:rsidRDefault="00000000">
      <w:pPr>
        <w:pStyle w:val="BodyText"/>
      </w:pPr>
      <w:r>
        <w:t xml:space="preserve">God willing, all the chosen ones must arise and act according to what will exalt the Cause of God. Reflect on what actions today contribute to the elevation of His servants and the exaltation of His Cause. </w:t>
      </w:r>
      <w:r>
        <w:lastRenderedPageBreak/>
        <w:t>Disputes, conflicts, and corruption have been prohibited in most Tablets, and this blessed word has descended from the heaven of divine will previously: The victory of the Cause of God is through the sword of wisdom and explanation, not through the sword of iron. Many such statements abound in the divine verses.</w:t>
      </w:r>
    </w:p>
    <w:p w14:paraId="283383C3" w14:textId="77777777" w:rsidR="006F3AE3" w:rsidRDefault="00000000">
      <w:pPr>
        <w:pStyle w:val="BodyText"/>
      </w:pPr>
      <w:r>
        <w:rPr>
          <w:b/>
          <w:bCs/>
          <w:i/>
          <w:iCs/>
        </w:rPr>
        <w:t>Page 11</w:t>
      </w:r>
      <w:r>
        <w:br/>
        <w:t>God willing, those with vision have observed and understood. Thus, the people of truth must reflect on what can unveil the veils of creation today and elevate and glorify the Cause of God. O ’Alí, reflect on what has flowed from the Pen, and devote your life to the path of truth. This is a testimony that neither the Pen, nor the tongue, nor any exposition or Tablets can fully capture. The Name exalted above all glory attained this supreme testimony even before his outward martyrdom, as he harbored no will, intention, or thought of his own and sacrificed all these for the Beloved. Later, he attained outward martyrdom and offered his life for the True Beloved, casting away the crown of life and laying it at the feet of the Friend.</w:t>
      </w:r>
      <w:r>
        <w:br/>
        <w:t>Blessed is the one who recognizes this station, and blessed is the one who perceives the fragrance of the utterance of the All-Merciful.</w:t>
      </w:r>
      <w:r>
        <w:br/>
        <w:t>Any soul who truly submits themselves to God and is annihilated in His path will not consider their own status, rank, or reputation but will focus solely on the Cause of God and what establishes its wisdom.</w:t>
      </w:r>
      <w:r>
        <w:br/>
        <w:t>By the Sun of My utterance, whoever attains what My Pen has declared has indeed gained a profit in a realm among My realms. Let nothing hinder you from My straight path.</w:t>
      </w:r>
    </w:p>
    <w:p w14:paraId="5B528DCE" w14:textId="77777777" w:rsidR="006F3AE3" w:rsidRDefault="00000000">
      <w:pPr>
        <w:pStyle w:val="BodyText"/>
      </w:pPr>
      <w:r>
        <w:rPr>
          <w:b/>
          <w:bCs/>
          <w:i/>
          <w:iCs/>
        </w:rPr>
        <w:t>Page 12</w:t>
      </w:r>
      <w:r>
        <w:br/>
        <w:t>Let no obstacle divert you from My straight path. Everyone must strive with utmost effort to attain the word of divine approval. People are ignorant and heedless. A clarifier is necessary, and if that clarifier acts according to the command of God, their illumination will undoubtedly enlighten the world and draw nations toward the sacred steps.</w:t>
      </w:r>
    </w:p>
    <w:p w14:paraId="0916F9FF" w14:textId="77777777" w:rsidR="006F3AE3" w:rsidRDefault="00000000">
      <w:pPr>
        <w:pStyle w:val="BodyText"/>
      </w:pPr>
      <w:r>
        <w:t>O ’Alí, since the triumph of the Cause has been sanctified by God—exalted is His majesty—from conflict, argument, or the drawing of the sword and similar actions, you must cling to acts of virtue and spiritual qualities. If a soul acts according to these precepts for God’s sake, their actions will certainly influence the world and tear apart great veils, for whatever God has decreed as the means and cause for the victory and exaltation of His Cause is effective and confirmed. This is testified by every discerning soul. You must act with perfect wisdom and never relinquish it.</w:t>
      </w:r>
      <w:r>
        <w:br/>
        <w:t>Do not trust every claimant nor believe every speaker. Do not disclose what is hidden to every supplicant. Some souls may approach with a word of welcome but turn away with a word of rejection. When teaching, speak with words that exude the warmth of divine love so that if the listener is enkindled, they may attain the wine of steadfastness.</w:t>
      </w:r>
    </w:p>
    <w:p w14:paraId="51815D2A" w14:textId="77777777" w:rsidR="006F3AE3" w:rsidRDefault="00000000">
      <w:pPr>
        <w:pStyle w:val="BodyText"/>
      </w:pPr>
      <w:r>
        <w:rPr>
          <w:b/>
          <w:bCs/>
          <w:i/>
          <w:iCs/>
        </w:rPr>
        <w:t>Page 13</w:t>
      </w:r>
      <w:r>
        <w:br/>
        <w:t>Gradually, they will understand what is concealed from them. The Most High Pen has mentioned wisdom and its levels in diverse expressions so that all may partake of its share and receive their portion.</w:t>
      </w:r>
    </w:p>
    <w:p w14:paraId="6ADFF091" w14:textId="77777777" w:rsidR="006F3AE3" w:rsidRDefault="00000000">
      <w:pPr>
        <w:pStyle w:val="BodyText"/>
      </w:pPr>
      <w:r>
        <w:t xml:space="preserve">As for what you wrote concerning Jináb-i-Mírzá Muḥammad-Ḥusayn, it was presented in His presence. This is what was revealed from the kingdom of the utterance of Our Lord, the Most Merciful, the Compassionate. He is the one who has appeared on the horizon of manifestation. A Book was revealed by </w:t>
      </w:r>
      <w:r>
        <w:lastRenderedPageBreak/>
        <w:t>the Wronged One for those who seek closeness to the ocean of utterance during the days when the All-Merciful mentioned it in the Qur’án and in the prior scriptures sent to the Prophets and Messengers, that they might take up the Book by the permission of their Lord and drink from it the water of life that flows from the finger of the will of God, the Lord of the worlds.</w:t>
      </w:r>
      <w:r>
        <w:br/>
        <w:t>Listen to My call, and rise to the station where you are attracted by the fragrances of the verses of your Lord, the Omnipotent, the Mighty. Blessed is the father from whom one appeared who acknowledged God and His verses, and blessed is the mother who bore one who turned to the highest horizon and believed in the All-Knowing, the Discerning. Listen to what the Hearer declares, so that the Seer may show you what delighted the eyes of the Messengers. Waves have arisen from the ocean of the utterance of your Lord due to the breezes of revelation passing over it.</w:t>
      </w:r>
    </w:p>
    <w:p w14:paraId="2C1CE27D" w14:textId="77777777" w:rsidR="006F3AE3" w:rsidRDefault="00000000">
      <w:pPr>
        <w:pStyle w:val="BodyText"/>
      </w:pPr>
      <w:r>
        <w:rPr>
          <w:b/>
          <w:bCs/>
          <w:i/>
          <w:iCs/>
        </w:rPr>
        <w:t>Page 14</w:t>
      </w:r>
      <w:r>
        <w:br/>
        <w:t>In this noble station, testify to what God testified before the creation of the heavens and the earth: that there is no God but He, the one who speaks, for He is the one promised in the scriptures of God and mentioned by the tongues of the near ones. Whoever attains this testimony has indeed attained the grace of God, the All-Knowing, the Wise.</w:t>
      </w:r>
    </w:p>
    <w:p w14:paraId="6B2999F8" w14:textId="77777777" w:rsidR="006F3AE3" w:rsidRDefault="00000000">
      <w:pPr>
        <w:pStyle w:val="BodyText"/>
      </w:pPr>
      <w:r>
        <w:t>As for what you wrote regarding Jináb-i-Ḥájí Ghulám Riḍá, these exalted words arose from the horizon of the divine will. He is the one who calls from the highest horizon. Glory be to the one who has appeared and manifested the Cause as He wills. Verily, He is the Omnipotent over what He wills; there is no God but He, the Self-Subsisting, the Eternal. Rejoice in what the Most High Pen mentions of you as the dawning-place of names in the prison of ’Akká due to the deeds of those who disbelieved in the hidden mystery. Reflect on the world and its inhabitants. By God, it proclaims its own transience at all times and calls people with the highest call to the loftiest station, yet most people remain unaware.</w:t>
      </w:r>
      <w:r>
        <w:br/>
        <w:t>Do not let the affairs of creation veil you from the Truth, who proclaims in the world with the Most Great Name and summons all to the praiseworthy station.</w:t>
      </w:r>
    </w:p>
    <w:p w14:paraId="3604A0A7" w14:textId="77777777" w:rsidR="006F3AE3" w:rsidRDefault="00000000">
      <w:pPr>
        <w:pStyle w:val="BodyText"/>
      </w:pPr>
      <w:r>
        <w:rPr>
          <w:b/>
          <w:bCs/>
          <w:i/>
          <w:iCs/>
        </w:rPr>
        <w:t>Page 15</w:t>
      </w:r>
      <w:r>
        <w:br/>
        <w:t>We remember those who turned to the horizon of utterance in this station, which has been named with the most excellent names in the Book of God, the Lord of what was and is to come. If you have attained My Book and drunk from its sealed wine, give thanks and say: All praise is due to Thee, O Thou who hast enabled me to recognize the treasury of Thy mysteries and the source of Thy verses. I testify that Thou art the Omnipotent over what Thou willest, and in Thy grasp lies the reins of existence.</w:t>
      </w:r>
    </w:p>
    <w:p w14:paraId="6A93ED53" w14:textId="77777777" w:rsidR="006F3AE3" w:rsidRDefault="00000000">
      <w:pPr>
        <w:pStyle w:val="BodyText"/>
      </w:pPr>
      <w:r>
        <w:t>As for what you wrote concerning a foreigner from among the people of Europe, it was presented. It was said that if such souls receive and convey to their own lands, it is permissible. However, if they disclose it in that land, it may cause discord, and whatever is given must be authentic. Some copies of the Kitáb-i-Íqán present in that land are not entirely accurate. If the Book recently sent by the Most Great Branch to Zayn al-Muqarrabín, which contains the Tablets of the Kings, is provided, it would be best. However, this should be done with assurance. God speaks the truth and provides guidance to the path.</w:t>
      </w:r>
    </w:p>
    <w:p w14:paraId="48046E01" w14:textId="77777777" w:rsidR="006F3AE3" w:rsidRDefault="00000000">
      <w:pPr>
        <w:pStyle w:val="BodyText"/>
      </w:pPr>
      <w:r>
        <w:t>As for what you wrote regarding Jináb-i-Ḥájí Mírzá Ḥasan…</w:t>
      </w:r>
    </w:p>
    <w:p w14:paraId="6CFD08EF" w14:textId="77777777" w:rsidR="006F3AE3" w:rsidRDefault="00000000">
      <w:pPr>
        <w:pStyle w:val="BodyText"/>
      </w:pPr>
      <w:r>
        <w:rPr>
          <w:b/>
          <w:bCs/>
          <w:i/>
          <w:iCs/>
        </w:rPr>
        <w:lastRenderedPageBreak/>
        <w:t>Page 16</w:t>
      </w:r>
      <w:r>
        <w:br/>
        <w:t>As for what you wrote regarding Jináb-i-Ḥájí Mírzá Ḥasan, it was presented, and this is what God has revealed in response:</w:t>
      </w:r>
    </w:p>
    <w:p w14:paraId="424C9A3B" w14:textId="77777777" w:rsidR="006F3AE3" w:rsidRDefault="00000000">
      <w:pPr>
        <w:pStyle w:val="BodyText"/>
      </w:pPr>
      <w:r>
        <w:t>He is the Speaker on the Mount.</w:t>
      </w:r>
      <w:r>
        <w:br/>
        <w:t>Be thankful, O Ḥasan, for having attained My days, inhaled the fragrance of My favor, turned toward My horizon, heard My call, and drunk the wine of utterance from the hands of My bounty. By My life, the bounty belongs to the one who has found, heard, recognized, and responded to his Lord, through whose appearance the concealed secret and the hidden mystery were revealed. The cry was raised between earth and heaven, and the nightingale warbled upon the branches of the Tree of Names: “There is no God but Me, the Single, the All-Knowing.”</w:t>
      </w:r>
    </w:p>
    <w:p w14:paraId="0FC5A85F" w14:textId="77777777" w:rsidR="006F3AE3" w:rsidRDefault="00000000">
      <w:pPr>
        <w:pStyle w:val="BodyText"/>
      </w:pPr>
      <w:r>
        <w:t>The one who hears is the one who has attained the verses of God, and the one who sees is the one who has beheld the Most Exalted Horizon when the Lord of Names and Creator of heaven appeared with a mighty sovereignty.</w:t>
      </w:r>
      <w:r>
        <w:br/>
        <w:t>Say: All greatness proclaims His oneness, all loftiness submits to His dominion, and every learned one fled from the arena of recognition when the Pen of the All-Merciful traversed it.</w:t>
      </w:r>
    </w:p>
    <w:p w14:paraId="2CD8FD4F" w14:textId="77777777" w:rsidR="006F3AE3" w:rsidRDefault="00000000">
      <w:pPr>
        <w:pStyle w:val="BodyText"/>
      </w:pPr>
      <w:r>
        <w:t>By My life, if you experience the sweetness of the utterance, you will soar in the air of the All-Merciful and find yourself enraptured with a joy that encompasses the joy of the world. Thus does the Lord of Eternity remind you with a proclamation that God has sanctified beyond mentions and words after its appearance clothed in their garment.</w:t>
      </w:r>
    </w:p>
    <w:p w14:paraId="1B7A8D67" w14:textId="77777777" w:rsidR="006F3AE3" w:rsidRDefault="00000000">
      <w:pPr>
        <w:pStyle w:val="Heading2"/>
      </w:pPr>
      <w:bookmarkStart w:id="1019" w:name="bh00450-unnatural"/>
      <w:bookmarkEnd w:id="1018"/>
      <w:r>
        <w:t>BH00450 (Unnatural)</w:t>
      </w:r>
    </w:p>
    <w:p w14:paraId="478F69C1" w14:textId="77777777" w:rsidR="006F3AE3" w:rsidRDefault="00000000">
      <w:pPr>
        <w:pStyle w:val="FirstParagraph"/>
      </w:pPr>
      <w:r>
        <w:rPr>
          <w:b/>
          <w:bCs/>
          <w:i/>
          <w:iCs/>
        </w:rPr>
        <w:t>Page 17</w:t>
      </w:r>
      <w:r>
        <w:br/>
        <w:t>Your Lord speaks as He wills and decrees as He desires. Verily, He is the All-Powerful, the Almighty. Those who remain heedless today of what has appeared in the realm of creation are among the most heedless servants in the Book of God, the Lord of the worlds. You have attained previously the verses and mercy of God. Give thanks for this bounty, for by My life, nothing on earth compares to it. Your Lord is the Most Bountiful, the Most Generous.</w:t>
      </w:r>
    </w:p>
    <w:p w14:paraId="63D8F9F0" w14:textId="77777777" w:rsidR="006F3AE3" w:rsidRDefault="00000000">
      <w:pPr>
        <w:pStyle w:val="BodyText"/>
      </w:pPr>
      <w:r>
        <w:t>Prefer what We have willed for you over what you will for yourself. Verily, your Lord knows you better than you know yourself. He is the Hearer, the Seer. We have willed that you mention your Lord with spirit and gladness to the people of the earth, those upon whose faces you see the radiance of humility before God, the Sovereign, the Almighty, the Praised. He ordains the reward for those who seek His presence and wish to enter the sanctuary of reunion with Him. Nothing prevents Him from fulfilling His will. He does as He pleases and decrees as He desires. He is the All-Knowing, the Singular.</w:t>
      </w:r>
    </w:p>
    <w:p w14:paraId="15F94A73" w14:textId="77777777" w:rsidR="006F3AE3" w:rsidRDefault="00000000">
      <w:pPr>
        <w:pStyle w:val="BodyText"/>
      </w:pPr>
      <w:r>
        <w:t>Thus has Our Lord, the ocean of meanings, sailed upon the ark of the wisdom of your Lord, the Forgiving, the Merciful. Blessings be upon you and your family, whose heart was illumined by the light of God’s love and who turned toward Him when the Desired One came with a clear proof. He is God. Praise be to Him, the One, the Eternal, who…</w:t>
      </w:r>
    </w:p>
    <w:p w14:paraId="17A9E496" w14:textId="77777777" w:rsidR="006F3AE3" w:rsidRDefault="00000000">
      <w:pPr>
        <w:pStyle w:val="BodyText"/>
      </w:pPr>
      <w:r>
        <w:rPr>
          <w:b/>
          <w:bCs/>
          <w:i/>
          <w:iCs/>
        </w:rPr>
        <w:lastRenderedPageBreak/>
        <w:t>Page 18</w:t>
      </w:r>
      <w:r>
        <w:br/>
        <w:t>…who created humanity and inspired in them that by which the attributes of the All-Merciful are made manifest. He also created Satan, by whom the distinction is made between those who turn toward the Most Exalted Horizon and those who follow their desires. Glorified is He, beyond what is mentioned of Him or what is mentioned by those in the heavens and the earth. His is the creation and the command; He gives life and causes death. Verily, He is the All-Powerful, the Almighty.</w:t>
      </w:r>
    </w:p>
    <w:p w14:paraId="6BB31AEB" w14:textId="77777777" w:rsidR="006F3AE3" w:rsidRDefault="00000000">
      <w:pPr>
        <w:pStyle w:val="BodyText"/>
      </w:pPr>
      <w:r>
        <w:t>It is submitted that some time ago, this servant wrote a detailed response to your noble letter, adorned with the words and verses of God. However, its dispatch was delayed due to other matters until two additional letters arrived. Praise be to God, all of them express submission, humility, and your steadfastness in the Cause of God. Likewise, the letter sent to Jináb-i-Ism-i-Júd, upon him be the most glorious blessings, also reached him, and all were presented in the divine presence.</w:t>
      </w:r>
    </w:p>
    <w:p w14:paraId="511C8DB3" w14:textId="77777777" w:rsidR="006F3AE3" w:rsidRDefault="00000000">
      <w:pPr>
        <w:pStyle w:val="BodyText"/>
      </w:pPr>
      <w:r>
        <w:t>This is what has dawned from the horizon of utterance. O ’Alí, We have heard your call, your mention, and your supplications, spoken by the tongue of your heart repeatedly. You are permitted to hear what God calls you to again and again. We have remembered you and will continue to do so, that you may arise in the Cause of your Lord to such a degree…</w:t>
      </w:r>
    </w:p>
    <w:p w14:paraId="4F74EE42" w14:textId="77777777" w:rsidR="006F3AE3" w:rsidRDefault="00000000">
      <w:pPr>
        <w:pStyle w:val="BodyText"/>
      </w:pPr>
      <w:r>
        <w:rPr>
          <w:b/>
          <w:bCs/>
          <w:i/>
          <w:iCs/>
        </w:rPr>
        <w:t>Page 19</w:t>
      </w:r>
      <w:r>
        <w:br/>
        <w:t>…that you raise the banner of unity upon the highest heights.</w:t>
      </w:r>
    </w:p>
    <w:p w14:paraId="53E538D6" w14:textId="77777777" w:rsidR="006F3AE3" w:rsidRDefault="00000000">
      <w:pPr>
        <w:pStyle w:val="BodyText"/>
      </w:pPr>
      <w:r>
        <w:t>What you sent was presented by this servant in His presence, and the response was revealed from the kingdom of utterance. God willing, you will arise with utmost effort in that which is befitting for the Days of your Lord. Whatever has been manifested by you in the path of God and whatever burdens you have borne in His love are all remembered and observed. God willing, you will always remain focused on what the Most High Pen revealed in the first letter and cling to it in all circumstances.</w:t>
      </w:r>
    </w:p>
    <w:p w14:paraId="1BC241EF" w14:textId="77777777" w:rsidR="006F3AE3" w:rsidRDefault="00000000">
      <w:pPr>
        <w:pStyle w:val="BodyText"/>
      </w:pPr>
      <w:r>
        <w:t>O you who gaze upon the face, observe the creeping creatures of the earth, what they say and do. By the life of the Beloved, they have not heard the fragrance of the blessed word “There is no God but He” in the Days of God, nor have they comprehended this station. They wander in the wilderness of delusions and are perplexed in the valley of conjectures.</w:t>
      </w:r>
    </w:p>
    <w:p w14:paraId="06683FA6" w14:textId="77777777" w:rsidR="006F3AE3" w:rsidRDefault="00000000">
      <w:pPr>
        <w:pStyle w:val="BodyText"/>
      </w:pPr>
      <w:r>
        <w:t>The people of utterance are seen to be exactly like the people of the Qur’án—nay, even more veiled. To the discerning, such souls appear lower than animals. It is necessary at all times to strive sincerely for the education of humanity so that they may be entirely freed from doubts and delusions.</w:t>
      </w:r>
    </w:p>
    <w:p w14:paraId="685E8444" w14:textId="77777777" w:rsidR="006F3AE3" w:rsidRDefault="00000000">
      <w:pPr>
        <w:pStyle w:val="BodyText"/>
      </w:pPr>
      <w:r>
        <w:rPr>
          <w:b/>
          <w:bCs/>
          <w:i/>
          <w:iCs/>
        </w:rPr>
        <w:t>Page 20</w:t>
      </w:r>
      <w:r>
        <w:br/>
        <w:t>It is reported that your numerous supplications were presented before Him, and He showed great favor, especially in these days when the fragrance of discord has been dispelled and the lights of the sun of unity shine from the horizons of hearts.</w:t>
      </w:r>
    </w:p>
    <w:p w14:paraId="0D05110E" w14:textId="77777777" w:rsidR="006F3AE3" w:rsidRDefault="00000000">
      <w:pPr>
        <w:pStyle w:val="BodyText"/>
      </w:pPr>
      <w:r>
        <w:t>Regarding what you wrote about Satan and his manifestations, it is evident and clear that at all times, they cling to the cord of falsehood and speak according to their desires. Praise be to God, all matters are clear, and nothing is hidden.</w:t>
      </w:r>
    </w:p>
    <w:p w14:paraId="166BEC3A" w14:textId="77777777" w:rsidR="006F3AE3" w:rsidRDefault="00000000">
      <w:pPr>
        <w:pStyle w:val="BodyText"/>
      </w:pPr>
      <w:r>
        <w:lastRenderedPageBreak/>
        <w:t>The Ancient Beauty outwardly turned toward Iraq by the decree of the government. Afterward, that deluded figure, who had for some time been in hiding in Kirmanshah and its surroundings, reappeared. Upon departing from Iraq, he joined forces with another mischief-maker in Hadba. All the companions present bore witness to these events and observed that the deluded one, in His presence, was unable to speak.</w:t>
      </w:r>
    </w:p>
    <w:p w14:paraId="45523201" w14:textId="77777777" w:rsidR="006F3AE3" w:rsidRDefault="00000000">
      <w:pPr>
        <w:pStyle w:val="BodyText"/>
      </w:pPr>
      <w:r>
        <w:t>Consider, if the hand of grace had not exposed this matter, how many souls would have drowned in the seas of their own delusions.</w:t>
      </w:r>
    </w:p>
    <w:p w14:paraId="7D552E65" w14:textId="77777777" w:rsidR="006F3AE3" w:rsidRDefault="00000000">
      <w:pPr>
        <w:pStyle w:val="BodyText"/>
      </w:pPr>
      <w:r>
        <w:rPr>
          <w:b/>
          <w:bCs/>
          <w:i/>
          <w:iCs/>
        </w:rPr>
        <w:t>Page 21</w:t>
      </w:r>
      <w:r>
        <w:br/>
        <w:t>Afterward, in the land of Sirr (Mystery), the Ancient Beauty withdrew from all and resided in a house. For some time, day and night, the gate was closed. These events were witnessed by seventy individuals. Despite this, the claim was written that certain matters had been observed, which the claimant could not endure. “May the curse of God be upon the lying people.”</w:t>
      </w:r>
    </w:p>
    <w:p w14:paraId="47E1D752" w14:textId="77777777" w:rsidR="006F3AE3" w:rsidRDefault="00000000">
      <w:pPr>
        <w:pStyle w:val="BodyText"/>
      </w:pPr>
      <w:r>
        <w:t>Through this statement, the claimant sought to imply that the Ancient Beauty had left His station, despite everyone knowing that the Ancient Beauty had declared His detachment from him and his likes. For a time, He resided in Adrianople at the house of Riḍá Bey, without interacting with anyone. After the matter was clarified and the polytheist was distinguished from the monotheist, the affair returned to its original state.</w:t>
      </w:r>
    </w:p>
    <w:p w14:paraId="3E0E3DBB" w14:textId="77777777" w:rsidR="006F3AE3" w:rsidRDefault="00000000">
      <w:pPr>
        <w:pStyle w:val="BodyText"/>
      </w:pPr>
      <w:r>
        <w:t>By God, who is none other than He, the hearts of the chosen ones are ablaze. This servant has stated that the first disgrace occurred during the absence of the Ancient Beauty when that faithless oppressor seized the sanctuary of the Primal Point. Later, when his vile nature was not satisfied, he handed it over to another vile individual. We seek refuge in God from such vile deeds.</w:t>
      </w:r>
    </w:p>
    <w:p w14:paraId="4362F9B6" w14:textId="77777777" w:rsidR="006F3AE3" w:rsidRDefault="00000000">
      <w:pPr>
        <w:pStyle w:val="BodyText"/>
      </w:pPr>
      <w:r>
        <w:t>After the Ancient Beauty…</w:t>
      </w:r>
    </w:p>
    <w:p w14:paraId="47129F99" w14:textId="77777777" w:rsidR="006F3AE3" w:rsidRDefault="00000000">
      <w:pPr>
        <w:pStyle w:val="BodyText"/>
      </w:pPr>
      <w:r>
        <w:rPr>
          <w:b/>
          <w:bCs/>
          <w:i/>
          <w:iCs/>
        </w:rPr>
        <w:t>Page 22</w:t>
      </w:r>
      <w:r>
        <w:br/>
        <w:t>When the Ancient Beauty arrived, He remarked that no heedless one had ever committed such an act. In this case, what could one possibly say to the people? For example, the mother of the Exalted One—may the spirit of all else be a sacrifice to Him—mentioned to one of the believing women: “If these people considered Him their proof, why then did they violate His sanctity?” This matter, along with other vile acts by that individual, has been detailed by this servant on certain occasions. It must all remain in your sight so that you may convey it to the heedless, enabling them to be informed.</w:t>
      </w:r>
    </w:p>
    <w:p w14:paraId="30817A50" w14:textId="77777777" w:rsidR="006F3AE3" w:rsidRDefault="00000000">
      <w:pPr>
        <w:pStyle w:val="BodyText"/>
      </w:pPr>
      <w:r>
        <w:t>Today, the Tablets that were revealed either explicitly or implicitly concerning the breaking of the idols of conjectures and illusions must be gathered. When people observe these, they will be made aware of the wicked deeds of that lying infidel. A few individuals emerged, among them Sayyid Muḥammad Iṣfahání and Mírzá Ḥusayn Qummí, who busied themselves with promoting falsehoods. You know that these individuals were never informed about the essence of the Cause, yet they falsely proclaimed before everyone that they were aware of it from the very beginning.</w:t>
      </w:r>
    </w:p>
    <w:p w14:paraId="723E1EB5" w14:textId="77777777" w:rsidR="006F3AE3" w:rsidRDefault="00000000">
      <w:pPr>
        <w:pStyle w:val="BodyText"/>
      </w:pPr>
      <w:r>
        <w:t xml:space="preserve">Indeed, those who denied and disbelieved in the verses of God have suffered loss. For twelve years, this servant was with that individual by the command of the Ancient Beauty, who had issued a judgment to </w:t>
      </w:r>
      <w:r>
        <w:lastRenderedPageBreak/>
        <w:t>execute a third believer in Him Whom God shall make manifest. Despite this, he says what he says. May the curse of God be upon the wrongdoers. If only someone could observe the new deeds that he has committed in Cyprus.</w:t>
      </w:r>
    </w:p>
    <w:p w14:paraId="542D092D" w14:textId="77777777" w:rsidR="006F3AE3" w:rsidRDefault="00000000">
      <w:pPr>
        <w:pStyle w:val="BodyText"/>
      </w:pPr>
      <w:r>
        <w:t>This servant feels ashamed to mention them. Reflect upon the deluded souls present in those lands, who, despite having no knowledge of this Cause, act and speak as they do. God willing, through the strength and power of the assured souls, the fortress of the Cause will remain protected from the wickedness of such deluded and vile souls. Verily, He guides whomsoever He wills to His straight path.</w:t>
      </w:r>
    </w:p>
    <w:p w14:paraId="5EC5F443" w14:textId="77777777" w:rsidR="006F3AE3" w:rsidRDefault="00000000">
      <w:pPr>
        <w:pStyle w:val="BodyText"/>
      </w:pPr>
      <w:r>
        <w:rPr>
          <w:b/>
          <w:bCs/>
          <w:i/>
          <w:iCs/>
        </w:rPr>
        <w:t>Page 23</w:t>
      </w:r>
      <w:r>
        <w:br/>
        <w:t>If only the discerning people would examine his writings and become informed of his reality. Verily, he is in manifest error.</w:t>
      </w:r>
    </w:p>
    <w:p w14:paraId="6B38A446" w14:textId="77777777" w:rsidR="006F3AE3" w:rsidRDefault="00000000">
      <w:pPr>
        <w:pStyle w:val="BodyText"/>
      </w:pPr>
      <w:r>
        <w:t>This day surpasses the mention of names and what has been said or is being said. This is the Day of God, and in it the Lote Tree proclaims: “There is no God but He, the Truth itself.” His traces resemble dust, suitable for bat-like temperaments, as they bring darkness and gloom. God willing, in all circumstances, with the aid of the Most Exalted Beloved, the friends may become proclaimers, promoters, and clarifiers of the Cause of God. Convey greetings on behalf of this servant to all the friends in that land and remind them that today is a new and wondrous day.</w:t>
      </w:r>
    </w:p>
    <w:p w14:paraId="77030DE2" w14:textId="77777777" w:rsidR="006F3AE3" w:rsidRDefault="00000000">
      <w:pPr>
        <w:pStyle w:val="BodyText"/>
      </w:pPr>
      <w:r>
        <w:t>God willing, the sanctified and pure souls will be adorned and embellished with the mantle of supreme steadfastness. Say: O gentlemen, what is being conveyed is for the sake of God. Cling to the cord of unity in such a manner that the swords of the world are powerless to sever it. In the name of Truth, take one step higher, so that you may view all the people of the world as mere children engrossed in playing with clay, and the rejecters of the utterance as mere worms.</w:t>
      </w:r>
    </w:p>
    <w:p w14:paraId="4B388C10" w14:textId="77777777" w:rsidR="006F3AE3" w:rsidRDefault="00000000">
      <w:pPr>
        <w:pStyle w:val="BodyText"/>
      </w:pPr>
      <w:r>
        <w:t>God willing, at all times, they will remain free and detached from all else besides God and focused on the horizon of the Most Beloved’s favor. Verily, He speaks the truth and guides to the path. The kingdom belongs to God, the One, the Almighty, the Beautiful.</w:t>
      </w:r>
    </w:p>
    <w:p w14:paraId="5362307B" w14:textId="77777777" w:rsidR="006F3AE3" w:rsidRDefault="00000000">
      <w:pPr>
        <w:pStyle w:val="BodyText"/>
      </w:pPr>
      <w:r>
        <w:t>As for what you wrote regarding Jináb-i-Ṭahmásqulí Khán, it was presented in the Sacred Court, and this is what the tongue of grandeur proclaimed: “He is the Most Holy, the Most Great, the Most Exalted, the Most High.”</w:t>
      </w:r>
    </w:p>
    <w:p w14:paraId="78EAC362" w14:textId="77777777" w:rsidR="006F3AE3" w:rsidRDefault="00000000">
      <w:pPr>
        <w:pStyle w:val="BodyText"/>
      </w:pPr>
      <w:r>
        <w:rPr>
          <w:b/>
          <w:bCs/>
          <w:i/>
          <w:iCs/>
        </w:rPr>
        <w:t>Page 24</w:t>
      </w:r>
      <w:r>
        <w:br/>
        <w:t>This is the mention from the Wronged One to the one who heard the call and turned toward the Most Exalted Horizon, that he may rejoice and be among those firmly established in this Cause, which has caused every foundation to tremble, every mountain to be leveled, and every step to falter, except those whom God, the Lord of the worlds, wills.</w:t>
      </w:r>
    </w:p>
    <w:p w14:paraId="61568B99" w14:textId="77777777" w:rsidR="006F3AE3" w:rsidRDefault="00000000">
      <w:pPr>
        <w:pStyle w:val="BodyText"/>
      </w:pPr>
      <w:r>
        <w:t>All things have been stirred by the movement of My Most High Pen. Yet the polytheists remain in a great veil. They see the sun but deny its radiance; they witness the light but question its source. Thus, their own selves have deceived them. By My life, they are among the losers.</w:t>
      </w:r>
    </w:p>
    <w:p w14:paraId="5036564E" w14:textId="77777777" w:rsidR="006F3AE3" w:rsidRDefault="00000000">
      <w:pPr>
        <w:pStyle w:val="BodyText"/>
      </w:pPr>
      <w:r>
        <w:lastRenderedPageBreak/>
        <w:t>Blessed are you for having attained My mention before and in this moment, when the tongue of the imprisoned one proclaims: “There is no God but Me, the All-Knowing, the All-Wise.” Take the Book of God with the power bestowed by Him, then recite it with spirit and gladness. You will then find yourself in manifest joy.</w:t>
      </w:r>
    </w:p>
    <w:p w14:paraId="4F99D37D" w14:textId="77777777" w:rsidR="006F3AE3" w:rsidRDefault="00000000">
      <w:pPr>
        <w:pStyle w:val="BodyText"/>
      </w:pPr>
      <w:r>
        <w:t>We have observed your turning toward Us; thus, We have turned toward you. We have heard your call and responded to you with this mighty Tablet. Blessed are the fingers that have engaged in writing My verses, the tongue that has spoken My praise, the eyes that have turned toward My horizon, the heart that has attained My love, and the breast that has been illumined with My Most Exalted and Wondrous Name. Blessings be upon you and upon those who attain this Cause.</w:t>
      </w:r>
    </w:p>
    <w:p w14:paraId="5B53447D" w14:textId="77777777" w:rsidR="006F3AE3" w:rsidRDefault="00000000">
      <w:pPr>
        <w:pStyle w:val="BodyText"/>
      </w:pPr>
      <w:r>
        <w:rPr>
          <w:b/>
          <w:bCs/>
          <w:i/>
          <w:iCs/>
        </w:rPr>
        <w:t>Page 25</w:t>
      </w:r>
      <w:r>
        <w:br/>
        <w:t>This is the Cause which, when it appears, breaks the backs of all distant evildoers.</w:t>
      </w:r>
    </w:p>
    <w:p w14:paraId="247766B3" w14:textId="77777777" w:rsidR="006F3AE3" w:rsidRDefault="00000000">
      <w:pPr>
        <w:pStyle w:val="BodyText"/>
      </w:pPr>
      <w:r>
        <w:t>As for what you wrote regarding the friends in the lands of Ṣ, Sh, and M, it was presented before the Throne. It was said that the gaze of favor has been and will always be upon all. God willing, they will attain such a station from the ocean of the All-Merciful’s utterance that the hands of discord will be unable to seize it. Remind the friends of the All-Merciful at all times not to be swayed by the autumn winds. They have been and will always remain remembered by God, and God willing, they will continue to be so.</w:t>
      </w:r>
    </w:p>
    <w:p w14:paraId="13AB9B1A" w14:textId="77777777" w:rsidR="006F3AE3" w:rsidRDefault="00000000">
      <w:pPr>
        <w:pStyle w:val="BodyText"/>
      </w:pPr>
      <w:r>
        <w:t>From this station, convey blessings upon their faces and upon all who stand firm and steadfast. Bring joy to all with the bounties of God. Verily, He is the best of rememberers and the best of helpers. Blessings be upon you, upon them, and upon those who attain this lofty station.</w:t>
      </w:r>
    </w:p>
    <w:p w14:paraId="3969DF28" w14:textId="77777777" w:rsidR="006F3AE3" w:rsidRDefault="00000000">
      <w:pPr>
        <w:pStyle w:val="BodyText"/>
      </w:pPr>
      <w:r>
        <w:t>It is also reported that all of your letters that have been received by this lowly servant have been responded to. Additionally, two petitions submitted by the maidservants of God in that land to the Holy Household have also been presented. The utmost favor was shown. God willing, a response will also be provided.</w:t>
      </w:r>
    </w:p>
    <w:p w14:paraId="2DA2C98A" w14:textId="77777777" w:rsidR="006F3AE3" w:rsidRDefault="00000000">
      <w:pPr>
        <w:pStyle w:val="BodyText"/>
      </w:pPr>
      <w:r>
        <w:rPr>
          <w:b/>
          <w:bCs/>
          <w:i/>
          <w:iCs/>
        </w:rPr>
        <w:t>Page 27</w:t>
      </w:r>
      <w:r>
        <w:br/>
        <w:t>As for what you wrote concerning the beloved Jináb-i-Mírzá Ḥaydar-’Alí, upon him be the most glorious blessings, it is evident that you have fulfilled your covenant and pledge. Recently, a letter from him was received by this servant, in which he requested Tablets for certain individuals. All have been revealed, and God willing, they will be sent in this instance or the next. However, the context must be observed, and a Tablet granted accordingly.</w:t>
      </w:r>
    </w:p>
    <w:p w14:paraId="591A7BF6" w14:textId="77777777" w:rsidR="006F3AE3" w:rsidRDefault="00000000">
      <w:pPr>
        <w:pStyle w:val="BodyText"/>
      </w:pPr>
      <w:r>
        <w:t>In truth, steadfast and detached individuals with eloquence must be found, who can then, with writings suitable to the condition of the people, turn to various regions and engage in teaching. The Tablet has encompassed the world and surrounded it. This servant has repeatedly heard these statements from the blessed tongue of my Lord, the Hearer, the Seer.</w:t>
      </w:r>
    </w:p>
    <w:p w14:paraId="68127B7C" w14:textId="77777777" w:rsidR="006F3AE3" w:rsidRDefault="00000000">
      <w:pPr>
        <w:pStyle w:val="BodyText"/>
      </w:pPr>
      <w:r>
        <w:t>As for Jináb-i-Javád, who has ascended to God, God willing, what is befitting will be revealed for him. Blessed is he in his life, and blessed is he after his death.</w:t>
      </w:r>
    </w:p>
    <w:p w14:paraId="28182C33" w14:textId="77777777" w:rsidR="006F3AE3" w:rsidRDefault="00000000">
      <w:pPr>
        <w:pStyle w:val="BodyText"/>
      </w:pPr>
      <w:r>
        <w:t>In the Name of Our Lord…</w:t>
      </w:r>
    </w:p>
    <w:p w14:paraId="42646670" w14:textId="77777777" w:rsidR="006F3AE3" w:rsidRDefault="00000000">
      <w:pPr>
        <w:pStyle w:val="Heading3"/>
      </w:pPr>
      <w:bookmarkStart w:id="1020" w:name="possible-beginning-of-new-tablet"/>
      <w:r>
        <w:lastRenderedPageBreak/>
        <w:t>Possible Beginning of New Tablet</w:t>
      </w:r>
    </w:p>
    <w:p w14:paraId="20BA9C39" w14:textId="77777777" w:rsidR="006F3AE3" w:rsidRDefault="00000000">
      <w:pPr>
        <w:pStyle w:val="FirstParagraph"/>
      </w:pPr>
      <w:r>
        <w:rPr>
          <w:b/>
          <w:bCs/>
          <w:i/>
          <w:iCs/>
        </w:rPr>
        <w:t>Page 28</w:t>
      </w:r>
      <w:r>
        <w:br/>
        <w:t>In the Name of Our Most Great, Most Holy, Most Exalted, Most Glorious Lord.</w:t>
      </w:r>
    </w:p>
    <w:p w14:paraId="3207FFC3" w14:textId="77777777" w:rsidR="006F3AE3" w:rsidRDefault="00000000">
      <w:pPr>
        <w:pStyle w:val="BodyText"/>
      </w:pPr>
      <w:r>
        <w:t>The oceans of praise and glorification are worthy of and befitting to the Beloved, who, through His wondrous grace, abolished the decree of the sword and raised the station of that standard of utterance. He invited all who dwell on earth to the Most Exalted Horizon and commanded the promotion of the Cause. He designated victory through utterance to enlighten the heedless, draw them toward the hidden glory of God, and make them aware of the divine grandeur.</w:t>
      </w:r>
    </w:p>
    <w:p w14:paraId="77EBB97F" w14:textId="77777777" w:rsidR="006F3AE3" w:rsidRDefault="00000000">
      <w:pPr>
        <w:pStyle w:val="BodyText"/>
      </w:pPr>
      <w:r>
        <w:t>Blessed are the souls who have experienced the sweetness of the utterance of the All-Merciful and acted according to His will. My spirit and the spirits of all who dwell in the world are a sacrifice for His compassion, for He has abolished the decree of the sword and forbidden all that brings sorrow, let alone anything greater. Exalted is His grace; exalted is His mercy.</w:t>
      </w:r>
    </w:p>
    <w:p w14:paraId="29383F4A" w14:textId="77777777" w:rsidR="006F3AE3" w:rsidRDefault="00000000">
      <w:pPr>
        <w:pStyle w:val="BodyText"/>
      </w:pPr>
      <w:r>
        <w:t>I beseech Him, exalted be He, to enable all to act according to what He has commanded in His Book and to guide them to the stations of goodly virtues and pure, sincere deeds. If all who dwell on earth were to experience the sweetness of the utterance of the All-Merciful, they would turn to nothing else and would forever revolve around His will.</w:t>
      </w:r>
    </w:p>
    <w:p w14:paraId="6DE0C0FD" w14:textId="77777777" w:rsidR="006F3AE3" w:rsidRDefault="00000000">
      <w:pPr>
        <w:pStyle w:val="BodyText"/>
      </w:pPr>
      <w:r>
        <w:t>I implore and hope from God, exalted be His glory, that through His chosen ones, all may understand the purpose of victory as expressed in His Book, so that all may come to recognize deeds performed for the sake of God and arise for that which is beloved in this day.</w:t>
      </w:r>
    </w:p>
    <w:p w14:paraId="62589235" w14:textId="77777777" w:rsidR="006F3AE3" w:rsidRDefault="00000000">
      <w:pPr>
        <w:pStyle w:val="BodyText"/>
      </w:pPr>
      <w:r>
        <w:rPr>
          <w:b/>
          <w:bCs/>
          <w:i/>
          <w:iCs/>
        </w:rPr>
        <w:t>Page 29</w:t>
      </w:r>
      <w:r>
        <w:br/>
        <w:t>O my God, my Lord of all things, my Beloved, and the Beloved of all who dwell on earth and in heaven, I ask of Thee to rain down from the cloud of Thy grace the showers of knowledge and understanding upon the pure souls of those who are assured and steadfast, so that all may bear steadfast witness to Thy power and consign the recompense of the transgressors and oppressors to Thee, while themselves living with utmost compassion and mercy toward the people of the world. Verily, He is the Overcomer, the Omnipotent, the Subduer, the Almighty.</w:t>
      </w:r>
    </w:p>
    <w:p w14:paraId="7AEDF575" w14:textId="77777777" w:rsidR="006F3AE3" w:rsidRDefault="00000000">
      <w:pPr>
        <w:pStyle w:val="BodyText"/>
      </w:pPr>
      <w:r>
        <w:t>O Beloved of my heart, your letter, which was revealed on the first day of Ṣafar from the dawning-place of love and affection, taught the bird of my heart its song and guided the nightingale of my soul to the meadow of understanding. God willing, you will remain ever assisted and confirmed in this praiseworthy deed. After learning of the Point clothed in Its Name, it turned to the Mother of the Book, and the vanishing drop directed its gaze to the eternal ocean. After entering the sanctified, most holy, most exalted, most glorious Court, your supplication was presented in full. This is…</w:t>
      </w:r>
    </w:p>
    <w:p w14:paraId="15EE9386" w14:textId="77777777" w:rsidR="006F3AE3" w:rsidRDefault="00000000">
      <w:pPr>
        <w:pStyle w:val="BodyText"/>
      </w:pPr>
      <w:r>
        <w:rPr>
          <w:b/>
          <w:bCs/>
          <w:i/>
          <w:iCs/>
        </w:rPr>
        <w:t>Page 30</w:t>
      </w:r>
      <w:r>
        <w:br/>
        <w:t>…what has been revealed from the kingdom of utterance by Our Lord, the Most Merciful:</w:t>
      </w:r>
    </w:p>
    <w:p w14:paraId="7C9E45A1" w14:textId="77777777" w:rsidR="006F3AE3" w:rsidRDefault="00000000">
      <w:pPr>
        <w:pStyle w:val="BodyText"/>
      </w:pPr>
      <w:r>
        <w:t xml:space="preserve">Exalted be His glory. O ’Alí, We have heard the praise you have offered to God. Listen at this moment to what emerges from the kingdom of praise. We have found in your words the fragrance of humility, </w:t>
      </w:r>
      <w:r>
        <w:lastRenderedPageBreak/>
        <w:t>submission, and steadfastness in the Cause of God, the Lord of Names. We desire to draw you to a station where you may sense the fragrance of power, might, and grandeur.</w:t>
      </w:r>
    </w:p>
    <w:p w14:paraId="5EE23C67" w14:textId="77777777" w:rsidR="006F3AE3" w:rsidRDefault="00000000">
      <w:pPr>
        <w:pStyle w:val="BodyText"/>
      </w:pPr>
      <w:r>
        <w:t>O ’Alí, My ears have heard what you have supplicated to God while My tongue declared that the mention, utterance, and praise emanating from the mines of the knowledge of God, the dawning-places of His revelation, and the treasures of His mercy are for My own self. I am the Hearer, the Seer, the Responder, the Almighty, the Wise.</w:t>
      </w:r>
    </w:p>
    <w:p w14:paraId="283432A1" w14:textId="77777777" w:rsidR="006F3AE3" w:rsidRDefault="00000000">
      <w:pPr>
        <w:pStyle w:val="BodyText"/>
      </w:pPr>
      <w:r>
        <w:t>The servant presented your Book and read what it contained before the Wronged One, who has confined His affairs and mention to God, the Lord of the worlds. Convey blessings on My behalf to My loved ones and announce to them My favor, mercy, grace, and gifts. Verily, your Lord is the Forgiving, the Generous.</w:t>
      </w:r>
    </w:p>
    <w:p w14:paraId="758723F3" w14:textId="77777777" w:rsidR="006F3AE3" w:rsidRDefault="00000000">
      <w:pPr>
        <w:pStyle w:val="BodyText"/>
      </w:pPr>
      <w:r>
        <w:t>Bring glad tidings to all with the bounties of God and gladden them with His grace. Say to them all to focus on this blessed word, which has appeared from the horizon of the heaven of the Preserved Tablet: “The victory of My Cause is through Myself, and it rests within the grasp of My power and the right hand of My might.”</w:t>
      </w:r>
    </w:p>
    <w:p w14:paraId="5C7B1CD5" w14:textId="77777777" w:rsidR="006F3AE3" w:rsidRDefault="00000000">
      <w:pPr>
        <w:pStyle w:val="BodyText"/>
      </w:pPr>
      <w:r>
        <w:rPr>
          <w:b/>
          <w:bCs/>
          <w:i/>
          <w:iCs/>
        </w:rPr>
        <w:t>Page 31</w:t>
      </w:r>
      <w:r>
        <w:br/>
        <w:t>Blessed is the soul that senses the fragrance of what We have mentioned in this lofty station. We reward with justice and judge with truth, for We are the Almighty, the Omnipotent.</w:t>
      </w:r>
    </w:p>
    <w:p w14:paraId="7A0E0572" w14:textId="77777777" w:rsidR="006F3AE3" w:rsidRDefault="00000000">
      <w:pPr>
        <w:pStyle w:val="BodyText"/>
      </w:pPr>
      <w:r>
        <w:t>All must place their trust in God and look to His will in all matters. For every matter in the Book of God, a specific time has been decreed. When it comes, He manifests what He wills. Verily, He is the All-Powerful, the Wise.</w:t>
      </w:r>
    </w:p>
    <w:p w14:paraId="06F3E01A" w14:textId="77777777" w:rsidR="006F3AE3" w:rsidRDefault="00000000">
      <w:pPr>
        <w:pStyle w:val="BodyText"/>
      </w:pPr>
      <w:r>
        <w:t>In this Most Great Manifestation, the victory is and will continue to be through the word of Truth. Reflect on the Súratu’r-Ra’ís and similar passages so that you may comprehend the power of the divine word. Everything foretold by the Pen of the All-Merciful regarding the events of this age has been expressed with absolute clarity. No one has ever had or will ever have the means to flee or delay.</w:t>
      </w:r>
    </w:p>
    <w:p w14:paraId="54E8F852" w14:textId="77777777" w:rsidR="006F3AE3" w:rsidRDefault="00000000">
      <w:pPr>
        <w:pStyle w:val="BodyText"/>
      </w:pPr>
      <w:r>
        <w:t>All the friends must now appear with utmost unity and harmony, and with goodly deeds and noble conduct. These qualities are the armies of victory in this dispensation and are reckoned as the helpers of the Cause before the Throne. If from the beginning the friends had listened to the counsels of the Beloved with ears of submission and acceptance, the word of God would now be manifest and evident in the world. Conflict, strife, and unseemly deeds and actions caused delay and led to postponement. This is testified by My Book.</w:t>
      </w:r>
    </w:p>
    <w:p w14:paraId="088B4872" w14:textId="77777777" w:rsidR="006F3AE3" w:rsidRDefault="00000000">
      <w:pPr>
        <w:pStyle w:val="BodyText"/>
      </w:pPr>
      <w:r>
        <w:rPr>
          <w:b/>
          <w:bCs/>
          <w:i/>
          <w:iCs/>
        </w:rPr>
        <w:t>Page 32</w:t>
      </w:r>
      <w:r>
        <w:br/>
        <w:t>From My clear Book:</w:t>
      </w:r>
    </w:p>
    <w:p w14:paraId="6266EB0B" w14:textId="77777777" w:rsidR="006F3AE3" w:rsidRDefault="00000000">
      <w:pPr>
        <w:pStyle w:val="BodyText"/>
      </w:pPr>
      <w:r>
        <w:t>O ’Alí, inform everyone with the will of God so that all may comprehend the meaning of victory and attain the blessings of His will. In some Tablets where mention is made of rising, calling, and the cry, the intent is to rise for the teaching of the Cause of God, and this must be done with complete wisdom. Today, wisdom takes precedence over most actions.</w:t>
      </w:r>
    </w:p>
    <w:p w14:paraId="2153F697" w14:textId="77777777" w:rsidR="006F3AE3" w:rsidRDefault="00000000">
      <w:pPr>
        <w:pStyle w:val="BodyText"/>
      </w:pPr>
      <w:r>
        <w:lastRenderedPageBreak/>
        <w:t xml:space="preserve">In one instance, this blessed verse was revealed: </w:t>
      </w:r>
      <w:r>
        <w:rPr>
          <w:i/>
          <w:iCs/>
        </w:rPr>
        <w:t>“This is the Day of Awakening, yet you remain asleep.”</w:t>
      </w:r>
      <w:r>
        <w:t xml:space="preserve"> And in another instance: </w:t>
      </w:r>
      <w:r>
        <w:rPr>
          <w:i/>
          <w:iCs/>
        </w:rPr>
        <w:t>“This is the Day of Calling, yet you remain silent,”</w:t>
      </w:r>
      <w:r>
        <w:t xml:space="preserve"> and so on. Similarly, the sacred word mentioned earlier by you, </w:t>
      </w:r>
      <w:r>
        <w:rPr>
          <w:i/>
          <w:iCs/>
        </w:rPr>
        <w:t>“Our word from before: the necks are extended with hypocrisy while My true Self remains,”</w:t>
      </w:r>
      <w:r>
        <w:t xml:space="preserve"> does not refer to physical swords or instruments of war. God is truthful; what descends from the Most High Pen is the cause and means of the world’s peace and security.</w:t>
      </w:r>
    </w:p>
    <w:p w14:paraId="2D27C06B" w14:textId="77777777" w:rsidR="006F3AE3" w:rsidRDefault="00000000">
      <w:pPr>
        <w:pStyle w:val="BodyText"/>
      </w:pPr>
      <w:r>
        <w:t>Say: No one has the right to interpret My words according to their desires or explain them as they wish. The station of humanity is far loftier than being concerned with such unworthy matters. Today, the love of the Beloved and compassion are desired. Unity and agreement among souls are the means and cause of the appearance of grace and blessings from God, the Forgiving, the Generous.</w:t>
      </w:r>
    </w:p>
    <w:p w14:paraId="690DA03C" w14:textId="77777777" w:rsidR="006F3AE3" w:rsidRDefault="00000000">
      <w:pPr>
        <w:pStyle w:val="BodyText"/>
      </w:pPr>
      <w:r>
        <w:t>Inform everyone so that all may free themselves from their own imaginings and cling to what God has willed.</w:t>
      </w:r>
    </w:p>
    <w:p w14:paraId="4AC9160E" w14:textId="77777777" w:rsidR="006F3AE3" w:rsidRDefault="00000000">
      <w:pPr>
        <w:pStyle w:val="BodyText"/>
      </w:pPr>
      <w:r>
        <w:rPr>
          <w:b/>
          <w:bCs/>
          <w:i/>
          <w:iCs/>
        </w:rPr>
        <w:t>Page 33</w:t>
      </w:r>
      <w:r>
        <w:br/>
        <w:t>Blessed are those who act accordingly.</w:t>
      </w:r>
    </w:p>
    <w:p w14:paraId="1F600562" w14:textId="77777777" w:rsidR="006F3AE3" w:rsidRDefault="00000000">
      <w:pPr>
        <w:pStyle w:val="BodyText"/>
      </w:pPr>
      <w:r>
        <w:t>The people of Ṣād, who have drunk from the pure wine of Ṣafá and have become wanderers in the path of God, are always under His gaze. By My life, they remain under the shadow of His favor. Say: Do not grieve over what has befallen you; God has made it a treasure for you. Verily, He is the faithful repository.</w:t>
      </w:r>
    </w:p>
    <w:p w14:paraId="41BB4277" w14:textId="77777777" w:rsidR="006F3AE3" w:rsidRDefault="00000000">
      <w:pPr>
        <w:pStyle w:val="BodyText"/>
      </w:pPr>
      <w:r>
        <w:t xml:space="preserve">Your tribulations and afflictions are like treasures, preserved and secured in the divine vaults of trust. With utmost joy and delight, proclaim the mention of the Revealer of verses. At all times, drink from the clear goblet the sealed wine in His blessed name. You drink, and He proclaims, </w:t>
      </w:r>
      <w:r>
        <w:rPr>
          <w:i/>
          <w:iCs/>
        </w:rPr>
        <w:t>“Well done!”</w:t>
      </w:r>
      <w:r>
        <w:t xml:space="preserve"> You drink, and He declares, </w:t>
      </w:r>
      <w:r>
        <w:rPr>
          <w:i/>
          <w:iCs/>
        </w:rPr>
        <w:t>“Drink with gladness!”</w:t>
      </w:r>
    </w:p>
    <w:p w14:paraId="47F19C1B" w14:textId="77777777" w:rsidR="006F3AE3" w:rsidRDefault="00000000">
      <w:pPr>
        <w:pStyle w:val="BodyText"/>
      </w:pPr>
      <w:r>
        <w:t>Every act in this world leaves an impression and will continue to do so. Be assured of the grace and mercy of God, and take hold of what you have been commanded with spirit and gladness. Verily, He is the Witness, the Seer, the All-Knowing, the All-Informed.</w:t>
      </w:r>
    </w:p>
    <w:p w14:paraId="1AFE9F96" w14:textId="77777777" w:rsidR="006F3AE3" w:rsidRDefault="00000000">
      <w:pPr>
        <w:pStyle w:val="BodyText"/>
      </w:pPr>
      <w:r>
        <w:t>As for what you mentioned concerning Jináb-i-Muḥammad, prior to Javád and his lineage, this is what has been revealed from God, the Lord of Creation, in My name, the All-Knowing: Knowledge cries out and declares:</w:t>
      </w:r>
    </w:p>
    <w:p w14:paraId="353D06EC" w14:textId="77777777" w:rsidR="006F3AE3" w:rsidRDefault="00000000">
      <w:pPr>
        <w:pStyle w:val="BodyText"/>
      </w:pPr>
      <w:r>
        <w:rPr>
          <w:i/>
          <w:iCs/>
        </w:rPr>
        <w:t>“O assembly of the learned, God has revealed Me to guide you to the path and bring you closer to the kingdom of understanding. Yet you have clung to Me and turned away from God, the Lord of the worlds, and through Me, you have grown arrogant toward Him who created you. You are among the wrongdoers. By the Truth, I am free from you.”</w:t>
      </w:r>
    </w:p>
    <w:p w14:paraId="013F65E1" w14:textId="77777777" w:rsidR="006F3AE3" w:rsidRDefault="00000000">
      <w:pPr>
        <w:pStyle w:val="BodyText"/>
      </w:pPr>
      <w:r>
        <w:rPr>
          <w:b/>
          <w:bCs/>
          <w:i/>
          <w:iCs/>
        </w:rPr>
        <w:t>Page 34</w:t>
      </w:r>
      <w:r>
        <w:br/>
        <w:t>This is testified by the one who has brought a mighty Cause. Even the particles of existence testify to your ignorance, your turning away, and your objections to the All-Knowing One.</w:t>
      </w:r>
    </w:p>
    <w:p w14:paraId="7834098E" w14:textId="77777777" w:rsidR="006F3AE3" w:rsidRDefault="00000000">
      <w:pPr>
        <w:pStyle w:val="BodyText"/>
      </w:pPr>
      <w:r>
        <w:t>O you who turn toward the Countenance, thank God for preserving you from them and for revealing to you the one adorned with His mention. This has been decreed by God, the Almighty, the Wise.</w:t>
      </w:r>
    </w:p>
    <w:p w14:paraId="7F5F7BDA" w14:textId="77777777" w:rsidR="006F3AE3" w:rsidRDefault="00000000">
      <w:pPr>
        <w:pStyle w:val="BodyText"/>
      </w:pPr>
      <w:r>
        <w:lastRenderedPageBreak/>
        <w:t>Blessings be upon you, upon your kin, upon My maidservants, and upon My servants who have abandoned the world and acted according to what they were commanded in a noble Tablet. He is the Guardian over the names.</w:t>
      </w:r>
    </w:p>
    <w:p w14:paraId="0D1F5BE6" w14:textId="77777777" w:rsidR="006F3AE3" w:rsidRDefault="00000000">
      <w:pPr>
        <w:pStyle w:val="BodyText"/>
      </w:pPr>
      <w:r>
        <w:t>O you who have been named after Me, listen to My call and then act in accordance with what is befitting for this name. When it appears, the pillars of idolatry tremble, and every firm and solid foundation is shaken. Cling to the cord of truth and trustworthiness, and adhere to what exalts the Cause of God, the Mighty, the All-Knowing.</w:t>
      </w:r>
    </w:p>
    <w:p w14:paraId="07154A38" w14:textId="77777777" w:rsidR="006F3AE3" w:rsidRDefault="00000000">
      <w:pPr>
        <w:pStyle w:val="BodyText"/>
      </w:pPr>
      <w:r>
        <w:t>Blessed is your father, who took the cup of reunion from the hand of My grace and drank in My noble name. Were you to hear My call, it would attract you to a station where you would see nothing in the dominion but the manifestations of My grace and the appearances of My power, and you would find nothing but the fragrances of My radiant garment.</w:t>
      </w:r>
    </w:p>
    <w:p w14:paraId="56CCFAA5" w14:textId="77777777" w:rsidR="006F3AE3" w:rsidRDefault="00000000">
      <w:pPr>
        <w:pStyle w:val="BodyText"/>
      </w:pPr>
      <w:r>
        <w:t>We counsel you and…</w:t>
      </w:r>
    </w:p>
    <w:p w14:paraId="10B85D8B" w14:textId="77777777" w:rsidR="006F3AE3" w:rsidRDefault="00000000">
      <w:pPr>
        <w:pStyle w:val="BodyText"/>
      </w:pPr>
      <w:r>
        <w:rPr>
          <w:b/>
          <w:bCs/>
          <w:i/>
          <w:iCs/>
        </w:rPr>
        <w:t>Page 35</w:t>
      </w:r>
      <w:r>
        <w:br/>
        <w:t>…your mother with what is befitting for these days. Verily, your Lord is the All-Knowing, the All-Informed. From this station, proclaim blessings upon your brother’s face, that he may thank his merciful Lord.</w:t>
      </w:r>
    </w:p>
    <w:p w14:paraId="0BE9498F" w14:textId="77777777" w:rsidR="006F3AE3" w:rsidRDefault="00000000">
      <w:pPr>
        <w:pStyle w:val="BodyText"/>
      </w:pPr>
      <w:r>
        <w:t>As for what you mentioned regarding a letter received from the people of N and W, expressing sorrow over the events in the land of Ṣād, it was presented in the sanctified, most exalted, most glorious, and most lofty Court. This is what the tongue of grandeur declared in response:</w:t>
      </w:r>
    </w:p>
    <w:p w14:paraId="0FB79EEF" w14:textId="77777777" w:rsidR="006F3AE3" w:rsidRDefault="00000000">
      <w:pPr>
        <w:pStyle w:val="BodyText"/>
      </w:pPr>
      <w:r>
        <w:rPr>
          <w:i/>
          <w:iCs/>
        </w:rPr>
        <w:t>“O ’Alí, O you who gaze upon My horizon, O you who are mentioned in My Court! By My life, were they to observe with My eyes, they would give thanks. Yet today, they do not recognize it. Observe what the hand of power has shown in favor of the two radiant lights. A station has been appointed for them in the highest realms, while their enemies have been placed in the lowest depths. Exalted is the One who raised them and revealed their station, which had been hidden from the eyes of creation. By My life, all the messengers of God long for and aspire to their station. Were the veil to be lifted, all who dwell on earth would proclaim the greatness of that noble, lofty station.”</w:t>
      </w:r>
    </w:p>
    <w:p w14:paraId="12590235" w14:textId="77777777" w:rsidR="006F3AE3" w:rsidRDefault="00000000">
      <w:pPr>
        <w:pStyle w:val="BodyText"/>
      </w:pPr>
      <w:r>
        <w:t>Those two wrongdoers are not worth mentioning. Say: Leave them to themselves.</w:t>
      </w:r>
    </w:p>
    <w:p w14:paraId="7BB65463" w14:textId="77777777" w:rsidR="006F3AE3" w:rsidRDefault="00000000">
      <w:pPr>
        <w:pStyle w:val="BodyText"/>
      </w:pPr>
      <w:r>
        <w:rPr>
          <w:b/>
          <w:bCs/>
          <w:i/>
          <w:iCs/>
        </w:rPr>
        <w:t>Page 36</w:t>
      </w:r>
      <w:r>
        <w:br/>
      </w:r>
      <w:r>
        <w:rPr>
          <w:i/>
          <w:iCs/>
        </w:rPr>
        <w:t>“They are sufficient for each other in what they committed during the Days of God, the Sovereign, the Omnipotent, the Almighty.”</w:t>
      </w:r>
    </w:p>
    <w:p w14:paraId="1CD04F74" w14:textId="77777777" w:rsidR="006F3AE3" w:rsidRDefault="00000000">
      <w:pPr>
        <w:pStyle w:val="BodyText"/>
      </w:pPr>
      <w:r>
        <w:t>God willing, the friends should engage with utmost joy and gladness in promoting the Cause of God. God will manifest what He wills in due time. With Him is the knowledge of the heavens and the earth. Verily, He is the Almighty, the All-Knowing.</w:t>
      </w:r>
    </w:p>
    <w:p w14:paraId="7E84E7C8" w14:textId="77777777" w:rsidR="006F3AE3" w:rsidRDefault="00000000">
      <w:pPr>
        <w:pStyle w:val="BodyText"/>
      </w:pPr>
      <w:r>
        <w:t xml:space="preserve">Beware that you do not commit what you have been forbidden in the Book of God or act in ways that cause corruption on earth. O My beloved friends, be patient with gracious patience. The existence or absence of the oppressive, immoral, and unjust has brought and will bring no benefit to the people of </w:t>
      </w:r>
      <w:r>
        <w:lastRenderedPageBreak/>
        <w:t>truth or the aforementioned two radiant ones. Instead, contrary matters may appear, and their spark has brought and will bring immense harm to the Cause of God.</w:t>
      </w:r>
    </w:p>
    <w:p w14:paraId="4BBCF145" w14:textId="77777777" w:rsidR="006F3AE3" w:rsidRDefault="00000000">
      <w:pPr>
        <w:pStyle w:val="BodyText"/>
      </w:pPr>
      <w:r>
        <w:t>This statement, in the name of the Most Glorious Beauty, was revealed from the kingdom of utterance. This Most Great Manifestation is the manifestation of universal mercy.</w:t>
      </w:r>
    </w:p>
    <w:p w14:paraId="2A80C999" w14:textId="77777777" w:rsidR="006F3AE3" w:rsidRDefault="00000000">
      <w:pPr>
        <w:pStyle w:val="BodyText"/>
      </w:pPr>
      <w:r>
        <w:t>As for the manifest power, which in truth has no station with God, if it were to become fully evident and an evil intent or wrongful action is observed from it, we should not oppose it but leave it to itself.</w:t>
      </w:r>
    </w:p>
    <w:p w14:paraId="29C2AAC8" w14:textId="77777777" w:rsidR="006F3AE3" w:rsidRDefault="00000000">
      <w:pPr>
        <w:pStyle w:val="BodyText"/>
      </w:pPr>
      <w:r>
        <w:t>O My beloved friends, rejoice in My mention. We remember you from this station with a mention that…</w:t>
      </w:r>
    </w:p>
    <w:p w14:paraId="2C1E76FA" w14:textId="77777777" w:rsidR="006F3AE3" w:rsidRDefault="00000000">
      <w:pPr>
        <w:pStyle w:val="BodyText"/>
      </w:pPr>
      <w:r>
        <w:rPr>
          <w:b/>
          <w:bCs/>
          <w:i/>
          <w:iCs/>
        </w:rPr>
        <w:t>Page 37</w:t>
      </w:r>
      <w:r>
        <w:br/>
        <w:t xml:space="preserve">Proclaim the greatness of God upon you with a glorification that, when it arises from the dawning-place of utterance, all that is in existence glorifies Him, and all things speak: </w:t>
      </w:r>
      <w:r>
        <w:rPr>
          <w:i/>
          <w:iCs/>
        </w:rPr>
        <w:t>“The grace belongs to God, the Lord of this clear Cause.”</w:t>
      </w:r>
      <w:r>
        <w:t xml:space="preserve"> By My life, nothing in this world compares to this mention. This is attested by Him who has subjected the world through His Most Exalted and Wondrous Name.</w:t>
      </w:r>
    </w:p>
    <w:p w14:paraId="27C710C4" w14:textId="77777777" w:rsidR="006F3AE3" w:rsidRDefault="00000000">
      <w:pPr>
        <w:pStyle w:val="BodyText"/>
      </w:pPr>
      <w:r>
        <w:t>This is the victory of God that has flowed from the Most High Pen at this time. It is effective in the world, and its influence has been and will continue to be manifest in the dominion. Today is a day when all the friends of God must turn to the Most Exalted Horizon.</w:t>
      </w:r>
    </w:p>
    <w:p w14:paraId="1ADAEEAC" w14:textId="77777777" w:rsidR="006F3AE3" w:rsidRDefault="00000000">
      <w:pPr>
        <w:pStyle w:val="BodyText"/>
      </w:pPr>
      <w:r>
        <w:t>Blessings be upon you, O My beloved ones, and exaltation upon you from the All-Powerful, the Almighty.</w:t>
      </w:r>
    </w:p>
    <w:p w14:paraId="5C02EA30" w14:textId="77777777" w:rsidR="006F3AE3" w:rsidRDefault="00000000">
      <w:pPr>
        <w:pStyle w:val="BodyText"/>
      </w:pPr>
      <w:r>
        <w:t>O ’Alí, the Greatest, in these days, what has been revealed from the heaven of divine will about the meaning of victory relates to the avoidance of actions by ignorant servants that would obstruct the inner bounties of God. Convey to the friends what has flowed from the Pen of the All-Merciful, that perhaps they may lift their gaze from the dust and sanctify themselves from deeds that are of no benefit and no value, and turn toward the kingdom of God’s will. Verily, He speaks the truth; verily, He is…</w:t>
      </w:r>
    </w:p>
    <w:p w14:paraId="76DF2BFE" w14:textId="77777777" w:rsidR="006F3AE3" w:rsidRDefault="00000000">
      <w:pPr>
        <w:pStyle w:val="BodyText"/>
      </w:pPr>
      <w:r>
        <w:rPr>
          <w:b/>
          <w:bCs/>
          <w:i/>
          <w:iCs/>
        </w:rPr>
        <w:t>Page 38</w:t>
      </w:r>
      <w:r>
        <w:br/>
        <w:t>…He is the Singular, the Wise.</w:t>
      </w:r>
    </w:p>
    <w:p w14:paraId="6AA7B970" w14:textId="77777777" w:rsidR="006F3AE3" w:rsidRDefault="00000000">
      <w:pPr>
        <w:pStyle w:val="BodyText"/>
      </w:pPr>
      <w:r>
        <w:t>It has now been about twenty days that every utterance flowing from the Most High Pen contains a portion related to the meaning of victory, that the servants may be made aware and act according to the will of God. Although in these days, the Blessed Being’s health appears to be slightly weakened outwardly, yet day and night, He has not ceased nor will He cease from bestowing grace, exalting the Word, and spreading the signs and verses.</w:t>
      </w:r>
    </w:p>
    <w:p w14:paraId="3F81FBCB" w14:textId="77777777" w:rsidR="006F3AE3" w:rsidRDefault="00000000">
      <w:pPr>
        <w:pStyle w:val="BodyText"/>
      </w:pPr>
      <w:r>
        <w:t>Were it otherwise, this servant would have kissed the feet of each friend and implored them not to commit actions that would cause grief to the Ancient Beauty. What has occurred is sufficient. Such actions, by the True Self, are veils that prevent the inner bounties of God. Were they aware, they would lament.</w:t>
      </w:r>
    </w:p>
    <w:p w14:paraId="78A5691E" w14:textId="77777777" w:rsidR="006F3AE3" w:rsidRDefault="00000000">
      <w:pPr>
        <w:pStyle w:val="BodyText"/>
      </w:pPr>
      <w:r>
        <w:t>Heedlessness has overtaken the inhabitants of the earth, except those whom God wills.</w:t>
      </w:r>
    </w:p>
    <w:p w14:paraId="7CBEA3F3" w14:textId="77777777" w:rsidR="006F3AE3" w:rsidRDefault="00000000">
      <w:pPr>
        <w:pStyle w:val="BodyText"/>
      </w:pPr>
      <w:r>
        <w:t xml:space="preserve">As for what you mentioned regarding the visitation of the Sovereign of Martyrs, may the Most Exalted Beauty’s blessings be upon him, this was presented in the sanctified, most exalted Court. His majesty </w:t>
      </w:r>
      <w:r>
        <w:lastRenderedPageBreak/>
        <w:t xml:space="preserve">declared: </w:t>
      </w:r>
      <w:r>
        <w:rPr>
          <w:i/>
          <w:iCs/>
        </w:rPr>
        <w:t>“We have permitted it so that whoever visits them may be visited by the Concourse on High, and the Lote Tree of the Furthest Limit has lamented for them.”</w:t>
      </w:r>
      <w:r>
        <w:t xml:space="preserve"> Verily…</w:t>
      </w:r>
    </w:p>
    <w:p w14:paraId="38A48B74" w14:textId="77777777" w:rsidR="006F3AE3" w:rsidRDefault="00000000">
      <w:pPr>
        <w:pStyle w:val="BodyText"/>
      </w:pPr>
      <w:r>
        <w:rPr>
          <w:b/>
          <w:bCs/>
          <w:i/>
          <w:iCs/>
        </w:rPr>
        <w:t>Page 39</w:t>
      </w:r>
      <w:r>
        <w:br/>
        <w:t>…Verily, He guides those who seek their Lord and cast aside all else.</w:t>
      </w:r>
    </w:p>
    <w:p w14:paraId="1B86A374" w14:textId="77777777" w:rsidR="006F3AE3" w:rsidRDefault="00000000">
      <w:pPr>
        <w:pStyle w:val="BodyText"/>
      </w:pPr>
      <w:r>
        <w:t>This lowly servant humbly requests that you undertake the visitation on my behalf. Verily, He does not let the reward of those who do good go to waste.</w:t>
      </w:r>
    </w:p>
    <w:p w14:paraId="17396977" w14:textId="77777777" w:rsidR="006F3AE3" w:rsidRDefault="00000000">
      <w:pPr>
        <w:pStyle w:val="BodyText"/>
      </w:pPr>
      <w:r>
        <w:t>As for what you wrote regarding your intent, after the visitation, to meet the friends of God in those regions and console and encourage them, this matter was presented before the sanctified, most exalted Court.</w:t>
      </w:r>
    </w:p>
    <w:p w14:paraId="108FC948" w14:textId="77777777" w:rsidR="006F3AE3" w:rsidRDefault="00000000">
      <w:pPr>
        <w:pStyle w:val="BodyText"/>
      </w:pPr>
      <w:r>
        <w:t xml:space="preserve">When My ears heard what the tongue of My Lord uttered, He said: </w:t>
      </w:r>
      <w:r>
        <w:rPr>
          <w:i/>
          <w:iCs/>
        </w:rPr>
        <w:t>“O servant present, write, for perhaps ’Alí, the Greatest, upon him be My glory, will not turn toward the lands he has intended with wisdom and utterance. By My life, this is a praiseworthy deed.”</w:t>
      </w:r>
    </w:p>
    <w:p w14:paraId="77299AD5" w14:textId="77777777" w:rsidR="006F3AE3" w:rsidRDefault="00000000">
      <w:pPr>
        <w:pStyle w:val="BodyText"/>
      </w:pPr>
      <w:r>
        <w:t>Today, assured souls must turn with the Book of God to towns and villages, that perhaps a soul may guide a lost soul and make them aware of the shining of the True Sun. If attention is given as it should be, undoubtedly the effects will manifest, igniting the world with the fire of utterance and inflaming it. Inform everyone of the meaning of victory, so that all may arise for what is befitting and worthy of the Day of God.</w:t>
      </w:r>
    </w:p>
    <w:p w14:paraId="1225C8C1" w14:textId="77777777" w:rsidR="006F3AE3" w:rsidRDefault="00000000">
      <w:pPr>
        <w:pStyle w:val="BodyText"/>
      </w:pPr>
      <w:r>
        <w:t>Blessed is the soul that is slain, though it does not slay, and blessed is the one who is slaughtered, though it does not slaughter, and the one who is struck, though it does not strike.</w:t>
      </w:r>
    </w:p>
    <w:p w14:paraId="4E9352D4" w14:textId="77777777" w:rsidR="006F3AE3" w:rsidRDefault="00000000">
      <w:pPr>
        <w:pStyle w:val="BodyText"/>
      </w:pPr>
      <w:r>
        <w:rPr>
          <w:b/>
          <w:bCs/>
          <w:i/>
          <w:iCs/>
        </w:rPr>
        <w:t>Page 40</w:t>
      </w:r>
      <w:r>
        <w:br/>
        <w:t>These souls, of the people of Bahá, are mentioned and recorded in the Crimson Scroll.</w:t>
      </w:r>
    </w:p>
    <w:p w14:paraId="04DD6A22" w14:textId="77777777" w:rsidR="006F3AE3" w:rsidRDefault="00000000">
      <w:pPr>
        <w:pStyle w:val="BodyText"/>
      </w:pPr>
      <w:r>
        <w:t>O ’Alí, when you pass through My lands and enter My cities, glorify My loved ones and make them aware of the ocean of My grace, the sun of My favor, and the heaven of My bounty. Remind them of that which brings joy to their hearts and give them glad tidings that their names have been mentioned by the Pen of My will in My preserved Tablet.</w:t>
      </w:r>
    </w:p>
    <w:p w14:paraId="3D3D4908" w14:textId="77777777" w:rsidR="006F3AE3" w:rsidRDefault="00000000">
      <w:pPr>
        <w:pStyle w:val="BodyText"/>
      </w:pPr>
      <w:r>
        <w:t>As for what you wrote, mentioning that during the writing, Jináb-i-’Abdu’l-Karím from Ṣ and Jináb-i-Mírzá Muḥammad Ibráhím from K, upon them be the glory of God, arrived and requested that their names be mentioned in the sanctified Court, know that this is indeed a lofty station. While its value is currently concealed under the veil of all-encompassing mercy and grace, when the veil is lifted and what is hidden is revealed, its worth will become evident.</w:t>
      </w:r>
    </w:p>
    <w:p w14:paraId="732797F6" w14:textId="77777777" w:rsidR="006F3AE3" w:rsidRDefault="00000000">
      <w:pPr>
        <w:pStyle w:val="BodyText"/>
      </w:pPr>
      <w:r>
        <w:t xml:space="preserve">The Primal Point, may the spirit of all else be a sacrifice unto Him, declares: </w:t>
      </w:r>
      <w:r>
        <w:rPr>
          <w:i/>
          <w:iCs/>
        </w:rPr>
        <w:t>“All is for the sake of being once mentioned in His Court.”</w:t>
      </w:r>
    </w:p>
    <w:p w14:paraId="50FDB353" w14:textId="77777777" w:rsidR="006F3AE3" w:rsidRDefault="00000000">
      <w:pPr>
        <w:pStyle w:val="BodyText"/>
      </w:pPr>
      <w:r>
        <w:t>The mention of both was presented in the sanctified Court as requested. This is what has appeared from the kingdom of the All-Merciful:</w:t>
      </w:r>
    </w:p>
    <w:p w14:paraId="2FD553D7" w14:textId="77777777" w:rsidR="006F3AE3" w:rsidRDefault="00000000">
      <w:pPr>
        <w:pStyle w:val="BodyText"/>
      </w:pPr>
      <w:r>
        <w:t>Exalted be His majesty.</w:t>
      </w:r>
    </w:p>
    <w:p w14:paraId="25FE2D08" w14:textId="77777777" w:rsidR="006F3AE3" w:rsidRDefault="00000000">
      <w:pPr>
        <w:pStyle w:val="BodyText"/>
      </w:pPr>
      <w:r>
        <w:lastRenderedPageBreak/>
        <w:t>O Karím, We have heard your call and what you desired has been observed in the sanctified Court. Ask of God to assist you in deeds that bring His good pleasure. If you attain this station—that is, clinging to the laws of the Book for the sake of God and becoming detached from all else—you will undoubtedly attain the honor and success you sought.</w:t>
      </w:r>
    </w:p>
    <w:p w14:paraId="23126227" w14:textId="77777777" w:rsidR="006F3AE3" w:rsidRDefault="00000000">
      <w:pPr>
        <w:pStyle w:val="BodyText"/>
      </w:pPr>
      <w:r>
        <w:rPr>
          <w:b/>
          <w:bCs/>
          <w:i/>
          <w:iCs/>
        </w:rPr>
        <w:t>Page 41</w:t>
      </w:r>
      <w:r>
        <w:br/>
        <w:t>Give thanks that the Wronged One has mentioned you and revealed for you what allows every fair-minded one to recognize the appearance of their Lord, the Forgiving, the Generous.</w:t>
      </w:r>
    </w:p>
    <w:p w14:paraId="134C2845" w14:textId="77777777" w:rsidR="006F3AE3" w:rsidRDefault="00000000">
      <w:pPr>
        <w:pStyle w:val="BodyText"/>
      </w:pPr>
      <w:r>
        <w:t>O Muḥammad, son of Ibráhím, the servant present has mentioned you, and We have remembered you. Recognize this and be among the thankful. Verily, He loves those who love Him, remembers those who remember Him, and turns toward those who turn toward Him, as a bounty from Him. Your Lord is the Most Generous.</w:t>
      </w:r>
    </w:p>
    <w:p w14:paraId="6BB19816" w14:textId="77777777" w:rsidR="006F3AE3" w:rsidRDefault="00000000">
      <w:pPr>
        <w:pStyle w:val="BodyText"/>
      </w:pPr>
      <w:r>
        <w:t>If you attain My verses and are drawn by the power of My utterance, you will find yourself in great joy. Verily, He will elevate you to a station where you will see the world, its affairs, its treasures, and its rulers as a shadow that shifts and passes. All things will then remind you of Him—every branch, every leaf, and every element of creation will mention you.</w:t>
      </w:r>
    </w:p>
    <w:p w14:paraId="1724669A" w14:textId="77777777" w:rsidR="006F3AE3" w:rsidRDefault="00000000">
      <w:pPr>
        <w:pStyle w:val="BodyText"/>
      </w:pPr>
      <w:r>
        <w:t>Thus does your Lord remember you from this noble station. Move among all people, reflect on what you see, and you will find in all things the wisdom of your Lord.</w:t>
      </w:r>
    </w:p>
    <w:p w14:paraId="6A80D6EB" w14:textId="77777777" w:rsidR="006F3AE3" w:rsidRDefault="00000000">
      <w:pPr>
        <w:pStyle w:val="BodyText"/>
      </w:pPr>
      <w:r>
        <w:rPr>
          <w:b/>
          <w:bCs/>
          <w:i/>
          <w:iCs/>
        </w:rPr>
        <w:t>Page 42</w:t>
      </w:r>
      <w:r>
        <w:br/>
        <w:t>Your Lord is the Wise Commander. Say: All praise belongs to God, the Lord of the worlds.</w:t>
      </w:r>
    </w:p>
    <w:p w14:paraId="6BC1DF51" w14:textId="77777777" w:rsidR="006F3AE3" w:rsidRDefault="00000000">
      <w:pPr>
        <w:pStyle w:val="BodyText"/>
      </w:pPr>
      <w:r>
        <w:t xml:space="preserve">As for what you mentioned regarding Jináb-i-Muḥammad Riḍá and Jináb-i-Abu’l-Ḥasan, upon them be the most glorious blessings, it was presented before the Throne, and they were shown favor. It was said: </w:t>
      </w:r>
      <w:r>
        <w:rPr>
          <w:i/>
          <w:iCs/>
        </w:rPr>
        <w:t>“Blessed are they and their father, who attained the recognition of God when all the world denied Him and every mystic turned away from Him, except for those whom God willed, the Lord of the worlds.”</w:t>
      </w:r>
    </w:p>
    <w:p w14:paraId="07A1207D" w14:textId="77777777" w:rsidR="006F3AE3" w:rsidRDefault="00000000">
      <w:pPr>
        <w:pStyle w:val="BodyText"/>
      </w:pPr>
      <w:r>
        <w:t xml:space="preserve">We mention in this station one named Aḥmad, that he may arise to serve the Cause and give thanks to his mighty Lord. </w:t>
      </w:r>
      <w:r>
        <w:rPr>
          <w:i/>
          <w:iCs/>
        </w:rPr>
        <w:t>“We have heard your call and mentioned you in this utterance through which every great matter is established.”</w:t>
      </w:r>
    </w:p>
    <w:p w14:paraId="4B680AD7" w14:textId="77777777" w:rsidR="006F3AE3" w:rsidRDefault="00000000">
      <w:pPr>
        <w:pStyle w:val="BodyText"/>
      </w:pPr>
      <w:r>
        <w:t>The servant present read your letter, which you sent to Nabíl before ’Alí, and We have answered you with what the Most High Pen, from the All-Enlightening, All-Wise, has revealed.</w:t>
      </w:r>
    </w:p>
    <w:p w14:paraId="7174B31E" w14:textId="77777777" w:rsidR="006F3AE3" w:rsidRDefault="00000000">
      <w:pPr>
        <w:pStyle w:val="BodyText"/>
      </w:pPr>
      <w:r>
        <w:t xml:space="preserve">Cling to the cord of the Cause and hold fast to the hem of favor. Say: </w:t>
      </w:r>
      <w:r>
        <w:rPr>
          <w:i/>
          <w:iCs/>
        </w:rPr>
        <w:t>“O my God, I ask Thee by Him who bore the world’s adversity for the sake of the exaltation of Thy Word and the promotion of Thy Cause between earth and heaven, that Thou mayest ordain for me, through Thy grace, what Thou hast decreed for Thy assured servants, who took the sealed wine in Thy name and drank it with Thy wise remembrance. O my Lord, behold me turning toward Thee and detached from all else besides Thee.”</w:t>
      </w:r>
    </w:p>
    <w:p w14:paraId="25087E03" w14:textId="77777777" w:rsidR="006F3AE3" w:rsidRDefault="00000000">
      <w:pPr>
        <w:pStyle w:val="BodyText"/>
      </w:pPr>
      <w:r>
        <w:rPr>
          <w:b/>
          <w:bCs/>
          <w:i/>
          <w:iCs/>
        </w:rPr>
        <w:t>Page 43</w:t>
      </w:r>
      <w:r>
        <w:br/>
      </w:r>
      <w:r>
        <w:rPr>
          <w:i/>
          <w:iCs/>
        </w:rPr>
        <w:t xml:space="preserve">“Thou seest what has befallen me in Thy path. I ask Thee to enable me, in all circumstances, to turn </w:t>
      </w:r>
      <w:r>
        <w:rPr>
          <w:i/>
          <w:iCs/>
        </w:rPr>
        <w:lastRenderedPageBreak/>
        <w:t>toward Thee and to speak of Thy mention and Thy praise. Decree for me, O my God, that which benefits me in every realm of Thy worlds. Verily, Thou art the All-Powerful, the Forgiving, the Generous.”</w:t>
      </w:r>
    </w:p>
    <w:p w14:paraId="51D6F329" w14:textId="77777777" w:rsidR="006F3AE3" w:rsidRDefault="00000000">
      <w:pPr>
        <w:pStyle w:val="BodyText"/>
      </w:pPr>
      <w:r>
        <w:t>Praise be to God, the mentioned names were adorned with the ornament of the mention of the Lord of oneness, and the radiance of the Sun of Verses encompassed them all. To Him belong praise and glorification, and the spirit of the world is a sacrifice for His grace.</w:t>
      </w:r>
    </w:p>
    <w:p w14:paraId="3E3B3CF8" w14:textId="77777777" w:rsidR="006F3AE3" w:rsidRDefault="00000000">
      <w:pPr>
        <w:pStyle w:val="BodyText"/>
      </w:pPr>
      <w:r>
        <w:t>As for the one among the believing women, upon whom be the most glorious blessings, and what befell her from the divine decree, as well as the mention of the noble lady, the sister of the one named the Most Glorious Name (Ḥá), the mention of the Leaf, daughter of the one named the Most Truthful Name, and the mention of the friends of that land, upon them be the glory of God, all their names, as mentioned in the letter of the Beloved, were presented before the sanctified, most exalted Court.</w:t>
      </w:r>
    </w:p>
    <w:p w14:paraId="019EBE1B" w14:textId="77777777" w:rsidR="006F3AE3" w:rsidRDefault="00000000">
      <w:pPr>
        <w:pStyle w:val="BodyText"/>
      </w:pPr>
      <w:r>
        <w:t>Toward all, the Sun of Favor has shone. However, as mentioned earlier, some slight weakness has appeared in the Blessed Being. The appearance of verses and the waves of the ocean of utterance are suspended in the heaven of will. God willing, it is hoped that henceforth all will become recipients of special favor.</w:t>
      </w:r>
    </w:p>
    <w:p w14:paraId="41EFB447" w14:textId="77777777" w:rsidR="006F3AE3" w:rsidRDefault="00000000">
      <w:pPr>
        <w:pStyle w:val="BodyText"/>
      </w:pPr>
      <w:r>
        <w:rPr>
          <w:b/>
          <w:bCs/>
          <w:i/>
          <w:iCs/>
        </w:rPr>
        <w:t>Page 44</w:t>
      </w:r>
      <w:r>
        <w:br/>
        <w:t>Let them not be disheartened by the delay, for surely there have been and will continue to be added blessings in this postponement. Convey glad tidings to all. Praise be to God, the names of the sanctified souls and their love for God, their service to His Cause, their devotion to Him, and their humility before Him were all presented before the Throne, and all were graced with the honor of hearing the Lord of Names.</w:t>
      </w:r>
    </w:p>
    <w:p w14:paraId="23E3D08D" w14:textId="77777777" w:rsidR="006F3AE3" w:rsidRDefault="00000000">
      <w:pPr>
        <w:pStyle w:val="BodyText"/>
      </w:pPr>
      <w:r>
        <w:t>Blessed are they, and the glory of God be upon them.</w:t>
      </w:r>
    </w:p>
    <w:p w14:paraId="75C47E79" w14:textId="77777777" w:rsidR="006F3AE3" w:rsidRDefault="00000000">
      <w:pPr>
        <w:pStyle w:val="BodyText"/>
      </w:pPr>
      <w:r>
        <w:t>Give glad tidings to that assured Leaf, for surely the grace of God and the Word of God, which is the everlasting effect, will encompass her. Let them not grieve over what has occurred, for far greater trials have befallen the True Self and His chosen ones.</w:t>
      </w:r>
    </w:p>
    <w:p w14:paraId="0E34CC37" w14:textId="77777777" w:rsidR="006F3AE3" w:rsidRDefault="00000000">
      <w:pPr>
        <w:pStyle w:val="BodyText"/>
      </w:pPr>
      <w:r>
        <w:t>This servant expresses his utmost humility and servitude to the honored gentlemen and divine friends who reside in that land. It depends on the favor of the Beloved whether or not these words, as befitting and worthy, are conveyed.</w:t>
      </w:r>
    </w:p>
    <w:p w14:paraId="1A8B0EF5" w14:textId="77777777" w:rsidR="006F3AE3" w:rsidRDefault="00000000">
      <w:pPr>
        <w:pStyle w:val="BodyText"/>
      </w:pPr>
      <w:r>
        <w:t>Present my greetings and blessings to the noble and honored gentlemen, Jináb-i-Mírzá Abúṭálib and Jináb-i-Mírzá Muḥammad-Taqí, upon them be the glory of God. Convey to them the glad tidings that their letters, written to this servant, were presented in full.</w:t>
      </w:r>
    </w:p>
    <w:p w14:paraId="63C99096" w14:textId="77777777" w:rsidR="006F3AE3" w:rsidRDefault="00000000">
      <w:pPr>
        <w:pStyle w:val="BodyText"/>
      </w:pPr>
      <w:r>
        <w:rPr>
          <w:b/>
          <w:bCs/>
          <w:i/>
          <w:iCs/>
        </w:rPr>
        <w:t>Page 45</w:t>
      </w:r>
      <w:r>
        <w:br/>
        <w:t>Complete favor appeared from the dawning-place of grace. Concerning the specific names mentioned in the letter of Jináb-i-Muḥammad before Taqí, upon him be the most glorious blessings, noble and mighty Tablets were revealed from the heaven of divine will. God willing, they will be sent henceforth.</w:t>
      </w:r>
    </w:p>
    <w:p w14:paraId="46BCC48D" w14:textId="77777777" w:rsidR="006F3AE3" w:rsidRDefault="00000000">
      <w:pPr>
        <w:pStyle w:val="BodyText"/>
      </w:pPr>
      <w:r>
        <w:t>This servant also expressed his humble servitude to them and to Jináb-i-Sayyid Abúṭálib. I beseech God to enable me, God willing, to send them soon.</w:t>
      </w:r>
    </w:p>
    <w:p w14:paraId="52CD2AF1" w14:textId="77777777" w:rsidR="006F3AE3" w:rsidRDefault="00000000">
      <w:pPr>
        <w:pStyle w:val="BodyText"/>
      </w:pPr>
      <w:r>
        <w:lastRenderedPageBreak/>
        <w:t>Another matter: two packets were graciously sent from the Sacred Household. One was addressed to the Fruit of the Crimson Leaf, upon her be blessings, and the other to the letters of Jináb-i-Ḥá before Sín, upon him be the glory of God, from among the people of Ṭá and Fá. Deliver these two packets.</w:t>
      </w:r>
    </w:p>
    <w:p w14:paraId="23F53199" w14:textId="77777777" w:rsidR="006F3AE3" w:rsidRDefault="00000000">
      <w:pPr>
        <w:pStyle w:val="BodyText"/>
      </w:pPr>
      <w:r>
        <w:t>At the time of departure, Jináb-i-Muḥammad before ’Alí, upon him be the most glorious blessings, from the people of Dahaj, was given these packets to deliver. There has been a considerable delay.</w:t>
      </w:r>
    </w:p>
    <w:p w14:paraId="107C9074" w14:textId="77777777" w:rsidR="006F3AE3" w:rsidRDefault="00000000">
      <w:pPr>
        <w:pStyle w:val="BodyText"/>
      </w:pPr>
      <w:r>
        <w:t>Another matter: this servant was instructed to convey to the Beloved that if, at times, He chooses to extend favor to this servant—that is, to send a note—let it specifically inquire about the conditions of Jináb-i-Thamara, upon her be the glory of God.</w:t>
      </w:r>
    </w:p>
    <w:p w14:paraId="15BE6BC3" w14:textId="77777777" w:rsidR="006F3AE3" w:rsidRDefault="00000000">
      <w:pPr>
        <w:pStyle w:val="Heading2"/>
      </w:pPr>
      <w:bookmarkStart w:id="1021" w:name="bh00166-unnatural"/>
      <w:bookmarkEnd w:id="1019"/>
      <w:bookmarkEnd w:id="1020"/>
      <w:r>
        <w:t>BH00166 (Unnatural)</w:t>
      </w:r>
    </w:p>
    <w:p w14:paraId="4538E577" w14:textId="77777777" w:rsidR="006F3AE3" w:rsidRDefault="00000000">
      <w:pPr>
        <w:pStyle w:val="FirstParagraph"/>
      </w:pPr>
      <w:r>
        <w:rPr>
          <w:b/>
          <w:bCs/>
          <w:i/>
          <w:iCs/>
        </w:rPr>
        <w:t>Page 46</w:t>
      </w:r>
      <w:r>
        <w:br/>
        <w:t>As for what was written regarding the carpet and how it should be sent, Jináb-i-Karbalá’í Aḥmad himself wrote the details. Recently, two carpets were requested from Jináb-i-Samandar, upon him be the most glorious blessings, as rugs were greatly needed. Send this carpet in whatever manner is appropriate for the two previously sent, and deliver this piece as well.</w:t>
      </w:r>
    </w:p>
    <w:p w14:paraId="32C7E6F7" w14:textId="77777777" w:rsidR="006F3AE3" w:rsidRDefault="00000000">
      <w:pPr>
        <w:pStyle w:val="BodyText"/>
      </w:pPr>
      <w:r>
        <w:t>Another matter: all the circumambulators of the Sacred Land, named the Blessed Land and the Most Excellent Names, whether devotees or migrants, or those arriving, express with exalted words their devotion to the Beloved and their utmost humility.</w:t>
      </w:r>
    </w:p>
    <w:p w14:paraId="39F45850" w14:textId="77777777" w:rsidR="006F3AE3" w:rsidRDefault="00000000">
      <w:pPr>
        <w:pStyle w:val="BodyText"/>
      </w:pPr>
      <w:r>
        <w:t>This Pen and this tongue and utterance are inadequate and unworthy to express the exaltation, favor, and grace shown to the branches of the sacred and blessed Lote Tree, to whom all existence is a sacrifice. Convey the noble letter written by the Most Glorious Branch to Jináb-i-Mírzá Ḥasan. Deliver it to him.</w:t>
      </w:r>
    </w:p>
    <w:p w14:paraId="6DECD2F2" w14:textId="77777777" w:rsidR="006F3AE3" w:rsidRDefault="00000000">
      <w:pPr>
        <w:pStyle w:val="BodyText"/>
      </w:pPr>
      <w:r>
        <w:t>The servant.</w:t>
      </w:r>
    </w:p>
    <w:p w14:paraId="31657E9C" w14:textId="77777777" w:rsidR="006F3AE3" w:rsidRDefault="00000000">
      <w:pPr>
        <w:pStyle w:val="Heading2"/>
      </w:pPr>
      <w:bookmarkStart w:id="1022" w:name="bh00867-natural-beginning"/>
      <w:bookmarkEnd w:id="1021"/>
      <w:r>
        <w:t>BH00867 (Natural Beginning)</w:t>
      </w:r>
    </w:p>
    <w:p w14:paraId="1DB6E158" w14:textId="77777777" w:rsidR="006F3AE3" w:rsidRDefault="00000000">
      <w:pPr>
        <w:pStyle w:val="FirstParagraph"/>
      </w:pPr>
      <w:r>
        <w:rPr>
          <w:b/>
          <w:bCs/>
          <w:i/>
          <w:iCs/>
        </w:rPr>
        <w:t>Page 47</w:t>
      </w:r>
    </w:p>
    <w:p w14:paraId="0BEFA911" w14:textId="77777777" w:rsidR="006F3AE3" w:rsidRDefault="00000000">
      <w:pPr>
        <w:pStyle w:val="BodyText"/>
      </w:pPr>
      <w:r>
        <w:t>In the Name of Our Most Great, Most Ancient, Most Exalted, Most Glorious Lord.</w:t>
      </w:r>
    </w:p>
    <w:p w14:paraId="04359838" w14:textId="77777777" w:rsidR="006F3AE3" w:rsidRDefault="00000000">
      <w:pPr>
        <w:pStyle w:val="BodyText"/>
      </w:pPr>
      <w:r>
        <w:t>Praise be to God, who, in His supreme wisdom, ordained victory and commanded all beings who believe in God, the Lord of oneness, to fulfill it. He is the One who, through His grace, abolished the decree of the sword and established in its place the station of utterance, through which the fragrance of His name, the All-Merciful, diffused throughout all realms. Exalted, exalted is our Lord, who cannot be described by what is within the knowledge of the learned and the mystics.</w:t>
      </w:r>
    </w:p>
    <w:p w14:paraId="171D41D0" w14:textId="77777777" w:rsidR="006F3AE3" w:rsidRDefault="00000000">
      <w:pPr>
        <w:pStyle w:val="BodyText"/>
      </w:pPr>
      <w:r>
        <w:t>Blessed is the one who clings to what has been commanded in the Book of God, the Lord of religions. Woe to the one who casts away wisdom and utterance and follows his own desires, taking what has been forbidden in the scriptures and Tablets. Blessed is the one who arises to assist the Cause of his Lord with goodly conduct and deeds. This servant testifies that he is among the successful in the Book of God, the Sender of winds.</w:t>
      </w:r>
    </w:p>
    <w:p w14:paraId="58727525" w14:textId="77777777" w:rsidR="006F3AE3" w:rsidRDefault="00000000">
      <w:pPr>
        <w:pStyle w:val="BodyText"/>
      </w:pPr>
      <w:r>
        <w:lastRenderedPageBreak/>
        <w:t>Praise be to God, who revealed from His Most High Pen what has attracted the sincere in the kingdom of creation and sent down for His loved ones that which has lifted their spirits.</w:t>
      </w:r>
    </w:p>
    <w:p w14:paraId="3A04E934" w14:textId="77777777" w:rsidR="006F3AE3" w:rsidRDefault="00000000">
      <w:pPr>
        <w:pStyle w:val="BodyText"/>
      </w:pPr>
      <w:r>
        <w:t>This servant has attained what you sent previously, as though it opened the gates of joy. When it was read, understood, and comprehended, I turned to the praiseworthy station and presented it before the Throne of our dear and loving Lord. Then the tongue of grandeur spoke what pens and souls are unable to describe.</w:t>
      </w:r>
    </w:p>
    <w:p w14:paraId="697344C8" w14:textId="77777777" w:rsidR="006F3AE3" w:rsidRDefault="00000000">
      <w:pPr>
        <w:pStyle w:val="BodyText"/>
      </w:pPr>
      <w:r>
        <w:rPr>
          <w:b/>
          <w:bCs/>
          <w:i/>
          <w:iCs/>
        </w:rPr>
        <w:t>Page 48</w:t>
      </w:r>
    </w:p>
    <w:p w14:paraId="0622A525" w14:textId="77777777" w:rsidR="006F3AE3" w:rsidRDefault="00000000">
      <w:pPr>
        <w:pStyle w:val="BodyText"/>
      </w:pPr>
      <w:r>
        <w:t>Every name mentioned in your Tablet exhaled the fragrances of favor between heaven and earth. This is testified by the Tablet of the Loved Ones, revealed by the Bestower and sent to you to be read and conveyed to those who have turned to the Most Exalted Horizon and attained supreme steadfastness.</w:t>
      </w:r>
    </w:p>
    <w:p w14:paraId="7A2632E9" w14:textId="77777777" w:rsidR="006F3AE3" w:rsidRDefault="00000000">
      <w:pPr>
        <w:pStyle w:val="BodyText"/>
      </w:pPr>
      <w:r>
        <w:t>By the life of the Beloved, nothing equals this in all that has been created in heaven and earth. This is attested by the Lord of Names, who has ascended His throne in this noble station.</w:t>
      </w:r>
    </w:p>
    <w:p w14:paraId="267C16DF" w14:textId="77777777" w:rsidR="006F3AE3" w:rsidRDefault="00000000">
      <w:pPr>
        <w:pStyle w:val="BodyText"/>
      </w:pPr>
      <w:r>
        <w:t xml:space="preserve">While occupied in writing this Tablet, the Beloved of the world approached me and said, exalted be His majesty and sublime His utterance: </w:t>
      </w:r>
      <w:r>
        <w:rPr>
          <w:i/>
          <w:iCs/>
        </w:rPr>
        <w:t>“Write to Jináb-i-Andalíb (the Nightingale).”</w:t>
      </w:r>
    </w:p>
    <w:p w14:paraId="0186372B" w14:textId="77777777" w:rsidR="006F3AE3" w:rsidRDefault="00000000">
      <w:pPr>
        <w:pStyle w:val="BodyText"/>
      </w:pPr>
      <w:r>
        <w:t>O Andalíb, observe this firm, precise, all-encompassing, and blessed word that has shone forth from the heaven of the divine Book and enjoin it upon all. Perchance, they may attain perfect certitude and know that the victory of God’s Cause has never been, and will never be, through the sword, conflict, or strife.</w:t>
      </w:r>
    </w:p>
    <w:p w14:paraId="14FF0B0C" w14:textId="77777777" w:rsidR="006F3AE3" w:rsidRDefault="00000000">
      <w:pPr>
        <w:pStyle w:val="BodyText"/>
      </w:pPr>
      <w:r>
        <w:t xml:space="preserve">This blessed word is inscribed in the Crimson Scroll by the Most High Pen: </w:t>
      </w:r>
      <w:r>
        <w:rPr>
          <w:i/>
          <w:iCs/>
        </w:rPr>
        <w:t>“We have abolished the decree of the sword and established in its place the station of utterance.”</w:t>
      </w:r>
      <w:r>
        <w:t xml:space="preserve"> Blessed are those endowed with understanding, who hold fast to what the All-Merciful has revealed in the Book.</w:t>
      </w:r>
    </w:p>
    <w:p w14:paraId="17577519" w14:textId="77777777" w:rsidR="006F3AE3" w:rsidRDefault="00000000">
      <w:pPr>
        <w:pStyle w:val="BodyText"/>
      </w:pPr>
      <w:r>
        <w:rPr>
          <w:b/>
          <w:bCs/>
          <w:i/>
          <w:iCs/>
        </w:rPr>
        <w:t>Page 49</w:t>
      </w:r>
    </w:p>
    <w:p w14:paraId="113405BB" w14:textId="77777777" w:rsidR="006F3AE3" w:rsidRDefault="00000000">
      <w:pPr>
        <w:pStyle w:val="BodyText"/>
      </w:pPr>
      <w:r>
        <w:t>Despite this firm and precise word, some remain in doubt and confusion, occupied with vain imaginings in interpreting the meaning of victory.</w:t>
      </w:r>
    </w:p>
    <w:p w14:paraId="13CC9743" w14:textId="77777777" w:rsidR="006F3AE3" w:rsidRDefault="00000000">
      <w:pPr>
        <w:pStyle w:val="BodyText"/>
      </w:pPr>
      <w:r>
        <w:t>Say: What is the matter with you that you do not understand or perceive? We have enjoined upon all compassion, kindness, and care. Blessed is the one who attains My purpose, and woe to the heedless.</w:t>
      </w:r>
    </w:p>
    <w:p w14:paraId="2AD3A9A3" w14:textId="77777777" w:rsidR="006F3AE3" w:rsidRDefault="00000000">
      <w:pPr>
        <w:pStyle w:val="BodyText"/>
      </w:pPr>
      <w:r>
        <w:t>It seems as though some consider their own will superior to the will of God or regard what has been revealed from the kingdom of utterance as trivial. Some, God forbid, perceive God as powerless or weak.</w:t>
      </w:r>
    </w:p>
    <w:p w14:paraId="151FAE91" w14:textId="77777777" w:rsidR="006F3AE3" w:rsidRDefault="00000000">
      <w:pPr>
        <w:pStyle w:val="BodyText"/>
      </w:pPr>
      <w:r>
        <w:t>Say: Woe to you! Verily, He is the All-Powerful, the Almighty. Verily, He is the Glorious, the Great. Verily, He is the Dominant, the Wise. Verily, He is the Subduer over all creation, and He knows all things.</w:t>
      </w:r>
    </w:p>
    <w:p w14:paraId="7B78B26C" w14:textId="77777777" w:rsidR="006F3AE3" w:rsidRDefault="00000000">
      <w:pPr>
        <w:pStyle w:val="BodyText"/>
      </w:pPr>
      <w:r>
        <w:t>Ask of God to confirm My loved ones in goodly deeds, praiseworthy virtues, and what has been decreed in the Book of God, the All-Enlightening, the All-Knowing.</w:t>
      </w:r>
    </w:p>
    <w:p w14:paraId="6061D534" w14:textId="77777777" w:rsidR="006F3AE3" w:rsidRDefault="00000000">
      <w:pPr>
        <w:pStyle w:val="BodyText"/>
      </w:pPr>
      <w:r>
        <w:t>Today is a new day, and another heaven has been raised, and another ocean is surging. Its likeness has not been, nor will it ever be.</w:t>
      </w:r>
    </w:p>
    <w:p w14:paraId="243D06C8" w14:textId="77777777" w:rsidR="006F3AE3" w:rsidRDefault="00000000">
      <w:pPr>
        <w:pStyle w:val="BodyText"/>
      </w:pPr>
      <w:r>
        <w:lastRenderedPageBreak/>
        <w:t>Say: Today, the Sun of Generosity is radiant, and the Ocean of Grace is before you. Move with the wings of spirit in this spiritual atmosphere and free yourselves from the impurities, illusions, and dust of worldly events.</w:t>
      </w:r>
    </w:p>
    <w:p w14:paraId="5439E6CB" w14:textId="77777777" w:rsidR="006F3AE3" w:rsidRDefault="00000000">
      <w:pPr>
        <w:pStyle w:val="BodyText"/>
      </w:pPr>
      <w:r>
        <w:rPr>
          <w:b/>
          <w:bCs/>
          <w:i/>
          <w:iCs/>
        </w:rPr>
        <w:t>Page 50</w:t>
      </w:r>
    </w:p>
    <w:p w14:paraId="4C57E62B" w14:textId="77777777" w:rsidR="006F3AE3" w:rsidRDefault="00000000">
      <w:pPr>
        <w:pStyle w:val="BodyText"/>
      </w:pPr>
      <w:r>
        <w:t>The wings sullied with mud are neither fit for flight nor capable of ascending.</w:t>
      </w:r>
    </w:p>
    <w:p w14:paraId="6325D317" w14:textId="77777777" w:rsidR="006F3AE3" w:rsidRDefault="00000000">
      <w:pPr>
        <w:pStyle w:val="BodyText"/>
      </w:pPr>
      <w:r>
        <w:t>O Andalíb, say: Today, what is needed is an illumined heart, an expansive breast, and keen sight. Leave behind what you have heard and recount what you see. Humanity must embody the characteristics of humanity. Alas, alas, words cannot convey these meanings, and the pen acknowledges its incapacity to interpret.</w:t>
      </w:r>
    </w:p>
    <w:p w14:paraId="3D200088" w14:textId="77777777" w:rsidR="006F3AE3" w:rsidRDefault="00000000">
      <w:pPr>
        <w:pStyle w:val="BodyText"/>
      </w:pPr>
      <w:r>
        <w:t>The matter rests in the hands of God, the Lord of the Day of Judgment. Praise be to Him, for He speaks the truth and is the most merciful of the merciful.</w:t>
      </w:r>
    </w:p>
    <w:p w14:paraId="0FC13FD2" w14:textId="77777777" w:rsidR="006F3AE3" w:rsidRDefault="00000000">
      <w:pPr>
        <w:pStyle w:val="BodyText"/>
      </w:pPr>
      <w:r>
        <w:t>O Andalíb, the letters you sent to this servant and Jináb-i-Ism-i-Júd, upon them be the glory of God, were presented in the sanctified Court. By grace, living and departed, noble and mighty verses were revealed for all mentioned souls. God willing, they will attain them.</w:t>
      </w:r>
    </w:p>
    <w:p w14:paraId="03BA09AC" w14:textId="77777777" w:rsidR="006F3AE3" w:rsidRDefault="00000000">
      <w:pPr>
        <w:pStyle w:val="BodyText"/>
      </w:pPr>
      <w:r>
        <w:t>The mention of God is life for the dead and favor for the living. Recognize the value of this grace and proclaim the praise and gratitude of God.</w:t>
      </w:r>
    </w:p>
    <w:p w14:paraId="1311CFAC" w14:textId="77777777" w:rsidR="006F3AE3" w:rsidRDefault="00000000">
      <w:pPr>
        <w:pStyle w:val="BodyText"/>
      </w:pPr>
      <w:r>
        <w:t>Blessed is your tongue for what it has recited, your pen for what it has written, and your thoughts for what has emerged from them of the truths of understanding in the praise of God, the Lord of evidence and proof.</w:t>
      </w:r>
    </w:p>
    <w:p w14:paraId="2D58B833" w14:textId="77777777" w:rsidR="006F3AE3" w:rsidRDefault="00000000">
      <w:pPr>
        <w:pStyle w:val="BodyText"/>
      </w:pPr>
      <w:r>
        <w:rPr>
          <w:b/>
          <w:bCs/>
          <w:i/>
          <w:iCs/>
        </w:rPr>
        <w:t>Page 51</w:t>
      </w:r>
    </w:p>
    <w:p w14:paraId="3F9F57A4" w14:textId="77777777" w:rsidR="006F3AE3" w:rsidRDefault="00000000">
      <w:pPr>
        <w:pStyle w:val="BodyText"/>
      </w:pPr>
      <w:r>
        <w:t>Divine favor toward the Beloved and the true friends is evident and manifest. God willing, we will all attain what is beloved in His sight.</w:t>
      </w:r>
    </w:p>
    <w:p w14:paraId="5EF2039F" w14:textId="77777777" w:rsidR="006F3AE3" w:rsidRDefault="00000000">
      <w:pPr>
        <w:pStyle w:val="BodyText"/>
      </w:pPr>
      <w:r>
        <w:t>You, who by the grace of God have been graced with His praise during the Days of God, know that all the world is powerless to give thanks for this supreme favor. God willing, ignite the souls of that land with the fire of divine love. Words that emerge from a heart freed of impurities are effective and will continue to be so.</w:t>
      </w:r>
    </w:p>
    <w:p w14:paraId="0581CAD3" w14:textId="77777777" w:rsidR="006F3AE3" w:rsidRDefault="00000000">
      <w:pPr>
        <w:pStyle w:val="BodyText"/>
      </w:pPr>
      <w:r>
        <w:t>This is what I heard from the utterance of the will of my Lord, the All-Enlightening, the Wise.</w:t>
      </w:r>
    </w:p>
    <w:p w14:paraId="5F4EAEE2" w14:textId="77777777" w:rsidR="006F3AE3" w:rsidRDefault="00000000">
      <w:pPr>
        <w:pStyle w:val="BodyText"/>
      </w:pPr>
      <w:r>
        <w:t>Convey blessings on behalf of this lowly servant to all and remind them: O friends, today is a great day. Strive to leave behind lasting traces in this transient ruin, so long as time permits. We must all cherish this opportunity and engage in what is worthy and fitting. What is lost today—when will it be replaced, and who will replace it?</w:t>
      </w:r>
    </w:p>
    <w:p w14:paraId="6897F0B6" w14:textId="77777777" w:rsidR="006F3AE3" w:rsidRDefault="00000000">
      <w:pPr>
        <w:pStyle w:val="BodyText"/>
      </w:pPr>
      <w:r>
        <w:t xml:space="preserve">At this time, the servant calls upon the Lord of the wise and the goal of all who dwell in heaven and earth, saying: </w:t>
      </w:r>
      <w:r>
        <w:rPr>
          <w:i/>
          <w:iCs/>
        </w:rPr>
        <w:t xml:space="preserve">“O Lord of the world and desire of the nations, I ask Thee by the name through which the gate of Thy highest paradise was opened for the dwellers in the kingdom of creation and through which the cry </w:t>
      </w:r>
      <w:r>
        <w:rPr>
          <w:i/>
          <w:iCs/>
        </w:rPr>
        <w:lastRenderedPageBreak/>
        <w:t>arose between earth and heaven, to confirm Thy chosen ones in Thy mention and praise and inspire them with what Thou hast willed in Thy knowledge.”</w:t>
      </w:r>
    </w:p>
    <w:p w14:paraId="27FA6370" w14:textId="77777777" w:rsidR="006F3AE3" w:rsidRDefault="00000000">
      <w:pPr>
        <w:pStyle w:val="BodyText"/>
      </w:pPr>
      <w:r>
        <w:rPr>
          <w:b/>
          <w:bCs/>
          <w:i/>
          <w:iCs/>
        </w:rPr>
        <w:t>Page 52</w:t>
      </w:r>
    </w:p>
    <w:p w14:paraId="4BC59A0D" w14:textId="77777777" w:rsidR="006F3AE3" w:rsidRDefault="00000000">
      <w:pPr>
        <w:pStyle w:val="BodyText"/>
      </w:pPr>
      <w:r>
        <w:rPr>
          <w:i/>
          <w:iCs/>
        </w:rPr>
        <w:t>“O Lord, do not deprive them of the ocean of Thy good pleasure, nor distance them from the sanctuary of Thy nearness. O Lord, do not regard them according to what they possess. Rather, regard the heaven of Thy bounty and wealth and the incapacity of Thy creation and the need of Thy servants. Verily, Thou art the Mighty One before whom the kingdom of power bowed in humility upon His appearance and emergence. There is no God but Thee, the Generous, the Omnipotent, the Almighty, the Most Glorious.”</w:t>
      </w:r>
    </w:p>
    <w:p w14:paraId="76B3C0CE" w14:textId="77777777" w:rsidR="006F3AE3" w:rsidRDefault="00000000">
      <w:pPr>
        <w:pStyle w:val="BodyText"/>
      </w:pPr>
      <w:r>
        <w:t>Blessings be upon you and upon those who were drawn by the sweetness of the call when it was raised between earth and heaven, and upon all who turned to God when He appeared with a manifest sovereignty.</w:t>
      </w:r>
    </w:p>
    <w:p w14:paraId="68F8A81A" w14:textId="77777777" w:rsidR="006F3AE3" w:rsidRDefault="00000000">
      <w:pPr>
        <w:pStyle w:val="BodyText"/>
      </w:pPr>
      <w:r>
        <w:t>Praise be to God, the Lord of the worlds.</w:t>
      </w:r>
    </w:p>
    <w:p w14:paraId="2655E4A8" w14:textId="77777777" w:rsidR="006F3AE3" w:rsidRDefault="00000000">
      <w:pPr>
        <w:pStyle w:val="BodyText"/>
      </w:pPr>
      <w:r>
        <w:t>The servant, on 22 Rabí‘u’l-Awwal, 98. (March 1881)</w:t>
      </w:r>
    </w:p>
    <w:p w14:paraId="4831DA7F" w14:textId="77777777" w:rsidR="006F3AE3" w:rsidRDefault="00000000">
      <w:pPr>
        <w:pStyle w:val="Heading2"/>
      </w:pPr>
      <w:bookmarkStart w:id="1023" w:name="bh00302-natural"/>
      <w:bookmarkEnd w:id="1022"/>
      <w:r>
        <w:t>BH00302 (Natural)</w:t>
      </w:r>
    </w:p>
    <w:p w14:paraId="3B980F55" w14:textId="77777777" w:rsidR="006F3AE3" w:rsidRDefault="00000000">
      <w:pPr>
        <w:pStyle w:val="FirstParagraph"/>
      </w:pPr>
      <w:r>
        <w:t>He is the Most Exalted, the All-Knowing, the All-Informed.</w:t>
      </w:r>
    </w:p>
    <w:p w14:paraId="5390F782" w14:textId="77777777" w:rsidR="006F3AE3" w:rsidRDefault="00000000">
      <w:pPr>
        <w:pStyle w:val="BodyText"/>
      </w:pPr>
      <w:r>
        <w:t>Blessed is He through whom the horizon of utterance was illumined, the All-Merciful ascended His throne of grandeur and grace, and He spoke in existence what attracted the sincere and lifted the monotheists to flight, and through whom the near ones proclaimed.</w:t>
      </w:r>
    </w:p>
    <w:p w14:paraId="7B7428F0" w14:textId="77777777" w:rsidR="006F3AE3" w:rsidRDefault="00000000">
      <w:pPr>
        <w:pStyle w:val="BodyText"/>
      </w:pPr>
      <w:r>
        <w:rPr>
          <w:b/>
          <w:bCs/>
          <w:i/>
          <w:iCs/>
        </w:rPr>
        <w:t>Page 53</w:t>
      </w:r>
    </w:p>
    <w:p w14:paraId="325382EA" w14:textId="77777777" w:rsidR="006F3AE3" w:rsidRDefault="00000000">
      <w:pPr>
        <w:pStyle w:val="BodyText"/>
      </w:pPr>
      <w:r>
        <w:t>Verily, He is God; there is no God but Him. He has ever been sanctified beyond all likenesses, and He shall forever remain as He has ever been. There is no God but Him, the Almighty, the Most Exalted.</w:t>
      </w:r>
    </w:p>
    <w:p w14:paraId="48D20B12" w14:textId="77777777" w:rsidR="006F3AE3" w:rsidRDefault="00000000">
      <w:pPr>
        <w:pStyle w:val="BodyText"/>
      </w:pPr>
      <w:r>
        <w:t>This is the Day on which the Most Great Name has appeared, and through it, the world has been illumined. Blessed is the one who turns toward Him and drinks the cup of tribulations in His path and the cup of afflictions in His love. Verily, he is among those who have attained His recognition and soared in the atmosphere of His nearness.</w:t>
      </w:r>
    </w:p>
    <w:p w14:paraId="3CFF96FE" w14:textId="77777777" w:rsidR="006F3AE3" w:rsidRDefault="00000000">
      <w:pPr>
        <w:pStyle w:val="BodyText"/>
      </w:pPr>
      <w:r>
        <w:t>Upon him do the Concourse on High invoke blessings, and the kingdom of Names seek benedictions through him. Blessed is the one who adorns himself with the mantle of tribulation in the path of God, the Lord of Names. Blessed, thrice blessed, is the one who is taken, prevented, imprisoned, and afflicted in the love of God, the Creator of the heavens and the earth.</w:t>
      </w:r>
    </w:p>
    <w:p w14:paraId="345065DE" w14:textId="77777777" w:rsidR="006F3AE3" w:rsidRDefault="00000000">
      <w:pPr>
        <w:pStyle w:val="BodyText"/>
      </w:pPr>
      <w:r>
        <w:t>By My life, the essences of existence address him in the chambers of utterance, and the realities of Names recount him in the palaces of mention and attributes. The knowledge of God praises him, and all things draw near to God through him, the Revealer of verses.</w:t>
      </w:r>
    </w:p>
    <w:p w14:paraId="0B60B617" w14:textId="77777777" w:rsidR="006F3AE3" w:rsidRDefault="00000000">
      <w:pPr>
        <w:pStyle w:val="BodyText"/>
      </w:pPr>
      <w:r>
        <w:lastRenderedPageBreak/>
        <w:t>Would that this servant were among the loved ones of God when they entered the prison and tasted the cup of tribulation as a result of the deeds of the hypocrites. God shall soon seize them with His might and adorn the temples of His chosen ones with an eternal adornment.</w:t>
      </w:r>
    </w:p>
    <w:p w14:paraId="18364BED" w14:textId="77777777" w:rsidR="006F3AE3" w:rsidRDefault="00000000">
      <w:pPr>
        <w:pStyle w:val="BodyText"/>
      </w:pPr>
      <w:r>
        <w:rPr>
          <w:b/>
          <w:bCs/>
          <w:i/>
          <w:iCs/>
        </w:rPr>
        <w:t>Page 54</w:t>
      </w:r>
    </w:p>
    <w:p w14:paraId="760B8615" w14:textId="77777777" w:rsidR="006F3AE3" w:rsidRDefault="00000000">
      <w:pPr>
        <w:pStyle w:val="BodyText"/>
      </w:pPr>
      <w:r>
        <w:t>With a majesty that never fades, a beauty that no veil of creation can conceal, and a light that no darkness can obscure for those who turn away from the Most Exalted Horizon—thus does God reward His sincere servants, His monotheistic creation, and His purified elect. Verily, He is the Omnipotent, the Almighty, the Beloved.</w:t>
      </w:r>
    </w:p>
    <w:p w14:paraId="3323BC4E" w14:textId="77777777" w:rsidR="006F3AE3" w:rsidRDefault="00000000">
      <w:pPr>
        <w:pStyle w:val="BodyText"/>
      </w:pPr>
      <w:r>
        <w:t>O Beloved of my heart, how can my feeble pen describe one who has drunk the wine of revelation from the hand of the bounty of his Lord and borne hardships in His path? By your life, I confess my inability and shortcoming in rendering mention of what you have endured in the love of God, your Lord and mine, and the Lord of the worlds. Yet I rejoice in my mention of you, for through it, I see myself standing among the ranks of those who recount the pure ones of God, His loved ones, His friends, and His allies.</w:t>
      </w:r>
    </w:p>
    <w:p w14:paraId="7CFBCCBB" w14:textId="77777777" w:rsidR="006F3AE3" w:rsidRDefault="00000000">
      <w:pPr>
        <w:pStyle w:val="BodyText"/>
      </w:pPr>
      <w:r>
        <w:t>After hearing and praising your noble station, O Beloved of the world, and recognizing the melody of your pen’s song in the mention of God, the Lord of Eternity, I found my being expansive, my heart open, my breast uplifted, and my soul soaring toward the ultimate goal and the most glorious vision.</w:t>
      </w:r>
    </w:p>
    <w:p w14:paraId="62EA1E50" w14:textId="77777777" w:rsidR="006F3AE3" w:rsidRDefault="00000000">
      <w:pPr>
        <w:pStyle w:val="BodyText"/>
      </w:pPr>
      <w:r>
        <w:rPr>
          <w:b/>
          <w:bCs/>
          <w:i/>
          <w:iCs/>
        </w:rPr>
        <w:t>Page 55</w:t>
      </w:r>
    </w:p>
    <w:p w14:paraId="4A99D0FB" w14:textId="77777777" w:rsidR="006F3AE3" w:rsidRDefault="00000000">
      <w:pPr>
        <w:pStyle w:val="BodyText"/>
      </w:pPr>
      <w:r>
        <w:t>When I presented what was in your Tablet, the Beloved turned His Countenance and spoke words that drew hearts irresistibly. Exalted, exalted is His utterance, beyond what His servants can describe.</w:t>
      </w:r>
    </w:p>
    <w:p w14:paraId="09F318EF" w14:textId="77777777" w:rsidR="006F3AE3" w:rsidRDefault="00000000">
      <w:pPr>
        <w:pStyle w:val="BodyText"/>
      </w:pPr>
      <w:r>
        <w:t>It was as though the kingdom of utterance encircled what flowed from the tongue of His grandeur, and the essence of the unseen and the visible hastened to follow what was uttered by His mouth of power. He said, exalted be His majesty:</w:t>
      </w:r>
    </w:p>
    <w:p w14:paraId="4E1043F1" w14:textId="77777777" w:rsidR="006F3AE3" w:rsidRDefault="00000000">
      <w:pPr>
        <w:pStyle w:val="BodyText"/>
      </w:pPr>
      <w:r>
        <w:rPr>
          <w:i/>
          <w:iCs/>
        </w:rPr>
        <w:t>“O ’Alí, the Greatest, We mention you from the direction of My most glorious vision that you may hear My call and find yourself in great joy. By My life, I was with you when you entered the prison. Blessed are you, thrice blessed, for having borne tribulations in My path and endured hardships for the exaltation of My Word and the promotion of My Cause. Verily, your Lord sees all things.”</w:t>
      </w:r>
    </w:p>
    <w:p w14:paraId="610B5A74" w14:textId="77777777" w:rsidR="006F3AE3" w:rsidRDefault="00000000">
      <w:pPr>
        <w:pStyle w:val="BodyText"/>
      </w:pPr>
      <w:r>
        <w:t>Blessed are those who entered the fortress of understanding, soared in the atmosphere of My love, drank the wine of My revelation, and were so intoxicated by the wine of My utterance that they became detached from all else but Me, turned toward My Countenance, ascended to the horizon of My grace, clung to the cord of My favor, and held fast to the hem of My generosity.</w:t>
      </w:r>
    </w:p>
    <w:p w14:paraId="0B99EF2F" w14:textId="77777777" w:rsidR="006F3AE3" w:rsidRDefault="00000000">
      <w:pPr>
        <w:pStyle w:val="BodyText"/>
      </w:pPr>
      <w:r>
        <w:t>Verily, they are among those mentioned by the tongues of the world, to whose names all nations bow. This is testified by the tongue of My grandeur and the kingdom of My utterance.</w:t>
      </w:r>
    </w:p>
    <w:p w14:paraId="2B7985CA" w14:textId="77777777" w:rsidR="006F3AE3" w:rsidRDefault="00000000">
      <w:pPr>
        <w:pStyle w:val="BodyText"/>
      </w:pPr>
      <w:r>
        <w:rPr>
          <w:b/>
          <w:bCs/>
          <w:i/>
          <w:iCs/>
        </w:rPr>
        <w:t>Page 56</w:t>
      </w:r>
    </w:p>
    <w:p w14:paraId="700E5432" w14:textId="77777777" w:rsidR="006F3AE3" w:rsidRDefault="00000000">
      <w:pPr>
        <w:pStyle w:val="BodyText"/>
      </w:pPr>
      <w:r>
        <w:t>This Pen, which traverses the arena of understanding, affirms it. Verily, those who attained imprisonment have been graced with the mention of My Most High Pen, and it is the most precious of all things.</w:t>
      </w:r>
    </w:p>
    <w:p w14:paraId="70C0FCBE" w14:textId="77777777" w:rsidR="006F3AE3" w:rsidRDefault="00000000">
      <w:pPr>
        <w:pStyle w:val="BodyText"/>
      </w:pPr>
      <w:r>
        <w:lastRenderedPageBreak/>
        <w:t>By My life, nothing created between earth and heaven compares to it. Blessed, thrice blessed, is the one adorned with the mantle of steadfastness. Verily, he is among the loftiest of creation in the Book of God.</w:t>
      </w:r>
    </w:p>
    <w:p w14:paraId="36AD0B85" w14:textId="77777777" w:rsidR="006F3AE3" w:rsidRDefault="00000000">
      <w:pPr>
        <w:pStyle w:val="BodyText"/>
      </w:pPr>
      <w:r>
        <w:t>Your Lord is the All-Knowing. Proclaim, in My name, blessings upon their faces. Say: Blessed are your faces for turning toward the Countenance of God, your hearts for drawing near to the ultimate goal, and your souls for approaching the Most Exalted Horizon.</w:t>
      </w:r>
    </w:p>
    <w:p w14:paraId="279FC8F5" w14:textId="77777777" w:rsidR="006F3AE3" w:rsidRDefault="00000000">
      <w:pPr>
        <w:pStyle w:val="BodyText"/>
      </w:pPr>
      <w:r>
        <w:t xml:space="preserve">You have tasted the cup of tribulations in My path. Drink today from the hand of My bounty the wine of My most glorious revelation and the purest water of My presence. I say to you: </w:t>
      </w:r>
      <w:r>
        <w:rPr>
          <w:i/>
          <w:iCs/>
        </w:rPr>
        <w:t>“Well done, and enjoy this in the kingdom of creation.”</w:t>
      </w:r>
    </w:p>
    <w:p w14:paraId="37ED181A" w14:textId="77777777" w:rsidR="006F3AE3" w:rsidRDefault="00000000">
      <w:pPr>
        <w:pStyle w:val="BodyText"/>
      </w:pPr>
      <w:r>
        <w:t>Thus does God remember you with the best of mentions. Verily, He is the Most Generous. Rejoice in My name, then drink in My mention. Verily, We have turned to you and invoked blessings upon your faces from this beautiful station.</w:t>
      </w:r>
    </w:p>
    <w:p w14:paraId="1DC260A9" w14:textId="77777777" w:rsidR="006F3AE3" w:rsidRDefault="00000000">
      <w:pPr>
        <w:pStyle w:val="BodyText"/>
      </w:pPr>
      <w:r>
        <w:t>I was grieved by your sorrow and rejoice now in what God has mentioned about you as a reward for what you have done in His straight path.</w:t>
      </w:r>
    </w:p>
    <w:p w14:paraId="4502E43F" w14:textId="77777777" w:rsidR="006F3AE3" w:rsidRDefault="00000000">
      <w:pPr>
        <w:pStyle w:val="BodyText"/>
      </w:pPr>
      <w:r>
        <w:rPr>
          <w:b/>
          <w:bCs/>
          <w:i/>
          <w:iCs/>
        </w:rPr>
        <w:t>Page 57</w:t>
      </w:r>
    </w:p>
    <w:p w14:paraId="1AFB2F36" w14:textId="77777777" w:rsidR="006F3AE3" w:rsidRDefault="00000000">
      <w:pPr>
        <w:pStyle w:val="BodyText"/>
      </w:pPr>
      <w:r>
        <w:t>If My loved ones could taste the sweetness of tribulations in My path, they would present gifts in My name to My enemies as a response to what they have done to them. It would be as though they had reached the station where the Ancient Beauty remembers them in this great prison.</w:t>
      </w:r>
    </w:p>
    <w:p w14:paraId="314EFACB" w14:textId="77777777" w:rsidR="006F3AE3" w:rsidRDefault="00000000">
      <w:pPr>
        <w:pStyle w:val="BodyText"/>
      </w:pPr>
      <w:r>
        <w:t>They have purchased for themselves a station in Hell, and for you, a station in My most glorious vision. Exalted is He whose loved ones are not harmed by the oppression of the world or the injustice of the nations.</w:t>
      </w:r>
    </w:p>
    <w:p w14:paraId="3DF7FEDC" w14:textId="77777777" w:rsidR="006F3AE3" w:rsidRDefault="00000000">
      <w:pPr>
        <w:pStyle w:val="BodyText"/>
      </w:pPr>
      <w:r>
        <w:t>Glad tidings to the soul that has recognized what My mighty tongue has uttered.</w:t>
      </w:r>
    </w:p>
    <w:p w14:paraId="6DF911D7" w14:textId="77777777" w:rsidR="006F3AE3" w:rsidRDefault="00000000">
      <w:pPr>
        <w:pStyle w:val="BodyText"/>
      </w:pPr>
      <w:r>
        <w:t>O Delight of My heart, observe the divine favors. By the sun of the horizon, if all who dwell in existence were to reflect upon these revealed verses and contemplate the kindness, mercy, and grace of God, exalted be His majesty, they would all turn to the ocean of His generosity and look toward the horizon of His bounty.</w:t>
      </w:r>
    </w:p>
    <w:p w14:paraId="072E4FBB" w14:textId="77777777" w:rsidR="006F3AE3" w:rsidRDefault="00000000">
      <w:pPr>
        <w:pStyle w:val="BodyText"/>
      </w:pPr>
      <w:r>
        <w:t>What benefit, though, when the intoxication of desire has seized the inhabitants of creation, except for those preserved by the hand of the power of our Lord, the Omnipotent, the Almighty?</w:t>
      </w:r>
    </w:p>
    <w:p w14:paraId="16B57EB2" w14:textId="77777777" w:rsidR="006F3AE3" w:rsidRDefault="00000000">
      <w:pPr>
        <w:pStyle w:val="BodyText"/>
      </w:pPr>
      <w:r>
        <w:t>As for what you wrote regarding the Greatest Leaf, the sister of ’Alí, upon her be the most glorious blessings, it was presented before the sanctified Court. As commanded, it was affirmed that whoever wishes to render the Right of God…</w:t>
      </w:r>
    </w:p>
    <w:p w14:paraId="4BCA2A43" w14:textId="77777777" w:rsidR="006F3AE3" w:rsidRDefault="00000000">
      <w:pPr>
        <w:pStyle w:val="BodyText"/>
      </w:pPr>
      <w:r>
        <w:rPr>
          <w:b/>
          <w:bCs/>
          <w:i/>
          <w:iCs/>
        </w:rPr>
        <w:t>Page 58</w:t>
      </w:r>
    </w:p>
    <w:p w14:paraId="25C41DA4" w14:textId="77777777" w:rsidR="006F3AE3" w:rsidRDefault="00000000">
      <w:pPr>
        <w:pStyle w:val="BodyText"/>
      </w:pPr>
      <w:r>
        <w:t xml:space="preserve">…fulfills the Right of God, the contribution made is acceptable in the presence of Truth if it suffices to clear one’s obligation. However, demanding the payment of these Rights from anyone is impermissible. </w:t>
      </w:r>
      <w:r>
        <w:lastRenderedPageBreak/>
        <w:t>Instead, ask of God to confirm the friends in fulfilling the Right of God, for this matter ensures the purity of wealth, its protection, and the receipt of blessings and bounties.</w:t>
      </w:r>
    </w:p>
    <w:p w14:paraId="6FB1D320" w14:textId="77777777" w:rsidR="006F3AE3" w:rsidRDefault="00000000">
      <w:pPr>
        <w:pStyle w:val="BodyText"/>
      </w:pPr>
      <w:r>
        <w:t>As for the mention of the names of the loved ones of God—those souls who entered the prison for the love of God—the servant bears witness to what the All-Merciful has revealed regarding them. Their mention suffices the world and moves the tongues of all nations to praise and extol them.</w:t>
      </w:r>
    </w:p>
    <w:p w14:paraId="13FD5575" w14:textId="77777777" w:rsidR="006F3AE3" w:rsidRDefault="00000000">
      <w:pPr>
        <w:pStyle w:val="BodyText"/>
      </w:pPr>
      <w:r>
        <w:t xml:space="preserve">At one time, the mention of those souls was heard from the tongue of grandeur. With supreme favor, each was named, and it was said: </w:t>
      </w:r>
      <w:r>
        <w:rPr>
          <w:i/>
          <w:iCs/>
        </w:rPr>
        <w:t>“Pray to God that this most exalted station and this supreme bounty may be preserved in the name of God and His love. Let them not be perturbed by the imaginings of people.”</w:t>
      </w:r>
    </w:p>
    <w:p w14:paraId="78C43374" w14:textId="77777777" w:rsidR="006F3AE3" w:rsidRDefault="00000000">
      <w:pPr>
        <w:pStyle w:val="BodyText"/>
      </w:pPr>
      <w:r>
        <w:t>With utmost effort and diligence, they must observe this lofty, most exalted station and at all times be vocal in gratitude to God.</w:t>
      </w:r>
    </w:p>
    <w:p w14:paraId="19F6F40F" w14:textId="77777777" w:rsidR="006F3AE3" w:rsidRDefault="00000000">
      <w:pPr>
        <w:pStyle w:val="BodyText"/>
      </w:pPr>
      <w:r>
        <w:t>As for what you wrote concerning Jináb-i-Mír ’Abdu’l-Báqí and two others, upon them be the most glorious blessings…</w:t>
      </w:r>
    </w:p>
    <w:p w14:paraId="31FDB44C" w14:textId="77777777" w:rsidR="006F3AE3" w:rsidRDefault="00000000">
      <w:pPr>
        <w:pStyle w:val="BodyText"/>
      </w:pPr>
      <w:r>
        <w:rPr>
          <w:b/>
          <w:bCs/>
          <w:i/>
          <w:iCs/>
        </w:rPr>
        <w:t>Page 59</w:t>
      </w:r>
    </w:p>
    <w:p w14:paraId="6CFAA112" w14:textId="77777777" w:rsidR="006F3AE3" w:rsidRDefault="00000000">
      <w:pPr>
        <w:pStyle w:val="BodyText"/>
      </w:pPr>
      <w:r>
        <w:t xml:space="preserve">…this was presented before the sanctified Court, and it was said: </w:t>
      </w:r>
      <w:r>
        <w:rPr>
          <w:i/>
          <w:iCs/>
        </w:rPr>
        <w:t>“Blessed are they, and theirs is the most exalted station in the Book of their Lord, the Almighty, the Wise. Verily, We have adorned those who were touched by hardships in the path of God, the Lord of Names, with that which will perpetuate their remembrance in the kingdom of God, the Lord of the worlds.”</w:t>
      </w:r>
    </w:p>
    <w:p w14:paraId="66022B18" w14:textId="77777777" w:rsidR="006F3AE3" w:rsidRDefault="00000000">
      <w:pPr>
        <w:pStyle w:val="BodyText"/>
      </w:pPr>
      <w:r>
        <w:t>Say: Endure patiently as your Lord has endured. Verily, He is with you and will assist you as He wills. There is no God but Him, the All-Powerful, the Almighty.</w:t>
      </w:r>
    </w:p>
    <w:p w14:paraId="7C3C25C9" w14:textId="77777777" w:rsidR="006F3AE3" w:rsidRDefault="00000000">
      <w:pPr>
        <w:pStyle w:val="BodyText"/>
      </w:pPr>
      <w:r>
        <w:t>Upon them be the most glorious blessings and His mercy. Thus does the Beloved of the world remember you in this prison. What is incumbent upon you today is to ask your Lord, the All-Merciful, to preserve for you the fruits of what you have done in His path and to protect you in what you have attained.</w:t>
      </w:r>
    </w:p>
    <w:p w14:paraId="2A8289B4" w14:textId="77777777" w:rsidR="006F3AE3" w:rsidRDefault="00000000">
      <w:pPr>
        <w:pStyle w:val="BodyText"/>
      </w:pPr>
      <w:r>
        <w:t>By My life, this is the greatest bounty. This is testified by the Lord of might. Blessed is every hearing and perceiving soul.</w:t>
      </w:r>
    </w:p>
    <w:p w14:paraId="6CE997A1" w14:textId="77777777" w:rsidR="006F3AE3" w:rsidRDefault="00000000">
      <w:pPr>
        <w:pStyle w:val="BodyText"/>
      </w:pPr>
      <w:r>
        <w:t>Thus, after the presentation of details concerning the prisoners before the sanctified Court, utmost favor regarding them was made manifest, as inferred from the revealed verses.</w:t>
      </w:r>
    </w:p>
    <w:p w14:paraId="586AE224" w14:textId="77777777" w:rsidR="006F3AE3" w:rsidRDefault="00000000">
      <w:pPr>
        <w:pStyle w:val="BodyText"/>
      </w:pPr>
      <w:r>
        <w:t>Blessed are they! God willing, they will soon attain deliverance, though in truth, they are already in the greatest deliverance, having been immersed in the path of God.</w:t>
      </w:r>
    </w:p>
    <w:p w14:paraId="1772533A" w14:textId="77777777" w:rsidR="006F3AE3" w:rsidRDefault="00000000">
      <w:pPr>
        <w:pStyle w:val="BodyText"/>
      </w:pPr>
      <w:r>
        <w:t>As commanded, all the loved ones of God…</w:t>
      </w:r>
    </w:p>
    <w:p w14:paraId="17EF8AE0" w14:textId="77777777" w:rsidR="006F3AE3" w:rsidRDefault="00000000">
      <w:pPr>
        <w:pStyle w:val="BodyText"/>
      </w:pPr>
      <w:r>
        <w:rPr>
          <w:b/>
          <w:bCs/>
          <w:i/>
          <w:iCs/>
        </w:rPr>
        <w:t>Page 60</w:t>
      </w:r>
    </w:p>
    <w:p w14:paraId="5BAF6CB2" w14:textId="77777777" w:rsidR="006F3AE3" w:rsidRDefault="00000000">
      <w:pPr>
        <w:pStyle w:val="BodyText"/>
      </w:pPr>
      <w:r>
        <w:lastRenderedPageBreak/>
        <w:t>…must move with utmost serenity and dignity. In all circumstances, they should hold fast to the cord of wisdom and with the utmost joy and delight revive the people of the world with the water of everlasting life.</w:t>
      </w:r>
    </w:p>
    <w:p w14:paraId="73E9C0C7" w14:textId="77777777" w:rsidR="006F3AE3" w:rsidRDefault="00000000">
      <w:pPr>
        <w:pStyle w:val="BodyText"/>
      </w:pPr>
      <w:r>
        <w:t xml:space="preserve">It was said: Among the revealed verses is this theme: </w:t>
      </w:r>
      <w:r>
        <w:rPr>
          <w:i/>
          <w:iCs/>
        </w:rPr>
        <w:t>“If the friends were to find the sweetness of tribulations in the path of God, they would present gifts to those who enabled them to attain this supreme bounty.”</w:t>
      </w:r>
    </w:p>
    <w:p w14:paraId="69958382" w14:textId="77777777" w:rsidR="006F3AE3" w:rsidRDefault="00000000">
      <w:pPr>
        <w:pStyle w:val="BodyText"/>
      </w:pPr>
      <w:r>
        <w:t>It is clear that the purpose is to express the exaltation of this station and the elevation of this rank. However, if someone were to outwardly present gifts, this would certainly fall outside the bounds of wisdom, for it could lead to agitation, commotion, and uproar.</w:t>
      </w:r>
    </w:p>
    <w:p w14:paraId="27E2FDC0" w14:textId="77777777" w:rsidR="006F3AE3" w:rsidRDefault="00000000">
      <w:pPr>
        <w:pStyle w:val="BodyText"/>
      </w:pPr>
      <w:r>
        <w:t>Say: O friends, the tongue of the All-Merciful counsels you to hold fast to matters that bring joy, delight, and tranquility to the servants. Many of the revealed Tablets state that the children of the age must be nurtured with milk that is delicate and subtle until they attain maturity. Heavy nourishment cannot be borne by them.</w:t>
      </w:r>
    </w:p>
    <w:p w14:paraId="4A2D7B54" w14:textId="77777777" w:rsidR="006F3AE3" w:rsidRDefault="00000000">
      <w:pPr>
        <w:pStyle w:val="BodyText"/>
      </w:pPr>
      <w:r>
        <w:t>Verily, He reminds them of what benefits them, and He is the best of reminders.</w:t>
      </w:r>
    </w:p>
    <w:p w14:paraId="4DE1116B" w14:textId="77777777" w:rsidR="006F3AE3" w:rsidRDefault="00000000">
      <w:pPr>
        <w:pStyle w:val="BodyText"/>
      </w:pPr>
      <w:r>
        <w:rPr>
          <w:b/>
          <w:bCs/>
          <w:i/>
          <w:iCs/>
        </w:rPr>
        <w:t>Page 61</w:t>
      </w:r>
    </w:p>
    <w:p w14:paraId="4E660FC9" w14:textId="77777777" w:rsidR="006F3AE3" w:rsidRDefault="00000000">
      <w:pPr>
        <w:pStyle w:val="BodyText"/>
      </w:pPr>
      <w:r>
        <w:t>Blessings be upon you and upon those who turned and attained the hearing of the verses of God, the Lord of the worlds.</w:t>
      </w:r>
    </w:p>
    <w:p w14:paraId="3C786AA9" w14:textId="77777777" w:rsidR="006F3AE3" w:rsidRDefault="00000000">
      <w:pPr>
        <w:pStyle w:val="BodyText"/>
      </w:pPr>
      <w:r>
        <w:t>O ’Alí, once again, My Most High Pen speaks and enjoins My loved ones to unity in the Cause of God. By My life, it is through this that the doors of blessings are opened. Verily, your Lord is the All-Enlightening, the All-Knowing.</w:t>
      </w:r>
    </w:p>
    <w:p w14:paraId="72A0AAA9" w14:textId="77777777" w:rsidR="006F3AE3" w:rsidRDefault="00000000">
      <w:pPr>
        <w:pStyle w:val="BodyText"/>
      </w:pPr>
      <w:r>
        <w:t>Blessed is the one who keeps this word before his eyes. We bear witness that he is among the successful.</w:t>
      </w:r>
    </w:p>
    <w:p w14:paraId="18C00A5C" w14:textId="77777777" w:rsidR="006F3AE3" w:rsidRDefault="00000000">
      <w:pPr>
        <w:pStyle w:val="BodyText"/>
      </w:pPr>
      <w:r>
        <w:t>Though the divine favors toward these mentioned souls are manifested in the revealed verses to a degree beyond all imagination, after your visitation, they too testify to what has been mentioned. Yet, during the descent of the verses, a word was heard from the tongue of grandeur, indicating that specific noble Tablets would also be revealed for these souls, even if it were but one verse.</w:t>
      </w:r>
    </w:p>
    <w:p w14:paraId="1A5A33BB" w14:textId="77777777" w:rsidR="006F3AE3" w:rsidRDefault="00000000">
      <w:pPr>
        <w:pStyle w:val="BodyText"/>
      </w:pPr>
      <w:r>
        <w:t>Blessed are they for having attained the favor of their Lord, as most were deprived of this most exalted, most noble, most wondrous, and most mighty bounty.</w:t>
      </w:r>
    </w:p>
    <w:p w14:paraId="117F4B47" w14:textId="77777777" w:rsidR="006F3AE3" w:rsidRDefault="00000000">
      <w:pPr>
        <w:pStyle w:val="BodyText"/>
      </w:pPr>
      <w:r>
        <w:t>Another matter: Convey sublime, mighty, and noble blessings on behalf of this lowly servant to all the friends—those souls who are enraptured by the wine of the mention of God and are delighted by the remembrance of the Beloved.</w:t>
      </w:r>
    </w:p>
    <w:p w14:paraId="5B779B10" w14:textId="77777777" w:rsidR="006F3AE3" w:rsidRDefault="00000000">
      <w:pPr>
        <w:pStyle w:val="BodyText"/>
      </w:pPr>
      <w:r>
        <w:t>Say to them: Today…</w:t>
      </w:r>
    </w:p>
    <w:p w14:paraId="16849E77" w14:textId="77777777" w:rsidR="006F3AE3" w:rsidRDefault="00000000">
      <w:pPr>
        <w:pStyle w:val="BodyText"/>
      </w:pPr>
      <w:r>
        <w:rPr>
          <w:b/>
          <w:bCs/>
          <w:i/>
          <w:iCs/>
        </w:rPr>
        <w:t>Page 62</w:t>
      </w:r>
    </w:p>
    <w:p w14:paraId="78BFF30D" w14:textId="77777777" w:rsidR="006F3AE3" w:rsidRDefault="00000000">
      <w:pPr>
        <w:pStyle w:val="BodyText"/>
      </w:pPr>
      <w:r>
        <w:lastRenderedPageBreak/>
        <w:t>…is the day awaited by all the Prophets and Messengers, and they implored and hoped to witness it before the presence of God, exalted and glorified be He.</w:t>
      </w:r>
    </w:p>
    <w:p w14:paraId="76DC1FEC" w14:textId="77777777" w:rsidR="006F3AE3" w:rsidRDefault="00000000">
      <w:pPr>
        <w:pStyle w:val="BodyText"/>
      </w:pPr>
      <w:r>
        <w:rPr>
          <w:i/>
          <w:iCs/>
        </w:rPr>
        <w:t>“This is the Day in which God has come, and this is the Day in which the Qur’án has spoken. On that Day, sovereignty belongs to God.”</w:t>
      </w:r>
    </w:p>
    <w:p w14:paraId="75C197A5" w14:textId="77777777" w:rsidR="006F3AE3" w:rsidRDefault="00000000">
      <w:pPr>
        <w:pStyle w:val="BodyText"/>
      </w:pPr>
      <w:r>
        <w:t>This is the Day adorned by the mention of it in all the sacred scriptures.</w:t>
      </w:r>
    </w:p>
    <w:p w14:paraId="1EE378F9" w14:textId="77777777" w:rsidR="006F3AE3" w:rsidRDefault="00000000">
      <w:pPr>
        <w:pStyle w:val="BodyText"/>
      </w:pPr>
      <w:r>
        <w:t>The friends must stand firm and steadfast with utmost unity, oneness, and solidarity in the Cause of God.</w:t>
      </w:r>
    </w:p>
    <w:p w14:paraId="17A4AED1" w14:textId="77777777" w:rsidR="006F3AE3" w:rsidRDefault="00000000">
      <w:pPr>
        <w:pStyle w:val="BodyText"/>
      </w:pPr>
      <w:r>
        <w:t>It was said: Write to Jináb-i-’Alí before the Greatest, upon him be the most glorious blessings, that today the receptive souls must be continuously nourished with the cup of understanding and trained with the wondrous and mighty feast until they become steadfast and unwavering in the Cause of God, in such a manner that no one in the world will be capable of altering or changing their resolve.</w:t>
      </w:r>
    </w:p>
    <w:p w14:paraId="23D350E8" w14:textId="77777777" w:rsidR="006F3AE3" w:rsidRDefault="00000000">
      <w:pPr>
        <w:pStyle w:val="BodyText"/>
      </w:pPr>
      <w:r>
        <w:t>The people are weak, and some unprofitable and irrelevant utterances of the people of the Qur’án have lingered in their ears and hearts. Thus, they may be inclined to heed certain vain imaginings.</w:t>
      </w:r>
    </w:p>
    <w:p w14:paraId="7CD3AAF8" w14:textId="77777777" w:rsidR="006F3AE3" w:rsidRDefault="00000000">
      <w:pPr>
        <w:pStyle w:val="BodyText"/>
      </w:pPr>
      <w:r>
        <w:t>Say: The matter is not as such. Were that which is hidden from you to be unveiled, you would abandon the world and all it contains of expressions and implications and cling to the word that encompasses the world.</w:t>
      </w:r>
    </w:p>
    <w:p w14:paraId="5F52F25D" w14:textId="77777777" w:rsidR="006F3AE3" w:rsidRDefault="00000000">
      <w:pPr>
        <w:pStyle w:val="BodyText"/>
      </w:pPr>
      <w:r>
        <w:t>O friends…</w:t>
      </w:r>
    </w:p>
    <w:p w14:paraId="0C28C6CF" w14:textId="77777777" w:rsidR="006F3AE3" w:rsidRDefault="00000000">
      <w:pPr>
        <w:pStyle w:val="BodyText"/>
      </w:pPr>
      <w:r>
        <w:rPr>
          <w:b/>
          <w:bCs/>
          <w:i/>
          <w:iCs/>
        </w:rPr>
        <w:t>Page 63</w:t>
      </w:r>
    </w:p>
    <w:p w14:paraId="135FB1B1" w14:textId="77777777" w:rsidR="006F3AE3" w:rsidRDefault="00000000">
      <w:pPr>
        <w:pStyle w:val="BodyText"/>
      </w:pPr>
      <w:r>
        <w:t>…purify and sanctify your hearts from idle imaginings and prior thoughts so that you may attain and be illumined by the wondrous lights. Reflect and meditate on what has been said and what has transpired. By doing so, you will become aware of the falsehood of the narrators who stood in the first ranks.</w:t>
      </w:r>
    </w:p>
    <w:p w14:paraId="59309982" w14:textId="77777777" w:rsidR="006F3AE3" w:rsidRDefault="00000000">
      <w:pPr>
        <w:pStyle w:val="BodyText"/>
      </w:pPr>
      <w:r>
        <w:t>By My life, you will then witness the Sun of Assurance shining from the horizons of your hearts and the Moon of Certitude glowing from the heavens of your beings. You will find yourselves standing at a station that none but you can attain, and you will observe those below you from the Assembly of the Bayán in the lowest ranks.</w:t>
      </w:r>
    </w:p>
    <w:p w14:paraId="387DF1A2" w14:textId="77777777" w:rsidR="006F3AE3" w:rsidRDefault="00000000">
      <w:pPr>
        <w:pStyle w:val="BodyText"/>
      </w:pPr>
      <w:r>
        <w:t>Say: O My loved ones, leave them to their imaginings and the lies uttered by their tongues. By My life, this is a day in which their words are of no mention. This is testified by the Most High Pen and the tongue of God in the kingdom of creation. Verily, He is the All-Enlightening, the All-Knowing.</w:t>
      </w:r>
    </w:p>
    <w:p w14:paraId="52ABB2C9" w14:textId="77777777" w:rsidR="006F3AE3" w:rsidRDefault="00000000">
      <w:pPr>
        <w:pStyle w:val="BodyText"/>
      </w:pPr>
      <w:r>
        <w:t>God willing, the Beloved’s friends must reflect on these and other passages revealed from the Pen of Revelation. In doing so, they will find all souls—those deprived and barred from the true wine—utterly non-existent and wholly absent.</w:t>
      </w:r>
    </w:p>
    <w:p w14:paraId="1FF6A82E" w14:textId="77777777" w:rsidR="006F3AE3" w:rsidRDefault="00000000">
      <w:pPr>
        <w:pStyle w:val="BodyText"/>
      </w:pPr>
      <w:r>
        <w:rPr>
          <w:b/>
          <w:bCs/>
          <w:i/>
          <w:iCs/>
        </w:rPr>
        <w:t>Page 64</w:t>
      </w:r>
    </w:p>
    <w:p w14:paraId="549EBA69" w14:textId="77777777" w:rsidR="006F3AE3" w:rsidRDefault="00000000">
      <w:pPr>
        <w:pStyle w:val="BodyText"/>
      </w:pPr>
      <w:r>
        <w:lastRenderedPageBreak/>
        <w:t>The true lover of the Beloved, being perceptive, should discern through the words of misguided, rebellious, false, and vain souls the power of Truth. Observe how, after the veils of vain imaginings were torn asunder, they were once again ensnared in other delusions.</w:t>
      </w:r>
    </w:p>
    <w:p w14:paraId="686235D8" w14:textId="77777777" w:rsidR="006F3AE3" w:rsidRDefault="00000000">
      <w:pPr>
        <w:pStyle w:val="BodyText"/>
      </w:pPr>
      <w:r>
        <w:t>By the Most Great Name, they have perceived nothing of the Day of God and have not tasted a drop from the ocean of divine utterance. Leave them to play in their idle pursuits.</w:t>
      </w:r>
    </w:p>
    <w:p w14:paraId="1AB8884C" w14:textId="77777777" w:rsidR="006F3AE3" w:rsidRDefault="00000000">
      <w:pPr>
        <w:pStyle w:val="BodyText"/>
      </w:pPr>
      <w:r>
        <w:t>However, it is necessary to nurture the friends so that they may consider a hundred thousand such deluded souls as non-existent and perished.</w:t>
      </w:r>
    </w:p>
    <w:p w14:paraId="34518382" w14:textId="77777777" w:rsidR="006F3AE3" w:rsidRDefault="00000000">
      <w:pPr>
        <w:pStyle w:val="BodyText"/>
      </w:pPr>
      <w:r>
        <w:t>These people have now set their sights on a new well and are planning to proceed to Jabálqá. Say: Create even a single sacred place and from there occasionally issue varied edicts. Say: Bravo for your perception and intelligence! Have you not yet understood that what you once held and took pride in is unrecognized by God?</w:t>
      </w:r>
    </w:p>
    <w:p w14:paraId="362ED909" w14:textId="77777777" w:rsidR="006F3AE3" w:rsidRDefault="00000000">
      <w:pPr>
        <w:pStyle w:val="BodyText"/>
      </w:pPr>
      <w:r>
        <w:t>A few arose, seized the reins of the poor masses, and spread numerous fabrications and falsehoods.</w:t>
      </w:r>
    </w:p>
    <w:p w14:paraId="3E48FAB2" w14:textId="77777777" w:rsidR="006F3AE3" w:rsidRDefault="00000000">
      <w:pPr>
        <w:pStyle w:val="BodyText"/>
      </w:pPr>
      <w:r>
        <w:rPr>
          <w:b/>
          <w:bCs/>
          <w:i/>
          <w:iCs/>
        </w:rPr>
        <w:t>Page 65</w:t>
      </w:r>
    </w:p>
    <w:p w14:paraId="10C662FF" w14:textId="77777777" w:rsidR="006F3AE3" w:rsidRDefault="00000000">
      <w:pPr>
        <w:pStyle w:val="BodyText"/>
      </w:pPr>
      <w:r>
        <w:t>These false individuals who considered themselves the leaders of the people and the chiefs of the land were the very cause of the martyrdom of the Primal Point, upon Him be the spirit of all else.</w:t>
      </w:r>
    </w:p>
    <w:p w14:paraId="25D08C6E" w14:textId="77777777" w:rsidR="006F3AE3" w:rsidRDefault="00000000">
      <w:pPr>
        <w:pStyle w:val="BodyText"/>
      </w:pPr>
      <w:r>
        <w:t>Would that I had been permitted by God to disclose and recount what remains hidden from them and most people.</w:t>
      </w:r>
    </w:p>
    <w:p w14:paraId="4CA82FDA" w14:textId="77777777" w:rsidR="006F3AE3" w:rsidRDefault="00000000">
      <w:pPr>
        <w:pStyle w:val="BodyText"/>
      </w:pPr>
      <w:r>
        <w:t>The matter is in His hands. He commands and prohibits and is not questioned about what He does. Verily, He is the Sovereign, the Almighty, the All-Powerful.</w:t>
      </w:r>
    </w:p>
    <w:p w14:paraId="6B409A81" w14:textId="77777777" w:rsidR="006F3AE3" w:rsidRDefault="00000000">
      <w:pPr>
        <w:pStyle w:val="BodyText"/>
      </w:pPr>
      <w:r>
        <w:t>Now observe what has been mentioned. All the people of the Bayán were privy to it. Nevertheless, this station cannot be clearly articulated, for they appear disturbed and shaken. Observe the power of vain imaginings, how it has encircled and overtaken deluded souls.</w:t>
      </w:r>
    </w:p>
    <w:p w14:paraId="28743EAD" w14:textId="77777777" w:rsidR="006F3AE3" w:rsidRDefault="00000000">
      <w:pPr>
        <w:pStyle w:val="BodyText"/>
      </w:pPr>
      <w:r>
        <w:t>Say: If you had even engaged in constructing a mere cellar, it would have been better, for, as someone remarked, “the latter must correspond to the former.” Without a doubt, the delusion aligns with delusion by delusion.</w:t>
      </w:r>
    </w:p>
    <w:p w14:paraId="0E953769" w14:textId="77777777" w:rsidR="006F3AE3" w:rsidRDefault="00000000">
      <w:pPr>
        <w:pStyle w:val="BodyText"/>
      </w:pPr>
      <w:r>
        <w:t>Woe unto them and those who follow them. The All-Merciful has testified that this is a wondrous Cause, made by God to be sanctified from likenesses and similarities, from before and after.</w:t>
      </w:r>
    </w:p>
    <w:p w14:paraId="0D7B7257" w14:textId="77777777" w:rsidR="006F3AE3" w:rsidRDefault="00000000">
      <w:pPr>
        <w:pStyle w:val="BodyText"/>
      </w:pPr>
      <w:r>
        <w:rPr>
          <w:b/>
          <w:bCs/>
          <w:i/>
          <w:iCs/>
        </w:rPr>
        <w:t>Page 66</w:t>
      </w:r>
    </w:p>
    <w:p w14:paraId="53DE3A1D" w14:textId="77777777" w:rsidR="006F3AE3" w:rsidRDefault="00000000">
      <w:pPr>
        <w:pStyle w:val="BodyText"/>
      </w:pPr>
      <w:r>
        <w:t>It is, indeed, a new creation of the heavens and the earth. Blessed are the discerning ones.</w:t>
      </w:r>
    </w:p>
    <w:p w14:paraId="0F684175" w14:textId="77777777" w:rsidR="006F3AE3" w:rsidRDefault="00000000">
      <w:pPr>
        <w:pStyle w:val="BodyText"/>
      </w:pPr>
      <w:r>
        <w:t>Therefore, you must speak with utmost wisdom, for some utterances are as clear and radiant as the sun, yet if spoken among those who are but animal manifestations, they cause hearts to tremble.</w:t>
      </w:r>
    </w:p>
    <w:p w14:paraId="2DA3CD98" w14:textId="77777777" w:rsidR="006F3AE3" w:rsidRDefault="00000000">
      <w:pPr>
        <w:pStyle w:val="BodyText"/>
      </w:pPr>
      <w:r>
        <w:t>God willing, all your effort and strength should be dedicated to wisdom and utterance in the service of the Cause of the All-Merciful.</w:t>
      </w:r>
    </w:p>
    <w:p w14:paraId="0012FA84" w14:textId="77777777" w:rsidR="006F3AE3" w:rsidRDefault="00000000">
      <w:pPr>
        <w:pStyle w:val="BodyText"/>
      </w:pPr>
      <w:r>
        <w:lastRenderedPageBreak/>
        <w:t>Blessings be upon your presence and upon those with you.</w:t>
      </w:r>
    </w:p>
    <w:p w14:paraId="73215990" w14:textId="77777777" w:rsidR="006F3AE3" w:rsidRDefault="00000000">
      <w:pPr>
        <w:pStyle w:val="BodyText"/>
      </w:pPr>
      <w:r>
        <w:t>The Servant</w:t>
      </w:r>
      <w:r>
        <w:br/>
        <w:t>25 Ramaḍán, Year 95 (September 1878)</w:t>
      </w:r>
    </w:p>
    <w:p w14:paraId="6175F1AF" w14:textId="77777777" w:rsidR="006F3AE3" w:rsidRDefault="00000000">
      <w:pPr>
        <w:pStyle w:val="Heading2"/>
      </w:pPr>
      <w:bookmarkStart w:id="1024" w:name="bh00041-natural"/>
      <w:bookmarkEnd w:id="1023"/>
      <w:r>
        <w:t>BH00041 (Natural)</w:t>
      </w:r>
    </w:p>
    <w:p w14:paraId="04C59E52" w14:textId="77777777" w:rsidR="006F3AE3" w:rsidRDefault="00000000">
      <w:pPr>
        <w:pStyle w:val="Heading3"/>
      </w:pPr>
      <w:bookmarkStart w:id="1025" w:name="lawh-i-jamal-i-burujirdi-ii"/>
      <w:r>
        <w:t>Lawh-i-Jamal-i-Burujirdi II</w:t>
      </w:r>
    </w:p>
    <w:p w14:paraId="2C5757CD" w14:textId="77777777" w:rsidR="006F3AE3" w:rsidRDefault="00000000">
      <w:pPr>
        <w:pStyle w:val="FirstParagraph"/>
      </w:pPr>
      <w:r>
        <w:t>He is the Most Sacred, Most Great, Most Exalted, Most Glorious.</w:t>
      </w:r>
    </w:p>
    <w:p w14:paraId="2DD02D2A" w14:textId="77777777" w:rsidR="006F3AE3" w:rsidRDefault="00000000">
      <w:pPr>
        <w:pStyle w:val="BodyText"/>
      </w:pPr>
      <w:r>
        <w:t>Praise be to God, who is unified in majesty, unparalleled in splendor, sanctified beyond weariness, and exalted above aspirations. He is the One who ordains the appointed times of life spans, speaks in the eternal pre-existence, and appears in the end. There is no God but Him, the Self-Sufficient, the Most Exalted.</w:t>
      </w:r>
    </w:p>
    <w:p w14:paraId="266167FF" w14:textId="77777777" w:rsidR="006F3AE3" w:rsidRDefault="00000000">
      <w:pPr>
        <w:pStyle w:val="BodyText"/>
      </w:pPr>
      <w:r>
        <w:t>Praise be to God, who has accepted the deeds of those drawn by His call, intoxicated by the wine of His revelation, and made to speak by His name.</w:t>
      </w:r>
    </w:p>
    <w:p w14:paraId="01DF5CE9" w14:textId="77777777" w:rsidR="006F3AE3" w:rsidRDefault="00000000">
      <w:pPr>
        <w:pStyle w:val="BodyText"/>
      </w:pPr>
      <w:r>
        <w:t>[Name of God J.M., upon Him be the most glorious blessings.]</w:t>
      </w:r>
    </w:p>
    <w:p w14:paraId="70FBFDC1" w14:textId="77777777" w:rsidR="006F3AE3" w:rsidRDefault="00000000">
      <w:pPr>
        <w:pStyle w:val="BodyText"/>
      </w:pPr>
      <w:r>
        <w:rPr>
          <w:b/>
          <w:bCs/>
          <w:i/>
          <w:iCs/>
        </w:rPr>
        <w:t>Page 67</w:t>
      </w:r>
    </w:p>
    <w:p w14:paraId="0E42CE47" w14:textId="77777777" w:rsidR="006F3AE3" w:rsidRDefault="00000000">
      <w:pPr>
        <w:pStyle w:val="BodyText"/>
      </w:pPr>
      <w:r>
        <w:t>…with His praise, making them aware of the Sun of His beauty, revealing them in His days, confirming them in the recognition of His essence, and granting them success in attaining His good pleasure. Verily, He is the Omnipotent, the All-Bountiful.</w:t>
      </w:r>
    </w:p>
    <w:p w14:paraId="33F03942" w14:textId="77777777" w:rsidR="006F3AE3" w:rsidRDefault="00000000">
      <w:pPr>
        <w:pStyle w:val="BodyText"/>
      </w:pPr>
      <w:r>
        <w:t>Praise be to God, who illumined the horizon of the world with the Most Great Luminary. When He ascended the throne, He heralded to humanity the appearance of the ocean of His grace and the suns of His bounties.</w:t>
      </w:r>
    </w:p>
    <w:p w14:paraId="21D16D0C" w14:textId="77777777" w:rsidR="006F3AE3" w:rsidRDefault="00000000">
      <w:pPr>
        <w:pStyle w:val="BodyText"/>
      </w:pPr>
      <w:r>
        <w:t>Blessed is the steadfast one who cast away what hindered him and hastened to His Most Exalted Horizon. Woe to those who remain ensnared by the imaginings of those who outwardly appear as men.</w:t>
      </w:r>
    </w:p>
    <w:p w14:paraId="7A51378D" w14:textId="77777777" w:rsidR="006F3AE3" w:rsidRDefault="00000000">
      <w:pPr>
        <w:pStyle w:val="BodyText"/>
      </w:pPr>
      <w:r>
        <w:t>I magnify, extol, and send greetings upon those who were not deterred by vain desires from God, the Lord of Names. Through them, the star of understanding shone in most lands. They are noble servants, active servants, near servants, sincere servants, victorious servants, and steadfast servants in the service of their Lord.</w:t>
      </w:r>
    </w:p>
    <w:p w14:paraId="18CD2665" w14:textId="77777777" w:rsidR="006F3AE3" w:rsidRDefault="00000000">
      <w:pPr>
        <w:pStyle w:val="BodyText"/>
      </w:pPr>
      <w:r>
        <w:t>They speak among the people with wisdom and eloquence. I bear witness that they have attained the chalice of everlasting life, which flows from the right hand of the Throne of the All-Merciful. They have achieved what none before them has attained. Verily, our Lord, the All-Merciful, is the Self-Sufficient, the All-Bountiful.</w:t>
      </w:r>
    </w:p>
    <w:p w14:paraId="1146A213" w14:textId="77777777" w:rsidR="006F3AE3" w:rsidRDefault="00000000">
      <w:pPr>
        <w:pStyle w:val="BodyText"/>
      </w:pPr>
      <w:r>
        <w:t>My spirit is a sacrifice for your steadfastness, and for your constancy, it is a sacrifice as well.</w:t>
      </w:r>
    </w:p>
    <w:p w14:paraId="5DC45AEA" w14:textId="77777777" w:rsidR="006F3AE3" w:rsidRDefault="00000000">
      <w:pPr>
        <w:pStyle w:val="BodyText"/>
      </w:pPr>
      <w:r>
        <w:rPr>
          <w:b/>
          <w:bCs/>
          <w:i/>
          <w:iCs/>
        </w:rPr>
        <w:t>Page 68</w:t>
      </w:r>
    </w:p>
    <w:p w14:paraId="50E09CB2" w14:textId="77777777" w:rsidR="006F3AE3" w:rsidRDefault="00000000">
      <w:pPr>
        <w:pStyle w:val="BodyText"/>
      </w:pPr>
      <w:r>
        <w:lastRenderedPageBreak/>
        <w:t>I was seated, still and reflective, contemplating the Cause of God and what His servants have endured, when one of the loved ones of God brought me your letter. When I opened it, I found the fragrance of your love, our Beloved and the Beloved of all in the world, the object of our longing and that of all in the heavens and the earth.</w:t>
      </w:r>
    </w:p>
    <w:p w14:paraId="53E842C3" w14:textId="77777777" w:rsidR="006F3AE3" w:rsidRDefault="00000000">
      <w:pPr>
        <w:pStyle w:val="BodyText"/>
      </w:pPr>
      <w:r>
        <w:t>I read it, comprehended its contents regarding your service, steadfastness, praise, and what you have borne in the path of God. I then turned toward the Most Exalted Station, the Throne of our Most Glorious Lord.</w:t>
      </w:r>
    </w:p>
    <w:p w14:paraId="1056147A" w14:textId="77777777" w:rsidR="006F3AE3" w:rsidRDefault="00000000">
      <w:pPr>
        <w:pStyle w:val="BodyText"/>
      </w:pPr>
      <w:r>
        <w:t>When I entered and stood before His presence, I presented what you had invoked of God. He smiled, the Beloved’s grace was manifest, and He said:</w:t>
      </w:r>
    </w:p>
    <w:p w14:paraId="515C336F" w14:textId="77777777" w:rsidR="006F3AE3" w:rsidRDefault="00000000">
      <w:pPr>
        <w:pStyle w:val="BodyText"/>
      </w:pPr>
      <w:r>
        <w:rPr>
          <w:i/>
          <w:iCs/>
        </w:rPr>
        <w:t>“This is not due to his merit. We strengthened him to remember Me, and so he remembered Me. We made him aware of My Horizon, and he turned toward My Countenance. We enabled him to serve Me, and so he arose in My service by My permission. All grace belongs to Me, and I am the Ancient Bestower. Without the drops from the ocean of My grace, he would not have recognized Me; without the attraction of My verses from the kingdom of My utterance, he would not have turned toward My path.”</w:t>
      </w:r>
    </w:p>
    <w:p w14:paraId="592DFC1E" w14:textId="77777777" w:rsidR="006F3AE3" w:rsidRDefault="00000000">
      <w:pPr>
        <w:pStyle w:val="BodyText"/>
      </w:pPr>
      <w:r>
        <w:rPr>
          <w:b/>
          <w:bCs/>
          <w:i/>
          <w:iCs/>
        </w:rPr>
        <w:t>Page 69</w:t>
      </w:r>
    </w:p>
    <w:p w14:paraId="542E0016" w14:textId="77777777" w:rsidR="006F3AE3" w:rsidRDefault="00000000">
      <w:pPr>
        <w:pStyle w:val="BodyText"/>
      </w:pPr>
      <w:r>
        <w:t>O My Name of Beauty, reflect on the kings and what We unveiled concerning them, that you may discern what your Lord, the All-Wise, has spoken.</w:t>
      </w:r>
    </w:p>
    <w:p w14:paraId="03C62922" w14:textId="77777777" w:rsidR="006F3AE3" w:rsidRDefault="00000000">
      <w:pPr>
        <w:pStyle w:val="BodyText"/>
      </w:pPr>
      <w:r>
        <w:t>A king among the kings was once immersed in the seas of sovereignty, attached to the world and its ornaments and colors. On one of the nights, the Sun of Detachment arose from the horizon of My will and was unveiled to him. He abandoned all he possessed, left his home, and journeyed to the wilderness. None knew of his state but God, your Lord, and the Lord of all the worlds.</w:t>
      </w:r>
    </w:p>
    <w:p w14:paraId="6424A85C" w14:textId="77777777" w:rsidR="006F3AE3" w:rsidRDefault="00000000">
      <w:pPr>
        <w:pStyle w:val="BodyText"/>
      </w:pPr>
      <w:r>
        <w:t>Were We to unveil to the people as We unveiled to you, all would arise to serve Me, to mention Me, and to praise Me.</w:t>
      </w:r>
    </w:p>
    <w:p w14:paraId="6D5BB54D" w14:textId="77777777" w:rsidR="006F3AE3" w:rsidRDefault="00000000">
      <w:pPr>
        <w:pStyle w:val="BodyText"/>
      </w:pPr>
      <w:r>
        <w:t>Thus does My tongue speak, that you may be among the joyful. Verily, your Lord delights in jest at times and jests. Verily, He is the All-Bountiful, doing as He wills. None has the right to object to what appears from Him. This is testified by the Books of God, the All-Knowing, the All-Wise.</w:t>
      </w:r>
    </w:p>
    <w:p w14:paraId="724729AE" w14:textId="77777777" w:rsidR="006F3AE3" w:rsidRDefault="00000000">
      <w:pPr>
        <w:pStyle w:val="BodyText"/>
      </w:pPr>
      <w:r>
        <w:t>What you have expressed of your helplessness, nothingness, confession of sins, and shortcomings, He has said:</w:t>
      </w:r>
    </w:p>
    <w:p w14:paraId="2F16E8D4" w14:textId="77777777" w:rsidR="006F3AE3" w:rsidRDefault="00000000">
      <w:pPr>
        <w:pStyle w:val="BodyText"/>
      </w:pPr>
      <w:r>
        <w:rPr>
          <w:i/>
          <w:iCs/>
        </w:rPr>
        <w:t>“O My Name, We have pardoned you before, accepted your service, obedience, presence, and meeting, and have heard your lamentations, cries, and groans, and the sighs of your heart in the love of God, your Lord, the Mighty, the Praiseworthy.”</w:t>
      </w:r>
    </w:p>
    <w:p w14:paraId="1CEEE728" w14:textId="77777777" w:rsidR="006F3AE3" w:rsidRDefault="00000000">
      <w:pPr>
        <w:pStyle w:val="BodyText"/>
      </w:pPr>
      <w:r>
        <w:rPr>
          <w:b/>
          <w:bCs/>
          <w:i/>
          <w:iCs/>
        </w:rPr>
        <w:t>Page 70</w:t>
      </w:r>
    </w:p>
    <w:p w14:paraId="1426B0B7" w14:textId="77777777" w:rsidR="006F3AE3" w:rsidRDefault="00000000">
      <w:pPr>
        <w:pStyle w:val="BodyText"/>
      </w:pPr>
      <w:r>
        <w:t>Regarding what you wrote, acknowledging a past error of turning toward the Land of Dust as an addition to previous faults, after presenting this, the tongue of the All-Merciful in the kingdom of utterance spoke what no one in the world can comprehend.</w:t>
      </w:r>
    </w:p>
    <w:p w14:paraId="2B562563" w14:textId="77777777" w:rsidR="006F3AE3" w:rsidRDefault="00000000">
      <w:pPr>
        <w:pStyle w:val="BodyText"/>
      </w:pPr>
      <w:r>
        <w:lastRenderedPageBreak/>
        <w:t>By your life, no pen in the world can describe it, nor can the hearts of the wise grasp it.</w:t>
      </w:r>
    </w:p>
    <w:p w14:paraId="22E516B1" w14:textId="77777777" w:rsidR="006F3AE3" w:rsidRDefault="00000000">
      <w:pPr>
        <w:pStyle w:val="BodyText"/>
      </w:pPr>
      <w:r>
        <w:t>Finally, He said: Write to the Name of Beauty, upon Him be the most glorious blessings, that this service of yours has been accepted and will continue to be so.</w:t>
      </w:r>
    </w:p>
    <w:p w14:paraId="49A441F7" w14:textId="77777777" w:rsidR="006F3AE3" w:rsidRDefault="00000000">
      <w:pPr>
        <w:pStyle w:val="BodyText"/>
      </w:pPr>
      <w:r>
        <w:t>For Jináb-i-Ism-i-Há, upon Him be the glory of God, wrote to you, and We bear witness that he is among those enkindled by the fire of the love of God, immersed in the ocean of His grace. In such a state, when he heard of what occurred in the prison land, he cried out within himself and informed the people of what had transpired.</w:t>
      </w:r>
    </w:p>
    <w:p w14:paraId="3D838D61" w14:textId="77777777" w:rsidR="006F3AE3" w:rsidRDefault="00000000">
      <w:pPr>
        <w:pStyle w:val="BodyText"/>
      </w:pPr>
      <w:r>
        <w:rPr>
          <w:i/>
          <w:iCs/>
        </w:rPr>
        <w:t>“Verily, your Lord is the All-Knowing, the All-Informed. Be assured, We have accepted what you have done in the path of God, and be among the thankful. Verily, the showers of grace from the heaven of My bounty have been directed toward you, and the gaze of My mercy is turned toward your love. Mention your Lord in all circumstances with wisdom and eloquence. Verily, He hears and sees. Verily, He is the All-Hearing, the All-Seeing.”</w:t>
      </w:r>
    </w:p>
    <w:p w14:paraId="7AD3843F" w14:textId="77777777" w:rsidR="006F3AE3" w:rsidRDefault="00000000">
      <w:pPr>
        <w:pStyle w:val="BodyText"/>
      </w:pPr>
      <w:r>
        <w:rPr>
          <w:b/>
          <w:bCs/>
          <w:i/>
          <w:iCs/>
        </w:rPr>
        <w:t>Page 71</w:t>
      </w:r>
    </w:p>
    <w:p w14:paraId="1F856611" w14:textId="77777777" w:rsidR="006F3AE3" w:rsidRDefault="00000000">
      <w:pPr>
        <w:pStyle w:val="BodyText"/>
      </w:pPr>
      <w:r>
        <w:t>O Beauty, some souls, with their gaze fixed on the Most Exalted Horizon, proceed on the path of God with full eagerness and dedication, sparing nothing in His path and wholeheartedly excelling in the service of His Cause. These are the people of Bahá, recorded in My Crimson Tablet.</w:t>
      </w:r>
    </w:p>
    <w:p w14:paraId="5BA95358" w14:textId="77777777" w:rsidR="006F3AE3" w:rsidRDefault="00000000">
      <w:pPr>
        <w:pStyle w:val="BodyText"/>
      </w:pPr>
      <w:r>
        <w:t>However, some have not yet reached this lofty station, and therefore, they are not safeguarded from inner disturbances. Verily, your Lord is the All-Knowing.</w:t>
      </w:r>
    </w:p>
    <w:p w14:paraId="09EF4784" w14:textId="77777777" w:rsidR="006F3AE3" w:rsidRDefault="00000000">
      <w:pPr>
        <w:pStyle w:val="BodyText"/>
      </w:pPr>
      <w:r>
        <w:t>When the mentioned news reached the Sacred Land, the decree was issued from the Source of Command, and the prohibition was revealed from the heaven of divine will. Among these was Jináb-i-Jawád, upon him be the most glorious blessings, who was instructed to write to the lands of Tá and Qáf, forbidding anyone to make any demands.</w:t>
      </w:r>
    </w:p>
    <w:p w14:paraId="3B973FB0" w14:textId="77777777" w:rsidR="006F3AE3" w:rsidRDefault="00000000">
      <w:pPr>
        <w:pStyle w:val="BodyText"/>
      </w:pPr>
      <w:r>
        <w:t>Similarly, Jináb-i-Ism-i-Há, upon him be the most glorious blessings, was commanded concerning the lands of Khá, Káf, and Tá. This prohibition was not specific to the land of Khá.</w:t>
      </w:r>
    </w:p>
    <w:p w14:paraId="34730746" w14:textId="77777777" w:rsidR="006F3AE3" w:rsidRDefault="00000000">
      <w:pPr>
        <w:pStyle w:val="BodyText"/>
      </w:pPr>
      <w:r>
        <w:t>Utmost favor for the loved ones of that land has been manifest from the dawn of divine grace. Verses have been revealed for them previously. Should anyone read them, they would become aware of God’s grace and mercy toward them.</w:t>
      </w:r>
    </w:p>
    <w:p w14:paraId="3BEAD515" w14:textId="77777777" w:rsidR="006F3AE3" w:rsidRDefault="00000000">
      <w:pPr>
        <w:pStyle w:val="BodyText"/>
      </w:pPr>
      <w:r>
        <w:t>Verily, your Lord is the All-Informed. There is no doubt that any soul from among these mentioned souls who rises to serve does so for God and acts in His path. Hence, their deeds are surely accepted, and their reward is recorded by the Most High Pen.</w:t>
      </w:r>
    </w:p>
    <w:p w14:paraId="3AFD5980" w14:textId="77777777" w:rsidR="006F3AE3" w:rsidRDefault="00000000">
      <w:pPr>
        <w:pStyle w:val="BodyText"/>
      </w:pPr>
      <w:r>
        <w:t>With utmost joy and happiness, they must engage in the remembrance of the Beloved of the worlds. Verily, We magnify them in My name and remember them with what will perpetuate their names in the earthly realm of creation.</w:t>
      </w:r>
    </w:p>
    <w:p w14:paraId="245F594B" w14:textId="77777777" w:rsidR="006F3AE3" w:rsidRDefault="00000000">
      <w:pPr>
        <w:pStyle w:val="BodyText"/>
      </w:pPr>
      <w:r>
        <w:rPr>
          <w:b/>
          <w:bCs/>
          <w:i/>
          <w:iCs/>
        </w:rPr>
        <w:t>Page 72</w:t>
      </w:r>
    </w:p>
    <w:p w14:paraId="78F16B42" w14:textId="77777777" w:rsidR="006F3AE3" w:rsidRDefault="00000000">
      <w:pPr>
        <w:pStyle w:val="BodyText"/>
      </w:pPr>
      <w:r>
        <w:lastRenderedPageBreak/>
        <w:t>…of creation and in My wondrous kingdom.</w:t>
      </w:r>
    </w:p>
    <w:p w14:paraId="60ACBB16" w14:textId="77777777" w:rsidR="006F3AE3" w:rsidRDefault="00000000">
      <w:pPr>
        <w:pStyle w:val="BodyText"/>
      </w:pPr>
      <w:r>
        <w:t>This servant presents that this matter, which is firmly decreed, was revealed at a time when the names of individuals who had succeeded in serving the Cause were outwardly mentioned before the Sacred Presence. After their mention, it was accepted, and what funds had been received were ordered to be distributed among some of the loved ones of God residing in that land.</w:t>
      </w:r>
    </w:p>
    <w:p w14:paraId="5D921B6C" w14:textId="77777777" w:rsidR="006F3AE3" w:rsidRDefault="00000000">
      <w:pPr>
        <w:pStyle w:val="BodyText"/>
      </w:pPr>
      <w:r>
        <w:t>Jináb-i-Mírzá Muhammad ’Alí, upon him be the glory of God, of the people of Qá’in, sent the record of this distribution. It must be arranged in a manner that does not lead to the discontent of receptive souls, for all are honored in the sight of God.</w:t>
      </w:r>
    </w:p>
    <w:p w14:paraId="4932F5AB" w14:textId="77777777" w:rsidR="006F3AE3" w:rsidRDefault="00000000">
      <w:pPr>
        <w:pStyle w:val="BodyText"/>
      </w:pPr>
      <w:r>
        <w:t>Today, every soul that turns toward the Most Sublime Horizon is surrounded by grace, as this is a mighty matter. From God, exalted and glorified be He, we beseech that all be adorned with the garment of steadfastness and continually drink of the purest wine. Verily, He is the Bountiful Bestower.</w:t>
      </w:r>
    </w:p>
    <w:p w14:paraId="43078F7E" w14:textId="77777777" w:rsidR="006F3AE3" w:rsidRDefault="00000000">
      <w:pPr>
        <w:pStyle w:val="BodyText"/>
      </w:pPr>
      <w:r>
        <w:t>It is well known and evident that from the day the Kitáb-i-Aqdas was revealed from the heaven of the Divine Will, it remained hidden for a number of years until a group of receptive and certain souls from various places asked about the divine laws and…</w:t>
      </w:r>
    </w:p>
    <w:p w14:paraId="14189D9B" w14:textId="77777777" w:rsidR="006F3AE3" w:rsidRDefault="00000000">
      <w:pPr>
        <w:pStyle w:val="BodyText"/>
      </w:pPr>
      <w:r>
        <w:rPr>
          <w:b/>
          <w:bCs/>
          <w:i/>
          <w:iCs/>
        </w:rPr>
        <w:t>Page 73</w:t>
      </w:r>
    </w:p>
    <w:p w14:paraId="0F630C11" w14:textId="77777777" w:rsidR="006F3AE3" w:rsidRDefault="00000000">
      <w:pPr>
        <w:pStyle w:val="BodyText"/>
      </w:pPr>
      <w:r>
        <w:t>…humbly and earnestly inquired. Thus, the command to send forth the Kitáb-i-Aqdas was issued, and it was decreed that no one should demand the Right of God from another. This matter was left to the volition of the individuals themselves until a few years later, when, last year, the decree was issued that whoever wishes to fulfill the Right of God may do so, and it should be accepted from them.</w:t>
      </w:r>
    </w:p>
    <w:p w14:paraId="65D2A9F6" w14:textId="77777777" w:rsidR="006F3AE3" w:rsidRDefault="00000000">
      <w:pPr>
        <w:pStyle w:val="BodyText"/>
      </w:pPr>
      <w:r>
        <w:t>In truth, this is a great bounty for the servants, as it leads to purification, divine favor, and blessings.</w:t>
      </w:r>
    </w:p>
    <w:p w14:paraId="5DCF2EA3" w14:textId="77777777" w:rsidR="006F3AE3" w:rsidRDefault="00000000">
      <w:pPr>
        <w:pStyle w:val="BodyText"/>
      </w:pPr>
      <w:r>
        <w:t>Blessed is the one who acts according to what has been decreed in the Book.</w:t>
      </w:r>
    </w:p>
    <w:p w14:paraId="703D0F1C" w14:textId="77777777" w:rsidR="006F3AE3" w:rsidRDefault="00000000">
      <w:pPr>
        <w:pStyle w:val="BodyText"/>
      </w:pPr>
      <w:r>
        <w:t>Although it is clear that your honored self has acted with utmost wisdom and detachment, and no word contrary to the decree has been uttered by you, since you have taken a particular stance on this matter, the decree of prohibition was revealed, as some people are weak.</w:t>
      </w:r>
    </w:p>
    <w:p w14:paraId="71799496" w14:textId="77777777" w:rsidR="006F3AE3" w:rsidRDefault="00000000">
      <w:pPr>
        <w:pStyle w:val="BodyText"/>
      </w:pPr>
      <w:r>
        <w:t>By Him besides whom there is no other God, your action is accepted, and your efforts are acknowledged and will continue to be so.</w:t>
      </w:r>
    </w:p>
    <w:p w14:paraId="60464297" w14:textId="77777777" w:rsidR="006F3AE3" w:rsidRDefault="00000000">
      <w:pPr>
        <w:pStyle w:val="BodyText"/>
      </w:pPr>
      <w:r>
        <w:t>One day, the following utterance was heard from the Blessed Tongue:</w:t>
      </w:r>
    </w:p>
    <w:p w14:paraId="02757DB1" w14:textId="77777777" w:rsidR="006F3AE3" w:rsidRDefault="00000000">
      <w:pPr>
        <w:pStyle w:val="BodyText"/>
      </w:pPr>
      <w:r>
        <w:rPr>
          <w:i/>
          <w:iCs/>
        </w:rPr>
        <w:t>“O servant present before the Throne! We have created all for My service, My days, the assistance of My Cause, the recognition of My Self, the turning toward My Countenance, and presence before the door of My mercy. Whatever they have belongs to Me and is but a drop from the ocean of My grace. If We were to ask of them what We have given them by My grace, you would see them other than how you now perceive them. Verily, your Lord is the All-Knowing, the All-Informed.”</w:t>
      </w:r>
    </w:p>
    <w:p w14:paraId="706392D0" w14:textId="77777777" w:rsidR="006F3AE3" w:rsidRDefault="00000000">
      <w:pPr>
        <w:pStyle w:val="BodyText"/>
      </w:pPr>
      <w:r>
        <w:rPr>
          <w:b/>
          <w:bCs/>
          <w:i/>
          <w:iCs/>
        </w:rPr>
        <w:t>Page 74</w:t>
      </w:r>
    </w:p>
    <w:p w14:paraId="37043984" w14:textId="77777777" w:rsidR="006F3AE3" w:rsidRDefault="00000000">
      <w:pPr>
        <w:pStyle w:val="BodyText"/>
      </w:pPr>
      <w:r>
        <w:lastRenderedPageBreak/>
        <w:t>Similarly, in Persian, it was said: Though this servant cannot fully recount all that was heard in the kingdom of utterance, what remains in memory shall be mentioned:</w:t>
      </w:r>
    </w:p>
    <w:p w14:paraId="381F426A" w14:textId="77777777" w:rsidR="006F3AE3" w:rsidRDefault="00000000">
      <w:pPr>
        <w:pStyle w:val="BodyText"/>
      </w:pPr>
      <w:r>
        <w:t>It was said: Even though all in existence belongs to God, and all confess and acknowledge this, and even though what has been given to the people of the earth is from the bounties of His ocean of grace, if a command were issued to expend what they have, some would be found hesitant and withholding. Others, however, would attain such a station through the radiance of the Sun of Detachment that they would offer all they possess in the path of God with utmost love and sincerity.</w:t>
      </w:r>
    </w:p>
    <w:p w14:paraId="22439E99" w14:textId="77777777" w:rsidR="006F3AE3" w:rsidRDefault="00000000">
      <w:pPr>
        <w:pStyle w:val="BodyText"/>
      </w:pPr>
      <w:r>
        <w:t>This has also been observed.</w:t>
      </w:r>
    </w:p>
    <w:p w14:paraId="17280F01" w14:textId="77777777" w:rsidR="006F3AE3" w:rsidRDefault="00000000">
      <w:pPr>
        <w:pStyle w:val="BodyText"/>
      </w:pPr>
      <w:r>
        <w:t>This lowly servant suggests that the matter be arranged so as not to cause the people of the land of Khá distress, and that they be adorned with the garment of joy in the name of God. This is beloved before God, as utmost favor is evident and manifest for the friends from the horizon of grace.</w:t>
      </w:r>
    </w:p>
    <w:p w14:paraId="76D44E69" w14:textId="77777777" w:rsidR="006F3AE3" w:rsidRDefault="00000000">
      <w:pPr>
        <w:pStyle w:val="BodyText"/>
      </w:pPr>
      <w:r>
        <w:t>Regarding what you wrote about the individual who sent a gift as an offering of service, it was said: God willing, his service is accepted.</w:t>
      </w:r>
    </w:p>
    <w:p w14:paraId="49D10310" w14:textId="77777777" w:rsidR="006F3AE3" w:rsidRDefault="00000000">
      <w:pPr>
        <w:pStyle w:val="BodyText"/>
      </w:pPr>
      <w:r>
        <w:rPr>
          <w:b/>
          <w:bCs/>
          <w:i/>
          <w:iCs/>
        </w:rPr>
        <w:t>Page 75</w:t>
      </w:r>
    </w:p>
    <w:p w14:paraId="726F4C75" w14:textId="77777777" w:rsidR="006F3AE3" w:rsidRDefault="00000000">
      <w:pPr>
        <w:pStyle w:val="BodyText"/>
      </w:pPr>
      <w:r>
        <w:t>In any case, act in such a way that none may be saddened. A matter that is affirmed or denied for God is, of course, beloved, and in such a case, no sorrow will remain for anyone.</w:t>
      </w:r>
    </w:p>
    <w:p w14:paraId="32D527EE" w14:textId="77777777" w:rsidR="006F3AE3" w:rsidRDefault="00000000">
      <w:pPr>
        <w:pStyle w:val="BodyText"/>
      </w:pPr>
      <w:r>
        <w:t>Let it be said that your journey was for God, and all actions are observed and clear before God.</w:t>
      </w:r>
    </w:p>
    <w:p w14:paraId="3669A004" w14:textId="77777777" w:rsidR="006F3AE3" w:rsidRDefault="00000000">
      <w:pPr>
        <w:pStyle w:val="BodyText"/>
      </w:pPr>
      <w:r>
        <w:t>As for what you wrote that you informed the land of Khá in accordance with the decree, but it was not accepted, it was said: This word will cause grief, as they may assume they are not accepted before God.</w:t>
      </w:r>
    </w:p>
    <w:p w14:paraId="0D2C8908" w14:textId="77777777" w:rsidR="006F3AE3" w:rsidRDefault="00000000">
      <w:pPr>
        <w:pStyle w:val="BodyText"/>
      </w:pPr>
      <w:r>
        <w:t>Arrange matters so that all may become aware that the divine gaze of favor has been and will be upon them.</w:t>
      </w:r>
    </w:p>
    <w:p w14:paraId="0091A7A4" w14:textId="77777777" w:rsidR="006F3AE3" w:rsidRDefault="00000000">
      <w:pPr>
        <w:pStyle w:val="BodyText"/>
      </w:pPr>
      <w:r>
        <w:t>This is the reason previously presented. God willing, all will be joyous and attain divine favors.</w:t>
      </w:r>
    </w:p>
    <w:p w14:paraId="6ED8E6BD" w14:textId="77777777" w:rsidR="006F3AE3" w:rsidRDefault="00000000">
      <w:pPr>
        <w:pStyle w:val="BodyText"/>
      </w:pPr>
      <w:r>
        <w:t xml:space="preserve">As for what you wrote, mentioning that some of those souls who gave funds did so as the Right of God, it was said: </w:t>
      </w:r>
      <w:r>
        <w:rPr>
          <w:i/>
          <w:iCs/>
        </w:rPr>
        <w:t>“Well have they acted, for the Right of God is a word revealed by the All-Merciful in the Book. It is incumbent upon all to observe it and act accordingly.”</w:t>
      </w:r>
    </w:p>
    <w:p w14:paraId="1218C84A" w14:textId="77777777" w:rsidR="006F3AE3" w:rsidRDefault="00000000">
      <w:pPr>
        <w:pStyle w:val="BodyText"/>
      </w:pPr>
      <w:r>
        <w:rPr>
          <w:b/>
          <w:bCs/>
          <w:i/>
          <w:iCs/>
        </w:rPr>
        <w:t>Page 76</w:t>
      </w:r>
    </w:p>
    <w:p w14:paraId="5BC885FD" w14:textId="77777777" w:rsidR="006F3AE3" w:rsidRDefault="00000000">
      <w:pPr>
        <w:pStyle w:val="BodyText"/>
      </w:pPr>
      <w:r>
        <w:t>However, since what transpired outwardly led some of the weaker souls to perceive various implications, the decree of prohibition was revealed from the heaven of divine command. Verily, He is the Sovereign Arbiter.</w:t>
      </w:r>
    </w:p>
    <w:p w14:paraId="36C92336" w14:textId="77777777" w:rsidR="006F3AE3" w:rsidRDefault="00000000">
      <w:pPr>
        <w:pStyle w:val="BodyText"/>
      </w:pPr>
      <w:r>
        <w:t>O My Name of Beauty, We have responded to you as a favor from Us and have encompassed your beloved with My all-encompassing favor. We observe those whom God has adorned in the land of Khá with the garment of humility, submissiveness, and sincerity.</w:t>
      </w:r>
    </w:p>
    <w:p w14:paraId="5D58A276" w14:textId="77777777" w:rsidR="006F3AE3" w:rsidRDefault="00000000">
      <w:pPr>
        <w:pStyle w:val="BodyText"/>
      </w:pPr>
      <w:r>
        <w:lastRenderedPageBreak/>
        <w:t>Verily, your Lord is the All-Knowing, the All-Encompassing. They are those who have attained the wine of revelation, been intoxicated by the streams of your Lord’s bounty, and We hear and see those who mention Me and act in My straight path.</w:t>
      </w:r>
    </w:p>
    <w:p w14:paraId="2C5D6C86" w14:textId="77777777" w:rsidR="006F3AE3" w:rsidRDefault="00000000">
      <w:pPr>
        <w:pStyle w:val="BodyText"/>
      </w:pPr>
      <w:r>
        <w:t>Nothing escapes the knowledge of your Lord. Verily, your Lord is the All-Knowing, the All-Informed.</w:t>
      </w:r>
    </w:p>
    <w:p w14:paraId="17191A7D" w14:textId="77777777" w:rsidR="006F3AE3" w:rsidRDefault="00000000">
      <w:pPr>
        <w:pStyle w:val="BodyText"/>
      </w:pPr>
      <w:r>
        <w:t>Those who soar in My atmosphere and act according to what they have been commanded in My path will see themselves in stations beyond description by the tongues of speakers.</w:t>
      </w:r>
    </w:p>
    <w:p w14:paraId="3919DDAA" w14:textId="77777777" w:rsidR="006F3AE3" w:rsidRDefault="00000000">
      <w:pPr>
        <w:pStyle w:val="BodyText"/>
      </w:pPr>
      <w:r>
        <w:t>We magnify from this Most Exalted Station—named the Most Great Prison in the Book of Names—the countenances of those who have believed in God, the Lord of the worlds, acknowledged, and confessed what has been revealed from the heaven of grace.</w:t>
      </w:r>
    </w:p>
    <w:p w14:paraId="30599BB3" w14:textId="77777777" w:rsidR="006F3AE3" w:rsidRDefault="00000000">
      <w:pPr>
        <w:pStyle w:val="BodyText"/>
      </w:pPr>
      <w:r>
        <w:t>Verily, your Lord is the Ancient Bestower. We ask God to confirm them in supreme steadfastness.</w:t>
      </w:r>
    </w:p>
    <w:p w14:paraId="78B6ECCD" w14:textId="77777777" w:rsidR="006F3AE3" w:rsidRDefault="00000000">
      <w:pPr>
        <w:pStyle w:val="BodyText"/>
      </w:pPr>
      <w:r>
        <w:rPr>
          <w:b/>
          <w:bCs/>
          <w:i/>
          <w:iCs/>
        </w:rPr>
        <w:t>Page 77</w:t>
      </w:r>
    </w:p>
    <w:p w14:paraId="1CA77F51" w14:textId="77777777" w:rsidR="006F3AE3" w:rsidRDefault="00000000">
      <w:pPr>
        <w:pStyle w:val="BodyText"/>
      </w:pPr>
      <w:r>
        <w:t>…that no feet falter in what is mentioned in the realm of creation, nor in the clamor of the heedless. This concludes the response to the letter from Yazd, conveyed point by point. Praise be to God, the Lord of all worlds.</w:t>
      </w:r>
    </w:p>
    <w:p w14:paraId="60CC103A" w14:textId="77777777" w:rsidR="006F3AE3" w:rsidRDefault="00000000">
      <w:pPr>
        <w:pStyle w:val="BodyText"/>
      </w:pPr>
      <w:r>
        <w:t>As for the second letter, written from the land of Ṣād, it arrived while this servant was outside the city. God is aware that I opened it, read it, and found it adorned, illuminated, ennobled, and fragrant with the mention of God, your Beloved and ours, your Purpose and ours, and the Purpose of all the worlds.</w:t>
      </w:r>
    </w:p>
    <w:p w14:paraId="0F977E0E" w14:textId="77777777" w:rsidR="006F3AE3" w:rsidRDefault="00000000">
      <w:pPr>
        <w:pStyle w:val="BodyText"/>
      </w:pPr>
      <w:r>
        <w:t>God, exalted and glorified, bears witness that this servant, seeing the blazing fire of divine love in your heart, read it repeatedly. Then, at an appointed time, it was presented before the Throne.</w:t>
      </w:r>
    </w:p>
    <w:p w14:paraId="41CB91AA" w14:textId="77777777" w:rsidR="006F3AE3" w:rsidRDefault="00000000">
      <w:pPr>
        <w:pStyle w:val="BodyText"/>
      </w:pPr>
      <w:r>
        <w:t>Verily, my Lord is the All-Hearing, the All-Knowing.</w:t>
      </w:r>
    </w:p>
    <w:p w14:paraId="399FF189" w14:textId="77777777" w:rsidR="006F3AE3" w:rsidRDefault="00000000">
      <w:pPr>
        <w:pStyle w:val="BodyText"/>
      </w:pPr>
      <w:r>
        <w:t>Then the Eternal Countenance turned to this servant and said: Your love magnifies its greatness and majesty.</w:t>
      </w:r>
    </w:p>
    <w:p w14:paraId="4801F940" w14:textId="77777777" w:rsidR="006F3AE3" w:rsidRDefault="00000000">
      <w:pPr>
        <w:pStyle w:val="BodyText"/>
      </w:pPr>
      <w:r>
        <w:t>“We have heard the mention of My Name and its call and supplications; We have seen its devotion and imploration. I am the One who kindled the fire of My love within its heart, and I am the All-Powerful, the Almighty.”</w:t>
      </w:r>
    </w:p>
    <w:p w14:paraId="0EC3D5FC" w14:textId="77777777" w:rsidR="006F3AE3" w:rsidRDefault="00000000">
      <w:pPr>
        <w:pStyle w:val="BodyText"/>
      </w:pPr>
      <w:r>
        <w:t>O My Name, grief has overtaken Me in a way that, if described to you, would cause you to wail as one bereaved.</w:t>
      </w:r>
    </w:p>
    <w:p w14:paraId="09F4CDD6" w14:textId="77777777" w:rsidR="006F3AE3" w:rsidRDefault="00000000">
      <w:pPr>
        <w:pStyle w:val="BodyText"/>
      </w:pPr>
      <w:r>
        <w:rPr>
          <w:b/>
          <w:bCs/>
          <w:i/>
          <w:iCs/>
        </w:rPr>
        <w:t>Page 78</w:t>
      </w:r>
    </w:p>
    <w:p w14:paraId="0F894171" w14:textId="77777777" w:rsidR="006F3AE3" w:rsidRDefault="00000000">
      <w:pPr>
        <w:pStyle w:val="BodyText"/>
      </w:pPr>
      <w:r>
        <w:t>In this land, things have appeared that should not have been revealed during the days of God and His Manifestation. I am the solitary, oppressed One.</w:t>
      </w:r>
    </w:p>
    <w:p w14:paraId="1FA05675" w14:textId="77777777" w:rsidR="006F3AE3" w:rsidRDefault="00000000">
      <w:pPr>
        <w:pStyle w:val="BodyText"/>
      </w:pPr>
      <w:r>
        <w:t>We have made the land of prison a paradise among paradises and blessed it. We released those who were within a mighty stronghold and opened the gates of the city for whomever wishes to enter or leave.</w:t>
      </w:r>
    </w:p>
    <w:p w14:paraId="65218824" w14:textId="77777777" w:rsidR="006F3AE3" w:rsidRDefault="00000000">
      <w:pPr>
        <w:pStyle w:val="BodyText"/>
      </w:pPr>
      <w:r>
        <w:lastRenderedPageBreak/>
        <w:t>Yet when what was revealed became known, they found themselves in manifest distress.</w:t>
      </w:r>
    </w:p>
    <w:p w14:paraId="5270AB69" w14:textId="77777777" w:rsidR="006F3AE3" w:rsidRDefault="00000000">
      <w:pPr>
        <w:pStyle w:val="BodyText"/>
      </w:pPr>
      <w:r>
        <w:t>Do not grieve over anything, for while your Lord is surrounded by sorrows, He is also in great joy.</w:t>
      </w:r>
    </w:p>
    <w:p w14:paraId="476CCF49" w14:textId="77777777" w:rsidR="006F3AE3" w:rsidRDefault="00000000">
      <w:pPr>
        <w:pStyle w:val="BodyText"/>
      </w:pPr>
      <w:r>
        <w:t>Convey glad tidings to those who have turned toward the Most Sublime Horizon with My remembrance and magnify their faces from My presence. Verily, I am the Forgiving, the Merciful.</w:t>
      </w:r>
    </w:p>
    <w:p w14:paraId="3458EBD4" w14:textId="77777777" w:rsidR="006F3AE3" w:rsidRDefault="00000000">
      <w:pPr>
        <w:pStyle w:val="BodyText"/>
      </w:pPr>
      <w:r>
        <w:t>We remember those who believed in God during all nights and days. Verily, your Lord is the Truthful, the All-Knowing.</w:t>
      </w:r>
    </w:p>
    <w:p w14:paraId="525BE25B" w14:textId="77777777" w:rsidR="006F3AE3" w:rsidRDefault="00000000">
      <w:pPr>
        <w:pStyle w:val="BodyText"/>
      </w:pPr>
      <w:r>
        <w:t>Magnify from My presence all who are connected to you, whether male or female, young or old.</w:t>
      </w:r>
    </w:p>
    <w:p w14:paraId="2A079BB2" w14:textId="77777777" w:rsidR="006F3AE3" w:rsidRDefault="00000000">
      <w:pPr>
        <w:pStyle w:val="BodyText"/>
      </w:pPr>
      <w:r>
        <w:t>The final passages of your supplication, indicating the arrival of the Tablet of sanctity and your joy, delight, gratitude, and praise, were presented.</w:t>
      </w:r>
    </w:p>
    <w:p w14:paraId="00ECBEF4" w14:textId="77777777" w:rsidR="006F3AE3" w:rsidRDefault="00000000">
      <w:pPr>
        <w:pStyle w:val="BodyText"/>
      </w:pPr>
      <w:r>
        <w:rPr>
          <w:b/>
          <w:bCs/>
          <w:i/>
          <w:iCs/>
        </w:rPr>
        <w:t>Page 79</w:t>
      </w:r>
    </w:p>
    <w:p w14:paraId="15664E77" w14:textId="77777777" w:rsidR="006F3AE3" w:rsidRDefault="00000000">
      <w:pPr>
        <w:pStyle w:val="BodyText"/>
      </w:pPr>
      <w:r>
        <w:t>At that moment, the Tongue of Grandeur spoke again:</w:t>
      </w:r>
    </w:p>
    <w:p w14:paraId="10DCEB13" w14:textId="77777777" w:rsidR="006F3AE3" w:rsidRDefault="00000000">
      <w:pPr>
        <w:pStyle w:val="BodyText"/>
      </w:pPr>
      <w:r>
        <w:t>O My Name, We see you immersed in the ocean of satisfaction. Blessed are you for attaining this noble station.</w:t>
      </w:r>
    </w:p>
    <w:p w14:paraId="0632ED98" w14:textId="77777777" w:rsidR="006F3AE3" w:rsidRDefault="00000000">
      <w:pPr>
        <w:pStyle w:val="BodyText"/>
      </w:pPr>
      <w:r>
        <w:t>Remain in all states as you have been. Thus does My Most Exalted Pen counsel you in this manifest prison.</w:t>
      </w:r>
    </w:p>
    <w:p w14:paraId="6AD18618" w14:textId="77777777" w:rsidR="006F3AE3" w:rsidRDefault="00000000">
      <w:pPr>
        <w:pStyle w:val="BodyText"/>
      </w:pPr>
      <w:r>
        <w:t>As for the Tablet you mentioned regarding Jináb-i-Mullá `Alí Ján, upon him be peace, it is indeed as you wrote. Matters such as these have resulted in the celestial feast being cut off, so much so that the Most Exalted Pen was at times stilled.</w:t>
      </w:r>
    </w:p>
    <w:p w14:paraId="03122CD0" w14:textId="77777777" w:rsidR="006F3AE3" w:rsidRDefault="00000000">
      <w:pPr>
        <w:pStyle w:val="BodyText"/>
      </w:pPr>
      <w:r>
        <w:t>O Beloved of My Heart, if the servants were to act according to what is commanded by the Creator of existence, by your life, you would see the world as something other than the world.</w:t>
      </w:r>
    </w:p>
    <w:p w14:paraId="6B4DDA96" w14:textId="77777777" w:rsidR="006F3AE3" w:rsidRDefault="00000000">
      <w:pPr>
        <w:pStyle w:val="BodyText"/>
      </w:pPr>
      <w:r>
        <w:t>Rather, the harm lies in what your honored self has written.</w:t>
      </w:r>
    </w:p>
    <w:p w14:paraId="24C7A116" w14:textId="77777777" w:rsidR="006F3AE3" w:rsidRDefault="00000000">
      <w:pPr>
        <w:pStyle w:val="BodyText"/>
      </w:pPr>
      <w:r>
        <w:t>There was a time when the Tongue of Eternity, turning to this servant, said:</w:t>
      </w:r>
    </w:p>
    <w:p w14:paraId="197B8576" w14:textId="77777777" w:rsidR="006F3AE3" w:rsidRDefault="00000000">
      <w:pPr>
        <w:pStyle w:val="BodyText"/>
      </w:pPr>
      <w:r>
        <w:t>Some of the divine Tablets, revealed from the heaven of pure favor, now lie buried under the dust. The one tasked with raising them has, out of fear, hidden them. Some Tablets have been passed from one person to another.</w:t>
      </w:r>
    </w:p>
    <w:p w14:paraId="32BBC9BF" w14:textId="77777777" w:rsidR="006F3AE3" w:rsidRDefault="00000000">
      <w:pPr>
        <w:pStyle w:val="BodyText"/>
      </w:pPr>
      <w:r>
        <w:rPr>
          <w:b/>
          <w:bCs/>
          <w:i/>
          <w:iCs/>
        </w:rPr>
        <w:t>Page 80</w:t>
      </w:r>
    </w:p>
    <w:p w14:paraId="693781F8" w14:textId="77777777" w:rsidR="006F3AE3" w:rsidRDefault="00000000">
      <w:pPr>
        <w:pStyle w:val="BodyText"/>
      </w:pPr>
      <w:r>
        <w:t>Your Lord is indeed the All-Knowing.</w:t>
      </w:r>
    </w:p>
    <w:p w14:paraId="11820247" w14:textId="77777777" w:rsidR="006F3AE3" w:rsidRDefault="00000000">
      <w:pPr>
        <w:pStyle w:val="BodyText"/>
      </w:pPr>
      <w:r>
        <w:t>This utterance reveals that many unacceptable actions have occurred regarding the Tablets.</w:t>
      </w:r>
    </w:p>
    <w:p w14:paraId="439E28F2" w14:textId="77777777" w:rsidR="006F3AE3" w:rsidRDefault="00000000">
      <w:pPr>
        <w:pStyle w:val="BodyText"/>
      </w:pPr>
      <w:r>
        <w:t>We beseech God, exalted and glorified, for you, this servant, and all the friends, and humbly plead that He adorn all with the robe of steadfastness, trustworthiness, truthfulness, and fidelity.</w:t>
      </w:r>
    </w:p>
    <w:p w14:paraId="2595ACE0" w14:textId="77777777" w:rsidR="006F3AE3" w:rsidRDefault="00000000">
      <w:pPr>
        <w:pStyle w:val="BodyText"/>
      </w:pPr>
      <w:r>
        <w:lastRenderedPageBreak/>
        <w:t>By the One who causes all things to speak with His Most Great, Most Glorious Name, if the divine counsel had been acted upon, the sun of the Word of God would now be shining from every city, rising and manifest in every horizon.</w:t>
      </w:r>
    </w:p>
    <w:p w14:paraId="7A15C27F" w14:textId="77777777" w:rsidR="006F3AE3" w:rsidRDefault="00000000">
      <w:pPr>
        <w:pStyle w:val="BodyText"/>
      </w:pPr>
      <w:r>
        <w:t>The matter has been decreed, and the tongue ought to remain in manifest silence.</w:t>
      </w:r>
    </w:p>
    <w:p w14:paraId="2FD37A06" w14:textId="77777777" w:rsidR="006F3AE3" w:rsidRDefault="00000000">
      <w:pPr>
        <w:pStyle w:val="BodyText"/>
      </w:pPr>
      <w:r>
        <w:t>God willing, from His grace and favor, it appears that all who drink of the pure fountain of truth will become so enkindled by the fire of love that nothing but unity and oneness will remain.</w:t>
      </w:r>
    </w:p>
    <w:p w14:paraId="5EFD03A2" w14:textId="77777777" w:rsidR="006F3AE3" w:rsidRDefault="00000000">
      <w:pPr>
        <w:pStyle w:val="BodyText"/>
      </w:pPr>
      <w:r>
        <w:t>May all speak with one tongue and act with one hand. If the prayers of this servant, in light of his many transgressions, are not accepted, there is hope that the prayers of your honored self and other friends will be accepted before God.</w:t>
      </w:r>
    </w:p>
    <w:p w14:paraId="2B813452" w14:textId="77777777" w:rsidR="006F3AE3" w:rsidRDefault="00000000">
      <w:pPr>
        <w:pStyle w:val="BodyText"/>
      </w:pPr>
      <w:r>
        <w:t>Verily, He is the Bountiful, the Generous, the Most Merciful.</w:t>
      </w:r>
    </w:p>
    <w:p w14:paraId="16C0F8CC" w14:textId="77777777" w:rsidR="006F3AE3" w:rsidRDefault="00000000">
      <w:pPr>
        <w:pStyle w:val="BodyText"/>
      </w:pPr>
      <w:r>
        <w:rPr>
          <w:b/>
          <w:bCs/>
          <w:i/>
          <w:iCs/>
        </w:rPr>
        <w:t>Page 81</w:t>
      </w:r>
    </w:p>
    <w:p w14:paraId="041556C5" w14:textId="77777777" w:rsidR="006F3AE3" w:rsidRDefault="00000000">
      <w:pPr>
        <w:pStyle w:val="BodyText"/>
      </w:pPr>
      <w:r>
        <w:t>Jináb-i-Zayn al-Muqarrabín, upon him be peace, wrote to this servant, mentioning that a person from Mazandaran had arrived here intending to proceed to the Most Sacred Spot.</w:t>
      </w:r>
    </w:p>
    <w:p w14:paraId="41AE80EF" w14:textId="77777777" w:rsidR="006F3AE3" w:rsidRDefault="00000000">
      <w:pPr>
        <w:pStyle w:val="BodyText"/>
      </w:pPr>
      <w:r>
        <w:t>When this was presented before the Sacred Presence, a special Tablet for Jináb-i-Mullá `Alí Ján, upon him be the glory of God, was revealed during these days. Likewise, verses of sovereign power and might were revealed from the heaven of the divine Will regarding that individual and were sent forth.</w:t>
      </w:r>
    </w:p>
    <w:p w14:paraId="5E952198" w14:textId="77777777" w:rsidR="006F3AE3" w:rsidRDefault="00000000">
      <w:pPr>
        <w:pStyle w:val="BodyText"/>
      </w:pPr>
      <w:r>
        <w:t>It was specifically commanded that the bearer of the Tablet deliver it to you and, after meeting you, convey the noble Tablet to its intended recipient.</w:t>
      </w:r>
    </w:p>
    <w:p w14:paraId="1A36BD15" w14:textId="77777777" w:rsidR="006F3AE3" w:rsidRDefault="00000000">
      <w:pPr>
        <w:pStyle w:val="BodyText"/>
      </w:pPr>
      <w:r>
        <w:t>At another time, it was said:</w:t>
      </w:r>
    </w:p>
    <w:p w14:paraId="41008195" w14:textId="77777777" w:rsidR="006F3AE3" w:rsidRDefault="00000000">
      <w:pPr>
        <w:pStyle w:val="BodyText"/>
      </w:pPr>
      <w:r>
        <w:t>Write to Jináb-i-Ismu’l-Jamal, informing him that prolonged stays in one location are unnecessary. Instead, like a morning star, he should rise from the horizon of every region so that some of the friends who are dispirited may be enkindled by the fire of divine love.</w:t>
      </w:r>
    </w:p>
    <w:p w14:paraId="4B77F863" w14:textId="77777777" w:rsidR="006F3AE3" w:rsidRDefault="00000000">
      <w:pPr>
        <w:pStyle w:val="BodyText"/>
      </w:pPr>
      <w:r>
        <w:t>Just as food is necessary for bodies, so too is nourishment required for souls. The sustenance of the soul is the exalted, tender, and fresh heavenly banquet that has been revealed from the heaven of divine grace.</w:t>
      </w:r>
    </w:p>
    <w:p w14:paraId="5480BDD6" w14:textId="77777777" w:rsidR="006F3AE3" w:rsidRDefault="00000000">
      <w:pPr>
        <w:pStyle w:val="BodyText"/>
      </w:pPr>
      <w:r>
        <w:rPr>
          <w:b/>
          <w:bCs/>
          <w:i/>
          <w:iCs/>
        </w:rPr>
        <w:t>Page 82</w:t>
      </w:r>
    </w:p>
    <w:p w14:paraId="69FFACB5" w14:textId="77777777" w:rsidR="006F3AE3" w:rsidRDefault="00000000">
      <w:pPr>
        <w:pStyle w:val="BodyText"/>
      </w:pPr>
      <w:r>
        <w:t>…descended. Without the nourishment of the soul, weakness inevitably follows. Thus, sometimes it is essential, with utmost wisdom, to turn to certain regions to promote the Cause.</w:t>
      </w:r>
    </w:p>
    <w:p w14:paraId="10918029" w14:textId="77777777" w:rsidR="006F3AE3" w:rsidRDefault="00000000">
      <w:pPr>
        <w:pStyle w:val="BodyText"/>
      </w:pPr>
      <w:r>
        <w:t>What is most necessary and obligatory is to remind receptive souls so that all, through God’s assistance, may attain the adornments of steadfastness, trustworthiness, truthfulness, and that which elevates the Cause of God.</w:t>
      </w:r>
    </w:p>
    <w:p w14:paraId="38EE67A8" w14:textId="77777777" w:rsidR="006F3AE3" w:rsidRDefault="00000000">
      <w:pPr>
        <w:pStyle w:val="BodyText"/>
      </w:pPr>
      <w:r>
        <w:t>In these days, from the heaven of the Will of the Lord of creation, a Tablet has been revealed concerning detachment and its station. It is shared here in the hope that it may purify souls.</w:t>
      </w:r>
    </w:p>
    <w:p w14:paraId="2D0B6BCD" w14:textId="77777777" w:rsidR="006F3AE3" w:rsidRDefault="00000000">
      <w:pPr>
        <w:pStyle w:val="BodyText"/>
      </w:pPr>
      <w:r>
        <w:lastRenderedPageBreak/>
        <w:t>We beseech God, exalted and glorified, to cause all to partake of this nectar and to enable them to attain this most exalted, most sublime station. Whoever is adorned with the robe of detachment will undoubtedly be seen as trustworthy, truthful, and steadfast.</w:t>
      </w:r>
    </w:p>
    <w:p w14:paraId="2A337429" w14:textId="77777777" w:rsidR="006F3AE3" w:rsidRDefault="00000000">
      <w:pPr>
        <w:pStyle w:val="BodyText"/>
      </w:pPr>
      <w:r>
        <w:t>Blessed is this most manifest station. Blessed is this most luminous station. Blessed is this most lofty station. Blessed is this most exalted station.</w:t>
      </w:r>
    </w:p>
    <w:p w14:paraId="12FC16D3" w14:textId="77777777" w:rsidR="006F3AE3" w:rsidRDefault="00000000">
      <w:pPr>
        <w:pStyle w:val="BodyText"/>
      </w:pPr>
      <w:r>
        <w:t>This is the Surah revealed by God in the Book, in the Name of “The Book of Detachment.”</w:t>
      </w:r>
    </w:p>
    <w:p w14:paraId="6C044C87" w14:textId="77777777" w:rsidR="006F3AE3" w:rsidRDefault="00000000">
      <w:pPr>
        <w:pStyle w:val="BodyText"/>
      </w:pPr>
      <w:r>
        <w:t>A sun that, when it rises from the heaven of self, extinguishes the fire of greed and desire.</w:t>
      </w:r>
    </w:p>
    <w:p w14:paraId="7BF8D9DD" w14:textId="77777777" w:rsidR="006F3AE3" w:rsidRDefault="00000000">
      <w:pPr>
        <w:pStyle w:val="BodyText"/>
      </w:pPr>
      <w:r>
        <w:rPr>
          <w:b/>
          <w:bCs/>
          <w:i/>
          <w:iCs/>
        </w:rPr>
        <w:t>Page 83</w:t>
      </w:r>
    </w:p>
    <w:p w14:paraId="14CAF92F" w14:textId="77777777" w:rsidR="006F3AE3" w:rsidRDefault="00000000">
      <w:pPr>
        <w:pStyle w:val="BodyText"/>
      </w:pPr>
      <w:r>
        <w:t>Thus does the Lord of creation inform you, if you are among the knowing.</w:t>
      </w:r>
    </w:p>
    <w:p w14:paraId="49C64A54" w14:textId="77777777" w:rsidR="006F3AE3" w:rsidRDefault="00000000">
      <w:pPr>
        <w:pStyle w:val="BodyText"/>
      </w:pPr>
      <w:r>
        <w:t>He who opens his eyes to the light of knowledge becomes detached from the realm of existence and all its adornments. This is attested by your Lord, the Most Merciful, in this noble and exalted station.</w:t>
      </w:r>
    </w:p>
    <w:p w14:paraId="571E5294" w14:textId="77777777" w:rsidR="006F3AE3" w:rsidRDefault="00000000">
      <w:pPr>
        <w:pStyle w:val="BodyText"/>
      </w:pPr>
      <w:r>
        <w:t>Look, then, and recall Nu‘mān, who was one of the most esteemed kings, and before him, another ruler.</w:t>
      </w:r>
    </w:p>
    <w:p w14:paraId="4152DE58" w14:textId="77777777" w:rsidR="006F3AE3" w:rsidRDefault="00000000">
      <w:pPr>
        <w:pStyle w:val="BodyText"/>
      </w:pPr>
      <w:r>
        <w:t>When the sun of detachment shone upon their hearts, they abandoned all they possessed, left their thrones, and headed for the wilderness. No one was aware of their departure except God, the All-Knowing.</w:t>
      </w:r>
    </w:p>
    <w:p w14:paraId="2328A2FF" w14:textId="77777777" w:rsidR="006F3AE3" w:rsidRDefault="00000000">
      <w:pPr>
        <w:pStyle w:val="BodyText"/>
      </w:pPr>
      <w:r>
        <w:t>Nu‘mān was seated upon his throne when We made him hear a word from My exalted words. He trembled, pondered, was perplexed, and then awakened. He arose and said, addressing himself:</w:t>
      </w:r>
    </w:p>
    <w:p w14:paraId="6901DFFC" w14:textId="77777777" w:rsidR="006F3AE3" w:rsidRDefault="00000000">
      <w:pPr>
        <w:pStyle w:val="BodyText"/>
      </w:pPr>
      <w:r>
        <w:t>“There is no good in what I own today, for tomorrow it will belong to another.”</w:t>
      </w:r>
    </w:p>
    <w:p w14:paraId="07FAAE1A" w14:textId="77777777" w:rsidR="006F3AE3" w:rsidRDefault="00000000">
      <w:pPr>
        <w:pStyle w:val="BodyText"/>
      </w:pPr>
      <w:r>
        <w:t>Thus did We awaken him, and I am the All-Powerful, the Almighty.</w:t>
      </w:r>
    </w:p>
    <w:p w14:paraId="36F5CFF9" w14:textId="77777777" w:rsidR="006F3AE3" w:rsidRDefault="00000000">
      <w:pPr>
        <w:pStyle w:val="BodyText"/>
      </w:pPr>
      <w:r>
        <w:t>When dawn broke, and the sun rose, the nobles found the throne deserted. They searched everywhere until they despaired of discovering what they had hoped.</w:t>
      </w:r>
    </w:p>
    <w:p w14:paraId="0F384399" w14:textId="77777777" w:rsidR="006F3AE3" w:rsidRDefault="00000000">
      <w:pPr>
        <w:pStyle w:val="BodyText"/>
      </w:pPr>
      <w:r>
        <w:t>By My life, if the veils were lifted from the eyes as they were for him, you would see people abandoning the world behind them and leaving all that prevents them from attaining this radiant horizon.</w:t>
      </w:r>
    </w:p>
    <w:p w14:paraId="7C860AA3" w14:textId="77777777" w:rsidR="006F3AE3" w:rsidRDefault="00000000">
      <w:pPr>
        <w:pStyle w:val="BodyText"/>
      </w:pPr>
      <w:r>
        <w:t>Blessed is he who is illumined by the lights of detachment. He is among the people of the Crimson Ark before God, the Lord of the mighty Throne.</w:t>
      </w:r>
    </w:p>
    <w:p w14:paraId="3D53090C" w14:textId="77777777" w:rsidR="006F3AE3" w:rsidRDefault="00000000">
      <w:pPr>
        <w:pStyle w:val="BodyText"/>
      </w:pPr>
      <w:r>
        <w:rPr>
          <w:b/>
          <w:bCs/>
          <w:i/>
          <w:iCs/>
        </w:rPr>
        <w:t>Page 84</w:t>
      </w:r>
    </w:p>
    <w:p w14:paraId="358EF8B0" w14:textId="77777777" w:rsidR="006F3AE3" w:rsidRDefault="00000000">
      <w:pPr>
        <w:pStyle w:val="BodyText"/>
      </w:pPr>
      <w:r>
        <w:t>Blessed is the city from whose horizon the sun of detachment shines, and blessed is the land illuminated by its light.</w:t>
      </w:r>
    </w:p>
    <w:p w14:paraId="48E73DEC" w14:textId="77777777" w:rsidR="006F3AE3" w:rsidRDefault="00000000">
      <w:pPr>
        <w:pStyle w:val="BodyText"/>
      </w:pPr>
      <w:r>
        <w:t>By My life, if these lands were suffused with light from its radiance, the beauty would not have been subjected to the enemies.</w:t>
      </w:r>
    </w:p>
    <w:p w14:paraId="6A3F533C" w14:textId="77777777" w:rsidR="006F3AE3" w:rsidRDefault="00000000">
      <w:pPr>
        <w:pStyle w:val="BodyText"/>
      </w:pPr>
      <w:r>
        <w:t>Thus does the Lord of Names recount for you so that you may be among the knowing.</w:t>
      </w:r>
    </w:p>
    <w:p w14:paraId="1A691019" w14:textId="77777777" w:rsidR="006F3AE3" w:rsidRDefault="00000000">
      <w:pPr>
        <w:pStyle w:val="BodyText"/>
      </w:pPr>
      <w:r>
        <w:lastRenderedPageBreak/>
        <w:t>If I were to relate to you what has befallen the Wronged One, you would lament and weep as one bereaved.</w:t>
      </w:r>
    </w:p>
    <w:p w14:paraId="4B9B46C1" w14:textId="77777777" w:rsidR="006F3AE3" w:rsidRDefault="00000000">
      <w:pPr>
        <w:pStyle w:val="BodyText"/>
      </w:pPr>
      <w:r>
        <w:t>If you have attained the Tablet of God and its traces, read it repeatedly, then recite it to those whose faces bear the radiance of God, the Mighty, the Generous.</w:t>
      </w:r>
    </w:p>
    <w:p w14:paraId="1EF63262" w14:textId="77777777" w:rsidR="006F3AE3" w:rsidRDefault="00000000">
      <w:pPr>
        <w:pStyle w:val="BodyText"/>
      </w:pPr>
      <w:r>
        <w:t>Thus has the Great Ocean surged so that you may rejoice and thank your Lord, the Mighty, the Praiseworthy.</w:t>
      </w:r>
    </w:p>
    <w:p w14:paraId="65F78C07" w14:textId="77777777" w:rsidR="006F3AE3" w:rsidRDefault="00000000">
      <w:pPr>
        <w:pStyle w:val="BodyText"/>
      </w:pPr>
      <w:r>
        <w:t>Rejoice in what has turned toward you the Countenance of God from this grand station and what has been revealed for you to draw you closer to the desired goal and bring you near to His exalted station.</w:t>
      </w:r>
    </w:p>
    <w:p w14:paraId="64C3CBBF" w14:textId="77777777" w:rsidR="006F3AE3" w:rsidRDefault="00000000">
      <w:pPr>
        <w:pStyle w:val="BodyText"/>
      </w:pPr>
      <w:r>
        <w:t>The glory be upon you and upon those who have drunk the water of eternal life from the hands of the bounty of their Merciful Lord.</w:t>
      </w:r>
    </w:p>
    <w:p w14:paraId="466C4B1C" w14:textId="77777777" w:rsidR="006F3AE3" w:rsidRDefault="00000000">
      <w:pPr>
        <w:pStyle w:val="BodyText"/>
      </w:pPr>
      <w:r>
        <w:rPr>
          <w:b/>
          <w:bCs/>
          <w:i/>
          <w:iCs/>
        </w:rPr>
        <w:t>Page 85</w:t>
      </w:r>
    </w:p>
    <w:p w14:paraId="438A3A27" w14:textId="77777777" w:rsidR="006F3AE3" w:rsidRDefault="00000000">
      <w:pPr>
        <w:pStyle w:val="BodyText"/>
      </w:pPr>
      <w:r>
        <w:t>Should any soul observe this Tablet with purified eyes, solely for the sake of God, and reflect upon it, he will perceive that which benefits him and illuminates the world.</w:t>
      </w:r>
    </w:p>
    <w:p w14:paraId="28E5C0DD" w14:textId="77777777" w:rsidR="006F3AE3" w:rsidRDefault="00000000">
      <w:pPr>
        <w:pStyle w:val="BodyText"/>
      </w:pPr>
      <w:r>
        <w:t>O Beloved of My Heart, most people have been nurtured in the school of ignorance and blindness, wandering in the deserts of hypocrisy.</w:t>
      </w:r>
    </w:p>
    <w:p w14:paraId="112497D5" w14:textId="77777777" w:rsidR="006F3AE3" w:rsidRDefault="00000000">
      <w:pPr>
        <w:pStyle w:val="BodyText"/>
      </w:pPr>
      <w:r>
        <w:t>Where is one who can see? Where is one who can hear? Where are the discerning eyes and the attentive ears?</w:t>
      </w:r>
    </w:p>
    <w:p w14:paraId="43E18D09" w14:textId="77777777" w:rsidR="006F3AE3" w:rsidRDefault="00000000">
      <w:pPr>
        <w:pStyle w:val="BodyText"/>
      </w:pPr>
      <w:r>
        <w:t>The soul that, by the explicit command of the Primal Point—may all existence be a sacrifice unto Him—martyred the Third Letter of the Believer in “Him Whom God shall make manifest” through oppression and tyranny is not among the sanctified souls.</w:t>
      </w:r>
    </w:p>
    <w:p w14:paraId="3EEC7720" w14:textId="77777777" w:rsidR="006F3AE3" w:rsidRDefault="00000000">
      <w:pPr>
        <w:pStyle w:val="BodyText"/>
      </w:pPr>
      <w:r>
        <w:t>Likewise, the person who accompanied him from Ṭā to `Iráq, and other souls, each was decreed to be killed under some pretext.</w:t>
      </w:r>
    </w:p>
    <w:p w14:paraId="10A2CCD6" w14:textId="77777777" w:rsidR="006F3AE3" w:rsidRDefault="00000000">
      <w:pPr>
        <w:pStyle w:val="BodyText"/>
      </w:pPr>
      <w:r>
        <w:t>Despite this, he wrote that sacred souls were killed, and they seek forcibly to claim leadership.</w:t>
      </w:r>
    </w:p>
    <w:p w14:paraId="5098E8C9" w14:textId="77777777" w:rsidR="006F3AE3" w:rsidRDefault="00000000">
      <w:pPr>
        <w:pStyle w:val="BodyText"/>
      </w:pPr>
      <w:r>
        <w:t>Now observe how the Third Letter of “Him Whom God shall make manifest” was not counted among the sanctified souls.</w:t>
      </w:r>
    </w:p>
    <w:p w14:paraId="152745F5" w14:textId="77777777" w:rsidR="006F3AE3" w:rsidRDefault="00000000">
      <w:pPr>
        <w:pStyle w:val="BodyText"/>
      </w:pPr>
      <w:r>
        <w:t>As for Agháján, renowned for his crooked hat, God, the One, the Witness, knows that the vile actions of that individual caused the people of this region to cry out in protest.</w:t>
      </w:r>
    </w:p>
    <w:p w14:paraId="1EB380CD" w14:textId="77777777" w:rsidR="006F3AE3" w:rsidRDefault="00000000">
      <w:pPr>
        <w:pStyle w:val="BodyText"/>
      </w:pPr>
      <w:r>
        <w:t>From Persia, Istanbul, Syria, and this city, inquiries should be made to ascertain the truth of this soul, who made himself appear as one of the sanctified.</w:t>
      </w:r>
    </w:p>
    <w:p w14:paraId="6761062C" w14:textId="77777777" w:rsidR="006F3AE3" w:rsidRDefault="00000000">
      <w:pPr>
        <w:pStyle w:val="BodyText"/>
      </w:pPr>
      <w:r>
        <w:rPr>
          <w:b/>
          <w:bCs/>
          <w:i/>
          <w:iCs/>
        </w:rPr>
        <w:t>Page 86</w:t>
      </w:r>
    </w:p>
    <w:p w14:paraId="1036ADB0" w14:textId="77777777" w:rsidR="006F3AE3" w:rsidRDefault="00000000">
      <w:pPr>
        <w:pStyle w:val="BodyText"/>
      </w:pPr>
      <w:r>
        <w:t>As for the person of grandeur you mentioned, whom the deceitful soul sent a letter to, it is good to inquire of him in detail about Agháján.</w:t>
      </w:r>
    </w:p>
    <w:p w14:paraId="1CB1FB67" w14:textId="77777777" w:rsidR="006F3AE3" w:rsidRDefault="00000000">
      <w:pPr>
        <w:pStyle w:val="BodyText"/>
      </w:pPr>
      <w:r>
        <w:lastRenderedPageBreak/>
        <w:t>For Agháján’s sister resided in the household of Nawwáb Farídún Mírzá, and among the so-called sanctified souls was Riḍá Qulí.</w:t>
      </w:r>
    </w:p>
    <w:p w14:paraId="73065650" w14:textId="77777777" w:rsidR="006F3AE3" w:rsidRDefault="00000000">
      <w:pPr>
        <w:pStyle w:val="BodyText"/>
      </w:pPr>
      <w:r>
        <w:t>You are aware that his brother used to say in the Holy Presence:</w:t>
      </w:r>
    </w:p>
    <w:p w14:paraId="552A283B" w14:textId="77777777" w:rsidR="006F3AE3" w:rsidRDefault="00000000">
      <w:pPr>
        <w:pStyle w:val="BodyText"/>
      </w:pPr>
      <w:r>
        <w:t>“My disbelief in Him is due to the belief that Riḍá Qulí, my brother, claims. I know him better and know his deeds more intimately.”</w:t>
      </w:r>
    </w:p>
    <w:p w14:paraId="4D56524C" w14:textId="77777777" w:rsidR="006F3AE3" w:rsidRDefault="00000000">
      <w:pPr>
        <w:pStyle w:val="BodyText"/>
      </w:pPr>
      <w:r>
        <w:t>Despite this, it is evident that he regarded himself as one of the chosen in this Cause.</w:t>
      </w:r>
    </w:p>
    <w:p w14:paraId="03A018E9" w14:textId="77777777" w:rsidR="006F3AE3" w:rsidRDefault="00000000">
      <w:pPr>
        <w:pStyle w:val="BodyText"/>
      </w:pPr>
      <w:r>
        <w:t>The details concerning him are known to you. It is clear why he was expelled from the Sacred Presence.</w:t>
      </w:r>
    </w:p>
    <w:p w14:paraId="2FE85A51" w14:textId="77777777" w:rsidR="006F3AE3" w:rsidRDefault="00000000">
      <w:pPr>
        <w:pStyle w:val="BodyText"/>
      </w:pPr>
      <w:r>
        <w:t>If he were among the followers of Yaḥyá, why was he in `Akká?</w:t>
      </w:r>
    </w:p>
    <w:p w14:paraId="7FDDADB0" w14:textId="77777777" w:rsidR="006F3AE3" w:rsidRDefault="00000000">
      <w:pPr>
        <w:pStyle w:val="BodyText"/>
      </w:pPr>
      <w:r>
        <w:t>By God, who there is no god but Him, his actions and those of his sister are such that they caused the inhabitants of the realm of existence to lament.</w:t>
      </w:r>
    </w:p>
    <w:p w14:paraId="765D3816" w14:textId="77777777" w:rsidR="006F3AE3" w:rsidRDefault="00000000">
      <w:pPr>
        <w:pStyle w:val="BodyText"/>
      </w:pPr>
      <w:r>
        <w:t>These are the souls whom, whenever anyone sees them, bears witness to their falsehood and hypocrisy.</w:t>
      </w:r>
    </w:p>
    <w:p w14:paraId="713DADA2" w14:textId="77777777" w:rsidR="006F3AE3" w:rsidRDefault="00000000">
      <w:pPr>
        <w:pStyle w:val="BodyText"/>
      </w:pPr>
      <w:r>
        <w:t>They are those who abandoned the Cause of God and His commandments and adhered instead to their vain desires.</w:t>
      </w:r>
    </w:p>
    <w:p w14:paraId="663B139D" w14:textId="77777777" w:rsidR="006F3AE3" w:rsidRDefault="00000000">
      <w:pPr>
        <w:pStyle w:val="BodyText"/>
      </w:pPr>
      <w:r>
        <w:t>This is attested by what has been revealed by the Merciful in the Book.</w:t>
      </w:r>
    </w:p>
    <w:p w14:paraId="036C604E" w14:textId="77777777" w:rsidR="006F3AE3" w:rsidRDefault="00000000">
      <w:pPr>
        <w:pStyle w:val="BodyText"/>
      </w:pPr>
      <w:r>
        <w:t>By your life, the eyes weep for their deeds, and the hearts are anguished by the oppression they have inflicted on the Cause of God.</w:t>
      </w:r>
    </w:p>
    <w:p w14:paraId="6FB743E2" w14:textId="77777777" w:rsidR="006F3AE3" w:rsidRDefault="00000000">
      <w:pPr>
        <w:pStyle w:val="BodyText"/>
      </w:pPr>
      <w:r>
        <w:rPr>
          <w:b/>
          <w:bCs/>
          <w:i/>
          <w:iCs/>
        </w:rPr>
        <w:t>Page 87</w:t>
      </w:r>
    </w:p>
    <w:p w14:paraId="64B4341A" w14:textId="77777777" w:rsidR="006F3AE3" w:rsidRDefault="00000000">
      <w:pPr>
        <w:pStyle w:val="BodyText"/>
      </w:pPr>
      <w:r>
        <w:t>…ambassadors. This is witnessed by one adorned with the garment of fairness.</w:t>
      </w:r>
    </w:p>
    <w:p w14:paraId="703FC526" w14:textId="77777777" w:rsidR="006F3AE3" w:rsidRDefault="00000000">
      <w:pPr>
        <w:pStyle w:val="BodyText"/>
      </w:pPr>
      <w:r>
        <w:t>How beloved it would be for someone from the esteemed Mirzá Musheer od-Dowlé to inquire about the cause of Siyyid Muḥammad’s departure to Istanbul so that the true extent of the harm these deceitful, deluded souls have inflicted upon the Cause of God may be made clear to all discerning minds.</w:t>
      </w:r>
    </w:p>
    <w:p w14:paraId="597B3EBC" w14:textId="77777777" w:rsidR="006F3AE3" w:rsidRDefault="00000000">
      <w:pPr>
        <w:pStyle w:val="BodyText"/>
      </w:pPr>
      <w:r>
        <w:t>Beyond these matters, you are already aware that none associated with those souls would associate with anyone else. For some time, the Presence of the Most Great Beauty ceased all interaction with others; the doors were closed, and meetings were prohibited. During those days, what occurred, occurred.</w:t>
      </w:r>
    </w:p>
    <w:p w14:paraId="68229CEB" w14:textId="77777777" w:rsidR="006F3AE3" w:rsidRDefault="00000000">
      <w:pPr>
        <w:pStyle w:val="BodyText"/>
      </w:pPr>
      <w:r>
        <w:t>The servant beseeches his Lord to make known to the servants what He holds and to guide them on His straight path.</w:t>
      </w:r>
    </w:p>
    <w:p w14:paraId="12EACF6C" w14:textId="77777777" w:rsidR="006F3AE3" w:rsidRDefault="00000000">
      <w:pPr>
        <w:pStyle w:val="BodyText"/>
      </w:pPr>
      <w:r>
        <w:t>Up to this point, this is the response to your letter sent from the land of Ṣād. A response was composed some months ago, but as it was extensive and encompassed various topics and statements, it was delayed.</w:t>
      </w:r>
    </w:p>
    <w:p w14:paraId="552412DD" w14:textId="77777777" w:rsidR="006F3AE3" w:rsidRDefault="00000000">
      <w:pPr>
        <w:pStyle w:val="BodyText"/>
      </w:pPr>
      <w:r>
        <w:t>Today, on the fifth of the blessed month of Ramaḍán, it remains unfinished, and the delay continued until recently. In these past few days, your additional letter, written outside Ṭá, in Imámzádeh Ḥasan, brought about the expansion of heart and joy of spirit.</w:t>
      </w:r>
    </w:p>
    <w:p w14:paraId="63F47DB4" w14:textId="77777777" w:rsidR="006F3AE3" w:rsidRDefault="00000000">
      <w:pPr>
        <w:pStyle w:val="BodyText"/>
      </w:pPr>
      <w:r>
        <w:rPr>
          <w:b/>
          <w:bCs/>
          <w:i/>
          <w:iCs/>
        </w:rPr>
        <w:lastRenderedPageBreak/>
        <w:t>Page 88</w:t>
      </w:r>
    </w:p>
    <w:p w14:paraId="35873EEE" w14:textId="77777777" w:rsidR="006F3AE3" w:rsidRDefault="00000000">
      <w:pPr>
        <w:pStyle w:val="BodyText"/>
      </w:pPr>
      <w:r>
        <w:t>Upon being informed, I turned to the Sacred Presence and presented it entirely. His words, exalted be His greatness and majesty, were:</w:t>
      </w:r>
    </w:p>
    <w:p w14:paraId="2085F074" w14:textId="77777777" w:rsidR="006F3AE3" w:rsidRDefault="00000000">
      <w:pPr>
        <w:pStyle w:val="BodyText"/>
      </w:pPr>
      <w:r>
        <w:t>“O Jamál, at one time, you are in manifest joy, and at another, in grief, which saddens the hearts of the sincere ones.</w:t>
      </w:r>
    </w:p>
    <w:p w14:paraId="4D664A43" w14:textId="77777777" w:rsidR="006F3AE3" w:rsidRDefault="00000000">
      <w:pPr>
        <w:pStyle w:val="BodyText"/>
      </w:pPr>
      <w:r>
        <w:t>If you have attained the Greatest Joy, what need is there for grief?</w:t>
      </w:r>
    </w:p>
    <w:p w14:paraId="683BC80D" w14:textId="77777777" w:rsidR="006F3AE3" w:rsidRDefault="00000000">
      <w:pPr>
        <w:pStyle w:val="BodyText"/>
      </w:pPr>
      <w:r>
        <w:t>And if you are truly assured of the transience of the world and aware of the expanse of the divine sphere, what is the purpose of expressing sorrow?”</w:t>
      </w:r>
    </w:p>
    <w:p w14:paraId="58768126" w14:textId="77777777" w:rsidR="006F3AE3" w:rsidRDefault="00000000">
      <w:pPr>
        <w:pStyle w:val="BodyText"/>
      </w:pPr>
      <w:r>
        <w:t>O Name of Beauty, do you know Who addresses you? It is He for whose sake the Spirit sacrificed itself, He who was answered for His meeting, and the spirit for the fragrance of His garment.</w:t>
      </w:r>
    </w:p>
    <w:p w14:paraId="55457442" w14:textId="77777777" w:rsidR="006F3AE3" w:rsidRDefault="00000000">
      <w:pPr>
        <w:pStyle w:val="BodyText"/>
      </w:pPr>
      <w:r>
        <w:t>Can sorrow remain for you after these statements that have flowed from the fountains of the mercy of your Lord, the Most Merciful?</w:t>
      </w:r>
    </w:p>
    <w:p w14:paraId="6489DF91" w14:textId="77777777" w:rsidR="006F3AE3" w:rsidRDefault="00000000">
      <w:pPr>
        <w:pStyle w:val="BodyText"/>
      </w:pPr>
      <w:r>
        <w:t>We testify that you are among the triumphant, among the assured, and among those who are informed.</w:t>
      </w:r>
    </w:p>
    <w:p w14:paraId="1852A47B" w14:textId="77777777" w:rsidR="006F3AE3" w:rsidRDefault="00000000">
      <w:pPr>
        <w:pStyle w:val="BodyText"/>
      </w:pPr>
      <w:r>
        <w:t>O Jamál, first and foremost, in these days when the ocean of joy is surging, and the breezes of gladness are wafting due to the Manifestation of the All-Glorious, it is not fitting for receptive, steadfast souls to speak of sorrows unless it pertains to evident calamities connected to the Truth.</w:t>
      </w:r>
    </w:p>
    <w:p w14:paraId="357CBE41" w14:textId="77777777" w:rsidR="006F3AE3" w:rsidRDefault="00000000">
      <w:pPr>
        <w:pStyle w:val="BodyText"/>
      </w:pPr>
      <w:r>
        <w:rPr>
          <w:b/>
          <w:bCs/>
          <w:i/>
          <w:iCs/>
        </w:rPr>
        <w:t>Page 89</w:t>
      </w:r>
    </w:p>
    <w:p w14:paraId="0D9B869A" w14:textId="77777777" w:rsidR="006F3AE3" w:rsidRDefault="00000000">
      <w:pPr>
        <w:pStyle w:val="BodyText"/>
      </w:pPr>
      <w:r>
        <w:t>If your grief is due to these reasons, there is no harm. However, your sorrows will, through the grace of the Beloved, turn into joy, for He is the Comforter and the Solace.</w:t>
      </w:r>
    </w:p>
    <w:p w14:paraId="22878442" w14:textId="77777777" w:rsidR="006F3AE3" w:rsidRDefault="00000000">
      <w:pPr>
        <w:pStyle w:val="BodyText"/>
      </w:pPr>
      <w:r>
        <w:t>What can be done about the sorrows and suffering inflicted upon the Wronged One? Is there anyone to console Him or soothe Him for what He has endured?</w:t>
      </w:r>
    </w:p>
    <w:p w14:paraId="43E9A84D" w14:textId="77777777" w:rsidR="006F3AE3" w:rsidRDefault="00000000">
      <w:pPr>
        <w:pStyle w:val="BodyText"/>
      </w:pPr>
      <w:r>
        <w:t>Nay, by His very essence that encompasses the worlds!</w:t>
      </w:r>
    </w:p>
    <w:p w14:paraId="75EA6105" w14:textId="77777777" w:rsidR="006F3AE3" w:rsidRDefault="00000000">
      <w:pPr>
        <w:pStyle w:val="BodyText"/>
      </w:pPr>
      <w:r>
        <w:t>O Jamál, mentioning the sorrows of the Beloved of creation is a vast ocean of solace. Blessed are the knowing.</w:t>
      </w:r>
    </w:p>
    <w:p w14:paraId="3B98EEDC" w14:textId="77777777" w:rsidR="006F3AE3" w:rsidRDefault="00000000">
      <w:pPr>
        <w:pStyle w:val="BodyText"/>
      </w:pPr>
      <w:r>
        <w:t>The details of this matter cannot be fully expressed now, for the servant is present, seeking that your letter, which has been presented paragraph by paragraph, may be responded to in the Kingdom of the Divine Utterance.</w:t>
      </w:r>
    </w:p>
    <w:p w14:paraId="75103314" w14:textId="77777777" w:rsidR="006F3AE3" w:rsidRDefault="00000000">
      <w:pPr>
        <w:pStyle w:val="BodyText"/>
      </w:pPr>
      <w:r>
        <w:t>This is so that it may become a spirit of life and quicken the bodies of the people of existence, granting them all the blessings of the days of God.</w:t>
      </w:r>
    </w:p>
    <w:p w14:paraId="09847936" w14:textId="77777777" w:rsidR="006F3AE3" w:rsidRDefault="00000000">
      <w:pPr>
        <w:pStyle w:val="BodyText"/>
      </w:pPr>
      <w:r>
        <w:t>Indeed, He is the Almighty, the All-Knowing, the All-Wise.</w:t>
      </w:r>
    </w:p>
    <w:p w14:paraId="3A2AB24F" w14:textId="77777777" w:rsidR="006F3AE3" w:rsidRDefault="00000000">
      <w:pPr>
        <w:pStyle w:val="BodyText"/>
      </w:pPr>
      <w:r>
        <w:lastRenderedPageBreak/>
        <w:t>O Jamál, remind the friends who have turned to the Divine Horizon and have partaken of the nectar of the recognition of the Beloved of creation to always be adorned with praiseworthy deeds and qualities that elevate the Cause of God.</w:t>
      </w:r>
    </w:p>
    <w:p w14:paraId="13074231" w14:textId="77777777" w:rsidR="006F3AE3" w:rsidRDefault="00000000">
      <w:pPr>
        <w:pStyle w:val="BodyText"/>
      </w:pPr>
      <w:r>
        <w:rPr>
          <w:b/>
          <w:bCs/>
          <w:i/>
          <w:iCs/>
        </w:rPr>
        <w:t>Page 90</w:t>
      </w:r>
    </w:p>
    <w:p w14:paraId="1882FBD7" w14:textId="77777777" w:rsidR="006F3AE3" w:rsidRDefault="00000000">
      <w:pPr>
        <w:pStyle w:val="BodyText"/>
      </w:pPr>
      <w:r>
        <w:t>If the land of the prison were adorned with trustworthiness, the Beloved of the worlds would not appear sorrowful.</w:t>
      </w:r>
    </w:p>
    <w:p w14:paraId="740416C2" w14:textId="77777777" w:rsidR="006F3AE3" w:rsidRDefault="00000000">
      <w:pPr>
        <w:pStyle w:val="BodyText"/>
      </w:pPr>
      <w:r>
        <w:t>Urge the friends to adopt trustworthiness and honesty, so that they may attain these two great lights that have shone from the heaven of divine ordinances.</w:t>
      </w:r>
    </w:p>
    <w:p w14:paraId="5BE9FE65" w14:textId="77777777" w:rsidR="006F3AE3" w:rsidRDefault="00000000">
      <w:pPr>
        <w:pStyle w:val="BodyText"/>
      </w:pPr>
      <w:r>
        <w:t>In one of the Persian Tablets, this statement has been revealed from the heaven of divine will:</w:t>
      </w:r>
    </w:p>
    <w:p w14:paraId="3AD15484" w14:textId="77777777" w:rsidR="006F3AE3" w:rsidRDefault="00000000">
      <w:pPr>
        <w:pStyle w:val="BodyText"/>
      </w:pPr>
      <w:r>
        <w:t>“Today, virtuous deeds are required, and praiseworthy actions are needed. Every good deed, in itself, proclaims the Cause.”</w:t>
      </w:r>
    </w:p>
    <w:p w14:paraId="0BA40E0B" w14:textId="77777777" w:rsidR="006F3AE3" w:rsidRDefault="00000000">
      <w:pPr>
        <w:pStyle w:val="BodyText"/>
      </w:pPr>
      <w:r>
        <w:t>This is confirmed by statements recorded in other Tablets of the Supreme Pen.</w:t>
      </w:r>
    </w:p>
    <w:p w14:paraId="2FBB776A" w14:textId="77777777" w:rsidR="006F3AE3" w:rsidRDefault="00000000">
      <w:pPr>
        <w:pStyle w:val="BodyText"/>
      </w:pPr>
      <w:r>
        <w:t>Today, if a soul is adorned with trustworthiness, it is more beloved in the sight of God than the act of walking on foot to the Most Holy Court and attaining the presence of the Beloved in the Exalted Station.</w:t>
      </w:r>
    </w:p>
    <w:p w14:paraId="45E0F8EC" w14:textId="77777777" w:rsidR="006F3AE3" w:rsidRDefault="00000000">
      <w:pPr>
        <w:pStyle w:val="BodyText"/>
      </w:pPr>
      <w:r>
        <w:t>Trustworthiness is like a fortress for the city of humanity and an eye for the human frame.</w:t>
      </w:r>
    </w:p>
    <w:p w14:paraId="62BA4049" w14:textId="77777777" w:rsidR="006F3AE3" w:rsidRDefault="00000000">
      <w:pPr>
        <w:pStyle w:val="BodyText"/>
      </w:pPr>
      <w:r>
        <w:t>If a soul is deprived of it, it is noted as blind in the divine court, even if its eyesight is as sharp as that of the falcon.</w:t>
      </w:r>
    </w:p>
    <w:p w14:paraId="1E412676" w14:textId="77777777" w:rsidR="006F3AE3" w:rsidRDefault="00000000">
      <w:pPr>
        <w:pStyle w:val="BodyText"/>
      </w:pPr>
      <w:r>
        <w:t>O Jamál, rest assured of God’s grace and rise to serve His Cause in such a way that no worldly affliction or turmoil can prevent you from serving the Beloved of the worlds.</w:t>
      </w:r>
    </w:p>
    <w:p w14:paraId="446D2C99" w14:textId="77777777" w:rsidR="006F3AE3" w:rsidRDefault="00000000">
      <w:pPr>
        <w:pStyle w:val="BodyText"/>
      </w:pPr>
      <w:r>
        <w:rPr>
          <w:b/>
          <w:bCs/>
          <w:i/>
          <w:iCs/>
        </w:rPr>
        <w:t>Page 91</w:t>
      </w:r>
    </w:p>
    <w:p w14:paraId="2B54B81C" w14:textId="77777777" w:rsidR="006F3AE3" w:rsidRDefault="00000000">
      <w:pPr>
        <w:pStyle w:val="BodyText"/>
      </w:pPr>
      <w:r>
        <w:t>Indeed, grief is an attribute of humanity and affects every being, often causing dejection.</w:t>
      </w:r>
    </w:p>
    <w:p w14:paraId="6C27CB6F" w14:textId="77777777" w:rsidR="006F3AE3" w:rsidRDefault="00000000">
      <w:pPr>
        <w:pStyle w:val="BodyText"/>
      </w:pPr>
      <w:r>
        <w:t>However, in sanctified souls, it has no substantial effect. Their bodies may be sorrowful, but their spirits are in joy and gladness.</w:t>
      </w:r>
    </w:p>
    <w:p w14:paraId="4DB4432E" w14:textId="77777777" w:rsidR="006F3AE3" w:rsidRDefault="00000000">
      <w:pPr>
        <w:pStyle w:val="BodyText"/>
      </w:pPr>
      <w:r>
        <w:t>As Jesus, son of Mary, says:</w:t>
      </w:r>
    </w:p>
    <w:p w14:paraId="17821E3F" w14:textId="77777777" w:rsidR="006F3AE3" w:rsidRDefault="00000000">
      <w:pPr>
        <w:pStyle w:val="BodyText"/>
      </w:pPr>
      <w:r>
        <w:t>“The body is sorrowful, but the spirit is in joy and exultation.”</w:t>
      </w:r>
    </w:p>
    <w:p w14:paraId="75CF04E4" w14:textId="77777777" w:rsidR="006F3AE3" w:rsidRDefault="00000000">
      <w:pPr>
        <w:pStyle w:val="BodyText"/>
      </w:pPr>
      <w:r>
        <w:t>O Jamál, magnify this utterance, for the rains of divine mercy have poured upon you from the heaven of grace.</w:t>
      </w:r>
    </w:p>
    <w:p w14:paraId="21FB8CE6" w14:textId="77777777" w:rsidR="006F3AE3" w:rsidRDefault="00000000">
      <w:pPr>
        <w:pStyle w:val="BodyText"/>
      </w:pPr>
      <w:r>
        <w:t>“Be thankful and among the grateful. Be thankful and among the praising.”</w:t>
      </w:r>
    </w:p>
    <w:p w14:paraId="4A5926F3" w14:textId="77777777" w:rsidR="006F3AE3" w:rsidRDefault="00000000">
      <w:pPr>
        <w:pStyle w:val="BodyText"/>
      </w:pPr>
      <w:r>
        <w:t>It is no longer necessary for this lowly servant to offer further words, as the Sovereign of Utterance has spoken, and the King of Meanings is established on the throne of grace.</w:t>
      </w:r>
    </w:p>
    <w:p w14:paraId="5938187C" w14:textId="77777777" w:rsidR="006F3AE3" w:rsidRDefault="00000000">
      <w:pPr>
        <w:pStyle w:val="BodyText"/>
      </w:pPr>
      <w:r>
        <w:lastRenderedPageBreak/>
        <w:t>O Beloved of My Heart and the one remembered in My heart, even if the entire world and its peoples were to listen with a single ear, they could not fully grasp a single word of the Word of God.</w:t>
      </w:r>
    </w:p>
    <w:p w14:paraId="58102F94" w14:textId="77777777" w:rsidR="006F3AE3" w:rsidRDefault="00000000">
      <w:pPr>
        <w:pStyle w:val="BodyText"/>
      </w:pPr>
      <w:r>
        <w:t>You have heard and understood, while the people are in evident stupor.</w:t>
      </w:r>
    </w:p>
    <w:p w14:paraId="7FFE1522" w14:textId="77777777" w:rsidR="006F3AE3" w:rsidRDefault="00000000">
      <w:pPr>
        <w:pStyle w:val="BodyText"/>
      </w:pPr>
      <w:r>
        <w:t>Since the mention of trustworthiness and honesty has been revealed from the tongue of the One, this servant is now presenting two of the Tablets of God, which…</w:t>
      </w:r>
    </w:p>
    <w:p w14:paraId="517DA76C" w14:textId="77777777" w:rsidR="006F3AE3" w:rsidRDefault="00000000">
      <w:pPr>
        <w:pStyle w:val="BodyText"/>
      </w:pPr>
      <w:r>
        <w:rPr>
          <w:b/>
          <w:bCs/>
          <w:i/>
          <w:iCs/>
        </w:rPr>
        <w:t>Page 92</w:t>
      </w:r>
    </w:p>
    <w:p w14:paraId="5C8CADA1" w14:textId="77777777" w:rsidR="006F3AE3" w:rsidRDefault="00000000">
      <w:pPr>
        <w:pStyle w:val="BodyText"/>
      </w:pPr>
      <w:r>
        <w:t>…revealed within these contexts, so that you may deliver them with wisdom and explanation to the friends, in the hope that they may spread widely and all may attain what God has willed.</w:t>
      </w:r>
    </w:p>
    <w:p w14:paraId="1BEDD9B3" w14:textId="77777777" w:rsidR="006F3AE3" w:rsidRDefault="00000000">
      <w:pPr>
        <w:pStyle w:val="BodyText"/>
      </w:pPr>
      <w:r>
        <w:rPr>
          <w:b/>
          <w:bCs/>
        </w:rPr>
        <w:t>He is the Sovereign in the Realms of the Divine Utterance.</w:t>
      </w:r>
    </w:p>
    <w:p w14:paraId="0EC56433" w14:textId="77777777" w:rsidR="006F3AE3" w:rsidRDefault="00000000">
      <w:pPr>
        <w:pStyle w:val="BodyText"/>
      </w:pPr>
      <w:r>
        <w:t>We had contemplated the earth and heard its discourse and its stories when a luminous maiden emerged from one of the chambers of Paradise. She advanced until she stood in the midst of the air and, with the most melodious voice, proclaimed:</w:t>
      </w:r>
    </w:p>
    <w:p w14:paraId="45A1A689" w14:textId="77777777" w:rsidR="006F3AE3" w:rsidRDefault="00000000">
      <w:pPr>
        <w:pStyle w:val="BodyText"/>
      </w:pPr>
      <w:r>
        <w:t>“O concourse of earth and heavens! I am the Maiden named Trustworthiness in the concealed, hidden scroll. By the permission of My Lord, I have unveiled My face so that you may behold My beauty, My grandeur, My comeliness, and My form and appearance.</w:t>
      </w:r>
    </w:p>
    <w:p w14:paraId="657E9D79" w14:textId="77777777" w:rsidR="006F3AE3" w:rsidRDefault="00000000">
      <w:pPr>
        <w:pStyle w:val="BodyText"/>
      </w:pPr>
      <w:r>
        <w:t>Observe My kohl-lined eyes, My rosy cheeks, My radiant brow, and My jet-black locks.</w:t>
      </w:r>
    </w:p>
    <w:p w14:paraId="456C24A4" w14:textId="77777777" w:rsidR="006F3AE3" w:rsidRDefault="00000000">
      <w:pPr>
        <w:pStyle w:val="BodyText"/>
      </w:pPr>
      <w:r>
        <w:t>I adjure you, O people of creation, by the Lord of all, by the Sovereign of the Hereafter and the First, not to veil Me with the veils of treachery, greed, and desire, nor to surrender Me to these.</w:t>
      </w:r>
    </w:p>
    <w:p w14:paraId="60C680D1" w14:textId="77777777" w:rsidR="006F3AE3" w:rsidRDefault="00000000">
      <w:pPr>
        <w:pStyle w:val="BodyText"/>
      </w:pPr>
      <w:r>
        <w:t>By God, treachery is among My enemies, and its essence is enmity and hatred.</w:t>
      </w:r>
    </w:p>
    <w:p w14:paraId="3A48B894" w14:textId="77777777" w:rsidR="006F3AE3" w:rsidRDefault="00000000">
      <w:pPr>
        <w:pStyle w:val="BodyText"/>
      </w:pPr>
      <w:r>
        <w:t>I beseech you, by the One True God, not to empower My fiercest adversary. Shield Me, O inhabitants of earth, and do not be among the wrongdoers.”</w:t>
      </w:r>
    </w:p>
    <w:p w14:paraId="12DDD9C3" w14:textId="77777777" w:rsidR="006F3AE3" w:rsidRDefault="00000000">
      <w:pPr>
        <w:pStyle w:val="BodyText"/>
      </w:pPr>
      <w:r>
        <w:t>Thus have We revealed the verses for you and made known to you, through allusion, what has come upon Us in the Most Great Prison, so that you may be among the knowledgeable.</w:t>
      </w:r>
    </w:p>
    <w:p w14:paraId="63F7D911" w14:textId="77777777" w:rsidR="006F3AE3" w:rsidRDefault="00000000">
      <w:pPr>
        <w:pStyle w:val="BodyText"/>
      </w:pPr>
      <w:r>
        <w:rPr>
          <w:b/>
          <w:bCs/>
          <w:i/>
          <w:iCs/>
        </w:rPr>
        <w:t>Page 93</w:t>
      </w:r>
    </w:p>
    <w:p w14:paraId="364F491A" w14:textId="77777777" w:rsidR="006F3AE3" w:rsidRDefault="00000000">
      <w:pPr>
        <w:pStyle w:val="BodyText"/>
      </w:pPr>
      <w:r>
        <w:t>We praise God for what has come upon Us in His straight path.</w:t>
      </w:r>
    </w:p>
    <w:p w14:paraId="1AB441D0" w14:textId="77777777" w:rsidR="006F3AE3" w:rsidRDefault="00000000">
      <w:pPr>
        <w:pStyle w:val="BodyText"/>
      </w:pPr>
      <w:r>
        <w:t>When you recite the Tablet and understand its contents, remember My loved ones on My behalf and glorify their faces with the Name of the Oppressed Stranger in the Name of the All-Wondrous.</w:t>
      </w:r>
    </w:p>
    <w:p w14:paraId="104D9A76" w14:textId="77777777" w:rsidR="006F3AE3" w:rsidRDefault="00000000">
      <w:pPr>
        <w:pStyle w:val="BodyText"/>
      </w:pPr>
      <w:r>
        <w:t>This is the Tablet of Truth, revealed in truth from the presence of an All-Knowing One.</w:t>
      </w:r>
    </w:p>
    <w:p w14:paraId="0C2B68CD" w14:textId="77777777" w:rsidR="006F3AE3" w:rsidRDefault="00000000">
      <w:pPr>
        <w:pStyle w:val="BodyText"/>
      </w:pPr>
      <w:r>
        <w:t>It is the messenger of truth to the lands, calling the people to His lofty station, making known His supreme rank, His Most Glorious abode, His elevated station, His firm authority, His preeminence, and His wondrous might.</w:t>
      </w:r>
    </w:p>
    <w:p w14:paraId="78604255" w14:textId="77777777" w:rsidR="006F3AE3" w:rsidRDefault="00000000">
      <w:pPr>
        <w:pStyle w:val="BodyText"/>
      </w:pPr>
      <w:r>
        <w:lastRenderedPageBreak/>
        <w:t>By God, He walks with prosperity to His right, assurance to His left, banners of glory before Him, and armies of dignity behind Him.</w:t>
      </w:r>
    </w:p>
    <w:p w14:paraId="1FDDAA1F" w14:textId="77777777" w:rsidR="006F3AE3" w:rsidRDefault="00000000">
      <w:pPr>
        <w:pStyle w:val="BodyText"/>
      </w:pPr>
      <w:r>
        <w:t>The flowing rivers bear witness to this, for He is All-Knowing.</w:t>
      </w:r>
    </w:p>
    <w:p w14:paraId="15D428D4" w14:textId="77777777" w:rsidR="006F3AE3" w:rsidRDefault="00000000">
      <w:pPr>
        <w:pStyle w:val="BodyText"/>
      </w:pPr>
      <w:r>
        <w:t>He cries out, saying:</w:t>
      </w:r>
    </w:p>
    <w:p w14:paraId="072EFE06" w14:textId="77777777" w:rsidR="006F3AE3" w:rsidRDefault="00000000">
      <w:pPr>
        <w:pStyle w:val="BodyText"/>
      </w:pPr>
      <w:r>
        <w:t>“O assembly of humanity! I have come to you from the Most Great Truth, to exalt you with His loftiness and majesty, His splendor and perfection, His station, His glory, and His radiance, that you might find a path to the straight way.”</w:t>
      </w:r>
    </w:p>
    <w:p w14:paraId="30D3D7B7" w14:textId="77777777" w:rsidR="006F3AE3" w:rsidRDefault="00000000">
      <w:pPr>
        <w:pStyle w:val="BodyText"/>
      </w:pPr>
      <w:r>
        <w:rPr>
          <w:b/>
          <w:bCs/>
          <w:i/>
          <w:iCs/>
        </w:rPr>
        <w:t>Page 94</w:t>
      </w:r>
    </w:p>
    <w:p w14:paraId="4A074F69" w14:textId="77777777" w:rsidR="006F3AE3" w:rsidRDefault="00000000">
      <w:pPr>
        <w:pStyle w:val="BodyText"/>
      </w:pPr>
      <w:r>
        <w:t>By God, whoever is adorned with this foremost adornment is indeed among the people of this radiant station.</w:t>
      </w:r>
    </w:p>
    <w:p w14:paraId="157E575F" w14:textId="77777777" w:rsidR="006F3AE3" w:rsidRDefault="00000000">
      <w:pPr>
        <w:pStyle w:val="BodyText"/>
      </w:pPr>
      <w:r>
        <w:t>Beware, O people, lest you surrender Him to the claws of falsehood. Fear God and do not be among the wrongdoers.</w:t>
      </w:r>
    </w:p>
    <w:p w14:paraId="2AEAA464" w14:textId="77777777" w:rsidR="006F3AE3" w:rsidRDefault="00000000">
      <w:pPr>
        <w:pStyle w:val="BodyText"/>
      </w:pPr>
      <w:r>
        <w:t>His likeness is like the sun: when it rises from its horizon, it illuminates the regions and brightens the faces of those who have attained.</w:t>
      </w:r>
    </w:p>
    <w:p w14:paraId="06B151BF" w14:textId="77777777" w:rsidR="006F3AE3" w:rsidRDefault="00000000">
      <w:pPr>
        <w:pStyle w:val="BodyText"/>
      </w:pPr>
      <w:r>
        <w:t>Whoever is denied Him is indeed in manifest loss.</w:t>
      </w:r>
    </w:p>
    <w:p w14:paraId="5B99AF74" w14:textId="77777777" w:rsidR="006F3AE3" w:rsidRDefault="00000000">
      <w:pPr>
        <w:pStyle w:val="BodyText"/>
      </w:pPr>
      <w:r>
        <w:t>We say:</w:t>
      </w:r>
    </w:p>
    <w:p w14:paraId="31ECCF48" w14:textId="77777777" w:rsidR="006F3AE3" w:rsidRDefault="00000000">
      <w:pPr>
        <w:pStyle w:val="BodyText"/>
      </w:pPr>
      <w:r>
        <w:t>“O Messenger of God, can you enter the cities and dwellings, and find for yourself a helper in them?”</w:t>
      </w:r>
    </w:p>
    <w:p w14:paraId="64D8C456" w14:textId="77777777" w:rsidR="006F3AE3" w:rsidRDefault="00000000">
      <w:pPr>
        <w:pStyle w:val="BodyText"/>
      </w:pPr>
      <w:r>
        <w:t>He replies:</w:t>
      </w:r>
    </w:p>
    <w:p w14:paraId="6AF10682" w14:textId="77777777" w:rsidR="006F3AE3" w:rsidRDefault="00000000">
      <w:pPr>
        <w:pStyle w:val="BodyText"/>
      </w:pPr>
      <w:r>
        <w:t>“I have no knowledge; You are the All-Knowing, the Wise.”</w:t>
      </w:r>
    </w:p>
    <w:p w14:paraId="3B939F50" w14:textId="77777777" w:rsidR="006F3AE3" w:rsidRDefault="00000000">
      <w:pPr>
        <w:pStyle w:val="BodyText"/>
      </w:pPr>
      <w:r>
        <w:t>We have revealed this Tablet as a favor from Us so that you may remind the people of what it contains, from the presence of a Mighty Command.</w:t>
      </w:r>
    </w:p>
    <w:p w14:paraId="2953A418" w14:textId="77777777" w:rsidR="006F3AE3" w:rsidRDefault="00000000">
      <w:pPr>
        <w:pStyle w:val="BodyText"/>
      </w:pPr>
      <w:r>
        <w:t>Blessings be upon you and upon those who recite the verses of the Most Merciful with spirit and fragrance, and who are steadfast.</w:t>
      </w:r>
    </w:p>
    <w:p w14:paraId="08CAF301" w14:textId="77777777" w:rsidR="006F3AE3" w:rsidRDefault="00000000">
      <w:pPr>
        <w:pStyle w:val="BodyText"/>
      </w:pPr>
      <w:r>
        <w:rPr>
          <w:b/>
          <w:bCs/>
          <w:i/>
          <w:iCs/>
        </w:rPr>
        <w:t>Page 95</w:t>
      </w:r>
    </w:p>
    <w:p w14:paraId="6CD92F5F" w14:textId="77777777" w:rsidR="006F3AE3" w:rsidRDefault="00000000">
      <w:pPr>
        <w:pStyle w:val="BodyText"/>
      </w:pPr>
      <w:r>
        <w:t>In this year, many verses have been revealed by the Supreme Pen.</w:t>
      </w:r>
    </w:p>
    <w:p w14:paraId="62FB50B0" w14:textId="77777777" w:rsidR="006F3AE3" w:rsidRDefault="00000000">
      <w:pPr>
        <w:pStyle w:val="BodyText"/>
      </w:pPr>
      <w:r>
        <w:t>By God, He Himself wrote of detachment, trustworthiness, fidelity, honesty, and other exalted qualities, which are evident in many Tablets.</w:t>
      </w:r>
    </w:p>
    <w:p w14:paraId="5E534F78" w14:textId="77777777" w:rsidR="006F3AE3" w:rsidRDefault="00000000">
      <w:pPr>
        <w:pStyle w:val="BodyText"/>
      </w:pPr>
      <w:r>
        <w:t>Since some undesirable actions occurred in this land, the Supreme Pen, considering the upbringing of the servants, repeatedly expressed the importance of deeds, morals, and qualities that elevate sanctified souls, promote the exaltation of the Cause of God, ensure the tranquility of the people of the world, and protect all.</w:t>
      </w:r>
    </w:p>
    <w:p w14:paraId="3D1C9F23" w14:textId="77777777" w:rsidR="006F3AE3" w:rsidRDefault="00000000">
      <w:pPr>
        <w:pStyle w:val="BodyText"/>
      </w:pPr>
      <w:r>
        <w:lastRenderedPageBreak/>
        <w:t>You and I, and all the friends, must fervently and humbly beseech the Almighty to enable His servants to act in ways that please Him and to adorn them with the attributes worthy of their station.</w:t>
      </w:r>
    </w:p>
    <w:p w14:paraId="0E11D4D0" w14:textId="77777777" w:rsidR="006F3AE3" w:rsidRDefault="00000000">
      <w:pPr>
        <w:pStyle w:val="BodyText"/>
      </w:pPr>
      <w:r>
        <w:t>Indeed, He is the Almighty, the Most Exalted, the Responsive, the Forgiving, the Generous.</w:t>
      </w:r>
    </w:p>
    <w:p w14:paraId="5D1DF3E5" w14:textId="77777777" w:rsidR="006F3AE3" w:rsidRDefault="00000000">
      <w:pPr>
        <w:pStyle w:val="BodyText"/>
      </w:pPr>
      <w:r>
        <w:t>Furthermore, the individuals mentioned in your exalted letter, after being presented to the Sacred Presence, each received specific verses from the heaven of grace.</w:t>
      </w:r>
    </w:p>
    <w:p w14:paraId="61228B34" w14:textId="77777777" w:rsidR="006F3AE3" w:rsidRDefault="00000000">
      <w:pPr>
        <w:pStyle w:val="BodyText"/>
      </w:pPr>
      <w:r>
        <w:rPr>
          <w:b/>
          <w:bCs/>
          <w:i/>
          <w:iCs/>
        </w:rPr>
        <w:t>Page 96</w:t>
      </w:r>
    </w:p>
    <w:p w14:paraId="05434321" w14:textId="77777777" w:rsidR="006F3AE3" w:rsidRDefault="00000000">
      <w:pPr>
        <w:pStyle w:val="BodyText"/>
      </w:pPr>
      <w:r>
        <w:t>…It is hoped that all may attain these and recite them both outwardly and inwardly.</w:t>
      </w:r>
    </w:p>
    <w:p w14:paraId="0072F86C" w14:textId="77777777" w:rsidR="006F3AE3" w:rsidRDefault="00000000">
      <w:pPr>
        <w:pStyle w:val="BodyText"/>
      </w:pPr>
      <w:r>
        <w:t>This is what has been revealed for the sister of the branch of your presence:</w:t>
      </w:r>
    </w:p>
    <w:p w14:paraId="55B0F9E3" w14:textId="77777777" w:rsidR="006F3AE3" w:rsidRDefault="00000000">
      <w:pPr>
        <w:pStyle w:val="BodyText"/>
      </w:pPr>
      <w:r>
        <w:rPr>
          <w:b/>
          <w:bCs/>
        </w:rPr>
        <w:t>He is the Most Holy, the Most Mighty.</w:t>
      </w:r>
    </w:p>
    <w:p w14:paraId="016F4B38" w14:textId="77777777" w:rsidR="006F3AE3" w:rsidRDefault="00000000">
      <w:pPr>
        <w:pStyle w:val="BodyText"/>
      </w:pPr>
      <w:r>
        <w:t>O Jamál, rejoice in what the All-Bountiful has mentioned about you in this Day.</w:t>
      </w:r>
    </w:p>
    <w:p w14:paraId="25A54271" w14:textId="77777777" w:rsidR="006F3AE3" w:rsidRDefault="00000000">
      <w:pPr>
        <w:pStyle w:val="BodyText"/>
      </w:pPr>
      <w:r>
        <w:t>Justice wails, as one bereft, over what the hands of the oppressors have wrought.</w:t>
      </w:r>
    </w:p>
    <w:p w14:paraId="4FF2AB23" w14:textId="77777777" w:rsidR="006F3AE3" w:rsidRDefault="00000000">
      <w:pPr>
        <w:pStyle w:val="BodyText"/>
      </w:pPr>
      <w:r>
        <w:t>By God, the Temple of Justice lies in the dust, while the Temple of Oppression is exalted on the throne of pride, in manifest delusion.</w:t>
      </w:r>
    </w:p>
    <w:p w14:paraId="2B9C4B00" w14:textId="77777777" w:rsidR="006F3AE3" w:rsidRDefault="00000000">
      <w:pPr>
        <w:pStyle w:val="BodyText"/>
      </w:pPr>
      <w:r>
        <w:t>However, by Your life, the throne laughs at it, the air heralds its chastisement, and the place seeks refuge in God from it, your Lord, the All-Powerful, the All-Mighty.</w:t>
      </w:r>
    </w:p>
    <w:p w14:paraId="25F602BD" w14:textId="77777777" w:rsidR="006F3AE3" w:rsidRDefault="00000000">
      <w:pPr>
        <w:pStyle w:val="BodyText"/>
      </w:pPr>
      <w:r>
        <w:t>Look, then reflect upon the one whom people have made a leader for themselves besides God, who has been named “the Rashá” in the Book of God, the Exalted, the Great.</w:t>
      </w:r>
    </w:p>
    <w:p w14:paraId="69D3C7ED" w14:textId="77777777" w:rsidR="006F3AE3" w:rsidRDefault="00000000">
      <w:pPr>
        <w:pStyle w:val="BodyText"/>
      </w:pPr>
      <w:r>
        <w:t>She has committed acts that caused the messengers to lament and the favored ones to cry out.</w:t>
      </w:r>
    </w:p>
    <w:p w14:paraId="7CA9C2EF" w14:textId="77777777" w:rsidR="006F3AE3" w:rsidRDefault="00000000">
      <w:pPr>
        <w:pStyle w:val="BodyText"/>
      </w:pPr>
      <w:r>
        <w:t>Yet, the people remain in distant dissent.</w:t>
      </w:r>
    </w:p>
    <w:p w14:paraId="17A843FC" w14:textId="77777777" w:rsidR="006F3AE3" w:rsidRDefault="00000000">
      <w:pPr>
        <w:pStyle w:val="BodyText"/>
      </w:pPr>
      <w:r>
        <w:t>Your Lord has seized her with a might from His presence and has made her a lesson for those who disbelieve in God, the Possessor of this wondrous Day.</w:t>
      </w:r>
    </w:p>
    <w:p w14:paraId="2D44E973" w14:textId="77777777" w:rsidR="006F3AE3" w:rsidRDefault="00000000">
      <w:pPr>
        <w:pStyle w:val="BodyText"/>
      </w:pPr>
      <w:r>
        <w:t>O Jamál, do not grieve over anything, for in this Manifestation, every oppressor who commits injustice is seized.</w:t>
      </w:r>
    </w:p>
    <w:p w14:paraId="47BC9E85" w14:textId="77777777" w:rsidR="006F3AE3" w:rsidRDefault="00000000">
      <w:pPr>
        <w:pStyle w:val="BodyText"/>
      </w:pPr>
      <w:r>
        <w:t>He will also seize those who, today, issue decrees against others without proof from the presence of God, the Great, the All-Knowing.</w:t>
      </w:r>
    </w:p>
    <w:p w14:paraId="2A1A2192" w14:textId="77777777" w:rsidR="006F3AE3" w:rsidRDefault="00000000">
      <w:pPr>
        <w:pStyle w:val="BodyText"/>
      </w:pPr>
      <w:r>
        <w:t>They laugh in their homes, while the dwellers of Paradise and the Exalted Assembly mourn their injustice.</w:t>
      </w:r>
    </w:p>
    <w:p w14:paraId="47869BEE" w14:textId="77777777" w:rsidR="006F3AE3" w:rsidRDefault="00000000">
      <w:pPr>
        <w:pStyle w:val="BodyText"/>
      </w:pPr>
      <w:r>
        <w:t>This is witnessed by the Possessor of the Names in this station, which is named with all the Names in the Book of Names, from the presence of God, the Mighty, the Praiseworthy.</w:t>
      </w:r>
    </w:p>
    <w:p w14:paraId="1218D4A7" w14:textId="77777777" w:rsidR="006F3AE3" w:rsidRDefault="00000000">
      <w:pPr>
        <w:pStyle w:val="BodyText"/>
      </w:pPr>
      <w:r>
        <w:t>“O Pen, leave the mention of the Rashá, and instead mention the one who came, heard, believed, and attained, until she ascended to the Supreme Companion and the highest Paradise…</w:t>
      </w:r>
    </w:p>
    <w:p w14:paraId="5DA2C051" w14:textId="77777777" w:rsidR="006F3AE3" w:rsidRDefault="00000000">
      <w:pPr>
        <w:pStyle w:val="BodyText"/>
      </w:pPr>
      <w:r>
        <w:rPr>
          <w:b/>
          <w:bCs/>
          <w:i/>
          <w:iCs/>
        </w:rPr>
        <w:lastRenderedPageBreak/>
        <w:t>Page 97</w:t>
      </w:r>
    </w:p>
    <w:p w14:paraId="47B8BF5D" w14:textId="77777777" w:rsidR="006F3AE3" w:rsidRDefault="00000000">
      <w:pPr>
        <w:pStyle w:val="BodyText"/>
      </w:pPr>
      <w:r>
        <w:t>… The Tongue of Grandeur has spoken:</w:t>
      </w:r>
    </w:p>
    <w:p w14:paraId="159227C2" w14:textId="77777777" w:rsidR="006F3AE3" w:rsidRDefault="00000000">
      <w:pPr>
        <w:pStyle w:val="BodyText"/>
      </w:pPr>
      <w:r>
        <w:t>“O Jamál, by My life, the Leaf has ascended to the Lote-Tree and bears witness, as she did in her fleeting days, that your Lord is the Watchful and the Witness.</w:t>
      </w:r>
    </w:p>
    <w:p w14:paraId="230BF035" w14:textId="77777777" w:rsidR="006F3AE3" w:rsidRDefault="00000000">
      <w:pPr>
        <w:pStyle w:val="BodyText"/>
      </w:pPr>
      <w:r>
        <w:t>O Leaf, We mention you as a favor from Us. Indeed, your Lord is the Most Bountiful, the Most Generous.</w:t>
      </w:r>
    </w:p>
    <w:p w14:paraId="1C0AD39C" w14:textId="77777777" w:rsidR="006F3AE3" w:rsidRDefault="00000000">
      <w:pPr>
        <w:pStyle w:val="BodyText"/>
      </w:pPr>
      <w:r>
        <w:t>Bear witness that you believed in God and turned to Him on the day when the Greatest Calamity appeared due to the actions of the heedless.</w:t>
      </w:r>
    </w:p>
    <w:p w14:paraId="6664BD8B" w14:textId="77777777" w:rsidR="006F3AE3" w:rsidRDefault="00000000">
      <w:pPr>
        <w:pStyle w:val="BodyText"/>
      </w:pPr>
      <w:r>
        <w:t>Blessings be upon you from Us and upon those who attained through the Word of God, the Almighty, the Most Beautiful.</w:t>
      </w:r>
    </w:p>
    <w:p w14:paraId="41C86E57" w14:textId="77777777" w:rsidR="006F3AE3" w:rsidRDefault="00000000">
      <w:pPr>
        <w:pStyle w:val="BodyText"/>
      </w:pPr>
      <w:r>
        <w:t>Rejoice in the Supreme Paradise for what God has testified on your behalf while He was seated upon His Great Throne.”</w:t>
      </w:r>
    </w:p>
    <w:p w14:paraId="413DC836" w14:textId="77777777" w:rsidR="006F3AE3" w:rsidRDefault="00000000">
      <w:pPr>
        <w:pStyle w:val="BodyText"/>
      </w:pPr>
      <w:r>
        <w:t>We also remember, in this station, the one named Ṣamad, that he may rejoice in the mention of God, the One, the All-Forgiving, the All-Merciful.</w:t>
      </w:r>
    </w:p>
    <w:p w14:paraId="7A3699D4" w14:textId="77777777" w:rsidR="006F3AE3" w:rsidRDefault="00000000">
      <w:pPr>
        <w:pStyle w:val="BodyText"/>
      </w:pPr>
      <w:r>
        <w:t>“O Ṣamad, be assured by God’s bounty and mercy. He has mentioned you in truth and recalls you as a favor from Him so that you may be among the thankful.</w:t>
      </w:r>
    </w:p>
    <w:p w14:paraId="1BB84E88" w14:textId="77777777" w:rsidR="006F3AE3" w:rsidRDefault="00000000">
      <w:pPr>
        <w:pStyle w:val="BodyText"/>
      </w:pPr>
      <w:r>
        <w:t>Hold fast to the Book of God and His ordinances, then bear it with this favor which nothing created on earth can equal.</w:t>
      </w:r>
    </w:p>
    <w:p w14:paraId="08A97C45" w14:textId="77777777" w:rsidR="006F3AE3" w:rsidRDefault="00000000">
      <w:pPr>
        <w:pStyle w:val="BodyText"/>
      </w:pPr>
      <w:r>
        <w:t>Indeed, your Lord is the Truthful and Trustworthy.</w:t>
      </w:r>
    </w:p>
    <w:p w14:paraId="691113C5" w14:textId="77777777" w:rsidR="006F3AE3" w:rsidRDefault="00000000">
      <w:pPr>
        <w:pStyle w:val="BodyText"/>
      </w:pPr>
      <w:r>
        <w:t>We have mentioned you and your branch in this Tablet, and we also mention her mother, who believed in God, the Lord of all worlds.</w:t>
      </w:r>
    </w:p>
    <w:p w14:paraId="4F3048F4" w14:textId="77777777" w:rsidR="006F3AE3" w:rsidRDefault="00000000">
      <w:pPr>
        <w:pStyle w:val="BodyText"/>
      </w:pPr>
      <w:r>
        <w:t>Do not grieve over what has befallen you. By My life, the world and all it contains shall perish, but what has been destined for you in My mighty and exalted Kingdom shall remain.”</w:t>
      </w:r>
    </w:p>
    <w:p w14:paraId="0A6B910F" w14:textId="77777777" w:rsidR="006F3AE3" w:rsidRDefault="00000000">
      <w:pPr>
        <w:pStyle w:val="BodyText"/>
      </w:pPr>
      <w:r>
        <w:rPr>
          <w:b/>
          <w:bCs/>
          <w:i/>
          <w:iCs/>
        </w:rPr>
        <w:t>Page 98</w:t>
      </w:r>
    </w:p>
    <w:p w14:paraId="5BA8ACD0" w14:textId="77777777" w:rsidR="006F3AE3" w:rsidRDefault="00000000">
      <w:pPr>
        <w:pStyle w:val="BodyText"/>
      </w:pPr>
      <w:r>
        <w:t>“Your names have been preserved in this treasure that is called the Tablet, in the tongue of God. And it shall endure through the eternity of His names.</w:t>
      </w:r>
    </w:p>
    <w:p w14:paraId="70FA8286" w14:textId="77777777" w:rsidR="006F3AE3" w:rsidRDefault="00000000">
      <w:pPr>
        <w:pStyle w:val="BodyText"/>
      </w:pPr>
      <w:r>
        <w:t>All discerning and insightful ones bear witness to this.”</w:t>
      </w:r>
    </w:p>
    <w:p w14:paraId="556E3C26" w14:textId="77777777" w:rsidR="006F3AE3" w:rsidRDefault="00000000">
      <w:pPr>
        <w:pStyle w:val="BodyText"/>
      </w:pPr>
      <w:r>
        <w:t>It is revealed that this Tablet from the heaven of divine will is specifically for the handmaiden of God, Khadíjah, who is named in the Blessed Tablet as the Leaf.</w:t>
      </w:r>
    </w:p>
    <w:p w14:paraId="0106662F" w14:textId="77777777" w:rsidR="006F3AE3" w:rsidRDefault="00000000">
      <w:pPr>
        <w:pStyle w:val="BodyText"/>
      </w:pPr>
      <w:r>
        <w:t>God knows that she has attained what neither the heavens nor the earth can match.</w:t>
      </w:r>
    </w:p>
    <w:p w14:paraId="6D8ACD86" w14:textId="77777777" w:rsidR="006F3AE3" w:rsidRDefault="00000000">
      <w:pPr>
        <w:pStyle w:val="BodyText"/>
      </w:pPr>
      <w:r>
        <w:t>Truly, in this wondrous and mighty Tablet, mention is made of you, your honored servant Ṣamad, the Leaf, and your branch.</w:t>
      </w:r>
    </w:p>
    <w:p w14:paraId="00FB6D38" w14:textId="77777777" w:rsidR="006F3AE3" w:rsidRDefault="00000000">
      <w:pPr>
        <w:pStyle w:val="BodyText"/>
      </w:pPr>
      <w:r>
        <w:lastRenderedPageBreak/>
        <w:t>All have been endowed with divine favors.</w:t>
      </w:r>
    </w:p>
    <w:p w14:paraId="4899ACC6" w14:textId="77777777" w:rsidR="006F3AE3" w:rsidRDefault="00000000">
      <w:pPr>
        <w:pStyle w:val="BodyText"/>
      </w:pPr>
      <w:r>
        <w:t>The spirit of the world is sacrificed for His grace.</w:t>
      </w:r>
    </w:p>
    <w:p w14:paraId="4A8600F2" w14:textId="77777777" w:rsidR="006F3AE3" w:rsidRDefault="00000000">
      <w:pPr>
        <w:pStyle w:val="BodyText"/>
      </w:pPr>
      <w:r>
        <w:t>Mention is also made of the twin luminaries, the two brilliant lights, as well as Kāẓim—upon them be the glory of God.</w:t>
      </w:r>
    </w:p>
    <w:p w14:paraId="11DF2121" w14:textId="77777777" w:rsidR="006F3AE3" w:rsidRDefault="00000000">
      <w:pPr>
        <w:pStyle w:val="BodyText"/>
      </w:pPr>
      <w:r>
        <w:t>Although the tragedy of the land of Ṣád ignited hearts and caused wailing among the servants, a discerning soul who reflects deeply and views things detached from earthly concerns will perceive that there is nothing more exalted than what has transpired.</w:t>
      </w:r>
    </w:p>
    <w:p w14:paraId="3806A0F7" w14:textId="77777777" w:rsidR="006F3AE3" w:rsidRDefault="00000000">
      <w:pPr>
        <w:pStyle w:val="BodyText"/>
      </w:pPr>
      <w:r>
        <w:rPr>
          <w:b/>
          <w:bCs/>
          <w:i/>
          <w:iCs/>
        </w:rPr>
        <w:t>Page 99</w:t>
      </w:r>
    </w:p>
    <w:p w14:paraId="715A037C" w14:textId="77777777" w:rsidR="006F3AE3" w:rsidRDefault="00000000">
      <w:pPr>
        <w:pStyle w:val="BodyText"/>
      </w:pPr>
      <w:r>
        <w:t>This servant has, from the beginning until now, been aware of the details concerning the two radiant lights.</w:t>
      </w:r>
    </w:p>
    <w:p w14:paraId="2544B17F" w14:textId="77777777" w:rsidR="006F3AE3" w:rsidRDefault="00000000">
      <w:pPr>
        <w:pStyle w:val="BodyText"/>
      </w:pPr>
      <w:r>
        <w:t>In Iraq, they attained the Sacred Presence, and great favor was bestowed upon them.</w:t>
      </w:r>
    </w:p>
    <w:p w14:paraId="575A1BF1" w14:textId="77777777" w:rsidR="006F3AE3" w:rsidRDefault="00000000">
      <w:pPr>
        <w:pStyle w:val="BodyText"/>
      </w:pPr>
      <w:r>
        <w:t>Initially, this was met with opposition from some, but the Hand of Divine Power elevated them and adorned them with honor.</w:t>
      </w:r>
    </w:p>
    <w:p w14:paraId="36EEDF58" w14:textId="77777777" w:rsidR="006F3AE3" w:rsidRDefault="00000000">
      <w:pPr>
        <w:pStyle w:val="BodyText"/>
      </w:pPr>
      <w:r>
        <w:t>From the heaven of bounty, blessings were showered upon them until they reached a station that you have seen and heard about.</w:t>
      </w:r>
    </w:p>
    <w:p w14:paraId="04FAF0F0" w14:textId="77777777" w:rsidR="006F3AE3" w:rsidRDefault="00000000">
      <w:pPr>
        <w:pStyle w:val="BodyText"/>
      </w:pPr>
      <w:r>
        <w:t>After returning from the Sacred Presence to the land of Ṣád, they presented two supplications, earnestly beseeching the Almighty for what ultimately transpired.</w:t>
      </w:r>
    </w:p>
    <w:p w14:paraId="29F9E2FB" w14:textId="77777777" w:rsidR="006F3AE3" w:rsidRDefault="00000000">
      <w:pPr>
        <w:pStyle w:val="BodyText"/>
      </w:pPr>
      <w:r>
        <w:t>Reflect now, and observe:</w:t>
      </w:r>
    </w:p>
    <w:p w14:paraId="72858F12" w14:textId="77777777" w:rsidR="006F3AE3" w:rsidRDefault="00000000">
      <w:pPr>
        <w:pStyle w:val="BodyText"/>
      </w:pPr>
      <w:r>
        <w:t>Praise be to God, as long as they were among the people, the favor of God shone upon them with unparalleled dignity, casting the love for them into hearts in ways immeasurable save by God Himself.</w:t>
      </w:r>
    </w:p>
    <w:p w14:paraId="08CEA838" w14:textId="77777777" w:rsidR="006F3AE3" w:rsidRDefault="00000000">
      <w:pPr>
        <w:pStyle w:val="BodyText"/>
      </w:pPr>
      <w:r>
        <w:t>In the end, they attained the supreme station of martyrdom, which they had sought for themselves.</w:t>
      </w:r>
    </w:p>
    <w:p w14:paraId="7B18176D" w14:textId="77777777" w:rsidR="006F3AE3" w:rsidRDefault="00000000">
      <w:pPr>
        <w:pStyle w:val="BodyText"/>
      </w:pPr>
      <w:r>
        <w:rPr>
          <w:b/>
          <w:bCs/>
          <w:i/>
          <w:iCs/>
        </w:rPr>
        <w:t>Page 100</w:t>
      </w:r>
    </w:p>
    <w:p w14:paraId="66479B72" w14:textId="77777777" w:rsidR="006F3AE3" w:rsidRDefault="00000000">
      <w:pPr>
        <w:pStyle w:val="BodyText"/>
      </w:pPr>
      <w:r>
        <w:t>And after their passing, you have seen what has been revealed about them by the Supreme Pen.</w:t>
      </w:r>
    </w:p>
    <w:p w14:paraId="64233F26" w14:textId="77777777" w:rsidR="006F3AE3" w:rsidRDefault="00000000">
      <w:pPr>
        <w:pStyle w:val="BodyText"/>
      </w:pPr>
      <w:r>
        <w:t>By My life, what has been revealed in their honor causes all things to wail, the rock to cry aloud, and the dwellers of Paradise to weep.</w:t>
      </w:r>
    </w:p>
    <w:p w14:paraId="373A93BC" w14:textId="77777777" w:rsidR="006F3AE3" w:rsidRDefault="00000000">
      <w:pPr>
        <w:pStyle w:val="BodyText"/>
      </w:pPr>
      <w:r>
        <w:t>Even if a soul were to possess all the wealth of the world and offer it in sacrifice, they could not attain this station.</w:t>
      </w:r>
    </w:p>
    <w:p w14:paraId="5D426198" w14:textId="77777777" w:rsidR="006F3AE3" w:rsidRDefault="00000000">
      <w:pPr>
        <w:pStyle w:val="BodyText"/>
      </w:pPr>
      <w:r>
        <w:t>This is a station that all the Messengers and the near ones have longed for and continue to yearn for.</w:t>
      </w:r>
    </w:p>
    <w:p w14:paraId="56A6FD4D" w14:textId="77777777" w:rsidR="006F3AE3" w:rsidRDefault="00000000">
      <w:pPr>
        <w:pStyle w:val="BodyText"/>
      </w:pPr>
      <w:r>
        <w:t>Thus far, nearly one hundred Tablets have been revealed in connection with this supreme calamity, perhaps even more.</w:t>
      </w:r>
    </w:p>
    <w:p w14:paraId="5F506131" w14:textId="77777777" w:rsidR="006F3AE3" w:rsidRDefault="00000000">
      <w:pPr>
        <w:pStyle w:val="BodyText"/>
      </w:pPr>
      <w:r>
        <w:t>These days, in many Tablets, mention is made of the martyrs.</w:t>
      </w:r>
    </w:p>
    <w:p w14:paraId="29AD760F" w14:textId="77777777" w:rsidR="006F3AE3" w:rsidRDefault="00000000">
      <w:pPr>
        <w:pStyle w:val="BodyText"/>
      </w:pPr>
      <w:r>
        <w:lastRenderedPageBreak/>
        <w:t>What greater station or more exalted rank than this?</w:t>
      </w:r>
    </w:p>
    <w:p w14:paraId="7E96EE71" w14:textId="77777777" w:rsidR="006F3AE3" w:rsidRDefault="00000000">
      <w:pPr>
        <w:pStyle w:val="BodyText"/>
      </w:pPr>
      <w:r>
        <w:t>At one time, He said:</w:t>
      </w:r>
    </w:p>
    <w:p w14:paraId="7F4672D0" w14:textId="77777777" w:rsidR="006F3AE3" w:rsidRDefault="00000000">
      <w:pPr>
        <w:pStyle w:val="BodyText"/>
      </w:pPr>
      <w:r>
        <w:t>“O Servant, events like this, though they cause immeasurable sorrow, are also the reason for the exaltation of God’s Cause.</w:t>
      </w:r>
    </w:p>
    <w:p w14:paraId="4CAF88E0" w14:textId="77777777" w:rsidR="006F3AE3" w:rsidRDefault="00000000">
      <w:pPr>
        <w:pStyle w:val="BodyText"/>
      </w:pPr>
      <w:r>
        <w:t>Complaints should only be made about matters that lead to the obscuring of the Cause.</w:t>
      </w:r>
    </w:p>
    <w:p w14:paraId="0522E833" w14:textId="77777777" w:rsidR="006F3AE3" w:rsidRDefault="00000000">
      <w:pPr>
        <w:pStyle w:val="BodyText"/>
      </w:pPr>
      <w:r>
        <w:t>We beseech the Almighty to guide all people and enable them to do what He loves and accepts.”</w:t>
      </w:r>
    </w:p>
    <w:p w14:paraId="27329271" w14:textId="77777777" w:rsidR="006F3AE3" w:rsidRDefault="00000000">
      <w:pPr>
        <w:pStyle w:val="BodyText"/>
      </w:pPr>
      <w:r>
        <w:t>He also said:</w:t>
      </w:r>
    </w:p>
    <w:p w14:paraId="5A28CF71" w14:textId="77777777" w:rsidR="006F3AE3" w:rsidRDefault="00000000">
      <w:pPr>
        <w:pStyle w:val="BodyText"/>
      </w:pPr>
      <w:r>
        <w:t>“Write, O Jamál, that the Cause of God in the prison-land has been exalted above all things and now stands at a station whose mention brings new sorrows.”</w:t>
      </w:r>
    </w:p>
    <w:p w14:paraId="6AAB0C72" w14:textId="77777777" w:rsidR="006F3AE3" w:rsidRDefault="00000000">
      <w:pPr>
        <w:pStyle w:val="BodyText"/>
      </w:pPr>
      <w:r>
        <w:rPr>
          <w:b/>
          <w:bCs/>
          <w:i/>
          <w:iCs/>
        </w:rPr>
        <w:t>Page 101</w:t>
      </w:r>
    </w:p>
    <w:p w14:paraId="3F096EEB" w14:textId="77777777" w:rsidR="006F3AE3" w:rsidRDefault="00000000">
      <w:pPr>
        <w:pStyle w:val="BodyText"/>
      </w:pPr>
      <w:r>
        <w:t>“Indeed, your Lord is forbearing and patient.”</w:t>
      </w:r>
    </w:p>
    <w:p w14:paraId="67F110B9" w14:textId="77777777" w:rsidR="006F3AE3" w:rsidRDefault="00000000">
      <w:pPr>
        <w:pStyle w:val="BodyText"/>
      </w:pPr>
      <w:r>
        <w:t>Regarding your recent mention of the land of Khá, it was presented and the following was revealed:</w:t>
      </w:r>
    </w:p>
    <w:p w14:paraId="261B83DE" w14:textId="77777777" w:rsidR="006F3AE3" w:rsidRDefault="00000000">
      <w:pPr>
        <w:pStyle w:val="BodyText"/>
      </w:pPr>
      <w:r>
        <w:t>“This has arisen from the horizon of the divine Utterance.</w:t>
      </w:r>
    </w:p>
    <w:p w14:paraId="089E9C64" w14:textId="77777777" w:rsidR="006F3AE3" w:rsidRDefault="00000000">
      <w:pPr>
        <w:pStyle w:val="BodyText"/>
      </w:pPr>
      <w:r>
        <w:t>O Jamál, bring glad tidings to them of My bounty, My grace, and My mercy, which surpass all creation.</w:t>
      </w:r>
    </w:p>
    <w:p w14:paraId="47E25968" w14:textId="77777777" w:rsidR="006F3AE3" w:rsidRDefault="00000000">
      <w:pPr>
        <w:pStyle w:val="BodyText"/>
      </w:pPr>
      <w:r>
        <w:t>We have remembered them and shall continue to remember them.</w:t>
      </w:r>
    </w:p>
    <w:p w14:paraId="518CC3A5" w14:textId="77777777" w:rsidR="006F3AE3" w:rsidRDefault="00000000">
      <w:pPr>
        <w:pStyle w:val="BodyText"/>
      </w:pPr>
      <w:r>
        <w:t>Your Lord is the Most Bountiful, the Most Generous.</w:t>
      </w:r>
    </w:p>
    <w:p w14:paraId="203A7B1E" w14:textId="77777777" w:rsidR="006F3AE3" w:rsidRDefault="00000000">
      <w:pPr>
        <w:pStyle w:val="BodyText"/>
      </w:pPr>
      <w:r>
        <w:t>We have accepted what they have sent after their names were presented before the Throne.</w:t>
      </w:r>
    </w:p>
    <w:p w14:paraId="7E91F022" w14:textId="77777777" w:rsidR="006F3AE3" w:rsidRDefault="00000000">
      <w:pPr>
        <w:pStyle w:val="BodyText"/>
      </w:pPr>
      <w:r>
        <w:t>Indeed, He is the Most Bountiful, the All-Wise.</w:t>
      </w:r>
    </w:p>
    <w:p w14:paraId="3FB63812" w14:textId="77777777" w:rsidR="006F3AE3" w:rsidRDefault="00000000">
      <w:pPr>
        <w:pStyle w:val="BodyText"/>
      </w:pPr>
      <w:r>
        <w:t>Those whose names were mentioned in your letter, We have remembered them with a remembrance that caused the hearts of the sincere to be drawn, and We glorify their faces from this station and bring them glad tidings of a station of glorious honor.”</w:t>
      </w:r>
    </w:p>
    <w:p w14:paraId="4C91DDC9" w14:textId="77777777" w:rsidR="006F3AE3" w:rsidRDefault="00000000">
      <w:pPr>
        <w:pStyle w:val="BodyText"/>
      </w:pPr>
      <w:r>
        <w:t>Thus ends the revelation of the response to your inquiry.</w:t>
      </w:r>
    </w:p>
    <w:p w14:paraId="12F63A4B" w14:textId="77777777" w:rsidR="006F3AE3" w:rsidRDefault="00000000">
      <w:pPr>
        <w:pStyle w:val="BodyText"/>
      </w:pPr>
      <w:r>
        <w:rPr>
          <w:b/>
          <w:bCs/>
          <w:i/>
          <w:iCs/>
        </w:rPr>
        <w:t>Page 102</w:t>
      </w:r>
    </w:p>
    <w:p w14:paraId="0B2713A9" w14:textId="77777777" w:rsidR="006F3AE3" w:rsidRDefault="00000000">
      <w:pPr>
        <w:pStyle w:val="BodyText"/>
      </w:pPr>
      <w:r>
        <w:t>The Supreme Word that was revealed:</w:t>
      </w:r>
    </w:p>
    <w:p w14:paraId="7529E7A6" w14:textId="77777777" w:rsidR="006F3AE3" w:rsidRDefault="00000000">
      <w:pPr>
        <w:pStyle w:val="BodyText"/>
      </w:pPr>
      <w:r>
        <w:t>“Praise be to the One in Whose grasp is the dominion of all names, and in Whose control is the reign of all things. I beseech You by the Greatest Name, by which the nations were shaken except those preserved by the Hand of Your Power, to strengthen me in mentioning and praising You, such that I may not be hindered by the cries of the ignorant who have cast aside Your commandments and disputed Your verses.</w:t>
      </w:r>
    </w:p>
    <w:p w14:paraId="63A8C06A" w14:textId="77777777" w:rsidR="006F3AE3" w:rsidRDefault="00000000">
      <w:pPr>
        <w:pStyle w:val="BodyText"/>
      </w:pPr>
      <w:r>
        <w:lastRenderedPageBreak/>
        <w:t>O my God, shower from the clouds of Your mercy that which will cause the blossoms of Your wisdom and the roses of Your knowledge to grow in the breasts of those who have partaken of the nectar of Your revelation and the fountain of Your inspiration.</w:t>
      </w:r>
    </w:p>
    <w:p w14:paraId="5BEA9F1D" w14:textId="77777777" w:rsidR="006F3AE3" w:rsidRDefault="00000000">
      <w:pPr>
        <w:pStyle w:val="BodyText"/>
      </w:pPr>
      <w:r>
        <w:t>O my Lord, assist everyone who turns to support Your Cause and is steadfast in Your love. You are the One Who has always been able to do whatever You will. There is none other God but You, the All-Knowing, the All-Wise.</w:t>
      </w:r>
    </w:p>
    <w:p w14:paraId="52E6F7FF" w14:textId="77777777" w:rsidR="006F3AE3" w:rsidRDefault="00000000">
      <w:pPr>
        <w:pStyle w:val="BodyText"/>
      </w:pPr>
      <w:r>
        <w:t>Then, O my God, write for me what befits the heaven of Your generosity and the ocean of Your bounty. You are the Most Bountiful, from the beginningless past. Nothing escapes Your knowledge. You hear and see, and indeed, You are the All-Hearing, the All-Seeing.”</w:t>
      </w:r>
    </w:p>
    <w:p w14:paraId="01C4D106" w14:textId="77777777" w:rsidR="006F3AE3" w:rsidRDefault="00000000">
      <w:pPr>
        <w:pStyle w:val="BodyText"/>
      </w:pPr>
      <w:r>
        <w:rPr>
          <w:b/>
          <w:bCs/>
          <w:i/>
          <w:iCs/>
        </w:rPr>
        <w:t>Page 103</w:t>
      </w:r>
    </w:p>
    <w:p w14:paraId="76938F6B" w14:textId="77777777" w:rsidR="006F3AE3" w:rsidRDefault="00000000">
      <w:pPr>
        <w:pStyle w:val="BodyText"/>
      </w:pPr>
      <w:r>
        <w:t>In the Sacred Presence, the names mentioned in your letter were individually presented, and for each of them, wondrous and mighty verses were revealed. Surely they shall attain these bounties.</w:t>
      </w:r>
    </w:p>
    <w:p w14:paraId="15F1FD94" w14:textId="77777777" w:rsidR="006F3AE3" w:rsidRDefault="00000000">
      <w:pPr>
        <w:pStyle w:val="BodyText"/>
      </w:pPr>
      <w:r>
        <w:t>He then revealed:</w:t>
      </w:r>
    </w:p>
    <w:p w14:paraId="7F99CAFD" w14:textId="77777777" w:rsidR="006F3AE3" w:rsidRDefault="00000000">
      <w:pPr>
        <w:pStyle w:val="BodyText"/>
      </w:pPr>
      <w:r>
        <w:t>“O Naṣr, the Wronged One has beheld your turning towards God, and He has revealed for you what will delight your eyes and bring joy to your heart and the hearts of the listeners.</w:t>
      </w:r>
    </w:p>
    <w:p w14:paraId="4A0D3CE7" w14:textId="77777777" w:rsidR="006F3AE3" w:rsidRDefault="00000000">
      <w:pPr>
        <w:pStyle w:val="BodyText"/>
      </w:pPr>
      <w:r>
        <w:t>Rejoice in My remembrance of you, then give thanks to your generous Lord. He has turned to you from His Most Great Prison and mentioned you with that which is more exalted than the ocean of eternal life in the sight of your Merciful Lord.</w:t>
      </w:r>
    </w:p>
    <w:p w14:paraId="78E64075" w14:textId="77777777" w:rsidR="006F3AE3" w:rsidRDefault="00000000">
      <w:pPr>
        <w:pStyle w:val="BodyText"/>
      </w:pPr>
      <w:r>
        <w:t>Give thanks and say: ‘Praise be to You, O Lord of the worlds.’</w:t>
      </w:r>
    </w:p>
    <w:p w14:paraId="3443C0D7" w14:textId="77777777" w:rsidR="006F3AE3" w:rsidRDefault="00000000">
      <w:pPr>
        <w:pStyle w:val="BodyText"/>
      </w:pPr>
      <w:r>
        <w:t>The glory of God be upon you and upon your branch who has believed in the One, the All-Informed.”</w:t>
      </w:r>
    </w:p>
    <w:p w14:paraId="2649C728" w14:textId="77777777" w:rsidR="006F3AE3" w:rsidRDefault="00000000">
      <w:pPr>
        <w:pStyle w:val="BodyText"/>
      </w:pPr>
      <w:r>
        <w:rPr>
          <w:b/>
          <w:bCs/>
          <w:i/>
          <w:iCs/>
        </w:rPr>
        <w:t>Page 104</w:t>
      </w:r>
    </w:p>
    <w:p w14:paraId="776A1535" w14:textId="77777777" w:rsidR="006F3AE3" w:rsidRDefault="00000000">
      <w:pPr>
        <w:pStyle w:val="BodyText"/>
      </w:pPr>
      <w:r>
        <w:t>He continued:</w:t>
      </w:r>
    </w:p>
    <w:p w14:paraId="3BBC7DA0" w14:textId="77777777" w:rsidR="006F3AE3" w:rsidRDefault="00000000">
      <w:pPr>
        <w:pStyle w:val="BodyText"/>
      </w:pPr>
      <w:r>
        <w:t>“O Pen of the Most High, mention the one named Mu’min (the Believer), that he may rejoice in the mention of God, the Lord of the ultimate return.</w:t>
      </w:r>
    </w:p>
    <w:p w14:paraId="492C4834" w14:textId="77777777" w:rsidR="006F3AE3" w:rsidRDefault="00000000">
      <w:pPr>
        <w:pStyle w:val="BodyText"/>
      </w:pPr>
      <w:r>
        <w:t>Indeed, We have already mentioned you as a favor from Us, and We are the Almighty, the Bestower.</w:t>
      </w:r>
    </w:p>
    <w:p w14:paraId="42DACE01" w14:textId="77777777" w:rsidR="006F3AE3" w:rsidRDefault="00000000">
      <w:pPr>
        <w:pStyle w:val="BodyText"/>
      </w:pPr>
      <w:r>
        <w:t>Blessed is the soul who turned to My dominion, drank the nectar of My bounty from the hands of My gifts, and proclaimed My wondrous mention.</w:t>
      </w:r>
    </w:p>
    <w:p w14:paraId="5F1DD168" w14:textId="77777777" w:rsidR="006F3AE3" w:rsidRDefault="00000000">
      <w:pPr>
        <w:pStyle w:val="BodyText"/>
      </w:pPr>
      <w:r>
        <w:t>Your mention is inscribed in the Book of My Name, and these verses have been revealed for you, verses which are unmatched by the treasures of the heavens and the earth.”</w:t>
      </w:r>
    </w:p>
    <w:p w14:paraId="15F762D8" w14:textId="77777777" w:rsidR="006F3AE3" w:rsidRDefault="00000000">
      <w:pPr>
        <w:pStyle w:val="BodyText"/>
      </w:pPr>
      <w:r>
        <w:t>He further said:</w:t>
      </w:r>
    </w:p>
    <w:p w14:paraId="4E97A6B3" w14:textId="77777777" w:rsidR="006F3AE3" w:rsidRDefault="00000000">
      <w:pPr>
        <w:pStyle w:val="BodyText"/>
      </w:pPr>
      <w:r>
        <w:t>“Blessed is your branch who attained in the days of the One, the All-Informed.”</w:t>
      </w:r>
    </w:p>
    <w:p w14:paraId="2AE2FDA4" w14:textId="77777777" w:rsidR="006F3AE3" w:rsidRDefault="00000000">
      <w:pPr>
        <w:pStyle w:val="BodyText"/>
      </w:pPr>
      <w:r>
        <w:lastRenderedPageBreak/>
        <w:t>He mentioned another:</w:t>
      </w:r>
    </w:p>
    <w:p w14:paraId="61294389" w14:textId="77777777" w:rsidR="006F3AE3" w:rsidRDefault="00000000">
      <w:pPr>
        <w:pStyle w:val="BodyText"/>
      </w:pPr>
      <w:r>
        <w:t>“We recall the one named ʿAlí, who turned to the supreme horizon.</w:t>
      </w:r>
    </w:p>
    <w:p w14:paraId="0710B923" w14:textId="77777777" w:rsidR="006F3AE3" w:rsidRDefault="00000000">
      <w:pPr>
        <w:pStyle w:val="BodyText"/>
      </w:pPr>
      <w:r>
        <w:t>We counsel him to rise with that which will exalt the Cause of God, the Lord of creation.”</w:t>
      </w:r>
    </w:p>
    <w:p w14:paraId="279B2971" w14:textId="77777777" w:rsidR="006F3AE3" w:rsidRDefault="00000000">
      <w:pPr>
        <w:pStyle w:val="BodyText"/>
      </w:pPr>
      <w:r>
        <w:t>“O ʿAlí, listen to My call, then rejoice in the mention of your Lord, by which the horizons have been illumined.</w:t>
      </w:r>
    </w:p>
    <w:p w14:paraId="06919099" w14:textId="77777777" w:rsidR="006F3AE3" w:rsidRDefault="00000000">
      <w:pPr>
        <w:pStyle w:val="BodyText"/>
      </w:pPr>
      <w:r>
        <w:t>Blessed is the one who heard the cry of the Wronged One and for His sake severed himself from all directions.”</w:t>
      </w:r>
    </w:p>
    <w:p w14:paraId="1964E812" w14:textId="77777777" w:rsidR="006F3AE3" w:rsidRDefault="00000000">
      <w:pPr>
        <w:pStyle w:val="BodyText"/>
      </w:pPr>
      <w:r>
        <w:rPr>
          <w:b/>
          <w:bCs/>
          <w:i/>
          <w:iCs/>
        </w:rPr>
        <w:t>Page 105</w:t>
      </w:r>
    </w:p>
    <w:p w14:paraId="4F27ADA4" w14:textId="77777777" w:rsidR="006F3AE3" w:rsidRDefault="00000000">
      <w:pPr>
        <w:pStyle w:val="BodyText"/>
      </w:pPr>
      <w:r>
        <w:t>“The glory of God be upon you and upon your son, who believed in the Chosen One, the Peerless.”</w:t>
      </w:r>
    </w:p>
    <w:p w14:paraId="403D41C6" w14:textId="77777777" w:rsidR="006F3AE3" w:rsidRDefault="00000000">
      <w:pPr>
        <w:pStyle w:val="BodyText"/>
      </w:pPr>
      <w:r>
        <w:t>We also remember ʿAlí-ʿAskar, who believed in God, the Lord of Destiny, on the day when every noble person was shaken, every scholar turned away, and every wise one opposed—except those whom God willed.</w:t>
      </w:r>
    </w:p>
    <w:p w14:paraId="09111091" w14:textId="77777777" w:rsidR="006F3AE3" w:rsidRDefault="00000000">
      <w:pPr>
        <w:pStyle w:val="BodyText"/>
      </w:pPr>
      <w:r>
        <w:t>How many knowledgeable ones have We made a flame for companionship, and how many learned ones have We abandoned and made a lesson for the onlookers.</w:t>
      </w:r>
    </w:p>
    <w:p w14:paraId="6EB530A9" w14:textId="77777777" w:rsidR="006F3AE3" w:rsidRDefault="00000000">
      <w:pPr>
        <w:pStyle w:val="BodyText"/>
      </w:pPr>
      <w:r>
        <w:t>How many wealthy ones have been deceived by their riches until they turned away from the Lord of all beings, and how many poor ones have attained the fountain of everlasting life in the days of God, the Sovereign, the Mighty, the Praised.</w:t>
      </w:r>
    </w:p>
    <w:p w14:paraId="3818C71F" w14:textId="77777777" w:rsidR="006F3AE3" w:rsidRDefault="00000000">
      <w:pPr>
        <w:pStyle w:val="BodyText"/>
      </w:pPr>
      <w:r>
        <w:t>We remember the one named Bashír, so that every believer may be assured that We remember all who recall their Lord, the Exalted, the Most Great.</w:t>
      </w:r>
    </w:p>
    <w:p w14:paraId="299BB054" w14:textId="77777777" w:rsidR="006F3AE3" w:rsidRDefault="00000000">
      <w:pPr>
        <w:pStyle w:val="BodyText"/>
      </w:pPr>
      <w:r>
        <w:rPr>
          <w:b/>
          <w:bCs/>
          <w:i/>
          <w:iCs/>
        </w:rPr>
        <w:t>Page 106</w:t>
      </w:r>
    </w:p>
    <w:p w14:paraId="54C8459B" w14:textId="77777777" w:rsidR="006F3AE3" w:rsidRDefault="00000000">
      <w:pPr>
        <w:pStyle w:val="BodyText"/>
      </w:pPr>
      <w:r>
        <w:t>“O servant, rely upon God in all matters, then recount My days, My tribulations, and what befell Me and My chosen ones, who believed in My verses and turned to My clear horizon.”</w:t>
      </w:r>
    </w:p>
    <w:p w14:paraId="222322E7" w14:textId="77777777" w:rsidR="006F3AE3" w:rsidRDefault="00000000">
      <w:pPr>
        <w:pStyle w:val="BodyText"/>
      </w:pPr>
      <w:r>
        <w:t>Thus have We revealed the verses as a favor from Us.</w:t>
      </w:r>
    </w:p>
    <w:p w14:paraId="38FEB85B" w14:textId="77777777" w:rsidR="006F3AE3" w:rsidRDefault="00000000">
      <w:pPr>
        <w:pStyle w:val="BodyText"/>
      </w:pPr>
      <w:r>
        <w:t>Indeed, your Lord is the Gracious One, the Generous.</w:t>
      </w:r>
    </w:p>
    <w:p w14:paraId="1EF35CFE" w14:textId="77777777" w:rsidR="006F3AE3" w:rsidRDefault="00000000">
      <w:pPr>
        <w:pStyle w:val="BodyText"/>
      </w:pPr>
      <w:r>
        <w:t>He is the Most Holy, the Most Great, the Most Glorious.</w:t>
      </w:r>
    </w:p>
    <w:p w14:paraId="79433F42" w14:textId="77777777" w:rsidR="006F3AE3" w:rsidRDefault="00000000">
      <w:pPr>
        <w:pStyle w:val="BodyText"/>
      </w:pPr>
      <w:r>
        <w:t>“O Muḥammad-Qabl-Taqí, hear the call from the direction of ʿAkká, the station where this Wronged and Exiled One is imprisoned.</w:t>
      </w:r>
    </w:p>
    <w:p w14:paraId="23DEAFA7" w14:textId="77777777" w:rsidR="006F3AE3" w:rsidRDefault="00000000">
      <w:pPr>
        <w:pStyle w:val="BodyText"/>
      </w:pPr>
      <w:r>
        <w:t>The cry has encompassed all who are on earth and in heaven, yet most of the people remain heedless.</w:t>
      </w:r>
    </w:p>
    <w:p w14:paraId="31056A11" w14:textId="77777777" w:rsidR="006F3AE3" w:rsidRDefault="00000000">
      <w:pPr>
        <w:pStyle w:val="BodyText"/>
      </w:pPr>
      <w:r>
        <w:t>Blessed are you for having cast aside illusions and turned to the Lord of all beings, who has come with clear authority.</w:t>
      </w:r>
    </w:p>
    <w:p w14:paraId="37C2E432" w14:textId="77777777" w:rsidR="006F3AE3" w:rsidRDefault="00000000">
      <w:pPr>
        <w:pStyle w:val="BodyText"/>
      </w:pPr>
      <w:r>
        <w:lastRenderedPageBreak/>
        <w:t>Delight in having taken the nectar of knowledge and having drunk in the name of your Most Generous Lord.”</w:t>
      </w:r>
    </w:p>
    <w:p w14:paraId="4AB919B8" w14:textId="77777777" w:rsidR="006F3AE3" w:rsidRDefault="00000000">
      <w:pPr>
        <w:pStyle w:val="BodyText"/>
      </w:pPr>
      <w:r>
        <w:t>Thus ends this exalted Tablet.</w:t>
      </w:r>
    </w:p>
    <w:p w14:paraId="3A1C9397" w14:textId="77777777" w:rsidR="006F3AE3" w:rsidRDefault="00000000">
      <w:pPr>
        <w:pStyle w:val="BodyText"/>
      </w:pPr>
      <w:r>
        <w:rPr>
          <w:b/>
          <w:bCs/>
          <w:i/>
          <w:iCs/>
        </w:rPr>
        <w:t>Page 107</w:t>
      </w:r>
    </w:p>
    <w:p w14:paraId="7556E956" w14:textId="77777777" w:rsidR="006F3AE3" w:rsidRDefault="00000000">
      <w:pPr>
        <w:pStyle w:val="BodyText"/>
      </w:pPr>
      <w:r>
        <w:t>O Asmāʾ al-Jamal, indeed, We remember all My loved ones collectively, magnifying their countenances from the direction of My Prison. We pray upon them and mention them at every dawn and eve.</w:t>
      </w:r>
    </w:p>
    <w:p w14:paraId="22426E26" w14:textId="77777777" w:rsidR="006F3AE3" w:rsidRDefault="00000000">
      <w:pPr>
        <w:pStyle w:val="BodyText"/>
      </w:pPr>
      <w:r>
        <w:t>O Jamāl, give them glad tidings of the ocean of My bounty, the heaven of My grace, and the sun of My mercy that has encompassed all worlds. Say:</w:t>
      </w:r>
    </w:p>
    <w:p w14:paraId="69885C7A" w14:textId="77777777" w:rsidR="006F3AE3" w:rsidRDefault="00000000">
      <w:pPr>
        <w:pStyle w:val="BodyText"/>
      </w:pPr>
      <w:r>
        <w:t>“By God, the Supreme Pen moves in your mention, and the Face of Eternity is turned toward your faces from this noble, wondrous station.</w:t>
      </w:r>
    </w:p>
    <w:p w14:paraId="2F50A8C3" w14:textId="77777777" w:rsidR="006F3AE3" w:rsidRDefault="00000000">
      <w:pPr>
        <w:pStyle w:val="BodyText"/>
      </w:pPr>
      <w:r>
        <w:t>We enjoin upon you joy while I recount My sorrow this day, when My ear heard of what befell My sister at the hands of the oppressors. We testify that she turned, attained, soared in My atmosphere, heard My call, and was moved by My will.</w:t>
      </w:r>
    </w:p>
    <w:p w14:paraId="4466FEA8" w14:textId="77777777" w:rsidR="006F3AE3" w:rsidRDefault="00000000">
      <w:pPr>
        <w:pStyle w:val="BodyText"/>
      </w:pPr>
      <w:r>
        <w:t>Thus testified the Supreme Pen, though most of the people are in manifest doubt.</w:t>
      </w:r>
    </w:p>
    <w:p w14:paraId="3E444740" w14:textId="77777777" w:rsidR="006F3AE3" w:rsidRDefault="00000000">
      <w:pPr>
        <w:pStyle w:val="BodyText"/>
      </w:pPr>
      <w:r>
        <w:t>Blessed is the one who visits her and turns to her sincerely for the sake of their Lord, the Benevolent, the Bestower, the Most Generous.”</w:t>
      </w:r>
    </w:p>
    <w:p w14:paraId="5C6E4262" w14:textId="77777777" w:rsidR="006F3AE3" w:rsidRDefault="00000000">
      <w:pPr>
        <w:pStyle w:val="BodyText"/>
      </w:pPr>
      <w:r>
        <w:t>O Jamāl, the Point of the Bayān declares: “All is for this, that they may be mentioned in that Most Exalted and Resplendent Presence.”</w:t>
      </w:r>
    </w:p>
    <w:p w14:paraId="0CF5852B" w14:textId="77777777" w:rsidR="006F3AE3" w:rsidRDefault="00000000">
      <w:pPr>
        <w:pStyle w:val="BodyText"/>
      </w:pPr>
      <w:r>
        <w:t>Now reflect and recognize the worth of this favor, for the Supreme Pen, while surrounded by all sorrows, occupies itself with the mention of His loved ones.</w:t>
      </w:r>
    </w:p>
    <w:p w14:paraId="420274C0" w14:textId="77777777" w:rsidR="006F3AE3" w:rsidRDefault="00000000">
      <w:pPr>
        <w:pStyle w:val="BodyText"/>
      </w:pPr>
      <w:r>
        <w:rPr>
          <w:b/>
          <w:bCs/>
          <w:i/>
          <w:iCs/>
        </w:rPr>
        <w:t>Page 108</w:t>
      </w:r>
    </w:p>
    <w:p w14:paraId="7345B114" w14:textId="77777777" w:rsidR="006F3AE3" w:rsidRDefault="00000000">
      <w:pPr>
        <w:pStyle w:val="BodyText"/>
      </w:pPr>
      <w:r>
        <w:t>By My life, neither the hosts of existence nor the events of the world have deterred Me. I have spoken at all times and invited all to the Unique, the All-Knowing.</w:t>
      </w:r>
    </w:p>
    <w:p w14:paraId="53A74978" w14:textId="77777777" w:rsidR="006F3AE3" w:rsidRDefault="00000000">
      <w:pPr>
        <w:pStyle w:val="BodyText"/>
      </w:pPr>
      <w:r>
        <w:t>Convey to all the friends My magnification on their behalf from the Wronged One of the horizons.</w:t>
      </w:r>
    </w:p>
    <w:p w14:paraId="53BA6E83" w14:textId="77777777" w:rsidR="006F3AE3" w:rsidRDefault="00000000">
      <w:pPr>
        <w:pStyle w:val="BodyText"/>
      </w:pPr>
      <w:r>
        <w:t>This year, many calamities have occurred. Most recently, the news of My sister’s tribulations was conveyed to the Sacred Presence. Truly, she was wronged, and in secret, she endured what none but God can comprehend.</w:t>
      </w:r>
    </w:p>
    <w:p w14:paraId="322E8357" w14:textId="77777777" w:rsidR="006F3AE3" w:rsidRDefault="00000000">
      <w:pPr>
        <w:pStyle w:val="BodyText"/>
      </w:pPr>
      <w:r>
        <w:t>Blessed is she, and My glory be upon her for her steadfastness in God and for bearing tribulations in His straight path.”</w:t>
      </w:r>
    </w:p>
    <w:p w14:paraId="3D715BB9" w14:textId="77777777" w:rsidR="006F3AE3" w:rsidRDefault="00000000">
      <w:pPr>
        <w:pStyle w:val="BodyText"/>
      </w:pPr>
      <w:r>
        <w:t>He then said:</w:t>
      </w:r>
    </w:p>
    <w:p w14:paraId="40D8AE1C" w14:textId="77777777" w:rsidR="006F3AE3" w:rsidRDefault="00000000">
      <w:pPr>
        <w:pStyle w:val="BodyText"/>
      </w:pPr>
      <w:r>
        <w:lastRenderedPageBreak/>
        <w:t>“Moreover, numerous Tablets have been sent to you from the heaven of divine grace. Among them is a special Tablet, conveyed with Jināb-i-Sayyid ʿAlí-Akbar, upon him be glory. Also sent were other Tablets, including one carried by Jināb-i-Ibn-i-Asdaq al-Muqaddas, upon them be glory.</w:t>
      </w:r>
    </w:p>
    <w:p w14:paraId="539C4335" w14:textId="77777777" w:rsidR="006F3AE3" w:rsidRDefault="00000000">
      <w:pPr>
        <w:pStyle w:val="BodyText"/>
      </w:pPr>
      <w:r>
        <w:t>And now, another Tablet…”</w:t>
      </w:r>
    </w:p>
    <w:p w14:paraId="2CCB3CB2" w14:textId="77777777" w:rsidR="006F3AE3" w:rsidRDefault="00000000">
      <w:pPr>
        <w:pStyle w:val="Heading2"/>
      </w:pPr>
      <w:bookmarkStart w:id="1026" w:name="bh00193-unnatural"/>
      <w:bookmarkEnd w:id="1024"/>
      <w:bookmarkEnd w:id="1025"/>
      <w:r>
        <w:t>BH00193 (Unnatural)</w:t>
      </w:r>
    </w:p>
    <w:p w14:paraId="0BE4367C" w14:textId="77777777" w:rsidR="006F3AE3" w:rsidRDefault="00000000">
      <w:pPr>
        <w:pStyle w:val="FirstParagraph"/>
      </w:pPr>
      <w:r>
        <w:rPr>
          <w:b/>
          <w:bCs/>
          <w:i/>
          <w:iCs/>
        </w:rPr>
        <w:t>Page 109</w:t>
      </w:r>
    </w:p>
    <w:p w14:paraId="4D0AE0E7" w14:textId="77777777" w:rsidR="006F3AE3" w:rsidRDefault="00000000">
      <w:pPr>
        <w:pStyle w:val="BodyText"/>
      </w:pPr>
      <w:r>
        <w:t>The exalted, inviolable Tablet was sent with its covering. With these divine favors and bounties, it is incumbent upon you, at all times, to be wholly engaged in the remembrance of the Beloved of the worlds. Through this, those intoxicated by the wine of heedlessness may awaken, the withered in the valley of delusions may be refreshed, and the dead in the graves of estrangement may be revived and quickened.</w:t>
      </w:r>
    </w:p>
    <w:p w14:paraId="3562DE0D" w14:textId="77777777" w:rsidR="006F3AE3" w:rsidRDefault="00000000">
      <w:pPr>
        <w:pStyle w:val="BodyText"/>
      </w:pPr>
      <w:r>
        <w:t>May glory be upon you, peace be upon you, and mercy and grace from God be upon you.</w:t>
      </w:r>
    </w:p>
    <w:p w14:paraId="2CED7449" w14:textId="77777777" w:rsidR="006F3AE3" w:rsidRDefault="00000000">
      <w:pPr>
        <w:pStyle w:val="BodyText"/>
      </w:pPr>
      <w:r>
        <w:t>In the name of Our Most Sacred, Most Exalted, Most Mighty, Supreme Lord:</w:t>
      </w:r>
    </w:p>
    <w:p w14:paraId="2C92ED03" w14:textId="77777777" w:rsidR="006F3AE3" w:rsidRDefault="00000000">
      <w:pPr>
        <w:pStyle w:val="BodyText"/>
      </w:pPr>
      <w:r>
        <w:t>Praise be to God, who manifested what He willed. He is indeed powerful over whatsoever He desires. The affairs of creation cannot constrain Him, nor can the rejection of those who disbelieve in God, the Lord of the Day of Summoning, weaken Him.</w:t>
      </w:r>
    </w:p>
    <w:p w14:paraId="1B9B536D" w14:textId="77777777" w:rsidR="006F3AE3" w:rsidRDefault="00000000">
      <w:pPr>
        <w:pStyle w:val="BodyText"/>
      </w:pPr>
      <w:r>
        <w:t>When He revealed Himself, His essence was made manifest, and He established His dominion upon the mighty Throne amidst creation. He uttered that which attracted all things and directed all faces from every direction to the Face of the Lord of Names.</w:t>
      </w:r>
    </w:p>
    <w:p w14:paraId="30DC2D14" w14:textId="77777777" w:rsidR="006F3AE3" w:rsidRDefault="00000000">
      <w:pPr>
        <w:pStyle w:val="BodyText"/>
      </w:pPr>
      <w:r>
        <w:t>Then He spoke another word, which caused the heavens and the earth to tremble. Through it, the veil was drawn back between His servants. The doubters turned away, the hesitant disbelieved, the idol-worshippers lamented, and the heedless wailed.</w:t>
      </w:r>
    </w:p>
    <w:p w14:paraId="09BA1FC0" w14:textId="77777777" w:rsidR="006F3AE3" w:rsidRDefault="00000000">
      <w:pPr>
        <w:pStyle w:val="BodyText"/>
      </w:pPr>
      <w:r>
        <w:rPr>
          <w:b/>
          <w:bCs/>
          <w:i/>
          <w:iCs/>
        </w:rPr>
        <w:t>Page 110</w:t>
      </w:r>
    </w:p>
    <w:p w14:paraId="4460C72A" w14:textId="77777777" w:rsidR="006F3AE3" w:rsidRDefault="00000000">
      <w:pPr>
        <w:pStyle w:val="BodyText"/>
      </w:pPr>
      <w:r>
        <w:t>The monotheists hastened forward, the sincere soared high, and the near ones advanced. The sweetness of the call captivated the people of Bahá to such an extent that they cast aside the world and turned to the Most Great Name. With hearts focused, they turned toward the horizon from which the Tongue of Grandeur and Majesty spoke:</w:t>
      </w:r>
    </w:p>
    <w:p w14:paraId="4FC57BDC" w14:textId="77777777" w:rsidR="006F3AE3" w:rsidRDefault="00000000">
      <w:pPr>
        <w:pStyle w:val="BodyText"/>
      </w:pPr>
      <w:r>
        <w:t>“There is no God but Him, the One, the Peerless, the All-Bountiful.”</w:t>
      </w:r>
    </w:p>
    <w:p w14:paraId="662D8C73" w14:textId="77777777" w:rsidR="006F3AE3" w:rsidRDefault="00000000">
      <w:pPr>
        <w:pStyle w:val="BodyText"/>
      </w:pPr>
      <w:r>
        <w:t>This humble servant testifies with the tongue of his heart, his being, his outward and inward self, that God has tested His servants through the revelation of tribulations in the realm of creation.</w:t>
      </w:r>
    </w:p>
    <w:p w14:paraId="7C71F655" w14:textId="77777777" w:rsidR="006F3AE3" w:rsidRDefault="00000000">
      <w:pPr>
        <w:pStyle w:val="BodyText"/>
      </w:pPr>
      <w:r>
        <w:t>Blessed is he who is enraptured by the wine of knowledge and severed from all existence, turning toward his Lord, the Mighty, the Most Generous.</w:t>
      </w:r>
    </w:p>
    <w:p w14:paraId="3B0423EC" w14:textId="77777777" w:rsidR="006F3AE3" w:rsidRDefault="00000000">
      <w:pPr>
        <w:pStyle w:val="BodyText"/>
      </w:pPr>
      <w:r>
        <w:rPr>
          <w:b/>
          <w:bCs/>
          <w:i/>
          <w:iCs/>
        </w:rPr>
        <w:t>Page 111</w:t>
      </w:r>
    </w:p>
    <w:p w14:paraId="28E2F71E" w14:textId="77777777" w:rsidR="006F3AE3" w:rsidRDefault="00000000">
      <w:pPr>
        <w:pStyle w:val="BodyText"/>
      </w:pPr>
      <w:r>
        <w:lastRenderedPageBreak/>
        <w:t>O Lord of existence and Master of the seen and unseen! You behold the burning of the hearts of Your loved ones and hear their cries and lamentations in separation from You.</w:t>
      </w:r>
    </w:p>
    <w:p w14:paraId="262F0055" w14:textId="77777777" w:rsidR="006F3AE3" w:rsidRDefault="00000000">
      <w:pPr>
        <w:pStyle w:val="BodyText"/>
      </w:pPr>
      <w:r>
        <w:t>O my Lord! The heavens have darkened from the sighs of the faithful, and the leaves of the Lote Tree of Utmost Boundaries have yellowed from the yearning cries of Your chosen ones, who have been distanced from Your presence, Your proximity, Your mercy, and Your favors.</w:t>
      </w:r>
    </w:p>
    <w:p w14:paraId="742C8CD3" w14:textId="77777777" w:rsidR="006F3AE3" w:rsidRDefault="00000000">
      <w:pPr>
        <w:pStyle w:val="BodyText"/>
      </w:pPr>
      <w:r>
        <w:t>I beseech You, by the concealed, treasured power known only to Yourself, to cause the fountain of Your Supreme Pen to flow with that which brings joy and elation to them so that neither the conditions of creation nor the injustices of Your enemies may sadden or distress them.</w:t>
      </w:r>
    </w:p>
    <w:p w14:paraId="6C237396" w14:textId="77777777" w:rsidR="006F3AE3" w:rsidRDefault="00000000">
      <w:pPr>
        <w:pStyle w:val="BodyText"/>
      </w:pPr>
      <w:r>
        <w:rPr>
          <w:b/>
          <w:bCs/>
          <w:i/>
          <w:iCs/>
        </w:rPr>
        <w:t>Page 112</w:t>
      </w:r>
    </w:p>
    <w:p w14:paraId="271621ED" w14:textId="77777777" w:rsidR="006F3AE3" w:rsidRDefault="00000000">
      <w:pPr>
        <w:pStyle w:val="BodyText"/>
      </w:pPr>
      <w:r>
        <w:t>O my Lord! The servant sees the stream of the Water of Life flowing from the right of Your Throne and the ocean of bestowals before Your Face. I ask You, by the Name through which You subdued the world, to ordain for those whom You have mentioned in Your Tablets that which benefits them in all realms and to answer their supplications from the ocean of Your knowledge. Strengthen them in serving You and inspire their hearts to be drawn toward Your love, so they may remember You among Your servants, severed from all else but You.</w:t>
      </w:r>
    </w:p>
    <w:p w14:paraId="1720523F" w14:textId="77777777" w:rsidR="006F3AE3" w:rsidRDefault="00000000">
      <w:pPr>
        <w:pStyle w:val="BodyText"/>
      </w:pPr>
      <w:r>
        <w:t>Verily, You are mighty over all that You will, and in Your grasp is the dominion of names. There is no God but You, the All-Knowing, the Omnipotent, the All-Powerful.</w:t>
      </w:r>
    </w:p>
    <w:p w14:paraId="4E0009DC" w14:textId="77777777" w:rsidR="006F3AE3" w:rsidRDefault="00000000">
      <w:pPr>
        <w:pStyle w:val="BodyText"/>
      </w:pPr>
      <w:r>
        <w:t>My spirit is a ransom for Your remembrance and my being a sacrifice for Your steadfastness. From the traces of Your Pen, the servant has perceived the fragrance of God’s love, the aroma of His devotion, and the exhalations of the musk of sincerity in serving Him.</w:t>
      </w:r>
    </w:p>
    <w:p w14:paraId="728727FE" w14:textId="77777777" w:rsidR="006F3AE3" w:rsidRDefault="00000000">
      <w:pPr>
        <w:pStyle w:val="BodyText"/>
      </w:pPr>
      <w:r>
        <w:t>When the breast was expanded by these fragrances, the eye brightened by its words, and the heart rejoiced in its emanations, I ascended with power to the Heaven of the Bayān…</w:t>
      </w:r>
    </w:p>
    <w:p w14:paraId="46162AC4" w14:textId="77777777" w:rsidR="006F3AE3" w:rsidRDefault="00000000">
      <w:pPr>
        <w:pStyle w:val="BodyText"/>
      </w:pPr>
      <w:r>
        <w:rPr>
          <w:b/>
          <w:bCs/>
          <w:i/>
          <w:iCs/>
        </w:rPr>
        <w:t>Page 113</w:t>
      </w:r>
    </w:p>
    <w:p w14:paraId="5B7385D5" w14:textId="77777777" w:rsidR="006F3AE3" w:rsidRDefault="00000000">
      <w:pPr>
        <w:pStyle w:val="BodyText"/>
      </w:pPr>
      <w:r>
        <w:t>…until I reached the Presence of the Throne of Our Lord, the Most Merciful. I presented its contents, whereupon the Face of Eternity turned toward me, saying:</w:t>
      </w:r>
    </w:p>
    <w:p w14:paraId="79E2140B" w14:textId="77777777" w:rsidR="006F3AE3" w:rsidRDefault="00000000">
      <w:pPr>
        <w:pStyle w:val="BodyText"/>
      </w:pPr>
      <w:r>
        <w:t>“Indeed, We see Asmāʾ al-Jamal, upon whom be My glory, grace, and mercy, at times on the heights of joy and at others immersed in the ocean of sorrows.</w:t>
      </w:r>
    </w:p>
    <w:p w14:paraId="7127D7C3" w14:textId="77777777" w:rsidR="006F3AE3" w:rsidRDefault="00000000">
      <w:pPr>
        <w:pStyle w:val="BodyText"/>
      </w:pPr>
      <w:r>
        <w:t>Say: O Jamāl, you have entered the shores of the sea of truths. Take up the pearls of knowledge and wisdom, and sever yourself from all who dwell upon the earth. Thus does your Lord, the Wronged, the Stranger, remind you.</w:t>
      </w:r>
    </w:p>
    <w:p w14:paraId="208D5817" w14:textId="77777777" w:rsidR="006F3AE3" w:rsidRDefault="00000000">
      <w:pPr>
        <w:pStyle w:val="BodyText"/>
      </w:pPr>
      <w:r>
        <w:t>Be a speaker of My name, a doer of My service, and a proclaimer of what has been revealed from My realm. Let he who hears listen for himself, and he who denies, let him do so, for verily, your Lord is the Self-Sufficient, the Praiseworthy.”</w:t>
      </w:r>
    </w:p>
    <w:p w14:paraId="697934C2" w14:textId="77777777" w:rsidR="006F3AE3" w:rsidRDefault="00000000">
      <w:pPr>
        <w:pStyle w:val="BodyText"/>
      </w:pPr>
      <w:r>
        <w:lastRenderedPageBreak/>
        <w:t>Will sorrow overtake you after the All-Merciful has mentioned you in the Tablets in a manner that caused the trumpet to be blown and the people of the graves to tremble?</w:t>
      </w:r>
    </w:p>
    <w:p w14:paraId="69E9DE7A" w14:textId="77777777" w:rsidR="006F3AE3" w:rsidRDefault="00000000">
      <w:pPr>
        <w:pStyle w:val="BodyText"/>
      </w:pPr>
      <w:r>
        <w:t>Exalted, indeed, is the Lord of Manifestation, who has aided you in recognizing the dawn of His revelation and the source of His verses. He has given you to drink the pure wine of holiness from the hand of His bounty. Verily, your Lord is the All-Powerful, the Most Generous, the All-Knowing, the All-Informed.</w:t>
      </w:r>
    </w:p>
    <w:p w14:paraId="4C08CCA8" w14:textId="77777777" w:rsidR="006F3AE3" w:rsidRDefault="00000000">
      <w:pPr>
        <w:pStyle w:val="BodyText"/>
      </w:pPr>
      <w:r>
        <w:t>Reflect upon what the disbelievers said about Me after I brought them verses that humbled every scripture, book, tablet, and great record. Among them were those who claimed, ‘He has stolen the verses and attributed them to himself,’ and others who accused Me of claiming divinity, while some criticized, ‘He drinks tea in crystal cups.’ Thus does your Lord remind you so that you may rejoice in manifest joy.”</w:t>
      </w:r>
    </w:p>
    <w:p w14:paraId="08A016CF" w14:textId="77777777" w:rsidR="006F3AE3" w:rsidRDefault="00000000">
      <w:pPr>
        <w:pStyle w:val="BodyText"/>
      </w:pPr>
      <w:r>
        <w:rPr>
          <w:b/>
          <w:bCs/>
          <w:i/>
          <w:iCs/>
        </w:rPr>
        <w:t>Page 114</w:t>
      </w:r>
    </w:p>
    <w:p w14:paraId="0097CB82" w14:textId="77777777" w:rsidR="006F3AE3" w:rsidRDefault="00000000">
      <w:pPr>
        <w:pStyle w:val="BodyText"/>
      </w:pPr>
      <w:r>
        <w:t>You are among those upon whom divine favor has been, and will continue to be, bestowed. By My life, you are under the gaze of My mercy and the canopy of My bounty. At all times, with purity of intention and for the sake of the All-Merciful, call people to the waters of the Bayán. Whoever listens will benefit themselves, while for those who turn away, there is no path—they speak according to their vain imaginings, clinging to delusions.</w:t>
      </w:r>
    </w:p>
    <w:p w14:paraId="5A66F891" w14:textId="77777777" w:rsidR="006F3AE3" w:rsidRDefault="00000000">
      <w:pPr>
        <w:pStyle w:val="BodyText"/>
      </w:pPr>
      <w:r>
        <w:t>A petition from you was received, and indeed the fragrance of contentment and joy was perceived in it. However, subsequent correspondence bore the winds of sorrow, stirred by the clay of the earth, which is unworthy of mention.</w:t>
      </w:r>
    </w:p>
    <w:p w14:paraId="3B5AB150" w14:textId="77777777" w:rsidR="006F3AE3" w:rsidRDefault="00000000">
      <w:pPr>
        <w:pStyle w:val="BodyText"/>
      </w:pPr>
      <w:r>
        <w:t>The similitude of those who turn away, the oppressors, and their clamor is like that of crows perched on a branch, emitting their cries before flying away. By the sun of the Bayán, which shines from the heavens of divine knowledge, the flourishing of souls is hardly discernible among them.</w:t>
      </w:r>
    </w:p>
    <w:p w14:paraId="215118D0" w14:textId="77777777" w:rsidR="006F3AE3" w:rsidRDefault="00000000">
      <w:pPr>
        <w:pStyle w:val="BodyText"/>
      </w:pPr>
      <w:r>
        <w:rPr>
          <w:b/>
          <w:bCs/>
          <w:i/>
          <w:iCs/>
        </w:rPr>
        <w:t>Page 115</w:t>
      </w:r>
    </w:p>
    <w:p w14:paraId="3F31B9BB" w14:textId="77777777" w:rsidR="006F3AE3" w:rsidRDefault="00000000">
      <w:pPr>
        <w:pStyle w:val="BodyText"/>
      </w:pPr>
      <w:r>
        <w:t>What value or significance do such souls hold to merit mention or discussion? Whoever drinks from the Most Great Ocean does so for their own soul, while those who deny it, their loss is upon them.</w:t>
      </w:r>
    </w:p>
    <w:p w14:paraId="71AF106D" w14:textId="77777777" w:rsidR="006F3AE3" w:rsidRDefault="00000000">
      <w:pPr>
        <w:pStyle w:val="BodyText"/>
      </w:pPr>
      <w:r>
        <w:t>In the way of lovers, the fewer the rivals, the more beloved the path becomes. Just as God, exalted is His might and dominion, bore the weight of afflictions and heard unbecoming and unworthy utterances, so too must you emulate your Lord.</w:t>
      </w:r>
    </w:p>
    <w:p w14:paraId="6416091A" w14:textId="77777777" w:rsidR="006F3AE3" w:rsidRDefault="00000000">
      <w:pPr>
        <w:pStyle w:val="BodyText"/>
      </w:pPr>
      <w:r>
        <w:t>The people are weak and resemble children; patience and forbearance are required. Your Lord is indeed the Most Patient, the Most Compassionate.</w:t>
      </w:r>
    </w:p>
    <w:p w14:paraId="3C680CAD" w14:textId="77777777" w:rsidR="006F3AE3" w:rsidRDefault="00000000">
      <w:pPr>
        <w:pStyle w:val="BodyText"/>
      </w:pPr>
      <w:r>
        <w:t>In numerous Tablets, I have exhorted the friends of God to unity. Yet, disunity persists. Summon all your faculties and efforts toward this matter, so that the Sun of Unity may dawn among the servants. By My life, through it, the Cause of God will be exalted, and His loved ones ennobled.</w:t>
      </w:r>
    </w:p>
    <w:p w14:paraId="7EBB27B4" w14:textId="77777777" w:rsidR="006F3AE3" w:rsidRDefault="00000000">
      <w:pPr>
        <w:pStyle w:val="BodyText"/>
      </w:pPr>
      <w:r>
        <w:t>Thus has your Lord commanded you before, and now again He commands you to adhere to wisdom, so that nothing is revealed that may disturb the hearts. Convey the elixir of divine assurance to the friends in that land and gladden them with this great glad-tiding:</w:t>
      </w:r>
    </w:p>
    <w:p w14:paraId="6CEF22F1" w14:textId="77777777" w:rsidR="006F3AE3" w:rsidRDefault="00000000">
      <w:pPr>
        <w:pStyle w:val="BodyText"/>
      </w:pPr>
      <w:r>
        <w:lastRenderedPageBreak/>
        <w:t>Today, all must be engaged in the remembrance of the Sovereign of Eternity and hold firmly to the Cord of Unity. Unity is like an architect, building the structures of the divine ordinances and laws, while discord is their destroyer.</w:t>
      </w:r>
    </w:p>
    <w:p w14:paraId="2D1C6FD0" w14:textId="77777777" w:rsidR="006F3AE3" w:rsidRDefault="00000000">
      <w:pPr>
        <w:pStyle w:val="BodyText"/>
      </w:pPr>
      <w:r>
        <w:rPr>
          <w:b/>
          <w:bCs/>
          <w:i/>
          <w:iCs/>
        </w:rPr>
        <w:t>Page 116</w:t>
      </w:r>
    </w:p>
    <w:p w14:paraId="36FA4692" w14:textId="77777777" w:rsidR="006F3AE3" w:rsidRDefault="00000000">
      <w:pPr>
        <w:pStyle w:val="BodyText"/>
      </w:pPr>
      <w:r>
        <w:t>Cling, O My friends, to the hem of unity in My exalted, invincible Cause. Today is unparalleled; strive to attain the Word of God. For instance, whoever attains the word of divine contentment today, their mention will endure across the realms of dominion and creation.</w:t>
      </w:r>
    </w:p>
    <w:p w14:paraId="3A7217DF" w14:textId="77777777" w:rsidR="006F3AE3" w:rsidRDefault="00000000">
      <w:pPr>
        <w:pStyle w:val="BodyText"/>
      </w:pPr>
      <w:r>
        <w:t>Do not regard what distresses you today, but rather turn to My sweet call and My exalted, beloved Cause. What significance do fleeting matters have, that they should cause humans to be perturbed, fearful, or sorrowful?</w:t>
      </w:r>
    </w:p>
    <w:p w14:paraId="460A8EC4" w14:textId="77777777" w:rsidR="006F3AE3" w:rsidRDefault="00000000">
      <w:pPr>
        <w:pStyle w:val="BodyText"/>
      </w:pPr>
      <w:r>
        <w:t>View things with My sight, and you will find yourselves upon the shores of the ocean of assurance. Your Lord, the All-Merciful, is indeed the All-Knowing, the All-Informed.</w:t>
      </w:r>
    </w:p>
    <w:p w14:paraId="1E13DD5B" w14:textId="77777777" w:rsidR="006F3AE3" w:rsidRDefault="00000000">
      <w:pPr>
        <w:pStyle w:val="BodyText"/>
      </w:pPr>
      <w:r>
        <w:t>The mention of all is and will remain in the sacred Presence. Verily, He hears and sees; He is the All-Hearing, the All-Seeing.</w:t>
      </w:r>
    </w:p>
    <w:p w14:paraId="7B1FB1F7" w14:textId="77777777" w:rsidR="006F3AE3" w:rsidRDefault="00000000">
      <w:pPr>
        <w:pStyle w:val="BodyText"/>
      </w:pPr>
      <w:r>
        <w:t>The people of Bahá today must strive for the unity and betterment of the world. The denizens of the Supreme Concourse imagined that the people of Bahá had attained this station, yet they are observed to be in disarray and confusion over various matters.</w:t>
      </w:r>
    </w:p>
    <w:p w14:paraId="09FB3CA1" w14:textId="77777777" w:rsidR="006F3AE3" w:rsidRDefault="00000000">
      <w:pPr>
        <w:pStyle w:val="BodyText"/>
      </w:pPr>
      <w:r>
        <w:t>Do you not desire that deeds be manifested by you that are acceptable to the Supreme Concourse, the dwellers of Paradise, and the angels near unto God?</w:t>
      </w:r>
    </w:p>
    <w:p w14:paraId="0651B58C" w14:textId="77777777" w:rsidR="006F3AE3" w:rsidRDefault="00000000">
      <w:pPr>
        <w:pStyle w:val="BodyText"/>
      </w:pPr>
      <w:r>
        <w:t>Strive, O people of Bahá, in that which your Lord of Names has commanded you, who speaks in this glorious station.</w:t>
      </w:r>
    </w:p>
    <w:p w14:paraId="07AE7329" w14:textId="77777777" w:rsidR="006F3AE3" w:rsidRDefault="00000000">
      <w:pPr>
        <w:pStyle w:val="BodyText"/>
      </w:pPr>
      <w:r>
        <w:rPr>
          <w:b/>
          <w:bCs/>
          <w:i/>
          <w:iCs/>
        </w:rPr>
        <w:t>Page 117</w:t>
      </w:r>
    </w:p>
    <w:p w14:paraId="4A84A151" w14:textId="77777777" w:rsidR="006F3AE3" w:rsidRDefault="00000000">
      <w:pPr>
        <w:pStyle w:val="BodyText"/>
      </w:pPr>
      <w:r>
        <w:t>Praise be to God, the Lord of all worlds!</w:t>
      </w:r>
    </w:p>
    <w:p w14:paraId="5D2D8DD2" w14:textId="77777777" w:rsidR="006F3AE3" w:rsidRDefault="00000000">
      <w:pPr>
        <w:pStyle w:val="BodyText"/>
      </w:pPr>
      <w:r>
        <w:t>The mention of Jináb-i-Sayyid `Abdu’l-Hádi, upon him be glory, was presented. His petition was placed before the sacred Presence. This is what God has revealed in response:</w:t>
      </w:r>
    </w:p>
    <w:p w14:paraId="37A6929F" w14:textId="77777777" w:rsidR="006F3AE3" w:rsidRDefault="00000000">
      <w:pPr>
        <w:pStyle w:val="BodyText"/>
      </w:pPr>
      <w:r>
        <w:t>“He is the Most Holy, the Most Exalted. O My servant `Abdu’l-Hádi, may you ever abide beneath the canopy of My mercy and be adorned with the bounties of My lordly grace. Your supplication has reached the attentive ear of the Lord of Names, and the luminous pearls of these words have emerged from the ocean of divine knowledge.</w:t>
      </w:r>
    </w:p>
    <w:p w14:paraId="0C53B5BB" w14:textId="77777777" w:rsidR="006F3AE3" w:rsidRDefault="00000000">
      <w:pPr>
        <w:pStyle w:val="BodyText"/>
      </w:pPr>
      <w:r>
        <w:t>You must dedicate yourself entirely to the service of the Cause. Every soul adorned today with the garment of unity and the robe of divine virtues is among those who have arisen for the service of the Cause.</w:t>
      </w:r>
    </w:p>
    <w:p w14:paraId="026F83DB" w14:textId="77777777" w:rsidR="006F3AE3" w:rsidRDefault="00000000">
      <w:pPr>
        <w:pStyle w:val="BodyText"/>
      </w:pPr>
      <w:r>
        <w:lastRenderedPageBreak/>
        <w:t>Blessed is the soul that fulfills its covenant and attains what was commanded by its Originator. Praise be to God! You have drunk from the ocean of nearness and beheld the effulgences of the sun of the Bayán. Some time ago, a Tablet was revealed by the Most Exalted Pen and specifically sent to you. The grace of God has been with you and will continue to be. The station of assured souls is exalted before God. Verily, He is the Peerless, the All-Knowing, the All-Wise.”</w:t>
      </w:r>
    </w:p>
    <w:p w14:paraId="0B220F86" w14:textId="77777777" w:rsidR="006F3AE3" w:rsidRDefault="00000000">
      <w:pPr>
        <w:pStyle w:val="BodyText"/>
      </w:pPr>
      <w:r>
        <w:rPr>
          <w:b/>
          <w:bCs/>
          <w:i/>
          <w:iCs/>
        </w:rPr>
        <w:t>Page 118 (Double Check, seems short)</w:t>
      </w:r>
    </w:p>
    <w:p w14:paraId="34BA4C8B" w14:textId="77777777" w:rsidR="006F3AE3" w:rsidRDefault="00000000">
      <w:pPr>
        <w:pStyle w:val="BodyText"/>
      </w:pPr>
      <w:r>
        <w:t>Glory be upon you and upon your kin who have turned, listened, and responded, and have attained what is inscribed in the Books of God, the Lord of all worlds.</w:t>
      </w:r>
    </w:p>
    <w:p w14:paraId="6A173831" w14:textId="77777777" w:rsidR="006F3AE3" w:rsidRDefault="00000000">
      <w:pPr>
        <w:pStyle w:val="BodyText"/>
      </w:pPr>
      <w:r>
        <w:t>This concludes the words of divine guidance for now. May you be steadfast in unity, for it is the foundation of all good and the source of the world’s renewal.</w:t>
      </w:r>
    </w:p>
    <w:p w14:paraId="17D39A3D" w14:textId="77777777" w:rsidR="006F3AE3" w:rsidRDefault="00000000">
      <w:pPr>
        <w:pStyle w:val="BodyText"/>
      </w:pPr>
      <w:r>
        <w:rPr>
          <w:b/>
          <w:bCs/>
          <w:i/>
          <w:iCs/>
        </w:rPr>
        <w:t>Page 119</w:t>
      </w:r>
    </w:p>
    <w:p w14:paraId="2BD0DDA5" w14:textId="77777777" w:rsidR="006F3AE3" w:rsidRDefault="00000000">
      <w:pPr>
        <w:pStyle w:val="BodyText"/>
      </w:pPr>
      <w:r>
        <w:t>In the realms of dominion and the Book that has been adorned by the Pen of His decree, O Lord, I am the one who implores You and hastens to the ocean of Your bounty. I am the hopeful one who turns toward the horizon of Your grace. I beseech You to make me, in all circumstances, steadfast in Your love, eloquent in Your remembrance, and firm in this Cause, by which the pens of most of Your servants have faltered, and the tribes of the earth have lamented.</w:t>
      </w:r>
    </w:p>
    <w:p w14:paraId="06D3C15C" w14:textId="77777777" w:rsidR="006F3AE3" w:rsidRDefault="00000000">
      <w:pPr>
        <w:pStyle w:val="BodyText"/>
      </w:pPr>
      <w:r>
        <w:t>O Lord, You are the Most Generous, the One with boundless grace. I beseech You for the sprinkling of the rains of Your merciful clouds and Your forgiveness. O Lord, accept from me, through Your bounty, that which I have not accomplished, and then attribute to me that which I have done for Your love.</w:t>
      </w:r>
    </w:p>
    <w:p w14:paraId="04ADA5AA" w14:textId="77777777" w:rsidR="006F3AE3" w:rsidRDefault="00000000">
      <w:pPr>
        <w:pStyle w:val="BodyText"/>
      </w:pPr>
      <w:r>
        <w:t>Ordain for me and for my kin what befits the heaven of Your grace and the ocean of Your generosity. Verily, You are the One Whose might is undeterred by the affairs of the world, nor by the clamor of the nations. You do as You will with Your authority and decree what You desire with Your power. Verily, You are the transcendent, the sublime, the all-glorious.</w:t>
      </w:r>
    </w:p>
    <w:p w14:paraId="14B929ED" w14:textId="77777777" w:rsidR="006F3AE3" w:rsidRDefault="00000000">
      <w:pPr>
        <w:pStyle w:val="BodyText"/>
      </w:pPr>
      <w:r>
        <w:t>Blessed is he who attains the verses of his Lord.</w:t>
      </w:r>
    </w:p>
    <w:p w14:paraId="1E8A214C" w14:textId="77777777" w:rsidR="006F3AE3" w:rsidRDefault="00000000">
      <w:pPr>
        <w:pStyle w:val="BodyText"/>
      </w:pPr>
      <w:r>
        <w:t>We beseech the True One, and we hope that they may drink the sealed nectar from the words of the Sovereign of certitude and stand steadfast in the Cause in such a way that the winds of the world and the affairs of nations do not prevent them. May they in all circumstances gaze toward what He loves and desires, free and detached from all else.</w:t>
      </w:r>
    </w:p>
    <w:p w14:paraId="342C1CED" w14:textId="77777777" w:rsidR="006F3AE3" w:rsidRDefault="00000000">
      <w:pPr>
        <w:pStyle w:val="BodyText"/>
      </w:pPr>
      <w:r>
        <w:rPr>
          <w:b/>
          <w:bCs/>
          <w:i/>
          <w:iCs/>
        </w:rPr>
        <w:t>Page 120</w:t>
      </w:r>
    </w:p>
    <w:p w14:paraId="1B5E9268" w14:textId="77777777" w:rsidR="006F3AE3" w:rsidRDefault="00000000">
      <w:pPr>
        <w:pStyle w:val="BodyText"/>
      </w:pPr>
      <w:r>
        <w:t>Moreover, the Countenance of Eternity and the Lord of nations turned toward the realm of bounty, and these steadfast verses regarding Jináb-i-Mírzá Ismá‘íl flowed forth from the Tongue of Grandeur:</w:t>
      </w:r>
    </w:p>
    <w:p w14:paraId="16235F40" w14:textId="77777777" w:rsidR="006F3AE3" w:rsidRDefault="00000000">
      <w:pPr>
        <w:pStyle w:val="BodyText"/>
      </w:pPr>
      <w:r>
        <w:t>“He is the Most Ancient, the Most Exalted, the Most Glorious. This is a mention from Us for one whose letter was presented to the Oppressed One in this Most Manifest Prison. Behold the power and sovereignty of God: the one who decreed My imprisonment now laments in the fire, while the Oppressed One speaks in this glorious station.</w:t>
      </w:r>
    </w:p>
    <w:p w14:paraId="6609C7F4" w14:textId="77777777" w:rsidR="006F3AE3" w:rsidRDefault="00000000">
      <w:pPr>
        <w:pStyle w:val="BodyText"/>
      </w:pPr>
      <w:r>
        <w:lastRenderedPageBreak/>
        <w:t>We bear witness to what God bore witness before the creation of the heavens and the earth: Verily, there is none other God but Him, the All-Knowing, the All-Informed. He is the One Who decrees in the dominion as He wills; neither armies weaken Him nor kings hinder Him. He has come to reform the world as a favor from Himself, and He is the Generous, the Bountiful.</w:t>
      </w:r>
    </w:p>
    <w:p w14:paraId="2048D434" w14:textId="77777777" w:rsidR="006F3AE3" w:rsidRDefault="00000000">
      <w:pPr>
        <w:pStyle w:val="BodyText"/>
      </w:pPr>
      <w:r>
        <w:t>O Ismá‘íl, rejoice in what the Exalted Lord mentions to you and in what He commands, by which the musk of understanding will diffuse throughout existence. Exalted is your Lord, the All-Merciful, the Possessor of this great favor.</w:t>
      </w:r>
    </w:p>
    <w:p w14:paraId="25018C55" w14:textId="77777777" w:rsidR="006F3AE3" w:rsidRDefault="00000000">
      <w:pPr>
        <w:pStyle w:val="BodyText"/>
      </w:pPr>
      <w:r>
        <w:t>We have heard your call and read your letter, and We have answered you with these verses, by which all things have spoken: ‘The kingdom belongs to God, the singular, the mighty, the praiseworthy.’”</w:t>
      </w:r>
    </w:p>
    <w:p w14:paraId="4771709F" w14:textId="77777777" w:rsidR="006F3AE3" w:rsidRDefault="00000000">
      <w:pPr>
        <w:pStyle w:val="BodyText"/>
      </w:pPr>
      <w:r>
        <w:rPr>
          <w:b/>
          <w:bCs/>
          <w:i/>
          <w:iCs/>
        </w:rPr>
        <w:t>Page 121</w:t>
      </w:r>
    </w:p>
    <w:p w14:paraId="65FA5222" w14:textId="77777777" w:rsidR="006F3AE3" w:rsidRDefault="00000000">
      <w:pPr>
        <w:pStyle w:val="BodyText"/>
      </w:pPr>
      <w:r>
        <w:t>Similarly, the mention of Jináb-i-Mírzá Muḥammad-Ḥasan, upon him be glory, was presented in the sacred and inviolable Presence. These exalted words radiated from the horizon of the will of the Lord of Names and Attributes:</w:t>
      </w:r>
    </w:p>
    <w:p w14:paraId="4F2DE267" w14:textId="77777777" w:rsidR="006F3AE3" w:rsidRDefault="00000000">
      <w:pPr>
        <w:pStyle w:val="BodyText"/>
      </w:pPr>
      <w:r>
        <w:t>“In the name of the All-Knowing One. Gaze upon this blessed word, which is as the sun for the heaven of understanding and as the ocean for the sea of exposition. Remember Me among My servants with wisdom, that I may remember you in My dominion with honor. May you, by God’s will, attain this lofty and exalted station and turn toward the Beloved.</w:t>
      </w:r>
    </w:p>
    <w:p w14:paraId="2E537385" w14:textId="77777777" w:rsidR="006F3AE3" w:rsidRDefault="00000000">
      <w:pPr>
        <w:pStyle w:val="BodyText"/>
      </w:pPr>
      <w:r>
        <w:t>The manifestations of vain imaginings lamented for centuries in the absence of the Manifestation of the Lord of creation. When the horizon of the world became illumined with the effulgence of the Sun of Eternity, all were seen to be deprived and withheld, except for those whom your Lord willed.</w:t>
      </w:r>
    </w:p>
    <w:p w14:paraId="52837095" w14:textId="77777777" w:rsidR="006F3AE3" w:rsidRDefault="00000000">
      <w:pPr>
        <w:pStyle w:val="BodyText"/>
      </w:pPr>
      <w:r>
        <w:t>Yes, the day of bounty has appeared, and the word of God has made distinctions clear; pearls were separated from shells. Verily, He is the One Who distinguishes and differentiates, the mighty, the omniscient.</w:t>
      </w:r>
    </w:p>
    <w:p w14:paraId="1782F7F9" w14:textId="77777777" w:rsidR="006F3AE3" w:rsidRDefault="00000000">
      <w:pPr>
        <w:pStyle w:val="BodyText"/>
      </w:pPr>
      <w:r>
        <w:t>We beseech God, exalted and glorified is He, to aid you in remembering and praising Him in such a manner that the radiance of the remembrance of the Most Great Name encompasses all cities and its fragrance diffuses among the servants.”</w:t>
      </w:r>
    </w:p>
    <w:p w14:paraId="166FB7E4" w14:textId="77777777" w:rsidR="006F3AE3" w:rsidRDefault="00000000">
      <w:pPr>
        <w:pStyle w:val="BodyText"/>
      </w:pPr>
      <w:r>
        <w:rPr>
          <w:b/>
          <w:bCs/>
          <w:i/>
          <w:iCs/>
        </w:rPr>
        <w:t>Page 122</w:t>
      </w:r>
    </w:p>
    <w:p w14:paraId="56EE74A7" w14:textId="77777777" w:rsidR="006F3AE3" w:rsidRDefault="00000000">
      <w:pPr>
        <w:pStyle w:val="BodyText"/>
      </w:pPr>
      <w:r>
        <w:t>“Today, due to the lack of receptivity in the earth and its people, the true station of upright souls is not apparent. However, by the True Sun that has risen from the horizon of the prison, it will soon become manifest to all the inhabitants of the world. Verily, your Lord is the All-Powerful, the All-Capable, and He is indeed the All-Knowing, the All-Informed.”</w:t>
      </w:r>
    </w:p>
    <w:p w14:paraId="14FE07CF" w14:textId="77777777" w:rsidR="006F3AE3" w:rsidRDefault="00000000">
      <w:pPr>
        <w:pStyle w:val="BodyText"/>
      </w:pPr>
      <w:r>
        <w:t>In a previous letter dated 4 Ramadan, you mentioned Jináb-i-Khudádád and Áqá ’Azíz Alláh, upon them be glory. Their names were presented in the sacred Presence, and this was revealed in response:</w:t>
      </w:r>
    </w:p>
    <w:p w14:paraId="707E3B35" w14:textId="77777777" w:rsidR="006F3AE3" w:rsidRDefault="00000000">
      <w:pPr>
        <w:pStyle w:val="BodyText"/>
      </w:pPr>
      <w:r>
        <w:lastRenderedPageBreak/>
        <w:t>“O My Name! The servant present has presented what you mentioned regarding My loved ones who have turned away from all but Me and directed themselves to My countenance. Through them, God will raise up a new creation. Verily, your Lord is the All-Informed, the All-Knowing.”</w:t>
      </w:r>
    </w:p>
    <w:p w14:paraId="35B24422" w14:textId="77777777" w:rsidR="006F3AE3" w:rsidRDefault="00000000">
      <w:pPr>
        <w:pStyle w:val="BodyText"/>
      </w:pPr>
      <w:r>
        <w:t>May you be blessed by the divine favor of God and content with His will, ever grateful.</w:t>
      </w:r>
    </w:p>
    <w:p w14:paraId="12ECAB24" w14:textId="77777777" w:rsidR="006F3AE3" w:rsidRDefault="00000000">
      <w:pPr>
        <w:pStyle w:val="BodyText"/>
      </w:pPr>
      <w:r>
        <w:rPr>
          <w:b/>
          <w:bCs/>
          <w:i/>
          <w:iCs/>
        </w:rPr>
        <w:t>Page 123</w:t>
      </w:r>
    </w:p>
    <w:p w14:paraId="1C6E2EF1" w14:textId="77777777" w:rsidR="006F3AE3" w:rsidRDefault="00000000">
      <w:pPr>
        <w:pStyle w:val="BodyText"/>
      </w:pPr>
      <w:r>
        <w:t>“Today is the day when the Sun of the Most Great Name has risen from the horizon of the world. If a soul utters but a single breath for the sake of God, that breath ascends to the sacred Presence and is immortalized by the Most Exalted Pen in the great Tablet. Blessed is the soul that attains the remembrance of God, serves Him, and drinks the nectar of revelation from the hands of bounty, detached from all who are in the heavens, the earth, and the realms of command and creation.</w:t>
      </w:r>
    </w:p>
    <w:p w14:paraId="4A0B8321" w14:textId="77777777" w:rsidR="006F3AE3" w:rsidRDefault="00000000">
      <w:pPr>
        <w:pStyle w:val="BodyText"/>
      </w:pPr>
      <w:r>
        <w:t>Thus has your Lord willed to reveal the true station of His servants. By My life, they are the ones who have attained victory.”</w:t>
      </w:r>
    </w:p>
    <w:p w14:paraId="36B26FF1" w14:textId="77777777" w:rsidR="006F3AE3" w:rsidRDefault="00000000">
      <w:pPr>
        <w:pStyle w:val="BodyText"/>
      </w:pPr>
      <w:r>
        <w:rPr>
          <w:b/>
          <w:bCs/>
        </w:rPr>
        <w:t>Page 124</w:t>
      </w:r>
    </w:p>
    <w:p w14:paraId="767D3A0D" w14:textId="77777777" w:rsidR="006F3AE3" w:rsidRDefault="00000000">
      <w:pPr>
        <w:pStyle w:val="BodyText"/>
      </w:pPr>
      <w:r>
        <w:t>In every book, I am mentioned by a name. In the Torah, I am revealed and recorded with the name “Jehovah.” This is a name that, prior to the mission of Moses, was inscribed in the treasury of the knowledge of God. Thus, it is stated in the Torah: “I appeared to Abraham, Isaac, and Jacob as God Almighty over all things, but by My name Jehovah, I was not fully known to them.” Furthermore, it is stated: “And God also said to Moses, ‘Thus you shall say to the children of Israel: Jehovah, the God of your fathers, the God of Abraham, the God of Isaac, and the God of Jacob, has sent me to you. This is My name forever, and this is My memorial to all generations.’”</w:t>
      </w:r>
    </w:p>
    <w:p w14:paraId="3D290C32" w14:textId="77777777" w:rsidR="006F3AE3" w:rsidRDefault="00000000">
      <w:pPr>
        <w:pStyle w:val="BodyText"/>
      </w:pPr>
      <w:r>
        <w:t>Say, by God, the Truth has come, the One who turns dawn into darkness and walks upon the heights of the earth. Rejoice in My remembrance, O My loved ones, and conduct yourselves in a manner from which the fragrance of the love of God may diffuse. This is befitting for those who turn toward My sacred and luminous horizon. We have reminded you before through the scent of the robe, and now We remind you again as a grace from Us. Verily, your Lord, the Most Merciful, is the Mighty, the All-Powerful.</w:t>
      </w:r>
    </w:p>
    <w:p w14:paraId="6AC59D39" w14:textId="77777777" w:rsidR="006F3AE3" w:rsidRDefault="00000000">
      <w:pPr>
        <w:pStyle w:val="BodyText"/>
      </w:pPr>
      <w:r>
        <w:rPr>
          <w:b/>
          <w:bCs/>
        </w:rPr>
        <w:t>Page 125</w:t>
      </w:r>
    </w:p>
    <w:p w14:paraId="3A2D835A" w14:textId="77777777" w:rsidR="006F3AE3" w:rsidRDefault="00000000">
      <w:pPr>
        <w:pStyle w:val="BodyText"/>
      </w:pPr>
      <w:r>
        <w:t>O My loved ones, We have advised the servants before regarding what benefits them in this world and the hereafter, but the people remain in manifest remoteness. Blessed are you for having heard the call of God and for responding to it on a day when souls lamented, except for those whom God, the Lord of the worlds, willed. God willing, remain steadfast in the love of Truth and His Cause, for We have forewarned of the appearance of deniers in the lands. In all circumstances, cling to the hem of His grace and hold fast to the cord of His bounty.</w:t>
      </w:r>
    </w:p>
    <w:p w14:paraId="7F14E00B" w14:textId="77777777" w:rsidR="006F3AE3" w:rsidRDefault="00000000">
      <w:pPr>
        <w:pStyle w:val="BodyText"/>
      </w:pPr>
      <w:r>
        <w:t>O Beauty, We mention the people of the inner sanctum who abandoned the world and turned toward the supreme horizon, to rejoice in what has poured forth from the Most Great Ocean in this noble scene. We hear those who mention Us and observe the deeds of those who serve the Cause with evident sincerity. Upon them be the glory of God, the glory of the Supreme Concourse, and the glory of the near angels.</w:t>
      </w:r>
    </w:p>
    <w:p w14:paraId="5EE409B8" w14:textId="77777777" w:rsidR="006F3AE3" w:rsidRDefault="00000000">
      <w:pPr>
        <w:pStyle w:val="BodyText"/>
      </w:pPr>
      <w:r>
        <w:lastRenderedPageBreak/>
        <w:t>The sun of sincerity shines from the hearts of some, and their names have been inscribed by My Supreme Pen in My Mighty Tablet. From God, implore that all may be aided in recognizing this blessed, wondrous day, so that they do not lose what would bring lasting regret and sorrow for all eternity in the dominion of both the seen and unseen realms. Praise be to God, all are remembered in the presence of the Throne and adorned with the grace of the Sovereign of the nations. God willing, all shall attain what God desires.</w:t>
      </w:r>
    </w:p>
    <w:p w14:paraId="6D55BE45" w14:textId="77777777" w:rsidR="006F3AE3" w:rsidRDefault="00000000">
      <w:pPr>
        <w:pStyle w:val="BodyText"/>
      </w:pPr>
      <w:r>
        <w:rPr>
          <w:b/>
          <w:bCs/>
        </w:rPr>
        <w:t>Page 126</w:t>
      </w:r>
    </w:p>
    <w:p w14:paraId="0D714286" w14:textId="77777777" w:rsidR="006F3AE3" w:rsidRDefault="00000000">
      <w:pPr>
        <w:pStyle w:val="BodyText"/>
      </w:pPr>
      <w:r>
        <w:t>Those whom God desires shall attain His desire. Peace be upon them, exaltation be upon them, and glory be upon them. Thus it ends.</w:t>
      </w:r>
    </w:p>
    <w:p w14:paraId="4D11C00F" w14:textId="77777777" w:rsidR="006F3AE3" w:rsidRDefault="00000000">
      <w:pPr>
        <w:pStyle w:val="BodyText"/>
      </w:pPr>
      <w:r>
        <w:t>Another matter: The exiles of the land of Ṣād are mentioned in the holy court and are turned toward divine grace. God willing, they may rejoice in this supreme glad tidings. This lowly servant conveys greetings to each of them and declares his nothingness and nonexistence, wishing, “Would that I had been with them and had attained what befell them on the path of God, the Most High, the Great.”</w:t>
      </w:r>
    </w:p>
    <w:p w14:paraId="3D01CDD3" w14:textId="77777777" w:rsidR="006F3AE3" w:rsidRDefault="00000000">
      <w:pPr>
        <w:pStyle w:val="BodyText"/>
      </w:pPr>
      <w:r>
        <w:t>Another matter: Regarding Ḥájí Mírzá Ḥusayn—upon him be the glory of God—from among the people of Qáf, there is no news. Please inquire about his condition on behalf of this servant and write the details. Although this servant was somewhat negligent, thinking that the honored one had promptly returned and that his correspondence would have been answered, his return has thus far been delayed. However, it is hoped that in these days, he will gain leave to return.</w:t>
      </w:r>
    </w:p>
    <w:p w14:paraId="0941F158" w14:textId="77777777" w:rsidR="006F3AE3" w:rsidRDefault="00000000">
      <w:pPr>
        <w:pStyle w:val="BodyText"/>
      </w:pPr>
      <w:r>
        <w:rPr>
          <w:b/>
          <w:bCs/>
        </w:rPr>
        <w:t>Page 127</w:t>
      </w:r>
    </w:p>
    <w:p w14:paraId="41D480B4" w14:textId="77777777" w:rsidR="006F3AE3" w:rsidRDefault="00000000">
      <w:pPr>
        <w:pStyle w:val="BodyText"/>
      </w:pPr>
      <w:r>
        <w:t>We beseech God, exalted and glorified is He, to aid him in what is fitting and appropriate today. It was preferred that he would not regard this servant’s delay and would proceed as before. In any case, this servant seeks forgiveness from the friends of God and is hopeful.</w:t>
      </w:r>
    </w:p>
    <w:p w14:paraId="105A5B07" w14:textId="77777777" w:rsidR="006F3AE3" w:rsidRDefault="00000000">
      <w:pPr>
        <w:pStyle w:val="BodyText"/>
      </w:pPr>
      <w:r>
        <w:t>Another matter: The sum you wrote about, which was given to the honored trustee—upon him be the glory of God—was presented in the sacred court and was accepted with favor. Blessed are the souls who attained this supreme bounty. Congratulations to them.</w:t>
      </w:r>
    </w:p>
    <w:p w14:paraId="7562C2A7" w14:textId="77777777" w:rsidR="006F3AE3" w:rsidRDefault="00000000">
      <w:pPr>
        <w:pStyle w:val="BodyText"/>
      </w:pPr>
      <w:r>
        <w:t>Another matter: A sum was sent with the honorable Siyyid ’Alí-Akbar—upon him be the glory of all glories—to be delivered to the heirs of the honored Ustád Aḥmad—upon him be the glory of God and His favors. No news has yet been received about whether it has reached them. It has been quite some time, approximately two or three years, since thirty túmáns were sent to the mother of Siyyid Sulaymán Khán, and no news has been received to this day. Recently, since these matters pertain to this servant, it is necessary to ascertain their status outwardly.</w:t>
      </w:r>
    </w:p>
    <w:p w14:paraId="68D279D3" w14:textId="77777777" w:rsidR="006F3AE3" w:rsidRDefault="00000000">
      <w:pPr>
        <w:pStyle w:val="BodyText"/>
      </w:pPr>
      <w:r>
        <w:rPr>
          <w:b/>
          <w:bCs/>
        </w:rPr>
        <w:t>Page 128</w:t>
      </w:r>
    </w:p>
    <w:p w14:paraId="6D9888EA" w14:textId="77777777" w:rsidR="006F3AE3" w:rsidRDefault="00000000">
      <w:pPr>
        <w:pStyle w:val="BodyText"/>
      </w:pPr>
      <w:r>
        <w:t>Thus, the responsibility is to verify matters outwardly. For now, half of that sum should be given to honored Khán, and the other half should be allocated for the debts of the Great Leaf, the noble sister—may my spirit be a sacrifice for them both.</w:t>
      </w:r>
    </w:p>
    <w:p w14:paraId="0FC95D1E" w14:textId="77777777" w:rsidR="006F3AE3" w:rsidRDefault="00000000">
      <w:pPr>
        <w:pStyle w:val="BodyText"/>
      </w:pPr>
      <w:r>
        <w:lastRenderedPageBreak/>
        <w:t>This lowly servant requests that one day, as specified by your honor, you may visit that sanctified grave on behalf of this servant. Blessed is the soul who rests in its proximity and dwells around it. Upon her be the glory of God, the glory of the angels who are near, and the blessings of the Supreme Concourse.</w:t>
      </w:r>
    </w:p>
    <w:p w14:paraId="3B05EEC9" w14:textId="77777777" w:rsidR="006F3AE3" w:rsidRDefault="00000000">
      <w:pPr>
        <w:pStyle w:val="BodyText"/>
      </w:pPr>
      <w:r>
        <w:t>The Most Mighty Branch and the Most Great Branch—may my essence and being be a sacrifice for the dust of their feet—are mentioned with exalted praise and magnification. Likewise, the people of the pavilion of sanctity and majesty and all those who circumambulate convey lofty magnification. The glory of God be upon you, and upon those who are with you, and upon those who attained the knowledge of this blessed, mighty, exalted day. Praise be to God, the Single, the Exalted, the Sovereign, the Almighty, the All-Powerful.</w:t>
      </w:r>
    </w:p>
    <w:p w14:paraId="6DA67945" w14:textId="77777777" w:rsidR="006F3AE3" w:rsidRDefault="00000000">
      <w:pPr>
        <w:pStyle w:val="BodyText"/>
      </w:pPr>
      <w:r>
        <w:t>Servant,</w:t>
      </w:r>
      <w:r>
        <w:br/>
        <w:t>28th Rabí‘ II, 97 (April 1880)</w:t>
      </w:r>
    </w:p>
    <w:p w14:paraId="26874D9F" w14:textId="77777777" w:rsidR="006F3AE3" w:rsidRDefault="00000000">
      <w:pPr>
        <w:pStyle w:val="Heading2"/>
      </w:pPr>
      <w:bookmarkStart w:id="1027" w:name="bh00483-natural"/>
      <w:bookmarkEnd w:id="1026"/>
      <w:r>
        <w:t>BH00483 (Natural)</w:t>
      </w:r>
    </w:p>
    <w:p w14:paraId="2FB9827D" w14:textId="77777777" w:rsidR="006F3AE3" w:rsidRDefault="00000000">
      <w:pPr>
        <w:pStyle w:val="FirstParagraph"/>
      </w:pPr>
      <w:r>
        <w:t>In the name of our Most Holy, Most Great, Most Ancient, Most Exalted, and Most Glorious Lord.</w:t>
      </w:r>
    </w:p>
    <w:p w14:paraId="7ACFB1F3" w14:textId="77777777" w:rsidR="006F3AE3" w:rsidRDefault="00000000">
      <w:pPr>
        <w:pStyle w:val="BodyText"/>
      </w:pPr>
      <w:r>
        <w:rPr>
          <w:b/>
          <w:bCs/>
        </w:rPr>
        <w:t>Page 129</w:t>
      </w:r>
    </w:p>
    <w:p w14:paraId="0CEAAE7E" w14:textId="77777777" w:rsidR="006F3AE3" w:rsidRDefault="00000000">
      <w:pPr>
        <w:pStyle w:val="BodyText"/>
      </w:pPr>
      <w:r>
        <w:t>Praise be to Him who spoke after sanctifying Himself beyond speech and taught after exalting Himself above expression. Verily, He it is who made the Supreme Pen an interpreter among the people, and through it, He revealed what He willed by His name, which He has established as the sovereign of names in the kingdom of creation. Exalted is He who is unique in majesty and greatness, singular in might and power. His sovereignty encompasses the dominion of the seen and unseen, and His mercy precedes the realms of power and humanity. Verily, He is beyond description by names and beyond mention by remembrances. Every near one has acknowledged His distance, every learned one has confessed their ignorance, and every discerning one has testified to their heedlessness.</w:t>
      </w:r>
    </w:p>
    <w:p w14:paraId="2234CAF4" w14:textId="77777777" w:rsidR="006F3AE3" w:rsidRDefault="00000000">
      <w:pPr>
        <w:pStyle w:val="BodyText"/>
      </w:pPr>
      <w:r>
        <w:t>He has subdued all things by the word that shone and radiated from the horizon of His will, and He has guided the people to the path which none attain except the honored servants. Praise be to Him, for He is the Lord of the unseen and the seen. Afterward, the servant received your letter, which you sent previously. It was taken, opened, and read, and from it arose the fragrance of your love for our Lord, the Lord of what is visible and invisible, the Possessor of creation, and the Sovereign of the hereafter and the former. When the time was appropriate, it was presented before the Throne. His Word is exalted and glorified:</w:t>
      </w:r>
    </w:p>
    <w:p w14:paraId="5E5AA870" w14:textId="77777777" w:rsidR="006F3AE3" w:rsidRDefault="00000000">
      <w:pPr>
        <w:pStyle w:val="BodyText"/>
      </w:pPr>
      <w:r>
        <w:rPr>
          <w:b/>
          <w:bCs/>
        </w:rPr>
        <w:t>“He is the Most Holy.”</w:t>
      </w:r>
    </w:p>
    <w:p w14:paraId="56FCBA8F" w14:textId="77777777" w:rsidR="006F3AE3" w:rsidRDefault="00000000">
      <w:pPr>
        <w:pStyle w:val="BodyText"/>
      </w:pPr>
      <w:r>
        <w:rPr>
          <w:b/>
          <w:bCs/>
        </w:rPr>
        <w:t>Page 130</w:t>
      </w:r>
    </w:p>
    <w:p w14:paraId="388DF30A" w14:textId="77777777" w:rsidR="006F3AE3" w:rsidRDefault="00000000">
      <w:pPr>
        <w:pStyle w:val="BodyText"/>
      </w:pPr>
      <w:r>
        <w:rPr>
          <w:b/>
          <w:bCs/>
        </w:rPr>
        <w:t>“He is the Most Holy, the Most Great, the Teacher, the Knower, the Seer, the Hearer.”</w:t>
      </w:r>
    </w:p>
    <w:p w14:paraId="38B1A079" w14:textId="77777777" w:rsidR="006F3AE3" w:rsidRDefault="00000000">
      <w:pPr>
        <w:pStyle w:val="BodyText"/>
      </w:pPr>
      <w:r>
        <w:t xml:space="preserve">O you who are mentioned before the Countenance, do not be saddened by what has befallen you, for greater trials have been endured by your Lord than what has afflicted the sincere and devoted servants of God. By the life of Bahá, He glories in tribulations on the path of God, the Possessor of names, while the </w:t>
      </w:r>
      <w:r>
        <w:lastRenderedPageBreak/>
        <w:t>people flee from them in manifest fear. We have adorned the body with affliction and adorned the soul with joy that no worldly joy can match. Thus speaks He who is sanctified above all that is grasped by the peoples of the world.</w:t>
      </w:r>
    </w:p>
    <w:p w14:paraId="116613A2" w14:textId="77777777" w:rsidR="006F3AE3" w:rsidRDefault="00000000">
      <w:pPr>
        <w:pStyle w:val="BodyText"/>
      </w:pPr>
      <w:r>
        <w:t>Hold fast to the cord of patience, as commanded by your Lord, the Chosen One, and say: “O my God and Master of my destiny, the Beloved of my heart! You see what has befallen me in Your days, and You know my state in Your Cause. I beseech You by Your name, through which rivers of Your mercy have flowed from the rock, and signs of Your greatness have appeared from the seas, and manifestations of Your power have emerged from the branches. Make me steadfast in Your Cause at all times and clinging to the cord of Your love.</w:t>
      </w:r>
    </w:p>
    <w:p w14:paraId="140BE0E1" w14:textId="77777777" w:rsidR="006F3AE3" w:rsidRDefault="00000000">
      <w:pPr>
        <w:pStyle w:val="BodyText"/>
      </w:pPr>
      <w:r>
        <w:t>I bear witness that this is the Day wherein the Great Terror has appeared, and all hidden matters have been disclosed. Forgive, O my God, every action of mine that has arisen without Your will, then enable me to fulfill what is befitting for Your days. Record for me, through Your grace, that which will protect me from turning to anything other than You. O Lord, make me among those who have fled from vain desires to the Lote-Tree of the Utmost Boundary and have detached themselves from all but You by Your most exalted, most holy, most glorious name. Verily, You are the Sovereign of the Throne and the dust, and in Your grasp is the dominion of all things. Verily, You are the Almighty.”</w:t>
      </w:r>
    </w:p>
    <w:p w14:paraId="26BEE5F7" w14:textId="77777777" w:rsidR="006F3AE3" w:rsidRDefault="00000000">
      <w:pPr>
        <w:pStyle w:val="BodyText"/>
      </w:pPr>
      <w:r>
        <w:rPr>
          <w:b/>
          <w:bCs/>
        </w:rPr>
        <w:t>Page 131</w:t>
      </w:r>
    </w:p>
    <w:p w14:paraId="0489007D" w14:textId="77777777" w:rsidR="006F3AE3" w:rsidRDefault="00000000">
      <w:pPr>
        <w:pStyle w:val="BodyText"/>
      </w:pPr>
      <w:r>
        <w:t>Thus far, several letters have been received from you. Praise be to God; all of them indicate your love, sincerity, and steadfastness in the Cause of God. Do not grieve over what has occurred, for every soul today that is adorned with the love of God is truly blessed with every good. The whole world cannot compare to a single word uttered by the will of God concerning His friends. These ranks are veiled today from the eyes of people, for if they were unveiled and the people of the world became aware of the mystery of the Cause, none would hesitate, let alone turn away and deny.</w:t>
      </w:r>
    </w:p>
    <w:p w14:paraId="16E46107" w14:textId="77777777" w:rsidR="006F3AE3" w:rsidRDefault="00000000">
      <w:pPr>
        <w:pStyle w:val="BodyText"/>
      </w:pPr>
      <w:r>
        <w:t>As for the mention of the delayed response, God, exalted is His station and mighty is His greatness, is a witness and knows that this delay was not due to a lack of love and never will be. Rather, it is due to the abundance of work and correspondence that this lowly servant is engaged with. From all regions, writings and letters pour in like rain, and most of the time, this servant is occupied before the Throne with recording what descends from the heaven of His will, Our Merciful Lord.</w:t>
      </w:r>
    </w:p>
    <w:p w14:paraId="526B0410" w14:textId="77777777" w:rsidR="006F3AE3" w:rsidRDefault="00000000">
      <w:pPr>
        <w:pStyle w:val="BodyText"/>
      </w:pPr>
      <w:r>
        <w:t>Whenever there is a moment of respite, attention is turned to the mention of the friends. None of you have ever been erased from the heart and sight. Praise be to God, you are remembered before the Countenance and are favored with grace. But strive to attain that which is befitting for these days. Today, all must circle around the Most Great Ocean and speak with perfect unity and a single word.</w:t>
      </w:r>
    </w:p>
    <w:p w14:paraId="6E87AE54" w14:textId="77777777" w:rsidR="006F3AE3" w:rsidRDefault="00000000">
      <w:pPr>
        <w:pStyle w:val="BodyText"/>
      </w:pPr>
      <w:r>
        <w:t>You and the friends of God should not be saddened by the delay in the writings of this lowly one, for everyone knows and understands the reason for this delay.</w:t>
      </w:r>
    </w:p>
    <w:p w14:paraId="6637C885" w14:textId="77777777" w:rsidR="006F3AE3" w:rsidRDefault="00000000">
      <w:pPr>
        <w:pStyle w:val="BodyText"/>
      </w:pPr>
      <w:r>
        <w:rPr>
          <w:b/>
          <w:bCs/>
        </w:rPr>
        <w:t>Page 132</w:t>
      </w:r>
    </w:p>
    <w:p w14:paraId="051487D6" w14:textId="77777777" w:rsidR="006F3AE3" w:rsidRDefault="00000000">
      <w:pPr>
        <w:pStyle w:val="BodyText"/>
      </w:pPr>
      <w:r>
        <w:lastRenderedPageBreak/>
        <w:t>Regarding what you wrote about the Most Great Leaf, the noble sister—may my spirit be a sacrifice for her—all was presented, and what you did was accepted. We thank Him for His wondrous grace and favor. As for what was written about her sister, it was presented before the Countenance. He said that since it was not in accordance with the Book’s decree, it caused hardship and became a source of difficulty.</w:t>
      </w:r>
    </w:p>
    <w:p w14:paraId="7FABD755" w14:textId="77777777" w:rsidR="006F3AE3" w:rsidRDefault="00000000">
      <w:pPr>
        <w:pStyle w:val="BodyText"/>
      </w:pPr>
      <w:r>
        <w:t>However, God willing, this hardship and difficulty will be rewarded by the grace of God. “Avoid, O My loved ones, that which you have been forbidden in the Book and hold fast to that which you have been commanded. Verily, your Lord, the Most Merciful, is the Helper, the Seer.” Thus it ends.</w:t>
      </w:r>
    </w:p>
    <w:p w14:paraId="7E70D9BA" w14:textId="77777777" w:rsidR="006F3AE3" w:rsidRDefault="00000000">
      <w:pPr>
        <w:pStyle w:val="BodyText"/>
      </w:pPr>
      <w:r>
        <w:t>You should not be disheartened by this occurrence, for it has been graced with forgiveness. Verily, He is the Ordainer, the All-Knowing, the Wise.</w:t>
      </w:r>
    </w:p>
    <w:p w14:paraId="4A5DAC88" w14:textId="77777777" w:rsidR="006F3AE3" w:rsidRDefault="00000000">
      <w:pPr>
        <w:pStyle w:val="BodyText"/>
      </w:pPr>
      <w:r>
        <w:rPr>
          <w:b/>
          <w:bCs/>
        </w:rPr>
        <w:t>Page 133</w:t>
      </w:r>
    </w:p>
    <w:p w14:paraId="06B0AFE8" w14:textId="77777777" w:rsidR="006F3AE3" w:rsidRDefault="00000000">
      <w:pPr>
        <w:pStyle w:val="BodyText"/>
      </w:pPr>
      <w:r>
        <w:t>Regarding what you wrote about the daughter of Jináb-i-Aṣdaq—upon him be the glory of God—and her mention that the hardships befalling her and her household are because their actions are not in line with her will, this matter was presented before the Countenance. He said: “O Most Generous One, My servant, Aṣdaq, holds a great station in the sight of your Lord. Verily, he is among those who attained the fragrance of God, the All-Powerful, the Self-Subsisting, in the beginning of the Cause. We have mentioned him in the Books and Tablets and continue to mention him in Our days. Verily, your Lord is the Most Kind, the Forgiving. Blessed is he who was comforted by him in his life and visited him after his passing.”</w:t>
      </w:r>
    </w:p>
    <w:p w14:paraId="43590A3C" w14:textId="77777777" w:rsidR="006F3AE3" w:rsidRDefault="00000000">
      <w:pPr>
        <w:pStyle w:val="BodyText"/>
      </w:pPr>
      <w:r>
        <w:t>My Supreme Pen bears witness that he perceived the fragrance, hastened to My direction, and arose for this Cause that has shaken every strong foundation. He appeared before the Throne with a radiant face and stood at the Gate on most occasions.</w:t>
      </w:r>
    </w:p>
    <w:p w14:paraId="49EA670E" w14:textId="77777777" w:rsidR="006F3AE3" w:rsidRDefault="00000000">
      <w:pPr>
        <w:pStyle w:val="BodyText"/>
      </w:pPr>
      <w:r>
        <w:rPr>
          <w:b/>
          <w:bCs/>
        </w:rPr>
        <w:t>Page 134</w:t>
      </w:r>
    </w:p>
    <w:p w14:paraId="408053F6" w14:textId="77777777" w:rsidR="006F3AE3" w:rsidRDefault="00000000">
      <w:pPr>
        <w:pStyle w:val="BodyText"/>
      </w:pPr>
      <w:r>
        <w:t>Most days, he would be at the gate, hearing the call of God, the Lord of the exalted Throne. Glory be upon him and upon those who visit him, by the command of God, the Possessor of the unseen and the seen. O Generous One, what has befallen you is not due to what was mentioned. Your Lord is the All-Knowing, with all knowledge preserved in a noble Book. Convey my exalted greetings to her on my behalf and say: “To you, O My handmaid, walk in the footsteps of your father.” Thus does My Wise Pen counsel you.</w:t>
      </w:r>
    </w:p>
    <w:p w14:paraId="1621CFF9" w14:textId="77777777" w:rsidR="006F3AE3" w:rsidRDefault="00000000">
      <w:pPr>
        <w:pStyle w:val="BodyText"/>
      </w:pPr>
      <w:r>
        <w:t>O Generous One, the late ’Aṭṭár was among the early ones and attained the presence of God. The True One, exalted and glorified is He, has always regarded and continues to regard him with honor. If his intentions had been fulfilled, these afflictions would not have arisen. Thus are you informed by Him who holds knowledge of what was and what is to be. God willing, may you find rest under the shade of divine grace, with complete tranquility and love. Verily, He hears and sees; He is the Hearing, the Seeing.</w:t>
      </w:r>
    </w:p>
    <w:p w14:paraId="2A344180" w14:textId="77777777" w:rsidR="006F3AE3" w:rsidRDefault="00000000">
      <w:pPr>
        <w:pStyle w:val="BodyText"/>
      </w:pPr>
      <w:r>
        <w:t>Jináb-i-Ism-i-Jamál—upon him be the glory of God—mentioned the honored Fataḥ-Alláh. By My life, We were with him as he ascended the ladder of grace and soared in the air of the mercy of his Lord, the Mighty, the Generous. We remember him in this setting as a favor from Us.</w:t>
      </w:r>
    </w:p>
    <w:p w14:paraId="31C18E43" w14:textId="77777777" w:rsidR="006F3AE3" w:rsidRDefault="00000000">
      <w:pPr>
        <w:pStyle w:val="BodyText"/>
      </w:pPr>
      <w:r>
        <w:rPr>
          <w:b/>
          <w:bCs/>
        </w:rPr>
        <w:t>Page 135</w:t>
      </w:r>
    </w:p>
    <w:p w14:paraId="697B741C" w14:textId="77777777" w:rsidR="006F3AE3" w:rsidRDefault="00000000">
      <w:pPr>
        <w:pStyle w:val="BodyText"/>
      </w:pPr>
      <w:r>
        <w:lastRenderedPageBreak/>
        <w:t>This is so you may be among the grateful. He ascended with the wings of love and certitude to the horizon of the Merciful and attained a station that brought joy to his eyes and the eyes of those who beheld him. O Fataḥ-Alláh, you were remembered in your life before the Throne, and We continue to mention you after your ascent. My Supreme Pen, from which every wise matter is detailed, testifies: “This remembrance is beyond all comparison. Your Lord is the Forgiving, the Generous.” Thus have We adorned your head with the crown of forgiveness, bestowed by your Lord, the Merciful. Verily, He remembers whomsoever He wills by a decree from Him. He is the Remembrancer, the All-Knowing.</w:t>
      </w:r>
    </w:p>
    <w:p w14:paraId="402232DC" w14:textId="77777777" w:rsidR="006F3AE3" w:rsidRDefault="00000000">
      <w:pPr>
        <w:pStyle w:val="BodyText"/>
      </w:pPr>
      <w:r>
        <w:t>Truly, the news of his ascent has enveloped the heart in sorrow and grief. Yet this is only the outward view of the matter. In reality, he has been freed from the troubles of this fleeting world and joined the mercy of the Divine. Blessed is he and those like him. What greater bounty exists than for the Ancient Tongue to utter such exalted words about a soul? A hundred thousand blessings upon him who attained such a station. Convey this servant’s condolences and comfort to Jináb-i-Akhu and the honored lady Umm—upon them be the glory of God. God willing, this servant and all the friends are content and grateful for whatever has been revealed by the One True Friend.</w:t>
      </w:r>
    </w:p>
    <w:p w14:paraId="7B05EFD8" w14:textId="77777777" w:rsidR="006F3AE3" w:rsidRDefault="00000000">
      <w:pPr>
        <w:pStyle w:val="BodyText"/>
      </w:pPr>
      <w:r>
        <w:rPr>
          <w:b/>
          <w:bCs/>
        </w:rPr>
        <w:t>Page 136</w:t>
      </w:r>
    </w:p>
    <w:p w14:paraId="2DCF2E13" w14:textId="77777777" w:rsidR="006F3AE3" w:rsidRDefault="00000000">
      <w:pPr>
        <w:pStyle w:val="BodyText"/>
      </w:pPr>
      <w:r>
        <w:t>The Point of the Bayán—may my soul be a sacrifice for Him—states that the entire world exists so that a soul may attain, through a single word, the satisfaction of the ocean of His bounty. Regarding what you wrote about dreams, many dreams are disturbing, and their visible effects often cause distress. By His command, those who experience troubling dreams and become filled with anxiety and sorrow should recite the following blessed verse:</w:t>
      </w:r>
    </w:p>
    <w:p w14:paraId="00276B71" w14:textId="77777777" w:rsidR="006F3AE3" w:rsidRDefault="00000000">
      <w:pPr>
        <w:pStyle w:val="BodyText"/>
      </w:pPr>
      <w:r>
        <w:t>“O You by whose name the ocean of joy surged, and the fragrance of delight arose! I beseech You to show me the wonders of Your bounty that will gladden my eyes and bring joy to my heart. Verily, You are the Generous.”</w:t>
      </w:r>
    </w:p>
    <w:p w14:paraId="03518E0B" w14:textId="77777777" w:rsidR="006F3AE3" w:rsidRDefault="00000000">
      <w:pPr>
        <w:pStyle w:val="BodyText"/>
      </w:pPr>
      <w:r>
        <w:t>For other types of dreams, it is also beloved to recite this. Thus it ends. This lowly servant prays to God to protect you and your household from the harm of the deniers. This is among the greatest prayers, addressed to the Lord of the Throne and the dust.</w:t>
      </w:r>
    </w:p>
    <w:p w14:paraId="6AC2F41E" w14:textId="77777777" w:rsidR="006F3AE3" w:rsidRDefault="00000000">
      <w:pPr>
        <w:pStyle w:val="BodyText"/>
      </w:pPr>
      <w:r>
        <w:t>While writing this letter, I was engaged in composing a missive when the call of exaltation arose from the source of glory. After reflection and presence, He said: “O present servant, We desire to mention Our servant Raḥím, who attained Our days, Our love, and recognition. Blessed is he for fulfilling his covenant and pact and for drinking the nectar of revelation from the cup of his generous Lord’s bounty.”</w:t>
      </w:r>
    </w:p>
    <w:p w14:paraId="541C0CFC" w14:textId="77777777" w:rsidR="006F3AE3" w:rsidRDefault="00000000">
      <w:pPr>
        <w:pStyle w:val="BodyText"/>
      </w:pPr>
      <w:r>
        <w:rPr>
          <w:b/>
          <w:bCs/>
        </w:rPr>
        <w:t>Page 137</w:t>
      </w:r>
    </w:p>
    <w:p w14:paraId="532B0141" w14:textId="77777777" w:rsidR="006F3AE3" w:rsidRDefault="00000000">
      <w:pPr>
        <w:pStyle w:val="BodyText"/>
      </w:pPr>
      <w:r>
        <w:t>“O Raḥím, God willing, you will attain the special grace of the Divine. The fragrance of your love was perceived both before and after. God willing, you will succeed in maintaining this most exalted station, for the devils lie in wait on their perches.” Thus does the tongue of revelation inform you beforehand. “Stand firm in the remembrance of God and in His service, in such a manner that doubts and suspicions from those who deny God, the Most High, the Great, do not prevent you. Hold fast to the cord of grace and cling to the hem of generosity.”</w:t>
      </w:r>
    </w:p>
    <w:p w14:paraId="33DBEF0F" w14:textId="77777777" w:rsidR="006F3AE3" w:rsidRDefault="00000000">
      <w:pPr>
        <w:pStyle w:val="BodyText"/>
      </w:pPr>
      <w:r>
        <w:lastRenderedPageBreak/>
        <w:t>The world has always been transient and will remain so. Do not grieve over what has passed. Rejoice in My beautiful remembrance and say: “All praise be to You, O You who remembered me in Your prison and sent to me what brought delight to the eyes of the discerning. Praise be to God, the Lord of all the worlds.” Thus it ends.</w:t>
      </w:r>
    </w:p>
    <w:p w14:paraId="176EE120" w14:textId="77777777" w:rsidR="006F3AE3" w:rsidRDefault="00000000">
      <w:pPr>
        <w:pStyle w:val="BodyText"/>
      </w:pPr>
      <w:r>
        <w:t>Convey from this lowly servant exalted and noble greetings to them and also to all the friends in that land. Glory be upon you and them, and upon the servants of God who are steadfast, firm, and assured.</w:t>
      </w:r>
    </w:p>
    <w:p w14:paraId="13BF57D4" w14:textId="77777777" w:rsidR="006F3AE3" w:rsidRDefault="00000000">
      <w:pPr>
        <w:pStyle w:val="BodyText"/>
      </w:pPr>
      <w:r>
        <w:t>Servant,</w:t>
      </w:r>
      <w:r>
        <w:br/>
        <w:t>28th Dhí Qa‘dah, Year 97 (November 1880)</w:t>
      </w:r>
    </w:p>
    <w:p w14:paraId="2E991345" w14:textId="77777777" w:rsidR="006F3AE3" w:rsidRDefault="00000000">
      <w:pPr>
        <w:pStyle w:val="Heading2"/>
      </w:pPr>
      <w:bookmarkStart w:id="1028" w:name="bh00054-natural"/>
      <w:bookmarkEnd w:id="1027"/>
      <w:r>
        <w:t>BH00054 (Natural)</w:t>
      </w:r>
    </w:p>
    <w:p w14:paraId="4184FAD5" w14:textId="77777777" w:rsidR="006F3AE3" w:rsidRDefault="00000000">
      <w:pPr>
        <w:pStyle w:val="FirstParagraph"/>
      </w:pPr>
      <w:r>
        <w:t>In the name of our Most Holy, Most Great, Most Manifest, Most Exalted, Most Glorious Lord.</w:t>
      </w:r>
    </w:p>
    <w:p w14:paraId="2597A322" w14:textId="77777777" w:rsidR="006F3AE3" w:rsidRDefault="00000000">
      <w:pPr>
        <w:pStyle w:val="BodyText"/>
      </w:pPr>
      <w:r>
        <w:rPr>
          <w:b/>
          <w:bCs/>
        </w:rPr>
        <w:t>Page 138</w:t>
      </w:r>
    </w:p>
    <w:p w14:paraId="455A1C74" w14:textId="77777777" w:rsidR="006F3AE3" w:rsidRDefault="00000000">
      <w:pPr>
        <w:pStyle w:val="BodyText"/>
      </w:pPr>
      <w:r>
        <w:t>Praise be to God, who revealed the Countenance after the annihilation of all things and adorned the kingdom of names through the trembling of His Supreme Pen. He spoke of what clothed the essence of transience with the robe of eternity from the realm of creation. Verily, He is the One who revived the bones through the breezes of His supreme word, by which the pavilion of “He does as He wills” was raised. He is the Possessor of the Throne and the dust, the Sovereign of the hereafter and the former. Blessed is the one who heard His most delightful call and who was strengthened despite the dazzling lights of the names.</w:t>
      </w:r>
    </w:p>
    <w:p w14:paraId="2D026476" w14:textId="77777777" w:rsidR="006F3AE3" w:rsidRDefault="00000000">
      <w:pPr>
        <w:pStyle w:val="BodyText"/>
      </w:pPr>
      <w:r>
        <w:t>Exalted is our Lord beyond the mention of all who mention and the description of all who describe. All things testify to His loftiness, His power, His sublimity, and His majesty. No perception comprehends Him, and no understanding grasps Him. He created all things by His command and sovereignty and decreed for every matter a time in His Book. He is the Singular, the One, the Eternal Refuge, before whom all necks bow. There is no god but He, the Mighty, the Bestower.</w:t>
      </w:r>
    </w:p>
    <w:p w14:paraId="4FD4BFEF" w14:textId="77777777" w:rsidR="006F3AE3" w:rsidRDefault="00000000">
      <w:pPr>
        <w:pStyle w:val="BodyText"/>
      </w:pPr>
      <w:r>
        <w:t>I send blessings, glorification, and exaltation upon those who were enraptured by the wine of recognition in the days of the Merciful and who spoke with wisdom and clarity among the assemblies of creation. These are the servants who were never overtaken by heedlessness and whose necks never inclined from…</w:t>
      </w:r>
    </w:p>
    <w:p w14:paraId="2FD40F17" w14:textId="77777777" w:rsidR="006F3AE3" w:rsidRDefault="00000000">
      <w:pPr>
        <w:pStyle w:val="BodyText"/>
      </w:pPr>
      <w:r>
        <w:rPr>
          <w:b/>
          <w:bCs/>
        </w:rPr>
        <w:t>Page 139</w:t>
      </w:r>
    </w:p>
    <w:p w14:paraId="7553A1F8" w14:textId="77777777" w:rsidR="006F3AE3" w:rsidRDefault="00000000">
      <w:pPr>
        <w:pStyle w:val="BodyText"/>
      </w:pPr>
      <w:r>
        <w:t>They rose to serve the Lord of mankind in such a manner that it left the minds of the wise and the hearts of the pure bewildered. The servant supplicates to his Lord with the tongues of all beings, asking to be gathered under their shade and to be granted a station near them. Verily, He is the Omnipotent, whose knowledge is not hindered by anything, and whose will is not obstructed by anything that has been or will be created. He is the One, the Exalted, the All-Knowing, the Wise.</w:t>
      </w:r>
    </w:p>
    <w:p w14:paraId="2479A546" w14:textId="77777777" w:rsidR="006F3AE3" w:rsidRDefault="00000000">
      <w:pPr>
        <w:pStyle w:val="BodyText"/>
      </w:pPr>
      <w:r>
        <w:t xml:space="preserve">My soul be a sacrifice for your remembrance. Your letter reached me, and I heard within it the melody of the bird of recognition. It guided me to ascend to sovereignty—yours, mine, and that of all creation. By </w:t>
      </w:r>
      <w:r>
        <w:lastRenderedPageBreak/>
        <w:t>the life of the Beloved, longing has overtaken me in a manner that cannot be contained within words, as testified by the Lord of the Covenant, by whom the horizons were illumined. Then the magnet of majesty drew me, bringing me to the Court of Holiness, Nearness, and Beauty. When I arrived before the Countenance, I presented what was written in your letter: your humility, submission, and supplication to God, the Lord of the beginning and the end. When it was completed, the Tongue of Grandeur spoke in response, saying, with a most delightful utterance:</w:t>
      </w:r>
    </w:p>
    <w:p w14:paraId="69C643C5" w14:textId="77777777" w:rsidR="006F3AE3" w:rsidRDefault="00000000">
      <w:pPr>
        <w:pStyle w:val="BodyText"/>
      </w:pPr>
      <w:r>
        <w:t>“O Jamál, if observed correctly, the Point of the Bayán enclosed its exposition within a single word and sent it forth.”</w:t>
      </w:r>
    </w:p>
    <w:p w14:paraId="7622D87F" w14:textId="77777777" w:rsidR="006F3AE3" w:rsidRDefault="00000000">
      <w:pPr>
        <w:pStyle w:val="BodyText"/>
      </w:pPr>
      <w:r>
        <w:rPr>
          <w:b/>
          <w:bCs/>
        </w:rPr>
        <w:t>Page 140</w:t>
      </w:r>
    </w:p>
    <w:p w14:paraId="31D86A9C" w14:textId="77777777" w:rsidR="006F3AE3" w:rsidRDefault="00000000">
      <w:pPr>
        <w:pStyle w:val="BodyText"/>
      </w:pPr>
      <w:r>
        <w:t>Now consider how many verses have been revealed and sent in your name. Reflect to recognize the grace and bounty of God, His mercy and generosity. Every fair-minded soul has testified and continues to testify to the greatness of the ocean of divine bounty. In all states, the gaze of His grace and favor has been directed toward you. Be assured in what your Lord, the All-Knowing, sends to you. Today, you must be attentive to matters that lead to the exaltation of the Cause of God. Today, nothing is seen but the Cause of God and His sovereignty. We have sent to you the sealed wine, the fountain of life, and the spring of recognition. Your Lord, the Merciful, testifies to this in this noble scene.</w:t>
      </w:r>
    </w:p>
    <w:p w14:paraId="567EC0DB" w14:textId="77777777" w:rsidR="006F3AE3" w:rsidRDefault="00000000">
      <w:pPr>
        <w:pStyle w:val="BodyText"/>
      </w:pPr>
      <w:r>
        <w:t>Regarding what you wrote about meeting Jináb-i-As from the people of Ṣād and your intent to invite him again, it is clear that His presence always manifests the utmost kindness, love, and compassion toward the servants of God. God willing, the breezes of these days will seize the aforementioned person and enable him to attain supreme steadfastness and service to the luminous, twin lights. This matter was presented before the holy court and was accepted.</w:t>
      </w:r>
    </w:p>
    <w:p w14:paraId="57B977C2" w14:textId="77777777" w:rsidR="006F3AE3" w:rsidRDefault="00000000">
      <w:pPr>
        <w:pStyle w:val="BodyText"/>
      </w:pPr>
      <w:r>
        <w:rPr>
          <w:b/>
          <w:bCs/>
        </w:rPr>
        <w:t>Page 141</w:t>
      </w:r>
    </w:p>
    <w:p w14:paraId="01344464" w14:textId="77777777" w:rsidR="006F3AE3" w:rsidRDefault="00000000">
      <w:pPr>
        <w:pStyle w:val="BodyText"/>
      </w:pPr>
      <w:r>
        <w:t>It was said: “Let him associate with the servants in spirit and delight and guide them to the path of God, the Mighty, the Exalted.” Thus it ended.</w:t>
      </w:r>
    </w:p>
    <w:p w14:paraId="4D306DEB" w14:textId="77777777" w:rsidR="006F3AE3" w:rsidRDefault="00000000">
      <w:pPr>
        <w:pStyle w:val="BodyText"/>
      </w:pPr>
      <w:r>
        <w:t>Regarding your mention of returning to the land of Ṣād, it was said: “In these days, it is not advisable. The wolf howls, and the frog croaks. Be patient until the fragrance of acceptance and tranquility diffuses there.” Thus it ended.</w:t>
      </w:r>
    </w:p>
    <w:p w14:paraId="55F5B60D" w14:textId="77777777" w:rsidR="006F3AE3" w:rsidRDefault="00000000">
      <w:pPr>
        <w:pStyle w:val="BodyText"/>
      </w:pPr>
      <w:r>
        <w:t>Now, as three hours have passed since the morning of Sunday, the 27th of Dhí Qa‘dah, this lowly servant has been blessed with another handwriting of His. The breezes of His grace enveloped and surrounded this servant. I supplicate and hope to God, exalted and glorified is He, to keep the Beloved forever singing, clarifying, and speaking in the meadows of the Bayán. In all circumstances, this servant feels ashamed and humbled before the friends and the chosen ones of God, hoping for forgiveness.</w:t>
      </w:r>
    </w:p>
    <w:p w14:paraId="4E55E252" w14:textId="77777777" w:rsidR="006F3AE3" w:rsidRDefault="00000000">
      <w:pPr>
        <w:pStyle w:val="BodyText"/>
      </w:pPr>
      <w:r>
        <w:t>Regarding what you wrote, appointing this servant as your representative to visit the Countenance of Eternity at a specified time, I was blessed to visit the sacred court and circumambulate and pay homage. Then the Tongue of Grandeur spoke, saying:</w:t>
      </w:r>
    </w:p>
    <w:p w14:paraId="4FD83636" w14:textId="77777777" w:rsidR="006F3AE3" w:rsidRDefault="00000000">
      <w:pPr>
        <w:pStyle w:val="BodyText"/>
      </w:pPr>
      <w:r>
        <w:lastRenderedPageBreak/>
        <w:t>“O Ism-i-Jamál, the present servant has visited on your behalf, and We have accepted it as a favor from Us so that you may rejoice and give thanks.” Thus it ended.</w:t>
      </w:r>
    </w:p>
    <w:p w14:paraId="34A487F7" w14:textId="77777777" w:rsidR="006F3AE3" w:rsidRDefault="00000000">
      <w:pPr>
        <w:pStyle w:val="BodyText"/>
      </w:pPr>
      <w:r>
        <w:rPr>
          <w:b/>
          <w:bCs/>
        </w:rPr>
        <w:t>Page 142</w:t>
      </w:r>
    </w:p>
    <w:p w14:paraId="2700DA1C" w14:textId="77777777" w:rsidR="006F3AE3" w:rsidRDefault="00000000">
      <w:pPr>
        <w:pStyle w:val="BodyText"/>
      </w:pPr>
      <w:r>
        <w:t>He also visited the divine Branches, whose spirit, essence, and being I would sacrifice for the dust of their feet, and those who circumambulate around them, attaining the bounty of visitation on behalf of His honor.</w:t>
      </w:r>
    </w:p>
    <w:p w14:paraId="66BC33AB" w14:textId="77777777" w:rsidR="006F3AE3" w:rsidRDefault="00000000">
      <w:pPr>
        <w:pStyle w:val="BodyText"/>
      </w:pPr>
      <w:r>
        <w:t>Regarding what you wrote about this lowly servant and the friends, Jináb-i-Muḥammad-Taqí and Jináb-i-Shír-’Alí—upon them be the glory of God—visiting the holy grave of the Most Great Leaf, the honored sister, may my soul and the souls of all in the worlds be a sacrifice for her sanctified resting place, you were blessed. This was a supreme favor concerning this lowly servant. Regarding the two honored ones who were blessed in their service, this matter was presented before the sacred court. The Sun of Grace shone upon each of them. God willing, they will attain supreme steadfastness and remain protected from the foul winds of the disbelieving souls.</w:t>
      </w:r>
    </w:p>
    <w:p w14:paraId="5D171C9B" w14:textId="77777777" w:rsidR="006F3AE3" w:rsidRDefault="00000000">
      <w:pPr>
        <w:pStyle w:val="BodyText"/>
      </w:pPr>
      <w:r>
        <w:t>O Beloved of My heart, observe what a day this is and what conversations occupy the people. They have settled for falsehoods, turning away from the Master of Causes and the Sovereign of Nations. Such is the station of these vain figures. Woe to them and their followers, for they have broken the covenant of God and His pledge. They argue against His verses after their revelation. I bear witness that they are among the losers in a clear Book.</w:t>
      </w:r>
    </w:p>
    <w:p w14:paraId="5AB15F51" w14:textId="77777777" w:rsidR="006F3AE3" w:rsidRDefault="00000000">
      <w:pPr>
        <w:pStyle w:val="BodyText"/>
      </w:pPr>
      <w:r>
        <w:t>Regarding what you wrote about the sacred grave and its disrepair, it was said: “This has always been the way of God with His chosen ones. Blessed is the one who restores and elevates it.” Yet in all matters, wisdom must be observed.</w:t>
      </w:r>
    </w:p>
    <w:p w14:paraId="61A28DAD" w14:textId="77777777" w:rsidR="006F3AE3" w:rsidRDefault="00000000">
      <w:pPr>
        <w:pStyle w:val="BodyText"/>
      </w:pPr>
      <w:r>
        <w:rPr>
          <w:b/>
          <w:bCs/>
        </w:rPr>
        <w:t>Page 143</w:t>
      </w:r>
    </w:p>
    <w:p w14:paraId="34220B3A" w14:textId="77777777" w:rsidR="006F3AE3" w:rsidRDefault="00000000">
      <w:pPr>
        <w:pStyle w:val="BodyText"/>
      </w:pPr>
      <w:r>
        <w:t>O Jamál, wisdom is like the morning star rising and shining from the horizon of the heavenly Book of God. Observing it is essential and obligatory for all. Thus it ended.</w:t>
      </w:r>
    </w:p>
    <w:p w14:paraId="191580B2" w14:textId="77777777" w:rsidR="006F3AE3" w:rsidRDefault="00000000">
      <w:pPr>
        <w:pStyle w:val="BodyText"/>
      </w:pPr>
      <w:r>
        <w:t>Regarding the funds you wrote about, which were delivered to the mentioned individuals by His command, along with receipts sent, the receipts have been received. This servant praises the Beloved of the world for enabling His presence to be confirmed in the services of the Cause. Verily, He is the Guardian of those who act.</w:t>
      </w:r>
    </w:p>
    <w:p w14:paraId="68F6F139" w14:textId="77777777" w:rsidR="006F3AE3" w:rsidRDefault="00000000">
      <w:pPr>
        <w:pStyle w:val="BodyText"/>
      </w:pPr>
      <w:r>
        <w:t>Concerning what you wrote about Jináb-i-Ḥ and Sín—upon them be the glory of God—in truth, this servant has been negligent in serving them. However, Jináb-i-Mullá Muḥammad-’Alí was the cause, as it was presumed that he would return and send the reply to their letters. Thus this matter was delayed until recently.</w:t>
      </w:r>
    </w:p>
    <w:p w14:paraId="6490F943" w14:textId="77777777" w:rsidR="006F3AE3" w:rsidRDefault="00000000">
      <w:pPr>
        <w:pStyle w:val="BodyText"/>
      </w:pPr>
      <w:r>
        <w:rPr>
          <w:b/>
          <w:bCs/>
        </w:rPr>
        <w:t>Page 144</w:t>
      </w:r>
    </w:p>
    <w:p w14:paraId="28B76C36" w14:textId="77777777" w:rsidR="006F3AE3" w:rsidRDefault="00000000">
      <w:pPr>
        <w:pStyle w:val="BodyText"/>
      </w:pPr>
      <w:r>
        <w:t xml:space="preserve">In those days, the mentioned individual departed, and this servant presented him with a detailed letter. Several separate Tablets were also enclosed, which are intended to reach him—God willing, they will </w:t>
      </w:r>
      <w:r>
        <w:lastRenderedPageBreak/>
        <w:t>arrive. If you meet him, convey on behalf of this utterly non-existent and annihilated one a mention of complete self-effacement and nothingness. Regarding what you wrote about the friends in the land of Khá and that you sent them the text of the Blessed Tablet, constantly demonstrating divine grace toward them—this is most beloved. In these days, two letters from them have been received, and the response to one was sent. Other letters have also arrived, and God willing, they will attain the grace of the Merciful at all times and seasons.</w:t>
      </w:r>
    </w:p>
    <w:p w14:paraId="1FBF2A89" w14:textId="77777777" w:rsidR="006F3AE3" w:rsidRDefault="00000000">
      <w:pPr>
        <w:pStyle w:val="BodyText"/>
      </w:pPr>
      <w:r>
        <w:t>At one time, the Tongue of Eternity spoke these blessed words: “O present servant, write to Jináb-i-Jamál. In all conditions, keep your gaze fixed upon the horizon of unity in such a manner that differences do not move you. Unity is the most exalted foundation for the edifices of the city of recognition. Do not regard the people, their actions, or their utterances. Observe what has shone forth from the horizon of the Revelation of your Lord and seize it with My name, the Almighty, the Self-Subsisting.”</w:t>
      </w:r>
    </w:p>
    <w:p w14:paraId="03CF9839" w14:textId="77777777" w:rsidR="006F3AE3" w:rsidRDefault="00000000">
      <w:pPr>
        <w:pStyle w:val="BodyText"/>
      </w:pPr>
      <w:r>
        <w:rPr>
          <w:b/>
          <w:bCs/>
        </w:rPr>
        <w:t>Page 145</w:t>
      </w:r>
    </w:p>
    <w:p w14:paraId="4E0F7D00" w14:textId="77777777" w:rsidR="006F3AE3" w:rsidRDefault="00000000">
      <w:pPr>
        <w:pStyle w:val="BodyText"/>
      </w:pPr>
      <w:r>
        <w:t>“If, on this path, abasement befalls you, it is indeed true honor. Dedicate yourself entirely to God, then rejoice in His grace upon you and be among the grateful. If a soul acts contrary to the wisdom and ordinances of God, remind them with utmost love in a way that does not cause them embarrassment. If they accept, they have attained through counsel. Otherwise, ask God to guide them to His straight path.” Thus it ended.</w:t>
      </w:r>
    </w:p>
    <w:p w14:paraId="433B4EFA" w14:textId="77777777" w:rsidR="006F3AE3" w:rsidRDefault="00000000">
      <w:pPr>
        <w:pStyle w:val="BodyText"/>
      </w:pPr>
      <w:r>
        <w:t>Hearing these words from the Source of the Revelation of the Merciful truly attracted divine grace to this servant in such a way that the Pen confessed its inability to describe it. God willing, all servants will attain the sweetness of the utterance of the Merciful. By the life of the Desired One, if they attain the sweetness of a single word, they would not exchange the Sun of Truth for anything in existence or that which is mentioned within it. All would set their aim upon the ultimate goal.</w:t>
      </w:r>
    </w:p>
    <w:p w14:paraId="5551AED3" w14:textId="77777777" w:rsidR="006F3AE3" w:rsidRDefault="00000000">
      <w:pPr>
        <w:pStyle w:val="BodyText"/>
      </w:pPr>
      <w:r>
        <w:t>Regarding what you wrote about the sacred household of the Name of God, Jináb-i-Ḥá—upon him be the glory of God—this matter was presented. It was said: “Yes, what you did in the path of God was most excellent. Occasionally, in wisdom, inquire about their condition. This is most beloved, provided it is done with wisdom, for if the armies of wolves and the parties of serpents, whether from within or without, become aware, it will not be free from harm.”</w:t>
      </w:r>
    </w:p>
    <w:p w14:paraId="39ACC4F8" w14:textId="77777777" w:rsidR="006F3AE3" w:rsidRDefault="00000000">
      <w:pPr>
        <w:pStyle w:val="BodyText"/>
      </w:pPr>
      <w:r>
        <w:t>“Take wisdom as a command from the Ordainer, the All-Knowing.” Thus it ended.</w:t>
      </w:r>
    </w:p>
    <w:p w14:paraId="340D42A6" w14:textId="77777777" w:rsidR="006F3AE3" w:rsidRDefault="00000000">
      <w:pPr>
        <w:pStyle w:val="BodyText"/>
      </w:pPr>
      <w:r>
        <w:rPr>
          <w:b/>
          <w:bCs/>
        </w:rPr>
        <w:t>Page 146</w:t>
      </w:r>
    </w:p>
    <w:p w14:paraId="7BC2AB00" w14:textId="77777777" w:rsidR="006F3AE3" w:rsidRDefault="00000000">
      <w:pPr>
        <w:pStyle w:val="BodyText"/>
      </w:pPr>
      <w:r>
        <w:t>Regarding Jináb-i-Sayyid Muḥammad-Riḍá and Jináb-i-Sayyid Abú-Ṭálib—upon them be the glory of God—what you wrote was presented. Two most holy and exalted Tablets descended from the heaven of divine will and were sent to them. After presenting this detail before the Throne, it was said: “Our gaze of grace is directed toward them. God willing, they must manifest ardent zeal in the service of the Cause so that its effects will remain lasting and enduring.”</w:t>
      </w:r>
    </w:p>
    <w:p w14:paraId="762710E3" w14:textId="77777777" w:rsidR="006F3AE3" w:rsidRDefault="00000000">
      <w:pPr>
        <w:pStyle w:val="BodyText"/>
      </w:pPr>
      <w:r>
        <w:t xml:space="preserve">“O Jamál, convey on My behalf exalted greetings to them. Mention them with a remembrance, a favor, and a grace that has encompassed both the Possessor and the possessed. Verily, We have remembered </w:t>
      </w:r>
      <w:r>
        <w:lastRenderedPageBreak/>
        <w:t>them and turned toward them from this forbidden station. We counsel them to demonstrate supreme steadfastness in the Cause of God, the Possessor of all creation, in such a way that neither the knowledge of the learned, the wisdom of the wise, the science of the scholars, nor the parties and armies can prevent them. God willing, they will become guides for creation and summon the disheartened to the truth. Protect weak hearts and souls from the illusions and doubts of deluded selves with the name of God.”</w:t>
      </w:r>
    </w:p>
    <w:p w14:paraId="53BFD843" w14:textId="77777777" w:rsidR="006F3AE3" w:rsidRDefault="00000000">
      <w:pPr>
        <w:pStyle w:val="BodyText"/>
      </w:pPr>
      <w:r>
        <w:t>“We proclaim from this station and send greetings upon them and upon those who turned toward God, the Almighty, the Self-Subsisting, with radiant hearts. Praise be to God, the Mighty, the Beloved.” Thus it ended.</w:t>
      </w:r>
    </w:p>
    <w:p w14:paraId="01D86FAA" w14:textId="77777777" w:rsidR="006F3AE3" w:rsidRDefault="00000000">
      <w:pPr>
        <w:pStyle w:val="BodyText"/>
      </w:pPr>
      <w:r>
        <w:rPr>
          <w:b/>
          <w:bCs/>
        </w:rPr>
        <w:t>Page 147</w:t>
      </w:r>
    </w:p>
    <w:p w14:paraId="674080C2" w14:textId="77777777" w:rsidR="006F3AE3" w:rsidRDefault="00000000">
      <w:pPr>
        <w:pStyle w:val="BodyText"/>
      </w:pPr>
      <w:r>
        <w:t>Another matter: Jináb-i-Mírzá Ḥaydar-’Alí—upon him be the glory of God—wrote to this servant, requesting, on behalf of some individuals from Dawlatábád and surrounding regions, certain wondrous and exalted Tablets. That very night, after presenting this matter to the sacred court, blessed Tablets were revealed from the heaven of divine will. Some were written by the Most Great Branch—may my spirit, essence, and being be a sacrifice for the dust of His pure feet—and others were written by this servant by His command. As the Most Great Branch traveled to various regions that year, this servant transcribed some of the Tablets from the original handwriting and sent them as instructed.</w:t>
      </w:r>
    </w:p>
    <w:p w14:paraId="30986E91" w14:textId="77777777" w:rsidR="006F3AE3" w:rsidRDefault="00000000">
      <w:pPr>
        <w:pStyle w:val="BodyText"/>
      </w:pPr>
      <w:r>
        <w:t>The Tablets for the mentioned Mírzá will be sent either this time or the next. However, it was said: “All people have failed to understand and continue to fail to understand the value of the divine Tablets. They are incapable of grasping even their outward meaning, let alone their inner reality. Such a vast number of verses, evidences, and Tablets have been revealed, manifested, and sent forth that enumerating them would be exceedingly difficult.”</w:t>
      </w:r>
    </w:p>
    <w:p w14:paraId="62D68438" w14:textId="77777777" w:rsidR="006F3AE3" w:rsidRDefault="00000000">
      <w:pPr>
        <w:pStyle w:val="BodyText"/>
      </w:pPr>
      <w:r>
        <w:rPr>
          <w:b/>
          <w:bCs/>
        </w:rPr>
        <w:t>Page 148</w:t>
      </w:r>
    </w:p>
    <w:p w14:paraId="5A9B467D" w14:textId="77777777" w:rsidR="006F3AE3" w:rsidRDefault="00000000">
      <w:pPr>
        <w:pStyle w:val="BodyText"/>
      </w:pPr>
      <w:r>
        <w:t>“Now, certain Arabic and Persian Tablets, which surpass all imaginations and expectations, must be compiled. Among these are the writings of the present servant, adorned with the ornament of the utterance of the Merciful. These are of great use, as they contain verses and divine explanations of every kind. These should be gathered and distributed according to the requirements of the time to a few individuals adorned with eloquence, praiseworthy character, and lofty attributes, so they may turn toward the people and guide them to the supreme horizon. May they give the people to drink from the Fountain of Eternity. Today, teachers and expositors are needed.”</w:t>
      </w:r>
    </w:p>
    <w:p w14:paraId="11EC03B4" w14:textId="77777777" w:rsidR="006F3AE3" w:rsidRDefault="00000000">
      <w:pPr>
        <w:pStyle w:val="BodyText"/>
      </w:pPr>
      <w:r>
        <w:rPr>
          <w:b/>
          <w:bCs/>
        </w:rPr>
        <w:t>Page 149</w:t>
      </w:r>
    </w:p>
    <w:p w14:paraId="2656BF26" w14:textId="77777777" w:rsidR="006F3AE3" w:rsidRDefault="00000000">
      <w:pPr>
        <w:pStyle w:val="BodyText"/>
      </w:pPr>
      <w:r>
        <w:t>Every soul, in any station, should reflect on the verses of the Merciful and present them according to their position. Thus does the Truth teach you, for I am the All-Knowing. It is finished. Regarding the ascension of Jináb-i-Fatḥ-Alláh, you wrote that statements were revealed and made manifest from the heaven of grace. Since his brother, over a long period, had sent multiple letters to this lowly servant, and I had no opportunity to send a response, I have written a Tablet to him this time. Mention of the exalted Jináb-i-</w:t>
      </w:r>
      <w:r>
        <w:lastRenderedPageBreak/>
        <w:t>Fatḥ-Alláh was also included in the letter. Blessed is he and whoever attains the remembrance of God in His days.</w:t>
      </w:r>
    </w:p>
    <w:p w14:paraId="68EFD577" w14:textId="77777777" w:rsidR="006F3AE3" w:rsidRDefault="00000000">
      <w:pPr>
        <w:pStyle w:val="BodyText"/>
      </w:pPr>
      <w:r>
        <w:t>Additionally, a letter was received in recent days from Ḥadbá, and among its contents was a petition from Mánikchí Ṣáḥib, which had been submitted to the sacred court. This letter had been delayed for some time on its journey through Ḥadbá. After presenting it before the sacred court, it was said: “Write to Jináb-i-Jamál and inform him to mention to them that the letter of the Friend has arrived. We ask the Possessor of the world to keep them gladdened and renewed in the remembrance of the Friend.”</w:t>
      </w:r>
    </w:p>
    <w:p w14:paraId="53DD2D11" w14:textId="77777777" w:rsidR="006F3AE3" w:rsidRDefault="00000000">
      <w:pPr>
        <w:pStyle w:val="BodyText"/>
      </w:pPr>
      <w:r>
        <w:rPr>
          <w:b/>
          <w:bCs/>
        </w:rPr>
        <w:t>Page 150</w:t>
      </w:r>
    </w:p>
    <w:p w14:paraId="6716C229" w14:textId="77777777" w:rsidR="006F3AE3" w:rsidRDefault="00000000">
      <w:pPr>
        <w:pStyle w:val="BodyText"/>
      </w:pPr>
      <w:r>
        <w:t>“And may He grant them, from His bounties, whatever is appropriate. Their remembrance is with the circle of friends and will remain with the memory of the One Friend. Ask about their well-being on Our behalf and convey greetings.” Thus it ended.</w:t>
      </w:r>
    </w:p>
    <w:p w14:paraId="6F2388B1" w14:textId="77777777" w:rsidR="006F3AE3" w:rsidRDefault="00000000">
      <w:pPr>
        <w:pStyle w:val="BodyText"/>
      </w:pPr>
      <w:r>
        <w:t>O Beloved of My heart, this servant often listens to the yearning of his heart, observing that the light of the Sun of Truth has encompassed the world, yet the people remain heedless and veiled. What do the followers of the Furqán (Qur’án) hold in their hands? What do the followers of the Bayán possess? And what do the people of other nations cling to and use as their proof? Everything that has occurred in the world, both major and minor, has, over numbered years, been explicitly revealed in the divine Books, as that sacred presence and every fair-minded person can testify. The Súrih of the Chief, the Tablet of the Temple, and other Tablets are present and accessible.</w:t>
      </w:r>
    </w:p>
    <w:p w14:paraId="413FDA6C" w14:textId="77777777" w:rsidR="006F3AE3" w:rsidRDefault="00000000">
      <w:pPr>
        <w:pStyle w:val="BodyText"/>
      </w:pPr>
      <w:r>
        <w:t>Blessed is the one who acknowledges what they hear and see. After the mention of the king of Paris and the chief of the great city, some were astonished. Even some of the friends asked this servant: “How is it possible for the emperor of the world to become humiliated, to see himself defeated and subdued, while all kings moved and acted by his command and will?”</w:t>
      </w:r>
    </w:p>
    <w:p w14:paraId="49AB3F45" w14:textId="77777777" w:rsidR="006F3AE3" w:rsidRDefault="00000000">
      <w:pPr>
        <w:pStyle w:val="BodyText"/>
      </w:pPr>
      <w:r>
        <w:rPr>
          <w:b/>
          <w:bCs/>
        </w:rPr>
        <w:t>Page 151</w:t>
      </w:r>
    </w:p>
    <w:p w14:paraId="49A71255" w14:textId="77777777" w:rsidR="006F3AE3" w:rsidRDefault="00000000">
      <w:pPr>
        <w:pStyle w:val="BodyText"/>
      </w:pPr>
      <w:r>
        <w:t>Beyond this, consider the other evidences that have surrounded the world. Despite this, the people of the Bayán, by clinging to mere trivialities, have deprived themselves of the ocean of knowledge and fairness. By the life of God, they are in utter loss.</w:t>
      </w:r>
    </w:p>
    <w:p w14:paraId="29771FAC" w14:textId="77777777" w:rsidR="006F3AE3" w:rsidRDefault="00000000">
      <w:pPr>
        <w:pStyle w:val="BodyText"/>
      </w:pPr>
      <w:r>
        <w:t>You must have heard the detailed account of the land of Sír. Siyyid Muḥammad, feeling assured that the Countenance of Eternity would not confront someone like Yaḥyá, said to Mírzá Muḥammad, a simple companion, as well as to a group of Persians in that land: “Tomorrow, so-and-so will come out. If they are truthful, let them also come out to the Sulṭán Selím Mosque and engage in discussion so that the truth may be distinguished from falsehood.”</w:t>
      </w:r>
    </w:p>
    <w:p w14:paraId="5A06C653" w14:textId="77777777" w:rsidR="006F3AE3" w:rsidRDefault="00000000">
      <w:pPr>
        <w:pStyle w:val="BodyText"/>
      </w:pPr>
      <w:r>
        <w:t>The following day, Mírzá Muḥammad—upon him be the glory of God—came and conveyed this to the sacred court. At that moment, the Countenance of Eternity arose, left the sacred precinct, and, along the way, divine verses were revealed with a loud call until He entered the mosque. Some of the Persians were present, listening in utter astonishment, and some were shedding tears.</w:t>
      </w:r>
    </w:p>
    <w:p w14:paraId="50F34ADF" w14:textId="77777777" w:rsidR="006F3AE3" w:rsidRDefault="00000000">
      <w:pPr>
        <w:pStyle w:val="BodyText"/>
      </w:pPr>
      <w:r>
        <w:rPr>
          <w:b/>
          <w:bCs/>
        </w:rPr>
        <w:t>Page 152</w:t>
      </w:r>
    </w:p>
    <w:p w14:paraId="208C3C5B" w14:textId="77777777" w:rsidR="006F3AE3" w:rsidRDefault="00000000">
      <w:pPr>
        <w:pStyle w:val="BodyText"/>
      </w:pPr>
      <w:r>
        <w:lastRenderedPageBreak/>
        <w:t>He said to Mírzá Muḥammad: “Go and tell them to come forward.” After some time, Mírzá Muḥammad returned and reported that the “chief of the liars” had excused himself that day and requested two more days. Even then, the Countenance of Eternity graciously granted an extension. This event occurred in the presence of seventy friends and others.</w:t>
      </w:r>
    </w:p>
    <w:p w14:paraId="3EF445C0" w14:textId="77777777" w:rsidR="006F3AE3" w:rsidRDefault="00000000">
      <w:pPr>
        <w:pStyle w:val="BodyText"/>
      </w:pPr>
      <w:r>
        <w:t>Nonetheless, after entering the Most Great Prison, a well-known individual came to serve the Most Great Branch—upon Him be my soul, essence, and being as a sacrifice for the dust of His feet. He said that Siyyid Muḥammad and Áqáján claimed that in Adrianople, it had been agreed that the Countenance of Eternity and he would meet in one gathering to debate. Mírzá Yaḥyá came, but the Countenance of Eternity did not. Therefore, all scholars, elders, and the governor understood the matter clearly.</w:t>
      </w:r>
    </w:p>
    <w:p w14:paraId="3C24B6A9" w14:textId="77777777" w:rsidR="006F3AE3" w:rsidRDefault="00000000">
      <w:pPr>
        <w:pStyle w:val="BodyText"/>
      </w:pPr>
      <w:r>
        <w:t>The Most Great Branch presented this before the Throne, saying: “I was so astonished that I could not respond.” Consider now how such a clear and evident matter has been described and distorted.</w:t>
      </w:r>
    </w:p>
    <w:p w14:paraId="6780380D" w14:textId="77777777" w:rsidR="006F3AE3" w:rsidRDefault="00000000">
      <w:pPr>
        <w:pStyle w:val="BodyText"/>
      </w:pPr>
      <w:r>
        <w:rPr>
          <w:b/>
          <w:bCs/>
        </w:rPr>
        <w:t>Page 153</w:t>
      </w:r>
    </w:p>
    <w:p w14:paraId="3CF32F94" w14:textId="77777777" w:rsidR="006F3AE3" w:rsidRDefault="00000000">
      <w:pPr>
        <w:pStyle w:val="BodyText"/>
      </w:pPr>
      <w:r>
        <w:t>They attributed all the qualities of the Countenance of Eternity to themselves and ascribed their actions to the Source of sanctity and purification. During the years of their stay in the land of Sír, night and day were spent in these activities. For instance, what manifested from the Most Great Branch during His childhood, Siyyid Muḥammad Iṣfahání attributed to Aḥmad, the son of Yaḥyá, and mentioned it in his name. Curse be upon the liars.</w:t>
      </w:r>
    </w:p>
    <w:p w14:paraId="587506F9" w14:textId="77777777" w:rsidR="006F3AE3" w:rsidRDefault="00000000">
      <w:pPr>
        <w:pStyle w:val="BodyText"/>
      </w:pPr>
      <w:r>
        <w:t>At the beginning, when the Countenance of Eternity disassociated Himself from him, the cause of this betrayal was his tampering with the sacred precinct of the First Point—may my soul be a sacrifice for Him. After some time, when this act no longer satisfied his heedless desires, he gave it over to another vile one. By God, besides whom there is no other, this servant feels ashamed of his deeds and actions. That sacred presence knows that no one else is aware except this servant, as I was with him. Sufficient is God as a witness to what I say.</w:t>
      </w:r>
    </w:p>
    <w:p w14:paraId="1C995FDE" w14:textId="77777777" w:rsidR="006F3AE3" w:rsidRDefault="00000000">
      <w:pPr>
        <w:pStyle w:val="BodyText"/>
      </w:pPr>
      <w:r>
        <w:t>He committed acts so reprehensible that the tongue cannot recount them, nor the pen inscribe them. Surely you have heard of some of them. They claim to follow the path of the First Point—may my soul be His sacrifice. Let them be asked: these multiple wives scattered in various cities, according to which…</w:t>
      </w:r>
    </w:p>
    <w:p w14:paraId="42FF8038" w14:textId="77777777" w:rsidR="006F3AE3" w:rsidRDefault="00000000">
      <w:pPr>
        <w:pStyle w:val="BodyText"/>
      </w:pPr>
      <w:r>
        <w:rPr>
          <w:b/>
          <w:bCs/>
        </w:rPr>
        <w:t>Page 154</w:t>
      </w:r>
    </w:p>
    <w:p w14:paraId="5EE6C380" w14:textId="77777777" w:rsidR="006F3AE3" w:rsidRDefault="00000000">
      <w:pPr>
        <w:pStyle w:val="BodyText"/>
      </w:pPr>
      <w:r>
        <w:t>By what ruling do they act? It is better to leave aside the mention of such individuals and instead speak of what is worthy of the days of God, the Lord of the worlds. The One True God bears witness that this servant has never sought to engage in such statements and never will. For several years, I refrained entirely from mentioning him. However, in these days, as he has been preoccupied with certain fabrications, a few points—mere drops from the ocean of his deeds—have been presented so that the friends of God may become aware.</w:t>
      </w:r>
    </w:p>
    <w:p w14:paraId="55E6F990" w14:textId="77777777" w:rsidR="006F3AE3" w:rsidRDefault="00000000">
      <w:pPr>
        <w:pStyle w:val="BodyText"/>
      </w:pPr>
      <w:r>
        <w:t xml:space="preserve">You, who are well informed of much and continue to be so, must ensure that all the friends remain vigilant, lest they are deprived of the radiance of the Sun of Manifestation by the darkness of such deceitful souls. While those strong souls who have drunk from the Most Great Ocean see the entire world </w:t>
      </w:r>
      <w:r>
        <w:lastRenderedPageBreak/>
        <w:t>as non-existent, let alone such thorns and weeds, nonetheless, the guards of the city of God must be awake and alert. Thus spoke the Tongue of Grandeur previously: “Verily, He is the Explainer, the All-Knowing.” Thus it ends.</w:t>
      </w:r>
    </w:p>
    <w:p w14:paraId="1900F104" w14:textId="77777777" w:rsidR="006F3AE3" w:rsidRDefault="00000000">
      <w:pPr>
        <w:pStyle w:val="BodyText"/>
      </w:pPr>
      <w:r>
        <w:t>Regarding what was written about Jináb-i-Mullá ’Alí-Ján—upon him be the glory of God—the letter he wrote to this servant was presented in the holy court, and divine verses were revealed. This servant wrote in his letter and sent it to him, as instructed.</w:t>
      </w:r>
    </w:p>
    <w:p w14:paraId="542AE8EA" w14:textId="77777777" w:rsidR="006F3AE3" w:rsidRDefault="00000000">
      <w:pPr>
        <w:pStyle w:val="BodyText"/>
      </w:pPr>
      <w:r>
        <w:rPr>
          <w:b/>
          <w:bCs/>
        </w:rPr>
        <w:t>Page 155</w:t>
      </w:r>
    </w:p>
    <w:p w14:paraId="0D363745" w14:textId="77777777" w:rsidR="006F3AE3" w:rsidRDefault="00000000">
      <w:pPr>
        <w:pStyle w:val="BodyText"/>
      </w:pPr>
      <w:r>
        <w:t>Concerning Jináb-i-Sayyid Muḥammad, Jináb-i-Sayyid Áqá-Buzurg, and Jináb-i-Sayyid Áqá-Ján, as well as the people of Bahnamír, individual divine Tablets, whether for the living or the dead, were revealed for each name mentioned in His writings. Verily, remembrance is the ornament of servants in their lives and the ocean of forgiveness after their passing. In obedience to His command, these revealed Tablets were written by this servant and sent, as the Most Great Branch was not present at the time. It would be better if a neat copy were made and sent along with the Tablets, as some may struggle with proper recitation.</w:t>
      </w:r>
    </w:p>
    <w:p w14:paraId="73F318DF" w14:textId="77777777" w:rsidR="006F3AE3" w:rsidRDefault="00000000">
      <w:pPr>
        <w:pStyle w:val="BodyText"/>
      </w:pPr>
      <w:r>
        <w:t>Another matter: His other letter, dated the 18th of Ramaḍán, was received. It turned grief into joy and dispelled sorrow. Its contents are clear and evident, requiring no explanation. After presenting this matter before the holy court, it was said: “O Jamál, you have promised that henceforth, nothing but words of acceptance, joy, and gladness will reach the sacred court from you.”</w:t>
      </w:r>
    </w:p>
    <w:p w14:paraId="500E15CD" w14:textId="77777777" w:rsidR="006F3AE3" w:rsidRDefault="00000000">
      <w:pPr>
        <w:pStyle w:val="BodyText"/>
      </w:pPr>
      <w:r>
        <w:rPr>
          <w:b/>
          <w:bCs/>
        </w:rPr>
        <w:t>Page 156</w:t>
      </w:r>
    </w:p>
    <w:p w14:paraId="47673DCD" w14:textId="77777777" w:rsidR="006F3AE3" w:rsidRDefault="00000000">
      <w:pPr>
        <w:pStyle w:val="BodyText"/>
      </w:pPr>
      <w:r>
        <w:t>“God willing, you will fulfill this promise by the grace of the Beloved of the worlds. Although the Supreme Pen has testified regarding you that you have fulfilled the covenant of God and arisen in service to His Cause, your initial promise was noted in several letters sent by you to this present servant. God willing, you must fulfill it. Drink, in My name, from the ocean of My joy and happiness and say: ‘Praise be to God, the Lord of all the worlds.’”</w:t>
      </w:r>
    </w:p>
    <w:p w14:paraId="5EBAC3A1" w14:textId="77777777" w:rsidR="006F3AE3" w:rsidRDefault="00000000">
      <w:pPr>
        <w:pStyle w:val="BodyText"/>
      </w:pPr>
      <w:r>
        <w:t>“O Jamál, We have heard your call in your latest letter, which you sent to My servant. We have responded to you in the morning, evening, and at noontime so that you may thank your gracious and noble Lord.” Thus it ends.</w:t>
      </w:r>
    </w:p>
    <w:p w14:paraId="3DEFCF61" w14:textId="77777777" w:rsidR="006F3AE3" w:rsidRDefault="00000000">
      <w:pPr>
        <w:pStyle w:val="BodyText"/>
      </w:pPr>
      <w:r>
        <w:t>Regarding your Persian supplication, you wrote: “O God, You Yourself are a witness that whenever I hear in the Tablets Your lamentation and cry over the disunity of Your servants, my distress becomes so great that I feel near to striking my head with my hands and fleeing to the mountains. Out of sheer shame, I would hide my face and never reveal it again. Yet it ends with these words I have offered: I understood from the verses of a Tablet revealed to one of the friends that I have been complained of in the holy court.”</w:t>
      </w:r>
    </w:p>
    <w:p w14:paraId="33F3988D" w14:textId="77777777" w:rsidR="006F3AE3" w:rsidRDefault="00000000">
      <w:pPr>
        <w:pStyle w:val="BodyText"/>
      </w:pPr>
      <w:r>
        <w:rPr>
          <w:b/>
          <w:bCs/>
        </w:rPr>
        <w:t>Page 157</w:t>
      </w:r>
    </w:p>
    <w:p w14:paraId="23302AAC" w14:textId="77777777" w:rsidR="006F3AE3" w:rsidRDefault="00000000">
      <w:pPr>
        <w:pStyle w:val="BodyText"/>
      </w:pPr>
      <w:r>
        <w:t xml:space="preserve">This servant states: Nothing of the sort has ever been mentioned in the revealed Tablets. God Himself is witness and knows that you were regarded with favor, and His grace was directed toward you. After presenting this matter before the holy court, it was said: “The favor shown toward you has been </w:t>
      </w:r>
      <w:r>
        <w:lastRenderedPageBreak/>
        <w:t>immense. Recognize the worth of your Lord’s grace and be among the grateful. Should the appearance of a herald occur, much would be referred to you. Know this: a soul that attains the grace of God and is called by the name ‘Fáyáḍ’ (Bestowed) has been blessed with the address: ‘O My name, Fáyáḍ.’”</w:t>
      </w:r>
    </w:p>
    <w:p w14:paraId="09E1CCF9" w14:textId="77777777" w:rsidR="006F3AE3" w:rsidRDefault="00000000">
      <w:pPr>
        <w:pStyle w:val="BodyText"/>
      </w:pPr>
      <w:r>
        <w:t>“Indeed, if a soul submits humbly and reverently to the path of God, out of love for His Cause and to exalt His Word, no harm will come to them. Rather, it will be a cause of honor and elevation. Thus does your Lord remind you, for He is the Forgiving, the Merciful. Enter the expansive realm of hope and set foot in the field of detachment. Verily, He does not let the reward of what you have done in His path be lost. He has valued your actions as a favor from Himself, and He is the Almighty, the All-Knowing, the Wise.” Thus it ends.</w:t>
      </w:r>
    </w:p>
    <w:p w14:paraId="368120AF" w14:textId="77777777" w:rsidR="006F3AE3" w:rsidRDefault="00000000">
      <w:pPr>
        <w:pStyle w:val="BodyText"/>
      </w:pPr>
      <w:r>
        <w:t>Regarding what you wrote about the Mashriqu’l-Adhkár and the place of blessing, it was said:</w:t>
      </w:r>
    </w:p>
    <w:p w14:paraId="12CFA435" w14:textId="77777777" w:rsidR="006F3AE3" w:rsidRDefault="00000000">
      <w:pPr>
        <w:pStyle w:val="BodyText"/>
      </w:pPr>
      <w:r>
        <w:rPr>
          <w:b/>
          <w:bCs/>
        </w:rPr>
        <w:t>Page 158</w:t>
      </w:r>
    </w:p>
    <w:p w14:paraId="42DB356F" w14:textId="77777777" w:rsidR="006F3AE3" w:rsidRDefault="00000000">
      <w:pPr>
        <w:pStyle w:val="BodyText"/>
      </w:pPr>
      <w:r>
        <w:t>“The matter of the Mashriqu’l-Adhkár is revealed in the Book of Aqdas. However, all matters today are dependent on wisdom. In any locality where it is deemed appropriate and does not conflict with wisdom, there is no objection. This is what God has decreed before and at this time. Today, it is essential and obligatory for every soul to observe wisdom.”</w:t>
      </w:r>
    </w:p>
    <w:p w14:paraId="6E9DB54B" w14:textId="77777777" w:rsidR="006F3AE3" w:rsidRDefault="00000000">
      <w:pPr>
        <w:pStyle w:val="BodyText"/>
      </w:pPr>
      <w:r>
        <w:t>Regarding your supplication for forgiveness on behalf of others, the Tongue of Grandeur proclaimed: “O Jamál, We have forgiven them, removed their sins, and illumined them with the light of the Countenance of the Most Exalted Companion so that you may thank your Lord, the Master of creation, who has responded to your supplication and given you to drink from the ocean of reunion. Verily, He is the Most Bountiful, the Generous. Those mentioned have all attained the mercy of God and are adorned with the ornament of forgiveness. Blessed is every servant and every handmaid who attains the remembrance of God after their ascension to Him.” Thus it ends.</w:t>
      </w:r>
    </w:p>
    <w:p w14:paraId="3340F383" w14:textId="77777777" w:rsidR="006F3AE3" w:rsidRDefault="00000000">
      <w:pPr>
        <w:pStyle w:val="BodyText"/>
      </w:pPr>
      <w:r>
        <w:t>Regarding Jináb-i-Ḥájí Ṣádiq from the land of Khá, which you mentioned, this matter was presented before the holy court. It was said: “We extol him and command him to act in accordance with what has been revealed in the Book of God, the Lord of the worlds. Blessed is he for turning and attaining this Cause by which the mountains trembled and all in heaven and earth were thunderstruck, except…”</w:t>
      </w:r>
    </w:p>
    <w:p w14:paraId="5DCAA667" w14:textId="77777777" w:rsidR="006F3AE3" w:rsidRDefault="00000000">
      <w:pPr>
        <w:pStyle w:val="BodyText"/>
      </w:pPr>
      <w:r>
        <w:rPr>
          <w:b/>
          <w:bCs/>
        </w:rPr>
        <w:t>Page 159</w:t>
      </w:r>
    </w:p>
    <w:p w14:paraId="425EB800" w14:textId="77777777" w:rsidR="006F3AE3" w:rsidRDefault="00000000">
      <w:pPr>
        <w:pStyle w:val="BodyText"/>
      </w:pPr>
      <w:r>
        <w:t>…whomever the All-Powerful, the Almighty wills. Say, O Ṣádiq, remain steadfast in the Cause of your Lord. Verily, the Cause is vast, vast indeed. If a caller approaches you with a book, know that it is a book of the wicked, recorded in a clear Tablet. O assembly of the free, cling to the cord of God and leave behind all dubious callers. O My loved ones in Khá, listen to the call of the Wronged One. Verily, He remembers you in this lofty station and counsels you with the Book of God, which was revealed from the heaven of the will of your All-Knowing, All-Informed Lord. Take hold of the Book of Certitude and leave behind the delusions of those who disbelieve in God, the Mighty, the Praiseworthy.</w:t>
      </w:r>
    </w:p>
    <w:p w14:paraId="46C5B822" w14:textId="77777777" w:rsidR="006F3AE3" w:rsidRDefault="00000000">
      <w:pPr>
        <w:pStyle w:val="BodyText"/>
      </w:pPr>
      <w:r>
        <w:t xml:space="preserve">O Jamál, We have remembered those mentioned in your letter from among the people of Khá. Give them glad tidings of this great bounty. God willing, all must rise with supreme steadfastness in the Cause of the </w:t>
      </w:r>
      <w:r>
        <w:lastRenderedPageBreak/>
        <w:t>Lord of Names and remain so firm in His Cause that none among the peoples of the world can hinder them. Say, beware lest the buzzing of flies keeps you from God, the Lord of all necks. The devils of the earth, under the guise of truth, seek to mislead the servants. Guard yourselves with the name of your All-Powerful, Almighty Lord.</w:t>
      </w:r>
    </w:p>
    <w:p w14:paraId="2A35CBEA" w14:textId="77777777" w:rsidR="006F3AE3" w:rsidRDefault="00000000">
      <w:pPr>
        <w:pStyle w:val="BodyText"/>
      </w:pPr>
      <w:r>
        <w:t>At all times, direct your gaze toward the horizon of the Merciful, and drink from the fountain of meanings and expressions that flows from the source of words. Blessed is every servant who attains this day and drinks the nectar of steadfastness from the hand of the bounty of their generous Lord.</w:t>
      </w:r>
    </w:p>
    <w:p w14:paraId="6CDCA87F" w14:textId="77777777" w:rsidR="006F3AE3" w:rsidRDefault="00000000">
      <w:pPr>
        <w:pStyle w:val="BodyText"/>
      </w:pPr>
      <w:r>
        <w:rPr>
          <w:b/>
          <w:bCs/>
        </w:rPr>
        <w:t>Page 160</w:t>
      </w:r>
    </w:p>
    <w:p w14:paraId="6838FDD4" w14:textId="77777777" w:rsidR="006F3AE3" w:rsidRDefault="00000000">
      <w:pPr>
        <w:pStyle w:val="BodyText"/>
      </w:pPr>
      <w:r>
        <w:t>All receptive souls must remain aware, steadfast upon the throne of steadfastness. Look at what the Merciful revealed in the Furqán (Qur’án) before: “On the Day when humanity rises for the Lord of the worlds.” Indeed, the record of the wicked is in Sijjīn. And what will make you understand what Sijjīn is? A written record. Woe that Day to the deniers.</w:t>
      </w:r>
    </w:p>
    <w:p w14:paraId="6D6EAB38" w14:textId="77777777" w:rsidR="006F3AE3" w:rsidRDefault="00000000">
      <w:pPr>
        <w:pStyle w:val="BodyText"/>
      </w:pPr>
      <w:r>
        <w:t>Observe and reflect, so that perhaps you may drink from the ocean of meanings concealed within this blessed verse and attain a station where the books of the world will not hinder you from the Mother Book, nor will the whisperings of the mischief-makers deprive you of the Lord of mankind. How many devils, feigning piety and righteousness, have misled the servants and deprived them of the Possessor of origin and return! Thus, We have adorned the ocean of recognition with the ship of explanation. Blessed is every listener who remains steadfast. Thus it ends.</w:t>
      </w:r>
    </w:p>
    <w:p w14:paraId="49AB7130" w14:textId="77777777" w:rsidR="006F3AE3" w:rsidRDefault="00000000">
      <w:pPr>
        <w:pStyle w:val="BodyText"/>
      </w:pPr>
      <w:r>
        <w:t>It is stated that this most wondrous, exalted, and holy Tablet is intended for the people of Ṭihrán, Furúgh, and its surroundings, whose mention was recorded in your letter, as well as for the people of Khá who believed in God, the Almighty, the Self-Subsisting. God willing, all will attain its blessings and act upon it.</w:t>
      </w:r>
    </w:p>
    <w:p w14:paraId="5122235D" w14:textId="77777777" w:rsidR="006F3AE3" w:rsidRDefault="00000000">
      <w:pPr>
        <w:pStyle w:val="BodyText"/>
      </w:pPr>
      <w:r>
        <w:rPr>
          <w:b/>
          <w:bCs/>
        </w:rPr>
        <w:t>Page 161</w:t>
      </w:r>
    </w:p>
    <w:p w14:paraId="25B39A54" w14:textId="77777777" w:rsidR="006F3AE3" w:rsidRDefault="00000000">
      <w:pPr>
        <w:pStyle w:val="BodyText"/>
      </w:pPr>
      <w:r>
        <w:t>Concerning what you wrote about the Ḥuqúqu’lláh, it was said: “It is obligatory for all to fulfill it.” Regarding Jináb-i-Ḥájí Ṣádiq—upon him be the glory of God—you wrote that he fulfilled the Ḥuqúqu’lláh from the proceeds of his properties and asked for guidance on whether to sell them or send the annual income. This matter was presented, and the following was revealed in response: “We have permitted him to choose whichever he prefers. The intention is that the action be carried out with joy and delight. Verily, He does as He wills and ordains as He pleases and is not questioned about what He does. He is the Almighty, the All-Powerful.” Thus it ends.</w:t>
      </w:r>
    </w:p>
    <w:p w14:paraId="76343F6F" w14:textId="77777777" w:rsidR="006F3AE3" w:rsidRDefault="00000000">
      <w:pPr>
        <w:pStyle w:val="BodyText"/>
      </w:pPr>
      <w:r>
        <w:t>Regarding Jináb-i-Sayyid Muḥammad and Jináb-i-Muḥammad-Qulí, your mention of them was presented in the holy court. It was said: “God willing, they will attain divine grace and direct their gaze toward the horizon of their ultimate goal. Their intent is known and clear, yet strangers have interposed between Us and the righteous. Although patience in separation from the Beloved is most bitter, it is, because it is His decree, most beloved. The First Point stated that the entire world exists so that a soul may attain acceptance through a single word from Him.”</w:t>
      </w:r>
    </w:p>
    <w:p w14:paraId="4D728AFF" w14:textId="77777777" w:rsidR="006F3AE3" w:rsidRDefault="00000000">
      <w:pPr>
        <w:pStyle w:val="BodyText"/>
      </w:pPr>
      <w:r>
        <w:rPr>
          <w:b/>
          <w:bCs/>
        </w:rPr>
        <w:t>Page 162</w:t>
      </w:r>
    </w:p>
    <w:p w14:paraId="3E4B3446" w14:textId="77777777" w:rsidR="006F3AE3" w:rsidRDefault="00000000">
      <w:pPr>
        <w:pStyle w:val="BodyText"/>
      </w:pPr>
      <w:r>
        <w:lastRenderedPageBreak/>
        <w:t>Now the Supreme Pen states: “O Muḥammad, O you who gaze upon My horizon, be patient in separation from your Lord and say: ‘O my Lord, record for me what You have written for those who have turned toward You and attained Your presence. Verily, You are the Bestower, the Generous.’”</w:t>
      </w:r>
    </w:p>
    <w:p w14:paraId="662140E3" w14:textId="77777777" w:rsidR="006F3AE3" w:rsidRDefault="00000000">
      <w:pPr>
        <w:pStyle w:val="BodyText"/>
      </w:pPr>
      <w:r>
        <w:t>“O Muḥammad, before you, I said: ‘Hear My call and be among the grateful. Say: O my Lord, I long for the fountain of Your meeting and the ocean of Your nearness. I beseech You not to disappoint me by Your grace and to ordain for me that which benefits me in every world of Your worlds. Verily, You are the Almighty, the All-Knowing, the Wise.’” Thus it ends.</w:t>
      </w:r>
    </w:p>
    <w:p w14:paraId="24C32E0A" w14:textId="77777777" w:rsidR="006F3AE3" w:rsidRDefault="00000000">
      <w:pPr>
        <w:pStyle w:val="BodyText"/>
      </w:pPr>
      <w:r>
        <w:t>Regarding Jináb-i-Mírzá Kāẓim, the son of the martyr—upon him be the glory of God—you wrote that he and his family have been regarded with favor. Previously, this servant sent a response to his letter adorned and embellished with divine verses. The grace of God toward him is like a radiant and shining sun. It was said: “God willing, they will remain, at all times, engaged in the remembrance and praise of the Beloved of the horizons. Verily, We remembered him before, and before that, and We remember him now with spirit and joy so that he may thank his Lord, the Merciful, who has come with manifest sovereignty. His mention has been revealed repeatedly.”</w:t>
      </w:r>
    </w:p>
    <w:p w14:paraId="6ECA0CD9" w14:textId="77777777" w:rsidR="006F3AE3" w:rsidRDefault="00000000">
      <w:pPr>
        <w:pStyle w:val="BodyText"/>
      </w:pPr>
      <w:r>
        <w:rPr>
          <w:b/>
          <w:bCs/>
        </w:rPr>
        <w:t>Page 163</w:t>
      </w:r>
    </w:p>
    <w:p w14:paraId="585BCB27" w14:textId="77777777" w:rsidR="006F3AE3" w:rsidRDefault="00000000">
      <w:pPr>
        <w:pStyle w:val="BodyText"/>
      </w:pPr>
      <w:r>
        <w:t>“From the Supreme Pen it descended and flowed. Give him glad tidings of this bounty, and then remind him with this wondrous remembrance. God willing, he will forever remain graced by this favor.” Thus it ends.</w:t>
      </w:r>
    </w:p>
    <w:p w14:paraId="548D8DC7" w14:textId="77777777" w:rsidR="006F3AE3" w:rsidRDefault="00000000">
      <w:pPr>
        <w:pStyle w:val="BodyText"/>
      </w:pPr>
      <w:r>
        <w:t>Another matter: If you meet Jináb-i-Ism-i-Júd—upon him be the glory of all glories—convey on behalf of this lowly one a mention of annihilation and nothingness. Say: “O My Beloved, a great day and a great Cause have come. Is there an eye in the world that can gaze purely, free from veils, radiances, suspicions, and illusions, to behold the works of God for itself? Or is there an ear that can listen sincerely, solely for the sake of God, to the divine call? Servants are small, and the Cause is great. Sovereignty belongs to God, the Almighty, the All-Powerful.”</w:t>
      </w:r>
    </w:p>
    <w:p w14:paraId="5584F9BC" w14:textId="77777777" w:rsidR="006F3AE3" w:rsidRDefault="00000000">
      <w:pPr>
        <w:pStyle w:val="BodyText"/>
      </w:pPr>
      <w:r>
        <w:t>What has happened to these heedless people that they remain veiled and are deprived of the Lord of the ultimate return by the buzzing of flies? It is incumbent upon every soul to focus on what is true in the Cause of God, not on what pleases their own inclinations. Truly, the Great Terror has encompassed humanity. Beyond all this, in the assembly of the Bayán, observe the illusions they have clung to after what the First Point proclaimed in this Most Great Manifestation.</w:t>
      </w:r>
    </w:p>
    <w:p w14:paraId="696D9775" w14:textId="77777777" w:rsidR="006F3AE3" w:rsidRDefault="00000000">
      <w:pPr>
        <w:pStyle w:val="BodyText"/>
      </w:pPr>
      <w:r>
        <w:rPr>
          <w:b/>
          <w:bCs/>
        </w:rPr>
        <w:t>Page 164</w:t>
      </w:r>
    </w:p>
    <w:p w14:paraId="2C584E81" w14:textId="77777777" w:rsidR="006F3AE3" w:rsidRDefault="00000000">
      <w:pPr>
        <w:pStyle w:val="BodyText"/>
      </w:pPr>
      <w:r>
        <w:t>Beware, beware on the Day of His Manifestation lest you be veiled by the solitary one of the Bayán. That one is but a creation before Him. Beware, beware not to be veiled by words revealed in the Bayán, for they are but His words in the temple of His prior appearance. And yet, what have they said, and what do they now claim? They present their own writings as evidence. These are nothing but dust in the eyes of those immersed in the delusions of the followers of the Furqán (Qur’án).</w:t>
      </w:r>
    </w:p>
    <w:p w14:paraId="52C86D06" w14:textId="77777777" w:rsidR="006F3AE3" w:rsidRDefault="00000000">
      <w:pPr>
        <w:pStyle w:val="BodyText"/>
      </w:pPr>
      <w:r>
        <w:lastRenderedPageBreak/>
        <w:t>Say: O poor ones, for 1,200 years the people of the Furqán were trained in these delusions and fancies, imagining themselves to be the noblest of nations and the best among the people of the world. Yet, what virtue have they attained, and what station have they achieved? Say: Break the idols of names in the name of your Lord, the Most Glorious. This is better for you if you but knew, that perhaps the veils may be rent asunder and you may fly freely in this holy spiritual atmosphere.</w:t>
      </w:r>
    </w:p>
    <w:p w14:paraId="6E0B67ED" w14:textId="77777777" w:rsidR="006F3AE3" w:rsidRDefault="00000000">
      <w:pPr>
        <w:pStyle w:val="BodyText"/>
      </w:pPr>
      <w:r>
        <w:t>The self of truth was afflicted with a hundred thousand illnesses, and not one poet existed among them. Yet this latter people now walk in their footsteps and, armed with the weapons of lies and calumny, wage war against the Lord of the worlds. What benefit is there when the people are unaware of the truth of the Cause?</w:t>
      </w:r>
    </w:p>
    <w:p w14:paraId="469EECC1" w14:textId="77777777" w:rsidR="006F3AE3" w:rsidRDefault="00000000">
      <w:pPr>
        <w:pStyle w:val="BodyText"/>
      </w:pPr>
      <w:r>
        <w:rPr>
          <w:b/>
          <w:bCs/>
        </w:rPr>
        <w:t>Page 165</w:t>
      </w:r>
    </w:p>
    <w:p w14:paraId="59ED731E" w14:textId="77777777" w:rsidR="006F3AE3" w:rsidRDefault="00000000">
      <w:pPr>
        <w:pStyle w:val="BodyText"/>
      </w:pPr>
      <w:r>
        <w:t>Every soul that was fully aware of all matters and associated with Him day and night was denied by them. How much falsehood have they attributed to Him so that He might not become a source of reliance or a point of trust for the servants?</w:t>
      </w:r>
    </w:p>
    <w:p w14:paraId="056618EC" w14:textId="77777777" w:rsidR="006F3AE3" w:rsidRDefault="00000000">
      <w:pPr>
        <w:pStyle w:val="BodyText"/>
      </w:pPr>
      <w:r>
        <w:t>Stand up and proclaim, that perhaps the radiance of the Sun of Truth may envelop the world, and the realm of imagination may be actualized. We beseech God to withhold this great bounty and supreme gift from none of His servants, whether from the East or the West. Verily, He is the Hearer, the Answerer.</w:t>
      </w:r>
    </w:p>
    <w:p w14:paraId="38D6D31A" w14:textId="77777777" w:rsidR="006F3AE3" w:rsidRDefault="00000000">
      <w:pPr>
        <w:pStyle w:val="BodyText"/>
      </w:pPr>
      <w:r>
        <w:t>Some time ago, from the most sanctified and exalted court, a wondrous and exalted Tablet was revealed and sent for them. God willing, they have attained it. Likewise, for Jináb-i-Zayn—upon him be the glory of God—of B…, a letter was revealed. May God the Exalted gather us in one abode, that I may recount to you what was hidden behind the veils. Verily, He is our Guardian in the beginning and the end. There is no god but Him, the Almighty, the Bestower.</w:t>
      </w:r>
    </w:p>
    <w:p w14:paraId="246D5D38" w14:textId="77777777" w:rsidR="006F3AE3" w:rsidRDefault="00000000">
      <w:pPr>
        <w:pStyle w:val="BodyText"/>
      </w:pPr>
      <w:r>
        <w:t>Another matter: Convey to all the friends of God from this lowly servant exalted greetings and say: “The Day has come, and the people have risen for the Lord of the worlds. This station requires steadfastness. Blessed is the one who takes its cup and drinks from it in the name of their wise Lord.”</w:t>
      </w:r>
    </w:p>
    <w:p w14:paraId="129DFFD8" w14:textId="77777777" w:rsidR="006F3AE3" w:rsidRDefault="00000000">
      <w:pPr>
        <w:pStyle w:val="BodyText"/>
      </w:pPr>
      <w:r>
        <w:rPr>
          <w:b/>
          <w:bCs/>
        </w:rPr>
        <w:t>Page 166</w:t>
      </w:r>
    </w:p>
    <w:p w14:paraId="526CB46B" w14:textId="77777777" w:rsidR="006F3AE3" w:rsidRDefault="00000000">
      <w:pPr>
        <w:pStyle w:val="BodyText"/>
      </w:pPr>
      <w:r>
        <w:t>God willing, they will attain this station in such a way that neither the buzzing of flies nor the croaking of crows will deprive them of the Lord of the ultimate return. They must act and speak with utmost wisdom and, at times, gather with perfect prudence, reciting and reflecting upon the divine verses in both Persian and Arabic. By the life of the Beloved, the breezes of the verses will attract them in such a way that they will see themselves as mountains in the Cause of God, the Lord of the mighty Throne.</w:t>
      </w:r>
    </w:p>
    <w:p w14:paraId="2F525A7E" w14:textId="77777777" w:rsidR="006F3AE3" w:rsidRDefault="00000000">
      <w:pPr>
        <w:pStyle w:val="BodyText"/>
      </w:pPr>
      <w:r>
        <w:t>Glory be upon you, upon them, and upon those who bore witness to what God testified before the creation of the heavens and the earth. Praise be to God, the Lord of all the worlds.</w:t>
      </w:r>
    </w:p>
    <w:p w14:paraId="056663A7" w14:textId="77777777" w:rsidR="006F3AE3" w:rsidRDefault="00000000">
      <w:pPr>
        <w:pStyle w:val="BodyText"/>
      </w:pPr>
      <w:r>
        <w:t>Servant,</w:t>
      </w:r>
      <w:r>
        <w:br/>
        <w:t>29th Dhí Qa‘dah, Year 97 (November 1880)</w:t>
      </w:r>
    </w:p>
    <w:p w14:paraId="4409A2E8" w14:textId="77777777" w:rsidR="006F3AE3" w:rsidRDefault="00000000">
      <w:pPr>
        <w:pStyle w:val="BodyText"/>
      </w:pPr>
      <w:r>
        <w:lastRenderedPageBreak/>
        <w:t>It is again stated that you wrote about a recent resolution of differences, and the establishment of unity was achieved by divine grace. This word brought boundless joy. May it always be so. This caused visible and manifest signs of joy upon the Countenance of Eternity. Truly, this statement from Him is a great glad-tiding for the servants. God willing, all will attain the lofty station of unity and agreement.</w:t>
      </w:r>
    </w:p>
    <w:p w14:paraId="40BB82AF" w14:textId="77777777" w:rsidR="006F3AE3" w:rsidRDefault="00000000">
      <w:pPr>
        <w:pStyle w:val="BodyText"/>
      </w:pPr>
      <w:r>
        <w:rPr>
          <w:b/>
          <w:bCs/>
        </w:rPr>
        <w:t>Page 167</w:t>
      </w:r>
    </w:p>
    <w:p w14:paraId="74915CB2" w14:textId="77777777" w:rsidR="006F3AE3" w:rsidRDefault="00000000">
      <w:pPr>
        <w:pStyle w:val="BodyText"/>
      </w:pPr>
      <w:r>
        <w:t>I have written this much and burdened you so that now I find myself ashamed and humbled. Such a sin requires great forgiveness. Verily, He is the Forgiving, the Merciful.</w:t>
      </w:r>
    </w:p>
    <w:p w14:paraId="079E12CD" w14:textId="77777777" w:rsidR="006F3AE3" w:rsidRDefault="00000000">
      <w:pPr>
        <w:pStyle w:val="BodyText"/>
      </w:pPr>
      <w:r>
        <w:t>You also wrote that all your faculties and limbs testify that all honor, blessing, comfort, and joy lie in His shade and in His love. Praise be to God that you are graced with both. After presenting this matter, it was said: “He has spoken the truth. God willing, these words will always flow from his pen and tongue in such a manner that they are never followed by expressions of bitterness or sorrow.”</w:t>
      </w:r>
    </w:p>
    <w:p w14:paraId="5643F8F2" w14:textId="77777777" w:rsidR="006F3AE3" w:rsidRDefault="00000000">
      <w:pPr>
        <w:pStyle w:val="BodyText"/>
      </w:pPr>
      <w:r>
        <w:t>“O Jamál, rejoice in My remembrance of you and My grace upon you. Let nothing in God’s path cause you grief, O Lord of the worlds.” Thus it ends.</w:t>
      </w:r>
    </w:p>
    <w:p w14:paraId="08B237C8" w14:textId="77777777" w:rsidR="006F3AE3" w:rsidRDefault="00000000">
      <w:pPr>
        <w:pStyle w:val="Heading2"/>
      </w:pPr>
      <w:bookmarkStart w:id="1029" w:name="bh00326-natural"/>
      <w:bookmarkEnd w:id="1028"/>
      <w:r>
        <w:t>BH00326 (Natural)</w:t>
      </w:r>
    </w:p>
    <w:p w14:paraId="38129B4B" w14:textId="77777777" w:rsidR="006F3AE3" w:rsidRDefault="00000000">
      <w:pPr>
        <w:pStyle w:val="FirstParagraph"/>
      </w:pPr>
      <w:r>
        <w:rPr>
          <w:b/>
          <w:bCs/>
        </w:rPr>
        <w:t>In the name of our All-Powerful, Most Exalted, Most Glorious Lord</w:t>
      </w:r>
    </w:p>
    <w:p w14:paraId="3CDC6975" w14:textId="77777777" w:rsidR="006F3AE3" w:rsidRDefault="00000000">
      <w:pPr>
        <w:pStyle w:val="BodyText"/>
      </w:pPr>
      <w:r>
        <w:t>Blessed is your action, O you who attained tribulations in the path of God, the Creator of the heavens. Rejoicing is yours, O you who drank the cup of adversity in the love of God, the Possessor of Names. Blessed are you, O you who bore hardships and afflictions in the Cause of God, the Creator of all things.</w:t>
      </w:r>
    </w:p>
    <w:p w14:paraId="6EC685D8" w14:textId="77777777" w:rsidR="006F3AE3" w:rsidRDefault="00000000">
      <w:pPr>
        <w:pStyle w:val="BodyText"/>
      </w:pPr>
      <w:r>
        <w:t>Praise and sanctity belong to the One whose grace is above all mention, who has destined the abasement of His friends as the cause of the exaltation of…</w:t>
      </w:r>
    </w:p>
    <w:p w14:paraId="51098F3A" w14:textId="77777777" w:rsidR="006F3AE3" w:rsidRDefault="00000000">
      <w:pPr>
        <w:pStyle w:val="BodyText"/>
      </w:pPr>
      <w:r>
        <w:rPr>
          <w:b/>
          <w:bCs/>
        </w:rPr>
        <w:t>Page 168</w:t>
      </w:r>
    </w:p>
    <w:p w14:paraId="76C8834D" w14:textId="77777777" w:rsidR="006F3AE3" w:rsidRDefault="00000000">
      <w:pPr>
        <w:pStyle w:val="BodyText"/>
      </w:pPr>
      <w:r>
        <w:t>He has decreed the abasement of His chosen ones as the cause of the exaltation of the nations and made the imprisonment of His pure ones the means of the liberation of the peoples. He transformed the exile of His friends into the origin and foundation of the gathering and attention of lovers toward their true homeland. Glory, then glory, be upon you, O you who departed your abode in the path of God, the Lord of eternity. Exaltation and praise be upon you, O you who burned with the fire of love for God, the Sovereign of nations.</w:t>
      </w:r>
    </w:p>
    <w:p w14:paraId="05621C02" w14:textId="77777777" w:rsidR="006F3AE3" w:rsidRDefault="00000000">
      <w:pPr>
        <w:pStyle w:val="BodyText"/>
      </w:pPr>
      <w:r>
        <w:t>Can any pen adequately express this gratitude? Can any tongue fully recount these ranks? All things today cry out: “Oh, if only I had borne these hardships for Your love, O God of the worlds! Oh, if only I had endured all afflictions in Your path, O Ultimate Goal of the seekers!” The Spirit of the Age has appeared from the dawn of the Cause of the Merciful, radiant and resplendent, yet He has become the target of the rejection and opposition of all but a few. Following the verdict of the jurist of the age, these few were exiled from their homes and lands, each turning toward a different region. The names of these souls are such that many kings raise their crowns and bow before them.</w:t>
      </w:r>
    </w:p>
    <w:p w14:paraId="1FD93618" w14:textId="77777777" w:rsidR="006F3AE3" w:rsidRDefault="00000000">
      <w:pPr>
        <w:pStyle w:val="BodyText"/>
      </w:pPr>
      <w:r>
        <w:rPr>
          <w:b/>
          <w:bCs/>
        </w:rPr>
        <w:lastRenderedPageBreak/>
        <w:t>Page 169</w:t>
      </w:r>
    </w:p>
    <w:p w14:paraId="6AFD077D" w14:textId="77777777" w:rsidR="006F3AE3" w:rsidRDefault="00000000">
      <w:pPr>
        <w:pStyle w:val="BodyText"/>
      </w:pPr>
      <w:r>
        <w:t>This is the honor concealed within these abasements, veiled today from all eyes and sights. The Chieftain of Baṭḥá (Mecca) arose from the dawn of the will of the Lord of the worlds. In the beginning, the enemies rose against Him to such an extent that any fair-minded soul would be ashamed to recount the details. The consultation of the polytheists concluded that all His companions should be martyred. The Prophet instructed them all to emigrate from that land at dawn. Among these holy souls was Ja‘far Ṭayyár—upon him be glory—who journeyed with a group to Abyssinia and remained there for some time. In utmost joy and eagerness, they engaged in the mention of the Lord of all beings. The details of this have been recorded by the Supreme Pen. Blessed are those who attained and beheld.</w:t>
      </w:r>
    </w:p>
    <w:p w14:paraId="08153F46" w14:textId="77777777" w:rsidR="006F3AE3" w:rsidRDefault="00000000">
      <w:pPr>
        <w:pStyle w:val="BodyText"/>
      </w:pPr>
      <w:r>
        <w:t>Despite being in extreme poverty and outward abasement during those days, it was later observed that the blessings of these holy souls opened the treasures of wealth to the people of Islam. The doors of honor were unlocked, and the nightingales of joy sang their sweet melodies upon the branches of the human Lote Tree.</w:t>
      </w:r>
    </w:p>
    <w:p w14:paraId="32291375" w14:textId="77777777" w:rsidR="006F3AE3" w:rsidRDefault="00000000">
      <w:pPr>
        <w:pStyle w:val="BodyText"/>
      </w:pPr>
      <w:r>
        <w:rPr>
          <w:b/>
          <w:bCs/>
        </w:rPr>
        <w:t>Page 170</w:t>
      </w:r>
    </w:p>
    <w:p w14:paraId="6CDC3DBA" w14:textId="77777777" w:rsidR="006F3AE3" w:rsidRDefault="00000000">
      <w:pPr>
        <w:pStyle w:val="BodyText"/>
      </w:pPr>
      <w:r>
        <w:t>Glorified is He who does as He wills by His might and sovereignty and ordains as He pleases by His command and will. The source of life has always been water, as “We made from water every living thing,” testifies to this statement. At times, however, He bestows this virtue upon fire, as He made the fire of the Mount the cause of life for the nations. Who can prevent Him from His sovereignty? I testify that there is no god but Him. He has ever been sanctified beyond the comprehension of even the nearest ones and exalted above what the tongues of the sincere utter. He has manifested whatever He wills and continues to manifest whatever He desires. The actions of this creation cannot weaken Him. Verily, He is the Ordainer, the Commander, the All-Knowing, the All-Wise.</w:t>
      </w:r>
    </w:p>
    <w:p w14:paraId="5838FAAF" w14:textId="77777777" w:rsidR="006F3AE3" w:rsidRDefault="00000000">
      <w:pPr>
        <w:pStyle w:val="BodyText"/>
      </w:pPr>
      <w:r>
        <w:t>O Beloved of My heart, what pains the heart and weakens the body are the regrets held within the heart of this lowly servant. Reflect upon the holy souls of the land of Ṣád. Through the grace of God, they were manifest in utmost honor and loftiness, and in their final days, they attained a station that has truly never been seen or heard before. At all times, this servant has exclaimed: “Oh, if only I had been with them.” Yet the honor has passed, leaving only regret in the heart.</w:t>
      </w:r>
    </w:p>
    <w:p w14:paraId="1CF5FDFE" w14:textId="77777777" w:rsidR="006F3AE3" w:rsidRDefault="00000000">
      <w:pPr>
        <w:pStyle w:val="BodyText"/>
      </w:pPr>
      <w:r>
        <w:rPr>
          <w:b/>
          <w:bCs/>
        </w:rPr>
        <w:t>Page 171</w:t>
      </w:r>
    </w:p>
    <w:p w14:paraId="241DBAC3" w14:textId="77777777" w:rsidR="006F3AE3" w:rsidRDefault="00000000">
      <w:pPr>
        <w:pStyle w:val="BodyText"/>
      </w:pPr>
      <w:r>
        <w:t>The Supreme Pen has revealed regarding them what causes all the atoms of existence to wail and lament. They attained a station that will endure as long as the dominion of the heavens and the earth. And now, this regret remains in my heart—that I was not with them when they left their homes and lands in the path of God, wandering in the wilderness without helper or supporter. Oh, if only I had been with you and attained what you attained in the path of our Beloved and Goal, the Goal of all in the heavens and the earth! Yet the servant brings you glad tidings of God’s assistance, His grace, and His mercy, which have encompassed all existence, seen and unseen.</w:t>
      </w:r>
    </w:p>
    <w:p w14:paraId="23929B3D" w14:textId="77777777" w:rsidR="006F3AE3" w:rsidRDefault="00000000">
      <w:pPr>
        <w:pStyle w:val="BodyText"/>
      </w:pPr>
      <w:r>
        <w:t xml:space="preserve">This servant received your letter, and from every word, it seemed to emit the fire of longing and yearning. When I read and understood its contents, I turned toward the Beloved, and upon presenting its contents </w:t>
      </w:r>
      <w:r>
        <w:lastRenderedPageBreak/>
        <w:t>before the Throne, the Tongue of Grandeur and Majesty spoke words that caused the earth to tremble and the mountains to dissolve. My pen feels inadequate to recount what the Kingdom of Explanation proclaimed, and even the pens of all who dwell upon the earth fall short, until the Ancient Tongue spoke these exalted words:</w:t>
      </w:r>
    </w:p>
    <w:p w14:paraId="4A5A492D" w14:textId="77777777" w:rsidR="006F3AE3" w:rsidRDefault="00000000">
      <w:pPr>
        <w:pStyle w:val="BodyText"/>
      </w:pPr>
      <w:r>
        <w:t>“O Muḥammad, the One, the Peerless, remembers you in this station.”</w:t>
      </w:r>
    </w:p>
    <w:p w14:paraId="04B63145" w14:textId="77777777" w:rsidR="006F3AE3" w:rsidRDefault="00000000">
      <w:pPr>
        <w:pStyle w:val="BodyText"/>
      </w:pPr>
      <w:r>
        <w:rPr>
          <w:b/>
          <w:bCs/>
        </w:rPr>
        <w:t>Page 172</w:t>
      </w:r>
    </w:p>
    <w:p w14:paraId="5C8CE973" w14:textId="77777777" w:rsidR="006F3AE3" w:rsidRDefault="00000000">
      <w:pPr>
        <w:pStyle w:val="BodyText"/>
      </w:pPr>
      <w:r>
        <w:t>“A station beyond the reach of the descriptions of all created beings. Rejoice and be among the grateful. We have given you to drink of the fountain of My explanation and the nectar of My recognition. Through these verses, We shall lead you to a station where the clamor of the world and the oppression of those who deny God, the Lord of the worlds, will not grieve you. Verily, He purifies the earth from the defilement of those who rise against His Cause and raises you to the loftiest pinnacle. Your Lord is indeed the All-Knowing, the All-Informed.”</w:t>
      </w:r>
    </w:p>
    <w:p w14:paraId="24E4C243" w14:textId="77777777" w:rsidR="006F3AE3" w:rsidRDefault="00000000">
      <w:pPr>
        <w:pStyle w:val="BodyText"/>
      </w:pPr>
      <w:r>
        <w:t>“By My life, you have attained the recognition of the Beloved, who has adorned the Books of God, the Sovereign, the All-Knowing, the All-Wise. God willing, you will soar on the wings of detachment in the atmosphere of love for the Possessor of innovation, and at all times, you will burn with the fire of His affection. Blessed are you and your father, who is remembered by the Supreme Concourse, and for whom the Most Glorious Pen bore witness in His preserved Tablet.”</w:t>
      </w:r>
    </w:p>
    <w:p w14:paraId="76FD43E0" w14:textId="77777777" w:rsidR="006F3AE3" w:rsidRDefault="00000000">
      <w:pPr>
        <w:pStyle w:val="BodyText"/>
      </w:pPr>
      <w:r>
        <w:t>“O Taqí, hearken to My call from the direction of My Throne. It draws you to My Kingdom and the station of My nearness and gives you to drink of the fountain of My wondrous explanation. The Wronged One received your letter and found it ablaze with the heat of My love and adorned with My remembrance and praise. Blessed are you, your pen, your tongue, and your heart. Rejoice in My mention, O servant of your Lord, and remain steadfast in My service and vocal in My praise.”</w:t>
      </w:r>
    </w:p>
    <w:p w14:paraId="6D21E9C6" w14:textId="77777777" w:rsidR="006F3AE3" w:rsidRDefault="00000000">
      <w:pPr>
        <w:pStyle w:val="BodyText"/>
      </w:pPr>
      <w:r>
        <w:rPr>
          <w:b/>
          <w:bCs/>
        </w:rPr>
        <w:t>Page 173</w:t>
      </w:r>
    </w:p>
    <w:p w14:paraId="49124571" w14:textId="77777777" w:rsidR="006F3AE3" w:rsidRDefault="00000000">
      <w:pPr>
        <w:pStyle w:val="BodyText"/>
      </w:pPr>
      <w:r>
        <w:t>O Beautiful One, do not gaze at the people and their clamor. Instead, look at what has been decreed for you by My unassailable Pen. This hardship, God willing, will be followed by ease. If you wish to emulate your Lord, know that He was content with whatever befell Him in the path of God, and let it be as it was. All things bear witness to this, as do all discerning and insightful ones.</w:t>
      </w:r>
    </w:p>
    <w:p w14:paraId="5CFEEB46" w14:textId="77777777" w:rsidR="006F3AE3" w:rsidRDefault="00000000">
      <w:pPr>
        <w:pStyle w:val="BodyText"/>
      </w:pPr>
      <w:r>
        <w:t>Where are the Caesars, the Khosrows, the Pharaohs, and the tyrants who built for themselves dwellings atop the mountains and turned away from the Cause of God, your Lord, and the Lord of all in the heavens and the earth? Thus does your Lord narrate to you from His preserved Book.</w:t>
      </w:r>
    </w:p>
    <w:p w14:paraId="3A94B37F" w14:textId="77777777" w:rsidR="006F3AE3" w:rsidRDefault="00000000">
      <w:pPr>
        <w:pStyle w:val="BodyText"/>
      </w:pPr>
      <w:r>
        <w:t>How many souls were manifest in the utmost outward glory, imagining themselves immune to extinction. Yet today, neither they, their lands, their adornments, nor their dwellings are visible. Only the effects of their oppression and tyranny remain, seen across the world. This is witnessed by every atom, every rational being, and every articulate tongue, all of which testify to the truth. Verily, your Lord narrates these events so that you may be assured. Ask God to assist you and the believers in serving His Cause, mentioning Him, and praising Him. Verily, He is the All-Powerful, the Almighty.</w:t>
      </w:r>
    </w:p>
    <w:p w14:paraId="75B6EB85" w14:textId="77777777" w:rsidR="006F3AE3" w:rsidRDefault="00000000">
      <w:pPr>
        <w:pStyle w:val="BodyText"/>
      </w:pPr>
      <w:r>
        <w:rPr>
          <w:b/>
          <w:bCs/>
        </w:rPr>
        <w:lastRenderedPageBreak/>
        <w:t>Page 174</w:t>
      </w:r>
    </w:p>
    <w:p w14:paraId="05764C19" w14:textId="77777777" w:rsidR="006F3AE3" w:rsidRDefault="00000000">
      <w:pPr>
        <w:pStyle w:val="BodyText"/>
      </w:pPr>
      <w:r>
        <w:t>Remember My loved ones who have turned away from all but Me, clung to My cord, and held fast to My radiant hem. Thank God that the ultimate purpose of the world, the fragrance of satisfaction, was found in your letter. This suffices you and the Possessor of Names. Yet most people are heedless.</w:t>
      </w:r>
    </w:p>
    <w:p w14:paraId="26521B73" w14:textId="77777777" w:rsidR="006F3AE3" w:rsidRDefault="00000000">
      <w:pPr>
        <w:pStyle w:val="BodyText"/>
      </w:pPr>
      <w:r>
        <w:t>From the spirit of your supplication, I found the scent of My satisfaction. Blessed is the infant who has drunk from the breast of My care, grown under the shade of My mercy, and attained My acceptance in My days. Thus does My Supreme Pen remember you with a remembrance which, were anyone on earth to perceive its fragrance, by the truth of God, they would abandon all they possess and hasten toward the Throne’s station, where the Beauty of Eternity resides with manifest sovereignty.</w:t>
      </w:r>
    </w:p>
    <w:p w14:paraId="36F3BF61" w14:textId="77777777" w:rsidR="006F3AE3" w:rsidRDefault="00000000">
      <w:pPr>
        <w:pStyle w:val="BodyText"/>
      </w:pPr>
      <w:r>
        <w:t>God willing, remain firm and steadfast in this most exalted and lofty station. Some of the friends of God had their petitions presented at the Throne, adorned with the ornament of satisfaction. Subsequently, another fragrance wafted forth, concealing the first. Thus does the Desired One inform you so that you may remain among the steadfast and unwavering. Do not grieve over separation and distance, for by His Pen, estrangement is transformed into reunion, and distance into nearness. Exalted is your Lord, the All-Sufficient, the Most High. Verily, He is the Generous, the Eternal.</w:t>
      </w:r>
    </w:p>
    <w:p w14:paraId="4001B358" w14:textId="77777777" w:rsidR="006F3AE3" w:rsidRDefault="00000000">
      <w:pPr>
        <w:pStyle w:val="BodyText"/>
      </w:pPr>
      <w:r>
        <w:rPr>
          <w:b/>
          <w:bCs/>
        </w:rPr>
        <w:t>Page 175</w:t>
      </w:r>
    </w:p>
    <w:p w14:paraId="1C4A1F45" w14:textId="77777777" w:rsidR="006F3AE3" w:rsidRDefault="00000000">
      <w:pPr>
        <w:pStyle w:val="BodyText"/>
      </w:pPr>
      <w:r>
        <w:t>Praise be to God, the Lord of all the worlds. Thus it ends.</w:t>
      </w:r>
    </w:p>
    <w:p w14:paraId="629E6DE9" w14:textId="77777777" w:rsidR="006F3AE3" w:rsidRDefault="00000000">
      <w:pPr>
        <w:pStyle w:val="BodyText"/>
      </w:pPr>
      <w:r>
        <w:t>In truth, these verses have been revealed with such grace that their mention cannot be fully captured by pen or tongue. Within every word is a radiant lamp. Blessed are those who find its fragrance.</w:t>
      </w:r>
    </w:p>
    <w:p w14:paraId="72EB674C" w14:textId="77777777" w:rsidR="006F3AE3" w:rsidRDefault="00000000">
      <w:pPr>
        <w:pStyle w:val="BodyText"/>
      </w:pPr>
      <w:r>
        <w:t>You wrote about the souls who, through the grace of the Merciful, have drunk from the fountain of recognition and gaze toward the horizon of certitude. Their names were presented in the sacred court, and for each one, wondrous and exalted verses were revealed. However, this servant did not find the opportunity to record them in detail. Reassure them with the joy of God’s grace and convey greetings on behalf of this lowly servant. This servant has found himself incapable of recounting all that has descended from the realm of divine knowledge. At many times, the verses of God are revealed in such a manner that even the highest pen of the world is unable to inscribe them.</w:t>
      </w:r>
    </w:p>
    <w:p w14:paraId="4BE6BEC7" w14:textId="77777777" w:rsidR="006F3AE3" w:rsidRDefault="00000000">
      <w:pPr>
        <w:pStyle w:val="BodyText"/>
      </w:pPr>
      <w:r>
        <w:t>Yet I give glad tidings to the friends of God that all these verses have been revealed with complete grace, and it is certain that their effects will appear on earth.</w:t>
      </w:r>
    </w:p>
    <w:p w14:paraId="6E31AEFC" w14:textId="77777777" w:rsidR="006F3AE3" w:rsidRDefault="00000000">
      <w:pPr>
        <w:pStyle w:val="BodyText"/>
      </w:pPr>
      <w:r>
        <w:rPr>
          <w:b/>
          <w:bCs/>
        </w:rPr>
        <w:t>Page 176</w:t>
      </w:r>
    </w:p>
    <w:p w14:paraId="0312D976" w14:textId="77777777" w:rsidR="006F3AE3" w:rsidRDefault="00000000">
      <w:pPr>
        <w:pStyle w:val="BodyText"/>
      </w:pPr>
      <w:r>
        <w:t>Verily, our All-Knowing Lord is capable of all things. Please convey greetings once more on behalf of this lowly servant.</w:t>
      </w:r>
    </w:p>
    <w:p w14:paraId="052D242A" w14:textId="77777777" w:rsidR="006F3AE3" w:rsidRDefault="00000000">
      <w:pPr>
        <w:pStyle w:val="BodyText"/>
      </w:pPr>
      <w:r>
        <w:t>The poetry of Jináb-i-Mírzá Zayn al-’Ābidīn—upon him be the glory of God—which was adorned and embellished with mention of the two luminous lights, was presented in the sacred court. This is what was revealed in definitive response:</w:t>
      </w:r>
    </w:p>
    <w:p w14:paraId="2FD11DC0" w14:textId="77777777" w:rsidR="006F3AE3" w:rsidRDefault="00000000">
      <w:pPr>
        <w:pStyle w:val="BodyText"/>
      </w:pPr>
      <w:r>
        <w:lastRenderedPageBreak/>
        <w:t>“Blessed are you, O you who spoke with the remembrance of Him who illumined the horizon of loyalty in the Kingdom of creation. Blessed is every speaker who speaks with the remembrance of H and Ḥá (the two letters representing divine mysteries).”</w:t>
      </w:r>
    </w:p>
    <w:p w14:paraId="046F2BF5" w14:textId="77777777" w:rsidR="006F3AE3" w:rsidRDefault="00000000">
      <w:pPr>
        <w:pStyle w:val="BodyText"/>
      </w:pPr>
      <w:r>
        <w:t>“O Zayn al-‘Ābidīn, listen to what your Lord, the Lord of all creation, remembers of you in this manifest palace. By My life, were you to taste the sweetness of My explanation, joy would so overcome you that no sorrow could darken your heart. Your inner sight would be opened in such a way that you would behold the two radiant lights in the supreme horizon, the most exalted station, and the ultimate pinnacle. You would exclaim: ’Praise be to You, O my God and the God of all worlds! Thanks be to You, O my Beloved and the Beloved of nations!’”</w:t>
      </w:r>
    </w:p>
    <w:p w14:paraId="37F5F8BC" w14:textId="77777777" w:rsidR="006F3AE3" w:rsidRDefault="00000000">
      <w:pPr>
        <w:pStyle w:val="BodyText"/>
      </w:pPr>
      <w:r>
        <w:t>“I testify that You created them, exalted them, assisted them, and raised them, guiding them in Your path. You destined for them only what no pens in existence could describe, nor could the pages of time encompass. Verily, You are the Almighty, the All-Knowing, the All-Wise.”</w:t>
      </w:r>
    </w:p>
    <w:p w14:paraId="72541242" w14:textId="77777777" w:rsidR="006F3AE3" w:rsidRDefault="00000000">
      <w:pPr>
        <w:pStyle w:val="BodyText"/>
      </w:pPr>
      <w:r>
        <w:rPr>
          <w:b/>
          <w:bCs/>
        </w:rPr>
        <w:t>Page 177</w:t>
      </w:r>
    </w:p>
    <w:p w14:paraId="1E4D5AED" w14:textId="77777777" w:rsidR="006F3AE3" w:rsidRDefault="00000000">
      <w:pPr>
        <w:pStyle w:val="BodyText"/>
      </w:pPr>
      <w:r>
        <w:t>If the friends are humiliated before the people, they are truly honored before God. Soon, the sun of glory will rise visibly from the horizon of the world.</w:t>
      </w:r>
    </w:p>
    <w:p w14:paraId="18A5EDC6" w14:textId="77777777" w:rsidR="006F3AE3" w:rsidRDefault="00000000">
      <w:pPr>
        <w:pStyle w:val="BodyText"/>
      </w:pPr>
      <w:r>
        <w:t>Reflect on the past centuries and what has occurred within them, that you may discern what My wondrous tongue has proclaimed. The entire world and all that is within it cannot compare to a single word from the words of God, for the fragrance of that word perpetually wafts forth.</w:t>
      </w:r>
    </w:p>
    <w:p w14:paraId="309F76D5" w14:textId="77777777" w:rsidR="006F3AE3" w:rsidRDefault="00000000">
      <w:pPr>
        <w:pStyle w:val="BodyText"/>
      </w:pPr>
      <w:r>
        <w:t>The reward for any pure action is never erased, overlooked, or forgotten. With Him is the knowledge of all things in His Book. Verily, He is the Generous Bestower. Hatred, enmity, and the harm of the people are neither noteworthy nor worthy of attention. Observe this fleeting world, the realm of such occurrences. At every moment, it declares with its words: “Behold, I am perishing.”</w:t>
      </w:r>
    </w:p>
    <w:p w14:paraId="709EA22B" w14:textId="77777777" w:rsidR="006F3AE3" w:rsidRDefault="00000000">
      <w:pPr>
        <w:pStyle w:val="BodyText"/>
      </w:pPr>
      <w:r>
        <w:t>Consider the world like a book, from which every moment its pages are taken. This is evident to every insightful one. However, the words of God occupy a station where erasure or extinction cannot approach them. Blessed are you and those who view all things through My eyes and dedicate themselves solely to the propagation of My Cause.</w:t>
      </w:r>
    </w:p>
    <w:p w14:paraId="10C02ED4" w14:textId="77777777" w:rsidR="006F3AE3" w:rsidRDefault="00000000">
      <w:pPr>
        <w:pStyle w:val="BodyText"/>
      </w:pPr>
      <w:r>
        <w:rPr>
          <w:b/>
          <w:bCs/>
        </w:rPr>
        <w:t>Page 178</w:t>
      </w:r>
    </w:p>
    <w:p w14:paraId="37D14160" w14:textId="77777777" w:rsidR="006F3AE3" w:rsidRDefault="00000000">
      <w:pPr>
        <w:pStyle w:val="BodyText"/>
      </w:pPr>
      <w:r>
        <w:t>“Act in My Cause with the wisdom revealed by the Merciful in the Book.” Thus it ends.</w:t>
      </w:r>
    </w:p>
    <w:p w14:paraId="71C5C8DA" w14:textId="77777777" w:rsidR="006F3AE3" w:rsidRDefault="00000000">
      <w:pPr>
        <w:pStyle w:val="BodyText"/>
      </w:pPr>
      <w:r>
        <w:t>Regarding the question posed about which land they should reside in and what actions they should undertake, these matters have been referred to consultation, as recorded in the divine Tablets. One must consult with steadfast and assured souls and act accordingly. That which arises from consultation is best for those who adhere to wisdom in the Kingdom of creation.</w:t>
      </w:r>
    </w:p>
    <w:p w14:paraId="4BB75040" w14:textId="77777777" w:rsidR="006F3AE3" w:rsidRDefault="00000000">
      <w:pPr>
        <w:pStyle w:val="BodyText"/>
      </w:pPr>
      <w:r>
        <w:t xml:space="preserve">The first letter from you that arrived was presented in the sacred court. It was said: “Wherever they reside, let it be under the shade of the Tree of Mercy, within the domes of grandeur, and under the canopy of grace.” Upon hearing this, they nearly soared with longing. In all conditions, these servants </w:t>
      </w:r>
      <w:r>
        <w:lastRenderedPageBreak/>
        <w:t>should engage their tongues—more numerous than the atoms of the world and beyond that—in the mention and praise of the compassion and grace of the Beloved of the worlds.</w:t>
      </w:r>
    </w:p>
    <w:p w14:paraId="528E873B" w14:textId="77777777" w:rsidR="006F3AE3" w:rsidRDefault="00000000">
      <w:pPr>
        <w:pStyle w:val="BodyText"/>
      </w:pPr>
      <w:r>
        <w:t>Blessed are you and all of us. All who circle the Throne of the Merciful send their exalted greetings. Glory be upon you and upon those who have turned their radiant faces toward the Supreme Horizon. Praise be to God, the Possessor of the Throne and the dust below it.</w:t>
      </w:r>
    </w:p>
    <w:p w14:paraId="40E6D66C" w14:textId="77777777" w:rsidR="006F3AE3" w:rsidRDefault="00000000">
      <w:pPr>
        <w:pStyle w:val="BodyText"/>
      </w:pPr>
      <w:r>
        <w:rPr>
          <w:b/>
          <w:bCs/>
        </w:rPr>
        <w:t>Page 179</w:t>
      </w:r>
    </w:p>
    <w:p w14:paraId="72BCCDF7" w14:textId="77777777" w:rsidR="006F3AE3" w:rsidRDefault="00000000">
      <w:pPr>
        <w:pStyle w:val="BodyText"/>
      </w:pPr>
      <w:r>
        <w:t>What is truly the greatest of all deeds today is the unity of the friends. As has been repeatedly stated: “Through unity, the Cause of God, the Lord of all servants, is made manifest.” At present, disorder and chaos are observed: the small show no respect to the great, the lowly disregard the exalted, and family ties are not maintained. Today, all must look to what has been revealed by the Supreme Pen. You must exert great effort in this matter so that you may become a cause of unity and agreement among the friends of God.</w:t>
      </w:r>
    </w:p>
    <w:p w14:paraId="503669AD" w14:textId="77777777" w:rsidR="006F3AE3" w:rsidRDefault="00000000">
      <w:pPr>
        <w:pStyle w:val="BodyText"/>
      </w:pPr>
      <w:r>
        <w:t>Indeed, discord diminishes the worth of the Cause among the servants. We beseech God to grant His assistance and adorn all with what He loves and approves.</w:t>
      </w:r>
    </w:p>
    <w:p w14:paraId="5280EFE2" w14:textId="77777777" w:rsidR="006F3AE3" w:rsidRDefault="00000000">
      <w:pPr>
        <w:pStyle w:val="BodyText"/>
      </w:pPr>
      <w:r>
        <w:t>Servant,</w:t>
      </w:r>
    </w:p>
    <w:p w14:paraId="377F895E" w14:textId="77777777" w:rsidR="006F3AE3" w:rsidRDefault="00000000">
      <w:pPr>
        <w:pStyle w:val="Heading2"/>
      </w:pPr>
      <w:bookmarkStart w:id="1030" w:name="bh00089-natural"/>
      <w:bookmarkEnd w:id="1029"/>
      <w:r>
        <w:t>BH00089 (Natural)</w:t>
      </w:r>
    </w:p>
    <w:p w14:paraId="32C5B3F1" w14:textId="77777777" w:rsidR="006F3AE3" w:rsidRDefault="00000000">
      <w:pPr>
        <w:pStyle w:val="FirstParagraph"/>
      </w:pPr>
      <w:r>
        <w:rPr>
          <w:b/>
          <w:bCs/>
        </w:rPr>
        <w:t>In the name of our Most Sacred, Most Exalted, Most Glorious Lord</w:t>
      </w:r>
    </w:p>
    <w:p w14:paraId="6594E164" w14:textId="77777777" w:rsidR="006F3AE3" w:rsidRDefault="00000000">
      <w:pPr>
        <w:pStyle w:val="BodyText"/>
      </w:pPr>
      <w:r>
        <w:t>Praise is due to the Beloved, who, when seated upon His Throne in the garden named Riḍván, spoke three blessed verses. With one verse, He removed conflict, contention, and bloodshed from the world.</w:t>
      </w:r>
    </w:p>
    <w:p w14:paraId="1B97A60D" w14:textId="77777777" w:rsidR="006F3AE3" w:rsidRDefault="00000000">
      <w:pPr>
        <w:pStyle w:val="BodyText"/>
      </w:pPr>
      <w:r>
        <w:rPr>
          <w:b/>
          <w:bCs/>
        </w:rPr>
        <w:t>Page 180</w:t>
      </w:r>
    </w:p>
    <w:p w14:paraId="23CA09B4" w14:textId="77777777" w:rsidR="006F3AE3" w:rsidRDefault="00000000">
      <w:pPr>
        <w:pStyle w:val="BodyText"/>
      </w:pPr>
      <w:r>
        <w:t>He did so, and with clear and evident expression, He stated that the victory of the Cause has been decreed through wisdom and explanation. Blessed are the souls who act with supreme steadfastness in what they have been commanded. The Possessor of Destiny has testified in another station: “I have come for unity and concord among the servants.” Similar statements have been revealed by the Supreme Pen in the Scriptures and Tablets.</w:t>
      </w:r>
    </w:p>
    <w:p w14:paraId="18E31516" w14:textId="77777777" w:rsidR="006F3AE3" w:rsidRDefault="00000000">
      <w:pPr>
        <w:pStyle w:val="BodyText"/>
      </w:pPr>
      <w:r>
        <w:t>Yet it is observed that some remain unaware of this firm and decisive command of God. In truth, if today a soul intends to harm another soul, that harm is inflicted upon the essence of Truth itself. This is a statement that this lowly servant has heard repeatedly from the Ancient Tongue.</w:t>
      </w:r>
    </w:p>
    <w:p w14:paraId="5AACA689" w14:textId="77777777" w:rsidR="006F3AE3" w:rsidRDefault="00000000">
      <w:pPr>
        <w:pStyle w:val="BodyText"/>
      </w:pPr>
      <w:r>
        <w:t>Today is the Day of the Greatest Joy and the Day of utterance and explanation, but it must be in accordance with the wisdom revealed by the Merciful in His mighty Book. The hearts of the people of Bahá must be illumined and brightened by the lights of the radiant Manifestation. They must act toward all the people of the world with perfect love.</w:t>
      </w:r>
    </w:p>
    <w:p w14:paraId="2C7DC2CB" w14:textId="77777777" w:rsidR="006F3AE3" w:rsidRDefault="00000000">
      <w:pPr>
        <w:pStyle w:val="BodyText"/>
      </w:pPr>
      <w:r>
        <w:t xml:space="preserve">Reflect upon this blessed statement, which is truly a unique gem from the ocean of meanings: “Glory is not for the one who loves his country, but rather for the one who loves the world.” A hundred thousand </w:t>
      </w:r>
      <w:r>
        <w:lastRenderedPageBreak/>
        <w:t>lives may be sacrificed for this divine word, for within every letter of it is an ocean of grace surging and a Euphrates of compassion flowing.</w:t>
      </w:r>
    </w:p>
    <w:p w14:paraId="6FA6A43C" w14:textId="77777777" w:rsidR="006F3AE3" w:rsidRDefault="00000000">
      <w:pPr>
        <w:pStyle w:val="BodyText"/>
      </w:pPr>
      <w:r>
        <w:rPr>
          <w:b/>
          <w:bCs/>
        </w:rPr>
        <w:t>Page 181</w:t>
      </w:r>
    </w:p>
    <w:p w14:paraId="66F77E5E" w14:textId="77777777" w:rsidR="006F3AE3" w:rsidRDefault="00000000">
      <w:pPr>
        <w:pStyle w:val="BodyText"/>
      </w:pPr>
      <w:r>
        <w:t>Some time ago, a Tablet was revealed from the heaven of the divine will for Jináb-i-Ism-i-Jamál—upon him be the glory of all glories. In this Tablet, the following blessed phrase was revealed by the Supreme Pen in Persian:</w:t>
      </w:r>
    </w:p>
    <w:p w14:paraId="3FB7BDA1" w14:textId="77777777" w:rsidR="006F3AE3" w:rsidRDefault="00000000">
      <w:pPr>
        <w:pStyle w:val="BodyText"/>
      </w:pPr>
      <w:r>
        <w:rPr>
          <w:i/>
          <w:iCs/>
        </w:rPr>
        <w:t>“Exalted is His greatness and His true essence! If all outward power—which in reality has no station before God—were to be fully manifested, and a sword raised against someone with harmful intent, aiming to cause harm, undoubtedly, we should not oppose it but leave them to themselves.”</w:t>
      </w:r>
      <w:r>
        <w:t xml:space="preserve"> Thus it ends.</w:t>
      </w:r>
    </w:p>
    <w:p w14:paraId="06F2AF65" w14:textId="77777777" w:rsidR="006F3AE3" w:rsidRDefault="00000000">
      <w:pPr>
        <w:pStyle w:val="BodyText"/>
      </w:pPr>
      <w:r>
        <w:t xml:space="preserve">It is a pity for illumined hearts to be deprived of their refinement and grace by such dark clouds. If a prepared land is found, the seeds of divine wisdom should be sown in it with joy and delight. Otherwise, </w:t>
      </w:r>
      <w:r>
        <w:rPr>
          <w:i/>
          <w:iCs/>
        </w:rPr>
        <w:t>“He is indeed independent of all worlds.”</w:t>
      </w:r>
    </w:p>
    <w:p w14:paraId="273F6A5E" w14:textId="77777777" w:rsidR="006F3AE3" w:rsidRDefault="00000000">
      <w:pPr>
        <w:pStyle w:val="BodyText"/>
      </w:pPr>
      <w:r>
        <w:t>This is the Day when the earth has been illumined with the light of its Lord. In it, the letter Ḥá’ (glory) of our Lord has appeared, and the angels stand in ranks. Humanity must act in accordance with what is fitting for the days of God. By God’s life, He has created humankind to build and cultivate the world, not to destroy it.</w:t>
      </w:r>
    </w:p>
    <w:p w14:paraId="46E06639" w14:textId="77777777" w:rsidR="006F3AE3" w:rsidRDefault="00000000">
      <w:pPr>
        <w:pStyle w:val="BodyText"/>
      </w:pPr>
      <w:r>
        <w:t>God does as He wills and ordains as He pleases. In former times, during the days of the Apostle of God—may all save Him be sacrificed— the law of holy war was revealed. Yet, in this Most Great and Mighty Manifestation, that law has been abrogated. He is not questioned about what He wills.</w:t>
      </w:r>
    </w:p>
    <w:p w14:paraId="29BE7CE3" w14:textId="77777777" w:rsidR="006F3AE3" w:rsidRDefault="00000000">
      <w:pPr>
        <w:pStyle w:val="BodyText"/>
      </w:pPr>
      <w:r>
        <w:rPr>
          <w:b/>
          <w:bCs/>
        </w:rPr>
        <w:t>Page 182</w:t>
      </w:r>
    </w:p>
    <w:p w14:paraId="0BC9E4B0" w14:textId="77777777" w:rsidR="006F3AE3" w:rsidRDefault="00000000">
      <w:pPr>
        <w:pStyle w:val="BodyText"/>
      </w:pPr>
      <w:r>
        <w:t>Verily, He is the Commander, the Questioner, the All-Knowing, the All-Wise. My soul is a sacrifice for His compassion, and my spirit is a ransom for His kindness to the world. Today, all must observe what God has revealed in the Book and rise with truthful tongues, sacred actions, and spiritual virtues to assist His Cause. In so doing, the people of the earth will become illumined by the light of divine favor and turn toward the supreme horizon.</w:t>
      </w:r>
    </w:p>
    <w:p w14:paraId="5B56EDB5" w14:textId="77777777" w:rsidR="006F3AE3" w:rsidRDefault="00000000">
      <w:pPr>
        <w:pStyle w:val="BodyText"/>
      </w:pPr>
      <w:r>
        <w:t>Praise be to God, who has appeared, revealed His straight path, and guided humanity to His manifest horizon and His most great and exalted name. Today, it is incumbent upon all to convey to the friends that which is pleasing and acceptable to God, so that no one’s heedlessness becomes a cause of harm to others. Verily, He speaks the truth and guides to the path. There is no god but Him, the Mighty, the Beautiful.</w:t>
      </w:r>
    </w:p>
    <w:p w14:paraId="30EA1451" w14:textId="77777777" w:rsidR="006F3AE3" w:rsidRDefault="00000000">
      <w:pPr>
        <w:pStyle w:val="BodyText"/>
      </w:pPr>
      <w:r>
        <w:t>The servant attained your letter, which spoke of your steadfastness, humility, reverence, firmness, and steadfastness in the Cause of our Lord and your Lord. Through Him, the foundations of the knowledge of the learned and the structures of the insights of the mystics have been shaken, save those whom God has willed. After reading it, I presented it, with permission, to the Presence. His words, exalted in majesty, were:</w:t>
      </w:r>
    </w:p>
    <w:p w14:paraId="1F1A3FEB" w14:textId="77777777" w:rsidR="006F3AE3" w:rsidRDefault="00000000">
      <w:pPr>
        <w:pStyle w:val="BodyText"/>
      </w:pPr>
      <w:r>
        <w:rPr>
          <w:b/>
          <w:bCs/>
        </w:rPr>
        <w:lastRenderedPageBreak/>
        <w:t>Page 183</w:t>
      </w:r>
    </w:p>
    <w:p w14:paraId="4D12E1B4" w14:textId="77777777" w:rsidR="006F3AE3" w:rsidRDefault="00000000">
      <w:pPr>
        <w:pStyle w:val="BodyText"/>
      </w:pPr>
      <w:r>
        <w:t>“God willing, may they continually drink from the nectar of the Merciful’s explanation and act according to what is befitting and worthy today.” For some of the mentioned individuals, wondrous and exalted verses were revealed and sent. Perhaps through their recitation, they will truly attain and be granted success in what is loved and approved by God.</w:t>
      </w:r>
    </w:p>
    <w:p w14:paraId="68698D3B" w14:textId="77777777" w:rsidR="006F3AE3" w:rsidRDefault="00000000">
      <w:pPr>
        <w:pStyle w:val="BodyText"/>
      </w:pPr>
      <w:r>
        <w:t>Today is the Day of the Greatest Favor. Even if all the world’s people express love, though devoid of truth and purity, the sacred court extends its grace and favor so that the fragrances of the verses may draw them from the realm of doubt to the kingdom of certainty, and from illusion to reality. With your Lord lies the knowledge of all things in a clear Book.</w:t>
      </w:r>
    </w:p>
    <w:p w14:paraId="345BFE48" w14:textId="77777777" w:rsidR="006F3AE3" w:rsidRDefault="00000000">
      <w:pPr>
        <w:pStyle w:val="BodyText"/>
      </w:pPr>
      <w:r>
        <w:t>If, for some, no exalted and holy Tablet has apparently been revealed, this is due to divine wisdom, known only to God. For steadfast and upright souls, whatever exalts and ennobles them is revealed from the heaven of divine will. Should there be a delay in the outward sending of Tablets due to wisdom, the grace of the cloud of divine mercy inwardly and deeply continues to assist. Verily, He hears and sees; He is the All-Hearing, the All-Seeing. He grants and withholds; He is the All-Powerful, the Almighty.</w:t>
      </w:r>
    </w:p>
    <w:p w14:paraId="4836CE92" w14:textId="77777777" w:rsidR="006F3AE3" w:rsidRDefault="00000000">
      <w:pPr>
        <w:pStyle w:val="BodyText"/>
      </w:pPr>
      <w:r>
        <w:rPr>
          <w:b/>
          <w:bCs/>
        </w:rPr>
        <w:t>Page 184</w:t>
      </w:r>
    </w:p>
    <w:p w14:paraId="799F9CA3" w14:textId="77777777" w:rsidR="006F3AE3" w:rsidRDefault="00000000">
      <w:pPr>
        <w:pStyle w:val="BodyText"/>
      </w:pPr>
      <w:r>
        <w:t>Blessed are those whose focus on previous accounts did not veil them from God, the Lord of all things. Say: Verily, He is the Creator of the heavens and the earth, and He cannot be recognized except through Him. This is testified by My herald. Yet most of the people remain heedless.</w:t>
      </w:r>
    </w:p>
    <w:p w14:paraId="7B49251A" w14:textId="77777777" w:rsidR="006F3AE3" w:rsidRDefault="00000000">
      <w:pPr>
        <w:pStyle w:val="BodyText"/>
      </w:pPr>
      <w:r>
        <w:t>We have revealed these verses for you, and beyond them, an exalted Tablet has been revealed. If you recite it in the language of truth, it will draw you to a station where no sorrows of existence can touch you. This is witnessed by the Lord of religions from this radiant horizon.</w:t>
      </w:r>
    </w:p>
    <w:p w14:paraId="40215B71" w14:textId="77777777" w:rsidR="006F3AE3" w:rsidRDefault="00000000">
      <w:pPr>
        <w:pStyle w:val="BodyText"/>
      </w:pPr>
      <w:r>
        <w:t>In the name of God, the All-Knowing, the All-Wise. O Muḥammad, son of Taqí, We have mentioned the one you spoke of in your letter and concealed his name as a matter of wisdom. Verily, your Lord is the All-Knowing, the All-Wise. We ask the Exalted One to strengthen him in that which ensures his remembrance endures with the everlasting names of God. Verily, your Lord is the Most Bountiful, the Generous. He is permitted to remember God with what the Supreme Pen has spoken.</w:t>
      </w:r>
    </w:p>
    <w:p w14:paraId="5ABDE7C6" w14:textId="77777777" w:rsidR="006F3AE3" w:rsidRDefault="00000000">
      <w:pPr>
        <w:pStyle w:val="BodyText"/>
      </w:pPr>
      <w:r>
        <w:rPr>
          <w:b/>
          <w:bCs/>
        </w:rPr>
        <w:t>Page 185</w:t>
      </w:r>
    </w:p>
    <w:p w14:paraId="42717C15" w14:textId="77777777" w:rsidR="006F3AE3" w:rsidRDefault="00000000">
      <w:pPr>
        <w:pStyle w:val="BodyText"/>
      </w:pPr>
      <w:r>
        <w:t>Glorified are You, O my God, Creator of names and Creator of the heavens. I beseech You by the name through which the ark of Your Cause sailed upon land and sea by Your will, and by which every world was shaken, every heedless one trembled, and every firm foundation was toppled, that You strengthen me in this Cause through which the feet of the learned, the mystics, and the poets have faltered—save those whom You have saved through Your generosity and kindness.</w:t>
      </w:r>
    </w:p>
    <w:p w14:paraId="16B213B6" w14:textId="77777777" w:rsidR="006F3AE3" w:rsidRDefault="00000000">
      <w:pPr>
        <w:pStyle w:val="BodyText"/>
      </w:pPr>
      <w:r>
        <w:t xml:space="preserve">O my Lord, I ask You not to deprive me of what is with You, nor to render me destitute of the ocean of Your knowledge and the sun of Your grace. Then grant me, O my God, the fountain of steadfastness by the hands of Your bounty. Verily, You are capable of what You will. Swords do not hinder You, nor do </w:t>
      </w:r>
      <w:r>
        <w:lastRenderedPageBreak/>
        <w:t>matters of vast concern fatigue You. You do as You please by Your sovereignty and ordain as You will. Verily, You are the Almighty, the Exalted, the All-Knowing, the All-Wise.</w:t>
      </w:r>
    </w:p>
    <w:p w14:paraId="48AAFE0A" w14:textId="77777777" w:rsidR="006F3AE3" w:rsidRDefault="00000000">
      <w:pPr>
        <w:pStyle w:val="BodyText"/>
      </w:pPr>
      <w:r>
        <w:t>He is the Teacher, the Wise. We remember Muḥammad, son of Taqí, that he may rejoice in this remembrance by which all things have spoken: “The sovereignty belongs to God, the All-Maintaining, the Self-Subsisting.”</w:t>
      </w:r>
    </w:p>
    <w:p w14:paraId="62E0A610" w14:textId="77777777" w:rsidR="006F3AE3" w:rsidRDefault="00000000">
      <w:pPr>
        <w:pStyle w:val="BodyText"/>
      </w:pPr>
      <w:r>
        <w:t>The Wronged One remembers God’s servants upon the earth and invites them to God, the Possessor of existence. Blessed is the insightful one who recognizes their Lord, and the listener who, upon hearing the call from beyond the mighty sea of grandeur, responds: “Here I am, here I am, O Lord of the unseen and the seen.” Say: The Wronged One speaks not out of desire; this is testified by the Lord of the Throne and the dust beneath it. Yet most people do not comprehend.</w:t>
      </w:r>
    </w:p>
    <w:p w14:paraId="5F4FAB3F" w14:textId="77777777" w:rsidR="006F3AE3" w:rsidRDefault="00000000">
      <w:pPr>
        <w:pStyle w:val="BodyText"/>
      </w:pPr>
      <w:r>
        <w:t>This is the Day revealed by the Merciful in the Furqán (Qur’án). On that Day, the sovereignty belongs to God. Yet most people remain unaware. They have cast the Book of God behind them and turned every world into a realm of rejection. Say: This is the Day of Manifestation, if only you knew.</w:t>
      </w:r>
    </w:p>
    <w:p w14:paraId="0E697E42" w14:textId="77777777" w:rsidR="006F3AE3" w:rsidRDefault="00000000">
      <w:pPr>
        <w:pStyle w:val="BodyText"/>
      </w:pPr>
      <w:r>
        <w:rPr>
          <w:b/>
          <w:bCs/>
        </w:rPr>
        <w:t>Page 186</w:t>
      </w:r>
    </w:p>
    <w:p w14:paraId="001D72D0" w14:textId="77777777" w:rsidR="006F3AE3" w:rsidRDefault="00000000">
      <w:pPr>
        <w:pStyle w:val="BodyText"/>
      </w:pPr>
      <w:r>
        <w:t>This is the Day of the Bayán, yet you remain silent. Rise from the slumber of desire, then turn to the supreme horizon, which has been illumined by this Name through which the gate of heaven has been opened and the hosts of the spirit have descended. Glory be upon the people of glory who listened and responded when the Truth, the Knower of the unseen, appeared in His name, the All-Sustaining over all names.</w:t>
      </w:r>
    </w:p>
    <w:p w14:paraId="04CA37F5" w14:textId="77777777" w:rsidR="006F3AE3" w:rsidRDefault="00000000">
      <w:pPr>
        <w:pStyle w:val="BodyText"/>
      </w:pPr>
      <w:r>
        <w:t>“O Supreme Pen, mention the one called Zayn al-’Ābidīn so that the mention of the Wronged One may draw him to a station where he bears witness to what God testified before the creation of the heavens and the earth.” We bring glad tidings to those who have cast away illusions and turned toward God, the One, the Peerless, the All-Knowing.</w:t>
      </w:r>
    </w:p>
    <w:p w14:paraId="5CD173CA" w14:textId="77777777" w:rsidR="006F3AE3" w:rsidRDefault="00000000">
      <w:pPr>
        <w:pStyle w:val="BodyText"/>
      </w:pPr>
      <w:r>
        <w:t>“O people, rejoice in this Manifestation promised in the Books of God, through which that which was hidden behind veils of the unseen has now been revealed. Verily, your Lord, the Merciful, speaks the truth. He is indeed the Mighty, the Exalted.” Thus spoke the tongue, and thus was the proof made manifest. Blessed is the soul who hears and responds, and woe to the heedless. He is the All-Knowing, the All-Informed.</w:t>
      </w:r>
    </w:p>
    <w:p w14:paraId="6A540706" w14:textId="77777777" w:rsidR="006F3AE3" w:rsidRDefault="00000000">
      <w:pPr>
        <w:pStyle w:val="BodyText"/>
      </w:pPr>
      <w:r>
        <w:rPr>
          <w:b/>
          <w:bCs/>
        </w:rPr>
        <w:t>Page 187</w:t>
      </w:r>
    </w:p>
    <w:p w14:paraId="349E67CB" w14:textId="77777777" w:rsidR="006F3AE3" w:rsidRDefault="00000000">
      <w:pPr>
        <w:pStyle w:val="BodyText"/>
      </w:pPr>
      <w:r>
        <w:t>“O Aḥmad, We impart to you that which will benefit you in every world of your Lord. Be grateful and among the thankful. Beware lest the adornments of this world prevent you from the Lord of names. The dominion will perish, but what has been decreed by the Almighty will remain.</w:t>
      </w:r>
    </w:p>
    <w:p w14:paraId="3C009ED4" w14:textId="77777777" w:rsidR="006F3AE3" w:rsidRDefault="00000000">
      <w:pPr>
        <w:pStyle w:val="BodyText"/>
      </w:pPr>
      <w:r>
        <w:t xml:space="preserve">Hold fast to the cord of your Lord’s grace and cling to the hem of His mercy. Say: O Lord of eternity and Sovereign of the nations, I beseech You by Your Name, which You have made the ruler over all names in the kingdom of creation, to assist me in turning toward You and focusing on the horizon of Your Cause. O my Lord, You are the Generous, and I am the supplicant at Your door. You are the Forgiving, and I am the </w:t>
      </w:r>
      <w:r>
        <w:lastRenderedPageBreak/>
        <w:t>sinner hoping for the drops of Your ocean of forgiveness. Send down upon me from the cloud of Your bounty that which purifies me of all else but You, sanctifies me from all but You, and enables me to extol Your mention and praise among Your creation. Verily, You are the Almighty, the Exalted, the Forgiving, the Generous.”</w:t>
      </w:r>
    </w:p>
    <w:p w14:paraId="7ED9FAD0" w14:textId="77777777" w:rsidR="006F3AE3" w:rsidRDefault="00000000">
      <w:pPr>
        <w:pStyle w:val="BodyText"/>
      </w:pPr>
      <w:r>
        <w:rPr>
          <w:b/>
          <w:bCs/>
        </w:rPr>
        <w:t>Page 188</w:t>
      </w:r>
    </w:p>
    <w:p w14:paraId="0B77E890" w14:textId="77777777" w:rsidR="006F3AE3" w:rsidRDefault="00000000">
      <w:pPr>
        <w:pStyle w:val="BodyText"/>
      </w:pPr>
      <w:r>
        <w:t>These few blessed Tablets were revealed from the heaven of divine will and recorded in this writing. It was later commanded that copies of them be inscribed in other Tablets and sent so that each of these individuals might receive their own separate Tablet. For wisdom, the name of one of these souls was not mentioned at the beginning of the Tablet. You should consider whether, according to wisdom, the Tablets should be given, for some servants are inclined toward investigation and may seek to uncover what has been hidden. Thus, utmost prudence should be exercised.</w:t>
      </w:r>
    </w:p>
    <w:p w14:paraId="12219E7A" w14:textId="77777777" w:rsidR="006F3AE3" w:rsidRDefault="00000000">
      <w:pPr>
        <w:pStyle w:val="BodyText"/>
      </w:pPr>
      <w:r>
        <w:t>Regarding your note on unity and rising to serve the Cause: God willing, you will always be strengthened in these matters. This was presented before the sacred presence, and the following was revealed by the Tongue of God in the Kingdom of Explanation:</w:t>
      </w:r>
    </w:p>
    <w:p w14:paraId="2EC970B5" w14:textId="77777777" w:rsidR="006F3AE3" w:rsidRDefault="00000000">
      <w:pPr>
        <w:pStyle w:val="BodyText"/>
      </w:pPr>
      <w:r>
        <w:t>“God willing, you must arise to serve the Cause in such a manner that no trace of discord remains in that land. This word is a unique pearl of the ocean of divine commandments. Blessed is the one who arises for this mighty Cause. Whoever today becomes a means of unity and reconciliation is, before God, counted among the pillars and distinguished ones.”</w:t>
      </w:r>
    </w:p>
    <w:p w14:paraId="00F5A70D" w14:textId="77777777" w:rsidR="006F3AE3" w:rsidRDefault="00000000">
      <w:pPr>
        <w:pStyle w:val="BodyText"/>
      </w:pPr>
      <w:r>
        <w:rPr>
          <w:b/>
          <w:bCs/>
        </w:rPr>
        <w:t>Page 189</w:t>
      </w:r>
    </w:p>
    <w:p w14:paraId="6B164249" w14:textId="77777777" w:rsidR="006F3AE3" w:rsidRDefault="00000000">
      <w:pPr>
        <w:pStyle w:val="BodyText"/>
      </w:pPr>
      <w:r>
        <w:t>You wrote about some companions of the Spirit—may the souls of all beings be a sacrifice for Him. After presenting this matter in the sacred court, it was stated: “Today, Christ is running and calling in the wilderness with yearning, yet His companions are unseen, except for those whom God wills. It is exceedingly difficult for these souls to turn toward the supreme horizon and look to what God possesses rather than what they hold. Most of these souls appear similar to the people of the Qur’án: outwardly engaged with illusions, speaking of illusions, and returning to illusions.”</w:t>
      </w:r>
    </w:p>
    <w:p w14:paraId="4FF9DCF0" w14:textId="77777777" w:rsidR="006F3AE3" w:rsidRDefault="00000000">
      <w:pPr>
        <w:pStyle w:val="BodyText"/>
      </w:pPr>
      <w:r>
        <w:t>It is astonishing how some individuals pay attention to the unworthy words of these deluded souls. By the life of God, they possess nothing worthy of attention or listening. Not a single word fit to be heard has come from these souls, nor will it. Thus it ends.</w:t>
      </w:r>
    </w:p>
    <w:p w14:paraId="3F9DB04A" w14:textId="77777777" w:rsidR="006F3AE3" w:rsidRDefault="00000000">
      <w:pPr>
        <w:pStyle w:val="BodyText"/>
      </w:pPr>
      <w:r>
        <w:rPr>
          <w:b/>
          <w:bCs/>
        </w:rPr>
        <w:t>Page 190</w:t>
      </w:r>
    </w:p>
    <w:p w14:paraId="1F80DD34" w14:textId="77777777" w:rsidR="006F3AE3" w:rsidRDefault="00000000">
      <w:pPr>
        <w:pStyle w:val="BodyText"/>
      </w:pPr>
      <w:r>
        <w:t>You wrote about Jináb-i-Rustam ’Alí, and it was proposed that an exalted Tablet be revealed for him. This was presented in the most sanctified and supreme court, and a wondrous and exalted Tablet was revealed for him from the heaven of divine will. For his two sisters, too, an exalted and lofty Tablet was revealed from the heaven of grace.</w:t>
      </w:r>
    </w:p>
    <w:p w14:paraId="2DB2D0F5" w14:textId="77777777" w:rsidR="006F3AE3" w:rsidRDefault="00000000">
      <w:pPr>
        <w:pStyle w:val="BodyText"/>
      </w:pPr>
      <w:r>
        <w:t xml:space="preserve">Mention of the veiled lady Umm—upon her be peace—was made in the sacred court. Great grace was shown to her. What befell her in the path of God is known and recognized by the Beloved of the worlds. </w:t>
      </w:r>
      <w:r>
        <w:lastRenderedPageBreak/>
        <w:t>Her mention has been revealed repeatedly from the heaven of divine will. Verily, our Lord, the Merciful, is the Compassionate, the Generous, and the All-Knowing.</w:t>
      </w:r>
    </w:p>
    <w:p w14:paraId="40072244" w14:textId="77777777" w:rsidR="006F3AE3" w:rsidRDefault="00000000">
      <w:pPr>
        <w:pStyle w:val="BodyText"/>
      </w:pPr>
      <w:r>
        <w:t>For all the names mentioned in your writing, and also for the souls who presented petitions, wondrous and exalted Tablets have been revealed from the heaven of grace. God willing, all will attain these and engage in promoting the Cause with pure wisdom.</w:t>
      </w:r>
    </w:p>
    <w:p w14:paraId="6CBA6DAE" w14:textId="77777777" w:rsidR="006F3AE3" w:rsidRDefault="00000000">
      <w:pPr>
        <w:pStyle w:val="BodyText"/>
      </w:pPr>
      <w:r>
        <w:t>Divine grace has reached such a station that for all souls mentioned, whether alive or departed, exalted Tablets have been revealed from the heaven of divine will. Beseech God that souls may be ignited by the burning fire of the Tree and manifest love for God, actively serving His Cause.</w:t>
      </w:r>
    </w:p>
    <w:p w14:paraId="470EAA64" w14:textId="77777777" w:rsidR="006F3AE3" w:rsidRDefault="00000000">
      <w:pPr>
        <w:pStyle w:val="BodyText"/>
      </w:pPr>
      <w:r>
        <w:t>O friends of God, behold this day, which is mentioned and recorded in all books, scriptures, writings, and Tablets. By the life of God, it is more honored than all things before God, the Lord of all worlds. Blessed are the souls who recognized Him and acted as befitting. God willing, all will attain this lofty and supreme station and partake of the bounties of these days. Verily, our Lord, the Merciful, is the Forgiving, the Generous, and indeed, He is the Strengthener, the Planner, the Wise Counselor.</w:t>
      </w:r>
    </w:p>
    <w:p w14:paraId="18AB93AD" w14:textId="77777777" w:rsidR="006F3AE3" w:rsidRDefault="00000000">
      <w:pPr>
        <w:pStyle w:val="BodyText"/>
      </w:pPr>
      <w:r>
        <w:t>For Jináb-i-Alif and Ḥá’-’Akkás, special Tablets were revealed. If possible, deliver these to them. If not, leave them in trust with their mother. In this instance, some of these exalted Tablets were transcribed from the original revelation by this humble servant.</w:t>
      </w:r>
    </w:p>
    <w:p w14:paraId="094D030E" w14:textId="77777777" w:rsidR="006F3AE3" w:rsidRDefault="00000000">
      <w:pPr>
        <w:pStyle w:val="BodyText"/>
      </w:pPr>
      <w:r>
        <w:rPr>
          <w:b/>
          <w:bCs/>
        </w:rPr>
        <w:t>Page 191</w:t>
      </w:r>
    </w:p>
    <w:p w14:paraId="6A7AF432" w14:textId="77777777" w:rsidR="006F3AE3" w:rsidRDefault="00000000">
      <w:pPr>
        <w:pStyle w:val="BodyText"/>
      </w:pPr>
      <w:r>
        <w:t>…and sent, as Jináb-i-Ghusan-i-A‘ẓam—my spirit, essence, and very being are a sacrifice to the dust of His sacred footsteps—was not present. A petition from Jináb-i-Ism-i-Há—upon him be peace—was presented in the sacred court. A group requested his stay in that land. Their plea was accepted by the True One, who said: “If this occurs with joy and delight, it is good. If God wills, He will gather all that has been scattered.”</w:t>
      </w:r>
    </w:p>
    <w:p w14:paraId="09F70047" w14:textId="77777777" w:rsidR="006F3AE3" w:rsidRDefault="00000000">
      <w:pPr>
        <w:pStyle w:val="BodyText"/>
      </w:pPr>
      <w:r>
        <w:t>This humble one hopes that you convey the greetings of this lowly servant to Jináb-i-Ism-i-Jamál—upon him be all glory—and Jináb-i-Man-Summíy, who was referred to at the supreme station as ’Alí before Akbar—upon him be peace—the Sovereign of destiny. This lowly servant conveys expressions of sincerity and nothingness to all the friends, including Jináb-i-Dhabíḥ—upon him be peace—Jináb-i-Mírzá Abuṭálib—upon him be peace—Jináb-i-Ḥaydar Qabl-i-’Alí—upon him be peace—and Jináb-i-Ism-i-Há—upon him be peace. Praise be to God; they have been favored with divine graces, and for each of them, a sacred and exalted Tablet was revealed and sent. Convey to them and all the other friends who have attained the divine Tablet the expressions of this servant’s nothingness.</w:t>
      </w:r>
    </w:p>
    <w:p w14:paraId="63D25CA9" w14:textId="77777777" w:rsidR="006F3AE3" w:rsidRDefault="00000000">
      <w:pPr>
        <w:pStyle w:val="BodyText"/>
      </w:pPr>
      <w:r>
        <w:rPr>
          <w:b/>
          <w:bCs/>
        </w:rPr>
        <w:t>Page 192</w:t>
      </w:r>
    </w:p>
    <w:p w14:paraId="1839BA6E" w14:textId="77777777" w:rsidR="006F3AE3" w:rsidRDefault="00000000">
      <w:pPr>
        <w:pStyle w:val="BodyText"/>
      </w:pPr>
      <w:r>
        <w:t>…and to all those whose mention has been made in the sacred court. God willing, they will drink from the cup of unity and act in accordance with what is befitting for this Day. Today is the day of remembrance and utterance; today is the day of service. God willing, all will attain this station.</w:t>
      </w:r>
    </w:p>
    <w:p w14:paraId="79B1CB2D" w14:textId="77777777" w:rsidR="006F3AE3" w:rsidRDefault="00000000">
      <w:pPr>
        <w:pStyle w:val="BodyText"/>
      </w:pPr>
      <w:r>
        <w:t xml:space="preserve">We must all, today, focus on what leads to the exaltation of the Cause, turning away from what is with the people and turning toward what is with God. O friends, the gates of heaven are always open, and the </w:t>
      </w:r>
      <w:r>
        <w:lastRenderedPageBreak/>
        <w:t>cloud of mercy is never lifted. God willing, we shall strive to make up for what we have failed to achieve during the days of this Most Great Manifestation, which is mentioned and recorded in all the divine Books.</w:t>
      </w:r>
    </w:p>
    <w:p w14:paraId="34CC668C" w14:textId="77777777" w:rsidR="006F3AE3" w:rsidRDefault="00000000">
      <w:pPr>
        <w:pStyle w:val="BodyText"/>
      </w:pPr>
      <w:r>
        <w:t>We must all extend hands of hope and grasp the hem of grace. Verily, He is the Forgiving, the Generous. Verily, He is the Bestower, the Gracious, the Compassionate.</w:t>
      </w:r>
    </w:p>
    <w:p w14:paraId="2086E39A" w14:textId="77777777" w:rsidR="006F3AE3" w:rsidRDefault="00000000">
      <w:pPr>
        <w:pStyle w:val="BodyText"/>
      </w:pPr>
      <w:r>
        <w:t>Convey, as well, the expressions of this servant’s nothingness to Jináb-i-Ism-i-Jawád—upon him be the most glorious peace—and to Jináb-i-Zayn—upon him be peace—of the people of “B-R.”</w:t>
      </w:r>
    </w:p>
    <w:p w14:paraId="71D63D25" w14:textId="77777777" w:rsidR="006F3AE3" w:rsidRDefault="00000000">
      <w:pPr>
        <w:pStyle w:val="BodyText"/>
      </w:pPr>
      <w:r>
        <w:rPr>
          <w:b/>
          <w:bCs/>
        </w:rPr>
        <w:t>Page 193</w:t>
      </w:r>
    </w:p>
    <w:p w14:paraId="42F4A91B" w14:textId="77777777" w:rsidR="006F3AE3" w:rsidRDefault="00000000">
      <w:pPr>
        <w:pStyle w:val="BodyText"/>
      </w:pPr>
      <w:r>
        <w:t>…In these days, a petition from him has been presented to the sacred court. It is hoped that a response will be revealed from the heaven of grace and sent. God willing, the affairs of all will unfold in accordance with divine will.</w:t>
      </w:r>
    </w:p>
    <w:p w14:paraId="3F08439B" w14:textId="77777777" w:rsidR="006F3AE3" w:rsidRDefault="00000000">
      <w:pPr>
        <w:pStyle w:val="BodyText"/>
      </w:pPr>
      <w:r>
        <w:t>Had everything revealed by the Supreme Pen been acted upon until now, all would have found themselves in the cradle of peace, security, and supreme comfort. Glory be upon you and them from God, the All-Knowing, the All-Wise.</w:t>
      </w:r>
    </w:p>
    <w:p w14:paraId="3B166022" w14:textId="77777777" w:rsidR="006F3AE3" w:rsidRDefault="00000000">
      <w:pPr>
        <w:pStyle w:val="BodyText"/>
      </w:pPr>
      <w:r>
        <w:t>Servant,</w:t>
      </w:r>
      <w:r>
        <w:br/>
        <w:t>19 Jumádá I, Year 98 (April 1881)</w:t>
      </w:r>
    </w:p>
    <w:p w14:paraId="6472D57C" w14:textId="77777777" w:rsidR="006F3AE3" w:rsidRDefault="00000000">
      <w:pPr>
        <w:pStyle w:val="BodyText"/>
      </w:pPr>
      <w:r>
        <w:t>It is reported that not all revealed Tablets were sent during this dispatch, as wisdom did not allow. Thus, 19 sacred and exalted Tablets were sent within this packet, and the remainder, God willing, will be sent in the next dispatch.</w:t>
      </w:r>
    </w:p>
    <w:p w14:paraId="2474EDC9" w14:textId="77777777" w:rsidR="006F3AE3" w:rsidRDefault="00000000">
      <w:pPr>
        <w:pStyle w:val="Heading2"/>
      </w:pPr>
      <w:bookmarkStart w:id="1031" w:name="bh01226-natural"/>
      <w:bookmarkEnd w:id="1030"/>
      <w:r>
        <w:t>BH01226 (Natural)</w:t>
      </w:r>
    </w:p>
    <w:p w14:paraId="34D2F589" w14:textId="77777777" w:rsidR="006F3AE3" w:rsidRDefault="00000000">
      <w:pPr>
        <w:pStyle w:val="FirstParagraph"/>
      </w:pPr>
      <w:r>
        <w:rPr>
          <w:b/>
          <w:bCs/>
        </w:rPr>
        <w:t>Page 194</w:t>
      </w:r>
    </w:p>
    <w:p w14:paraId="1C22677B" w14:textId="77777777" w:rsidR="006F3AE3" w:rsidRDefault="00000000">
      <w:pPr>
        <w:pStyle w:val="BodyText"/>
      </w:pPr>
      <w:r>
        <w:rPr>
          <w:b/>
          <w:bCs/>
        </w:rPr>
        <w:t>He is the Most Sacred, the Most Exalted, the Most Glorious.</w:t>
      </w:r>
      <w:r>
        <w:br/>
        <w:t xml:space="preserve">Praise be to God, through whose name the thread of destiny is stirred when the lovers hasten to the abode of sacrifice and the pure-hearted turn to the realm of annihilation, saying: </w:t>
      </w:r>
      <w:r>
        <w:rPr>
          <w:i/>
          <w:iCs/>
        </w:rPr>
        <w:t>“It is fitting for us to hasten to both.”</w:t>
      </w:r>
      <w:r>
        <w:t xml:space="preserve"> Blessed are those drawn by His verses, taught His worlds, and given to drink that which quickens the dry bones. Verily, there is no god but Him, the Almighty, the All-Powerful.</w:t>
      </w:r>
    </w:p>
    <w:p w14:paraId="6EE8A3EF" w14:textId="77777777" w:rsidR="006F3AE3" w:rsidRDefault="00000000">
      <w:pPr>
        <w:pStyle w:val="BodyText"/>
      </w:pPr>
      <w:r>
        <w:t>My spirit is a sacrifice for your mention, O Beloved of my heart. This servant has been honored to partake of the effusion of your pen’s ink, which flowed from the Pen that proclaimed the remembrance of God, our Beloved, your Beloved, and the Beloved of all in the worlds.</w:t>
      </w:r>
    </w:p>
    <w:p w14:paraId="6DE60840" w14:textId="77777777" w:rsidR="006F3AE3" w:rsidRDefault="00000000">
      <w:pPr>
        <w:pStyle w:val="BodyText"/>
      </w:pPr>
      <w:r>
        <w:rPr>
          <w:b/>
          <w:bCs/>
        </w:rPr>
        <w:t>Page 195</w:t>
      </w:r>
    </w:p>
    <w:p w14:paraId="2CD765FA" w14:textId="77777777" w:rsidR="006F3AE3" w:rsidRDefault="00000000">
      <w:pPr>
        <w:pStyle w:val="BodyText"/>
      </w:pPr>
      <w:r>
        <w:t xml:space="preserve">Though in such days, when the Temple of Justice suffered under the claws of oppression through the actions of those who disbelieved in God, sorrows overwhelmed me and restrained me from remembrance and utterance, yet with the Merciful seated upon the Throne and His effulgence shining </w:t>
      </w:r>
      <w:r>
        <w:lastRenderedPageBreak/>
        <w:t>from the horizon of the Countenance, the ocean of joy surges, the cock of delight crows, and the dove of jubilation coos between earth and heaven.</w:t>
      </w:r>
    </w:p>
    <w:p w14:paraId="5E7002DB" w14:textId="77777777" w:rsidR="006F3AE3" w:rsidRDefault="00000000">
      <w:pPr>
        <w:pStyle w:val="BodyText"/>
      </w:pPr>
      <w:r>
        <w:t>I beseech Him to adorn His chosen ones with the robe of patience and steadfastness and to reveal to them what is hidden behind the veils. Verily, He is the Mighty, the Chosen One.</w:t>
      </w:r>
    </w:p>
    <w:p w14:paraId="0A2A8000" w14:textId="77777777" w:rsidR="006F3AE3" w:rsidRDefault="00000000">
      <w:pPr>
        <w:pStyle w:val="BodyText"/>
      </w:pPr>
      <w:r>
        <w:t>After reflecting on what was in your blessed writing, I turned toward the supreme station and presented it to the sacred court. The Tongue of Majesty replied: “O branches, what has befallen the Essence of Truth has befallen Him. Behold, despite this oppression that envelops the world, these people consider themselves the followers of Truth. By the ocean of divine mercy, if a soul, with true vision, observes the deeds of the idolaters and truly grasps the transience and insignificance of the world, they will ascend to a station where they see themselves sanctified and detached from the defilements and veils of the world.”</w:t>
      </w:r>
    </w:p>
    <w:p w14:paraId="1B7D3DD2" w14:textId="77777777" w:rsidR="006F3AE3" w:rsidRDefault="00000000">
      <w:pPr>
        <w:pStyle w:val="BodyText"/>
      </w:pPr>
      <w:r>
        <w:rPr>
          <w:b/>
          <w:bCs/>
        </w:rPr>
        <w:t>Page 196</w:t>
      </w:r>
    </w:p>
    <w:p w14:paraId="2EB94F26" w14:textId="77777777" w:rsidR="006F3AE3" w:rsidRDefault="00000000">
      <w:pPr>
        <w:pStyle w:val="BodyText"/>
      </w:pPr>
      <w:r>
        <w:t>…with all His mercy and grace. If the manifestation of this is not apparent in some, God will reveal it in due course through His grace. Be assured and remain steadfast. Engage in a matter, relying on God, the Wise, for all are commanded to busy themselves with a task. Verily, He is the Commander, the All-Knowing. Thus it ends.</w:t>
      </w:r>
    </w:p>
    <w:p w14:paraId="161E1E94" w14:textId="77777777" w:rsidR="006F3AE3" w:rsidRDefault="00000000">
      <w:pPr>
        <w:pStyle w:val="BodyText"/>
      </w:pPr>
      <w:r>
        <w:t>It is also noted that a petition from the exalted Lady, Her Holiness the Consort—upon her be all glory and praise—was presented to the sacred court, and a response was sent. Convey it to her. Glory be to God! The heedlessness of the world has reached such an extent that even in the face of the Great Calamity and its unimaginable afflictions, none are awakened. Reflect on the ruler and what befell him. Close to half a million souls perished, and under every tree in the vicinity of the land of mystery, the cries of widows and others rose to such an extent that rivers of blood were seen across the lands.</w:t>
      </w:r>
    </w:p>
    <w:p w14:paraId="1C87C8F8" w14:textId="77777777" w:rsidR="006F3AE3" w:rsidRDefault="00000000">
      <w:pPr>
        <w:pStyle w:val="BodyText"/>
      </w:pPr>
      <w:r>
        <w:t>What was revealed in the Tablet to the ruler by the Supreme Pen has now occurred. Yet no one is awakened to ask why and how it happened. Despite hearing portions of that Tablet in those lands, people are still observed in heedlessness and arrogance.</w:t>
      </w:r>
    </w:p>
    <w:p w14:paraId="20358439" w14:textId="77777777" w:rsidR="006F3AE3" w:rsidRDefault="00000000">
      <w:pPr>
        <w:pStyle w:val="BodyText"/>
      </w:pPr>
      <w:r>
        <w:rPr>
          <w:b/>
          <w:bCs/>
        </w:rPr>
        <w:t>Page 197</w:t>
      </w:r>
    </w:p>
    <w:p w14:paraId="401E460A" w14:textId="77777777" w:rsidR="006F3AE3" w:rsidRDefault="00000000">
      <w:pPr>
        <w:pStyle w:val="BodyText"/>
      </w:pPr>
      <w:r>
        <w:t>…Every being is astonished at their intoxication, heedlessness, and slumber. By the life of God, they are in a strange sleep. This lowly servant beseeches and hopes from God that He strengthens you in your service, whose mention, like a radiant star, shines brightly from the heaven of the divine Tablet. Such service shall never wane.</w:t>
      </w:r>
    </w:p>
    <w:p w14:paraId="6471C479" w14:textId="77777777" w:rsidR="006F3AE3" w:rsidRDefault="00000000">
      <w:pPr>
        <w:pStyle w:val="BodyText"/>
      </w:pPr>
      <w:r>
        <w:t>Glory be upon you, upon those who love you, turn toward you, and drink the nectar of meeting you. Praise be to God, our Beloved, your Beloved, and the Beloved of all the worlds.</w:t>
      </w:r>
    </w:p>
    <w:p w14:paraId="7B8B43CC" w14:textId="77777777" w:rsidR="006F3AE3" w:rsidRDefault="00000000">
      <w:pPr>
        <w:pStyle w:val="Heading2"/>
      </w:pPr>
      <w:bookmarkStart w:id="1032" w:name="bh00391-natural"/>
      <w:bookmarkEnd w:id="1031"/>
      <w:r>
        <w:t>BH00391 (Natural)</w:t>
      </w:r>
    </w:p>
    <w:p w14:paraId="28B4F441" w14:textId="77777777" w:rsidR="006F3AE3" w:rsidRDefault="00000000">
      <w:pPr>
        <w:pStyle w:val="FirstParagraph"/>
      </w:pPr>
      <w:r>
        <w:rPr>
          <w:b/>
          <w:bCs/>
        </w:rPr>
        <w:t>In the name of the One, the All-Seeing, the All-Knowing</w:t>
      </w:r>
      <w:r>
        <w:br/>
        <w:t xml:space="preserve">Exalted is the remembrance and praise of the Sovereign of eternity, the Possessor of all worlds. With a </w:t>
      </w:r>
      <w:r>
        <w:lastRenderedPageBreak/>
        <w:t>single effulgence of the radiance of His Beauty, He seated the Friend [Abraham] in the fire and sent the Sacrifice [Ishmael] to the place of offering. The mind is bewildered by this nobility: if it shines upon a king, it surpasses the kingdom; if it appears upon absolute poverty, it renounces the world of wealth.</w:t>
      </w:r>
    </w:p>
    <w:p w14:paraId="410B20EE" w14:textId="77777777" w:rsidR="006F3AE3" w:rsidRDefault="00000000">
      <w:pPr>
        <w:pStyle w:val="BodyText"/>
      </w:pPr>
      <w:r>
        <w:rPr>
          <w:b/>
          <w:bCs/>
        </w:rPr>
        <w:t>Page 198</w:t>
      </w:r>
    </w:p>
    <w:p w14:paraId="62FB1098" w14:textId="77777777" w:rsidR="006F3AE3" w:rsidRDefault="00000000">
      <w:pPr>
        <w:pStyle w:val="BodyText"/>
      </w:pPr>
      <w:r>
        <w:t>…And if it manifests upon the throne of wealth, it transcends its station and stands among the servants in service. By the ocean of divine knowledge, if what is concealed were revealed, all the world would perceive every being as a Friend and recognize every age as the Age of Sacrifice. Yet this community of Friends is not content with the transformation of fire, nor will this community of Sacrifice retreat from the station of offering.</w:t>
      </w:r>
    </w:p>
    <w:p w14:paraId="54B871A8" w14:textId="77777777" w:rsidR="006F3AE3" w:rsidRDefault="00000000">
      <w:pPr>
        <w:pStyle w:val="BodyText"/>
      </w:pPr>
      <w:r>
        <w:t>This humble servant is bewildered about what to say or present; both astonished and constrained. In this state, clinging desperately to the cord of divine mercy, the intoxicating call both bewilders and bestows awareness, veils and reveals knowledge of all things. Would that I were permitted to recount what I have seen and known, but the matter is in His hands alone. No one possesses rank, authority, power, or strength except by His permission and grace.</w:t>
      </w:r>
    </w:p>
    <w:p w14:paraId="42ED1D16" w14:textId="77777777" w:rsidR="006F3AE3" w:rsidRDefault="00000000">
      <w:pPr>
        <w:pStyle w:val="BodyText"/>
      </w:pPr>
      <w:r>
        <w:t>My spirit is a sacrifice for your mention and my being for your service.</w:t>
      </w:r>
    </w:p>
    <w:p w14:paraId="1D81B3C7" w14:textId="77777777" w:rsidR="006F3AE3" w:rsidRDefault="00000000">
      <w:pPr>
        <w:pStyle w:val="BodyText"/>
      </w:pPr>
      <w:r>
        <w:rPr>
          <w:b/>
          <w:bCs/>
        </w:rPr>
        <w:t>Page 199</w:t>
      </w:r>
    </w:p>
    <w:p w14:paraId="13DAAA85" w14:textId="77777777" w:rsidR="006F3AE3" w:rsidRDefault="00000000">
      <w:pPr>
        <w:pStyle w:val="BodyText"/>
      </w:pPr>
      <w:r>
        <w:t>During the days when the Palace at the Supreme Station was present, on one occasion near sunset, Jináb-i-Ism-í-MH—upon him be all glory—entered and attained the sacred court. He handed a packet to this servant containing a letter and writing from Jináb-i-Mírzá Ismá‘íl. That same night, circumstances allowed this servant the opportunity to present everything before the Face. Once the reading was completed, the Most Great Beauty arose and, pacing, declared:</w:t>
      </w:r>
    </w:p>
    <w:p w14:paraId="46CC5FE5" w14:textId="77777777" w:rsidR="006F3AE3" w:rsidRDefault="00000000">
      <w:pPr>
        <w:pStyle w:val="BodyText"/>
      </w:pPr>
      <w:r>
        <w:t>“O branches, blessed are you for what you have attained through the grace of your Lord, His knowledge, and your turning toward Him. Blessed are those who love you for the sake of God, the Lord of all the worlds. We have elevated your stations, and you shall witness them. This is attested by anyone who turns toward My face, recognizes My Cause, and accepts My straight path.”</w:t>
      </w:r>
    </w:p>
    <w:p w14:paraId="2987BB25" w14:textId="77777777" w:rsidR="006F3AE3" w:rsidRDefault="00000000">
      <w:pPr>
        <w:pStyle w:val="BodyText"/>
      </w:pPr>
      <w:r>
        <w:rPr>
          <w:b/>
          <w:bCs/>
        </w:rPr>
        <w:t>Page 200</w:t>
      </w:r>
    </w:p>
    <w:p w14:paraId="572343F2" w14:textId="77777777" w:rsidR="006F3AE3" w:rsidRDefault="00000000">
      <w:pPr>
        <w:pStyle w:val="BodyText"/>
      </w:pPr>
      <w:r>
        <w:t>“O branches, the greatness of the Cause has been revealed in many Tablets. By the life of God, it is greater than all greatness. If one reflects on the stations of those who are today certain of the Cause of God and comprehends its greatness even in part, they will gain some understanding. Your Lord opens the gates of understanding to whom He wills. Verily, He is the Planner, the Wise.”</w:t>
      </w:r>
    </w:p>
    <w:p w14:paraId="7EF27C05" w14:textId="77777777" w:rsidR="006F3AE3" w:rsidRDefault="00000000">
      <w:pPr>
        <w:pStyle w:val="BodyText"/>
      </w:pPr>
      <w:r>
        <w:t xml:space="preserve">“O branches, divine grace has been with you and shall remain so. Consider this word revealed from the horizon of the Revelation of the Merciful to one who turned toward Him: O Ḥusayn, cling to this blessed word, which is like a ship in the ocean of the knowledge of the Sovereign of creation. Even though this word is ancient, spoken by the Manifestations of His Cause before, today it appears adorned in a new and wondrous guise. The true Gabriel has breathed new spiritual life into the forms of the words. It is this: </w:t>
      </w:r>
      <w:r>
        <w:rPr>
          <w:i/>
          <w:iCs/>
        </w:rPr>
        <w:t>‘Whoever is for God, God is for them.’</w:t>
      </w:r>
      <w:r>
        <w:t xml:space="preserve"> If you sail in this ocean, you will find yourself refreshed with a new </w:t>
      </w:r>
      <w:r>
        <w:lastRenderedPageBreak/>
        <w:t>spirit and immense serenity. You will soar in the air of love for the Radiant Orb with wings of longing and eagerness, and walk upon this straight path of justice with joy and delight.”</w:t>
      </w:r>
    </w:p>
    <w:p w14:paraId="378CB53E" w14:textId="77777777" w:rsidR="006F3AE3" w:rsidRDefault="00000000">
      <w:pPr>
        <w:pStyle w:val="BodyText"/>
      </w:pPr>
      <w:r>
        <w:t>“O branches, you have turned toward God, meaning you have attained this station through His grace, and He has turned toward you with perfect grace. Do not think that the fruits of this grace will remain hidden. By My life, God will manifest it upon the earth. He is your Guardian and Helper. Verily, He is the Forgiving, the Merciful. The days of Manifestation abound with immeasurable grace. He is the Bestower, the Generous, the Bountiful. In all circumstances, be mindful of wisdom and rely on God. In His hand is the preservation of all things. Verily, He is the Almighty, the All-Powerful.”</w:t>
      </w:r>
    </w:p>
    <w:p w14:paraId="2C11D4E1" w14:textId="77777777" w:rsidR="006F3AE3" w:rsidRDefault="00000000">
      <w:pPr>
        <w:pStyle w:val="BodyText"/>
      </w:pPr>
      <w:r>
        <w:t>“Glory be upon you, upon those who love you, and upon those who turn to you and hear your call.”</w:t>
      </w:r>
    </w:p>
    <w:p w14:paraId="43208EE9" w14:textId="77777777" w:rsidR="006F3AE3" w:rsidRDefault="00000000">
      <w:pPr>
        <w:pStyle w:val="BodyText"/>
      </w:pPr>
      <w:r>
        <w:rPr>
          <w:b/>
          <w:bCs/>
        </w:rPr>
        <w:t>Page 201</w:t>
      </w:r>
    </w:p>
    <w:p w14:paraId="53174BF2" w14:textId="77777777" w:rsidR="006F3AE3" w:rsidRDefault="00000000">
      <w:pPr>
        <w:pStyle w:val="BodyText"/>
      </w:pPr>
      <w:r>
        <w:t>Regarding Jináb-i-Mírzá Ismá‘íl, you mentioned that his letter was fully presented. It was said that in some matters he mentioned, he was truthful, and he should be treated with gentleness and understanding. A Most Exalted Tablet specifically for him was revealed and sent. Review it and send it. Verily, our Lord, the Commander, is the All-Knowing, the All-Wise. However, Mírzá Ismá‘íl has become deeply distressed. Though the matter concerned him, it was of great significance, as it pertained to God. Yet, if he delves deeply into the ocean of understanding, he will perceive the utmost perfection, grandeur, strength, and excellence in the affairs of the world, past, and future.</w:t>
      </w:r>
    </w:p>
    <w:p w14:paraId="3FC971CF" w14:textId="77777777" w:rsidR="006F3AE3" w:rsidRDefault="00000000">
      <w:pPr>
        <w:pStyle w:val="BodyText"/>
      </w:pPr>
      <w:r>
        <w:t>When this humble servant was in Iraq, the two radiant martyrs set out for the pilgrimage to the sacred Kaaba and later, returning from the land of Karbala, attained the sacred court. Upon hearing the call of God, they truly transformed. The grace shown toward them, though they were not widely known among the people, astonished and amazed some. They then returned to their homeland by divine command, their hands uplifted with the power of God, adorned with the ornament of honor, and showered with the blessings of His bounty. Over time, they became known throughout the world as belonging to the Lord of Eternity.</w:t>
      </w:r>
    </w:p>
    <w:p w14:paraId="2E1FE572" w14:textId="77777777" w:rsidR="006F3AE3" w:rsidRDefault="00000000">
      <w:pPr>
        <w:pStyle w:val="BodyText"/>
      </w:pPr>
      <w:r>
        <w:rPr>
          <w:b/>
          <w:bCs/>
        </w:rPr>
        <w:t>Page 202</w:t>
      </w:r>
    </w:p>
    <w:p w14:paraId="18B218B0" w14:textId="77777777" w:rsidR="006F3AE3" w:rsidRDefault="00000000">
      <w:pPr>
        <w:pStyle w:val="BodyText"/>
      </w:pPr>
      <w:r>
        <w:t>Indeed, their station was firmly established in hearts, as you have observed and continue to see. After arriving in the land of Ṣād, two letters from them reached the sacred court, alongside other petitions filled with utmost humility and supplication. The station they attained is unparalleled. What greater bounty exists than this: that in the mortal realm, they were openly recognized as belonging to God, and even the disbelievers displayed humility before them. In their final days, they reached such a station that neither my pen nor my words can fully describe it.</w:t>
      </w:r>
    </w:p>
    <w:p w14:paraId="0369DC5A" w14:textId="77777777" w:rsidR="006F3AE3" w:rsidRDefault="00000000">
      <w:pPr>
        <w:pStyle w:val="BodyText"/>
      </w:pPr>
      <w:r>
        <w:t>From the Tablets revealed in this supreme calamity by the Heaven of Divine Will, it becomes clear and evident, O Beloved of my heart. Thousands upon thousands of blessings upon them, and countless sighs of regret for this servant, as if at all times the tongue of the world utters, “Would that I had been with them.”</w:t>
      </w:r>
    </w:p>
    <w:p w14:paraId="0F3715F5" w14:textId="77777777" w:rsidR="006F3AE3" w:rsidRDefault="00000000">
      <w:pPr>
        <w:pStyle w:val="BodyText"/>
      </w:pPr>
      <w:r>
        <w:lastRenderedPageBreak/>
        <w:t>Consider how the Lord of the world was martyred with the details you have heard, and they were among His servants. Yet their martyrdom appears to have left a deeper impact, its influence more complete, and its intensity greater. Exalted is the One who raised them, exalted is the One who honored them, and exalted is the One who made them attain this station, which the holy ones sacrificed their lives to achieve.</w:t>
      </w:r>
    </w:p>
    <w:p w14:paraId="4F520064" w14:textId="77777777" w:rsidR="006F3AE3" w:rsidRDefault="00000000">
      <w:pPr>
        <w:pStyle w:val="BodyText"/>
      </w:pPr>
      <w:r>
        <w:rPr>
          <w:b/>
          <w:bCs/>
        </w:rPr>
        <w:t>Page 203</w:t>
      </w:r>
    </w:p>
    <w:p w14:paraId="17E5D280" w14:textId="77777777" w:rsidR="006F3AE3" w:rsidRDefault="00000000">
      <w:pPr>
        <w:pStyle w:val="BodyText"/>
      </w:pPr>
      <w:r>
        <w:t>By the Beloved of the world, the regret for this matter will never leave the heart of this servant. I beseech Him to enable me to act in ways that are pleasing to Him. Verily, He is the Almighty, the Omnipotent.</w:t>
      </w:r>
    </w:p>
    <w:p w14:paraId="66C927A1" w14:textId="77777777" w:rsidR="006F3AE3" w:rsidRDefault="00000000">
      <w:pPr>
        <w:pStyle w:val="BodyText"/>
      </w:pPr>
      <w:r>
        <w:t>Regarding entrusting matters to God and submitting them to Him, it was said: “Indeed, they acted rightly. Their Lord, the All-Merciful, is the All-Knowing, the All-Wise. He manifests what He wills through a sovereignty from Him. Verily, He is the One who nothing can impede, whom no armies can hinder, whom no might can weaken, and who is not subdued by the dominance of the powerful. Verily, He is the Judge over what He wills and the Doer of what He desires.” Thus it ends.</w:t>
      </w:r>
    </w:p>
    <w:p w14:paraId="4E022EFE" w14:textId="77777777" w:rsidR="006F3AE3" w:rsidRDefault="00000000">
      <w:pPr>
        <w:pStyle w:val="BodyText"/>
      </w:pPr>
      <w:r>
        <w:rPr>
          <w:b/>
          <w:bCs/>
        </w:rPr>
        <w:t>Page 204</w:t>
      </w:r>
    </w:p>
    <w:p w14:paraId="44D1A881" w14:textId="77777777" w:rsidR="006F3AE3" w:rsidRDefault="00000000">
      <w:pPr>
        <w:pStyle w:val="BodyText"/>
      </w:pPr>
      <w:r>
        <w:t>In this Most Great Manifestation, matters have unfolded in ways that leave no room for doubt or hesitation for any soul—except for those who arise with injustice and speak purely out of oppression. What has been foretold in the divine Tablets about future events was explicitly detailed beforehand, without ambiguity. If someone examines the Tablet to Fu’ád, the Tablet to the ruler, the Tablet to Paris, and other Tablets revealed during the hardships of imprisonment and the opening of its gates, they will be left astonished and amazed. Each phrase has become manifest.</w:t>
      </w:r>
    </w:p>
    <w:p w14:paraId="3A3A3BB9" w14:textId="77777777" w:rsidR="006F3AE3" w:rsidRDefault="00000000">
      <w:pPr>
        <w:pStyle w:val="BodyText"/>
      </w:pPr>
      <w:r>
        <w:t>After the revelation of each Tablet, some tranquil hearts wondered how these phrases would manifest. This servant would remark: “You shall witness.” One day, this servant said, “If the ruler becomes a deputy, there will be days when he will don the garment of humility.” Then He turned His face toward me and declared, “By God, who there is no God but Him, all that the All-Merciful has revealed in the Tablet shall come to pass.” Later, in Persian, He stated: “If all the heavens and the earth were to gather to alter a single letter of the Tablet to the ruler, they would be incapable and would not succeed.”</w:t>
      </w:r>
    </w:p>
    <w:p w14:paraId="67120065" w14:textId="77777777" w:rsidR="006F3AE3" w:rsidRDefault="00000000">
      <w:pPr>
        <w:pStyle w:val="BodyText"/>
      </w:pPr>
      <w:r>
        <w:rPr>
          <w:b/>
          <w:bCs/>
        </w:rPr>
        <w:t>Page 205</w:t>
      </w:r>
    </w:p>
    <w:p w14:paraId="38A61AE1" w14:textId="77777777" w:rsidR="006F3AE3" w:rsidRDefault="00000000">
      <w:pPr>
        <w:pStyle w:val="BodyText"/>
      </w:pPr>
      <w:r>
        <w:t>If anyone has seen that Tablet and is aware of the events that befell the ruler, his followers, and his territories, they would cry out between the heavens and the earth: “By God, our Lord, the Most Glorious!” Indeed, people are asleep. They remain in this state until they find themselves in the depths of their true stations.</w:t>
      </w:r>
    </w:p>
    <w:p w14:paraId="5761EAB3" w14:textId="77777777" w:rsidR="006F3AE3" w:rsidRDefault="00000000">
      <w:pPr>
        <w:pStyle w:val="BodyText"/>
      </w:pPr>
      <w:r>
        <w:t>He also said: “Write to the branches: O My branches, do not be saddened by the happenings of the world. From the clouds of bounty and the heaven of grace, what is necessary will be bestowed. If some have faced harm or hardship in this Great Calamity, there is no harm in this. Verily, He is the Bestower, the Generous, granting as He wills. And if there has been any delay, it is due to His supreme wisdom. He knows what He reveals, and all affairs are in His grasp. Verily, He is the Bestower, the Forgiving.”</w:t>
      </w:r>
    </w:p>
    <w:p w14:paraId="6275C15F" w14:textId="77777777" w:rsidR="006F3AE3" w:rsidRDefault="00000000">
      <w:pPr>
        <w:pStyle w:val="BodyText"/>
      </w:pPr>
      <w:r>
        <w:lastRenderedPageBreak/>
        <w:t>Regarding the mention of Afṇán Áqá Siyyid Aḥmad—upon him be all glory—it was said that his correspondence concerning the provision for the survivors of the wronged martyr was…</w:t>
      </w:r>
    </w:p>
    <w:p w14:paraId="5A884C60" w14:textId="77777777" w:rsidR="006F3AE3" w:rsidRDefault="00000000">
      <w:pPr>
        <w:pStyle w:val="BodyText"/>
      </w:pPr>
      <w:r>
        <w:rPr>
          <w:b/>
          <w:bCs/>
        </w:rPr>
        <w:t>Page 206</w:t>
      </w:r>
    </w:p>
    <w:p w14:paraId="39E6EA2C" w14:textId="77777777" w:rsidR="006F3AE3" w:rsidRDefault="00000000">
      <w:pPr>
        <w:pStyle w:val="BodyText"/>
      </w:pPr>
      <w:r>
        <w:t>Concerning the matter of allocating funds to the survivors of the wronged martyr, this issue stands above all deeds and holds the highest rank before God, exalted be His glory. However, such actions should only take place after due consideration of their circumstances and a full understanding of the details. This is because certain concealed matters may arise, and Jináb-i-Mírzá Ismá‘íl might become aware, possibly resulting in discord between him and the survivors. Before God, your attention to them is greatly cherished. The Tongue of Grandeur speaks these blessed words: “Blessed is the soul that seeks to address their needs and rectify their deficiencies.” Truly, this is a great matter today. God willing, you and the Afṇán will remain mindful.</w:t>
      </w:r>
    </w:p>
    <w:p w14:paraId="6AB27804" w14:textId="77777777" w:rsidR="006F3AE3" w:rsidRDefault="00000000">
      <w:pPr>
        <w:pStyle w:val="BodyText"/>
      </w:pPr>
      <w:r>
        <w:t>Regarding the claims, accounts, and debts of the wronged martyr, this was presented before the sacred court. It was said: “Relying on God, act in accordance with the commercial laws. After the discharge of the rights of the Afṇán and the public, safeguarding the property of the heirs is necessary, provided it does not deviate from wisdom or cause sorrow or hardship.”</w:t>
      </w:r>
    </w:p>
    <w:p w14:paraId="5BB33015" w14:textId="77777777" w:rsidR="006F3AE3" w:rsidRDefault="00000000">
      <w:pPr>
        <w:pStyle w:val="BodyText"/>
      </w:pPr>
      <w:r>
        <w:rPr>
          <w:b/>
          <w:bCs/>
        </w:rPr>
        <w:t>Page 207</w:t>
      </w:r>
    </w:p>
    <w:p w14:paraId="04486E6C" w14:textId="77777777" w:rsidR="006F3AE3" w:rsidRDefault="00000000">
      <w:pPr>
        <w:pStyle w:val="BodyText"/>
      </w:pPr>
      <w:r>
        <w:t>The owner of the wealth has departed from this world and its possessions, attaining a station so exalted that no description or words can encompass it. The matter of the survivors is entrusted to God, exalted is He. “Verily, He is the best Trustee and the best Sustainer.” Yet outwardly, reliance on means as ordained by God is essential, and all are enjoined to follow this path. Thus, it ends.</w:t>
      </w:r>
    </w:p>
    <w:p w14:paraId="69C0E213" w14:textId="77777777" w:rsidR="006F3AE3" w:rsidRDefault="00000000">
      <w:pPr>
        <w:pStyle w:val="BodyText"/>
      </w:pPr>
      <w:r>
        <w:t>May you always be enabled and assisted in serving the Cause of God. Truly, you have borne great hardships in His path, as has Jináb-i-Ṣiyyid Aḥmad—upon him be all glory. Praise be to God that you have attained such a station, unparalleled and incomparable. This is a moment for gratitude and thankfulness in all circumstances. The humble servant beseeches his Lord to shower upon you from the heaven of His grace His mercy and favor. Verily, He is the Generous Bestower. Praise be to God, the Lord of all worlds.</w:t>
      </w:r>
    </w:p>
    <w:p w14:paraId="27ADDFA0" w14:textId="77777777" w:rsidR="006F3AE3" w:rsidRDefault="00000000">
      <w:pPr>
        <w:pStyle w:val="BodyText"/>
      </w:pPr>
      <w:r>
        <w:rPr>
          <w:b/>
          <w:bCs/>
        </w:rPr>
        <w:t>Page 208</w:t>
      </w:r>
    </w:p>
    <w:p w14:paraId="5468C61B" w14:textId="77777777" w:rsidR="006F3AE3" w:rsidRDefault="00000000">
      <w:pPr>
        <w:pStyle w:val="BodyText"/>
      </w:pPr>
      <w:r>
        <w:t>Regarding the dispatched items, it has been reported that they have arrived in Alexandria. The funds sent by Jináb-i-Mullá Raj—upon him be peace—Jináb Ṣ, and yourself, through Jináb-i-Mihdí—upon him be all glory—have reached this humble servant. If a specific distribution for each individual is required, it should be arranged.</w:t>
      </w:r>
    </w:p>
    <w:p w14:paraId="5284D080" w14:textId="77777777" w:rsidR="006F3AE3" w:rsidRDefault="00000000">
      <w:pPr>
        <w:pStyle w:val="Heading2"/>
      </w:pPr>
      <w:bookmarkStart w:id="1033" w:name="bh00325-natural"/>
      <w:bookmarkEnd w:id="1032"/>
      <w:r>
        <w:t>BH00325 (Natural)</w:t>
      </w:r>
    </w:p>
    <w:p w14:paraId="4C3F9E68" w14:textId="77777777" w:rsidR="006F3AE3" w:rsidRDefault="00000000">
      <w:pPr>
        <w:pStyle w:val="FirstParagraph"/>
      </w:pPr>
      <w:r>
        <w:rPr>
          <w:b/>
          <w:bCs/>
        </w:rPr>
        <w:t>He is the Most Holy, the Most Great, the Most Exalted, the Most Glorious.</w:t>
      </w:r>
    </w:p>
    <w:p w14:paraId="3FACE8CD" w14:textId="77777777" w:rsidR="006F3AE3" w:rsidRDefault="00000000">
      <w:pPr>
        <w:pStyle w:val="BodyText"/>
      </w:pPr>
      <w:r>
        <w:t xml:space="preserve">Exalted is He who has illumined the horizon of the world with the radiant light of His Most Great Name. Through it, the earthquakes have shaken all tribes, and nations have been stirred, except for those who were saved by the Hand of His might. Verily, He is the Chosen One, the Singular, and the One who, </w:t>
      </w:r>
      <w:r>
        <w:lastRenderedPageBreak/>
        <w:t>through Him, the Supreme Pen has spoken among the concourse of creation and testified to what the Sovereign of Names has witnessed. Verily, He is the Sovereign whose knowledge is beyond the grasp of the dwellers of the world, and whose station is beyond the reach of the birds of certitude.</w:t>
      </w:r>
    </w:p>
    <w:p w14:paraId="676BE553" w14:textId="77777777" w:rsidR="006F3AE3" w:rsidRDefault="00000000">
      <w:pPr>
        <w:pStyle w:val="BodyText"/>
      </w:pPr>
      <w:r>
        <w:rPr>
          <w:b/>
          <w:bCs/>
        </w:rPr>
        <w:t>Page 209</w:t>
      </w:r>
    </w:p>
    <w:p w14:paraId="31498DBA" w14:textId="77777777" w:rsidR="006F3AE3" w:rsidRDefault="00000000">
      <w:pPr>
        <w:pStyle w:val="BodyText"/>
      </w:pPr>
      <w:r>
        <w:t>He has subdued every power with the revelation of His might and rendered all capable ones powerless before the manifestation of His majesty. The books of the heavens are adorned with His mention and praise, and the Preserved Tablet is emblazoned with His name and sovereignty. Without Him, the All-Merciful would not have disclosed the mysteries of what has been and what is to come. By Him, the hidden name bears witness, and the concealed name prostrates. Through Him, the door of the treasure has been unlocked, and the hidden realm, recorded in scriptures and tablets, has appeared, calling out and proclaiming:</w:t>
      </w:r>
    </w:p>
    <w:p w14:paraId="6DCED39D" w14:textId="77777777" w:rsidR="006F3AE3" w:rsidRDefault="00000000">
      <w:pPr>
        <w:pStyle w:val="BodyText"/>
      </w:pPr>
      <w:r>
        <w:t>“O assembly of creation! The All-Merciful has come with proof and evidence. Blessed is the soul that has turned and attained the Most Great Ocean, which flows from the Fountain of His utterance among His creation.”</w:t>
      </w:r>
    </w:p>
    <w:p w14:paraId="32990CF8" w14:textId="77777777" w:rsidR="006F3AE3" w:rsidRDefault="00000000">
      <w:pPr>
        <w:pStyle w:val="BodyText"/>
      </w:pPr>
      <w:r>
        <w:t>I beseech God to grant His servants the capacity to turn toward the Most Exalted Horizon and recognize what is hidden from the eyes of the dwellers of creation. Verily, He is the Singular, the Omniscient over all names. There is no God but Him, the All-Powerful, the Most Exalted, the All-Knowing, the All-Wise.</w:t>
      </w:r>
    </w:p>
    <w:p w14:paraId="34936554" w14:textId="77777777" w:rsidR="006F3AE3" w:rsidRDefault="00000000">
      <w:pPr>
        <w:pStyle w:val="BodyText"/>
      </w:pPr>
      <w:r>
        <w:rPr>
          <w:b/>
          <w:bCs/>
        </w:rPr>
        <w:t>Page 210</w:t>
      </w:r>
    </w:p>
    <w:p w14:paraId="15A31C30" w14:textId="77777777" w:rsidR="006F3AE3" w:rsidRDefault="00000000">
      <w:pPr>
        <w:pStyle w:val="BodyText"/>
      </w:pPr>
      <w:r>
        <w:t>This servant has received your letter and found in it the fragrance of your sincerity toward God, the Lord of all worlds. Upon perceiving, understanding, and reflecting on its contents, I turned toward the Most Exalted Horizon and hastened toward the Ultimate Goal. When I arrived and presented what you proclaimed to our Master and the Master of the knowing ones, the door of grace opened, and the radiance of the justice of the Sovereign of Eternity shone forth. He, exalted is His majesty, declared:</w:t>
      </w:r>
    </w:p>
    <w:p w14:paraId="2D7D1AA8" w14:textId="77777777" w:rsidR="006F3AE3" w:rsidRDefault="00000000">
      <w:pPr>
        <w:pStyle w:val="BodyText"/>
      </w:pPr>
      <w:r>
        <w:t>“O ’Alí Qabl-i-Nabíl! Blessed is your eye for being honored with beholding the Beauty of the Ancient One, your ear for hearing His Most Sweet Call in the land of Baghdad, and your being for being present before the Wronged One. Thus does the All-Knowing Sovereign remember you in this Most Luminous Prison. Blessed, then, is your mother for her devotion, her presence, and her attainment of that which is the purpose of the books of the All-Knowing, the All-Wise. Blessed again and again is your father, through whom servitude to the True God was adorned.”</w:t>
      </w:r>
    </w:p>
    <w:p w14:paraId="337461DE" w14:textId="77777777" w:rsidR="006F3AE3" w:rsidRDefault="00000000">
      <w:pPr>
        <w:pStyle w:val="BodyText"/>
      </w:pPr>
      <w:r>
        <w:rPr>
          <w:b/>
          <w:bCs/>
        </w:rPr>
        <w:t>Page 211</w:t>
      </w:r>
    </w:p>
    <w:p w14:paraId="12DB5C64" w14:textId="77777777" w:rsidR="006F3AE3" w:rsidRDefault="00000000">
      <w:pPr>
        <w:pStyle w:val="BodyText"/>
      </w:pPr>
      <w:r>
        <w:t>Engage in the remembrance of the Beloved of all worlds. Praise be to God, you have reached the shores of the Most Great Ocean, partaken of the Chalice of Reunion, and attained the sight of the Countenance of the Beloved in days when all things are returning to extinction. Recognize the worth of this Supreme Favor and guard it with your life. O Ali Qabl-i-Nabil, God is All-Seeing and All-Hearing; He has witnessed all that you have endured in His path and has recorded it in the Preserved Tablet through the Supreme Pen. No favor can equal or surpass this one.</w:t>
      </w:r>
    </w:p>
    <w:p w14:paraId="04741A89" w14:textId="77777777" w:rsidR="006F3AE3" w:rsidRDefault="00000000">
      <w:pPr>
        <w:pStyle w:val="BodyText"/>
      </w:pPr>
      <w:r>
        <w:lastRenderedPageBreak/>
        <w:t>Do not focus on the people and their behavior; instead, turn toward the Most Exalted Horizon and say: “O Sovereign of Names and Creator of the heavens, I have turned wholly to You. Assist me to act in a manner befitting Your days and my relation to Your exalted, wondrous Name.” Everything has its unique fragrance, and the scent of a deed performed purely for God’s sake will permeate the world, perceivable by every discerning soul. Trust in the grace of your Lord and cling to His resplendent hem.</w:t>
      </w:r>
    </w:p>
    <w:p w14:paraId="752AA1B4" w14:textId="77777777" w:rsidR="006F3AE3" w:rsidRDefault="00000000">
      <w:pPr>
        <w:pStyle w:val="BodyText"/>
      </w:pPr>
      <w:r>
        <w:t>In all matters, follow the example of virtuous deeds, spiritual attributes, and praiseworthy actions. Emulate the truly sanctified ones, for they are adorned with the ornament of servitude to God. They are worthy of being mentioned in the exalted words spoken by the Tongue of Grandeur in the Kingdom of His wondrous Revelation.</w:t>
      </w:r>
    </w:p>
    <w:p w14:paraId="7F8A6F79" w14:textId="77777777" w:rsidR="006F3AE3" w:rsidRDefault="00000000">
      <w:pPr>
        <w:pStyle w:val="BodyText"/>
      </w:pPr>
      <w:r>
        <w:rPr>
          <w:b/>
          <w:bCs/>
        </w:rPr>
        <w:t>Page 212</w:t>
      </w:r>
    </w:p>
    <w:p w14:paraId="7CE3632C" w14:textId="77777777" w:rsidR="006F3AE3" w:rsidRDefault="00000000">
      <w:pPr>
        <w:pStyle w:val="BodyText"/>
      </w:pPr>
      <w:r>
        <w:t>“O Ali Qabl-i-Nabil! Hearken to what the Lord, the Exalted, proclaims to you from this glorious station: ‘There is no God but Me, the All-Powerful, the Almighty.’ Pay no heed to what the polytheists say. They utter the same as the adherents of the Quran, the Bible, and the Gospels. Some claim that I have made a divine claim. Say: ‘Indeed, by the Lord of all existence, I have spoken only that which the All-Merciful foretold in the Bayan.’ This is witnessed by those who discern the fragrance of My garment, turn to the horizon of My grace, soar in My atmosphere, and sever themselves from all else but Me. Thus does My Supreme Pen extol you, for I am the All-Knowing.</w:t>
      </w:r>
    </w:p>
    <w:p w14:paraId="3A6096AE" w14:textId="77777777" w:rsidR="006F3AE3" w:rsidRDefault="00000000">
      <w:pPr>
        <w:pStyle w:val="BodyText"/>
      </w:pPr>
      <w:r>
        <w:t>The people of the Bayan—those who have turned away from the Lord of existence—cling to the words and interpretations of the people of the Quran. Reflect on the station of God’s Cause and the depths of ignorance of heedless souls. Woe unto them for their estrangement from the Truth and their utterance of what even the children of this Dispensation would not say. This is evident to every person of insight and discernment.”</w:t>
      </w:r>
    </w:p>
    <w:p w14:paraId="26816941" w14:textId="77777777" w:rsidR="006F3AE3" w:rsidRDefault="00000000">
      <w:pPr>
        <w:pStyle w:val="BodyText"/>
      </w:pPr>
      <w:r>
        <w:rPr>
          <w:b/>
          <w:bCs/>
        </w:rPr>
        <w:t>Page 213</w:t>
      </w:r>
    </w:p>
    <w:p w14:paraId="4DAFA67F" w14:textId="77777777" w:rsidR="006F3AE3" w:rsidRDefault="00000000">
      <w:pPr>
        <w:pStyle w:val="BodyText"/>
      </w:pPr>
      <w:r>
        <w:t>“O Ali Qabl-i-Nabil! Remain steadfast and immovable in the Cause of God through the infinite grace of the All-Merciful. Offer the chalice of steadfastness in God’s name so that the friends of God may shine forth from the horizon of certitude and assurance. Some deluded and fabricated souls, who have turned away from the Countenance of the Oneness, have clung to an imaginary form and, at all times, are preoccupied with satanic whispers and diabolical schemes, misleading unfortunate souls. They cling to the illusions of the Quran’s adherents. Say: ‘O possessors of sight, those who gaze upon the Most Exalted Station traverse above the world. Always keep your gaze fixed on the Most High Horizon, and consider all else as utter nonexistence.’”</w:t>
      </w:r>
    </w:p>
    <w:p w14:paraId="669345B4" w14:textId="77777777" w:rsidR="006F3AE3" w:rsidRDefault="00000000">
      <w:pPr>
        <w:pStyle w:val="BodyText"/>
      </w:pPr>
      <w:r>
        <w:rPr>
          <w:b/>
          <w:bCs/>
        </w:rPr>
        <w:t>Page 214</w:t>
      </w:r>
    </w:p>
    <w:p w14:paraId="3AE5F5FD" w14:textId="77777777" w:rsidR="006F3AE3" w:rsidRDefault="00000000">
      <w:pPr>
        <w:pStyle w:val="BodyText"/>
      </w:pPr>
      <w:r>
        <w:t>“What you have rendered in service to the Cause has been acknowledged at the heavenly Throne and will forever remain so. ‘We were with you when you spoke in the Ridvan among the friends of God, and We heard what you said in praise of your Ancient Lord. Ask God to enable and assist you to serve Him in all circumstances. Verily, He is the All-Powerful, the Almighty.’</w:t>
      </w:r>
    </w:p>
    <w:p w14:paraId="231ABE75" w14:textId="77777777" w:rsidR="006F3AE3" w:rsidRDefault="00000000">
      <w:pPr>
        <w:pStyle w:val="BodyText"/>
      </w:pPr>
      <w:r>
        <w:lastRenderedPageBreak/>
        <w:t>We saw you in the land of Ha and Mim and in other lands, and We heard what you proclaimed in this wondrous proclamation. May you always be occupied with upholding God’s Cause through wisdom and eloquence, so that withered hearts may be revived through the nectar of the remembrance of Oneness and turn toward the horizon of the Cause. We beseech God to protect everyone, for most people still do not understand what this Day signifies and what this Cause is.</w:t>
      </w:r>
    </w:p>
    <w:p w14:paraId="54095649" w14:textId="77777777" w:rsidR="006F3AE3" w:rsidRDefault="00000000">
      <w:pPr>
        <w:pStyle w:val="BodyText"/>
      </w:pPr>
      <w:r>
        <w:t>They are like sheep; when one takes a path, the others follow blindly. Reflect on the foundations of the religions of heedless souls among the adherents of the Quran, who considered themselves the epitome of truth and supreme over all. For centuries, they followed imagined words, devised an illusory Jabalqa, and constructed a fictitious Sirdab (subterranean refuge) based on baseless presumptions. They established an imaginary sanctuary, calling it the Sacred Domain. Is there anyone with sight to see, or with hearing to listen to what the Truthful One speaks?”</w:t>
      </w:r>
    </w:p>
    <w:p w14:paraId="054008D0" w14:textId="77777777" w:rsidR="006F3AE3" w:rsidRDefault="00000000">
      <w:pPr>
        <w:pStyle w:val="BodyText"/>
      </w:pPr>
      <w:r>
        <w:rPr>
          <w:b/>
          <w:bCs/>
        </w:rPr>
        <w:t>Page 215</w:t>
      </w:r>
    </w:p>
    <w:p w14:paraId="049EC252" w14:textId="77777777" w:rsidR="006F3AE3" w:rsidRDefault="00000000">
      <w:pPr>
        <w:pStyle w:val="BodyText"/>
      </w:pPr>
      <w:r>
        <w:t>“O true brother and beloved companion, the reality cannot be expressed. As frequently proclaimed by the Pen of the All-Merciful, the veils of dense ignorance and thick illusions, which We have rent asunder with the finger of power, have once again been replaced by even greater veils and more formidable barriers.</w:t>
      </w:r>
    </w:p>
    <w:p w14:paraId="59918473" w14:textId="77777777" w:rsidR="006F3AE3" w:rsidRDefault="00000000">
      <w:pPr>
        <w:pStyle w:val="BodyText"/>
      </w:pPr>
      <w:r>
        <w:t>For over a thousand years or more, imagined beings, who considered themselves the essence of existence, turned toward an imaginary city and an unknown Sirdab, and based their hopes on a sanctuary built on delusion. Occasionally, they spoke of decrees emanating from that imaginary source. By God! Is there any mighty soul unaffected by the illusions of the people, or any steadfast one undisturbed by the clamor of humanity?</w:t>
      </w:r>
    </w:p>
    <w:p w14:paraId="3E93269D" w14:textId="77777777" w:rsidR="006F3AE3" w:rsidRDefault="00000000">
      <w:pPr>
        <w:pStyle w:val="BodyText"/>
      </w:pPr>
      <w:r>
        <w:t>Consider some of the people of the Bayan who have shunned the Countenance of the All-Merciful and remain engrossed in such fantasies. God, exalted is He, says: ‘Fie upon you, O people of the Bayan, for what you have done—worse than the deeds of the people of the Quran! They followed illusions, and you followed their assumptions after having disavowed them.’”</w:t>
      </w:r>
    </w:p>
    <w:p w14:paraId="2E3D3206" w14:textId="77777777" w:rsidR="006F3AE3" w:rsidRDefault="00000000">
      <w:pPr>
        <w:pStyle w:val="BodyText"/>
      </w:pPr>
      <w:r>
        <w:t>We beseech God to raise steadfast and assured souls who, with wisdom and eloquence, will invite the heedless to the path of the All-Merciful. Though the people of the Bayan observed…</w:t>
      </w:r>
    </w:p>
    <w:p w14:paraId="7CB4D39D" w14:textId="77777777" w:rsidR="006F3AE3" w:rsidRDefault="00000000">
      <w:pPr>
        <w:pStyle w:val="BodyText"/>
      </w:pPr>
      <w:r>
        <w:rPr>
          <w:b/>
          <w:bCs/>
        </w:rPr>
        <w:t>Page 216</w:t>
      </w:r>
    </w:p>
    <w:p w14:paraId="40271A28" w14:textId="77777777" w:rsidR="006F3AE3" w:rsidRDefault="00000000">
      <w:pPr>
        <w:pStyle w:val="BodyText"/>
      </w:pPr>
      <w:r>
        <w:t>They observed that the very foundations of their previous beliefs were built upon illusions. Yet, even this simple truth cannot be conveyed to them, for they are instantly shaken and distressed. For example, they see the lamp of knowledge extinguished before them, yet if this one observable fact is mentioned, they are unsettled and retreat, turning back to their original state, as if returning to their abode in the fire. Had I been permitted, I would have disclosed truths that would open their eyes.</w:t>
      </w:r>
    </w:p>
    <w:p w14:paraId="37234E91" w14:textId="77777777" w:rsidR="006F3AE3" w:rsidRDefault="00000000">
      <w:pPr>
        <w:pStyle w:val="BodyText"/>
      </w:pPr>
      <w:r>
        <w:t xml:space="preserve">The fabrications and illusions have reached such extremes that they became the cause and reason for the martyrdom of the Beloved of all worlds, the Point of the Bayan—may my soul be a sacrifice for Him and for all creation. If false decrees, invented writings, and references to fictitious cities and their </w:t>
      </w:r>
      <w:r>
        <w:lastRenderedPageBreak/>
        <w:t>associations—frequently found in their books—had not existed, they would not have denied the Countenance of the All-Merciful nor risen to shed His sacred blood. If these matters were elaborated further, cries of chaos would resound from all sides.</w:t>
      </w:r>
    </w:p>
    <w:p w14:paraId="6089E8F1" w14:textId="77777777" w:rsidR="006F3AE3" w:rsidRDefault="00000000">
      <w:pPr>
        <w:pStyle w:val="BodyText"/>
      </w:pPr>
      <w:r>
        <w:t>Marvel upon marvel! They deny what they witness. We beseech God to raise, through His power, individuals of immense steadfastness and mighty strength, so they might impart to the people of the earth that which benefits them in both this world and the next. Verily, He is the Guardian of the sincere.</w:t>
      </w:r>
    </w:p>
    <w:p w14:paraId="25BA3E58" w14:textId="77777777" w:rsidR="006F3AE3" w:rsidRDefault="00000000">
      <w:pPr>
        <w:pStyle w:val="BodyText"/>
      </w:pPr>
      <w:r>
        <w:rPr>
          <w:b/>
          <w:bCs/>
        </w:rPr>
        <w:t>Page 217</w:t>
      </w:r>
    </w:p>
    <w:p w14:paraId="74F672CF" w14:textId="77777777" w:rsidR="006F3AE3" w:rsidRDefault="00000000">
      <w:pPr>
        <w:pStyle w:val="BodyText"/>
      </w:pPr>
      <w:r>
        <w:t>Regarding the dependents you mentioned, it was presented at the Sacred Threshold. The response was given: “God willing, He will enable souls to fulfill the obligations of the Right of God to the extent of their ability and provide for their needs accordingly.”</w:t>
      </w:r>
    </w:p>
    <w:p w14:paraId="2D9F5BEC" w14:textId="77777777" w:rsidR="006F3AE3" w:rsidRDefault="00000000">
      <w:pPr>
        <w:pStyle w:val="BodyText"/>
      </w:pPr>
      <w:r>
        <w:t>O Ali Qabl-i-Nabil, there is no doubt that everything issued from the Supreme Pen—whether commands or prohibitions—ultimately benefits His servants. For example, the Right of God has been revealed, and if people are enabled to fulfill it, God will surely bless them abundantly. Moreover, the wealth itself will return to benefit them and their descendants. Consider how much of the wealth of people ends up beyond their reach, often falling under the control of outsiders or heirs who are less worthy than strangers.</w:t>
      </w:r>
    </w:p>
    <w:p w14:paraId="559635CA" w14:textId="77777777" w:rsidR="006F3AE3" w:rsidRDefault="00000000">
      <w:pPr>
        <w:pStyle w:val="BodyText"/>
      </w:pPr>
      <w:r>
        <w:t>The wisdom of God’s decree transcends all words and explanations. People recognize this truth and then deny it; they understand and then feign ignorance. Had they adhered to the divine commands, they would have secured the benefits of both this world and the next. Pray to God that He enables His servants to pursue what benefits them, for He is the Most Generous and Bountiful.</w:t>
      </w:r>
    </w:p>
    <w:p w14:paraId="7E9A640A" w14:textId="77777777" w:rsidR="006F3AE3" w:rsidRDefault="00000000">
      <w:pPr>
        <w:pStyle w:val="BodyText"/>
      </w:pPr>
      <w:r>
        <w:rPr>
          <w:b/>
          <w:bCs/>
        </w:rPr>
        <w:t>Page 218</w:t>
      </w:r>
    </w:p>
    <w:p w14:paraId="03FCD5CA" w14:textId="77777777" w:rsidR="006F3AE3" w:rsidRDefault="00000000">
      <w:pPr>
        <w:pStyle w:val="BodyText"/>
      </w:pPr>
      <w:r>
        <w:t>Whenever you write to the dependents of the Most Sacred, Most Holy One—may glory, praise, and light rest upon Him—please deliver uncountable blessings from this lowly servant. May splendor be upon Him, upon you, and upon them.</w:t>
      </w:r>
    </w:p>
    <w:p w14:paraId="15A24721" w14:textId="77777777" w:rsidR="006F3AE3" w:rsidRDefault="00000000">
      <w:pPr>
        <w:pStyle w:val="BodyText"/>
      </w:pPr>
      <w:r>
        <w:t>Another matter: According to instructions, at present it is not advisable to journey to the desired land. Instead, remain with utmost joy and serenity in the divine lands, occupied with the service of His Cause, so that perhaps the cities of hearts may be illumined and enlightened by the rays of the true Sun. This is among the greatest of deeds.</w:t>
      </w:r>
    </w:p>
    <w:p w14:paraId="0D8F7EEE" w14:textId="77777777" w:rsidR="006F3AE3" w:rsidRDefault="00000000">
      <w:pPr>
        <w:pStyle w:val="BodyText"/>
      </w:pPr>
      <w:r>
        <w:t>All those who circle around or worship in devotion send their blessings to you. Please also convey my greetings to the spiritual beloved, Muhammad ’Ali—may endless blessings rest upon him. Regarding Ali from Qa’in, whom you mentioned, this was presented at the Sacred Threshold. The response came: “O Ali, the ocean of assurance is surging, and the sun of certitude has arisen from the horizon of the will of the Beloved of all worlds.”</w:t>
      </w:r>
    </w:p>
    <w:p w14:paraId="55051DF1" w14:textId="77777777" w:rsidR="006F3AE3" w:rsidRDefault="00000000">
      <w:pPr>
        <w:pStyle w:val="BodyText"/>
      </w:pPr>
      <w:r>
        <w:rPr>
          <w:b/>
          <w:bCs/>
        </w:rPr>
        <w:t>Page 219</w:t>
      </w:r>
    </w:p>
    <w:p w14:paraId="405A8A35" w14:textId="77777777" w:rsidR="006F3AE3" w:rsidRDefault="00000000">
      <w:pPr>
        <w:pStyle w:val="BodyText"/>
      </w:pPr>
      <w:r>
        <w:lastRenderedPageBreak/>
        <w:t>“Step forward with the remembrance of God and take a station in His name, one that encompasses all people, their doubts, and their illusions. O Ali, one of the conditions of faith today is that it should be as fresh as the morning breeze, passing through the realms of possibility and entering the realm of the Most Great Name.”</w:t>
      </w:r>
    </w:p>
    <w:p w14:paraId="6C74DD0E" w14:textId="77777777" w:rsidR="006F3AE3" w:rsidRDefault="00000000">
      <w:pPr>
        <w:pStyle w:val="BodyText"/>
      </w:pPr>
      <w:r>
        <w:t>Had unjust people not denied the Truth, nor imprisoned Him in the oppression of envious souls, He would have manifested that which would have enriched all of creation beyond measure. Alas, the true spiritual Sun has been subjected to the will of those filled with malice, who seek to veil Him with the clouds of doubt and illusion. By God, the Pen falters in recounting the wrongs they have committed in this vain life. Soon they will find themselves in manifest loss.</w:t>
      </w:r>
    </w:p>
    <w:p w14:paraId="5A515F11" w14:textId="77777777" w:rsidR="006F3AE3" w:rsidRDefault="00000000">
      <w:pPr>
        <w:pStyle w:val="BodyText"/>
      </w:pPr>
      <w:r>
        <w:t>If someone denies this station, to what station will they turn? All existence, both visible and unseen, testifies to His reality. Yet the people remain veiled by a mighty barrier. Praise be to God, the Lord of all worlds.</w:t>
      </w:r>
    </w:p>
    <w:p w14:paraId="7EB8E81D" w14:textId="77777777" w:rsidR="006F3AE3" w:rsidRDefault="00000000">
      <w:pPr>
        <w:pStyle w:val="BodyText"/>
      </w:pPr>
      <w:r>
        <w:rPr>
          <w:b/>
          <w:bCs/>
        </w:rPr>
        <w:t>Page 220</w:t>
      </w:r>
    </w:p>
    <w:p w14:paraId="16AD91AE" w14:textId="77777777" w:rsidR="006F3AE3" w:rsidRDefault="00000000">
      <w:pPr>
        <w:pStyle w:val="BodyText"/>
      </w:pPr>
      <w:r>
        <w:t>Deliver radiant blessings to Muhammad ’Ali on my behalf. We beseech God to guide and strengthen him in serving His Most Great Cause, to grant him the best of this world and the next, and to ordain for him that which brings joy and comfort to hearts. A wondrous, exalted, and sacred Tablet has been specially revealed for him from the heaven of divine will and has been sent forth. God willing, he will attain its blessings.</w:t>
      </w:r>
    </w:p>
    <w:p w14:paraId="1BBA7E7B" w14:textId="77777777" w:rsidR="006F3AE3" w:rsidRDefault="00000000">
      <w:pPr>
        <w:pStyle w:val="BodyText"/>
      </w:pPr>
      <w:r>
        <w:t>Then, glory be upon you, upon him, and upon all who have believed in God and been rightly guided.</w:t>
      </w:r>
    </w:p>
    <w:p w14:paraId="5C92E5FC" w14:textId="77777777" w:rsidR="006F3AE3" w:rsidRDefault="00000000">
      <w:pPr>
        <w:pStyle w:val="BodyText"/>
      </w:pPr>
      <w:r>
        <w:t>Servant, 20th Ramadan, Year 90 (November 1873)</w:t>
      </w:r>
    </w:p>
    <w:p w14:paraId="0A8DE252" w14:textId="77777777" w:rsidR="006F3AE3" w:rsidRDefault="00000000">
      <w:pPr>
        <w:pStyle w:val="Heading2"/>
      </w:pPr>
      <w:bookmarkStart w:id="1034" w:name="bh00074-natural"/>
      <w:bookmarkEnd w:id="1033"/>
      <w:r>
        <w:t>BH00074 (Natural)</w:t>
      </w:r>
    </w:p>
    <w:p w14:paraId="00301B3D" w14:textId="77777777" w:rsidR="006F3AE3" w:rsidRDefault="00000000">
      <w:pPr>
        <w:pStyle w:val="FirstParagraph"/>
      </w:pPr>
      <w:r>
        <w:rPr>
          <w:b/>
          <w:bCs/>
        </w:rPr>
        <w:t>In the Name of Our Most Exalted, Ancient, Sacred, and All-Glorious Lord</w:t>
      </w:r>
    </w:p>
    <w:p w14:paraId="5091B685" w14:textId="77777777" w:rsidR="006F3AE3" w:rsidRDefault="00000000">
      <w:pPr>
        <w:pStyle w:val="BodyText"/>
      </w:pPr>
      <w:r>
        <w:t>Praise be to God, who has revealed through the pen of His exalted might unto all in the realm of creation. Through this, the speechless found voice, the ailing were healed, the ignorant gained knowledge, the impoverished were enriched, the infirm rose to stand, and the hesitant became swift. Faces turned toward Him, souls drew near, and the dove of the divine utterance sang sweet melodies upon the branches of the tree of certitude. Indeed, there is no God but Him—the Mighty, the Gracious.</w:t>
      </w:r>
    </w:p>
    <w:p w14:paraId="0113F17A" w14:textId="77777777" w:rsidR="006F3AE3" w:rsidRDefault="00000000">
      <w:pPr>
        <w:pStyle w:val="BodyText"/>
      </w:pPr>
      <w:r>
        <w:t>The radiance of glory shines forth from the horizon of the will of the All-Merciful upon the dawning points of knowledge and the rising places of certitude—those who have stood firm, spoken with truth, pointed to Him with their eyes and brows, and directed their whole being to God, their Origin and Creator.</w:t>
      </w:r>
    </w:p>
    <w:p w14:paraId="7523790F" w14:textId="77777777" w:rsidR="006F3AE3" w:rsidRDefault="00000000">
      <w:pPr>
        <w:pStyle w:val="BodyText"/>
      </w:pPr>
      <w:r>
        <w:rPr>
          <w:b/>
          <w:bCs/>
        </w:rPr>
        <w:t>Page 221</w:t>
      </w:r>
      <w:r>
        <w:br/>
        <w:t>The Provider of their sustenance, the One who gives them life and causes their death—these are the servants whose sincerity, humility, reverence, and steadfastness in this Cause have been attested by the Pen of the Most High. A Cause by which mountains were leveled and the faces of the heedless, who turned away from the Source and clung to every deluded deceiver, were darkened.</w:t>
      </w:r>
      <w:r>
        <w:br/>
      </w:r>
      <w:r>
        <w:lastRenderedPageBreak/>
        <w:t>Glory be to You, O God, Lord of all names, Possessor of the throne and the earth! I beseech You by Your Name, through which the Pen moved upon the Tablet and from which Your servants and creation emerged, to strengthen their eyes with the light of Your countenance and illuminate their hearts with the radiance of Your knowledge. Then reveal through them, in the world of being, that which endures through the permanence of Your dominion and sovereignty. Verily, You are the All-Powerful, the Exalted, the All-Knowing, the Wise.</w:t>
      </w:r>
    </w:p>
    <w:p w14:paraId="6CE826F0" w14:textId="77777777" w:rsidR="006F3AE3" w:rsidRDefault="00000000">
      <w:pPr>
        <w:pStyle w:val="BodyText"/>
      </w:pPr>
      <w:r>
        <w:t>And after this, O essence of my heart and joy of my soul, the fragrance of sincerity for the True God diffused when you opened your book. By the life of the Beloved, it poured forth as the rain nourishes the trees. When it was read and understood, you desired the hidden mystery and the concealed treasure.</w:t>
      </w:r>
    </w:p>
    <w:p w14:paraId="212ABF8C" w14:textId="77777777" w:rsidR="006F3AE3" w:rsidRDefault="00000000">
      <w:pPr>
        <w:pStyle w:val="BodyText"/>
      </w:pPr>
      <w:r>
        <w:t>When you…</w:t>
      </w:r>
    </w:p>
    <w:p w14:paraId="0003292B" w14:textId="77777777" w:rsidR="006F3AE3" w:rsidRDefault="00000000">
      <w:pPr>
        <w:pStyle w:val="BodyText"/>
      </w:pPr>
      <w:r>
        <w:rPr>
          <w:b/>
          <w:bCs/>
        </w:rPr>
        <w:t>Page 222</w:t>
      </w:r>
      <w:r>
        <w:br/>
        <w:t>…arrived and were honored, the sun of permission shone forth, and its contents were laid before the face [of the Beloved]. Then the tongue of grandeur spoke that which is as the spirit for bodies, the light for eyes, the fountain of life for the thirsty, and the nectar of wisdom for the inhabitants of existence.</w:t>
      </w:r>
      <w:r>
        <w:br/>
        <w:t>He, exalted is His greatness and supreme is His sovereignty, said: O you who drink from the cup of My love, listen to My call from around My sanctuary. There is no God but Me, the Omnipotent, the Self-Subsisting. We have heard your call and responded to you as a favor from Us. This is the first book you have presented, which was brought by the servant present before the Throne and read by Our command. Your Lord is indeed the Mighty, the Wise.</w:t>
      </w:r>
    </w:p>
    <w:p w14:paraId="144EF8CB" w14:textId="77777777" w:rsidR="006F3AE3" w:rsidRDefault="00000000">
      <w:pPr>
        <w:pStyle w:val="BodyText"/>
      </w:pPr>
      <w:r>
        <w:t>Blessed are you, O you who have turned toward the Face and arrived at this station, named by the Most Beautiful Names in the Book of Names, and heard the call of the Oppressed, who speaks in His Name, the Sovereign over what was and will be. You have attained that by which your remembrance shall endure through the permanence of dominion and kingdom. Be enkindled by the fire of the Cause and illuminated by this light, which has enlightened those in the realm of the unseen and the seen.</w:t>
      </w:r>
      <w:r>
        <w:br/>
        <w:t>Blessed are you for desiring to serve your Lord and speaking among the people that which you have heard and seen in this praiseworthy station. Mention to the people the supreme steadfastness…</w:t>
      </w:r>
    </w:p>
    <w:p w14:paraId="34AB30A1" w14:textId="77777777" w:rsidR="006F3AE3" w:rsidRDefault="00000000">
      <w:pPr>
        <w:pStyle w:val="BodyText"/>
      </w:pPr>
      <w:r>
        <w:rPr>
          <w:b/>
          <w:bCs/>
        </w:rPr>
        <w:t>Page 223</w:t>
      </w:r>
      <w:r>
        <w:br/>
        <w:t>…and announce to them My care, grace, and mercy, which preceded existence. Verily, We counsel them to supreme steadfastness so that nothing may hinder them—neither the Record of the Sijjin nor the leaves of Zaqqum. Say, if anyone comes to you with the book of the wicked, cast it behind you and recite what the All-Merciful has revealed in a preserved Tablet.</w:t>
      </w:r>
    </w:p>
    <w:p w14:paraId="26757096" w14:textId="77777777" w:rsidR="006F3AE3" w:rsidRDefault="00000000">
      <w:pPr>
        <w:pStyle w:val="BodyText"/>
      </w:pPr>
      <w:r>
        <w:t>Convey greetings from the Oppressed to all friends and say: Many Tablets mention the Cause and its greatness, as well as steadfastness and its station, so that all may, through God’s bounty, attain a state where the world, its conditions, appearances, and dominions cannot prevent them from reaching the horizon of the All-Merciful. The Nightingale’s songs and nocturnal cries were revealed in Iraq, in the Land of Mystery, and in the Most Great Prison. Tablets were sent to the regions so that all may be informed and act according to what God has ordained.</w:t>
      </w:r>
    </w:p>
    <w:p w14:paraId="026CEF65" w14:textId="77777777" w:rsidR="006F3AE3" w:rsidRDefault="00000000">
      <w:pPr>
        <w:pStyle w:val="BodyText"/>
      </w:pPr>
      <w:r>
        <w:lastRenderedPageBreak/>
        <w:t>Some souls have been seen deprived of the songs of the Nightingale due to the calls of the cat, despite their claim to the lofty rank of steadfastness. God willing, the fragrances of the All-Merciful shall waft over that land in such a manner that no one shall remain in a state of hesitation. Be…</w:t>
      </w:r>
    </w:p>
    <w:p w14:paraId="282896B3" w14:textId="77777777" w:rsidR="006F3AE3" w:rsidRDefault="00000000">
      <w:pPr>
        <w:pStyle w:val="BodyText"/>
      </w:pPr>
      <w:r>
        <w:rPr>
          <w:b/>
          <w:bCs/>
        </w:rPr>
        <w:t>Page 224</w:t>
      </w:r>
      <w:r>
        <w:br/>
        <w:t>…steadfast in serving your Lord and proclaiming His mention and praise among the people. Thus does the Mother Book command you. It has ended.</w:t>
      </w:r>
    </w:p>
    <w:p w14:paraId="382A182D" w14:textId="77777777" w:rsidR="006F3AE3" w:rsidRDefault="00000000">
      <w:pPr>
        <w:pStyle w:val="BodyText"/>
      </w:pPr>
      <w:r>
        <w:t>O beloved of my heart, it is astonishing that some souls cannot distinguish between the scent of musk and that of decay. Observe the people of the Bayán, who today have turned away. They walk in the very path of the people of the Qur’án, claiming to be of the Bayán, yet with complete deception and cunning, they are occupied with misleading sanctified souls.</w:t>
      </w:r>
    </w:p>
    <w:p w14:paraId="41EE3F97" w14:textId="77777777" w:rsidR="006F3AE3" w:rsidRDefault="00000000">
      <w:pPr>
        <w:pStyle w:val="BodyText"/>
      </w:pPr>
      <w:r>
        <w:t>Among them is Mírzá Ahmad of Kirmán, who at first displayed utmost sincerity and devotion but later, due to madness and vile deeds, was abandoned. He journeyed to some cities and followed his own selfish desires and whims. When his hidden secrets were exposed, he returned, penning several petitions with utmost humility, contrition, and repentance to the Sacred Threshold. He then traveled to other lands and sought refuge with a sanctified soul, who wrote to the Sacred Threshold on his behalf. Subsequently, he went to the Great City, violating the Covenant…</w:t>
      </w:r>
    </w:p>
    <w:p w14:paraId="6C0A5FB7" w14:textId="77777777" w:rsidR="006F3AE3" w:rsidRDefault="00000000">
      <w:pPr>
        <w:pStyle w:val="BodyText"/>
      </w:pPr>
      <w:r>
        <w:rPr>
          <w:b/>
          <w:bCs/>
        </w:rPr>
        <w:t>Page 225</w:t>
      </w:r>
      <w:r>
        <w:br/>
        <w:t>…and sending false words inspired by the devil to various places. By God, such individuals leave one bewildered. He has written several letters, showing such expressions of helplessness that anyone reading them would be convinced of his sincerity and faith. Yet, wherever he goes, his actions and words betray his inner reality.</w:t>
      </w:r>
    </w:p>
    <w:p w14:paraId="6506E3D8" w14:textId="77777777" w:rsidR="006F3AE3" w:rsidRDefault="00000000">
      <w:pPr>
        <w:pStyle w:val="BodyText"/>
      </w:pPr>
      <w:r>
        <w:t>Now, he has been expelled from the Great City. May God and all the monotheists protect us from his deceit and the deceit of his kind. To the agreeable, he presents himself with perfect agreement, claiming faith and certainty, but to others, he displays complete alignment with their inclinations. Recently, he obtained a book from the Sijjin and sent it to Abadeh in Shiraz. From there, a copy was forwarded to a friend in this land. Details have been presented to the Sacred Threshold.</w:t>
      </w:r>
    </w:p>
    <w:p w14:paraId="545FB2C1" w14:textId="77777777" w:rsidR="006F3AE3" w:rsidRDefault="00000000">
      <w:pPr>
        <w:pStyle w:val="BodyText"/>
      </w:pPr>
      <w:r>
        <w:t>This is what the All-Merciful declared: Souls who are sustained by the fruit of the Tree of the Most High Pen are not hindered by the books of the world, let alone by such delusions. It has ended.</w:t>
      </w:r>
    </w:p>
    <w:p w14:paraId="7659756B" w14:textId="77777777" w:rsidR="006F3AE3" w:rsidRDefault="00000000">
      <w:pPr>
        <w:pStyle w:val="BodyText"/>
      </w:pPr>
      <w:r>
        <w:t>In a Tablet to one of the sons of Khalíl residing in those lands, this statement…</w:t>
      </w:r>
    </w:p>
    <w:p w14:paraId="60FA8BDF" w14:textId="77777777" w:rsidR="006F3AE3" w:rsidRDefault="00000000">
      <w:pPr>
        <w:pStyle w:val="BodyText"/>
      </w:pPr>
      <w:r>
        <w:rPr>
          <w:b/>
          <w:bCs/>
        </w:rPr>
        <w:t>Page 226</w:t>
      </w:r>
      <w:r>
        <w:br/>
        <w:t>This sacred and steadfast Word was revealed in the first year through the Pen of the Most High. This blessed Word was heard: Blessed are the souls who have recognized the wondrous Cause and turned towards the wondrous Path. This exalted station cannot be attained except by erasing all that came before and by attentive ears that listen. Blessed is the one who attains this most honored, most glorious station. It has ended.</w:t>
      </w:r>
    </w:p>
    <w:p w14:paraId="06D4C98D" w14:textId="77777777" w:rsidR="006F3AE3" w:rsidRDefault="00000000">
      <w:pPr>
        <w:pStyle w:val="BodyText"/>
      </w:pPr>
      <w:r>
        <w:lastRenderedPageBreak/>
        <w:t>We ask God to confirm all in hearing the Divine Word. By Him who is alone in His utterance and unique in His speech, if the souls of the world attain the ability to hear these two mentioned phrases, they will undoubtedly taste the sweetness of the Word of the All-Merciful. They will be so enkindled by the heat of love for the Lord of existence that they will perceive all else besides God as nonexistent and perishable. Blessed is that fragrance when it diffuses among the nations!</w:t>
      </w:r>
    </w:p>
    <w:p w14:paraId="2C44CA0A" w14:textId="77777777" w:rsidR="006F3AE3" w:rsidRDefault="00000000">
      <w:pPr>
        <w:pStyle w:val="BodyText"/>
      </w:pPr>
      <w:r>
        <w:t>The servant beseeches his Lord to confirm the people in the recognition of this Cause, by which the foundation of existence has been shaken—except for those whom the Sovereign of the unseen and the seen wills. Reflect upon this verse revealed in the Kitáb-i-Aqdas, which was sent down at the beginning of His entry into the Most Great Prison:</w:t>
      </w:r>
    </w:p>
    <w:p w14:paraId="6607B4BA" w14:textId="77777777" w:rsidR="006F3AE3" w:rsidRDefault="00000000">
      <w:pPr>
        <w:pStyle w:val="BodyText"/>
      </w:pPr>
      <w:r>
        <w:rPr>
          <w:b/>
          <w:bCs/>
        </w:rPr>
        <w:t>Page 227</w:t>
      </w:r>
      <w:r>
        <w:br/>
        <w:t>His exalted words declare: “O land of Káf and Rá! We behold you in a condition unpleasing to God, and We observe from you that which no one else knows but God, the All-Knowing, the All-Aware. We perceive what passes from you in the secret of secrets known only to Us. The knowledge of all things is inscribed in a clear Tablet.” It has ended.</w:t>
      </w:r>
    </w:p>
    <w:p w14:paraId="50AD2E44" w14:textId="77777777" w:rsidR="006F3AE3" w:rsidRDefault="00000000">
      <w:pPr>
        <w:pStyle w:val="BodyText"/>
      </w:pPr>
      <w:r>
        <w:t>God has spoken the truth—our Lord, the Lord of our ancestors, and the Lord of all who are in the heavens and the earth. We have believed in Him and in His work, which has preceded all creation, and in His mercy, which has encompassed the worlds.</w:t>
      </w:r>
    </w:p>
    <w:p w14:paraId="1ED4D9B8" w14:textId="77777777" w:rsidR="006F3AE3" w:rsidRDefault="00000000">
      <w:pPr>
        <w:pStyle w:val="BodyText"/>
      </w:pPr>
      <w:r>
        <w:t>You are well aware that when the Kitáb-i-Aqdas was revealed from the heaven of God’s will, the mention of Ahmad was not outwardly evident. From the implications of the revealed verses, he must have had a companion in that land. However, later, the Tongue of Grandeur heralds glad tidings to that land with these words: “Do not grieve over this, for God will manifest within you mighty ones who will remember Me with steadfastness, unimpeded by the insinuations of the learned or the doubts of the doubters. These are they who behold God with their own eyes and assist Him with their very souls. Behold, they are of the steadfast.” It has ended.</w:t>
      </w:r>
    </w:p>
    <w:p w14:paraId="66B13AB6" w14:textId="77777777" w:rsidR="006F3AE3" w:rsidRDefault="00000000">
      <w:pPr>
        <w:pStyle w:val="BodyText"/>
      </w:pPr>
      <w:r>
        <w:t>Blessed is the eye that has seen and the ear that has heard what the Tongue of Grandeur has uttered in the nights and days.</w:t>
      </w:r>
    </w:p>
    <w:p w14:paraId="38265446" w14:textId="77777777" w:rsidR="006F3AE3" w:rsidRDefault="00000000">
      <w:pPr>
        <w:pStyle w:val="BodyText"/>
      </w:pPr>
      <w:r>
        <w:rPr>
          <w:b/>
          <w:bCs/>
        </w:rPr>
        <w:t>Page 228</w:t>
      </w:r>
      <w:r>
        <w:br/>
        <w:t>Years ago, on one of the days when Jináb-i-Amín, upon him be peace, was present in the Sacred Threshold, he turned to him and said: “We have detected a foul odor emanating from the land of Káf and Rá.” This servant, perishable as he is, wrote this phrase years ago in response to one of the friends.</w:t>
      </w:r>
    </w:p>
    <w:p w14:paraId="317BDA72" w14:textId="77777777" w:rsidR="006F3AE3" w:rsidRDefault="00000000">
      <w:pPr>
        <w:pStyle w:val="BodyText"/>
      </w:pPr>
      <w:r>
        <w:t>Glory be to God! How distant these dubious souls are from the straight path, despite the revealed verses, shining proofs, resplendent evidences, and manifest signs. They wander and traverse the wilderness of illusions, failing to grasp the meaning of the Day of God. If they had comprehended, even slightly, they would not have been veiled. They would have turned, with both the physical and spiritual eyes, to the Most Great Ocean and hastened towards it. It seems they are oblivious to the supreme trumpet and unaware of the greatest call.</w:t>
      </w:r>
    </w:p>
    <w:p w14:paraId="77781928" w14:textId="77777777" w:rsidR="006F3AE3" w:rsidRDefault="00000000">
      <w:pPr>
        <w:pStyle w:val="BodyText"/>
      </w:pPr>
      <w:r>
        <w:lastRenderedPageBreak/>
        <w:t>One of the Letters of the Living once inquired of the Most Exalted Luminary, the Lord of the nations, about “Him Whom God shall make manifest,” as mentioned in the Bayán. A response was issued from the Source of the Cause, which any fair-minded person would recognize as elevating that station beyond description or praise.</w:t>
      </w:r>
    </w:p>
    <w:p w14:paraId="556A1A40" w14:textId="77777777" w:rsidR="006F3AE3" w:rsidRDefault="00000000">
      <w:pPr>
        <w:pStyle w:val="BodyText"/>
      </w:pPr>
      <w:r>
        <w:rPr>
          <w:b/>
          <w:bCs/>
        </w:rPr>
        <w:t>Page 229</w:t>
      </w:r>
      <w:r>
        <w:br/>
        <w:t>He spoke these exalted words: “I have heard your book, and in it is a precious essence. First, I have not responded to it on that paper, nor at that time, in the highest manner decreed in creation. How great is the mention of Him about Whom you inquired! That station is higher, mightier, nobler, and more sanctified than to be comprehended by minds or praised by spirits, or extolled by souls, or bodies glorified by His mention. How great is your question and how insignificant is your being!</w:t>
      </w:r>
    </w:p>
    <w:p w14:paraId="627DF9DE" w14:textId="77777777" w:rsidR="006F3AE3" w:rsidRDefault="00000000">
      <w:pPr>
        <w:pStyle w:val="BodyText"/>
      </w:pPr>
      <w:r>
        <w:t>“Is the sun that appears in the horizons of His manifestation within the Point of the Bayán to be questioned about the sun to which those suns in the day of its appearance bow in prostration—if they are true suns?</w:t>
      </w:r>
    </w:p>
    <w:p w14:paraId="15E793B7" w14:textId="77777777" w:rsidR="006F3AE3" w:rsidRDefault="00000000">
      <w:pPr>
        <w:pStyle w:val="BodyText"/>
      </w:pPr>
      <w:r>
        <w:rPr>
          <w:b/>
          <w:bCs/>
        </w:rPr>
        <w:t>Page 230</w:t>
      </w:r>
      <w:r>
        <w:br/>
        <w:t>“And if they are not, such a thing would be unbefitting of the sanctity of His loftiness and the sublimity of His mention. Were it not that you are of the first Unity, I would have defined for you a limit as you inquired about God, who created you, sustained you, and raised you.</w:t>
      </w:r>
    </w:p>
    <w:p w14:paraId="701A93B1" w14:textId="77777777" w:rsidR="006F3AE3" w:rsidRDefault="00000000">
      <w:pPr>
        <w:pStyle w:val="BodyText"/>
      </w:pPr>
      <w:r>
        <w:t>“In the Bayán, this is indicated in that manifestation, solitary in existence. Say first, if you wish, to commemorate His mention: Glory be to God, the Lord of dominion and sovereignty, nineteen times.”</w:t>
      </w:r>
    </w:p>
    <w:p w14:paraId="46A0E0B1" w14:textId="77777777" w:rsidR="006F3AE3" w:rsidRDefault="00000000">
      <w:pPr>
        <w:pStyle w:val="BodyText"/>
      </w:pPr>
      <w:r>
        <w:t>If the people of the Bayán, or indeed the people of the world, are illumined by the light of fairness and reflect upon these radiant words, which have shone forth from the horizon of the divine knowledge of God, they will undoubtedly turn, with their very souls, to the ocean of life.</w:t>
      </w:r>
    </w:p>
    <w:p w14:paraId="24D8B5A7" w14:textId="77777777" w:rsidR="006F3AE3" w:rsidRDefault="00000000">
      <w:pPr>
        <w:pStyle w:val="BodyText"/>
      </w:pPr>
      <w:r>
        <w:t>All the essences of the Bayán were derived and then expressed through the most wondrous utterances. Indeed, this sacred Word is a gem without parallel and a Word unparalleled in the Book. It is a unique pearl of the ocean of knowledge and a unique Word of the kingdom of the Bayán.”</w:t>
      </w:r>
    </w:p>
    <w:p w14:paraId="28BD88DB" w14:textId="77777777" w:rsidR="006F3AE3" w:rsidRDefault="00000000">
      <w:pPr>
        <w:pStyle w:val="BodyText"/>
      </w:pPr>
      <w:r>
        <w:rPr>
          <w:b/>
          <w:bCs/>
        </w:rPr>
        <w:t>Page 231</w:t>
      </w:r>
      <w:r>
        <w:br/>
        <w:t>It is mentioned in the Bayán: “By His might, that Word is, in the sight of God, greater than the worship of all who dwell upon the earth, for the essence of all worship ends in it. Therefore, as you have recognized God, recognize Him Whom God shall make manifest, for He is too exalted and too lofty to be known except through Him, or to be indicated by the direction of His creation. Verily, I am the first servant who has believed in Him and His verses and has gathered the choicest fruits from the gardens of the paradise of His knowledge and the gardens of His words. Indeed, by His might, He is the Truth; there is no God but Him, and all stand firm by His command.” It has ended.</w:t>
      </w:r>
    </w:p>
    <w:p w14:paraId="0A381473" w14:textId="77777777" w:rsidR="006F3AE3" w:rsidRDefault="00000000">
      <w:pPr>
        <w:pStyle w:val="BodyText"/>
      </w:pPr>
      <w:r>
        <w:t xml:space="preserve">Despite these clear statements, steadfast words, lofty verses, and established proofs, the people of the Bayán have avoided mention of divinity and have risen to such an extent in rejection and objection that it is impossible to describe. Reflect upon the exaltation, loftiness, majesty, and station of the Cause and the baseness of these ignorant and foolish people. Just like the people of the Qur’án, they seem to intend to </w:t>
      </w:r>
      <w:r>
        <w:lastRenderedPageBreak/>
        <w:t>prolong matters for another one or two thousand years by introducing successorship and setting up a few Imams, leaders, and deputies.</w:t>
      </w:r>
    </w:p>
    <w:p w14:paraId="24753FEB" w14:textId="77777777" w:rsidR="006F3AE3" w:rsidRDefault="00000000">
      <w:pPr>
        <w:pStyle w:val="BodyText"/>
      </w:pPr>
      <w:r>
        <w:t>The Pen of the Most High declares in this Most Great Manifestation: “This is the Day of God, if you would but recognize it.</w:t>
      </w:r>
    </w:p>
    <w:p w14:paraId="4121E06E" w14:textId="77777777" w:rsidR="006F3AE3" w:rsidRDefault="00000000">
      <w:pPr>
        <w:pStyle w:val="BodyText"/>
      </w:pPr>
      <w:r>
        <w:rPr>
          <w:b/>
          <w:bCs/>
        </w:rPr>
        <w:t>Page 232</w:t>
      </w:r>
      <w:r>
        <w:br/>
        <w:t>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 It has ended.</w:t>
      </w:r>
    </w:p>
    <w:p w14:paraId="4BABAF6E" w14:textId="77777777" w:rsidR="006F3AE3" w:rsidRDefault="00000000">
      <w:pPr>
        <w:pStyle w:val="BodyText"/>
      </w:pPr>
      <w:r>
        <w:t>Every group among the factions has clung to a word while turning away from its Possessor, its Revealer, and its Creator. Some have claimed that the station of divinity is so great that it cannot be attributed to anyone. These are they who denied what the Point of the Bayán proclaimed and what the Books of God, the Mighty, the Self-Subsisting, heralded. The Point of the Bayán—may all besides Him be sacrificed for His sake—declares: “In all things, He speaks, saying: ‘I am God.’” He also states: “If He were to rest upon the dust, the very particles of that dust would proclaim that this is the throne upon which the All-Merciful has established Himself.” It has ended.</w:t>
      </w:r>
    </w:p>
    <w:p w14:paraId="1475F624" w14:textId="77777777" w:rsidR="006F3AE3" w:rsidRDefault="00000000">
      <w:pPr>
        <w:pStyle w:val="BodyText"/>
      </w:pPr>
      <w:r>
        <w:t>Today, the Point of Manifestation, in the language of the people of Bahá, is described with these words: “He has ever been sanctified from the mention of names, above them, beneath them, and their equals. He is not known by anything other than Himself, nor described by anything other than Himself. All things testify that He is sanctified…</w:t>
      </w:r>
    </w:p>
    <w:p w14:paraId="0C707B21" w14:textId="77777777" w:rsidR="006F3AE3" w:rsidRDefault="00000000">
      <w:pPr>
        <w:pStyle w:val="BodyText"/>
      </w:pPr>
      <w:r>
        <w:rPr>
          <w:b/>
          <w:bCs/>
        </w:rPr>
        <w:t>Page 233</w:t>
      </w:r>
      <w:r>
        <w:br/>
        <w:t>…from indications, expressions, explanations, singularities, and eternities.”</w:t>
      </w:r>
    </w:p>
    <w:p w14:paraId="52304F5E" w14:textId="77777777" w:rsidR="006F3AE3" w:rsidRDefault="00000000">
      <w:pPr>
        <w:pStyle w:val="BodyText"/>
      </w:pPr>
      <w:r>
        <w:t>Some have objected, saying that He must appear at the time of the Promised One, and that the time of His appearance has not yet come. How astonishing that they dare to assign a time for the Sovereign of Pre-Eternity, whom the Point of the Bayán describes as sanctified above all expression and indication!</w:t>
      </w:r>
    </w:p>
    <w:p w14:paraId="2261B3B3" w14:textId="77777777" w:rsidR="006F3AE3" w:rsidRDefault="00000000">
      <w:pPr>
        <w:pStyle w:val="BodyText"/>
      </w:pPr>
      <w:r>
        <w:t>The mention of the Promised One was made to prevent outward deniers and was meant as a test for the people. How can one who is not recognized by the testimony of the Point of the Bayán be recognized by the term “Promised One”? Indeed, the entirety of the Bayán is subordinate to Him, and He is not known by the Bayán. Even so, it is declared: “Should He appear at this moment, it is incumbent upon all to acknowledge that Blessed Tree.” In the Book of Hayákil, the mystery of the Promised One is evident. Blessed are the discerning ones!</w:t>
      </w:r>
    </w:p>
    <w:p w14:paraId="193798BF" w14:textId="77777777" w:rsidR="006F3AE3" w:rsidRDefault="00000000">
      <w:pPr>
        <w:pStyle w:val="BodyText"/>
      </w:pPr>
      <w:r>
        <w:t>To this very same questioner, one of the Letters of the Living who is still present today, glad tidings were given that…</w:t>
      </w:r>
    </w:p>
    <w:p w14:paraId="04EB8C24" w14:textId="77777777" w:rsidR="006F3AE3" w:rsidRDefault="00000000">
      <w:pPr>
        <w:pStyle w:val="BodyText"/>
      </w:pPr>
      <w:r>
        <w:rPr>
          <w:b/>
          <w:bCs/>
        </w:rPr>
        <w:t>Page 234</w:t>
      </w:r>
      <w:r>
        <w:br/>
        <w:t xml:space="preserve">…he would attain the honor of meeting Him. His exalted words declare: “Perchance in the eighty-first </w:t>
      </w:r>
      <w:r>
        <w:lastRenderedPageBreak/>
        <w:t>year of His appearance, you may attain the meeting with God. If not, then at the end, assuredly know that the Cause is greater than any greatness, and that the mention is loftier than any loftiness.” It has ended.</w:t>
      </w:r>
    </w:p>
    <w:p w14:paraId="5B6BEFC2" w14:textId="77777777" w:rsidR="006F3AE3" w:rsidRDefault="00000000">
      <w:pPr>
        <w:pStyle w:val="BodyText"/>
      </w:pPr>
      <w:r>
        <w:t>Those who cling to the mention of the Promised One must reflect upon these exalted words, lest they be deprived of meanings by the veil of words and lest the mention of the Promised One bar them from His sovereignty. By my Lord, the Cause is greater than any greatness, and the mention is loftier than any loftiness. Blessed are the discerning ones, and joyous are those who meditate and reflect.</w:t>
      </w:r>
    </w:p>
    <w:p w14:paraId="56D9C589" w14:textId="77777777" w:rsidR="006F3AE3" w:rsidRDefault="00000000">
      <w:pPr>
        <w:pStyle w:val="BodyText"/>
      </w:pPr>
      <w:r>
        <w:t>This perishable servant has repeatedly mentioned these words in letters to friends. However, as the cry of the crier, foretold long ago, has been raised, and the Book of Sijjin has appeared, this is reiterated so that the Beloved may inform His friends, and that the people of Bahá may see themselves as they ought to and arise in supreme steadfastness. God willing, all should observe and preserve the words of truth so that they may remain safeguarded at all times by the sweetness of the Fountain of Knowledge.</w:t>
      </w:r>
    </w:p>
    <w:p w14:paraId="7B7BED5C" w14:textId="77777777" w:rsidR="006F3AE3" w:rsidRDefault="00000000">
      <w:pPr>
        <w:pStyle w:val="BodyText"/>
      </w:pPr>
      <w:r>
        <w:t>As for what you wrote about attaining the meeting and then witnessing another station of the stability of the Chosen Countenance: it was revealed that all former states and conditions of steadfastness, in comparison to the latter, were merely instability and uncertainty in their essence. Furthermore, you implored the All-High Lord, exalted be His greatness and majesty, to grant you a station where, in the path of His love, you would transcend all existence, name, and identity.</w:t>
      </w:r>
    </w:p>
    <w:p w14:paraId="5C4DE565" w14:textId="77777777" w:rsidR="006F3AE3" w:rsidRDefault="00000000">
      <w:pPr>
        <w:pStyle w:val="BodyText"/>
      </w:pPr>
      <w:r>
        <w:rPr>
          <w:b/>
          <w:bCs/>
        </w:rPr>
        <w:t>Page 235</w:t>
      </w:r>
      <w:r>
        <w:br/>
        <w:t>All these matters were presented in their entirety to the Sacred Threshold, which is most exalted, most glorious, and most resplendent. Exalted is His greatness! This is what the Tongue of the All-Merciful has declared in the dominion of the Bayán: God willing, all may behold with utmost sanctity and purity what is fitting for the Day of God and attain the supreme testimony.</w:t>
      </w:r>
    </w:p>
    <w:p w14:paraId="33664103" w14:textId="77777777" w:rsidR="006F3AE3" w:rsidRDefault="00000000">
      <w:pPr>
        <w:pStyle w:val="BodyText"/>
      </w:pPr>
      <w:r>
        <w:t>Today, service to the Cause is among the greatest of deeds. The tranquil souls must, with perfect wisdom, engage in conveying the Cause of God so that the fragrances of the spiritual garment may diffuse in all directions. This testimony is not limited to sacrifice or the shedding of blood, for it is possible for a person, through the blessings of life itself, to be registered among the martyrs in the Book of the Lord of Names. Blessed are you for having desired to offer your possessions, yourself, and all that you have in His path. It has ended.</w:t>
      </w:r>
    </w:p>
    <w:p w14:paraId="74D8EA73" w14:textId="77777777" w:rsidR="006F3AE3" w:rsidRDefault="00000000">
      <w:pPr>
        <w:pStyle w:val="BodyText"/>
      </w:pPr>
      <w:r>
        <w:t>In this station…</w:t>
      </w:r>
    </w:p>
    <w:p w14:paraId="40A7403A" w14:textId="77777777" w:rsidR="006F3AE3" w:rsidRDefault="00000000">
      <w:pPr>
        <w:pStyle w:val="BodyText"/>
      </w:pPr>
      <w:r>
        <w:rPr>
          <w:b/>
          <w:bCs/>
        </w:rPr>
        <w:t>Page 236</w:t>
      </w:r>
      <w:r>
        <w:br/>
        <w:t>This perishable servant shares the Word of the All-Merciful, revealed concerning the station of martyrdom, with your honor so that all friends may draw precious and fortified gems from the ocean of the divine Word. His exalted words, addressing `Alí Qabl-i-Akbar, upon him be peace, declare: “Master of power, God willing, all the chosen ones must arise to advance the Cause of God and act accordingly. Reflect: today, which deeds elevate the servants and exalt the Cause? Dispute, contention, and corruption have been forbidden in many Tablets. This blessed word has been revealed from the heaven of His will: ‘Victory for the Cause of God is through the sword of wisdom and the word, not the sword of steel.’ Similar statements are abundant in the divine verses. God willing, those with insight have seen and understood this.</w:t>
      </w:r>
    </w:p>
    <w:p w14:paraId="6B57D40C" w14:textId="77777777" w:rsidR="006F3AE3" w:rsidRDefault="00000000">
      <w:pPr>
        <w:pStyle w:val="BodyText"/>
      </w:pPr>
      <w:r>
        <w:lastRenderedPageBreak/>
        <w:t>Thus, the people of truth must reflect on what today might remove the veils of creation and elevate and exalt the divine Cause. O `Alí, reflect on what has flowed from the Pen and dedicate your life to the path of God. This testimony surpasses what can be conveyed by Pen, tongue, words, and Tablets. The name “Há” rose above all splendor through this testimony…</w:t>
      </w:r>
    </w:p>
    <w:p w14:paraId="236ECE8A" w14:textId="77777777" w:rsidR="006F3AE3" w:rsidRDefault="00000000">
      <w:pPr>
        <w:pStyle w:val="BodyText"/>
      </w:pPr>
      <w:r>
        <w:rPr>
          <w:b/>
          <w:bCs/>
        </w:rPr>
        <w:t>Page 237</w:t>
      </w:r>
      <w:r>
        <w:br/>
        <w:t>…and attained the supreme martyrdom before the outward martyrdom, for he harbored no personal desire, will, or thought. He sacrificed all these for the Beloved and afterward attained outward martyrdom, offering his life for the True Beloved. He cast away the crown of life and laid it at the feet of the Friend. Blessed is he who recognizes this station and blessed is he who finds the fragrance of the Word of the All-Merciful.</w:t>
      </w:r>
    </w:p>
    <w:p w14:paraId="6CF65979" w14:textId="77777777" w:rsidR="006F3AE3" w:rsidRDefault="00000000">
      <w:pPr>
        <w:pStyle w:val="BodyText"/>
      </w:pPr>
      <w:r>
        <w:t>In truth, whoever surrenders themselves to God and becomes self-effaced in His path will not consider their own rank, position, or reputation. Instead, they will focus solely on the Cause of God and what establishes His wisdom. By the Sun of My Word, whoever attains what My Pen has uttered has profited in every realm of My worlds. Beware lest anything hinder you from My straight path. Everyone must strive with utmost effort to attain the word of approval. People are ignorant and heedless; an explainer is necessary. If that explainer acts according to God’s command, the light of their words will undoubtedly illuminate the world and guide the nations toward the Most Great Footstool.</w:t>
      </w:r>
    </w:p>
    <w:p w14:paraId="41D372E3" w14:textId="77777777" w:rsidR="006F3AE3" w:rsidRDefault="00000000">
      <w:pPr>
        <w:pStyle w:val="BodyText"/>
      </w:pPr>
      <w:r>
        <w:t>O `Alí, as the victory of the Cause has been sanctified by God, the Most Glorious and Mighty, from dispute, contention, and drawing the sword, one must instead cling to…</w:t>
      </w:r>
    </w:p>
    <w:p w14:paraId="67EB5916" w14:textId="77777777" w:rsidR="006F3AE3" w:rsidRDefault="00000000">
      <w:pPr>
        <w:pStyle w:val="BodyText"/>
      </w:pPr>
      <w:r>
        <w:rPr>
          <w:b/>
          <w:bCs/>
        </w:rPr>
        <w:t>Page 238</w:t>
      </w:r>
      <w:r>
        <w:br/>
        <w:t>…pure deeds and spiritual virtues. If a soul acts for the sake of God in accordance with what has been revealed, it will certainly have an impact in the world and tear through dense veils. For whatever God has decreed as the means for the victory and exaltation of His Cause is effective and influential. This is testified by every discerning soul. It has ended.</w:t>
      </w:r>
    </w:p>
    <w:p w14:paraId="4AC58D0A" w14:textId="77777777" w:rsidR="006F3AE3" w:rsidRDefault="00000000">
      <w:pPr>
        <w:pStyle w:val="BodyText"/>
      </w:pPr>
      <w:r>
        <w:t>From the time of my arrival at the land of Ṣád, I have been mindful, wishing I had been among them. In truth, they attained such a station that the nearest ones and the sincere, as well as the likes of this perishable servant, will forever envy it. Now I beseech the Most High that He may grant both your honor and this servant this testimony, revealed by the Pen of the Most High, so that we may sacrifice our lives in service to the Beloved and attain what God has willed.</w:t>
      </w:r>
    </w:p>
    <w:p w14:paraId="17C08FA1" w14:textId="77777777" w:rsidR="006F3AE3" w:rsidRDefault="00000000">
      <w:pPr>
        <w:pStyle w:val="BodyText"/>
      </w:pPr>
      <w:r>
        <w:t>As for what you wrote about the Mashriqu’l-Adhkár being established in the land of Ṭá and in other places by divine favor, this was presented at the Sacred Threshold. His eternal words in reply declare: “Blessed is the hive, the house, the station, the city, the heart, the mountain, the cave, the sanctuary…</w:t>
      </w:r>
    </w:p>
    <w:p w14:paraId="5152C28B" w14:textId="77777777" w:rsidR="006F3AE3" w:rsidRDefault="00000000">
      <w:pPr>
        <w:pStyle w:val="BodyText"/>
      </w:pPr>
      <w:r>
        <w:rPr>
          <w:b/>
          <w:bCs/>
        </w:rPr>
        <w:t>Page 239</w:t>
      </w:r>
      <w:r>
        <w:br/>
        <w:t>…the wilderness, the land, the sea, the island, and the dwelling where the mention and praise of God have been raised.” This clear command was revealed in the Kitáb-i-Aqdas, but these matters are contingent on wisdom. In any case, one must always view matters from the perspective of wisdom, for the corrupt and the rebellious lie in wait, seeking any pretext to stir chaos.</w:t>
      </w:r>
    </w:p>
    <w:p w14:paraId="6EFE2B08" w14:textId="77777777" w:rsidR="006F3AE3" w:rsidRDefault="00000000">
      <w:pPr>
        <w:pStyle w:val="BodyText"/>
      </w:pPr>
      <w:r>
        <w:lastRenderedPageBreak/>
        <w:t>Among the principles of the divine laws and God’s religion, nothing remains among the people of the Qur’án except a name. All wander the deserts of doubts and illusions, clinging to the ignorant of the earth. Despite this, they strive with utmost effort to extinguish the light of God, which has risen from the horizon of knowledge. By the lights of His eternal countenance, it is observed that the people of the Bayán are more veiled, more lost, and lower in station, for after the veils have been torn and the indications and barriers burned away, they have clung to former illusions. They have taken for themselves a deity besides God. Indeed, they are among the greatest losers in the clear Book.</w:t>
      </w:r>
    </w:p>
    <w:p w14:paraId="27C5B843" w14:textId="77777777" w:rsidR="006F3AE3" w:rsidRDefault="00000000">
      <w:pPr>
        <w:pStyle w:val="BodyText"/>
      </w:pPr>
      <w:r>
        <w:t>The elevation of Mashriqu’l-Adhkárs in cities and lands is beloved, for it accords with the Book of God…</w:t>
      </w:r>
    </w:p>
    <w:p w14:paraId="673A9A9C" w14:textId="77777777" w:rsidR="006F3AE3" w:rsidRDefault="00000000">
      <w:pPr>
        <w:pStyle w:val="BodyText"/>
      </w:pPr>
      <w:r>
        <w:rPr>
          <w:b/>
          <w:bCs/>
        </w:rPr>
        <w:t>Page 240</w:t>
      </w:r>
      <w:r>
        <w:br/>
        <w:t>…and His laws. Its secret is among the greatest matters, except for tranquil and steadfast souls. Blessed is the one who rises to serve the Cause and blessed is the servant who prepares the cities for the spread of the traces of the Creator.</w:t>
      </w:r>
    </w:p>
    <w:p w14:paraId="4E4A3C52" w14:textId="77777777" w:rsidR="006F3AE3" w:rsidRDefault="00000000">
      <w:pPr>
        <w:pStyle w:val="BodyText"/>
      </w:pPr>
      <w:r>
        <w:t>However, in the lands of Ṭá, Yá, Shín, and others, one must wait and cling to the cord of patience until the Orb of the Cause rises from the horizon of permission. For in these places, the manifestation of such matters is beyond the requirements of wisdom.</w:t>
      </w:r>
    </w:p>
    <w:p w14:paraId="10F8F3FA" w14:textId="77777777" w:rsidR="006F3AE3" w:rsidRDefault="00000000">
      <w:pPr>
        <w:pStyle w:val="BodyText"/>
      </w:pPr>
      <w:r>
        <w:t>Would that the heedless people understood their own apparent benefits. We see them in great ignorance. Were any soul to comprehend their own good, they would not exchange a single letter of God’s commandments for the entire world. Alas, their deeds have left them deprived of the mercy, knowledge, and ordinances of God. It has ended.</w:t>
      </w:r>
    </w:p>
    <w:p w14:paraId="39B47DA9" w14:textId="77777777" w:rsidR="006F3AE3" w:rsidRDefault="00000000">
      <w:pPr>
        <w:pStyle w:val="BodyText"/>
      </w:pPr>
      <w:r>
        <w:t>As for the station of blessing, it is most beloved, and a clear decree from the Pen of the Most High has been revealed concerning it. However, its implementation must remain concealed, for some friends are weak and speak with little provocation or doubt. The oppressive souls are ever watchful. Should they not intervene, they may demand the apparent resources, which are unfit for collection.”</w:t>
      </w:r>
    </w:p>
    <w:p w14:paraId="5C458CF1" w14:textId="77777777" w:rsidR="006F3AE3" w:rsidRDefault="00000000">
      <w:pPr>
        <w:pStyle w:val="BodyText"/>
      </w:pPr>
      <w:r>
        <w:rPr>
          <w:b/>
          <w:bCs/>
        </w:rPr>
        <w:t>Page 241</w:t>
      </w:r>
      <w:r>
        <w:br/>
        <w:t>But such matters may cause grief to sanctified souls. Therefore, utmost wisdom must be observed in all affairs. We beseech God to assist you in serving the Cause. Verily, He is the Almighty, capable of whatever He wills, and in His grasp is the dominion of the heavens and the earth.</w:t>
      </w:r>
    </w:p>
    <w:p w14:paraId="733CDD81" w14:textId="77777777" w:rsidR="006F3AE3" w:rsidRDefault="00000000">
      <w:pPr>
        <w:pStyle w:val="BodyText"/>
      </w:pPr>
      <w:r>
        <w:t>Reflect: this station of blessing has been ordained by God for the benefit of all on earth. Yet, should it become known, it might provoke wailing and lamentation about the Law. You wrote that multiple letters had been sent, but no reply was received. Many years and even ages passed without news of you until recently. Over successive days, the honored Zayn al-Muqarrabín—upon him be peace—sent your letters, addressed to this humble servant, noting that the correspondence had been delayed en route. The box of papers and pens mentioned in recent days has also arrived. The intent here is to clarify that no response was delayed due to negligence; rather, outwardly, no message had been received. God willing, let your heart ignite with such divine love that it enkindles the souls of the weary.</w:t>
      </w:r>
    </w:p>
    <w:p w14:paraId="010A838C" w14:textId="77777777" w:rsidR="006F3AE3" w:rsidRDefault="00000000">
      <w:pPr>
        <w:pStyle w:val="BodyText"/>
      </w:pPr>
      <w:r>
        <w:rPr>
          <w:b/>
          <w:bCs/>
        </w:rPr>
        <w:t>Page 242</w:t>
      </w:r>
      <w:r>
        <w:br/>
        <w:t xml:space="preserve">This concludes the reply to your noble letter. Another letter has brought joy to this sorrowed heart. From </w:t>
      </w:r>
      <w:r>
        <w:lastRenderedPageBreak/>
        <w:t>its fragrances, complete happiness was derived, for it was dedicated to the mention of your Beloved, Our Beloved, and the Beloved of all who are in the heavens and the earth. This was presented at the Sacred Threshold, and His exalted words declare: “God willing, they will attain what they have sought from the Most High Lord. Blessed is the one who turns toward the Most Exalted Horizon, drinks from the Kawthar of eternity, and tastes of the Salsabíl of reunion from the hand of the Generous One, the Possessor of Names. God willing, they will speak and remember, sanctified above all things, the mention of God. Perchance the dead souls may be revived by the fragrances of this mention and attain the station of ‘Verily, to Him do we return.’</w:t>
      </w:r>
    </w:p>
    <w:p w14:paraId="0B6531B5" w14:textId="77777777" w:rsidR="006F3AE3" w:rsidRDefault="00000000">
      <w:pPr>
        <w:pStyle w:val="BodyText"/>
      </w:pPr>
      <w:r>
        <w:t>This is the Day made manifest, the Day promised to all, wherein the lights of the sun of reality are evident. Yet the heedless of the earth have turned away, as the nature of bats dominates their souls. Thus, they are deprived of the rays of the sun of meanings.</w:t>
      </w:r>
    </w:p>
    <w:p w14:paraId="4430A7CC" w14:textId="77777777" w:rsidR="006F3AE3" w:rsidRDefault="00000000">
      <w:pPr>
        <w:pStyle w:val="BodyText"/>
      </w:pPr>
      <w:r>
        <w:t>Convey greetings to the friends of the Land of Dust on behalf of the Lord of Names.</w:t>
      </w:r>
    </w:p>
    <w:p w14:paraId="19A2278C" w14:textId="77777777" w:rsidR="006F3AE3" w:rsidRDefault="00000000">
      <w:pPr>
        <w:pStyle w:val="BodyText"/>
      </w:pPr>
      <w:r>
        <w:rPr>
          <w:b/>
          <w:bCs/>
        </w:rPr>
        <w:t>Page 243</w:t>
      </w:r>
      <w:r>
        <w:br/>
        <w:t>Indeed, We bring them glad tidings of My praise, remembrance, and grace. We remind them as a favor from Us. Verily, your Lord is the Forgiving, the Compassionate.</w:t>
      </w:r>
    </w:p>
    <w:p w14:paraId="7CD3ED56" w14:textId="77777777" w:rsidR="006F3AE3" w:rsidRDefault="00000000">
      <w:pPr>
        <w:pStyle w:val="BodyText"/>
      </w:pPr>
      <w:r>
        <w:t>Those who have ascended to the heights of certainty and drunk from the fountain of life during the days of the All-Merciful are all remembered in the presence of the Oppressed One. Say: O trees of the garden of divine love, the rains of mercy are continuously pouring down. God willing, the conditions of the world and the tyranny of the nations will not deprive you of them. By God, the world is fleeting, and all within it shall perish. Strive to drink from the Euphrates of the mercy of the All-Merciful. By the Essence of God, whoever drinks from it shall be adorned with eternal life and the robe of everlasting glory. They will arise to serve their Lord with such a station that neither the reproach of the censurer nor the mockery of those who deny God, the Lord of the worlds, can deter them.</w:t>
      </w:r>
    </w:p>
    <w:p w14:paraId="69450762" w14:textId="77777777" w:rsidR="006F3AE3" w:rsidRDefault="00000000">
      <w:pPr>
        <w:pStyle w:val="BodyText"/>
      </w:pPr>
      <w:r>
        <w:t>O friends, gather together in joy and delight, with perfect wisdom and speech, and drink from the purest nectar in the name of the Possessor of Power. Verily, this is My love, My wondrous beloved, My mighty word, and My exalted, sacred remembrance.</w:t>
      </w:r>
    </w:p>
    <w:p w14:paraId="18392048" w14:textId="77777777" w:rsidR="006F3AE3" w:rsidRDefault="00000000">
      <w:pPr>
        <w:pStyle w:val="BodyText"/>
      </w:pPr>
      <w:r>
        <w:t>Do not grieve over the events of the world…</w:t>
      </w:r>
    </w:p>
    <w:p w14:paraId="6298304A" w14:textId="77777777" w:rsidR="006F3AE3" w:rsidRDefault="00000000">
      <w:pPr>
        <w:pStyle w:val="BodyText"/>
      </w:pPr>
      <w:r>
        <w:rPr>
          <w:b/>
          <w:bCs/>
        </w:rPr>
        <w:t>Page 244</w:t>
      </w:r>
      <w:r>
        <w:br/>
        <w:t>By God, the ocean of joy longs to meet you, for every good has been created for you and will appear at its appointed time. Thus, the Pen of the Most High gives you glad tidings from this Most Great Prison as a favor from Him, and He is the Most Generous. It has ended.</w:t>
      </w:r>
    </w:p>
    <w:p w14:paraId="03816153" w14:textId="77777777" w:rsidR="006F3AE3" w:rsidRDefault="00000000">
      <w:pPr>
        <w:pStyle w:val="BodyText"/>
      </w:pPr>
      <w:r>
        <w:t>You mentioned turning to the Land of Dust and entering that land. Your stay there lasted no less than nine full days, during which the fire of love was kindled among the receptive souls. Praise be to God, and thanks be to Him for having enabled you to mention, praise, and serve the Cause. God willing, the fragrances of discord will be cut off from all directions, and the breezes of unity and agreement will waft among the friends.</w:t>
      </w:r>
    </w:p>
    <w:p w14:paraId="157F69D9" w14:textId="77777777" w:rsidR="006F3AE3" w:rsidRDefault="00000000">
      <w:pPr>
        <w:pStyle w:val="BodyText"/>
      </w:pPr>
      <w:r>
        <w:lastRenderedPageBreak/>
        <w:t>What most exalts the Cause of God among the people is, foremost, unity and agreement, as well as noble qualities and virtuous character. God willing, all shall attain these.</w:t>
      </w:r>
    </w:p>
    <w:p w14:paraId="540C6241" w14:textId="77777777" w:rsidR="006F3AE3" w:rsidRDefault="00000000">
      <w:pPr>
        <w:pStyle w:val="BodyText"/>
      </w:pPr>
      <w:r>
        <w:t>You wrote about the sayyids of Sháhmírzád—upon them be the glory of God—and their efforts in mentioning, praising, and serving the Cause. This was presented at the Sacred Threshold, and it was stated: God willing, they shall forever be granted this most honored and exalted station.</w:t>
      </w:r>
    </w:p>
    <w:p w14:paraId="7A2228D5" w14:textId="77777777" w:rsidR="006F3AE3" w:rsidRDefault="00000000">
      <w:pPr>
        <w:pStyle w:val="BodyText"/>
      </w:pPr>
      <w:r>
        <w:rPr>
          <w:b/>
          <w:bCs/>
        </w:rPr>
        <w:t>Page 245</w:t>
      </w:r>
      <w:r>
        <w:br/>
        <w:t>Indeed, We remember them as We remembered them in the past and counsel them to act in ways that elevate the Cause of God in cities and lands. It has ended.</w:t>
      </w:r>
    </w:p>
    <w:p w14:paraId="0B856FB0" w14:textId="77777777" w:rsidR="006F3AE3" w:rsidRDefault="00000000">
      <w:pPr>
        <w:pStyle w:val="BodyText"/>
      </w:pPr>
      <w:r>
        <w:t>Likewise, the mention of the countries and regions you wrote about brought joy and happiness. God willing, at all times, they shall appear as flames upon flames of divine love and strive such that each day they regard themselves as having attained a station higher than the previous day in the love of God.</w:t>
      </w:r>
    </w:p>
    <w:p w14:paraId="191A739A" w14:textId="77777777" w:rsidR="006F3AE3" w:rsidRDefault="00000000">
      <w:pPr>
        <w:pStyle w:val="BodyText"/>
      </w:pPr>
      <w:r>
        <w:t>Regarding the sons of Khalíl and the friends in that land, all matters were presented at the Most Exalted Threshold. His exalted words declare: “O My beloved ones in the Land of Khá, hearken to the call of God, your Most Glorious Lord. He remembers you with that which preserves your remembrance and your spirits in the dominion of God, the Lord of the worlds. Strive to serve God and His Cause, for this will benefit you in this world and the next. Verily, your Lord is the All-Merciful, the All-Knowing.</w:t>
      </w:r>
    </w:p>
    <w:p w14:paraId="26D1AB6C" w14:textId="77777777" w:rsidR="006F3AE3" w:rsidRDefault="00000000">
      <w:pPr>
        <w:pStyle w:val="BodyText"/>
      </w:pPr>
      <w:r>
        <w:t>Do not grieve over what you witness today. A day will come when the tongues of the nations shall proclaim: ‘Sovereignty belongs to God, the Almighty, the All-Knowing.’ Thus have We illumined the horizon of the heaven of the Bayán with this luminary.”</w:t>
      </w:r>
    </w:p>
    <w:p w14:paraId="54AA04DB" w14:textId="77777777" w:rsidR="006F3AE3" w:rsidRDefault="00000000">
      <w:pPr>
        <w:pStyle w:val="BodyText"/>
      </w:pPr>
      <w:r>
        <w:rPr>
          <w:b/>
          <w:bCs/>
        </w:rPr>
        <w:t>Page 246</w:t>
      </w:r>
      <w:r>
        <w:br/>
        <w:t>The radiant, luminous Sun shines forth. We counsel you, O My beloved ones, to honesty, trustworthiness, and adherence to what has been enjoined upon you in My noble Book. Glory be upon you and upon those who love you from God, the One, the All-Wise. It has ended.</w:t>
      </w:r>
    </w:p>
    <w:p w14:paraId="19892F5C" w14:textId="77777777" w:rsidR="006F3AE3" w:rsidRDefault="00000000">
      <w:pPr>
        <w:pStyle w:val="BodyText"/>
      </w:pPr>
      <w:r>
        <w:t>You mentioned traveling to the land of Ṣád and recounting the divine favors for the remnant of the Name of God, “Há,” exalted above all splendor. This is evident and clear: whoever today shows love for the remnant of the Manifestation is beloved of God. Praise be to God, you have been and are successful, and this noble deed is accepted and blessed at the Most Exalted Threshold. Blessed and joyous are you!</w:t>
      </w:r>
    </w:p>
    <w:p w14:paraId="3EEAA22E" w14:textId="77777777" w:rsidR="006F3AE3" w:rsidRDefault="00000000">
      <w:pPr>
        <w:pStyle w:val="BodyText"/>
      </w:pPr>
      <w:r>
        <w:t>Communications have also been received from Jináb-i-Mírzá Aṣmad and Jináb-i-Ibn-i-Shahíd, upon them be peace. They wrote to this humble servant as well, and replies were sent. Praise be to God, they are adorned with the garment of divine love, a garment fitting for all souls. If the people of the world adorned themselves with it, what a blessing it would be!</w:t>
      </w:r>
    </w:p>
    <w:p w14:paraId="4A5C9CAC" w14:textId="77777777" w:rsidR="006F3AE3" w:rsidRDefault="00000000">
      <w:pPr>
        <w:pStyle w:val="BodyText"/>
      </w:pPr>
      <w:r>
        <w:t>You mentioned representing this lowly one. This is the ultimate aspiration of this humble servant. We give thanks to God for it.</w:t>
      </w:r>
    </w:p>
    <w:p w14:paraId="5DF343C8" w14:textId="77777777" w:rsidR="006F3AE3" w:rsidRDefault="00000000">
      <w:pPr>
        <w:pStyle w:val="BodyText"/>
      </w:pPr>
      <w:r>
        <w:rPr>
          <w:b/>
          <w:bCs/>
        </w:rPr>
        <w:t>Page 247</w:t>
      </w:r>
      <w:r>
        <w:br/>
        <w:t>In truth, this matter is among the greatest triumphs. I beseech the Almighty God for a great reward. I bear witness that there is no God but Him, and one who visits them is as one who visits the Lord of Pre-</w:t>
      </w:r>
      <w:r>
        <w:lastRenderedPageBreak/>
        <w:t>Eternity upon the Most Great Throne. This blessed word was heard by this servant from the Tongue of Grandeur. Like an incomparable gem, in the best of states, it reached the Sacred Threshold and was illumined by the lights of the Throne. His exalted words declared: “This is among the noblest gifts brought before the Face of the Lord of Names. Blessed is he and those whose names have been presented before the Throne. Thus does God remember His devoted servants.” It has ended.</w:t>
      </w:r>
    </w:p>
    <w:p w14:paraId="587C2C91" w14:textId="77777777" w:rsidR="006F3AE3" w:rsidRDefault="00000000">
      <w:pPr>
        <w:pStyle w:val="BodyText"/>
      </w:pPr>
      <w:r>
        <w:t>Although this perishable servant has burdened you and has, in the language of the non-Arabs, been long-winded, his primary aim and true desire has been to mention the Desired One of the worlds and His friends. Hence, it is no matter.</w:t>
      </w:r>
    </w:p>
    <w:p w14:paraId="2EC69982" w14:textId="77777777" w:rsidR="006F3AE3" w:rsidRDefault="00000000">
      <w:pPr>
        <w:pStyle w:val="BodyText"/>
      </w:pPr>
      <w:r>
        <w:t>The replies to the friends and gentlemen of that land have been conveyed and will continue to be sent gradually. For sending large packages at once is not in accord with wisdom. Likewise, certain noble, sacred Tablets revealed from the heaven of divine will in response to the petitions of…</w:t>
      </w:r>
    </w:p>
    <w:p w14:paraId="13FBDA1C" w14:textId="77777777" w:rsidR="006F3AE3" w:rsidRDefault="00000000">
      <w:pPr>
        <w:pStyle w:val="BodyText"/>
      </w:pPr>
      <w:r>
        <w:rPr>
          <w:b/>
          <w:bCs/>
        </w:rPr>
        <w:t>Page 248</w:t>
      </w:r>
      <w:r>
        <w:br/>
        <w:t>…Ahmad and others mentioned in their petitions have been revealed and, God willing, will be sent afterward.</w:t>
      </w:r>
    </w:p>
    <w:p w14:paraId="3FEB1B65" w14:textId="77777777" w:rsidR="006F3AE3" w:rsidRDefault="00000000">
      <w:pPr>
        <w:pStyle w:val="BodyText"/>
      </w:pPr>
      <w:r>
        <w:t>It has also been reported from the region of Ḥadbá that Jináb-i-Ḥabíb Rúḥání and Jináb-i-Mírzá Asadu’lláh, upon them be peace, are returning. Therefore, nothing was conveyed to them on this occasion. I beseech God to assist them in all circumstances and ordain for them the good of this world and the next.</w:t>
      </w:r>
    </w:p>
    <w:p w14:paraId="3986C683" w14:textId="77777777" w:rsidR="006F3AE3" w:rsidRDefault="00000000">
      <w:pPr>
        <w:pStyle w:val="BodyText"/>
      </w:pPr>
      <w:r>
        <w:t>Their communications have been presented at the Sacred Threshold, and replies have also been revealed. God willing, they will be sent. To the honorable and revered Jináb-i-Mullá ’Alí, upon him be peace, Jináb-i-Ibn-i-Shahíd, upon him be peace, and Jináb-i-Khudád, Jináb-i-’Azízulláh, and the other gentlemen—upon them be peace—I convey my greetings of humility and self-effacement. Whatever they sent to this servant was presented at the Most Exalted Sacred Threshold. Replies have also been prepared and will, God willing, be dispatched subsequently.</w:t>
      </w:r>
    </w:p>
    <w:p w14:paraId="027A5ABF" w14:textId="77777777" w:rsidR="006F3AE3" w:rsidRDefault="00000000">
      <w:pPr>
        <w:pStyle w:val="BodyText"/>
      </w:pPr>
      <w:r>
        <w:t>You wrote that Jináb-i-Mullá Ghulám Riḍá from Sháh corresponded with you, mentioning a small amount of God’s property in his possession.</w:t>
      </w:r>
    </w:p>
    <w:p w14:paraId="2AF80BFB" w14:textId="77777777" w:rsidR="006F3AE3" w:rsidRDefault="00000000">
      <w:pPr>
        <w:pStyle w:val="BodyText"/>
      </w:pPr>
      <w:r>
        <w:rPr>
          <w:b/>
          <w:bCs/>
        </w:rPr>
        <w:t>Page 249</w:t>
      </w:r>
      <w:r>
        <w:br/>
        <w:t>He also wrote that there are several needy and distressed individuals in that city and that certain Tablets and writings need to be prepared and dispatched to the surrounding areas. He inquired whether it is permissible to use those funds for such expenses. It has ended.</w:t>
      </w:r>
    </w:p>
    <w:p w14:paraId="08F077AD" w14:textId="77777777" w:rsidR="006F3AE3" w:rsidRDefault="00000000">
      <w:pPr>
        <w:pStyle w:val="BodyText"/>
      </w:pPr>
      <w:r>
        <w:t>Matters like this have previously been presented at the Sacred Threshold, and the firm ruling is that in every city, whatever of God’s rights is present or collected must be submitted to the Sacred Threshold so that its disposition may be arranged systematically. However, for this specific case, permission was granted for Jináb-i-Mullá Ghulám Riḍá to act as he deemed fit.</w:t>
      </w:r>
    </w:p>
    <w:p w14:paraId="0C2BEA03" w14:textId="77777777" w:rsidR="006F3AE3" w:rsidRDefault="00000000">
      <w:pPr>
        <w:pStyle w:val="BodyText"/>
      </w:pPr>
      <w:r>
        <w:t xml:space="preserve">Furthermore, what is revealed in the Kitáb-i-Aqdas must be implemented so that all may be adorned with the garment of the Will of the Desired One of the worlds. Mention of the honorable mother, upon her be God’s glory, and others was also presented at the Most Sacred, Most Exalted Threshold. His exalted </w:t>
      </w:r>
      <w:r>
        <w:lastRenderedPageBreak/>
        <w:t>words declared: “This is what the Tongue of Power and Might has uttered.” May all dwell in the shadow of His mercy…</w:t>
      </w:r>
    </w:p>
    <w:p w14:paraId="0BBD377B" w14:textId="77777777" w:rsidR="006F3AE3" w:rsidRDefault="00000000">
      <w:pPr>
        <w:pStyle w:val="BodyText"/>
      </w:pPr>
      <w:r>
        <w:rPr>
          <w:b/>
          <w:bCs/>
        </w:rPr>
        <w:t>Page 250</w:t>
      </w:r>
      <w:r>
        <w:br/>
        <w:t>…and find peace and tranquility. We magnify them from this station and remember them with the verses of God, the Almighty, the Sustainer. Blessed are they for having attained the verses of God, His mention, and His knowledge during His days. This station is of immense glory for them and for those who believe in the All-Knowing, All-Informed One.</w:t>
      </w:r>
    </w:p>
    <w:p w14:paraId="75061A9C" w14:textId="77777777" w:rsidR="006F3AE3" w:rsidRDefault="00000000">
      <w:pPr>
        <w:pStyle w:val="BodyText"/>
      </w:pPr>
      <w:r>
        <w:t>In this station, we mention your brother, whose letter was presented at the Throne. Give him glad tidings of My remembrance of him, that he may be among the thankful. We have read his letter and responded to him. God willing, a noble Tablet will be sent to him so that he may perceive its fragrance and My words. Verily, your Lord is the Remembering, the All-Knowing. Glory be upon him from God, the Lord of the worlds. It has ended.</w:t>
      </w:r>
    </w:p>
    <w:p w14:paraId="0637C3F8" w14:textId="77777777" w:rsidR="006F3AE3" w:rsidRDefault="00000000">
      <w:pPr>
        <w:pStyle w:val="BodyText"/>
      </w:pPr>
      <w:r>
        <w:t>It is conveyed that the Most Great Branch—my spirit, essence, and being be a sacrifice for the dust of His blessed feet—has recently traveled to a place two days’ distance from this land. God willing, upon His return, whatever expressions of sincerity, self-effacement, and devotion were conveyed to Him shall be presented, and His favor toward that individual will be communicated. Glory and praise be upon Him.</w:t>
      </w:r>
    </w:p>
    <w:p w14:paraId="2465A6C9" w14:textId="77777777" w:rsidR="006F3AE3" w:rsidRDefault="00000000">
      <w:pPr>
        <w:pStyle w:val="BodyText"/>
      </w:pPr>
      <w:r>
        <w:rPr>
          <w:b/>
          <w:bCs/>
        </w:rPr>
        <w:t>Page 251</w:t>
      </w:r>
      <w:r>
        <w:br/>
        <w:t>Upon you, upon those with you, and upon those who have attained this mighty Cause.</w:t>
      </w:r>
    </w:p>
    <w:p w14:paraId="6ABC2E81" w14:textId="77777777" w:rsidR="006F3AE3" w:rsidRDefault="00000000">
      <w:pPr>
        <w:pStyle w:val="BodyText"/>
      </w:pPr>
      <w:r>
        <w:t>Servant, on the 27th of Muḥarram in the year 98. (December 1880)</w:t>
      </w:r>
    </w:p>
    <w:p w14:paraId="505101A0" w14:textId="77777777" w:rsidR="006F3AE3" w:rsidRDefault="00000000">
      <w:pPr>
        <w:pStyle w:val="Heading2"/>
      </w:pPr>
      <w:bookmarkStart w:id="1035" w:name="bh00035-natural"/>
      <w:bookmarkEnd w:id="1034"/>
      <w:r>
        <w:t>BH00035 (Natural)</w:t>
      </w:r>
    </w:p>
    <w:p w14:paraId="4EB82D24" w14:textId="77777777" w:rsidR="006F3AE3" w:rsidRDefault="00000000">
      <w:pPr>
        <w:pStyle w:val="FirstParagraph"/>
      </w:pPr>
      <w:r>
        <w:t>In the Name of Our Most Holy, Most Great, Most Noble, Most High, Most Glorious Lord.</w:t>
      </w:r>
    </w:p>
    <w:p w14:paraId="0AA8AC00" w14:textId="77777777" w:rsidR="006F3AE3" w:rsidRDefault="00000000">
      <w:pPr>
        <w:pStyle w:val="BodyText"/>
      </w:pPr>
      <w:r>
        <w:t>Praise befits and is worthy of My Beloved, who, with the finger of His power, tore through the mighty, magnificent veils and guided the people of Bahá to the Most Exalted Horizon. He is the Expositor, whose word renders the explanation silent, and He is the Differentiator, whose justice causes the balance to tremble. By a single point of His will, the books of the world are revealed and made manifest, and by a single drop from the ocean of His will, creation is set in motion and stirred to commotion.</w:t>
      </w:r>
    </w:p>
    <w:p w14:paraId="03DB4163" w14:textId="77777777" w:rsidR="006F3AE3" w:rsidRDefault="00000000">
      <w:pPr>
        <w:pStyle w:val="BodyText"/>
      </w:pPr>
      <w:r>
        <w:t>Glory be to God! What a fire this is that renews and makes eternal, and what a heat this is that increases with intensity! From the wine of His knowledge, every discerning soul becomes bewildered, and from the Kawthar of His exposition, every earless one gains hearing, and it calls out. It grants vision and speaks with the words, “Look at Me.”</w:t>
      </w:r>
    </w:p>
    <w:p w14:paraId="0D682E16" w14:textId="77777777" w:rsidR="006F3AE3" w:rsidRDefault="00000000">
      <w:pPr>
        <w:pStyle w:val="BodyText"/>
      </w:pPr>
      <w:r>
        <w:t>Glory be to God! How is it that a day of such blessedness and sanctity remains unrecognized, and the pearls of the ocean of meanings have fallen into the hands of the impatient? The lowest…</w:t>
      </w:r>
    </w:p>
    <w:p w14:paraId="70BCC187" w14:textId="77777777" w:rsidR="006F3AE3" w:rsidRDefault="00000000">
      <w:pPr>
        <w:pStyle w:val="BodyText"/>
      </w:pPr>
      <w:r>
        <w:rPr>
          <w:b/>
          <w:bCs/>
        </w:rPr>
        <w:t>Page 252</w:t>
      </w:r>
      <w:r>
        <w:br/>
        <w:t xml:space="preserve">…group among the factions of the earth regard themselves as the loftiest of creation, and these deluded souls consider themselves among the people of certitude. Every fair-minded person is bewildered, and </w:t>
      </w:r>
      <w:r>
        <w:lastRenderedPageBreak/>
        <w:t>every intelligent one is astonished. The intoxication of desire has prevented all from recognizing and understanding the Day of God.</w:t>
      </w:r>
    </w:p>
    <w:p w14:paraId="14595972" w14:textId="77777777" w:rsidR="006F3AE3" w:rsidRDefault="00000000">
      <w:pPr>
        <w:pStyle w:val="BodyText"/>
      </w:pPr>
      <w:r>
        <w:t>This perishable and effaced one beseeches God, exalted be His glory, to assist all in attaining that which befits them.</w:t>
      </w:r>
      <w:r>
        <w:br/>
        <w:t>I send salutations, peace, and glorification upon those whom the veils have not prevented from beholding the dawning-place of the verses, who have arisen for the Cause and spoken what they were commanded to in the Book of God, the Lord of the worlds. These are the servants who have testified to what God has testified and acknowledged what God has acknowledged. These are the servants who have been attested to by the Pen of the Most High for their devotion, humility, reverence, and steadfastness in serving the Cause of God, the Lord of Names, and the Creator of the heavens.</w:t>
      </w:r>
    </w:p>
    <w:p w14:paraId="42C93890" w14:textId="77777777" w:rsidR="006F3AE3" w:rsidRDefault="00000000">
      <w:pPr>
        <w:pStyle w:val="BodyText"/>
      </w:pPr>
      <w:r>
        <w:t>O Lord, I beseech You by the lights of Your countenance and the verses of Your grandeur to assist them in all circumstances to mention and praise You and to grant them success in what befits Your appearance, manifestation, and power.</w:t>
      </w:r>
    </w:p>
    <w:p w14:paraId="3C8BD776" w14:textId="77777777" w:rsidR="006F3AE3" w:rsidRDefault="00000000">
      <w:pPr>
        <w:pStyle w:val="BodyText"/>
      </w:pPr>
      <w:r>
        <w:rPr>
          <w:b/>
          <w:bCs/>
        </w:rPr>
        <w:t>Page 253</w:t>
      </w:r>
      <w:r>
        <w:br/>
        <w:t>O Lord, behold them standing before Your servants. I beseech You, O Master of the worlds, by the Most Great Name, to protect them from all that is unworthy of Your days and to manifest through them that which elevates Your Cause in Your dominion. Verily, You are the Mighty One to whom the affairs of creation cannot prove insurmountable, nor can the manifestations of the earth weaken You. You do whatever You will and ordain whatever You desire. Verily, You are the All-Powerful, the Most Exalted, the Almighty, the Praiseworthy.</w:t>
      </w:r>
    </w:p>
    <w:p w14:paraId="5BD599F7" w14:textId="77777777" w:rsidR="006F3AE3" w:rsidRDefault="00000000">
      <w:pPr>
        <w:pStyle w:val="BodyText"/>
      </w:pPr>
      <w:r>
        <w:t>O Beloved of my heart! Although this servant beseeches and hopes from God, exalted be He, to be assisted in providing a reply to your noble letters, at times there are delays. However, this delay is due to the burden of engagements, as even the Beloved has testified and continues to testify. Praise be to God, even if there is a delay, the matter is never forgotten, and the response has been offered in all circumstances. This petition fulfills the promise given on the 9th of Rabí‘u’l-Thání, stating that the remaining reply to your letter dated the 1st of Ṣafar will be presented and sent.</w:t>
      </w:r>
    </w:p>
    <w:p w14:paraId="2C80793D" w14:textId="77777777" w:rsidR="006F3AE3" w:rsidRDefault="00000000">
      <w:pPr>
        <w:pStyle w:val="BodyText"/>
      </w:pPr>
      <w:r>
        <w:t>You mentioned that one of the maidservants of God, named Fáṭimih, is adorned with the garment of divine love, but her son…</w:t>
      </w:r>
    </w:p>
    <w:p w14:paraId="57B7F133" w14:textId="77777777" w:rsidR="006F3AE3" w:rsidRDefault="00000000">
      <w:pPr>
        <w:pStyle w:val="BodyText"/>
      </w:pPr>
      <w:r>
        <w:rPr>
          <w:b/>
          <w:bCs/>
        </w:rPr>
        <w:t>Page 254</w:t>
      </w:r>
      <w:r>
        <w:br/>
        <w:t>…has destroyed himself by his own name. This matter was presented at the Sacred Threshold, and this is what has been revealed in response:</w:t>
      </w:r>
    </w:p>
    <w:p w14:paraId="46AD1BC7" w14:textId="77777777" w:rsidR="006F3AE3" w:rsidRDefault="00000000">
      <w:pPr>
        <w:pStyle w:val="BodyText"/>
      </w:pPr>
      <w:r>
        <w:t>“O ’Alí Qabl-i-Akbar, we have not detected from him the fragrance of certitude. However, We have forgiven him as a favor to you and his mother. Verily, your Lord is the Almighty, the Most Generous. At this moment, We remember her to gladden her with the verses of her Lord, the Mighty, the All-Knowing.</w:t>
      </w:r>
    </w:p>
    <w:p w14:paraId="7A0F6A7F" w14:textId="77777777" w:rsidR="006F3AE3" w:rsidRDefault="00000000">
      <w:pPr>
        <w:pStyle w:val="BodyText"/>
      </w:pPr>
      <w:r>
        <w:t xml:space="preserve">O Fáṭimih, hearken to the call of your Lord, for He remembers you from the direction of the prison and invites you to God, the Lord of lords. Do not grieve over what has occurred. Offspring are intended to perpetuate the name and remembrance, but only if God confirms and adorns them with the garment of </w:t>
      </w:r>
      <w:r>
        <w:lastRenderedPageBreak/>
        <w:t>justice. Now, you have attained something a hundred thousand times greater than that. Beseech God to keep you steadfast and unwavering in His love, and may the Pen of the Most High reveal the word of divine approval about you. This is a favor whose mention and honor shall remain for the permanence of dominion and sovereignty. Cling to the hem of the mercy of your Generous Lord.”</w:t>
      </w:r>
    </w:p>
    <w:p w14:paraId="3C7575BC" w14:textId="77777777" w:rsidR="006F3AE3" w:rsidRDefault="00000000">
      <w:pPr>
        <w:pStyle w:val="BodyText"/>
      </w:pPr>
      <w:r>
        <w:t>O ’Alí, give her glad tidings of My grace, My nectar, and what has been revealed to her from the heaven of My will and surged forth from the ocean of My mighty and exalted utterance.</w:t>
      </w:r>
    </w:p>
    <w:p w14:paraId="013280D9" w14:textId="77777777" w:rsidR="006F3AE3" w:rsidRDefault="00000000">
      <w:pPr>
        <w:pStyle w:val="BodyText"/>
      </w:pPr>
      <w:r>
        <w:rPr>
          <w:b/>
          <w:bCs/>
        </w:rPr>
        <w:t>Page 255</w:t>
      </w:r>
      <w:r>
        <w:br/>
        <w:t>God willing, may all be revived by the fire of divine favor and the water of the All-Merciful’s mercy, such that the despondency of the world does not sadden the people of Bahá or prevent them from ascending to the Most Exalted Horizon. It has ended.</w:t>
      </w:r>
    </w:p>
    <w:p w14:paraId="0985A641" w14:textId="77777777" w:rsidR="006F3AE3" w:rsidRDefault="00000000">
      <w:pPr>
        <w:pStyle w:val="BodyText"/>
      </w:pPr>
      <w:r>
        <w:t>A few days ago, the fruit of the Crimson Leaf—upon her be all splendor, most glorious—along with some maidservants of God, presented details of her to the Holy Household. A response was revealed from the heaven of grace and sent in an envelope addressed to Jináb-i-Thamara, upon her be peace. God willing, they will attain it.</w:t>
      </w:r>
    </w:p>
    <w:p w14:paraId="6747BF8A" w14:textId="77777777" w:rsidR="006F3AE3" w:rsidRDefault="00000000">
      <w:pPr>
        <w:pStyle w:val="BodyText"/>
      </w:pPr>
      <w:r>
        <w:t>You wrote that a petition had been sent on behalf of the sister of the King of Martyrs—may my spirit be a sacrifice for him. This was presented at the Most Sacred, Most Exalted Threshold. The Tongue of Grandeur proclaimed:</w:t>
      </w:r>
    </w:p>
    <w:p w14:paraId="468BF1C1" w14:textId="77777777" w:rsidR="006F3AE3" w:rsidRDefault="00000000">
      <w:pPr>
        <w:pStyle w:val="BodyText"/>
      </w:pPr>
      <w:r>
        <w:t>“O ‘Alí Qabl-i-Akbar, We have remembered every name mentioned in this book from My own graciousness, and they testify to My grace, My virtues, and My mercy, which have preceded all things. Blessed is the Name ‘Há,’ who has lamented in his affliction, and his sister, who turned and listened and attained. Give her glad tidings from Me.”</w:t>
      </w:r>
    </w:p>
    <w:p w14:paraId="01C64864" w14:textId="77777777" w:rsidR="006F3AE3" w:rsidRDefault="00000000">
      <w:pPr>
        <w:pStyle w:val="BodyText"/>
      </w:pPr>
      <w:r>
        <w:rPr>
          <w:b/>
          <w:bCs/>
        </w:rPr>
        <w:t>Page 256</w:t>
      </w:r>
      <w:r>
        <w:br/>
        <w:t>…on My behalf, and then recite to her what has been revealed for her from the heaven of My will: the verses of My grandeur, through which the Hour has been made manifest and has arisen. We had previously revealed a Tablet for her and sent it to her as a command from Us. Thus, the Dove cooed and spoke. It has ended.</w:t>
      </w:r>
    </w:p>
    <w:p w14:paraId="2ED3DE8C" w14:textId="77777777" w:rsidR="006F3AE3" w:rsidRDefault="00000000">
      <w:pPr>
        <w:pStyle w:val="BodyText"/>
      </w:pPr>
      <w:r>
        <w:t>A sacred and exalted Tablet is also being sent to accompany Jináb-i-Ibn-i-’Aṭṭár—upon them be the glory of God. It has been sent previously as well. God willing, they have attained it and will continue to attain it. For several days, Jináb-i-Maẓkúr and his brother have been present at the Sacred Threshold, and after a few more days, they will turn in that direction.</w:t>
      </w:r>
    </w:p>
    <w:p w14:paraId="110D7FE0" w14:textId="77777777" w:rsidR="006F3AE3" w:rsidRDefault="00000000">
      <w:pPr>
        <w:pStyle w:val="BodyText"/>
      </w:pPr>
      <w:r>
        <w:t>Regarding the daughter of Jináb-i-Ism Alláh al-Aṣdaq—upon him be peace and glory—you wrote, and it was presented. Praise be to God, she has attained divine favor, and this wondrous and exalted Tablet has been revealed specifically for her at this time. God willing, she will attain it.</w:t>
      </w:r>
    </w:p>
    <w:p w14:paraId="4DEF64C7" w14:textId="77777777" w:rsidR="006F3AE3" w:rsidRDefault="00000000">
      <w:pPr>
        <w:pStyle w:val="BodyText"/>
      </w:pPr>
      <w:r>
        <w:t>In the name of the One True God:</w:t>
      </w:r>
      <w:r>
        <w:br/>
        <w:t xml:space="preserve">O My maidservant, God willing, you will be favored by the bounty of the All-Merciful. Today is the day when the jewels of human existence must be revealed in the name of God. Today, the Path is established, </w:t>
      </w:r>
      <w:r>
        <w:lastRenderedPageBreak/>
        <w:t>and the Balance is evident. Beseech the Most High Lord to assist all His servants and maidservants with what befits His days.</w:t>
      </w:r>
    </w:p>
    <w:p w14:paraId="73FA0D2B" w14:textId="77777777" w:rsidR="006F3AE3" w:rsidRDefault="00000000">
      <w:pPr>
        <w:pStyle w:val="BodyText"/>
      </w:pPr>
      <w:r>
        <w:rPr>
          <w:b/>
          <w:bCs/>
        </w:rPr>
        <w:t>Page 257</w:t>
      </w:r>
      <w:r>
        <w:br/>
        <w:t>Today is the day of noble deeds and spiritual qualities. Strive to attain what God has willed for you. Your mention has been before the Face and, God willing, will remain so. Rejoice in the bounty of your Lord, then thank Him through His beautiful remembrance. Blessed is your father! The Tongue of My Grandeur has testified to what will perpetuate his remembrance with the permanence of My Most Excellent Names. Verily, your Lord is the Most Generous, the Ever-Abiding.</w:t>
      </w:r>
    </w:p>
    <w:p w14:paraId="5AD81385" w14:textId="77777777" w:rsidR="006F3AE3" w:rsidRDefault="00000000">
      <w:pPr>
        <w:pStyle w:val="BodyText"/>
      </w:pPr>
      <w:r>
        <w:t>He attained the meeting with God once in Zawrā’ and again in this Most Great Prison. With a radiant countenance, by the permission of His Lord, he entered and presented himself before the Gate. He heard the verses of God, the Lord of the worlds. For many days, he was present before the Face, hearing what the Beloved heard in the Mi‘ráj and what Moses heard at the Mount of ’Arafāt. Thus has My Most High Pen spoken, though most people remain heedless.</w:t>
      </w:r>
    </w:p>
    <w:p w14:paraId="2E71BA8C" w14:textId="77777777" w:rsidR="006F3AE3" w:rsidRDefault="00000000">
      <w:pPr>
        <w:pStyle w:val="BodyText"/>
      </w:pPr>
      <w:r>
        <w:t>O maidservant of God, the bounty of the All-Merciful is vast, and His grace immense. All the world appears powerless to encompass its measure. Verily, He has forgiven you as a favor from Him, and He has ordained for you what is befitting. Truly, He is the Most Generous, the One who governs all things. God willing, the maidservants of the All-Merciful will act in accordance with what befits their station.</w:t>
      </w:r>
    </w:p>
    <w:p w14:paraId="5C0E4F8B" w14:textId="77777777" w:rsidR="006F3AE3" w:rsidRDefault="00000000">
      <w:pPr>
        <w:pStyle w:val="BodyText"/>
      </w:pPr>
      <w:r>
        <w:rPr>
          <w:b/>
          <w:bCs/>
        </w:rPr>
        <w:t>Page 258</w:t>
      </w:r>
      <w:r>
        <w:br/>
        <w:t>This is the counsel of the One True Friend. Glory be upon you and upon those who follow the guidance. It has ended.</w:t>
      </w:r>
    </w:p>
    <w:p w14:paraId="2C0E7AAA" w14:textId="77777777" w:rsidR="006F3AE3" w:rsidRDefault="00000000">
      <w:pPr>
        <w:pStyle w:val="BodyText"/>
      </w:pPr>
      <w:r>
        <w:t>You mentioned the friends of that land and inquired about the blessed verse. It was presented before the Face, and this is what the Bestower has revealed in reply:</w:t>
      </w:r>
    </w:p>
    <w:p w14:paraId="42848634" w14:textId="77777777" w:rsidR="006F3AE3" w:rsidRDefault="00000000">
      <w:pPr>
        <w:pStyle w:val="BodyText"/>
      </w:pPr>
      <w:r>
        <w:t>He is the All-Knowing, the All-Informed.</w:t>
      </w:r>
      <w:r>
        <w:br/>
        <w:t>O ’Alí Qabl-i-Akbar, the Oppressed One remembers you from His Sacred House and His praised station, that you may rejoice and be among the thankful. We have heard your call, responded to you, and observed your humility. We have mentioned you with a fragrance of My grace that diffuses among My servants. Verily, your Lord is the Forgiving, the Most Generous.</w:t>
      </w:r>
    </w:p>
    <w:p w14:paraId="711D4670" w14:textId="77777777" w:rsidR="006F3AE3" w:rsidRDefault="00000000">
      <w:pPr>
        <w:pStyle w:val="BodyText"/>
      </w:pPr>
      <w:r>
        <w:t>We also remember the loved ones you mentioned, that they may be drawn by the call to the Most Exalted Horizon and brought closer to a station where the hosts of the earth cannot frighten them, nor can the scorn of those who disbelieve in God, the Lord of the worlds, sadden them. Verily, He preserves them as He wills, by the might of His strength, grandeur, and power. Nothing can prevent Him from fulfilling His will. Indeed, your Lord is the All-Powerful, the Omnipotent.</w:t>
      </w:r>
    </w:p>
    <w:p w14:paraId="0B2436D2" w14:textId="77777777" w:rsidR="006F3AE3" w:rsidRDefault="00000000">
      <w:pPr>
        <w:pStyle w:val="BodyText"/>
      </w:pPr>
      <w:r>
        <w:t>Say: Regard the world as a breeze that passes in less than a moment. Thus does He remind you in His clear Book. Reflect upon it…</w:t>
      </w:r>
    </w:p>
    <w:p w14:paraId="0757BAC8" w14:textId="77777777" w:rsidR="006F3AE3" w:rsidRDefault="00000000">
      <w:pPr>
        <w:pStyle w:val="BodyText"/>
      </w:pPr>
      <w:r>
        <w:rPr>
          <w:b/>
          <w:bCs/>
        </w:rPr>
        <w:t>Page 259</w:t>
      </w:r>
      <w:r>
        <w:br/>
        <w:t xml:space="preserve">…and its fleeting nature. By God, you will then find yourselves filled with immense joy. You are they </w:t>
      </w:r>
      <w:r>
        <w:lastRenderedPageBreak/>
        <w:t>whom the All-Merciful remembers in the realms and makes known His straight Path. You have attained that which Moses did not attain before. This is testified by My Tongue, My Pen, and the people of My mighty, exalted dominion.</w:t>
      </w:r>
    </w:p>
    <w:p w14:paraId="4BA54FBD" w14:textId="77777777" w:rsidR="006F3AE3" w:rsidRDefault="00000000">
      <w:pPr>
        <w:pStyle w:val="BodyText"/>
      </w:pPr>
      <w:r>
        <w:t>O you who gaze upon the Face, give them glad tidings on My behalf and glorify them through My Tongue. Then remind them of what will strengthen them in this Cause, that the spirit of steadfastness may descend upon them from the heaven of His grace, your Lord, the All-Wise.</w:t>
      </w:r>
    </w:p>
    <w:p w14:paraId="1FF0F1A2" w14:textId="77777777" w:rsidR="006F3AE3" w:rsidRDefault="00000000">
      <w:pPr>
        <w:pStyle w:val="BodyText"/>
      </w:pPr>
      <w:r>
        <w:t>It is truly wondrous to observe that those who claim the station of steadfastness and certitude are shaken and perturbed by the mere scent of the imaginary temples of illusions. The tales of past peoples have deterred them from steadfastness and deprived them of understanding this supreme bounty. They are heedless of the fact that what they have heard in the past is sheer falsehood and baseless lies. These matters were previously mentioned in wondrous utterances. You must inform the souls so they may become aware in such a way that heedless souls cannot hinder them. Rather, they will perceive their own incapacity and weakness.</w:t>
      </w:r>
    </w:p>
    <w:p w14:paraId="7972A3DF" w14:textId="77777777" w:rsidR="006F3AE3" w:rsidRDefault="00000000">
      <w:pPr>
        <w:pStyle w:val="BodyText"/>
      </w:pPr>
      <w:r>
        <w:t>Ja‘far, the brother of ’Askarí, was asked, “Did your brother leave any children?” He replied, “There was a child, but he passed away.”</w:t>
      </w:r>
    </w:p>
    <w:p w14:paraId="3E05A1EA" w14:textId="77777777" w:rsidR="006F3AE3" w:rsidRDefault="00000000">
      <w:pPr>
        <w:pStyle w:val="BodyText"/>
      </w:pPr>
      <w:r>
        <w:rPr>
          <w:b/>
          <w:bCs/>
        </w:rPr>
        <w:t>Page 260</w:t>
      </w:r>
      <w:r>
        <w:br/>
        <w:t>Afterward, when the fabricated temples heard this statement, they denied it and called him a liar. Reflect on the extent of their injustice and the rank of their false accusations. Later, the mention of the Sacred Enclosure and the appearance of the decrees emerged, with the same details you had heard previously. May God grant justice to such souls who have led the poor masses astray in the wilderness of doubts and illusions, following the example of Abu Lahab.</w:t>
      </w:r>
    </w:p>
    <w:p w14:paraId="79216A3E" w14:textId="77777777" w:rsidR="006F3AE3" w:rsidRDefault="00000000">
      <w:pPr>
        <w:pStyle w:val="BodyText"/>
      </w:pPr>
      <w:r>
        <w:t>Even now, this label of “liar” remains upon that truthful speaker among the people of Pharaoh. These fabricated souls cling to the same deceptions as before. Their essence is rooted in the same path and way. You must inform the receptive souls so they may become aware and not remain deprived of what God has willed due to the insinuations of the party of Satan.</w:t>
      </w:r>
    </w:p>
    <w:p w14:paraId="11F5BD5E" w14:textId="77777777" w:rsidR="006F3AE3" w:rsidRDefault="00000000">
      <w:pPr>
        <w:pStyle w:val="BodyText"/>
      </w:pPr>
      <w:r>
        <w:t>By the radiance of the sun of justice, the intention of this Oppressed One is that strong souls arise for the Cause and protect the people from the evils of the devils, so that they may reach a station where they find themselves independent of all that has passed and see none besides God as existent.</w:t>
      </w:r>
    </w:p>
    <w:p w14:paraId="1B6E87E8" w14:textId="77777777" w:rsidR="006F3AE3" w:rsidRDefault="00000000">
      <w:pPr>
        <w:pStyle w:val="BodyText"/>
      </w:pPr>
      <w:r>
        <w:rPr>
          <w:b/>
          <w:bCs/>
        </w:rPr>
        <w:t>Page 261</w:t>
      </w:r>
      <w:r>
        <w:br/>
        <w:t>…and consider all else nonexistent and perished. Say: O friends, be attentive to the horizon of the Cause and to what has appeared from it. This is the counsel of the True One. Convey greetings to all your friends and remind them of what the Book has declared.</w:t>
      </w:r>
    </w:p>
    <w:p w14:paraId="7A609111" w14:textId="77777777" w:rsidR="006F3AE3" w:rsidRDefault="00000000">
      <w:pPr>
        <w:pStyle w:val="BodyText"/>
      </w:pPr>
      <w:r>
        <w:t>Regarding the souls who are currently in the land of Ṣád and elsewhere, inviting people to the abyss: you are well aware that they are neither informed nor enlightened concerning the Cause. They speak out of their own desires. Their origin is falsehood, and to falsehood, they return. Indeed, they are falsehood itself and to it, they shall return.</w:t>
      </w:r>
    </w:p>
    <w:p w14:paraId="65AA2572" w14:textId="77777777" w:rsidR="006F3AE3" w:rsidRDefault="00000000">
      <w:pPr>
        <w:pStyle w:val="BodyText"/>
      </w:pPr>
      <w:r>
        <w:lastRenderedPageBreak/>
        <w:t>Therefore, with the power and might of God, seize the reins of the Cause and invite the receptive to the horizon of certitude, that they may drink from the Kawthar of assurance and appear with complete steadfastness. It has ended.</w:t>
      </w:r>
    </w:p>
    <w:p w14:paraId="4B6B7263" w14:textId="77777777" w:rsidR="006F3AE3" w:rsidRDefault="00000000">
      <w:pPr>
        <w:pStyle w:val="BodyText"/>
      </w:pPr>
      <w:r>
        <w:t>In truth, this lowly one is bewildered and astonished by the souls who turn away from this Most Great Cause. By what proof can they then establish another cause? With but a single drop from this ocean, all the prophets and messengers guided humanity to the truth. Now, the ocean is manifest, yet humanity is observed as veiled and heedless. The explainer must shatter all the idols of human imagination that have been strengthened by some semblance of certitude and lead them with the staff of…</w:t>
      </w:r>
    </w:p>
    <w:p w14:paraId="74100FFC" w14:textId="77777777" w:rsidR="006F3AE3" w:rsidRDefault="00000000">
      <w:pPr>
        <w:pStyle w:val="BodyText"/>
      </w:pPr>
      <w:r>
        <w:rPr>
          <w:b/>
          <w:bCs/>
        </w:rPr>
        <w:t>Page 262</w:t>
      </w:r>
      <w:r>
        <w:br/>
        <w:t>…wisdom to the dawning place of the verses. The Cause is in the hands of God.</w:t>
      </w:r>
    </w:p>
    <w:p w14:paraId="27423674" w14:textId="77777777" w:rsidR="006F3AE3" w:rsidRDefault="00000000">
      <w:pPr>
        <w:pStyle w:val="BodyText"/>
      </w:pPr>
      <w:r>
        <w:t>Regarding Jináb-i-Khudád—upon him be peace—you wrote, and it was presented. The sun of favor has risen from the horizon of grace. The sons of Khalíl and the heirs of Moses have, in this Dispensation, attained the Most Great Favor. Their mention, devotion, and service have been inscribed and recorded by the Pen of the Most High in books and Tablets. Convey greetings to him from the True Friend and say: “You have attained the Most Exalted Horizon through the favor of the True Friend and have been adorned with the knowledge of the dawning place of the verses and the manifest evidences. Beseech God that this lofty, most resplendent station may be further ennobled through supreme steadfastness. Verily, He is the All-Powerful, the Omnipotent.”</w:t>
      </w:r>
    </w:p>
    <w:p w14:paraId="322FB604" w14:textId="77777777" w:rsidR="006F3AE3" w:rsidRDefault="00000000">
      <w:pPr>
        <w:pStyle w:val="BodyText"/>
      </w:pPr>
      <w:r>
        <w:t>Soon, the fruits of deeds will become manifest. Verily, He does not squander the reward of those who act with justice and kindness. Praise be to God, the Lord of all the worlds. It has ended.</w:t>
      </w:r>
    </w:p>
    <w:p w14:paraId="6B6681EE" w14:textId="77777777" w:rsidR="006F3AE3" w:rsidRDefault="00000000">
      <w:pPr>
        <w:pStyle w:val="BodyText"/>
      </w:pPr>
      <w:r>
        <w:t>Regarding what you wrote about the brothers and people of that region—upon them be peace—special Tablets of a wondrous, exalted, and sacred nature have been revealed from the heaven of grace for each one and sent. God willing, their eyes will be illumined and their hearts will attain the greatest joy. Similarly, a special exalted Tablet has been revealed and sent for Jináb-i-Muḥammad Ja‘far to gladden…</w:t>
      </w:r>
    </w:p>
    <w:p w14:paraId="5693766E" w14:textId="77777777" w:rsidR="006F3AE3" w:rsidRDefault="00000000">
      <w:pPr>
        <w:pStyle w:val="BodyText"/>
      </w:pPr>
      <w:r>
        <w:rPr>
          <w:b/>
          <w:bCs/>
        </w:rPr>
        <w:t>Page 263</w:t>
      </w:r>
      <w:r>
        <w:br/>
        <w:t>…his eyes and bring joy to his heart.</w:t>
      </w:r>
    </w:p>
    <w:p w14:paraId="7233343F" w14:textId="77777777" w:rsidR="006F3AE3" w:rsidRDefault="00000000">
      <w:pPr>
        <w:pStyle w:val="BodyText"/>
      </w:pPr>
      <w:r>
        <w:t>This concludes the reply to your noble letter, parts of which were conveyed and sent earlier, and some of which will be sent subsequently. Now, praise be to God that this lowly servant has been enabled to fulfill his promise. Praise be to God in all circumstances.</w:t>
      </w:r>
    </w:p>
    <w:p w14:paraId="3168505F" w14:textId="77777777" w:rsidR="006F3AE3" w:rsidRDefault="00000000">
      <w:pPr>
        <w:pStyle w:val="BodyText"/>
      </w:pPr>
      <w:r>
        <w:t>Regarding another of your letters that was sent to Jináb-i-Ism Alláh Maḥmúd—upon him be peace—it was presented before the Face. This is what the Kingdom of the Bayán has proclaimed: God willing, on this most exalted, wondrous, and sacred day, you will be enabled to accomplish that which is fitting and worthy. Your mention has been before the Face, and the gaze of grace has been directed toward you.</w:t>
      </w:r>
    </w:p>
    <w:p w14:paraId="09E00D2E" w14:textId="77777777" w:rsidR="006F3AE3" w:rsidRDefault="00000000">
      <w:pPr>
        <w:pStyle w:val="BodyText"/>
      </w:pPr>
      <w:r>
        <w:t xml:space="preserve">With utmost wisdom and speech, the weak souls must be strengthened with the blessed, mighty Word of God and adorned with the robe of certitude so that they may remain safeguarded from the doubts of the </w:t>
      </w:r>
      <w:r>
        <w:lastRenderedPageBreak/>
        <w:t>manifestations of illusions and conjectures. Instead, may each one of the people of Bahá be observed as so upright and steadfast that they perceive themselves incapable of speaking without authorization.</w:t>
      </w:r>
    </w:p>
    <w:p w14:paraId="736647D1" w14:textId="77777777" w:rsidR="006F3AE3" w:rsidRDefault="00000000">
      <w:pPr>
        <w:pStyle w:val="BodyText"/>
      </w:pPr>
      <w:r>
        <w:t>O ’Alí Qabl-i-Akbar, all the people of the Bayán testify that on the day when all were hidden behind the veils of the manifestations of oppression…</w:t>
      </w:r>
    </w:p>
    <w:p w14:paraId="35DE2047" w14:textId="77777777" w:rsidR="006F3AE3" w:rsidRDefault="00000000">
      <w:pPr>
        <w:pStyle w:val="BodyText"/>
      </w:pPr>
      <w:r>
        <w:rPr>
          <w:b/>
          <w:bCs/>
        </w:rPr>
        <w:t>Page 264</w:t>
      </w:r>
      <w:r>
        <w:br/>
        <w:t>…the True One Himself arose for the Cause and, with the Most Exalted Call, invited the inhabitants of the Kingdom of creation to the Most Exalted Horizon. He entered upon them and revealed what no one but God had enumerated. By the power of the Name, “The Self-Subsisting,” the mention of the Cause was elevated, and the banner of the Bayán was raised. Meanwhile, the manifestations of illusions emerged from behind the veil, buzzing like flies.</w:t>
      </w:r>
    </w:p>
    <w:p w14:paraId="2589074E" w14:textId="77777777" w:rsidR="006F3AE3" w:rsidRDefault="00000000">
      <w:pPr>
        <w:pStyle w:val="BodyText"/>
      </w:pPr>
      <w:r>
        <w:t>O you who turn toward God, reflect on the heedless souls: what have they abandoned, and what have they turned toward? Say: “He has no need to establish His Cause through mention of anything besides Himself. Verily, He has come with what no one before Him has brought. This is testified by those who speak with fairness and justice. Verily, your Lord is the Just, the Equitable, the Seeing.”</w:t>
      </w:r>
    </w:p>
    <w:p w14:paraId="14EA0811" w14:textId="77777777" w:rsidR="006F3AE3" w:rsidRDefault="00000000">
      <w:pPr>
        <w:pStyle w:val="BodyText"/>
      </w:pPr>
      <w:r>
        <w:t>Say: “By God, He is not recognized by any book or declaration, nor by the mention of His servants or His creation. He establishes His Cause through His own self. Verily, He is independent of all that was and will be. The Bayán circles around Him, and the verses bow in submission to His appearance, while the evidences humble themselves before His sovereignty. Verily, He is the All-Powerful, the Omnipotent.”</w:t>
      </w:r>
    </w:p>
    <w:p w14:paraId="714427A6" w14:textId="77777777" w:rsidR="006F3AE3" w:rsidRDefault="00000000">
      <w:pPr>
        <w:pStyle w:val="BodyText"/>
      </w:pPr>
      <w:r>
        <w:t>Say: “Perish in your rage! He is not defined by what you possess, nor by what is in the Bayán. How…</w:t>
      </w:r>
    </w:p>
    <w:p w14:paraId="5EB20357" w14:textId="77777777" w:rsidR="006F3AE3" w:rsidRDefault="00000000">
      <w:pPr>
        <w:pStyle w:val="BodyText"/>
      </w:pPr>
      <w:r>
        <w:rPr>
          <w:b/>
          <w:bCs/>
        </w:rPr>
        <w:t>Page 265</w:t>
      </w:r>
      <w:r>
        <w:br/>
        <w:t>…do you attempt to use it as proof against God, the Lord of all the worlds? All of the Bayán is like a ring on My finger and a single leaf from the garden of My Word.”</w:t>
      </w:r>
    </w:p>
    <w:p w14:paraId="6E36FA24" w14:textId="77777777" w:rsidR="006F3AE3" w:rsidRDefault="00000000">
      <w:pPr>
        <w:pStyle w:val="BodyText"/>
      </w:pPr>
      <w:r>
        <w:t>This is what My Herald, who brought the truth and informed humanity of this mighty news, has testified.</w:t>
      </w:r>
    </w:p>
    <w:p w14:paraId="4E27399A" w14:textId="77777777" w:rsidR="006F3AE3" w:rsidRDefault="00000000">
      <w:pPr>
        <w:pStyle w:val="BodyText"/>
      </w:pPr>
      <w:r>
        <w:t>In all the divine books, the mention of this Manifestation is clearly inscribed and recorded. Yet this Manifestation is, in itself, independent of the testimony of those who came before or will come after. God willing, you will be enabled to shatter the idols of doubt and illusion and guide all to the path of certitude. Verily, your Lord is the Supporter, the Teacher, the All-Knowing. It has ended.</w:t>
      </w:r>
    </w:p>
    <w:p w14:paraId="51D9B2F8" w14:textId="77777777" w:rsidR="006F3AE3" w:rsidRDefault="00000000">
      <w:pPr>
        <w:pStyle w:val="BodyText"/>
      </w:pPr>
      <w:r>
        <w:t>Your supplication has been presented time and again. Jináb-i-Ism Alláh—upon him be peace—acting as your agent, has attained a special visitation. Blessed is he and you.</w:t>
      </w:r>
    </w:p>
    <w:p w14:paraId="27B3AEC2" w14:textId="77777777" w:rsidR="006F3AE3" w:rsidRDefault="00000000">
      <w:pPr>
        <w:pStyle w:val="BodyText"/>
      </w:pPr>
      <w:r>
        <w:t>As for your question: a certain individual claimed to be married to you and stated that the verse of approval was recited between the two of you, with a specific dowry agreed upon in accordance with the law of the Book. However, there were no witnesses from either side present to authorize or witness the event. Now, this person denies the occurrence entirely, claiming that such an event never took place.</w:t>
      </w:r>
    </w:p>
    <w:p w14:paraId="33441A13" w14:textId="77777777" w:rsidR="006F3AE3" w:rsidRDefault="00000000">
      <w:pPr>
        <w:pStyle w:val="BodyText"/>
      </w:pPr>
      <w:r>
        <w:rPr>
          <w:b/>
          <w:bCs/>
        </w:rPr>
        <w:t>Page 266</w:t>
      </w:r>
      <w:r>
        <w:br/>
        <w:t>…did not happen, and it is false. What is the ruling and decision in such a case?</w:t>
      </w:r>
    </w:p>
    <w:p w14:paraId="56A91D53" w14:textId="77777777" w:rsidR="006F3AE3" w:rsidRDefault="00000000">
      <w:pPr>
        <w:pStyle w:val="BodyText"/>
      </w:pPr>
      <w:r>
        <w:lastRenderedPageBreak/>
        <w:t>This matter was presented before the Face, and the reply was:</w:t>
      </w:r>
    </w:p>
    <w:p w14:paraId="30D6CB80" w14:textId="77777777" w:rsidR="006F3AE3" w:rsidRDefault="00000000">
      <w:pPr>
        <w:pStyle w:val="BodyText"/>
      </w:pPr>
      <w:r>
        <w:t>“This marriage has not occurred in accordance with the law of the Book, for the sermon must be recited, and witnesses must be present, so that neither party can later deny it. While the sermon is not obligatory, witnesses are necessary. After the establishment of the House of Justice and its members, specific individuals will undoubtedly be appointed to oversee such matters, ensuring they are conducted according to the divine law.</w:t>
      </w:r>
    </w:p>
    <w:p w14:paraId="3B49B8E1" w14:textId="77777777" w:rsidR="006F3AE3" w:rsidRDefault="00000000">
      <w:pPr>
        <w:pStyle w:val="BodyText"/>
      </w:pPr>
      <w:r>
        <w:t>If something truly occurred between two individuals but was not conducted in accordance with the law of God, it is neither valid nor acceptable. Anything outside this framework would lead to disorder, corruption, and conflict. He has revealed and made manifest His straight path so that every matter is firmly established in its rightful place.</w:t>
      </w:r>
    </w:p>
    <w:p w14:paraId="16465F3D" w14:textId="77777777" w:rsidR="006F3AE3" w:rsidRDefault="00000000">
      <w:pPr>
        <w:pStyle w:val="BodyText"/>
      </w:pPr>
      <w:r>
        <w:t>They may repent and turn to God, the Forgiving, the Generous. Verily, He forgives His servants and is the Most Compassionate, the Most Mighty.” It has ended.</w:t>
      </w:r>
    </w:p>
    <w:p w14:paraId="24C07649" w14:textId="77777777" w:rsidR="006F3AE3" w:rsidRDefault="00000000">
      <w:pPr>
        <w:pStyle w:val="BodyText"/>
      </w:pPr>
      <w:r>
        <w:t>Regarding another of your questions: Is an individual free to dispose of their property, even when they have descendants and other heirs, by giving it to another or to a single heir, thereby leaving the others without a share?</w:t>
      </w:r>
    </w:p>
    <w:p w14:paraId="0686A12B" w14:textId="77777777" w:rsidR="006F3AE3" w:rsidRDefault="00000000">
      <w:pPr>
        <w:pStyle w:val="BodyText"/>
      </w:pPr>
      <w:r>
        <w:rPr>
          <w:b/>
          <w:bCs/>
        </w:rPr>
        <w:t>Page 267</w:t>
      </w:r>
      <w:r>
        <w:br/>
        <w:t>This is what the Bestower has revealed in reply:</w:t>
      </w:r>
    </w:p>
    <w:p w14:paraId="75E1AF82" w14:textId="77777777" w:rsidR="006F3AE3" w:rsidRDefault="00000000">
      <w:pPr>
        <w:pStyle w:val="BodyText"/>
      </w:pPr>
      <w:r>
        <w:t>“Every individual has the freedom to do as they will with their property, provided that reason confirms their actions are sound. Their freedom is not restricted by anyone else. This is what God has decreed. However, when their capacity becomes impaired, as determined clearly and definitively by expert physicians, their freedom is revoked by the decree of the Book. Verily, He does what He wills and ordains what He desires. There is no God but Him, the All-Powerful, the Most Glorious, the Praiseworthy.” It has ended.</w:t>
      </w:r>
    </w:p>
    <w:p w14:paraId="6E16F39A" w14:textId="77777777" w:rsidR="006F3AE3" w:rsidRDefault="00000000">
      <w:pPr>
        <w:pStyle w:val="BodyText"/>
      </w:pPr>
      <w:r>
        <w:t>You also wrote that Jináb-i-Mashhadí Ḥaydar from among the people of Ṣád—upon him be peace—asked about the status of embryos and related matters. This too was presented before the Throne, and the reply was:</w:t>
      </w:r>
    </w:p>
    <w:p w14:paraId="018C5203" w14:textId="77777777" w:rsidR="006F3AE3" w:rsidRDefault="00000000">
      <w:pPr>
        <w:pStyle w:val="BodyText"/>
      </w:pPr>
      <w:r>
        <w:t>“O Ḥaydar, blessed are you for having turned to God, believed in Him, and emigrated in His path despite what you faced from the hosts of the oppressors.</w:t>
      </w:r>
    </w:p>
    <w:p w14:paraId="7F32E253" w14:textId="77777777" w:rsidR="006F3AE3" w:rsidRDefault="00000000">
      <w:pPr>
        <w:pStyle w:val="BodyText"/>
      </w:pPr>
      <w:r>
        <w:t>Those who have not yet attained the recognition of God are like embryos. Verily, the one who reaches maturity and conveys My Cause is accounted among the true servants.</w:t>
      </w:r>
    </w:p>
    <w:p w14:paraId="5E2194EB" w14:textId="77777777" w:rsidR="006F3AE3" w:rsidRDefault="00000000">
      <w:pPr>
        <w:pStyle w:val="BodyText"/>
      </w:pPr>
      <w:r>
        <w:t>Observe those who consider themselves people of certitude and assurance, seeing themselves illumined and steadfast through the lights of the sun of divine manifestation. Yet…</w:t>
      </w:r>
    </w:p>
    <w:p w14:paraId="495AF009" w14:textId="77777777" w:rsidR="006F3AE3" w:rsidRDefault="00000000">
      <w:pPr>
        <w:pStyle w:val="BodyText"/>
      </w:pPr>
      <w:r>
        <w:rPr>
          <w:b/>
          <w:bCs/>
        </w:rPr>
        <w:t>Page 268</w:t>
      </w:r>
      <w:r>
        <w:br/>
        <w:t>…when tested by the words of deluded souls, whose arguments are weaker than the houses of spiders, they are seen drowning in doubt and suspicion. How astonishing and sorrowful this is!</w:t>
      </w:r>
    </w:p>
    <w:p w14:paraId="40B75BFE" w14:textId="77777777" w:rsidR="006F3AE3" w:rsidRDefault="00000000">
      <w:pPr>
        <w:pStyle w:val="BodyText"/>
      </w:pPr>
      <w:r>
        <w:lastRenderedPageBreak/>
        <w:t>Despite being aware that no one possesses knowledge of this Cause, these deluded souls speak according to their desires and echo what they have heard from others like them. Still, they are observed to waver and be troubled.</w:t>
      </w:r>
    </w:p>
    <w:p w14:paraId="5550E721" w14:textId="77777777" w:rsidR="006F3AE3" w:rsidRDefault="00000000">
      <w:pPr>
        <w:pStyle w:val="BodyText"/>
      </w:pPr>
      <w:r>
        <w:t>The people of Bahá must appear with such steadfastness and strength that no one dares to speak against or deny them. By God, these people are in manifest loss.</w:t>
      </w:r>
    </w:p>
    <w:p w14:paraId="1BBFBE3F" w14:textId="77777777" w:rsidR="006F3AE3" w:rsidRDefault="00000000">
      <w:pPr>
        <w:pStyle w:val="BodyText"/>
      </w:pPr>
      <w:r>
        <w:t>O Ḥaydar, God willing, you will remain safeguarded from the arrows of the deniers and opposers and be adorned with the robe of certitude.</w:t>
      </w:r>
    </w:p>
    <w:p w14:paraId="25F247E3" w14:textId="77777777" w:rsidR="006F3AE3" w:rsidRDefault="00000000">
      <w:pPr>
        <w:pStyle w:val="BodyText"/>
      </w:pPr>
      <w:r>
        <w:t>Reflect upon the words of the Point of the Bayán and what heedless souls today cling to and proclaim. He states: ‘The embryos of a single year in that Dispensation are stronger than the entire Bayán,’ meaning they are stronger than those souls who cling to the Bayán.</w:t>
      </w:r>
    </w:p>
    <w:p w14:paraId="5ABC9080" w14:textId="77777777" w:rsidR="006F3AE3" w:rsidRDefault="00000000">
      <w:pPr>
        <w:pStyle w:val="BodyText"/>
      </w:pPr>
      <w:r>
        <w:t>The author of the Bayán also made other statements about its people, which you and the friends have heard. By God, they are among the wrongdoers.</w:t>
      </w:r>
    </w:p>
    <w:p w14:paraId="0F0071D1" w14:textId="77777777" w:rsidR="006F3AE3" w:rsidRDefault="00000000">
      <w:pPr>
        <w:pStyle w:val="BodyText"/>
      </w:pPr>
      <w:r>
        <w:t>Regarding…</w:t>
      </w:r>
    </w:p>
    <w:p w14:paraId="1F1B274F" w14:textId="77777777" w:rsidR="006F3AE3" w:rsidRDefault="00000000">
      <w:pPr>
        <w:pStyle w:val="BodyText"/>
      </w:pPr>
      <w:r>
        <w:rPr>
          <w:b/>
          <w:bCs/>
        </w:rPr>
        <w:t>Page 269</w:t>
      </w:r>
      <w:r>
        <w:br/>
        <w:t>…the question of embryos, know that whatever has occurred and will occur in the world is in accordance with the divine wisdom. Everything is created with effect and fruit, complete and perfect.</w:t>
      </w:r>
    </w:p>
    <w:p w14:paraId="6FBFC701" w14:textId="77777777" w:rsidR="006F3AE3" w:rsidRDefault="00000000">
      <w:pPr>
        <w:pStyle w:val="BodyText"/>
      </w:pPr>
      <w:r>
        <w:t>If a person observes and reflects upon anything, they will assuredly acknowledge and testify that His wisdom is complete and His craftsmanship is perfect.</w:t>
      </w:r>
    </w:p>
    <w:p w14:paraId="2B42723E" w14:textId="77777777" w:rsidR="006F3AE3" w:rsidRDefault="00000000">
      <w:pPr>
        <w:pStyle w:val="BodyText"/>
      </w:pPr>
      <w:r>
        <w:t>Consider the hand, which always accompanies a person. Reflect on its design and functionality. If even one of its smallest, most delicate veins becomes afflicted, the strength and motion of the hand are diminished.</w:t>
      </w:r>
    </w:p>
    <w:p w14:paraId="2F25782F" w14:textId="77777777" w:rsidR="006F3AE3" w:rsidRDefault="00000000">
      <w:pPr>
        <w:pStyle w:val="BodyText"/>
      </w:pPr>
      <w:r>
        <w:t>Every wise person testifies to the perfection of His craftsmanship, and every learned one acknowledges the completeness of His creation.</w:t>
      </w:r>
    </w:p>
    <w:p w14:paraId="4B807DBD" w14:textId="77777777" w:rsidR="006F3AE3" w:rsidRDefault="00000000">
      <w:pPr>
        <w:pStyle w:val="BodyText"/>
      </w:pPr>
      <w:r>
        <w:t>Everything that has been created must reach its intended perfection and attain the station of maturity. If, for any reason, it is prevented from doing so, this too is in accordance with another aspect of wisdom.</w:t>
      </w:r>
    </w:p>
    <w:p w14:paraId="1B648D42" w14:textId="77777777" w:rsidR="006F3AE3" w:rsidRDefault="00000000">
      <w:pPr>
        <w:pStyle w:val="BodyText"/>
      </w:pPr>
      <w:r>
        <w:t>Wisdom is apparent and manifest in some cases, while in others it remains hidden and concealed. For example, the hand is a divine blessing and essential for a person, as it is seen to be among the greatest means. However, when amputated due to theft…</w:t>
      </w:r>
    </w:p>
    <w:p w14:paraId="7B8BEF65" w14:textId="77777777" w:rsidR="006F3AE3" w:rsidRDefault="00000000">
      <w:pPr>
        <w:pStyle w:val="BodyText"/>
      </w:pPr>
      <w:r>
        <w:rPr>
          <w:b/>
          <w:bCs/>
        </w:rPr>
        <w:t>Page 270</w:t>
      </w:r>
      <w:r>
        <w:br/>
        <w:t>…this deficiency is also considered complete in the sight of the wise, even more so, as it serves as a means of protection and prevention, deterring others from vile and reprehensible acts.</w:t>
      </w:r>
    </w:p>
    <w:p w14:paraId="426BEE67" w14:textId="77777777" w:rsidR="006F3AE3" w:rsidRDefault="00000000">
      <w:pPr>
        <w:pStyle w:val="BodyText"/>
      </w:pPr>
      <w:r>
        <w:t>In all things, consider this perspective: the creation of an embryo is for growth and maturity. Yet every soul remains incapable of comprehending the essence of divine wisdom.</w:t>
      </w:r>
    </w:p>
    <w:p w14:paraId="41A5B0DF" w14:textId="77777777" w:rsidR="006F3AE3" w:rsidRDefault="00000000">
      <w:pPr>
        <w:pStyle w:val="BodyText"/>
      </w:pPr>
      <w:r>
        <w:lastRenderedPageBreak/>
        <w:t>Reason is, in truth, the greatest sign within a human being. Blessed is the soul that attains it. Yet, despite its lofty station and exalted rank, reason is observed to be incapable of comprehending most things.</w:t>
      </w:r>
    </w:p>
    <w:p w14:paraId="0C7F317C" w14:textId="77777777" w:rsidR="006F3AE3" w:rsidRDefault="00000000">
      <w:pPr>
        <w:pStyle w:val="BodyText"/>
      </w:pPr>
      <w:r>
        <w:t>This is because the understanding of reason depends on the testimony of sight. If the eye does not perceive the palm tree, the reason cannot comprehend the realm of fruits, leaves, trees, branches, and boughs within the seed.</w:t>
      </w:r>
    </w:p>
    <w:p w14:paraId="069A06B1" w14:textId="77777777" w:rsidR="006F3AE3" w:rsidRDefault="00000000">
      <w:pPr>
        <w:pStyle w:val="BodyText"/>
      </w:pPr>
      <w:r>
        <w:t>How, then, can reason understand that there exists something in the world that can burn and reduce all things to ashes, rendering them nonexistent and obliterated?</w:t>
      </w:r>
    </w:p>
    <w:p w14:paraId="5DFF60F5" w14:textId="77777777" w:rsidR="006F3AE3" w:rsidRDefault="00000000">
      <w:pPr>
        <w:pStyle w:val="BodyText"/>
      </w:pPr>
      <w:r>
        <w:t>Surely, the hand of God’s power brings that embryo to the realm of perfection. Neither the worlds of God are confined to this world, nor is His power limited by any means.”</w:t>
      </w:r>
    </w:p>
    <w:p w14:paraId="29377ABC" w14:textId="77777777" w:rsidR="006F3AE3" w:rsidRDefault="00000000">
      <w:pPr>
        <w:pStyle w:val="BodyText"/>
      </w:pPr>
      <w:r>
        <w:rPr>
          <w:b/>
          <w:bCs/>
        </w:rPr>
        <w:t>Page 271</w:t>
      </w:r>
      <w:r>
        <w:br/>
        <w:t>…the world. Once it is confirmed and established that His creation is complete and perfect, and that whatever is observed is in accordance with wisdom, it becomes clear to every soul that what appears incomplete is destined for completion and perfection and will eventually be revealed. Verily, He is the All-Powerful, the Creator, the Ordainer, the Wise.</w:t>
      </w:r>
    </w:p>
    <w:p w14:paraId="506C4F12" w14:textId="77777777" w:rsidR="006F3AE3" w:rsidRDefault="00000000">
      <w:pPr>
        <w:pStyle w:val="BodyText"/>
      </w:pPr>
      <w:r>
        <w:t>If the Pen of the Most High were to reveal all the mysteries of this station, you would observe the hidden secrets in the outward forms of things. God willing, this station will be unveiled, and you will drink from the ocean of joy and knowledge.</w:t>
      </w:r>
    </w:p>
    <w:p w14:paraId="66223808" w14:textId="77777777" w:rsidR="006F3AE3" w:rsidRDefault="00000000">
      <w:pPr>
        <w:pStyle w:val="BodyText"/>
      </w:pPr>
      <w:r>
        <w:t>O Ḥaydar, hearken to the call of the Oppressed One and stand firm for the Cause of God with such steadfastness that no sitting or reclining can surpass it. Today, what is most necessary is to support the Cause of God through action and speech. Sit together, consult on the execution of affairs, and with complete tranquility and dignity, act upon what will exalt and elevate the Cause of God. It has ended.</w:t>
      </w:r>
    </w:p>
    <w:p w14:paraId="49CC8A95" w14:textId="77777777" w:rsidR="006F3AE3" w:rsidRDefault="00000000">
      <w:pPr>
        <w:pStyle w:val="BodyText"/>
      </w:pPr>
      <w:r>
        <w:t>Regarding the embryos of the Bayán, consider that even a hundred thousand years hence, it is uncertain if they will attain the station of maturity. Reflect on the words of the leader of that group…</w:t>
      </w:r>
    </w:p>
    <w:p w14:paraId="46ED63C0" w14:textId="77777777" w:rsidR="006F3AE3" w:rsidRDefault="00000000">
      <w:pPr>
        <w:pStyle w:val="BodyText"/>
      </w:pPr>
      <w:r>
        <w:rPr>
          <w:b/>
          <w:bCs/>
        </w:rPr>
        <w:t>Page 272</w:t>
      </w:r>
      <w:r>
        <w:br/>
        <w:t>…who considers people so foolish that he writes: “They take two letters from the Bayán, combine them, and call it a verse.” Now contemplate the falsehood of this heedless soul and consider the rank and station from which he speaks. If someone reflects on his statements, they will fully understand the reality of his condition.</w:t>
      </w:r>
    </w:p>
    <w:p w14:paraId="1C188CA0" w14:textId="77777777" w:rsidR="006F3AE3" w:rsidRDefault="00000000">
      <w:pPr>
        <w:pStyle w:val="BodyText"/>
      </w:pPr>
      <w:r>
        <w:t>In this Dispensation, what has appeared is unprecedented in any other age. If they look to the abundance of verses, the East and the West are filled with them. In the Tablet of Proof, this blessed verse has been revealed from the heaven of divine will:</w:t>
      </w:r>
    </w:p>
    <w:p w14:paraId="74D7A1BA" w14:textId="77777777" w:rsidR="006F3AE3" w:rsidRDefault="00000000">
      <w:pPr>
        <w:pStyle w:val="BodyText"/>
      </w:pPr>
      <w:r>
        <w:t>“Do you object to the One who has brought you the proofs and verses of God that the inhabitants of the world possess?” To the end of His blessed words.</w:t>
      </w:r>
    </w:p>
    <w:p w14:paraId="0F6440FA" w14:textId="77777777" w:rsidR="006F3AE3" w:rsidRDefault="00000000">
      <w:pPr>
        <w:pStyle w:val="BodyText"/>
      </w:pPr>
      <w:r>
        <w:t>And in another place: “Do you deny the verses of your Lord which, when revealed from the heaven of command, all the books of the world humbled themselves before them?”</w:t>
      </w:r>
    </w:p>
    <w:p w14:paraId="141D7996" w14:textId="77777777" w:rsidR="006F3AE3" w:rsidRDefault="00000000">
      <w:pPr>
        <w:pStyle w:val="BodyText"/>
      </w:pPr>
      <w:r>
        <w:lastRenderedPageBreak/>
        <w:t>Thus spoke the Tongue in the Kingdom of the Bayán, yet most people remain heedless.</w:t>
      </w:r>
    </w:p>
    <w:p w14:paraId="49CE1CE6" w14:textId="77777777" w:rsidR="006F3AE3" w:rsidRDefault="00000000">
      <w:pPr>
        <w:pStyle w:val="BodyText"/>
      </w:pPr>
      <w:r>
        <w:t>If they look to the sweetness and greatness of the verses, all atoms testify that no single Tablet among the wondrous and mighty divine Tablets is comparable to what has been revealed in the Bayán and before it.</w:t>
      </w:r>
    </w:p>
    <w:p w14:paraId="0337803F" w14:textId="77777777" w:rsidR="006F3AE3" w:rsidRDefault="00000000">
      <w:pPr>
        <w:pStyle w:val="BodyText"/>
      </w:pPr>
      <w:r>
        <w:rPr>
          <w:b/>
          <w:bCs/>
        </w:rPr>
        <w:t>Page 273</w:t>
      </w:r>
      <w:r>
        <w:br/>
        <w:t>The Point of the Bayán—may all else be a sacrifice to Him—states: “No single letter of the Bayán equals the magnitude of a single letter revealed in this Dispensation.”</w:t>
      </w:r>
    </w:p>
    <w:p w14:paraId="033F9874" w14:textId="77777777" w:rsidR="006F3AE3" w:rsidRDefault="00000000">
      <w:pPr>
        <w:pStyle w:val="BodyText"/>
      </w:pPr>
      <w:r>
        <w:t>Where is the one who listens and sees? Where is the one who acts with fairness and speaks the truth?</w:t>
      </w:r>
    </w:p>
    <w:p w14:paraId="39C84A06" w14:textId="77777777" w:rsidR="006F3AE3" w:rsidRDefault="00000000">
      <w:pPr>
        <w:pStyle w:val="BodyText"/>
      </w:pPr>
      <w:r>
        <w:t>This lowly servant beseeches God to grant the heedless and deniers a drop from the ocean of justice. Verily, He is the All-Powerful, the Omnipotent.</w:t>
      </w:r>
    </w:p>
    <w:p w14:paraId="53CC9546" w14:textId="77777777" w:rsidR="006F3AE3" w:rsidRDefault="00000000">
      <w:pPr>
        <w:pStyle w:val="BodyText"/>
      </w:pPr>
      <w:r>
        <w:t>You mentioned the dream of Jináb-i-’Abdu’l-Karím from the people of Ṣád. This matter was presented, and this is what the Tongue of Grandeur proclaimed:</w:t>
      </w:r>
    </w:p>
    <w:p w14:paraId="6A879377" w14:textId="77777777" w:rsidR="006F3AE3" w:rsidRDefault="00000000">
      <w:pPr>
        <w:pStyle w:val="BodyText"/>
      </w:pPr>
      <w:r>
        <w:t>“Indeed, We made him hear the word of truth and showed him what is hidden. Verily, He is the All-Knowing, the All-Informed. God has decreed what he witnessed, and it shall be made manifest. Verily, he gazed upon the Most Glorious Vision and the Most Exalted Horizon. He will bring glad tidings to all of this news, through which the Book of Existence is adorned, and every wise matter made manifest.</w:t>
      </w:r>
    </w:p>
    <w:p w14:paraId="6E3131CA" w14:textId="77777777" w:rsidR="006F3AE3" w:rsidRDefault="00000000">
      <w:pPr>
        <w:pStyle w:val="BodyText"/>
      </w:pPr>
      <w:r>
        <w:t>Undoubtedly, what he saw will, at some point, be revealed.”</w:t>
      </w:r>
    </w:p>
    <w:p w14:paraId="7050125C" w14:textId="77777777" w:rsidR="006F3AE3" w:rsidRDefault="00000000">
      <w:pPr>
        <w:pStyle w:val="BodyText"/>
      </w:pPr>
      <w:r>
        <w:t>This is what the All-Wise decreed in His clear Book. It has ended.</w:t>
      </w:r>
    </w:p>
    <w:p w14:paraId="4ADD368D" w14:textId="77777777" w:rsidR="006F3AE3" w:rsidRDefault="00000000">
      <w:pPr>
        <w:pStyle w:val="BodyText"/>
      </w:pPr>
      <w:r>
        <w:t>This year, some upheavals have occurred in those blessed lands. Among them, a severe plague appeared in Najaf, to such an extent that the inhabitants were violently expelled and relocated elsewhere.</w:t>
      </w:r>
    </w:p>
    <w:p w14:paraId="2382A50D" w14:textId="77777777" w:rsidR="006F3AE3" w:rsidRDefault="00000000">
      <w:pPr>
        <w:pStyle w:val="BodyText"/>
      </w:pPr>
      <w:r>
        <w:rPr>
          <w:b/>
          <w:bCs/>
        </w:rPr>
        <w:t>Page 274</w:t>
      </w:r>
      <w:r>
        <w:br/>
        <w:t>It is evident what happened and what transpired in that city. Profound changes have become manifest.</w:t>
      </w:r>
    </w:p>
    <w:p w14:paraId="6602B7CA" w14:textId="77777777" w:rsidR="006F3AE3" w:rsidRDefault="00000000">
      <w:pPr>
        <w:pStyle w:val="BodyText"/>
      </w:pPr>
      <w:r>
        <w:t>This servant does not wish to mention all that has come to pass there. Suffice it to say that all these events serve as means to fulfill the true vision. Glory be upon those who hear what has been revealed from the Kingdom of God, the Lord of all worlds.</w:t>
      </w:r>
    </w:p>
    <w:p w14:paraId="1151B8F2" w14:textId="77777777" w:rsidR="006F3AE3" w:rsidRDefault="00000000">
      <w:pPr>
        <w:pStyle w:val="BodyText"/>
      </w:pPr>
      <w:r>
        <w:t>Regarding Jináb-i-’Alí Khán and Ustád ’Abbás, you wrote, and it was presented. Two sacred and exalted Tablets were revealed specifically for them and sent. It was proclaimed: “The rains of mercy are continually descending from the heaven of grace. If the place is prepared and receptive, the grace will become manifest.” Convey the Tablets to them so that they may attain them. It has ended.</w:t>
      </w:r>
    </w:p>
    <w:p w14:paraId="0730D95C" w14:textId="77777777" w:rsidR="006F3AE3" w:rsidRDefault="00000000">
      <w:pPr>
        <w:pStyle w:val="BodyText"/>
      </w:pPr>
      <w:r>
        <w:t>This concludes the reply to your communication, which was written on the 12th of Ṣafar and sent to Jináb-i-Ism Alláh.</w:t>
      </w:r>
    </w:p>
    <w:p w14:paraId="780F4FCC" w14:textId="77777777" w:rsidR="006F3AE3" w:rsidRDefault="00000000">
      <w:pPr>
        <w:pStyle w:val="BodyText"/>
      </w:pPr>
      <w:r>
        <w:lastRenderedPageBreak/>
        <w:t>As for your last letter, dated the 1st of Rabí‘u’l-Thání, it was, in truth, a bird that taught this perishable bird its song. That is to say, through your mention, this servant learned the mention of the Beloved of the worlds. Blessed are the people of knowledge, those intoxicated by the wine of the Word.</w:t>
      </w:r>
    </w:p>
    <w:p w14:paraId="7E7539D8" w14:textId="77777777" w:rsidR="006F3AE3" w:rsidRDefault="00000000">
      <w:pPr>
        <w:pStyle w:val="BodyText"/>
      </w:pPr>
      <w:r>
        <w:rPr>
          <w:b/>
          <w:bCs/>
        </w:rPr>
        <w:t>Page 275</w:t>
      </w:r>
      <w:r>
        <w:br/>
        <w:t>After reading and reciting it, it was presented at the Most Sacred, Most Exalted Threshold, and your supplication was offered repeatedly before the Desired One. You attained the mention of Our Lord, your Lord, and the Lord of all in the heavens and the earth.</w:t>
      </w:r>
    </w:p>
    <w:p w14:paraId="723913AB" w14:textId="77777777" w:rsidR="006F3AE3" w:rsidRDefault="00000000">
      <w:pPr>
        <w:pStyle w:val="BodyText"/>
      </w:pPr>
      <w:r>
        <w:t>He, exalted and majestic, said:</w:t>
      </w:r>
    </w:p>
    <w:p w14:paraId="12B47F3C" w14:textId="77777777" w:rsidR="006F3AE3" w:rsidRDefault="00000000">
      <w:pPr>
        <w:pStyle w:val="BodyText"/>
      </w:pPr>
      <w:r>
        <w:t>“In My name, the Mighty, the Mighty, the Exalted: The servant present has come with your letter and presented what was inscribed therein of your words. From them, We perceived the fragrance of your sincerity, your mention, and your praise. Verily, your Lord is the Hearer, the Responder.</w:t>
      </w:r>
    </w:p>
    <w:p w14:paraId="3181DADE" w14:textId="77777777" w:rsidR="006F3AE3" w:rsidRDefault="00000000">
      <w:pPr>
        <w:pStyle w:val="BodyText"/>
      </w:pPr>
      <w:r>
        <w:t>By My life, you have spoken the truth, and this was testified by the Mother Book when it settled upon the Throne of the Bayán in this exalted station. Say: By God, the Sovereign of the Messengers has come, and He has revealed the authority of the Books. The Ocean of Life circles around the will of Our Lord, the All-Merciful, who has manifested and revealed what He desires in His mighty name.</w:t>
      </w:r>
    </w:p>
    <w:p w14:paraId="5DB647B8" w14:textId="77777777" w:rsidR="006F3AE3" w:rsidRDefault="00000000">
      <w:pPr>
        <w:pStyle w:val="BodyText"/>
      </w:pPr>
      <w:r>
        <w:t>Whoever hesitates in this Cause for even less than a moment is cursed by every letter in the Books of God, the Lord of all the worlds. Say: Bring forth what you have, and We shall present to you what We possess. Verily, Our Lord, the All-Merciful, is the Explainer, the Differentiator, the Clarifier, the All-Knowing, the All-Informed.</w:t>
      </w:r>
    </w:p>
    <w:p w14:paraId="34EA4C37" w14:textId="77777777" w:rsidR="006F3AE3" w:rsidRDefault="00000000">
      <w:pPr>
        <w:pStyle w:val="BodyText"/>
      </w:pPr>
      <w:r>
        <w:t>By God, the Balance speaks, the Path cries out, and the Trumpet declares: ‘Open your eyes! This is the One mentioned in the Books of God, and He is the One who spoke upon the Mount.’ Fear God, O…”</w:t>
      </w:r>
    </w:p>
    <w:p w14:paraId="1B7AA2D0" w14:textId="77777777" w:rsidR="006F3AE3" w:rsidRDefault="00000000">
      <w:pPr>
        <w:pStyle w:val="BodyText"/>
      </w:pPr>
      <w:r>
        <w:rPr>
          <w:b/>
          <w:bCs/>
        </w:rPr>
        <w:t>Page 276</w:t>
      </w:r>
      <w:r>
        <w:br/>
        <w:t>O peoples of the earth, do not be among the losers. The hidden treasure has appeared, and the Spirit before the Face proclaims, saying, “This is indeed the One foretold by the Messengers of God in former times, if you are among the discerning.”</w:t>
      </w:r>
    </w:p>
    <w:p w14:paraId="4AC4CE51" w14:textId="77777777" w:rsidR="006F3AE3" w:rsidRDefault="00000000">
      <w:pPr>
        <w:pStyle w:val="BodyText"/>
      </w:pPr>
      <w:r>
        <w:t>O ’Alí Qabl-i-Akbar, reflect upon God, His proof, His testimony, His sovereignty, and what the tongues of the heedless have uttered—those who have turned away from My straight path.</w:t>
      </w:r>
    </w:p>
    <w:p w14:paraId="7B2BE193" w14:textId="77777777" w:rsidR="006F3AE3" w:rsidRDefault="00000000">
      <w:pPr>
        <w:pStyle w:val="BodyText"/>
      </w:pPr>
      <w:r>
        <w:t>Say: This is the Day when none is mentioned except God, if you are among the fair-minded. Say: This is the Day in which the Face has appeared after the perishing of all things and the annihilation of all names, if you are among the listeners.</w:t>
      </w:r>
    </w:p>
    <w:p w14:paraId="5D79B0AC" w14:textId="77777777" w:rsidR="006F3AE3" w:rsidRDefault="00000000">
      <w:pPr>
        <w:pStyle w:val="BodyText"/>
      </w:pPr>
      <w:r>
        <w:t>O ’Alí Qabl-i-Akbar, consider the station about which the Point of the Bayán says, “I seek refuge in You, O my God, from being in that Day among the company of the wicked.” Observe what was said, what is being said, and what has been done and is being done. It has ended.</w:t>
      </w:r>
    </w:p>
    <w:p w14:paraId="207BA275" w14:textId="77777777" w:rsidR="006F3AE3" w:rsidRDefault="00000000">
      <w:pPr>
        <w:pStyle w:val="BodyText"/>
      </w:pPr>
      <w:r>
        <w:t>They sought to cut down the Tree, and when their scheme was exposed, they opened their mouths with slander.</w:t>
      </w:r>
    </w:p>
    <w:p w14:paraId="42143287" w14:textId="77777777" w:rsidR="006F3AE3" w:rsidRDefault="00000000">
      <w:pPr>
        <w:pStyle w:val="BodyText"/>
      </w:pPr>
      <w:r>
        <w:lastRenderedPageBreak/>
        <w:t>You and the people of the Bayán all know that the Truth has never been hidden and has never been veiled. Manifest and evident, He has been among the people. Time after time, He has been imprisoned, and repeatedly He has been afflicted with chains and fetters, yet with full power and strength, He has called the people of the earth to the Truth.</w:t>
      </w:r>
    </w:p>
    <w:p w14:paraId="1BE33E96" w14:textId="77777777" w:rsidR="006F3AE3" w:rsidRDefault="00000000">
      <w:pPr>
        <w:pStyle w:val="BodyText"/>
      </w:pPr>
      <w:r>
        <w:rPr>
          <w:b/>
          <w:bCs/>
        </w:rPr>
        <w:t>Page 277</w:t>
      </w:r>
      <w:r>
        <w:br/>
        <w:t>In those days, no one appeared. Yet the oppressive soul has portrayed itself as wronged and attributed to God, exalted be His glory, injustice.</w:t>
      </w:r>
    </w:p>
    <w:p w14:paraId="77E4B64A" w14:textId="77777777" w:rsidR="006F3AE3" w:rsidRDefault="00000000">
      <w:pPr>
        <w:pStyle w:val="BodyText"/>
      </w:pPr>
      <w:r>
        <w:t>No one has asked that soul: What wrong has been done to you? What hardship have you endured? What calamity have you faced? Everyone knows that in every city where it resided, it lived in seclusion and perfect ease among a group of women.</w:t>
      </w:r>
    </w:p>
    <w:p w14:paraId="1C321EC2" w14:textId="77777777" w:rsidR="006F3AE3" w:rsidRDefault="00000000">
      <w:pPr>
        <w:pStyle w:val="BodyText"/>
      </w:pPr>
      <w:r>
        <w:t>By God, who is none other than He, when merely hearing that someone in the land of Ṭá or elsewhere was arrested, it would leave Iraq, wander around Basra, Samawah, and the outskirts of Baghdad, and after hearing that there was peace, it would return.</w:t>
      </w:r>
    </w:p>
    <w:p w14:paraId="49D2C547" w14:textId="77777777" w:rsidR="006F3AE3" w:rsidRDefault="00000000">
      <w:pPr>
        <w:pStyle w:val="BodyText"/>
      </w:pPr>
      <w:r>
        <w:t>In every city to which the Beauty of the All-Praised graced with His presence, it would arrive later. The only affliction that befell it was being taken to Cyprus, and this too happened as a consequence of the imprisonment of the Beauty of the All-Praised. This fulfilled what was written beforehand concerning the mention of the island.</w:t>
      </w:r>
    </w:p>
    <w:p w14:paraId="35E7159A" w14:textId="77777777" w:rsidR="006F3AE3" w:rsidRDefault="00000000">
      <w:pPr>
        <w:pStyle w:val="BodyText"/>
      </w:pPr>
      <w:r>
        <w:t>You and all know that no one other than this servant has been informed of its affairs. Truly, even these few words that were mentioned are due to heedlessness…</w:t>
      </w:r>
    </w:p>
    <w:p w14:paraId="7D34827E" w14:textId="77777777" w:rsidR="006F3AE3" w:rsidRDefault="00000000">
      <w:pPr>
        <w:pStyle w:val="BodyText"/>
      </w:pPr>
      <w:r>
        <w:rPr>
          <w:b/>
          <w:bCs/>
        </w:rPr>
        <w:t>Page 278</w:t>
      </w:r>
      <w:r>
        <w:br/>
        <w:t>…as engaging with such matters while neglecting God is a sign of heedlessness. Yet the Most High is aware of all things.</w:t>
      </w:r>
    </w:p>
    <w:p w14:paraId="627F1BE6" w14:textId="77777777" w:rsidR="006F3AE3" w:rsidRDefault="00000000">
      <w:pPr>
        <w:pStyle w:val="BodyText"/>
      </w:pPr>
      <w:r>
        <w:t>The purpose is that perhaps some souls may observe and be awakened. These matters have been mentioned repeatedly. Verily, He guides whomsoever He wills to His straight path.</w:t>
      </w:r>
    </w:p>
    <w:p w14:paraId="415E37C6" w14:textId="77777777" w:rsidR="006F3AE3" w:rsidRDefault="00000000">
      <w:pPr>
        <w:pStyle w:val="BodyText"/>
      </w:pPr>
      <w:r>
        <w:t>Today, all the people of the Bayán are seen to be in the fire, except for assured and steadfast souls. This trumpet blast from the Divine Herald must be heard. His exalted words declare:</w:t>
      </w:r>
    </w:p>
    <w:p w14:paraId="568E6C03" w14:textId="77777777" w:rsidR="006F3AE3" w:rsidRDefault="00000000">
      <w:pPr>
        <w:pStyle w:val="BodyText"/>
      </w:pPr>
      <w:r>
        <w:t>“It is permissible for Him Whom God shall make manifest to reject anyone who is not the most exalted upon the earth compared to Him, for all creation is in His grasp, and all are obedient to Him.”</w:t>
      </w:r>
    </w:p>
    <w:p w14:paraId="30D29B10" w14:textId="77777777" w:rsidR="006F3AE3" w:rsidRDefault="00000000">
      <w:pPr>
        <w:pStyle w:val="BodyText"/>
      </w:pPr>
      <w:r>
        <w:t>These statements are intended for the weak among the people. Otherwise, this Most Great Manifestation has no need for others to establish His Cause.</w:t>
      </w:r>
    </w:p>
    <w:p w14:paraId="1A9384D7" w14:textId="77777777" w:rsidR="006F3AE3" w:rsidRDefault="00000000">
      <w:pPr>
        <w:pStyle w:val="BodyText"/>
      </w:pPr>
      <w:r>
        <w:t>On one of the days, this word shone forth from the horizon of His will: “None from the past has recognized this Most Great Manifestation as He truly is. This treasure has ever been veiled from the understanding and minds of all besides Him, and this is unique to this Dispensation.”</w:t>
      </w:r>
    </w:p>
    <w:p w14:paraId="285BDF49" w14:textId="77777777" w:rsidR="006F3AE3" w:rsidRDefault="00000000">
      <w:pPr>
        <w:pStyle w:val="BodyText"/>
      </w:pPr>
      <w:r>
        <w:t>This is a word to which the Books, Scriptures, and Scrolls of God, both prior and subsequent, have testified.</w:t>
      </w:r>
    </w:p>
    <w:p w14:paraId="6791A951" w14:textId="77777777" w:rsidR="006F3AE3" w:rsidRDefault="00000000">
      <w:pPr>
        <w:pStyle w:val="BodyText"/>
      </w:pPr>
      <w:r>
        <w:rPr>
          <w:b/>
          <w:bCs/>
        </w:rPr>
        <w:lastRenderedPageBreak/>
        <w:t>Page 279</w:t>
      </w:r>
      <w:r>
        <w:br/>
        <w:t>(Missing text.) &lt;– See original INBA and use Lens to capture text, if possible</w:t>
      </w:r>
    </w:p>
    <w:p w14:paraId="5A19724C" w14:textId="77777777" w:rsidR="006F3AE3" w:rsidRDefault="00000000">
      <w:pPr>
        <w:pStyle w:val="BodyText"/>
      </w:pPr>
      <w:r>
        <w:rPr>
          <w:b/>
          <w:bCs/>
        </w:rPr>
        <w:t>Page 280</w:t>
      </w:r>
      <w:r>
        <w:br/>
        <w:t>By God, this is a mighty Cause and a great announcement. It has ended.</w:t>
      </w:r>
    </w:p>
    <w:p w14:paraId="1D42C0B4" w14:textId="77777777" w:rsidR="006F3AE3" w:rsidRDefault="00000000">
      <w:pPr>
        <w:pStyle w:val="BodyText"/>
      </w:pPr>
      <w:r>
        <w:t>Regarding Jináb-i-Sayyid Muḥammad and Jináb-i-Mírzá Aḥmad—upon them be peace—you wrote, and truly the matter is as you mentioned. Praise be to God, they have attained the utmost heights and the Most Exalted Horizon. In these days, when the existence of the faithful trembles due to the oppression of the aggressors and tyrants, God willing, through their steadfastness, all will attain the supreme steadfastness.</w:t>
      </w:r>
    </w:p>
    <w:p w14:paraId="24E76CDE" w14:textId="77777777" w:rsidR="006F3AE3" w:rsidRDefault="00000000">
      <w:pPr>
        <w:pStyle w:val="BodyText"/>
      </w:pPr>
      <w:r>
        <w:t>You must nurture the souls to reach a station where all on earth will appear to them as absolute nothingness before the Word of God. Their communications were presented at the Sacred Threshold, and their supplications were offered before the Desired One. The sun of grace shone from the horizon of favor, and two sacred and exalted Tablets were revealed from the heaven of will and sent.</w:t>
      </w:r>
    </w:p>
    <w:p w14:paraId="5D485252" w14:textId="77777777" w:rsidR="006F3AE3" w:rsidRDefault="00000000">
      <w:pPr>
        <w:pStyle w:val="BodyText"/>
      </w:pPr>
      <w:r>
        <w:t>God willing, in all moments, they will drink from the wine of life contained in the verses of the All-Merciful and engage in proclaiming the Cause with wisdom. This servant also intended to address something to Jináb-i-Sayyid Muḥammad—upon him be peace—but since the Pen of the Most High has revealed the supreme verses, this servant refrained, though their mention…</w:t>
      </w:r>
    </w:p>
    <w:p w14:paraId="3A8AED2E" w14:textId="77777777" w:rsidR="006F3AE3" w:rsidRDefault="00000000">
      <w:pPr>
        <w:pStyle w:val="BodyText"/>
      </w:pPr>
      <w:r>
        <w:rPr>
          <w:b/>
          <w:bCs/>
        </w:rPr>
        <w:t>Page 281</w:t>
      </w:r>
      <w:r>
        <w:br/>
        <w:t>…will, God willing, never be erased from the heart. What they wrote was also presented at the Sacred Threshold. Among their questions was an inquiry regarding the use of certain beverages and substances.</w:t>
      </w:r>
    </w:p>
    <w:p w14:paraId="7EB9CBEF" w14:textId="77777777" w:rsidR="006F3AE3" w:rsidRDefault="00000000">
      <w:pPr>
        <w:pStyle w:val="BodyText"/>
      </w:pPr>
      <w:r>
        <w:t>This is what the Tongue of Grandeur proclaimed in this station: “The use of what is necessary for treatment is permitted.” It has ended.</w:t>
      </w:r>
    </w:p>
    <w:p w14:paraId="38D181F1" w14:textId="77777777" w:rsidR="006F3AE3" w:rsidRDefault="00000000">
      <w:pPr>
        <w:pStyle w:val="BodyText"/>
      </w:pPr>
      <w:r>
        <w:t>Previously, in similar instances, this word was heard from the Tongue of the All-Glorious: “A skilled physician’s prescription is permissible without objection.” Blessed is the one who adheres to knowledge, whom God has honored and exalted above all other sciences.</w:t>
      </w:r>
    </w:p>
    <w:p w14:paraId="5872C69A" w14:textId="77777777" w:rsidR="006F3AE3" w:rsidRDefault="00000000">
      <w:pPr>
        <w:pStyle w:val="BodyText"/>
      </w:pPr>
      <w:r>
        <w:t>God willing, they will be enabled to heal the chronic ailments of nations through the elixir of the Most Great Name, that all may be adorned with the robe of health and turn to the station of sanctity and purity.</w:t>
      </w:r>
    </w:p>
    <w:p w14:paraId="4639E9CC" w14:textId="77777777" w:rsidR="006F3AE3" w:rsidRDefault="00000000">
      <w:pPr>
        <w:pStyle w:val="BodyText"/>
      </w:pPr>
      <w:r>
        <w:t>Regarding the individual you mentioned, who sent a petition but refrained from sharing certain thoughts, what you did was indeed appropriate. Such souls are observed to be heedless of the Cause of God.</w:t>
      </w:r>
    </w:p>
    <w:p w14:paraId="36CB0782" w14:textId="77777777" w:rsidR="006F3AE3" w:rsidRDefault="00000000">
      <w:pPr>
        <w:pStyle w:val="BodyText"/>
      </w:pPr>
      <w:r>
        <w:t>Years ago, an individual submitted a petition indicating certain matters. The response was: “Today is neither a day for testing nor a day for examining God. Exalted be He! It is not for creation to test Him, but rather, He tests His servants.”</w:t>
      </w:r>
    </w:p>
    <w:p w14:paraId="25EBDC3F" w14:textId="77777777" w:rsidR="006F3AE3" w:rsidRDefault="00000000">
      <w:pPr>
        <w:pStyle w:val="BodyText"/>
      </w:pPr>
      <w:r>
        <w:rPr>
          <w:b/>
          <w:bCs/>
        </w:rPr>
        <w:lastRenderedPageBreak/>
        <w:t>Page 282</w:t>
      </w:r>
      <w:r>
        <w:br/>
        <w:t>Say: “Recite the Books of God from before, so that you may understand what is fitting for this day, a day by whose mention the Scriptures of God, the Lord of all worlds, are adorned.” It has ended.</w:t>
      </w:r>
    </w:p>
    <w:p w14:paraId="646D2471" w14:textId="77777777" w:rsidR="006F3AE3" w:rsidRDefault="00000000">
      <w:pPr>
        <w:pStyle w:val="BodyText"/>
      </w:pPr>
      <w:r>
        <w:t>In a Tablet revealed for a friend residing near the land of the prison, this blessed verse descended from the heaven of will:</w:t>
      </w:r>
    </w:p>
    <w:p w14:paraId="4A1BEECC" w14:textId="77777777" w:rsidR="006F3AE3" w:rsidRDefault="00000000">
      <w:pPr>
        <w:pStyle w:val="BodyText"/>
      </w:pPr>
      <w:r>
        <w:t>“Today is not a day of questioning. Every soul must, upon hearing the call, turn to the Most Exalted Horizon and say: ‘Here I am, here I am, O God of all creation! Here I am, here I am, O Object of all seekers!’”</w:t>
      </w:r>
    </w:p>
    <w:p w14:paraId="2CA4E998" w14:textId="77777777" w:rsidR="006F3AE3" w:rsidRDefault="00000000">
      <w:pPr>
        <w:pStyle w:val="BodyText"/>
      </w:pPr>
      <w:r>
        <w:t>Regarding those souls who have ascended to God, you mentioned that verses adorned with the word of forgiveness were revealed from the heaven of the All-Merciful’s grace specifically for them and sent previously.</w:t>
      </w:r>
    </w:p>
    <w:p w14:paraId="4DA22BC2" w14:textId="77777777" w:rsidR="006F3AE3" w:rsidRDefault="00000000">
      <w:pPr>
        <w:pStyle w:val="BodyText"/>
      </w:pPr>
      <w:r>
        <w:t>By the life of the Beloved, the breaths of the verses have taken hold of them in a manner beyond enumeration by the enumerators.</w:t>
      </w:r>
    </w:p>
    <w:p w14:paraId="61758C83" w14:textId="77777777" w:rsidR="006F3AE3" w:rsidRDefault="00000000">
      <w:pPr>
        <w:pStyle w:val="BodyText"/>
      </w:pPr>
      <w:r>
        <w:t>As for Jináb-i-Sayyid ’Alí—upon him be peace—from among the emigrants of Miṣrād, and his son Jináb-i-Sayyid Muḥammad, you wrote that…</w:t>
      </w:r>
    </w:p>
    <w:p w14:paraId="759C7207" w14:textId="77777777" w:rsidR="006F3AE3" w:rsidRDefault="00000000">
      <w:pPr>
        <w:pStyle w:val="BodyText"/>
      </w:pPr>
      <w:r>
        <w:rPr>
          <w:b/>
          <w:bCs/>
        </w:rPr>
        <w:t>Page 283</w:t>
      </w:r>
      <w:r>
        <w:br/>
        <w:t>…some time ago, one of the drinkers of the Kawthar of meanings—upon him be peace—wrote to this servant, mentioning that certain deniers of the Bayán, from the party of Satan, met with Jináb-i-Sayyid Muḥammad in the land of Ṣád and cast doubts upon him.</w:t>
      </w:r>
    </w:p>
    <w:p w14:paraId="0DCF5ABA" w14:textId="77777777" w:rsidR="006F3AE3" w:rsidRDefault="00000000">
      <w:pPr>
        <w:pStyle w:val="BodyText"/>
      </w:pPr>
      <w:r>
        <w:t>This matter greatly astonished this servant, for the people of God must appear so firm and steadfast that the winds of the world and the insinuations of nations cannot shake them. Their steadfastness should illuminate hearts and minds with the light of firmness, and through their constancy, the banner of divine unity should be raised to the highest heights.</w:t>
      </w:r>
    </w:p>
    <w:p w14:paraId="66D83F80" w14:textId="77777777" w:rsidR="006F3AE3" w:rsidRDefault="00000000">
      <w:pPr>
        <w:pStyle w:val="BodyText"/>
      </w:pPr>
      <w:r>
        <w:t>Those casting doubts are utterly unaware of this Cause, for in the beginning, none were informed of its essence. Anyone claiming such knowledge is engaging in absolute falsehood and blatant lies.</w:t>
      </w:r>
    </w:p>
    <w:p w14:paraId="1108F89B" w14:textId="77777777" w:rsidR="006F3AE3" w:rsidRDefault="00000000">
      <w:pPr>
        <w:pStyle w:val="BodyText"/>
      </w:pPr>
      <w:r>
        <w:t>Thus, this lowly servant beseeches and hopes from God that the reward of the friends will not be lost due to the words of this or that person, and that all will be adorned with the robe of steadfastness. Jináb-i-Sayyid ’Alí—upon him be peace—and those with him have always been remembered at the Sacred Threshold…</w:t>
      </w:r>
    </w:p>
    <w:p w14:paraId="20360364" w14:textId="77777777" w:rsidR="006F3AE3" w:rsidRDefault="00000000">
      <w:pPr>
        <w:pStyle w:val="BodyText"/>
      </w:pPr>
      <w:r>
        <w:rPr>
          <w:b/>
          <w:bCs/>
        </w:rPr>
        <w:t>Page 284</w:t>
      </w:r>
      <w:r>
        <w:br/>
        <w:t>…and the gaze of grace has been directed toward them. In all situations of hardship and adversity, the hand of power has preserved them.</w:t>
      </w:r>
    </w:p>
    <w:p w14:paraId="532CC5D4" w14:textId="77777777" w:rsidR="006F3AE3" w:rsidRDefault="00000000">
      <w:pPr>
        <w:pStyle w:val="BodyText"/>
      </w:pPr>
      <w:r>
        <w:t xml:space="preserve">Today is the day when the suns of steadfastness must rise from the horizons of the hearts of the people of the Crimson Ark, shining and radiant. God willing, it is hoped that Jináb-i-Sayyid Muḥammad will </w:t>
      </w:r>
      <w:r>
        <w:lastRenderedPageBreak/>
        <w:t>remain protected from the arrows of the opposers’ insinuations and the spears of the deniers’ doubts, and that he will speak words that draw hearts and minds.</w:t>
      </w:r>
    </w:p>
    <w:p w14:paraId="77AE4030" w14:textId="77777777" w:rsidR="006F3AE3" w:rsidRDefault="00000000">
      <w:pPr>
        <w:pStyle w:val="BodyText"/>
      </w:pPr>
      <w:r>
        <w:t>Convey to him my greetings, and God willing, he will arise for what is befitting for the days of God. Verily, Our Lord, the All-Merciful, is the Witness, the All-Knowing.</w:t>
      </w:r>
    </w:p>
    <w:p w14:paraId="72E15A09" w14:textId="77777777" w:rsidR="006F3AE3" w:rsidRDefault="00000000">
      <w:pPr>
        <w:pStyle w:val="BodyText"/>
      </w:pPr>
      <w:r>
        <w:t>In all circumstances, I beseech and hope from God, exalted be He, for their welfare, health, and protection. The Cause is in the hands of God, the All-Knowing, the All-Informed.</w:t>
      </w:r>
    </w:p>
    <w:p w14:paraId="4A47FAFD" w14:textId="77777777" w:rsidR="006F3AE3" w:rsidRDefault="00000000">
      <w:pPr>
        <w:pStyle w:val="BodyText"/>
      </w:pPr>
      <w:r>
        <w:t>How I wish this servant could meet with the friends and share some hidden matters. In all circumstances, this servant proclaims and testifies that there is no God but Him. The Cause is at the beginning and the end. He is the First and the Last, the Hidden, and He is All-Knowing of all things.</w:t>
      </w:r>
    </w:p>
    <w:p w14:paraId="46748F28" w14:textId="77777777" w:rsidR="006F3AE3" w:rsidRDefault="00000000">
      <w:pPr>
        <w:pStyle w:val="BodyText"/>
      </w:pPr>
      <w:r>
        <w:t>Regarding Jináb-i-Mullá Mahdí from the people of Jásib, you wrote, and this was presented before the Throne.</w:t>
      </w:r>
    </w:p>
    <w:p w14:paraId="00A4C3CF" w14:textId="77777777" w:rsidR="006F3AE3" w:rsidRDefault="00000000">
      <w:pPr>
        <w:pStyle w:val="BodyText"/>
      </w:pPr>
      <w:r>
        <w:rPr>
          <w:b/>
          <w:bCs/>
        </w:rPr>
        <w:t>Page 285</w:t>
      </w:r>
      <w:r>
        <w:br/>
        <w:t>This is what the Kingdom of the Bayán has proclaimed:</w:t>
      </w:r>
    </w:p>
    <w:p w14:paraId="4BF87A3F" w14:textId="77777777" w:rsidR="006F3AE3" w:rsidRDefault="00000000">
      <w:pPr>
        <w:pStyle w:val="BodyText"/>
      </w:pPr>
      <w:r>
        <w:t>“O Most Holy, Most Mighty, Most Exalted, Most Glorious!</w:t>
      </w:r>
    </w:p>
    <w:p w14:paraId="16769683" w14:textId="77777777" w:rsidR="006F3AE3" w:rsidRDefault="00000000">
      <w:pPr>
        <w:pStyle w:val="BodyText"/>
      </w:pPr>
      <w:r>
        <w:t>O ’Alí Qabl-i-Akbar, drink the purest Kawthar from the utterance of your Lord, the All-Merciful. Verily, He will show you what is concealed from the sight of His servants.</w:t>
      </w:r>
    </w:p>
    <w:p w14:paraId="5E78D370" w14:textId="77777777" w:rsidR="006F3AE3" w:rsidRDefault="00000000">
      <w:pPr>
        <w:pStyle w:val="BodyText"/>
      </w:pPr>
      <w:r>
        <w:t>We have mentioned you repeatedly in the Book of My servant, time and again, so that you may offer thanks to your Lord, the All-Knowing, the All-Seeing.</w:t>
      </w:r>
    </w:p>
    <w:p w14:paraId="5C546433" w14:textId="77777777" w:rsidR="006F3AE3" w:rsidRDefault="00000000">
      <w:pPr>
        <w:pStyle w:val="BodyText"/>
      </w:pPr>
      <w:r>
        <w:t>Mention has been made before the Face of the one called Mahdí, who believed in God, the Lord of lords. Say: ‘Do not grieve; indeed, We have already mentioned you.’ This is confirmed by My Supreme Pen through the most exalted Bayán.</w:t>
      </w:r>
    </w:p>
    <w:p w14:paraId="2C94E3AD" w14:textId="77777777" w:rsidR="006F3AE3" w:rsidRDefault="00000000">
      <w:pPr>
        <w:pStyle w:val="BodyText"/>
      </w:pPr>
      <w:r>
        <w:t>Previously, a sacred and most exalted Tablet was revealed for him and sent, so that he might perceive the fragrance of the All-Merciful from it and attain the most exalted station, which is the station of steadfastness. At this moment, we have also mentioned him with wondrous and mighty verses. Beyond this, two additional Tablets have been revealed for him from the heaven of will and sent. Convey these to him so that his eyes may be brightened and his heart illumined with the light of certitude.”</w:t>
      </w:r>
    </w:p>
    <w:p w14:paraId="66EF33F2" w14:textId="77777777" w:rsidR="006F3AE3" w:rsidRDefault="00000000">
      <w:pPr>
        <w:pStyle w:val="BodyText"/>
      </w:pPr>
      <w:r>
        <w:t>It has ended.</w:t>
      </w:r>
    </w:p>
    <w:p w14:paraId="01A8AB6D" w14:textId="77777777" w:rsidR="006F3AE3" w:rsidRDefault="00000000">
      <w:pPr>
        <w:pStyle w:val="BodyText"/>
      </w:pPr>
      <w:r>
        <w:t>As for the offering they have vowed, it should be accepted in a spirit of approval, and according to your instruction, used to host the friends of God wisely.</w:t>
      </w:r>
    </w:p>
    <w:p w14:paraId="3EC52647" w14:textId="77777777" w:rsidR="006F3AE3" w:rsidRDefault="00000000">
      <w:pPr>
        <w:pStyle w:val="BodyText"/>
      </w:pPr>
      <w:r>
        <w:rPr>
          <w:b/>
          <w:bCs/>
        </w:rPr>
        <w:t>Page 286</w:t>
      </w:r>
      <w:r>
        <w:br/>
        <w:t>Gathering in a single assembly is not permissible under any circumstances. If multiple meetings are held separately, this is preferable.</w:t>
      </w:r>
    </w:p>
    <w:p w14:paraId="2C5A35AE" w14:textId="77777777" w:rsidR="006F3AE3" w:rsidRDefault="00000000">
      <w:pPr>
        <w:pStyle w:val="BodyText"/>
      </w:pPr>
      <w:r>
        <w:lastRenderedPageBreak/>
        <w:t>When the Most Great Luminary rose from the horizon of the land of mystery, it was commanded concerning the exalted one named Mahdí, whom God had established in His house after his emigration.</w:t>
      </w:r>
    </w:p>
    <w:p w14:paraId="1BCA28E2" w14:textId="77777777" w:rsidR="006F3AE3" w:rsidRDefault="00000000">
      <w:pPr>
        <w:pStyle w:val="BodyText"/>
      </w:pPr>
      <w:r>
        <w:t>This servant has written that you must follow the footprints of the Lord of Eternity and interact with the people of the world with utmost gentleness and tranquility, so that the alarm and unrest of the people may be quieted, and the weak souls may not be disturbed. In all situations, you must look to wisdom and act according to what you have been commanded in the Book.</w:t>
      </w:r>
    </w:p>
    <w:p w14:paraId="358F2352" w14:textId="77777777" w:rsidR="006F3AE3" w:rsidRDefault="00000000">
      <w:pPr>
        <w:pStyle w:val="BodyText"/>
      </w:pPr>
      <w:r>
        <w:t>This servant presented these lofty words to them, and they replied, stating that no act contrary to what is appropriate has occurred. All the friends are gathered with utmost love, kindness, and unity, engaged in the remembrance of the Beloved of the worlds.</w:t>
      </w:r>
    </w:p>
    <w:p w14:paraId="4F4AC3A0" w14:textId="77777777" w:rsidR="006F3AE3" w:rsidRDefault="00000000">
      <w:pPr>
        <w:pStyle w:val="BodyText"/>
      </w:pPr>
      <w:r>
        <w:t>After presenting this matter at the Sacred Threshold, the following command was issued:</w:t>
      </w:r>
    </w:p>
    <w:p w14:paraId="023FABDE" w14:textId="77777777" w:rsidR="006F3AE3" w:rsidRDefault="00000000">
      <w:pPr>
        <w:pStyle w:val="BodyText"/>
      </w:pPr>
      <w:r>
        <w:t>“Write that the government has no interest in your religion or inner beliefs, whether you are a denier of religions or a reciter of the Qur’án. The government has no issue. However, gatherings cause disturbances and are contrary to the will of the government, as nations have always observed corruption stemming from assemblies.</w:t>
      </w:r>
    </w:p>
    <w:p w14:paraId="5FB115D9" w14:textId="77777777" w:rsidR="006F3AE3" w:rsidRDefault="00000000">
      <w:pPr>
        <w:pStyle w:val="BodyText"/>
      </w:pPr>
      <w:r>
        <w:rPr>
          <w:b/>
          <w:bCs/>
        </w:rPr>
        <w:t>Page 287</w:t>
      </w:r>
      <w:r>
        <w:br/>
        <w:t>From the beginning of the world to this day, gatherings have been a source of disorder. Thus, these meetings are viewed as similar to other assemblies and, for governments, represent a great offense and a grievous error.”</w:t>
      </w:r>
    </w:p>
    <w:p w14:paraId="27A01A80" w14:textId="77777777" w:rsidR="006F3AE3" w:rsidRDefault="00000000">
      <w:pPr>
        <w:pStyle w:val="BodyText"/>
      </w:pPr>
      <w:r>
        <w:t>It has ended.</w:t>
      </w:r>
    </w:p>
    <w:p w14:paraId="442563DC" w14:textId="77777777" w:rsidR="006F3AE3" w:rsidRDefault="00000000">
      <w:pPr>
        <w:pStyle w:val="BodyText"/>
      </w:pPr>
      <w:r>
        <w:t>This lowly one submits to the esteemed friends and loved ones in that land that the mention of absolute nothingness and pure self-effacement from this servant is dependent on their gracious acceptance. God willing, it is hoped that all will shine and radiate from the horizons of the heavens of steadfastness like the sun.</w:t>
      </w:r>
    </w:p>
    <w:p w14:paraId="6974D413" w14:textId="77777777" w:rsidR="006F3AE3" w:rsidRDefault="00000000">
      <w:pPr>
        <w:pStyle w:val="BodyText"/>
      </w:pPr>
      <w:r>
        <w:t>This servant beseeches the Most Exalted, the All-Glorious Lord, to enable everyone to recover what they missed in the days of their Forgiving and Generous Lord.</w:t>
      </w:r>
    </w:p>
    <w:p w14:paraId="41F8BEFC" w14:textId="77777777" w:rsidR="006F3AE3" w:rsidRDefault="00000000">
      <w:pPr>
        <w:pStyle w:val="BodyText"/>
      </w:pPr>
      <w:r>
        <w:t>Praise be to God, the All-Powerful, the Most High, the Most Mighty.</w:t>
      </w:r>
    </w:p>
    <w:p w14:paraId="7EC39A77" w14:textId="77777777" w:rsidR="006F3AE3" w:rsidRDefault="00000000">
      <w:pPr>
        <w:pStyle w:val="BodyText"/>
      </w:pPr>
      <w:r>
        <w:t>Regarding Jináb-i-Muḥammad and Jináb-i-’Alí-Aṣghar—upon them be peace—you wrote, and it was presented at the Most Sacred, Most Exalted Threshold.</w:t>
      </w:r>
    </w:p>
    <w:p w14:paraId="3109CE07" w14:textId="77777777" w:rsidR="006F3AE3" w:rsidRDefault="00000000">
      <w:pPr>
        <w:pStyle w:val="BodyText"/>
      </w:pPr>
      <w:r>
        <w:t>It was stated: “O ‘Alí, the horizons are filled with the verses of your Lord, the All-Knowing, the Wise. Evidences have appeared from all directions through the utterance of the One Who spoke on Mount Sinai, in this Manifestation that all atoms bear witness to, declaring: ’There is no God but Him, the Mighty, the Great.’”</w:t>
      </w:r>
    </w:p>
    <w:p w14:paraId="6031B3B0" w14:textId="77777777" w:rsidR="006F3AE3" w:rsidRDefault="00000000">
      <w:pPr>
        <w:pStyle w:val="BodyText"/>
      </w:pPr>
      <w:r>
        <w:rPr>
          <w:b/>
          <w:bCs/>
        </w:rPr>
        <w:t>Page 288</w:t>
      </w:r>
      <w:r>
        <w:br/>
        <w:t xml:space="preserve">Ask of God that the servants may be enabled to grasp the Tablet of the Lord of Days with utmost power </w:t>
      </w:r>
      <w:r>
        <w:lastRenderedPageBreak/>
        <w:t>and strength so that the insinuations of deniers and the doubts of rejecters may be erased from the face of the earth.</w:t>
      </w:r>
    </w:p>
    <w:p w14:paraId="6DC75C46" w14:textId="77777777" w:rsidR="006F3AE3" w:rsidRDefault="00000000">
      <w:pPr>
        <w:pStyle w:val="BodyText"/>
      </w:pPr>
      <w:r>
        <w:t>God has always been the Bestower, reviving the dead among His servants, and He shall continue to do so. God willing, hearts will be prepared for the reception of verses, and ears will be ready for their hearing. That is to say, God bestows both readiness and the capacity to hear.</w:t>
      </w:r>
    </w:p>
    <w:p w14:paraId="142BD481" w14:textId="77777777" w:rsidR="006F3AE3" w:rsidRDefault="00000000">
      <w:pPr>
        <w:pStyle w:val="BodyText"/>
      </w:pPr>
      <w:r>
        <w:t>Whoever attains this station will be protected from insinuations, allusions, doubts, veils, and hindrances.</w:t>
      </w:r>
    </w:p>
    <w:p w14:paraId="70842211" w14:textId="77777777" w:rsidR="006F3AE3" w:rsidRDefault="00000000">
      <w:pPr>
        <w:pStyle w:val="BodyText"/>
      </w:pPr>
      <w:r>
        <w:t>For the two mentioned souls, a wondrous and mighty Tablet was revealed. God willing, they will drink from the water of life flowing from the revealed words of God and attain everlasting life.</w:t>
      </w:r>
    </w:p>
    <w:p w14:paraId="181BD1C7" w14:textId="77777777" w:rsidR="006F3AE3" w:rsidRDefault="00000000">
      <w:pPr>
        <w:pStyle w:val="BodyText"/>
      </w:pPr>
      <w:r>
        <w:t>It has ended. Praise be to God that, specifically for them, the sun of grace has risen and is shining from the horizon of favor and generosity.</w:t>
      </w:r>
    </w:p>
    <w:p w14:paraId="7E4B6C79" w14:textId="77777777" w:rsidR="006F3AE3" w:rsidRDefault="00000000">
      <w:pPr>
        <w:pStyle w:val="BodyText"/>
      </w:pPr>
      <w:r>
        <w:t>This servant beseeches and hopes from God, exalted be His glory, that they may be enabled…</w:t>
      </w:r>
    </w:p>
    <w:p w14:paraId="2E8D4C1A" w14:textId="77777777" w:rsidR="006F3AE3" w:rsidRDefault="00000000">
      <w:pPr>
        <w:pStyle w:val="BodyText"/>
      </w:pPr>
      <w:r>
        <w:rPr>
          <w:b/>
          <w:bCs/>
        </w:rPr>
        <w:t>Page 289</w:t>
      </w:r>
      <w:r>
        <w:br/>
        <w:t>…to grasp the Tablet with strength from Him and power from His presence.</w:t>
      </w:r>
    </w:p>
    <w:p w14:paraId="7DAD5BE1" w14:textId="77777777" w:rsidR="006F3AE3" w:rsidRDefault="00000000">
      <w:pPr>
        <w:pStyle w:val="BodyText"/>
      </w:pPr>
      <w:r>
        <w:t>The meaning of strength and power has always been and will always be assurance and certitude. In all instances, these statements must be interpreted to avoid any misinterpretation by anyone contrary to what God has permitted, leading to corruption.</w:t>
      </w:r>
    </w:p>
    <w:p w14:paraId="7EAAD027" w14:textId="77777777" w:rsidR="006F3AE3" w:rsidRDefault="00000000">
      <w:pPr>
        <w:pStyle w:val="BodyText"/>
      </w:pPr>
      <w:r>
        <w:t>Whenever support, assistance, and service are mentioned, the intention is the proclamation of the Cause with spirit and joy. The matter rests with God, the All-Powerful, the Almighty, the Beneficent.</w:t>
      </w:r>
    </w:p>
    <w:p w14:paraId="7A006D76" w14:textId="77777777" w:rsidR="006F3AE3" w:rsidRDefault="00000000">
      <w:pPr>
        <w:pStyle w:val="BodyText"/>
      </w:pPr>
      <w:r>
        <w:t>O Beloved of My Heart, the ignorance of the deniers among the people of the Bayán has reached a point where they have carved an idol from their own hands and accept everything it declares, be it dry or wet.</w:t>
      </w:r>
    </w:p>
    <w:p w14:paraId="7D744D76" w14:textId="77777777" w:rsidR="006F3AE3" w:rsidRDefault="00000000">
      <w:pPr>
        <w:pStyle w:val="BodyText"/>
      </w:pPr>
      <w:r>
        <w:t>For instance, that soul who claims to be a mirror is so base that even a stone would feel ashamed of them. They tamper with the sanctuary of their master, who is the sun, committing treachery. Yet those rebellious souls, with the nature of Nimrod, claim that “Even a prophet could nullify a marriage by merely looking at a woman.”</w:t>
      </w:r>
    </w:p>
    <w:p w14:paraId="71CCA2F9" w14:textId="77777777" w:rsidR="006F3AE3" w:rsidRDefault="00000000">
      <w:pPr>
        <w:pStyle w:val="BodyText"/>
      </w:pPr>
      <w:r>
        <w:t>They lack the sense to realize who a prophet is. If true prophethood were proven, the very essence of the Point would be it, and those lying souls have sought…</w:t>
      </w:r>
    </w:p>
    <w:p w14:paraId="52951514" w14:textId="77777777" w:rsidR="006F3AE3" w:rsidRDefault="00000000">
      <w:pPr>
        <w:pStyle w:val="BodyText"/>
      </w:pPr>
      <w:r>
        <w:rPr>
          <w:b/>
          <w:bCs/>
        </w:rPr>
        <w:t>Page 290</w:t>
      </w:r>
      <w:r>
        <w:br/>
        <w:t>…prove the claim of their desired appointment to a vicegerency. How could a vicegerent have dominion over the sanctuary of others? If one is a mirror, how then could they interfere with the sanctuary of the Sun? The Primal Point was not an ordinary man such that He could be lawfully interfered with in this manner. By the One who raised up the heavens without pillars, the stench of these words is foul and offensive. Their shame and falsehood are manifest.</w:t>
      </w:r>
    </w:p>
    <w:p w14:paraId="3C568C63" w14:textId="77777777" w:rsidR="006F3AE3" w:rsidRDefault="00000000">
      <w:pPr>
        <w:pStyle w:val="BodyText"/>
      </w:pPr>
      <w:r>
        <w:t xml:space="preserve">What then is treachery, and what constitutes a lack of trustworthiness? Glorified be God! They claim to be mirrors and yet interfere with the sanctuary of the Sun. May God protect us and you from such vile </w:t>
      </w:r>
      <w:r>
        <w:lastRenderedPageBreak/>
        <w:t>deeds, which have caused the denizens of the highest paradise to lament. Their words contradict them, and their actions renounce them. May God protect us and you, O fair-minded ones.</w:t>
      </w:r>
    </w:p>
    <w:p w14:paraId="5F548FEC" w14:textId="77777777" w:rsidR="006F3AE3" w:rsidRDefault="00000000">
      <w:pPr>
        <w:pStyle w:val="BodyText"/>
      </w:pPr>
      <w:r>
        <w:t>A man in Iraq, Jináb-i-Mírzá Muḥammad-’Alí Rashtí, heard of this and, in every gathering, mocked and scorned the perpetrators with various words. Curse be upon the wrongdoers!</w:t>
      </w:r>
    </w:p>
    <w:p w14:paraId="4A224865" w14:textId="77777777" w:rsidR="006F3AE3" w:rsidRDefault="00000000">
      <w:pPr>
        <w:pStyle w:val="BodyText"/>
      </w:pPr>
      <w:r>
        <w:t>Similarly, the source of the Sun of existence, the noble Mother of the Primal Point—may all be a sacrifice unto Him—was residing in Najaf.</w:t>
      </w:r>
    </w:p>
    <w:p w14:paraId="2040279B" w14:textId="77777777" w:rsidR="006F3AE3" w:rsidRDefault="00000000">
      <w:pPr>
        <w:pStyle w:val="BodyText"/>
      </w:pPr>
      <w:r>
        <w:rPr>
          <w:b/>
          <w:bCs/>
        </w:rPr>
        <w:t>Page 291</w:t>
      </w:r>
      <w:r>
        <w:br/>
        <w:t>As she hesitated regarding the matter of the Exalted One, some individuals, under instruction, were tasked with explaining the details of the Manifestation to her. After their statements and explanations, she finally remarked:</w:t>
      </w:r>
    </w:p>
    <w:p w14:paraId="583C21C6" w14:textId="77777777" w:rsidR="006F3AE3" w:rsidRDefault="00000000">
      <w:pPr>
        <w:pStyle w:val="BodyText"/>
      </w:pPr>
      <w:r>
        <w:t>“How could these souls, who acknowledge His station as the Qá’im, interfere with His sanctuary?”</w:t>
      </w:r>
    </w:p>
    <w:p w14:paraId="15E8992D" w14:textId="77777777" w:rsidR="006F3AE3" w:rsidRDefault="00000000">
      <w:pPr>
        <w:pStyle w:val="BodyText"/>
      </w:pPr>
      <w:r>
        <w:t>How much embarrassment resulted from this statement! By the One who made the stone speak to demonstrate His power, the Beauty of the All-Praised was grieved by this matter for a time and declared that further speech was not permissible. From the beginning of creation until now, such an act has never been heard of.</w:t>
      </w:r>
    </w:p>
    <w:p w14:paraId="17490A93" w14:textId="77777777" w:rsidR="006F3AE3" w:rsidRDefault="00000000">
      <w:pPr>
        <w:pStyle w:val="BodyText"/>
      </w:pPr>
      <w:r>
        <w:t>In truth, such wretched, atheistic liars are well-suited as leaders for that group.</w:t>
      </w:r>
    </w:p>
    <w:p w14:paraId="682757DB" w14:textId="77777777" w:rsidR="006F3AE3" w:rsidRDefault="00000000">
      <w:pPr>
        <w:pStyle w:val="BodyText"/>
      </w:pPr>
      <w:r>
        <w:t>This servant is ashamed to recount some of their deeds. For instance, Abú’l-Qásim of the land of “K,” who was with him in his early years, was sentenced to death over a trivial and baseless suspicion. The same fate befell others.</w:t>
      </w:r>
    </w:p>
    <w:p w14:paraId="48625E13" w14:textId="77777777" w:rsidR="006F3AE3" w:rsidRDefault="00000000">
      <w:pPr>
        <w:pStyle w:val="BodyText"/>
      </w:pPr>
      <w:r>
        <w:t>If all the details were recounted, it would only cause distress.</w:t>
      </w:r>
    </w:p>
    <w:p w14:paraId="00BFDFDD" w14:textId="77777777" w:rsidR="006F3AE3" w:rsidRDefault="00000000">
      <w:pPr>
        <w:pStyle w:val="BodyText"/>
      </w:pPr>
      <w:r>
        <w:t>As for the words of a third believer in “He Whom God shall make manifest,”—upon Him be every glory and splendor—you have heard them. This lowly one beseeches and hopes from the Exalted God that He will preserve these servants and deliver the heedless from their plight. Verily, He is the Forgiving, the Merciful.</w:t>
      </w:r>
    </w:p>
    <w:p w14:paraId="5BFBD668" w14:textId="77777777" w:rsidR="006F3AE3" w:rsidRDefault="00000000">
      <w:pPr>
        <w:pStyle w:val="BodyText"/>
      </w:pPr>
      <w:r>
        <w:rPr>
          <w:b/>
          <w:bCs/>
        </w:rPr>
        <w:t>Page 292</w:t>
      </w:r>
      <w:r>
        <w:br/>
        <w:t>You wrote that at the time of writing, the honored and esteemed Jináb-i-Ḥájí Sayyid Jawád—upon him be peace—was present. This news brought great joy and happiness. God willing, he will always be adorned with health and wellness and engaged in the remembrance of the Beloved of the worlds.</w:t>
      </w:r>
    </w:p>
    <w:p w14:paraId="675D4BAA" w14:textId="77777777" w:rsidR="006F3AE3" w:rsidRDefault="00000000">
      <w:pPr>
        <w:pStyle w:val="BodyText"/>
      </w:pPr>
      <w:r>
        <w:t>His mention was presented before the Throne, where it was stated:</w:t>
      </w:r>
    </w:p>
    <w:p w14:paraId="012CB60B" w14:textId="77777777" w:rsidR="006F3AE3" w:rsidRDefault="00000000">
      <w:pPr>
        <w:pStyle w:val="BodyText"/>
      </w:pPr>
      <w:r>
        <w:t>“Convey our greetings to him on Our behalf, so that these greetings may renew the days of reunion and the remembrance thereof. Say:</w:t>
      </w:r>
    </w:p>
    <w:p w14:paraId="2B506C16" w14:textId="77777777" w:rsidR="006F3AE3" w:rsidRDefault="00000000">
      <w:pPr>
        <w:pStyle w:val="BodyText"/>
      </w:pPr>
      <w:r>
        <w:t>’O My Name, reflect deeply upon the accounts of former days and consider well the doubts and delusions they have devised. Even now, the heedless remain trapped in such imaginings.</w:t>
      </w:r>
    </w:p>
    <w:p w14:paraId="474F424A" w14:textId="77777777" w:rsidR="006F3AE3" w:rsidRDefault="00000000">
      <w:pPr>
        <w:pStyle w:val="BodyText"/>
      </w:pPr>
      <w:r>
        <w:lastRenderedPageBreak/>
        <w:t>For twelve hundred years, expectations were directed toward the fabricated realms of Jábulqá and Jábulsá. These delusions caused such harm to the Manifestation of the Cause that its extent is beyond human reckoning.</w:t>
      </w:r>
    </w:p>
    <w:p w14:paraId="46AEDC00" w14:textId="77777777" w:rsidR="006F3AE3" w:rsidRDefault="00000000">
      <w:pPr>
        <w:pStyle w:val="BodyText"/>
      </w:pPr>
      <w:r>
        <w:t>It was due to such delusions that the Point was martyred. This prisoner has been carried from land to land, in the hands of the wicked.</w:t>
      </w:r>
    </w:p>
    <w:p w14:paraId="3D3AB654" w14:textId="77777777" w:rsidR="006F3AE3" w:rsidRDefault="00000000">
      <w:pPr>
        <w:pStyle w:val="BodyText"/>
      </w:pPr>
      <w:r>
        <w:t>O My Name, exert great effort so that once again the poor servants of God are not left wandering in the darkness of delusions. A soul unfit to stand in the presence of the Lord has spread the fabric of delusions even wider than before and has set up a greater idol than previously existed.</w:t>
      </w:r>
    </w:p>
    <w:p w14:paraId="1071958D" w14:textId="77777777" w:rsidR="006F3AE3" w:rsidRDefault="00000000">
      <w:pPr>
        <w:pStyle w:val="BodyText"/>
      </w:pPr>
      <w:r>
        <w:rPr>
          <w:b/>
          <w:bCs/>
        </w:rPr>
        <w:t>Page 293</w:t>
      </w:r>
      <w:r>
        <w:br/>
        <w:t>Seize the reins of the Cause with the permission of your Lord, then speak words that will cause the hearts of the discerning to soar and will steady the feet of the wavering.</w:t>
      </w:r>
    </w:p>
    <w:p w14:paraId="7082FE50" w14:textId="77777777" w:rsidR="006F3AE3" w:rsidRDefault="00000000">
      <w:pPr>
        <w:pStyle w:val="BodyText"/>
      </w:pPr>
      <w:r>
        <w:t>Say: ’O servants, come and let us act upon the word of truth, which is incumbent upon all to obey. That is, let us set aside all that we have heard, purify our ears of what has been listened to, and then turn to the revealed writings.</w:t>
      </w:r>
    </w:p>
    <w:p w14:paraId="6C6336D3" w14:textId="77777777" w:rsidR="006F3AE3" w:rsidRDefault="00000000">
      <w:pPr>
        <w:pStyle w:val="BodyText"/>
      </w:pPr>
      <w:r>
        <w:t>By God, they guide all to the Most Exalted Horizon and proclaim with the most eloquent expression among the people:</w:t>
      </w:r>
    </w:p>
    <w:p w14:paraId="353B2EEB" w14:textId="77777777" w:rsidR="006F3AE3" w:rsidRDefault="00000000">
      <w:pPr>
        <w:pStyle w:val="BodyText"/>
      </w:pPr>
      <w:r>
        <w:t>“Verily, I am the Mother Book from before and after. When My fragrance is diffused, all the books of the world bow down, and the straight path of God is made manifest.”</w:t>
      </w:r>
    </w:p>
    <w:p w14:paraId="3A83C75C" w14:textId="77777777" w:rsidR="006F3AE3" w:rsidRDefault="00000000">
      <w:pPr>
        <w:pStyle w:val="BodyText"/>
      </w:pPr>
      <w:r>
        <w:t>Blessed is the one who finds My fragrance and turns towards My Face, and woe unto every denier who turns away from God, the Lord of the worlds.’</w:t>
      </w:r>
    </w:p>
    <w:p w14:paraId="6C83F407" w14:textId="77777777" w:rsidR="006F3AE3" w:rsidRDefault="00000000">
      <w:pPr>
        <w:pStyle w:val="BodyText"/>
      </w:pPr>
      <w:r>
        <w:t>O My Name, I shall once again complain to you of all the mirrors.”</w:t>
      </w:r>
    </w:p>
    <w:p w14:paraId="1D35A80E" w14:textId="77777777" w:rsidR="006F3AE3" w:rsidRDefault="00000000">
      <w:pPr>
        <w:pStyle w:val="BodyText"/>
      </w:pPr>
      <w:r>
        <w:rPr>
          <w:b/>
          <w:bCs/>
        </w:rPr>
        <w:t>Page 294</w:t>
      </w:r>
      <w:r>
        <w:br/>
        <w:t>By the sun of truth, which has risen and shone from the prison, if a soul had arisen and been capable of raising the Cause, this prisoner would never have been content to manifest it.</w:t>
      </w:r>
    </w:p>
    <w:p w14:paraId="2E7CF023" w14:textId="77777777" w:rsidR="006F3AE3" w:rsidRDefault="00000000">
      <w:pPr>
        <w:pStyle w:val="BodyText"/>
      </w:pPr>
      <w:r>
        <w:t>This is what caused the Cause to be raised and likewise, the cries of the Point. Reflect on what the Oppressed One has uttered before, after, and in this Great Prison. It has ended.</w:t>
      </w:r>
    </w:p>
    <w:p w14:paraId="0A153A65" w14:textId="77777777" w:rsidR="006F3AE3" w:rsidRDefault="00000000">
      <w:pPr>
        <w:pStyle w:val="BodyText"/>
      </w:pPr>
      <w:r>
        <w:t>It is requested that you convey, on behalf of this lowly and insignificant one, the mention of self-effacement and annihilation to His presence.</w:t>
      </w:r>
    </w:p>
    <w:p w14:paraId="6B6DF9B3" w14:textId="77777777" w:rsidR="006F3AE3" w:rsidRDefault="00000000">
      <w:pPr>
        <w:pStyle w:val="BodyText"/>
      </w:pPr>
      <w:r>
        <w:t>If Jináb-i-Zayn—upon him be peace—is present, convey greetings to him and state:</w:t>
      </w:r>
    </w:p>
    <w:p w14:paraId="75112D07" w14:textId="77777777" w:rsidR="006F3AE3" w:rsidRDefault="00000000">
      <w:pPr>
        <w:pStyle w:val="BodyText"/>
      </w:pPr>
      <w:r>
        <w:t>“Exert yourselves in reviving the people from the outpourings of the Ocean of the All-Merciful’s Word. All success lies in this. God willing, you will succeed in that which is beloved in the sight of God.</w:t>
      </w:r>
    </w:p>
    <w:p w14:paraId="2EF9600D" w14:textId="77777777" w:rsidR="006F3AE3" w:rsidRDefault="00000000">
      <w:pPr>
        <w:pStyle w:val="BodyText"/>
      </w:pPr>
      <w:r>
        <w:lastRenderedPageBreak/>
        <w:t>If all the friends and the chosen ones of God were engaged in the proclamation of the Cause, it would be observed that most of those lands would be cleansed and purified of the filth of idolatry and heedlessness.”</w:t>
      </w:r>
    </w:p>
    <w:p w14:paraId="2FE6ABF7" w14:textId="77777777" w:rsidR="006F3AE3" w:rsidRDefault="00000000">
      <w:pPr>
        <w:pStyle w:val="BodyText"/>
      </w:pPr>
      <w:r>
        <w:rPr>
          <w:b/>
          <w:bCs/>
        </w:rPr>
        <w:t>Page 295</w:t>
      </w:r>
    </w:p>
    <w:p w14:paraId="3F5FE305" w14:textId="77777777" w:rsidR="006F3AE3" w:rsidRDefault="00000000">
      <w:pPr>
        <w:pStyle w:val="BodyText"/>
      </w:pPr>
      <w:r>
        <w:t>…would be freed and delivered from all hardships and afflictions. It is hoped that God will enable everyone and assist them in what leads to the elevation of the Cause. Verily, He is near and responsive.</w:t>
      </w:r>
    </w:p>
    <w:p w14:paraId="5C950ACF" w14:textId="77777777" w:rsidR="006F3AE3" w:rsidRDefault="00000000">
      <w:pPr>
        <w:pStyle w:val="BodyText"/>
      </w:pPr>
      <w:r>
        <w:t>Concerning Jináb-i-Ḥasan-’Alí, one of the emigrants to the land of Ṣád—upon him and them be the Glory of God—you mentioned him, and this was presented at the Sacred Threshold. A specific and exalted Tablet was revealed for him and sent. God willing, he will attain it.</w:t>
      </w:r>
    </w:p>
    <w:p w14:paraId="5CCC98CA" w14:textId="77777777" w:rsidR="006F3AE3" w:rsidRDefault="00000000">
      <w:pPr>
        <w:pStyle w:val="BodyText"/>
      </w:pPr>
      <w:r>
        <w:t>This lowly servant also conveys greetings:</w:t>
      </w:r>
    </w:p>
    <w:p w14:paraId="300E654F" w14:textId="77777777" w:rsidR="006F3AE3" w:rsidRDefault="00000000">
      <w:pPr>
        <w:pStyle w:val="BodyText"/>
      </w:pPr>
      <w:r>
        <w:t>“The Glory upon you, upon those with you, upon those who migrated for the sake of God, upon those who answered His call, upon those who proclaimed His remembrance and praise, upon those who served Him, upon those who did not exchange the nectar of His love for anything else, and upon those who drank the Kawthar of steadfastness once in His name and again through His wise remembrance. Praise be to God, the All-Powerful, the Most Exalted, the All-Knowing.”</w:t>
      </w:r>
    </w:p>
    <w:p w14:paraId="33515F11" w14:textId="77777777" w:rsidR="006F3AE3" w:rsidRDefault="00000000">
      <w:pPr>
        <w:pStyle w:val="BodyText"/>
      </w:pPr>
      <w:r>
        <w:t>Servant</w:t>
      </w:r>
      <w:r>
        <w:br/>
        <w:t>17th Rajab, Year 98 (June 1881)</w:t>
      </w:r>
    </w:p>
    <w:p w14:paraId="53B8E112" w14:textId="77777777" w:rsidR="006F3AE3" w:rsidRDefault="00000000">
      <w:pPr>
        <w:pStyle w:val="Heading2"/>
      </w:pPr>
      <w:bookmarkStart w:id="1036" w:name="bh00091-natural"/>
      <w:bookmarkEnd w:id="1035"/>
      <w:r>
        <w:t>BH00091 (Natural)</w:t>
      </w:r>
    </w:p>
    <w:p w14:paraId="769F5DD5" w14:textId="77777777" w:rsidR="006F3AE3" w:rsidRDefault="00000000">
      <w:pPr>
        <w:pStyle w:val="Heading3"/>
      </w:pPr>
      <w:bookmarkStart w:id="1037" w:name="lawh-i-haji-mirza-kamalud-din"/>
      <w:r>
        <w:t>Lawh-i-Haji Mirza Kamalu’d-Din</w:t>
      </w:r>
    </w:p>
    <w:p w14:paraId="5ADF9C9A" w14:textId="77777777" w:rsidR="006F3AE3" w:rsidRDefault="00000000">
      <w:pPr>
        <w:pStyle w:val="FirstParagraph"/>
      </w:pPr>
      <w:r>
        <w:rPr>
          <w:b/>
          <w:bCs/>
        </w:rPr>
        <w:t>Page 296</w:t>
      </w:r>
    </w:p>
    <w:p w14:paraId="4F87B342" w14:textId="77777777" w:rsidR="006F3AE3" w:rsidRDefault="00000000">
      <w:pPr>
        <w:pStyle w:val="BodyText"/>
      </w:pPr>
      <w:r>
        <w:rPr>
          <w:b/>
          <w:bCs/>
        </w:rPr>
        <w:t>He is the Most Great, the Most Holy, the All-Powerful, the Most Exalted, the Most Glorious.</w:t>
      </w:r>
    </w:p>
    <w:p w14:paraId="23F4D9B9" w14:textId="77777777" w:rsidR="006F3AE3" w:rsidRDefault="00000000">
      <w:pPr>
        <w:pStyle w:val="BodyText"/>
      </w:pPr>
      <w:r>
        <w:t>Praise be to God, Who is sanctified by His might, distinguished by His majesty, and spoke His Word among creation. Then the mountains quaked, the heavens of the delusions of the people of error were rent asunder, the lands of vain imaginings were engulfed, and the sun of certitude rose on a destined day.</w:t>
      </w:r>
    </w:p>
    <w:p w14:paraId="03515385" w14:textId="77777777" w:rsidR="006F3AE3" w:rsidRDefault="00000000">
      <w:pPr>
        <w:pStyle w:val="BodyText"/>
      </w:pPr>
      <w:r>
        <w:t>Exalted is He Who has manifested, revealed, and spoken, causing others to speak. Verily, He is the One by Whom the gates of reunion were opened and the ocean of nearness surged in the kingdom of creation. Say, verily, He is the One settled upon the Most Great Throne, Who judges with pure truth and summons all to God.</w:t>
      </w:r>
    </w:p>
    <w:p w14:paraId="61FDC977" w14:textId="77777777" w:rsidR="006F3AE3" w:rsidRDefault="00000000">
      <w:pPr>
        <w:pStyle w:val="BodyText"/>
      </w:pPr>
      <w:r>
        <w:t>Blessed is the one who is drawn by the call of the Lord, turns toward Him detached from all else, takes the nectar of immortality from the hands of the people of Glory, and drinks in the name of God, the Creator of the heavens. Verily, those of the Most Exalted Concourse circle around Him.</w:t>
      </w:r>
    </w:p>
    <w:p w14:paraId="6026C441" w14:textId="77777777" w:rsidR="006F3AE3" w:rsidRDefault="00000000">
      <w:pPr>
        <w:pStyle w:val="BodyText"/>
      </w:pPr>
      <w:r>
        <w:rPr>
          <w:b/>
          <w:bCs/>
        </w:rPr>
        <w:t>Page 297</w:t>
      </w:r>
    </w:p>
    <w:p w14:paraId="4A43E347" w14:textId="77777777" w:rsidR="006F3AE3" w:rsidRDefault="00000000">
      <w:pPr>
        <w:pStyle w:val="BodyText"/>
      </w:pPr>
      <w:r>
        <w:lastRenderedPageBreak/>
        <w:t>And woe unto those who cast God behind their backs, follow the delusions of the people, and turn away from the Most Exalted Horizon. They are among those whom the denizens of fire renounce. These are the ones who disbelieved in the All-Merciful when the horizon of the Bayán was illumined by the sun of the mention of God, the All-Powerful, the Most Exalted, the Most Great.</w:t>
      </w:r>
    </w:p>
    <w:p w14:paraId="297309B0" w14:textId="77777777" w:rsidR="006F3AE3" w:rsidRDefault="00000000">
      <w:pPr>
        <w:pStyle w:val="BodyText"/>
      </w:pPr>
      <w:r>
        <w:t>Praise be to God, Who revealed to those who turned toward Him what was hidden within the pavilion of His protection, and confirmed them in their turning toward this horizon wherein the Tongue of Grandeur spoke:</w:t>
      </w:r>
    </w:p>
    <w:p w14:paraId="3D47782F" w14:textId="77777777" w:rsidR="006F3AE3" w:rsidRDefault="00000000">
      <w:pPr>
        <w:pStyle w:val="BodyText"/>
      </w:pPr>
      <w:r>
        <w:t>“By God, the appointed time has been fulfilled, and the promised one has come with a dominion that veils of majesty and the ranks of men, who have clung to their desires, could not hinder. These are they who disbelieved in God, the one, the all-knowing, the all-informed.”</w:t>
      </w:r>
    </w:p>
    <w:p w14:paraId="79DA7558" w14:textId="77777777" w:rsidR="006F3AE3" w:rsidRDefault="00000000">
      <w:pPr>
        <w:pStyle w:val="BodyText"/>
      </w:pPr>
      <w:r>
        <w:t>Afterwards, your letter reached this lowly servant. I took it, opened it, and found within it the fragrance of your sincerity to God, your turning toward His horizon, and your steadfastness in the service of His Cause, His remembrance, and His praise.</w:t>
      </w:r>
    </w:p>
    <w:p w14:paraId="4CD49BBE" w14:textId="77777777" w:rsidR="006F3AE3" w:rsidRDefault="00000000">
      <w:pPr>
        <w:pStyle w:val="BodyText"/>
      </w:pPr>
      <w:r>
        <w:t>When I perceived its scent and understood its contents, I turned to the Most Exalted Goal and appeared before the Throne of our Lord, the Possessor of Names, presenting its contents before His Face.</w:t>
      </w:r>
    </w:p>
    <w:p w14:paraId="13679BB9" w14:textId="77777777" w:rsidR="006F3AE3" w:rsidRDefault="00000000">
      <w:pPr>
        <w:pStyle w:val="BodyText"/>
      </w:pPr>
      <w:r>
        <w:rPr>
          <w:b/>
          <w:bCs/>
        </w:rPr>
        <w:t>Page 298</w:t>
      </w:r>
    </w:p>
    <w:p w14:paraId="08CDB791" w14:textId="77777777" w:rsidR="006F3AE3" w:rsidRDefault="00000000">
      <w:pPr>
        <w:pStyle w:val="BodyText"/>
      </w:pPr>
      <w:r>
        <w:t>Then the Tongue of Grandeur uttered words that caused the Pen to be thunderstruck. Despite this, how can this lowly one recount what the Tongue of Eternity has spoken?</w:t>
      </w:r>
    </w:p>
    <w:p w14:paraId="5707E15C" w14:textId="77777777" w:rsidR="006F3AE3" w:rsidRDefault="00000000">
      <w:pPr>
        <w:pStyle w:val="BodyText"/>
      </w:pPr>
      <w:r>
        <w:t>By God, the pens of creation are powerless to describe or enumerate it, and the tongues of all the worlds are incapable of conveying its meaning and praise. Blessed are you for what you have attained in the mention of the Beloved, which has made hearts and minds soar.</w:t>
      </w:r>
    </w:p>
    <w:p w14:paraId="645D5C4A" w14:textId="77777777" w:rsidR="006F3AE3" w:rsidRDefault="00000000">
      <w:pPr>
        <w:pStyle w:val="BodyText"/>
      </w:pPr>
      <w:r>
        <w:t>We beseech God to grant you success and strengthen you in what He loves and is pleased with, and to provide for you from the wondrous, heavenly table that has descended from the presence of God, the Lord of all worlds.</w:t>
      </w:r>
    </w:p>
    <w:p w14:paraId="6CAA62DD" w14:textId="77777777" w:rsidR="006F3AE3" w:rsidRDefault="00000000">
      <w:pPr>
        <w:pStyle w:val="BodyText"/>
      </w:pPr>
      <w:r>
        <w:t>Praise be to the Beloved of the worlds, Who has made His friends steadfast in His Cause and Whose fragrance of divine love is sensed from them as it passes and spreads.</w:t>
      </w:r>
    </w:p>
    <w:p w14:paraId="5F9FAC46" w14:textId="77777777" w:rsidR="006F3AE3" w:rsidRDefault="00000000">
      <w:pPr>
        <w:pStyle w:val="BodyText"/>
      </w:pPr>
      <w:r>
        <w:t>Rejoice in what you have attained in the Day of God, which most of His servants have not achieved. We hope that in all times you may drink from the Kawthar of life and bestow it upon the dead of the valley of heedlessness and bewilderment so that they may attain a wondrous and mighty life and rise to recover what they have lost.</w:t>
      </w:r>
    </w:p>
    <w:p w14:paraId="0BA0DA2A" w14:textId="77777777" w:rsidR="006F3AE3" w:rsidRDefault="00000000">
      <w:pPr>
        <w:pStyle w:val="BodyText"/>
      </w:pPr>
      <w:r>
        <w:t>Today is the day when all atoms proclaim the praise of the Possessor of Names and Attributes. God, exalted be His praise and mighty is His station, has borne witness that this Day has no equal or likeness.</w:t>
      </w:r>
    </w:p>
    <w:p w14:paraId="34DE43D7" w14:textId="77777777" w:rsidR="006F3AE3" w:rsidRDefault="00000000">
      <w:pPr>
        <w:pStyle w:val="BodyText"/>
      </w:pPr>
      <w:r>
        <w:t>Thus, the station of those who have perceived it and attained it is clear and evident. There is no need for further mention. However, I beseech God, exalted and glorious, to awaken the heedless souls whom sleep has overtaken, that they may respond to the call of His loved ones…</w:t>
      </w:r>
    </w:p>
    <w:p w14:paraId="4DDD6CFD" w14:textId="77777777" w:rsidR="006F3AE3" w:rsidRDefault="00000000">
      <w:pPr>
        <w:pStyle w:val="BodyText"/>
      </w:pPr>
      <w:r>
        <w:rPr>
          <w:b/>
          <w:bCs/>
        </w:rPr>
        <w:lastRenderedPageBreak/>
        <w:t>Page 299</w:t>
      </w:r>
    </w:p>
    <w:p w14:paraId="42AB169A" w14:textId="77777777" w:rsidR="006F3AE3" w:rsidRDefault="00000000">
      <w:pPr>
        <w:pStyle w:val="BodyText"/>
      </w:pPr>
      <w:r>
        <w:t>…the beloved ones may become aware and not be deprived of the Kawthar of divine grace in this spiritual dawn. Verily, He is the One who can do whatsoever He wills, and He is the One, the generous giver.</w:t>
      </w:r>
    </w:p>
    <w:p w14:paraId="388EF2FA" w14:textId="77777777" w:rsidR="006F3AE3" w:rsidRDefault="00000000">
      <w:pPr>
        <w:pStyle w:val="BodyText"/>
      </w:pPr>
      <w:r>
        <w:t>Concerning what you mentioned about the divine philosophers and true sages, who, by the endless bounties of God, have turned toward the dawning-place of divine revelation and have partaken of the nectar of the knowledge of the Beloved of the worlds—all these matters were presented in detail at the Sacred Threshold. For each of them, the Sun of Favor has risen.</w:t>
      </w:r>
    </w:p>
    <w:p w14:paraId="5F0C4346" w14:textId="77777777" w:rsidR="006F3AE3" w:rsidRDefault="00000000">
      <w:pPr>
        <w:pStyle w:val="BodyText"/>
      </w:pPr>
      <w:r>
        <w:t>Some time ago, their petitions were sent from the highlands by Jináb-i-Zayn al-Muqarrabín—upon him be every glory and splendor—and were presented before the Throne. For each of them, specific replies were revealed from the Heaven of divine will and sent.</w:t>
      </w:r>
    </w:p>
    <w:p w14:paraId="747DC831" w14:textId="77777777" w:rsidR="006F3AE3" w:rsidRDefault="00000000">
      <w:pPr>
        <w:pStyle w:val="BodyText"/>
      </w:pPr>
      <w:r>
        <w:t>On my behalf, convey greetings, peace, and congratulations to each of them and say:</w:t>
      </w:r>
    </w:p>
    <w:p w14:paraId="1875F1FF" w14:textId="77777777" w:rsidR="006F3AE3" w:rsidRDefault="00000000">
      <w:pPr>
        <w:pStyle w:val="BodyText"/>
      </w:pPr>
      <w:r>
        <w:t>“Blessed are you for what you have attained, as recorded in the Books of God and hidden within the treasure of His encompassing knowledge. All the appointed times, promises, and signs mentioned in the former scriptures have been fulfilled.</w:t>
      </w:r>
    </w:p>
    <w:p w14:paraId="7FD17037" w14:textId="77777777" w:rsidR="006F3AE3" w:rsidRDefault="00000000">
      <w:pPr>
        <w:pStyle w:val="BodyText"/>
      </w:pPr>
      <w:r>
        <w:t>In one of the divine Tablets revealed to the new believers among the people of Khá, these sublime words are recorded:</w:t>
      </w:r>
    </w:p>
    <w:p w14:paraId="20CAF11B" w14:textId="77777777" w:rsidR="006F3AE3" w:rsidRDefault="00000000">
      <w:pPr>
        <w:pStyle w:val="BodyText"/>
      </w:pPr>
      <w:r>
        <w:rPr>
          <w:b/>
          <w:bCs/>
        </w:rPr>
        <w:t>Page 300</w:t>
      </w:r>
    </w:p>
    <w:p w14:paraId="24906DDB" w14:textId="77777777" w:rsidR="006F3AE3" w:rsidRDefault="00000000">
      <w:pPr>
        <w:pStyle w:val="BodyText"/>
      </w:pPr>
      <w:r>
        <w:t>’The divine promises mentioned in the sacred texts have all been manifested. The law of God has flowed forth from Zion, and the call of God has been raised from Jerusalem. The lands and mountains thereof are adorned with the effulgent lights of the Lord.</w:t>
      </w:r>
    </w:p>
    <w:p w14:paraId="53D32441" w14:textId="77777777" w:rsidR="006F3AE3" w:rsidRDefault="00000000">
      <w:pPr>
        <w:pStyle w:val="BodyText"/>
      </w:pPr>
      <w:r>
        <w:t>Blessed is the one who reflects upon what has been revealed in the Books of God, the Sovereign, the Self-Subsisting.</w:t>
      </w:r>
    </w:p>
    <w:p w14:paraId="6622A635" w14:textId="77777777" w:rsidR="006F3AE3" w:rsidRDefault="00000000">
      <w:pPr>
        <w:pStyle w:val="BodyText"/>
      </w:pPr>
      <w:r>
        <w:t>O friends of God, reflect deeply and with attentive ears listen to the Word of God, that you may partake of His grace and mercy, drink of the crystal-clear waters of steadfastness, and stand firm like a mountain in the Cause of God.</w:t>
      </w:r>
    </w:p>
    <w:p w14:paraId="5A4F1BDD" w14:textId="77777777" w:rsidR="006F3AE3" w:rsidRDefault="00000000">
      <w:pPr>
        <w:pStyle w:val="BodyText"/>
      </w:pPr>
      <w:r>
        <w:t>The Cause is mighty, mighty, and this Day is mighty, mighty.’</w:t>
      </w:r>
    </w:p>
    <w:p w14:paraId="27ECDA9B" w14:textId="77777777" w:rsidR="006F3AE3" w:rsidRDefault="00000000">
      <w:pPr>
        <w:pStyle w:val="BodyText"/>
      </w:pPr>
      <w:r>
        <w:t>In the Book of Isaiah, it is written:</w:t>
      </w:r>
    </w:p>
    <w:p w14:paraId="448B46AC" w14:textId="77777777" w:rsidR="006F3AE3" w:rsidRDefault="00000000">
      <w:pPr>
        <w:pStyle w:val="BodyText"/>
      </w:pPr>
      <w:r>
        <w:t>‘Enter into the rock and hide in the dust from before the terror of the Lord and from the glory of His majesty.’</w:t>
      </w:r>
    </w:p>
    <w:p w14:paraId="2E231093" w14:textId="77777777" w:rsidR="006F3AE3" w:rsidRDefault="00000000">
      <w:pPr>
        <w:pStyle w:val="BodyText"/>
      </w:pPr>
      <w:r>
        <w:t>If a soul reflects upon this verse alone, they will become aware of the greatness of the Cause and the majesty of the Day of God. At the end of the mentioned verse, it says:</w:t>
      </w:r>
    </w:p>
    <w:p w14:paraId="123F93F3" w14:textId="77777777" w:rsidR="006F3AE3" w:rsidRDefault="00000000">
      <w:pPr>
        <w:pStyle w:val="BodyText"/>
      </w:pPr>
      <w:r>
        <w:t>‘And the Lord alone shall be exalted in that Day.’</w:t>
      </w:r>
    </w:p>
    <w:p w14:paraId="2C1B7BC3" w14:textId="77777777" w:rsidR="006F3AE3" w:rsidRDefault="00000000">
      <w:pPr>
        <w:pStyle w:val="BodyText"/>
      </w:pPr>
      <w:r>
        <w:lastRenderedPageBreak/>
        <w:t>Today is the day when the Throne of David is adorned with the appearance of the Promised One. Today is the day whose mention has been inscribed by the Pen of Command in all the Books.</w:t>
      </w:r>
    </w:p>
    <w:p w14:paraId="3567C14E" w14:textId="77777777" w:rsidR="006F3AE3" w:rsidRDefault="00000000">
      <w:pPr>
        <w:pStyle w:val="BodyText"/>
      </w:pPr>
      <w:r>
        <w:t>There is no verse except that it proclaims this Name, and no Book except that it testifies to this manifest Word.</w:t>
      </w:r>
    </w:p>
    <w:p w14:paraId="686FA287" w14:textId="77777777" w:rsidR="006F3AE3" w:rsidRDefault="00000000">
      <w:pPr>
        <w:pStyle w:val="BodyText"/>
      </w:pPr>
      <w:r>
        <w:rPr>
          <w:b/>
          <w:bCs/>
        </w:rPr>
        <w:t>Page 301</w:t>
      </w:r>
    </w:p>
    <w:p w14:paraId="1DBB030A" w14:textId="77777777" w:rsidR="006F3AE3" w:rsidRDefault="00000000">
      <w:pPr>
        <w:pStyle w:val="BodyText"/>
      </w:pPr>
      <w:r>
        <w:t>If we were to recount all that has been revealed in the scriptures and written texts concerning the mention of this Manifestation, this Tablet would become immensely voluminous.</w:t>
      </w:r>
    </w:p>
    <w:p w14:paraId="2A7062FD" w14:textId="77777777" w:rsidR="006F3AE3" w:rsidRDefault="00000000">
      <w:pPr>
        <w:pStyle w:val="BodyText"/>
      </w:pPr>
      <w:r>
        <w:t>Today, all must be assured by the bounties of God and strive with utmost wisdom in the proclamation of the Cause, that all may be illumined by the light of the dawn of meanings.”</w:t>
      </w:r>
    </w:p>
    <w:p w14:paraId="34923AE9" w14:textId="77777777" w:rsidR="006F3AE3" w:rsidRDefault="00000000">
      <w:pPr>
        <w:pStyle w:val="BodyText"/>
      </w:pPr>
      <w:r>
        <w:t>It has ended.</w:t>
      </w:r>
    </w:p>
    <w:p w14:paraId="68EABC8E" w14:textId="77777777" w:rsidR="006F3AE3" w:rsidRDefault="00000000">
      <w:pPr>
        <w:pStyle w:val="BodyText"/>
      </w:pPr>
      <w:r>
        <w:t>I beseech and hope from God that He will protect them within His safeguarding care and enable them to hear His call. For indeed, if a soul truly listens to the call of God, they will never falter from the path of the Cause. The cries, clamors, and screams—whether they be loud or faint—will all appear to them as absolute nothingness.</w:t>
      </w:r>
    </w:p>
    <w:p w14:paraId="10509178" w14:textId="77777777" w:rsidR="006F3AE3" w:rsidRDefault="00000000">
      <w:pPr>
        <w:pStyle w:val="BodyText"/>
      </w:pPr>
      <w:r>
        <w:t>The reason why most people of religions have not yet attained this most great favor is that they have not understood their own scriptures as they truly are.</w:t>
      </w:r>
    </w:p>
    <w:p w14:paraId="7DE9620F" w14:textId="77777777" w:rsidR="006F3AE3" w:rsidRDefault="00000000">
      <w:pPr>
        <w:pStyle w:val="BodyText"/>
      </w:pPr>
      <w:r>
        <w:t>In essence, what is intended by the divine scriptures is the knowledge of the dawning-place of the Cause and the source of divine revelation. This is the greatest matter, which has caused most souls to become thunderstruck and bewildered.</w:t>
      </w:r>
    </w:p>
    <w:p w14:paraId="7D63E5DD" w14:textId="77777777" w:rsidR="006F3AE3" w:rsidRDefault="00000000">
      <w:pPr>
        <w:pStyle w:val="BodyText"/>
      </w:pPr>
      <w:r>
        <w:t>All the laws and ordinances recorded in the scriptures revolve around the recognition of God and always will. For if someone does not attain the knowledge of God, all their deeds will become “scattered dust.”</w:t>
      </w:r>
    </w:p>
    <w:p w14:paraId="7C763868" w14:textId="77777777" w:rsidR="006F3AE3" w:rsidRDefault="00000000">
      <w:pPr>
        <w:pStyle w:val="BodyText"/>
      </w:pPr>
      <w:r>
        <w:t>In the first chapter of the Book of Isaiah, it is written:</w:t>
      </w:r>
    </w:p>
    <w:p w14:paraId="5E5EE7FD" w14:textId="77777777" w:rsidR="006F3AE3" w:rsidRDefault="00000000">
      <w:pPr>
        <w:pStyle w:val="BodyText"/>
      </w:pPr>
      <w:r>
        <w:rPr>
          <w:b/>
          <w:bCs/>
        </w:rPr>
        <w:t>Page 303</w:t>
      </w:r>
    </w:p>
    <w:p w14:paraId="79F6B8A3" w14:textId="77777777" w:rsidR="006F3AE3" w:rsidRDefault="00000000">
      <w:pPr>
        <w:pStyle w:val="BodyText"/>
      </w:pPr>
      <w:r>
        <w:t>(11) “‘To what purpose is the multitude of your sacrifices unto me?’ saith the Lord. ’I am full of the burnt offerings of rams and the fat of fed beasts, and I delight not in the blood of bullocks or of lambs or of goats.</w:t>
      </w:r>
    </w:p>
    <w:p w14:paraId="09163C5B" w14:textId="77777777" w:rsidR="006F3AE3" w:rsidRDefault="00000000">
      <w:pPr>
        <w:pStyle w:val="BodyText"/>
      </w:pPr>
      <w:r>
        <w:t>(12) When you come to appear before me, who has required this at your hand, to tread my courts?</w:t>
      </w:r>
    </w:p>
    <w:p w14:paraId="35161B58" w14:textId="77777777" w:rsidR="006F3AE3" w:rsidRDefault="00000000">
      <w:pPr>
        <w:pStyle w:val="BodyText"/>
      </w:pPr>
      <w:r>
        <w:t>(13) Bring no more vain oblations; incense is an abomination unto me; the new moons and sabbaths, the calling of assemblies, I cannot away with; it is iniquity, even the solemn meeting.</w:t>
      </w:r>
    </w:p>
    <w:p w14:paraId="2C23BFDC" w14:textId="77777777" w:rsidR="006F3AE3" w:rsidRDefault="00000000">
      <w:pPr>
        <w:pStyle w:val="BodyText"/>
      </w:pPr>
      <w:r>
        <w:t>(14) Your new moons and your appointed feasts my soul hateth; they are a trouble unto me; I am weary to bear them.’</w:t>
      </w:r>
    </w:p>
    <w:p w14:paraId="728419EF" w14:textId="77777777" w:rsidR="006F3AE3" w:rsidRDefault="00000000">
      <w:pPr>
        <w:pStyle w:val="BodyText"/>
      </w:pPr>
      <w:r>
        <w:lastRenderedPageBreak/>
        <w:t>If a soul reflects upon these mentioned phrases and recorded verses from the Book of Isaiah, they will turn away from the means and look to the Source. Then, whatever emanates from Him…”</w:t>
      </w:r>
    </w:p>
    <w:p w14:paraId="50E3DCCF" w14:textId="77777777" w:rsidR="006F3AE3" w:rsidRDefault="00000000">
      <w:pPr>
        <w:pStyle w:val="BodyText"/>
      </w:pPr>
      <w:r>
        <w:rPr>
          <w:b/>
          <w:bCs/>
        </w:rPr>
        <w:t>Page 303</w:t>
      </w:r>
    </w:p>
    <w:p w14:paraId="509ADC1F" w14:textId="77777777" w:rsidR="006F3AE3" w:rsidRDefault="00000000">
      <w:pPr>
        <w:pStyle w:val="BodyText"/>
      </w:pPr>
      <w:r>
        <w:t>…what is revealed from Him, they should consider it as the cause and adhere to it. Those souls who have conveyed the accounts of the divine sages and those who have drunk from the Kawthar of knowledge to the serene souls in the sacred city (Jerusalem) should observe these statements to firmly believe that God does as He wills. On one day, He commands sacrifice, and on another day, He abrogates that command. He is not to be questioned about what He does, for He is the Questioner, the All-Knowing.</w:t>
      </w:r>
    </w:p>
    <w:p w14:paraId="5FFB72D1" w14:textId="77777777" w:rsidR="006F3AE3" w:rsidRDefault="00000000">
      <w:pPr>
        <w:pStyle w:val="BodyText"/>
      </w:pPr>
      <w:r>
        <w:t>Observe how the mentioned phrases are at variance with what this group holds. Indeed, today is the day when all these matters have been resolved, and the new law of God flows forth from the finger of divine bounty.</w:t>
      </w:r>
    </w:p>
    <w:p w14:paraId="4C70A8CC" w14:textId="77777777" w:rsidR="006F3AE3" w:rsidRDefault="00000000">
      <w:pPr>
        <w:pStyle w:val="BodyText"/>
      </w:pPr>
      <w:r>
        <w:t>He is the true Zion, and in Zion and Jerusalem, this call has been raised. Mount Qum (the abode of God) has become the seat of the Throne. Blessed are the ears that hear, the hearts that recognize, the senses that perceive, and the eyes that see in the days of God, the Almighty, the All-Powerful.</w:t>
      </w:r>
    </w:p>
    <w:p w14:paraId="19087107" w14:textId="77777777" w:rsidR="006F3AE3" w:rsidRDefault="00000000">
      <w:pPr>
        <w:pStyle w:val="BodyText"/>
      </w:pPr>
      <w:r>
        <w:t>If this servant were to expound upon the allusions and implications of the previous scriptures for the friends, it would require an extended period for writing. However, the opportunity is lacking, for…</w:t>
      </w:r>
    </w:p>
    <w:p w14:paraId="73E4E7FD" w14:textId="77777777" w:rsidR="006F3AE3" w:rsidRDefault="00000000">
      <w:pPr>
        <w:pStyle w:val="BodyText"/>
      </w:pPr>
      <w:r>
        <w:rPr>
          <w:b/>
          <w:bCs/>
        </w:rPr>
        <w:t>Page 305</w:t>
      </w:r>
    </w:p>
    <w:p w14:paraId="2FA4DBEF" w14:textId="77777777" w:rsidR="006F3AE3" w:rsidRDefault="00000000">
      <w:pPr>
        <w:pStyle w:val="BodyText"/>
      </w:pPr>
      <w:r>
        <w:t>…this servant is occupied with a great task: transcribing what descends from the heaven of the will of our all-knowing Lord.</w:t>
      </w:r>
    </w:p>
    <w:p w14:paraId="62961F96" w14:textId="77777777" w:rsidR="006F3AE3" w:rsidRDefault="00000000">
      <w:pPr>
        <w:pStyle w:val="BodyText"/>
      </w:pPr>
      <w:r>
        <w:t>Say to them, “O gentlemen, today is that day when all matters have undergone transformation. Brothers have estranged themselves from brothers; fathers have renounced sons, and sons have disowned fathers.</w:t>
      </w:r>
    </w:p>
    <w:p w14:paraId="3446AD70" w14:textId="77777777" w:rsidR="006F3AE3" w:rsidRDefault="00000000">
      <w:pPr>
        <w:pStyle w:val="BodyText"/>
      </w:pPr>
      <w:r>
        <w:t>How many friends, whose bonds of unity have been severed due to the Word of God! How many distant souls have drawn closer, and how many close ones have turned away! How many thirsty ones remain bewildered in the deserts of error and perish, while others head for the vast ocean and attain it, drinking therefrom!</w:t>
      </w:r>
    </w:p>
    <w:p w14:paraId="16786367" w14:textId="77777777" w:rsidR="006F3AE3" w:rsidRDefault="00000000">
      <w:pPr>
        <w:pStyle w:val="BodyText"/>
      </w:pPr>
      <w:r>
        <w:t>Today is the day when relationships are not considered. Accepting souls are both fathers and sons, for they walk upon one path, drink from one nectar, gaze toward one horizon, and are secluded in one abode. Their relationship is firmly established by the name of God.</w:t>
      </w:r>
    </w:p>
    <w:p w14:paraId="238A255C" w14:textId="77777777" w:rsidR="006F3AE3" w:rsidRDefault="00000000">
      <w:pPr>
        <w:pStyle w:val="BodyText"/>
      </w:pPr>
      <w:r>
        <w:t>Blessed are they and those who join them. Today is the day when earthquakes have overtaken the tribes of the earth, and people lie prostrate upon the ground.</w:t>
      </w:r>
    </w:p>
    <w:p w14:paraId="05C80415" w14:textId="77777777" w:rsidR="006F3AE3" w:rsidRDefault="00000000">
      <w:pPr>
        <w:pStyle w:val="BodyText"/>
      </w:pPr>
      <w:r>
        <w:rPr>
          <w:b/>
          <w:bCs/>
        </w:rPr>
        <w:t>Page 306</w:t>
      </w:r>
    </w:p>
    <w:p w14:paraId="65513BF2" w14:textId="77777777" w:rsidR="006F3AE3" w:rsidRDefault="00000000">
      <w:pPr>
        <w:pStyle w:val="BodyText"/>
      </w:pPr>
      <w:r>
        <w:t>They speak, yet they lack understanding. They walk, yet they are devoid of spirit. They have ears but are barred from hearing; they are raised blind and appear deaf and dumb.</w:t>
      </w:r>
    </w:p>
    <w:p w14:paraId="78759418" w14:textId="77777777" w:rsidR="006F3AE3" w:rsidRDefault="00000000">
      <w:pPr>
        <w:pStyle w:val="BodyText"/>
      </w:pPr>
      <w:r>
        <w:lastRenderedPageBreak/>
        <w:t>Say, “Today is that day when all trees are in attraction and fervor, and the nightingales are in song and joy.</w:t>
      </w:r>
    </w:p>
    <w:p w14:paraId="51BF4D1C" w14:textId="77777777" w:rsidR="006F3AE3" w:rsidRDefault="00000000">
      <w:pPr>
        <w:pStyle w:val="BodyText"/>
      </w:pPr>
      <w:r>
        <w:t>Fresh eyes are absent to behold a renewed world. Ancient eyes, weakened and infirmed by the cataracts of desire, fail to see. Otherwise, the mountains, deserts, sands, rocks, hills, plains, stars, and heavens are all seen in attraction and yearning.”</w:t>
      </w:r>
    </w:p>
    <w:p w14:paraId="32FE16B2" w14:textId="77777777" w:rsidR="006F3AE3" w:rsidRDefault="00000000">
      <w:pPr>
        <w:pStyle w:val="BodyText"/>
      </w:pPr>
      <w:r>
        <w:t>In one of the Persian statements revealed for a particular soul, this blessed phrase is found:</w:t>
      </w:r>
    </w:p>
    <w:p w14:paraId="58B9773D" w14:textId="77777777" w:rsidR="006F3AE3" w:rsidRDefault="00000000">
      <w:pPr>
        <w:pStyle w:val="BodyText"/>
      </w:pPr>
      <w:r>
        <w:t>“O sons of wisdom, the delicate eyelid deprives the eye of seeing the world and all it contains. Then, what will the veil of greed do if it descends upon the eye of the heart?”</w:t>
      </w:r>
    </w:p>
    <w:p w14:paraId="5E20516D" w14:textId="77777777" w:rsidR="006F3AE3" w:rsidRDefault="00000000">
      <w:pPr>
        <w:pStyle w:val="BodyText"/>
      </w:pPr>
      <w:r>
        <w:t>End it.</w:t>
      </w:r>
    </w:p>
    <w:p w14:paraId="18E09C84" w14:textId="77777777" w:rsidR="006F3AE3" w:rsidRDefault="00000000">
      <w:pPr>
        <w:pStyle w:val="BodyText"/>
      </w:pPr>
      <w:r>
        <w:t>Say to the divine sages, upon whom be the glory of God, that you are the souls foretold in chapter 65 of Isaiah the Prophet. For you have drunk from the Kawthar of life while your companions were deprived, and you have attained eternal bounty while your peers were denied.</w:t>
      </w:r>
    </w:p>
    <w:p w14:paraId="7BE1263A" w14:textId="77777777" w:rsidR="006F3AE3" w:rsidRDefault="00000000">
      <w:pPr>
        <w:pStyle w:val="BodyText"/>
      </w:pPr>
      <w:r>
        <w:rPr>
          <w:b/>
          <w:bCs/>
        </w:rPr>
        <w:t>Page 307</w:t>
      </w:r>
    </w:p>
    <w:p w14:paraId="07847AB5" w14:textId="77777777" w:rsidR="006F3AE3" w:rsidRDefault="00000000">
      <w:pPr>
        <w:pStyle w:val="BodyText"/>
      </w:pPr>
      <w:r>
        <w:t>This is what is stated in the Book of Isaiah:</w:t>
      </w:r>
    </w:p>
    <w:p w14:paraId="00641A25" w14:textId="77777777" w:rsidR="006F3AE3" w:rsidRDefault="00000000">
      <w:pPr>
        <w:pStyle w:val="BodyText"/>
      </w:pPr>
      <w:r>
        <w:t>“Behold, My servants shall eat, but you shall be hungry; behold, My servants shall drink, but you shall be thirsty; behold, My servants shall rejoice, but you shall be ashamed. Behold, My servants shall sing for joy of heart, but you shall cry for sorrow of heart and shall howl for vexation of spirit.”</w:t>
      </w:r>
    </w:p>
    <w:p w14:paraId="1B4BAD40" w14:textId="77777777" w:rsidR="006F3AE3" w:rsidRDefault="00000000">
      <w:pPr>
        <w:pStyle w:val="BodyText"/>
      </w:pPr>
      <w:r>
        <w:t>End it.</w:t>
      </w:r>
    </w:p>
    <w:p w14:paraId="41421F62" w14:textId="77777777" w:rsidR="006F3AE3" w:rsidRDefault="00000000">
      <w:pPr>
        <w:pStyle w:val="BodyText"/>
      </w:pPr>
      <w:r>
        <w:t>Observe how even oaths are foretold to change on that day. It is said:</w:t>
      </w:r>
    </w:p>
    <w:p w14:paraId="20BABE22" w14:textId="77777777" w:rsidR="006F3AE3" w:rsidRDefault="00000000">
      <w:pPr>
        <w:pStyle w:val="BodyText"/>
      </w:pPr>
      <w:r>
        <w:t>(16) “He who blesses himself in the earth shall bless himself in the God of truth, and he that swears in the earth shall swear by the God of truth, because the former troubles are forgotten and because they are hidden from My eyes.”</w:t>
      </w:r>
    </w:p>
    <w:p w14:paraId="371CD56D" w14:textId="77777777" w:rsidR="006F3AE3" w:rsidRDefault="00000000">
      <w:pPr>
        <w:pStyle w:val="BodyText"/>
      </w:pPr>
      <w:r>
        <w:t>(17) “For behold, I create new heavens and a new earth, and the former shall not be remembered or come into mind.”</w:t>
      </w:r>
    </w:p>
    <w:p w14:paraId="68347D7A" w14:textId="77777777" w:rsidR="006F3AE3" w:rsidRDefault="00000000">
      <w:pPr>
        <w:pStyle w:val="BodyText"/>
      </w:pPr>
      <w:r>
        <w:t>End it.</w:t>
      </w:r>
    </w:p>
    <w:p w14:paraId="40BEAB14" w14:textId="77777777" w:rsidR="006F3AE3" w:rsidRDefault="00000000">
      <w:pPr>
        <w:pStyle w:val="BodyText"/>
      </w:pPr>
      <w:r>
        <w:t>Reflect deeply upon these passages.</w:t>
      </w:r>
    </w:p>
    <w:p w14:paraId="6DB5FE79" w14:textId="77777777" w:rsidR="006F3AE3" w:rsidRDefault="00000000">
      <w:pPr>
        <w:pStyle w:val="BodyText"/>
      </w:pPr>
      <w:r>
        <w:t>In Iraq, some said, “They have even changed the oaths to swear by the God of truth.” Such oaths were unheard of before. Thus, their souls have imagined things and denied God.</w:t>
      </w:r>
    </w:p>
    <w:p w14:paraId="79F04A7C" w14:textId="77777777" w:rsidR="006F3AE3" w:rsidRDefault="00000000">
      <w:pPr>
        <w:pStyle w:val="BodyText"/>
      </w:pPr>
      <w:r>
        <w:t>Oblivious are they to the fact that what is recorded in the scriptures must come to pass. By your life, O thou mentioned before the Throne! They are deaf, blind, ignorant, unaware, and devoid of understanding. Woe unto them and those who follow them in their desires.</w:t>
      </w:r>
    </w:p>
    <w:p w14:paraId="126671DC" w14:textId="77777777" w:rsidR="006F3AE3" w:rsidRDefault="00000000">
      <w:pPr>
        <w:pStyle w:val="BodyText"/>
      </w:pPr>
      <w:r>
        <w:lastRenderedPageBreak/>
        <w:t>I testify that they are the losers. Most people in the world are attached to their own imaginations and cling to their assumptions, believing themselves to be focused on truth.</w:t>
      </w:r>
    </w:p>
    <w:p w14:paraId="7F2AAD4E" w14:textId="77777777" w:rsidR="006F3AE3" w:rsidRDefault="00000000">
      <w:pPr>
        <w:pStyle w:val="BodyText"/>
      </w:pPr>
      <w:r>
        <w:t>If the hand of God’s omnipotence were to lift one veil, they would take up another and, because of these, remain deprived of the Creator of Names and Fashioner of Heaven.</w:t>
      </w:r>
    </w:p>
    <w:p w14:paraId="234785DE" w14:textId="77777777" w:rsidR="006F3AE3" w:rsidRDefault="00000000">
      <w:pPr>
        <w:pStyle w:val="BodyText"/>
      </w:pPr>
      <w:r>
        <w:t>All souls are promised the Day of God and are assured of the Manifestation of Truth. In the Qur’an, the Bayán, and the heavenly scriptures, this matter is mentioned and inscribed countless times. This is the essence of the Book and the foundation…</w:t>
      </w:r>
    </w:p>
    <w:p w14:paraId="09E76B4C" w14:textId="77777777" w:rsidR="006F3AE3" w:rsidRDefault="00000000">
      <w:pPr>
        <w:pStyle w:val="BodyText"/>
      </w:pPr>
      <w:r>
        <w:rPr>
          <w:b/>
          <w:bCs/>
        </w:rPr>
        <w:t>Page 309</w:t>
      </w:r>
    </w:p>
    <w:p w14:paraId="0E0BE754" w14:textId="77777777" w:rsidR="006F3AE3" w:rsidRDefault="00000000">
      <w:pPr>
        <w:pStyle w:val="BodyText"/>
      </w:pPr>
      <w:r>
        <w:t>…yet, the majority have not comprehended this station. Instead, they have objected to the Manifestation of Revelation and the Source of Inspiration, claiming that He has professed divinity. However, if the Tongue of Grandeur spoke differently, then it would warrant objection, for today is the Day of God—nothing besides Him and His manifestations is mentioned or will ever be.</w:t>
      </w:r>
    </w:p>
    <w:p w14:paraId="79B63523" w14:textId="77777777" w:rsidR="006F3AE3" w:rsidRDefault="00000000">
      <w:pPr>
        <w:pStyle w:val="BodyText"/>
      </w:pPr>
      <w:r>
        <w:t>Woe unto them for following their desires and denying God, our Compassionate and Merciful Lord.</w:t>
      </w:r>
    </w:p>
    <w:p w14:paraId="5E2185AF" w14:textId="77777777" w:rsidR="006F3AE3" w:rsidRDefault="00000000">
      <w:pPr>
        <w:pStyle w:val="BodyText"/>
      </w:pPr>
      <w:r>
        <w:t>The people of the Qur’an, from the lowly to the esteemed, the learned to the ignorant, have, for twelve hundred years, clung to vile and false utterances, filled with slanderous and baseless statements.</w:t>
      </w:r>
    </w:p>
    <w:p w14:paraId="47128216" w14:textId="77777777" w:rsidR="006F3AE3" w:rsidRDefault="00000000">
      <w:pPr>
        <w:pStyle w:val="BodyText"/>
      </w:pPr>
      <w:r>
        <w:t>From the dawn of Islam until now, they repeatedly declared that the Qá’im resides in Jabálqá with his children and wives. They claimed that anyone who says he will be born is a liar, slanderer, or even an infidel.</w:t>
      </w:r>
    </w:p>
    <w:p w14:paraId="2C1554F8" w14:textId="77777777" w:rsidR="006F3AE3" w:rsidRDefault="00000000">
      <w:pPr>
        <w:pStyle w:val="BodyText"/>
      </w:pPr>
      <w:r>
        <w:t>Yet, according to outward events, God Almighty, exalted and transcendent, lifted the veil, and all saw and heard that He appeared in Persia and was born of a human mother.</w:t>
      </w:r>
    </w:p>
    <w:p w14:paraId="496972CE" w14:textId="77777777" w:rsidR="006F3AE3" w:rsidRDefault="00000000">
      <w:pPr>
        <w:pStyle w:val="BodyText"/>
      </w:pPr>
      <w:r>
        <w:t>Reflect on how so many scholars, philosophers, sages, and mystics were heedless of the truth and wandered in the wilderness of speculation and illusion. Their delusions led to the martyrdom of the Point of the Bayán—may all creation be His sacrifice.</w:t>
      </w:r>
    </w:p>
    <w:p w14:paraId="6D6611F7" w14:textId="77777777" w:rsidR="006F3AE3" w:rsidRDefault="00000000">
      <w:pPr>
        <w:pStyle w:val="BodyText"/>
      </w:pPr>
      <w:r>
        <w:rPr>
          <w:b/>
          <w:bCs/>
        </w:rPr>
        <w:t>Page 310</w:t>
      </w:r>
    </w:p>
    <w:p w14:paraId="7FCC155B" w14:textId="77777777" w:rsidR="006F3AE3" w:rsidRDefault="00000000">
      <w:pPr>
        <w:pStyle w:val="BodyText"/>
      </w:pPr>
      <w:r>
        <w:t>Even now, some souls, who are ignorant of reality and yet consider themselves of the Bayán, are busy inventing slanderous claims of fabricated guardianship and falsehoods. Their aim is to deter the weak from the Truth and nurture them with baseless illusions that neither satisfy nor enrich them.</w:t>
      </w:r>
    </w:p>
    <w:p w14:paraId="535C4229" w14:textId="77777777" w:rsidR="006F3AE3" w:rsidRDefault="00000000">
      <w:pPr>
        <w:pStyle w:val="BodyText"/>
      </w:pPr>
      <w:r>
        <w:t>See how far removed they are from the Straight Path. We hope that the people of Bahá ascend to such a station that they regard all utterances and statements as utterly nonexistent and entirely null.</w:t>
      </w:r>
    </w:p>
    <w:p w14:paraId="156313B6" w14:textId="77777777" w:rsidR="006F3AE3" w:rsidRDefault="00000000">
      <w:pPr>
        <w:pStyle w:val="BodyText"/>
      </w:pPr>
      <w:r>
        <w:t xml:space="preserve">They should hold fast to the firm cord and drink from the goblet of their Lord, standing united in rows before Him, and cling to the hem of the blessed word: </w:t>
      </w:r>
      <w:r>
        <w:rPr>
          <w:b/>
          <w:bCs/>
        </w:rPr>
        <w:t>“The sovereignty on that day belongs to God.”</w:t>
      </w:r>
    </w:p>
    <w:p w14:paraId="14F7E76A" w14:textId="77777777" w:rsidR="006F3AE3" w:rsidRDefault="00000000">
      <w:pPr>
        <w:pStyle w:val="BodyText"/>
      </w:pPr>
      <w:r>
        <w:lastRenderedPageBreak/>
        <w:t>These souls belong to the people of Bahá, who are said to reside in the crimson ark. By the Sun of the Horizon of the Bayán, the fabrications emanating from liars have reached such a level that it leaves one astonished.</w:t>
      </w:r>
    </w:p>
    <w:p w14:paraId="05758D20" w14:textId="77777777" w:rsidR="006F3AE3" w:rsidRDefault="00000000">
      <w:pPr>
        <w:pStyle w:val="BodyText"/>
      </w:pPr>
      <w:r>
        <w:rPr>
          <w:b/>
          <w:bCs/>
        </w:rPr>
        <w:t>Page 311</w:t>
      </w:r>
    </w:p>
    <w:p w14:paraId="09B3C046" w14:textId="77777777" w:rsidR="006F3AE3" w:rsidRDefault="00000000">
      <w:pPr>
        <w:pStyle w:val="BodyText"/>
      </w:pPr>
      <w:r>
        <w:t>The people of the Bayán, who today are estranged from the Truth, are seen as a hundred thousand degrees lower than the people of the Qur’an.</w:t>
      </w:r>
    </w:p>
    <w:p w14:paraId="4FE3E105" w14:textId="77777777" w:rsidR="006F3AE3" w:rsidRDefault="00000000">
      <w:pPr>
        <w:pStyle w:val="BodyText"/>
      </w:pPr>
      <w:r>
        <w:t>The very words they used to revere for twelve hundred years have now become a tool of falsehood for these liars. They must all reflect deeply on what has been said.</w:t>
      </w:r>
    </w:p>
    <w:p w14:paraId="743C615E" w14:textId="77777777" w:rsidR="006F3AE3" w:rsidRDefault="00000000">
      <w:pPr>
        <w:pStyle w:val="BodyText"/>
      </w:pPr>
      <w:r>
        <w:t>Today, the wine of steadfastness is more exalted and beloved than anything else. One must serve it wisely so that the friends may partake and not stumble over the words of those who associate others with God.</w:t>
      </w:r>
    </w:p>
    <w:p w14:paraId="4B704A36" w14:textId="77777777" w:rsidR="006F3AE3" w:rsidRDefault="00000000">
      <w:pPr>
        <w:pStyle w:val="BodyText"/>
      </w:pPr>
      <w:r>
        <w:t>We ask God to protect everyone with His power and elevate His friends to the highest station so that none may see, hear, or turn to anything but Him.</w:t>
      </w:r>
    </w:p>
    <w:p w14:paraId="2DDBC539" w14:textId="77777777" w:rsidR="006F3AE3" w:rsidRDefault="00000000">
      <w:pPr>
        <w:pStyle w:val="BodyText"/>
      </w:pPr>
      <w:r>
        <w:rPr>
          <w:b/>
          <w:bCs/>
        </w:rPr>
        <w:t>Page 312</w:t>
      </w:r>
    </w:p>
    <w:p w14:paraId="6329D9BF" w14:textId="77777777" w:rsidR="006F3AE3" w:rsidRDefault="00000000">
      <w:pPr>
        <w:pStyle w:val="BodyText"/>
      </w:pPr>
      <w:r>
        <w:t>The Point of the Bayán—may all creation be His sacrifice—spoke of the Beauty of the Most Great in these terms:</w:t>
      </w:r>
    </w:p>
    <w:p w14:paraId="57935D83" w14:textId="77777777" w:rsidR="006F3AE3" w:rsidRDefault="00000000">
      <w:pPr>
        <w:pStyle w:val="BodyText"/>
      </w:pPr>
      <w:r>
        <w:rPr>
          <w:i/>
          <w:iCs/>
        </w:rPr>
        <w:t>“He was and will forever be, declaring, ‘Indeed, I am God; there is no God but Me. O My creation, worship Me.’”</w:t>
      </w:r>
    </w:p>
    <w:p w14:paraId="4B773E5C" w14:textId="77777777" w:rsidR="006F3AE3" w:rsidRDefault="00000000">
      <w:pPr>
        <w:pStyle w:val="BodyText"/>
      </w:pPr>
      <w:r>
        <w:t>Now observe this blessed word and consider the suspicions and illusions of the servants. He even says:</w:t>
      </w:r>
    </w:p>
    <w:p w14:paraId="38A02C1C" w14:textId="77777777" w:rsidR="006F3AE3" w:rsidRDefault="00000000">
      <w:pPr>
        <w:pStyle w:val="BodyText"/>
      </w:pPr>
      <w:r>
        <w:rPr>
          <w:i/>
          <w:iCs/>
        </w:rPr>
        <w:t>“Do not be veiled by mention of the Prophet, the Guardian, or anything lesser, and do not deprive yourselves of the Manifestation of the Divine Revelation.”</w:t>
      </w:r>
    </w:p>
    <w:p w14:paraId="73C8FC18" w14:textId="77777777" w:rsidR="006F3AE3" w:rsidRDefault="00000000">
      <w:pPr>
        <w:pStyle w:val="BodyText"/>
      </w:pPr>
      <w:r>
        <w:t>For He is the hidden mystery and the treasured secret. All have been created for His manifestation.</w:t>
      </w:r>
    </w:p>
    <w:p w14:paraId="007C2154" w14:textId="77777777" w:rsidR="006F3AE3" w:rsidRDefault="00000000">
      <w:pPr>
        <w:pStyle w:val="BodyText"/>
      </w:pPr>
      <w:r>
        <w:t>He has spoken of this station in such a way that the pen is powerless to describe it. He testifies unto Himself by Himself:</w:t>
      </w:r>
    </w:p>
    <w:p w14:paraId="351749B1" w14:textId="77777777" w:rsidR="006F3AE3" w:rsidRDefault="00000000">
      <w:pPr>
        <w:pStyle w:val="BodyText"/>
      </w:pPr>
      <w:r>
        <w:rPr>
          <w:i/>
          <w:iCs/>
        </w:rPr>
        <w:t>“Indeed, He is the All-Knowing, the All-Informed.”</w:t>
      </w:r>
    </w:p>
    <w:p w14:paraId="5972CB4A" w14:textId="77777777" w:rsidR="006F3AE3" w:rsidRDefault="00000000">
      <w:pPr>
        <w:pStyle w:val="BodyText"/>
      </w:pPr>
      <w:r>
        <w:t>We ask God to enable all to remain steadfast in His Cause and detach themselves from all else.</w:t>
      </w:r>
    </w:p>
    <w:p w14:paraId="23EDBFDF" w14:textId="77777777" w:rsidR="006F3AE3" w:rsidRDefault="00000000">
      <w:pPr>
        <w:pStyle w:val="BodyText"/>
      </w:pPr>
      <w:r>
        <w:t>This servant conveyed the names mentioned in your book, and for each, verses of divine blessings were revealed. We pray that all may attain these and cling to His bounty.</w:t>
      </w:r>
    </w:p>
    <w:p w14:paraId="72E6920B" w14:textId="77777777" w:rsidR="006F3AE3" w:rsidRDefault="00000000">
      <w:pPr>
        <w:pStyle w:val="BodyText"/>
      </w:pPr>
      <w:r>
        <w:t>Likewise, for those who submitted petitions, a unique and invincible Tablet was revealed and dispatched for each. Praise be to God, the names of all are recorded in the presence of the Greatest Horizon and are illumined and exalted by the rays of His face.</w:t>
      </w:r>
    </w:p>
    <w:p w14:paraId="127DAD81" w14:textId="77777777" w:rsidR="006F3AE3" w:rsidRDefault="00000000">
      <w:pPr>
        <w:pStyle w:val="BodyText"/>
      </w:pPr>
      <w:r>
        <w:t>Upon them be the glory, mercy, favor, and generosity of God.</w:t>
      </w:r>
    </w:p>
    <w:p w14:paraId="7A75EAED" w14:textId="77777777" w:rsidR="006F3AE3" w:rsidRDefault="00000000">
      <w:pPr>
        <w:pStyle w:val="BodyText"/>
      </w:pPr>
      <w:r>
        <w:lastRenderedPageBreak/>
        <w:t>He, exalted and glorious, declared:</w:t>
      </w:r>
    </w:p>
    <w:p w14:paraId="18C287BA" w14:textId="77777777" w:rsidR="006F3AE3" w:rsidRDefault="00000000">
      <w:pPr>
        <w:pStyle w:val="BodyText"/>
      </w:pPr>
      <w:r>
        <w:rPr>
          <w:i/>
          <w:iCs/>
        </w:rPr>
        <w:t>“O Mahmúd! Hear the call of your Loving Lord from this evident prison. There is no God but Him, the Mighty, the Generous. Your letter reached the Wronged One, and He revealed for you what exudes the fragrance of…”</w:t>
      </w:r>
    </w:p>
    <w:p w14:paraId="79DDA755" w14:textId="77777777" w:rsidR="006F3AE3" w:rsidRDefault="00000000">
      <w:pPr>
        <w:pStyle w:val="BodyText"/>
      </w:pPr>
      <w:r>
        <w:rPr>
          <w:b/>
          <w:bCs/>
        </w:rPr>
        <w:t>Page 313</w:t>
      </w:r>
    </w:p>
    <w:p w14:paraId="476973FF" w14:textId="77777777" w:rsidR="006F3AE3" w:rsidRDefault="00000000">
      <w:pPr>
        <w:pStyle w:val="BodyText"/>
      </w:pPr>
      <w:r>
        <w:t>*“The fragrance of the robe has spread across the world. Indeed, your Lord is the Generous Bestower. He remembers His loved ones in the Most Great Prison and calls them to a station inscribed in the Tablets of God, the Lord of the worlds. Hold fast to the cord of steadfastness and cling to the hem of God, the All-Powerful, the Almighty.</w:t>
      </w:r>
    </w:p>
    <w:p w14:paraId="3393CAE4" w14:textId="77777777" w:rsidR="006F3AE3" w:rsidRDefault="00000000">
      <w:pPr>
        <w:pStyle w:val="BodyText"/>
      </w:pPr>
      <w:r>
        <w:t>We remember all who seek My face, soar in the atmosphere of My nearness, and speak of My beautiful praise. Say: By God, the Living Fountain has appeared, and it has been poured by the fingers of your Lord’s grace, the Most Merciful. Draw near in His name, the Most Glorious, and take, then drink, with His wise remembrance.</w:t>
      </w:r>
    </w:p>
    <w:p w14:paraId="47DB4AB8" w14:textId="77777777" w:rsidR="006F3AE3" w:rsidRDefault="00000000">
      <w:pPr>
        <w:pStyle w:val="BodyText"/>
      </w:pPr>
      <w:r>
        <w:t>Thus spoke the Wronged One while among the heedless: ’O Ahmad! The lamp has appeared when the world was in manifest darkness. Some have seen, turned towards it, and attained the light of the Cause. Indeed, your Lord is the Clarifier, the All-Knowing.</w:t>
      </w:r>
    </w:p>
    <w:p w14:paraId="42CE5008" w14:textId="77777777" w:rsidR="006F3AE3" w:rsidRDefault="00000000">
      <w:pPr>
        <w:pStyle w:val="BodyText"/>
      </w:pPr>
      <w:r>
        <w:t>And among them are those who shunned and turned away, desiring to extinguish it. Then, the hand of the Will of your all-knowing, all-seeing Lord prevented them. Blessed are you for having drawn near and turned to Him while every heedless and distant soul was estranged.</w:t>
      </w:r>
    </w:p>
    <w:p w14:paraId="7FE11EEA" w14:textId="77777777" w:rsidR="006F3AE3" w:rsidRDefault="00000000">
      <w:pPr>
        <w:pStyle w:val="BodyText"/>
      </w:pPr>
      <w:r>
        <w:t>Say, O people: By God, the horizon of the world has been illumined by the Most Great Light. Leave what you have and turn with radiant hearts towards the Most Exalted Horizon—the station where the call of God, the Master of all names, has been raised.</w:t>
      </w:r>
    </w:p>
    <w:p w14:paraId="7A6BF94E" w14:textId="77777777" w:rsidR="006F3AE3" w:rsidRDefault="00000000">
      <w:pPr>
        <w:pStyle w:val="BodyText"/>
      </w:pPr>
      <w:r>
        <w:t>Indeed, He is the Speaker, the Wise. Say: This is the Path of God set before you. Draw near and do not be among the heedless. Beware lest the affairs of this world prevent you from your Lord, the Possessor of all things.</w:t>
      </w:r>
    </w:p>
    <w:p w14:paraId="1B4820BF" w14:textId="77777777" w:rsidR="006F3AE3" w:rsidRDefault="00000000">
      <w:pPr>
        <w:pStyle w:val="BodyText"/>
      </w:pPr>
      <w:r>
        <w:t>Thus does the prisoner remind you from this evident fortress.’***</w:t>
      </w:r>
    </w:p>
    <w:p w14:paraId="391CF928" w14:textId="77777777" w:rsidR="006F3AE3" w:rsidRDefault="00000000">
      <w:pPr>
        <w:pStyle w:val="BodyText"/>
      </w:pPr>
      <w:r>
        <w:rPr>
          <w:b/>
          <w:bCs/>
        </w:rPr>
        <w:t>Page 314</w:t>
      </w:r>
    </w:p>
    <w:p w14:paraId="278F4F18" w14:textId="77777777" w:rsidR="006F3AE3" w:rsidRDefault="00000000">
      <w:pPr>
        <w:pStyle w:val="BodyText"/>
      </w:pPr>
      <w:r>
        <w:t>*“O Beauty of the Most Great, turn from this pure station, this lofty vantage point, to the one named Muḥammad before Báqir, and announce to him the glad tidings of the verses of his Lord—verses through which the ocean of oceans surged and the fragrance of the Beloved stirred among the servants.</w:t>
      </w:r>
    </w:p>
    <w:p w14:paraId="3FDA2436" w14:textId="77777777" w:rsidR="006F3AE3" w:rsidRDefault="00000000">
      <w:pPr>
        <w:pStyle w:val="BodyText"/>
      </w:pPr>
      <w:r>
        <w:t>By My life, the gate of heaven has been opened with the key of My name, the Most Glorious, and the horizon of understanding has been illumined by the Sun of the Word of your Lord, the Most Merciful.</w:t>
      </w:r>
    </w:p>
    <w:p w14:paraId="2EABF2F3" w14:textId="77777777" w:rsidR="006F3AE3" w:rsidRDefault="00000000">
      <w:pPr>
        <w:pStyle w:val="BodyText"/>
      </w:pPr>
      <w:r>
        <w:t>Do not grieve over anything. Rely, in all matters, upon God. Indeed, He ordains for whomsoever He wills whatsoever He wills. There is no God but Him, the Mighty, the Bestower.</w:t>
      </w:r>
    </w:p>
    <w:p w14:paraId="15942B1F" w14:textId="77777777" w:rsidR="006F3AE3" w:rsidRDefault="00000000">
      <w:pPr>
        <w:pStyle w:val="BodyText"/>
      </w:pPr>
      <w:r>
        <w:lastRenderedPageBreak/>
        <w:t>Indeed, He calls between earth and heaven and summons all to the station revealed by the Merciful in the Tablets. Thus has the Tongue of Eternity spoken among the nations. Indeed, He is the Omnipotent, the Mighty, the Most Generous.</w:t>
      </w:r>
    </w:p>
    <w:p w14:paraId="70470BBE" w14:textId="77777777" w:rsidR="006F3AE3" w:rsidRDefault="00000000">
      <w:pPr>
        <w:pStyle w:val="BodyText"/>
      </w:pPr>
      <w:r>
        <w:t>Thank God for what you have been mentioned with by His Most Exalted Pen while the Promised One was imprisoned in the remotest lands.</w:t>
      </w:r>
    </w:p>
    <w:p w14:paraId="709A5CCD" w14:textId="77777777" w:rsidR="006F3AE3" w:rsidRDefault="00000000">
      <w:pPr>
        <w:pStyle w:val="BodyText"/>
      </w:pPr>
      <w:r>
        <w:t>O My Pen, turn from this forbidden station to the one named Naṣru’lláh that he may rise to…“***</w:t>
      </w:r>
    </w:p>
    <w:p w14:paraId="6CE70A26" w14:textId="77777777" w:rsidR="006F3AE3" w:rsidRDefault="00000000">
      <w:pPr>
        <w:pStyle w:val="BodyText"/>
      </w:pPr>
      <w:r>
        <w:t>(Missing Pages, potentially to Page 317)</w:t>
      </w:r>
    </w:p>
    <w:p w14:paraId="767D405F" w14:textId="77777777" w:rsidR="006F3AE3" w:rsidRDefault="00000000">
      <w:r>
        <w:br w:type="page"/>
      </w:r>
    </w:p>
    <w:p w14:paraId="3E1B845B" w14:textId="77777777" w:rsidR="006F3AE3" w:rsidRDefault="00000000">
      <w:pPr>
        <w:pStyle w:val="Heading1"/>
      </w:pPr>
      <w:bookmarkStart w:id="1038" w:name="sec-inba-08-collection"/>
      <w:bookmarkStart w:id="1039" w:name="_Toc186792515"/>
      <w:bookmarkEnd w:id="1016"/>
      <w:bookmarkEnd w:id="1036"/>
      <w:bookmarkEnd w:id="1037"/>
      <w:r>
        <w:lastRenderedPageBreak/>
        <w:t>INBA 08 Collection</w:t>
      </w:r>
      <w:bookmarkEnd w:id="1039"/>
    </w:p>
    <w:p w14:paraId="40B17D09" w14:textId="77777777" w:rsidR="006F3AE3" w:rsidRDefault="00000000">
      <w:pPr>
        <w:pStyle w:val="Heading2"/>
      </w:pPr>
      <w:bookmarkStart w:id="1040" w:name="bh00091-continued"/>
      <w:r>
        <w:t>BH00091 Continued</w:t>
      </w:r>
    </w:p>
    <w:p w14:paraId="7416A446" w14:textId="77777777" w:rsidR="006F3AE3" w:rsidRDefault="00000000">
      <w:pPr>
        <w:pStyle w:val="FirstParagraph"/>
      </w:pPr>
      <w:r>
        <w:rPr>
          <w:b/>
          <w:bCs/>
        </w:rPr>
        <w:t>Page 315</w:t>
      </w:r>
    </w:p>
    <w:p w14:paraId="23A901C0" w14:textId="77777777" w:rsidR="006F3AE3" w:rsidRDefault="00000000">
      <w:pPr>
        <w:pStyle w:val="BodyText"/>
      </w:pPr>
      <w:r>
        <w:t>Serving his Lord above all else, he remembers his Lord in the evenings and mornings. O Naṣrulláh, strive to embody your name, so that what ensures your remembrance through the eternal dominion of God, the Lord of necks, may manifest from you. Reflect on the grace and blessings of God, for He remembers you in this place called the Most Great Prison. Truly, your Lord is the Mighty, the Bountiful. Praise God for your name being honored in this place where the Beloved calls with the most exalted cry, guiding all to the highest station. Thus spoke the divine Tree, and the Cock of the Throne crowed when saddened by the deeds of the servants.</w:t>
      </w:r>
    </w:p>
    <w:p w14:paraId="25B4E104" w14:textId="77777777" w:rsidR="006F3AE3" w:rsidRDefault="00000000">
      <w:pPr>
        <w:pStyle w:val="BodyText"/>
      </w:pPr>
      <w:r>
        <w:t>This is a reminder from Us to whomever turns to God and hears His sweetest voice, which rose between earth and heaven, that they may give thanks to their Lord, the Ever-Watchful, the Self-Subsisting. The promise has been fulfilled, and the Promised One has come, yet the people remain in illusions and doubts. Therefore, beseech God to rend the veils of the world and bring them closer to the station named in the Qur’án as the “Praised Station.” Blessed is the one who perceives the fragrance of the Day of God and acts according to what has been commanded by God, the Lord of the unseen and the witnessed.</w:t>
      </w:r>
    </w:p>
    <w:p w14:paraId="27292E1F" w14:textId="77777777" w:rsidR="006F3AE3" w:rsidRDefault="00000000">
      <w:pPr>
        <w:pStyle w:val="BodyText"/>
      </w:pPr>
      <w:r>
        <w:t>O Jawád, We have remembered you that you may thank your Lord and mention Him among His servants, so they may recognize what has appeared in the realm of creation and turn towards God, the Mighty, the Loving.</w:t>
      </w:r>
    </w:p>
    <w:p w14:paraId="71DB22AA" w14:textId="77777777" w:rsidR="006F3AE3" w:rsidRDefault="00000000">
      <w:pPr>
        <w:pStyle w:val="BodyText"/>
      </w:pPr>
      <w:r>
        <w:rPr>
          <w:b/>
          <w:bCs/>
        </w:rPr>
        <w:t>Page 316</w:t>
      </w:r>
    </w:p>
    <w:p w14:paraId="7ECDD7EE" w14:textId="77777777" w:rsidR="006F3AE3" w:rsidRDefault="00000000">
      <w:pPr>
        <w:pStyle w:val="BodyText"/>
      </w:pPr>
      <w:r>
        <w:t>We remember the one named Muḥammad so that he may rejoice in the verses of his Lord and be among the grateful. Hear the call of God, which has been raised from the Spotless Spot: “There is no God but Me, the All-Knowing, the All-Wise.” The world has been honored by the advent of the Lord of Eternity, but most of the people are heedless. Say: “Open your eyes! By God, the supreme horizon has been illumined, and the Lord of Names has appeared with a mighty sovereignty.” We enjoin you and My loved ones to steadfastness of the highest degree, for Satan calls and invites people to the essence of hellfire.</w:t>
      </w:r>
    </w:p>
    <w:p w14:paraId="39E1AF2F" w14:textId="77777777" w:rsidR="006F3AE3" w:rsidRDefault="00000000">
      <w:pPr>
        <w:pStyle w:val="BodyText"/>
      </w:pPr>
      <w:r>
        <w:t>Remain steadfast in the Cause of God by His power and strength. Thus commands you the Pen of Command from an Ancient Command. A book from Us to the one who hears the call and turns to God, the Lord of the worlds. O Ḥasan, your name has been mentioned before the Throne, and these verses have been revealed for you, by which all things have been enraptured and the Dove of the Cause sings upon the branches of the divine Tree. Thus, the Oppressed remembers you so that you may be among those who remember.</w:t>
      </w:r>
    </w:p>
    <w:p w14:paraId="220A834E" w14:textId="77777777" w:rsidR="006F3AE3" w:rsidRDefault="00000000">
      <w:pPr>
        <w:pStyle w:val="BodyText"/>
      </w:pPr>
      <w:r>
        <w:t>By God, the tongue was created for My praise, the hearts for My knowledge, and the eyes for beholding the lights of My Manifestation, which has encompassed the worlds.</w:t>
      </w:r>
    </w:p>
    <w:p w14:paraId="085C0A07" w14:textId="77777777" w:rsidR="006F3AE3" w:rsidRDefault="00000000">
      <w:pPr>
        <w:pStyle w:val="BodyText"/>
      </w:pPr>
      <w:r>
        <w:rPr>
          <w:b/>
          <w:bCs/>
        </w:rPr>
        <w:t>Page 317</w:t>
      </w:r>
    </w:p>
    <w:p w14:paraId="4DF954FB" w14:textId="77777777" w:rsidR="006F3AE3" w:rsidRDefault="00000000">
      <w:pPr>
        <w:pStyle w:val="BodyText"/>
      </w:pPr>
      <w:r>
        <w:lastRenderedPageBreak/>
        <w:t>This is the Day of God, wherein every atom proclaims: “The Worshiped One has appeared with a sovereignty that has encompassed those in the heavens and the earth.” Hold fast to the cord of God and leave those who disbelieve in the verses of God, revealed in truth. Truly, your Lord is the Wise Adviser. This is a Tablet wherein the Kingdom of the Bayán has shone forth. We mention in it whoever turns to God, the Lord of all beings, that they may be enraptured by the verses of their Lord and stand firm in this Cause, by which hearts have been agitated and feet have faltered.</w:t>
      </w:r>
    </w:p>
    <w:p w14:paraId="713E01FD" w14:textId="77777777" w:rsidR="006F3AE3" w:rsidRDefault="00000000">
      <w:pPr>
        <w:pStyle w:val="BodyText"/>
      </w:pPr>
      <w:r>
        <w:t>O Muḥammad, son of Báqir, remain in your station, for the Beloved of the world remembers you in His Most Great Prison. Recognize, then thank your Lord, the Mighty, the All-Knowing. By God, We call the servants at all times to the All-Merciful. Among them are those who hear and respond, while others witness and deny, following every heedless skeptic. Say: “Have imaginations prevented you from the Lord of Days, or have doubts veiled you from My hidden name? Reflect, then judge with fairness, and do not follow every ignorant denier.”</w:t>
      </w:r>
    </w:p>
    <w:p w14:paraId="72DF3AD2" w14:textId="77777777" w:rsidR="006F3AE3" w:rsidRDefault="00000000">
      <w:pPr>
        <w:pStyle w:val="BodyText"/>
      </w:pPr>
      <w:r>
        <w:t>By God, He has appeared in truth, and those in the supreme concourse, created from the light of their Lord, have been subdued by His command.</w:t>
      </w:r>
    </w:p>
    <w:p w14:paraId="78E08A7D" w14:textId="77777777" w:rsidR="006F3AE3" w:rsidRDefault="00000000">
      <w:pPr>
        <w:pStyle w:val="BodyText"/>
      </w:pPr>
      <w:r>
        <w:rPr>
          <w:b/>
          <w:bCs/>
        </w:rPr>
        <w:t>Page 318</w:t>
      </w:r>
    </w:p>
    <w:p w14:paraId="592DD585" w14:textId="77777777" w:rsidR="006F3AE3" w:rsidRDefault="00000000">
      <w:pPr>
        <w:pStyle w:val="BodyText"/>
      </w:pPr>
      <w:r>
        <w:t>He subdues the winds. Thus have We made you hear and responded to you as a favor from Us, for We are the All-Powerful, the Bountiful. O servant remembered before the Oppressed, read for each of My loved ones what has been revealed for them from the heaven of the will of their chosen Lord, and remind all of God’s favors and blessings. Announce to them this grace, which nothing in creation can equal. End.</w:t>
      </w:r>
    </w:p>
    <w:p w14:paraId="4E652FC0" w14:textId="77777777" w:rsidR="006F3AE3" w:rsidRDefault="00000000">
      <w:pPr>
        <w:pStyle w:val="BodyText"/>
      </w:pPr>
      <w:r>
        <w:t>By God’s will, you should recite with utmost spirit and joy the verses revealed from the heaven of the will of the Merciful for each of the aforementioned loved ones, so that all may behold the sun of grace and be occupied with gratitude and praise of the Beloved of the world.</w:t>
      </w:r>
    </w:p>
    <w:p w14:paraId="1AE5A9D3" w14:textId="77777777" w:rsidR="006F3AE3" w:rsidRDefault="00000000">
      <w:pPr>
        <w:pStyle w:val="BodyText"/>
      </w:pPr>
      <w:r>
        <w:t>Furthermore, in the letter of Ḥájí Mírzá Kamál al-Dín—upon him the glory of God, the Most Glorious—there were two questions. First, he mentioned that in former books, the title “Sacrifice of God” was attributed to Isaac, while in the Qur’án, this station was associated with Ishmael, stating that the title “Sacrifice of God” is recorded in the Qur’án. This matter is a truth beyond doubt, but all souls should consider the radiant word shining from the horizon of the divine explication.</w:t>
      </w:r>
    </w:p>
    <w:p w14:paraId="77B0CBA8" w14:textId="77777777" w:rsidR="006F3AE3" w:rsidRDefault="00000000">
      <w:pPr>
        <w:pStyle w:val="BodyText"/>
      </w:pPr>
      <w:r>
        <w:rPr>
          <w:b/>
          <w:bCs/>
        </w:rPr>
        <w:t>Page 319</w:t>
      </w:r>
    </w:p>
    <w:p w14:paraId="5481DB39" w14:textId="77777777" w:rsidR="006F3AE3" w:rsidRDefault="00000000">
      <w:pPr>
        <w:pStyle w:val="BodyText"/>
      </w:pPr>
      <w:r>
        <w:t>Each soul must reflect upon its authority, influence, power, and scope. It is beyond doubt that such matters are realized and established through the word of God. The word of God dominates all things, for He is the Creator of the world, the nurturer of the world. He is the one who invites the thirsty of the valley of separation to the ocean of reunion, and He is the one who illuminates the darkness of ignorance with the dawn of understanding.</w:t>
      </w:r>
    </w:p>
    <w:p w14:paraId="14C408D4" w14:textId="77777777" w:rsidR="006F3AE3" w:rsidRDefault="00000000">
      <w:pPr>
        <w:pStyle w:val="BodyText"/>
      </w:pPr>
      <w:r>
        <w:t xml:space="preserve">Consider this: All people of the past acknowledge the designation of Isaac as the “Sacrifice of God.” Similarly, the followers of the Qur’án recognize this station for Ishmael. Yet, it is evident and clear to anyone with insight and understanding that, outwardly, no sacrifice occurred. It is unanimously agreed </w:t>
      </w:r>
      <w:r>
        <w:lastRenderedPageBreak/>
        <w:t>that an animal was sacrificed. Now, reflect upon the cause and reason for this. A soul that approached the altar of the Friend but was not sacrificed outwardly was adorned with the title “Sacrifice of God.”</w:t>
      </w:r>
    </w:p>
    <w:p w14:paraId="3F936ECE" w14:textId="77777777" w:rsidR="006F3AE3" w:rsidRDefault="00000000">
      <w:pPr>
        <w:pStyle w:val="BodyText"/>
      </w:pPr>
      <w:r>
        <w:rPr>
          <w:b/>
          <w:bCs/>
        </w:rPr>
        <w:t>Page 320</w:t>
      </w:r>
    </w:p>
    <w:p w14:paraId="160E9ABF" w14:textId="77777777" w:rsidR="006F3AE3" w:rsidRDefault="00000000">
      <w:pPr>
        <w:pStyle w:val="BodyText"/>
      </w:pPr>
      <w:r>
        <w:t>Adorned and clothed with the robe of divine acceptance, there is no doubt that this station was attained through the Word of God and honored by this supreme mantle. Therefore, the manifestation, appearance, and realization of all names, things, and stations depend entirely upon the Word of God. Similarly, there is no doubt that the inaccessible and unknowable essence does not speak by itself, for it is sanctified above all known attributes and meanings. Instead, it speaks through the tongues of its manifestations. For example, the Torah was revealed through the tongue of Moses, and the laws of that age were conveyed by God through the tongue of the Interlocutor. Similarly, the sacred scriptures, which outwardly appeared through the tongues of Prophets and Messengers, were all spoken by God, the Almighty, the Sovereign, the All-Mighty.</w:t>
      </w:r>
    </w:p>
    <w:p w14:paraId="495356EC" w14:textId="77777777" w:rsidR="006F3AE3" w:rsidRDefault="00000000">
      <w:pPr>
        <w:pStyle w:val="BodyText"/>
      </w:pPr>
      <w:r>
        <w:t>Thus, it is established and confirmed that the station of “Sacrifice of God” was attributed to Isaac in accordance with what is mentioned in previous scriptures.</w:t>
      </w:r>
    </w:p>
    <w:p w14:paraId="1D3A64CB" w14:textId="77777777" w:rsidR="006F3AE3" w:rsidRDefault="00000000">
      <w:pPr>
        <w:pStyle w:val="BodyText"/>
      </w:pPr>
      <w:r>
        <w:rPr>
          <w:b/>
          <w:bCs/>
        </w:rPr>
        <w:t>Page 321</w:t>
      </w:r>
    </w:p>
    <w:p w14:paraId="6439770B" w14:textId="77777777" w:rsidR="006F3AE3" w:rsidRDefault="00000000">
      <w:pPr>
        <w:pStyle w:val="BodyText"/>
      </w:pPr>
      <w:r>
        <w:t>Through the words of Abraham, upon him be peace, this same designation appeared, manifest and evident, in the Qur’án from the source of divine verses and the dawning-place of revelation regarding Ishmael.</w:t>
      </w:r>
    </w:p>
    <w:p w14:paraId="0B98BCC9" w14:textId="77777777" w:rsidR="006F3AE3" w:rsidRDefault="00000000">
      <w:pPr>
        <w:pStyle w:val="BodyText"/>
      </w:pPr>
      <w:r>
        <w:t>One must first reflect upon the essence of truth. Once it is established, whatever is decreed becomes beloved and accepted. No one has the right to question it. This is a matter that, at this time, should not be emphasized, for most people remain deprived of the true purpose of the revealed scriptures. They have not grasped the divine intent behind them as it truly is. Instead, they have sufficed with what they have inferred from their own scholars or heard from them. If anyone dares to exceed these limited interpretations, they are declared an infidel. This matter is well known and evident to you and all fair-minded individuals.</w:t>
      </w:r>
    </w:p>
    <w:p w14:paraId="7D8F320C" w14:textId="77777777" w:rsidR="006F3AE3" w:rsidRDefault="00000000">
      <w:pPr>
        <w:pStyle w:val="BodyText"/>
      </w:pPr>
      <w:r>
        <w:t>Even now, it is impossible to tell the followers of the Qur’án that the Promised One has appeared contrary to their illusions. If this were revealed to them, they would rise with utmost enmity, as they have done.</w:t>
      </w:r>
    </w:p>
    <w:p w14:paraId="797FFE0D" w14:textId="77777777" w:rsidR="006F3AE3" w:rsidRDefault="00000000">
      <w:pPr>
        <w:pStyle w:val="BodyText"/>
      </w:pPr>
      <w:r>
        <w:rPr>
          <w:b/>
          <w:bCs/>
        </w:rPr>
        <w:t>Page 322</w:t>
      </w:r>
    </w:p>
    <w:p w14:paraId="3E423721" w14:textId="77777777" w:rsidR="006F3AE3" w:rsidRDefault="00000000">
      <w:pPr>
        <w:pStyle w:val="BodyText"/>
      </w:pPr>
      <w:r>
        <w:t>The Beloved declares: By My life! If God wills to elevate those on earth to your Praised Station and Beloved Name, He can do so with a single word from Him. Indeed, He is capable of whatever He wills. The affairs of creation cannot hinder Him, nor can the words of every heedless one far removed from Him. Look to the supreme horizon and illumine your hearts with the radiance of the face of your Lord, the Speaking, the All-Knowing.</w:t>
      </w:r>
    </w:p>
    <w:p w14:paraId="0D49B0F4" w14:textId="77777777" w:rsidR="006F3AE3" w:rsidRDefault="00000000">
      <w:pPr>
        <w:pStyle w:val="BodyText"/>
      </w:pPr>
      <w:r>
        <w:t>Thus does the Oppressed One counsel you, though most of the servants have turned away from Him, and every tyrant has risen against Him with doubt and rejection.</w:t>
      </w:r>
    </w:p>
    <w:p w14:paraId="5F162A73" w14:textId="77777777" w:rsidR="006F3AE3" w:rsidRDefault="00000000">
      <w:pPr>
        <w:pStyle w:val="BodyText"/>
      </w:pPr>
      <w:r>
        <w:lastRenderedPageBreak/>
        <w:t>Furthermore, the Prophets, who are the Dawning-Places of Revelation and the Manifestations of divine inspiration, have stations inaccessible to names. They are all seen as one soul and stand firm on a single command. Blessed is the one who immerses themselves in this overflowing ocean, the shore of which no one has reached nor its depths fully grasped. This station is the sun of oneness and the sea of unity. If a soul ascends and soars in this sacred, gentle air, they will affirm all that the Merciful has revealed in the scriptures.</w:t>
      </w:r>
    </w:p>
    <w:p w14:paraId="70676540" w14:textId="77777777" w:rsidR="006F3AE3" w:rsidRDefault="00000000">
      <w:pPr>
        <w:pStyle w:val="BodyText"/>
      </w:pPr>
      <w:r>
        <w:rPr>
          <w:b/>
          <w:bCs/>
        </w:rPr>
        <w:t>Page 323</w:t>
      </w:r>
    </w:p>
    <w:p w14:paraId="49A44288" w14:textId="77777777" w:rsidR="006F3AE3" w:rsidRDefault="00000000">
      <w:pPr>
        <w:pStyle w:val="BodyText"/>
      </w:pPr>
      <w:r>
        <w:t>With complete certitude and assurance, they will hold firmly to it. This station has been elaborated upon by the Supreme Pen in some of the revealed writings of this most great manifestation. Blessed are those who perceive it and those who understand.</w:t>
      </w:r>
    </w:p>
    <w:p w14:paraId="3D994608" w14:textId="77777777" w:rsidR="006F3AE3" w:rsidRDefault="00000000">
      <w:pPr>
        <w:pStyle w:val="BodyText"/>
      </w:pPr>
      <w:r>
        <w:t xml:space="preserve">The second question pertains to the blessed verse in the Qur’án: </w:t>
      </w:r>
      <w:r>
        <w:rPr>
          <w:i/>
          <w:iCs/>
        </w:rPr>
        <w:t>And when Jesus, son of Mary, said: “O children of Israel! I am the Messenger of God unto you, confirming that which was before me of the Torah, and bringing good tidings of a Messenger who shall come after me, whose name shall be Ahmad.” But when he brought them clear proofs, they said: “This is manifest sorcery.”</w:t>
      </w:r>
    </w:p>
    <w:p w14:paraId="3C206697" w14:textId="77777777" w:rsidR="006F3AE3" w:rsidRDefault="00000000">
      <w:pPr>
        <w:pStyle w:val="BodyText"/>
      </w:pPr>
      <w:r>
        <w:t>Their question relates to the absence of this statement in the Gospel. Yet, the Messenger of God—may the peace of God be upon Him—mentioned it in the Qur’án. This is indeed true, and we acknowledge it. However, the Blessed One did not claim that it was revealed in the Gospel. We testify that Jesus, son of Mary, spoke according to what the Merciful revealed in the Qur’án. Undoubtedly, whatever He stated and what was revealed in the Qur’án from the Merciful is pure truth.</w:t>
      </w:r>
    </w:p>
    <w:p w14:paraId="420C85D9" w14:textId="77777777" w:rsidR="006F3AE3" w:rsidRDefault="00000000">
      <w:pPr>
        <w:pStyle w:val="BodyText"/>
      </w:pPr>
      <w:r>
        <w:rPr>
          <w:b/>
          <w:bCs/>
        </w:rPr>
        <w:t>Page 324</w:t>
      </w:r>
    </w:p>
    <w:p w14:paraId="7577AB3F" w14:textId="77777777" w:rsidR="006F3AE3" w:rsidRDefault="00000000">
      <w:pPr>
        <w:pStyle w:val="BodyText"/>
      </w:pPr>
      <w:r>
        <w:t>Indeed, no one other than God possesses knowledge of hidden sciences or comprehends all that has occurred or will occur in creation. God, exalted is His glory, reveals and teaches to His chosen ones and prophets whatever He wills. Truly, He is the Wise Educator.</w:t>
      </w:r>
    </w:p>
    <w:p w14:paraId="0AF192CA" w14:textId="77777777" w:rsidR="006F3AE3" w:rsidRDefault="00000000">
      <w:pPr>
        <w:pStyle w:val="BodyText"/>
      </w:pPr>
      <w:r>
        <w:t>This blessed verse is among the matters that God, exalted is His glory, informed His Messenger about. The fact that it is absent from the Gospel does not prove that Jesus did not utter its meaning. The Gospels of Matthew, Mark, Luke, and John were written after Jesus. These four individuals wrote what they recalled of His sayings for His followers to read and reflect upon. Many of His statements were forgotten, and much of what He said was never heard by any of these individuals.</w:t>
      </w:r>
    </w:p>
    <w:p w14:paraId="70990F72" w14:textId="77777777" w:rsidR="006F3AE3" w:rsidRDefault="00000000">
      <w:pPr>
        <w:pStyle w:val="BodyText"/>
      </w:pPr>
      <w:r>
        <w:rPr>
          <w:b/>
          <w:bCs/>
        </w:rPr>
        <w:t>Page 325</w:t>
      </w:r>
    </w:p>
    <w:p w14:paraId="3AF26DDE" w14:textId="77777777" w:rsidR="006F3AE3" w:rsidRDefault="00000000">
      <w:pPr>
        <w:pStyle w:val="BodyText"/>
      </w:pPr>
      <w:r>
        <w:t>No one other than God, who sent, taught, and empowered Jesus, can fully know what He uttered. No one else has complete knowledge of all things. God alone is the All-Knowing, the All-Encompassing, the Omniscient, and the Omnipotent. Every atom testifies that His knowledge precedes all things and encompasses all. Truly, He is the One, the Peerless, the Almighty, the All-Knowing, the All-Aware.</w:t>
      </w:r>
    </w:p>
    <w:p w14:paraId="016DB565" w14:textId="77777777" w:rsidR="006F3AE3" w:rsidRDefault="00000000">
      <w:pPr>
        <w:pStyle w:val="BodyText"/>
      </w:pPr>
      <w:r>
        <w:t xml:space="preserve">The Supreme Pen declares: In every manifestation, God, exalted is His glory, confirms the scriptures revealed previously. Thus, the Messenger of God—may all beings sacrifice themselves for Him—affirmed the Torah and the Gospel. Likewise, in this manifestation, the Qur’án and the sacred scriptures revealed </w:t>
      </w:r>
      <w:r>
        <w:lastRenderedPageBreak/>
        <w:t>before it have been confirmed. However, the Torah affirmed by God consists solely of the words that flowed from the tongue of Moses by the command of God.</w:t>
      </w:r>
    </w:p>
    <w:p w14:paraId="68D48BB3" w14:textId="77777777" w:rsidR="006F3AE3" w:rsidRDefault="00000000">
      <w:pPr>
        <w:pStyle w:val="BodyText"/>
      </w:pPr>
      <w:r>
        <w:t>This matter has been briefly explained here. If God wills, it will be further elaborated by the Supreme Pen in the future. End.</w:t>
      </w:r>
    </w:p>
    <w:p w14:paraId="3D005215" w14:textId="77777777" w:rsidR="006F3AE3" w:rsidRDefault="00000000">
      <w:pPr>
        <w:pStyle w:val="BodyText"/>
      </w:pPr>
      <w:r>
        <w:t>This servant hopes that the friends of God who have partaken of the wine of meanings and reside in that land will rise with utmost unity, in love of God, and in His praise and glorification. Unity is the greatest pillar today.</w:t>
      </w:r>
    </w:p>
    <w:p w14:paraId="5059BED4" w14:textId="77777777" w:rsidR="006F3AE3" w:rsidRDefault="00000000">
      <w:pPr>
        <w:pStyle w:val="BodyText"/>
      </w:pPr>
      <w:r>
        <w:rPr>
          <w:b/>
          <w:bCs/>
        </w:rPr>
        <w:t>Page 326</w:t>
      </w:r>
    </w:p>
    <w:p w14:paraId="1DFAA4A2" w14:textId="77777777" w:rsidR="006F3AE3" w:rsidRDefault="00000000">
      <w:pPr>
        <w:pStyle w:val="BodyText"/>
      </w:pPr>
      <w:r>
        <w:t>Unity is the greatest pillar today. It is the foremost means of the exaltation, diffusion, and elevation of the Cause of God. Blessed are those who hold fast to the cord of unity and follow what they have been commanded by God, the Lord of creation. Glory be upon you and upon them, and praise be to God, the Lord of all worlds.</w:t>
      </w:r>
    </w:p>
    <w:p w14:paraId="338A979F" w14:textId="77777777" w:rsidR="006F3AE3" w:rsidRDefault="00000000">
      <w:pPr>
        <w:pStyle w:val="BodyText"/>
      </w:pPr>
      <w:r>
        <w:t>Servant, 14th Ramadan, 95. (September 1878)</w:t>
      </w:r>
    </w:p>
    <w:p w14:paraId="66E76E26" w14:textId="77777777" w:rsidR="006F3AE3" w:rsidRDefault="00000000">
      <w:pPr>
        <w:pStyle w:val="Heading2"/>
      </w:pPr>
      <w:bookmarkStart w:id="1041" w:name="bh00213-natural"/>
      <w:bookmarkEnd w:id="1040"/>
      <w:r>
        <w:t>BH00213 (natural)</w:t>
      </w:r>
    </w:p>
    <w:p w14:paraId="57799B45" w14:textId="77777777" w:rsidR="006F3AE3" w:rsidRDefault="00000000">
      <w:pPr>
        <w:pStyle w:val="FirstParagraph"/>
      </w:pPr>
      <w:r>
        <w:t>(Partial Inventory has duplicate entries)</w:t>
      </w:r>
    </w:p>
    <w:p w14:paraId="6F467C62" w14:textId="77777777" w:rsidR="006F3AE3" w:rsidRDefault="00000000">
      <w:pPr>
        <w:pStyle w:val="BodyText"/>
      </w:pPr>
      <w:r>
        <w:rPr>
          <w:b/>
          <w:bCs/>
        </w:rPr>
        <w:t>In the Name of Our Lord, the Most Holy, the Most Great, the Most Exalted, the Most Glorious.</w:t>
      </w:r>
    </w:p>
    <w:p w14:paraId="7E1E9F07" w14:textId="77777777" w:rsidR="006F3AE3" w:rsidRDefault="00000000">
      <w:pPr>
        <w:pStyle w:val="BodyText"/>
      </w:pPr>
      <w:r>
        <w:t>Praise be to God, who made the Bayán the magnet for attracting the followers of all religions in all places. Through it, He caused all things to proclaim that there is no God but Him. He has always been sanctified above the mention of contingent beings and exalted beyond the description of created things. He made every ruler recognize their helplessness before the manifestations of His power and every possessor acknowledge their subservience to His sovereignty. Exalted is He above all mention of others and all praise of anything besides Him.</w:t>
      </w:r>
    </w:p>
    <w:p w14:paraId="77C7D13E" w14:textId="77777777" w:rsidR="006F3AE3" w:rsidRDefault="00000000">
      <w:pPr>
        <w:pStyle w:val="BodyText"/>
      </w:pPr>
      <w:r>
        <w:t>He has appeared and caused to appear whatever He willed, and through Him, those in the heavens and the earth were thunderstruck, save those whom His mercy seized and rescued from the darkness of ignorance. Verily, there is no God but Him, the One who is not defined by oneness and the Beloved who is not described by what belongs to humankind.</w:t>
      </w:r>
    </w:p>
    <w:p w14:paraId="47B3218C" w14:textId="77777777" w:rsidR="006F3AE3" w:rsidRDefault="00000000">
      <w:pPr>
        <w:pStyle w:val="BodyText"/>
      </w:pPr>
      <w:r>
        <w:rPr>
          <w:b/>
          <w:bCs/>
        </w:rPr>
        <w:t>Page 327</w:t>
      </w:r>
    </w:p>
    <w:p w14:paraId="3E1AD299" w14:textId="77777777" w:rsidR="006F3AE3" w:rsidRDefault="00000000">
      <w:pPr>
        <w:pStyle w:val="BodyText"/>
      </w:pPr>
      <w:r>
        <w:t>He has ascended His throne and raised the most exalted call in the realm of creation. By this, the Spirit spoke at the manifestations of the lights of appearance: “Here am I, O You by whose face the lands are adorned, and by whose scent every possessor of perception finds the fragrance of Your garment.” I testify that through You the path was established, the balance set, and the buried were raised, and the Speaker of the Mount spoke. Exalted is Your mention above the mention of this nothingness and oblivion. Exalted is Your praise above the praise of this distant and veiled one.</w:t>
      </w:r>
    </w:p>
    <w:p w14:paraId="260E1026" w14:textId="77777777" w:rsidR="006F3AE3" w:rsidRDefault="00000000">
      <w:pPr>
        <w:pStyle w:val="BodyText"/>
      </w:pPr>
      <w:r>
        <w:lastRenderedPageBreak/>
        <w:t>I beseech You by the name through which every distant one is brought near, every ailing one is healed, every humbled one is ennobled, every hungry one is fed, every needy one is enriched, every erring one seeks forgiveness, every ignorant one gains knowledge, and every stagnant one becomes steadfast. Through it, the weary speak.</w:t>
      </w:r>
    </w:p>
    <w:p w14:paraId="048E501C" w14:textId="77777777" w:rsidR="006F3AE3" w:rsidRDefault="00000000">
      <w:pPr>
        <w:pStyle w:val="BodyText"/>
      </w:pPr>
      <w:r>
        <w:t>Grant that You may shower upon Your loved ones from the heaven of Your mercy what draws them near to the courtyard of Your grace and favors, supports them in mentioning and praising You, and establishes them in serving Your Cause. O my Lord, You are the Generous, the Possessor of immense bounty. There is no God but You, the Forgiving, the Merciful.</w:t>
      </w:r>
    </w:p>
    <w:p w14:paraId="62A3EE87" w14:textId="77777777" w:rsidR="006F3AE3" w:rsidRDefault="00000000">
      <w:pPr>
        <w:pStyle w:val="BodyText"/>
      </w:pPr>
      <w:r>
        <w:rPr>
          <w:b/>
          <w:bCs/>
        </w:rPr>
        <w:t>Page 328</w:t>
      </w:r>
    </w:p>
    <w:p w14:paraId="46029F43" w14:textId="77777777" w:rsidR="006F3AE3" w:rsidRDefault="00000000">
      <w:pPr>
        <w:pStyle w:val="BodyText"/>
      </w:pPr>
      <w:r>
        <w:t>O my Beloved! What flowed from your pen concerning the mention of God, our Lord and yours, our Beloved and yours, has delighted me. This servant beseeches his Lord to protect you and enable you to act in accordance with what is befitting for the Days of God—our purpose, your purpose, and the purpose of all the worlds.</w:t>
      </w:r>
    </w:p>
    <w:p w14:paraId="6DA4AE98" w14:textId="77777777" w:rsidR="006F3AE3" w:rsidRDefault="00000000">
      <w:pPr>
        <w:pStyle w:val="BodyText"/>
      </w:pPr>
      <w:r>
        <w:t>When I read and contemplated your illuminating letter, I turned to the most exalted station and the highest horizon until I was present before the Face. I presented its contents before the Throne, whereupon the tongue of the All-Merciful spoke in the Kingdom of the Bayán: “Exalted is His majesty! O servant, mention him on My behalf, and give him glad tidings of My remembrance, care, grace, and mercy, which preceded all things.</w:t>
      </w:r>
    </w:p>
    <w:p w14:paraId="61CAF494" w14:textId="77777777" w:rsidR="006F3AE3" w:rsidRDefault="00000000">
      <w:pPr>
        <w:pStyle w:val="BodyText"/>
      </w:pPr>
      <w:r>
        <w:t>We mentioned him before, and We mention him now, in this moment when the Oppressed One proclaims: ‘There is no God but Me, the Mighty, the Bountiful.’ Blessed is he who perceives the fragrance of the All-Merciful in His days and rises to serve the Cause with spirit and joy. This is the Day of the Bayán. Blessed is he who holds fast to it, and woe to every denier and infidel.”</w:t>
      </w:r>
    </w:p>
    <w:p w14:paraId="4215B93E" w14:textId="77777777" w:rsidR="006F3AE3" w:rsidRDefault="00000000">
      <w:pPr>
        <w:pStyle w:val="BodyText"/>
      </w:pPr>
      <w:r>
        <w:t>O one remembered before the Throne! Listen to the call of the Oppressed One. He mentions you in this place called the Most Great Prison in the scriptures.</w:t>
      </w:r>
    </w:p>
    <w:p w14:paraId="56705371" w14:textId="77777777" w:rsidR="006F3AE3" w:rsidRDefault="00000000">
      <w:pPr>
        <w:pStyle w:val="BodyText"/>
      </w:pPr>
      <w:r>
        <w:rPr>
          <w:b/>
          <w:bCs/>
        </w:rPr>
        <w:t>Page 329</w:t>
      </w:r>
    </w:p>
    <w:p w14:paraId="2E3E00AD" w14:textId="77777777" w:rsidR="006F3AE3" w:rsidRDefault="00000000">
      <w:pPr>
        <w:pStyle w:val="BodyText"/>
      </w:pPr>
      <w:r>
        <w:t>Grant them the sweetness of Your speech, teach them the mysteries of Your Book, and reveal to them what You desire for them from the ocean of Your bounty and the heaven of Your gifts.</w:t>
      </w:r>
    </w:p>
    <w:p w14:paraId="1BACB289" w14:textId="77777777" w:rsidR="006F3AE3" w:rsidRDefault="00000000">
      <w:pPr>
        <w:pStyle w:val="BodyText"/>
      </w:pPr>
      <w:r>
        <w:t>O my Lord, their imaginations have hindered them from turning to Your horizon, and their doubts have kept them from approaching the dawning-place of Your revelation and the daybreak of Your inspiration. This bears witness to itself that there is no God but Him. He has always been sanctified above the mention of the near ones and exalted beyond the highest praise of the unitarians.</w:t>
      </w:r>
    </w:p>
    <w:p w14:paraId="4B49E266" w14:textId="77777777" w:rsidR="006F3AE3" w:rsidRDefault="00000000">
      <w:pPr>
        <w:pStyle w:val="BodyText"/>
      </w:pPr>
      <w:r>
        <w:t>I testify that today is Your Day, and these are Your servants and creation. How many distant ones have been brought near by Your hand of grace, how many ignorant ones have been taught by Your tongue of generosity, how many oppressors have been awakened by the breezes of Your justice, how many darkened ones have been illuminated by the lights of Your care, how many stagnant ones have been raised by the wonders of Your kindness, and how many slumbering ones have been stirred by Your call.</w:t>
      </w:r>
    </w:p>
    <w:p w14:paraId="6C7F3878" w14:textId="77777777" w:rsidR="006F3AE3" w:rsidRDefault="00000000">
      <w:pPr>
        <w:pStyle w:val="BodyText"/>
      </w:pPr>
      <w:r>
        <w:lastRenderedPageBreak/>
        <w:t>O my Lord, all things testify to Your power and the weakness of Your servants. I beseech You to strengthen Your loved ones in patience and endurance and to make known to Your creatures what You desire for them through Your generosity and favors. There is no God but You, the Forgiving, the Generous.</w:t>
      </w:r>
    </w:p>
    <w:p w14:paraId="67A6567E" w14:textId="77777777" w:rsidR="006F3AE3" w:rsidRDefault="00000000">
      <w:pPr>
        <w:pStyle w:val="BodyText"/>
      </w:pPr>
      <w:r>
        <w:rPr>
          <w:b/>
          <w:bCs/>
        </w:rPr>
        <w:t>Page 330</w:t>
      </w:r>
    </w:p>
    <w:p w14:paraId="73510633" w14:textId="77777777" w:rsidR="006F3AE3"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0667B7FC" w14:textId="77777777" w:rsidR="006F3AE3"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 O my Lord, reveal to them what You have destined for them in the heaven of Your grace, so that their hearts may be reassured by the lights of Your bounty and the manifestations of Your mercy.</w:t>
      </w:r>
    </w:p>
    <w:p w14:paraId="5409EFEC" w14:textId="77777777" w:rsidR="006F3AE3" w:rsidRDefault="00000000">
      <w:pPr>
        <w:pStyle w:val="BodyText"/>
      </w:pPr>
      <w:r>
        <w:t>Verily, You are the Almighty, capable of whatever You will. There is no God but You, the Compassionate, the Merciful.</w:t>
      </w:r>
    </w:p>
    <w:p w14:paraId="1C46257A" w14:textId="77777777" w:rsidR="006F3AE3" w:rsidRDefault="00000000">
      <w:pPr>
        <w:pStyle w:val="BodyText"/>
      </w:pPr>
      <w:r>
        <w:t>And after,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4A186CA5" w14:textId="77777777" w:rsidR="006F3AE3" w:rsidRDefault="00000000">
      <w:pPr>
        <w:pStyle w:val="BodyText"/>
      </w:pPr>
      <w:r>
        <w:t>This is what the tongue of grandeur uttered in the station named the Most Great Prison in the Book of Names and the Supreme Paradise in the Crimson Scroll. He is the All-Knowing Witness.</w:t>
      </w:r>
    </w:p>
    <w:p w14:paraId="260CE00B" w14:textId="77777777" w:rsidR="006F3AE3" w:rsidRDefault="00000000">
      <w:pPr>
        <w:pStyle w:val="Heading3"/>
      </w:pPr>
      <w:bookmarkStart w:id="1042" w:name="bh00469-included-in-prior-letter"/>
      <w:r>
        <w:t>BH00469 (Included in prior letter)</w:t>
      </w:r>
    </w:p>
    <w:p w14:paraId="56FBC143" w14:textId="77777777" w:rsidR="006F3AE3"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13321B2F" w14:textId="77777777" w:rsidR="006F3AE3" w:rsidRDefault="00000000">
      <w:pPr>
        <w:pStyle w:val="BodyText"/>
      </w:pPr>
      <w:r>
        <w:rPr>
          <w:b/>
          <w:bCs/>
        </w:rPr>
        <w:t>Page 331</w:t>
      </w:r>
    </w:p>
    <w:p w14:paraId="04498683" w14:textId="77777777" w:rsidR="006F3AE3" w:rsidRDefault="00000000">
      <w:pPr>
        <w:pStyle w:val="BodyText"/>
      </w:pPr>
      <w:r>
        <w:t>God is witness and testifies that this does not stem from heedlessness or lack of sincerity. All bear witness that this servant is occupied day and night with writing. In every state, I hope for the pardon of Your Honor and other esteemed ones.</w:t>
      </w:r>
    </w:p>
    <w:p w14:paraId="13B9F80E" w14:textId="77777777" w:rsidR="006F3AE3" w:rsidRDefault="00000000">
      <w:pPr>
        <w:pStyle w:val="BodyText"/>
      </w:pPr>
      <w:r>
        <w:t xml:space="preserve">Furthermore, I convey endless greetings and salutations to His Honor Áqá Sháhverdí—upon him be the glory of God. Some time ago, a most exalted Tablet was revealed from the heaven of grace specifically for him and sent. Similarly, Tablets were sent for His Honor Áqá Khudádád, His Honor Áqá ʿAzízulláh, and some of the friends in the land of Khá. Some of these were sent, while others were delayed due to wisdom in their dispatch, and later certain obstacles arose. Nevertheless, they have arrived and will </w:t>
      </w:r>
      <w:r>
        <w:lastRenderedPageBreak/>
        <w:t>continue to arrive, God willing, granting them honor. Their names have been mentioned in the holy court, and they are favored by divine blessings.</w:t>
      </w:r>
    </w:p>
    <w:p w14:paraId="606DE7DB" w14:textId="77777777" w:rsidR="006F3AE3" w:rsidRDefault="00000000">
      <w:pPr>
        <w:pStyle w:val="BodyText"/>
      </w:pPr>
      <w:r>
        <w:t>I beseech the Almighty to enable them and strengthen them in what He loves and is pleased with. Verily, He is the Lord of Names and the Creator of the heavens. There is no God but Him, the Forgiving, the Generous.</w:t>
      </w:r>
    </w:p>
    <w:p w14:paraId="7364B44B" w14:textId="77777777" w:rsidR="006F3AE3" w:rsidRDefault="00000000">
      <w:pPr>
        <w:pStyle w:val="BodyText"/>
      </w:pPr>
      <w:r>
        <w:rPr>
          <w:b/>
          <w:bCs/>
        </w:rPr>
        <w:t>Page 332</w:t>
      </w:r>
    </w:p>
    <w:p w14:paraId="7965851F" w14:textId="77777777" w:rsidR="006F3AE3" w:rsidRDefault="00000000">
      <w:pPr>
        <w:pStyle w:val="BodyText"/>
      </w:pPr>
      <w:r>
        <w:t>From the land of Khá, news has arrived from before and after. Praise be to God, all are occupied with mentioning, praising, and thanking the Almighty.</w:t>
      </w:r>
    </w:p>
    <w:p w14:paraId="46B0FB69" w14:textId="77777777" w:rsidR="006F3AE3" w:rsidRDefault="00000000">
      <w:pPr>
        <w:pStyle w:val="BodyText"/>
      </w:pPr>
      <w:r>
        <w:t>While this humble servant was occupied with the mention of Your Honor and His Honor Áqá Sháhverdí, the command to be present was issued from the holy court. When I ascended, attended, and attained, the Beloved declared: “We wish to mention the one named Sháhverdí, so that the attraction of his Lord’s utterance may seize him on this day when most of the tribes of the earth have turned away. Truly, He is the Reckoner, the All-Knowing.</w:t>
      </w:r>
    </w:p>
    <w:p w14:paraId="0EA9BC72" w14:textId="77777777" w:rsidR="006F3AE3" w:rsidRDefault="00000000">
      <w:pPr>
        <w:pStyle w:val="BodyText"/>
      </w:pPr>
      <w:r>
        <w:t>“We have revealed a Tablet for you before and again in these days, so that you may thank your Lord, the Mighty, the Great. Blessed are you for turning toward the face of your Lord, attending, and hearing the call of the Oppressed One from this clear station. Beware lest anything prevent you from God, the Lord of all worlds. Pay no heed to the people and what emerges from their mouths against you. Rely upon God, the Almighty, the All-Powerful. Soon, God will erase the traces of those who have turned away and establish the traces of those who have turned toward Him, casting aside what belongs to the people and taking hold of what they have been commanded by the Ancient Ordainer.”</w:t>
      </w:r>
    </w:p>
    <w:p w14:paraId="20AF17F7" w14:textId="77777777" w:rsidR="006F3AE3" w:rsidRDefault="00000000">
      <w:pPr>
        <w:pStyle w:val="BodyText"/>
      </w:pPr>
      <w:r>
        <w:rPr>
          <w:b/>
          <w:bCs/>
        </w:rPr>
        <w:t>Page 333</w:t>
      </w:r>
    </w:p>
    <w:p w14:paraId="78371B32" w14:textId="77777777" w:rsidR="006F3AE3" w:rsidRDefault="00000000">
      <w:pPr>
        <w:pStyle w:val="BodyText"/>
      </w:pPr>
      <w:r>
        <w:t>“We remember our loved ones there and give them glad tidings of this great remembrance. Glorify the faces of My friends in Khá and remind them of this beautiful remembrance. Glory be upon you and upon them and upon those who say, ‘Praise be to God, the Lord of all worlds.’ End.”</w:t>
      </w:r>
    </w:p>
    <w:p w14:paraId="751B3D67" w14:textId="77777777" w:rsidR="006F3AE3" w:rsidRDefault="00000000">
      <w:pPr>
        <w:pStyle w:val="BodyText"/>
      </w:pPr>
      <w:r>
        <w:t>God willing, Your Honor will always be adorned with divine grace and beautified with the mantle of remembrance. Two parchments, one sent by His Honor my brother and the other by His Honor Áqá Mírzá Ibráhím—upon them be the glory of God—have arrived. I beseech the Almighty to enable them and grant them the good of this world and the next. Verily, He is the All-Hearing, the Responsive.</w:t>
      </w:r>
    </w:p>
    <w:p w14:paraId="310F9C85" w14:textId="77777777" w:rsidR="006F3AE3" w:rsidRDefault="00000000">
      <w:pPr>
        <w:pStyle w:val="BodyText"/>
      </w:pPr>
      <w:r>
        <w:t>As for what you wrote about His Honor Áqá Khudádád—upon him be the glory of God—it was presented at the holy court, and he was illumined by the effulgence of the rays of the sun of divine grace. Praise be to God, he has been enabled to serve the Cause. In these days, his mention has been repeatedly uttered by the tongue of **. Blessed is he and whoever attains this wise mention. As for what you wrote about His Honor Áqá Sayyid Asadulláh…</w:t>
      </w:r>
    </w:p>
    <w:p w14:paraId="3EF456C9" w14:textId="77777777" w:rsidR="006F3AE3" w:rsidRDefault="00000000">
      <w:pPr>
        <w:pStyle w:val="BodyText"/>
      </w:pPr>
      <w:r>
        <w:rPr>
          <w:b/>
          <w:bCs/>
        </w:rPr>
        <w:t>Page 334</w:t>
      </w:r>
    </w:p>
    <w:p w14:paraId="3EB226E6" w14:textId="77777777" w:rsidR="006F3AE3" w:rsidRDefault="00000000">
      <w:pPr>
        <w:pStyle w:val="BodyText"/>
      </w:pPr>
      <w:r>
        <w:lastRenderedPageBreak/>
        <w:t>…it was presented at the most holy court. This is what the tongue of the Beloved has uttered in response: “He is the All-Knowing, the Expositor. O Asadulláh, God willing, you will be favored by divine grace and turn toward Him whom the people have turned away from.</w:t>
      </w:r>
    </w:p>
    <w:p w14:paraId="538B2324" w14:textId="77777777" w:rsidR="006F3AE3" w:rsidRDefault="00000000">
      <w:pPr>
        <w:pStyle w:val="BodyText"/>
      </w:pPr>
      <w:r>
        <w:t>“Today is a most great and wondrous day, for He has appeared in the garment of ‘I am’ and is hidden and manifest in the ‘I am.’ Those souls who waited for over twelve hundred years and more for the sun of manifestation, lamenting and wailing through nights and days, are now bewildered and astonished at the moment of its rising, turning away and denying it, except those whom God has willed.</w:t>
      </w:r>
    </w:p>
    <w:p w14:paraId="1BCFF0E6" w14:textId="77777777" w:rsidR="006F3AE3" w:rsidRDefault="00000000">
      <w:pPr>
        <w:pStyle w:val="BodyText"/>
      </w:pPr>
      <w:r>
        <w:t>“During this time, they have been asking the so-called leaders of affairs about the blessed word that will appear from the mouth of the Qá’im, causing all the chosen ones to flee from Him. What is that word, and what does it mean? They expressed this question with great pretension and have not yet understood its meaning. They continue to wait to witness it.</w:t>
      </w:r>
    </w:p>
    <w:p w14:paraId="135972B6" w14:textId="77777777" w:rsidR="006F3AE3" w:rsidRDefault="00000000">
      <w:pPr>
        <w:pStyle w:val="BodyText"/>
      </w:pPr>
      <w:r>
        <w:t>“Praise be to God, some have not attained the dawning-place of divine revelation and the Speaker of the Lord’s utterance, nor have they listened to His word, fleeing instead like frightened beasts from a lion. They drink from the pools of illusions and remain deprived and veiled from the wine of certitude.”</w:t>
      </w:r>
    </w:p>
    <w:p w14:paraId="69926AB5" w14:textId="77777777" w:rsidR="006F3AE3" w:rsidRDefault="00000000">
      <w:pPr>
        <w:pStyle w:val="BodyText"/>
      </w:pPr>
      <w:r>
        <w:rPr>
          <w:b/>
          <w:bCs/>
        </w:rPr>
        <w:t>Page 335</w:t>
      </w:r>
    </w:p>
    <w:p w14:paraId="3114A39B" w14:textId="77777777" w:rsidR="006F3AE3" w:rsidRDefault="00000000">
      <w:pPr>
        <w:pStyle w:val="BodyText"/>
      </w:pPr>
      <w:r>
        <w:t>“The Ocean of Life has appeared, and the Sun of Manifestation has arisen. Behind white and green turbans, they move and wander, bowing, prostrating, and worshiping before those idols. Ask God to rend the veils and guide all to the sea of knowledge. Verily, He is the All-Powerful, the Almighty.</w:t>
      </w:r>
    </w:p>
    <w:p w14:paraId="7FD542D4" w14:textId="77777777" w:rsidR="006F3AE3" w:rsidRDefault="00000000">
      <w:pPr>
        <w:pStyle w:val="BodyText"/>
      </w:pPr>
      <w:r>
        <w:t>“O Asad, the grace of God has summoned you and mentioned you. Recognize the worth of this precious pearl and say: ‘Praise be to You, O Lord of the worlds!’</w:t>
      </w:r>
    </w:p>
    <w:p w14:paraId="3371B0D5" w14:textId="77777777" w:rsidR="006F3AE3" w:rsidRDefault="00000000">
      <w:pPr>
        <w:pStyle w:val="BodyText"/>
      </w:pPr>
      <w:r>
        <w:t>“I counsel you and the friends of God to the highest steadfastness, for the Cause is immense, and the Day is most great. Say: ’Glory be to You, O Lord of existence and Master of the unseen and the seen. I beseech You by the name through which You subdued the world and divided the nations to inscribe for me, from Your Supreme Pen, that which will benefit me in the next life and this.</w:t>
      </w:r>
    </w:p>
    <w:p w14:paraId="2B99B1EC" w14:textId="77777777" w:rsidR="006F3AE3" w:rsidRDefault="00000000">
      <w:pPr>
        <w:pStyle w:val="BodyText"/>
      </w:pPr>
      <w:r>
        <w:t>“O my Lord, You see me turning toward You and clinging to the cord of Your bounty. I ask You not to withhold from me what is with You, then fulfill…’”</w:t>
      </w:r>
    </w:p>
    <w:p w14:paraId="424B7CB5" w14:textId="77777777" w:rsidR="006F3AE3" w:rsidRDefault="00000000">
      <w:pPr>
        <w:pStyle w:val="BodyText"/>
      </w:pPr>
      <w:r>
        <w:rPr>
          <w:b/>
          <w:bCs/>
        </w:rPr>
        <w:t>Page 326 (page numeration repeated)</w:t>
      </w:r>
    </w:p>
    <w:p w14:paraId="64FBFAA7" w14:textId="77777777" w:rsidR="006F3AE3" w:rsidRDefault="00000000">
      <w:pPr>
        <w:pStyle w:val="BodyText"/>
      </w:pPr>
      <w:r>
        <w:t>Grant for me through Your bounty what befits Your grace and favor. Verily, You are the Almighty, capable of whatever You will. In Your grasp is the reins of all things. There is no God but You, the All-Knowing, the Wise.</w:t>
      </w:r>
    </w:p>
    <w:p w14:paraId="31CBBCC6" w14:textId="77777777" w:rsidR="006F3AE3" w:rsidRDefault="00000000">
      <w:pPr>
        <w:pStyle w:val="BodyText"/>
      </w:pPr>
      <w:r>
        <w:t>As for what you wrote concerning His Honor Áqá Mírzá Jalál and Áqá Mírzá ʿAṭá’u’lláh—upon them be the glory of God—they are present. Their names were mentioned in the most exalted and sanctified court, and by divine grace, they have attained acceptance. God willing, they will act in a manner pleasing to Him.</w:t>
      </w:r>
    </w:p>
    <w:p w14:paraId="7015C52E" w14:textId="77777777" w:rsidR="006F3AE3" w:rsidRDefault="00000000">
      <w:pPr>
        <w:pStyle w:val="BodyText"/>
      </w:pPr>
      <w:r>
        <w:t>This humble servant conveys greetings to them and all the friends in that land. Glory be upon you and upon them from our Lord, the Forgiving, the Generous. Praise be to God, the Beloved of the knowing.</w:t>
      </w:r>
    </w:p>
    <w:p w14:paraId="0E3A59F8" w14:textId="77777777" w:rsidR="006F3AE3" w:rsidRDefault="00000000">
      <w:pPr>
        <w:pStyle w:val="BodyText"/>
      </w:pPr>
      <w:r>
        <w:lastRenderedPageBreak/>
        <w:t>Servant, ʿJʾ, year 98. (April or May 1881)</w:t>
      </w:r>
    </w:p>
    <w:p w14:paraId="6F9A3411" w14:textId="77777777" w:rsidR="006F3AE3" w:rsidRDefault="00000000">
      <w:pPr>
        <w:pStyle w:val="Heading2"/>
      </w:pPr>
      <w:bookmarkStart w:id="1043" w:name="bh00462-natural"/>
      <w:bookmarkEnd w:id="1041"/>
      <w:bookmarkEnd w:id="1042"/>
      <w:r>
        <w:t>BH00462 (natural)</w:t>
      </w:r>
    </w:p>
    <w:p w14:paraId="09CC5A21" w14:textId="77777777" w:rsidR="006F3AE3" w:rsidRDefault="00000000">
      <w:pPr>
        <w:pStyle w:val="FirstParagraph"/>
      </w:pPr>
      <w:r>
        <w:rPr>
          <w:b/>
          <w:bCs/>
        </w:rPr>
        <w:t>In the Name of Our Lord, the Most Ancient, the Most Great, the Most Holy, the Most Exalted, the Most Glorious.</w:t>
      </w:r>
    </w:p>
    <w:p w14:paraId="7FAA5177" w14:textId="77777777" w:rsidR="006F3AE3" w:rsidRDefault="00000000">
      <w:pPr>
        <w:pStyle w:val="BodyText"/>
      </w:pPr>
      <w:r>
        <w:t>Praise be to God, who is singular in grace, unique in beneficence, and sanctified beyond what the denizens of the earth may utter. Exalted is He above all mention and explanation. I testify that there is no God but Him, acknowledging His grandeur and recognizing His sovereignty, which has encompassed all that is and all that was. There is no God but Him, the Almighty, the Beneficent, who uttered a word by which banners were raised above banners, and the standard “He does what He wills” ascended to the most exalted heights.</w:t>
      </w:r>
    </w:p>
    <w:p w14:paraId="44044C40" w14:textId="77777777" w:rsidR="006F3AE3" w:rsidRDefault="00000000">
      <w:pPr>
        <w:pStyle w:val="BodyText"/>
      </w:pPr>
      <w:r>
        <w:rPr>
          <w:b/>
          <w:bCs/>
        </w:rPr>
        <w:t>Page 327</w:t>
      </w:r>
    </w:p>
    <w:p w14:paraId="73EDFD34" w14:textId="77777777" w:rsidR="006F3AE3" w:rsidRDefault="00000000">
      <w:pPr>
        <w:pStyle w:val="BodyText"/>
      </w:pPr>
      <w:r>
        <w:t>Praise be to God, who appeared with the greatest mercy, the most profound compassion, and care that preceded all creation. Exalted, exalted is the Lord of the next world and this world, the Lord of the throne and the dust, who made triumph manifest through wisdom and speech and removed from all things what might trouble humanity. Verily, He is the One who, when He appears, is surrounded by proof and evidence, and before whom the books of all religions humble themselves.</w:t>
      </w:r>
    </w:p>
    <w:p w14:paraId="0C179873" w14:textId="77777777" w:rsidR="006F3AE3" w:rsidRDefault="00000000">
      <w:pPr>
        <w:pStyle w:val="BodyText"/>
      </w:pPr>
      <w:r>
        <w:t>Verily, He is the One who walks, while power calls from His right hand: “By God! What was inscribed in the books of God of old has appeared.” From His left, the dominion proclaims: “The promise has been fulfilled, and the Promised One has come, by whom the heavens and the earth have been illumined.” Exalted is He, beyond the grasp of tongues to mention Him, of pens to praise Him, of hearts to comprehend Him, and of eyes to behold His beauty.</w:t>
      </w:r>
    </w:p>
    <w:p w14:paraId="00401E44" w14:textId="77777777" w:rsidR="006F3AE3" w:rsidRDefault="00000000">
      <w:pPr>
        <w:pStyle w:val="BodyText"/>
      </w:pPr>
      <w:r>
        <w:t>He has appeared in truth and ascended His throne. Then all things proclaimed: “By God, the gate of heaven has been opened, and the Lord of Names has come, through whom the sealed wine has been unsealed, the hidden mystery revealed, and the horizon of the world illumined by the light of His name, the Self-Subsisting.”</w:t>
      </w:r>
    </w:p>
    <w:p w14:paraId="36D5C9CE" w14:textId="77777777" w:rsidR="006F3AE3" w:rsidRDefault="00000000">
      <w:pPr>
        <w:pStyle w:val="BodyText"/>
      </w:pPr>
      <w:r>
        <w:rPr>
          <w:b/>
          <w:bCs/>
        </w:rPr>
        <w:t>Page 328</w:t>
      </w:r>
    </w:p>
    <w:p w14:paraId="42ABB908" w14:textId="77777777" w:rsidR="006F3AE3" w:rsidRDefault="00000000">
      <w:pPr>
        <w:pStyle w:val="BodyText"/>
      </w:pPr>
      <w:r>
        <w:t>By Him, the limbs of every idol trembled, and the pillars of every obstinate rebel were shaken. Glory be to You, O my God! How can this weary one mention You after those who fled acknowledged that all descriptions and praises fall short of Your sanctified court and are barred from Your presence? Yet, the wonders of Your bounty and grace, and the effulgences of the sun of Your permission for Your friends and servants, emboldened him.</w:t>
      </w:r>
    </w:p>
    <w:p w14:paraId="50E63DEC" w14:textId="77777777" w:rsidR="006F3AE3" w:rsidRDefault="00000000">
      <w:pPr>
        <w:pStyle w:val="BodyText"/>
      </w:pPr>
      <w:r>
        <w:t>O my Lord, You see the ephemeral one turning toward Your eternal name and the lowly one clinging to the cord of Your mighty name. O my Lord, deprive him not of the ocean of Your bounty and the sun of Your grace. Strengthen him in what You have entrusted him with, in the writing of Your verses.</w:t>
      </w:r>
    </w:p>
    <w:p w14:paraId="2BE274A8" w14:textId="77777777" w:rsidR="006F3AE3" w:rsidRDefault="00000000">
      <w:pPr>
        <w:pStyle w:val="BodyText"/>
      </w:pPr>
      <w:r>
        <w:lastRenderedPageBreak/>
        <w:t>O my Lord, I beseech You by the lights of Your face and the fruits of the tree of Your grace to protect Your friends from the harm of the enemies of Your self. Aid them in what befits Your manifestation in Your days.</w:t>
      </w:r>
    </w:p>
    <w:p w14:paraId="29A2166B" w14:textId="77777777" w:rsidR="006F3AE3" w:rsidRDefault="00000000">
      <w:pPr>
        <w:pStyle w:val="BodyText"/>
      </w:pPr>
      <w:r>
        <w:t>O my Lord, make known to Your servants what You desire for them through Your bounty, Your gifts, and Your true self. If they only knew, they would circle around Your Cause and hasten to the ocean of Your mercy. I beseech You, O Lord of existence and the desire of the unseen and seen, by the breezes of Your verses and the fragrances of Your days…</w:t>
      </w:r>
    </w:p>
    <w:p w14:paraId="4A42C1FD" w14:textId="77777777" w:rsidR="006F3AE3" w:rsidRDefault="00000000">
      <w:pPr>
        <w:pStyle w:val="BodyText"/>
      </w:pPr>
      <w:r>
        <w:rPr>
          <w:b/>
          <w:bCs/>
        </w:rPr>
        <w:t>Page 329</w:t>
      </w:r>
    </w:p>
    <w:p w14:paraId="7E18ECCF" w14:textId="77777777" w:rsidR="006F3AE3" w:rsidRDefault="00000000">
      <w:pPr>
        <w:pStyle w:val="BodyText"/>
      </w:pPr>
      <w:r>
        <w:t>…that You grant them the sweetness of Your utterance, teach them the mysteries of Your book, and reveal to them what You desire for them from the ocean of Your grace and the heaven of Your gifts.</w:t>
      </w:r>
    </w:p>
    <w:p w14:paraId="1D41C29A" w14:textId="77777777" w:rsidR="006F3AE3" w:rsidRDefault="00000000">
      <w:pPr>
        <w:pStyle w:val="BodyText"/>
      </w:pPr>
      <w:r>
        <w:t>O my Lord, their imaginations have hindered them from turning toward Your horizon, and their doubts have prevented them from drawing near to the dawning-place of Your revelation and the source of Your inspiration, which bears witness to itself that there is no God but You.</w:t>
      </w:r>
    </w:p>
    <w:p w14:paraId="7ED35C18" w14:textId="77777777" w:rsidR="006F3AE3" w:rsidRDefault="00000000">
      <w:pPr>
        <w:pStyle w:val="BodyText"/>
      </w:pPr>
      <w:r>
        <w:t>You have ever been sanctified beyond the mention of those near to You and exalted above the highest praises of the unitarians. I testify that today is Your Day, and these are Your servants and creation. How many distant ones have Your hand of grace brought near! How many ignorant ones have been taught by Your tongue of generosity! How many oppressors have been awakened by the breezes of Your justice! How many veiled ones have been illumined by the lights of Your care! How many idle ones have been raised by the wonders of Your kindness! How many slumbering ones have been stirred by Your call!</w:t>
      </w:r>
    </w:p>
    <w:p w14:paraId="0D80EFDF" w14:textId="77777777" w:rsidR="006F3AE3" w:rsidRDefault="00000000">
      <w:pPr>
        <w:pStyle w:val="BodyText"/>
      </w:pPr>
      <w:r>
        <w:t>O my Lord, all things bear witness to Your power and the weakness of Your servants. I beseech You to strengthen Your loved ones with patience and perseverance and to make known to Your creatures what You desire for them through Your bounty and favors. There is no God but You, the Forgiving, the Generous.</w:t>
      </w:r>
    </w:p>
    <w:p w14:paraId="267EE7E6" w14:textId="77777777" w:rsidR="006F3AE3" w:rsidRDefault="00000000">
      <w:pPr>
        <w:pStyle w:val="BodyText"/>
      </w:pPr>
      <w:r>
        <w:rPr>
          <w:b/>
          <w:bCs/>
        </w:rPr>
        <w:t>Page 330</w:t>
      </w:r>
    </w:p>
    <w:p w14:paraId="6D932AA2" w14:textId="77777777" w:rsidR="006F3AE3"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41D77F04" w14:textId="77777777" w:rsidR="006F3AE3"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w:t>
      </w:r>
    </w:p>
    <w:p w14:paraId="0330812B" w14:textId="77777777" w:rsidR="006F3AE3" w:rsidRDefault="00000000">
      <w:pPr>
        <w:pStyle w:val="BodyText"/>
      </w:pPr>
      <w:r>
        <w:t>O my Lord, reveal to them what You have destined for them in the heaven of Your grace, so that their hearts may be reassured by the lights of Your bounty and the manifestations of Your mercy. Verily, You are the Almighty, capable of whatever You will. There is no God but You, the Compassionate, the Merciful.</w:t>
      </w:r>
    </w:p>
    <w:p w14:paraId="76D7F163" w14:textId="77777777" w:rsidR="006F3AE3" w:rsidRDefault="00000000">
      <w:pPr>
        <w:pStyle w:val="BodyText"/>
      </w:pPr>
      <w:r>
        <w:lastRenderedPageBreak/>
        <w:t>And afterward,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55544798" w14:textId="77777777" w:rsidR="006F3AE3" w:rsidRDefault="00000000">
      <w:pPr>
        <w:pStyle w:val="BodyText"/>
      </w:pPr>
      <w:r>
        <w:t>This is what the tongue of grandeur uttered in the station named the Most Great Prison in the Book of Names and the Supreme Paradise in the Crimson Scroll. He is the All-Knowing Witness.</w:t>
      </w:r>
    </w:p>
    <w:p w14:paraId="1D4B80E4" w14:textId="77777777" w:rsidR="006F3AE3" w:rsidRDefault="00000000">
      <w:pPr>
        <w:pStyle w:val="Heading3"/>
      </w:pPr>
      <w:bookmarkStart w:id="1044" w:name="bh00469-included-in-prior-letter-1"/>
      <w:r>
        <w:t>BH00469 (included in prior letter)</w:t>
      </w:r>
    </w:p>
    <w:p w14:paraId="749C692A" w14:textId="77777777" w:rsidR="006F3AE3" w:rsidRDefault="00000000">
      <w:pPr>
        <w:pStyle w:val="Heading4"/>
      </w:pPr>
      <w:bookmarkStart w:id="1045" w:name="some-parts-are-repeated"/>
      <w:r>
        <w:t>Some parts are repeated</w:t>
      </w:r>
    </w:p>
    <w:p w14:paraId="2F7B7542" w14:textId="77777777" w:rsidR="006F3AE3"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2E4E2857" w14:textId="77777777" w:rsidR="006F3AE3" w:rsidRDefault="00000000">
      <w:pPr>
        <w:pStyle w:val="BodyText"/>
      </w:pPr>
      <w:r>
        <w:rPr>
          <w:b/>
          <w:bCs/>
        </w:rPr>
        <w:t>Page 331</w:t>
      </w:r>
    </w:p>
    <w:p w14:paraId="076E5066" w14:textId="77777777" w:rsidR="006F3AE3" w:rsidRDefault="00000000">
      <w:pPr>
        <w:pStyle w:val="BodyText"/>
      </w:pPr>
      <w:r>
        <w:t>This is a Book revealed by the All-Merciful for those on earth to bring them glad tidings of God’s grace, the Lord of all worlds. Say: “He has appeared in truth, manifesting whatever He desired, and He has summoned both kings and subjects to God, the Peerless, the All-Knowing.”</w:t>
      </w:r>
    </w:p>
    <w:p w14:paraId="2E0F14C6" w14:textId="77777777" w:rsidR="006F3AE3" w:rsidRDefault="00000000">
      <w:pPr>
        <w:pStyle w:val="BodyText"/>
      </w:pPr>
      <w:r>
        <w:t>Say: “This is the Day foretold in the Books of God of old, and it is named the Day of God, if you are among the knowing.” Say: “He has appeared in truth, and the Speaker of the Mount has settled upon the Most Great Throne, calling the nations and inviting them to the Straight Path.”</w:t>
      </w:r>
    </w:p>
    <w:p w14:paraId="139CC0DB" w14:textId="77777777" w:rsidR="006F3AE3" w:rsidRDefault="00000000">
      <w:pPr>
        <w:pStyle w:val="BodyText"/>
      </w:pPr>
      <w:r>
        <w:t>Among the people, there are those who have denied the proof and testimony of God and unjustly pronounced judgment against Him, and there are those who have found the fragrance of the Beloved and hastened to the supreme horizon with the swiftness of flashing, radiant lightning. Blessed are those whose desires have not barred them from the Lord of creation, who have cast the world behind them and held firmly to the wisdom they were commanded to follow by the Mighty, the Wise.</w:t>
      </w:r>
    </w:p>
    <w:p w14:paraId="7F9F4BA0" w14:textId="77777777" w:rsidR="006F3AE3" w:rsidRDefault="00000000">
      <w:pPr>
        <w:pStyle w:val="BodyText"/>
      </w:pPr>
      <w:r>
        <w:t>Blessed are you for speaking with wisdom when asked by the inquirer about what was desired. Truly, your Lord is the All-Knowing, the Reckoner, the All-Aware. Say: “O people of Bahá! Beware lest the thorn of names frightens you. Hold fast to what is recognized and rely upon God, the Almighty, the Praiseworthy.”</w:t>
      </w:r>
    </w:p>
    <w:p w14:paraId="1D253090" w14:textId="77777777" w:rsidR="006F3AE3" w:rsidRDefault="00000000">
      <w:pPr>
        <w:pStyle w:val="BodyText"/>
      </w:pPr>
      <w:r>
        <w:t>O Faḍl, what you sent to the servant present has been presented at the Most Holy Court. Praise be to God, who enabled you to follow the wisdom revealed in the Tablets. How excellent was what you spoke when asked about what you were asked. All friends must regard and adhere to what was revealed by the Pen of the All-Merciful.</w:t>
      </w:r>
    </w:p>
    <w:p w14:paraId="36C4CC78" w14:textId="77777777" w:rsidR="006F3AE3" w:rsidRDefault="00000000">
      <w:pPr>
        <w:pStyle w:val="BodyText"/>
      </w:pPr>
      <w:r>
        <w:rPr>
          <w:b/>
          <w:bCs/>
        </w:rPr>
        <w:t>Page 332</w:t>
      </w:r>
    </w:p>
    <w:p w14:paraId="36E4EE5D" w14:textId="77777777" w:rsidR="006F3AE3" w:rsidRDefault="00000000">
      <w:pPr>
        <w:pStyle w:val="BodyText"/>
      </w:pPr>
      <w:r>
        <w:t>We have commanded all to the greatest love. Blessed is the one who perceives the fragrance of My utterance and observes what has been revealed in My clear Book. All should conduct themselves with utmost kindness and compassion toward the servants of God. In such a case, even if injustice befalls those sanctified souls, it will fulfill the highest aspiration of the near and the sincere.</w:t>
      </w:r>
    </w:p>
    <w:p w14:paraId="0799264D" w14:textId="77777777" w:rsidR="006F3AE3" w:rsidRDefault="00000000">
      <w:pPr>
        <w:pStyle w:val="BodyText"/>
      </w:pPr>
      <w:r>
        <w:lastRenderedPageBreak/>
        <w:t>Say, O friends: The world has no worth, nor will it ever have. Humanity must inevitably pass through it. If one associates with it in the name of God, the dominion of the kingdom and the physical realm will remain eternal and lasting. Convey greetings to all and give them glad tidings of divine grace so that all may rejoice and act according to what God has willed.</w:t>
      </w:r>
    </w:p>
    <w:p w14:paraId="195F1A83" w14:textId="77777777" w:rsidR="006F3AE3" w:rsidRDefault="00000000">
      <w:pPr>
        <w:pStyle w:val="BodyText"/>
      </w:pPr>
      <w:r>
        <w:t>Some honor has been taken from certain souls, and this matter has been recorded in the divine Book by the Supreme Pen. Every fair-minded and insightful person testifies to this.</w:t>
      </w:r>
    </w:p>
    <w:p w14:paraId="7088D274" w14:textId="77777777" w:rsidR="006F3AE3" w:rsidRDefault="00000000">
      <w:pPr>
        <w:pStyle w:val="BodyText"/>
      </w:pPr>
      <w:r>
        <w:t>What has occurred on earth was already mentioned before. Blessed is the eye that sees and the ear that hears. Woe unto the heedless. God willing, the people of God must have a piercing eye, a strong heart, and steadfast feet to stand firm in the Cause of God.</w:t>
      </w:r>
    </w:p>
    <w:p w14:paraId="4BFE9531" w14:textId="77777777" w:rsidR="006F3AE3" w:rsidRDefault="00000000">
      <w:pPr>
        <w:pStyle w:val="BodyText"/>
      </w:pPr>
      <w:r>
        <w:rPr>
          <w:b/>
          <w:bCs/>
        </w:rPr>
        <w:t>Page 333</w:t>
      </w:r>
    </w:p>
    <w:p w14:paraId="00AE45C2" w14:textId="77777777" w:rsidR="006F3AE3" w:rsidRDefault="00000000">
      <w:pPr>
        <w:pStyle w:val="BodyText"/>
      </w:pPr>
      <w:r>
        <w:t>They must treat the servants of God with spiritual qualities. Today, good character and noble deeds are and will continue to be the supporters of the Cause of God. This matter has been revealed on various occasions by the Supreme Pen. We beseech God that all may attain and act accordingly.</w:t>
      </w:r>
    </w:p>
    <w:p w14:paraId="38B6C57F" w14:textId="77777777" w:rsidR="006F3AE3" w:rsidRDefault="00000000">
      <w:pPr>
        <w:pStyle w:val="BodyText"/>
      </w:pPr>
      <w:r>
        <w:t>As for what you mentioned about presenting the mentioned supplication to Him at a specified time, it was again presented before the Face. This is what was revealed in response once more:</w:t>
      </w:r>
    </w:p>
    <w:p w14:paraId="56C35E72" w14:textId="77777777" w:rsidR="006F3AE3" w:rsidRDefault="00000000">
      <w:pPr>
        <w:pStyle w:val="BodyText"/>
      </w:pPr>
      <w:r>
        <w:t>“O Faḍl, the Master of all existence mentions you that you may thank your Lord, the Mighty, the Bestower. The servant present attended and presented what you had supplicated to God, the Lord of all necks. We have heard and responded to you with this Tablet, which God has made the dawning-place of life for those in the heavens and the earth.</w:t>
      </w:r>
    </w:p>
    <w:p w14:paraId="200B2165" w14:textId="77777777" w:rsidR="006F3AE3" w:rsidRDefault="00000000">
      <w:pPr>
        <w:pStyle w:val="BodyText"/>
      </w:pPr>
      <w:r>
        <w:t>“When you perceive the fragrance of remembrance of the All-Merciful and hear what the Speaker of the Mount has uttered in the highest station, then say: ‘Praise be to You, O my God, my Lord, my Sustainer, and my Helper, for enabling me to utter Your mention and acquainting me with Your horizon, from which most of humanity has turned away.’</w:t>
      </w:r>
    </w:p>
    <w:p w14:paraId="660CDB55" w14:textId="77777777" w:rsidR="006F3AE3" w:rsidRDefault="00000000">
      <w:pPr>
        <w:pStyle w:val="BodyText"/>
      </w:pPr>
      <w:r>
        <w:rPr>
          <w:b/>
          <w:bCs/>
        </w:rPr>
        <w:t>Page 334</w:t>
      </w:r>
    </w:p>
    <w:p w14:paraId="16473C33" w14:textId="77777777" w:rsidR="006F3AE3" w:rsidRDefault="00000000">
      <w:pPr>
        <w:pStyle w:val="BodyText"/>
      </w:pPr>
      <w:r>
        <w:t>“I beseech You by Your mighty verses and Your sweetest call, which has risen between earth and heaven, to send down from the heaven of Your grace and the cloud of Your mercy that which reassures the hearts of Your loved ones, such that no worldly matters or the might of nations may frighten them. Verily, You are the Almighty, the All-Knowing. There is no God but You, the Exalted, the Wise.”</w:t>
      </w:r>
    </w:p>
    <w:p w14:paraId="45DD2EB8" w14:textId="77777777" w:rsidR="006F3AE3" w:rsidRDefault="00000000">
      <w:pPr>
        <w:pStyle w:val="BodyText"/>
      </w:pPr>
      <w:r>
        <w:t>As for what you mentioned about a friend of God expressing sorrow over the friends being preoccupied with alchemy, it is indeed the truth. In reality, God is with them in forbidding this act. Numerous Tablets have been revealed from the heaven of the divine will and sent to various regions, explicitly prohibiting this practice.</w:t>
      </w:r>
    </w:p>
    <w:p w14:paraId="5156198A" w14:textId="77777777" w:rsidR="006F3AE3" w:rsidRDefault="00000000">
      <w:pPr>
        <w:pStyle w:val="BodyText"/>
      </w:pPr>
      <w:r>
        <w:t>It is truly astonishing that despite the clear prohibition of this useless and unbeneficial practice, some engage in it. Some individuals in Iraq and the land of Secrets inquired about the hidden craft. In response, a revelation descended from the heaven of the All-Merciful’s will, stating what was to be stated.</w:t>
      </w:r>
    </w:p>
    <w:p w14:paraId="6F1EB505" w14:textId="77777777" w:rsidR="006F3AE3" w:rsidRDefault="00000000">
      <w:pPr>
        <w:pStyle w:val="BodyText"/>
      </w:pPr>
      <w:r>
        <w:rPr>
          <w:b/>
          <w:bCs/>
        </w:rPr>
        <w:lastRenderedPageBreak/>
        <w:t>Page 335</w:t>
      </w:r>
    </w:p>
    <w:p w14:paraId="0813849E" w14:textId="77777777" w:rsidR="006F3AE3" w:rsidRDefault="00000000">
      <w:pPr>
        <w:pStyle w:val="BodyText"/>
      </w:pPr>
      <w:r>
        <w:t>Repeatedly, this servant has heard from the blessed tongue that if the inquirers had not ascribed it to incapacity or lesser states, such a word would not have been revealed concerning it. Time and again, the servants have been strongly prohibited from practicing it. According to the decree in the Book, the honored ones and the custodians of the Cause must, with wisdom and explanation, counsel the friends of God to refrain from this practice, which is indeed a waste of time. End.</w:t>
      </w:r>
    </w:p>
    <w:p w14:paraId="6FD3685A" w14:textId="77777777" w:rsidR="006F3AE3" w:rsidRDefault="00000000">
      <w:pPr>
        <w:pStyle w:val="BodyText"/>
      </w:pPr>
      <w:r>
        <w:t>The servant beseeches his Lord to enable His loved ones to act according to what He loves and is pleased with. If receptive souls had acted upon God’s will until now, the world would have been observed to be different. God willing, it is hoped that henceforth, this servant and all others will be enabled to attain the pleasure of the Beloved and occupy themselves with what is beloved at His threshold. Let us not speak before listening, nor act before being commanded by the Ordainer, so that we may be among the servants He describes as: “They do not precede Him in speech, and they act by His command.”</w:t>
      </w:r>
    </w:p>
    <w:p w14:paraId="1C57456D" w14:textId="77777777" w:rsidR="006F3AE3" w:rsidRDefault="00000000">
      <w:pPr>
        <w:pStyle w:val="BodyText"/>
      </w:pPr>
      <w:r>
        <w:t>Today, steadfast souls must speak in ways that draw hearts and engage in universal proclamation.</w:t>
      </w:r>
    </w:p>
    <w:p w14:paraId="5B0F1C78" w14:textId="77777777" w:rsidR="006F3AE3" w:rsidRDefault="00000000">
      <w:pPr>
        <w:pStyle w:val="BodyText"/>
      </w:pPr>
      <w:r>
        <w:rPr>
          <w:b/>
          <w:bCs/>
        </w:rPr>
        <w:t>Page 336</w:t>
      </w:r>
    </w:p>
    <w:p w14:paraId="6DC4186F" w14:textId="77777777" w:rsidR="006F3AE3" w:rsidRDefault="00000000">
      <w:pPr>
        <w:pStyle w:val="BodyText"/>
      </w:pPr>
      <w:r>
        <w:t>Engage in proclaiming the Cause of God. Although the Cause of Truth requires no assistance from others and its light is manifest like fire on a mountain, individuals like this humble servant, who waste their precious lives in pursuing forbidden activities, must be awakened by the revealed verses and turn to proclaiming the Cause of God. Perhaps, through this, the dead souls may be revived by the waters of life, and the heedless adorned with the robe of awareness.</w:t>
      </w:r>
    </w:p>
    <w:p w14:paraId="16EA494C" w14:textId="77777777" w:rsidR="006F3AE3" w:rsidRDefault="00000000">
      <w:pPr>
        <w:pStyle w:val="BodyText"/>
      </w:pPr>
      <w:r>
        <w:t>This is the greatest act, the true elixir, and the essence of what is known as good in its primal reality. In most Tablets, it is stated that the people of the earth should be made aware and guided toward what benefits them. Today, the heaven of understanding has been raised, and the sun of knowledge has risen. Do not squander opportunities and value the time.</w:t>
      </w:r>
    </w:p>
    <w:p w14:paraId="350A9C89" w14:textId="77777777" w:rsidR="006F3AE3" w:rsidRDefault="00000000">
      <w:pPr>
        <w:pStyle w:val="BodyText"/>
      </w:pPr>
      <w:r>
        <w:t>Today is a day when a person can gain mastery over matters that in other days could not be achieved even with all the treasures of the earth. Today, you hear what in other times could not be heard. Strive to possess eternal remembrance.</w:t>
      </w:r>
    </w:p>
    <w:p w14:paraId="732408E3" w14:textId="77777777" w:rsidR="006F3AE3" w:rsidRDefault="00000000">
      <w:pPr>
        <w:pStyle w:val="BodyText"/>
      </w:pPr>
      <w:r>
        <w:t>These are compassionate counsels and goodly admonitions from the Beloved of existence.</w:t>
      </w:r>
    </w:p>
    <w:p w14:paraId="4875D37E" w14:textId="77777777" w:rsidR="006F3AE3" w:rsidRDefault="00000000">
      <w:pPr>
        <w:pStyle w:val="BodyText"/>
      </w:pPr>
      <w:r>
        <w:rPr>
          <w:b/>
          <w:bCs/>
        </w:rPr>
        <w:t>Page 337</w:t>
      </w:r>
    </w:p>
    <w:p w14:paraId="6B3F5952" w14:textId="77777777" w:rsidR="006F3AE3" w:rsidRDefault="00000000">
      <w:pPr>
        <w:pStyle w:val="BodyText"/>
      </w:pPr>
      <w:r>
        <w:t>As for what you mentioned regarding some laws that young friends share publicly, this humble servant has not yet heard any specific word from the Blessed Tongue concerning these matters. Glory be to God! How can anyone act based on their own imagination and make statements? The duty of this servant and other friends is to fix their gaze upon the Most Glorious Horizon and await what is revealed by His Supreme Pen. Whatever is commanded, we must accept wholeheartedly and act accordingly.</w:t>
      </w:r>
    </w:p>
    <w:p w14:paraId="785282BE" w14:textId="77777777" w:rsidR="006F3AE3" w:rsidRDefault="00000000">
      <w:pPr>
        <w:pStyle w:val="BodyText"/>
      </w:pPr>
      <w:r>
        <w:t xml:space="preserve">In one place, He says: </w:t>
      </w:r>
      <w:r>
        <w:rPr>
          <w:i/>
          <w:iCs/>
        </w:rPr>
        <w:t>“In My name, the banner of ‘He does what He wills’ has been raised, and by My command, the standard of ‘He rules as He desires’ has been elevated.”</w:t>
      </w:r>
    </w:p>
    <w:p w14:paraId="106E98DB" w14:textId="77777777" w:rsidR="006F3AE3" w:rsidRDefault="00000000">
      <w:pPr>
        <w:pStyle w:val="BodyText"/>
      </w:pPr>
      <w:r>
        <w:lastRenderedPageBreak/>
        <w:t>It is not our station to pronounce laws before receiving the command. His decree is to be obeyed, and, God willing, we are among the obedient, the submissive, and the assured.</w:t>
      </w:r>
    </w:p>
    <w:p w14:paraId="7DEAB756" w14:textId="77777777" w:rsidR="006F3AE3" w:rsidRDefault="00000000">
      <w:pPr>
        <w:pStyle w:val="BodyText"/>
      </w:pPr>
      <w:r>
        <w:t>Regarding those souls you mentioned who were seized and imprisoned, their names were presented in the most exalted, sanctified, and holy station.</w:t>
      </w:r>
    </w:p>
    <w:p w14:paraId="30885DC5" w14:textId="77777777" w:rsidR="006F3AE3" w:rsidRDefault="00000000">
      <w:pPr>
        <w:pStyle w:val="BodyText"/>
      </w:pPr>
      <w:r>
        <w:rPr>
          <w:b/>
          <w:bCs/>
        </w:rPr>
        <w:t>Page 338</w:t>
      </w:r>
    </w:p>
    <w:p w14:paraId="7A822E65" w14:textId="77777777" w:rsidR="006F3AE3" w:rsidRDefault="00000000">
      <w:pPr>
        <w:pStyle w:val="BodyText"/>
      </w:pPr>
      <w:r>
        <w:t>This is what the tongue of grandeur has uttered:</w:t>
      </w:r>
    </w:p>
    <w:p w14:paraId="6F3AE51B" w14:textId="77777777" w:rsidR="006F3AE3" w:rsidRDefault="00000000">
      <w:pPr>
        <w:pStyle w:val="BodyText"/>
      </w:pPr>
      <w:r>
        <w:t>“He is the Compassionate, the All-Knowing. O Abú’l-Faḍl, the tongue of bounty calls you from the prison of Akká and gives you glad tidings of your Lord’s grace, the Possessor of the heavens, for you heard and attained. Be thankful and say: ‘Praise be to You, O Lord of all worlds!’</w:t>
      </w:r>
    </w:p>
    <w:p w14:paraId="417425EF" w14:textId="77777777" w:rsidR="006F3AE3" w:rsidRDefault="00000000">
      <w:pPr>
        <w:pStyle w:val="BodyText"/>
      </w:pPr>
      <w:r>
        <w:t>“We wish to mention the friends of God who were seized and imprisoned without proof or decree from God, the All-Knowing, the All-Wise. O beloved ones of the All-Merciful, rejoice in this mention from the Oppressed One, through which the fragrance of His garment has spread between the heavens and the earth.</w:t>
      </w:r>
    </w:p>
    <w:p w14:paraId="1FE015AC" w14:textId="77777777" w:rsidR="006F3AE3" w:rsidRDefault="00000000">
      <w:pPr>
        <w:pStyle w:val="BodyText"/>
      </w:pPr>
      <w:r>
        <w:t>“You have borne in My love what no servants before you have endured. This is attested by the Pen of God, the Speaking, the All-Knowing. Do not grieve over what has befallen you, for what caused the inhabitants of the highest Paradise and supreme Heaven to lament has come upon Us as well. Yet most people are heedless.</w:t>
      </w:r>
    </w:p>
    <w:p w14:paraId="72AC24C6" w14:textId="77777777" w:rsidR="006F3AE3" w:rsidRDefault="00000000">
      <w:pPr>
        <w:pStyle w:val="BodyText"/>
      </w:pPr>
      <w:r>
        <w:t>“They have seized Us time and again, and We have been imprisoned repeatedly. Behold, in the Most Great Prison, before the faces of the world, He cries out: ‘By God! The Day of God has appeared, and the hidden mystery and concealed treasure have spoken. Verily, there is no God but Me, the Peerless, the All-Knowing.’</w:t>
      </w:r>
    </w:p>
    <w:p w14:paraId="510BB019" w14:textId="77777777" w:rsidR="006F3AE3" w:rsidRDefault="00000000">
      <w:pPr>
        <w:pStyle w:val="BodyText"/>
      </w:pPr>
      <w:r>
        <w:t>“O friends, what has befallen you is what befell the Essence of Truth Himself.”</w:t>
      </w:r>
    </w:p>
    <w:p w14:paraId="486F85C6" w14:textId="77777777" w:rsidR="006F3AE3" w:rsidRDefault="00000000">
      <w:pPr>
        <w:pStyle w:val="BodyText"/>
      </w:pPr>
      <w:r>
        <w:rPr>
          <w:b/>
          <w:bCs/>
        </w:rPr>
        <w:t>Page 339</w:t>
      </w:r>
    </w:p>
    <w:p w14:paraId="796BDCD6" w14:textId="77777777" w:rsidR="006F3AE3" w:rsidRDefault="00000000">
      <w:pPr>
        <w:pStyle w:val="BodyText"/>
      </w:pPr>
      <w:r>
        <w:t>Praise be to God, you have not wronged but were wronged. You sought to harm no soul but were subjected to the utmost harm. For the creation, you sought mercy from God with the utmost compassion, yet you encountered the force of His wrath. You sought freedom and were led into captivity.</w:t>
      </w:r>
    </w:p>
    <w:p w14:paraId="3A03EAC3" w14:textId="77777777" w:rsidR="006F3AE3" w:rsidRDefault="00000000">
      <w:pPr>
        <w:pStyle w:val="BodyText"/>
      </w:pPr>
      <w:r>
        <w:t>All the trees of Paradise proclaim: ‘Blessed are you!’ And all its fruits declare: ‘Good tidings to you!’ If no injustice is manifested by a soul and they act only according to what God has decreed, whatever befalls them in the path of God will be as a banner raised high in the land, visible and manifest to all.</w:t>
      </w:r>
    </w:p>
    <w:p w14:paraId="43521FC5" w14:textId="77777777" w:rsidR="006F3AE3" w:rsidRDefault="00000000">
      <w:pPr>
        <w:pStyle w:val="BodyText"/>
      </w:pPr>
      <w:r>
        <w:t>O beloved ones of the All-Merciful, blessed are you for your patience! How noble is the beginning and the end! How beloved are trials in the path of the Lord of Names! How fruitful are tribulations in the way of the one true Friend!</w:t>
      </w:r>
    </w:p>
    <w:p w14:paraId="409995BE" w14:textId="77777777" w:rsidR="006F3AE3" w:rsidRDefault="00000000">
      <w:pPr>
        <w:pStyle w:val="BodyText"/>
      </w:pPr>
      <w:r>
        <w:lastRenderedPageBreak/>
        <w:t>By God’s life, the sovereignty of the world cannot compare to this station, nor can the honor and wealth of rulers equal it. Many nights have passed where beasts, birds, and wild animals rested in their lairs and nests, while you were afflicted in the hands of your enemies.</w:t>
      </w:r>
    </w:p>
    <w:p w14:paraId="5F12774F" w14:textId="77777777" w:rsidR="006F3AE3" w:rsidRDefault="00000000">
      <w:pPr>
        <w:pStyle w:val="BodyText"/>
      </w:pPr>
      <w:r>
        <w:t>The counsel of this Oppressed One is that you do not relinquish this lofty and exalted station.</w:t>
      </w:r>
    </w:p>
    <w:p w14:paraId="6277F102" w14:textId="77777777" w:rsidR="006F3AE3" w:rsidRDefault="00000000">
      <w:pPr>
        <w:pStyle w:val="BodyText"/>
      </w:pPr>
      <w:r>
        <w:rPr>
          <w:b/>
          <w:bCs/>
        </w:rPr>
        <w:t>Page 340</w:t>
      </w:r>
    </w:p>
    <w:p w14:paraId="2E65B55E" w14:textId="77777777" w:rsidR="006F3AE3" w:rsidRDefault="00000000">
      <w:pPr>
        <w:pStyle w:val="BodyText"/>
      </w:pPr>
      <w:r>
        <w:t>Never abandon the qualities of humanity. Leave the behavior and habits of beasts and wild animals to their kind. Listen and do not speak unnecessarily. Give without seeking to take.</w:t>
      </w:r>
    </w:p>
    <w:p w14:paraId="0EEB903F" w14:textId="77777777" w:rsidR="006F3AE3" w:rsidRDefault="00000000">
      <w:pPr>
        <w:pStyle w:val="BodyText"/>
      </w:pPr>
      <w:r>
        <w:t>God willing, the banner of justice and the standard of reason will be raised before the faces of each of you. Surely, from these pure deeds and clean, radiant morals, the lights of justice—veiled and concealed by the oppression of the unjust—will shine forth under the name of God. Then you will behold the earth transformed, and every atom will proclaim with the most exalted cry: ‘The horizon of justice has been illumined by the sun of the mention of our Lord, the Almighty, the Manifest, the All-Hearing, the All-Seeing.’</w:t>
      </w:r>
    </w:p>
    <w:p w14:paraId="7E098418" w14:textId="77777777" w:rsidR="006F3AE3" w:rsidRDefault="00000000">
      <w:pPr>
        <w:pStyle w:val="BodyText"/>
      </w:pPr>
      <w:r>
        <w:t>O people of Ṣád! O exiles of the land of Ṣád! O strangers of the land of Ṣád! O captives of the land of Ṣád! The Supreme Pen has not been heedless of you. Concerning you, it has flowed with that which is adorned with everlasting life.</w:t>
      </w:r>
    </w:p>
    <w:p w14:paraId="4E1D8A4C" w14:textId="77777777" w:rsidR="006F3AE3" w:rsidRDefault="00000000">
      <w:pPr>
        <w:pStyle w:val="BodyText"/>
      </w:pPr>
      <w:r>
        <w:t>What was due to the Truth has been fulfilled. What remains for you is to preserve this station. God willing, you will appear among the people with utmost purity, sanctity, compassion, and kindness. No deed in the sight of God is wasted, and…</w:t>
      </w:r>
    </w:p>
    <w:p w14:paraId="5E4F6FEE" w14:textId="77777777" w:rsidR="006F3AE3" w:rsidRDefault="00000000">
      <w:pPr>
        <w:pStyle w:val="BodyText"/>
      </w:pPr>
      <w:r>
        <w:rPr>
          <w:b/>
          <w:bCs/>
        </w:rPr>
        <w:t>Page 341</w:t>
      </w:r>
    </w:p>
    <w:p w14:paraId="2885F400" w14:textId="77777777" w:rsidR="006F3AE3" w:rsidRDefault="00000000">
      <w:pPr>
        <w:pStyle w:val="BodyText"/>
      </w:pPr>
      <w:r>
        <w:t>The souls who have ascended from among you to the Most Exalted Horizon have attained an honor and bounty that all the worlds are powerless and incapable of comprehending.</w:t>
      </w:r>
    </w:p>
    <w:p w14:paraId="35EE651D" w14:textId="77777777" w:rsidR="006F3AE3" w:rsidRDefault="00000000">
      <w:pPr>
        <w:pStyle w:val="BodyText"/>
      </w:pPr>
      <w:r>
        <w:t>O people of Ṣád, listen to what the tongue of grandeur has uttered in the past and now speaks in this moment, words that bring joy to your eyes and gladness to your hearts. Verily, He is the Mighty, the Bestower.</w:t>
      </w:r>
    </w:p>
    <w:p w14:paraId="15A9DD75" w14:textId="77777777" w:rsidR="006F3AE3" w:rsidRDefault="00000000">
      <w:pPr>
        <w:pStyle w:val="BodyText"/>
      </w:pPr>
      <w:r>
        <w:t>Your names have been inscribed by the Supreme Pen in various Tablets. This is testified by the Lord of Names, who is seated upon the throne of His chosen name. What has befallen you in the path of God has caused the rock to cry out and the mountains and hills to wail. Grief has overtaken you in this Cause, but soon you will find yourselves in joy from your Lord, the Mighty, the All-Knowing.</w:t>
      </w:r>
    </w:p>
    <w:p w14:paraId="30A195C4" w14:textId="77777777" w:rsidR="006F3AE3" w:rsidRDefault="00000000">
      <w:pPr>
        <w:pStyle w:val="BodyText"/>
      </w:pPr>
      <w:r>
        <w:t>Rejoice, then, in what the Oppressed One recalls to you and in the glad tidings of what has been decreed for you by God, the Sovereign of all beings. We remember all those who ascended in the lands of exile as migrants in the path of God, the Possessor of souls. The light shining forth from the horizon of the will of the Lord of Names is upon you and upon those who arose to support the Cause of their Lord with wisdom and utterance.</w:t>
      </w:r>
    </w:p>
    <w:p w14:paraId="41FB45E3" w14:textId="77777777" w:rsidR="006F3AE3" w:rsidRDefault="00000000">
      <w:pPr>
        <w:pStyle w:val="BodyText"/>
      </w:pPr>
      <w:r>
        <w:t>I bear witness that you believed in God when every polytheist in doubt denied Him.</w:t>
      </w:r>
    </w:p>
    <w:p w14:paraId="5FB4EC74" w14:textId="77777777" w:rsidR="006F3AE3" w:rsidRDefault="00000000">
      <w:pPr>
        <w:pStyle w:val="BodyText"/>
      </w:pPr>
      <w:r>
        <w:rPr>
          <w:b/>
          <w:bCs/>
        </w:rPr>
        <w:lastRenderedPageBreak/>
        <w:t>Page 342</w:t>
      </w:r>
    </w:p>
    <w:p w14:paraId="3AE019EC" w14:textId="77777777" w:rsidR="006F3AE3" w:rsidRDefault="00000000">
      <w:pPr>
        <w:pStyle w:val="Heading2"/>
      </w:pPr>
      <w:bookmarkStart w:id="1046" w:name="X308f32745bc7851d09ce5e8a24de2b2f7c3c41e"/>
      <w:bookmarkEnd w:id="1043"/>
      <w:bookmarkEnd w:id="1044"/>
      <w:bookmarkEnd w:id="1045"/>
      <w:r>
        <w:t>BH02045 (Some unreadable sections, not sure where it starts)</w:t>
      </w:r>
    </w:p>
    <w:p w14:paraId="424F4F45" w14:textId="77777777" w:rsidR="006F3AE3" w:rsidRDefault="00000000">
      <w:pPr>
        <w:pStyle w:val="FirstParagraph"/>
      </w:pPr>
      <w:r>
        <w:t>You turned toward the supreme horizon, heard the call of your Lord, the Possessor of Names, and attained (?). When the call of God, the Lord of lords, was raised, blessed are you and those who remember you after your ascent to a station beyond the remembrance of the servants.</w:t>
      </w:r>
    </w:p>
    <w:p w14:paraId="77A0F06A" w14:textId="77777777" w:rsidR="006F3AE3" w:rsidRDefault="00000000">
      <w:pPr>
        <w:pStyle w:val="BodyText"/>
      </w:pPr>
      <w:r>
        <w:t>Thus did the Cock of the Throne crow, and the Dove of Justice coo, when oppression encompassed those in the realms.</w:t>
      </w:r>
    </w:p>
    <w:p w14:paraId="7434175A" w14:textId="77777777" w:rsidR="006F3AE3" w:rsidRDefault="00000000">
      <w:pPr>
        <w:pStyle w:val="BodyText"/>
      </w:pPr>
      <w:r>
        <w:t>Praise belongs to the Desired One of the world, whose favors from the ocean of grace have embraced all. Every soul mentioned in His Book has attained divine grace. Specifically, for His Honor and His lineage, His Highness (?).</w:t>
      </w:r>
    </w:p>
    <w:p w14:paraId="0D70D9D9" w14:textId="77777777" w:rsidR="006F3AE3" w:rsidRDefault="00000000">
      <w:pPr>
        <w:pStyle w:val="BodyText"/>
      </w:pPr>
      <w:r>
        <w:t>Likewise, for His Honor Buzurg and Shir Ali—upon them be the glory of God—sublime and mighty Tablets were revealed and sent. God willing, they will be blessed. By His truth, what exists cannot compare to even one of these Tablets. All things on this globe have attained divine mention. Your Honor has repeatedly been nourished by wondrous verses in this writing.</w:t>
      </w:r>
    </w:p>
    <w:p w14:paraId="3D6220F1" w14:textId="77777777" w:rsidR="006F3AE3" w:rsidRDefault="00000000">
      <w:pPr>
        <w:pStyle w:val="BodyText"/>
      </w:pPr>
      <w:r>
        <w:rPr>
          <w:b/>
          <w:bCs/>
        </w:rPr>
        <w:t>Page 343</w:t>
      </w:r>
    </w:p>
    <w:p w14:paraId="78967F7C" w14:textId="77777777" w:rsidR="006F3AE3" w:rsidRDefault="00000000">
      <w:pPr>
        <w:pStyle w:val="BodyText"/>
      </w:pPr>
      <w:r>
        <w:t>Additionally, the Most Exalted and Holy Tablet was also revealed specifically for Your Honor. Likewise, the migrants of the land of Ṣád were adorned with the mantle of divine remembrance. Concerning those souls who ascended to the Most Exalted Horizon, sublime and mighty verses were revealed.</w:t>
      </w:r>
    </w:p>
    <w:p w14:paraId="40A5B241" w14:textId="77777777" w:rsidR="006F3AE3" w:rsidRDefault="00000000">
      <w:pPr>
        <w:pStyle w:val="BodyText"/>
      </w:pPr>
      <w:r>
        <w:t>Today, no deed and no mention remain veiled. This humble servant beseeches and hopes from God that all will be strengthened to maintain their stations and drink deeply from the wine of steadfastness. He is the All-Powerful and All-Able, the All-Hearing and All-Seeing.</w:t>
      </w:r>
    </w:p>
    <w:p w14:paraId="2FB44B58" w14:textId="77777777" w:rsidR="006F3AE3" w:rsidRDefault="00000000">
      <w:pPr>
        <w:pStyle w:val="BodyText"/>
      </w:pPr>
      <w:r>
        <w:t>Regarding what you mentioned about His Honor Áqá Muḥammad Riḍá and His Honor Áqá Mírzá ʿAlí—upon them be (?), it was written that their names be presented at the Most Exalted, Holy Court, that they may attain divine effulgence. According to your request, it was presented, and two Most Exalted and Holy Tablets were revealed and sent to them. Deliver these to them so they may drink from them the wine of the mercy of their Lord, the Generous Bestower.</w:t>
      </w:r>
    </w:p>
    <w:p w14:paraId="32BB3FBE" w14:textId="77777777" w:rsidR="006F3AE3" w:rsidRDefault="00000000">
      <w:pPr>
        <w:pStyle w:val="BodyText"/>
      </w:pPr>
      <w:r>
        <w:t>This humble one requests that, on my behalf, you convey greetings and blessings to them and all the friends in that land.</w:t>
      </w:r>
    </w:p>
    <w:p w14:paraId="54892E85" w14:textId="77777777" w:rsidR="006F3AE3" w:rsidRDefault="00000000">
      <w:pPr>
        <w:pStyle w:val="BodyText"/>
      </w:pPr>
      <w:r>
        <w:rPr>
          <w:b/>
          <w:bCs/>
        </w:rPr>
        <w:t>Page 344</w:t>
      </w:r>
    </w:p>
    <w:p w14:paraId="2DCA7DA2" w14:textId="77777777" w:rsidR="006F3AE3" w:rsidRDefault="00000000">
      <w:pPr>
        <w:pStyle w:val="BodyText"/>
      </w:pPr>
      <w:r>
        <w:t>God, the All-Knowing, is witness that this humble one is frequently occupied with the mention of the friends. God willing, we will all be enabled to serve the Cause of God in a manner befitting this wondrous Day. Glory be upon Your Honor and the friends of God, upon whom shall come no fear, nor shall they grieve. Praise belongs to God, the Sovereign of what was and what will be.</w:t>
      </w:r>
    </w:p>
    <w:p w14:paraId="4C42771C" w14:textId="77777777" w:rsidR="006F3AE3" w:rsidRDefault="00000000">
      <w:pPr>
        <w:pStyle w:val="BodyText"/>
      </w:pPr>
      <w:r>
        <w:t>Servant, 4th Rajab, 98. (June 1881)</w:t>
      </w:r>
    </w:p>
    <w:p w14:paraId="2CE03D0C" w14:textId="77777777" w:rsidR="006F3AE3" w:rsidRDefault="00000000">
      <w:pPr>
        <w:pStyle w:val="BodyText"/>
      </w:pPr>
      <w:r>
        <w:lastRenderedPageBreak/>
        <w:t>It is noted that after completing this writing, this humble servant received a letter penned by His Highness, who was named before the Great Expanse as His Honor ʿAlí Qablí Akbar—upon him be (?). By the grace of the Almighty, joy and delight were brought forth. Likewise, two distinguished letters from His Honor Áqá Mírzá Asadulláh—upon him be (?)—arrived on the same day. This humble servant beseeches God, exalted is His glory, to enable me to respond promptly and send it.</w:t>
      </w:r>
    </w:p>
    <w:p w14:paraId="3192C0F7" w14:textId="77777777" w:rsidR="006F3AE3" w:rsidRDefault="00000000">
      <w:pPr>
        <w:pStyle w:val="BodyText"/>
      </w:pPr>
      <w:r>
        <w:t>Additionally, a letter from His Honor Ibn Abhar—upon him be (?)—was received. To date, three sacred Tablets have been sent in his name, and one remains. Due to wisdom, it was not sent at once, but at the time of receiving his letter, all the Tablets were revealed and are present.</w:t>
      </w:r>
    </w:p>
    <w:p w14:paraId="660181C5" w14:textId="77777777" w:rsidR="006F3AE3" w:rsidRDefault="00000000">
      <w:pPr>
        <w:pStyle w:val="BodyText"/>
      </w:pPr>
      <w:r>
        <w:t>May renewed greetings and blessings from this humble one, by the grace of Your Honor, reach each of the esteemed ones and beloved friends. Glory and praise upon Your Honor and upon them.</w:t>
      </w:r>
    </w:p>
    <w:p w14:paraId="62DC4BB0" w14:textId="77777777" w:rsidR="006F3AE3" w:rsidRDefault="00000000">
      <w:pPr>
        <w:pStyle w:val="BodyText"/>
      </w:pPr>
      <w:r>
        <w:rPr>
          <w:b/>
          <w:bCs/>
        </w:rPr>
        <w:t>Page 345</w:t>
      </w:r>
    </w:p>
    <w:p w14:paraId="38509912" w14:textId="77777777" w:rsidR="006F3AE3" w:rsidRDefault="00000000">
      <w:pPr>
        <w:pStyle w:val="Heading2"/>
      </w:pPr>
      <w:bookmarkStart w:id="1047" w:name="bh00323-natural"/>
      <w:bookmarkEnd w:id="1046"/>
      <w:r>
        <w:t>BH00323 (Natural)</w:t>
      </w:r>
    </w:p>
    <w:p w14:paraId="070D243B" w14:textId="77777777" w:rsidR="006F3AE3" w:rsidRDefault="00000000">
      <w:pPr>
        <w:pStyle w:val="FirstParagraph"/>
      </w:pPr>
      <w:r>
        <w:rPr>
          <w:b/>
          <w:bCs/>
        </w:rPr>
        <w:t>In the Name of Our Lord, the Most Holy, the Most Great, the Most Exalted, the Most Glorious</w:t>
      </w:r>
    </w:p>
    <w:p w14:paraId="1E339300" w14:textId="77777777" w:rsidR="006F3AE3" w:rsidRDefault="00000000">
      <w:pPr>
        <w:pStyle w:val="BodyText"/>
      </w:pPr>
      <w:r>
        <w:t>Glory be to the One who has illumined the horizon of the Bayán with the sun of His greatest mention, by which the limbs of the nations who turned away from the Lord of Eternity and followed their doubts and desires have trembled.</w:t>
      </w:r>
    </w:p>
    <w:p w14:paraId="3B9B16E1" w14:textId="77777777" w:rsidR="006F3AE3" w:rsidRDefault="00000000">
      <w:pPr>
        <w:pStyle w:val="BodyText"/>
      </w:pPr>
      <w:r>
        <w:t>Glory be to the One who is singular in tribulations and unique in trials. Verily, He is the Sovereign who accepted all calamities in the kingdom of creation to manifest what He willed and establish what benefits the lands.</w:t>
      </w:r>
    </w:p>
    <w:p w14:paraId="47C99233" w14:textId="77777777" w:rsidR="006F3AE3" w:rsidRDefault="00000000">
      <w:pPr>
        <w:pStyle w:val="BodyText"/>
      </w:pPr>
      <w:r>
        <w:t>He is the Almighty, whose strength was not weakened by the might of rulers and powers, nor was He hindered…</w:t>
      </w:r>
    </w:p>
    <w:p w14:paraId="1AFA8DEA" w14:textId="77777777" w:rsidR="006F3AE3" w:rsidRDefault="00000000">
      <w:pPr>
        <w:pStyle w:val="BodyText"/>
      </w:pPr>
      <w:r>
        <w:rPr>
          <w:b/>
          <w:bCs/>
        </w:rPr>
        <w:t>Page 346</w:t>
      </w:r>
    </w:p>
    <w:p w14:paraId="19230641" w14:textId="77777777" w:rsidR="006F3AE3" w:rsidRDefault="00000000">
      <w:pPr>
        <w:pStyle w:val="BodyText"/>
      </w:pPr>
      <w:r>
        <w:t>He appeared and manifested the Word of the Most High, the Supreme Paradise, and summoned all to Him with wisdom and eloquence. Exalted is our Lord, the All-Merciful, through whom hearts of the sincere were attracted by the fragrance of His garment, the souls of the near ones soared, lovers sought the most exalted scene, and the yearning ones longed for the loftiest peak.</w:t>
      </w:r>
    </w:p>
    <w:p w14:paraId="6FB3A096" w14:textId="77777777" w:rsidR="006F3AE3" w:rsidRDefault="00000000">
      <w:pPr>
        <w:pStyle w:val="BodyText"/>
      </w:pPr>
      <w:r>
        <w:t>Through Him, every knower faced the swords of enemies, and every devoted one met the arrows of destiny. Blessings, peace, glory, and exaltation be upon those who drank the sealed wine from the hand of their Lord, the Self-Subsisting.</w:t>
      </w:r>
    </w:p>
    <w:p w14:paraId="59248471" w14:textId="77777777" w:rsidR="006F3AE3" w:rsidRDefault="00000000">
      <w:pPr>
        <w:pStyle w:val="BodyText"/>
      </w:pPr>
      <w:r>
        <w:t>These are the servants who heard what the Speaker of the Mount uttered and testified to what the tongue of manifestation proclaimed. These are the servants who were neither frightened by the mention of the Hour nor shaken by the tempests of resurrection. They did not falter when the trumpet was blown, nor did they hesitate when the call was raised: “Hasten from the dominion of manifestation!”</w:t>
      </w:r>
    </w:p>
    <w:p w14:paraId="68F9B6E5" w14:textId="77777777" w:rsidR="006F3AE3" w:rsidRDefault="00000000">
      <w:pPr>
        <w:pStyle w:val="BodyText"/>
      </w:pPr>
      <w:r>
        <w:lastRenderedPageBreak/>
        <w:t>They acknowledged what God acknowledged in His days and were enraptured by what enraptured God when He established Himself upon His throne.</w:t>
      </w:r>
    </w:p>
    <w:p w14:paraId="4EEA52D8" w14:textId="77777777" w:rsidR="006F3AE3" w:rsidRDefault="00000000">
      <w:pPr>
        <w:pStyle w:val="BodyText"/>
      </w:pPr>
      <w:r>
        <w:t>These are the servants whose mention and praise the tongues and pens are powerless to recount.</w:t>
      </w:r>
    </w:p>
    <w:p w14:paraId="0E7918A4" w14:textId="77777777" w:rsidR="006F3AE3" w:rsidRDefault="00000000">
      <w:pPr>
        <w:pStyle w:val="BodyText"/>
      </w:pPr>
      <w:r>
        <w:t>The humble servant beseeches his Lord, the Mighty, the Eternal, to inscribe for him with His Supreme Pen what He has inscribed for them and to ordain for him what He has decreed for them.</w:t>
      </w:r>
    </w:p>
    <w:p w14:paraId="56B2FBD5" w14:textId="77777777" w:rsidR="006F3AE3" w:rsidRDefault="00000000">
      <w:pPr>
        <w:pStyle w:val="BodyText"/>
      </w:pPr>
      <w:r>
        <w:rPr>
          <w:b/>
          <w:bCs/>
        </w:rPr>
        <w:t>Page 347</w:t>
      </w:r>
    </w:p>
    <w:p w14:paraId="2B73F352" w14:textId="77777777" w:rsidR="006F3AE3" w:rsidRDefault="00000000">
      <w:pPr>
        <w:pStyle w:val="BodyText"/>
      </w:pPr>
      <w:r>
        <w:t>May He grant him a station under their shade, lasting through the eternity of His most excellent names and most exalted attributes. Verily, He is the Almighty, whom nothing can weaken and no matter can hinder. He commands and beholds, and He is the commanding, all-hearing, all-seeing Lord.</w:t>
      </w:r>
    </w:p>
    <w:p w14:paraId="1A4A5B92" w14:textId="77777777" w:rsidR="006F3AE3" w:rsidRDefault="00000000">
      <w:pPr>
        <w:pStyle w:val="BodyText"/>
      </w:pPr>
      <w:r>
        <w:t>If the servant were to remember them for the duration of all realms of dominion and creation, the cord of love would not be severed, nor would the heart’s affection be depleted.</w:t>
      </w:r>
    </w:p>
    <w:p w14:paraId="31A7AE28" w14:textId="77777777" w:rsidR="006F3AE3" w:rsidRDefault="00000000">
      <w:pPr>
        <w:pStyle w:val="BodyText"/>
      </w:pPr>
      <w:r>
        <w:t>I beseech the transcendent and exalted One to unite me with them in every realm of His creation. Among them is the name “H” and “H”. Can anyone describe them as they truly are or mention them as they truly deserve? No, by the essence of the Beloved, who has borne witness to this!</w:t>
      </w:r>
    </w:p>
    <w:p w14:paraId="08D0FE44" w14:textId="77777777" w:rsidR="006F3AE3" w:rsidRDefault="00000000">
      <w:pPr>
        <w:pStyle w:val="BodyText"/>
      </w:pPr>
      <w:r>
        <w:t>It was proclaimed long ago that believers cannot be fully described. These are the ones who drank the wine of the Bayán and spent all they had in the path of the All-Merciful with fervor and longing.</w:t>
      </w:r>
    </w:p>
    <w:p w14:paraId="54B71FFD" w14:textId="77777777" w:rsidR="006F3AE3" w:rsidRDefault="00000000">
      <w:pPr>
        <w:pStyle w:val="BodyText"/>
      </w:pPr>
      <w:r>
        <w:t>The supreme concourse is adorned by them. This is testified by the Lord of Names and Creator of the heavens, and behind Him, every fair-minded and discerning soul bears witness.</w:t>
      </w:r>
    </w:p>
    <w:p w14:paraId="105309F9" w14:textId="77777777" w:rsidR="006F3AE3" w:rsidRDefault="00000000">
      <w:pPr>
        <w:pStyle w:val="BodyText"/>
      </w:pPr>
      <w:r>
        <w:t>Praise belongs to God, the transcendent, the Almighty, the Exalted, the Omnipotent. My soul is a sacrifice for your estrangement. Although such a mention is unworthy of one like me, for the mention of your exile and affliction in the path of God has flowed from the Supreme Pen, all other mentions pale in comparison, like the buzzing of flies.</w:t>
      </w:r>
    </w:p>
    <w:p w14:paraId="5CB25FDC" w14:textId="77777777" w:rsidR="006F3AE3" w:rsidRDefault="00000000">
      <w:pPr>
        <w:pStyle w:val="BodyText"/>
      </w:pPr>
      <w:r>
        <w:rPr>
          <w:b/>
          <w:bCs/>
        </w:rPr>
        <w:t>Page 348</w:t>
      </w:r>
    </w:p>
    <w:p w14:paraId="421462EC" w14:textId="77777777" w:rsidR="006F3AE3" w:rsidRDefault="00000000">
      <w:pPr>
        <w:pStyle w:val="BodyText"/>
      </w:pPr>
      <w:r>
        <w:t>They are but the chirping of birds in a vast emptiness, neither having a beginning nor an end.</w:t>
      </w:r>
    </w:p>
    <w:p w14:paraId="2323D612" w14:textId="77777777" w:rsidR="006F3AE3" w:rsidRDefault="00000000">
      <w:pPr>
        <w:pStyle w:val="BodyText"/>
      </w:pPr>
      <w:r>
        <w:t>With all my powerlessness and humility, I mention you and say: The servant has attained joy from what radiated from the horizon of your heart and heard what the dove of your longing and yearning sang upon the branches of the tree of your love in mentioning our Creator, your Creator, our Beloved, your Beloved, and the Beloved of all in the heavens and the earth.</w:t>
      </w:r>
    </w:p>
    <w:p w14:paraId="30D83E51" w14:textId="77777777" w:rsidR="006F3AE3" w:rsidRDefault="00000000">
      <w:pPr>
        <w:pStyle w:val="BodyText"/>
      </w:pPr>
      <w:r>
        <w:t>By your life, O Beloved, I have found in it what opened my chest, delighted my soul, and enraptured my heart: a Book filled with the remembrance of God, His praise, the gems of His love, and the fragrance of His knowledge. When I beheld, read, and understood its contents, I soared with the wings of certitude, with spirit and joy, to the presence of the All-Merciful.</w:t>
      </w:r>
    </w:p>
    <w:p w14:paraId="72DB71BB" w14:textId="77777777" w:rsidR="006F3AE3" w:rsidRDefault="00000000">
      <w:pPr>
        <w:pStyle w:val="BodyText"/>
      </w:pPr>
      <w:r>
        <w:lastRenderedPageBreak/>
        <w:t>I recognized its contents at His presence. Then He turned toward me, and from the face of eternity spoke what the world could not comprehend.</w:t>
      </w:r>
    </w:p>
    <w:p w14:paraId="67A6F7A3" w14:textId="77777777" w:rsidR="006F3AE3" w:rsidRDefault="00000000">
      <w:pPr>
        <w:pStyle w:val="BodyText"/>
      </w:pPr>
      <w:r>
        <w:t>In this station, wondrous and mighty verses were revealed from the heaven of divine will in such a manner that this servant was left without the capacity to transcribe them. Later, gradually, He spoke in Persian, and these exalted words were finally revealed from the mouth of divine decree.</w:t>
      </w:r>
    </w:p>
    <w:p w14:paraId="0B7706DA" w14:textId="77777777" w:rsidR="006F3AE3" w:rsidRDefault="00000000">
      <w:pPr>
        <w:pStyle w:val="BodyText"/>
      </w:pPr>
      <w:r>
        <w:rPr>
          <w:b/>
          <w:bCs/>
        </w:rPr>
        <w:t>Page 349</w:t>
      </w:r>
    </w:p>
    <w:p w14:paraId="704E9C7A" w14:textId="77777777" w:rsidR="006F3AE3" w:rsidRDefault="00000000">
      <w:pPr>
        <w:pStyle w:val="BodyText"/>
      </w:pPr>
      <w:r>
        <w:t>In the path of God, they have endured great tribulations. Indeed, they have followed in the footsteps of the Beloved of the world. In the early days, during a few short years, He endured countless afflictions. Yet, because they entered the path of the Friend, what befell them—God willing—has been sweeter than the tyranny of the Beloved and more delightful than the sealed wine.</w:t>
      </w:r>
    </w:p>
    <w:p w14:paraId="12D5F8DF" w14:textId="77777777" w:rsidR="006F3AE3" w:rsidRDefault="00000000">
      <w:pPr>
        <w:pStyle w:val="BodyText"/>
      </w:pPr>
      <w:r>
        <w:t>He said: “Write to His Honor Nabíl, mentioning My praise and glory, the fragrance of My garment, and the scent of the melodies of the groves of My knowledge. Reflect, then recall the days when We were imprisoned in the land of Ṭá. For four months, We were confined in a prison unlike any other, shackled with chains, and some of the friends were present.</w:t>
      </w:r>
    </w:p>
    <w:p w14:paraId="35B942ED" w14:textId="77777777" w:rsidR="006F3AE3" w:rsidRDefault="00000000">
      <w:pPr>
        <w:pStyle w:val="BodyText"/>
      </w:pPr>
      <w:r>
        <w:t>“During those days, all were fearful and distressed, dreading the wrath of the ruler and his officials. Each day, thinking that the supporters of the ruler were about to bring insults and harm, they busied themselves with this.</w:t>
      </w:r>
    </w:p>
    <w:p w14:paraId="1F49559E" w14:textId="77777777" w:rsidR="006F3AE3" w:rsidRDefault="00000000">
      <w:pPr>
        <w:pStyle w:val="BodyText"/>
      </w:pPr>
      <w:r>
        <w:t>“O Nabíl, it is astonishing that while We were the true supporters of the ruler and all creation, yet they regarded Us as oppressors.</w:t>
      </w:r>
    </w:p>
    <w:p w14:paraId="5B6647DE" w14:textId="77777777" w:rsidR="006F3AE3" w:rsidRDefault="00000000">
      <w:pPr>
        <w:pStyle w:val="BodyText"/>
      </w:pPr>
      <w:r>
        <w:rPr>
          <w:b/>
          <w:bCs/>
        </w:rPr>
        <w:t>Page 350</w:t>
      </w:r>
    </w:p>
    <w:p w14:paraId="7DDFF5B3" w14:textId="77777777" w:rsidR="006F3AE3" w:rsidRDefault="00000000">
      <w:pPr>
        <w:pStyle w:val="BodyText"/>
      </w:pPr>
      <w:r>
        <w:t>“They failed to recognize the true Friend in His new garment. They regarded the ocean of reformation as belonging to the corrupt and the sun of knowledge as belonging to the ignorant.</w:t>
      </w:r>
    </w:p>
    <w:p w14:paraId="13E1BD01" w14:textId="77777777" w:rsidR="006F3AE3" w:rsidRDefault="00000000">
      <w:pPr>
        <w:pStyle w:val="BodyText"/>
      </w:pPr>
      <w:r>
        <w:t>“In truth, recounting the tribulations of those days is beyond description and explanation. Despite the tribulations endured, the calamities that descended, and the surrounding hardships, We commanded the friends to chant this blessed verse in a sweet and melodious tone:</w:t>
      </w:r>
    </w:p>
    <w:p w14:paraId="561C9545" w14:textId="77777777" w:rsidR="006F3AE3" w:rsidRDefault="00000000">
      <w:pPr>
        <w:pStyle w:val="BodyText"/>
      </w:pPr>
      <w:r>
        <w:t>‘He suffices me and suffices everything. God is the best of reckoners.’</w:t>
      </w:r>
    </w:p>
    <w:p w14:paraId="219763F7" w14:textId="77777777" w:rsidR="006F3AE3" w:rsidRDefault="00000000">
      <w:pPr>
        <w:pStyle w:val="BodyText"/>
      </w:pPr>
      <w:r>
        <w:t>“By the outpourings of the ocean of meanings, such joy and happiness were witnessed in that dark station that its likeness was never observed among any of the friends. Such longing and eagerness arose that when anyone was summoned for martyrdom, they rose with utmost contentment, shook hands with their friends, and with radiant faces and assured hearts, advanced to the place of sacrifice. These events left the prisoners in astonishment.”</w:t>
      </w:r>
    </w:p>
    <w:p w14:paraId="47E2C3C9" w14:textId="77777777" w:rsidR="006F3AE3" w:rsidRDefault="00000000">
      <w:pPr>
        <w:pStyle w:val="BodyText"/>
      </w:pPr>
      <w:r>
        <w:t>The Supreme Pen offered special solace to His Honor.</w:t>
      </w:r>
    </w:p>
    <w:p w14:paraId="617DD3AE" w14:textId="77777777" w:rsidR="006F3AE3" w:rsidRDefault="00000000">
      <w:pPr>
        <w:pStyle w:val="BodyText"/>
      </w:pPr>
      <w:r>
        <w:rPr>
          <w:b/>
          <w:bCs/>
        </w:rPr>
        <w:t>Page 351</w:t>
      </w:r>
    </w:p>
    <w:p w14:paraId="332E9600" w14:textId="77777777" w:rsidR="006F3AE3" w:rsidRDefault="00000000">
      <w:pPr>
        <w:pStyle w:val="BodyText"/>
      </w:pPr>
      <w:r>
        <w:lastRenderedPageBreak/>
        <w:t>Reflect on His grace, mercy, compassion, care, and kindness. In this station, I should call myself with your tongue, saying:</w:t>
      </w:r>
    </w:p>
    <w:p w14:paraId="1D3D4509" w14:textId="77777777" w:rsidR="006F3AE3" w:rsidRDefault="00000000">
      <w:pPr>
        <w:pStyle w:val="BodyText"/>
      </w:pPr>
      <w:r>
        <w:rPr>
          <w:i/>
          <w:iCs/>
        </w:rPr>
        <w:t>“Praise be to You, O One by whose name the vessel of Your Cause sails upon the ocean of Your will, and the hearts of the sincere soar in the atmosphere of Your love. You strengthened me to bear tribulations in Your path and afflictions in Your love and affection. I beseech You by the treasures of Your knowledge and the mysteries of Your wisdom to ordain for me what befits Your generosity, grace, bounty, and gifts. O my Lord, what has befallen me in Your path is testified by Your Supreme Pen in the tablets of Your utterances. Decree for me, through Your power, that which grants me comfort in Your days. Verily, You are the Almighty, the Exalted, the All-Knowing, the All-Aware.”</w:t>
      </w:r>
    </w:p>
    <w:p w14:paraId="528E253D" w14:textId="77777777" w:rsidR="006F3AE3" w:rsidRDefault="00000000">
      <w:pPr>
        <w:pStyle w:val="BodyText"/>
      </w:pPr>
      <w:r>
        <w:t>Indeed, the grace of God, as revealed, is like the rising sun, radiant and manifest. What part of His grace remains that this humble servant could further present? Whenever a letter from His Honor reaches, this humble servant receives it with utmost eagerness…</w:t>
      </w:r>
    </w:p>
    <w:p w14:paraId="32376D21" w14:textId="77777777" w:rsidR="006F3AE3" w:rsidRDefault="00000000">
      <w:pPr>
        <w:pStyle w:val="BodyText"/>
      </w:pPr>
      <w:r>
        <w:rPr>
          <w:b/>
          <w:bCs/>
        </w:rPr>
        <w:t>Page 352</w:t>
      </w:r>
    </w:p>
    <w:p w14:paraId="136247E8" w14:textId="77777777" w:rsidR="006F3AE3" w:rsidRDefault="00000000">
      <w:pPr>
        <w:pStyle w:val="BodyText"/>
      </w:pPr>
      <w:r>
        <w:t>…and presents it at the Most Holy Court and responds in detail. The All-Knowing bears witness to this. In previous travels, whenever a letter arrived from that Beloved, a reply was written and sent.</w:t>
      </w:r>
    </w:p>
    <w:p w14:paraId="3C6D5C9C" w14:textId="77777777" w:rsidR="006F3AE3" w:rsidRDefault="00000000">
      <w:pPr>
        <w:pStyle w:val="BodyText"/>
      </w:pPr>
      <w:r>
        <w:t>At this time, this humble servant was summoned to the Most Exalted, Most Holy Court. Upon entering His presence, He asked: “What were you occupied with?” The details were presented, and He, in His exalted majesty, said:</w:t>
      </w:r>
    </w:p>
    <w:p w14:paraId="4A869188" w14:textId="77777777" w:rsidR="006F3AE3" w:rsidRDefault="00000000">
      <w:pPr>
        <w:pStyle w:val="BodyText"/>
      </w:pPr>
      <w:r>
        <w:rPr>
          <w:i/>
          <w:iCs/>
        </w:rPr>
        <w:t>“Take the pen and tablet and write for him what the Speaker of the Mount speaks in this station, which is named in the Book of Names as the Most Excellent Names and in the Crimson Scroll as the heaven of this heaven, so that he may rejoice and remember his Lord, the All-Hearing, the All-Seeing.”</w:t>
      </w:r>
    </w:p>
    <w:p w14:paraId="2789E57A" w14:textId="77777777" w:rsidR="006F3AE3" w:rsidRDefault="00000000">
      <w:pPr>
        <w:pStyle w:val="BodyText"/>
      </w:pPr>
      <w:r>
        <w:t>We have mentioned in many Tablets that this land is the Most Great Prison. When this mention spread, We adorned it with other names. Verily, your Lord is the Almighty, the Omnipotent.</w:t>
      </w:r>
    </w:p>
    <w:p w14:paraId="70352F57" w14:textId="77777777" w:rsidR="006F3AE3" w:rsidRDefault="00000000">
      <w:pPr>
        <w:pStyle w:val="BodyText"/>
      </w:pPr>
      <w:r>
        <w:t xml:space="preserve">Say: </w:t>
      </w:r>
      <w:r>
        <w:rPr>
          <w:i/>
          <w:iCs/>
        </w:rPr>
        <w:t>“This is the Day in which all things proclaim that the prison belongs to God, the Lord of Names. Exalted is this Most Great Station, which has bewildered the world. Verily, your Lord is the Explainer, the Most Beauteous.”</w:t>
      </w:r>
    </w:p>
    <w:p w14:paraId="43661B62" w14:textId="77777777" w:rsidR="006F3AE3" w:rsidRDefault="00000000">
      <w:pPr>
        <w:pStyle w:val="BodyText"/>
      </w:pPr>
      <w:r>
        <w:t>O Nabíl, I was filled with joy when I heard that you had no place left on earth, and I was delighted to see you cast out in My name among My servants.</w:t>
      </w:r>
    </w:p>
    <w:p w14:paraId="3F356554" w14:textId="77777777" w:rsidR="006F3AE3" w:rsidRDefault="00000000">
      <w:pPr>
        <w:pStyle w:val="BodyText"/>
      </w:pPr>
      <w:r>
        <w:rPr>
          <w:b/>
          <w:bCs/>
        </w:rPr>
        <w:t>Page 353</w:t>
      </w:r>
    </w:p>
    <w:p w14:paraId="7E7D227A" w14:textId="77777777" w:rsidR="006F3AE3" w:rsidRDefault="00000000">
      <w:pPr>
        <w:pStyle w:val="BodyText"/>
      </w:pPr>
      <w:r>
        <w:t>By God’s life, the tongue of bounty remembers you and recalls what has befallen you on His Straight Path. Verily, He has chosen for you what He chose for Himself.</w:t>
      </w:r>
    </w:p>
    <w:p w14:paraId="21A08FCB" w14:textId="77777777" w:rsidR="006F3AE3" w:rsidRDefault="00000000">
      <w:pPr>
        <w:pStyle w:val="BodyText"/>
      </w:pPr>
      <w:r>
        <w:t xml:space="preserve">Reflect on what befell Him from the hosts of the oppressors and say: </w:t>
      </w:r>
      <w:r>
        <w:rPr>
          <w:i/>
          <w:iCs/>
        </w:rPr>
        <w:t>“Praise be to You, O Lord of the world and Sovereign of eternity, for drawing me near, teaching me, making me recognize, causing me to witness, and enabling me to praise You on a day when every strong foundation was shaken.”</w:t>
      </w:r>
    </w:p>
    <w:p w14:paraId="27B920C2" w14:textId="77777777" w:rsidR="006F3AE3" w:rsidRDefault="00000000">
      <w:pPr>
        <w:pStyle w:val="BodyText"/>
      </w:pPr>
      <w:r>
        <w:lastRenderedPageBreak/>
        <w:t>Proclaim on My behalf to the faces of My beloved ones and give them glad tidings of My remembrance and care. Remind them of what My Supreme Pen has revealed in Tablets that none but God, the Lord of all worlds, can enumerate.</w:t>
      </w:r>
    </w:p>
    <w:p w14:paraId="042A8D4B" w14:textId="77777777" w:rsidR="006F3AE3" w:rsidRDefault="00000000">
      <w:pPr>
        <w:pStyle w:val="BodyText"/>
      </w:pPr>
      <w:r>
        <w:t>We counsel them to love the world and to promote that which exalts the Cause of God, the Sovereign, the Almighty, the Praiseworthy.</w:t>
      </w:r>
    </w:p>
    <w:p w14:paraId="6F7B2F6A" w14:textId="77777777" w:rsidR="006F3AE3" w:rsidRDefault="00000000">
      <w:pPr>
        <w:pStyle w:val="BodyText"/>
      </w:pPr>
      <w:r>
        <w:t xml:space="preserve">Advise My servants regarding My virtues and what they have been commanded in My mighty Book. Say: </w:t>
      </w:r>
      <w:r>
        <w:rPr>
          <w:i/>
          <w:iCs/>
        </w:rPr>
        <w:t>“Do not make the religion of God a cause of dissension and conflict. By God, it has been revealed for your unity and agreement. This is attested by the tongue of grandeur in its noble station.”</w:t>
      </w:r>
    </w:p>
    <w:p w14:paraId="63D6E60C" w14:textId="77777777" w:rsidR="006F3AE3" w:rsidRDefault="00000000">
      <w:pPr>
        <w:pStyle w:val="BodyText"/>
      </w:pPr>
      <w:r>
        <w:t xml:space="preserve">Say: </w:t>
      </w:r>
      <w:r>
        <w:rPr>
          <w:i/>
          <w:iCs/>
        </w:rPr>
        <w:t>“By God, the Mother Book has appeared, speaking from the highest station: ‘There is no God but Me, the All-Knowing, the Wise.’</w:t>
      </w:r>
    </w:p>
    <w:p w14:paraId="464453F8" w14:textId="77777777" w:rsidR="006F3AE3" w:rsidRDefault="00000000">
      <w:pPr>
        <w:pStyle w:val="BodyText"/>
      </w:pPr>
      <w:r>
        <w:t>Today, all those who have partaken of the sealed wine under the name ‘Qayyúm’ are remembered before the Throne. Convey My greetings to all from the Oppressed One.</w:t>
      </w:r>
    </w:p>
    <w:p w14:paraId="4656235D" w14:textId="77777777" w:rsidR="006F3AE3" w:rsidRDefault="00000000">
      <w:pPr>
        <w:pStyle w:val="BodyText"/>
      </w:pPr>
      <w:r>
        <w:rPr>
          <w:b/>
          <w:bCs/>
        </w:rPr>
        <w:t>Page 354</w:t>
      </w:r>
    </w:p>
    <w:p w14:paraId="7197918E" w14:textId="77777777" w:rsidR="006F3AE3" w:rsidRDefault="00000000">
      <w:pPr>
        <w:pStyle w:val="BodyText"/>
      </w:pPr>
      <w:r>
        <w:t>Most of the people are heedless and deprived of true recognition of the Day of God. Wherever you enter, be the Water of Life for the thirsty and a shining lamp for those souls who, in the darkness of doubt, have drunk from the spring of illusion.</w:t>
      </w:r>
    </w:p>
    <w:p w14:paraId="5EB7EE91" w14:textId="77777777" w:rsidR="006F3AE3" w:rsidRDefault="00000000">
      <w:pPr>
        <w:pStyle w:val="BodyText"/>
      </w:pPr>
      <w:r>
        <w:t xml:space="preserve">We counsel all to noble conduct. Ignite the hearts with the fire of My love, and then remind them of My beautiful mention. Say: </w:t>
      </w:r>
      <w:r>
        <w:rPr>
          <w:i/>
          <w:iCs/>
        </w:rPr>
        <w:t>“O servants, the ocean of generosity has appeared, and the sun of knowledge has dawned. Do not make the divine religion, which is the cause of unity among the people of the world, a cause of discord.”</w:t>
      </w:r>
    </w:p>
    <w:p w14:paraId="514825CA" w14:textId="77777777" w:rsidR="006F3AE3" w:rsidRDefault="00000000">
      <w:pPr>
        <w:pStyle w:val="BodyText"/>
      </w:pPr>
      <w:r>
        <w:t xml:space="preserve">O Nabíl, if people were aware of what has been revealed, all would turn to the supreme horizon and find themselves detached and freed from all else. Say: </w:t>
      </w:r>
      <w:r>
        <w:rPr>
          <w:i/>
          <w:iCs/>
        </w:rPr>
        <w:t>“In tribulations and adversity, follow the example of the Truth, and hold firmly to the cord of patience and endurance.”</w:t>
      </w:r>
    </w:p>
    <w:p w14:paraId="57DE8C8D" w14:textId="77777777" w:rsidR="006F3AE3" w:rsidRDefault="00000000">
      <w:pPr>
        <w:pStyle w:val="BodyText"/>
      </w:pPr>
      <w:r>
        <w:t>Reflect on the names Há and Há, who outwardly were associated with Truth. Their inner matter is evident and clear. Raqshá and the wolf strove with utmost tyranny to extinguish those two lights…</w:t>
      </w:r>
    </w:p>
    <w:p w14:paraId="0FC2D2B8" w14:textId="77777777" w:rsidR="006F3AE3" w:rsidRDefault="00000000">
      <w:pPr>
        <w:pStyle w:val="BodyText"/>
      </w:pPr>
      <w:r>
        <w:rPr>
          <w:b/>
          <w:bCs/>
        </w:rPr>
        <w:t>Page 355</w:t>
      </w:r>
    </w:p>
    <w:p w14:paraId="401A99FC" w14:textId="77777777" w:rsidR="006F3AE3" w:rsidRDefault="00000000">
      <w:pPr>
        <w:pStyle w:val="BodyText"/>
      </w:pPr>
      <w:r>
        <w:t>…until they attained the lofty and exalted station of martyrdom. Exalted is God, glorified is His grandeur, and magnified is His might. In the realm of appearance, He had the power for retribution, yet He commanded all to patience and endurance, as His gaze was fixed on the education of the world and another station.</w:t>
      </w:r>
    </w:p>
    <w:p w14:paraId="57923AC7" w14:textId="77777777" w:rsidR="006F3AE3" w:rsidRDefault="00000000">
      <w:pPr>
        <w:pStyle w:val="BodyText"/>
      </w:pPr>
      <w:r>
        <w:t>Reflect on this wondrous and sweet word revealed on various occasions by the Supreme Pen:</w:t>
      </w:r>
    </w:p>
    <w:p w14:paraId="1FE5C328" w14:textId="77777777" w:rsidR="006F3AE3" w:rsidRDefault="00000000">
      <w:pPr>
        <w:pStyle w:val="BodyText"/>
      </w:pPr>
      <w:r>
        <w:rPr>
          <w:i/>
          <w:iCs/>
        </w:rPr>
        <w:t>“True glory is not for the one who loves his country but for the one who loves the world.”</w:t>
      </w:r>
    </w:p>
    <w:p w14:paraId="4C7C875C" w14:textId="77777777" w:rsidR="006F3AE3" w:rsidRDefault="00000000">
      <w:pPr>
        <w:pStyle w:val="BodyText"/>
      </w:pPr>
      <w:r>
        <w:lastRenderedPageBreak/>
        <w:t>Humankind was not created for strife, corruption, or contention. By My life, the matter is mighty and of great significance.</w:t>
      </w:r>
    </w:p>
    <w:p w14:paraId="6061A63E" w14:textId="77777777" w:rsidR="006F3AE3" w:rsidRDefault="00000000">
      <w:pPr>
        <w:pStyle w:val="BodyText"/>
      </w:pPr>
      <w:r>
        <w:t>If these stations were fully detailed, no Tablets would suffice.</w:t>
      </w:r>
    </w:p>
    <w:p w14:paraId="1D337FDA" w14:textId="77777777" w:rsidR="006F3AE3" w:rsidRDefault="00000000">
      <w:pPr>
        <w:pStyle w:val="BodyText"/>
      </w:pPr>
      <w:r>
        <w:t>O Muḥammad, be a refreshing water for the lands of existence, a guide for the lost, and a comfort for the distressed.</w:t>
      </w:r>
    </w:p>
    <w:p w14:paraId="5BBC942D" w14:textId="77777777" w:rsidR="006F3AE3" w:rsidRDefault="00000000">
      <w:pPr>
        <w:pStyle w:val="BodyText"/>
      </w:pPr>
      <w:r>
        <w:t>By divine assistance, you must ignite the love of God in the hearts of the people of the world. Kindle the fire of love in His name, so all may be enkindled by its heat. Dedicate utmost effort to the unity of the friends.</w:t>
      </w:r>
    </w:p>
    <w:p w14:paraId="6C8D7536" w14:textId="77777777" w:rsidR="006F3AE3" w:rsidRDefault="00000000">
      <w:pPr>
        <w:pStyle w:val="BodyText"/>
      </w:pPr>
      <w:r>
        <w:t>It is truly a pity that souls who have borne hardships in the path of God and become the object of the ridicule of the world would occupy themselves with trivial matters and turn away from the purpose.</w:t>
      </w:r>
    </w:p>
    <w:p w14:paraId="09D683EB" w14:textId="77777777" w:rsidR="006F3AE3" w:rsidRDefault="00000000">
      <w:pPr>
        <w:pStyle w:val="BodyText"/>
      </w:pPr>
      <w:r>
        <w:rPr>
          <w:b/>
          <w:bCs/>
        </w:rPr>
        <w:t>Page 356</w:t>
      </w:r>
    </w:p>
    <w:p w14:paraId="058F860C" w14:textId="77777777" w:rsidR="006F3AE3" w:rsidRDefault="00000000">
      <w:pPr>
        <w:pStyle w:val="BodyText"/>
      </w:pPr>
      <w:r>
        <w:t xml:space="preserve">…veiled from the purpose. Say: </w:t>
      </w:r>
      <w:r>
        <w:rPr>
          <w:i/>
          <w:iCs/>
        </w:rPr>
        <w:t>“By God, the All-Knowing is aware of your condition, and His bounty lies before you. Beware lest you deprive yourselves of what has been decreed for you in the clear Book. Blessed are your faces for turning toward the Beloved, your ears for hearing His call, your hearts for inclining toward God, your eyes for beholding His signs, your hands for grasping the Oneness, and your feet for walking the straight path.”</w:t>
      </w:r>
    </w:p>
    <w:p w14:paraId="6E162C42" w14:textId="77777777" w:rsidR="006F3AE3" w:rsidRDefault="00000000">
      <w:pPr>
        <w:pStyle w:val="BodyText"/>
      </w:pPr>
      <w:r>
        <w:t>O company of the purified, recognize your stations, ranks, and positions in the sight of God, your Creator, your Maker, your Sustainer, your Beloved, and the One who gives you life.</w:t>
      </w:r>
    </w:p>
    <w:p w14:paraId="63ACDF21" w14:textId="77777777" w:rsidR="006F3AE3" w:rsidRDefault="00000000">
      <w:pPr>
        <w:pStyle w:val="BodyText"/>
      </w:pPr>
      <w:r>
        <w:t>We counsel you in the end with the wisdom revealed by the All-Merciful in many Tablets. Glory be upon you and them from God, the Sovereign of the beginning and the end.</w:t>
      </w:r>
    </w:p>
    <w:p w14:paraId="79F8D844" w14:textId="77777777" w:rsidR="006F3AE3" w:rsidRDefault="00000000">
      <w:pPr>
        <w:pStyle w:val="BodyText"/>
      </w:pPr>
      <w:r>
        <w:t>As for what you wrote regarding your desire to attain the presence of the Beloved, this was presented at the appropriate time. After the rising of the sun of permission, this servant was enabled to circumambulate the form of the Ancient and visit the Beloved of the world. I beseech and hope from God, exalted is His glory, that this servant may always be strengthened to attain this great honor on behalf of that Beloved in all circumstances.</w:t>
      </w:r>
    </w:p>
    <w:p w14:paraId="5A8D9C64" w14:textId="77777777" w:rsidR="006F3AE3" w:rsidRDefault="00000000">
      <w:pPr>
        <w:pStyle w:val="BodyText"/>
      </w:pPr>
      <w:r>
        <w:rPr>
          <w:b/>
          <w:bCs/>
        </w:rPr>
        <w:t>Page 357</w:t>
      </w:r>
    </w:p>
    <w:p w14:paraId="05B5938E" w14:textId="77777777" w:rsidR="006F3AE3" w:rsidRDefault="00000000">
      <w:pPr>
        <w:pStyle w:val="BodyText"/>
      </w:pPr>
      <w:r>
        <w:t>Regarding your mention that some have briefly observed the Persian portion of the Most Holy Tablet during times of visitation, this servant promised to send it in full afterward. At present, it is not clear to me which Tablet was intended, but God willing, it will be sent upon determination.</w:t>
      </w:r>
    </w:p>
    <w:p w14:paraId="21EA5F4B" w14:textId="77777777" w:rsidR="006F3AE3" w:rsidRDefault="00000000">
      <w:pPr>
        <w:pStyle w:val="BodyText"/>
      </w:pPr>
      <w:r>
        <w:t>In truth, whatever is revealed by the Supreme Pen must be observed with utmost eagerness, joy, and diligence and conveyed to the souls of the earth. Praise be to God, the mention of that Beloved is frequent in the Most Holy Court, particularly in relation to the Most Great Branch and the Most Mighty Branch. May my soul and the essence of all particles of dust be a sacrifice for their steps.</w:t>
      </w:r>
    </w:p>
    <w:p w14:paraId="37567645" w14:textId="77777777" w:rsidR="006F3AE3" w:rsidRDefault="00000000">
      <w:pPr>
        <w:pStyle w:val="BodyText"/>
      </w:pPr>
      <w:r>
        <w:lastRenderedPageBreak/>
        <w:t>That Beloved’s praise, proclamation, and supreme mention were raised by the companions of the pavilion of divine sanctity. The circumambulators of the Throne, one by one, express their sincerity and admiration to that Beloved. Glory, exaltation, and praise be upon you, upon the friends of God, and upon His chosen ones in His cities and lands.</w:t>
      </w:r>
    </w:p>
    <w:p w14:paraId="0B040D7C" w14:textId="77777777" w:rsidR="006F3AE3" w:rsidRDefault="00000000">
      <w:pPr>
        <w:pStyle w:val="BodyText"/>
      </w:pPr>
      <w:r>
        <w:rPr>
          <w:b/>
          <w:bCs/>
        </w:rPr>
        <w:t>Page 358</w:t>
      </w:r>
    </w:p>
    <w:p w14:paraId="35860E69" w14:textId="77777777" w:rsidR="006F3AE3" w:rsidRDefault="00000000">
      <w:pPr>
        <w:pStyle w:val="BodyText"/>
      </w:pPr>
      <w:r>
        <w:t>And upon all who approach with a pure heart and seek the Ultimate Beloved. Praise be to God, the Lord of all worlds.</w:t>
      </w:r>
    </w:p>
    <w:p w14:paraId="72E3AD1B" w14:textId="77777777" w:rsidR="006F3AE3" w:rsidRDefault="00000000">
      <w:pPr>
        <w:pStyle w:val="BodyText"/>
      </w:pPr>
      <w:r>
        <w:t>Servant, 2nd Sha’bán, year 97. (July 1880)</w:t>
      </w:r>
    </w:p>
    <w:p w14:paraId="2374D248" w14:textId="77777777" w:rsidR="006F3AE3" w:rsidRDefault="00000000">
      <w:pPr>
        <w:pStyle w:val="Heading2"/>
      </w:pPr>
      <w:bookmarkStart w:id="1048" w:name="bh00141-natural"/>
      <w:bookmarkEnd w:id="1047"/>
      <w:r>
        <w:t>BH00141 (Natural)</w:t>
      </w:r>
    </w:p>
    <w:p w14:paraId="53B3D62B" w14:textId="77777777" w:rsidR="006F3AE3" w:rsidRDefault="00000000">
      <w:pPr>
        <w:pStyle w:val="FirstParagraph"/>
      </w:pPr>
      <w:r>
        <w:rPr>
          <w:b/>
          <w:bCs/>
        </w:rPr>
        <w:t>He is God, exalted is His greatness and power.</w:t>
      </w:r>
    </w:p>
    <w:p w14:paraId="352C0A6F" w14:textId="77777777" w:rsidR="006F3AE3" w:rsidRDefault="00000000">
      <w:pPr>
        <w:pStyle w:val="BodyText"/>
      </w:pPr>
      <w:r>
        <w:t>The essence and spirit of praise belong to the Most Holy Court of the Beloved, who caused the Water of Life to flow from the fountain of the Supreme Pen. How many Alexanders throughout the ages have strived with utmost effort to find the fountain of life but failed! Now, its seas have appeared in existence, surging and overflowing, yet true seekers are rare.</w:t>
      </w:r>
    </w:p>
    <w:p w14:paraId="759923DB" w14:textId="77777777" w:rsidR="006F3AE3" w:rsidRDefault="00000000">
      <w:pPr>
        <w:pStyle w:val="BodyText"/>
      </w:pPr>
      <w:r>
        <w:t>Until the fire of longing is ignited, the door of bounty will not open. It is not surprising that they failed to recognize the Beloved and understand the Desired One. They did not turn to the supreme horizon, drink from the oceans of life, or approach the everlasting divine bounty.</w:t>
      </w:r>
    </w:p>
    <w:p w14:paraId="0F01791B" w14:textId="77777777" w:rsidR="006F3AE3" w:rsidRDefault="00000000">
      <w:pPr>
        <w:pStyle w:val="BodyText"/>
      </w:pPr>
      <w:r>
        <w:t>The greatest astonishment lies in those souls who rose up in rejection and veiled the radiance of the sun of truth with the veils of doubts and illusions. How many signs pass by them, and yet they turn away!</w:t>
      </w:r>
    </w:p>
    <w:p w14:paraId="468FADB1" w14:textId="77777777" w:rsidR="006F3AE3" w:rsidRDefault="00000000">
      <w:pPr>
        <w:pStyle w:val="BodyText"/>
      </w:pPr>
      <w:r>
        <w:t>Blessed are the souls who have freed themselves from the world and its people and turned to the eternal divine fountain.</w:t>
      </w:r>
    </w:p>
    <w:p w14:paraId="11073193" w14:textId="77777777" w:rsidR="006F3AE3" w:rsidRDefault="00000000">
      <w:pPr>
        <w:pStyle w:val="BodyText"/>
      </w:pPr>
      <w:r>
        <w:rPr>
          <w:b/>
          <w:bCs/>
        </w:rPr>
        <w:t>Page 359</w:t>
      </w:r>
    </w:p>
    <w:p w14:paraId="5C0598CF" w14:textId="77777777" w:rsidR="006F3AE3" w:rsidRDefault="00000000">
      <w:pPr>
        <w:pStyle w:val="BodyText"/>
      </w:pPr>
      <w:r>
        <w:t>Not every foolish one is worthy of this station, nor every blind one deserving of this wine. A pure gem is needed to attain the grace of the Benefactor, and a sanctified heart is required to grasp the virtues of the Day of God.</w:t>
      </w:r>
    </w:p>
    <w:p w14:paraId="5DC4372E" w14:textId="77777777" w:rsidR="006F3AE3" w:rsidRDefault="00000000">
      <w:pPr>
        <w:pStyle w:val="BodyText"/>
      </w:pPr>
      <w:r>
        <w:t>The abasement of people has reached such depths that they take shards instead of pearls and place darkness in the rank of light.</w:t>
      </w:r>
    </w:p>
    <w:p w14:paraId="4B85D4D3" w14:textId="77777777" w:rsidR="006F3AE3" w:rsidRDefault="00000000">
      <w:pPr>
        <w:pStyle w:val="BodyText"/>
      </w:pPr>
      <w:r>
        <w:t>Today, it is seen that those who have not attained even a single letter of the knowledge of the Book or uncovered any of the mysteries of divine wisdom have become leaders of the people and guides for the servants.</w:t>
      </w:r>
    </w:p>
    <w:p w14:paraId="684278D1" w14:textId="77777777" w:rsidR="006F3AE3" w:rsidRDefault="00000000">
      <w:pPr>
        <w:pStyle w:val="BodyText"/>
      </w:pPr>
      <w:r>
        <w:t>They consider the decisive decree of God as trivial and the foundation of everlasting truth as weak. What a strange spell has appeared in the world! The sun of truth shines in its zenith, and the eyes of the servants are open, yet they remain deprived and barred.</w:t>
      </w:r>
    </w:p>
    <w:p w14:paraId="5921E5C8" w14:textId="77777777" w:rsidR="006F3AE3" w:rsidRDefault="00000000">
      <w:pPr>
        <w:pStyle w:val="BodyText"/>
      </w:pPr>
      <w:r>
        <w:lastRenderedPageBreak/>
        <w:t>O my God, my goal, my Beloved, my Creator, and my Sustainer, You hear and see my sighs and tears in Your days, the burning of my heart and liver at the manifestations of Your grace and the outpourings of Your favors. I see You oppressed among Your creation and imprisoned among Your servants.</w:t>
      </w:r>
    </w:p>
    <w:p w14:paraId="04790D2A" w14:textId="77777777" w:rsidR="006F3AE3" w:rsidRDefault="00000000">
      <w:pPr>
        <w:pStyle w:val="BodyText"/>
      </w:pPr>
      <w:r>
        <w:rPr>
          <w:b/>
          <w:bCs/>
        </w:rPr>
        <w:t>Page 360</w:t>
      </w:r>
    </w:p>
    <w:p w14:paraId="32FAC020" w14:textId="77777777" w:rsidR="006F3AE3" w:rsidRDefault="00000000">
      <w:pPr>
        <w:pStyle w:val="BodyText"/>
      </w:pPr>
      <w:r>
        <w:t>You have manifested power and might to such an extent that You have made the prison land into the Supreme Paradise for Your loved ones, its abasement into honor for Your chosen ones.</w:t>
      </w:r>
    </w:p>
    <w:p w14:paraId="58A96A7C" w14:textId="77777777" w:rsidR="006F3AE3" w:rsidRDefault="00000000">
      <w:pPr>
        <w:pStyle w:val="BodyText"/>
      </w:pPr>
      <w:r>
        <w:t>Through Your Supreme Pen, You have informed the servants of what has occurred and will occur in Your lands and territories, and You have revealed from the heaven of Your will what the tongues and pens are powerless to comprehend. You have unveiled what baffles the hearts of the discerning ones from reaching its depths.</w:t>
      </w:r>
    </w:p>
    <w:p w14:paraId="7666EF3C" w14:textId="77777777" w:rsidR="006F3AE3" w:rsidRDefault="00000000">
      <w:pPr>
        <w:pStyle w:val="BodyText"/>
      </w:pPr>
      <w:r>
        <w:t>Yet despite all this, I see them heedless and asleep, or even dead.</w:t>
      </w:r>
    </w:p>
    <w:p w14:paraId="65F4C8FB" w14:textId="77777777" w:rsidR="006F3AE3" w:rsidRDefault="00000000">
      <w:pPr>
        <w:pStyle w:val="BodyText"/>
      </w:pPr>
      <w:r>
        <w:t>I beseech You, O Master of existence and Sovereign of the next world and this, by the light of Your face and the splendor of Your Cause, to ordain for those on earth what brings them closer to You and acquaints them with Your days, which You promised them in Your scriptures, books, and Tablets.</w:t>
      </w:r>
    </w:p>
    <w:p w14:paraId="7ACF2C82" w14:textId="77777777" w:rsidR="006F3AE3" w:rsidRDefault="00000000">
      <w:pPr>
        <w:pStyle w:val="BodyText"/>
      </w:pPr>
      <w:r>
        <w:t>O my Lord, do not withhold Your servants from the ocean of Your bounty or the sun of Your grace. All things bear witness to Your power and the weakness of Your creation. Every tongue attests to Your exaltation and self-sufficiency and the poverty of all else before You.</w:t>
      </w:r>
    </w:p>
    <w:p w14:paraId="78EB6392" w14:textId="77777777" w:rsidR="006F3AE3" w:rsidRDefault="00000000">
      <w:pPr>
        <w:pStyle w:val="BodyText"/>
      </w:pPr>
      <w:r>
        <w:t>Send down upon them, O my God, from the heaven of Your care and the clouds of Your mercy, that which causes the hearts of Your creation to blossom with the flowers of Your recognition and the blossoms of Your wisdom. Verily, You are the Almighty, capable of whatever You will. In Your grasp is…</w:t>
      </w:r>
    </w:p>
    <w:p w14:paraId="7957CB0D" w14:textId="77777777" w:rsidR="006F3AE3" w:rsidRDefault="00000000">
      <w:pPr>
        <w:pStyle w:val="BodyText"/>
      </w:pPr>
      <w:r>
        <w:rPr>
          <w:b/>
          <w:bCs/>
        </w:rPr>
        <w:t>Page 361</w:t>
      </w:r>
    </w:p>
    <w:p w14:paraId="3815AB08" w14:textId="77777777" w:rsidR="006F3AE3" w:rsidRDefault="00000000">
      <w:pPr>
        <w:pStyle w:val="BodyText"/>
      </w:pPr>
      <w:r>
        <w:t>This is addressed to the esteemed and kind brother. Your letter dated the 19th of J2 has been received, as well as an earlier letter dated the 14th of J1. Praise be to God and thanks to Him that all your correspondence is adorned with the mention of the Sovereign Lord.</w:t>
      </w:r>
    </w:p>
    <w:p w14:paraId="324F2EBE" w14:textId="77777777" w:rsidR="006F3AE3" w:rsidRDefault="00000000">
      <w:pPr>
        <w:pStyle w:val="BodyText"/>
      </w:pPr>
      <w:r>
        <w:t>In truth, the fragrances of your love emanate from your words. I beseech God, exalted and glorified is He, to enable you to attain what pleases Him. Indeed, you are already assisted, for without the confirmations of the Desired One, how could servants like us comprehend the Day of Meeting or be worthy of entering the courtyard of the Lord of Names?</w:t>
      </w:r>
    </w:p>
    <w:p w14:paraId="22C10AE3" w14:textId="77777777" w:rsidR="006F3AE3" w:rsidRDefault="00000000">
      <w:pPr>
        <w:pStyle w:val="BodyText"/>
      </w:pPr>
      <w:r>
        <w:t>The essence of truth has strengthened the heart, illuminated the eyes, and granted grace through the radiance of His countenance. Were it not for His bounty and grace, we would have been among the lost and nonexistent.</w:t>
      </w:r>
    </w:p>
    <w:p w14:paraId="62CB7477" w14:textId="77777777" w:rsidR="006F3AE3" w:rsidRDefault="00000000">
      <w:pPr>
        <w:pStyle w:val="BodyText"/>
      </w:pPr>
      <w:r>
        <w:rPr>
          <w:b/>
          <w:bCs/>
        </w:rPr>
        <w:t>Page 362</w:t>
      </w:r>
    </w:p>
    <w:p w14:paraId="323FD671" w14:textId="77777777" w:rsidR="006F3AE3" w:rsidRDefault="00000000">
      <w:pPr>
        <w:pStyle w:val="BodyText"/>
      </w:pPr>
      <w:r>
        <w:t>In all circumstances, with countless tongues, one must offer gratitude, for without deserving, He has granted what is withheld from and inaccessible to all others.</w:t>
      </w:r>
    </w:p>
    <w:p w14:paraId="56128564" w14:textId="77777777" w:rsidR="006F3AE3" w:rsidRDefault="00000000">
      <w:pPr>
        <w:pStyle w:val="BodyText"/>
      </w:pPr>
      <w:r>
        <w:lastRenderedPageBreak/>
        <w:t>Had it not been for His call and the appearance of His messenger, who would have attained the word “Yes”? Had it not been for the sun of His grace, who could have found His path?</w:t>
      </w:r>
    </w:p>
    <w:p w14:paraId="1F942D17" w14:textId="77777777" w:rsidR="006F3AE3" w:rsidRDefault="00000000">
      <w:pPr>
        <w:pStyle w:val="BodyText"/>
      </w:pPr>
      <w:r>
        <w:t>A thousand lives are but a small price for the servants of His court. By the Beauty of Eternity, this humble servant’s heart is filled with countless sorrows, so many that I cannot recount them all.</w:t>
      </w:r>
    </w:p>
    <w:p w14:paraId="12928414" w14:textId="77777777" w:rsidR="006F3AE3" w:rsidRDefault="00000000">
      <w:pPr>
        <w:pStyle w:val="BodyText"/>
      </w:pPr>
      <w:r>
        <w:t>In this existence, I am as insignificant as a moth, yet the radiance of His lamp has so attracted me that I circle it and offer my life.</w:t>
      </w:r>
    </w:p>
    <w:p w14:paraId="19E1BA00" w14:textId="77777777" w:rsidR="006F3AE3" w:rsidRDefault="00000000">
      <w:pPr>
        <w:pStyle w:val="BodyText"/>
      </w:pPr>
      <w:r>
        <w:t>After the shining forth of the sun of truth, this servant is still alive and enduring. Even now, the time for martyrdom has passed, for all are commanded with supreme wisdom to preserve human existence.</w:t>
      </w:r>
    </w:p>
    <w:p w14:paraId="03A95776" w14:textId="77777777" w:rsidR="006F3AE3" w:rsidRDefault="00000000">
      <w:pPr>
        <w:pStyle w:val="BodyText"/>
      </w:pPr>
      <w:r>
        <w:t>O brother, people observe the revealed verses and hear the events that have transpired. If they truly looked toward the supreme horizon with the vision of the heart or tasted the sweetness of the Beloved’s words, they would see the world differently.</w:t>
      </w:r>
    </w:p>
    <w:p w14:paraId="128D0BF5" w14:textId="77777777" w:rsidR="006F3AE3" w:rsidRDefault="00000000">
      <w:pPr>
        <w:pStyle w:val="BodyText"/>
      </w:pPr>
      <w:r>
        <w:rPr>
          <w:b/>
          <w:bCs/>
        </w:rPr>
        <w:t>Page 363</w:t>
      </w:r>
    </w:p>
    <w:p w14:paraId="4810716C" w14:textId="77777777" w:rsidR="006F3AE3" w:rsidRDefault="00000000">
      <w:pPr>
        <w:pStyle w:val="BodyText"/>
      </w:pPr>
      <w:r>
        <w:t>Both you and I, and indeed all the friends, must pray for one another that all may attain the ocean of His pleasure. No station is higher than this. If people were to reach this exalted and lofty station, what is hidden from all would be revealed.</w:t>
      </w:r>
    </w:p>
    <w:p w14:paraId="39DC17A6" w14:textId="77777777" w:rsidR="006F3AE3" w:rsidRDefault="00000000">
      <w:pPr>
        <w:pStyle w:val="BodyText"/>
      </w:pPr>
      <w:r>
        <w:t>However, this humble servant is incapable and forbidden from expressing certain ranks and stations. Verily, He decrees as He wills, and with Him lies the decisive decree.</w:t>
      </w:r>
    </w:p>
    <w:p w14:paraId="4B8405DC" w14:textId="77777777" w:rsidR="006F3AE3" w:rsidRDefault="00000000">
      <w:pPr>
        <w:pStyle w:val="BodyText"/>
      </w:pPr>
      <w:r>
        <w:t>After reading what flowed from your pen, I turned toward the Most Holy Court, where it was all presented. Then the kingdom of the Bayán resounded with what the tongue of the All-Merciful proclaimed:</w:t>
      </w:r>
    </w:p>
    <w:p w14:paraId="22E1987F" w14:textId="77777777" w:rsidR="006F3AE3" w:rsidRDefault="00000000">
      <w:pPr>
        <w:pStyle w:val="BodyText"/>
      </w:pPr>
      <w:r>
        <w:rPr>
          <w:i/>
          <w:iCs/>
        </w:rPr>
        <w:t>“Write to Abú’l-Ḥasan and give him glad tidings of what has overflowed from the Most Great Ocean, so he may rejoice and be among the thankful. I have borne witness to what My Supreme Pen witnessed when the Sovereign of Names established Himself upon the Throne. Verily, there is no God but Me, the One, the Wise.”</w:t>
      </w:r>
    </w:p>
    <w:p w14:paraId="43A4163B" w14:textId="77777777" w:rsidR="006F3AE3" w:rsidRDefault="00000000">
      <w:pPr>
        <w:pStyle w:val="BodyText"/>
      </w:pPr>
      <w:r>
        <w:t>Rest assured of My grace and care. Verily, He is with those He wills, remembers those who remember Him, and draws near to those who approach Him with a radiant countenance.</w:t>
      </w:r>
    </w:p>
    <w:p w14:paraId="08F5A3F6" w14:textId="77777777" w:rsidR="006F3AE3" w:rsidRDefault="00000000">
      <w:pPr>
        <w:pStyle w:val="BodyText"/>
      </w:pPr>
      <w:r>
        <w:rPr>
          <w:b/>
          <w:bCs/>
        </w:rPr>
        <w:t>Page 364</w:t>
      </w:r>
    </w:p>
    <w:p w14:paraId="529FD5A1" w14:textId="77777777" w:rsidR="006F3AE3" w:rsidRDefault="00000000">
      <w:pPr>
        <w:pStyle w:val="BodyText"/>
      </w:pPr>
      <w:r>
        <w:t>O Abú’l-Ḥasan, you have attained the verses of God time and again. Verily, your Lord is the All-Hearing, the Answerer.</w:t>
      </w:r>
    </w:p>
    <w:p w14:paraId="58D36358" w14:textId="77777777" w:rsidR="006F3AE3" w:rsidRDefault="00000000">
      <w:pPr>
        <w:pStyle w:val="BodyText"/>
      </w:pPr>
      <w:r>
        <w:t>God willing, in all circumstances, you will be adorned with the mantle of service to the Most Exalted. May you be illumined by the radiance of the sun of trustworthiness.</w:t>
      </w:r>
    </w:p>
    <w:p w14:paraId="4097095A" w14:textId="77777777" w:rsidR="006F3AE3" w:rsidRDefault="00000000">
      <w:pPr>
        <w:pStyle w:val="BodyText"/>
      </w:pPr>
      <w:r>
        <w:lastRenderedPageBreak/>
        <w:t>As per your request, this humble servant was enabled to perform the pilgrimage. I beseech God to record its reward for you. Verily, He is the Helper of those who turn toward Him and the Sustainer of those who approach.</w:t>
      </w:r>
    </w:p>
    <w:p w14:paraId="7D4E8820" w14:textId="77777777" w:rsidR="006F3AE3" w:rsidRDefault="00000000">
      <w:pPr>
        <w:pStyle w:val="BodyText"/>
      </w:pPr>
      <w:r>
        <w:t>In your first letter, you mentioned that while gathered with the friends in the house of His Honor ’A., the blessed sacred verses were recited.</w:t>
      </w:r>
    </w:p>
    <w:p w14:paraId="48C929F0" w14:textId="77777777" w:rsidR="006F3AE3" w:rsidRDefault="00000000">
      <w:pPr>
        <w:pStyle w:val="BodyText"/>
      </w:pPr>
      <w:r>
        <w:t>Blessed is the house where the mention of God is raised. Soon, this world will be seen as passing away, and this is a truth no one in the world can deny. Therefore, as long as there is time and opportunity, one must strive to attain a station that is sanctified from disputes and changes.</w:t>
      </w:r>
    </w:p>
    <w:p w14:paraId="685AAED5" w14:textId="77777777" w:rsidR="006F3AE3" w:rsidRDefault="00000000">
      <w:pPr>
        <w:pStyle w:val="BodyText"/>
      </w:pPr>
      <w:r>
        <w:rPr>
          <w:b/>
          <w:bCs/>
        </w:rPr>
        <w:t>Page 365</w:t>
      </w:r>
    </w:p>
    <w:p w14:paraId="79F208A0" w14:textId="77777777" w:rsidR="006F3AE3" w:rsidRDefault="00000000">
      <w:pPr>
        <w:pStyle w:val="BodyText"/>
      </w:pPr>
      <w:r>
        <w:t>The servants who today are freed from doubts and illusions and united with truth are those who are most exalted in rank in the sight of God.</w:t>
      </w:r>
    </w:p>
    <w:p w14:paraId="5541EDDE" w14:textId="77777777" w:rsidR="006F3AE3" w:rsidRDefault="00000000">
      <w:pPr>
        <w:pStyle w:val="BodyText"/>
      </w:pPr>
      <w:r>
        <w:t>I humbly beseech God, exalted is His glory, to never deprive these servants of the wonders of His bounty.</w:t>
      </w:r>
    </w:p>
    <w:p w14:paraId="5D4F2E58" w14:textId="77777777" w:rsidR="006F3AE3" w:rsidRDefault="00000000">
      <w:pPr>
        <w:pStyle w:val="BodyText"/>
      </w:pPr>
      <w:r>
        <w:t>Regarding your note that due to the incompleteness of matters in this land, you deemed movement inadvisable—indeed, you acted wisely. All transactions with people must be settled, and all matters concluded.</w:t>
      </w:r>
    </w:p>
    <w:p w14:paraId="41B1D7DC" w14:textId="77777777" w:rsidR="006F3AE3" w:rsidRDefault="00000000">
      <w:pPr>
        <w:pStyle w:val="BodyText"/>
      </w:pPr>
      <w:r>
        <w:t>God willing, in all circumstances, you are assisted. If you reflect, you will perceive the divine grace bestowed upon you. His confirmations are with you and will remain so.</w:t>
      </w:r>
    </w:p>
    <w:p w14:paraId="5EB2F05B" w14:textId="77777777" w:rsidR="006F3AE3" w:rsidRDefault="00000000">
      <w:pPr>
        <w:pStyle w:val="BodyText"/>
      </w:pPr>
      <w:r>
        <w:t>Regarding the two sons of His Honor R. J., I convey this glad tidings: the bounty of God, exalted and mighty is He, regarding them and their associates is immense. In truth, they have arisen to serve the Cause. We beseech God to assist them in all circumstances.</w:t>
      </w:r>
    </w:p>
    <w:p w14:paraId="11BBC04F" w14:textId="77777777" w:rsidR="006F3AE3" w:rsidRDefault="00000000">
      <w:pPr>
        <w:pStyle w:val="BodyText"/>
      </w:pPr>
      <w:r>
        <w:t>This detail was presented at the Most Holy Court, and the following was revealed:</w:t>
      </w:r>
    </w:p>
    <w:p w14:paraId="6ACD43BB" w14:textId="77777777" w:rsidR="006F3AE3" w:rsidRDefault="00000000">
      <w:pPr>
        <w:pStyle w:val="BodyText"/>
      </w:pPr>
      <w:r>
        <w:rPr>
          <w:i/>
          <w:iCs/>
        </w:rPr>
        <w:t>“This is what the All-Merciful has revealed in response. He is the Most Holy, the Most Exalted, the Most Glorious, the Most Splendid. This is a Book that the books of the world have testified to, yet most of the people remain heedless.”</w:t>
      </w:r>
    </w:p>
    <w:p w14:paraId="5FAC3D24" w14:textId="77777777" w:rsidR="006F3AE3" w:rsidRDefault="00000000">
      <w:pPr>
        <w:pStyle w:val="BodyText"/>
      </w:pPr>
      <w:r>
        <w:rPr>
          <w:b/>
          <w:bCs/>
        </w:rPr>
        <w:t>Page 366</w:t>
      </w:r>
    </w:p>
    <w:p w14:paraId="6DB2709B" w14:textId="77777777" w:rsidR="006F3AE3" w:rsidRDefault="00000000">
      <w:pPr>
        <w:pStyle w:val="BodyText"/>
      </w:pPr>
      <w:r>
        <w:t>When the revelation emerged from the horizon of His will, the Kingdom of the Bayán prostrated before it, yet most of the people remained asleep. This is the remembrance that, when manifested, was circled by the supreme concourse, but the people are veiled by a clear barrier.</w:t>
      </w:r>
    </w:p>
    <w:p w14:paraId="7196E50A" w14:textId="77777777" w:rsidR="006F3AE3" w:rsidRDefault="00000000">
      <w:pPr>
        <w:pStyle w:val="BodyText"/>
      </w:pPr>
      <w:r>
        <w:t xml:space="preserve">By God, the books, through the tongue of their secrets, announce glad tidings to the world, saying: </w:t>
      </w:r>
      <w:r>
        <w:rPr>
          <w:i/>
          <w:iCs/>
        </w:rPr>
        <w:t>“The Most Great Name has appeared, and with Him is the Mother Book.”</w:t>
      </w:r>
      <w:r>
        <w:t xml:space="preserve"> Yet the polytheists remain in profound delusion.</w:t>
      </w:r>
    </w:p>
    <w:p w14:paraId="44DD9EDA" w14:textId="77777777" w:rsidR="006F3AE3" w:rsidRDefault="00000000">
      <w:pPr>
        <w:pStyle w:val="BodyText"/>
      </w:pPr>
      <w:r>
        <w:lastRenderedPageBreak/>
        <w:t>O Son of Rá and Jím, rejoice in what ecstasy has turned toward you from this noble station. We remember you with a remembrance that its fragrance will linger in the world. Verily, your Lord is the Herald, the All-Knowing.</w:t>
      </w:r>
    </w:p>
    <w:p w14:paraId="0523F288" w14:textId="77777777" w:rsidR="006F3AE3" w:rsidRDefault="00000000">
      <w:pPr>
        <w:pStyle w:val="BodyText"/>
      </w:pPr>
      <w:r>
        <w:t>The Supreme Pen mentioned you before your names were known at the Throne, as a favor upon your father. Verily, He is the Most Generous, the Benevolent.</w:t>
      </w:r>
    </w:p>
    <w:p w14:paraId="4F1BFD02" w14:textId="77777777" w:rsidR="006F3AE3" w:rsidRDefault="00000000">
      <w:pPr>
        <w:pStyle w:val="BodyText"/>
      </w:pPr>
      <w:r>
        <w:t>We counsel you and the believers to steadfastness and to what We counseled one of Our Branches, who was named Badí‘u’lláh in the Book of Names, and ’Alí Qablí Muḥammad in My mighty Tablet.</w:t>
      </w:r>
    </w:p>
    <w:p w14:paraId="7FC61901" w14:textId="77777777" w:rsidR="006F3AE3" w:rsidRDefault="00000000">
      <w:pPr>
        <w:pStyle w:val="BodyText"/>
      </w:pPr>
      <w:r>
        <w:t>This is the Day of Resurrection and the Lord of all worlds. This is the Day of the Call and My immutable decree.</w:t>
      </w:r>
    </w:p>
    <w:p w14:paraId="6DBA2F0D" w14:textId="77777777" w:rsidR="006F3AE3" w:rsidRDefault="00000000">
      <w:pPr>
        <w:pStyle w:val="BodyText"/>
      </w:pPr>
      <w:r>
        <w:t>O Rá before Jím, upon you be My glory. Verily, He remembers you in this station and counsels you with the wisdom revealed by the All-Merciful in the clear Book. No one is permitted to exceed wisdom, lest the clamor of the opposers arise.</w:t>
      </w:r>
    </w:p>
    <w:p w14:paraId="1AABF0F3" w14:textId="77777777" w:rsidR="006F3AE3" w:rsidRDefault="00000000">
      <w:pPr>
        <w:pStyle w:val="BodyText"/>
      </w:pPr>
      <w:r>
        <w:rPr>
          <w:b/>
          <w:bCs/>
        </w:rPr>
        <w:t>Page 367</w:t>
      </w:r>
    </w:p>
    <w:p w14:paraId="51474B0E" w14:textId="77777777" w:rsidR="006F3AE3" w:rsidRDefault="00000000">
      <w:pPr>
        <w:pStyle w:val="BodyText"/>
      </w:pPr>
      <w:r>
        <w:t xml:space="preserve">Say: </w:t>
      </w:r>
      <w:r>
        <w:rPr>
          <w:i/>
          <w:iCs/>
        </w:rPr>
        <w:t>“Hold fast to it, a command from the All-Powerful, the All-Knowing.”</w:t>
      </w:r>
    </w:p>
    <w:p w14:paraId="37173B71" w14:textId="77777777" w:rsidR="006F3AE3" w:rsidRDefault="00000000">
      <w:pPr>
        <w:pStyle w:val="BodyText"/>
      </w:pPr>
      <w:r>
        <w:t xml:space="preserve">Glory be upon you, upon your prophets, and upon those with you who hear your words concerning this Cause. When it appeared, all things spoke, saying: </w:t>
      </w:r>
      <w:r>
        <w:rPr>
          <w:i/>
          <w:iCs/>
        </w:rPr>
        <w:t>“The promise has come, and the Promised One proclaims: ‘There is no God but Me, the Manifest, the Revealer, the Almighty, the Praised.’”</w:t>
      </w:r>
    </w:p>
    <w:p w14:paraId="11503259" w14:textId="77777777" w:rsidR="006F3AE3" w:rsidRDefault="00000000">
      <w:pPr>
        <w:pStyle w:val="BodyText"/>
      </w:pPr>
      <w:r>
        <w:t>This is the caller between earth and heaven. This is the mention that brings delight to the eye of remembrance, yet most of the people do not know.</w:t>
      </w:r>
    </w:p>
    <w:p w14:paraId="4CA84112" w14:textId="77777777" w:rsidR="006F3AE3" w:rsidRDefault="00000000">
      <w:pPr>
        <w:pStyle w:val="BodyText"/>
      </w:pPr>
      <w:r>
        <w:t>This is the proclamation; by the life of the All-Merciful, the Bayán circumambulates it, yet most of the people do not understand.</w:t>
      </w:r>
    </w:p>
    <w:p w14:paraId="6DD526FA" w14:textId="77777777" w:rsidR="006F3AE3" w:rsidRDefault="00000000">
      <w:pPr>
        <w:pStyle w:val="BodyText"/>
      </w:pPr>
      <w:r>
        <w:t xml:space="preserve">Say: </w:t>
      </w:r>
      <w:r>
        <w:rPr>
          <w:i/>
          <w:iCs/>
        </w:rPr>
        <w:t>“By God, the trumpet is sounding, the balance is moving, and the path calls out before the Countenance, yet most of the people do not perceive.”</w:t>
      </w:r>
    </w:p>
    <w:p w14:paraId="2545440D" w14:textId="77777777" w:rsidR="006F3AE3" w:rsidRDefault="00000000">
      <w:pPr>
        <w:pStyle w:val="BodyText"/>
      </w:pPr>
      <w:r>
        <w:t>O Riḍá, listen to the call of your Lord, the Most Glorious. We created all to hear this call, yet when it was raised, every heedless veiled soul turned away.</w:t>
      </w:r>
    </w:p>
    <w:p w14:paraId="6D506AAE" w14:textId="77777777" w:rsidR="006F3AE3" w:rsidRDefault="00000000">
      <w:pPr>
        <w:pStyle w:val="BodyText"/>
      </w:pPr>
      <w:r>
        <w:t>We created sight for My Day, hearing for My manifestation, hands to grasp My sealed wine, which is My destined Book. Blessed are you for drinking from the spring of life when the All-Merciful came with a manifest sovereignty.</w:t>
      </w:r>
    </w:p>
    <w:p w14:paraId="41198BBF" w14:textId="77777777" w:rsidR="006F3AE3" w:rsidRDefault="00000000">
      <w:pPr>
        <w:pStyle w:val="BodyText"/>
      </w:pPr>
      <w:r>
        <w:t>We extol this station upon your father and your siblings, who partook of the Kawthar of the Bayán in the name of the Lord of religions and drank from it with My beloved remembrance.</w:t>
      </w:r>
    </w:p>
    <w:p w14:paraId="0C130604" w14:textId="77777777" w:rsidR="006F3AE3" w:rsidRDefault="00000000">
      <w:pPr>
        <w:pStyle w:val="BodyText"/>
      </w:pPr>
      <w:r>
        <w:rPr>
          <w:b/>
          <w:bCs/>
        </w:rPr>
        <w:t>Page 368</w:t>
      </w:r>
    </w:p>
    <w:p w14:paraId="50DA82F2" w14:textId="77777777" w:rsidR="006F3AE3" w:rsidRDefault="00000000">
      <w:pPr>
        <w:pStyle w:val="BodyText"/>
      </w:pPr>
      <w:r>
        <w:lastRenderedPageBreak/>
        <w:t>The sacred verses revealed testify to God’s clear grace. This humble servant conveys greetings to each one, praying that they may dwell and find rest under the shade of the eternal Lote-Tree, engaged in the remembrance of God, exalted is His station and sovereignty.</w:t>
      </w:r>
    </w:p>
    <w:p w14:paraId="69DE604B" w14:textId="77777777" w:rsidR="006F3AE3" w:rsidRDefault="00000000">
      <w:pPr>
        <w:pStyle w:val="BodyText"/>
      </w:pPr>
      <w:r>
        <w:t>Regarding the maidservants of God mentioned in your letter, the matter was presented at the Most Exalted, Most Holy Court. The Ancient Tongue has spoken these words in this station:</w:t>
      </w:r>
    </w:p>
    <w:p w14:paraId="13210A0C" w14:textId="77777777" w:rsidR="006F3AE3" w:rsidRDefault="00000000">
      <w:pPr>
        <w:pStyle w:val="BodyText"/>
      </w:pPr>
      <w:r>
        <w:rPr>
          <w:i/>
          <w:iCs/>
        </w:rPr>
        <w:t>“God willing, the maidservants of God will occupy themselves in the nights and days with His remembrance and praise.”</w:t>
      </w:r>
    </w:p>
    <w:p w14:paraId="758B17F1" w14:textId="77777777" w:rsidR="006F3AE3" w:rsidRDefault="00000000">
      <w:pPr>
        <w:pStyle w:val="BodyText"/>
      </w:pPr>
      <w:r>
        <w:t>O Abú’l-Ḥasan, there was a time when God, exalted is His glory, said:</w:t>
      </w:r>
    </w:p>
    <w:p w14:paraId="7422717B" w14:textId="77777777" w:rsidR="006F3AE3" w:rsidRDefault="00000000">
      <w:pPr>
        <w:pStyle w:val="BodyText"/>
      </w:pPr>
      <w:r>
        <w:rPr>
          <w:i/>
          <w:iCs/>
        </w:rPr>
        <w:t>“O My servant and the child of My handmaid, reflect, then render thanks to your Lord, the Benevolent, the Generous.”</w:t>
      </w:r>
    </w:p>
    <w:p w14:paraId="6868827A" w14:textId="77777777" w:rsidR="006F3AE3" w:rsidRDefault="00000000">
      <w:pPr>
        <w:pStyle w:val="BodyText"/>
      </w:pPr>
      <w:r>
        <w:t>Convey My greetings to the maidservants of God from the Oppressed One, as well as to the other maidservants residing in that land. God willing, all will be fully sanctified and purified, engaged in the remembrance of the Desire of the worlds.</w:t>
      </w:r>
    </w:p>
    <w:p w14:paraId="0C6279D6" w14:textId="77777777" w:rsidR="006F3AE3" w:rsidRDefault="00000000">
      <w:pPr>
        <w:pStyle w:val="BodyText"/>
      </w:pPr>
      <w:r>
        <w:t xml:space="preserve">How many men who considered themselves learned and knowledgeable are seen to be veiled, while many servants and women, who have not attained even a single letter of knowledge, have been graced with the ocean of knowledge and are proclaiming </w:t>
      </w:r>
      <w:r>
        <w:rPr>
          <w:i/>
          <w:iCs/>
        </w:rPr>
        <w:t>“To You belongs the praise.”</w:t>
      </w:r>
    </w:p>
    <w:p w14:paraId="38E8AF5B" w14:textId="77777777" w:rsidR="006F3AE3" w:rsidRDefault="00000000">
      <w:pPr>
        <w:pStyle w:val="BodyText"/>
      </w:pPr>
      <w:r>
        <w:rPr>
          <w:b/>
          <w:bCs/>
        </w:rPr>
        <w:t>Page 369</w:t>
      </w:r>
    </w:p>
    <w:p w14:paraId="519BFAC4" w14:textId="77777777" w:rsidR="006F3AE3" w:rsidRDefault="00000000">
      <w:pPr>
        <w:pStyle w:val="BodyText"/>
      </w:pPr>
      <w:r>
        <w:t xml:space="preserve">Regarding what you wrote about Mosul, He said: </w:t>
      </w:r>
      <w:r>
        <w:rPr>
          <w:i/>
          <w:iCs/>
        </w:rPr>
        <w:t>“It would have been better to turn to the glad tidings and the verse ‘But give glad tidings to the patient’ after the blessed verse ‘And We shall surely test you.’”</w:t>
      </w:r>
    </w:p>
    <w:p w14:paraId="67F020B2" w14:textId="77777777" w:rsidR="006F3AE3" w:rsidRDefault="00000000">
      <w:pPr>
        <w:pStyle w:val="BodyText"/>
      </w:pPr>
      <w:r>
        <w:t>Although famine has afflicted most lands this year, spreading such matters among the friends may lead to certain consequences. Mentioning and disseminating such issues should always be subject to permission. Verily, He is more knowing of His servants than they are of themselves. Verily, He is the One, the All-Knowing, the All-Wise.</w:t>
      </w:r>
    </w:p>
    <w:p w14:paraId="0223314C" w14:textId="77777777" w:rsidR="006F3AE3" w:rsidRDefault="00000000">
      <w:pPr>
        <w:pStyle w:val="BodyText"/>
      </w:pPr>
      <w:r>
        <w:t>Any soul wishing with full desire and enthusiasm to render the rights of God must give it to trusted individuals like yourself and receive a receipt, so that what occurs does so with divine permission and sanction. Verily, He is the Educator, the Wise.</w:t>
      </w:r>
    </w:p>
    <w:p w14:paraId="1B26E1EA" w14:textId="77777777" w:rsidR="006F3AE3" w:rsidRDefault="00000000">
      <w:pPr>
        <w:pStyle w:val="BodyText"/>
      </w:pPr>
      <w:r>
        <w:t>Concerning what you wrote regarding His Honor ’A., upon him be the glory of God, having designated an amount for that land, he is continually assisted.</w:t>
      </w:r>
    </w:p>
    <w:p w14:paraId="3DB5956B" w14:textId="77777777" w:rsidR="006F3AE3" w:rsidRDefault="00000000">
      <w:pPr>
        <w:pStyle w:val="BodyText"/>
      </w:pPr>
      <w:r>
        <w:t>We ask God, our Beloved and yours, our Desire and yours, to enable him to manifest that which exalts His Cause and spreads that which elevates His mention. Verily, He is the Self-Sufficient, the Preeminent, the Almighty.</w:t>
      </w:r>
    </w:p>
    <w:p w14:paraId="7A31F851" w14:textId="77777777" w:rsidR="006F3AE3" w:rsidRDefault="00000000">
      <w:pPr>
        <w:pStyle w:val="BodyText"/>
      </w:pPr>
      <w:r>
        <w:rPr>
          <w:b/>
          <w:bCs/>
        </w:rPr>
        <w:t>Page 370</w:t>
      </w:r>
    </w:p>
    <w:p w14:paraId="6A104272" w14:textId="77777777" w:rsidR="006F3AE3" w:rsidRDefault="00000000">
      <w:pPr>
        <w:pStyle w:val="BodyText"/>
      </w:pPr>
      <w:r>
        <w:t xml:space="preserve">Regarding what you wrote: </w:t>
      </w:r>
      <w:r>
        <w:rPr>
          <w:i/>
          <w:iCs/>
        </w:rPr>
        <w:t>“I have no desire other than the pleasure of the Beloved,”</w:t>
      </w:r>
      <w:r>
        <w:t xml:space="preserve"> He said:</w:t>
      </w:r>
    </w:p>
    <w:p w14:paraId="0CD1F58B" w14:textId="77777777" w:rsidR="006F3AE3" w:rsidRDefault="00000000">
      <w:pPr>
        <w:pStyle w:val="BodyText"/>
      </w:pPr>
      <w:r>
        <w:rPr>
          <w:i/>
          <w:iCs/>
        </w:rPr>
        <w:lastRenderedPageBreak/>
        <w:t>“This is the greatest of stations. Blessed is the soul that has drunk from this cup, which God has placed beyond the reach of bounty itself. God willing, you will always attain it. Verily, it is better for you and My servants than all that is in the earth.”</w:t>
      </w:r>
    </w:p>
    <w:p w14:paraId="6DC59F13" w14:textId="77777777" w:rsidR="006F3AE3" w:rsidRDefault="00000000">
      <w:pPr>
        <w:pStyle w:val="BodyText"/>
      </w:pPr>
      <w:r>
        <w:t>Regarding what you mentioned about His Honor Áqá Mírzá Asadu’lláh of A. and Sh., it was presented, and He said:</w:t>
      </w:r>
    </w:p>
    <w:p w14:paraId="517483FA" w14:textId="77777777" w:rsidR="006F3AE3" w:rsidRDefault="00000000">
      <w:pPr>
        <w:pStyle w:val="BodyText"/>
      </w:pPr>
      <w:r>
        <w:rPr>
          <w:i/>
          <w:iCs/>
        </w:rPr>
        <w:t>“O Asad, We have remembered you before, and We are the All-Reminding, the All-Knowing. Strive in what is befitting for these days, which were the hope of the sincere. Act upon what God has decreed in His mighty Book. Proclaim on My behalf to My beloved ones in A. and Sh. We have remembered them and extolled them in this lofty station, so they may hold fast to spiritual virtues, pleasing deeds, and that which exalts this mighty Cause. Praise belongs to God, the Lord of all worlds.”</w:t>
      </w:r>
    </w:p>
    <w:p w14:paraId="7DF7F332" w14:textId="77777777" w:rsidR="006F3AE3" w:rsidRDefault="00000000">
      <w:pPr>
        <w:pStyle w:val="BodyText"/>
      </w:pPr>
      <w:r>
        <w:t>Regarding what you wrote about seeking the lands and M., it was presented at the Most Holy Court, and the following was revealed:</w:t>
      </w:r>
    </w:p>
    <w:p w14:paraId="2C39BC27" w14:textId="77777777" w:rsidR="006F3AE3" w:rsidRDefault="00000000">
      <w:pPr>
        <w:pStyle w:val="BodyText"/>
      </w:pPr>
      <w:r>
        <w:rPr>
          <w:i/>
          <w:iCs/>
        </w:rPr>
        <w:t>“This is what the Ancient Tongue proclaimed when the Beloved of the world was seated upon the throne of His Most Great Name: ‘O Abú’l-Ḥasan, when you enter the land of Há and sense its fragrance…’”</w:t>
      </w:r>
    </w:p>
    <w:p w14:paraId="3DF3E8BA" w14:textId="77777777" w:rsidR="006F3AE3" w:rsidRDefault="00000000">
      <w:pPr>
        <w:pStyle w:val="BodyText"/>
      </w:pPr>
      <w:r>
        <w:rPr>
          <w:b/>
          <w:bCs/>
        </w:rPr>
        <w:t>Page 371</w:t>
      </w:r>
    </w:p>
    <w:p w14:paraId="51340920" w14:textId="77777777" w:rsidR="006F3AE3" w:rsidRDefault="00000000">
      <w:pPr>
        <w:pStyle w:val="BodyText"/>
      </w:pPr>
      <w:r>
        <w:t>Convey My exaltation to My loved ones there, who have forsaken all else for My sake and embraced what has been revealed in My Book. They have drunk the nectar of fidelity from the hand of My bounty and turned with radiant faces toward the horizon of My grace. These are the servants who were drawn by the call of God and spoke of His remembrance and praise. They proclaimed what they were commanded in the clear Tablet.</w:t>
      </w:r>
    </w:p>
    <w:p w14:paraId="544EFD7F" w14:textId="77777777" w:rsidR="006F3AE3" w:rsidRDefault="00000000">
      <w:pPr>
        <w:pStyle w:val="BodyText"/>
      </w:pPr>
      <w:r>
        <w:t>We remember the traveler in this station, who turned toward My Countenance and attained My presence when the light of My Cause dawned from the horizon of Zawrā’. We testify that he bore witness to what God has testified on the Day when footsteps faltered.</w:t>
      </w:r>
    </w:p>
    <w:p w14:paraId="755FC80D" w14:textId="77777777" w:rsidR="006F3AE3" w:rsidRDefault="00000000">
      <w:pPr>
        <w:pStyle w:val="BodyText"/>
      </w:pPr>
      <w:r>
        <w:t>O Tongue of Grandeur, mention him who is named with Bá and Qáf, who fulfilled the covenant on the Day when necks bowed before God, the Sovereign of horizons. Listen again to My call, for I remember you with that which nothing on earth can equal. By this, the Mother Book bears witness.</w:t>
      </w:r>
    </w:p>
    <w:p w14:paraId="768A8F88" w14:textId="77777777" w:rsidR="006F3AE3" w:rsidRDefault="00000000">
      <w:pPr>
        <w:pStyle w:val="BodyText"/>
      </w:pPr>
      <w:r>
        <w:t xml:space="preserve">Your letter sent previously and another one have reached, and both attained the Supreme Presence, where the Possessor of Destiny speaks: </w:t>
      </w:r>
      <w:r>
        <w:rPr>
          <w:i/>
          <w:iCs/>
        </w:rPr>
        <w:t>“There is no God but Me, the Mighty, the Bestower.”</w:t>
      </w:r>
      <w:r>
        <w:t xml:space="preserve"> Blessed are you for being moved by the vibrations of God’s verses in His days and for rising to serve the Cause with spirit and joy.</w:t>
      </w:r>
    </w:p>
    <w:p w14:paraId="3CB15B81" w14:textId="77777777" w:rsidR="006F3AE3" w:rsidRDefault="00000000">
      <w:pPr>
        <w:pStyle w:val="BodyText"/>
      </w:pPr>
      <w:r>
        <w:rPr>
          <w:b/>
          <w:bCs/>
        </w:rPr>
        <w:t>Page 372</w:t>
      </w:r>
    </w:p>
    <w:p w14:paraId="7B102A84" w14:textId="77777777" w:rsidR="006F3AE3" w:rsidRDefault="00000000">
      <w:pPr>
        <w:pStyle w:val="BodyText"/>
      </w:pPr>
      <w:r>
        <w:t>We have mentioned you in various Tablets with a remembrance whose fragrance will never fade from the world. This is witnessed by the Wronged One imprisoned in the Most Exalted Station.</w:t>
      </w:r>
    </w:p>
    <w:p w14:paraId="363C152C" w14:textId="77777777" w:rsidR="006F3AE3" w:rsidRDefault="00000000">
      <w:pPr>
        <w:pStyle w:val="BodyText"/>
      </w:pPr>
      <w:r>
        <w:t xml:space="preserve">O Abú’l-Ḥasan, bring joy to the friends in that land with the wondrous and glorious mention of God. With utmost spirit and joy, turn toward the lands of the All-Merciful and traverse them. Two letters from those </w:t>
      </w:r>
      <w:r>
        <w:lastRenderedPageBreak/>
        <w:t>named with Bá and Qáf have reached the Desired Goal and attained the Praiseworthy Station. God willing, with divine assistance, they will remain ever occupied in the remembrance of the Beloved and the service of the Cause with wisdom and clarity. May they continually drink from and offer to others the chalice of divine love.</w:t>
      </w:r>
    </w:p>
    <w:p w14:paraId="3A04FF58" w14:textId="77777777" w:rsidR="006F3AE3" w:rsidRDefault="00000000">
      <w:pPr>
        <w:pStyle w:val="BodyText"/>
      </w:pPr>
      <w:r>
        <w:t>Nothing is hidden at the Throne, nor will it ever be. Verily, He hears and sees; He is the All-Knowing, the All-Wise. Upon them be My glory, as well as upon those who circumambulate My Throne, and upon the noble one who turned toward the supreme horizon, entered Zawrā’, attained the presence of the Lord of Names, and drank the nectar of revelation from the hand of bounty and His Merciful Lord.</w:t>
      </w:r>
    </w:p>
    <w:p w14:paraId="6CC49BF2" w14:textId="77777777" w:rsidR="006F3AE3" w:rsidRDefault="00000000">
      <w:pPr>
        <w:pStyle w:val="BodyText"/>
      </w:pPr>
      <w:r>
        <w:t xml:space="preserve">Say to them: </w:t>
      </w:r>
      <w:r>
        <w:rPr>
          <w:i/>
          <w:iCs/>
        </w:rPr>
        <w:t>“Do not be disheartened. Rely upon God in all matters; He is with you and will manifest what He wills. Verily, He is the Giver, the Overflowing Benefactor.”</w:t>
      </w:r>
    </w:p>
    <w:p w14:paraId="4D9F8FF8" w14:textId="77777777" w:rsidR="006F3AE3" w:rsidRDefault="00000000">
      <w:pPr>
        <w:pStyle w:val="BodyText"/>
      </w:pPr>
      <w:r>
        <w:t>If you see Kamál al-Dín, bring him glad tidings of My care and grace. Remind him of what We commanded him when he was present before My face:</w:t>
      </w:r>
    </w:p>
    <w:p w14:paraId="7D62FD13" w14:textId="77777777" w:rsidR="006F3AE3" w:rsidRDefault="00000000">
      <w:pPr>
        <w:pStyle w:val="BodyText"/>
      </w:pPr>
      <w:r>
        <w:rPr>
          <w:b/>
          <w:bCs/>
        </w:rPr>
        <w:t>Page 373</w:t>
      </w:r>
    </w:p>
    <w:p w14:paraId="5993B5E4" w14:textId="77777777" w:rsidR="006F3AE3" w:rsidRDefault="00000000">
      <w:pPr>
        <w:pStyle w:val="BodyText"/>
      </w:pPr>
      <w:r>
        <w:rPr>
          <w:i/>
          <w:iCs/>
        </w:rPr>
        <w:t>“O Kamál, We have counseled you to make all your humility and submission solely for God. Have you forgotten what you were commanded? Ask your Lord to strengthen you to act according to what you were commanded by the One who revealed the Book. We have remembered you in a way testified by all the scriptures, behind which stands My tongue, and behind it, My Supreme Pen in the scriptures and Tablets.”</w:t>
      </w:r>
    </w:p>
    <w:p w14:paraId="12B5CC90" w14:textId="77777777" w:rsidR="006F3AE3" w:rsidRDefault="00000000">
      <w:pPr>
        <w:pStyle w:val="BodyText"/>
      </w:pPr>
      <w:r>
        <w:t>Verily, your Lord hears your call and sees what appears in the realm of existence. He is the Almighty, the All-Knowing.</w:t>
      </w:r>
    </w:p>
    <w:p w14:paraId="637576E5" w14:textId="77777777" w:rsidR="006F3AE3" w:rsidRDefault="00000000">
      <w:pPr>
        <w:pStyle w:val="BodyText"/>
      </w:pPr>
      <w:r>
        <w:t>We mention in this station Our servant Núr, who drank from the ocean of My reunion and was graced with hearing My call in the early days. Glory be upon you, upon him, upon those associated with him, and upon the assembly that attended and attained what most men were denied.</w:t>
      </w:r>
    </w:p>
    <w:p w14:paraId="2C5F0D14" w14:textId="77777777" w:rsidR="006F3AE3" w:rsidRDefault="00000000">
      <w:pPr>
        <w:pStyle w:val="BodyText"/>
      </w:pPr>
      <w:r>
        <w:t>O Kamál, listen with the ear of your heart to the call of the Beloved of the world and act upon what He has commanded. You are among those mentioned at the Throne. Recognize the value of this station. By the dust of the Most Great Prison, which today is the resting place of the Sovereign of Eternity, if the rank of even one soul illumined by the light of the Divine Word were revealed to the people of heaven and earth, all would be bewildered, nay, most would be overwhelmed.</w:t>
      </w:r>
    </w:p>
    <w:p w14:paraId="55858298" w14:textId="77777777" w:rsidR="006F3AE3" w:rsidRDefault="00000000">
      <w:pPr>
        <w:pStyle w:val="BodyText"/>
      </w:pPr>
      <w:r>
        <w:rPr>
          <w:b/>
          <w:bCs/>
        </w:rPr>
        <w:t>Page 374</w:t>
      </w:r>
    </w:p>
    <w:p w14:paraId="7DEFE23F" w14:textId="77777777" w:rsidR="006F3AE3" w:rsidRDefault="00000000">
      <w:pPr>
        <w:pStyle w:val="BodyText"/>
      </w:pPr>
      <w:r>
        <w:t>O My Pen, mention Maḥmúd, who turned toward the Praiseworthy Station and, before the manifestation, attained the dawning-place of light and believed in God, the One, the All-Knowing.</w:t>
      </w:r>
    </w:p>
    <w:p w14:paraId="76C793B4" w14:textId="77777777" w:rsidR="006F3AE3" w:rsidRDefault="00000000">
      <w:pPr>
        <w:pStyle w:val="BodyText"/>
      </w:pPr>
      <w:r>
        <w:t>O Maḥmúd, do not grieve over what has befallen you in the land of exile. We praise God for what befell Us in the prison of the land of Ṭá and in this Great Prison. As tribulations increase, so too do the pure ones increase in their love for God, the Sovereign of all. Thus does your Lord of the Throne and the earth meet you, so you may be among the thankful.</w:t>
      </w:r>
    </w:p>
    <w:p w14:paraId="617A544E" w14:textId="77777777" w:rsidR="006F3AE3" w:rsidRDefault="00000000">
      <w:pPr>
        <w:pStyle w:val="BodyText"/>
      </w:pPr>
      <w:r>
        <w:lastRenderedPageBreak/>
        <w:t xml:space="preserve">Blessed is the soul that has borne hardships and difficulties in the path of God, the Lord of the Day of Reckoning. We bring you glad tidings of the greatest ease after your greatest tribulation. Rejoice and say: </w:t>
      </w:r>
      <w:r>
        <w:rPr>
          <w:i/>
          <w:iCs/>
        </w:rPr>
        <w:t>“Praise be to You, O Desire of the worlds!”</w:t>
      </w:r>
    </w:p>
    <w:p w14:paraId="2D010E2D" w14:textId="77777777" w:rsidR="006F3AE3" w:rsidRDefault="00000000">
      <w:pPr>
        <w:pStyle w:val="BodyText"/>
      </w:pPr>
      <w:r>
        <w:t>O Maḥmúd, no one has grasped the mysteries of divine wisdom. If the people of the earth had acted upon the counsel of the Beloved of the heavens, the entire earth would have been seen as the Supreme Paradise, and all would have attained complete freedom and absolute ease.</w:t>
      </w:r>
    </w:p>
    <w:p w14:paraId="1C89A606" w14:textId="77777777" w:rsidR="006F3AE3" w:rsidRDefault="00000000">
      <w:pPr>
        <w:pStyle w:val="BodyText"/>
      </w:pPr>
      <w:r>
        <w:t xml:space="preserve">Say: </w:t>
      </w:r>
      <w:r>
        <w:rPr>
          <w:i/>
          <w:iCs/>
        </w:rPr>
        <w:t>“Glorified are You, O One by Whose Name the limbs of men tremble, and the mountains are scattered. I ask You by Your hidden Name, which is established upon the Throne of Manifestation in this Day, in which the trumpet is sounded and the decree of resurrection has appeared…”</w:t>
      </w:r>
    </w:p>
    <w:p w14:paraId="67B2E734" w14:textId="77777777" w:rsidR="006F3AE3" w:rsidRDefault="00000000">
      <w:pPr>
        <w:pStyle w:val="BodyText"/>
      </w:pPr>
      <w:r>
        <w:rPr>
          <w:b/>
          <w:bCs/>
        </w:rPr>
        <w:t>Page 375</w:t>
      </w:r>
    </w:p>
    <w:p w14:paraId="555CAA7A" w14:textId="77777777" w:rsidR="006F3AE3" w:rsidRDefault="00000000">
      <w:pPr>
        <w:pStyle w:val="BodyText"/>
      </w:pPr>
      <w:r>
        <w:rPr>
          <w:i/>
          <w:iCs/>
        </w:rPr>
        <w:t>“Grant me success to remember and praise You in such a way that no hosts of Your earth nor the might of Your creation can prevent me. O my Lord, You see me turning to You, clinging to the cord of obedience to You, and holding fast to the hem of Your bounty. Ordain for me that which is good for me, and record for me that which benefits me in every realm of Your dominion. Verily, You know what benefits me, and You are the All-Knowing, the All-Informed.”</w:t>
      </w:r>
    </w:p>
    <w:p w14:paraId="5F04FC6F" w14:textId="77777777" w:rsidR="006F3AE3" w:rsidRDefault="00000000">
      <w:pPr>
        <w:pStyle w:val="BodyText"/>
      </w:pPr>
      <w:r>
        <w:t>O my Lord, I beseech You by Yourself to deliver me from imprisonment in Your days and to strengthen me to do what You love and approve. Verily, You are the All-Powerful, the Exalted, the Mighty, the Generous.</w:t>
      </w:r>
    </w:p>
    <w:p w14:paraId="5D5520AA" w14:textId="77777777" w:rsidR="006F3AE3" w:rsidRDefault="00000000">
      <w:pPr>
        <w:pStyle w:val="BodyText"/>
      </w:pPr>
      <w:r>
        <w:t xml:space="preserve">Say: </w:t>
      </w:r>
      <w:r>
        <w:rPr>
          <w:i/>
          <w:iCs/>
        </w:rPr>
        <w:t>“The Countenance of Eternity has turned toward the sages in Há and Mím, bringing them glad tidings of the paradise of God, the Lord of all worlds. Rejoice in what the One seated upon the Throne reminds you, from which the near ones perceive the fragrance of God, the Sovereign, the Mighty, the Praised.”</w:t>
      </w:r>
    </w:p>
    <w:p w14:paraId="25D2FAA4" w14:textId="77777777" w:rsidR="006F3AE3" w:rsidRDefault="00000000">
      <w:pPr>
        <w:pStyle w:val="BodyText"/>
      </w:pPr>
      <w:r>
        <w:t>By God, He who was named Yahweh in the Torah, the Comforter in the Gospel, and the Great Announcement in the Qur’án has come. When He appeared, the heavens of illusions were rent asunder, the earths of conjecture split, and all on earth were seized, except those whom God, the Exalted, the All-Knowing, willed.</w:t>
      </w:r>
    </w:p>
    <w:p w14:paraId="29E63A19" w14:textId="77777777" w:rsidR="006F3AE3" w:rsidRDefault="00000000">
      <w:pPr>
        <w:pStyle w:val="BodyText"/>
      </w:pPr>
      <w:r>
        <w:t>Blessed are you for turning to the Countenance and blissful are you for attaining this noble station. Take heed lest…</w:t>
      </w:r>
    </w:p>
    <w:p w14:paraId="004FA6BB" w14:textId="77777777" w:rsidR="006F3AE3" w:rsidRDefault="00000000">
      <w:pPr>
        <w:pStyle w:val="BodyText"/>
      </w:pPr>
      <w:r>
        <w:rPr>
          <w:b/>
          <w:bCs/>
        </w:rPr>
        <w:t>Page 376</w:t>
      </w:r>
    </w:p>
    <w:p w14:paraId="0ABBF8A7" w14:textId="77777777" w:rsidR="006F3AE3" w:rsidRDefault="00000000">
      <w:pPr>
        <w:pStyle w:val="BodyText"/>
      </w:pPr>
      <w:r>
        <w:t>Do not let the circumstances of creation cause you sorrow. Hold fast to the truth, for He is the Almighty, the All-Powerful.</w:t>
      </w:r>
    </w:p>
    <w:p w14:paraId="683ED24B" w14:textId="77777777" w:rsidR="006F3AE3" w:rsidRDefault="00000000">
      <w:pPr>
        <w:pStyle w:val="BodyText"/>
      </w:pPr>
      <w:r>
        <w:t>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p>
    <w:p w14:paraId="4D16753B" w14:textId="77777777" w:rsidR="006F3AE3" w:rsidRDefault="00000000">
      <w:pPr>
        <w:pStyle w:val="BodyText"/>
      </w:pPr>
      <w:r>
        <w:lastRenderedPageBreak/>
        <w:t>Whatever deeds are manifest today from any worker will appear like stars in the sky of divine knowledge. By His truth, nothing escapes His notice. Verily, He is the All-Knowing, the All-Informed.</w:t>
      </w:r>
    </w:p>
    <w:p w14:paraId="719C3BDC" w14:textId="77777777" w:rsidR="006F3AE3" w:rsidRDefault="00000000">
      <w:pPr>
        <w:pStyle w:val="BodyText"/>
      </w:pPr>
      <w:r>
        <w:t>Drink in the name of the True Beloved, speak in His name, and enkindle the fire of love for Him—a fire whose effects will become evident in the world. This is not difficult for the Almighty; He does as He wills and ordains as He pleases. He is the One, the Incomparable.</w:t>
      </w:r>
    </w:p>
    <w:p w14:paraId="11B1688D" w14:textId="77777777" w:rsidR="006F3AE3" w:rsidRDefault="00000000">
      <w:pPr>
        <w:pStyle w:val="BodyText"/>
      </w:pPr>
      <w:r>
        <w:t>Those among you who engage in proclaiming the Cause are mentioned at the Throne and are specially favored by the grace of God.</w:t>
      </w:r>
    </w:p>
    <w:p w14:paraId="5E04A5FD" w14:textId="77777777" w:rsidR="006F3AE3" w:rsidRDefault="00000000">
      <w:pPr>
        <w:pStyle w:val="BodyText"/>
      </w:pPr>
      <w:r>
        <w:t>O Abú’l-Ḥasan, though the names of some may not have been outwardly mentioned, all are remembered, preserved, and recorded by the Supreme Pen, especially those who have wholeheartedly arisen to proclaim and serve the Cause. Upon them be My glory, My mercy, and My favor that has surpassed the worlds.</w:t>
      </w:r>
    </w:p>
    <w:p w14:paraId="7360C0A9" w14:textId="77777777" w:rsidR="006F3AE3" w:rsidRDefault="00000000">
      <w:pPr>
        <w:pStyle w:val="BodyText"/>
      </w:pPr>
      <w:r>
        <w:rPr>
          <w:b/>
          <w:bCs/>
        </w:rPr>
        <w:t>Page 377</w:t>
      </w:r>
    </w:p>
    <w:p w14:paraId="61CC06DB" w14:textId="77777777" w:rsidR="006F3AE3" w:rsidRDefault="00000000">
      <w:pPr>
        <w:pStyle w:val="BodyText"/>
      </w:pPr>
      <w:r>
        <w:t>What they have done for My Cause will become evident in the realm of existence. They should rejoice in this remembrance, whose fragrance exudes the essence of their Lord’s grace. Praise be to God, the Lord of all worlds.</w:t>
      </w:r>
    </w:p>
    <w:p w14:paraId="6B2FFC50" w14:textId="77777777" w:rsidR="006F3AE3" w:rsidRDefault="00000000">
      <w:pPr>
        <w:pStyle w:val="BodyText"/>
      </w:pPr>
      <w:r>
        <w:t>We proclaim from the direction of the prison to the loved ones of God in N and R, both male and female, who have remained faithful to the covenant of God and turned toward His luminous Countenance.</w:t>
      </w:r>
    </w:p>
    <w:p w14:paraId="2AEF7376" w14:textId="77777777" w:rsidR="006F3AE3" w:rsidRDefault="00000000">
      <w:pPr>
        <w:pStyle w:val="BodyText"/>
      </w:pPr>
      <w:r>
        <w:t>O My loved ones there, the papers adorned with My remembrance and praise have been presented to the Wronged One, and We have responded as a favor from Our presence. Verily, He is near, responsive.</w:t>
      </w:r>
    </w:p>
    <w:p w14:paraId="3F2D4D02" w14:textId="77777777" w:rsidR="006F3AE3" w:rsidRDefault="00000000">
      <w:pPr>
        <w:pStyle w:val="BodyText"/>
      </w:pPr>
      <w:r>
        <w:t>Rejoice in My remembrance, and place your trust in the All-Knowing One in all matters. He ordains for His loved ones that which benefits them in His realms. Verily, He is the Sovereign over what He wills, by His name, the Wise.</w:t>
      </w:r>
    </w:p>
    <w:p w14:paraId="47F02915" w14:textId="77777777" w:rsidR="006F3AE3" w:rsidRDefault="00000000">
      <w:pPr>
        <w:pStyle w:val="BodyText"/>
      </w:pPr>
      <w:r>
        <w:t>From the prison, We remember you with what draws the hearts of the sincere. Upon you be My glory and upon those who have cast aside illusions and turned to God, the Lord of all worlds.</w:t>
      </w:r>
    </w:p>
    <w:p w14:paraId="6364DEEC" w14:textId="77777777" w:rsidR="006F3AE3" w:rsidRDefault="00000000">
      <w:pPr>
        <w:pStyle w:val="BodyText"/>
      </w:pPr>
      <w:r>
        <w:t xml:space="preserve">O Abú’l-Ḥasan, We heard the call of Nabíl previously in the land of Tá and now remember him with a tongue by which the horizons are set ablaze. The Possessor of the Covenant has spoken: </w:t>
      </w:r>
      <w:r>
        <w:rPr>
          <w:i/>
          <w:iCs/>
        </w:rPr>
        <w:t>“Sovereignty belongs to God, the Lord of Lords.”</w:t>
      </w:r>
    </w:p>
    <w:p w14:paraId="2FC8EAD6" w14:textId="77777777" w:rsidR="006F3AE3" w:rsidRDefault="00000000">
      <w:pPr>
        <w:pStyle w:val="BodyText"/>
      </w:pPr>
      <w:r>
        <w:rPr>
          <w:b/>
          <w:bCs/>
        </w:rPr>
        <w:t>Page 378</w:t>
      </w:r>
    </w:p>
    <w:p w14:paraId="49E5EB2F" w14:textId="77777777" w:rsidR="006F3AE3" w:rsidRDefault="00000000">
      <w:pPr>
        <w:pStyle w:val="BodyText"/>
      </w:pPr>
      <w:r>
        <w:t>We have remembered him before, and We now remember him again so that he may rejoice in the remembrance of God, the Revealer of verses. Proclaim on My behalf to him and give him glad tidings of this remembrance, which God has made the sovereign of all remembrances. Glory from Us is upon him and upon those who attained this station of remembrance.</w:t>
      </w:r>
    </w:p>
    <w:p w14:paraId="147C42F1" w14:textId="77777777" w:rsidR="006F3AE3" w:rsidRDefault="00000000">
      <w:pPr>
        <w:pStyle w:val="BodyText"/>
      </w:pPr>
      <w:r>
        <w:t xml:space="preserve">Convey this humble servant’s insignificance and nothingness whenever you meet the friends of God in any city or land. God willing, they will always drink from the cup of the All-Merciful’s love and turn, with </w:t>
      </w:r>
      <w:r>
        <w:lastRenderedPageBreak/>
        <w:t>all their vision, hearing, and soul, toward the supreme horizon. This is the Lote-Tree of goodness, its fruit and leaves.</w:t>
      </w:r>
    </w:p>
    <w:p w14:paraId="7E20DB5B" w14:textId="77777777" w:rsidR="006F3AE3" w:rsidRDefault="00000000">
      <w:pPr>
        <w:pStyle w:val="BodyText"/>
      </w:pPr>
      <w:r>
        <w:t>By the One God, the All-Knowing bears witness that this servant does not consider himself worthy of being mentioned in the presence of those who have annihilated their own will, desire, and choice in the will and purpose of God.</w:t>
      </w:r>
    </w:p>
    <w:p w14:paraId="4D8C4105" w14:textId="77777777" w:rsidR="006F3AE3" w:rsidRDefault="00000000">
      <w:pPr>
        <w:pStyle w:val="BodyText"/>
      </w:pPr>
      <w:r>
        <w:t>Blessed is the soul that acts according to what has been commanded in the Book of God.</w:t>
      </w:r>
    </w:p>
    <w:p w14:paraId="18A74C8A" w14:textId="77777777" w:rsidR="006F3AE3" w:rsidRDefault="00000000">
      <w:pPr>
        <w:pStyle w:val="BodyText"/>
      </w:pPr>
      <w:r>
        <w:rPr>
          <w:b/>
          <w:bCs/>
        </w:rPr>
        <w:t>Page 379</w:t>
      </w:r>
    </w:p>
    <w:p w14:paraId="652FF6F0" w14:textId="77777777" w:rsidR="006F3AE3" w:rsidRDefault="00000000">
      <w:pPr>
        <w:pStyle w:val="BodyText"/>
      </w:pPr>
      <w:r>
        <w:t>A soul that, outwardly adorned with praiseworthy deeds, sometimes interprets the divine verses according to its own imaginations—woe to them for what they do.</w:t>
      </w:r>
    </w:p>
    <w:p w14:paraId="7C2146DA" w14:textId="77777777" w:rsidR="006F3AE3" w:rsidRDefault="00000000">
      <w:pPr>
        <w:pStyle w:val="BodyText"/>
      </w:pPr>
      <w:r>
        <w:t>His Honor Amín, upon him be the glory of God, is frequently mentioned, as he has always been present in your correspondence. This humble servant has also mentioned him in all communications. However, it seems his journey has not yet begun. Wherever he may be, he is engaged in the remembrance of God and acts according to what pleases and satisfies Him. God willing, he will attain His presence and again be graced with reunion.</w:t>
      </w:r>
    </w:p>
    <w:p w14:paraId="23A80817" w14:textId="77777777" w:rsidR="006F3AE3" w:rsidRDefault="00000000">
      <w:pPr>
        <w:pStyle w:val="BodyText"/>
      </w:pPr>
      <w:r>
        <w:t>Upon you and upon those adorned with the qualities revealed by the Revealer of verses in His mighty Book be My glory. Praise be to God, the Lord of all worlds.</w:t>
      </w:r>
    </w:p>
    <w:p w14:paraId="004B2D9B" w14:textId="77777777" w:rsidR="006F3AE3" w:rsidRDefault="00000000">
      <w:pPr>
        <w:pStyle w:val="BodyText"/>
      </w:pPr>
      <w:r>
        <w:rPr>
          <w:b/>
          <w:bCs/>
        </w:rPr>
        <w:t>Page 380</w:t>
      </w:r>
    </w:p>
    <w:p w14:paraId="5F213F37" w14:textId="77777777" w:rsidR="006F3AE3" w:rsidRDefault="00000000">
      <w:pPr>
        <w:pStyle w:val="BodyText"/>
      </w:pPr>
      <w:r>
        <w:t>This servant thought to present a petition to His Beloved, His Honor N. Ẓ., upon him be the glory and praise of God. However, as there was no specific matter, I refrained from troubling him. God willing, wherever he may be, he will remain under the shadow of the favor and grace of God, exalted is His station.</w:t>
      </w:r>
    </w:p>
    <w:p w14:paraId="19830BC2" w14:textId="77777777" w:rsidR="006F3AE3" w:rsidRDefault="00000000">
      <w:pPr>
        <w:pStyle w:val="BodyText"/>
      </w:pPr>
      <w:r>
        <w:t>Concerning what you wrote regarding matters that seem somewhat unfavorable, do not be distressed. God willing, they will be resolved. Whatever occurs in the world as a result of his services and sincerity will not and cannot be erased; its fruit will appear visibly in the world, and inwardly, only God, the All-Knowing, the All-Informed, comprehends it.</w:t>
      </w:r>
    </w:p>
    <w:p w14:paraId="5366CD1E" w14:textId="77777777" w:rsidR="006F3AE3" w:rsidRDefault="00000000">
      <w:pPr>
        <w:pStyle w:val="BodyText"/>
      </w:pPr>
      <w:r>
        <w:t>Convey this humble servant’s luminous and holy greetings to him. Always keep me informed about his conditions.</w:t>
      </w:r>
    </w:p>
    <w:p w14:paraId="29D7E838" w14:textId="77777777" w:rsidR="006F3AE3" w:rsidRDefault="00000000">
      <w:pPr>
        <w:pStyle w:val="Heading2"/>
      </w:pPr>
      <w:bookmarkStart w:id="1049" w:name="bh00283-assuming-this-is-the-end"/>
      <w:bookmarkEnd w:id="1048"/>
      <w:r>
        <w:t>BH00283 (Assuming this is the end)</w:t>
      </w:r>
    </w:p>
    <w:p w14:paraId="5AF46A88" w14:textId="77777777" w:rsidR="006F3AE3" w:rsidRDefault="00000000">
      <w:pPr>
        <w:pStyle w:val="FirstParagraph"/>
      </w:pPr>
      <w:r>
        <w:t>Verily, glory, might, and majesty rest upon his noble being and those associated with him.</w:t>
      </w:r>
    </w:p>
    <w:p w14:paraId="6DA7DA77" w14:textId="77777777" w:rsidR="006F3AE3" w:rsidRDefault="00000000">
      <w:pPr>
        <w:pStyle w:val="BodyText"/>
      </w:pPr>
      <w:r>
        <w:rPr>
          <w:b/>
          <w:bCs/>
        </w:rPr>
        <w:t>Page 381</w:t>
      </w:r>
    </w:p>
    <w:p w14:paraId="5B74F91F" w14:textId="77777777" w:rsidR="006F3AE3" w:rsidRDefault="00000000">
      <w:pPr>
        <w:pStyle w:val="BodyText"/>
      </w:pPr>
      <w:r>
        <w:t xml:space="preserve">He has manifested the Sovereignty of the Divine Names. By the exalted Word, He has created all things, causing them to proclaim His praise in the realm of creation. At times, He revealed the Word in the form of the Balance, and at others as an Ocean, from which pearls of knowledge and wisdom have been drawn. </w:t>
      </w:r>
      <w:r>
        <w:lastRenderedPageBreak/>
        <w:t>Sometimes, it was manifested as the Path, and at others as the form of the Trumpet, which, when sounded, caused all in the heavens and the earth to swoon, save those whom He willed and desired. Verily, He is the All-Powerful over His servants, the Manifest in the beginning and the end. There is no God but Him, the Possessor of existence.</w:t>
      </w:r>
    </w:p>
    <w:p w14:paraId="3185F7B3" w14:textId="77777777" w:rsidR="006F3AE3" w:rsidRDefault="00000000">
      <w:pPr>
        <w:pStyle w:val="BodyText"/>
      </w:pPr>
      <w:r>
        <w:t>I invoke blessings and peace upon the one whom God has made the Sun of the heaven of His knowledge, the Ark of the ocean of His will, and a light from the radiance of His countenance; and upon those who approached Him with illumined hearts and radiant faces, drawn by the attraction of the Manifestation, to such an extent that they encircled tribulations and advanced in His path toward hardship and adversity.</w:t>
      </w:r>
    </w:p>
    <w:p w14:paraId="7B7C54E8" w14:textId="77777777" w:rsidR="006F3AE3" w:rsidRDefault="00000000">
      <w:pPr>
        <w:pStyle w:val="BodyText"/>
      </w:pPr>
      <w:r>
        <w:t>These souls were not hindered by the howling of oppressors, the clamor of the idolaters, or the cries of the heedless. They have championed the Cause of God with their hearts, eyes, ears, tongues, hands, and feet. The Supreme Concourse and the inhabitants of Paradise bless them in every morning and evening, and those who dwell beyond the ocean of grandeur extol their praises. Exalted is their Creator, their Sustainer, their Helper, and their Provider, who fashioned them by a will from His presence. Verily, He is the Unique, the Omnipotent, the All-Knowing, the All-Wise.</w:t>
      </w:r>
    </w:p>
    <w:p w14:paraId="6BD2420A" w14:textId="77777777" w:rsidR="006F3AE3" w:rsidRDefault="00000000">
      <w:pPr>
        <w:pStyle w:val="BodyText"/>
      </w:pPr>
      <w:r>
        <w:rPr>
          <w:b/>
          <w:bCs/>
        </w:rPr>
        <w:t>Page 382</w:t>
      </w:r>
    </w:p>
    <w:p w14:paraId="7C3C59EA" w14:textId="77777777" w:rsidR="006F3AE3" w:rsidRDefault="00000000">
      <w:pPr>
        <w:pStyle w:val="BodyText"/>
      </w:pPr>
      <w:r>
        <w:t>O Beloved of my heart, I was asleep when the Messenger of my Lord awakened me. Upon arising, He said: “The Desire of the world and the Sovereign of eternity summons you to His presence.” Thereupon, I set forth and directed my steps to the station until I stood before the Countenance of the Lord of all being. The Tongue of Grandeur spoke what He desired, and when the Sun of permission shone forth for my return, I departed toward my dwelling.</w:t>
      </w:r>
    </w:p>
    <w:p w14:paraId="32524F95" w14:textId="77777777" w:rsidR="006F3AE3" w:rsidRDefault="00000000">
      <w:pPr>
        <w:pStyle w:val="BodyText"/>
      </w:pPr>
      <w:r>
        <w:t>Upon entering, I found a letter, and as I read it, I was overcome by the attraction of your love in such a manner that I cannot describe it. From every word of your letter and every letter of your script, I seemed to read a treatise on your love for the Desire of the world, your detachment from all else, and your dedication to His remembrance and praise, limiting all your endeavors to the promotion of His Cause.</w:t>
      </w:r>
    </w:p>
    <w:p w14:paraId="1AC3DE6C" w14:textId="77777777" w:rsidR="006F3AE3" w:rsidRDefault="00000000">
      <w:pPr>
        <w:pStyle w:val="BodyText"/>
      </w:pPr>
      <w:r>
        <w:t>Blessed are you, and joyful is your station, and glorious is your soul, and serene is your spirit.</w:t>
      </w:r>
    </w:p>
    <w:p w14:paraId="6738A029" w14:textId="77777777" w:rsidR="006F3AE3" w:rsidRDefault="00000000">
      <w:pPr>
        <w:pStyle w:val="BodyText"/>
      </w:pPr>
      <w:r>
        <w:rPr>
          <w:b/>
          <w:bCs/>
        </w:rPr>
        <w:t>Page 383</w:t>
      </w:r>
    </w:p>
    <w:p w14:paraId="02653750" w14:textId="77777777" w:rsidR="006F3AE3" w:rsidRDefault="00000000">
      <w:pPr>
        <w:pStyle w:val="BodyText"/>
      </w:pPr>
      <w:r>
        <w:t>Were this servant to repeat these words throughout the dominion of the heavens and the earth, it would still be fitting, for I have found your heart to be the repository of love for God, your tongue the spring of His sweetest praise, and your ear attentive to His supreme call. I beseech Him, exalted is He, to occupy you at all times with a flame that intensifies the heat of love for Him above all else. Verily, He is the All-Hearing, the Near, the Responsive.</w:t>
      </w:r>
    </w:p>
    <w:p w14:paraId="0007B98E" w14:textId="77777777" w:rsidR="006F3AE3" w:rsidRDefault="00000000">
      <w:pPr>
        <w:pStyle w:val="BodyText"/>
      </w:pPr>
      <w:r>
        <w:t>Truly, this humble servant found such joy in extolling and praising that spiritual Beloved that words fail to capture it. On one of the nights, I presented it entirely before His presence. Thereupon, the ocean of grace surged, and the Tongue of Grandeur spoke that which none but Himself could enumerate. At the conclusion of His statement, He said, exalted is His greatness:</w:t>
      </w:r>
    </w:p>
    <w:p w14:paraId="436626A0" w14:textId="77777777" w:rsidR="006F3AE3" w:rsidRDefault="00000000">
      <w:pPr>
        <w:pStyle w:val="BodyText"/>
      </w:pPr>
      <w:r>
        <w:lastRenderedPageBreak/>
        <w:t>“O present servant, he is ablaze with the fire of love for God and proclaims His praise among His servants. He offers the cup of His grace and the waters of His bounty to those who seek nearness and approach their Lord, the Almighty, the Self-Subsisting. Verily, We assist him as a favor from Our presence, and We record for him what will gladden his heart. His Lord, the All-Merciful, is indeed powerful over whatsoever He wills. By a word from Him, He is the Sovereign over all that was and shall be.”</w:t>
      </w:r>
    </w:p>
    <w:p w14:paraId="40E48EC7" w14:textId="77777777" w:rsidR="006F3AE3" w:rsidRDefault="00000000">
      <w:pPr>
        <w:pStyle w:val="BodyText"/>
      </w:pPr>
      <w:r>
        <w:rPr>
          <w:b/>
          <w:bCs/>
        </w:rPr>
        <w:t>Page 384</w:t>
      </w:r>
    </w:p>
    <w:p w14:paraId="1B463C37" w14:textId="77777777" w:rsidR="006F3AE3" w:rsidRDefault="00000000">
      <w:pPr>
        <w:pStyle w:val="BodyText"/>
      </w:pPr>
      <w:r>
        <w:t>“O you who have turned to My horizon and soared in My air, hearken to My call: at times from My palace, at others from My prison, and sometimes from the garden of your Lord, the Sovereign of existence.”</w:t>
      </w:r>
    </w:p>
    <w:p w14:paraId="7080CE3D" w14:textId="77777777" w:rsidR="006F3AE3" w:rsidRDefault="00000000">
      <w:pPr>
        <w:pStyle w:val="BodyText"/>
      </w:pPr>
      <w:r>
        <w:t>The present servant came with your letter and laid it before the Throne, from which wafted the fragrance of My beloved’s love. Blessed are you and your father, who abides in the proximity of My mercy. Bounty is in God’s hand; He bestows it upon whom He wills by a command from His presence. Verily, He is the Truth, the Knower of the unseen.</w:t>
      </w:r>
    </w:p>
    <w:p w14:paraId="1874E636" w14:textId="77777777" w:rsidR="006F3AE3" w:rsidRDefault="00000000">
      <w:pPr>
        <w:pStyle w:val="BodyText"/>
      </w:pPr>
      <w:r>
        <w:t>Proclaim on My behalf to My loved ones who have not been hindered by hardship or ease from My praised station:</w:t>
      </w:r>
    </w:p>
    <w:p w14:paraId="57B05665" w14:textId="77777777" w:rsidR="006F3AE3" w:rsidRDefault="00000000">
      <w:pPr>
        <w:pStyle w:val="BodyText"/>
      </w:pPr>
      <w:r>
        <w:t>“Beware lest the world veil you from the Possessor of Names. Reflect, and then recall the bygone generations: where are the mighty and the rulers, the learned and the arrogant, the warriors and the tyrants? Where are their visible monuments, their lofty palaces, their adorned dwellings, and their expansive gardens?</w:t>
      </w:r>
    </w:p>
    <w:p w14:paraId="22EF440C" w14:textId="77777777" w:rsidR="006F3AE3" w:rsidRDefault="00000000">
      <w:pPr>
        <w:pStyle w:val="BodyText"/>
      </w:pPr>
      <w:r>
        <w:rPr>
          <w:b/>
          <w:bCs/>
        </w:rPr>
        <w:t>Page 385</w:t>
      </w:r>
    </w:p>
    <w:p w14:paraId="501254A7" w14:textId="77777777" w:rsidR="006F3AE3" w:rsidRDefault="00000000">
      <w:pPr>
        <w:pStyle w:val="BodyText"/>
      </w:pPr>
      <w:r>
        <w:t>“Where are their laid-out furnishings, their inhabited mansions, their marshaled armies, their adorned maidens, their inscribed garments, their precious possessions, their jeweled crowns, their fortified retreats, their elevated gatherings, and their storied treasures? Where are the tribes known for their valor, their arrayed forces, their individuals, and their delegations?</w:t>
      </w:r>
    </w:p>
    <w:p w14:paraId="6A4671C4" w14:textId="77777777" w:rsidR="006F3AE3" w:rsidRDefault="00000000">
      <w:pPr>
        <w:pStyle w:val="BodyText"/>
      </w:pPr>
      <w:r>
        <w:t>“Where is he who made the sea of oppression his vessel and the winds of pride his guide? Where is he who, even if given all the hidden treasures and ornaments of the earth, would have said, ‘Is there yet more?’ All have returned to the dust with regret and remorse, known only to God, the Lord of all worlds.”</w:t>
      </w:r>
    </w:p>
    <w:p w14:paraId="2B876A02" w14:textId="77777777" w:rsidR="006F3AE3" w:rsidRDefault="00000000">
      <w:pPr>
        <w:pStyle w:val="BodyText"/>
      </w:pPr>
      <w:r>
        <w:t>Say, O My loved ones: Arise in My remembrance and praise, and adhere to the wisdom revealed in My Book, which emerged from the Kingdom of My utterance. Soon, annihilation will seize all that is seen, and the Sovereign of the Throne and the dust, the Lord of the hereafter and the beginning, shall remain.”</w:t>
      </w:r>
    </w:p>
    <w:p w14:paraId="04FAA798" w14:textId="77777777" w:rsidR="006F3AE3" w:rsidRDefault="00000000">
      <w:pPr>
        <w:pStyle w:val="BodyText"/>
      </w:pPr>
      <w:r>
        <w:t>Thus has My Supreme Pen spoken in this station, which God has made a throne for the heavens, illumined by the lights of the effulgences of My most exalted, most glorious Name.</w:t>
      </w:r>
    </w:p>
    <w:p w14:paraId="1EFC3608" w14:textId="77777777" w:rsidR="006F3AE3" w:rsidRDefault="00000000">
      <w:pPr>
        <w:pStyle w:val="BodyText"/>
      </w:pPr>
      <w:r>
        <w:rPr>
          <w:b/>
          <w:bCs/>
        </w:rPr>
        <w:t>Page 386</w:t>
      </w:r>
    </w:p>
    <w:p w14:paraId="4CB19324" w14:textId="77777777" w:rsidR="006F3AE3" w:rsidRDefault="00000000">
      <w:pPr>
        <w:pStyle w:val="BodyText"/>
      </w:pPr>
      <w:r>
        <w:t xml:space="preserve">Strive to attain a station that endures and cannot be taken away by any power. Reflect upon the divine qualities and attributes that adorn the Tablets and act accordingly. God willing, you will attain the honor that is esteemed in the sight of God, and you will be adorned with the grace that elevates. Those who </w:t>
      </w:r>
      <w:r>
        <w:lastRenderedPageBreak/>
        <w:t>have truly drunk from the Cup of the Merciful and tasted the wine of understanding on the Day of God are observed to grow even more fervent in adversity and hardship. Blessed is the soul that today achieves what God has willed.</w:t>
      </w:r>
    </w:p>
    <w:p w14:paraId="5366BBCC" w14:textId="77777777" w:rsidR="006F3AE3" w:rsidRDefault="00000000">
      <w:pPr>
        <w:pStyle w:val="BodyText"/>
      </w:pPr>
      <w:r>
        <w:t>Such a soul will not be hindered by the diversity of the world’s conditions or the ways of the nations from turning toward the Eternal Sovereign. The ocean of joy will surge in its heart, and the sun of gladness will rise on the horizon of its being. Thus does God counsel and exhort His loved ones, showing them the way to ascend to His sanctified, exalted dominion.</w:t>
      </w:r>
    </w:p>
    <w:p w14:paraId="273F5448" w14:textId="77777777" w:rsidR="006F3AE3" w:rsidRDefault="00000000">
      <w:pPr>
        <w:pStyle w:val="BodyText"/>
      </w:pPr>
      <w:r>
        <w:t>From the wondrous, unassailable verses revealed, the grace and bounty of God are evident and apparent. This servant, indeed all of creation, is incapable of adequately describing them. Unto Him belong favor and glory, majesty and praise, bounty, and manifold blessings. He bestows what He wills by a command from His presence. Verily, He is the One, the All-Bountiful, the All-Knowing, the All-Wise.</w:t>
      </w:r>
    </w:p>
    <w:p w14:paraId="43911976" w14:textId="77777777" w:rsidR="006F3AE3" w:rsidRDefault="00000000">
      <w:pPr>
        <w:pStyle w:val="BodyText"/>
      </w:pPr>
      <w:r>
        <w:rPr>
          <w:b/>
          <w:bCs/>
        </w:rPr>
        <w:t>Page 387</w:t>
      </w:r>
    </w:p>
    <w:p w14:paraId="308A8C66" w14:textId="77777777" w:rsidR="006F3AE3" w:rsidRDefault="00000000">
      <w:pPr>
        <w:pStyle w:val="BodyText"/>
      </w:pPr>
      <w:r>
        <w:t>Regarding those souls who have newly turned toward the Supreme Ocean and drunk from the eternal chalice in the name of God: blessed are they, and joyful is their station. Their mention has been presented at the Most Holy Threshold, and upon each of them, the Sun of Grace has dawned.</w:t>
      </w:r>
    </w:p>
    <w:p w14:paraId="4E38F84D" w14:textId="77777777" w:rsidR="006F3AE3" w:rsidRDefault="00000000">
      <w:pPr>
        <w:pStyle w:val="BodyText"/>
      </w:pPr>
      <w:r>
        <w:t>This humble servant beseeches God to adorn all with the ornament of understanding. Since you speak and remember out of love for God and in His path, surely your words will be impactful. God willing, the world’s darkness will vanish through the light of the Word of the Eternal Sovereign, and the banners of victory will be raised in every city.</w:t>
      </w:r>
    </w:p>
    <w:p w14:paraId="7A9A743E" w14:textId="77777777" w:rsidR="006F3AE3" w:rsidRDefault="00000000">
      <w:pPr>
        <w:pStyle w:val="BodyText"/>
      </w:pPr>
      <w:r>
        <w:t>Regarding the people of Sistan, their mention has been submitted to the Most Holy Presence. Wondrous, unassailable verses were revealed concerning them, and since they are mentioned in the Book of that spiritual Beloved, their matter was presented once more. These radiant words were revealed from the Dawning Place of the Will of the Manifester of Signs.</w:t>
      </w:r>
    </w:p>
    <w:p w14:paraId="126A594D" w14:textId="77777777" w:rsidR="006F3AE3" w:rsidRDefault="00000000">
      <w:pPr>
        <w:pStyle w:val="BodyText"/>
      </w:pPr>
      <w:r>
        <w:rPr>
          <w:b/>
          <w:bCs/>
        </w:rPr>
        <w:t>Page 388</w:t>
      </w:r>
    </w:p>
    <w:p w14:paraId="14F08C4F" w14:textId="77777777" w:rsidR="006F3AE3" w:rsidRDefault="00000000">
      <w:pPr>
        <w:pStyle w:val="BodyText"/>
      </w:pPr>
      <w:r>
        <w:t>“Exalted is His grandeur, and magnified is His majesty and His transcendent power.”</w:t>
      </w:r>
    </w:p>
    <w:p w14:paraId="6B43620D" w14:textId="77777777" w:rsidR="006F3AE3" w:rsidRDefault="00000000">
      <w:pPr>
        <w:pStyle w:val="Heading3"/>
      </w:pPr>
      <w:bookmarkStart w:id="1050" w:name="potential-different-tablet"/>
      <w:r>
        <w:t>Potential different tablet</w:t>
      </w:r>
    </w:p>
    <w:p w14:paraId="13158523" w14:textId="77777777" w:rsidR="006F3AE3" w:rsidRDefault="00000000">
      <w:pPr>
        <w:pStyle w:val="FirstParagraph"/>
      </w:pPr>
      <w:r>
        <w:t>He is the Witness, the All-Knowing, the Expounder, the Mighty, the Wise.</w:t>
      </w:r>
    </w:p>
    <w:p w14:paraId="3BA13F4B" w14:textId="77777777" w:rsidR="006F3AE3" w:rsidRDefault="00000000">
      <w:pPr>
        <w:pStyle w:val="BodyText"/>
      </w:pPr>
      <w:r>
        <w:t>A mention from Us for those who have been stirred by the breezes of My forefathers, drawn by the fragrance of My garment, and brought near by the manifestations of My will and desire, that they might rejoice in such a manner that the affairs of those who disbelieve in God, the Lord of the worlds, will not disturb them.</w:t>
      </w:r>
    </w:p>
    <w:p w14:paraId="34060733" w14:textId="77777777" w:rsidR="006F3AE3" w:rsidRDefault="00000000">
      <w:pPr>
        <w:pStyle w:val="BodyText"/>
      </w:pPr>
      <w:r>
        <w:t>O My loved ones in Sistan! We have mentioned you previously, and We mention you again, as a favor from Our presence. Verily, I am the All-Bountiful, the Most Generous.</w:t>
      </w:r>
    </w:p>
    <w:p w14:paraId="664EF908" w14:textId="77777777" w:rsidR="006F3AE3" w:rsidRDefault="00000000">
      <w:pPr>
        <w:pStyle w:val="BodyText"/>
      </w:pPr>
      <w:r>
        <w:lastRenderedPageBreak/>
        <w:t>How many learned ones have been veiled by their knowledge from the Sovereign of knowledge! And how many knowers, when the Known appeared, turned away from Him and objected to God, the All-Knowing, the All-Informed! Blessed are you for having torn through the greatest veils and shattered the idols of delusions with the name of your Lord, the All-Powerful, the Omnipotent.</w:t>
      </w:r>
    </w:p>
    <w:p w14:paraId="7EB48903" w14:textId="77777777" w:rsidR="006F3AE3" w:rsidRDefault="00000000">
      <w:pPr>
        <w:pStyle w:val="BodyText"/>
      </w:pPr>
      <w:r>
        <w:rPr>
          <w:b/>
          <w:bCs/>
        </w:rPr>
        <w:t>Page 389</w:t>
      </w:r>
    </w:p>
    <w:p w14:paraId="6EF92183" w14:textId="77777777" w:rsidR="006F3AE3" w:rsidRDefault="00000000">
      <w:pPr>
        <w:pStyle w:val="BodyText"/>
      </w:pPr>
      <w:r>
        <w:t>Say: O assembly of the learned, by God! The ocean of knowledge has appeared. O assembly of the mystics, by God! The Known has come with a manifest sovereignty. Abandon what you possess of doubts and fancies, and hasten to the horizon where the Tongue of Grandeur proclaims, “The dominion belongs to God, the Unique, the Mighty, the Praiseworthy.”</w:t>
      </w:r>
    </w:p>
    <w:p w14:paraId="66878E4E" w14:textId="77777777" w:rsidR="006F3AE3" w:rsidRDefault="00000000">
      <w:pPr>
        <w:pStyle w:val="BodyText"/>
      </w:pPr>
      <w:r>
        <w:t>Do your doubts avail you? No, by My name, the All-Sustaining. Do your delusions suffice you? No, by My sovereignty, which rules over all who are in the heavens and the earth.</w:t>
      </w:r>
    </w:p>
    <w:p w14:paraId="796B3FF1" w14:textId="77777777" w:rsidR="006F3AE3" w:rsidRDefault="00000000">
      <w:pPr>
        <w:pStyle w:val="BodyText"/>
      </w:pPr>
      <w:r>
        <w:t>O assembly of the lofty ones, turn toward the highest horizon, and then, with the name of the Possessor of Names, tear through your veils and the veils that have prevented you from beholding My radiant horizon.</w:t>
      </w:r>
    </w:p>
    <w:p w14:paraId="2280F930" w14:textId="77777777" w:rsidR="006F3AE3" w:rsidRDefault="00000000">
      <w:pPr>
        <w:pStyle w:val="BodyText"/>
      </w:pPr>
      <w:r>
        <w:t>O My loved ones, know your Lord, the All-Merciful, and thank Him for having enabled you to recognize the Dawning Place of His signs and the treasury of His mysteries, for most of the people have been heedless of Him. Thus does God remind you and inform you of what will benefit you.</w:t>
      </w:r>
    </w:p>
    <w:p w14:paraId="48E46AFF" w14:textId="77777777" w:rsidR="006F3AE3" w:rsidRDefault="00000000">
      <w:pPr>
        <w:pStyle w:val="BodyText"/>
      </w:pPr>
      <w:r>
        <w:rPr>
          <w:b/>
          <w:bCs/>
        </w:rPr>
        <w:t>Page 390</w:t>
      </w:r>
    </w:p>
    <w:p w14:paraId="7DE99A31" w14:textId="77777777" w:rsidR="006F3AE3" w:rsidRDefault="00000000">
      <w:pPr>
        <w:pStyle w:val="BodyText"/>
      </w:pPr>
      <w:r>
        <w:t>Cling to the cord of the Cause in such a manner that the noise of the world does not distract you, nor do the insinuations of the exaggerators, who have cast behind their backs the Book of God and taken up what was commanded to them by every obstinate doubter, veil you.</w:t>
      </w:r>
    </w:p>
    <w:p w14:paraId="05CD36AD" w14:textId="77777777" w:rsidR="006F3AE3" w:rsidRDefault="00000000">
      <w:pPr>
        <w:pStyle w:val="BodyText"/>
      </w:pPr>
      <w:r>
        <w:t>From this station, We exalt you, that you may rejoice in the exaltation and remembrance of God. Verily, He guides whomsoever He wills to the straight path. Take hold of the Book of God with strength, and act according to what has been revealed therein by a Wise Sovereign.</w:t>
      </w:r>
    </w:p>
    <w:p w14:paraId="2CB73B7A" w14:textId="77777777" w:rsidR="006F3AE3" w:rsidRDefault="00000000">
      <w:pPr>
        <w:pStyle w:val="BodyText"/>
      </w:pPr>
      <w:r>
        <w:t>Say: Unto Thee be praise, O Possessor of Names, and unto Thee be glory, O Lord of the hereafter and the beginning. We beseech Thee by the name Thou hast made the Dawning Place of all names to make us of those who are steadfast in Thy love and have drunk the wine of certitude from the hands of Thy bounty, such that neither the adornments of the world nor its tribulations prevent them from turning to Thee.</w:t>
      </w:r>
    </w:p>
    <w:p w14:paraId="0C718CBE" w14:textId="77777777" w:rsidR="006F3AE3" w:rsidRDefault="00000000">
      <w:pPr>
        <w:pStyle w:val="BodyText"/>
      </w:pPr>
      <w:r>
        <w:rPr>
          <w:b/>
          <w:bCs/>
        </w:rPr>
        <w:t>Page 391</w:t>
      </w:r>
    </w:p>
    <w:p w14:paraId="7B310B31" w14:textId="77777777" w:rsidR="006F3AE3" w:rsidRDefault="00000000">
      <w:pPr>
        <w:pStyle w:val="BodyText"/>
      </w:pPr>
      <w:r>
        <w:t>While this servant was engaged in writing, I was summoned to the exalted summit and the highest horizon. When I was brought there, He said in His mighty grandeur: “We desire to mention the letter ‘Ayn’ upon whom be My glory, so that he may rejoice in the remembrance of God, the Lord of all worlds. We have already mentioned him with verses from which the fragrance of the Bayan wafts throughout existence. Verily, He is the All-Powerful, the All-Knowing, the All-Wise.</w:t>
      </w:r>
    </w:p>
    <w:p w14:paraId="23876385" w14:textId="77777777" w:rsidR="006F3AE3" w:rsidRDefault="00000000">
      <w:pPr>
        <w:pStyle w:val="BodyText"/>
      </w:pPr>
      <w:r>
        <w:lastRenderedPageBreak/>
        <w:t>He is one who has attained the Supreme Ocean and has drunk the sealed wine from the hand of My hidden Name, which calls out from the Most Great Prison among the nations: ‘There is none other God but Me, the Almighty, the All-Powerful.’</w:t>
      </w:r>
    </w:p>
    <w:p w14:paraId="1C019D97" w14:textId="77777777" w:rsidR="006F3AE3" w:rsidRDefault="00000000">
      <w:pPr>
        <w:pStyle w:val="BodyText"/>
      </w:pPr>
      <w:r>
        <w:t>We have inscribed for him with the Most Exalted Pen that which will benefit him in every world of his Lord, the All-Informed. By My life, were the realities of what has been bestowed upon him made manifest, he would soar on the wings of longing and proclaim in all realms: ‘Unto Thee be praise, O Desired One of the world! Unto Thee be glory, O Beloved of the near ones!’</w:t>
      </w:r>
    </w:p>
    <w:p w14:paraId="05076D25" w14:textId="77777777" w:rsidR="006F3AE3" w:rsidRDefault="00000000">
      <w:pPr>
        <w:pStyle w:val="BodyText"/>
      </w:pPr>
      <w:r>
        <w:t>We counsel him with wisdom and give him glad tidings of My grace, My favor, and My beautiful remembrance. Glory be upon him, upon those with him, and upon those who have acknowledged and testified to what God testified before the creation of the heavens and the earth. Praise be to God, the Lord of all worlds.”</w:t>
      </w:r>
    </w:p>
    <w:p w14:paraId="08F2DC44" w14:textId="77777777" w:rsidR="006F3AE3" w:rsidRDefault="00000000">
      <w:pPr>
        <w:pStyle w:val="BodyText"/>
      </w:pPr>
      <w:r>
        <w:t>God willing, they will drink from the oceans of His grace through the wellspring of lofty Words and perceive the hidden truths enshrined within the palaces of the letters of the Possessor of Names and Attributes. Truly, His grace has reached a station where the pens and tongues of all peoples are incapable of describing or delineating it.</w:t>
      </w:r>
    </w:p>
    <w:p w14:paraId="67F8DC8A" w14:textId="77777777" w:rsidR="006F3AE3" w:rsidRDefault="00000000">
      <w:pPr>
        <w:pStyle w:val="BodyText"/>
      </w:pPr>
      <w:r>
        <w:rPr>
          <w:b/>
          <w:bCs/>
        </w:rPr>
        <w:t>Page 392</w:t>
      </w:r>
    </w:p>
    <w:p w14:paraId="5131910B" w14:textId="77777777" w:rsidR="006F3AE3" w:rsidRDefault="00000000">
      <w:pPr>
        <w:pStyle w:val="BodyText"/>
      </w:pPr>
      <w:r>
        <w:t>We beseech Him, by His power and dominion, to accept from us whatever appears from us in His days. Verily, He is the All-Hearing, the Answerer.</w:t>
      </w:r>
    </w:p>
    <w:p w14:paraId="759636F3" w14:textId="77777777" w:rsidR="006F3AE3" w:rsidRDefault="00000000">
      <w:pPr>
        <w:pStyle w:val="BodyText"/>
      </w:pPr>
      <w:r>
        <w:t>This servant submits that you convey from me to the noble friends of that land—those illuminated by the lights of certitude and adorned with the embellishments of understanding—a sublime and majestic exultation.</w:t>
      </w:r>
    </w:p>
    <w:p w14:paraId="1EC6EDF5" w14:textId="77777777" w:rsidR="006F3AE3" w:rsidRDefault="00000000">
      <w:pPr>
        <w:pStyle w:val="BodyText"/>
      </w:pPr>
      <w:r>
        <w:t>We ask God to bestow upon all His fragrant breezes in His days and not deprive them of the Supreme Ocean. Verily, He is the All-Powerful, the Mighty, the All-Knowing.</w:t>
      </w:r>
    </w:p>
    <w:p w14:paraId="50A39636" w14:textId="77777777" w:rsidR="006F3AE3" w:rsidRDefault="00000000">
      <w:pPr>
        <w:pStyle w:val="BodyText"/>
      </w:pPr>
      <w:r>
        <w:t>Regarding the Tablets, the sacred writings specific to the mentioned individuals have been delayed for reasons of wisdom, as the simultaneous dispatch of all Tablets is not in harmony with wisdom. They will, God willing, be sent subsequently.</w:t>
      </w:r>
    </w:p>
    <w:p w14:paraId="2EC67706" w14:textId="77777777" w:rsidR="006F3AE3" w:rsidRDefault="00000000">
      <w:pPr>
        <w:pStyle w:val="BodyText"/>
      </w:pPr>
      <w:r>
        <w:t>Concerning the rendering of “Sistan,” you have written it with a “Ṣād” and vocalized it. However, since this name belongs to a region in Iran and eight letters, including “Ṣād,” did not exist in ancient Persian, I have written it with a “Sīn.” Yet, what is commonly recognized should generally be followed, as it is said: “An apparent error is better than a forgotten truth.”</w:t>
      </w:r>
    </w:p>
    <w:p w14:paraId="0ED1001E" w14:textId="77777777" w:rsidR="006F3AE3" w:rsidRDefault="00000000">
      <w:pPr>
        <w:pStyle w:val="BodyText"/>
      </w:pPr>
      <w:r>
        <w:rPr>
          <w:b/>
          <w:bCs/>
        </w:rPr>
        <w:t>Page 393</w:t>
      </w:r>
    </w:p>
    <w:p w14:paraId="02FE37B3" w14:textId="77777777" w:rsidR="006F3AE3" w:rsidRDefault="00000000">
      <w:pPr>
        <w:pStyle w:val="BodyText"/>
      </w:pPr>
      <w:r>
        <w:t xml:space="preserve">Since this is one of the names from among the names of the towns of Iran, and because, in the ancient tongue, eight letters, including Ṣād, were absent, this servant has written it with Sīn, even though what is commonly practiced among people must be followed, for it has been said, “The evident error is better than the abandoned truth.” Regarding the mention of Ḥadbā in your letter, certain passages from the </w:t>
      </w:r>
      <w:r>
        <w:lastRenderedPageBreak/>
        <w:t>Source of the Cause were written in response to the letter of Jináb Mullá Abú’l-Ḥasan upon him be peace. As per the command, I am to forward what has been written to his honor.</w:t>
      </w:r>
    </w:p>
    <w:p w14:paraId="6DAB755D" w14:textId="77777777" w:rsidR="006F3AE3" w:rsidRDefault="00000000">
      <w:pPr>
        <w:pStyle w:val="Heading2"/>
      </w:pPr>
      <w:bookmarkStart w:id="1051" w:name="bh00230-natural"/>
      <w:bookmarkEnd w:id="1049"/>
      <w:bookmarkEnd w:id="1050"/>
      <w:r>
        <w:t>BH00230 (Natural)</w:t>
      </w:r>
    </w:p>
    <w:p w14:paraId="65C2587C" w14:textId="77777777" w:rsidR="006F3AE3" w:rsidRDefault="00000000">
      <w:pPr>
        <w:pStyle w:val="FirstParagraph"/>
      </w:pPr>
      <w:r>
        <w:t>He is the Speaker in the Kingdom of the Bayán.</w:t>
      </w:r>
    </w:p>
    <w:p w14:paraId="6BC98CF2" w14:textId="77777777" w:rsidR="006F3AE3" w:rsidRDefault="00000000">
      <w:pPr>
        <w:pStyle w:val="BodyText"/>
      </w:pPr>
      <w:r>
        <w:t>The command belongs to God, who restrained His Most Exalted Pen during the known months because the horizon of trust had darkened due to what the hands of the people of creation had wrought. Then, when the term was completed and the appointed time had arrived, He moved it with the fingers of might to gallop in the arena of mention and exposition and to pace in the field of knowledge and wisdom. Blessed is the All-Merciful, who restrains and releases; when He restrains, the Concourse on High wails, and when He releases, all in the realms of being tremble and sway, and the branches of the Tree…</w:t>
      </w:r>
    </w:p>
    <w:p w14:paraId="2E312271" w14:textId="77777777" w:rsidR="006F3AE3" w:rsidRDefault="00000000">
      <w:pPr>
        <w:pStyle w:val="BodyText"/>
      </w:pPr>
      <w:r>
        <w:rPr>
          <w:b/>
          <w:bCs/>
        </w:rPr>
        <w:t>Page 394</w:t>
      </w:r>
    </w:p>
    <w:p w14:paraId="2E030CB6" w14:textId="77777777" w:rsidR="006F3AE3" w:rsidRDefault="00000000">
      <w:pPr>
        <w:pStyle w:val="BodyText"/>
      </w:pPr>
      <w:r>
        <w:t>…of the Lote-Tree of the Limit rise and stretch, and the branches of the trees of the cities of the names extend. Indeed, He is the Rider who is not hindered by the cries of the wicked nor the braying of the evildoers. He rides and traverses, calling out with the most exalted voice between earth and heaven, proclaiming what God has made as a spirit for the Concourse on High and a light for the Kingdom of creation. Verily, He is the Adornment by which the world has been beautified, and the fragrance of the garment wafted among the nations. Ask the Lord of Eternity to make known to the servants the bounty of this day, a day unparalleled in innovation and without peer in invention. I magnify and invoke blessings upon those whose faces are turned toward God, the Creator of the heavens, whose hearts are inclined to the Most Elevated Horizon, whose tongues speak the mention of God, the Possessor of Names, whose breasts are opened by the fragrances of this day—a day God has made as the dawn of His name, by which the back of idols has been broken and the pillars of delusions have been shaken. There is no god but He, the Mighty, the All-Knowing.</w:t>
      </w:r>
    </w:p>
    <w:p w14:paraId="460B7CC8" w14:textId="77777777" w:rsidR="006F3AE3" w:rsidRDefault="00000000">
      <w:pPr>
        <w:pStyle w:val="BodyText"/>
      </w:pPr>
      <w:r>
        <w:t>And after this, the servant received your letter and found in it what delighted me, as it was adorned with the mention of God and His praise, embellished with what befits His days. When the scent of affection rose from the ink of your letter, I ascended and stood before God, the Lord of creation, and presented its contents. Then the Tongue of Grandeur spoke, saying, exalted is His majesty:</w:t>
      </w:r>
    </w:p>
    <w:p w14:paraId="41BED641" w14:textId="77777777" w:rsidR="006F3AE3" w:rsidRDefault="00000000">
      <w:pPr>
        <w:pStyle w:val="BodyText"/>
      </w:pPr>
      <w:r>
        <w:rPr>
          <w:b/>
          <w:bCs/>
        </w:rPr>
        <w:t>Page 395</w:t>
      </w:r>
    </w:p>
    <w:p w14:paraId="512E4E09" w14:textId="77777777" w:rsidR="006F3AE3" w:rsidRDefault="00000000">
      <w:pPr>
        <w:pStyle w:val="BodyText"/>
      </w:pPr>
      <w:r>
        <w:t xml:space="preserve">O Lion! We were walking in the house when the present servant came before the Throne with your letter and presented it before My face. Then, We sent down the answer from the heaven of will and power so that you may give thanks and be among the successful. My Most Exalted Pen testifies that you have come, heard, attended, recognized, seen, and attained the meeting with God, and He is the Witness. Reflect and remember: When We heard your call, We showed you Our visage and revealed to you My beauty. I am the Beautiful One. Do the affairs of the world sadden you after you have reached the shore of the ocean of joy? I am the Two Seas. You are the one who drank the pure wine of reunion from the hand of your Lord’s bounty. You attained the greatest gladness. Indeed, your Lord is the Great One. Thank God for empowering you and granting you His meeting. He is the Promised One in the Books of old. </w:t>
      </w:r>
      <w:r>
        <w:lastRenderedPageBreak/>
        <w:t>Indeed, your Lord is the All-Knowing. Be a servant of the Cause of your Lord. By God’s life, it is better for you than all that is on the earth. Thus does My Pen instruct you, for I am the All-Knowing. He has ordained for you by His grace what delights your heart. Verily, your Lord is the Most Generous.</w:t>
      </w:r>
    </w:p>
    <w:p w14:paraId="7874819D" w14:textId="77777777" w:rsidR="006F3AE3" w:rsidRDefault="00000000">
      <w:pPr>
        <w:pStyle w:val="BodyText"/>
      </w:pPr>
      <w:r>
        <w:rPr>
          <w:b/>
          <w:bCs/>
        </w:rPr>
        <w:t>Page 396</w:t>
      </w:r>
    </w:p>
    <w:p w14:paraId="289D55C7" w14:textId="77777777" w:rsidR="006F3AE3" w:rsidRDefault="00000000">
      <w:pPr>
        <w:pStyle w:val="BodyText"/>
      </w:pPr>
      <w:r>
        <w:t>We have heard your call and witnessed all that has flowed from your pen in praise of the Possessor of Names. May you, in all circumstances, be eloquent in wisdom and speech, proclaiming the mention of God and engaged in His service. Praise be to God, for you have attained the wonders of divine favors in the Sacred Court, and the Most Exalted Pen has spoken with a grace whose mention will endure throughout the dominions of the seen and unseen. Watch over it and guard it as your life.</w:t>
      </w:r>
    </w:p>
    <w:p w14:paraId="36F082F1" w14:textId="77777777" w:rsidR="006F3AE3" w:rsidRDefault="00000000">
      <w:pPr>
        <w:pStyle w:val="BodyText"/>
      </w:pPr>
      <w:r>
        <w:t>At present, service to the Cause is most essential and the highest of deeds. May God enable you to succeed in this, for He sees and hears and is indeed the Manifest Truth.</w:t>
      </w:r>
    </w:p>
    <w:p w14:paraId="43DC349D" w14:textId="77777777" w:rsidR="006F3AE3" w:rsidRDefault="00000000">
      <w:pPr>
        <w:pStyle w:val="BodyText"/>
      </w:pPr>
      <w:r>
        <w:t>And regarding what you wrote about Jináb Áqá Mírzá Alí Akbar, upon him be the splendor of God, after presenting his state, the Sun of Favor has risen from the horizon of grace. He said, exalted be His majesty, O Alí! Blessed are you for having heard the rustling of the Lote-Tree of the Limit and the murmuring of the Stream of Life in the Kingdom of creation. Cling to the unshakable cord and say: To You be the praise.</w:t>
      </w:r>
    </w:p>
    <w:p w14:paraId="71DB3570" w14:textId="77777777" w:rsidR="006F3AE3" w:rsidRDefault="00000000">
      <w:pPr>
        <w:pStyle w:val="BodyText"/>
      </w:pPr>
      <w:r>
        <w:rPr>
          <w:b/>
          <w:bCs/>
        </w:rPr>
        <w:t>Page 397</w:t>
      </w:r>
    </w:p>
    <w:p w14:paraId="019DF1B1" w14:textId="77777777" w:rsidR="006F3AE3" w:rsidRDefault="00000000">
      <w:pPr>
        <w:pStyle w:val="BodyText"/>
      </w:pPr>
      <w:r>
        <w:t>O Possessor of Names, for having made Yourself known to me, for having caused me to hear and honor me with the recognition of You, after most of Your creation has been heedless, I beseech You, O King of Kings, and the One who rules over all dominion, to make me drawn to Your verses, detached from all but You, and speaking of Your praise among Your servants with the wisdom You have enjoined upon me in Your Book. Verily, You are capable of whatever You will, in the name of Your Almighty. I thank God for what You mentioned in the Most Great Prison and for the mention of Your ancient Lord, who speaks with the highest call. There is no god but He, the Speaker, and I am the Listener. This is the end.</w:t>
      </w:r>
    </w:p>
    <w:p w14:paraId="234DCB46" w14:textId="77777777" w:rsidR="006F3AE3" w:rsidRDefault="00000000">
      <w:pPr>
        <w:pStyle w:val="BodyText"/>
      </w:pPr>
      <w:r>
        <w:t>The names of those gentlemen mentioned in your book were presented one by one, and regarding all of them, His favor was expressed. His exalted words are: O Lion, with your mention of the One, the Unique, streams of wisdom have gushed forth among the people for you to rejoice and give thanks to your All-Knowing Lord. O `Alí Qabl-i Naqí, you have been mentioned before the Throne, and this is yet another time. Say: O Possessor of Names, to You belongs praise for having made Yourself known to me, honored me, and mentioned me. I beseech You to make me steadfast in Your love in a manner that I will not be shaken by…</w:t>
      </w:r>
    </w:p>
    <w:p w14:paraId="7A7C0A34" w14:textId="77777777" w:rsidR="006F3AE3" w:rsidRDefault="00000000">
      <w:pPr>
        <w:pStyle w:val="BodyText"/>
      </w:pPr>
      <w:r>
        <w:rPr>
          <w:b/>
          <w:bCs/>
        </w:rPr>
        <w:t>Page 398</w:t>
      </w:r>
    </w:p>
    <w:p w14:paraId="03A06711" w14:textId="77777777" w:rsidR="006F3AE3" w:rsidRDefault="00000000">
      <w:pPr>
        <w:pStyle w:val="BodyText"/>
      </w:pPr>
      <w:r>
        <w:t xml:space="preserve">…the insinuations of those who disbelieved in You when You confronted them from the heaven of the Cause with manifest authority. O Muhammad, listen to what the Oppressed One calls to you and reminds you of in this noble station. Give thanks for having drunk the Kawthar of exposition, even though most of the inhabitants of the earth turned away from it. Say: O my God, the Most Merciful, I beseech You to strengthen me with what will exalt Your mention and ensure that my mention endures as long as Your </w:t>
      </w:r>
      <w:r>
        <w:lastRenderedPageBreak/>
        <w:t>mighty Kingdom remains. O bearer of the letter J, the face of Your Lord has turned toward you from this station, adorned by God with the embroidery of His Most Great Name, by which nations were shaken except for those whom Your Almighty Lord willed. Be firm and steadfast in a manner that fortifies every weak one, brings every distant one closer, delights every sorrowful one, and assures every doubting soul. We have mentioned you time after time so that you may rise in service to the Cause and remember your Praiseworthy Lord.</w:t>
      </w:r>
    </w:p>
    <w:p w14:paraId="3B9E9DEA" w14:textId="77777777" w:rsidR="006F3AE3" w:rsidRDefault="00000000">
      <w:pPr>
        <w:pStyle w:val="BodyText"/>
      </w:pPr>
      <w:r>
        <w:t>O Abu Turáb, the Bestower mentions you. By God’s life, how sweet is your mention and your call, and how glorious is the hearing of your Lord, the Listener, to you. Give thanks to God for having made you among the victorious. O Ḥasan, we mention you as a favor from Us. Listen…</w:t>
      </w:r>
    </w:p>
    <w:p w14:paraId="4F1CF053" w14:textId="77777777" w:rsidR="006F3AE3" w:rsidRDefault="00000000">
      <w:pPr>
        <w:pStyle w:val="BodyText"/>
      </w:pPr>
      <w:r>
        <w:rPr>
          <w:b/>
          <w:bCs/>
        </w:rPr>
        <w:t>Page 399</w:t>
      </w:r>
    </w:p>
    <w:p w14:paraId="243C8396" w14:textId="77777777" w:rsidR="006F3AE3" w:rsidRDefault="00000000">
      <w:pPr>
        <w:pStyle w:val="BodyText"/>
      </w:pPr>
      <w:r>
        <w:t>…and say: To You belongs the praise, O Possessor of Names, for having honored, strengthened, and granted me that which most of Your creation was heedless of. Verily, You are the Forgiving, the Merciful. We also mention the one called Ayyúb, that he may rejoice and be among the thankful. You are the one who turned, approached, and attained; this is testified by My swift Pen. Remember when you were before the Throne, heard the call of the Oppressed One, and were among the victorious.</w:t>
      </w:r>
    </w:p>
    <w:p w14:paraId="4090C664" w14:textId="77777777" w:rsidR="006F3AE3" w:rsidRDefault="00000000">
      <w:pPr>
        <w:pStyle w:val="BodyText"/>
      </w:pPr>
      <w:r>
        <w:t>O My Most Exalted Pen, mention the one called Muhammad, who turned toward the Most Glorious Horizon and sought to drink the pure wine of permanence from the hand of his generous Lord’s bounty. By God’s life, if you were to drink from it in My name, you would experience the sweetness of all blessings and be seized by the intoxication of the wine of knowledge to such a degree that you would leave behind all who dwell in creation and remember your Lord in a manner that draws every heedless soul near. We enjoin you to the greatest steadfastness, for the Cause is indeed momentous. Rejoice in what the Oppressed One mentions you for in the Most Great Prison and in what He has directed to you from this distant station.</w:t>
      </w:r>
    </w:p>
    <w:p w14:paraId="0D17CD50" w14:textId="77777777" w:rsidR="006F3AE3" w:rsidRDefault="00000000">
      <w:pPr>
        <w:pStyle w:val="BodyText"/>
      </w:pPr>
      <w:r>
        <w:t>O Yúsuf, listen to what your Most Glorious Lord calls to you from the Most Elevated Horizon…</w:t>
      </w:r>
    </w:p>
    <w:p w14:paraId="652C2783" w14:textId="77777777" w:rsidR="006F3AE3" w:rsidRDefault="00000000">
      <w:pPr>
        <w:pStyle w:val="BodyText"/>
      </w:pPr>
      <w:r>
        <w:rPr>
          <w:b/>
          <w:bCs/>
        </w:rPr>
        <w:t>Page 400</w:t>
      </w:r>
    </w:p>
    <w:p w14:paraId="69F4C84B" w14:textId="77777777" w:rsidR="006F3AE3" w:rsidRDefault="00000000">
      <w:pPr>
        <w:pStyle w:val="BodyText"/>
      </w:pPr>
      <w:r>
        <w:t>…that the call may raise you to a station where you leave behind the world and witness your soul in manifest joy. Blessed are you for having heard, turned, and remembered your Lord when all who turned away were heedless and doubtful. Cling to the cord of your Lord’s bounty and say: I beseech You by Yourself to make me steadfast in Your Cause, a refuge in Your presence, and clinging to Your luminous hem. Thus have We mentioned you so that you may rise to comprehend the favors of your Lord and be among the steadfast.</w:t>
      </w:r>
    </w:p>
    <w:p w14:paraId="6EB4E12D" w14:textId="77777777" w:rsidR="006F3AE3" w:rsidRDefault="00000000">
      <w:pPr>
        <w:pStyle w:val="BodyText"/>
      </w:pPr>
      <w:r>
        <w:t xml:space="preserve">We now mention at this moment the one called `Abdu’l-Ḥusayn so that he may be attracted by the fragrances of revelation on this day when the Lord of Eternity has settled upon the Most Great Throne, proclaiming: There is no god but Me, the Wondrous. Nothing can equal what you have been mentioned for before My face, not even all the treasures of the earth. This is testified by My Most Exalted Pen and what has been revealed in My Preserved Tablet. Remember your Lord at all times and say: O God of </w:t>
      </w:r>
      <w:r>
        <w:lastRenderedPageBreak/>
        <w:t>existence, I beseech You by Your name, the One who dominates all names, to make me firm in Your religion, steadfast in Your love, and eloquent in praising You. I bear witness that…</w:t>
      </w:r>
    </w:p>
    <w:p w14:paraId="2C2F65D3" w14:textId="77777777" w:rsidR="006F3AE3" w:rsidRDefault="00000000">
      <w:pPr>
        <w:pStyle w:val="BodyText"/>
      </w:pPr>
      <w:r>
        <w:rPr>
          <w:b/>
          <w:bCs/>
        </w:rPr>
        <w:t>Page 401</w:t>
      </w:r>
    </w:p>
    <w:p w14:paraId="3162077A" w14:textId="77777777" w:rsidR="006F3AE3" w:rsidRDefault="00000000">
      <w:pPr>
        <w:pStyle w:val="BodyText"/>
      </w:pPr>
      <w:r>
        <w:t>O Thou Possessor of Names, who caused the ocean of knowledge to surge and the fragrance of the garment to waft among religions, You are the One whose name raised the heaven of exposition and whose remembrance ennobled the books of the All-Merciful. There is no god but You, the Exalted. The Praised One mentions His beloved servant so that every discerning one may perceive the bounties of his gracious Lord. O Beloved, We mention you from within this prison. Your Lord is indeed the Most Merciful. Listen to the verses of your Lord, take them with strength from God, and say: Praise be to You, O Lord of all worlds. I beseech You, by Your might, power, greatness, and majesty, to make me among those who have cast aside the world for Your name, O Lord of Eternity. Verily, You are the All-Powerful, who gives and takes as He wills. You are the Mighty, the Exalted, the Inaccessible. This is the end.</w:t>
      </w:r>
    </w:p>
    <w:p w14:paraId="18C59329" w14:textId="77777777" w:rsidR="006F3AE3" w:rsidRDefault="00000000">
      <w:pPr>
        <w:pStyle w:val="BodyText"/>
      </w:pPr>
      <w:r>
        <w:t>Regarding what you mentioned about Jináb Áqá Muḥammad-Bayk, it was presented, and He said—and His word is the truth—that in these days, given the divisions, upheavals, and flames of war, turning attention to this prison is not appropriate. Say: O friends of the Beloved, He declares, today all loved ones must direct their gaze toward the horizon of…</w:t>
      </w:r>
    </w:p>
    <w:p w14:paraId="6EAB5C71" w14:textId="77777777" w:rsidR="006F3AE3" w:rsidRDefault="00000000">
      <w:pPr>
        <w:pStyle w:val="BodyText"/>
      </w:pPr>
      <w:r>
        <w:rPr>
          <w:b/>
          <w:bCs/>
        </w:rPr>
        <w:t>Page 402</w:t>
      </w:r>
    </w:p>
    <w:p w14:paraId="3F063F01" w14:textId="77777777" w:rsidR="006F3AE3" w:rsidRDefault="00000000">
      <w:pPr>
        <w:pStyle w:val="BodyText"/>
      </w:pPr>
      <w:r>
        <w:t>…unity and soar in the atmosphere of remembrance and exposition. Some must, in utmost unity and harmony, engage in the teaching of the Cause with wisdom. This is the greatest of rewards in the sight of God and shall remain so. He writes the reward of reunion for whomever desires it. Verily, He is the All-Powerful, the Omnipotent. This is the end.</w:t>
      </w:r>
    </w:p>
    <w:p w14:paraId="6DABEF30" w14:textId="77777777" w:rsidR="006F3AE3" w:rsidRDefault="00000000">
      <w:pPr>
        <w:pStyle w:val="BodyText"/>
      </w:pPr>
      <w:r>
        <w:t xml:space="preserve">Likewise, what you mentioned about Jináb Áqá </w:t>
      </w:r>
      <w:r>
        <w:rPr>
          <w:rStyle w:val="VerbatimChar"/>
        </w:rPr>
        <w:t>Alí-</w:t>
      </w:r>
      <w:r>
        <w:t>Askar was specifically presented, and He said: May God grant him the best of rewards and ordain for him that which benefits him in both this world and the next. Verily, He is the Sovereign of the Throne and the dust. There is no god but Him, the All-Hearing, the All-Seeing. This is the end.</w:t>
      </w:r>
    </w:p>
    <w:p w14:paraId="7803FEDE" w14:textId="77777777" w:rsidR="006F3AE3" w:rsidRDefault="00000000">
      <w:pPr>
        <w:pStyle w:val="BodyText"/>
      </w:pPr>
      <w:r>
        <w:t>Regarding the prisoners you mentioned, it was presented directly before Him. He said: They should not be saddened by what has befallen them in the path of God and His Cause. What has come upon them has also come upon Us. Verily, your Lord is the All-Informed, the All-Knowing. Those who have been imprisoned in the path of God will be aided by Him as a favor from His presence, and He will make their mention eternal in His great Book. Thus, We have mentioned them in the Book, as well as the one called `Alí Qabl-i-Akbar, who attained the vision of God, the Lord of all worlds. Say: Rejoice in the mention of God…</w:t>
      </w:r>
    </w:p>
    <w:p w14:paraId="4C55835C" w14:textId="77777777" w:rsidR="006F3AE3" w:rsidRDefault="00000000">
      <w:pPr>
        <w:pStyle w:val="BodyText"/>
      </w:pPr>
      <w:r>
        <w:rPr>
          <w:b/>
          <w:bCs/>
        </w:rPr>
        <w:t>Page 403</w:t>
      </w:r>
    </w:p>
    <w:p w14:paraId="079D2BE1" w14:textId="77777777" w:rsidR="006F3AE3" w:rsidRDefault="00000000">
      <w:pPr>
        <w:pStyle w:val="BodyText"/>
      </w:pPr>
      <w:r>
        <w:t>…Beware, for He loves those who endure hardships in His path. Verily, He is the Mighty, the Generous. This is the end. God willing, boundless favors shall encompass them.</w:t>
      </w:r>
    </w:p>
    <w:p w14:paraId="33A906D8" w14:textId="77777777" w:rsidR="006F3AE3" w:rsidRDefault="00000000">
      <w:pPr>
        <w:pStyle w:val="BodyText"/>
      </w:pPr>
      <w:r>
        <w:lastRenderedPageBreak/>
        <w:t>As for what was written regarding Manakchí Ṣáḥib, his petition was received from the land of Ṣád, but it is not permissible for anyone to know the name of the sender. It arrived quickly, and the response was revealed from the heaven of will during those days. However, due to wisdom, its dispatch was delayed. Likewise, the petitions of this servant, presented to certain gentlemen, were also addressed. At the time the petition of the Ṣáḥib was received and presented before the Throne, the Most Great Branch—may my spirit be a sacrifice for the dust of His footsteps—was present. He was commanded to write a reply to the petition, which He did. The reason for its delay in being sent was due to that time being marked by certain Christians and Muslims rising with utter cunning and deceit to engage in…</w:t>
      </w:r>
    </w:p>
    <w:p w14:paraId="76785778" w14:textId="77777777" w:rsidR="006F3AE3" w:rsidRDefault="00000000">
      <w:pPr>
        <w:pStyle w:val="BodyText"/>
      </w:pPr>
      <w:r>
        <w:rPr>
          <w:b/>
          <w:bCs/>
        </w:rPr>
        <w:t>Page 404</w:t>
      </w:r>
    </w:p>
    <w:p w14:paraId="01C08FFB" w14:textId="77777777" w:rsidR="006F3AE3" w:rsidRDefault="00000000">
      <w:pPr>
        <w:pStyle w:val="BodyText"/>
      </w:pPr>
      <w:r>
        <w:t>…corruption. Moreover, correspondence from the government was being investigated to ensure that no subversive writings were sent to others. For this reason, as well as others, the response was not sent. Now, however, the sun of permission has risen from the horizon of grace, and the response has been dispatched. God willing, its meanings will be attained.</w:t>
      </w:r>
    </w:p>
    <w:p w14:paraId="53604D8D" w14:textId="77777777" w:rsidR="006F3AE3" w:rsidRDefault="00000000">
      <w:pPr>
        <w:pStyle w:val="BodyText"/>
      </w:pPr>
      <w:r>
        <w:t>O true brother and sincere friend, beseech God—exalted is His majesty—that souls may turn to His words with attentive ears, open hearts, and pure spirits. The Ṣáḥib asked about several matters, including the differences between religions. This is a subject which, if revealed in detail, would undoubtedly cause some upheaval, for most people have not drunk from the fountain of the Bayán nor do they comprehend the meanings of what has been revealed by the All-Merciful. Many of the servants remain bewildered by the differences between religions, while in reality, these differences serve as the cause and means for the education and advancement of souls.</w:t>
      </w:r>
    </w:p>
    <w:p w14:paraId="308BEB00" w14:textId="77777777" w:rsidR="006F3AE3" w:rsidRDefault="00000000">
      <w:pPr>
        <w:pStyle w:val="BodyText"/>
      </w:pPr>
      <w:r>
        <w:rPr>
          <w:b/>
          <w:bCs/>
        </w:rPr>
        <w:t>Page 405</w:t>
      </w:r>
    </w:p>
    <w:p w14:paraId="02C32224" w14:textId="77777777" w:rsidR="006F3AE3" w:rsidRDefault="00000000">
      <w:pPr>
        <w:pStyle w:val="BodyText"/>
      </w:pPr>
      <w:r>
        <w:t>For, according to the exigencies of time, age, and era, the divine laws have been revealed. For instance, consider the differences in the hours of the day or the variations of the seasons. If a discerning soul reflects even briefly, they will surely recognize that these differences are the cause of the unity of the servants and the means of protecting the inhabitants of the lands. It was said before: “Travel is a part of torment.” Yet if it were now said, “Travel is a part of paradise,” it would not be unwarranted, for circumstances have changed. As observed, a traveler now sits comfortably in a carriage and journeys wherever they desire. Between these two statements, no contradiction is perceived by the discerning. Likewise, the Ṣáḥib mentioned the statements of various religions and inquired about which day is most beloved. The outward answer to this was not explicitly written but was alluded to in all…</w:t>
      </w:r>
    </w:p>
    <w:p w14:paraId="130168F7" w14:textId="77777777" w:rsidR="006F3AE3" w:rsidRDefault="00000000">
      <w:pPr>
        <w:pStyle w:val="BodyText"/>
      </w:pPr>
      <w:r>
        <w:rPr>
          <w:b/>
          <w:bCs/>
        </w:rPr>
        <w:t>Page 406</w:t>
      </w:r>
    </w:p>
    <w:p w14:paraId="382493D1" w14:textId="77777777" w:rsidR="006F3AE3" w:rsidRDefault="00000000">
      <w:pPr>
        <w:pStyle w:val="BodyText"/>
      </w:pPr>
      <w:r>
        <w:t xml:space="preserve">The answers to their questions were revealed from the heaven of the Will of the All-Merciful and sent. God willing, they will understand their realities and become aware of the forms of meanings resting within the chambers of words. Today, what is better and more acceptable, what is truly the educator, enlightener, and reviver of the world, are the utterances of truth. If a fair-minded person were to examine this Tablet revealed for the Ṣáḥib, they would acknowledge that it is the Sovereign of Exposition, the King of Books, and the compendium of all meanings. These very questions that they have asked were </w:t>
      </w:r>
      <w:r>
        <w:lastRenderedPageBreak/>
        <w:t>already fully answered beforehand. God has taught all; nothing has remained that has not been revealed in the Book.</w:t>
      </w:r>
    </w:p>
    <w:p w14:paraId="6E47795D" w14:textId="77777777" w:rsidR="006F3AE3" w:rsidRDefault="00000000">
      <w:pPr>
        <w:pStyle w:val="BodyText"/>
      </w:pPr>
      <w:r>
        <w:t>In all matters and concerns, what suffices all and brings complete tranquility has been revealed from the heaven of divine Will. We beseech God to enable the people to comprehend the intent behind these revelations. Convey this servant’s greetings to the honored Ṣáḥib and tell him that, God willing, he must be illumined with the lights of divine love and attain His good pleasure. Since…</w:t>
      </w:r>
    </w:p>
    <w:p w14:paraId="4707C6B7" w14:textId="77777777" w:rsidR="006F3AE3" w:rsidRDefault="00000000">
      <w:pPr>
        <w:pStyle w:val="BodyText"/>
      </w:pPr>
      <w:r>
        <w:rPr>
          <w:b/>
          <w:bCs/>
        </w:rPr>
        <w:t>Page 407</w:t>
      </w:r>
    </w:p>
    <w:p w14:paraId="105F43E8" w14:textId="77777777" w:rsidR="006F3AE3" w:rsidRDefault="00000000">
      <w:pPr>
        <w:pStyle w:val="BodyText"/>
      </w:pPr>
      <w:r>
        <w:t>In Iraq, they attained the honor of presence. God willing, they will be blessed with its effects and fruits. Verily, He is the Manifestation of whatever He wills through His sovereignty, and indeed, He is the Almighty Manifestation.</w:t>
      </w:r>
    </w:p>
    <w:p w14:paraId="31BCE490" w14:textId="77777777" w:rsidR="006F3AE3" w:rsidRDefault="00000000">
      <w:pPr>
        <w:pStyle w:val="BodyText"/>
      </w:pPr>
      <w:r>
        <w:t>This servant sent a copy of the blessed Tablet revealed in the name of the honored Ṣáḥib, written in a clear script, with instructions that any of the friends who desire may take a copy of it so that the original remains preserved and reaches its owner. While drafting this petition, the thought occurred that the friends of that land should strive earnestly so that the honored Ṣáḥib becomes aware of the fundamental matter. That is, they should understand that the purpose of God—exalted is His glory—is not strife, contention, or, God forbid, disgraceful acts, reprehensible deeds, bloodshed, looting, or the seizure of the wealth of others.</w:t>
      </w:r>
    </w:p>
    <w:p w14:paraId="36993484" w14:textId="77777777" w:rsidR="006F3AE3" w:rsidRDefault="00000000">
      <w:pPr>
        <w:pStyle w:val="BodyText"/>
      </w:pPr>
      <w:r>
        <w:t>If they truly comprehend this and discern the purpose of what has been revealed in the Book, it suffices to convey to some souls words that bring assurance. Leaders and nobles must understand this station and realize that God is sanctified and exalted above all imperfections. This matter is as evident and manifest as the sun.</w:t>
      </w:r>
    </w:p>
    <w:p w14:paraId="2E807B61" w14:textId="77777777" w:rsidR="006F3AE3" w:rsidRDefault="00000000">
      <w:pPr>
        <w:pStyle w:val="BodyText"/>
      </w:pPr>
      <w:r>
        <w:rPr>
          <w:b/>
          <w:bCs/>
        </w:rPr>
        <w:t>Page 408</w:t>
      </w:r>
    </w:p>
    <w:p w14:paraId="120A0066" w14:textId="77777777" w:rsidR="006F3AE3" w:rsidRDefault="00000000">
      <w:pPr>
        <w:pStyle w:val="BodyText"/>
      </w:pPr>
      <w:r>
        <w:t xml:space="preserve">It is evident, its path is clear, and its way is straight. If they reflect upon this encompassing word that has flowed from the dawning-place of the Divine Pen, they will bear witness to the loftiness and exaltedness of the Cause of God. His exalted words state: </w:t>
      </w:r>
      <w:r>
        <w:rPr>
          <w:i/>
          <w:iCs/>
        </w:rPr>
        <w:t>“Glory is not for those who love their country, but for those who love the world.”</w:t>
      </w:r>
      <w:r>
        <w:t xml:space="preserve"> This is the end.</w:t>
      </w:r>
    </w:p>
    <w:p w14:paraId="24BDF976" w14:textId="77777777" w:rsidR="006F3AE3" w:rsidRDefault="00000000">
      <w:pPr>
        <w:pStyle w:val="BodyText"/>
      </w:pPr>
      <w:r>
        <w:t>Where are the people and what they say, and where is the station of the Cause of God, the Self-Subsisting, the Ever-Abiding? God willing, that honored one must remind the servants with utmost kindness and wisdom, and every effort must be made to unify the loved ones of that land. God knows that this is what brings joy to all things. Verily, our Lord, the All-Merciful, has enjoined love and unity upon His loved ones in most of the Tablets, for through these the banners of victory are raised, and the horizon of the Cause becomes manifest.</w:t>
      </w:r>
    </w:p>
    <w:p w14:paraId="2717E462" w14:textId="77777777" w:rsidR="006F3AE3" w:rsidRDefault="00000000">
      <w:pPr>
        <w:pStyle w:val="BodyText"/>
      </w:pPr>
      <w:r>
        <w:t xml:space="preserve">After presenting your petition in the Sacred Court and considering what the All-Merciful revealed in response, this servant was again summoned. He was instructed: </w:t>
      </w:r>
      <w:r>
        <w:rPr>
          <w:i/>
          <w:iCs/>
        </w:rPr>
        <w:t xml:space="preserve">“O present servant, write to the loved ones that the Most Exalted Pen has never and will never pay attention to the mention of elixirs or sciences. </w:t>
      </w:r>
      <w:r>
        <w:rPr>
          <w:i/>
          <w:iCs/>
        </w:rPr>
        <w:lastRenderedPageBreak/>
        <w:t>Some individuals have inquired about certain sayings of philosophers and others. It was observed that if a response is not revealed…”</w:t>
      </w:r>
    </w:p>
    <w:p w14:paraId="5AA14623" w14:textId="77777777" w:rsidR="006F3AE3" w:rsidRDefault="00000000">
      <w:pPr>
        <w:pStyle w:val="BodyText"/>
      </w:pPr>
      <w:r>
        <w:rPr>
          <w:b/>
          <w:bCs/>
        </w:rPr>
        <w:t>Page 409</w:t>
      </w:r>
    </w:p>
    <w:p w14:paraId="780C91F1" w14:textId="77777777" w:rsidR="006F3AE3" w:rsidRDefault="00000000">
      <w:pPr>
        <w:pStyle w:val="BodyText"/>
      </w:pPr>
      <w:r>
        <w:t>…it may lead to misunderstandings. Therefore, from the source of divine knowledge, what was necessary was revealed, and all were forbidden from engaging in such practices. Blessed is the one who hears the command of God and restrains their soul from vain desires. By the sun of the horizon of knowledge, today the greatest elixir and the essence of the world is the Word of God. Say: O friends, cast this greatest elixir upon the existence of the nations in the name of the Lord of Eternity, so that they may be transformed and attain the station of recognition of God.</w:t>
      </w:r>
    </w:p>
    <w:p w14:paraId="1547B39A" w14:textId="77777777" w:rsidR="006F3AE3" w:rsidRDefault="00000000">
      <w:pPr>
        <w:pStyle w:val="BodyText"/>
      </w:pPr>
      <w:r>
        <w:t>At this station, radiant and luminous utterances flowed from the Most Exalted Pen and were sent to all directions, both before and after. Blessed is the one who hears the command of God, the Self-Subsisting, the Ever-Abiding.</w:t>
      </w:r>
    </w:p>
    <w:p w14:paraId="7AC1E7E5" w14:textId="77777777" w:rsidR="006F3AE3" w:rsidRDefault="00000000">
      <w:pPr>
        <w:pStyle w:val="BodyText"/>
      </w:pPr>
      <w:r>
        <w:t>O Lion, blessed are those who gather for the love of God and His Cause, who reflect and ponder upon the matters concerning His loved ones. Convey glad tidings to them from me of My grace, favor, and mercy, which precedes all things. What you mentioned regarding the Mashriqu’l-Adhkár was accepted before the Throne, and likewise, what you mentioned therein is a source of blessing. We remember those who gathered or will gather to serve God, that they may rejoice and be among the thankful. Upon them are My glory, My remembrance, and My praise. Verily, your Lord is the All-Powerful, the Wise.</w:t>
      </w:r>
    </w:p>
    <w:p w14:paraId="7BEA2AEF" w14:textId="77777777" w:rsidR="006F3AE3" w:rsidRDefault="00000000">
      <w:pPr>
        <w:pStyle w:val="BodyText"/>
      </w:pPr>
      <w:r>
        <w:t>God has forgiven those whom you desired forgiveness for.</w:t>
      </w:r>
    </w:p>
    <w:p w14:paraId="617DFEA5" w14:textId="77777777" w:rsidR="006F3AE3" w:rsidRDefault="00000000">
      <w:pPr>
        <w:pStyle w:val="BodyText"/>
      </w:pPr>
      <w:r>
        <w:rPr>
          <w:b/>
          <w:bCs/>
        </w:rPr>
        <w:t>By My life.</w:t>
      </w:r>
    </w:p>
    <w:p w14:paraId="399EE878" w14:textId="77777777" w:rsidR="006F3AE3" w:rsidRDefault="00000000">
      <w:pPr>
        <w:pStyle w:val="BodyText"/>
      </w:pPr>
      <w:r>
        <w:rPr>
          <w:b/>
          <w:bCs/>
        </w:rPr>
        <w:t>Page 410</w:t>
      </w:r>
    </w:p>
    <w:p w14:paraId="204905FC" w14:textId="77777777" w:rsidR="006F3AE3" w:rsidRDefault="00000000">
      <w:pPr>
        <w:pStyle w:val="BodyText"/>
      </w:pPr>
      <w:r>
        <w:t>By My life, at this moment when this Word was uttered by the Will of your Lord, the ocean of forgiveness surged, and the fragrance of the garment of your Lord, the All-Merciful, wafted forth. Verily, He is the Most Gracious, the Most Generous. This is the end.</w:t>
      </w:r>
    </w:p>
    <w:p w14:paraId="2C77457A" w14:textId="77777777" w:rsidR="006F3AE3" w:rsidRDefault="00000000">
      <w:pPr>
        <w:pStyle w:val="BodyText"/>
      </w:pPr>
      <w:r>
        <w:t>It is requested that you convey to the loved ones of that land—those who have drunk from the Kawthar of divine love and are adorned with the luminous garment of steadfastness—a sublime and exalted magnification from this lowly servant. Also, make mention of this servant’s nothingness and annihilation to each one of them. God, exalted is His glory, is a witness that this evanescent servant is occupied in their remembrance at most times. Verily, He is the All-Knowing, the All-Informed. Glory be upon you, upon them, and upon those who have been faithful to the Covenant of God and His promise and have remained steadfast in the Cause on this most great, most glorious day. Praise be to God, the Lord of all worlds.</w:t>
      </w:r>
    </w:p>
    <w:p w14:paraId="76B1243F" w14:textId="77777777" w:rsidR="006F3AE3" w:rsidRDefault="00000000">
      <w:pPr>
        <w:pStyle w:val="BodyText"/>
      </w:pPr>
      <w:r>
        <w:t>Another matter to report is that the response written by the Most Great Branch—may my soul and the souls of all beings be a sacrifice for Him—was not sent, awaiting the decree of God. This servant.</w:t>
      </w:r>
    </w:p>
    <w:p w14:paraId="04C8774E" w14:textId="77777777" w:rsidR="006F3AE3" w:rsidRDefault="00000000">
      <w:pPr>
        <w:pStyle w:val="BodyText"/>
      </w:pPr>
      <w:r>
        <w:lastRenderedPageBreak/>
        <w:t>This is what was revealed in the Dawning-Places of the Word once again. The Tongue of Eternity testified that they were the first servants to enter the station to which they were summoned by God, the Lord of all worlds, and they are the first souls…</w:t>
      </w:r>
    </w:p>
    <w:p w14:paraId="1995ACE7" w14:textId="77777777" w:rsidR="006F3AE3" w:rsidRDefault="00000000">
      <w:pPr>
        <w:pStyle w:val="BodyText"/>
      </w:pPr>
      <w:r>
        <w:rPr>
          <w:b/>
          <w:bCs/>
        </w:rPr>
        <w:t>Page 411</w:t>
      </w:r>
    </w:p>
    <w:p w14:paraId="1E16CAEC" w14:textId="77777777" w:rsidR="006F3AE3" w:rsidRDefault="00000000">
      <w:pPr>
        <w:pStyle w:val="BodyText"/>
      </w:pPr>
      <w:r>
        <w:t>They have preceded, hastened, and gathered in a station decreed by the Wise Ordainer. Upon them be the glory of God, His mercy, His grace, and His favor. Their names will soon be mentioned in the Preserved Tablet through the remembrance of God.</w:t>
      </w:r>
    </w:p>
    <w:p w14:paraId="6B7391A1" w14:textId="77777777" w:rsidR="006F3AE3" w:rsidRDefault="00000000">
      <w:pPr>
        <w:pStyle w:val="Heading2"/>
      </w:pPr>
      <w:bookmarkStart w:id="1052" w:name="bh00322-natural"/>
      <w:bookmarkEnd w:id="1051"/>
      <w:r>
        <w:t>BH00322 (Natural)</w:t>
      </w:r>
    </w:p>
    <w:p w14:paraId="4BA6BBC8" w14:textId="77777777" w:rsidR="006F3AE3" w:rsidRDefault="00000000">
      <w:pPr>
        <w:pStyle w:val="FirstParagraph"/>
      </w:pPr>
      <w:r>
        <w:t>In the name of our Most Holy, Most Great, Most High, and Most Glorious Lord.</w:t>
      </w:r>
    </w:p>
    <w:p w14:paraId="567ECFE1" w14:textId="77777777" w:rsidR="006F3AE3" w:rsidRDefault="00000000">
      <w:pPr>
        <w:pStyle w:val="BodyText"/>
      </w:pPr>
      <w:r>
        <w:t xml:space="preserve">Praise befits and is worthy of the Beloved, who caused the sun of the Most Exalted Word to rise from the horizon of the Tablet by the motion of the Most Exalted Pen and adorned the entire world with the robe of existence through the blessed, firm Word. He is the Omnipotent and the Mighty. The affairs of the world and the gestures of nations have not hindered Him and will not hinder Him from what He has willed. Ever has He proclaimed with the Word, </w:t>
      </w:r>
      <w:r>
        <w:rPr>
          <w:i/>
          <w:iCs/>
        </w:rPr>
        <w:t>“Indeed, I am God,”</w:t>
      </w:r>
      <w:r>
        <w:t xml:space="preserve"> and ever shall He speak of whatever He desires. Nothing created in the earth or heaven deters Him, and no matter hinders Him from what He wills in the Kingdom of creation. Exalted is His majesty, exalted is His sovereignty, and exalted is His power. Verily, He is the Unique, the One, the All-Powerful, the Almighty.</w:t>
      </w:r>
    </w:p>
    <w:p w14:paraId="59F9DDFA" w14:textId="77777777" w:rsidR="006F3AE3" w:rsidRDefault="00000000">
      <w:pPr>
        <w:pStyle w:val="BodyText"/>
      </w:pPr>
      <w:r>
        <w:t>I invoke blessings, peace, and magnification upon those who have arisen to support His Cause and have spoken His praise among His creation. This servant testifies that steadfastness has appeared among them in the sight of all, and the banner of victory has been raised…</w:t>
      </w:r>
    </w:p>
    <w:p w14:paraId="61C5A798" w14:textId="77777777" w:rsidR="006F3AE3" w:rsidRDefault="00000000">
      <w:pPr>
        <w:pStyle w:val="BodyText"/>
      </w:pPr>
      <w:r>
        <w:rPr>
          <w:b/>
          <w:bCs/>
        </w:rPr>
        <w:t>…in this…</w:t>
      </w:r>
    </w:p>
    <w:p w14:paraId="76BB6202" w14:textId="77777777" w:rsidR="006F3AE3" w:rsidRDefault="00000000">
      <w:pPr>
        <w:pStyle w:val="BodyText"/>
      </w:pPr>
      <w:r>
        <w:rPr>
          <w:b/>
          <w:bCs/>
        </w:rPr>
        <w:t>Page 412</w:t>
      </w:r>
    </w:p>
    <w:p w14:paraId="0DABE73B" w14:textId="77777777" w:rsidR="006F3AE3" w:rsidRDefault="00000000">
      <w:pPr>
        <w:pStyle w:val="BodyText"/>
      </w:pPr>
      <w:r>
        <w:t>…in this day, a day in which the call has been raised, the blast has appeared, and the catastrophe has been made manifest. These are servants whom no veils of creation could hinder, nor could the swords of enemies frighten. God has made them sanctified from all corruption and contention and from anything that causes disturbance to souls. They speak with wisdom, cling to wisdom, and walk in the path of wisdom. These are sincere servants; upon them shall be no fear, nor shall they grieve.</w:t>
      </w:r>
    </w:p>
    <w:p w14:paraId="16D289B1" w14:textId="77777777" w:rsidR="006F3AE3" w:rsidRDefault="00000000">
      <w:pPr>
        <w:pStyle w:val="BodyText"/>
      </w:pPr>
      <w:r>
        <w:t>Glorified are You, O One for whom the sighs of the near ones ascend in their love for You, and the tears of the monotheists descend. I beseech You by the name through which the Day of Days has been revealed and every wise matter has appeared, to strengthen Your friends and Your chosen ones to serve Your Cause and to manifest what You will in Your kingdom. O my Lord, You see them hastening toward You, turning to Your countenance, proclaiming Your praise among Your servants, and rising in service to You in Your lands. O my Lord, strengthen them with Your power and sovereignty, and ordain for them what befits Your generosity and grace. Verily, You are the All-Powerful, the Exalted, the All-Knowing, the Wise.</w:t>
      </w:r>
    </w:p>
    <w:p w14:paraId="25F91B2D" w14:textId="77777777" w:rsidR="006F3AE3" w:rsidRDefault="00000000">
      <w:pPr>
        <w:pStyle w:val="BodyText"/>
      </w:pPr>
      <w:r>
        <w:lastRenderedPageBreak/>
        <w:t>This lowly servant submits that the successive writings of your honor have been a cause of joy and a source of delight. God, the Most Inaccessible, is a witness that this lowly servant is occupied in the remembrance of the friends of God during the nights and days. What your honor wrote was presented in the Most Sacred and Inaccessible Court, and in response to each, the Sun of Grace rose from the heaven of will. However, certain writings addressed to this servant and other petitions did not reach this lowly one for some time due to upheavals in this region, the abundance of rain, and other hindrances. After their arrival, the details were submitted.</w:t>
      </w:r>
    </w:p>
    <w:p w14:paraId="609458F3" w14:textId="77777777" w:rsidR="006F3AE3" w:rsidRDefault="00000000">
      <w:pPr>
        <w:pStyle w:val="BodyText"/>
      </w:pPr>
      <w:r>
        <w:t>Some time ago, a specific Tablet for your honor was revealed from the heaven of Oneness and sent. Likewise, in response to the petitions from the land of Khá, mention of your honor was revealed from the Most Exalted Pen. God willing, all will attain divine bestowals. Upon receipt of your honor’s letter during this cycle, after reading and understanding it, this lowly one attained the Sacred Court and presented everything in the presence of God. This is what the Tongue of God spoke in the Kingdom of the Bayán: He is the Witness, the All-Hearing. We have mentioned you before and after, and We have revealed for you from the Kingdom of the Bayán that which has caused the pillars of the earth to tremble. I am the Truthful, the All-Knowing.</w:t>
      </w:r>
    </w:p>
    <w:p w14:paraId="362546AF" w14:textId="77777777" w:rsidR="006F3AE3" w:rsidRDefault="00000000">
      <w:pPr>
        <w:pStyle w:val="BodyText"/>
      </w:pPr>
      <w:r>
        <w:rPr>
          <w:b/>
          <w:bCs/>
        </w:rPr>
        <w:t>Page 413</w:t>
      </w:r>
    </w:p>
    <w:p w14:paraId="4F156A56" w14:textId="77777777" w:rsidR="006F3AE3" w:rsidRDefault="00000000">
      <w:pPr>
        <w:pStyle w:val="BodyText"/>
      </w:pPr>
      <w:r>
        <w:t>This is a day in which the very atoms proclaim, “Dominion belongs to God.” I am the Witness, the All-Seeing. The Pen testifies to the Lord of Eternity, and I am the Hearing, the All-Knowing. Blessed is the soul that has attained My service, circled My will, soared in the atmosphere of My love, and acted upon what has been enjoined in My manifest Book.</w:t>
      </w:r>
    </w:p>
    <w:p w14:paraId="039D3904" w14:textId="77777777" w:rsidR="006F3AE3" w:rsidRDefault="00000000">
      <w:pPr>
        <w:pStyle w:val="BodyText"/>
      </w:pPr>
      <w:r>
        <w:t>O Lion, you have attained My mention before and in this mighty Tablet. We have heard your call repeatedly and what you have uttered to God, the Lord of all worlds. We have shielded you with that which nothing can equal. Verily, your Lord answers whomsoever He wills, and I am the Answerer. By God’s life, nothing escapes His knowledge; He hears and sees and is the All-Encompassing Observer.</w:t>
      </w:r>
    </w:p>
    <w:p w14:paraId="41A104C7" w14:textId="77777777" w:rsidR="006F3AE3" w:rsidRDefault="00000000">
      <w:pPr>
        <w:pStyle w:val="BodyText"/>
      </w:pPr>
      <w:r>
        <w:t>God willing, you will attain all that has been revealed in the divine Books. The grace of God toward His friends is as evident and radiant as the sun. If you offer gratitude for the duration of all creation, it would not equal this supreme bounty, nor will it ever. Verily, He praises Himself on behalf of His loved ones, for this is what befits Him and is worthy of His sovereign self, which rules over all in the heavens and the earth.</w:t>
      </w:r>
    </w:p>
    <w:p w14:paraId="59411438" w14:textId="77777777" w:rsidR="006F3AE3" w:rsidRDefault="00000000">
      <w:pPr>
        <w:pStyle w:val="BodyText"/>
      </w:pPr>
      <w:r>
        <w:t>From most lands, petitions have arrived in the Sacred Court, all adorned with the mention of…</w:t>
      </w:r>
    </w:p>
    <w:p w14:paraId="30B17E96" w14:textId="77777777" w:rsidR="006F3AE3" w:rsidRDefault="00000000">
      <w:pPr>
        <w:pStyle w:val="BodyText"/>
      </w:pPr>
      <w:r>
        <w:rPr>
          <w:b/>
          <w:bCs/>
        </w:rPr>
        <w:t>Page 414</w:t>
      </w:r>
    </w:p>
    <w:p w14:paraId="24521CF5" w14:textId="77777777" w:rsidR="006F3AE3" w:rsidRDefault="00000000">
      <w:pPr>
        <w:pStyle w:val="BodyText"/>
      </w:pPr>
      <w:r>
        <w:t>…God and filled with the record of the services rendered by your honor, carried out for the sake of God and in His path. God willing, you will be assisted and strengthened by the grace of God to proclaim what has been revealed in the divine Book. Any soul who rises today to support the Cause of God with wisdom and exposition is among those recorded as belonging to the “Red Ark.” Strive so that all discord may be entirely erased and transformed into the light of unity. Verily, your Lord is the All-Powerful, the Self-Subsisting.</w:t>
      </w:r>
    </w:p>
    <w:p w14:paraId="7D2D9C05" w14:textId="77777777" w:rsidR="006F3AE3" w:rsidRDefault="00000000">
      <w:pPr>
        <w:pStyle w:val="BodyText"/>
      </w:pPr>
      <w:r>
        <w:lastRenderedPageBreak/>
        <w:t>All the services rendered by your honor are recognized and remembered in the Sacred Court. God willing, you will be aided at all times to support the Cause. Strive to ensure that no action outside of wisdom becomes manifest, for if such an action arises and causes clamor, weak souls will perish. In view of God’s mercy and His eternal compassion, all are enjoined to wisdom. His judgments have been revealed as a favor from Him and as a testament of His compassion. At all times, extend mercy to His servants, for it is observed that things are arising now which have not been seen in any previous age.</w:t>
      </w:r>
    </w:p>
    <w:p w14:paraId="59C774C9" w14:textId="77777777" w:rsidR="006F3AE3" w:rsidRDefault="00000000">
      <w:pPr>
        <w:pStyle w:val="BodyText"/>
      </w:pPr>
      <w:r>
        <w:rPr>
          <w:b/>
          <w:bCs/>
        </w:rPr>
        <w:t>Page 415</w:t>
      </w:r>
    </w:p>
    <w:p w14:paraId="53D81E5B" w14:textId="77777777" w:rsidR="006F3AE3" w:rsidRDefault="00000000">
      <w:pPr>
        <w:pStyle w:val="BodyText"/>
      </w:pPr>
      <w:r>
        <w:t>…By the grace of God, any soul that acts today for the victory of His Cause with wisdom and exposition will be counted among the people of the “Red Ark.” Exert your utmost so that all discord may vanish entirely and transform into the light of unity. Verily, your Lord is the All-Powerful, the Self-Subsisting. This is the end.</w:t>
      </w:r>
    </w:p>
    <w:p w14:paraId="25117302" w14:textId="77777777" w:rsidR="006F3AE3" w:rsidRDefault="00000000">
      <w:pPr>
        <w:pStyle w:val="BodyText"/>
      </w:pPr>
      <w:r>
        <w:t>All the services rendered by your honor are recognized and remembered in the Sacred Court. God willing, you will be aided at all times to support the Cause and strive so that no actions outside of wisdom manifest, for if actions appear that cause disorder, weak souls may perish. In light of divine compassion and the eternal mercy of the All-Merciful, all are enjoined to wisdom. His laws and decrees have been revealed as a favor from Him and as a testament of His loving-kindness. At all times, one must direct mercy toward His servants, even as unprecedented events arise in this age.</w:t>
      </w:r>
    </w:p>
    <w:p w14:paraId="2975E76C" w14:textId="77777777" w:rsidR="006F3AE3" w:rsidRDefault="00000000">
      <w:pPr>
        <w:pStyle w:val="BodyText"/>
      </w:pPr>
      <w:r>
        <w:rPr>
          <w:b/>
          <w:bCs/>
        </w:rPr>
        <w:t>Page 416</w:t>
      </w:r>
    </w:p>
    <w:p w14:paraId="2B3BEFF4" w14:textId="77777777" w:rsidR="006F3AE3" w:rsidRDefault="00000000">
      <w:pPr>
        <w:pStyle w:val="BodyText"/>
      </w:pPr>
      <w:r>
        <w:t>Cursed be a people who have broken the Covenant of God and His pledge and have prevented others from drawing near to Him. Regarding your statement about meeting with a certain individual in the land of Ṣád, this matter was presented in the Most Sacred and Inaccessible Court. This is what the Tongue of Grandeur spoke:</w:t>
      </w:r>
    </w:p>
    <w:p w14:paraId="357135B0" w14:textId="77777777" w:rsidR="006F3AE3" w:rsidRDefault="00000000">
      <w:pPr>
        <w:pStyle w:val="BodyText"/>
      </w:pPr>
      <w:r>
        <w:t>“O Lion! The actions of that heedless and ignorant one are a very thick veil, and surely, they will prevent him from hearkening to words that are uttered sincerely for the sake of God from the heart and tongue. Nevertheless, we permit your association with him; perhaps in certain matters, he may be reminded or come to fear God. Verily, He aids whomever He wills to assist and hears the call of whoever listens to His call and turns toward Him. Your Beloved is indeed the Near, the Answerer.”</w:t>
      </w:r>
    </w:p>
    <w:p w14:paraId="532576CE" w14:textId="77777777" w:rsidR="006F3AE3" w:rsidRDefault="00000000">
      <w:pPr>
        <w:pStyle w:val="BodyText"/>
      </w:pPr>
      <w:r>
        <w:t>Your intention to visit the land of Ṣád is good. Perhaps a soul may be found who will arise to perform what is worthy. If you attain this meeting, convey the fruits of the Tree of Loyalty to them as an exaltation on behalf of God, and comfort them. This is what has been commanded in the Tablet. Verily, He is the All-Knowing, the Ordainer. This intention is accepted before the Throne, provided it is carried out with spirit and fragrance. This is the end.</w:t>
      </w:r>
    </w:p>
    <w:p w14:paraId="5F4B9CD1" w14:textId="77777777" w:rsidR="006F3AE3" w:rsidRDefault="00000000">
      <w:pPr>
        <w:pStyle w:val="BodyText"/>
      </w:pPr>
      <w:r>
        <w:t>Regarding your mention of the “Place of Blessing” in the land of Khá…</w:t>
      </w:r>
    </w:p>
    <w:p w14:paraId="72CBF1E9" w14:textId="77777777" w:rsidR="006F3AE3" w:rsidRDefault="00000000">
      <w:pPr>
        <w:pStyle w:val="BodyText"/>
      </w:pPr>
      <w:r>
        <w:rPr>
          <w:b/>
          <w:bCs/>
        </w:rPr>
        <w:t>Page 417</w:t>
      </w:r>
    </w:p>
    <w:p w14:paraId="150C7EBE" w14:textId="77777777" w:rsidR="006F3AE3" w:rsidRDefault="00000000">
      <w:pPr>
        <w:pStyle w:val="BodyText"/>
      </w:pPr>
      <w:r>
        <w:t xml:space="preserve">…what has been carried out is approved and accepted before the Throne. However, concerning the lands of Yá, Shín, Ṭá, Qáf, and Káf, due to the wisdom ordained in these days, such acts are not permissible until </w:t>
      </w:r>
      <w:r>
        <w:lastRenderedPageBreak/>
        <w:t>their appointed time arrives. It is evident that this action will be the greatest good for all, and any deed that appears today and is performed by an agent will be regarded as the sovereign of deeds in the sight of God.</w:t>
      </w:r>
    </w:p>
    <w:p w14:paraId="1B6705AF" w14:textId="77777777" w:rsidR="006F3AE3" w:rsidRDefault="00000000">
      <w:pPr>
        <w:pStyle w:val="BodyText"/>
      </w:pPr>
      <w:r>
        <w:t>This blessed word has been spoken by the Tongue of Grandeur from the land of hearkening: every matter, deed, and word today, adorned with the acceptance of God, will retain its fragrance forever. Just as there is none like unto God—exalted is His glory, abundant His grace, and magnificent His greatness—there is likewise none comparable to good deeds performed sincerely for the sake of God in these days of the Lord. Their fragrance and remembrance shall endure throughout the dominion and kingdom forever.</w:t>
      </w:r>
    </w:p>
    <w:p w14:paraId="5A51C910" w14:textId="77777777" w:rsidR="006F3AE3" w:rsidRDefault="00000000">
      <w:pPr>
        <w:pStyle w:val="BodyText"/>
      </w:pPr>
      <w:r>
        <w:t>People desire offspring for the sake of preserving their memory. They construct mosques and build pathways to ensure the perpetuation of their name. Yet, it is uncertain how long these names and mentions may remain, whether among one or two souls or even a family. However, whatever appears in the days of God, its fragrance and remembrance shall endure as long as the dominion and kingdom persist. These luminous…</w:t>
      </w:r>
    </w:p>
    <w:p w14:paraId="0E9B5763" w14:textId="77777777" w:rsidR="006F3AE3" w:rsidRDefault="00000000">
      <w:pPr>
        <w:pStyle w:val="BodyText"/>
      </w:pPr>
      <w:r>
        <w:rPr>
          <w:b/>
          <w:bCs/>
        </w:rPr>
        <w:t>Page 418</w:t>
      </w:r>
    </w:p>
    <w:p w14:paraId="78742C01" w14:textId="77777777" w:rsidR="006F3AE3" w:rsidRDefault="00000000">
      <w:pPr>
        <w:pStyle w:val="BodyText"/>
      </w:pPr>
      <w:r>
        <w:t>…utterances radiate from the horizons of the divine Tablets and shine brilliantly. There is no matter that God has not revealed in the Book. This servant constantly seeks forgiveness for my own shortcomings and transgressions, which, if laid upon mountains, would render them flat and barren. I beseech the Exalted One to forgive my sins and misdeeds.</w:t>
      </w:r>
    </w:p>
    <w:p w14:paraId="1BC927AA" w14:textId="77777777" w:rsidR="006F3AE3" w:rsidRDefault="00000000">
      <w:pPr>
        <w:pStyle w:val="BodyText"/>
      </w:pPr>
      <w:r>
        <w:t>O Beloved of my heart, all sanctified souls must strive to transform the chill and lethargy of the world into the fire of the Word of the Most Great Name. The honored Afnán—may the Most Glorious splendor of God rest upon him—submitted a petition to the honored “Name…,” asking whether it would be appropriate to establish the “Place of Blessing” near the vicinity of this land. This matter was accepted in the Sacred Court. Surely, any deed performed today in this land or in the lands surrounding this sacred land will be mentioned as the sun of deeds in all realms, and its fragrances will never cease from the worlds. God willing, all the friends of God will be enabled to perform what is worthy today. Concerning the records of accounts…</w:t>
      </w:r>
    </w:p>
    <w:p w14:paraId="0F035DA2" w14:textId="77777777" w:rsidR="006F3AE3" w:rsidRDefault="00000000">
      <w:pPr>
        <w:pStyle w:val="BodyText"/>
      </w:pPr>
      <w:r>
        <w:rPr>
          <w:b/>
          <w:bCs/>
        </w:rPr>
        <w:t>Page 419</w:t>
      </w:r>
    </w:p>
    <w:p w14:paraId="0F2BBE29" w14:textId="77777777" w:rsidR="006F3AE3" w:rsidRDefault="00000000">
      <w:pPr>
        <w:pStyle w:val="BodyText"/>
      </w:pPr>
      <w:r>
        <w:t>…of the honored Sovereign of Martyrs—may my soul be a sacrifice for him—you have written that these should be completed in whatever way possible. Such acts are considered accepted before God and His chosen ones. Regarding the petitions from the land of Khá, which were submitted to the Sacred Court, and also four letters addressed to this servant and entrusted to the honored Afnán—may the Most Glorious splendor of God rest upon him—for dispatch, these have reached us. God willing, the response will be revealed from the heaven of grace and sent forth.</w:t>
      </w:r>
    </w:p>
    <w:p w14:paraId="1C2AE81D" w14:textId="77777777" w:rsidR="006F3AE3" w:rsidRDefault="00000000">
      <w:pPr>
        <w:pStyle w:val="BodyText"/>
      </w:pPr>
      <w:r>
        <w:t xml:space="preserve">Praise be to God, all are illumined and blessed by the rising rays of the Sun of Grace and are recognized in His presence. If only the people of the world could behold the glory, the most inaccessible, the most sacred, and the most exalted station of this Cause. By the life of the Beloved, they would pass over themselves and others like lightning and engage in whatever elevates the Cause of God. This station is in </w:t>
      </w:r>
      <w:r>
        <w:lastRenderedPageBreak/>
        <w:t>the hand of God, who aids whomever He wills by a command from His presence and ordains whatever He desires through His Most Exalted Pen in His Most Holy and Mighty Book.</w:t>
      </w:r>
    </w:p>
    <w:p w14:paraId="3517635F" w14:textId="77777777" w:rsidR="006F3AE3" w:rsidRDefault="00000000">
      <w:pPr>
        <w:pStyle w:val="BodyText"/>
      </w:pPr>
      <w:r>
        <w:t>Concerning the note at the end of your letter, wherein you mention that nearly a year has passed without receiving a response to certain petitions: God, the Most Inaccessible, is a witness that you have always been remembered in His presence. How could a soul who rises in service to the Cause of God and proclaims His praise be denied grace?</w:t>
      </w:r>
    </w:p>
    <w:p w14:paraId="5D4C0E40" w14:textId="77777777" w:rsidR="006F3AE3" w:rsidRDefault="00000000">
      <w:pPr>
        <w:pStyle w:val="BodyText"/>
      </w:pPr>
      <w:r>
        <w:rPr>
          <w:b/>
          <w:bCs/>
        </w:rPr>
        <w:t>Page 420</w:t>
      </w:r>
    </w:p>
    <w:p w14:paraId="49CB85D1" w14:textId="77777777" w:rsidR="006F3AE3" w:rsidRDefault="00000000">
      <w:pPr>
        <w:pStyle w:val="BodyText"/>
      </w:pPr>
      <w:r>
        <w:t>It is impossible that one who has been touched by divine grace could be prevented from receiving His blessings. Praise be to Him, whose favor and mercy are always directed toward His loved ones. To Him belongs all praise and thanks, for He has manifested what no world, no knower, no eloquent speaker, and no discerning sage could ever describe or express.</w:t>
      </w:r>
    </w:p>
    <w:p w14:paraId="1FD9713A" w14:textId="77777777" w:rsidR="006F3AE3" w:rsidRDefault="00000000">
      <w:pPr>
        <w:pStyle w:val="BodyText"/>
      </w:pPr>
      <w:r>
        <w:t>Another request: convey this lowly servant’s exalted magnification to the friends of truth, who have drunk from the cup of steadfastness and are gazing toward the Most Elevated Horizon. God willing, they will not be deprived in this luminous day from the spiritual deeds befitting this time and will be enabled to perform acts worthy of this day. Verily, our Lord, the All-Merciful, is the Compassionate, the Generous.</w:t>
      </w:r>
    </w:p>
    <w:p w14:paraId="73D990CA" w14:textId="77777777" w:rsidR="006F3AE3" w:rsidRDefault="00000000">
      <w:pPr>
        <w:pStyle w:val="BodyText"/>
      </w:pPr>
      <w:r>
        <w:t xml:space="preserve">Regarding the note about directing attention toward the Land of Desire, this matter was presented before the Throne of God. This is what the Tongue of the Desired One declared in His praiseworthy station: </w:t>
      </w:r>
      <w:r>
        <w:rPr>
          <w:i/>
          <w:iCs/>
        </w:rPr>
        <w:t>“He is the Most Mighty, the Most Great, the Most Sacred, the Most High, the Most Glorious. Your Beloved has heard your call and has answered you as a favor from His presence. Verily, your Lord is the Answerer. We have seen you turning toward the Most Elevated Horizon, and We have turned toward you. Verily, your Lord is the Generous. We have made manifest Our Cause in truth and revealed what was inscribed in the Tablet. I am the Great Book. Blessed are you…”</w:t>
      </w:r>
    </w:p>
    <w:p w14:paraId="7C948399" w14:textId="77777777" w:rsidR="006F3AE3" w:rsidRDefault="00000000">
      <w:pPr>
        <w:pStyle w:val="BodyText"/>
      </w:pPr>
      <w:r>
        <w:rPr>
          <w:b/>
          <w:bCs/>
        </w:rPr>
        <w:t>Page 421</w:t>
      </w:r>
    </w:p>
    <w:p w14:paraId="68898C46" w14:textId="77777777" w:rsidR="006F3AE3" w:rsidRDefault="00000000">
      <w:pPr>
        <w:pStyle w:val="BodyText"/>
      </w:pPr>
      <w:r>
        <w:t>Blessed are you for having attained the grace of My Most Exalted Pen and My beautiful remembrance. Recognize the value of this station and give thanks to your compassionate and merciful Lord. Reflect and then remember: when you turned toward My face, you traversed the lands until you entered the Most Exalted Paradise, this prison that has been named with the Most Beautiful Names by the Tongue of your Lord, the Creator of the heavens. You beheld the Most Glorious Horizon and heard the call of God, the Sovereign, the Mighty, the All-Knowing. You have attained the meeting and drunk the Kawthar of reunion.</w:t>
      </w:r>
    </w:p>
    <w:p w14:paraId="7FD757D5" w14:textId="77777777" w:rsidR="006F3AE3" w:rsidRDefault="00000000">
      <w:pPr>
        <w:pStyle w:val="BodyText"/>
      </w:pPr>
      <w:r>
        <w:t>It is for you to remind the people with what has been revealed in the Tablets of your ancient Lord. O Lion, you have been illumined by the lights of His countenance, have stood at the gate, entered the heavens of His houses, perceived the true Kaaba, and heard the call of the Speaker of Sinai with the outward ear. If, throughout your entire life, you were to be engaged in the remembrance, praise, glorification, and gratitude of the Possessor of Names, it would pale in comparison to this moment.</w:t>
      </w:r>
    </w:p>
    <w:p w14:paraId="035170A2" w14:textId="77777777" w:rsidR="006F3AE3" w:rsidRDefault="00000000">
      <w:pPr>
        <w:pStyle w:val="BodyText"/>
      </w:pPr>
      <w:r>
        <w:lastRenderedPageBreak/>
        <w:t>Now, you must, with wisdom and explanation, dedicate yourself to teaching the Cause. By the life of God, this station is the greatest. O Lion, with utmost sincerity and detachment, turn toward the Truth, remember Him, speak of Him, and direct yourself to Him.</w:t>
      </w:r>
    </w:p>
    <w:p w14:paraId="665A99D7" w14:textId="77777777" w:rsidR="006F3AE3" w:rsidRDefault="00000000">
      <w:pPr>
        <w:pStyle w:val="BodyText"/>
      </w:pPr>
      <w:r>
        <w:rPr>
          <w:b/>
          <w:bCs/>
        </w:rPr>
        <w:t>Page 422</w:t>
      </w:r>
    </w:p>
    <w:p w14:paraId="3CCCC6A4" w14:textId="77777777" w:rsidR="006F3AE3" w:rsidRDefault="00000000">
      <w:pPr>
        <w:pStyle w:val="BodyText"/>
      </w:pPr>
      <w:r>
        <w:t>Verily, He witnesses and sees. He is the All-Hearing, the All-Knowing. God willing, the fleeting conditions of the friends of God will not prevent them from remembrance, praise, or teaching the Cause. We remember Our loved ones in every land and bring them glad tidings of the mention of God, the Lord of all worlds. Say, O My friends in the earth: the fragrances of revelation have been diffused among you. Thank your Creator for this sublime grace. Purify your hearts so that the manifestation of My name, the All-Merciful, may rest upon them. Verily, I am the Compassionate.</w:t>
      </w:r>
    </w:p>
    <w:p w14:paraId="16ED63E3" w14:textId="77777777" w:rsidR="006F3AE3" w:rsidRDefault="00000000">
      <w:pPr>
        <w:pStyle w:val="BodyText"/>
      </w:pPr>
      <w:r>
        <w:t>We bring you glad tidings of what has been ordained for you in the Kingdom of God and enjoin you to the greatest steadfastness in this day when the call of the Sovereign of Eternity has been raised, and behind it, the buzzing of the flies. Thus have We revealed the pearls of the ocean of My all-encompassing knowledge. Does the world sadden you after you have seen its transience? By the life of God, it shall perish, and what remains for you will be beyond the comprehension of any swift scribe.</w:t>
      </w:r>
    </w:p>
    <w:p w14:paraId="2C1DBAEE" w14:textId="77777777" w:rsidR="006F3AE3" w:rsidRDefault="00000000">
      <w:pPr>
        <w:pStyle w:val="BodyText"/>
      </w:pPr>
      <w:r>
        <w:t>Cling to the cord of steadfastness in all circumstances. Verily, He commands you to what benefits you. This is testified by the Concourse on High and the inhabitants of Paradise in this mighty station. Glory be upon you and upon My maidservants who have attained the Kawthar of My love, the nectar of My knowledge, and have turned toward My radiant horizon. This is the end.</w:t>
      </w:r>
    </w:p>
    <w:p w14:paraId="0B991089" w14:textId="77777777" w:rsidR="006F3AE3" w:rsidRDefault="00000000">
      <w:pPr>
        <w:pStyle w:val="BodyText"/>
      </w:pPr>
      <w:r>
        <w:t>Praise be to God, in this cycle…</w:t>
      </w:r>
    </w:p>
    <w:p w14:paraId="0A1C039B" w14:textId="77777777" w:rsidR="006F3AE3" w:rsidRDefault="00000000">
      <w:pPr>
        <w:pStyle w:val="BodyText"/>
      </w:pPr>
      <w:r>
        <w:rPr>
          <w:b/>
          <w:bCs/>
        </w:rPr>
        <w:t>Page 423</w:t>
      </w:r>
    </w:p>
    <w:p w14:paraId="6FC30EBF" w14:textId="77777777" w:rsidR="006F3AE3" w:rsidRDefault="00000000">
      <w:pPr>
        <w:pStyle w:val="BodyText"/>
      </w:pPr>
      <w:r>
        <w:t>…time after time, you have attained the grace of the Desired One of all worlds. God willing, you will always be blessed by this supreme bounty and this most exalted gift. What is most beloved before the Divine Presence today is unity and harmony. It is hoped that the world will be illumined by its light. That honored one must exert the utmost effort in this matter. Verily, He is the Guardian of the good.</w:t>
      </w:r>
    </w:p>
    <w:p w14:paraId="2919B37E" w14:textId="77777777" w:rsidR="006F3AE3" w:rsidRDefault="00000000">
      <w:pPr>
        <w:pStyle w:val="BodyText"/>
      </w:pPr>
      <w:r>
        <w:t>Glory be upon you and upon those who have attained this Cause and risen to serve God, the Lord of all worlds.</w:t>
      </w:r>
      <w:r>
        <w:br/>
        <w:t>—The Servant, in the year 98. (1880)</w:t>
      </w:r>
    </w:p>
    <w:p w14:paraId="5A07B739" w14:textId="77777777" w:rsidR="006F3AE3" w:rsidRDefault="00000000">
      <w:pPr>
        <w:pStyle w:val="Heading2"/>
      </w:pPr>
      <w:bookmarkStart w:id="1053" w:name="bh00119-natural"/>
      <w:bookmarkEnd w:id="1052"/>
      <w:r>
        <w:t>BH00119 (Natural)</w:t>
      </w:r>
    </w:p>
    <w:p w14:paraId="750CE65D" w14:textId="77777777" w:rsidR="006F3AE3" w:rsidRDefault="00000000">
      <w:pPr>
        <w:pStyle w:val="FirstParagraph"/>
      </w:pPr>
      <w:r>
        <w:rPr>
          <w:b/>
          <w:bCs/>
        </w:rPr>
        <w:t>In the name of our Most Holy, Most Great, Most High, and Most Glorious Lord.</w:t>
      </w:r>
    </w:p>
    <w:p w14:paraId="0AEE63C4" w14:textId="77777777" w:rsidR="006F3AE3" w:rsidRDefault="00000000">
      <w:pPr>
        <w:pStyle w:val="BodyText"/>
      </w:pPr>
      <w:r>
        <w:t xml:space="preserve">Praise that is sanctified beyond all that is within the capacity of a servant is befitting and worthy of my Master, who caused the rivers of His mercy to flow from the Most Exalted Pen and, through the Most Exalted Word, summoned the people of creation to the ultimate goal and loftiest heights. He grasps and bestows through it. By His fire, the Tree of Sinai blazed; by the light of the effulgences of His radiance, the mountain was shattered, and Moses was thunderstruck. At His single utterance, all things proclaimed, </w:t>
      </w:r>
      <w:r>
        <w:lastRenderedPageBreak/>
        <w:t>and by His single name, the messengers of the world were guided. At times He concealed and at other times manifested…</w:t>
      </w:r>
    </w:p>
    <w:p w14:paraId="767611EB" w14:textId="77777777" w:rsidR="006F3AE3" w:rsidRDefault="00000000">
      <w:pPr>
        <w:pStyle w:val="BodyText"/>
      </w:pPr>
      <w:r>
        <w:rPr>
          <w:b/>
          <w:bCs/>
        </w:rPr>
        <w:t>Page 424</w:t>
      </w:r>
    </w:p>
    <w:p w14:paraId="2A9A5BA9" w14:textId="77777777" w:rsidR="006F3AE3" w:rsidRDefault="00000000">
      <w:pPr>
        <w:pStyle w:val="BodyText"/>
      </w:pPr>
      <w:r>
        <w:t>…to such a degree that the souls of the worlds sacrificed themselves for His hidden reality and for His appearance. Glorified, glorified is He! Though sorrows march before His face and griefs follow behind, He speaks in the nights and days of that which surpasses in value all that is in the seen and unseen. He has appeared and made manifest that by which the heavens and the earth trembled, save those who were encompassed by the effulgences of their Lord and rescued by His power, which dominates all great and small things.</w:t>
      </w:r>
    </w:p>
    <w:p w14:paraId="7EBB1C76" w14:textId="77777777" w:rsidR="006F3AE3" w:rsidRDefault="00000000">
      <w:pPr>
        <w:pStyle w:val="BodyText"/>
      </w:pPr>
      <w:r>
        <w:t>Glorified are You, O One by whose name the rivers flowed, fruits appeared, and distinctions were made between the virtuous and the wicked. I beseech You by the name You have made the key to the gates of Your knowledge and recognition, the sun of the heaven of Your manifestation and power, to strengthen Your loved ones in Your remembrance and the service of Your Cause. O my Lord, You see them hastening to Your lands and regions to manifest Your sovereignty and proclaim Your Cause. O my Lord, I ask You by Your supreme self to make them a unified word and a celestial melody, and through them, attract the hearts of Your servants and creation.</w:t>
      </w:r>
    </w:p>
    <w:p w14:paraId="6B3FD24D" w14:textId="77777777" w:rsidR="006F3AE3" w:rsidRDefault="00000000">
      <w:pPr>
        <w:pStyle w:val="BodyText"/>
      </w:pPr>
      <w:r>
        <w:t>Then make them among those whom the appearances of the world do not prevent from…</w:t>
      </w:r>
    </w:p>
    <w:p w14:paraId="0A73C27F" w14:textId="77777777" w:rsidR="006F3AE3" w:rsidRDefault="00000000">
      <w:pPr>
        <w:pStyle w:val="BodyText"/>
      </w:pPr>
      <w:r>
        <w:rPr>
          <w:b/>
          <w:bCs/>
        </w:rPr>
        <w:t>Page 425</w:t>
      </w:r>
    </w:p>
    <w:p w14:paraId="15F9329E" w14:textId="77777777" w:rsidR="006F3AE3" w:rsidRDefault="00000000">
      <w:pPr>
        <w:pStyle w:val="BodyText"/>
      </w:pPr>
      <w:r>
        <w:t>…rising to serve You, nor do the clamors of the nations hinder them from turning to Your horizon. O Sovereign of power and dominion, destroy the idols that the people of the Qur’án and the Bayán have carved with the hands of conjecture and delusion.</w:t>
      </w:r>
    </w:p>
    <w:p w14:paraId="14179EE2" w14:textId="77777777" w:rsidR="006F3AE3" w:rsidRDefault="00000000">
      <w:pPr>
        <w:pStyle w:val="BodyText"/>
      </w:pPr>
      <w:r>
        <w:t>You are the One, O my God, before whom the essence of power has bowed in humility to the manifestations of Your might, and the reality of strength has submitted before the appearances of Your authority. You are the One before whom all things have borne witness to Your greatness, every letter to Your exaltation, and every being to Your supreme heights.</w:t>
      </w:r>
    </w:p>
    <w:p w14:paraId="69370284" w14:textId="77777777" w:rsidR="006F3AE3" w:rsidRDefault="00000000">
      <w:pPr>
        <w:pStyle w:val="BodyText"/>
      </w:pPr>
      <w:r>
        <w:t>O my Lord, You see Your loved ones amidst the wicked of Your creation and Your chosen ones amidst the tyrants of Your servants. Each day they are afflicted with what was not inflicted upon Your chosen ones before them. They listen and do not speak, abiding by what You have commanded them in Your Book, refraining from any affront to Your servants, even if the clouds of hatred rain down arrows of tribulation upon them from the enemies of Your self.</w:t>
      </w:r>
    </w:p>
    <w:p w14:paraId="7E68678D" w14:textId="77777777" w:rsidR="006F3AE3" w:rsidRDefault="00000000">
      <w:pPr>
        <w:pStyle w:val="BodyText"/>
      </w:pPr>
      <w:r>
        <w:t>O my Lord, aid them with the wonders of Your victory, and protect them from all that is displeasing to You. O my Lord, You see them turning toward You and gazing at Your horizon. Ordain for them, by Your Pen of decree, what will elevate them in every realm of Your worlds.</w:t>
      </w:r>
    </w:p>
    <w:p w14:paraId="0659981E" w14:textId="77777777" w:rsidR="006F3AE3" w:rsidRDefault="00000000">
      <w:pPr>
        <w:pStyle w:val="BodyText"/>
      </w:pPr>
      <w:r>
        <w:rPr>
          <w:b/>
          <w:bCs/>
        </w:rPr>
        <w:t>Page 426</w:t>
      </w:r>
    </w:p>
    <w:p w14:paraId="362D6F2C" w14:textId="77777777" w:rsidR="006F3AE3" w:rsidRDefault="00000000">
      <w:pPr>
        <w:pStyle w:val="BodyText"/>
      </w:pPr>
      <w:r>
        <w:lastRenderedPageBreak/>
        <w:t>…of Your worlds and draw them nearer to You in all circumstances. Verily, You are the Almighty, the All-Hearing, the Answerer. There is no god but You, the Ordainer, the Bestower, the Forgiving, the Generous. I invoke blessings, peace, magnification, and glorification upon the words of Your Scriptures and the letters of Your Books, which have illumined the horizons of the heavens of detachment through Your grace and favor. Through them, the suns of steadfastness have risen in their splendor by Your majesty and sovereignty.</w:t>
      </w:r>
    </w:p>
    <w:p w14:paraId="080EAE46" w14:textId="77777777" w:rsidR="006F3AE3" w:rsidRDefault="00000000">
      <w:pPr>
        <w:pStyle w:val="BodyText"/>
      </w:pPr>
      <w:r>
        <w:t>These are they whose mention and praise have been recorded in every book, and whose loftiness and turning to God have been proclaimed by every tongue. These are they whom the allusions of the people could not prevent from soaring in the air of nearness to You, nor could the appearances of rulers hinder them from drawing near to the horizon of Your manifestation. They have cast away the world and circled around the Most Great Name, through which the hidden mystery and concealed treasure were revealed. These, these are Your chosen ones, upon whom the Concourse on High, the inhabitants of Paradise, and those who circle the Throne at eventide and dawn invoke blessings.</w:t>
      </w:r>
    </w:p>
    <w:p w14:paraId="36406B41" w14:textId="77777777" w:rsidR="006F3AE3" w:rsidRDefault="00000000">
      <w:pPr>
        <w:pStyle w:val="BodyText"/>
      </w:pPr>
      <w:r>
        <w:t>And after, O Beloved of my heart, I have heard the letters of your writing, the cooing of the dove singing upon the branches of the Tree of God’s love. When I understood and listened, I was seized with attraction and rapture, and I journeyed toward the Most Exalted Destination until I arrived and presented its contents before the Divine Presence. Then the Countenance of Eternity turned toward this lowly one and spoke with words whose fragrance of grace diffused among the worlds. He said in His supreme majesty:</w:t>
      </w:r>
    </w:p>
    <w:p w14:paraId="605F5C73" w14:textId="77777777" w:rsidR="006F3AE3" w:rsidRDefault="00000000">
      <w:pPr>
        <w:pStyle w:val="BodyText"/>
      </w:pPr>
      <w:r>
        <w:rPr>
          <w:b/>
          <w:bCs/>
        </w:rPr>
        <w:t>Page 427</w:t>
      </w:r>
    </w:p>
    <w:p w14:paraId="456A9EB0" w14:textId="77777777" w:rsidR="006F3AE3" w:rsidRDefault="00000000">
      <w:pPr>
        <w:pStyle w:val="BodyText"/>
      </w:pPr>
      <w:r>
        <w:t>*“In My name, the Self-Subsisting, the Ever-Abiding, We have remembered you and sent you Tablets, each letter of which speaks of My grace and favor toward you, and mentions what you have done in the path of God, the Lord of all worlds. You are the one who traversed lands and roamed regions to proclaim the Cause of your Lord, the Almighty, the Wise. Be enkindled with the fire of the Word of God to such a degree that you guide souls to this radiant horizon. Beware lest the coldness of those who veiled themselves during the days of God, denied His proof, and disbelieved in His signs when He came upon the clouds of judgment with the Kingdom of Names and manifest authority, deter you. Speak My remembrance, turn to My horizon, and cling to My mighty cord.</w:t>
      </w:r>
    </w:p>
    <w:p w14:paraId="2656A9E5" w14:textId="77777777" w:rsidR="006F3AE3" w:rsidRDefault="00000000">
      <w:pPr>
        <w:pStyle w:val="BodyText"/>
      </w:pPr>
      <w:r>
        <w:t>Do not grieve over what you have heard from those who disbelieve in God and His signs, who cling to what the people of the Qur’án held to before, for they are seen to be even more veiled than all the sects. This is attested by the One who speaks on the Day of God, saying: ‘Indeed, I am the Manifest, the Ordainer, the All-Knowing.’ Reflect upon those souls who regarded themselves as the most exalted of creation and as the saved sect. Yet at the slightest test, they were found to be the most misguided and tyrannical among all the sects of the earth.”*</w:t>
      </w:r>
    </w:p>
    <w:p w14:paraId="65C07581" w14:textId="77777777" w:rsidR="006F3AE3" w:rsidRDefault="00000000">
      <w:pPr>
        <w:pStyle w:val="BodyText"/>
      </w:pPr>
      <w:r>
        <w:rPr>
          <w:b/>
          <w:bCs/>
        </w:rPr>
        <w:t>Page 428</w:t>
      </w:r>
    </w:p>
    <w:p w14:paraId="2368C25D" w14:textId="77777777" w:rsidR="006F3AE3" w:rsidRDefault="00000000">
      <w:pPr>
        <w:pStyle w:val="BodyText"/>
      </w:pPr>
      <w:r>
        <w:t xml:space="preserve">Say: O friends, by the sun of the horizon of the divine heaven of knowledge, this Wronged One has had no purpose other than the salvation of creation. During times when all kings and subjects rose in opposition, this Wronged One, with the highest call, summoned all who are on earth to the Most Exalted Horizon and guided them to the straight path. Observe how the veils and radiances of glory, which deprived people of </w:t>
      </w:r>
      <w:r>
        <w:lastRenderedPageBreak/>
        <w:t>the Self-Sufficient, the Most Exalted, were torn apart by the arm of power and might and by the hands of authority.</w:t>
      </w:r>
    </w:p>
    <w:p w14:paraId="04F51DDD" w14:textId="77777777" w:rsidR="006F3AE3" w:rsidRDefault="00000000">
      <w:pPr>
        <w:pStyle w:val="BodyText"/>
      </w:pPr>
      <w:r>
        <w:t>Now it is observed that the people of the Bayán have newly clung to the conjectures of old and the delusions of false souls. Say: O friends of truth, rise for God and in the path of God to safeguard the people of the earth from the idols of the present and the limited imaginations so that…</w:t>
      </w:r>
    </w:p>
    <w:p w14:paraId="4A8763FA" w14:textId="77777777" w:rsidR="006F3AE3" w:rsidRDefault="00000000">
      <w:pPr>
        <w:pStyle w:val="BodyText"/>
      </w:pPr>
      <w:r>
        <w:rPr>
          <w:b/>
          <w:bCs/>
        </w:rPr>
        <w:t>Page 429</w:t>
      </w:r>
    </w:p>
    <w:p w14:paraId="47134C9B" w14:textId="77777777" w:rsidR="006F3AE3" w:rsidRDefault="00000000">
      <w:pPr>
        <w:pStyle w:val="BodyText"/>
      </w:pPr>
      <w:r>
        <w:t>…they may see themselves freed and liberated through the grace of God. God willing, by His bounty, humanity will be united under the shade of the one Word and perceive both outward and inward realities in a single garment.</w:t>
      </w:r>
    </w:p>
    <w:p w14:paraId="4A6EA788" w14:textId="77777777" w:rsidR="006F3AE3" w:rsidRDefault="00000000">
      <w:pPr>
        <w:pStyle w:val="BodyText"/>
      </w:pPr>
      <w:r>
        <w:t>Say: O people of the Bayán, reflect upon this Word, which is among the pearls of the ocean of divine knowledge, and contemplate it. It is this: unless you recognize the falsehood of the past, you cannot testify to the truth of the present, and you will remain deprived of the ocean of reality. In His utmost grace and compassion, God counsels you and commands what leads to the loftiness and exaltation of His Cause.</w:t>
      </w:r>
    </w:p>
    <w:p w14:paraId="121DE25A" w14:textId="77777777" w:rsidR="006F3AE3" w:rsidRDefault="00000000">
      <w:pPr>
        <w:pStyle w:val="BodyText"/>
      </w:pPr>
      <w:r>
        <w:t>O essences of being! Today is the day of testing and the day of the supreme profit. Do not squander your time, which is more precious than red gold, and strive to manifest what is worthy of and befitting humanity.</w:t>
      </w:r>
    </w:p>
    <w:p w14:paraId="1F815749" w14:textId="77777777" w:rsidR="006F3AE3" w:rsidRDefault="00000000">
      <w:pPr>
        <w:pStyle w:val="BodyText"/>
      </w:pPr>
      <w:r>
        <w:t>O Lion! O you who gaze upon the One, the Unique! Observe how distant the people of the Bayán are; it is as if they have not attained even a drop from the Kawthar of meanings. Now they seek to strengthen the foundations of falsehood and hatred…</w:t>
      </w:r>
    </w:p>
    <w:p w14:paraId="3FFE5506" w14:textId="77777777" w:rsidR="006F3AE3" w:rsidRDefault="00000000">
      <w:pPr>
        <w:pStyle w:val="BodyText"/>
      </w:pPr>
      <w:r>
        <w:rPr>
          <w:b/>
          <w:bCs/>
        </w:rPr>
        <w:t>Page 430</w:t>
      </w:r>
    </w:p>
    <w:p w14:paraId="1B10A84A" w14:textId="77777777" w:rsidR="006F3AE3" w:rsidRDefault="00000000">
      <w:pPr>
        <w:pStyle w:val="BodyText"/>
      </w:pPr>
      <w:r>
        <w:t>…and to construct edifices of delusions, establishing fixed points of conjecture. They have newly begun to focus on the education of their first and second Imams. Have they not reflected on the power of God and how He tore apart the veils of the people and exposed the falsehood of what the rebellious and tyrannical sects held in their hands?</w:t>
      </w:r>
    </w:p>
    <w:p w14:paraId="6914E1F1" w14:textId="77777777" w:rsidR="006F3AE3" w:rsidRDefault="00000000">
      <w:pPr>
        <w:pStyle w:val="BodyText"/>
      </w:pPr>
      <w:r>
        <w:t>For years, they clung to imagined places and illusory matters, but when the hand of power, in this manifestation, tore apart those veils, they clearly saw with outward vision that what had been said previously was devoid of truth and reality. Yet despite this, they have again become entangled in delusions even greater than before.</w:t>
      </w:r>
    </w:p>
    <w:p w14:paraId="612CCA31" w14:textId="77777777" w:rsidR="006F3AE3" w:rsidRDefault="00000000">
      <w:pPr>
        <w:pStyle w:val="BodyText"/>
      </w:pPr>
      <w:r>
        <w:t>In the name of your Lord, shatter the idols of conjectures and illusions! Thus commands you the Lord of all beings. Verily, He is the All-Powerful, the Almighty. Beseech God to sanctify ears from what the veiled ones among the people of the Bayán and the Qur’án have retained, so they may attain this call, which is gentler than the breeze, more subtle than the spirit, and sweeter than the beloved. If a soul…</w:t>
      </w:r>
    </w:p>
    <w:p w14:paraId="0E55AC5F" w14:textId="77777777" w:rsidR="006F3AE3" w:rsidRDefault="00000000">
      <w:pPr>
        <w:pStyle w:val="BodyText"/>
      </w:pPr>
      <w:r>
        <w:rPr>
          <w:b/>
          <w:bCs/>
        </w:rPr>
        <w:t>Page 431</w:t>
      </w:r>
    </w:p>
    <w:p w14:paraId="07C26194" w14:textId="77777777" w:rsidR="006F3AE3" w:rsidRDefault="00000000">
      <w:pPr>
        <w:pStyle w:val="BodyText"/>
      </w:pPr>
      <w:r>
        <w:lastRenderedPageBreak/>
        <w:t>With justice and fairness, reflect upon that blessed Word mentioned as a pearl of the ocean of divine knowledge. You will see these deluded souls as worms, and every discerning soul will perceive a foul odor emanating from their words. This is attested by the Lord of Names and the Creator of the heavens.</w:t>
      </w:r>
    </w:p>
    <w:p w14:paraId="47260C8F" w14:textId="77777777" w:rsidR="006F3AE3" w:rsidRDefault="00000000">
      <w:pPr>
        <w:pStyle w:val="BodyText"/>
      </w:pPr>
      <w:r>
        <w:t>Say: Today is the Day of God, in which none shall be mentioned except Him. Where is the station of this most sacred and exalted day compared to the words of these distant and veiled, deluded souls? Say: By God, He does not hear your words nor walk in your paths. He has appeared and manifested His straight path. Blessed is the one who turns to Him, and woe unto the heedless.</w:t>
      </w:r>
    </w:p>
    <w:p w14:paraId="19BCA0B8" w14:textId="77777777" w:rsidR="006F3AE3" w:rsidRDefault="00000000">
      <w:pPr>
        <w:pStyle w:val="BodyText"/>
      </w:pPr>
      <w:r>
        <w:t>Glory is for the one who believes in the Glory, severing themselves from all who are in the heavens and the earth. Say: O worms, if you turn away from this horizon, to which horizon will you turn? And if you deny these radiant verses, clear proofs, luminous evidences, and perfect words, with what proof will you establish any matter? This station is no delusion—it is the rising sun of certitude and the surging ocean of knowledge.</w:t>
      </w:r>
    </w:p>
    <w:p w14:paraId="746E735B" w14:textId="77777777" w:rsidR="006F3AE3" w:rsidRDefault="00000000">
      <w:pPr>
        <w:pStyle w:val="BodyText"/>
      </w:pPr>
      <w:r>
        <w:t>Say: O people of the Bayán, you were and are unaware of the origin of this Cause. Be fair and open your eyes; perhaps you will come to understand…</w:t>
      </w:r>
    </w:p>
    <w:p w14:paraId="4C4C52F5" w14:textId="77777777" w:rsidR="006F3AE3" w:rsidRDefault="00000000">
      <w:pPr>
        <w:pStyle w:val="BodyText"/>
      </w:pPr>
      <w:r>
        <w:rPr>
          <w:b/>
          <w:bCs/>
        </w:rPr>
        <w:t>Page 432</w:t>
      </w:r>
    </w:p>
    <w:p w14:paraId="2717663C" w14:textId="77777777" w:rsidR="006F3AE3" w:rsidRDefault="00000000">
      <w:pPr>
        <w:pStyle w:val="BodyText"/>
      </w:pPr>
      <w:r>
        <w:t>…and be adorned with the ornament of acceptance. What is missed today cannot be recovered, nor will it be. This is what was proclaimed in truth before and again now.</w:t>
      </w:r>
    </w:p>
    <w:p w14:paraId="47B9CE7C" w14:textId="77777777" w:rsidR="006F3AE3" w:rsidRDefault="00000000">
      <w:pPr>
        <w:pStyle w:val="BodyText"/>
      </w:pPr>
      <w:r>
        <w:t>Today, the Mother Book speaks. The eyes and ears must be sanctified from what they have seen and heard so that they may partake of this great grace and infinite bounty. Verily, He has spoken the truth. Blessed is every discerning listener. Praise be to God, the Almighty, the Counselor, the Compassionate, the All-Knowing. This is the end.</w:t>
      </w:r>
    </w:p>
    <w:p w14:paraId="3E3337D9" w14:textId="77777777" w:rsidR="006F3AE3" w:rsidRDefault="00000000">
      <w:pPr>
        <w:pStyle w:val="BodyText"/>
      </w:pPr>
      <w:r>
        <w:t xml:space="preserve">God willing, may you always be aided in proclaiming the beloved Cause with remembrance and utterance. Regarding your statement that you visited the land of Ṣád and were graced with the visitation of the two radiant lights—upon them be the glory and mercy of God—truly, this is a bounty that is not granted to everyone. This servant, with both outward and inward tongues, says: </w:t>
      </w:r>
      <w:r>
        <w:rPr>
          <w:i/>
          <w:iCs/>
        </w:rPr>
        <w:t>“Would that I had been with you, speaking and remembering God.”</w:t>
      </w:r>
      <w:r>
        <w:t xml:space="preserve"> Alas, this lowly servant has not attained what is worthy and befitting of the days of God. Blessed are you, and may it bring joy to your soul.</w:t>
      </w:r>
    </w:p>
    <w:p w14:paraId="4DF260A4" w14:textId="77777777" w:rsidR="006F3AE3" w:rsidRDefault="00000000">
      <w:pPr>
        <w:pStyle w:val="BodyText"/>
      </w:pPr>
      <w:r>
        <w:t>Concerning the affairs of the Sovereign of Martyrs—may my soul be a sacrifice for him—you have written: God willing, you will be enabled to do what is pleasing to God. The most beloved thing in the sight of God has always been and will always be the expression of love and service to the Sovereign of Martyrs and his kin.</w:t>
      </w:r>
    </w:p>
    <w:p w14:paraId="66724120" w14:textId="77777777" w:rsidR="006F3AE3" w:rsidRDefault="00000000">
      <w:pPr>
        <w:pStyle w:val="BodyText"/>
      </w:pPr>
      <w:r>
        <w:rPr>
          <w:b/>
          <w:bCs/>
        </w:rPr>
        <w:t>Page 433</w:t>
      </w:r>
    </w:p>
    <w:p w14:paraId="483968C1" w14:textId="77777777" w:rsidR="006F3AE3" w:rsidRDefault="00000000">
      <w:pPr>
        <w:pStyle w:val="BodyText"/>
      </w:pPr>
      <w:r>
        <w:t xml:space="preserve">The radiances of glory have veiled the eyes of the world from beholding the fruits of their deeds. Otherwise, by God, wolves and serpents in the deserts and fields would lament and cry out in sorrow. What a calamity! They committed such a grievous act against so great a Cause and yet remain in utter heedlessness, occupied during these few days with the adornments of wealth and words. They sit in </w:t>
      </w:r>
      <w:r>
        <w:lastRenderedPageBreak/>
        <w:t>gatherings and assemblies, recounting the martyrdom of the saints of the past and lamenting, oblivious to the fact that the Sovereign of the Saints is Himself weeping and lamenting from the oppression of these heedless souls.</w:t>
      </w:r>
    </w:p>
    <w:p w14:paraId="5D747ED1" w14:textId="77777777" w:rsidR="006F3AE3" w:rsidRDefault="00000000">
      <w:pPr>
        <w:pStyle w:val="BodyText"/>
      </w:pPr>
      <w:r>
        <w:t>The lament of Noah, the suffering of Job, the tribulation of Zechariah, and the cries of the chosen ones—all are from the tyranny of these heedless souls and their like. May God—exalted is His glory—grant vision and dispense from the ocean of justice a portion of His grace.</w:t>
      </w:r>
    </w:p>
    <w:p w14:paraId="5931F56F" w14:textId="77777777" w:rsidR="006F3AE3" w:rsidRDefault="00000000">
      <w:pPr>
        <w:pStyle w:val="BodyText"/>
      </w:pPr>
      <w:r>
        <w:t>Regarding your statement about the friends who have once again been enkindled by the fire of the Word and are occupied with the remembrance of God: God willing, through the grace of the chosen ones of God, they will always be adorned with the remembrance and praise of the Lord of Names.</w:t>
      </w:r>
    </w:p>
    <w:p w14:paraId="6CA19789" w14:textId="77777777" w:rsidR="006F3AE3" w:rsidRDefault="00000000">
      <w:pPr>
        <w:pStyle w:val="BodyText"/>
      </w:pPr>
      <w:r>
        <w:rPr>
          <w:b/>
          <w:bCs/>
        </w:rPr>
        <w:t>Page 434</w:t>
      </w:r>
    </w:p>
    <w:p w14:paraId="0E3F5869" w14:textId="77777777" w:rsidR="006F3AE3" w:rsidRDefault="00000000">
      <w:pPr>
        <w:pStyle w:val="BodyText"/>
      </w:pPr>
      <w:r>
        <w:t>This evanescent servant hopes from God—exalted is His glory—that in all matters, He may increase your assistance, so that all deeds, actions, and utterances may appear as a single melody, heard and perceived as one. O assembly of the world, by the truth of God, the Lord of Eternity has come with the Most Great Name and with all that was with the messengers. Blessed is the one who turns toward Him, and woe to those who turn away.</w:t>
      </w:r>
    </w:p>
    <w:p w14:paraId="2F2F6E84" w14:textId="77777777" w:rsidR="006F3AE3" w:rsidRDefault="00000000">
      <w:pPr>
        <w:pStyle w:val="BodyText"/>
      </w:pPr>
      <w:r>
        <w:t>O Beloved of my heart and the one remembered by my Lord, the matter is exceedingly great, while the people are exceedingly heedless. Skilled physicians are required to cure the chronic diseases that afflict the origins of this matter. Some time ago, this firm and blessed Word radiated from the horizon of the mouth of the Will of the Lord of Oneness:</w:t>
      </w:r>
    </w:p>
    <w:p w14:paraId="49AF8489" w14:textId="77777777" w:rsidR="006F3AE3" w:rsidRDefault="00000000">
      <w:pPr>
        <w:pStyle w:val="BodyText"/>
      </w:pPr>
      <w:r>
        <w:rPr>
          <w:i/>
          <w:iCs/>
        </w:rPr>
        <w:t>“Today is a day most great and wondrous, for He speaks in the garment of ‘I am the Manifest’ and the hidden reality of ‘I am the Witness.’ This is the end.”</w:t>
      </w:r>
    </w:p>
    <w:p w14:paraId="6D7C59A7" w14:textId="77777777" w:rsidR="006F3AE3" w:rsidRDefault="00000000">
      <w:pPr>
        <w:pStyle w:val="BodyText"/>
      </w:pPr>
      <w:r>
        <w:t>Would that the people of the Bayán, who regard themselves as the saved sect like the people of the Qur’án, would reflect on the greatness of this day. Have they not heard the melodies of the nightingale of the Qur’án? Have they not listened to the cooing of the dove of the Bayán? Or have they failed to attain by hearkening to what God revealed in the scriptures of old? They speak in ways that…</w:t>
      </w:r>
    </w:p>
    <w:p w14:paraId="56884C5C" w14:textId="77777777" w:rsidR="006F3AE3" w:rsidRDefault="00000000">
      <w:pPr>
        <w:pStyle w:val="BodyText"/>
      </w:pPr>
      <w:r>
        <w:rPr>
          <w:b/>
          <w:bCs/>
        </w:rPr>
        <w:t>Page 435</w:t>
      </w:r>
    </w:p>
    <w:p w14:paraId="45E64674" w14:textId="77777777" w:rsidR="006F3AE3" w:rsidRDefault="00000000">
      <w:pPr>
        <w:pStyle w:val="BodyText"/>
      </w:pPr>
      <w:r>
        <w:t>…cause Us to dissociate from them, as decreed by the All-Sustaining, Self-Subsisting God.</w:t>
      </w:r>
    </w:p>
    <w:p w14:paraId="2E29B299" w14:textId="77777777" w:rsidR="006F3AE3" w:rsidRDefault="00000000">
      <w:pPr>
        <w:pStyle w:val="BodyText"/>
      </w:pPr>
      <w:r>
        <w:t>Regarding your intention to turn toward the lands of N and J, this matter is exceedingly beloved. The direction of the chosen ones of God toward towns and villages for the purpose of proclaiming His Cause, safeguarding the faithful, and guiding the servants of God has always been beloved and remains so. Indeed, it is necessary for a truly devoted soul, one who speaks for God and turns to God, to direct themselves periodically to certain lands among Alif, Ra, Waw, Nun, Ha, Qaf, Mim, and their surroundings. Verily, He guides whomsoever He wills to the straight path.</w:t>
      </w:r>
    </w:p>
    <w:p w14:paraId="10B564FC" w14:textId="77777777" w:rsidR="006F3AE3" w:rsidRDefault="00000000">
      <w:pPr>
        <w:pStyle w:val="BodyText"/>
      </w:pPr>
      <w:r>
        <w:lastRenderedPageBreak/>
        <w:t>Most of the people of the Bayán are unaware of the origin of this Cause. They cling to falsehood and are deprived of truth. This servant prays to God to guide them all and grant them the fruits of the Tree of Loyalty. Verily, He is the Almighty, the Generous.</w:t>
      </w:r>
    </w:p>
    <w:p w14:paraId="19EFE361" w14:textId="77777777" w:rsidR="006F3AE3" w:rsidRDefault="00000000">
      <w:pPr>
        <w:pStyle w:val="BodyText"/>
      </w:pPr>
      <w:r>
        <w:t xml:space="preserve">Up to this point, the response to your letter dated the 12th of </w:t>
      </w:r>
      <w:r>
        <w:rPr>
          <w:rStyle w:val="VerbatimChar"/>
        </w:rPr>
        <w:t>A 2 was presented. Subsequently, the exalted letter dated the 17th of</w:t>
      </w:r>
      <w:r>
        <w:t>A 2 brought joy to the heart of this lowly servant. God willing, this love and grace will always endure and remain. The remembrance of the friends is the companion of the wayfarers. After this was presented in the…</w:t>
      </w:r>
    </w:p>
    <w:p w14:paraId="22F2ACD3" w14:textId="77777777" w:rsidR="006F3AE3" w:rsidRDefault="00000000">
      <w:pPr>
        <w:pStyle w:val="BodyText"/>
      </w:pPr>
      <w:r>
        <w:rPr>
          <w:b/>
          <w:bCs/>
        </w:rPr>
        <w:t>Page 436</w:t>
      </w:r>
    </w:p>
    <w:p w14:paraId="52DCD10D" w14:textId="77777777" w:rsidR="006F3AE3" w:rsidRDefault="00000000">
      <w:pPr>
        <w:pStyle w:val="BodyText"/>
      </w:pPr>
      <w:r>
        <w:t>…the Sacred Court, where everything was presented. This response was revealed from the Kingdom of the Bayán. His supreme words declare:</w:t>
      </w:r>
    </w:p>
    <w:p w14:paraId="7C4CB49D" w14:textId="77777777" w:rsidR="006F3AE3" w:rsidRDefault="00000000">
      <w:pPr>
        <w:pStyle w:val="BodyText"/>
      </w:pPr>
      <w:r>
        <w:t>*“In My most exalted and most great name: Glorified is the One who has manifested the truth and revealed whatever He willed by a command from His presence. Verily, He is the All-Subduing, the Self-Subsisting. Blessed are the ears that hearken to the call of the All-Merciful, and blessed are the eyes that behold the praiseworthy station. Observe the people and their lack of understanding. They turn away from God while claiming to turn toward Him. The Tongue of Grandeur has judged their claim to be false when He came with the truth and proclaimed: ‘There is no God but Me, the Truth, the Knower of the unseen.’</w:t>
      </w:r>
    </w:p>
    <w:p w14:paraId="25B9E386" w14:textId="77777777" w:rsidR="006F3AE3" w:rsidRDefault="00000000">
      <w:pPr>
        <w:pStyle w:val="BodyText"/>
      </w:pPr>
      <w:r>
        <w:t>They dispute the verses and proofs of God while saying, ‘We have believed in Him who appeared before.’ Thus, their own selves have deceived them, and they do not comprehend. Say: By God, the One whom you invoke day and night circles the House and laments because of your injustice, yet you remain unaware. Say: O assembly of the Bayán, be just concerning what has been revealed and shone forth from the horizon of existence. Do not follow vain imaginings and false conjectures. Turn to Him with radiant faces and luminous hearts, so that you may find what Moses found on Mount Sinai and what the Beloved beheld in the Inhabited House.*”</w:t>
      </w:r>
    </w:p>
    <w:p w14:paraId="675A4227" w14:textId="77777777" w:rsidR="006F3AE3" w:rsidRDefault="00000000">
      <w:pPr>
        <w:pStyle w:val="BodyText"/>
      </w:pPr>
      <w:r>
        <w:rPr>
          <w:b/>
          <w:bCs/>
        </w:rPr>
        <w:t>Page 437</w:t>
      </w:r>
    </w:p>
    <w:p w14:paraId="0CA8AE09" w14:textId="77777777" w:rsidR="006F3AE3" w:rsidRDefault="00000000">
      <w:pPr>
        <w:pStyle w:val="BodyText"/>
      </w:pPr>
      <w:r>
        <w:t>*“Say: He needs no proof to establish His Cause; His knowledge suffices. This is attested by the Lord of nations, who has come and given glad tidings to all of this name, through which every lofty mountain—symbolic of delusions—has been leveled. Break the idols in the name of your Lord, the All-Glorious, to whom the Books of God, the Sovereign of existence, bear witness to His greatness.</w:t>
      </w:r>
    </w:p>
    <w:p w14:paraId="3E2936E8" w14:textId="77777777" w:rsidR="006F3AE3" w:rsidRDefault="00000000">
      <w:pPr>
        <w:pStyle w:val="BodyText"/>
      </w:pPr>
      <w:r>
        <w:t>O assembly of the Bayán, stand before the All-Merciful and reflect on what has been revealed in truth. It guides you to the Most Exalted Horizon. This is testified by the One who possesses the secrets of what was and what will be. Fear God, and do not deny the truth with your desires. Do not believe every speaker who has been prevented by arrogance from approaching this river flowing from the Pen of God, the Lord of the unseen and the seen. Reflect on the proofs and signs of God, then be just. Do not follow every rejected notion. By God, He has appeared like the sun at high noon. Blessed is the eye that turns to Him and sees, and woe to every heedless and veiled one.</w:t>
      </w:r>
    </w:p>
    <w:p w14:paraId="4E2C3F7E" w14:textId="77777777" w:rsidR="006F3AE3" w:rsidRDefault="00000000">
      <w:pPr>
        <w:pStyle w:val="BodyText"/>
      </w:pPr>
      <w:r>
        <w:lastRenderedPageBreak/>
        <w:t>Thus, We have reminded you that you may remind the people, that they may abandon what they have and take hold of what has been revealed by God, the All-Subduing, the Self-Subsisting.’*”</w:t>
      </w:r>
    </w:p>
    <w:p w14:paraId="128C9D1E" w14:textId="77777777" w:rsidR="006F3AE3" w:rsidRDefault="00000000">
      <w:pPr>
        <w:pStyle w:val="BodyText"/>
      </w:pPr>
      <w:r>
        <w:t>Truth shines like the sun from the horizon of the heaven of grace, but the blindness of delusions has prevented eyes from beholding it. The call has been raised at a level beyond description, but the ears have been deprived due to the obstructions of vain purposes.</w:t>
      </w:r>
    </w:p>
    <w:p w14:paraId="3774414B" w14:textId="77777777" w:rsidR="006F3AE3" w:rsidRDefault="00000000">
      <w:pPr>
        <w:pStyle w:val="BodyText"/>
      </w:pPr>
      <w:r>
        <w:rPr>
          <w:b/>
          <w:bCs/>
        </w:rPr>
        <w:t>Page 438</w:t>
      </w:r>
    </w:p>
    <w:p w14:paraId="01F9B956" w14:textId="77777777" w:rsidR="006F3AE3" w:rsidRDefault="00000000">
      <w:pPr>
        <w:pStyle w:val="BodyText"/>
      </w:pPr>
      <w:r>
        <w:t>All of the Bayán is dependent on the word of acceptance, which has been proclaimed by “I am the First Worshipper.” Observe the greatness of this Cause and the heedlessness of these servants. The turning away of the people of the Bayán from these decisive matters is evident. This is the most exalted, most wondrous, and most mighty Cause from all aspects—neither the past nor the future can encompass it. Consider the heedlessness of these veiled souls. If they deny this most exalted, most inaccessible, and most wondrous Cause, with what proof will they affirm the matters of the past or even those of earlier times?</w:t>
      </w:r>
    </w:p>
    <w:p w14:paraId="6447B89C" w14:textId="77777777" w:rsidR="006F3AE3" w:rsidRDefault="00000000">
      <w:pPr>
        <w:pStyle w:val="BodyText"/>
      </w:pPr>
      <w:r>
        <w:t>The infant of this Manifestation, only a year old, is mightier than all the religions. Say: Reflect on the Books of God so that you may recognize what you have been deprived of. Verily, He is the Counselor, the Advisor, the Expositor, the Generous. Erase all that you have heard and seen, and reflect on what has been revealed from the Kingdom of God’s knowledge. By the life of God, if you do so, the straight path and the lights of His Most Great Name will become manifest to you.</w:t>
      </w:r>
    </w:p>
    <w:p w14:paraId="2E82247F" w14:textId="77777777" w:rsidR="006F3AE3" w:rsidRDefault="00000000">
      <w:pPr>
        <w:pStyle w:val="BodyText"/>
      </w:pPr>
      <w:r>
        <w:t>Say: The truth has never awaited anyone’s belief, nor does it depend on it. The scriptures prior to the Bayán and others testify to the rejection of the people and have foretold it.</w:t>
      </w:r>
    </w:p>
    <w:p w14:paraId="51BEF53A" w14:textId="77777777" w:rsidR="006F3AE3" w:rsidRDefault="00000000">
      <w:pPr>
        <w:pStyle w:val="BodyText"/>
      </w:pPr>
      <w:r>
        <w:rPr>
          <w:b/>
          <w:bCs/>
        </w:rPr>
        <w:t>Pages 439–440</w:t>
      </w:r>
    </w:p>
    <w:p w14:paraId="25D28ACA" w14:textId="77777777" w:rsidR="006F3AE3" w:rsidRDefault="00000000">
      <w:pPr>
        <w:pStyle w:val="Heading3"/>
      </w:pPr>
      <w:bookmarkStart w:id="1054" w:name="missing-pages"/>
      <w:r>
        <w:t>Missing Pages</w:t>
      </w:r>
    </w:p>
    <w:p w14:paraId="19231D42" w14:textId="77777777" w:rsidR="006F3AE3" w:rsidRDefault="00000000">
      <w:pPr>
        <w:pStyle w:val="FirstParagraph"/>
      </w:pPr>
      <w:r>
        <w:t>[Blank]</w:t>
      </w:r>
    </w:p>
    <w:p w14:paraId="73263774" w14:textId="77777777" w:rsidR="006F3AE3" w:rsidRDefault="00000000">
      <w:pPr>
        <w:pStyle w:val="BodyText"/>
      </w:pPr>
      <w:r>
        <w:rPr>
          <w:b/>
          <w:bCs/>
        </w:rPr>
        <w:t>Page 441</w:t>
      </w:r>
    </w:p>
    <w:p w14:paraId="1C2A4C1D" w14:textId="77777777" w:rsidR="006F3AE3" w:rsidRDefault="00000000">
      <w:pPr>
        <w:pStyle w:val="BodyText"/>
      </w:pPr>
      <w:r>
        <w:t>He does as He wills and decrees as He desires. This is the end.</w:t>
      </w:r>
    </w:p>
    <w:p w14:paraId="1DB6A876" w14:textId="77777777" w:rsidR="006F3AE3" w:rsidRDefault="00000000">
      <w:pPr>
        <w:pStyle w:val="BodyText"/>
      </w:pPr>
      <w:r>
        <w:t>Regarding your statement about the current time being the 9th of `A 2, the one you have mentioned has been acting as your representative. By God, the True One, this statement was truly a glad tidings that adorned the heart and soul with the fragrance of spirit and gladness. This lowly servant hopes that the Most Generous God will bestow a complete reward upon you. Verily, He is the Forgiving, the Merciful.</w:t>
      </w:r>
    </w:p>
    <w:p w14:paraId="03698BFD" w14:textId="77777777" w:rsidR="006F3AE3" w:rsidRDefault="00000000">
      <w:pPr>
        <w:pStyle w:val="BodyText"/>
      </w:pPr>
      <w:r>
        <w:t>Would that this servant had been with you and attained what you have attained. Although this servant is convinced that your representation is more beloved than any action this lowly one could undertake, praise be to God that you have extended your blessed, accepted, and praised deeds to this lowly servant.</w:t>
      </w:r>
    </w:p>
    <w:p w14:paraId="032C2994" w14:textId="77777777" w:rsidR="006F3AE3" w:rsidRDefault="00000000">
      <w:pPr>
        <w:pStyle w:val="BodyText"/>
      </w:pPr>
      <w:r>
        <w:t xml:space="preserve">Regarding what you wrote about Mullá R J—upon him be divine blessings—God willing, he is preserved by divine grace. Some time ago, a word concerning him was heard from the Blessed Tongue, and from </w:t>
      </w:r>
      <w:r>
        <w:lastRenderedPageBreak/>
        <w:t>that word, this servant became assured that no harm would reach him. This lowly servant prays and hopes that he will always drink from the Kawthar of steadfastness to such a degree that doubts and insinuations, near and far…</w:t>
      </w:r>
    </w:p>
    <w:p w14:paraId="5043BCE0" w14:textId="77777777" w:rsidR="006F3AE3" w:rsidRDefault="00000000">
      <w:pPr>
        <w:pStyle w:val="BodyText"/>
      </w:pPr>
      <w:r>
        <w:rPr>
          <w:b/>
          <w:bCs/>
        </w:rPr>
        <w:t>Page 442</w:t>
      </w:r>
    </w:p>
    <w:p w14:paraId="51B1BA5D" w14:textId="77777777" w:rsidR="006F3AE3" w:rsidRDefault="00000000">
      <w:pPr>
        <w:pStyle w:val="BodyText"/>
      </w:pPr>
      <w:r>
        <w:t>…will not hinder him. With utmost wisdom and explanation, let him be engaged in proclaiming the Cause of the All-Merciful.</w:t>
      </w:r>
    </w:p>
    <w:p w14:paraId="2A475C3A" w14:textId="77777777" w:rsidR="006F3AE3" w:rsidRDefault="00000000">
      <w:pPr>
        <w:pStyle w:val="BodyText"/>
      </w:pPr>
      <w:r>
        <w:t>O my master, the friends of God were and are unaware of the origin of this Cause. Since the delusions of the past and their remnants remain in their ears and hearts, some souls are prevented by the foul stench of these imaginings from inhaling the fragrances of the garden of meanings. This lowly servant prays and hopes to God—exalted is He—to grant them all from the cup of certitude and assurance so that all may observe His Cause with the sight of God and arise in such a manner that they deem anything other than Him to be nonexistent and lost.</w:t>
      </w:r>
    </w:p>
    <w:p w14:paraId="0EA9D9C4" w14:textId="77777777" w:rsidR="006F3AE3" w:rsidRDefault="00000000">
      <w:pPr>
        <w:pStyle w:val="BodyText"/>
      </w:pPr>
      <w:r>
        <w:t>One day, in the days of God, I was present before the Divine Countenance. He said: “O present servant, pray and ask God to protect receptive souls from the doubts of skeptical people and to grant the believers, in these days when the horizon of the heaven of manifestation is illumined with the lights of My countenance, salvation from annihilation and destruction. Verily, He is the Mighty, the Powerful.”</w:t>
      </w:r>
    </w:p>
    <w:p w14:paraId="2513ECA0" w14:textId="77777777" w:rsidR="006F3AE3" w:rsidRDefault="00000000">
      <w:pPr>
        <w:pStyle w:val="BodyText"/>
      </w:pPr>
      <w:r>
        <w:t>Then explanations from the Kingdom of divine knowledge were revealed in such abundance that this servant found himself bewildered and astounded…</w:t>
      </w:r>
    </w:p>
    <w:p w14:paraId="0869875A" w14:textId="77777777" w:rsidR="006F3AE3" w:rsidRDefault="00000000">
      <w:pPr>
        <w:pStyle w:val="BodyText"/>
      </w:pPr>
      <w:r>
        <w:rPr>
          <w:b/>
          <w:bCs/>
        </w:rPr>
        <w:t>Page 443</w:t>
      </w:r>
    </w:p>
    <w:p w14:paraId="537A3746" w14:textId="77777777" w:rsidR="006F3AE3" w:rsidRDefault="00000000">
      <w:pPr>
        <w:pStyle w:val="BodyText"/>
      </w:pPr>
      <w:r>
        <w:t>…to the extent that, in truth, I am incapable and powerless to recount it. With a hundred thousand supplications and entreaties, I beseech the Most Generous, Most Merciful God not to deprive His creatures of the outpourings of His days. Verily, He is the One whose forgiveness, grace, bounty, and gifts the tongues of all beings testify to.</w:t>
      </w:r>
    </w:p>
    <w:p w14:paraId="12A75F62" w14:textId="77777777" w:rsidR="006F3AE3" w:rsidRDefault="00000000">
      <w:pPr>
        <w:pStyle w:val="BodyText"/>
      </w:pPr>
      <w:r>
        <w:t>Strange are those souls who speak without understanding and those who listen to and accept their embellished words. The verses of God are like a downpour, revealed in such abundance that it is beyond description or writing. Until now, no one has encompassed them all. Yet they say, “You have taken two letters from the Bayán and two from the Qur’án, and you arrange them and send them out.”</w:t>
      </w:r>
    </w:p>
    <w:p w14:paraId="3A02FC1B" w14:textId="77777777" w:rsidR="006F3AE3" w:rsidRDefault="00000000">
      <w:pPr>
        <w:pStyle w:val="BodyText"/>
      </w:pPr>
      <w:r>
        <w:t>This statement was uttered by a soul who, by God—there is no god but Him—would not have been deemed worthy of speaking in the Sacred Court. Until now, this servant, by command, has erased whatever was previously revealed and balanced what remains with what was observed from the Primal Point and the prophets before Him, nay, even greater than that. This is testified…</w:t>
      </w:r>
    </w:p>
    <w:p w14:paraId="1F8E78EB" w14:textId="77777777" w:rsidR="006F3AE3" w:rsidRDefault="00000000">
      <w:pPr>
        <w:pStyle w:val="BodyText"/>
      </w:pPr>
      <w:r>
        <w:rPr>
          <w:b/>
          <w:bCs/>
        </w:rPr>
        <w:t>Page 444</w:t>
      </w:r>
    </w:p>
    <w:p w14:paraId="37C1926F" w14:textId="77777777" w:rsidR="006F3AE3" w:rsidRDefault="00000000">
      <w:pPr>
        <w:pStyle w:val="BodyText"/>
      </w:pPr>
      <w:r>
        <w:t xml:space="preserve">…by any fair-minded, discerning soul. Would that, truly, people would reflect on what they say and utter. If only they would pierce the veils and consider the matters revealed for God’s sake. In this case, they </w:t>
      </w:r>
      <w:r>
        <w:lastRenderedPageBreak/>
        <w:t xml:space="preserve">would be illumined by the dawn of divine knowledge and wisdom and would exclaim the blessed word: </w:t>
      </w:r>
      <w:r>
        <w:rPr>
          <w:i/>
          <w:iCs/>
        </w:rPr>
        <w:t>“Would that I had not taken so-and-so as a friend.”</w:t>
      </w:r>
    </w:p>
    <w:p w14:paraId="181B759B" w14:textId="77777777" w:rsidR="006F3AE3" w:rsidRDefault="00000000">
      <w:pPr>
        <w:pStyle w:val="BodyText"/>
      </w:pPr>
      <w:r>
        <w:t>This lowly servant is neither permitted to disclose nor capable of unveiling these matters. Otherwise, I would present what would adorn receptive souls with the ornament of knowledge, certitude, and steadfastness.</w:t>
      </w:r>
    </w:p>
    <w:p w14:paraId="707B8782" w14:textId="77777777" w:rsidR="006F3AE3" w:rsidRDefault="00000000">
      <w:pPr>
        <w:pStyle w:val="BodyText"/>
      </w:pPr>
      <w:r>
        <w:t>O Beloved of my heart, consider the souls who listen to these flimsy, contemptible words. Has the truth ever been mistaken for falsehood, or could it be? By the One who caused all things to utter His praise, the Cause is as evident as the sun, radiant and clear. Where are the piercing eyes, the attentive ears, the expansive hearts, and the illumined spirits?</w:t>
      </w:r>
    </w:p>
    <w:p w14:paraId="4E0A7C03" w14:textId="77777777" w:rsidR="006F3AE3" w:rsidRDefault="00000000">
      <w:pPr>
        <w:pStyle w:val="BodyText"/>
      </w:pPr>
      <w:r>
        <w:t>Some of these fabricated souls claim to trustworthy individuals who have drunk from the ocean of certitude that the copies of the Bayán in your hands are not the original versions. They allege you have altered them and that the original copies remain with His Holiness Azal. Reflect on how far this speaker is from the source of truth…</w:t>
      </w:r>
    </w:p>
    <w:p w14:paraId="03446D9D" w14:textId="77777777" w:rsidR="006F3AE3" w:rsidRDefault="00000000">
      <w:pPr>
        <w:pStyle w:val="BodyText"/>
      </w:pPr>
      <w:r>
        <w:rPr>
          <w:b/>
          <w:bCs/>
        </w:rPr>
        <w:t>Page 445</w:t>
      </w:r>
    </w:p>
    <w:p w14:paraId="732DD070" w14:textId="77777777" w:rsidR="006F3AE3" w:rsidRDefault="00000000">
      <w:pPr>
        <w:pStyle w:val="BodyText"/>
      </w:pPr>
      <w:r>
        <w:t>…and how similar this claim is to the false statements made by the rebellious and tyrannical sect known as the Shí’ah. For twelve hundred years, they have spoken of these things, arguing in gatherings and assemblies that the complete Qur’án is not with the people but in the imaginary realms of Jabálqá and Jabálṣá with the anticipated Qá’im. They are still waiting for him to appear and bring the remainder of the Qur’án.</w:t>
      </w:r>
    </w:p>
    <w:p w14:paraId="3FA23F91" w14:textId="77777777" w:rsidR="006F3AE3" w:rsidRDefault="00000000">
      <w:pPr>
        <w:pStyle w:val="BodyText"/>
      </w:pPr>
      <w:r>
        <w:t>Woe to them and to those who have left them wandering in the wilderness of conjectures and delusions. Say: O poor souls, for twelve hundred years, you have spoken these fabricated words—what has come of it? What results have you seen? What is your purpose? What is your goal? Listen to the words of this lowly servant and refrain from repeating what has been done and said before. Look toward the dawn of the Bayán and turn to the horizon of divine knowledge.</w:t>
      </w:r>
    </w:p>
    <w:p w14:paraId="4E6D7737" w14:textId="77777777" w:rsidR="006F3AE3" w:rsidRDefault="00000000">
      <w:pPr>
        <w:pStyle w:val="BodyText"/>
      </w:pPr>
      <w:r>
        <w:rPr>
          <w:b/>
          <w:bCs/>
        </w:rPr>
        <w:t>Page 446</w:t>
      </w:r>
    </w:p>
    <w:p w14:paraId="58835524" w14:textId="77777777" w:rsidR="006F3AE3" w:rsidRDefault="00000000">
      <w:pPr>
        <w:pStyle w:val="BodyText"/>
      </w:pPr>
      <w:r>
        <w:t>…turn to it. In this Manifestation, all are obligated to behold the truth, which has never been and will never be known through anything but itself. This is attested by all books, all scriptures, all scrolls, and every clear Tablet.</w:t>
      </w:r>
    </w:p>
    <w:p w14:paraId="41662FF4" w14:textId="77777777" w:rsidR="006F3AE3" w:rsidRDefault="00000000">
      <w:pPr>
        <w:pStyle w:val="BodyText"/>
      </w:pPr>
      <w:r>
        <w:t>Say: O misguided ones, have mercy on the people! Do not again spread the carpet of delusions or leave the poor and the weak wandering in the wilderness of bewilderment. It is hoped that those aboard the Crimson Ark will rise for God’s sake and speak for His sake, so that they may protect the helpless servants from the doubts and insinuations of distant, veiled souls.</w:t>
      </w:r>
    </w:p>
    <w:p w14:paraId="084A705F" w14:textId="77777777" w:rsidR="006F3AE3" w:rsidRDefault="00000000">
      <w:pPr>
        <w:pStyle w:val="BodyText"/>
      </w:pPr>
      <w:r>
        <w:t>Tears fall and sighs rise, for it is seen that God’s sheep are pursued by ravenous wolves, and the pearls of divine love are sought by thieves and traitors lying in wait. The place of advice and remembrance is surrounded by the darkness of heedlessness and delusions. The Cause is in God’s hands, the Lord of all worlds and the Sovereign of this great day.</w:t>
      </w:r>
    </w:p>
    <w:p w14:paraId="2AC59FFD" w14:textId="77777777" w:rsidR="006F3AE3" w:rsidRDefault="00000000">
      <w:pPr>
        <w:pStyle w:val="BodyText"/>
      </w:pPr>
      <w:r>
        <w:lastRenderedPageBreak/>
        <w:t>Through your efforts, this letter and other communications addressed to prominent figures—such as Jináb-i-’Alí Qabl-i-Akbar, Jináb-i-Ibn-i-Abhar, and others—should be transcribed…</w:t>
      </w:r>
    </w:p>
    <w:p w14:paraId="7A977E94" w14:textId="77777777" w:rsidR="006F3AE3" w:rsidRDefault="00000000">
      <w:pPr>
        <w:pStyle w:val="BodyText"/>
      </w:pPr>
      <w:r>
        <w:rPr>
          <w:b/>
          <w:bCs/>
        </w:rPr>
        <w:t>Page 447</w:t>
      </w:r>
    </w:p>
    <w:p w14:paraId="20DFF385" w14:textId="77777777" w:rsidR="006F3AE3" w:rsidRDefault="00000000">
      <w:pPr>
        <w:pStyle w:val="BodyText"/>
      </w:pPr>
      <w:r>
        <w:t>…and after thorough verification and correction, sent to steadfast, assured souls. For instance, to Jináb-i-Maḥbūb-i-Mukarram Mullá R J—upon him be the glory of God—and others like him who reside in the lands. Perhaps they can remind the people and preserve them from what is displeasing to God. Blessed are the souls who rise for God’s sake and safeguard the House of the Cause.</w:t>
      </w:r>
    </w:p>
    <w:p w14:paraId="4A8E039E" w14:textId="77777777" w:rsidR="006F3AE3" w:rsidRDefault="00000000">
      <w:pPr>
        <w:pStyle w:val="BodyText"/>
      </w:pPr>
      <w:r>
        <w:t>While composing this letter, a note from Jináb-i-Ḥ W S—upon him be the glory of God—addressed to Jináb-i-Mírzá Muḥammad—upon him be the glory of God—brought joy to this lowly heart. That letter contained glad tidings of the arrival of that honored one and Jináb-i-Ibn-i-Ism—along with the most truthful souls—upon them be divine blessings. Another letter had also been sent by them to this servant. I hope, God willing, to respond to their letter soon.</w:t>
      </w:r>
    </w:p>
    <w:p w14:paraId="452D971F" w14:textId="77777777" w:rsidR="006F3AE3" w:rsidRDefault="00000000">
      <w:pPr>
        <w:pStyle w:val="BodyText"/>
      </w:pPr>
      <w:r>
        <w:t>I humbly request that you convey to them and to all the friends of that land this lowly servant’s message of self-effacement and insignificance. God willing, it is hoped that from the horizons of hearts, the sun of unity will shine forth, becoming the cause and reason for the illumination of…</w:t>
      </w:r>
    </w:p>
    <w:p w14:paraId="010B481F" w14:textId="77777777" w:rsidR="006F3AE3" w:rsidRDefault="00000000">
      <w:pPr>
        <w:pStyle w:val="BodyText"/>
      </w:pPr>
      <w:r>
        <w:rPr>
          <w:b/>
          <w:bCs/>
        </w:rPr>
        <w:t>Page 448</w:t>
      </w:r>
    </w:p>
    <w:p w14:paraId="28DA8828" w14:textId="77777777" w:rsidR="006F3AE3" w:rsidRDefault="00000000">
      <w:pPr>
        <w:pStyle w:val="BodyText"/>
      </w:pPr>
      <w:r>
        <w:t>…all directions and regions.</w:t>
      </w:r>
    </w:p>
    <w:p w14:paraId="62A63787" w14:textId="77777777" w:rsidR="006F3AE3" w:rsidRDefault="00000000">
      <w:pPr>
        <w:pStyle w:val="BodyText"/>
      </w:pPr>
      <w:r>
        <w:t>Regarding the question of found objects, the decree of God is as follows: If something is found in cities or villages, the finder must make a single public announcement to inform the inhabitants of the city or village. If the owner is located, the item should be returned to them, and the announcer may receive compensation for their service. Otherwise, the finder should wait for nineteen days. If the owner does not come forward, the item belongs to the finder.</w:t>
      </w:r>
    </w:p>
    <w:p w14:paraId="1DAD28F3" w14:textId="77777777" w:rsidR="006F3AE3" w:rsidRDefault="00000000">
      <w:pPr>
        <w:pStyle w:val="BodyText"/>
      </w:pPr>
      <w:r>
        <w:t>If an item is found in the wilderness, two measures have been set forth in the Book of God. If a buried treasure is discovered, one-third of it belongs to the person who found it, and the remaining two-thirds should be spent by the members of the House of Justice for the benefit of the general public. This is to occur after the establishment of the House of Justice. Until then, it should be entrusted to trustworthy individuals in each town and village. Verily, He is the Judge, the Commander, the All-Knowing, the All-Informed.</w:t>
      </w:r>
    </w:p>
    <w:p w14:paraId="1708A77B" w14:textId="77777777" w:rsidR="006F3AE3" w:rsidRDefault="00000000">
      <w:pPr>
        <w:pStyle w:val="BodyText"/>
      </w:pPr>
      <w:r>
        <w:t>This is the end. Glory be upon you and upon those who have attained the nectar of steadfastness in the days of God, the Mighty, the All-Knowing, the Wise.</w:t>
      </w:r>
    </w:p>
    <w:p w14:paraId="420DCBD0" w14:textId="77777777" w:rsidR="006F3AE3" w:rsidRDefault="00000000">
      <w:pPr>
        <w:pStyle w:val="BodyText"/>
      </w:pPr>
      <w:r>
        <w:t>—The Servant, on the 14th of Sha‘bán, 98. (July 1881)</w:t>
      </w:r>
    </w:p>
    <w:p w14:paraId="2650B1E5" w14:textId="77777777" w:rsidR="006F3AE3" w:rsidRDefault="00000000">
      <w:pPr>
        <w:pStyle w:val="Heading2"/>
      </w:pPr>
      <w:bookmarkStart w:id="1055" w:name="bh00332-natural"/>
      <w:bookmarkEnd w:id="1053"/>
      <w:bookmarkEnd w:id="1054"/>
      <w:r>
        <w:t>BH00332 (Natural)</w:t>
      </w:r>
    </w:p>
    <w:p w14:paraId="00C5750A" w14:textId="77777777" w:rsidR="006F3AE3" w:rsidRDefault="00000000">
      <w:pPr>
        <w:pStyle w:val="FirstParagraph"/>
      </w:pPr>
      <w:r>
        <w:rPr>
          <w:b/>
          <w:bCs/>
        </w:rPr>
        <w:t>In the Name of Our Most Holy, Most Great, Most Ancient, Most High, and Most Glorious Lord.</w:t>
      </w:r>
    </w:p>
    <w:p w14:paraId="3227A1C1" w14:textId="77777777" w:rsidR="006F3AE3" w:rsidRDefault="00000000">
      <w:pPr>
        <w:pStyle w:val="BodyText"/>
      </w:pPr>
      <w:r>
        <w:t>O Beloved of my heart, praise be to God, through the infinite grace of God, you have been blessed…</w:t>
      </w:r>
    </w:p>
    <w:p w14:paraId="35752788" w14:textId="77777777" w:rsidR="006F3AE3" w:rsidRDefault="00000000">
      <w:pPr>
        <w:pStyle w:val="BodyText"/>
      </w:pPr>
      <w:r>
        <w:rPr>
          <w:b/>
          <w:bCs/>
        </w:rPr>
        <w:lastRenderedPageBreak/>
        <w:t>Page 449</w:t>
      </w:r>
    </w:p>
    <w:p w14:paraId="6A7A5725" w14:textId="77777777" w:rsidR="006F3AE3" w:rsidRDefault="00000000">
      <w:pPr>
        <w:pStyle w:val="BodyText"/>
      </w:pPr>
      <w:r>
        <w:t>…with His remembrance and enabled to proclaim His Cause. For His sake, you migrated, journeying toward the Most Exalted Station, the Loftiest Rank, the Ultimate Goal, and the Most Glorious Vision. Through the special confirmations of the Lord of Oneness, you traversed land and sea for the love of God, attained your goal, and drank from the ocean of reunion. After returning, you girded yourself with the belt of determination and directed your attention to the regions and territories to manifest the Word and exalt it.</w:t>
      </w:r>
    </w:p>
    <w:p w14:paraId="726E1A94" w14:textId="77777777" w:rsidR="006F3AE3" w:rsidRDefault="00000000">
      <w:pPr>
        <w:pStyle w:val="BodyText"/>
      </w:pPr>
      <w:r>
        <w:t>Such stations require a hundred thousand nightingales and as many doves of the Throne to convey melodies worthy of these stations during the days of God and to bring them to the ears of the sincere, the near ones, and the monotheists. Yet what can this small bird achieve? How could it ever express the melodies of the garden of meanings, where each branch speaks with its own tone, singing songs or remembering the Beloved?</w:t>
      </w:r>
    </w:p>
    <w:p w14:paraId="04FE8E70" w14:textId="77777777" w:rsidR="006F3AE3" w:rsidRDefault="00000000">
      <w:pPr>
        <w:pStyle w:val="BodyText"/>
      </w:pPr>
      <w:r>
        <w:t>I seek God’s forgiveness! By the sun of reality, this servant sees himself as lower than the humblest among them, for today is deserving of divine grace, the day of God, and the favor and mercy of the All-Sufficient One. Nothing worthy…</w:t>
      </w:r>
    </w:p>
    <w:p w14:paraId="34AB1D1B" w14:textId="77777777" w:rsidR="006F3AE3" w:rsidRDefault="00000000">
      <w:pPr>
        <w:pStyle w:val="BodyText"/>
      </w:pPr>
      <w:r>
        <w:rPr>
          <w:b/>
          <w:bCs/>
        </w:rPr>
        <w:t>Page 450</w:t>
      </w:r>
    </w:p>
    <w:p w14:paraId="2388540D" w14:textId="77777777" w:rsidR="006F3AE3" w:rsidRDefault="00000000">
      <w:pPr>
        <w:pStyle w:val="BodyText"/>
      </w:pPr>
      <w:r>
        <w:t xml:space="preserve">…has appeared from me. Any good deed that has emerged from any of His chosen ones causes this servant to exclaim, </w:t>
      </w:r>
      <w:r>
        <w:rPr>
          <w:i/>
          <w:iCs/>
        </w:rPr>
        <w:t>“Would that I were with him.”</w:t>
      </w:r>
      <w:r>
        <w:t xml:space="preserve"> Every praiseworthy act manifested by the purified ones prompts me to say, </w:t>
      </w:r>
      <w:r>
        <w:rPr>
          <w:i/>
          <w:iCs/>
        </w:rPr>
        <w:t>“Would that I had been with him, remembering God.”</w:t>
      </w:r>
    </w:p>
    <w:p w14:paraId="400D35E3" w14:textId="77777777" w:rsidR="006F3AE3" w:rsidRDefault="00000000">
      <w:pPr>
        <w:pStyle w:val="BodyText"/>
      </w:pPr>
      <w:r>
        <w:t xml:space="preserve">What else can be said or expressed? If the remembrance and praise of God and the proclamation of His Cause were not the beloved of my soul and the object of my heart, this lowly one would surely have remained in silence and stillness. However, today is the day of proclamation, and you are silent, as stated in His words, </w:t>
      </w:r>
      <w:r>
        <w:rPr>
          <w:i/>
          <w:iCs/>
        </w:rPr>
        <w:t>“This is the day of the call, yet you are silent.”</w:t>
      </w:r>
    </w:p>
    <w:p w14:paraId="55D92406" w14:textId="77777777" w:rsidR="006F3AE3" w:rsidRDefault="00000000">
      <w:pPr>
        <w:pStyle w:val="BodyText"/>
      </w:pPr>
      <w:r>
        <w:t>It is best to withhold the pen from this station and focus on the necessary points of this letter. At the beginning of this letter, the intent was to offer a brief expression, but the fire of love for you has taken control, causing these words to flow. I beseech the Most Generous, Most Glorious God to enable both you and this servant to achieve what pleases Him and serves His Cause. You, praise be to God, have been successful. I humbly ask that you also pray for this servant to be granted His mercy and the grandeur of His sovereignty.</w:t>
      </w:r>
    </w:p>
    <w:p w14:paraId="0647DCDD" w14:textId="77777777" w:rsidR="006F3AE3" w:rsidRDefault="00000000">
      <w:pPr>
        <w:pStyle w:val="BodyText"/>
      </w:pPr>
      <w:r>
        <w:rPr>
          <w:b/>
          <w:bCs/>
        </w:rPr>
        <w:t>Page 451</w:t>
      </w:r>
    </w:p>
    <w:p w14:paraId="0DF0C63B" w14:textId="77777777" w:rsidR="006F3AE3" w:rsidRDefault="00000000">
      <w:pPr>
        <w:pStyle w:val="BodyText"/>
      </w:pPr>
      <w:r>
        <w:t>…seek blessings for him and for the other friends, asking that God may assist them. Verily, He responds to every supplicant, aids every seeker, and guides every sincere one. Truly, He is the Mighty, the Sovereign, the Exalted, the Wise.</w:t>
      </w:r>
    </w:p>
    <w:p w14:paraId="68F184E5" w14:textId="77777777" w:rsidR="006F3AE3" w:rsidRDefault="00000000">
      <w:pPr>
        <w:pStyle w:val="BodyText"/>
      </w:pPr>
      <w:r>
        <w:t xml:space="preserve">It is stated that your letter, dated the 10th of Jumádá al-Thání, brought glad tidings and added joy. It taught the bird of separation the path to reunion and bestowed the Kawthar of meeting, for it was adorned with the remembrance of the Beloved of the worlds. After its contents were read, it was </w:t>
      </w:r>
      <w:r>
        <w:lastRenderedPageBreak/>
        <w:t>presented at the throne. Following its presentation, exalted words emerged from the horizon of the utterances of the Lord of Names and Attributes, shining forth. Praise and thanks be to God, for all things bear witness to His grace, mercy, and care.</w:t>
      </w:r>
    </w:p>
    <w:p w14:paraId="14843FA1" w14:textId="77777777" w:rsidR="006F3AE3" w:rsidRDefault="00000000">
      <w:pPr>
        <w:pStyle w:val="BodyText"/>
      </w:pPr>
      <w:r>
        <w:t xml:space="preserve">Blessed is the one who has found and recognized Him, and woe unto the heedless and those who turn away. His supreme words declare: </w:t>
      </w:r>
      <w:r>
        <w:rPr>
          <w:i/>
          <w:iCs/>
        </w:rPr>
        <w:t>“He is the Most Holy, the Most Great, the Most High, the Most Glorious. You have been mentioned before the Throne, and there has been revealed for you that which has diffused the fragrance of the All-Merciful throughout the lands, as the Dove of the Cause sang upon the branches: Verily, there is no God but Me, the All-Knowing, the All-Wise.”</w:t>
      </w:r>
    </w:p>
    <w:p w14:paraId="3089AF53" w14:textId="77777777" w:rsidR="006F3AE3" w:rsidRDefault="00000000">
      <w:pPr>
        <w:pStyle w:val="BodyText"/>
      </w:pPr>
      <w:r>
        <w:t>Blessed are you for attaining the verses of God and His mercy and for traveling the lands to exalt His Cause. Verily…</w:t>
      </w:r>
    </w:p>
    <w:p w14:paraId="2D17C098" w14:textId="77777777" w:rsidR="006F3AE3" w:rsidRDefault="00000000">
      <w:pPr>
        <w:pStyle w:val="BodyText"/>
      </w:pPr>
      <w:r>
        <w:rPr>
          <w:b/>
          <w:bCs/>
        </w:rPr>
        <w:t>Page 452</w:t>
      </w:r>
    </w:p>
    <w:p w14:paraId="03445EF7" w14:textId="77777777" w:rsidR="006F3AE3" w:rsidRDefault="00000000">
      <w:pPr>
        <w:pStyle w:val="BodyText"/>
      </w:pPr>
      <w:r>
        <w:t>…your Lord is the All-Hearing, the All-Seeing, the Mighty, the All-Knowing.</w:t>
      </w:r>
    </w:p>
    <w:p w14:paraId="70FBD1BD" w14:textId="77777777" w:rsidR="006F3AE3" w:rsidRDefault="00000000">
      <w:pPr>
        <w:pStyle w:val="BodyText"/>
      </w:pPr>
      <w:r>
        <w:t>This is a day wherein the Tongue of Grandeur has spoken and invited all to this noble station, around which the people of the Most Exalted Paradise and those who acknowledged what the Tongue of Eternity had acknowledged before the creation of the heavens and the earth circle. We have revealed various Tablets in your name; verily, your Lord is the All-Powerful, the Almighty. We have caused rivers of grace to flow upon you from Our presence so that you may be among the thankful. Blessed are you for having abandoned what belongs to the people, taking hold of what you were commanded by the All-Powerful above all.</w:t>
      </w:r>
    </w:p>
    <w:p w14:paraId="07AA3FB8" w14:textId="77777777" w:rsidR="006F3AE3" w:rsidRDefault="00000000">
      <w:pPr>
        <w:pStyle w:val="BodyText"/>
      </w:pPr>
      <w:r>
        <w:t>Remind the people of what We have revealed to you, that the remembrance might draw them closer to the Kingdom of the care of their Forgiving, Merciful Lord. The day has come, yet they are heedless of it. They hear the call of God, yet they remain oblivious. They have cast aside the Cause of God in favor of their desires, yet they do not comprehend. They drink from the seas of conjectures and illusions and disbelieve in what has been revealed by God, the All-Subduing, the Self-Subsisting.</w:t>
      </w:r>
    </w:p>
    <w:p w14:paraId="295B2A38" w14:textId="77777777" w:rsidR="006F3AE3" w:rsidRDefault="00000000">
      <w:pPr>
        <w:pStyle w:val="BodyText"/>
      </w:pPr>
      <w:r>
        <w:t>Rise to support My Cause with wisdom and eloquence. This has been revealed before and in this noble station. Praise be to God, for once again, you have been favored with divine grace. Verily, He was with you…</w:t>
      </w:r>
    </w:p>
    <w:p w14:paraId="296F7EE9" w14:textId="77777777" w:rsidR="006F3AE3" w:rsidRDefault="00000000">
      <w:pPr>
        <w:pStyle w:val="BodyText"/>
      </w:pPr>
      <w:r>
        <w:rPr>
          <w:b/>
          <w:bCs/>
        </w:rPr>
        <w:t>Page 453</w:t>
      </w:r>
    </w:p>
    <w:p w14:paraId="35647EF2" w14:textId="77777777" w:rsidR="006F3AE3" w:rsidRDefault="00000000">
      <w:pPr>
        <w:pStyle w:val="BodyText"/>
      </w:pPr>
      <w:r>
        <w:t>…as you journeyed through the lands. He heard your call when you were speaking His wise remembrance. God willing, all the friends and chosen ones of God will observe wisdom and hold fast to it.</w:t>
      </w:r>
    </w:p>
    <w:p w14:paraId="6B66DCA2" w14:textId="77777777" w:rsidR="006F3AE3" w:rsidRDefault="00000000">
      <w:pPr>
        <w:pStyle w:val="BodyText"/>
      </w:pPr>
      <w:r>
        <w:t>This fundamental divine matter has been revealed in many Tablets. Yet some have not heeded it or understood its purpose. Today, by His command, all matters should be carried out in consultation with receptive, assured souls and made manifest accordingly.</w:t>
      </w:r>
    </w:p>
    <w:p w14:paraId="642B2112" w14:textId="77777777" w:rsidR="006F3AE3" w:rsidRDefault="00000000">
      <w:pPr>
        <w:pStyle w:val="BodyText"/>
      </w:pPr>
      <w:r>
        <w:t xml:space="preserve">Say: O servants, whatever proceeds from the Supreme Pen is intended for the evident and hidden good of those same souls. It is incumbent upon them to act with perfect submission and contentment in </w:t>
      </w:r>
      <w:r>
        <w:lastRenderedPageBreak/>
        <w:t>accordance with what is manifested from the source of the Cause. This is God’s counsel, recorded in numerous places by the Supreme Pen. Blessed are those who act upon it, and blessed are the victors.</w:t>
      </w:r>
    </w:p>
    <w:p w14:paraId="65A090DE" w14:textId="77777777" w:rsidR="006F3AE3" w:rsidRDefault="00000000">
      <w:pPr>
        <w:pStyle w:val="BodyText"/>
      </w:pPr>
      <w:r>
        <w:t>From this station, We extol the friends of God and His chosen ones who have acted upon what they were commanded in His mighty Book. We exhort them to perform what is befitting for this blessed, exalted, wondrous day. Whoever acts does so for themselves, and whoever neglects does so at their own loss. Verily, He is independent of all that is in the heavens and the earth. This is attested by every tongue, every understanding heart, and every discerning eye. This is the end. Praise be to God…</w:t>
      </w:r>
    </w:p>
    <w:p w14:paraId="5BE292FA" w14:textId="77777777" w:rsidR="006F3AE3" w:rsidRDefault="00000000">
      <w:pPr>
        <w:pStyle w:val="BodyText"/>
      </w:pPr>
      <w:r>
        <w:rPr>
          <w:b/>
          <w:bCs/>
        </w:rPr>
        <w:t>Page 454</w:t>
      </w:r>
    </w:p>
    <w:p w14:paraId="1E2D641A" w14:textId="77777777" w:rsidR="006F3AE3" w:rsidRDefault="00000000">
      <w:pPr>
        <w:pStyle w:val="BodyText"/>
      </w:pPr>
      <w:r>
        <w:t>…for the grace of the Most High God, which is evident and manifest from the ocean of His utterance. Verily, He needs not the mention of any mentioner, the description of any describer, the explanation of any explainer, or the testimony of any just, wise individual.</w:t>
      </w:r>
    </w:p>
    <w:p w14:paraId="4E6606C5" w14:textId="77777777" w:rsidR="006F3AE3" w:rsidRDefault="00000000">
      <w:pPr>
        <w:pStyle w:val="BodyText"/>
      </w:pPr>
      <w:r>
        <w:t>Regarding Jináb-i-Sayyid Abu-Tálib—upon him be the glory of God—you wrote that a sum was prepared and sent to the Sacred Court. It was ordered to be written and sent to him. Thirty túmáns of it were allocated to Jináb-i-Sayyid Abu-Tálib, and a portion was designated for Jináb-i-Ibn-i-Abhar—upon him be the glory of God. Additionally, another sum was found in a different location, which was also allocated to the land of Ṭá, though it did not reach its destination.</w:t>
      </w:r>
    </w:p>
    <w:p w14:paraId="3B1E9ECA" w14:textId="77777777" w:rsidR="006F3AE3" w:rsidRDefault="00000000">
      <w:pPr>
        <w:pStyle w:val="BodyText"/>
      </w:pPr>
      <w:r>
        <w:t>People engaged in serving the Cause have been remiss in fulfilling their obligations to the Right of God as it should be fulfilled. Yet this matter is a source of preservation, blessing, and bounty. Blessed is the patient poor one who remains among the steadfast. At one time, this precise and firm statement shone forth from the horizon of divine utterance:</w:t>
      </w:r>
    </w:p>
    <w:p w14:paraId="20BE8274" w14:textId="77777777" w:rsidR="006F3AE3" w:rsidRDefault="00000000">
      <w:pPr>
        <w:pStyle w:val="BodyText"/>
      </w:pPr>
      <w:r>
        <w:rPr>
          <w:i/>
          <w:iCs/>
        </w:rPr>
        <w:t>“If the receptive ones had acted upon what God willed…”</w:t>
      </w:r>
    </w:p>
    <w:p w14:paraId="479F522A" w14:textId="77777777" w:rsidR="006F3AE3" w:rsidRDefault="00000000">
      <w:pPr>
        <w:pStyle w:val="BodyText"/>
      </w:pPr>
      <w:r>
        <w:rPr>
          <w:b/>
          <w:bCs/>
        </w:rPr>
        <w:t>Page 455</w:t>
      </w:r>
    </w:p>
    <w:p w14:paraId="461FEDAC" w14:textId="77777777" w:rsidR="006F3AE3" w:rsidRDefault="00000000">
      <w:pPr>
        <w:pStyle w:val="BodyText"/>
      </w:pPr>
      <w:r>
        <w:rPr>
          <w:i/>
          <w:iCs/>
        </w:rPr>
        <w:t>“…the state of the world would now be other than what is seen.”</w:t>
      </w:r>
    </w:p>
    <w:p w14:paraId="51EDC636" w14:textId="77777777" w:rsidR="006F3AE3" w:rsidRDefault="00000000">
      <w:pPr>
        <w:pStyle w:val="BodyText"/>
      </w:pPr>
      <w:r>
        <w:t>This meaning has repeatedly been heard from the Tongue of Grandeur. God willing, both you and this servant beseech the True, Ever-Bountiful One that He may strengthen all and that no one may be deprived of what He wills.</w:t>
      </w:r>
    </w:p>
    <w:p w14:paraId="29D9E095" w14:textId="77777777" w:rsidR="006F3AE3" w:rsidRDefault="00000000">
      <w:pPr>
        <w:pStyle w:val="BodyText"/>
      </w:pPr>
      <w:r>
        <w:t>Another matter: Jináb-i-Mullá Ṣādiq—upon him be the glory of God—has written a detailed letter to this servant from Baku. A response has been sent. Among the matters he mentioned was that a guarantor was requested by the authorities regarding the assurance of no corruption. Although it has now become clear to all that neither corruption nor upheaval were ever intended, the matter has been discussed.</w:t>
      </w:r>
    </w:p>
    <w:p w14:paraId="26897B3D" w14:textId="77777777" w:rsidR="006F3AE3" w:rsidRDefault="00000000">
      <w:pPr>
        <w:pStyle w:val="BodyText"/>
      </w:pPr>
      <w:r>
        <w:t xml:space="preserve">Even that beloved one acknowledged this. Yet, due to the errors of some that became evident in the early days of the Cause, it has become extremely difficult for the hearts of the government authorities to be freed and purified from doubts and suspicions. However, if they become acquainted with the verses revealed from the heaven of divine will, which proclaim compassion, kindness, and avoidance of </w:t>
      </w:r>
      <w:r>
        <w:lastRenderedPageBreak/>
        <w:t>corruption and conflict, they will undoubtedly attain clear conviction and bear witness to what the True, Most High God has willed.</w:t>
      </w:r>
    </w:p>
    <w:p w14:paraId="0349951A" w14:textId="77777777" w:rsidR="006F3AE3" w:rsidRDefault="00000000">
      <w:pPr>
        <w:pStyle w:val="BodyText"/>
      </w:pPr>
      <w:r>
        <w:t>When this servant received the letter from Jináb-i-Mullá Ṣādiq—upon him…</w:t>
      </w:r>
    </w:p>
    <w:p w14:paraId="38E9B3ED" w14:textId="77777777" w:rsidR="006F3AE3" w:rsidRDefault="00000000">
      <w:pPr>
        <w:pStyle w:val="BodyText"/>
      </w:pPr>
      <w:r>
        <w:rPr>
          <w:b/>
          <w:bCs/>
        </w:rPr>
        <w:t>Page 456</w:t>
      </w:r>
    </w:p>
    <w:p w14:paraId="78A86EC0" w14:textId="77777777" w:rsidR="006F3AE3" w:rsidRDefault="00000000">
      <w:pPr>
        <w:pStyle w:val="BodyText"/>
      </w:pPr>
      <w:r>
        <w:t xml:space="preserve">…unto Him, be His glory. In the Sacred Court, this blessed phrase appeared from the Source of Command: </w:t>
      </w:r>
      <w:r>
        <w:rPr>
          <w:i/>
          <w:iCs/>
        </w:rPr>
        <w:t>“If the truth of the Cause had been acknowledged, a Tablet would have been revealed by the Supreme Pen, stating that none of this party should commit acts contrary to the interests of the government.”</w:t>
      </w:r>
      <w:r>
        <w:t xml:space="preserve"> This was concluded.</w:t>
      </w:r>
    </w:p>
    <w:p w14:paraId="70ADC2EB" w14:textId="77777777" w:rsidR="006F3AE3" w:rsidRDefault="00000000">
      <w:pPr>
        <w:pStyle w:val="BodyText"/>
      </w:pPr>
      <w:r>
        <w:t xml:space="preserve">In the Tablet to the Sultan, it was revealed that God, exalted and glorified be He, has entrusted the earth’s land and seas to the kings. What He has desired for Himself has always been and remains the hearts of His servants. If only the people of the earth had been fair and had attained the hearing of what was revealed from the heaven of God’s will, they would have declared at that moment: </w:t>
      </w:r>
      <w:r>
        <w:rPr>
          <w:i/>
          <w:iCs/>
        </w:rPr>
        <w:t>“Would that we had attained in the beginning of this Cause what we have now attained! Would that we had recognized at the start of the Manifestation what we now know!”</w:t>
      </w:r>
    </w:p>
    <w:p w14:paraId="551BA549" w14:textId="77777777" w:rsidR="006F3AE3" w:rsidRDefault="00000000">
      <w:pPr>
        <w:pStyle w:val="BodyText"/>
      </w:pPr>
      <w:r>
        <w:t>Some actions have caused the people to turn away and become heedless. This lowly servant beseeches the Most High God to bestow a drop from the ocean of insight upon these souls, that all may see, recognize, and hear, becoming aware. He is the Compassionate, the Merciful. Verily, there is no God but Him, the Forgiving…</w:t>
      </w:r>
    </w:p>
    <w:p w14:paraId="20A0BB5C" w14:textId="77777777" w:rsidR="006F3AE3" w:rsidRDefault="00000000">
      <w:pPr>
        <w:pStyle w:val="BodyText"/>
      </w:pPr>
      <w:r>
        <w:rPr>
          <w:b/>
          <w:bCs/>
        </w:rPr>
        <w:t>Page 457</w:t>
      </w:r>
    </w:p>
    <w:p w14:paraId="51408A18" w14:textId="77777777" w:rsidR="006F3AE3" w:rsidRDefault="00000000">
      <w:pPr>
        <w:pStyle w:val="BodyText"/>
      </w:pPr>
      <w:r>
        <w:t>…the Generous.</w:t>
      </w:r>
    </w:p>
    <w:p w14:paraId="33FE941C" w14:textId="77777777" w:rsidR="006F3AE3" w:rsidRDefault="00000000">
      <w:pPr>
        <w:pStyle w:val="BodyText"/>
      </w:pPr>
      <w:r>
        <w:t xml:space="preserve">Regarding what you wrote about Jináb-i-Akhaví—upon him be the glory of God—and likewise about Jináb-i-’Alí Akbar Beg—upon him be the glory of God—this was presented in the Sacred Court. His supreme words declare: </w:t>
      </w:r>
      <w:r>
        <w:rPr>
          <w:i/>
          <w:iCs/>
        </w:rPr>
        <w:t>“Let them not be grieved by outward upheavals. Today, the Kingdom of Wealth circles around the people of God and shall continue to do so. According to the dictates of time, it shall become apparent. Certain steadfast and assured souls will attain the Most Great Favor, the Supreme Bounty, and true riches. If, for a few days in this visible world, the appearance of some matters seems delayed, this is due to divine wisdom and His purpose. So beseech God, your Lord and the Lord of all who are in the heavens and the earth, to ordain for them what benefits them in this world and the next. Verily, He is the Mighty, the Bestower, the Generous.”</w:t>
      </w:r>
      <w:r>
        <w:t xml:space="preserve"> This concluded.</w:t>
      </w:r>
    </w:p>
    <w:p w14:paraId="4884C466" w14:textId="77777777" w:rsidR="006F3AE3" w:rsidRDefault="00000000">
      <w:pPr>
        <w:pStyle w:val="BodyText"/>
      </w:pPr>
      <w:r>
        <w:t xml:space="preserve">Concerning what you wrote about Darvísh ’Abdu’s-Ṣamad—upon him be the glory of God—and the prayer that beloved one offered with his tongue, it was presented in the Most Sacred Court. This is what the Tongue of the All-Merciful uttered in response: </w:t>
      </w:r>
      <w:r>
        <w:rPr>
          <w:i/>
          <w:iCs/>
        </w:rPr>
        <w:t>“We have heard your call and what you praised the Wronged One with your tongue, affirming what God Himself has borne witness to, and confessing to what was acknowledged in the scriptures and Tablets. Blessed are you for what you attained, saw, and heard from the Tongue of Grandeur: Verily, there is no God but Him, the All-Powerful, the Self-Subsisting.”</w:t>
      </w:r>
    </w:p>
    <w:p w14:paraId="286F48CF" w14:textId="77777777" w:rsidR="006F3AE3" w:rsidRDefault="00000000">
      <w:pPr>
        <w:pStyle w:val="BodyText"/>
      </w:pPr>
      <w:r>
        <w:rPr>
          <w:b/>
          <w:bCs/>
        </w:rPr>
        <w:t>Page 458</w:t>
      </w:r>
    </w:p>
    <w:p w14:paraId="5048F92D" w14:textId="77777777" w:rsidR="006F3AE3" w:rsidRDefault="00000000">
      <w:pPr>
        <w:pStyle w:val="BodyText"/>
      </w:pPr>
      <w:r>
        <w:rPr>
          <w:i/>
          <w:iCs/>
        </w:rPr>
        <w:lastRenderedPageBreak/>
        <w:t>“What has come to you is what has come to Us, time and again. Be thankful and say: To You be praise, O God, the King and the Sovereign! Do not be grieved by what has befallen you in My path. Rejoice in what you have mentioned in prison of the Pen of God, the Lord of what was and what will be.”</w:t>
      </w:r>
    </w:p>
    <w:p w14:paraId="1A8C143C" w14:textId="77777777" w:rsidR="006F3AE3" w:rsidRDefault="00000000">
      <w:pPr>
        <w:pStyle w:val="BodyText"/>
      </w:pPr>
      <w:r>
        <w:t>With a hundred thousand tongues, offer thanks to the Lord of all existence for preserving you from the manifestations of doubts and illusions, and guiding you to the fountainhead of certainty. By God, those who reject the Bayán are observed to be more veiled than the peoples of earlier dispensations. Now, they have begun to create positions of naqíb (leader), najíb (noble), arkán (pillars), rukn-i-rábi‘ (fourth pillar), and waṣí (successor), and other such arrangements, similar to what was previously instituted. By My life, they are in evident delusion. These words are akin to thorns and brambles in the city of meanings. Beseech God to sanctify and purify that city from such thorns and brambles, for He is indeed powerful over all things.</w:t>
      </w:r>
    </w:p>
    <w:p w14:paraId="0AF0EFF5" w14:textId="77777777" w:rsidR="006F3AE3" w:rsidRDefault="00000000">
      <w:pPr>
        <w:pStyle w:val="BodyText"/>
      </w:pPr>
      <w:r>
        <w:t>O Asad, O you who gaze upon the True One! Strive to sanctify the people from these illusions. At all times, engage in supporting the Cause with wisdom and utterance. God willing, may the cities of hearts become illuminated with the remembrance of the Beloved, the Sovereign. Verily, He aids whomsoever He wills by a command from His presence, for He is the Manifest, the Speaker, the All-Knowing, the Wise. This concluded.</w:t>
      </w:r>
    </w:p>
    <w:p w14:paraId="58323948" w14:textId="77777777" w:rsidR="006F3AE3" w:rsidRDefault="00000000">
      <w:pPr>
        <w:pStyle w:val="BodyText"/>
      </w:pPr>
      <w:r>
        <w:rPr>
          <w:b/>
          <w:bCs/>
        </w:rPr>
        <w:t>Page 459</w:t>
      </w:r>
    </w:p>
    <w:p w14:paraId="19CC709A" w14:textId="77777777" w:rsidR="006F3AE3" w:rsidRDefault="00000000">
      <w:pPr>
        <w:pStyle w:val="BodyText"/>
      </w:pPr>
      <w:r>
        <w:t>Another matter: Some time ago, this servant sent a detailed letter to the beloved of the heart and soul, Jináb-i-Mullá ’Alí Akbar—upon him be the glory of God—along with sacred and mighty Tablets. God willing, they will reach him, and he will attain them. Certain sacred divine Tablets and the letters of this humble one are highly cherished. Copies should be sent to various places, for though many people, through God’s aid, have broken the chains of delusion, they still require reminders. The divine garden must be refreshed and adorned by the showers of the Most Merciful’s grace. Verily, our Lord, the Most Merciful, is the Educator, the All-Knowing.</w:t>
      </w:r>
    </w:p>
    <w:p w14:paraId="53087792" w14:textId="77777777" w:rsidR="006F3AE3" w:rsidRDefault="00000000">
      <w:pPr>
        <w:pStyle w:val="BodyText"/>
      </w:pPr>
      <w:r>
        <w:t>To all the friends of that land, convey the message of this humble servant’s effacement and insignificance, dependent upon the favor of the Beloved.</w:t>
      </w:r>
    </w:p>
    <w:p w14:paraId="06DFFBA7" w14:textId="77777777" w:rsidR="006F3AE3" w:rsidRDefault="00000000">
      <w:pPr>
        <w:pStyle w:val="BodyText"/>
      </w:pPr>
      <w:r>
        <w:rPr>
          <w:b/>
          <w:bCs/>
        </w:rPr>
        <w:t>Page 460</w:t>
      </w:r>
    </w:p>
    <w:p w14:paraId="59C5E073" w14:textId="77777777" w:rsidR="006F3AE3" w:rsidRDefault="00000000">
      <w:pPr>
        <w:pStyle w:val="BodyText"/>
      </w:pPr>
      <w:r>
        <w:t>May the glory be upon you and those with you, and upon all who remain steadfast, unaffected by the doubts of those who disbelieve in God, the Lord of all worlds.</w:t>
      </w:r>
    </w:p>
    <w:p w14:paraId="1740911E" w14:textId="77777777" w:rsidR="006F3AE3" w:rsidRDefault="00000000">
      <w:pPr>
        <w:pStyle w:val="BodyText"/>
      </w:pPr>
      <w:r>
        <w:t>Additionally, it is mentioned that regarding Umm Ḥaram—upon her be the glory of God—fifty túmáns were allocated to her, and fifty túmáns were designated for the orphans of Ḥájí ’Alí Qarabagí. It was ordered that this be delivered to them, and it must have reached them by now.</w:t>
      </w:r>
    </w:p>
    <w:p w14:paraId="230BF09C" w14:textId="77777777" w:rsidR="006F3AE3" w:rsidRDefault="00000000">
      <w:pPr>
        <w:pStyle w:val="BodyText"/>
      </w:pPr>
      <w:r>
        <w:t xml:space="preserve">Furthermore, I present my humble greetings to the honorable friend, Jináb-i-Mírzá ’Alí Naqqí—upon him be the glory of God. Some time ago, in response to a letter written by Jináb-i-Áqá Sháhvirdí—upon him be the glory of God—a detailed letter was sent by this servant. This letter contained divine verses specifically </w:t>
      </w:r>
      <w:r>
        <w:lastRenderedPageBreak/>
        <w:t>intended for him, Jináb-i-Áqá Sháhvirdí, and other souls—upon them be the glory of God. It is hoped that by now, they have received it and attained its contents.</w:t>
      </w:r>
    </w:p>
    <w:p w14:paraId="1C1A59CE" w14:textId="77777777" w:rsidR="006F3AE3" w:rsidRDefault="00000000">
      <w:pPr>
        <w:pStyle w:val="BodyText"/>
      </w:pPr>
      <w:r>
        <w:t>—The Servant, 29th of Ramaḍán, 98. (August 1881)</w:t>
      </w:r>
    </w:p>
    <w:p w14:paraId="39F3F21A" w14:textId="77777777" w:rsidR="006F3AE3" w:rsidRDefault="00000000">
      <w:pPr>
        <w:pStyle w:val="Heading2"/>
      </w:pPr>
      <w:bookmarkStart w:id="1056" w:name="bh00093-natural"/>
      <w:bookmarkEnd w:id="1055"/>
      <w:r>
        <w:t>BH00093 (Natural)</w:t>
      </w:r>
    </w:p>
    <w:p w14:paraId="5E9BA71C" w14:textId="77777777" w:rsidR="006F3AE3" w:rsidRDefault="00000000">
      <w:pPr>
        <w:pStyle w:val="FirstParagraph"/>
      </w:pPr>
      <w:r>
        <w:rPr>
          <w:b/>
          <w:bCs/>
        </w:rPr>
        <w:t>Page 461</w:t>
      </w:r>
    </w:p>
    <w:p w14:paraId="1466CAF2" w14:textId="77777777" w:rsidR="006F3AE3" w:rsidRDefault="00000000">
      <w:pPr>
        <w:pStyle w:val="BodyText"/>
      </w:pPr>
      <w:r>
        <w:t>In the Name of our Lord, the Most Holy, the Most Mighty, the Exalted, the Most Glorious.</w:t>
      </w:r>
    </w:p>
    <w:p w14:paraId="46845D5C" w14:textId="77777777" w:rsidR="006F3AE3" w:rsidRDefault="00000000">
      <w:pPr>
        <w:pStyle w:val="BodyText"/>
      </w:pPr>
      <w:r>
        <w:t>O beloved of my heart and the one remembered in my soul! I have been gladdened by the breezes of love that have wafted from the gardens of your knowledge, and I have been moved by the manifestations of your affection, which have emanated from the pen of your will in the remembrance and praise of God, and in your love and devotion to His Cause. It is as though your noble being has sent, with the morning zephyr, the fragrance of all gardens.</w:t>
      </w:r>
    </w:p>
    <w:p w14:paraId="5EFE7C25" w14:textId="77777777" w:rsidR="006F3AE3" w:rsidRDefault="00000000">
      <w:pPr>
        <w:pStyle w:val="BodyText"/>
      </w:pPr>
      <w:r>
        <w:t>By God! This has refreshed my body, expanded my chest, and enlivened my spirit. Therefore, I have praised God, the Beloved of the world and the Desire of the nations, for confirming you in the service of His Cause, in manifesting His grace, and in exalting His Word. I beseech Him to ordain for you that which befits His bounty, generosity, and grace. Verily, He is the All-Powerful, the Mighty.</w:t>
      </w:r>
    </w:p>
    <w:p w14:paraId="63ED7C98" w14:textId="77777777" w:rsidR="006F3AE3" w:rsidRDefault="00000000">
      <w:pPr>
        <w:pStyle w:val="BodyText"/>
      </w:pPr>
      <w:r>
        <w:t>Glorified art Thou, O He by Whom the horizon of the world has been illumined, and that which was hidden in the hearts of nations has been revealed. I beseech Thee by the Name through which every face has turned, every weary one has spoken, every heedless soul has been awakened, every mystery has been uncovered, and every treasure has been brought forth, to strengthen Thy servants and creation in their turning towards Thee.</w:t>
      </w:r>
    </w:p>
    <w:p w14:paraId="28D1B54D" w14:textId="77777777" w:rsidR="006F3AE3" w:rsidRDefault="00000000">
      <w:pPr>
        <w:pStyle w:val="BodyText"/>
      </w:pPr>
      <w:r>
        <w:t>O Lord! Thou seest Thy chosen ones and Thy beloved ones rising to champion Thy Cause. They have entered every land in Thy Name, and they have consorted with Thy loved ones with joy and gladness, guiding them to the path of Thy good pleasure and what Thou hast commanded them in Thy Book.</w:t>
      </w:r>
    </w:p>
    <w:p w14:paraId="10251BE6" w14:textId="77777777" w:rsidR="006F3AE3" w:rsidRDefault="00000000">
      <w:pPr>
        <w:pStyle w:val="BodyText"/>
      </w:pPr>
      <w:r>
        <w:rPr>
          <w:b/>
          <w:bCs/>
        </w:rPr>
        <w:t>Page 462</w:t>
      </w:r>
    </w:p>
    <w:p w14:paraId="7AAC009F" w14:textId="77777777" w:rsidR="006F3AE3" w:rsidRDefault="00000000">
      <w:pPr>
        <w:pStyle w:val="BodyText"/>
      </w:pPr>
      <w:r>
        <w:t>O Lord! Illumine the eyes of the hearts of Thy servants with the lights of their countenances, and grant them the sweetness of Thy verses in Thy days. O Lord! This is the Day Thou hast promised to all in Thy Tablets, attributing it to Thyself and making it the Sovereign of Days through Thy command and power. Yet, when it appeared, Thy servants turned away, disputing Thy signs, denying Thy proof, disbelieving in Thee, and rejecting Thy Book. This Book, when revealed from the heaven of Thy will and the atmosphere of Thy purpose, humbled all scriptures, all scrolls, and all writings.</w:t>
      </w:r>
    </w:p>
    <w:p w14:paraId="33A0CB33" w14:textId="77777777" w:rsidR="006F3AE3" w:rsidRDefault="00000000">
      <w:pPr>
        <w:pStyle w:val="BodyText"/>
      </w:pPr>
      <w:r>
        <w:t>O Lord! I beseech Thee by the power that has encompassed all things and the might that has overcome all creation, to send down from the heaven of Thy bounty upon the inhabitants of Thy dominion that which draws them nearer to Thee, quenches them with the chalice of Thy grace, and acquaints them with what Thou hast revealed in Thy Book and inscribed with the Pen of Thy decree.</w:t>
      </w:r>
    </w:p>
    <w:p w14:paraId="3AA02BAF" w14:textId="77777777" w:rsidR="006F3AE3" w:rsidRDefault="00000000">
      <w:pPr>
        <w:pStyle w:val="BodyText"/>
      </w:pPr>
      <w:r>
        <w:lastRenderedPageBreak/>
        <w:t>O Lord! They are the poor, and Thou art the Self-Sufficient, the Most Generous. They are the weak, and Thou art the Mighty, the All-Powerful.</w:t>
      </w:r>
    </w:p>
    <w:p w14:paraId="2DB8AF58" w14:textId="77777777" w:rsidR="006F3AE3" w:rsidRDefault="00000000">
      <w:pPr>
        <w:pStyle w:val="BodyText"/>
      </w:pPr>
      <w:r>
        <w:rPr>
          <w:b/>
          <w:bCs/>
        </w:rPr>
        <w:t>Page 463</w:t>
      </w:r>
    </w:p>
    <w:p w14:paraId="212B837C" w14:textId="77777777" w:rsidR="006F3AE3" w:rsidRDefault="00000000">
      <w:pPr>
        <w:pStyle w:val="BodyText"/>
      </w:pPr>
      <w:r>
        <w:t>I beseech Thee, O Thou by Whose Name the Supreme Pen was moved, and the tongue of knowledge spoke in the dominion of creation, to ordain for those who rise to remember and serve Thee all the good Thou hast decreed in Thy Book. Thou seest them, O my God, proclaiming Thy Name, crying out in Thy Cause, turning toward Thy face, and advancing to Thy horizon. Strengthen them with Thy bounty and grace to the extent that the hearts of Thy creation may be drawn to Thee. Verily, Thou art the All-Powerful over whatever Thou dost will, and in Thy grasp is the dominion of creation. There is no God but Thee, the All-Knowing, the Wise.</w:t>
      </w:r>
    </w:p>
    <w:p w14:paraId="1D5FEE96" w14:textId="77777777" w:rsidR="006F3AE3" w:rsidRDefault="00000000">
      <w:pPr>
        <w:pStyle w:val="BodyText"/>
      </w:pPr>
      <w:r>
        <w:t>I offer praise, glory, and magnification to the stars of the heaven of Thy knowledge and the hands of Thy Cause, who circle around Thy will, utter only by Thy permission, and cling only to Thy hem. These are servants whose service, aid, steadfastness, remembrance, and praise have been attested by Thy Books, Tablets, and Scrolls. Through them, the banners of Thy oneness have been raised in Thy cities and lands, and the standards of Thy sanctity have been hoisted in Thy dominion.</w:t>
      </w:r>
    </w:p>
    <w:p w14:paraId="0450AF5C" w14:textId="77777777" w:rsidR="006F3AE3" w:rsidRDefault="00000000">
      <w:pPr>
        <w:pStyle w:val="BodyText"/>
      </w:pPr>
      <w:r>
        <w:t>These servants never preceded Thy command in any matter. Their ears are ever awaiting Thy orders, and their eyes are ever anticipating the lights of Thy face. These are honored servants; these are triumphant servants; these are servants who stand firm. Upon them are the praises of the inhabitants of the kingdoms of heaven and earth, of the celestial paradise, and of the realms of power. Behind them is the Tongue of Thy grandeur.</w:t>
      </w:r>
    </w:p>
    <w:p w14:paraId="26641F1C" w14:textId="77777777" w:rsidR="006F3AE3" w:rsidRDefault="00000000">
      <w:pPr>
        <w:pStyle w:val="BodyText"/>
      </w:pPr>
      <w:r>
        <w:rPr>
          <w:b/>
          <w:bCs/>
        </w:rPr>
        <w:t>Page 464</w:t>
      </w:r>
    </w:p>
    <w:p w14:paraId="6A0A41F9" w14:textId="77777777" w:rsidR="006F3AE3" w:rsidRDefault="00000000">
      <w:pPr>
        <w:pStyle w:val="BodyText"/>
      </w:pPr>
      <w:r>
        <w:t>Praise be to Thee, O my God, for enabling me to remember and extol them, and for what they have attained in Thy Cause and in Thy days. Verily, there is no God but Thee, the Reckoner, the All-Encompassing, the All-Knowing.</w:t>
      </w:r>
    </w:p>
    <w:p w14:paraId="2691CE44" w14:textId="77777777" w:rsidR="006F3AE3" w:rsidRDefault="00000000">
      <w:pPr>
        <w:pStyle w:val="BodyText"/>
      </w:pPr>
      <w:r>
        <w:t>And now, this humble servant conveys that after receiving and contemplating the two aforementioned exalted letters, he turned toward the Most Sacred and Holy Court, presenting all that was written in the exalted Presence. This is what the Tongue of the Beloved uttered as He walked in His Most Mighty, Most Holy, radiant precinct:</w:t>
      </w:r>
    </w:p>
    <w:p w14:paraId="42A2D441" w14:textId="77777777" w:rsidR="006F3AE3" w:rsidRDefault="00000000">
      <w:pPr>
        <w:pStyle w:val="BodyText"/>
      </w:pPr>
      <w:r>
        <w:rPr>
          <w:i/>
          <w:iCs/>
        </w:rPr>
        <w:t>“We extol Thee from this station, O thou who gazed upon My horizon, rose to serve My Cause, and spoke My praise. We remember thy arrival and what thou attained from the Ocean of Reunion, thy departure after receiving permission, and thy turning toward the lands for the sake of God, who has sent down the verses and revealed the proofs.”</w:t>
      </w:r>
    </w:p>
    <w:p w14:paraId="7BB59B60" w14:textId="77777777" w:rsidR="006F3AE3" w:rsidRDefault="00000000">
      <w:pPr>
        <w:pStyle w:val="BodyText"/>
      </w:pPr>
      <w:r>
        <w:rPr>
          <w:b/>
          <w:bCs/>
        </w:rPr>
        <w:t>Page 465</w:t>
      </w:r>
    </w:p>
    <w:p w14:paraId="0116A2F2" w14:textId="77777777" w:rsidR="006F3AE3" w:rsidRDefault="00000000">
      <w:pPr>
        <w:pStyle w:val="BodyText"/>
      </w:pPr>
      <w:r>
        <w:rPr>
          <w:i/>
          <w:iCs/>
        </w:rPr>
        <w:t>“Blessed is the deed adorned with the mantle of acceptance, the tongue graced with God’s praise, and the one who hastened to the eyes and hearts to serve His mighty, wondrous Cause.”</w:t>
      </w:r>
    </w:p>
    <w:p w14:paraId="5C75D523" w14:textId="77777777" w:rsidR="006F3AE3" w:rsidRDefault="00000000">
      <w:pPr>
        <w:pStyle w:val="BodyText"/>
      </w:pPr>
      <w:r>
        <w:lastRenderedPageBreak/>
        <w:t>Today is a day the first ages cannot compare with, and this day has always been and will remain uniquely sacred and sanctified. It has been attributed to God in His holy Books. Every act carried out purely for God in this day is accounted as the noblest of deeds in the sight of God. Blessed is the soul that rises for God and speaks for His sake.</w:t>
      </w:r>
    </w:p>
    <w:p w14:paraId="2F7E7489" w14:textId="77777777" w:rsidR="006F3AE3" w:rsidRDefault="00000000">
      <w:pPr>
        <w:pStyle w:val="BodyText"/>
      </w:pPr>
      <w:r>
        <w:t>O thou who dwellest in the Crimson Ark! Thou must, with the aid of God, engage continually in serving the Cause of the All-Merciful so that distant souls may be granted the chalice of nearness, and lifeless bodies may be revived by the showers of the Ocean of Utterance.</w:t>
      </w:r>
    </w:p>
    <w:p w14:paraId="21498264" w14:textId="77777777" w:rsidR="006F3AE3" w:rsidRDefault="00000000">
      <w:pPr>
        <w:pStyle w:val="BodyText"/>
      </w:pPr>
      <w:r>
        <w:t>The people need educators and reminders. The people of the Bayán, despite seeing and hearing with their outer eyes and ears the veils held by deluded parties, have…</w:t>
      </w:r>
    </w:p>
    <w:p w14:paraId="1C1BE8E8" w14:textId="77777777" w:rsidR="006F3AE3" w:rsidRDefault="00000000">
      <w:pPr>
        <w:pStyle w:val="BodyText"/>
      </w:pPr>
      <w:r>
        <w:rPr>
          <w:b/>
          <w:bCs/>
        </w:rPr>
        <w:t>Page 466</w:t>
      </w:r>
    </w:p>
    <w:p w14:paraId="75C2D70F" w14:textId="77777777" w:rsidR="006F3AE3" w:rsidRDefault="00000000">
      <w:pPr>
        <w:pStyle w:val="BodyText"/>
      </w:pPr>
      <w:r>
        <w:t>These heedless and veiled souls, even more astray and misguided than others, are evident. The water of everlasting life must be shared with utmost wisdom and eloquence so they might awaken and bear witness to the greatness of this Cause—the essence of existence, whose advent souls awaited for ages, centuries, and eras, entreating and longing for reunion with God. Yet when the dawn of God’s day broke, they were seen veiled and turned away, except those whom thy Lord willed.</w:t>
      </w:r>
    </w:p>
    <w:p w14:paraId="4EC13EED" w14:textId="77777777" w:rsidR="006F3AE3" w:rsidRDefault="00000000">
      <w:pPr>
        <w:pStyle w:val="BodyText"/>
      </w:pPr>
      <w:r>
        <w:t>Would that it had ended with this neglect, but enmity and hatred reached such a degree that they decreed His death. By the sun of the horizon of the Cause! The veiled ones among the people of the Bayán are observed as even more wicked and wayward than those most oppressing. Therefore, for the sake of God, you and the assured, steadfast souls must rise to safeguard the weak, that they may be shielded from the flames of self and desire and directed toward the pavilion of glory and the canopy of grace.</w:t>
      </w:r>
    </w:p>
    <w:p w14:paraId="6697FA43" w14:textId="77777777" w:rsidR="006F3AE3" w:rsidRDefault="00000000">
      <w:pPr>
        <w:pStyle w:val="BodyText"/>
      </w:pPr>
      <w:r>
        <w:t>O thou who turnest toward My face and drawest nigh unto My horizon, hearken unto My call. It reminds thee of what no treasures of the world or wealth of nations could equal, that thou mayest thank thy Lord, the Sovereign, the All-Sustaining. We have mentioned thee again and again in this exalted station as the servant stood before the face of his Lord, the Most Glorious. Thy Lord is indeed the Almighty, able to do what He wills. There is no God but Him, the True, the All-Knowing.</w:t>
      </w:r>
    </w:p>
    <w:p w14:paraId="6F68D951" w14:textId="77777777" w:rsidR="006F3AE3" w:rsidRDefault="00000000">
      <w:pPr>
        <w:pStyle w:val="BodyText"/>
      </w:pPr>
      <w:r>
        <w:rPr>
          <w:b/>
          <w:bCs/>
        </w:rPr>
        <w:t>Page 467</w:t>
      </w:r>
    </w:p>
    <w:p w14:paraId="2465F7BB" w14:textId="77777777" w:rsidR="006F3AE3" w:rsidRDefault="00000000">
      <w:pPr>
        <w:pStyle w:val="BodyText"/>
      </w:pPr>
      <w:r>
        <w:t>The tongue has spoken in the dominion of utterance such that the mother of the Bayán circled around it, but most people do not understand. The lights of beauty have shone forth from the horizon of majesty, yet they perceive it not. The Supreme Book walks before their faces, but they remain unaware. They have taken their desires and cast away what was enjoined upon them by God, the Sovereign of existence. They have denied grace and turned away from that which brought them forth through what was inscribed in the books of God, the Lord of what was and what shall be.</w:t>
      </w:r>
    </w:p>
    <w:p w14:paraId="76DD8BC9" w14:textId="77777777" w:rsidR="006F3AE3" w:rsidRDefault="00000000">
      <w:pPr>
        <w:pStyle w:val="BodyText"/>
      </w:pPr>
      <w:r>
        <w:t>Blessed is the one who hears My sweet voice and perceives My exalted station. Joyful is the distant one who seeks the ocean of My nearness with My permission, and the one who clings to the cord of My good pleasure, precious and guarded.</w:t>
      </w:r>
    </w:p>
    <w:p w14:paraId="2C488978" w14:textId="77777777" w:rsidR="006F3AE3" w:rsidRDefault="00000000">
      <w:pPr>
        <w:pStyle w:val="BodyText"/>
      </w:pPr>
      <w:r>
        <w:lastRenderedPageBreak/>
        <w:t>Proclaim on behalf of the Wronged One to My servants who have partaken of My sealed wine: announce to them My mention, My care, and My favor, which encompass the unseen and the seen. Say: By God! This is the Day of Resurrection. Blessed is the one who rises to champion the Cause of his Lord with wisdom and eloquence among the people. He is among the people of glory, inscribed in a guarded tablet.</w:t>
      </w:r>
    </w:p>
    <w:p w14:paraId="75CE8659" w14:textId="77777777" w:rsidR="006F3AE3" w:rsidRDefault="00000000">
      <w:pPr>
        <w:pStyle w:val="BodyText"/>
      </w:pPr>
      <w:r>
        <w:rPr>
          <w:b/>
          <w:bCs/>
        </w:rPr>
        <w:t>Page 468</w:t>
      </w:r>
    </w:p>
    <w:p w14:paraId="0F0508A9" w14:textId="77777777" w:rsidR="006F3AE3" w:rsidRDefault="00000000">
      <w:pPr>
        <w:pStyle w:val="BodyText"/>
      </w:pPr>
      <w:r>
        <w:t>This is the day wherein the Spirit calls from one side, Moses from another, and the Beloved stands before the face of the Loved One. Say: O people of the earth, guard yourselves against barring yourselves from this most exalted station. Fear God, and do not follow every heedless and veiled one. Say: Look unto the supreme horizon, which has been illumined by the lights of the face of your Lord, the Sovereign of names. Beware lest the doubts of the heedless or the suggestions of the veiled turn you away.</w:t>
      </w:r>
    </w:p>
    <w:p w14:paraId="4F29E67A" w14:textId="77777777" w:rsidR="006F3AE3" w:rsidRDefault="00000000">
      <w:pPr>
        <w:pStyle w:val="BodyText"/>
      </w:pPr>
      <w:r>
        <w:t>Leave behind all else, trusting in God, the All-Sustaining, the All-Powerful. Thus has the Supreme Pen moved, and the dominion of names has been stirred by the breezes of revelation as they passed by the command of God, the Almighty, the Beloved. This is the end.</w:t>
      </w:r>
    </w:p>
    <w:p w14:paraId="157BC12C" w14:textId="77777777" w:rsidR="006F3AE3" w:rsidRDefault="00000000">
      <w:pPr>
        <w:pStyle w:val="BodyText"/>
      </w:pPr>
      <w:r>
        <w:t>O beloved of My heart! Truly, if one reflects even a little upon each word of the divine utterance, the ocean of grace will be revealed. The heedless, veiled, and corrupted natures cannot perceive the melody of the nightingale or turn toward the garden of divine knowledge. Those who cling to the cries of crows do not know the value of the nectar. Those accustomed to the briny, bitter waters of polluted pools cannot draw nigh to the ocean of life. They have always been and will forever remain deprived, except for those whom the hand of grace rescues and whom the breaths of pure, assured souls guide to the straight path of God.</w:t>
      </w:r>
    </w:p>
    <w:p w14:paraId="47AE6936" w14:textId="77777777" w:rsidR="006F3AE3" w:rsidRDefault="00000000">
      <w:pPr>
        <w:pStyle w:val="BodyText"/>
      </w:pPr>
      <w:r>
        <w:rPr>
          <w:b/>
          <w:bCs/>
        </w:rPr>
        <w:t>Page 469</w:t>
      </w:r>
    </w:p>
    <w:p w14:paraId="09070740" w14:textId="77777777" w:rsidR="006F3AE3" w:rsidRDefault="00000000">
      <w:pPr>
        <w:pStyle w:val="BodyText"/>
      </w:pPr>
      <w:r>
        <w:t>This humble servant implores and hopes from God, the Most Exalted, that He will burn away the veils of the delusions and doubts of heedless servants with the heat of the sun of certitude and render them nonexistent, so all may attain the ocean of unity and gather under the canopy of the all-encompassing word. A thousand sighs, a thousand sighs, that these days are passing, and none has comprehended their worth and station except those whom God, the Reckoner, the All-Knowing, wills.</w:t>
      </w:r>
    </w:p>
    <w:p w14:paraId="6DADD26D" w14:textId="77777777" w:rsidR="006F3AE3" w:rsidRDefault="00000000">
      <w:pPr>
        <w:pStyle w:val="BodyText"/>
      </w:pPr>
      <w:r>
        <w:t>With thy endeavor and that of perfect souls, it is hoped that the heedless will drink of the ocean of awareness and the veiled will be illumined by the lights of the sun of acceptance. Any difficult matter that appears insurmountable to the people is, in reality, easy and simple for Him.</w:t>
      </w:r>
    </w:p>
    <w:p w14:paraId="406E97EF" w14:textId="77777777" w:rsidR="006F3AE3" w:rsidRDefault="00000000">
      <w:pPr>
        <w:pStyle w:val="BodyText"/>
      </w:pPr>
      <w:r>
        <w:rPr>
          <w:b/>
          <w:bCs/>
        </w:rPr>
        <w:t>Page 470</w:t>
      </w:r>
    </w:p>
    <w:p w14:paraId="6DC77ADF" w14:textId="77777777" w:rsidR="006F3AE3" w:rsidRDefault="00000000">
      <w:pPr>
        <w:pStyle w:val="BodyText"/>
      </w:pPr>
      <w:r>
        <w:t>This servant beseeches his Lord to open a door through His power for all servants, that they may enter by His permission, His name, His mention, and His favor. Glory be upon thee and upon those with thee who follow the command of their Lord, who has appeared with the truth, with a power that has overcome all in the heavens and the earth. Praise be to God, the Lord of all worlds.</w:t>
      </w:r>
    </w:p>
    <w:p w14:paraId="18C1AF0E" w14:textId="77777777" w:rsidR="006F3AE3" w:rsidRDefault="00000000">
      <w:pPr>
        <w:pStyle w:val="BodyText"/>
      </w:pPr>
      <w:r>
        <w:t xml:space="preserve">As for the question regarding the union and unity of Jináb-i-Mírzá Asad… This was presented in the Most Sacred Court, and the reply uttered by the Tongue of our Lord, the All-Merciful, was as follows: This </w:t>
      </w:r>
      <w:r>
        <w:lastRenderedPageBreak/>
        <w:t>matter is accepted and beloved. The station of love, unity, agreement, and harmony, after recognition of God and steadfastness in His Cause, surpasses most goodly deeds. This is what God has attested in the scriptures and tablets. This is what the True One has affirmed at evening and at dawn.</w:t>
      </w:r>
    </w:p>
    <w:p w14:paraId="5965713E" w14:textId="77777777" w:rsidR="006F3AE3" w:rsidRDefault="00000000">
      <w:pPr>
        <w:pStyle w:val="BodyText"/>
      </w:pPr>
      <w:r>
        <w:t>Let them act according to what is revealed in the Most Holy Book, meaning by mutual consent and the good pleasure of both parties and that of His Exalted Being. For now, he is considered in place of the father. Would that this servant were present in those gatherings and could partake of the words of the Beloved that gladden hearts!</w:t>
      </w:r>
    </w:p>
    <w:p w14:paraId="23B64A77" w14:textId="77777777" w:rsidR="006F3AE3" w:rsidRDefault="00000000">
      <w:pPr>
        <w:pStyle w:val="BodyText"/>
      </w:pPr>
      <w:r>
        <w:rPr>
          <w:b/>
          <w:bCs/>
        </w:rPr>
        <w:t>Page 471</w:t>
      </w:r>
    </w:p>
    <w:p w14:paraId="23538323" w14:textId="77777777" w:rsidR="006F3AE3" w:rsidRDefault="00000000">
      <w:pPr>
        <w:pStyle w:val="BodyText"/>
      </w:pPr>
      <w:r>
        <w:t>Your mention was made, and you shared in joy and expansion with those of the assembly. O beloved of my heart, your letter was twice presented in the Sacred Court. Indeed, the utmost sincerity, devotion, and commitment of your Excellency to the Cause of God, as well as the dissemination of its effects, were fully acknowledged and appreciated from the Most Exalted Horizon. Blessed art thou for what thou hast attained of His grace and His satisfaction.</w:t>
      </w:r>
    </w:p>
    <w:p w14:paraId="55DA8944" w14:textId="77777777" w:rsidR="006F3AE3" w:rsidRDefault="00000000">
      <w:pPr>
        <w:pStyle w:val="BodyText"/>
      </w:pPr>
      <w:r>
        <w:t>In the final utterances that emerged from the Tongue of Grandeur, the firm and blessed word was revealed: “May all that is with him—his limbs, senses, faith, confidence, zeal, spirit, life, and breaths—be devoted to the service of God.” Indeed, we are powerless without His assistance.</w:t>
      </w:r>
    </w:p>
    <w:p w14:paraId="3BD0CE58" w14:textId="77777777" w:rsidR="006F3AE3" w:rsidRDefault="00000000">
      <w:pPr>
        <w:pStyle w:val="BodyText"/>
      </w:pPr>
      <w:r>
        <w:t>As for your mention of the land of Kh and its people, their steadfastness, and their devotion, this was presented in the Sacred Court. The response of the Tongue of Grandeur was: “This is from the grace of God upon them. O thou who extol My praises, all must give thanks to the Exalted Lord for having raised them to this lofty station.”</w:t>
      </w:r>
    </w:p>
    <w:p w14:paraId="5488DB3C" w14:textId="77777777" w:rsidR="006F3AE3" w:rsidRDefault="00000000">
      <w:pPr>
        <w:pStyle w:val="BodyText"/>
      </w:pPr>
      <w:r>
        <w:rPr>
          <w:b/>
          <w:bCs/>
        </w:rPr>
        <w:t>Page 472</w:t>
      </w:r>
    </w:p>
    <w:p w14:paraId="214F81C3" w14:textId="77777777" w:rsidR="006F3AE3" w:rsidRDefault="00000000">
      <w:pPr>
        <w:pStyle w:val="BodyText"/>
      </w:pPr>
      <w:r>
        <w:t>“Verily, we bear witness to their devotion, zeal, remembrance, eloquence, love, affection, and steadfastness. We desire to see them elevated beyond what they already manifest. God willing, they will display such steadfastness that, should all the learned, the wise, and the insightful, together with the books of the ancients and the moderns, seek to bar them from the fountain of the All-Merciful and the sealed nectar, they would find themselves powerless, viewing all as mere specks of dust.</w:t>
      </w:r>
    </w:p>
    <w:p w14:paraId="0231DE13" w14:textId="77777777" w:rsidR="006F3AE3" w:rsidRDefault="00000000">
      <w:pPr>
        <w:pStyle w:val="BodyText"/>
      </w:pPr>
      <w:r>
        <w:t>Praise be to God! You and Asad, upon you be Bahá and mercy, have exerted the utmost effort in service and propagation of the Cause. Surely, its fruits will appear. The seeds of knowledge sown in fertile ground will certainly grow, verdant and flourishing, manifesting across the world.</w:t>
      </w:r>
    </w:p>
    <w:p w14:paraId="4E213646" w14:textId="77777777" w:rsidR="006F3AE3" w:rsidRDefault="00000000">
      <w:pPr>
        <w:pStyle w:val="BodyText"/>
      </w:pPr>
      <w:r>
        <w:t>Thereafter, in all circumstances, let this great, exalted, and most sublime Cause be your preoccupation. Indeed, we magnify this lofty station, through which the hearts of the near and the pure have been illumined. We rejoice with them and mention them on this Day, each hour of which surpasses centuries and ages. The Supreme Pen has already testified to their merits.”</w:t>
      </w:r>
    </w:p>
    <w:p w14:paraId="6B2BFE2F" w14:textId="77777777" w:rsidR="006F3AE3" w:rsidRDefault="00000000">
      <w:pPr>
        <w:pStyle w:val="BodyText"/>
      </w:pPr>
      <w:r>
        <w:rPr>
          <w:b/>
          <w:bCs/>
        </w:rPr>
        <w:t>Page 473</w:t>
      </w:r>
    </w:p>
    <w:p w14:paraId="11C3515B" w14:textId="77777777" w:rsidR="006F3AE3" w:rsidRDefault="00000000">
      <w:pPr>
        <w:pStyle w:val="BodyText"/>
      </w:pPr>
      <w:r>
        <w:lastRenderedPageBreak/>
        <w:t>“God willing, they will remain ever-illumined by the lights of the morning of God’s day, steadfast in His service, proclaiming His name, drinking of His love, and uttering His praise. Praise be to God, they have attained that which many of the learned, the mystics, and the nobles today are deprived of. Thus has the Tongue of Utterance spoken in the kingdom of knowledge. Blessed is the one who hears, and woe unto the heedless. Praise be to God, the Lord of all worlds.”</w:t>
      </w:r>
    </w:p>
    <w:p w14:paraId="0D14C257" w14:textId="77777777" w:rsidR="006F3AE3" w:rsidRDefault="00000000">
      <w:pPr>
        <w:pStyle w:val="BodyText"/>
      </w:pPr>
      <w:r>
        <w:t>As for your suggestion regarding consultation and whether your Excellency and Mirza, upon him be Bahá, should direct your attention to the land of Kh, this matter was presented in the Sacred Court. The response was: “From before, the Supreme Pen has decreed for them to turn towards the land of Ṭ. However, for now, what you have proposed through consultation is acceptable.”</w:t>
      </w:r>
    </w:p>
    <w:p w14:paraId="70703282" w14:textId="77777777" w:rsidR="006F3AE3" w:rsidRDefault="00000000">
      <w:pPr>
        <w:pStyle w:val="BodyText"/>
      </w:pPr>
      <w:r>
        <w:rPr>
          <w:b/>
          <w:bCs/>
        </w:rPr>
        <w:t>Page 474</w:t>
      </w:r>
    </w:p>
    <w:p w14:paraId="1B4E9A31" w14:textId="77777777" w:rsidR="006F3AE3" w:rsidRDefault="00000000">
      <w:pPr>
        <w:pStyle w:val="BodyText"/>
      </w:pPr>
      <w:r>
        <w:t>“In all circumstances, adhere to matters that promote and elevate the Cause of God and the proclamation of His Word. Those preoccupied with material trappings and deluded by outward grandeur, even if they turn toward the Cause, will do so in a limited capacity. Yet, following concerted propagation and the elevation of the Word, you will see them turning, humbled and submissive to God’s mention and His Cause.</w:t>
      </w:r>
    </w:p>
    <w:p w14:paraId="317E121C" w14:textId="77777777" w:rsidR="006F3AE3" w:rsidRDefault="00000000">
      <w:pPr>
        <w:pStyle w:val="BodyText"/>
      </w:pPr>
      <w:r>
        <w:t>This has always been the way in every age. Thus, it has been mentioned before: It is easier for a camel to pass through the eye of a needle than for a wealthy person to enter the kingdom of God. Honor and wealth are two significant barriers for heedless souls. Soon, you will observe the death of an Abú Lahab, a metaphor for the ruin of spiritual arrogance.</w:t>
      </w:r>
    </w:p>
    <w:p w14:paraId="4C897A83" w14:textId="77777777" w:rsidR="006F3AE3" w:rsidRDefault="00000000">
      <w:pPr>
        <w:pStyle w:val="BodyText"/>
      </w:pPr>
      <w:r>
        <w:t>The deceased cannot comprehend or hear, even if surrounded by those claiming openness. However, your Lord is indeed All-Knowing, All-Aware. The faith of such souls, if it appears, will always remain limited. Pray to God to guide all to what He loves and what pleases Him.”</w:t>
      </w:r>
    </w:p>
    <w:p w14:paraId="512DD239" w14:textId="77777777" w:rsidR="006F3AE3" w:rsidRDefault="00000000">
      <w:pPr>
        <w:pStyle w:val="BodyText"/>
      </w:pPr>
      <w:r>
        <w:rPr>
          <w:b/>
          <w:bCs/>
        </w:rPr>
        <w:t>Page 475</w:t>
      </w:r>
    </w:p>
    <w:p w14:paraId="65E6BE5B" w14:textId="77777777" w:rsidR="006F3AE3" w:rsidRDefault="00000000">
      <w:pPr>
        <w:pStyle w:val="BodyText"/>
      </w:pPr>
      <w:r>
        <w:t>“The matter of propagation is truly significant. Your Excellency and other honored ones must direct attention to it. The assured and tranquil souls, with utmost joy and wisdom, must engage in the propagation of God’s Cause in all directions.</w:t>
      </w:r>
    </w:p>
    <w:p w14:paraId="6021873E" w14:textId="77777777" w:rsidR="006F3AE3" w:rsidRDefault="00000000">
      <w:pPr>
        <w:pStyle w:val="BodyText"/>
      </w:pPr>
      <w:r>
        <w:t>Regarding the mention of the beloved, Mirza Haidar Ali, upon him be Bahá, and his grace: Praise be to God, through divine favor, he has attained distinction. Some time ago, his letter was received, and he had requested Tablets. These were revealed and dispatched promptly. Later, another letter arrived from another region requesting majestic and sacred Tablets for K and its surroundings. However, the date of the request was nearly a year prior, causing a delay in their dispatch.</w:t>
      </w:r>
    </w:p>
    <w:p w14:paraId="014E3BBB" w14:textId="77777777" w:rsidR="006F3AE3" w:rsidRDefault="00000000">
      <w:pPr>
        <w:pStyle w:val="BodyText"/>
      </w:pPr>
      <w:r>
        <w:t>Recently, the matter was presented again in the Sacred Court, and specific Tablets for Q, M, Ṣ, and N were revealed. It is hoped that the remaining requests will also be fulfilled. The delay in dispatching the Tablets was due to the delay in receiving his letter. Convey from this humble servant the exalted salutation to him and assure him that his mention has been in the Sacred Court and will remain so.”</w:t>
      </w:r>
    </w:p>
    <w:p w14:paraId="31561F1F" w14:textId="77777777" w:rsidR="006F3AE3" w:rsidRDefault="00000000">
      <w:pPr>
        <w:pStyle w:val="BodyText"/>
      </w:pPr>
      <w:r>
        <w:rPr>
          <w:b/>
          <w:bCs/>
        </w:rPr>
        <w:t>Page 476</w:t>
      </w:r>
    </w:p>
    <w:p w14:paraId="4FF4A5DA" w14:textId="77777777" w:rsidR="006F3AE3" w:rsidRDefault="00000000">
      <w:pPr>
        <w:pStyle w:val="BodyText"/>
      </w:pPr>
      <w:r>
        <w:lastRenderedPageBreak/>
        <w:t>Regarding your mention of turning toward the Most Sacred Horizon, this was presented, and this word was heard from the Blessed Tongue: “It has been spoken truthfully.” Asad, upon him be Bahá, is also permitted. This approval is affirmed and adorned with acceptance. Praise be to God, they turned toward the Sacred Presence, traversed land and sea, and endured hardships in the path of God. Praise be to God, they ultimately reached the highest grace, attained the station of meeting and union, which is mentioned in all the divine scriptures. Blessed are they for what they have attained.</w:t>
      </w:r>
    </w:p>
    <w:p w14:paraId="778B8D5F" w14:textId="77777777" w:rsidR="006F3AE3" w:rsidRDefault="00000000">
      <w:pPr>
        <w:pStyle w:val="BodyText"/>
      </w:pPr>
      <w:r>
        <w:t>Given the supreme importance of propagation, we have directed their attention to this matter. By God, the greatness of this task is such that every grandeur testifies to its majesty. May they succeed and illuminate all horizons with the radiance of His countenance and ignite the world with the fire of divine love. Even now, we have not forbidden this endeavor. Since it has already occurred, we have commanded concerning another matter that is paramount today. Upon them be My glory, grace, mercy, and care. It is concluded.</w:t>
      </w:r>
    </w:p>
    <w:p w14:paraId="3FBB70B2" w14:textId="77777777" w:rsidR="006F3AE3" w:rsidRDefault="00000000">
      <w:pPr>
        <w:pStyle w:val="BodyText"/>
      </w:pPr>
      <w:r>
        <w:rPr>
          <w:b/>
          <w:bCs/>
        </w:rPr>
        <w:t>Page 477</w:t>
      </w:r>
    </w:p>
    <w:p w14:paraId="14DF27D2" w14:textId="77777777" w:rsidR="006F3AE3" w:rsidRDefault="00000000">
      <w:pPr>
        <w:pStyle w:val="BodyText"/>
      </w:pPr>
      <w:r>
        <w:t>Regarding the mention of M’, several matters are known to this servant. By the grace of God, they have been preserved and delivered from all dangers. However, their many occupations sometimes distract them. God willing, joy will come to them.</w:t>
      </w:r>
    </w:p>
    <w:p w14:paraId="50075DE2" w14:textId="77777777" w:rsidR="006F3AE3" w:rsidRDefault="00000000">
      <w:pPr>
        <w:pStyle w:val="BodyText"/>
      </w:pPr>
      <w:r>
        <w:t>Once, this humble servant heard the following from the Blessed Tongue: “O servant, M and S have been protected from all dangers through divine grace multiple times. However, the divine Tablet sent to M was not recited or reflected upon due to their excessive attachment to worldly matters, and thus they could not discern its purpose nor be directed toward that which is lasting and enduring.” After hearing this, this servant prayed for them, hoping they would succeed in that which pleases God.</w:t>
      </w:r>
    </w:p>
    <w:p w14:paraId="45A98297" w14:textId="77777777" w:rsidR="006F3AE3" w:rsidRDefault="00000000">
      <w:pPr>
        <w:pStyle w:val="BodyText"/>
      </w:pPr>
      <w:r>
        <w:t>In the recent occurrence when they were summoned to Ṭ, by divine command, this servant sent the well-known protective circle for their preservation. This humble servant always prays and hopes that they will be safeguarded and assisted in what befits them. This is what was revealed for the one named Muhammad before Husayn, as he ascended to God.</w:t>
      </w:r>
    </w:p>
    <w:p w14:paraId="1303AC61" w14:textId="77777777" w:rsidR="006F3AE3" w:rsidRDefault="00000000">
      <w:pPr>
        <w:pStyle w:val="BodyText"/>
      </w:pPr>
      <w:r>
        <w:rPr>
          <w:b/>
          <w:bCs/>
        </w:rPr>
        <w:t>Page 478</w:t>
      </w:r>
    </w:p>
    <w:p w14:paraId="0EF8D0B2" w14:textId="77777777" w:rsidR="006F3AE3" w:rsidRDefault="00000000">
      <w:pPr>
        <w:pStyle w:val="BodyText"/>
      </w:pPr>
      <w:r>
        <w:t>The Blessed Words addressed him: “He is the Forgiving, the Generous. We remember those who remember Me, those who turn to My Essence, circle around Me, soar in My atmosphere, spread My signs, and speak of My permanence. If one desires My support, I am the All-Hearing, the All-Knowing.</w:t>
      </w:r>
    </w:p>
    <w:p w14:paraId="7A6AECC4" w14:textId="77777777" w:rsidR="006F3AE3" w:rsidRDefault="00000000">
      <w:pPr>
        <w:pStyle w:val="BodyText"/>
      </w:pPr>
      <w:r>
        <w:t>“O Muhammad, before Husayn, you are in the company of the Most Exalted Companion, and the Lord of Names remembers you in this mighty prison. God forgave you in the first moment when the Countenance of Eternity turned toward you, and what was revealed from the Pen stirred the ocean of forgiveness and wafted the fragrance of the Lord’s grace. I am the Forgiving, the Merciful.</w:t>
      </w:r>
    </w:p>
    <w:p w14:paraId="730A0C91" w14:textId="77777777" w:rsidR="006F3AE3" w:rsidRDefault="00000000">
      <w:pPr>
        <w:pStyle w:val="BodyText"/>
      </w:pPr>
      <w:r>
        <w:t xml:space="preserve">“By God, you have attained what never ceases to emanate its fragrance upon the world. Thus testifies the Lord of Eternity. Blessed is the soul that has attained what you attained on this Day, wherein the Point of </w:t>
      </w:r>
      <w:r>
        <w:lastRenderedPageBreak/>
        <w:t>the Bayán proclaims before the Countenance of the Lord that sovereignty belongs to God, the All-Knowing, the Wise.”</w:t>
      </w:r>
    </w:p>
    <w:p w14:paraId="63911022" w14:textId="77777777" w:rsidR="006F3AE3" w:rsidRDefault="00000000">
      <w:pPr>
        <w:pStyle w:val="BodyText"/>
      </w:pPr>
      <w:r>
        <w:rPr>
          <w:b/>
          <w:bCs/>
        </w:rPr>
        <w:t>Page 479</w:t>
      </w:r>
    </w:p>
    <w:p w14:paraId="4F24D320" w14:textId="77777777" w:rsidR="006F3AE3" w:rsidRDefault="00000000">
      <w:pPr>
        <w:pStyle w:val="BodyText"/>
      </w:pPr>
      <w:r>
        <w:t>For the one named Hajji Muhammad, these words were revealed: “He is the Witness, the Hearer, the All-Knowing. O Muhammad, hear what the wronged one proclaims to you on this Day, which was inscribed by the Supreme Pen in the first scriptures and mentioned in the hearts of the messengers. Stand in such a way that the veils of the adversaries do not block you, nor the doubts of the extremists prevent you.</w:t>
      </w:r>
    </w:p>
    <w:p w14:paraId="52C4463F" w14:textId="77777777" w:rsidR="006F3AE3" w:rsidRDefault="00000000">
      <w:pPr>
        <w:pStyle w:val="BodyText"/>
      </w:pPr>
      <w:r>
        <w:t>“We revealed the Bayán, wherein We heralded all regarding this manifestation, which has emerged as the Straight Path. Say: This is the Day of God, if you are of those who understand. All the books of the world testify to it, if you are among the listeners. Say: This is the Day when the Mother Book declares that there is no god but Me, the Ancient Revealer. In proving His Cause, He requires nothing of anything, no mention of any names, no reliance on former scriptures. Thus, the Tongue of Majesty spoke while walking in this manifest prison.</w:t>
      </w:r>
    </w:p>
    <w:p w14:paraId="4EC7ADA3" w14:textId="77777777" w:rsidR="006F3AE3" w:rsidRDefault="00000000">
      <w:pPr>
        <w:pStyle w:val="BodyText"/>
      </w:pPr>
      <w:r>
        <w:rPr>
          <w:b/>
          <w:bCs/>
        </w:rPr>
        <w:t>Page 480</w:t>
      </w:r>
    </w:p>
    <w:p w14:paraId="5D5D1C62" w14:textId="77777777" w:rsidR="006F3AE3" w:rsidRDefault="00000000">
      <w:pPr>
        <w:pStyle w:val="BodyText"/>
      </w:pPr>
      <w:r>
        <w:t>“This is a Day that only those who have cast the world behind them and embraced what they were commanded by God, the Lord of all worlds, have attained. Rejoice in this Tablet through which the fragrance of My robe has been diffused, the breezes of My words have been stirred, and every weary soul has proclaimed that there is no god but Him, the Mighty, the Beautiful. This Book was revealed with strength from Us. Then recite it to the near ones.</w:t>
      </w:r>
    </w:p>
    <w:p w14:paraId="5816B118" w14:textId="77777777" w:rsidR="006F3AE3" w:rsidRDefault="00000000">
      <w:pPr>
        <w:pStyle w:val="BodyText"/>
      </w:pPr>
      <w:r>
        <w:t>“We exhort you and Our loved ones to steadfastness in this Cause, wherein every foot faltered except for those whom God, the Possessor of this wondrous Day, sustained. Upon you and those who have attained God’s grace and mercy and acknowledged what God has acknowledged in this exalted Tablet, be Bahá.” It is concluded.</w:t>
      </w:r>
    </w:p>
    <w:p w14:paraId="7994C938" w14:textId="77777777" w:rsidR="006F3AE3" w:rsidRDefault="00000000">
      <w:pPr>
        <w:pStyle w:val="BodyText"/>
      </w:pPr>
      <w:r>
        <w:t>In recent days, a letter arrived from Áqá Mírzá Kazim and Áqá Khudad, upon them be Bahá, as well as from Áqá Mullá ʿAli, upon him be Bahá. Mention was made of Áqá ʿAzízulláh and other friends, upon them be Bahá. Praise be to God, all were remembered in the Divine Presence and were blessed with boundless grace.</w:t>
      </w:r>
    </w:p>
    <w:p w14:paraId="5BF871F0" w14:textId="77777777" w:rsidR="006F3AE3" w:rsidRDefault="00000000">
      <w:pPr>
        <w:pStyle w:val="BodyText"/>
      </w:pPr>
      <w:r>
        <w:rPr>
          <w:b/>
          <w:bCs/>
        </w:rPr>
        <w:t>Page 481</w:t>
      </w:r>
    </w:p>
    <w:p w14:paraId="6537E31F" w14:textId="77777777" w:rsidR="006F3AE3" w:rsidRDefault="00000000">
      <w:pPr>
        <w:pStyle w:val="BodyText"/>
      </w:pPr>
      <w:r>
        <w:t>By the grace of God and His mercy, we remind them of the supreme steadfastness and name them with that which exalts the Cause of God, the Mighty, the Beloved. If all the friends of God were to attain but one word from Him, it would suffice for all, for no comparison exists between His word and anything manifest or hidden in the world. This is testified by the One whose knowledge encompasses all things, in a Book sealed by God’s seal and hidden from the sight of those in the heavens and the earth.</w:t>
      </w:r>
    </w:p>
    <w:p w14:paraId="2C10FB6C" w14:textId="77777777" w:rsidR="006F3AE3" w:rsidRDefault="00000000">
      <w:pPr>
        <w:pStyle w:val="BodyText"/>
      </w:pPr>
      <w:r>
        <w:t>Proclaim this glad tidings to them from the oppressed one, and convey to them what God has bestowed upon you in this noble and destined Tablet. It is concluded.</w:t>
      </w:r>
    </w:p>
    <w:p w14:paraId="228A2BF0" w14:textId="77777777" w:rsidR="006F3AE3" w:rsidRDefault="00000000">
      <w:pPr>
        <w:pStyle w:val="BodyText"/>
      </w:pPr>
      <w:r>
        <w:lastRenderedPageBreak/>
        <w:t>This servant did not find the opportunity, at this time, to present their reply but will send it later. You mentioned the names of Jináb Muhammad Rezakhán and Sulaymán Khán, upon whom be blessings. This was presented in the Sacred Presence, and the following was revealed for them from the Heaven of the Will of our Lord, the Mighty, the Bestower:</w:t>
      </w:r>
    </w:p>
    <w:p w14:paraId="29C45787" w14:textId="77777777" w:rsidR="006F3AE3" w:rsidRDefault="00000000">
      <w:pPr>
        <w:pStyle w:val="BodyText"/>
      </w:pPr>
      <w:r>
        <w:t>He is the Most Holy, the Most Great.</w:t>
      </w:r>
      <w:r>
        <w:br/>
        <w:t>O Muhammad, before Reza, today, anyone addressed with the word “Reza” from the Fountain of Revelation of the Lord of Names has attained the infinite bounties of God. Blessed is the soul that drinks from the Ocean of Contentment and rises with steadfastness to serve the Cause of the Lord of all creation.</w:t>
      </w:r>
    </w:p>
    <w:p w14:paraId="6C5E9881" w14:textId="77777777" w:rsidR="006F3AE3" w:rsidRDefault="00000000">
      <w:pPr>
        <w:pStyle w:val="BodyText"/>
      </w:pPr>
      <w:r>
        <w:rPr>
          <w:b/>
          <w:bCs/>
        </w:rPr>
        <w:t>Page 482</w:t>
      </w:r>
    </w:p>
    <w:p w14:paraId="040D6B21" w14:textId="77777777" w:rsidR="006F3AE3" w:rsidRDefault="00000000">
      <w:pPr>
        <w:pStyle w:val="BodyText"/>
      </w:pPr>
      <w:r>
        <w:t>He has attained the infinite blessings of God. Blessed is the soul that has drunk from the Ocean of Contentment and arisen with perfect steadfastness to uphold the Cause of the Lord of all existence. Today is a day of virtuous actions, uplifting words, and pleasing character. Blessed is the soul that, through these, advances the Cause of their Lord, the Sustainer, over all who dwell in the heavens and the earth.</w:t>
      </w:r>
    </w:p>
    <w:p w14:paraId="11D37196" w14:textId="77777777" w:rsidR="006F3AE3" w:rsidRDefault="00000000">
      <w:pPr>
        <w:pStyle w:val="BodyText"/>
      </w:pPr>
      <w:r>
        <w:t>Every good deed performed today becomes a cause of eternal and enduring remembrance. Exalted is this great station. God willing, in every moment, remain focused on the Supreme Horizon and ignited with the fire of divine love. Everything is under the shadow of decay except for what has emerged from the Pen of the Most High, which is and will always remain everlasting.</w:t>
      </w:r>
    </w:p>
    <w:p w14:paraId="77B93B7D" w14:textId="77777777" w:rsidR="006F3AE3" w:rsidRDefault="00000000">
      <w:pPr>
        <w:pStyle w:val="BodyText"/>
      </w:pPr>
      <w:r>
        <w:t>Rejoice in the mention of your Lord, and then thank God, the Lord of all beings, for He has mentioned you out of His grace. Truly, He is the Most Generous and Kind. Glory be upon you, upon your son, and upon those who have attained this Cause, which has caused the hearts of every distant and heedless soul to quake.</w:t>
      </w:r>
    </w:p>
    <w:p w14:paraId="182C2CDD" w14:textId="77777777" w:rsidR="006F3AE3" w:rsidRDefault="00000000">
      <w:pPr>
        <w:pStyle w:val="BodyText"/>
      </w:pPr>
      <w:r>
        <w:t>This is what has been revealed to the one named “Servant before Contentment” and the supporter of the canopy of God’s favor, Creator of the heavens.</w:t>
      </w:r>
    </w:p>
    <w:p w14:paraId="71C1D6E6" w14:textId="77777777" w:rsidR="006F3AE3" w:rsidRDefault="00000000">
      <w:pPr>
        <w:pStyle w:val="BodyText"/>
      </w:pPr>
      <w:r>
        <w:rPr>
          <w:b/>
          <w:bCs/>
        </w:rPr>
        <w:t>Page 483</w:t>
      </w:r>
    </w:p>
    <w:p w14:paraId="345E33BC" w14:textId="77777777" w:rsidR="006F3AE3" w:rsidRDefault="00000000">
      <w:pPr>
        <w:pStyle w:val="BodyText"/>
      </w:pPr>
      <w:r>
        <w:t>He is the speaking and perceiving one. O servant before Contentment, rejoice in being mentioned by the Oppressed One from the direction of the Greatest Vision, the station which God has made the point of pilgrimage for those drawn near. Be ablaze with the fire of My love, soar in My atmosphere, and speak with wisdom and eloquence in praise of the Beloved. Take the nectar of the divine utterance in the name of your Lord, the Merciful, and drink from it with the mention of His wondrous name.</w:t>
      </w:r>
    </w:p>
    <w:p w14:paraId="1CF388A5" w14:textId="77777777" w:rsidR="006F3AE3" w:rsidRDefault="00000000">
      <w:pPr>
        <w:pStyle w:val="BodyText"/>
      </w:pPr>
      <w:r>
        <w:t>The clamor will arise in most lands—this is what is foretold to you by the One who has uncorked the heavenly nectar in the name of the radiant and luminous Lord. By God, if you taste the sweetness of this utterance, joy will so overwhelm you that neither the doubts of the learned nor the suggestions of the heedless will trouble you.</w:t>
      </w:r>
    </w:p>
    <w:p w14:paraId="45CDD125" w14:textId="77777777" w:rsidR="006F3AE3" w:rsidRDefault="00000000">
      <w:pPr>
        <w:pStyle w:val="BodyText"/>
      </w:pPr>
      <w:r>
        <w:lastRenderedPageBreak/>
        <w:t>Thus, the rooster of the Throne crowed when the Oppressed One stood at this exalted station. The Most High Pen counsels all to the utmost steadfastness, so that they may be seen as unwavering, firm, and upright in the Cause. May the cries of those on earth not deprive them of the Kingdom of God’s Cause.</w:t>
      </w:r>
    </w:p>
    <w:p w14:paraId="03DD62EB" w14:textId="77777777" w:rsidR="006F3AE3" w:rsidRDefault="00000000">
      <w:pPr>
        <w:pStyle w:val="BodyText"/>
      </w:pPr>
      <w:r>
        <w:t>The rejecters among the people of the Bayan appear even more veiled than the communities of the past. From the Day of God, they have understood nothing more than a name and remain heedless of what God wills.</w:t>
      </w:r>
    </w:p>
    <w:p w14:paraId="5F28891E" w14:textId="77777777" w:rsidR="006F3AE3" w:rsidRDefault="00000000">
      <w:pPr>
        <w:pStyle w:val="BodyText"/>
      </w:pPr>
      <w:r>
        <w:rPr>
          <w:b/>
          <w:bCs/>
        </w:rPr>
        <w:t>Page 484</w:t>
      </w:r>
    </w:p>
    <w:p w14:paraId="31212322" w14:textId="77777777" w:rsidR="006F3AE3" w:rsidRDefault="00000000">
      <w:pPr>
        <w:pStyle w:val="BodyText"/>
      </w:pPr>
      <w:r>
        <w:t>They are heedless and unaware. Convey from God the glad tidings to the friends in that land and inform them: We call upon them from this station and give them good news of God’s grace and mercy. We command them to uphold the wisdom that We have revealed in the scriptures and tablets. The glory is upon you and upon them from God, the Revealer of the verses.</w:t>
      </w:r>
    </w:p>
    <w:p w14:paraId="5F4DA405" w14:textId="77777777" w:rsidR="006F3AE3" w:rsidRDefault="00000000">
      <w:pPr>
        <w:pStyle w:val="BodyText"/>
      </w:pPr>
      <w:r>
        <w:t>And likewise, the mention of those oppressed, meaning the noble descendants in the lands of S and Sh, and the friends in those regions, was raised. It was presented in the sacred presence, and this is what was spoken by the tongue of grandeur in the name of the Knowing Speaker: The pen of the Oppressed and the tongue of the Oppressed have not paused for a moment in proclaiming the Cause of God, save to the extent necessary.</w:t>
      </w:r>
    </w:p>
    <w:p w14:paraId="409A3765" w14:textId="77777777" w:rsidR="006F3AE3" w:rsidRDefault="00000000">
      <w:pPr>
        <w:pStyle w:val="BodyText"/>
      </w:pPr>
      <w:r>
        <w:t>By the Sun of Manifestation that has risen from the lands of imprisonment, even when sorrows surrounded Us from all directions and calamities poured down like torrential rain, with full power and strength We called the servants of the earth to the Highest Horizon.</w:t>
      </w:r>
    </w:p>
    <w:p w14:paraId="774C06E3" w14:textId="77777777" w:rsidR="006F3AE3" w:rsidRDefault="00000000">
      <w:pPr>
        <w:pStyle w:val="BodyText"/>
      </w:pPr>
      <w:r>
        <w:t>God willing, the noble descendants in that land will rise to assist the Cause with a steadfastness that no weakness can diminish.</w:t>
      </w:r>
    </w:p>
    <w:p w14:paraId="3AB13391" w14:textId="77777777" w:rsidR="006F3AE3" w:rsidRDefault="00000000">
      <w:pPr>
        <w:pStyle w:val="BodyText"/>
      </w:pPr>
      <w:r>
        <w:rPr>
          <w:b/>
          <w:bCs/>
        </w:rPr>
        <w:t>Page 485</w:t>
      </w:r>
    </w:p>
    <w:p w14:paraId="3B141A51" w14:textId="77777777" w:rsidR="006F3AE3" w:rsidRDefault="00000000">
      <w:pPr>
        <w:pStyle w:val="BodyText"/>
      </w:pPr>
      <w:r>
        <w:t xml:space="preserve">And its inactivity cannot grasp it. Today, any pure deed performed for God will have its effects and remembrance enduring with the permanence of the divine names. With utmost determination, one must be occupied in proclaiming the Cause of the True One, exalted and glorified be He. Today is the day of this blessed verse that states: </w:t>
      </w:r>
      <w:r>
        <w:rPr>
          <w:i/>
          <w:iCs/>
        </w:rPr>
        <w:t>“Bring the people out of darkness into light and give them glad tidings of the days of God.”</w:t>
      </w:r>
    </w:p>
    <w:p w14:paraId="0D426AB3" w14:textId="77777777" w:rsidR="006F3AE3" w:rsidRDefault="00000000">
      <w:pPr>
        <w:pStyle w:val="BodyText"/>
      </w:pPr>
      <w:r>
        <w:t>We beseech God to assist them in protecting the weak souls so that each may be observed as more steadfast than the firmest foundations and more stable than the mountains. This is a mighty Cause, and the people are weak. They must, through the strength of faith, support the people of that land with wisdom and eloquence in upholding the Cause of the Merciful.</w:t>
      </w:r>
    </w:p>
    <w:p w14:paraId="4803FD44" w14:textId="77777777" w:rsidR="006F3AE3" w:rsidRDefault="00000000">
      <w:pPr>
        <w:pStyle w:val="BodyText"/>
      </w:pPr>
      <w:r>
        <w:t>Indeed, their Sustainer, the Ever-Living, is the All-Powerful over whatever He wills. There is no God but Him, the Omnipotent, the Mighty, the Bountiful. The callers are present in every land, and this matter has been previously revealed in the scriptures and tablets of God. Surely, whatever flows from the Pen of the Most High will be made manifest.</w:t>
      </w:r>
    </w:p>
    <w:p w14:paraId="5C17E1EF" w14:textId="77777777" w:rsidR="006F3AE3" w:rsidRDefault="00000000">
      <w:pPr>
        <w:pStyle w:val="BodyText"/>
      </w:pPr>
      <w:r>
        <w:lastRenderedPageBreak/>
        <w:t>The souls must be trained with such sublime words that no diverse winds will drive them away from the shore of the ocean of unity, and they will be seen as immovably steadfast.</w:t>
      </w:r>
    </w:p>
    <w:p w14:paraId="1B436B90" w14:textId="77777777" w:rsidR="006F3AE3" w:rsidRDefault="00000000">
      <w:pPr>
        <w:pStyle w:val="BodyText"/>
      </w:pPr>
      <w:r>
        <w:rPr>
          <w:b/>
          <w:bCs/>
        </w:rPr>
        <w:t>Page 486</w:t>
      </w:r>
    </w:p>
    <w:p w14:paraId="04822FB5" w14:textId="77777777" w:rsidR="006F3AE3" w:rsidRDefault="00000000">
      <w:pPr>
        <w:pStyle w:val="BodyText"/>
      </w:pPr>
      <w:r>
        <w:t>…to be seen as firm and steadfast so that the strength and power of the world are rendered null and void. Convey to all the friends of that land the glad tidings from the Oppressed One and inform them of the grace, compassion, and mercy of the True One, exalted and glorified be He. Praise be to God, all are remembered in the Most Great Prison and stand before His Countenance. The Glory is upon them and upon those who have renounced the world on this Most Great Day and have embraced what they have been commanded by the Almighty, the All-Powerful.</w:t>
      </w:r>
    </w:p>
    <w:p w14:paraId="116CF5AB" w14:textId="77777777" w:rsidR="006F3AE3" w:rsidRDefault="00000000">
      <w:pPr>
        <w:pStyle w:val="BodyText"/>
      </w:pPr>
      <w:r>
        <w:t>Regarding what you wrote about one of the maidservants of God using opium for pain relief but ceasing its use after learning of its prohibition and subsequently nearing death: the ruling of God is that the ill should follow the prescriptions of competent physicians. The physician must be skilled, and in such cases, one must act according to their instructions. For preserving human life is the most important of all obligations to God. He, exalted be His glory, has prioritized the knowledge of the body, for in its existence and health, the observance of divine laws becomes necessary and obligatory. Therefore, health takes precedence and will always do so.</w:t>
      </w:r>
    </w:p>
    <w:p w14:paraId="1C195C78" w14:textId="77777777" w:rsidR="006F3AE3" w:rsidRDefault="00000000">
      <w:pPr>
        <w:pStyle w:val="BodyText"/>
      </w:pPr>
      <w:r>
        <w:t>Regarding the woman of dignity whom you mentioned, upon presenting this matter in the sacred presence, it was said: “God willing, she will attain what is pleasing to God and will rejoice in the grace of the Beloved.” Indeed, we magnify her from this exalted station and remember her with favor. Verily, your Lord is the All-Hearing, the All-Responsive.</w:t>
      </w:r>
    </w:p>
    <w:p w14:paraId="13FD15AD" w14:textId="77777777" w:rsidR="006F3AE3" w:rsidRDefault="00000000">
      <w:pPr>
        <w:pStyle w:val="BodyText"/>
      </w:pPr>
      <w:r>
        <w:rPr>
          <w:b/>
          <w:bCs/>
        </w:rPr>
        <w:t>Page 487</w:t>
      </w:r>
    </w:p>
    <w:p w14:paraId="6F355C85" w14:textId="77777777" w:rsidR="006F3AE3" w:rsidRDefault="00000000">
      <w:pPr>
        <w:pStyle w:val="BodyText"/>
      </w:pPr>
      <w:r>
        <w:t xml:space="preserve">It was also stated that, God willing, a specific, exalted Tablet will soon be sent to this lady. Regarding your mention at the end of your letter of the noble Name of God, </w:t>
      </w:r>
      <w:r>
        <w:rPr>
          <w:i/>
          <w:iCs/>
        </w:rPr>
        <w:t>the Truthful,</w:t>
      </w:r>
      <w:r>
        <w:t xml:space="preserve"> and your reverence for him: upon presenting this in the divine presence, the following was stated:</w:t>
      </w:r>
    </w:p>
    <w:p w14:paraId="6D2B4FE0" w14:textId="77777777" w:rsidR="006F3AE3" w:rsidRDefault="00000000">
      <w:pPr>
        <w:pStyle w:val="BodyText"/>
      </w:pPr>
      <w:r>
        <w:rPr>
          <w:i/>
          <w:iCs/>
        </w:rPr>
        <w:t>“We conclude the final writing of Our servant here with the mention of the one named the Truthful in the kingdom of God, the Lord of all worlds. O Pen of the Most High, mention the one who turned to the Possessor of all Names with such a station that a host from the Concourse on High accompanied him. Truly, his Lord, the Merciful, is the All-Knowing, the All-Aware. By his turning, faces turned, and by his rising, the servants arose before the Countenance of their Lord, the Almighty, the All-Wise.”</w:t>
      </w:r>
    </w:p>
    <w:p w14:paraId="31A4446E" w14:textId="77777777" w:rsidR="006F3AE3" w:rsidRDefault="00000000">
      <w:pPr>
        <w:pStyle w:val="BodyText"/>
      </w:pPr>
      <w:r>
        <w:t>Drunk with the nectar of understanding, he soared to the Merciful. When he stood before the Countenance of his Lord, the Mighty, the Powerful, he attained what is recorded in the Books of God. He bore witness to what God has testified: that there is no God but Me, the Eternal One. The lights of the Throne overcame him to such a degree that sighs of longing rose from him and tears poured like rain in the springtime.</w:t>
      </w:r>
    </w:p>
    <w:p w14:paraId="05E1F3C6" w14:textId="77777777" w:rsidR="006F3AE3" w:rsidRDefault="00000000">
      <w:pPr>
        <w:pStyle w:val="BodyText"/>
      </w:pPr>
      <w:r>
        <w:rPr>
          <w:b/>
          <w:bCs/>
        </w:rPr>
        <w:t>Page 488</w:t>
      </w:r>
    </w:p>
    <w:p w14:paraId="4851B52B" w14:textId="77777777" w:rsidR="006F3AE3" w:rsidRDefault="00000000">
      <w:pPr>
        <w:pStyle w:val="BodyText"/>
      </w:pPr>
      <w:r>
        <w:rPr>
          <w:i/>
          <w:iCs/>
        </w:rPr>
        <w:lastRenderedPageBreak/>
        <w:t>“Indeed, We have remembered him again and again in the Tablet of the one named the Adornment of the Near Ones, in the Book of God, the Most High, the Great. Likewise, We have remembered him in various Tablets with that which surpasses the treasures of the earth and the heavens. This is attested by the one who speaks from all things, ‘There is no God but Me, the Mighty, the Praiseworthy.’ Blessed is the soul that drew near to Him and visited Him, as proclaimed by the Tongue of Grandeur in His noble station. The Glory from Us is upon him and upon all who are related to him, male and female, young and old.”</w:t>
      </w:r>
    </w:p>
    <w:p w14:paraId="019FFBFB" w14:textId="77777777" w:rsidR="006F3AE3" w:rsidRDefault="00000000">
      <w:pPr>
        <w:pStyle w:val="BodyText"/>
      </w:pPr>
      <w:r>
        <w:t xml:space="preserve">O one who speaks My praise and stands in My service, give glad tidings on My behalf to his family. Say: </w:t>
      </w:r>
      <w:r>
        <w:rPr>
          <w:i/>
          <w:iCs/>
        </w:rPr>
        <w:t>“By the life of God, you stand before the Countenance of your Lord, the Sovereign of this wondrous day. Do not let the affairs of the world sadden you. Leave the world to its people and hold fast to the hem of the mercy of your Lord, the Forgiving, the Merciful.”</w:t>
      </w:r>
      <w:r>
        <w:t xml:space="preserve"> It is finished.</w:t>
      </w:r>
    </w:p>
    <w:p w14:paraId="719278FD" w14:textId="77777777" w:rsidR="006F3AE3" w:rsidRDefault="00000000">
      <w:pPr>
        <w:pStyle w:val="BodyText"/>
      </w:pPr>
      <w:r>
        <w:t>Convey to all the friends of that land the expression of my humility, devotion, and nothingness. My dependence is upon the grace of the Beloved. God willing, all will attain the nectar of steadfastness to such an extent that its effects will be evident. Present my expressions of humility and devotion to the True Beloved, to the one named before the Greatest Vision as Ali before Akbar, upon whom be God’s grace, honor, and favor.</w:t>
      </w:r>
    </w:p>
    <w:p w14:paraId="1B387395" w14:textId="77777777" w:rsidR="006F3AE3" w:rsidRDefault="00000000">
      <w:pPr>
        <w:pStyle w:val="BodyText"/>
      </w:pPr>
      <w:r>
        <w:rPr>
          <w:b/>
          <w:bCs/>
        </w:rPr>
        <w:t>Page 489</w:t>
      </w:r>
    </w:p>
    <w:p w14:paraId="5FB6C8E9" w14:textId="77777777" w:rsidR="006F3AE3" w:rsidRDefault="00000000">
      <w:pPr>
        <w:pStyle w:val="BodyText"/>
      </w:pPr>
      <w:r>
        <w:t>Likewise, convey my greetings to the other gentlemen, who are all remembered. To Haji Muhajir Aqa Abdu’r-Rahim and his brother, upon them be the glory of the Merciful. God willing, they have arrived by now. Convey to them, too, my greetings. The Glory is upon you and upon those who have devoted their souls, bodies, and possessions to the service of the Cause of God, their Beloved and ours, the aim of all who are in the heavens and the earth. Praise be to God, the Lord of all worlds.</w:t>
      </w:r>
    </w:p>
    <w:p w14:paraId="02466BD0" w14:textId="77777777" w:rsidR="006F3AE3" w:rsidRDefault="00000000">
      <w:pPr>
        <w:pStyle w:val="BodyText"/>
      </w:pPr>
      <w:r>
        <w:t>Your servant, In the 29th of Ramadan, Year 98. (August 1881)</w:t>
      </w:r>
    </w:p>
    <w:p w14:paraId="62A2C3E1" w14:textId="77777777" w:rsidR="006F3AE3" w:rsidRDefault="00000000">
      <w:pPr>
        <w:pStyle w:val="BodyText"/>
      </w:pPr>
      <w:r>
        <w:t>Additionally, if someone were to visit the surroundings of the land of Ṣād, that is, Najd and other regions, it would be highly commendable. However, the person should be an eloquent explainer, with their heart connected to divine grace. In such a case, their words will have an effect. The same applies to other cities and villages.</w:t>
      </w:r>
    </w:p>
    <w:p w14:paraId="19418D39" w14:textId="77777777" w:rsidR="006F3AE3" w:rsidRDefault="00000000">
      <w:pPr>
        <w:pStyle w:val="BodyText"/>
      </w:pPr>
      <w:r>
        <w:t>Your servant,</w:t>
      </w:r>
    </w:p>
    <w:p w14:paraId="02D37F34" w14:textId="77777777" w:rsidR="006F3AE3" w:rsidRDefault="00000000">
      <w:pPr>
        <w:pStyle w:val="Heading2"/>
      </w:pPr>
      <w:bookmarkStart w:id="1057" w:name="bh00844-natural"/>
      <w:bookmarkEnd w:id="1056"/>
      <w:r>
        <w:t>BH00844 (Natural)</w:t>
      </w:r>
    </w:p>
    <w:p w14:paraId="06C3A9E9" w14:textId="77777777" w:rsidR="006F3AE3" w:rsidRDefault="00000000">
      <w:pPr>
        <w:pStyle w:val="FirstParagraph"/>
      </w:pPr>
      <w:r>
        <w:t>In the Name of Our Lord, the Most Sacred, the Most Mighty, the Most Exalted, the Most Glorious.</w:t>
      </w:r>
    </w:p>
    <w:p w14:paraId="1B5A1615" w14:textId="77777777" w:rsidR="006F3AE3" w:rsidRDefault="00000000">
      <w:pPr>
        <w:pStyle w:val="BodyText"/>
      </w:pPr>
      <w:r>
        <w:rPr>
          <w:b/>
          <w:bCs/>
        </w:rPr>
        <w:t>Page 490</w:t>
      </w:r>
    </w:p>
    <w:p w14:paraId="6A0DE435" w14:textId="77777777" w:rsidR="006F3AE3" w:rsidRDefault="00000000">
      <w:pPr>
        <w:pStyle w:val="BodyText"/>
      </w:pPr>
      <w:r>
        <w:t xml:space="preserve">Praise be to God, who has delighted His servant with the fragrances of the words of His friends, who have renounced the world and stood up to serve the nations in a command from Him, for He is the Ruler, the Doer of what He wills. O beloved of my heart, your words, your praise, your service, and what has flowed from your pen concerning the Cause of God, Our purpose and yours, are truly commendable. By the life of the Beloved, attraction and longing have so overwhelmed me that no tongue can express it. This is </w:t>
      </w:r>
      <w:r>
        <w:lastRenderedPageBreak/>
        <w:t>testified by the tongue of my heart and soul, and beyond them by those who are witnessing, observing, and guarding over those in the heavens and the earth.</w:t>
      </w:r>
    </w:p>
    <w:p w14:paraId="31F8A5E0" w14:textId="77777777" w:rsidR="006F3AE3" w:rsidRDefault="00000000">
      <w:pPr>
        <w:pStyle w:val="BodyText"/>
      </w:pPr>
      <w:r>
        <w:t>When I read what the Pen had proclaimed, I set forth to the station where the Most Mighty Throne is established. Upon my arrival and presentation, I turned to the Possessor of Eternity, and the Tongue of Grandeur spoke words that caused the heart of the world to leap. He said, and His words are truth…</w:t>
      </w:r>
    </w:p>
    <w:p w14:paraId="2B0051A7" w14:textId="77777777" w:rsidR="006F3AE3" w:rsidRDefault="00000000">
      <w:pPr>
        <w:pStyle w:val="BodyText"/>
      </w:pPr>
      <w:r>
        <w:rPr>
          <w:b/>
          <w:bCs/>
        </w:rPr>
        <w:t>Page 491</w:t>
      </w:r>
    </w:p>
    <w:p w14:paraId="46492DE3" w14:textId="77777777" w:rsidR="006F3AE3" w:rsidRDefault="00000000">
      <w:pPr>
        <w:pStyle w:val="BodyText"/>
      </w:pPr>
      <w:r>
        <w:t>…was addressed to Him. We have answered you and sent you the pearls of knowledge from the expanse of your Lord, the Merciful, so that you may rejoice and give thanks to your Lord, the All-Knowing and Aware. Blessed are you for speaking the truth and refraining from that which is unworthy, in accordance with the command of God, the All-Knowing, the Wise. Joy to those who have forsaken their own desires and embraced what God wills for them, the Lord of all worlds.</w:t>
      </w:r>
    </w:p>
    <w:p w14:paraId="00723C7A" w14:textId="77777777" w:rsidR="006F3AE3" w:rsidRDefault="00000000">
      <w:pPr>
        <w:pStyle w:val="BodyText"/>
      </w:pPr>
      <w:r>
        <w:t>Say, with the power of My Greatest Name: O assembly of nations, by God, the Possessor of Eternity has come to reform the world. Beware lest the doubts of your learned ones keep you from the ocean of the knowledge of your Lord, the All-Powerful. He speaks only what benefits you in the afterlife and in this world. This is testified by the Lord of all beings, who speaks in the Most Great Prison: there is no God but Me, the All-Hearing, the All-Seeing.</w:t>
      </w:r>
    </w:p>
    <w:p w14:paraId="3986D416" w14:textId="77777777" w:rsidR="006F3AE3" w:rsidRDefault="00000000">
      <w:pPr>
        <w:pStyle w:val="BodyText"/>
      </w:pPr>
      <w:r>
        <w:t>We remember the one named “Asad,” the one who serves the Cause of his Lord and speaks in His praise. For him, We have revealed, both before and now, that which delights the hearts of the sincere. We also remember the one who informed you of the intentions of a servant among Our servants, who is named “Kareem” in a clear Tablet. From this station, We now turn to the one who seeks to assist his Lord, the solitary and oppressed, whose foundation causes the stillness of the world to tremble and the hearts of the knowledgeable to quake.</w:t>
      </w:r>
    </w:p>
    <w:p w14:paraId="04831994" w14:textId="77777777" w:rsidR="006F3AE3" w:rsidRDefault="00000000">
      <w:pPr>
        <w:pStyle w:val="BodyText"/>
      </w:pPr>
      <w:r>
        <w:rPr>
          <w:b/>
          <w:bCs/>
        </w:rPr>
        <w:t>Page 492</w:t>
      </w:r>
    </w:p>
    <w:p w14:paraId="3478E994" w14:textId="77777777" w:rsidR="006F3AE3" w:rsidRDefault="00000000">
      <w:pPr>
        <w:pStyle w:val="BodyText"/>
      </w:pPr>
      <w:r>
        <w:t>O you who turn to My face and drink of the nectar of My grace, what you mentioned is noted by the Oppressed One. God willing, may you always be steadfast in serving the Cause of the Majestic One and act according to His pleasure. What you have done is highly favored by the Oppressed One. A great disruption could have arisen from this matter, even though God, exalted be His glory, desires the reform of the world. Your request for divine grace for him has been noted, and God willing, he will dwell under the shadow of grace and act in accordance with the divine will. Indeed, his intention was to serve the True One, though he was unaware of the divine prohibitions revealed in the Tablets.</w:t>
      </w:r>
    </w:p>
    <w:p w14:paraId="1DA5B00E" w14:textId="77777777" w:rsidR="006F3AE3" w:rsidRDefault="00000000">
      <w:pPr>
        <w:pStyle w:val="BodyText"/>
      </w:pPr>
      <w:r>
        <w:t>We magnify him from this station, and We give him glad tidings of Our mercy, grace, favor, forgiveness, and bounty, so that he may thank his Generous Lord. The Glory is upon him, his father, and his brother, and upon those who hold fast to My strong cord. All must look toward the horizon of divine contentment, adhering to that which is beloved in His sight.</w:t>
      </w:r>
    </w:p>
    <w:p w14:paraId="785FC207" w14:textId="77777777" w:rsidR="006F3AE3" w:rsidRDefault="00000000">
      <w:pPr>
        <w:pStyle w:val="BodyText"/>
      </w:pPr>
      <w:r>
        <w:rPr>
          <w:b/>
          <w:bCs/>
        </w:rPr>
        <w:t>Page 493</w:t>
      </w:r>
    </w:p>
    <w:p w14:paraId="0CA3888C" w14:textId="77777777" w:rsidR="006F3AE3" w:rsidRDefault="00000000">
      <w:pPr>
        <w:pStyle w:val="BodyText"/>
      </w:pPr>
      <w:r>
        <w:lastRenderedPageBreak/>
        <w:t>What is beloved before Him has been made clear, as all matters in the divine Book are based on wisdom. This is testified by My scriptures, My books, My tablets, My Tablets, Myself, and My swiftly moving Pen. It is evident from the revealed verses what is favored at the divine Throne today. As the Most Exalted Pen has in many places, and indeed in most Tablets, commanded all the people of the world to act with wisdom. Even the matter of teaching, which is the greatest of tasks, is based on wisdom. If a situation does not warrant it, teaching is not permissible. Blessed are those who attain what God wills.</w:t>
      </w:r>
    </w:p>
    <w:p w14:paraId="78BA1C07" w14:textId="77777777" w:rsidR="006F3AE3" w:rsidRDefault="00000000">
      <w:pPr>
        <w:pStyle w:val="BodyText"/>
      </w:pPr>
      <w:r>
        <w:t>Convey to Mr. Qasim, upon him be the Glory of God, sacred greetings from this servant’s remembrance, thought, knowledge, and understanding, and give him the glad tidings of God’s grace. God willing, he may be strengthened to promote what will exalt the Cause of God in these days. Praise be to God, he has accepted the advice of the Beloved, and as soon as he understood that the action was contrary to God’s will, he abandoned it and embraced what God desires.</w:t>
      </w:r>
    </w:p>
    <w:p w14:paraId="16D22917" w14:textId="77777777" w:rsidR="006F3AE3" w:rsidRDefault="00000000">
      <w:pPr>
        <w:pStyle w:val="BodyText"/>
      </w:pPr>
      <w:r>
        <w:rPr>
          <w:b/>
          <w:bCs/>
        </w:rPr>
        <w:t>Page 494</w:t>
      </w:r>
    </w:p>
    <w:p w14:paraId="177F043E" w14:textId="77777777" w:rsidR="006F3AE3" w:rsidRDefault="00000000">
      <w:pPr>
        <w:pStyle w:val="BodyText"/>
      </w:pPr>
      <w:r>
        <w:t>Blessed is he, and again, blessed is he! Joy is his, and joy is his! What you mentioned about him was accepted before the Throne, adorned with divine approval. Even though the stability of this land is uncertain, as was revealed in previous divine Tablets, let him turn to God with joy and happiness. These words were spoken by the Mouth of Our Lord, the Most High, the Great:</w:t>
      </w:r>
    </w:p>
    <w:p w14:paraId="7ED26A6E" w14:textId="77777777" w:rsidR="006F3AE3" w:rsidRDefault="00000000">
      <w:pPr>
        <w:pStyle w:val="BodyText"/>
      </w:pPr>
      <w:r>
        <w:rPr>
          <w:i/>
          <w:iCs/>
        </w:rPr>
        <w:t>“O Qasim, turn to the Qiblah to which all Qiblahs have turned, appointed by God for the servants on the first day when He spoke the first Word, declaring, ‘Indeed, I am God, the One, the Single, the All-Knowing.’ Turn with detachment, erasing from your heart the traces of all that you knew before, then face Him with a countenance befitting one who turns to the Countenance of God, the Lord of all worlds.”</w:t>
      </w:r>
    </w:p>
    <w:p w14:paraId="6949E8BB" w14:textId="77777777" w:rsidR="006F3AE3" w:rsidRDefault="00000000">
      <w:pPr>
        <w:pStyle w:val="BodyText"/>
      </w:pPr>
      <w:r>
        <w:t>Indeed, the Lord of the heavens and the earth, all the worlds, does not compare to these two verses. Blessed is he who read, heard, wrote, and understood them, and woe to the deniers and heedless ones. A while ago, this servant sent extensive communications to the Beloved and the beloved Mr. Mirza Asadullah, upon him be the Glory of God, as well as to Mr. Mirza Hawas…</w:t>
      </w:r>
    </w:p>
    <w:p w14:paraId="537247FE" w14:textId="77777777" w:rsidR="006F3AE3" w:rsidRDefault="00000000">
      <w:pPr>
        <w:pStyle w:val="BodyText"/>
      </w:pPr>
      <w:r>
        <w:rPr>
          <w:b/>
          <w:bCs/>
        </w:rPr>
        <w:t>Page 495</w:t>
      </w:r>
    </w:p>
    <w:p w14:paraId="6240B0FD" w14:textId="77777777" w:rsidR="006F3AE3" w:rsidRDefault="00000000">
      <w:pPr>
        <w:pStyle w:val="BodyText"/>
      </w:pPr>
      <w:r>
        <w:t>…upon him be the Glory of God, and especially to Mr. Mulla Sadiq, upon him be divine favors. Each was a carrier of sacred, illuminating verses revealed by God. God willing, they have been received. A while ago, this servant also sent a detailed communication to the beloved of my heart, the one named by the tongue of the Creator as Ali before Akbar, upon him be the Glory of God, the Possessor of Power. It contained Tablets and divine verses. God willing, it has been received or will soon arrive. Convey expressions of reverence, humility, and self-effacement to all the friends. My existence depends on the grace of the Beloved.</w:t>
      </w:r>
    </w:p>
    <w:p w14:paraId="66D2D251" w14:textId="77777777" w:rsidR="006F3AE3" w:rsidRDefault="00000000">
      <w:pPr>
        <w:pStyle w:val="BodyText"/>
      </w:pPr>
      <w:r>
        <w:t>To the spiritual beloved Mr. Mirza Haydar Ali, upon him be the Glory of God, I convey my greetings. I hope that God will assist him. Within two days, a detailed reply to his letter will be sent. His letter, dated the 29th of Sha‘ban, was received on the 7th of Shawwal. At that time, this writing, adorned with the verses of grandeur, was prepared.</w:t>
      </w:r>
    </w:p>
    <w:p w14:paraId="40DB69A8" w14:textId="77777777" w:rsidR="006F3AE3" w:rsidRDefault="00000000">
      <w:pPr>
        <w:pStyle w:val="BodyText"/>
      </w:pPr>
      <w:r>
        <w:rPr>
          <w:b/>
          <w:bCs/>
        </w:rPr>
        <w:lastRenderedPageBreak/>
        <w:t>Page 496</w:t>
      </w:r>
    </w:p>
    <w:p w14:paraId="3C713204" w14:textId="77777777" w:rsidR="006F3AE3" w:rsidRDefault="00000000">
      <w:pPr>
        <w:pStyle w:val="BodyText"/>
      </w:pPr>
      <w:r>
        <w:t>…was written and sent. God willing, may all drink from its nectar and attain His grace. The Glory be upon you, upon those with you, and upon those who acted according to what they were commanded by the Wise Ordainer.</w:t>
      </w:r>
    </w:p>
    <w:p w14:paraId="5D989114" w14:textId="77777777" w:rsidR="006F3AE3" w:rsidRDefault="00000000">
      <w:pPr>
        <w:pStyle w:val="BodyText"/>
      </w:pPr>
      <w:r>
        <w:t>Servant, in Shawwal 1298. (September 1881)</w:t>
      </w:r>
    </w:p>
    <w:p w14:paraId="41028D00" w14:textId="77777777" w:rsidR="006F3AE3" w:rsidRDefault="00000000">
      <w:pPr>
        <w:pStyle w:val="Heading2"/>
      </w:pPr>
      <w:bookmarkStart w:id="1058" w:name="bh00250-natural"/>
      <w:bookmarkEnd w:id="1057"/>
      <w:r>
        <w:t>BH00250 (Natural)</w:t>
      </w:r>
    </w:p>
    <w:p w14:paraId="19E7FF96" w14:textId="77777777" w:rsidR="006F3AE3" w:rsidRDefault="00000000">
      <w:pPr>
        <w:pStyle w:val="FirstParagraph"/>
      </w:pPr>
      <w:r>
        <w:rPr>
          <w:b/>
          <w:bCs/>
        </w:rPr>
        <w:t>He is God, exalted is His glory, greatness, and majesty.</w:t>
      </w:r>
    </w:p>
    <w:p w14:paraId="7444D503" w14:textId="77777777" w:rsidR="006F3AE3" w:rsidRDefault="00000000">
      <w:pPr>
        <w:pStyle w:val="BodyText"/>
      </w:pPr>
      <w:r>
        <w:t>At this time, when the heavens of grace are raised, and the sun of divine favor and bounty rises and shines from the horizon of mercy and beneficence, in the court of exalted majesty, with the pen of justice and the Tablet of love and unity, I remember the sacred page of the beloved and the other pages of that land, especially the noble, revered, and esteemed women—the Mother of the sacred sanctuary and the mother of that honored page—upon them be the Glory of God, who were present in the land of Tá. I proclaim glad tidings of the wondrous bounties of God that are evident and clear for each of them, as witnessed by the revealed verses from the heaven of divine oneness that were addressed in this illustrious proof, and which were revealed directly…</w:t>
      </w:r>
    </w:p>
    <w:p w14:paraId="0FACC4C9" w14:textId="77777777" w:rsidR="006F3AE3" w:rsidRDefault="00000000">
      <w:pPr>
        <w:pStyle w:val="BodyText"/>
      </w:pPr>
      <w:r>
        <w:rPr>
          <w:b/>
          <w:bCs/>
        </w:rPr>
        <w:t>Page 497</w:t>
      </w:r>
    </w:p>
    <w:p w14:paraId="72060DB0" w14:textId="77777777" w:rsidR="006F3AE3" w:rsidRDefault="00000000">
      <w:pPr>
        <w:pStyle w:val="BodyText"/>
      </w:pPr>
      <w:r>
        <w:t>…is addressed to the esteemed page of Sumayyah. This page is inscribed to provide clarity and detail regarding the letter sent from the land of Tá to the exalted presence of the Servant of Oneness, the illustrious and luminous essence to whom I have dedicated my soul. Within it, the actions of the cherished pages, including the honorable wife of the late Áqá Muhammad Ja‘far, her sister, the sister of the noble friend Áqá Mírzá Mahmúd—upon him be the Glory of God—and other esteemed women of that land, were all mentioned. The plea for forgiveness for the departed father of that esteemed page was also included, as promised. A response was graciously granted, and among the divine verses revealed from the heaven of eternal favor, certain phrases were conveyed to uplift the spirits of the recipients. This serves to illuminate and prove that sincere deeds performed for the sake of God shall not go in vain. Blessed are you for what the Supreme Pen has inscribed in your honor, O pure and fragrant pages. Below is an excerpt from what our glorious Lord inscribed for this lowly servant.</w:t>
      </w:r>
    </w:p>
    <w:p w14:paraId="6D47FB64" w14:textId="77777777" w:rsidR="006F3AE3" w:rsidRDefault="00000000">
      <w:pPr>
        <w:pStyle w:val="BodyText"/>
      </w:pPr>
      <w:r>
        <w:rPr>
          <w:b/>
          <w:bCs/>
        </w:rPr>
        <w:t>Page 498</w:t>
      </w:r>
    </w:p>
    <w:p w14:paraId="7D841F3D" w14:textId="77777777" w:rsidR="006F3AE3" w:rsidRDefault="00000000">
      <w:pPr>
        <w:pStyle w:val="BodyText"/>
      </w:pPr>
      <w:r>
        <w:rPr>
          <w:b/>
          <w:bCs/>
        </w:rPr>
        <w:t>He is the Most Sacred, the Most Great, the Most Exalted, the Most Glorious.</w:t>
      </w:r>
    </w:p>
    <w:p w14:paraId="50AF675D" w14:textId="77777777" w:rsidR="006F3AE3" w:rsidRDefault="00000000">
      <w:pPr>
        <w:pStyle w:val="BodyText"/>
      </w:pPr>
      <w:r>
        <w:t xml:space="preserve">Praise be to God, who raised the heaven of utterance and adorned it with radiant stars, illuminating its horizon with the sun of the Most Great Name. By it, the world has been illumined. As the breeze stirs and the heavens are moved, the ocean of knowledge swells, and the ark of God sails upon it under the banner of His Glory. Blessed is the one who clings to it and embarks upon it with the Name that has rent asunder the veils and shattered the barriers. Exalted is the One who manifests whatever He wills through His supreme Word. He speaks, and by His Word, all things are enabled to speak. His Word is the path of truth and the measure of justice. By it, lovers are drawn and soar in the atmosphere of yearning. By it, the </w:t>
      </w:r>
      <w:r>
        <w:lastRenderedPageBreak/>
        <w:t>sincere stand firm in the Cause of God between earth and heaven and bear the afflictions of love for Him—afflictions only known to God, the Lord of Names.</w:t>
      </w:r>
    </w:p>
    <w:p w14:paraId="741D2C87" w14:textId="77777777" w:rsidR="006F3AE3" w:rsidRDefault="00000000">
      <w:pPr>
        <w:pStyle w:val="BodyText"/>
      </w:pPr>
      <w:r>
        <w:t>Through His Word, the gates of the treasures of heaven are opened, the dominion of names is revealed, and the trumpet is sounded. The call is raised throughout the realm of creation. By His Word, the mountains of illusions are leveled, the heavens of doubts are cleft, and the lands of knowledge are divided among the peoples. At times, it flows like water over the plains, and at other times, it blazes like fire upon the peaks. By it, the hearts of the wicked are set ablaze, while the exalted company rejoices. Can the Pen ever cease to mention Him, the Sovereign of Names? Can the page contain the full extent of His words? By the Creator of heaven, no! He is the One through whom all names and all things have been made manifest.</w:t>
      </w:r>
    </w:p>
    <w:p w14:paraId="1E423DC4" w14:textId="77777777" w:rsidR="006F3AE3" w:rsidRDefault="00000000">
      <w:pPr>
        <w:pStyle w:val="BodyText"/>
      </w:pPr>
      <w:r>
        <w:rPr>
          <w:b/>
          <w:bCs/>
        </w:rPr>
        <w:t>Page 499</w:t>
      </w:r>
    </w:p>
    <w:p w14:paraId="6E485274" w14:textId="77777777" w:rsidR="006F3AE3" w:rsidRDefault="00000000">
      <w:pPr>
        <w:pStyle w:val="BodyText"/>
      </w:pPr>
      <w:r>
        <w:t>There is nothing that does not owe its existence to His manifestation and emergence. Through Him, the fragrance of God has diffused throughout all existence. The inhabitants of the graves are stirred, and the Day of Resurrection is established. Exalted and glorified is the One who manifested Him, created Him, and made Him the source and arranger of all things. Exalted is the One who recognized His own essence and taught humanity His will. He is indeed the Almighty, the Mighty, the Bestower.</w:t>
      </w:r>
    </w:p>
    <w:p w14:paraId="67902C91" w14:textId="77777777" w:rsidR="006F3AE3" w:rsidRDefault="00000000">
      <w:pPr>
        <w:pStyle w:val="BodyText"/>
      </w:pPr>
      <w:r>
        <w:t>And now, this servant has been blessed by what has flowed from your Pen, which moves to extol God, praise Him, and describe His attributes and names. When the scrolls were opened and read, I turned to the heaven of His Cause and presented what was contained therein before the Throne. Then, the tongue of greatness proclaimed words that brought joy to the world and revived the desolate. He said, exalted and glorified be He:</w:t>
      </w:r>
    </w:p>
    <w:p w14:paraId="210A9D68" w14:textId="77777777" w:rsidR="006F3AE3" w:rsidRDefault="00000000">
      <w:pPr>
        <w:pStyle w:val="BodyText"/>
      </w:pPr>
      <w:r>
        <w:t>“O ‘Alí! We were seated upon the Throne in the Most Great Prison when the servant present appeared before the Face with your Book and presented what it contained. We are the All-Hearing, the Answerer. We have heard your call and are aware of your devotion in loving Him. Recall how you turned toward the prison, stood at the gate, and heard the call of the oppressed One who spoke from the loftiest station, saying, ‘There is no God but Him, the Mighty, the Praised.’”</w:t>
      </w:r>
    </w:p>
    <w:p w14:paraId="2F455362" w14:textId="77777777" w:rsidR="006F3AE3" w:rsidRDefault="00000000">
      <w:pPr>
        <w:pStyle w:val="BodyText"/>
      </w:pPr>
      <w:r>
        <w:rPr>
          <w:b/>
          <w:bCs/>
        </w:rPr>
        <w:t>Page 500</w:t>
      </w:r>
    </w:p>
    <w:p w14:paraId="119C9DB6" w14:textId="77777777" w:rsidR="006F3AE3" w:rsidRDefault="00000000">
      <w:pPr>
        <w:pStyle w:val="BodyText"/>
      </w:pPr>
      <w:r>
        <w:t>“O ‘Alí! Listen to what the polytheists claim in this Most Great Manifestation, which has caused the limbs of the nations to tremble. Verily, your Lord is the One who clarifies the truth and is the All-Knowing. They have said, ‘He has claimed divinity, and this is something that no one should acknowledge.’ Thus have their hearts been hardened, and their souls have deceived them. In this way, I narrate to you what the heedless have spoken, for I am the All-Informed, the All-Knowing. Say, ‘By God! This is the Day of God, wherein none is mentioned but Him. He is indeed the One speaking in the Most Great Prison and proclaiming between earth and heaven. Every prophet has foretold this Day, and every scripture has been adorned with mention of this Most Great Name. Say, ‘On this Day, none is remembered but God and His names, and what has been manifested from Him.’ Thus has the Cause been revealed under all circumstances, yet most of the people…</w:t>
      </w:r>
    </w:p>
    <w:p w14:paraId="405B110E" w14:textId="77777777" w:rsidR="006F3AE3" w:rsidRDefault="00000000">
      <w:pPr>
        <w:pStyle w:val="BodyText"/>
      </w:pPr>
      <w:r>
        <w:rPr>
          <w:b/>
          <w:bCs/>
        </w:rPr>
        <w:lastRenderedPageBreak/>
        <w:t>Page 501</w:t>
      </w:r>
    </w:p>
    <w:p w14:paraId="00AA19EF" w14:textId="77777777" w:rsidR="006F3AE3" w:rsidRDefault="00000000">
      <w:pPr>
        <w:pStyle w:val="BodyText"/>
      </w:pPr>
      <w:r>
        <w:t>Say: This is the One through whom the horizon of creation has been illumined, and by whose Word that which was hidden in the treasures of God’s sanctity has been revealed. Say: If He were to speak other than what He has uttered, then and only then might one object to Him. Say: Reflect, and do not be among those who turn away. Say: This is He who has descended from the heaven of majesty with manifest authority, calling all to God. Neither ranks of soldiers nor the words of the deniers nor the voices of the doubters among the people of the Bayán have hindered Him. These people have forgotten all that was promised to them, and they repeat the words uttered by those of the Qur’án. Say: Woe unto them and unto you, O people of doubt! Say: You have followed delusions, as your fathers did. Thus speaks the tongue of grandeur with truth. Be grateful. Say: Praise be to You, O Lord of all creation. Blessed is the one who casts aside delusions and stands firm upon this Cause, a Cause that has made even the wise to stumble.</w:t>
      </w:r>
    </w:p>
    <w:p w14:paraId="18B1A31E" w14:textId="77777777" w:rsidR="006F3AE3" w:rsidRDefault="00000000">
      <w:pPr>
        <w:pStyle w:val="BodyText"/>
      </w:pPr>
      <w:r>
        <w:t>Say: Fear God, and do not follow your vain desires. Follow the one who has come to you with proof that surpasses the heavens and the earth. Do not grieve over anything, for He hears and sees, and I am the All-Seeing. We have remembered you repeatedly, and now once more We address you. If you perceive the fragrances of your Lord’s verses, rise and say:</w:t>
      </w:r>
    </w:p>
    <w:p w14:paraId="71CB7FB4" w14:textId="77777777" w:rsidR="006F3AE3" w:rsidRDefault="00000000">
      <w:pPr>
        <w:pStyle w:val="BodyText"/>
      </w:pPr>
      <w:r>
        <w:rPr>
          <w:b/>
          <w:bCs/>
        </w:rPr>
        <w:t>Page 502</w:t>
      </w:r>
    </w:p>
    <w:p w14:paraId="26EEFE83" w14:textId="77777777" w:rsidR="006F3AE3" w:rsidRDefault="00000000">
      <w:pPr>
        <w:pStyle w:val="BodyText"/>
      </w:pPr>
      <w:r>
        <w:t>“All praise is Yours, O Creator of the heavens, and all glory is Yours, O Holder of the reins of all creation. I praise and thank You for making me turn toward Your loftiest horizon, for enabling me to recognize Your beauty after all the deniers turned away, for allowing me to see Your face after the perishing of all things, for making me hear Your sweetest call, and for granting me the joy of the ocean of Your Most Great Name. You have quenched my thirst with the Cup of Eternal Life. All my being testifies to Your grace, generosity, and bounties. You are indeed the Bestower, the Generous.</w:t>
      </w:r>
    </w:p>
    <w:p w14:paraId="39A6A8DA" w14:textId="77777777" w:rsidR="006F3AE3" w:rsidRDefault="00000000">
      <w:pPr>
        <w:pStyle w:val="BodyText"/>
      </w:pPr>
      <w:r>
        <w:t>“O my God, You see that my eyes are fixed on the horizon of Your favor and that my ears are attentive to the melodies of Your call. O Lord, the yearning of the seeker cannot be quenched, nor his love cooled, nor his fire extinguished. I beseech You, by Your very essence, to keep me always drawn by Your verses, delighted by the fragrance of Your robe, clinging to Your hem, and uttering Your praise among Your creation. You are the All-Powerful, the Most Exalted, the All-Knowing, the All-Wise.”</w:t>
      </w:r>
    </w:p>
    <w:p w14:paraId="49A8950D" w14:textId="77777777" w:rsidR="006F3AE3" w:rsidRDefault="00000000">
      <w:pPr>
        <w:pStyle w:val="BodyText"/>
      </w:pPr>
      <w:r>
        <w:t>O Akbar, the Possessor of Destiny calls you from His greatest station out of grace upon you, that you may be among the grateful. We extol, from this Most Sacred Spot, the faces of those who have turned toward God, responded when the call was raised between earth and heaven, and followed what the All-Merciful has revealed in the guarded Tablet. We remember them and announce to them the glad tidings of what has been decreed for them in the Kingdom of God, the Lord of all the worlds.</w:t>
      </w:r>
    </w:p>
    <w:p w14:paraId="636AF61A" w14:textId="77777777" w:rsidR="006F3AE3" w:rsidRDefault="00000000">
      <w:pPr>
        <w:pStyle w:val="BodyText"/>
      </w:pPr>
      <w:r>
        <w:rPr>
          <w:b/>
          <w:bCs/>
        </w:rPr>
        <w:t>Page 503</w:t>
      </w:r>
    </w:p>
    <w:p w14:paraId="1970303E" w14:textId="77777777" w:rsidR="006F3AE3" w:rsidRDefault="00000000">
      <w:pPr>
        <w:pStyle w:val="BodyText"/>
      </w:pPr>
      <w:r>
        <w:t xml:space="preserve">Say: Beware lest the world distract you from the Creator of the heavens. Leave the people to their delusions and take what has come to you from God, the Almighty, the All-Glorious. He loves those who </w:t>
      </w:r>
      <w:r>
        <w:lastRenderedPageBreak/>
        <w:t>love Him, remembers those who remember Him, and beholds those who stand firm in His remembrance and serve His Cause. He is indeed the All-Hearing, the All-Wise.</w:t>
      </w:r>
    </w:p>
    <w:p w14:paraId="7FF78A78" w14:textId="77777777" w:rsidR="006F3AE3" w:rsidRDefault="00000000">
      <w:pPr>
        <w:pStyle w:val="BodyText"/>
      </w:pPr>
      <w:r>
        <w:t>At the end of this Tablet, We mention one named Riḍá, who turned toward the Face and believed in God, the One, the All-Powerful. Extol him on My behalf and announce the glad tidings of what has been revealed for him from God, the Ancient Revealer. We also remember the maidservants who have turned, approached, recognized, and drunk deeply of My radiant nectar. Blessed are they for fulfilling the covenant of God and His testament and for standing firm upon this wondrous Cause. Glory be upon you and your family and upon those who have believed in God and held fast to His wise Book.</w:t>
      </w:r>
    </w:p>
    <w:p w14:paraId="56881687" w14:textId="77777777" w:rsidR="006F3AE3" w:rsidRDefault="00000000">
      <w:pPr>
        <w:pStyle w:val="BodyText"/>
      </w:pPr>
      <w:r>
        <w:t>The verses revealed from the heaven of divine will testify to the special favor that has encompassed you. Regarding your mention of this servant’s delay in sending correspondence, it is true that there has been some delay, but not out of negligence, laziness, or—God forbid—a lack of sincerity. God is all-knowing and bears witness that your mention and love have always been on my tongue and in my heart.</w:t>
      </w:r>
    </w:p>
    <w:p w14:paraId="3DD5197A" w14:textId="77777777" w:rsidR="006F3AE3" w:rsidRDefault="00000000">
      <w:pPr>
        <w:pStyle w:val="BodyText"/>
      </w:pPr>
      <w:r>
        <w:rPr>
          <w:b/>
          <w:bCs/>
        </w:rPr>
        <w:t>Page 504</w:t>
      </w:r>
    </w:p>
    <w:p w14:paraId="333F2E65" w14:textId="77777777" w:rsidR="006F3AE3" w:rsidRDefault="00000000">
      <w:pPr>
        <w:pStyle w:val="BodyText"/>
      </w:pPr>
      <w:r>
        <w:t>You wrote requesting that this servant circumambulate the Sacred House on your behalf. Praise be to God, this humble servant was able to achieve this honor, visiting and circumambulating on your behalf. Regarding your mention of the friends in Kamsar, who have arisen to serve the Cause, this was presented at the Supreme Horizon. These are the words revealed for them from God, the Lord of all worlds:</w:t>
      </w:r>
    </w:p>
    <w:p w14:paraId="19E3A0B3" w14:textId="77777777" w:rsidR="006F3AE3" w:rsidRDefault="00000000">
      <w:pPr>
        <w:pStyle w:val="BodyText"/>
      </w:pPr>
      <w:r>
        <w:t>“O My friends in that land, hearken to My sweetest call, raised from this luminous spot, that none but Him, the Almighty, the All-Wise, may be worshipped. My gaze has turned toward you from this well-known station. He is indeed the All-Hearing, the Answerer. Blessed are you for your faith and for turning toward the loftiest horizon after the people had turned away, save those whom God, the One, the All-Knowing, has willed. Hold fast to the cord of unity.”</w:t>
      </w:r>
    </w:p>
    <w:p w14:paraId="4C98BBDB" w14:textId="77777777" w:rsidR="006F3AE3" w:rsidRDefault="00000000">
      <w:pPr>
        <w:pStyle w:val="BodyText"/>
      </w:pPr>
      <w:r>
        <w:rPr>
          <w:b/>
          <w:bCs/>
        </w:rPr>
        <w:t>Page 505</w:t>
      </w:r>
    </w:p>
    <w:p w14:paraId="1A6BAFAE" w14:textId="77777777" w:rsidR="006F3AE3" w:rsidRDefault="00000000">
      <w:pPr>
        <w:pStyle w:val="BodyText"/>
      </w:pPr>
      <w:r>
        <w:t>“Then, remember your Lord, the Most Merciful, with joy and gladness. Thus does the All-Knowing Ordainer command you. We have observed you, heard your call, and answered you with these verses, through which the fragrance of utterance has spread throughout the realm of existence. He is indeed the Almighty, the Praiseworthy. By God, what has been decreed for you in My most glorious Kingdom is beyond the description of words. Yet most people fail to understand. Rejoice in My Name, then drink the Water of Life by My wondrous remembrance. We enjoin you to the utmost steadfastness and to act according to what God has revealed through the Supreme Pen in the Crimson Scroll. He commands you that which will benefit you in both this world and the next. The Sovereign of all creation bears witness to this from His great prison. Rejoice in My remembrance, for it is incomparable to the treasures of the heavens and the earth. Listen to those among you who remind you of God, the Almighty, the Most Beautiful.”</w:t>
      </w:r>
    </w:p>
    <w:p w14:paraId="303F6800" w14:textId="77777777" w:rsidR="006F3AE3" w:rsidRDefault="00000000">
      <w:pPr>
        <w:pStyle w:val="BodyText"/>
      </w:pPr>
      <w:r>
        <w:t xml:space="preserve">“O My Supreme Pen, turn toward the land of ‘Káf,’ and mention those who soared in the atmosphere of My nearness and attained the knowledge of the One who made you speak with truth. Your Lord is indeed the Generous Bestower. Blessed are you for what you have attained, for recognizing the oppressed One </w:t>
      </w:r>
      <w:r>
        <w:lastRenderedPageBreak/>
        <w:t>when all heedless and distant ones turned away. The world and all that is within it will perish, but what has been revealed to you from the All-Merciful in His manifest Book shall endure. God has borne witness to your turning and your faith. Rejoice in this Most Great Remembrance, then drink deeply.”</w:t>
      </w:r>
    </w:p>
    <w:p w14:paraId="0B858DE9" w14:textId="77777777" w:rsidR="006F3AE3" w:rsidRDefault="00000000">
      <w:pPr>
        <w:pStyle w:val="BodyText"/>
      </w:pPr>
      <w:r>
        <w:rPr>
          <w:b/>
          <w:bCs/>
        </w:rPr>
        <w:t>Page 506</w:t>
      </w:r>
    </w:p>
    <w:p w14:paraId="1DA1E92E" w14:textId="77777777" w:rsidR="006F3AE3" w:rsidRDefault="00000000">
      <w:pPr>
        <w:pStyle w:val="BodyText"/>
      </w:pPr>
      <w:r>
        <w:t>Then drink from My radiant nectar. Safeguard your conduct with the utmost steadfastness so that you are not swayed by the insinuations of those who deny the Lord of all worlds. Glory be upon you and upon those who have taken hold of the Book of God with strength granted by Him and have acted according to what they have been commanded by their wise Lord.</w:t>
      </w:r>
    </w:p>
    <w:p w14:paraId="677B52C4" w14:textId="77777777" w:rsidR="006F3AE3" w:rsidRDefault="00000000">
      <w:pPr>
        <w:pStyle w:val="BodyText"/>
      </w:pPr>
      <w:r>
        <w:t>The names mentioned in your letter have been presented at the Supreme Horizon. Praise be to the Beloved of all creation, who has adorned them with the embellishment of His love and granted them recognition of Him. They have received the nectar of eternal life from the hand of His bounty and have drunk it. Blessed are they and those who attain this noble station.</w:t>
      </w:r>
    </w:p>
    <w:p w14:paraId="012306DE" w14:textId="77777777" w:rsidR="006F3AE3" w:rsidRDefault="00000000">
      <w:pPr>
        <w:pStyle w:val="BodyText"/>
      </w:pPr>
      <w:r>
        <w:t>Wherever you are blessed with a divine Tablet, you must convey its contents to its intended recipients or send it to them. Extend on My behalf unique and exalted blessings to each one. Regarding your mention of the submissive, believing, and devoted women of that land, this matter has been presented at the Divine Throne. Unique and exalted verses have been revealed from the heaven of divine will, and the gaze of mercy has turned toward each of them. Blessed are they for having attained the recognition of God and for serving His immutable and wise Cause.</w:t>
      </w:r>
    </w:p>
    <w:p w14:paraId="37CB2813" w14:textId="77777777" w:rsidR="006F3AE3" w:rsidRDefault="00000000">
      <w:pPr>
        <w:pStyle w:val="BodyText"/>
      </w:pPr>
      <w:r>
        <w:t>To any discerning mind, it is evident that all things in this world are transient and perishable. Soon, all that is visible will vanish. What remains enduring and eternal is the remembrance that flows from the Supreme Pen, directed specifically toward each of His servants. Blessed are the souls who attain this supreme station.</w:t>
      </w:r>
    </w:p>
    <w:p w14:paraId="07CD27F0" w14:textId="77777777" w:rsidR="006F3AE3" w:rsidRDefault="00000000">
      <w:pPr>
        <w:pStyle w:val="BodyText"/>
      </w:pPr>
      <w:r>
        <w:rPr>
          <w:b/>
          <w:bCs/>
        </w:rPr>
        <w:t>Page 507</w:t>
      </w:r>
    </w:p>
    <w:p w14:paraId="6481E89E" w14:textId="77777777" w:rsidR="006F3AE3" w:rsidRDefault="00000000">
      <w:pPr>
        <w:pStyle w:val="BodyText"/>
      </w:pPr>
      <w:r>
        <w:t>All that is visible is transient and will soon disappear. What remains eternal and lasting is the remembrance that flows from the Supreme Pen, uniquely addressed to each of His servants. Blessed are the souls who attain this exalted station. By God, if this station were fully described, all the people of the world would turn to the Most High Horizon and, with utmost joy and delight, dedicate themselves to serving the Cause. Thus does truth speak with truth and proclaim that which brings joy to the hearts of the sincere and the souls of the steadfast.</w:t>
      </w:r>
    </w:p>
    <w:p w14:paraId="66C5EBB5" w14:textId="77777777" w:rsidR="006F3AE3" w:rsidRDefault="00000000">
      <w:pPr>
        <w:pStyle w:val="BodyText"/>
      </w:pPr>
      <w:r>
        <w:t>Pray to God and ask that all may remain firm and steadfast in the Cause of God. Say, O handmaidens of God, give thanks that your mention has been presented at the Throne and that your deeds have been for the sake of God and are accepted in His sacred presence. May you, by the breaths of divine verses, always attain His grace and rejoice in His remembrance.</w:t>
      </w:r>
    </w:p>
    <w:p w14:paraId="51F077B0" w14:textId="77777777" w:rsidR="006F3AE3" w:rsidRDefault="00000000">
      <w:pPr>
        <w:pStyle w:val="BodyText"/>
      </w:pPr>
      <w:r>
        <w:t>Regarding the request for forgiveness for the late Haji Mulla Ali Akbar, it has been presented at the Throne. This is what has been revealed from the kingdom of the Bayan by God, the Almighty, the Most Generous:</w:t>
      </w:r>
      <w:r>
        <w:br/>
      </w:r>
      <w:r>
        <w:lastRenderedPageBreak/>
        <w:t>“O My handmaiden, We announce to you the glad tidings of the grace of your Lord and mention to you that which will bring joy to your heart and the hearts of those who believe in God, the Almighty, the Bestower.”</w:t>
      </w:r>
    </w:p>
    <w:p w14:paraId="112C7B39" w14:textId="77777777" w:rsidR="006F3AE3" w:rsidRDefault="00000000">
      <w:pPr>
        <w:pStyle w:val="BodyText"/>
      </w:pPr>
      <w:r>
        <w:rPr>
          <w:b/>
          <w:bCs/>
        </w:rPr>
        <w:t>Page 508</w:t>
      </w:r>
    </w:p>
    <w:p w14:paraId="727FFCD7" w14:textId="77777777" w:rsidR="006F3AE3" w:rsidRDefault="00000000">
      <w:pPr>
        <w:pStyle w:val="BodyText"/>
      </w:pPr>
      <w:r>
        <w:t>And We remind you of what will gladden your heart and the hearts of those who have believed in God, the Almighty, the Bestower. Know then that God, out of His bounty, has forgiven him, purified him, and raised him to the Most Exalted Companion. Truly, the grace of your Lord encompasses all beings. Thus does God ordain as He wills and decrees as He desires. Nothing can hinder Him, and no matter overwhelms Him. By His power, He does as He pleases and rules by His sovereignty as He wills. Praise Him, and commemorate Him with these verses revealed from the heaven of the mercy of your Lord, the All-Knowing, the Exalted.</w:t>
      </w:r>
      <w:r>
        <w:br/>
        <w:t>Blessings be upon you and upon those who perceived the fragrance of the robe in the Days of God, turned to the Horizon of Revelation, and hearkened to the call of God, the Sovereign of all religions.</w:t>
      </w:r>
    </w:p>
    <w:p w14:paraId="3313BAB8" w14:textId="77777777" w:rsidR="006F3AE3" w:rsidRDefault="00000000">
      <w:pPr>
        <w:pStyle w:val="BodyText"/>
      </w:pPr>
      <w:r>
        <w:t>Additionally, regarding the matters undertaken by the honored one referred to as the Name of God Ḥá, upon him be all glory and upon him be all praise, this humble servant has been informed per the supreme command. Undoubtedly, he will notify you, and it is expected that these matters will proceed accordingly.</w:t>
      </w:r>
    </w:p>
    <w:p w14:paraId="16EEED01" w14:textId="77777777" w:rsidR="006F3AE3" w:rsidRDefault="00000000">
      <w:pPr>
        <w:pStyle w:val="BodyText"/>
      </w:pPr>
      <w:r>
        <w:t>Furthermore, concerning the esteemed mother of the Sanctuary, upon her be the Glory of God, residing in the land of Káf, it is imperative to emphasize that the inhabitants of that land should treat her with utmost respect. Truly, she has endured numerous trials in the path of God.</w:t>
      </w:r>
    </w:p>
    <w:p w14:paraId="6706EFC4" w14:textId="77777777" w:rsidR="006F3AE3" w:rsidRDefault="00000000">
      <w:pPr>
        <w:pStyle w:val="BodyText"/>
      </w:pPr>
      <w:r>
        <w:rPr>
          <w:b/>
          <w:bCs/>
        </w:rPr>
        <w:t>Page 509</w:t>
      </w:r>
    </w:p>
    <w:p w14:paraId="10291915" w14:textId="77777777" w:rsidR="006F3AE3" w:rsidRDefault="00000000">
      <w:pPr>
        <w:pStyle w:val="BodyText"/>
      </w:pPr>
      <w:r>
        <w:t>She has endured numerous trials in the path of truth. Blessed is she for her steadfastness amidst what has come upon her in the path of our Lord and the Lord of all worlds. Now, she resides in a foreign land and, despite her utter distress, remains patient and thankful. We ask God to grant her success and provide her with what befits His boundless grace, and to enable those who support and honor her to be enriched with the love of God, the Mighty, the Wise.</w:t>
      </w:r>
    </w:p>
    <w:p w14:paraId="13B3FD2B" w14:textId="77777777" w:rsidR="006F3AE3" w:rsidRDefault="00000000">
      <w:pPr>
        <w:pStyle w:val="BodyText"/>
      </w:pPr>
      <w:r>
        <w:t>From this humble servant, if possible, convey glad tidings to her, for her name is mentioned before the Throne, and the gaze of divine favor is directed toward her. Blessed is she for her patience, gratitude, generosity, and devotion to God, the One, the Incomparable.</w:t>
      </w:r>
    </w:p>
    <w:p w14:paraId="7B04197C" w14:textId="77777777" w:rsidR="006F3AE3" w:rsidRDefault="00000000">
      <w:pPr>
        <w:pStyle w:val="BodyText"/>
      </w:pPr>
      <w:r>
        <w:t>This humble servant requests Your Excellency to extend exalted and unique praise from this servant to the friends and notables of every land. Additionally, convey to the friends of the Land of Prison and all those who circle around His Holiness the most glorious remembrances and exaltations.</w:t>
      </w:r>
    </w:p>
    <w:p w14:paraId="67529318" w14:textId="77777777" w:rsidR="006F3AE3" w:rsidRDefault="00000000">
      <w:pPr>
        <w:pStyle w:val="BodyText"/>
      </w:pPr>
      <w:r>
        <w:t>The Glory of God be upon you and your household, and upon all the beloved of God. Praise be to God, the Lord of all worlds.</w:t>
      </w:r>
    </w:p>
    <w:p w14:paraId="65E1F308" w14:textId="77777777" w:rsidR="006F3AE3" w:rsidRDefault="00000000">
      <w:pPr>
        <w:pStyle w:val="BodyText"/>
      </w:pPr>
      <w:r>
        <w:t>The servant, on the 17th of Sha‘bán, 90. (October 1873)</w:t>
      </w:r>
    </w:p>
    <w:p w14:paraId="283568A7" w14:textId="77777777" w:rsidR="006F3AE3" w:rsidRDefault="00000000">
      <w:pPr>
        <w:pStyle w:val="BodyText"/>
      </w:pPr>
      <w:r>
        <w:lastRenderedPageBreak/>
        <w:t>O Beloved, this is the station of the Servant of Unity, whose spirit is devoted to the most noble and luminous dust of His Threshold.</w:t>
      </w:r>
    </w:p>
    <w:p w14:paraId="23FC93FB" w14:textId="77777777" w:rsidR="006F3AE3" w:rsidRDefault="00000000">
      <w:pPr>
        <w:pStyle w:val="BodyText"/>
      </w:pPr>
      <w:r>
        <w:rPr>
          <w:b/>
          <w:bCs/>
        </w:rPr>
        <w:t>Page 510</w:t>
      </w:r>
    </w:p>
    <w:p w14:paraId="2BC5B856" w14:textId="77777777" w:rsidR="006F3AE3" w:rsidRDefault="00000000">
      <w:pPr>
        <w:pStyle w:val="BodyText"/>
      </w:pPr>
      <w:r>
        <w:t>…sacrificed for the noble and luminous Threshold, containing the blessed statements descended from the heaven of divine grace, expressing favor toward all the inhabitants of that land, men and women alike, and specifically for that esteemed lady. Explicitly, in both a direct and indirect manner, favor and grace have been shown toward her.</w:t>
      </w:r>
    </w:p>
    <w:p w14:paraId="5B3D7EE7" w14:textId="77777777" w:rsidR="006F3AE3" w:rsidRDefault="00000000">
      <w:pPr>
        <w:pStyle w:val="BodyText"/>
      </w:pPr>
      <w:r>
        <w:t>It is hoped that, along with the specific tablets whose names I have mentioned at the beginning, they may be recited repeatedly. Furthermore, the instructions of the Servant—whose spirit is devoted to the most noble dust of the Threshold—regarding the honorable and revered mother of the sanctuary, upon her be the glory of God, should be carried out faithfully.</w:t>
      </w:r>
    </w:p>
    <w:p w14:paraId="613A3E94" w14:textId="77777777" w:rsidR="006F3AE3" w:rsidRDefault="00000000">
      <w:pPr>
        <w:pStyle w:val="BodyText"/>
      </w:pPr>
      <w:r>
        <w:t>Convey from this humble and insignificant servant to her exalted and radiant remembrances and sublime praises. It is hoped that the esteemed lady, her noble namesake, and the other maidservants of God in that land may remain ever enkindled with the fire of divine love and inebriated with the wine of the Beloved.</w:t>
      </w:r>
    </w:p>
    <w:p w14:paraId="127FABBB" w14:textId="77777777" w:rsidR="006F3AE3" w:rsidRDefault="00000000">
      <w:pPr>
        <w:pStyle w:val="BodyText"/>
      </w:pPr>
      <w:r>
        <w:t>May they revive the dead, buried in the graves of heedlessness and ignorance, with the breaths of pure souls, and bring the dried trees in the wilderness…</w:t>
      </w:r>
    </w:p>
    <w:p w14:paraId="46EBD0FE" w14:textId="77777777" w:rsidR="006F3AE3" w:rsidRDefault="00000000">
      <w:pPr>
        <w:pStyle w:val="BodyText"/>
      </w:pPr>
      <w:r>
        <w:rPr>
          <w:b/>
          <w:bCs/>
        </w:rPr>
        <w:t>Page 511</w:t>
      </w:r>
    </w:p>
    <w:p w14:paraId="5FBD729E" w14:textId="77777777" w:rsidR="006F3AE3" w:rsidRDefault="00000000">
      <w:pPr>
        <w:pStyle w:val="BodyText"/>
      </w:pPr>
      <w:r>
        <w:t>…desires with the water of remembrance and virtuous deeds, so that the fresh and verdant outcomes of spiritual fruits may become manifest among all the inhabitants of that land. By God, besides whom there is no other, should a soul gird itself with determination and set foot on the path of supporting the Truth for God’s sake, even the dry bones would be quickened by the influence of its pure breaths, let alone the heedless souls.</w:t>
      </w:r>
    </w:p>
    <w:p w14:paraId="01E30925" w14:textId="77777777" w:rsidR="006F3AE3" w:rsidRDefault="00000000">
      <w:pPr>
        <w:pStyle w:val="BodyText"/>
      </w:pPr>
      <w:r>
        <w:t>It is hoped that all will interact with one another in utmost love, unity, and with the spirit of harmony and joy. Observe the grace and favor of God as it manifests in abundance for that honored lady, and give thanks with your entire being that your names are mentioned at the Throne.</w:t>
      </w:r>
    </w:p>
    <w:p w14:paraId="7DE27993" w14:textId="77777777" w:rsidR="006F3AE3" w:rsidRDefault="00000000">
      <w:pPr>
        <w:pStyle w:val="BodyText"/>
      </w:pPr>
      <w:r>
        <w:t>We ask God—and you should also ask—that He remove all obstacles and open the gates of reunion for all His servants and maidservants.</w:t>
      </w:r>
    </w:p>
    <w:p w14:paraId="745EF1E4" w14:textId="77777777" w:rsidR="006F3AE3" w:rsidRDefault="00000000">
      <w:pPr>
        <w:pStyle w:val="BodyText"/>
      </w:pPr>
      <w:r>
        <w:t>In summary, should the esteemed and honored lady, the namesake of that noble woman, not be present in this land, you should copy this letter and send the original or a copy to her. Convey to her endless praises and express, on behalf of this humble servant, apologies for any difficulties encountered during her presence.</w:t>
      </w:r>
    </w:p>
    <w:p w14:paraId="7972A18C" w14:textId="77777777" w:rsidR="006F3AE3" w:rsidRDefault="00000000">
      <w:pPr>
        <w:pStyle w:val="BodyText"/>
      </w:pPr>
      <w:r>
        <w:t>To His Honor Mirza Mahmoud…</w:t>
      </w:r>
    </w:p>
    <w:p w14:paraId="3DAC8374" w14:textId="77777777" w:rsidR="006F3AE3" w:rsidRDefault="00000000">
      <w:pPr>
        <w:pStyle w:val="BodyText"/>
      </w:pPr>
      <w:r>
        <w:lastRenderedPageBreak/>
        <w:t>…and his family, both women and men, especially his sister, convey boundless praises. Extend individual greetings to each of the maidservants of God in that land, particularly to the honorable mother and sister of Khanum Sahib and Bibi Jan, upon them be the Glory of God.</w:t>
      </w:r>
    </w:p>
    <w:p w14:paraId="1E3BBBE7" w14:textId="77777777" w:rsidR="006F3AE3" w:rsidRDefault="00000000">
      <w:pPr>
        <w:pStyle w:val="BodyText"/>
      </w:pPr>
      <w:r>
        <w:t>From this humble servant, communicate the most delightful and sublime praises, and remind them sweetly of the loving remembrance of the Friend. To His Honor Amoo, whose spirit is devoted to the noble dust of the Threshold, that esteemed lady, and the other maidservants of God in that land, convey uplifting spiritual praises.</w:t>
      </w:r>
    </w:p>
    <w:p w14:paraId="74A460AF" w14:textId="77777777" w:rsidR="006F3AE3" w:rsidRDefault="00000000">
      <w:pPr>
        <w:pStyle w:val="BodyText"/>
      </w:pPr>
      <w:r>
        <w:t>What more can be said from this humble and fleeting servant?</w:t>
      </w:r>
    </w:p>
    <w:p w14:paraId="611E1C9F" w14:textId="77777777" w:rsidR="006F3AE3" w:rsidRDefault="00000000">
      <w:pPr>
        <w:pStyle w:val="BodyText"/>
      </w:pPr>
      <w:r>
        <w:t>In the year 333, dated the 27th of Shawwal in the year 95, (October 1878)</w:t>
      </w:r>
    </w:p>
    <w:p w14:paraId="5B3CF420" w14:textId="77777777" w:rsidR="006F3AE3" w:rsidRDefault="00000000">
      <w:pPr>
        <w:pStyle w:val="BodyText"/>
      </w:pPr>
      <w:r>
        <w:t>in the land of … His Honor Shater is ceaselessly glorifying and praising.</w:t>
      </w:r>
    </w:p>
    <w:p w14:paraId="4C6E4CD6" w14:textId="77777777" w:rsidR="006F3AE3" w:rsidRDefault="00000000">
      <w:pPr>
        <w:pStyle w:val="BodyText"/>
      </w:pPr>
      <w:r>
        <w:rPr>
          <w:b/>
          <w:bCs/>
        </w:rPr>
        <w:t>Page 512</w:t>
      </w:r>
    </w:p>
    <w:p w14:paraId="3E868615" w14:textId="77777777" w:rsidR="006F3AE3" w:rsidRDefault="00000000">
      <w:pPr>
        <w:pStyle w:val="BodyText"/>
      </w:pPr>
      <w:r>
        <w:t>To the noble one, who gazes upon the radiant Face of God, His Honor Waraqaa, upon him be the Glory of God, the Possessor of the Throne and the earth below.</w:t>
      </w:r>
    </w:p>
    <w:p w14:paraId="49D2B363" w14:textId="77777777" w:rsidR="006F3AE3" w:rsidRDefault="00000000">
      <w:pPr>
        <w:pStyle w:val="Heading2"/>
      </w:pPr>
      <w:bookmarkStart w:id="1059" w:name="bh00057-natural"/>
      <w:bookmarkEnd w:id="1058"/>
      <w:r>
        <w:t>BH00057 (Natural)</w:t>
      </w:r>
    </w:p>
    <w:p w14:paraId="3338BC0D" w14:textId="77777777" w:rsidR="006F3AE3" w:rsidRDefault="00000000">
      <w:pPr>
        <w:pStyle w:val="FirstParagraph"/>
      </w:pPr>
      <w:r>
        <w:rPr>
          <w:b/>
          <w:bCs/>
        </w:rPr>
        <w:t>In the Name of Our Most Sacred, Most Mighty, Exalted, and Glorious Lord.</w:t>
      </w:r>
    </w:p>
    <w:p w14:paraId="22930575" w14:textId="77777777" w:rsidR="006F3AE3" w:rsidRDefault="00000000">
      <w:pPr>
        <w:pStyle w:val="BodyText"/>
      </w:pPr>
      <w:r>
        <w:t>Praise, holy and exalted, is befitting only to the Mention and Hearing of the Sovereign of Names.</w:t>
      </w:r>
    </w:p>
    <w:p w14:paraId="7D451EF6" w14:textId="77777777" w:rsidR="006F3AE3" w:rsidRDefault="00000000">
      <w:pPr>
        <w:pStyle w:val="BodyText"/>
      </w:pPr>
      <w:r>
        <w:t>*** Page 513 ***</w:t>
      </w:r>
    </w:p>
    <w:p w14:paraId="5FC1ABD1" w14:textId="77777777" w:rsidR="006F3AE3" w:rsidRDefault="00000000">
      <w:pPr>
        <w:pStyle w:val="BodyText"/>
      </w:pPr>
      <w:r>
        <w:t>From the sun of the heaven of knowledge, He illumined the world of humanity and adorned the sky of understanding with the stars of insight. The world of learning, before even a drop of the ocean of His knowledge, considers itself ignorant, mute, and stammering. The realm of insight, upon the appearance of the Point of His Book, perceives itself as blind and deaf. When His majesty emerges, He acts as He wills, leaving all bewildered and astonished; when His power is unveiled, all are struck down and cast upon the arena of meanings by the motion of the Supreme Pen. The kingdom of gnosis, before the radiance of the sun of His exposition, is humbled and submissive. The fragrance of His garment has refreshed and revived the gardens of the hearts of lovers, and the aroma of His grace has perfumed the dominions of souls. From a single utterance, the heavens of knowledge have been uplifted, and with one cry, the withered world has been revitalized. Alas for the loss of considering ourselves among the living, for we are but dead, fallen in the wilderness of love, bewildered and intoxicated—awaiting the generosity of the fountain of His exposition. Will He bestow such grace as to return the perishing frame to annihilation or grant it life everlasting?</w:t>
      </w:r>
    </w:p>
    <w:p w14:paraId="23E952DC" w14:textId="77777777" w:rsidR="006F3AE3" w:rsidRDefault="00000000">
      <w:pPr>
        <w:pStyle w:val="BodyText"/>
      </w:pPr>
      <w:r>
        <w:t>*** Page 514 ***</w:t>
      </w:r>
    </w:p>
    <w:p w14:paraId="491C84E8" w14:textId="77777777" w:rsidR="006F3AE3" w:rsidRDefault="00000000">
      <w:pPr>
        <w:pStyle w:val="BodyText"/>
      </w:pPr>
      <w:r>
        <w:t xml:space="preserve">Grace shall He bestow. The command is in His hand; He gives and withholds as He pleases. He is the commander, the judge, the observer, the witness, the all-knowing. From God, exalted be His glory, this lowly servant beseeches and hopes for His bounty, mercy, compassion, grace, kindness, and gifts. In </w:t>
      </w:r>
      <w:r>
        <w:lastRenderedPageBreak/>
        <w:t>nights and days, with utmost humility and supplication, I entreat Him for the assistance of the chosen and the saints so that all may arise in remembrance, praise, and service to the Cause, and act according to the will of God. Verily, by His will, it is hoped that pure, detached, tranquil souls, intoxicated by the wine of His exposition, may enter the arena of possibility and guide all religions to the horizon of the All-Merciful. Blessed be this sacred day! Blessed be this holy day, wherein the breezes stirred, the tongue of oneness spoke, and that which was hidden in the treasuries of the power of our Lord, the Omnipotent, was made manifest. Glory be to You, O One toward whom all things turn. O Lord! The earth has been cleft, and the heavens have split apart, and unto the ocean of Your greatest name have the realities of names advanced. I beseech You by Your name, the Self-Subsisting…</w:t>
      </w:r>
    </w:p>
    <w:p w14:paraId="6623A0F4" w14:textId="77777777" w:rsidR="006F3AE3" w:rsidRDefault="00000000">
      <w:pPr>
        <w:pStyle w:val="BodyText"/>
      </w:pPr>
      <w:r>
        <w:t>*** Page 515 ***</w:t>
      </w:r>
    </w:p>
    <w:p w14:paraId="7FE2A753" w14:textId="77777777" w:rsidR="006F3AE3" w:rsidRDefault="00000000">
      <w:pPr>
        <w:pStyle w:val="BodyText"/>
      </w:pPr>
      <w:r>
        <w:t>The Sovereign over all that has been and shall be, to ordain for Your loved ones, from Your Supreme Pen, that which will benefit them in both the next world and this one. O my Lord, You see Your loved ones among the most wretched of Your creation, and You hear their cries, lamentations, and moanings in these days. I beseech You by Your name, through which You have subdued existence in the realms of the unseen and the visible, to lift the veils from the faces of Your servants and creation, so they may turn to You and hear Your sweetest call, which has been raised between earth and heaven. O my Lord, deliver them from that which hinders them from drawing near to You and entering the precincts of the pavilions of Your grandeur. O my Lord, unveil for them as You have unveiled for Your chosen ones, and make Yourself known to them and reveal what You have manifested through Your power and sovereignty. You are the One whom no contingencies can hinder, nor can indications prevent. You do as You please, You decree as You will, and with You is the knowledge of all things. No one knows the contents of the Book except You. There is no god but You, the All-Knowing, the All-Aware. O Beloved of my heart and cherished of my soul, the melodies of the bird of Your exposition have informed me, and the warbling of the nightingale of Your praise and glorification has taught me what has brought me joy through the delight of this servant’s incapacity…</w:t>
      </w:r>
    </w:p>
    <w:p w14:paraId="353A1091" w14:textId="77777777" w:rsidR="006F3AE3" w:rsidRDefault="00000000">
      <w:pPr>
        <w:pStyle w:val="BodyText"/>
      </w:pPr>
      <w:r>
        <w:t>*** Page 516 ***</w:t>
      </w:r>
    </w:p>
    <w:p w14:paraId="0F9A566E" w14:textId="77777777" w:rsidR="006F3AE3" w:rsidRDefault="00000000">
      <w:pPr>
        <w:pStyle w:val="BodyText"/>
      </w:pPr>
      <w:r>
        <w:t>To describe what You are, as witnessed by Your Beloved, our Beloved, and the Desired One of those in the heavens and the earth. When the breezes of love stirred me and drew me by what was spoken in praise of Your eternal Lordship, I took the Book and turned to the Most Generous Bestower. When I entered and stood before the Throne, I presented what was within it. Then, as I turned my face toward the Beloved, He, exalted be His grandeur, said, “O leaf, what was promised has appeared, and what the possessors of understanding were unable to comprehend has been revealed. By His life, I sacrifice myself for the verses around which the Mother Book has revolved. O leaf, the Book speaks, but the people do not comprehend; the Balance cries out, but they do not perceive; the Path calls, but they do not understand. They have cast behind them the Tablets of God and taken up what was commanded by the sources of conjecture—those who disputed His verses, broke His covenant, and denied His Cause, which has encompassed existence. Say: This is a day when the ocean of life has surged before the countenance of the All-Merciful, and the Euphrates of knowledge and exposition has flowed…</w:t>
      </w:r>
    </w:p>
    <w:p w14:paraId="2EF285F1" w14:textId="77777777" w:rsidR="006F3AE3" w:rsidRDefault="00000000">
      <w:pPr>
        <w:pStyle w:val="BodyText"/>
      </w:pPr>
      <w:r>
        <w:t>*** Page 517 ***</w:t>
      </w:r>
    </w:p>
    <w:p w14:paraId="29092912" w14:textId="77777777" w:rsidR="006F3AE3" w:rsidRDefault="00000000">
      <w:pPr>
        <w:pStyle w:val="BodyText"/>
      </w:pPr>
      <w:r>
        <w:lastRenderedPageBreak/>
        <w:t>From the right hand of the Throne, if you but knew. This is a day when what was never manifested before has appeared, and from the horizon of the sky of the prison, the sun of wisdom and proof has shone forth. Yet, all the religions have turned away from it. Say: O Lord of the earth! Arise from your seats and turn to the Supreme Horizon. By God, it is illumined by the name of our Lord, the Most Holy, the Most Glorious. Beware lest the affairs of the world prevent you from the Sovereign of the unseen and the visible. Say: He has appeared in truth, and no injustice of the learned, nor might of rulers, nor dominance of those who have turned away from the All-Knowing, can hinder Him. Say: This is the Day of Exposition. Arise from the slumber of desires and then remember the Lord of names. This is better for you if you but knew. This is a day when every one standing for the service of the Cause has risen, and every speaker has proclaimed the praise of the Self-Subsisting, the Omnipotent. Say: O people! Forsake what you knew before, and take up what you see today in its praiseworthy station. O leaf, the present servant came with Your Book and recited it before the face of the Beloved. Verily, your Lord is the All-Hearing; He has heard your remembrance, your praise, and your supplications, and He has perceived the fragrance of your love, your submission.</w:t>
      </w:r>
    </w:p>
    <w:p w14:paraId="5F796C0E" w14:textId="77777777" w:rsidR="006F3AE3" w:rsidRDefault="00000000">
      <w:pPr>
        <w:pStyle w:val="BodyText"/>
      </w:pPr>
      <w:r>
        <w:t>*** Page 518 ***</w:t>
      </w:r>
    </w:p>
    <w:p w14:paraId="50335117" w14:textId="77777777" w:rsidR="006F3AE3" w:rsidRDefault="00000000">
      <w:pPr>
        <w:pStyle w:val="BodyText"/>
      </w:pPr>
      <w:r>
        <w:t>And your humility, and your turning towards God, the Lord of all worlds, every word of your words testifies to the greatness of God, His sovereignty, His manifestation, His appearance, and His majesty. Your Lord is indeed the All-Knowing. Rejoice in this mention by which the fountain of life flows in the realm of existence, and the bird of eternity sings upon the branches. Verily, there is no god but Me, the One, the All-Knowing. We mentioned you after your return in various Tablets with a remembrance that captivated the hearts of the wise. Stand firm in the service of the Cause of your Lord, speak in His praise, and guide others to His straight path. O leaf, in the days when the community of the Bayán was perturbed by the dominance of the followers of other religions, this Wronged One rose, single and alone, to proclaim the Cause. Neither the opposition of the learned, nor the clamor of the mystics, nor the tyranny of the rulers could prevent Him from achieving what He willed. The Supreme Pen has traversed all times in the field of wisdom and exposition, so that all may hear its call, and all may witness its proof and evidence. In certain years, such tribulations befell Him that only the knowledge of God can encompass and count them. Yet, the Pen…</w:t>
      </w:r>
    </w:p>
    <w:p w14:paraId="5BBAD0CC" w14:textId="77777777" w:rsidR="006F3AE3" w:rsidRDefault="00000000">
      <w:pPr>
        <w:pStyle w:val="BodyText"/>
      </w:pPr>
      <w:r>
        <w:t>*** Page 519 ***</w:t>
      </w:r>
    </w:p>
    <w:p w14:paraId="28E8FC1A" w14:textId="77777777" w:rsidR="006F3AE3" w:rsidRDefault="00000000">
      <w:pPr>
        <w:pStyle w:val="BodyText"/>
      </w:pPr>
      <w:r>
        <w:t xml:space="preserve">…did not cease its motion by night or day, nor did the tongue adopt silence. When the supreme Word spread abroad, and the banners of remembrance and praise were raised on the highest summits, the croaking of the crow and the buzzing of flies emerged from behind the veil. By the call of the Lord of names, which arose from the side of the prison, such fear and agitation gripped heedless souls that they fled from place to place and sought refuge from mountain to mountain. Now, with utmost rancor and hatred, they have become manifest and strive by every means to mislead souls. It is astonishing how people cling to sources of conjecture and follow the risings of illusions. Those who disbelieved in God and His signs and His sovereignty and greatness and power have indeed suffered loss, and they follow that which their desires have caused to perish in the sight of God, the Exalted, the Great. Behold, O Beloved of my heart, how servants are more inclined towards fancies than the appearances of certainty. All the </w:t>
      </w:r>
      <w:r>
        <w:lastRenderedPageBreak/>
        <w:t>people of the Bayán are aware that this servant remained veiled and secluded for many years, and that none…</w:t>
      </w:r>
    </w:p>
    <w:p w14:paraId="0D1C2AB2" w14:textId="77777777" w:rsidR="006F3AE3" w:rsidRDefault="00000000">
      <w:pPr>
        <w:pStyle w:val="BodyText"/>
      </w:pPr>
      <w:r>
        <w:t>*** Page 520 ***</w:t>
      </w:r>
    </w:p>
    <w:p w14:paraId="0C9E9974" w14:textId="77777777" w:rsidR="006F3AE3" w:rsidRDefault="00000000">
      <w:pPr>
        <w:pStyle w:val="BodyText"/>
      </w:pPr>
      <w:r>
        <w:t>…other than this servant was with Him. Despite this, they accept the words of those who had no knowledge or connection and did not inquire of this servant to ascertain the truth of that from which they are now veiled and heedless. By the One who caused all things to speak in remembrance and praise of Him, the obedient, despite their lack of knowledge, are observed to be far superior and higher in rank than those who claim authority over them. By the One in whose hand is my soul, I say this purely for God’s sake, that perhaps, through the power of exposition, some may rend the veils and attain the lights of the dawn of God’s Day and what has been manifested therefrom. May God, exalted be His glory, grant His confirmation, so that they may reach the station where the lamp of illusions is extinguished and the morning of certainty dawns. However, alas and again alas, for selfish purposes have blinded the eyes, and the veils of delusions have barred hearts and sight from beholding the truth. Some groups, raised in illusions and doubts, are exceedingly difficult to rescue, as they are bound in the chains of conjecture and the fetters of imaginations.</w:t>
      </w:r>
    </w:p>
    <w:p w14:paraId="3B719FC1" w14:textId="77777777" w:rsidR="006F3AE3" w:rsidRDefault="00000000">
      <w:pPr>
        <w:pStyle w:val="BodyText"/>
      </w:pPr>
      <w:r>
        <w:t>*** Page 521 ***</w:t>
      </w:r>
    </w:p>
    <w:p w14:paraId="110A73D3" w14:textId="77777777" w:rsidR="006F3AE3" w:rsidRDefault="00000000">
      <w:pPr>
        <w:pStyle w:val="BodyText"/>
      </w:pPr>
      <w:r>
        <w:t>They are observed to be shackled, and the followers of the Furqán (the Qur’án) are found to be more veiled than all others. Their leaders present empty tales before them, false reports behind them, vain mentions to their right, and imaginary thoughts to their left. In these days, from these positions, this blessed sacred word has dawned from the horizon of the Divine Will. He, exalted be His majesty, said: They asked Ja‘far, the brother of ’Askarī, whether his brother left behind any offspring. He replied, “A child, but he passed away.” When the fabricated forms of these words reached certain ears, they denied them and called him a liar. Observe to what extent tyranny reached, and how far slander climbed. Later, mention of the sacred realm and its decrees appeared, confirming what they had heard before. May fairness guide such souls who bewildered the people with doubts and illusions. Just as with Abū Lahab, such labels and slanders against that truthful speaker will endure among the followers of Pharaoh for a long time.</w:t>
      </w:r>
    </w:p>
    <w:p w14:paraId="590A2EC8" w14:textId="77777777" w:rsidR="006F3AE3" w:rsidRDefault="00000000">
      <w:pPr>
        <w:pStyle w:val="BodyText"/>
      </w:pPr>
      <w:r>
        <w:t>*** Page 522 ***</w:t>
      </w:r>
    </w:p>
    <w:p w14:paraId="76B19348" w14:textId="77777777" w:rsidR="006F3AE3" w:rsidRDefault="00000000">
      <w:pPr>
        <w:pStyle w:val="BodyText"/>
      </w:pPr>
      <w:r>
        <w:t xml:space="preserve">These fabricated souls and their lies continue to cling to the same pretexts. The essence of their foundation is rooted in this path and way. It is necessary to awaken receptive souls to be aware and not deprived by the whisperings of the hosts of Satan from what God has willed. By the radiance of the sun of justice, the purpose of this Wronged One is that strong souls may rise for the Cause and protect the people from the evil of devils so that they may reach a station where they find themselves independent of all that has passed and consider all except God to be nonexistent and lost. Say, O friends, gaze towards the horizon of the Cause and what has been manifested therefrom. This is the advice of God to His friends. In another position, this supreme word dawned from the horizon of the sky of the exposition of the Lord of creation. He, exalted be His majesty, said: Until now, the veils between the followers of the Furqán have not been entirely rent, nor have the idols of imaginations been wholly shattered. If these </w:t>
      </w:r>
      <w:r>
        <w:lastRenderedPageBreak/>
        <w:t>two events occur, and the Lord of all worlds manifests, the people of the Bayán will see themselves in the lowest depths. Some have had the veils torn by the finger of power.</w:t>
      </w:r>
    </w:p>
    <w:p w14:paraId="156C2F30" w14:textId="77777777" w:rsidR="006F3AE3" w:rsidRDefault="00000000">
      <w:pPr>
        <w:pStyle w:val="BodyText"/>
      </w:pPr>
      <w:r>
        <w:t>*** Page 523 ***</w:t>
      </w:r>
    </w:p>
    <w:p w14:paraId="725B0BFE" w14:textId="77777777" w:rsidR="006F3AE3" w:rsidRDefault="00000000">
      <w:pPr>
        <w:pStyle w:val="BodyText"/>
      </w:pPr>
      <w:r>
        <w:t>The support of strength has been shaken, yet much still remains. If capacity had been observed among the people of the Bayán, surely all would have attained the recognition of what is mentioned in the presence of God. Yet, God bears witness that they are more veiled than the people of the Furqán and all other communities. I am indeed the All-Encompassing, the All-Knowing. The illusions of the people of the Furqán have surrounded them to such an extent that any one with insight is incapable of describing it, especially the group that considers itself to be the saved sect. The belief of the people of the Sunnah and the community is that the Qá’im must yet be born, for they claim no tradition exists from the Messenger of God—may the spirit of all else be a sacrifice to Him—that supports the existence of His Holiness in Jábulqá, or Jábulsá, or any other realm. Rather, the tradition of the Master of mankind, upon Him be the splendor of God, the Sovereign of destiny, and likewise the account of Shaykh Akbar, point to the birth of the Qá’im in the land of Persia. How many of the holy souls who affirmed His birth were manifestly martyred with evident injustice! It is astonishing that even as they observe…</w:t>
      </w:r>
    </w:p>
    <w:p w14:paraId="29E7FB06" w14:textId="77777777" w:rsidR="006F3AE3" w:rsidRDefault="00000000">
      <w:pPr>
        <w:pStyle w:val="BodyText"/>
      </w:pPr>
      <w:r>
        <w:t>*** Page 524 ***</w:t>
      </w:r>
    </w:p>
    <w:p w14:paraId="4395D073" w14:textId="77777777" w:rsidR="006F3AE3" w:rsidRDefault="00000000">
      <w:pPr>
        <w:pStyle w:val="BodyText"/>
      </w:pPr>
      <w:r>
        <w:t>…that the so-called saved sect has been tyrannical, rebellious, and wayward, and that during the time of trials they proved to be the most wretched and misguided of all on earth, they still hold to their claims. This sect, far from being saved, suspended the Manifestation of Oneness and subjected Him to that which both the first and the last shunned. It is incumbent upon the people of the Bayán to reflect upon what transpired among the people of the Furqán so that the true eye may be opened to see what is necessary to behold. In such a case, they may be considered among those with insight in the greatest perspective; otherwise, a mere animal would be deemed nobler than them. In all states, this servant, in the presence of God, the Exalted, beseeches and hopes that through His grace, compassion, and favor, He will consider not the deniers and rejecters and what they possess. Perhaps the breeze of mercy may pass over all on this Day of God, adorning all with the robe of vision, justice, and fairness. Regarding what you wrote about His Holiness, the Father—upon Him be the splendor of God, the Most Glorious—a while ago, in the sacred precinct, the exalted statement…</w:t>
      </w:r>
    </w:p>
    <w:p w14:paraId="656A9940" w14:textId="77777777" w:rsidR="006F3AE3" w:rsidRDefault="00000000">
      <w:pPr>
        <w:pStyle w:val="BodyText"/>
      </w:pPr>
      <w:r>
        <w:t>*** Page 525 ***</w:t>
      </w:r>
    </w:p>
    <w:p w14:paraId="45862569" w14:textId="77777777" w:rsidR="006F3AE3" w:rsidRDefault="00000000">
      <w:pPr>
        <w:pStyle w:val="BodyText"/>
      </w:pPr>
      <w:r>
        <w:t xml:space="preserve">…was mentioned, and it was attained. Reflect on the purity and station of that holy soul, who occupied a position where the Eternal Beauty would halt in His comings and goings and would utter that exalted statement. By the life of the Beloved, this is a great station and a mighty grace. Blessed and felicitous is His being. Verily, bounty is in His hand; He grants as He wills. He is indeed the Forgiving, the Generous. That blessed Tablet was sent along with His Honor, Ḥájí Mírzá Abú’l-Ḥasan—upon Him be the splendor of God. God willing, His Honor was present during its revelation. As for what you wrote regarding sending copies of what was sent to the regions, it was accepted in the presence. It was said, “May they be confirmed in spreading the signs of God, His evidences, His conditions, and His manifestations.” Your </w:t>
      </w:r>
      <w:r>
        <w:lastRenderedPageBreak/>
        <w:t>intention to turn toward the stars is greatly loved, for the people are weak and unaware of certain matters.</w:t>
      </w:r>
    </w:p>
    <w:p w14:paraId="4655FBF8" w14:textId="77777777" w:rsidR="006F3AE3" w:rsidRDefault="00000000">
      <w:pPr>
        <w:pStyle w:val="BodyText"/>
      </w:pPr>
      <w:r>
        <w:t>*** Page 526 ***</w:t>
      </w:r>
    </w:p>
    <w:p w14:paraId="6BB0363A" w14:textId="77777777" w:rsidR="006F3AE3" w:rsidRDefault="00000000">
      <w:pPr>
        <w:pStyle w:val="BodyText"/>
      </w:pPr>
      <w:r>
        <w:t>They are unaware and unable to distinguish the buzzing of flies from the rustling of the leaves of the Lote-Tree at the farthest limit. Perhaps through meeting with His Honor, veils may be torn and they may become truly wondrous in every respect. At one time, a clear and blessed utterance shone forth from the horizon of the mouth of the Lord of Oneness. He, exalted be His majesty, said: As long as the people of the Bayán gaze at the actions, words, signs, and indications of former religions, they remain heedless and deprived of the wondrous Cause, the wondrous creation, the wondrous station, and the wondrous condition. Elsewhere, this blessed word was revealed: Verily, I am the Creator of the heavens and the earth. For neither before nor after is there any likeness to it. This is wondrous in all respects. Blessed are the knowing, and blessed are the successful. Concerning what you wrote about the friends of the land of Bá—upon them be the splendor of God—this is the reply: The heavenly will of God has descended. He is the Most Ancient, the Most Exalted, the Most Holy, the Most High, the Most Glorious.</w:t>
      </w:r>
    </w:p>
    <w:p w14:paraId="621D46CE" w14:textId="77777777" w:rsidR="006F3AE3" w:rsidRDefault="00000000">
      <w:pPr>
        <w:pStyle w:val="BodyText"/>
      </w:pPr>
      <w:r>
        <w:t>*** Page 527 ***</w:t>
      </w:r>
    </w:p>
    <w:p w14:paraId="183230DE" w14:textId="77777777" w:rsidR="006F3AE3" w:rsidRDefault="00000000">
      <w:pPr>
        <w:pStyle w:val="BodyText"/>
      </w:pPr>
      <w:r>
        <w:t>O people of the Bayán, hearken to the call of the Lord of names, who summons you from the Most Great Prison and invites you to a station made holy and sanctified above the attributes and mentions of all religions. He is indeed the All-Powerful, by whom a standard was raised according to His will and a banner unfurled as He desires. Blessed is the soul that speaks forth this most exalted remembrance, and the being that turns to the straight path. We have entered the prison and invited all to God, the Lord of all worlds. In such a manner were We not deterred by armies, nor by ranks, nor by the clamor of heroes and princes, nor by the clamor of the learned and mystics. Blessed is the servant who attains what God wills, and woe to the heedless. This is a day in which earthquakes have appeared, tribes have risen, widows have cried out, and…? Those who dispute the signs of God and His proofs and deny His manifest Book have trembled. Say, O people of the Bayán, leave what you possess. God has come with a proof from the All-Merciful that no possession of the factions can match. This is attested by the Lord of necks in this mighty Tablet. Say, indeed…</w:t>
      </w:r>
    </w:p>
    <w:p w14:paraId="58897AEE" w14:textId="77777777" w:rsidR="006F3AE3" w:rsidRDefault="00000000">
      <w:pPr>
        <w:pStyle w:val="BodyText"/>
      </w:pPr>
      <w:r>
        <w:t>*** Page 528 ***</w:t>
      </w:r>
    </w:p>
    <w:p w14:paraId="2D3DE4D6" w14:textId="77777777" w:rsidR="006F3AE3" w:rsidRDefault="00000000">
      <w:pPr>
        <w:pStyle w:val="BodyText"/>
      </w:pPr>
      <w:r>
        <w:t>The Wronged One guides you to the presence of God and commands you to that which will gladden the eyes of those who, upon hearing the call, hastened to the supreme horizon and responded to their Lord, the Seeing, the Speaking. Beware lest the affairs of creation prevent you from the truth. Forsake what belongs to the people for the sake of this Name, through which every wise matter has appeared. Support your Lord, the All-Merciful, with wisdom and exposition. This is what you have been commanded in successive years and in this Tablet, which proclaims before the faces of the world what the Tongue of Eternity has spoken: Verily, there is no God but Me, the Mighty, the Generous. We have borne hardships and trials, in private and in public, for the exaltation of God’s Cause. When it was exalted in truth, the buzzing of flies arose from behind the veil, lamenting what every prophet bewailed and every faithful messenger cried out against. Say, O people of the Bayán, be just in the matter of your Lord, the All-</w:t>
      </w:r>
      <w:r>
        <w:lastRenderedPageBreak/>
        <w:t>Merciful. Beware lest what hindered the people of the Furqán prevent you from turning toward the Most Great Ocean. Beware lest what veiled the nations veil you. Fear God and follow not every distant caller. Turn with supreme steadfastness toward the supreme horizon. By the life of God, this is better for you than all that was created in the earth and the heavens, as attested by the Lord of Names in this wondrous Tablet.</w:t>
      </w:r>
    </w:p>
    <w:p w14:paraId="3A80C08E" w14:textId="77777777" w:rsidR="006F3AE3" w:rsidRDefault="00000000">
      <w:pPr>
        <w:pStyle w:val="BodyText"/>
      </w:pPr>
      <w:r>
        <w:t>*** Page 529 ***</w:t>
      </w:r>
    </w:p>
    <w:p w14:paraId="7867E71E" w14:textId="77777777" w:rsidR="006F3AE3" w:rsidRDefault="00000000">
      <w:pPr>
        <w:pStyle w:val="BodyText"/>
      </w:pPr>
      <w:r>
        <w:t>How many servants were drawn by the verses of their Lord to such an extent that neither the might of rulers nor the power of the strong could frighten them! They hastened into the wilderness of love and loyalty, proclaiming, “Here am I, here am I, O Beloved of hearts! Here am I, here am I, O Desired One of all in the heavens and the earth!” Thus spoke the Tongue of Grandeur, as a grace from Him, to reveal what was hidden in the treasure of God and inscribed in the books of the messengers. Take the Book of God with strength from Us and power from Our presence. By the life of God, this is the day We promised before, to make you leaders on earth and to make you its inheritors. Hold fast, O servants of God, to the Most Great Cord and cling to the hem of God, the All-Powerful, the Almighty. Arise for the Cause with steadfastness that is not hindered by the affairs of the world or the doubts of the heedless. Thus have We illumined the horizon of the Book with the sun of remembrance of your Lord, the One, the All-Knowing. The Supreme Pen calls the friends of the land of Bá and its surroundings and speaks with the finest words, hoping…</w:t>
      </w:r>
    </w:p>
    <w:p w14:paraId="451A5A71" w14:textId="77777777" w:rsidR="006F3AE3" w:rsidRDefault="00000000">
      <w:pPr>
        <w:pStyle w:val="BodyText"/>
      </w:pPr>
      <w:r>
        <w:t>*** Page 530 ***</w:t>
      </w:r>
    </w:p>
    <w:p w14:paraId="1F0C744C" w14:textId="77777777" w:rsidR="006F3AE3" w:rsidRDefault="00000000">
      <w:pPr>
        <w:pStyle w:val="BodyText"/>
      </w:pPr>
      <w:r>
        <w:t>…that the wine of the All-Merciful’s exposition may so seize them that the indications of the world and the words of the nations are powerless to prevent it. Observe this pure, decisive, and blessed word, which is as a downpour for the gardens of the All-Merciful’s exposition, and drink from it. You will find no other like it among the eyes of God’s creation. Remove your gaze from all else so that you may attain vision and encounter. This is the day when all deeds, ranks, and stations are being revealed and will continue to be so, as the All-Discerning Examiner has become manifest, and the All-Knowing Detailer has appeared. Strive to remain not deprived of the infinite bounties of the Bestower and avoid being barred from what is fitting for this most holy day. The expanse of illusions is more evident than before, and the hosts of doubts are stronger than ever. God willing, you will be confirmed by the favor of the All-Merciful in a Cause whose mention will endure in the realms of dominion and sovereignty. Praise be to God for your attainment of this Day of God and for perceiving the fragrances of the garment of reunion.</w:t>
      </w:r>
    </w:p>
    <w:p w14:paraId="3BD659E2" w14:textId="77777777" w:rsidR="006F3AE3" w:rsidRDefault="00000000">
      <w:pPr>
        <w:pStyle w:val="BodyText"/>
      </w:pPr>
      <w:r>
        <w:t>*** Page 531 ***</w:t>
      </w:r>
    </w:p>
    <w:p w14:paraId="2942F783" w14:textId="77777777" w:rsidR="006F3AE3" w:rsidRDefault="00000000">
      <w:pPr>
        <w:pStyle w:val="BodyText"/>
      </w:pPr>
      <w:r>
        <w:t xml:space="preserve">Those who regard themselves as the highest, greatest, mightiest, and noblest of creation are deprived of the ocean of knowledge and veiled and barred from the horizon of God’s Cause, while you have attained the previous mercy and encompassing favor. You have embraced a Cause that has always belonged to the sincere and the near ones. In all circumstances, beseech God, exalted be His glory, to assist you in safeguarding this precious pearl and preserving it from the eyes of thieves and the hands of traitors. Verily, He speaks the truth and guides to the path. There is no god but He, the Mighty, the Beautiful. God willing, from the infinite divine favor, may all drink from the fountain of attraction and yearning and the </w:t>
      </w:r>
      <w:r>
        <w:lastRenderedPageBreak/>
        <w:t>spring of steadfastness and longing, flowing from the exalted words issued from the Source of the Cause. Whoever attains this truth will behold the whole world as nothing and stand on God’s path with such firmness that the agitators of hatred and rancor will find themselves incapable of moving against him. By the life of the Beloved, from the light of such souls, the horizon of power and steadfastness…</w:t>
      </w:r>
    </w:p>
    <w:p w14:paraId="091E3037" w14:textId="77777777" w:rsidR="006F3AE3" w:rsidRDefault="00000000">
      <w:pPr>
        <w:pStyle w:val="BodyText"/>
      </w:pPr>
      <w:r>
        <w:t>*** Page 532 ***</w:t>
      </w:r>
    </w:p>
    <w:p w14:paraId="662C565D" w14:textId="77777777" w:rsidR="006F3AE3" w:rsidRDefault="00000000">
      <w:pPr>
        <w:pStyle w:val="BodyText"/>
      </w:pPr>
      <w:r>
        <w:t>…is illumined and bright. Reflect on the words of the heedless: they write to their followers, taking two words from the Bayán and two from the Furqán, crafting a verse to spread to others. Consider how much they regard people as ignorant and foolish to believe in such nonsense, and yet they are deemed to have proof, evidence, and reason. By your life, O Beloved of my heart, this servant is bewildered by humanity—what has happened, and what have the people committed that they are afflicted with such guidance rooted in ignorance? From the beginning of time until now, such strange happenings and mighty signs have not been seen. The eye of the Bayán and the vision of understanding have witnessed nothing like it. None of the sacred books can compare to a single Tablet of supreme holiness. All books testify to this. Whoever attains a drop from the ocean of fairness will perceive that the wondrous verses have encompassed the world, and luminous verses have been revealed, equivalent to all the heavenly scriptures, recounting what has happened before and what is to come after.</w:t>
      </w:r>
    </w:p>
    <w:p w14:paraId="4DFA2A51" w14:textId="77777777" w:rsidR="006F3AE3" w:rsidRDefault="00000000">
      <w:pPr>
        <w:pStyle w:val="BodyText"/>
      </w:pPr>
      <w:r>
        <w:t>*** Page 533 ***</w:t>
      </w:r>
    </w:p>
    <w:p w14:paraId="11363AEC" w14:textId="77777777" w:rsidR="006F3AE3" w:rsidRDefault="00000000">
      <w:pPr>
        <w:pStyle w:val="BodyText"/>
      </w:pPr>
      <w:r>
        <w:t>It was clearly mentioned beforehand in the Divine Book, yet they said and continue to say that which no heedless rejecter has ever uttered at the appearance of the Manifestations. The shamelessness of this rebellious, wayward faction has reached a point where, at the advent of the Manifestation and the Messenger, they speak such absurdities. May justice guide them, and may insight grant them grace. Among the new reports is that Mírzá Ahmad of the land of K once burned, during a night in the great city, all the writings entrusted to him, after using certain substances, saying, “This pleases me.” Truly, he is observed as a chameleon, and it is unclear what direction he intends or where he aspires to turn, nor with what face he approaches or to which face he turns. May God, exalted be His glory, purify the hem of the Cause from the likes of such souls or bestow upon them, through His grace and favor, the wine of certitude and tranquility. Verily, He is the Bestower, the Generous. Regarding what you wrote about His Honor, Áqá Mírzá ’A B—upon Him be the splendor of God—and mentioned…</w:t>
      </w:r>
    </w:p>
    <w:p w14:paraId="687F2CE0" w14:textId="77777777" w:rsidR="006F3AE3" w:rsidRDefault="00000000">
      <w:pPr>
        <w:pStyle w:val="BodyText"/>
      </w:pPr>
      <w:r>
        <w:t>*** Page 534 ***</w:t>
      </w:r>
    </w:p>
    <w:p w14:paraId="71E96F9A" w14:textId="77777777" w:rsidR="006F3AE3" w:rsidRDefault="00000000">
      <w:pPr>
        <w:pStyle w:val="BodyText"/>
      </w:pPr>
      <w:r>
        <w:t xml:space="preserve">…his acts of love and affection, and also requested special favor from God, exalted be His glory, this matter was presented before the presence. This is what was spoken by the Tongue of the All-Merciful in the Kingdom of the Exposition. He, exalted be His majesty, said: The loving gaze of God is directed toward him. Praise be to God that he has attained that from which most of the people of the earth are deprived. A while ago, along with His Honor, Abú’l-Ḥasan, one Tablet was specifically addressed to you and another in His name was sent. God willing, they will attain them. Advise him to act with wisdom and steadfastness. God willing, he will be successful in these two great matters, and special grace will also appear from the heaven of favor. Verily, He is the Most Bountiful, the Generous. Praise be to God, the Exalted, the Great. This is concluded. Regarding your request concerning the martyrs of Miyán-Duáb, </w:t>
      </w:r>
      <w:r>
        <w:lastRenderedPageBreak/>
        <w:t>presented before the All-Bountiful Lord, these radiant words have descended from the heaven of the Divine Will: O Supreme Pen, mention those who turned toward My Most Glorious Horizon and heard My sweetest call…</w:t>
      </w:r>
    </w:p>
    <w:p w14:paraId="236B6C2B" w14:textId="77777777" w:rsidR="006F3AE3" w:rsidRDefault="00000000">
      <w:pPr>
        <w:pStyle w:val="BodyText"/>
      </w:pPr>
      <w:r>
        <w:t>*** Page 535 ***</w:t>
      </w:r>
    </w:p>
    <w:p w14:paraId="6B2185F6" w14:textId="77777777" w:rsidR="006F3AE3" w:rsidRDefault="00000000">
      <w:pPr>
        <w:pStyle w:val="BodyText"/>
      </w:pPr>
      <w:r>
        <w:t>…clung to My firmest handle, held fast to the hem of My light, turned to My face after the perishing of all things, soared in the air of love for their Lord, the Possessor of Names, and drank from the crimson cups of the wine of fate. Blessed are you for attaining the ultimate goal, the supreme station, and the exalted rank. May you be nourished and delighted by what the Beloved of the worlds and the Most Great Name recounts concerning you, by which every seeker senses the fragrance of the garment and every discerning one perceives the aroma of My Name, the All-Merciful, the Compassionate. I testify that you have attained the recognition of God in days when all things and the celestial concourse lamented what befell those who took the Book of God with power from Him and spent all they had on this straight path. Rejoice in the Supreme Companion for what the Lord of Creation mentions about you in this prison, which is named by all the names and called the Most Great Prison in the Book of God, the Mighty, the Praiseworthy. Your blood was shed as it was mingled with the love of God, and your spirits ascended as they were perfumed with the fragrances of the days. Your bodies were cast…</w:t>
      </w:r>
    </w:p>
    <w:p w14:paraId="001D0E21" w14:textId="77777777" w:rsidR="006F3AE3" w:rsidRDefault="00000000">
      <w:pPr>
        <w:pStyle w:val="BodyText"/>
      </w:pPr>
      <w:r>
        <w:t>*** Page 536 ***</w:t>
      </w:r>
    </w:p>
    <w:p w14:paraId="75B3C0DB" w14:textId="77777777" w:rsidR="006F3AE3" w:rsidRDefault="00000000">
      <w:pPr>
        <w:pStyle w:val="BodyText"/>
      </w:pPr>
      <w:r>
        <w:t>…as they were adorned with the robe of martyrdom in this Cause, for which the near and sincere ones expended all they possessed. Thus did the Tongue of Grandeur speak of you and your praise. Verily, He is the Forgiving, the Generous, the shining light rising from the horizon of the heaven of the All-Merciful’s mercy upon you, O manifestations of Names in the realms of existence and dawning places of understanding among the multitudes of religions. You are the ones who were not prevented by any hindrance, nor deterred by the spite of any polytheist. You heard and hastened until you attained the station inscribed by the Pen of God, the One, the All-Knowing. Rejoice, and blessed are you and those who remember you and visit you. Thus spoke the Tongue of the Wronged One as sorrows surrounded Him from those who denied the right of God and His chosen ones and turned away from the Face as it shone from the horizon of manifestation with a resplendent light. We mention the faithful one whom We recalled in My manifest Book. He surpassed most of creation in serving God and His Cause and attained a favor that none but the All-Knowing, the All-Informed has known. We were with him when his spirit ascended to the Supreme Companion, and We immersed him in the purest Kawthar again and again. The mercy of his Lord surrounded him in such a manner that no pen can describe it. This is attested by…</w:t>
      </w:r>
    </w:p>
    <w:p w14:paraId="0BFA8C99" w14:textId="77777777" w:rsidR="006F3AE3" w:rsidRDefault="00000000">
      <w:pPr>
        <w:pStyle w:val="BodyText"/>
      </w:pPr>
      <w:r>
        <w:t>*** Page 537 ***</w:t>
      </w:r>
    </w:p>
    <w:p w14:paraId="25F06ED3" w14:textId="77777777" w:rsidR="006F3AE3" w:rsidRDefault="00000000">
      <w:pPr>
        <w:pStyle w:val="BodyText"/>
      </w:pPr>
      <w:r>
        <w:t xml:space="preserve">…those who spoke and continue to speak at all times: Verily, there is no god but He, the Mighty, the Beautiful. O Faithful One, you are a letter of My crimson Tablet and a mention from this Book that proclaims the truth. We mention His loved ones for whom the celestial concourse bears witness and those who prostrated themselves before the Face of their Lord, the Possessor of this wondrous day. Blessed is the one who remembers you and draws near to God through you, the Lord of all worlds. O leaf, O you who gaze toward the supreme horizon and drink of My ordained wine from the fingers of My white </w:t>
      </w:r>
      <w:r>
        <w:lastRenderedPageBreak/>
        <w:t>bounty, We have mentioned the servants for whom you asked God to remember and manifest His grace and favor. Give thanks to your Lord for this great bounty. You have a station with your Lord, the Mighty, the Praiseworthy. He will confirm you in what He loves and accepts and strengthen you in His remembrance in such a manner that hearts and minds will be drawn to Him. Verily, your Lord is the All-Powerful, the Almighty. This is concluded. Regarding what you wrote about Mírzá Muhammad Khán and Mírzá Muhammad ’Alí, it was presented in the sacred, most holy presence, and two Tablets of the highest honor were specially revealed and sent for them. God willing, they will attain what God wills.</w:t>
      </w:r>
    </w:p>
    <w:p w14:paraId="13D852B2" w14:textId="77777777" w:rsidR="006F3AE3" w:rsidRDefault="00000000">
      <w:pPr>
        <w:pStyle w:val="BodyText"/>
      </w:pPr>
      <w:r>
        <w:t>*** Page 538 ***</w:t>
      </w:r>
    </w:p>
    <w:p w14:paraId="6CE9396C" w14:textId="77777777" w:rsidR="006F3AE3" w:rsidRDefault="00000000">
      <w:pPr>
        <w:pStyle w:val="BodyText"/>
      </w:pPr>
      <w:r>
        <w:t>May God’s will confirm them. Regarding your mention of Jináb-i-Sabzih-‘Alí and his turning towards Zanján and his stay in that land for the purpose of promoting the Cause of God, all these matters were presented. He, exalted be His majesty, said: Turning towards that land is greatly beloved, for most are unaware and are observed to be secluded from the Cause. God willing, through the fire of the All-Merciful’s love, you may ignite their hearts and refresh the withered souls with the fountain of the All-Merciful’s remembrance. Adorn Jináb-i-Rasúl—upon Him be the splendor of God—with the robe of magnification from the tongue of this Wronged One. Say: By the life of God, you are mentioned before the Throne and inscribed in My manifest Book. The gaze of God is directed toward you, and God willing, it shall remain so. Stand firm in the service of the Cause of your Lord, for all that you see will perish, and what appears from the Supreme Pen will remain with you for the eternal dominion of God, the Mighty, the Wise. Adorn all the friends of that land with the robe of the Lord of religions’ exposition. How good is the state of a heart enkindled with His love…</w:t>
      </w:r>
    </w:p>
    <w:p w14:paraId="4A4CDE5E" w14:textId="77777777" w:rsidR="006F3AE3" w:rsidRDefault="00000000">
      <w:pPr>
        <w:pStyle w:val="BodyText"/>
      </w:pPr>
      <w:r>
        <w:t>*** Page 539 ***</w:t>
      </w:r>
    </w:p>
    <w:p w14:paraId="01FB98FD" w14:textId="77777777" w:rsidR="006F3AE3" w:rsidRDefault="00000000">
      <w:pPr>
        <w:pStyle w:val="BodyText"/>
      </w:pPr>
      <w:r>
        <w:t>…and a tongue that speaks His remembrance. Say, O friends of the All-Merciful, strive such that each of you may appear as a sun rising and shining from the heaven of steadfastness, in such a manner that the polytheist in God, with what he possesses and those with him, may appear to you like a handful of dust. This is the station of supreme steadfastness, which illumines the horizons of God’s Tablets with its mention. This is concluded. O Beloved of My heart, some weak souls in your land and its surroundings are observed to be at the brink of collapse, for they have heard things unworthy of attention and accepted them from souls devoid of awareness. This is what is known of the interpretations of the expositions revealed in the verses and presented to you. God willing, through the arm of divine power and strength and the hands of divine might, with clear and sufficient explanations, they may turn from the left of doubt to the right of certainty and drink from the fountain of steadfastness. It is astonishing how people ask about the rays and lights of the sun from the faint star Sihá. Say: O people of insight, turn your attention to the sun itself…</w:t>
      </w:r>
    </w:p>
    <w:p w14:paraId="2C28D769" w14:textId="77777777" w:rsidR="006F3AE3" w:rsidRDefault="00000000">
      <w:pPr>
        <w:pStyle w:val="BodyText"/>
      </w:pPr>
      <w:r>
        <w:t>*** Page 540 ***</w:t>
      </w:r>
    </w:p>
    <w:p w14:paraId="35DCA526" w14:textId="77777777" w:rsidR="006F3AE3" w:rsidRDefault="00000000">
      <w:pPr>
        <w:pStyle w:val="BodyText"/>
      </w:pPr>
      <w:r>
        <w:t xml:space="preserve">…and recognize it. It does not require anything else to establish its truth. Its proof is its verses and its signs of confirmation. Have they not heard this word, or have they not seen the sun of favor rising from the horizon of the heaven of manifestation, or have they not perceived the fragrances of the expositions? Indeed, in this most great manifestation, all are commanded to look at it with their own eyes and </w:t>
      </w:r>
      <w:r>
        <w:lastRenderedPageBreak/>
        <w:t>recognize it, even as all of creation is a book attesting to the confirmation of this assured Cause. All things, books, scriptures, and Tablets call out with the highest exposition, announcing to all the days of God. The essence of the Beloved, this servant—indeed, anyone with discernment—is bewildered by the veiled and their utterances. If some of the friends and gentlemen consider what this servant has presented, it would be greatly beloved, for perhaps the servants may be freed from the darkness of doubts and delusions and illumined by the morning of the Day of God. If they reflect on the greatness mentioned concerning this most guarded, most holy Cause in all the scriptures, they will come to understand. In one instance, it is stated: This is the day in which nothing is mentioned but God alone, and the false…</w:t>
      </w:r>
    </w:p>
    <w:p w14:paraId="6CB870A7" w14:textId="77777777" w:rsidR="006F3AE3" w:rsidRDefault="00000000">
      <w:pPr>
        <w:pStyle w:val="BodyText"/>
      </w:pPr>
      <w:r>
        <w:t>*** Page 541 ***</w:t>
      </w:r>
    </w:p>
    <w:p w14:paraId="7AC6AC4D" w14:textId="77777777" w:rsidR="006F3AE3" w:rsidRDefault="00000000">
      <w:pPr>
        <w:pStyle w:val="BodyText"/>
      </w:pPr>
      <w:r>
        <w:t>…fragrances of the past have hindered the people from the essence of truth in this wondrous, supreme day. At this station, expositions have appeared from the Tongue of Eternity. If there are attentive ears to listen, they will certainly become free and detached from what belongs to the people. To Him belongs the command, the greatness, and the power; He is the ruler over what He wills, the Mighty, the Almighty. Last night, several Tablets descended from the heaven of divine knowledge, containing certain utterances that truly set the soul afire and enkindled the body. This lowly servant intended to send a copy, but the condition for doing so was not met, as there are many travelers present, each requesting numerous Tablets from the heaven of divine oneness. This lowly servant is engaged in writing and, with a hundred thousand tongues, implores for confirmation to accomplish this great task. Verily, He is the Confirmer, the Almighty. This servant prays to his Lord that His servants may not be deprived of what has appeared in the realm by His Most Great, Supreme Name. Regarding what you wrote about a friend sending a treatise, it was presented before the presence, and this is…</w:t>
      </w:r>
    </w:p>
    <w:p w14:paraId="32CD0D12" w14:textId="77777777" w:rsidR="006F3AE3" w:rsidRDefault="00000000">
      <w:pPr>
        <w:pStyle w:val="BodyText"/>
      </w:pPr>
      <w:r>
        <w:t>*** Page 542 ***</w:t>
      </w:r>
    </w:p>
    <w:p w14:paraId="7F7B3231" w14:textId="77777777" w:rsidR="006F3AE3" w:rsidRDefault="00000000">
      <w:pPr>
        <w:pStyle w:val="BodyText"/>
      </w:pPr>
      <w:r>
        <w:t>…what was revealed in reply: Today, all that is written must be considered with utmost care to ensure it does not become a cause of discord or a subject of criticism among the people. Whatever the friends of God speak of today is heard by the ears of the people of the earth. In the Tablet of Wisdom, this statement was revealed: The ears of the deniers are turned towards Us to hear what they may use to object to God, the Self-Subsisting, the All-Knowing. This passage is not without importance. Whatever is written must not stray from wisdom, and in its expressions, the nature of milk must be hidden so that the children of time may be nurtured and attain maturity. It was previously mentioned that one word can be as the springtime, reviving and refreshing the world of hearts, while another may be like a poisonous wind, destroying flowers and blossoms. God willing, the authors among the friends of God must write that which fair-minded souls will accept and that will not become a point of criticism among the people. This is concluded. Regarding the blessed verse of prohibition revealed in the Divine Book, it was presented before the Throne, and it was said: The preferable and beloved course was that, before the presence of the tongue…</w:t>
      </w:r>
    </w:p>
    <w:p w14:paraId="34418D05" w14:textId="77777777" w:rsidR="006F3AE3" w:rsidRDefault="00000000">
      <w:pPr>
        <w:pStyle w:val="BodyText"/>
      </w:pPr>
      <w:r>
        <w:t>*** Page 543 ***</w:t>
      </w:r>
    </w:p>
    <w:p w14:paraId="51CBBF2C" w14:textId="77777777" w:rsidR="006F3AE3" w:rsidRDefault="00000000">
      <w:pPr>
        <w:pStyle w:val="BodyText"/>
      </w:pPr>
      <w:r>
        <w:lastRenderedPageBreak/>
        <w:t>“It is not appropriate to mention this in writing until its appointed day arrives.” Regarding the sacred verse, “When the ocean of reunion recedes” until “the branch that has branched out from this upright root,” the intended reference is to His Holiness, the Most Great Branch, and, after Him, the Most Mighty Branch—my spirit, my essence, and my being are a sacrifice for the dust of their footsteps. Concerning your inquiry about the Branches of God and their offshoots, this matter was presented in the sacred presence, and it was said: Up to now, whatever mention of the offshoots has issued from the Supreme Pen has been specific to those souls related to the First Point, for in this manifestation, all were invited to the supreme horizon and guided to the Most Great Ocean. In the early days, a specific prayer for them was revealed, wherein their confirmation in faith and recognition was ordained. God willing, they will act in accordance with what God wills and remain steadfast and firm in this Most Great Cause. “Blessed are they for being named in this Book, which has diffused the fragrance of the All-Merciful throughout the realms of existence.”</w:t>
      </w:r>
    </w:p>
    <w:p w14:paraId="1071EA55" w14:textId="77777777" w:rsidR="006F3AE3" w:rsidRDefault="00000000">
      <w:pPr>
        <w:pStyle w:val="BodyText"/>
      </w:pPr>
      <w:r>
        <w:t>*** Page 544 ***</w:t>
      </w:r>
    </w:p>
    <w:p w14:paraId="7D376F34" w14:textId="77777777" w:rsidR="006F3AE3" w:rsidRDefault="00000000">
      <w:pPr>
        <w:pStyle w:val="BodyText"/>
      </w:pPr>
      <w:r>
        <w:t>“We associated them with this Lote-Tree as a favor from Us upon them. Ask God to preserve them from the insinuations of the people and the doubts of the learned. We have preferred some of them over others in the Book, known only to God, the Lord of all worlds, and what has been ordained for them by the All-Knowing, the All-Informed, shall be revealed.” Those souls now linked to the Lote-Tree are referred to in the Book of Names as those near of kin. If they act in accordance with God’s will, “blessed are they for turning and attaining.” They are encouraged to pray to God to preserve and confirm them in steadfastness in what they now possess. This is the day when all souls must strive to attain the word of divine satisfaction from the Lord of Names. The meaning of the Branches refers to the present branches. However, in the initial rank, there were and still are two greatest branches. Other souls are considered as fruits and leaves. Concerning the possessions of the people, the Branches have no claim or right over them. This matter is concluded. Regarding the sacred verse: “Refer that which you do not understand of the Book to the branch that has branched out from this upright root,”</w:t>
      </w:r>
    </w:p>
    <w:p w14:paraId="52B22429" w14:textId="77777777" w:rsidR="006F3AE3" w:rsidRDefault="00000000">
      <w:pPr>
        <w:pStyle w:val="BodyText"/>
      </w:pPr>
      <w:r>
        <w:t>*** Page 545 ***</w:t>
      </w:r>
    </w:p>
    <w:p w14:paraId="172225EB" w14:textId="77777777" w:rsidR="006F3AE3" w:rsidRDefault="00000000">
      <w:pPr>
        <w:pStyle w:val="BodyText"/>
      </w:pPr>
      <w:r>
        <w:t>…the reference to “the Book” is to the Kitáb-i-Aqdas, and the “branch that has branched out” refers to the Branch. This is concluded. Regarding fasting for travelers and the definition of a journey, the question was raised about the limits of a journey and what defines a traveler. Additionally, if one stays in a location for several days during a journey, what is the ruling? And if one begins a journey at midday or in the afternoon, what is their duty regarding fasting on that day? The limit of a journey is specified in the Divine Book as nine hours, meaning from the point of departure to the intended destination. If this journey lasts nine hours, the law of fasting is lifted. If the traveler stays in a location and the stay is determined to be up to nineteen days, they must fast. If it is less, fasting is not required. If a traveler arrives in a city during the days of fasting and intends to remain there for one month, they must break their fast for three days.</w:t>
      </w:r>
    </w:p>
    <w:p w14:paraId="141566DD" w14:textId="77777777" w:rsidR="006F3AE3" w:rsidRDefault="00000000">
      <w:pPr>
        <w:pStyle w:val="BodyText"/>
      </w:pPr>
      <w:r>
        <w:t>*** Page 546 ***</w:t>
      </w:r>
    </w:p>
    <w:p w14:paraId="1417F27F" w14:textId="77777777" w:rsidR="006F3AE3" w:rsidRDefault="00000000">
      <w:pPr>
        <w:pStyle w:val="BodyText"/>
      </w:pPr>
      <w:r>
        <w:t xml:space="preserve">…and then resume fasting for the remaining days. If they return to their home, they must fast that same day. However, on the day of departure, fasting is not permitted. My observation is that all the names </w:t>
      </w:r>
      <w:r>
        <w:lastRenderedPageBreak/>
        <w:t>mentioned in your correspondence, whether before or after, which reached this servant, have been presented in the sacred presence. His favor was expressed, and one most holy and sacred Tablet was specially revealed for Jináb-i-Sabzih-’Alí and sent. God willing, he will attain it. This lowly servant humbly requests that all service, in whatever form is suitable, be offered, and that the humility and magnification of this servant be conveyed. Strange and wondrous matters have appeared from the well-known island. Recently, new reports have come, causing embarrassment. This servant refrains from mentioning them and leaves them to God, exalted be His glory. “He does as He wills and ordains as He desires.” Jináb-i-Sabzih-’Alí, praise be to God, has torn the veil…</w:t>
      </w:r>
    </w:p>
    <w:p w14:paraId="75BEAD2D" w14:textId="77777777" w:rsidR="006F3AE3" w:rsidRDefault="00000000">
      <w:pPr>
        <w:pStyle w:val="BodyText"/>
      </w:pPr>
      <w:r>
        <w:t>*** Page 547 ***</w:t>
      </w:r>
    </w:p>
    <w:p w14:paraId="2F069CA5" w14:textId="77777777" w:rsidR="006F3AE3" w:rsidRDefault="00000000">
      <w:pPr>
        <w:pStyle w:val="BodyText"/>
      </w:pPr>
      <w:r>
        <w:t>…and shattered the idol of delusion, drinking from the Kawthar of ??? from the hand of the Spirit of Faithfulness. God willing, he will always attain this most exalted station. By command, convey to the people of the land the praise of Jináb-i-Abábasir and Jináb-i-Sayyid Ashraf—upon them be the splendor of God, the Most Glorious—on behalf of the Lord, and express the grace of God to all so that all may be illumined by the lights of the sun of truth and drink from the ocean of steadfastness. Verily, He is the Guardian of the near ones and the faithful. Jináb-i-Názir—upon Him be peace—has recently arrived and resides nearby. Concerning Jináb-i-Ḥarf-i-Ḥay—upon Him be the splendor of God—it was written that, after the longing to visit, by command and decree, he returned and later sought permission to remain in the great city. Permission was granted. After a time, he ascended to the supreme horizon. “Blessed is he, for he attained what the First Point—may the spirit of all else be a sacrifice unto Him—proclaimed, and he was among the successful.” Jináb-i-Mullá Muḥammad-’Alí of Deh—upon Him…</w:t>
      </w:r>
    </w:p>
    <w:p w14:paraId="2BB4452D" w14:textId="77777777" w:rsidR="006F3AE3" w:rsidRDefault="00000000">
      <w:pPr>
        <w:pStyle w:val="BodyText"/>
      </w:pPr>
      <w:r>
        <w:t>*** Page 548 ***</w:t>
      </w:r>
    </w:p>
    <w:p w14:paraId="3DCEA404" w14:textId="77777777" w:rsidR="006F3AE3" w:rsidRDefault="00000000">
      <w:pPr>
        <w:pStyle w:val="BodyText"/>
      </w:pPr>
      <w:r>
        <w:t>For some time, they have turned their attention to Him. News about Him has come from the City of God and other places. O Beloved of My heart, the mention made at the end of His book, after presenting matters, was once again presented in the sacred presence. This reply descended from the heaven of divine will:</w:t>
      </w:r>
    </w:p>
    <w:p w14:paraId="3B771109" w14:textId="77777777" w:rsidR="006F3AE3" w:rsidRDefault="00000000">
      <w:pPr>
        <w:pStyle w:val="BodyText"/>
      </w:pPr>
      <w:r>
        <w:t>“O leaf, O you who gaze upon the face of your Lord, the Most Glorious, We have heard what you entreated of God at the end of your book. Blessed is your face for having turned toward Him, and blessed is your tongue for having spoken of Him. Mention your Lord among the servants, so that through remembrance and exposition, they may be attracted to the horizon of the All-Merciful and drawn nearer to a station where the affairs of creation do not hinder them from the truth, nor the doubts of those who disbelieved in God, the Most High, the Most Great. Blessed are you and those who hear your words concerning the Cause of God, the Lord of all worlds. The splendor rising from the horizon of eternity be upon you, O you who have attained the wine through My Name, the Mighty, the Wondrous.”</w:t>
      </w:r>
    </w:p>
    <w:p w14:paraId="61D5491B" w14:textId="77777777" w:rsidR="006F3AE3" w:rsidRDefault="00000000">
      <w:pPr>
        <w:pStyle w:val="BodyText"/>
      </w:pPr>
      <w:r>
        <w:t>This is concluded. Expressions of remembrance, praise, glorification, magnification, and greetings to the friends of the City and the lands of God from this lowly servant depend upon the favor of that Beloved.</w:t>
      </w:r>
    </w:p>
    <w:p w14:paraId="4E626B8C" w14:textId="77777777" w:rsidR="006F3AE3" w:rsidRDefault="00000000">
      <w:pPr>
        <w:pStyle w:val="BodyText"/>
      </w:pPr>
      <w:r>
        <w:t>*** Page 549 ***</w:t>
      </w:r>
    </w:p>
    <w:p w14:paraId="30C4B26D" w14:textId="77777777" w:rsidR="006F3AE3" w:rsidRDefault="00000000">
      <w:pPr>
        <w:pStyle w:val="BodyText"/>
      </w:pPr>
      <w:r>
        <w:lastRenderedPageBreak/>
        <w:t>The splendor be upon you, upon your kindred, and upon those who have remained faithful to the covenant of God in His mighty and wondrous Day. Praise be to God, the One, the Peerless, the Mighty, the Wise.</w:t>
      </w:r>
      <w:r>
        <w:br/>
        <w:t>Servant, on the first day of Sha‘bán in the year 98. (June 1881)</w:t>
      </w:r>
    </w:p>
    <w:p w14:paraId="04FDCDE7" w14:textId="77777777" w:rsidR="006F3AE3" w:rsidRDefault="00000000">
      <w:pPr>
        <w:pStyle w:val="Heading2"/>
      </w:pPr>
      <w:bookmarkStart w:id="1060" w:name="bh00385-natural"/>
      <w:bookmarkEnd w:id="1059"/>
      <w:r>
        <w:t>BH00385 (Natural)</w:t>
      </w:r>
    </w:p>
    <w:p w14:paraId="17D0C347" w14:textId="77777777" w:rsidR="006F3AE3" w:rsidRDefault="00000000">
      <w:pPr>
        <w:pStyle w:val="FirstParagraph"/>
      </w:pPr>
      <w:r>
        <w:t>In the Name of Our Lord, the Most Holy, the Most Great, the Most High, the Most Glorious.</w:t>
      </w:r>
    </w:p>
    <w:p w14:paraId="3EE042A6" w14:textId="77777777" w:rsidR="006F3AE3" w:rsidRDefault="00000000">
      <w:pPr>
        <w:pStyle w:val="BodyText"/>
      </w:pPr>
      <w:r>
        <w:t>Blessed are those who spoke the truth and held fast to wisdom and exposition at all times. They are servants who were not hindered by the might of creation from what appeared in the Book of God, the Lord of all worlds. Blessed are those whose actions were for God and who were not veiled by the veils, nor deterred by the rejection of the learned and the mystics who cast aside the Cause of God and followed conjectures and delusions without evidence or a clear Book. Praise be to God, who manifested the proof, revealed the exposition, and gave glad tidings to all on this day, decreed by the All-Merciful in His judgment in the Furqán by His words, “On the day when humanity shall stand before the Lord of all worlds.” Praise be to God, who spoke and caused all things to speak of what is fitting for His Day, a day inscribed in the first scriptures and mentioned in the hearts of the chosen ones, the pure ones, the prophets, and the messengers.</w:t>
      </w:r>
    </w:p>
    <w:p w14:paraId="3C69BB90" w14:textId="77777777" w:rsidR="006F3AE3" w:rsidRDefault="00000000">
      <w:pPr>
        <w:pStyle w:val="BodyText"/>
      </w:pPr>
      <w:r>
        <w:t>*** Page 550 ***</w:t>
      </w:r>
    </w:p>
    <w:p w14:paraId="3F4D544F" w14:textId="77777777" w:rsidR="006F3AE3" w:rsidRDefault="00000000">
      <w:pPr>
        <w:pStyle w:val="BodyText"/>
      </w:pPr>
      <w:r>
        <w:t>…and the messengers. Then, the song of your mention was heard by Me, and your love raised Me up—Our Beloved and Yours, Our Purpose and the Purpose of those in the heavens and the earth, Our Worshipped and the Worshipped of those in the kingdom of command and creation. When I broke its seal, read it, and understood its contents, I turned toward the Greatest Scene, the station where the Possessor of destiny speaks every hidden secret. By His finger, the heavens were cleft, and the moon was split, and what lay in God’s knowledge appeared closer than the blink of an eye. When I approached, drew near, and entered the abode of the Throne, I stood and, after permission, read what was in your book. Then the gaze of My Lord’s favor was directed toward Me, and that which brought the breeze of the All-Merciful to all realms was revealed. He, exalted be His majesty, said:</w:t>
      </w:r>
    </w:p>
    <w:p w14:paraId="14A8421A" w14:textId="77777777" w:rsidR="006F3AE3" w:rsidRDefault="00000000">
      <w:pPr>
        <w:pStyle w:val="BodyText"/>
      </w:pPr>
      <w:r>
        <w:t>“He is the Witness, the Hearer, the All-Knowing, the All-Informed. O Ṣādiq, We mentioned you before with verses by which the ocean of forgiveness surged in the realms and the fragrance of your Lord’s mercy, which preceded all in the heavens and the earth, wafted. We revealed to you what was hidden in the treasures of all books. Verily, your Lord is the Most Bountiful, the Generous.”</w:t>
      </w:r>
    </w:p>
    <w:p w14:paraId="15FCAC66" w14:textId="77777777" w:rsidR="006F3AE3" w:rsidRDefault="00000000">
      <w:pPr>
        <w:pStyle w:val="BodyText"/>
      </w:pPr>
      <w:r>
        <w:t>*** Page 551 ***</w:t>
      </w:r>
    </w:p>
    <w:p w14:paraId="196E8D70" w14:textId="77777777" w:rsidR="006F3AE3" w:rsidRDefault="00000000">
      <w:pPr>
        <w:pStyle w:val="BodyText"/>
      </w:pPr>
      <w:r>
        <w:t xml:space="preserve">“He strengthens whomsoever He wills among His servants and brings them near to this ocean, from whose waves is heard what the Speaker of the Mount proclaimed in the land of manifestation, and what the rooster of the Throne sang at the cry of the Eternal Beauty seated upon the throne of His Great Name. Say, O assembly of the learned, by God, He has come who was promised in the books of God and has appeared who was hidden in the knowledge of your Lord, the All-Knowing, the Wise. Forsake what you possess and take hold of what you have been commanded by God, the Lord of all worlds. Do you </w:t>
      </w:r>
      <w:r>
        <w:lastRenderedPageBreak/>
        <w:t>think of Him to whom the Tongue of Eternity bore witness in the former centuries? Fear God and do not follow your vain desires. Follow Him who has come to you with a clear Book.”</w:t>
      </w:r>
    </w:p>
    <w:p w14:paraId="4134C6FF" w14:textId="77777777" w:rsidR="006F3AE3" w:rsidRDefault="00000000">
      <w:pPr>
        <w:pStyle w:val="BodyText"/>
      </w:pPr>
      <w:r>
        <w:t>O Ṣādiq, a present servant presented your letter before the Wronged One, and as the fragrance of acceptance and sincerity was perceived from it, these radiant verses shone forth from the dawn of the divine Pen. Blessed are the souls who today attain what God wills. Every soul that attains a word from the Tongue of Grandeur is reckoned among the people of the Most Exalted Paradise, mentioned in the divine Book and inscribed therein. Strive…</w:t>
      </w:r>
    </w:p>
    <w:p w14:paraId="20C2FF27" w14:textId="77777777" w:rsidR="006F3AE3" w:rsidRDefault="00000000">
      <w:pPr>
        <w:pStyle w:val="BodyText"/>
      </w:pPr>
      <w:r>
        <w:t>*** Page 552 ***</w:t>
      </w:r>
    </w:p>
    <w:p w14:paraId="73C33ED3" w14:textId="77777777" w:rsidR="006F3AE3" w:rsidRDefault="00000000">
      <w:pPr>
        <w:pStyle w:val="BodyText"/>
      </w:pPr>
      <w:r>
        <w:t>…to preserve this supreme station, and reflect upon the Day of God and its requirements. By the abode of the Greatest Throne, if a soul recognizes the station of this wondrous, mighty Day, which is mentioned in all the divine books as the Day of God, they will attain supreme steadfastness. Neither the croaking of the heedless, the clamor of the accusers, the doubts of the learned, nor the insinuations of the authors can prevent them from the dawn of verses and the Source of Revelation. Thus has the Pen spoken, as commanded by the Possessor of Eternity, as a favor from Him upon you and those who bear witness to what God testified before the creation of the heavens and the earth. Verily, there is no god but Me, the All-Knowing, the Wise.”</w:t>
      </w:r>
    </w:p>
    <w:p w14:paraId="244E25AE" w14:textId="77777777" w:rsidR="006F3AE3" w:rsidRDefault="00000000">
      <w:pPr>
        <w:pStyle w:val="BodyText"/>
      </w:pPr>
      <w:r>
        <w:t>The revelations of radiant verses and the favor of the Lord of Names and Attributes are manifest and clear. The mention and presentation of this servant are by no means necessary, as the mention of the self reflects my own insufficiency and incapacity. His mention is a matter of perception and understanding. God willing…</w:t>
      </w:r>
    </w:p>
    <w:p w14:paraId="650855F5" w14:textId="77777777" w:rsidR="006F3AE3" w:rsidRDefault="00000000">
      <w:pPr>
        <w:pStyle w:val="BodyText"/>
      </w:pPr>
      <w:r>
        <w:t>*** Page 553 ***</w:t>
      </w:r>
    </w:p>
    <w:p w14:paraId="0BD6785D" w14:textId="77777777" w:rsidR="006F3AE3" w:rsidRDefault="00000000">
      <w:pPr>
        <w:pStyle w:val="BodyText"/>
      </w:pPr>
      <w:r>
        <w:t>…may God, exalted be His glory and encompassing His bounties, confirm this servant and you in preserving what has been granted. This servant prays to his Lord at all times to protect His loved ones, His chosen ones, and His purified ones from the harm of every deceitful accuser, every lying speaker, every ignorant scholar, and every cunning denier.</w:t>
      </w:r>
    </w:p>
    <w:p w14:paraId="3DD451E4" w14:textId="77777777" w:rsidR="006F3AE3" w:rsidRDefault="00000000">
      <w:pPr>
        <w:pStyle w:val="BodyText"/>
      </w:pPr>
      <w:r>
        <w:t>O My Beloved, the world has been ruined by delusions—one builder, another destroyer. The matter rests in the hands of God, the Lord of Lords. People are observed to be so heedless that it astonishes the mind. If one veil is torn, they become ensnared by another, greater than the first. For over twelve hundred years or more, the well-known faction has been preoccupied with falsehoods, slanders, and the like. In the time of trial, it became evident to every discerning eye that this rebellious, wayward faction was the party of Satan, not the hosts of the All-Merciful. Now, those veiled among the people of the Bayán follow the same paths. These ignorant ones, less than that, have not reflected on the outcome of the actions…</w:t>
      </w:r>
    </w:p>
    <w:p w14:paraId="155663F5" w14:textId="77777777" w:rsidR="006F3AE3" w:rsidRDefault="00000000">
      <w:pPr>
        <w:pStyle w:val="BodyText"/>
      </w:pPr>
      <w:r>
        <w:t>*** Page 554 ***</w:t>
      </w:r>
    </w:p>
    <w:p w14:paraId="2E457676" w14:textId="77777777" w:rsidR="006F3AE3" w:rsidRDefault="00000000">
      <w:pPr>
        <w:pStyle w:val="BodyText"/>
      </w:pPr>
      <w:r>
        <w:t xml:space="preserve">…and deeds of those souls—what they achieved and what transpired. Indeed, I know their deeds and their fruits. They issued rulings against the Beloved of the worlds and martyred the Beloved, for whose mention they had spoken the words, “May God hasten His appearance,” in nights and days with manifest </w:t>
      </w:r>
      <w:r>
        <w:lastRenderedPageBreak/>
        <w:t>injustice. Beyond that, they martyred souls who, under the shelter of the heavens, had no equal. Woe unto them for what their hands have wrought on a Day mentioned in the divine books as the Day of God, in the scriptures of the prophets and messengers.</w:t>
      </w:r>
    </w:p>
    <w:p w14:paraId="39DE5925" w14:textId="77777777" w:rsidR="006F3AE3" w:rsidRDefault="00000000">
      <w:pPr>
        <w:pStyle w:val="BodyText"/>
      </w:pPr>
      <w:r>
        <w:t>With utmost humility and supplication, with heartfelt pleading and invocation, let us say and present: O Beloved of existence and mentioned in hearts, I beseech You by the Most Exalted Word, by which the gate of the heavens and the kingdom of names was opened, to enable the eyes to gaze upon the horizon of Your manifestation and the ears to hear what has been raised by the scribing of Your Pen. O Lord, You see Your servants and creation turning away from Your face and heedless of what You have manifested through Your power and might. Few indeed are those who have turned toward Your face, whom You have mentioned in Your Book and described in Your verses.</w:t>
      </w:r>
    </w:p>
    <w:p w14:paraId="220EB6D6" w14:textId="77777777" w:rsidR="006F3AE3" w:rsidRDefault="00000000">
      <w:pPr>
        <w:pStyle w:val="BodyText"/>
      </w:pPr>
      <w:r>
        <w:t>*** Page 555 ***</w:t>
      </w:r>
    </w:p>
    <w:p w14:paraId="2988F3C7" w14:textId="77777777" w:rsidR="006F3AE3" w:rsidRDefault="00000000">
      <w:pPr>
        <w:pStyle w:val="BodyText"/>
      </w:pPr>
      <w:r>
        <w:t>O Lord, I beseech You by them, by their turning towards You, their rising up, their utterances, their attributes, their oppression, and all that befell them in Your days and in Your path, to bestow from the heaven of Your grace that which draws the people of the earth closer to You. Verily, You are the Source of grace and its Sovereign, the Manifestation of bounty and its signs. There is no God but You, the Omnipotent, the All-Knowing, the Wise.</w:t>
      </w:r>
    </w:p>
    <w:p w14:paraId="05FCF070" w14:textId="77777777" w:rsidR="006F3AE3" w:rsidRDefault="00000000">
      <w:pPr>
        <w:pStyle w:val="BodyText"/>
      </w:pPr>
      <w:r>
        <w:t>God willing, may all these servants be confirmed in steadfastness in the Cause of God and supported in protecting the helpless from the veils, barriers, doubts, and insinuations of the leaders of conjectures and illusions. Regarding what you wrote about the family of His Holiness, Jináb-i-Asmá’—upon Him be the splendor of God, the Most Glorious—that they were imprisoned and that He sought to take their place in that imprisonment, this passage is indicative and testifies to His loyalty and steadfastness. “Blessed are you, and joyous are you!” Concerning what was written about Him being asked to guarantee that He would not incite discord after conversing with a particular individual:</w:t>
      </w:r>
    </w:p>
    <w:p w14:paraId="53A0B5AE" w14:textId="77777777" w:rsidR="006F3AE3" w:rsidRDefault="00000000">
      <w:pPr>
        <w:pStyle w:val="BodyText"/>
      </w:pPr>
      <w:r>
        <w:t>“Glorified be God! Glorified be God!”</w:t>
      </w:r>
    </w:p>
    <w:p w14:paraId="5766A881" w14:textId="77777777" w:rsidR="006F3AE3" w:rsidRDefault="00000000">
      <w:pPr>
        <w:pStyle w:val="BodyText"/>
      </w:pPr>
      <w:r>
        <w:t>*** Page 556 ***</w:t>
      </w:r>
    </w:p>
    <w:p w14:paraId="185B43F8" w14:textId="77777777" w:rsidR="006F3AE3" w:rsidRDefault="00000000">
      <w:pPr>
        <w:pStyle w:val="BodyText"/>
      </w:pPr>
      <w:r>
        <w:t>From this statement, one finds oneself in the ocean of astonishment, for it has become as evident as the sun at midday to all the peoples of the world that the Source of divine manifestation, the Manifestation of His Self, the Dawning-place of His verses, appeared solely for the rectification of the world. At this juncture, it is necessary to recite the verses revealed in the divine scriptures, tablets, and books during this Most Great Manifestation, all of which call for unity, harmony, reform, compassion, love, and mercy while prohibiting corruption, contention, and disputes. Thus, all may become aware of what God, exalted be His glory, has willed and commanded His servants.</w:t>
      </w:r>
    </w:p>
    <w:p w14:paraId="004B322D" w14:textId="77777777" w:rsidR="006F3AE3" w:rsidRDefault="00000000">
      <w:pPr>
        <w:pStyle w:val="BodyText"/>
      </w:pPr>
      <w:r>
        <w:t>This servant believes that everyone is already aware of this matter, for in most of the Tablets, the friends of God have been emphatically forbidden from unseemly deeds, unacceptable conduct, and base speech. The faithful must compile the divine verses on any subject according to their relevance and context and deliver them with utmost grace and serenity.</w:t>
      </w:r>
    </w:p>
    <w:p w14:paraId="5FD09AD9" w14:textId="77777777" w:rsidR="006F3AE3" w:rsidRDefault="00000000">
      <w:pPr>
        <w:pStyle w:val="BodyText"/>
      </w:pPr>
      <w:r>
        <w:lastRenderedPageBreak/>
        <w:t>*** Page 557 ***</w:t>
      </w:r>
    </w:p>
    <w:p w14:paraId="60D16101" w14:textId="77777777" w:rsidR="006F3AE3" w:rsidRDefault="00000000">
      <w:pPr>
        <w:pStyle w:val="BodyText"/>
      </w:pPr>
      <w:r>
        <w:t>For instance, verses that address morality, as well as those concerning actions, words, and the prohibition of corruption, disputes, and contention, should be noted and recited at appropriate moments of necessity so that the heedless may become aware and grasp the intent. The friends of God must reflect upon matters that contribute to the exaltation and elevation of the Cause and act in accordance with the wisdom revealed in the Tablets. If anyone wishes to compile the verses revealed from the kingdom of the Cause on avoiding corruption, disputes, and contention, they would indeed produce a great book. At certain times, this lowly servant has listened to words from the blessed tongue bearing the following meanings:</w:t>
      </w:r>
    </w:p>
    <w:p w14:paraId="5B835A59" w14:textId="77777777" w:rsidR="006F3AE3" w:rsidRDefault="00000000">
      <w:pPr>
        <w:pStyle w:val="BodyText"/>
      </w:pPr>
      <w:r>
        <w:t>“Blessed is the condition of a soul who does not kill but is killed in the path of God, who causes no harm and becomes a shield against the harm of heedless people.”</w:t>
      </w:r>
    </w:p>
    <w:p w14:paraId="592DF341" w14:textId="77777777" w:rsidR="006F3AE3" w:rsidRDefault="00000000">
      <w:pPr>
        <w:pStyle w:val="BodyText"/>
      </w:pPr>
      <w:r>
        <w:t>He, exalted be His majesty, said: “I have come for unity and harmony, not for rancor…”</w:t>
      </w:r>
    </w:p>
    <w:p w14:paraId="52D9E62B" w14:textId="77777777" w:rsidR="006F3AE3" w:rsidRDefault="00000000">
      <w:pPr>
        <w:pStyle w:val="BodyText"/>
      </w:pPr>
      <w:r>
        <w:t>*** Page 558 ***</w:t>
      </w:r>
    </w:p>
    <w:p w14:paraId="0C5FEC7F" w14:textId="77777777" w:rsidR="006F3AE3" w:rsidRDefault="00000000">
      <w:pPr>
        <w:pStyle w:val="BodyText"/>
      </w:pPr>
      <w:r>
        <w:t>“…nor enmity.” He also said: “God has come for the reform of the world, not for its corruption.” Furthermore, He stated: “God, exalted be His glory, has entrusted the earth and the sea to the kings, but what God gazes upon and will always observe is the hearts of His servants.”</w:t>
      </w:r>
    </w:p>
    <w:p w14:paraId="570074B0" w14:textId="77777777" w:rsidR="006F3AE3" w:rsidRDefault="00000000">
      <w:pPr>
        <w:pStyle w:val="BodyText"/>
      </w:pPr>
      <w:r>
        <w:t>The friends of God must win hearts with wisdom, explanation, compassion, and kindness and turn them towards the supreme horizon. He also said: “God and His chosen ones are detached from those who shed blood, consume people’s property unjustly, and enter homes without the permission of their inhabitants, after all these acts were emphatically prohibited in the Book.” Corruption and contention are the marks of the lowliest of the earth, not of humanity. The station of humanity has always been and will forever be compassion and grace.</w:t>
      </w:r>
    </w:p>
    <w:p w14:paraId="478978C0" w14:textId="77777777" w:rsidR="006F3AE3" w:rsidRDefault="00000000">
      <w:pPr>
        <w:pStyle w:val="BodyText"/>
      </w:pPr>
      <w:r>
        <w:t>A passage from the Crimson Tablet is mentioned here, so that all may, in truth, attain what God has willed: “The heaven of wisdom is illuminated and resplendent with two lights: consultation and compassion.”</w:t>
      </w:r>
    </w:p>
    <w:p w14:paraId="7FEA3E67" w14:textId="77777777" w:rsidR="006F3AE3" w:rsidRDefault="00000000">
      <w:pPr>
        <w:pStyle w:val="BodyText"/>
      </w:pPr>
      <w:r>
        <w:t>*** Page 559 ***</w:t>
      </w:r>
    </w:p>
    <w:p w14:paraId="586901C2" w14:textId="77777777" w:rsidR="006F3AE3" w:rsidRDefault="00000000">
      <w:pPr>
        <w:pStyle w:val="BodyText"/>
      </w:pPr>
      <w:r>
        <w:t>“Hold fast to consultation in all matters, for it is the lamp of guidance, showing the way and granting understanding. Thus does the All-Informed, the All-Knowing, inform you.” He also said in that Tablet: “The heaven of understanding is illumined by two suns: patience and piety. O people of the earth, listen to the advice of the one true Friend and safeguard it as your very life.”</w:t>
      </w:r>
    </w:p>
    <w:p w14:paraId="4F75518F" w14:textId="77777777" w:rsidR="006F3AE3" w:rsidRDefault="00000000">
      <w:pPr>
        <w:pStyle w:val="BodyText"/>
      </w:pPr>
      <w:r>
        <w:t xml:space="preserve">Elsewhere, He said, “Pride is not for those who love their country but for those who love the world.” This word has caused the kingdom of exposition to quiver, but the heedless are in evident veils. This is concluded. By command, it is incumbent upon you to act with utmost wisdom. Mentioning God before the government or the people of the Bayán is not permissible, for it falls outside the bounds of wisdom. When communications or letters from the friends are delayed in receiving a reply, this is due to wisdom. </w:t>
      </w:r>
      <w:r>
        <w:lastRenderedPageBreak/>
        <w:t>If the authorities become aware, some outward matter contrary to appearance may arise, for they have not yet comprehended the will of God, nor are they aware of it. They imagine this Cause to be sacred…</w:t>
      </w:r>
    </w:p>
    <w:p w14:paraId="62C6ABDF" w14:textId="77777777" w:rsidR="006F3AE3" w:rsidRDefault="00000000">
      <w:pPr>
        <w:pStyle w:val="BodyText"/>
      </w:pPr>
      <w:r>
        <w:t>*** Page 560 ***</w:t>
      </w:r>
    </w:p>
    <w:p w14:paraId="7ABC6A71" w14:textId="77777777" w:rsidR="006F3AE3" w:rsidRDefault="00000000">
      <w:pPr>
        <w:pStyle w:val="BodyText"/>
      </w:pPr>
      <w:r>
        <w:t>…sacred and exalted, free from anything contrary to reform, comfort, prosperity, and the well-being of the nation and people. By the life of God, if they were informed, “then you would see them rising up to serve the Cause of God.” Convey magnification to all the friends on behalf of this lowly one. God willing, may all conduct themselves with love and affection toward all people. If possible, it is desirable for you to turn your attention for a time to Baku or its surroundings for the guidance of the people. This is beloved but should be done with utmost spirit and joy.</w:t>
      </w:r>
    </w:p>
    <w:p w14:paraId="294C687D" w14:textId="77777777" w:rsidR="006F3AE3" w:rsidRDefault="00000000">
      <w:pPr>
        <w:pStyle w:val="BodyText"/>
      </w:pPr>
      <w:r>
        <w:t>“The splendor be upon you and upon those who believe in the All-Merciful.”</w:t>
      </w:r>
      <w:r>
        <w:br/>
        <w:t>Servant, in the month of Ramaḍán, year 98. (July 1881)</w:t>
      </w:r>
    </w:p>
    <w:p w14:paraId="73514B90" w14:textId="77777777" w:rsidR="006F3AE3" w:rsidRDefault="00000000">
      <w:pPr>
        <w:pStyle w:val="Heading2"/>
      </w:pPr>
      <w:bookmarkStart w:id="1061" w:name="bh00123-natural"/>
      <w:bookmarkEnd w:id="1060"/>
      <w:r>
        <w:t>BH00123 (Natural)</w:t>
      </w:r>
    </w:p>
    <w:p w14:paraId="10CCD072" w14:textId="77777777" w:rsidR="006F3AE3" w:rsidRDefault="00000000">
      <w:pPr>
        <w:pStyle w:val="FirstParagraph"/>
      </w:pPr>
      <w:r>
        <w:t>In the Name of Our Lord, the Most Holy, the Most Great, the Most Wondrous, the Most High, the Most Glorious.</w:t>
      </w:r>
    </w:p>
    <w:p w14:paraId="1C656614" w14:textId="77777777" w:rsidR="006F3AE3" w:rsidRDefault="00000000">
      <w:pPr>
        <w:pStyle w:val="BodyText"/>
      </w:pPr>
      <w:r>
        <w:t>Praise, sacred and worthy, belongs to the tongue and utterance of the sacred court of His Holiness, the One who neither begets nor is begotten. It is fitting that from the outpourings of the ocean of “He does as He wills,” in every century and age, He revealed a decree as required and linked all to the Most Great Manifestation. Every book is an exposition of the radiance of the sun of truth, and every scroll is a mention of the outpourings of the ocean of grace. All books are heralds of this Most Guarded, Most Holy Day.</w:t>
      </w:r>
    </w:p>
    <w:p w14:paraId="7909DDBC" w14:textId="77777777" w:rsidR="006F3AE3" w:rsidRDefault="00000000">
      <w:pPr>
        <w:pStyle w:val="BodyText"/>
      </w:pPr>
      <w:r>
        <w:t>*** Page 561 ***</w:t>
      </w:r>
    </w:p>
    <w:p w14:paraId="0A8C78A6" w14:textId="77777777" w:rsidR="006F3AE3" w:rsidRDefault="00000000">
      <w:pPr>
        <w:pStyle w:val="BodyText"/>
      </w:pPr>
      <w:r>
        <w:t>…and all the messengers speak of this Most Exalted, Most Ancient, Most Glorious Manifestation. Although all Manifestations of the Cause are attributed to the Truth and their days are mentioned in some sense as the Days of God, the discerning and insightful observer perceives that this wondrous Day is unique to the manifestation of the Hidden Mystery and the treasured Secret. All books testify to this Most Exalted, Most Guarded, Most Holy station.</w:t>
      </w:r>
    </w:p>
    <w:p w14:paraId="49FD3BD1" w14:textId="77777777" w:rsidR="006F3AE3" w:rsidRDefault="00000000">
      <w:pPr>
        <w:pStyle w:val="BodyText"/>
      </w:pPr>
      <w:r>
        <w:t>The purpose of this presentation is to make evident the rank and station of the sanctified and assured souls who today have drunk the wine of recognition and are known by the name of the All-Merciful in the gatherings of existence. Their rank and station are clear and manifest to all peoples of the world. By the Beloved of the worlds, today the steadfast and upright souls are mentioned in the divine ocean of Names and recorded in the letters of the Book by the Supreme Pen.</w:t>
      </w:r>
    </w:p>
    <w:p w14:paraId="12EC8DA8" w14:textId="77777777" w:rsidR="006F3AE3" w:rsidRDefault="00000000">
      <w:pPr>
        <w:pStyle w:val="BodyText"/>
      </w:pPr>
      <w:r>
        <w:t>“Glorified are You, O You by whose sweet words the inhabitants of Your dominion are attracted and by the rays of the sun of Your countenance the earth and all therein are illumined. I beseech You, O Possessor of Eternity, by the Most Great Name, to give Your loved ones to drink from the Kawthar of Your bounty in such a way that the affairs of those who have turned away from Your beauty and the doubts of the leaders of Your servants do not hinder them.”</w:t>
      </w:r>
    </w:p>
    <w:p w14:paraId="18031982" w14:textId="77777777" w:rsidR="006F3AE3" w:rsidRDefault="00000000">
      <w:pPr>
        <w:pStyle w:val="BodyText"/>
      </w:pPr>
      <w:r>
        <w:lastRenderedPageBreak/>
        <w:t>*** Page 562 ***</w:t>
      </w:r>
    </w:p>
    <w:p w14:paraId="49F661E6" w14:textId="77777777" w:rsidR="006F3AE3" w:rsidRDefault="00000000">
      <w:pPr>
        <w:pStyle w:val="BodyText"/>
      </w:pPr>
      <w:r>
        <w:t>“…those leaders who claim knowledge without evidence from You or proof from Your presence. They have placed the mountains of camels upon their heads and boast of them, turning away from the dawn of Your knowledge, the rising-place of Your wisdom, the manifestation of Your signs, and the source of Your evidences. You know, O my God, that they have made their turbans a snare for the weak among Your creation.”</w:t>
      </w:r>
    </w:p>
    <w:p w14:paraId="0C168DF3" w14:textId="77777777" w:rsidR="006F3AE3" w:rsidRDefault="00000000">
      <w:pPr>
        <w:pStyle w:val="BodyText"/>
      </w:pPr>
      <w:r>
        <w:t>“O Lord, You see Your chosen ones standing in Your service on this Day, in which the sun of Your justice is veiled behind the clouds of oppression by those who frequent the mosques for Your mention and praise but deny Him through whose name the temples, mosques, and sanctuaries are sanctified, and by whose coming every land and exalted place is ennobled. O Lord, make known to Your servants what You have ordained for Your chosen ones, and illumine their eyes with the light of their recognition in Your days. O Lord, You are the Almighty, the Possessor of power and strength. Inscribe for them, from Your Supreme Pen, that which strengthens them in Your mention and praise every morning and evening. There is no God but You, the Omnipotent, the All-Knowing, the All-Informed.”</w:t>
      </w:r>
    </w:p>
    <w:p w14:paraId="58504B23" w14:textId="77777777" w:rsidR="006F3AE3" w:rsidRDefault="00000000">
      <w:pPr>
        <w:pStyle w:val="BodyText"/>
      </w:pPr>
      <w:r>
        <w:t>“I send blessings upon those who have heard the call and hastened unto You, O Lord of Names.”</w:t>
      </w:r>
    </w:p>
    <w:p w14:paraId="1B5F6FD5" w14:textId="77777777" w:rsidR="006F3AE3" w:rsidRDefault="00000000">
      <w:pPr>
        <w:pStyle w:val="BodyText"/>
      </w:pPr>
      <w:r>
        <w:t>*** Page 563 ***</w:t>
      </w:r>
    </w:p>
    <w:p w14:paraId="37520A5B" w14:textId="77777777" w:rsidR="006F3AE3" w:rsidRDefault="00000000">
      <w:pPr>
        <w:pStyle w:val="BodyText"/>
      </w:pPr>
      <w:r>
        <w:t>“These are the servants who have abandoned their own desires and will, taking hold of what You commanded them in Your Book. O my Lord, manifest their stations to Your creation and the inhabitants of Your kingdom, and make them the hands of Your Cause among Your people. There is no God but You, the Omnipotent, the Almighty.”</w:t>
      </w:r>
    </w:p>
    <w:p w14:paraId="616425F0" w14:textId="77777777" w:rsidR="006F3AE3" w:rsidRDefault="00000000">
      <w:pPr>
        <w:pStyle w:val="BodyText"/>
      </w:pPr>
      <w:r>
        <w:t>Following this, this lowly servant presents that your letter, dated the 9th night of the second month, was received. It brought fresh joy and boundless happiness. Praise be to God that the fragrance of all deeds united as one rose from it on the Day of God. Every word of your letter pointed to the unity, harmony, and steadfastness of His chosen ones. “Blessed are they, and theirs is the station of safety in the beginning and the return. God willing, they will attain this lofty, most exalted station and remain steadfast therein.”</w:t>
      </w:r>
    </w:p>
    <w:p w14:paraId="5A106312" w14:textId="77777777" w:rsidR="006F3AE3" w:rsidRDefault="00000000">
      <w:pPr>
        <w:pStyle w:val="BodyText"/>
      </w:pPr>
      <w:r>
        <w:t>Like the pearls of the ocean of meanings, they must safeguard this station with utmost effort and care. After observing and reading your letter, and reflecting upon its contents, I turned to the sacred station for mention and exposition. With presence and permission, I presented it before the Face, and then the countenance of the Beloved turned toward me with joy…</w:t>
      </w:r>
    </w:p>
    <w:p w14:paraId="41B57F2F" w14:textId="77777777" w:rsidR="006F3AE3" w:rsidRDefault="00000000">
      <w:pPr>
        <w:pStyle w:val="BodyText"/>
      </w:pPr>
      <w:r>
        <w:t>*** Page 564 ***</w:t>
      </w:r>
    </w:p>
    <w:p w14:paraId="6ADCF926" w14:textId="77777777" w:rsidR="006F3AE3" w:rsidRDefault="00000000">
      <w:pPr>
        <w:pStyle w:val="BodyText"/>
      </w:pPr>
      <w:r>
        <w:t>…and a smile, as though signs of satisfaction radiated from the Face of Our Purpose and the Purpose of all who are in the heavens and the earth. He, exalted be His majesty, said:</w:t>
      </w:r>
    </w:p>
    <w:p w14:paraId="3A4F2728" w14:textId="77777777" w:rsidR="006F3AE3" w:rsidRDefault="00000000">
      <w:pPr>
        <w:pStyle w:val="BodyText"/>
      </w:pPr>
      <w:r>
        <w:t>“Praise be to God that you have been illumined by the lights of the morning of the Day of God and attained the sweetest call. You heard, turned, and hastened, as though the breeze of God’s days sustained you in His mention and praise among His creation.”</w:t>
      </w:r>
    </w:p>
    <w:p w14:paraId="099E0938" w14:textId="77777777" w:rsidR="006F3AE3" w:rsidRDefault="00000000">
      <w:pPr>
        <w:pStyle w:val="BodyText"/>
      </w:pPr>
      <w:r>
        <w:lastRenderedPageBreak/>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 This blessed word was revealed in the Crimson Tablet from the Supreme Pen: ‘The heaven of divine wisdom is illuminated and resplendent with two lights: consultation and compassion.’ Consultation increases awareness and transforms doubt into certainty. It is the radiant lamp in the dark world, guiding and leading to the attainment of perfection in all matters.”</w:t>
      </w:r>
    </w:p>
    <w:p w14:paraId="0ED45B19" w14:textId="77777777" w:rsidR="006F3AE3" w:rsidRDefault="00000000">
      <w:pPr>
        <w:pStyle w:val="BodyText"/>
      </w:pPr>
      <w:r>
        <w:t>*** Page 565 ***</w:t>
      </w:r>
    </w:p>
    <w:p w14:paraId="03B798F0" w14:textId="77777777" w:rsidR="006F3AE3" w:rsidRDefault="00000000">
      <w:pPr>
        <w:pStyle w:val="BodyText"/>
      </w:pPr>
      <w:r>
        <w:t>“Perfection and the maturity of wisdom are revealed through consultation. Another blessed word inscribed in the Crimson Tablet by the Supreme Pen states: ‘Wisdom is like a heaven; its sun and moon are patience and piety.’ By the sun of the heaven of truth, there has never been and never will be an army more powerful for wisdom than these two virtues.”</w:t>
      </w:r>
    </w:p>
    <w:p w14:paraId="3572F446" w14:textId="77777777" w:rsidR="006F3AE3" w:rsidRDefault="00000000">
      <w:pPr>
        <w:pStyle w:val="BodyText"/>
      </w:pPr>
      <w:r>
        <w:t>“O God-given one, We mentioned you in the beginning and the end, so that you may give thanks to your Lord and be in manifest joy. You have attained the traces of God and His days. This is the most great bounty. Exalt My loved ones before their faces and then recount to them what My Pen has proclaimed. Verily, your Lord is the Compassionate, the Generous. We have created them, revealed them, guided them, and made them aware. This is the favor heralded by every faithful messenger. We command them to supreme steadfastness on this Day, to which all ages and centuries have bowed. This is witnessed by those who have acknowledged what God has acknowledged in His manifest Book.”</w:t>
      </w:r>
    </w:p>
    <w:p w14:paraId="1611E70A" w14:textId="77777777" w:rsidR="006F3AE3" w:rsidRDefault="00000000">
      <w:pPr>
        <w:pStyle w:val="BodyText"/>
      </w:pPr>
      <w:r>
        <w:t>Say: “O friends, today you must rise to an affair that causes unity and agreement. Every decayed bone is stirred into motion by the Supreme Pen, and through the Tasním of the Beloved of existence…”</w:t>
      </w:r>
    </w:p>
    <w:p w14:paraId="47D93AA8" w14:textId="77777777" w:rsidR="006F3AE3" w:rsidRDefault="00000000">
      <w:pPr>
        <w:pStyle w:val="BodyText"/>
      </w:pPr>
      <w:r>
        <w:t>*** Page 566 ***</w:t>
      </w:r>
    </w:p>
    <w:p w14:paraId="73AC1891" w14:textId="77777777" w:rsidR="006F3AE3" w:rsidRDefault="00000000">
      <w:pPr>
        <w:pStyle w:val="BodyText"/>
      </w:pPr>
      <w:r>
        <w:t>…standing and speaking. God willing, may each one of you become as a spirit for the bodies of humanity and as a light for the lands. “The splendor be upon you and upon My loved ones in your vicinity, upon your household, and upon those who have believed in the one true God, the All-Knowing.” This is concluded.</w:t>
      </w:r>
    </w:p>
    <w:p w14:paraId="2C377534" w14:textId="77777777" w:rsidR="006F3AE3" w:rsidRDefault="00000000">
      <w:pPr>
        <w:pStyle w:val="BodyText"/>
      </w:pPr>
      <w:r>
        <w:t>Truly, this lowly servant finds immense joy and satisfaction in the mention of your unity, love, and harmony among the friends of God, beyond any measure. Praise be to God, who has confirmed you. Indeed, your letters are uplifting, as the unity and harmony of His chosen and purified ones are the cause of the exaltation of the word of God today. In every letter, this glad tidings is conveyed by you. We beseech God, exalted be His glory, to illumine all lands with this Most Exalted, Most Holy Light. “Verily, He is the All-Powerful, the Mighty, the Wise.”</w:t>
      </w:r>
    </w:p>
    <w:p w14:paraId="66980F8D" w14:textId="77777777" w:rsidR="006F3AE3" w:rsidRDefault="00000000">
      <w:pPr>
        <w:pStyle w:val="BodyText"/>
      </w:pPr>
      <w:r>
        <w:t>Regarding your mention of the sacred Tablets being delivered with utmost honor to their recipients, the recompense for such deeds is with God, exalted be His glory. God willing, may He confirm you daily in serving His Cause. We implore God, exalted be His glory…</w:t>
      </w:r>
    </w:p>
    <w:p w14:paraId="72996EE2" w14:textId="77777777" w:rsidR="006F3AE3" w:rsidRDefault="00000000">
      <w:pPr>
        <w:pStyle w:val="BodyText"/>
      </w:pPr>
      <w:r>
        <w:lastRenderedPageBreak/>
        <w:t>*** Page 568 ***</w:t>
      </w:r>
    </w:p>
    <w:p w14:paraId="033FCC11" w14:textId="77777777" w:rsidR="006F3AE3" w:rsidRDefault="00000000">
      <w:pPr>
        <w:pStyle w:val="BodyText"/>
      </w:pPr>
      <w:r>
        <w:t>…to strengthen His chosen ones to taste the sweetness of His verses. Verily, He is the Confirmer, the Generous.</w:t>
      </w:r>
    </w:p>
    <w:p w14:paraId="4184544F" w14:textId="77777777" w:rsidR="006F3AE3" w:rsidRDefault="00000000">
      <w:pPr>
        <w:pStyle w:val="BodyText"/>
      </w:pPr>
      <w:r>
        <w:t>Regarding your mention of Riḍván, the gatherings of the friends of God in various assemblies, and their mutual attraction, enthusiasm, longing, and unity: when these statements were presented, the Countenance of Eternity smiled and said, “O present servant, he is among those who have risen to serve the Cause. Pray to God to reveal to him what is hidden in the treasures of His grace, favor, and bounties. By My life, he has mentioned what has delighted Me, the Almighty, the Sovereign over Names.” This is concluded.</w:t>
      </w:r>
    </w:p>
    <w:p w14:paraId="0CA33405" w14:textId="77777777" w:rsidR="006F3AE3" w:rsidRDefault="00000000">
      <w:pPr>
        <w:pStyle w:val="BodyText"/>
      </w:pPr>
      <w:r>
        <w:t>You mentioned that His Honor, ’Azíz Alláh—upon Him be the splendor of God—hosted two of God’s chosen ones at the house of Jináb-i-Mullá ’Alí—upon Him be the splendor of God—after receiving the blessed Tablet. These sacred deeds, in truth, contribute to the spread of the Cause of God. Do not look at outward appearances, for on a certain day, while I was engaged in writing divine verses before the Countenance of Glory, the Tongue of Grandeur spoke these words: “O present servant, even when the door is closed…</w:t>
      </w:r>
    </w:p>
    <w:p w14:paraId="6C0F5BB6" w14:textId="77777777" w:rsidR="006F3AE3" w:rsidRDefault="00000000">
      <w:pPr>
        <w:pStyle w:val="BodyText"/>
      </w:pPr>
      <w:r>
        <w:t>*** Page 569 ***</w:t>
      </w:r>
    </w:p>
    <w:p w14:paraId="243E424A" w14:textId="77777777" w:rsidR="006F3AE3" w:rsidRDefault="00000000">
      <w:pPr>
        <w:pStyle w:val="BodyText"/>
      </w:pPr>
      <w:r>
        <w:t>…the fragrance of that realm encompasses and pervades. The word is ever-penetrating. Winds of great potency are pervasive, penetrating the depths of the earth, adorning everything with colors according to the irrevocable command of the True Ordainer. The appearance of colors depends on His managing hand, but the influence stems from the word. Before its influence, the word is nonexistent and unseen. Exalted, exalted is its sovereignty! Exalted, exalted is its potency! Exalted, exalted is its power and might!”</w:t>
      </w:r>
    </w:p>
    <w:p w14:paraId="0381DD63" w14:textId="77777777" w:rsidR="006F3AE3" w:rsidRDefault="00000000">
      <w:pPr>
        <w:pStyle w:val="BodyText"/>
      </w:pPr>
      <w:r>
        <w:t>At another time, this blessed word was heard from the dawning place of the Light of Unity: “If a single breath is exhaled for God by any soul, that breath will have an effect upon the world and shall continue to do so.” This is concluded.</w:t>
      </w:r>
    </w:p>
    <w:p w14:paraId="2816E3E7" w14:textId="77777777" w:rsidR="006F3AE3" w:rsidRDefault="00000000">
      <w:pPr>
        <w:pStyle w:val="BodyText"/>
      </w:pPr>
      <w:r>
        <w:t>God willing, may you and the other friends be confirmed and assisted in what God loves. As for the details of His Honor, ’Azíz Alláh’s—upon Him be the splendor of God—hospitality and the hardship He faced in the path, all these matters were presented before the Countenance of Glory. These radiant verses have appeared from the source of the Will of the Lord of Names and Attributes.</w:t>
      </w:r>
    </w:p>
    <w:p w14:paraId="1131CC98" w14:textId="77777777" w:rsidR="006F3AE3" w:rsidRDefault="00000000">
      <w:pPr>
        <w:pStyle w:val="BodyText"/>
      </w:pPr>
      <w:r>
        <w:t>He, exalted be His majesty, said: “O ’Azíz, all the sages, scholars, mystics, jurists, and rulers awaited this blessed Day. Some kings prepared treasuries in the name of the Qá’im, and even now in India, wealth is being gathered in His name. Yet, on the Day when the sun of manifestation arose from that horizon and the Kawthar of life flowed from the right of the Throne of the All-Merciful, all were found heedless, veiled, and deprived. But you, by the grace of God, have attained it.”</w:t>
      </w:r>
    </w:p>
    <w:p w14:paraId="3E82951F" w14:textId="77777777" w:rsidR="006F3AE3" w:rsidRDefault="00000000">
      <w:pPr>
        <w:pStyle w:val="BodyText"/>
      </w:pPr>
      <w:r>
        <w:t>*** Page 570 ***</w:t>
      </w:r>
    </w:p>
    <w:p w14:paraId="329F9F0E" w14:textId="77777777" w:rsidR="006F3AE3" w:rsidRDefault="00000000">
      <w:pPr>
        <w:pStyle w:val="BodyText"/>
      </w:pPr>
      <w:r>
        <w:t xml:space="preserve">“By My life, you have attained a station such that if its rank and position were made manifest in the world, all would exclaim, ‘Blessed be the one who is the manifestation of this noble sight!’ Reflect on </w:t>
      </w:r>
      <w:r>
        <w:lastRenderedPageBreak/>
        <w:t>God’s power, and also upon His grace. They regard you as among the lowliest of servants, yet by the bounty of God, you are now mentioned among the highest, most exalted, and most learned of God’s servants. Long ago, it was foretold: ‘We desire to bestow favor upon those who were oppressed in the land and make them leaders and inheritors.’ This utterance has repeatedly flowed from the Tongue of the All-Merciful as a favor to you and those with you. Guard this Most Exalted, Most Holy, Most High station in the name of your Lord, the Sovereign of all things.”</w:t>
      </w:r>
    </w:p>
    <w:p w14:paraId="30A598EE" w14:textId="77777777" w:rsidR="006F3AE3" w:rsidRDefault="00000000">
      <w:pPr>
        <w:pStyle w:val="BodyText"/>
      </w:pPr>
      <w:r>
        <w:t>“I have mentioned all the friends of that land at this time. All are adorned with the robe of favor. We give them glad tidings of this wondrous bounty and remember ’Alí and Kázim, so they may rejoice at this great mention. We mentioned them previously, and We mention those who have seized the Book of God with power from Him and acted upon what they were commanded by the Mighty, the Wise.” This is concluded.</w:t>
      </w:r>
    </w:p>
    <w:p w14:paraId="5BE8A8D1" w14:textId="77777777" w:rsidR="006F3AE3" w:rsidRDefault="00000000">
      <w:pPr>
        <w:pStyle w:val="BodyText"/>
      </w:pPr>
      <w:r>
        <w:t>Praise be to God for His favor and grace, which is so exalted that this servant cannot describe it. His favor is manifest with utmost clarity and assertion. With a hundred thousand tongues, the Beloved of existence must be thanked for naming you and others as the offspring of Khalíl and the heirs of Kalím through the Supreme Pen. The hardship that befell His Honor, ’Azíz—upon Him be the splendor of God—is a sign of acceptance. “Blessed is he!” God willing, may all be observed outwardly and inwardly as united and in harmony. All the friends are mentioned in one station as branches, leaves, and fruits. This is a great bounty. Regarding your mention that the matter of the Mashriqu’l-Adhkár has progressed in two places: one being at the house of His Honor, Mírzá Muḥammad Kázim—upon Him…</w:t>
      </w:r>
    </w:p>
    <w:p w14:paraId="07A14946" w14:textId="77777777" w:rsidR="006F3AE3" w:rsidRDefault="00000000">
      <w:pPr>
        <w:pStyle w:val="BodyText"/>
      </w:pPr>
      <w:r>
        <w:t>*** Page 571 ***</w:t>
      </w:r>
    </w:p>
    <w:p w14:paraId="5184B2C2" w14:textId="77777777" w:rsidR="006F3AE3" w:rsidRDefault="00000000">
      <w:pPr>
        <w:pStyle w:val="BodyText"/>
      </w:pPr>
      <w:r>
        <w:t>…of Bahá’u’lláh, and the other at the residence of Jináb-i-’Azíz—upon Him be the splendor of Bahá’u’lláh. These matters were also presented before the Countenance of Glory. This is what the Tongue of the Beloved spoke in response:</w:t>
      </w:r>
    </w:p>
    <w:p w14:paraId="6ACA9C62" w14:textId="77777777" w:rsidR="006F3AE3" w:rsidRDefault="00000000">
      <w:pPr>
        <w:pStyle w:val="BodyText"/>
      </w:pPr>
      <w:r>
        <w:t>“Let them praise their Lord, for He has caused them to hear, to recognize, to speak, and to confirm them in His mention, the Mighty, the Wondrous. We remember Kázim and his father, who spent all they had in the path of God, the Sovereign, the Self-Subsisting. He attained the meeting and stood in steadfastness, about which the tongues of the near ones spoke. Blessed is he whom God confirmed and established in aiding His Cause and made to utter what the Tongue of Grandeur proclaimed: ‘There is no God but Him, the True One, the Knower of the unseen.’ O Kázim, know the worth of your father and walk in his footsteps, as commanded by God, the Lord of all that was and shall be. Verily, We loved him and mentioned him in diverse places with a mention whose fragrance will never cease throughout the dominion of earth and heaven.”</w:t>
      </w:r>
    </w:p>
    <w:p w14:paraId="79DE489E" w14:textId="77777777" w:rsidR="006F3AE3" w:rsidRDefault="00000000">
      <w:pPr>
        <w:pStyle w:val="BodyText"/>
      </w:pPr>
      <w:r>
        <w:t>“We remember ’Azíz once more and counsel him with that whose fragrance diffuses between the heavens and the earth. Thus has the Pen spoken while the Wronged One was imprisoned.” This is concluded.</w:t>
      </w:r>
    </w:p>
    <w:p w14:paraId="5F94E0B0" w14:textId="77777777" w:rsidR="006F3AE3" w:rsidRDefault="00000000">
      <w:pPr>
        <w:pStyle w:val="BodyText"/>
      </w:pPr>
      <w:r>
        <w:t>Concerning what you wrote about Jináb-i-Mullá ’Alí—upon Him be the splendor of God—and his intention</w:t>
      </w:r>
    </w:p>
    <w:p w14:paraId="6D7CB38D" w14:textId="77777777" w:rsidR="006F3AE3" w:rsidRDefault="00000000">
      <w:pPr>
        <w:pStyle w:val="BodyText"/>
      </w:pPr>
      <w:r>
        <w:lastRenderedPageBreak/>
        <w:t>*** Page 572 ***</w:t>
      </w:r>
    </w:p>
    <w:p w14:paraId="64010C7A" w14:textId="77777777" w:rsidR="006F3AE3" w:rsidRDefault="00000000">
      <w:pPr>
        <w:pStyle w:val="BodyText"/>
      </w:pPr>
      <w:r>
        <w:t>…intended to implement during these days, this matter is greatly beloved. Praise be to God, they have been confirmed in serving and proclaiming the Cause of God and remain under the gaze of the favor of God, exalted is His greatness.</w:t>
      </w:r>
    </w:p>
    <w:p w14:paraId="17487FA9" w14:textId="77777777" w:rsidR="006F3AE3" w:rsidRDefault="00000000">
      <w:pPr>
        <w:pStyle w:val="BodyText"/>
      </w:pPr>
      <w:r>
        <w:t>In all matters, those who drink of the wine of meanings must act with wisdom. For example, regarding the establishment of the Mashriqu’l-Adhkár, which has been revealed in the Kitáb-i-Aqdas and its implementation initiated in that land, if it leads to turmoil and agitation among the wicked, its suspension and abandonment are permissible. This point is mentioned so that all may be informed, for wisdom is ever paramount before the Throne in all matters.</w:t>
      </w:r>
    </w:p>
    <w:p w14:paraId="535639FB" w14:textId="77777777" w:rsidR="006F3AE3" w:rsidRDefault="00000000">
      <w:pPr>
        <w:pStyle w:val="BodyText"/>
      </w:pPr>
      <w:r>
        <w:t>This lowly servant humbly requests those souls turned toward that blessed and exalted station not to forget this insignificant one and to remember him in such a way that he might not be counted among the heedless but rather among those mentioned in the manifest Book.</w:t>
      </w:r>
    </w:p>
    <w:p w14:paraId="2DFB25E1" w14:textId="77777777" w:rsidR="006F3AE3" w:rsidRDefault="00000000">
      <w:pPr>
        <w:pStyle w:val="BodyText"/>
      </w:pPr>
      <w:r>
        <w:t xml:space="preserve">Regarding what you wrote about Jináb-i-Muḥammad Báqir—upon him be peace—of the people of </w:t>
      </w:r>
      <w:r>
        <w:rPr>
          <w:i/>
          <w:iCs/>
        </w:rPr>
        <w:t>Yá</w:t>
      </w:r>
      <w:r>
        <w:t>, this was presented before the Most Holy, Most Exalted Presence. This is what the Tongue of Grandeur proclaimed:</w:t>
      </w:r>
    </w:p>
    <w:p w14:paraId="16E8FE76" w14:textId="77777777" w:rsidR="006F3AE3" w:rsidRDefault="00000000">
      <w:pPr>
        <w:pStyle w:val="BodyText"/>
      </w:pPr>
      <w:r>
        <w:t>*** Page 573 ***</w:t>
      </w:r>
    </w:p>
    <w:p w14:paraId="0376A08E" w14:textId="77777777" w:rsidR="006F3AE3" w:rsidRDefault="00000000">
      <w:pPr>
        <w:pStyle w:val="BodyText"/>
      </w:pPr>
      <w:r>
        <w:t>“Hear, hear! This is My sweetest call raised from the prison of ’Akká. By My life, it has caused the heart of every prophet to soar and illumined the face of every faithful messenger. O Báqir, behold, behold! This is My face revealed unto My servants. It has turned towards you from this lofty station. O Báqir, by My life, this is the Day of hearkening, the Day of witnessing, the Day of meeting, the Day of exposition. Blessed is he who speaks, hears, and witnesses. Speak with My Most Exalted Word, hear My Most Great Verses, and behold My Most Supreme Horizon. Thus have We illumined the horizon of the heaven of knowledge with the light of exposition. Blessed is he who recognizes, witnesses, and perceives, and woe unto the heedless.” This is concluded.</w:t>
      </w:r>
    </w:p>
    <w:p w14:paraId="78FA1716" w14:textId="77777777" w:rsidR="006F3AE3" w:rsidRDefault="00000000">
      <w:pPr>
        <w:pStyle w:val="BodyText"/>
      </w:pPr>
      <w:r>
        <w:t>Truly, these wondrous and mighty verses are as a spirit for the body of the world. But which body will be receptive to this spirit and worthy of this beloved mention? From the eternal Sovereign, we beseech that none be deprived of the ocean of bounty. Verily, He is the Forgiving, the Generous. Praise be to God, the Lord of all worlds.</w:t>
      </w:r>
    </w:p>
    <w:p w14:paraId="2D54AD57" w14:textId="77777777" w:rsidR="006F3AE3" w:rsidRDefault="00000000">
      <w:pPr>
        <w:pStyle w:val="BodyText"/>
      </w:pPr>
      <w:r>
        <w:t>Regarding what you wrote about being present before the Countenance of the Worshipped One on behalf of yourself and other friends…</w:t>
      </w:r>
    </w:p>
    <w:p w14:paraId="248AB04F" w14:textId="77777777" w:rsidR="006F3AE3" w:rsidRDefault="00000000">
      <w:pPr>
        <w:pStyle w:val="BodyText"/>
      </w:pPr>
      <w:r>
        <w:t>*** Page 574 ***</w:t>
      </w:r>
    </w:p>
    <w:p w14:paraId="779A8809" w14:textId="77777777" w:rsidR="006F3AE3" w:rsidRDefault="00000000">
      <w:pPr>
        <w:pStyle w:val="BodyText"/>
      </w:pPr>
      <w:r>
        <w:t>…and other friends, and to attain on their behalf. This matter was presented and graciously accepted, adorned with the confirmation of permission. In that very moment, this servant performed visitation to the Beloved of the worlds and circumambulated on their behalf. “Blessed are you, and joyous am I!”</w:t>
      </w:r>
    </w:p>
    <w:p w14:paraId="7E61AA17" w14:textId="77777777" w:rsidR="006F3AE3" w:rsidRDefault="00000000">
      <w:pPr>
        <w:pStyle w:val="BodyText"/>
      </w:pPr>
      <w:r>
        <w:lastRenderedPageBreak/>
        <w:t xml:space="preserve">Regarding what you wrote about Jináb-i-Ḥájí Muḥammad—upon Him be the splendor of Bahá’u’lláh—of </w:t>
      </w:r>
      <w:r>
        <w:rPr>
          <w:i/>
          <w:iCs/>
        </w:rPr>
        <w:t>Ṭá</w:t>
      </w:r>
      <w:r>
        <w:t>, this lowly servant has repeatedly heard his mention from the Tongue of Eternity. The sun of favor has shone from the horizon of the will of God, exalted be His glory, concerning him. “Blessed is he, and joyous is he, for he has attained acceptance and proclaimed His Cause with wisdom and exposition in the realms.”</w:t>
      </w:r>
    </w:p>
    <w:p w14:paraId="03C7390F" w14:textId="77777777" w:rsidR="006F3AE3" w:rsidRDefault="00000000">
      <w:pPr>
        <w:pStyle w:val="BodyText"/>
      </w:pPr>
      <w:r>
        <w:t>These decisive words have been revealed at this moment from the heaven of favor regarding him:</w:t>
      </w:r>
    </w:p>
    <w:p w14:paraId="0CE49BF1" w14:textId="77777777" w:rsidR="006F3AE3" w:rsidRDefault="00000000">
      <w:pPr>
        <w:pStyle w:val="BodyText"/>
      </w:pPr>
      <w:r>
        <w:t>“He is the Most Ancient, the Most Great, the Most Glorious. O Muḥammad, We mentioned you before, even before the beginning, and at this moment, the Tongue of the Wronged One speaks of you in the Most Great Prison among the nations. The dominion belongs to God, the Lord of lords. The Supreme Pen testifies that you have turned to God…”</w:t>
      </w:r>
    </w:p>
    <w:p w14:paraId="393F1576" w14:textId="77777777" w:rsidR="006F3AE3" w:rsidRDefault="00000000">
      <w:pPr>
        <w:pStyle w:val="BodyText"/>
      </w:pPr>
      <w:r>
        <w:t>*** Page 575 ***</w:t>
      </w:r>
    </w:p>
    <w:p w14:paraId="44273073" w14:textId="77777777" w:rsidR="006F3AE3" w:rsidRDefault="00000000">
      <w:pPr>
        <w:pStyle w:val="BodyText"/>
      </w:pPr>
      <w:r>
        <w:t>…the Master of existence, as He appeared and manifested what He willed. By the life of God, this testimony is incomparable to the treasures of the world or what the nations possess. This is attested by the Most Great Book, which proclaims: ‘There is no God but Me, the Mighty, the Bestower.’ Blessed are you for having drunk the wine of life in the days of your Lord, the All-Merciful, and for having attained what most of the servants have not. Give thanks to your Lord for having mentioned you, made you known, caused you to speak, and guided you to the Straight Path.</w:t>
      </w:r>
    </w:p>
    <w:p w14:paraId="2E7A8ACA" w14:textId="77777777" w:rsidR="006F3AE3" w:rsidRDefault="00000000">
      <w:pPr>
        <w:pStyle w:val="BodyText"/>
      </w:pPr>
      <w:r>
        <w:t>Say, ‘Glorified are You, O You by whose name the mountains moved and the Day of Return was revealed! I beseech You by the name through which the trumpet was sounded, the resurrection was raised, and the dwellers of the graves arose, to confirm me in serving Your Cause, grant me success in what is befitting for Your days, and make known to me what was hidden in the treasures of Your knowledge. O my Lord, I turn toward Your supreme horizon and gaze upon Your direction, O Possessor of Names and Fashioner of the heavens. I beseech You by Your manifestation, Your appearance, Your rising, and Your establishment to ordain for me what You have written for Your chosen ones who have renounced the chalices…’”</w:t>
      </w:r>
    </w:p>
    <w:p w14:paraId="2E2B2726" w14:textId="77777777" w:rsidR="006F3AE3" w:rsidRDefault="00000000">
      <w:pPr>
        <w:pStyle w:val="BodyText"/>
      </w:pPr>
      <w:r>
        <w:t>*** Page 576 ***</w:t>
      </w:r>
    </w:p>
    <w:p w14:paraId="4889A662" w14:textId="77777777" w:rsidR="006F3AE3" w:rsidRDefault="00000000">
      <w:pPr>
        <w:pStyle w:val="BodyText"/>
      </w:pPr>
      <w:r>
        <w:t>…of the world and drank from the chalice of steadfastness in Your name and Your Cause. O my Lord, I am the poor and needy one, and You are the Rich, the Generous. I have hastened from among the parties to You, relied upon You, and clung to Your cord. Thus, act toward me in accordance with the heaven of Your generosity, the ocean of Your bounty, and the sun of Your grace. There is no God but You, the Forgiving, the Compassionate.” This is concluded.</w:t>
      </w:r>
    </w:p>
    <w:p w14:paraId="63C0E5AD" w14:textId="77777777" w:rsidR="006F3AE3" w:rsidRDefault="00000000">
      <w:pPr>
        <w:pStyle w:val="BodyText"/>
      </w:pPr>
      <w:r>
        <w:t>Recently, the son of “The Most Truthful Name of God,” Jináb-i-Mírzá ’Alí-Muḥammad—upon Him be the splendor of Bahá’u’lláh—sent a handwritten message to this servant. In it, he mentioned Jináb-i-Ḥájí Muḥammad—upon Him be the splendor of Bahá’u’lláh—and petitioned God, exalted be His glory, to bestow favor upon him. Thus, wondrous and mighty verses were revealed and sent, so that they might bring joy to his heart and the hearts of those in the heavens and on earth. Even prior to this, this servant repeatedly heard mention of him from the Tongue of Grandeur time and again. God willing, he will remain settled and at peace under the shadow of the pavilions of divine favor. This servant also…</w:t>
      </w:r>
    </w:p>
    <w:p w14:paraId="7A380326" w14:textId="77777777" w:rsidR="006F3AE3" w:rsidRDefault="00000000">
      <w:pPr>
        <w:pStyle w:val="BodyText"/>
      </w:pPr>
      <w:r>
        <w:lastRenderedPageBreak/>
        <w:t>*** Page 577 ***</w:t>
      </w:r>
    </w:p>
    <w:p w14:paraId="51DDB8D2" w14:textId="77777777" w:rsidR="006F3AE3" w:rsidRDefault="00000000">
      <w:pPr>
        <w:pStyle w:val="BodyText"/>
      </w:pPr>
      <w:r>
        <w:t>…offers to him a glorification that is sanctified from the mention of this servant. Regarding what you wrote about the son of the martyr—upon them be the splendor of Bahá’u’lláh—requesting that their mention be presented in the Most Holy Presence and also desiring that they not be left to themselves in any state or circumstance, truly this mention is greatly beloved. Its fragrance of humility, submission, resignation, and supplication is diffused. This is a station that, should any soul attain and remain steadfast therein, they are reckoned among the people of the Supreme Concourse in the Crimson Tablet.</w:t>
      </w:r>
    </w:p>
    <w:p w14:paraId="42083F68" w14:textId="77777777" w:rsidR="006F3AE3" w:rsidRDefault="00000000">
      <w:pPr>
        <w:pStyle w:val="BodyText"/>
      </w:pPr>
      <w:r>
        <w:t>This matter was presented in the Most Holy, Most Exalted Presence. This is what the Tongue of Grandeur proclaimed in the realm of exposition:</w:t>
      </w:r>
    </w:p>
    <w:p w14:paraId="517560EE" w14:textId="77777777" w:rsidR="006F3AE3" w:rsidRDefault="00000000">
      <w:pPr>
        <w:pStyle w:val="BodyText"/>
      </w:pPr>
      <w:r>
        <w:t>“May they, with wisdom, exposition, deeds, and character, aid the mighty Cause of God. They have ever been and remain mentioned in the Most Holy Presence. For this, let them praise and thank their Lord by night and day. Verily, We mentioned them and their father in a book revealed with truth by God, the Lord of all worlds.”</w:t>
      </w:r>
    </w:p>
    <w:p w14:paraId="1F1476BC" w14:textId="77777777" w:rsidR="006F3AE3" w:rsidRDefault="00000000">
      <w:pPr>
        <w:pStyle w:val="BodyText"/>
      </w:pPr>
      <w:r>
        <w:t>*** Page 578 ***</w:t>
      </w:r>
    </w:p>
    <w:p w14:paraId="6F1BCFD4" w14:textId="77777777" w:rsidR="006F3AE3" w:rsidRDefault="00000000">
      <w:pPr>
        <w:pStyle w:val="BodyText"/>
      </w:pPr>
      <w:r>
        <w:t>…with truth from God, the Lord of the worlds, and we magnify Him from this Most Sacred, Most Exalted, Most Great, Most Wondrous station.” This is concluded.</w:t>
      </w:r>
    </w:p>
    <w:p w14:paraId="1900E770" w14:textId="77777777" w:rsidR="006F3AE3" w:rsidRDefault="00000000">
      <w:pPr>
        <w:pStyle w:val="BodyText"/>
      </w:pPr>
      <w:r>
        <w:t>Regarding what you wrote about Jináb-i-Mírzá Abu’l-Ḥasan—upon Him be the splendor of Bahá’u’lláh—a specific Most Holy Tablet was revealed and sent for him. God willing, he will attain it. Concerning what you wrote about Jináb-i-Mullá ’Alí—upon Him be peace—and his devotion, and his petition to God, exalted be His glory, to confirm him in what He loves and approves: this matter was presented before the Throne. This is what was revealed in response:</w:t>
      </w:r>
    </w:p>
    <w:p w14:paraId="52BB6B0F" w14:textId="77777777" w:rsidR="006F3AE3" w:rsidRDefault="00000000">
      <w:pPr>
        <w:pStyle w:val="BodyText"/>
      </w:pPr>
      <w:r>
        <w:t>“O ’Alí, praise be to God that you have been granted service to the Cause. On the day when all were veiled by the veils of doubts and illusions, you were guided to the straight path and attained the supreme horizon. You reached that which was the purpose of the divine books of old and new. Guard this lofty and exalted station in the name of the Beloved of the world. Today is a day when humanity can attain to that which is beyond loss, impermanence, change, or alteration.”</w:t>
      </w:r>
    </w:p>
    <w:p w14:paraId="7B070134" w14:textId="77777777" w:rsidR="006F3AE3" w:rsidRDefault="00000000">
      <w:pPr>
        <w:pStyle w:val="BodyText"/>
      </w:pPr>
      <w:r>
        <w:t>“Rejoice in My mention of you and give thanks to God for this great favor. In all circumstances, adhere to the proclamation of your Lord’s Cause with the wisdom that has been revealed in a manifest Tablet.” This is concluded.</w:t>
      </w:r>
    </w:p>
    <w:p w14:paraId="56C6112A" w14:textId="77777777" w:rsidR="006F3AE3" w:rsidRDefault="00000000">
      <w:pPr>
        <w:pStyle w:val="BodyText"/>
      </w:pPr>
      <w:r>
        <w:t>*** Page 579 ***</w:t>
      </w:r>
    </w:p>
    <w:p w14:paraId="078D5A0B" w14:textId="77777777" w:rsidR="006F3AE3" w:rsidRDefault="00000000">
      <w:pPr>
        <w:pStyle w:val="BodyText"/>
      </w:pPr>
      <w:r>
        <w:t>Regarding what you wrote about Jináb-i-Isḥáq—upon Him be the splendor of Bahá’u’lláh—the possessor of the Covenant, this matter was presented in the Most Holy Presence. This is what the Tongue of Grandeur proclaimed, and His word is truth:</w:t>
      </w:r>
    </w:p>
    <w:p w14:paraId="54C40D0B" w14:textId="77777777" w:rsidR="006F3AE3" w:rsidRDefault="00000000">
      <w:pPr>
        <w:pStyle w:val="BodyText"/>
      </w:pPr>
      <w:r>
        <w:t xml:space="preserve">“O Isḥáq, We mentioned you before and at this moment when the Tongue of Grandeur proclaims: ‘There is no God but Me, the Self-Subsisting, the Sustainer.’ Say: ‘O my God and the God of names, my Creator </w:t>
      </w:r>
      <w:r>
        <w:lastRenderedPageBreak/>
        <w:t>and the Creator of the heavens, my Beloved and the Beloved of all in the realm of creation! I beseech You by the fire of Your Cause, the light of Your countenance, the rain of Your mercy’s clouds, and the suns of the heaven of Your manifestation, to ordain for me that which benefits me in every realm of Your realms. Then decree for me that which strengthens me in serving Your Cause. Verily, You know what draws me near, what benefits me, and what harms me. Truly, I may be heedless and ignorant of what is in Your knowledge. There is no God but You, the All-Knowing, the All-Informed.’”</w:t>
      </w:r>
    </w:p>
    <w:p w14:paraId="00354FEB" w14:textId="77777777" w:rsidR="006F3AE3" w:rsidRDefault="00000000">
      <w:pPr>
        <w:pStyle w:val="BodyText"/>
      </w:pPr>
      <w:r>
        <w:t>“You see me, O my Beloved, turning toward You and clinging to You. Therefore, ordain for me that which is fitting for Your forgiveness, worthy of Your wealth, and deserving of my weakness.”</w:t>
      </w:r>
    </w:p>
    <w:p w14:paraId="18479396" w14:textId="77777777" w:rsidR="006F3AE3" w:rsidRDefault="00000000">
      <w:pPr>
        <w:pStyle w:val="BodyText"/>
      </w:pPr>
      <w:r>
        <w:t>*** Page 580 ***</w:t>
      </w:r>
    </w:p>
    <w:p w14:paraId="0CF5913A" w14:textId="77777777" w:rsidR="006F3AE3" w:rsidRDefault="00000000">
      <w:pPr>
        <w:pStyle w:val="BodyText"/>
      </w:pPr>
      <w:r>
        <w:t>…my weakness, and befitting Your power, might, and authority. O my Lord, I have turned my face to You, and I have cast my soul, spirit, heart, and all that You have bestowed upon me before Your Cause. Do as You will with Your sovereignty. Verily, You are the Giver, the Bestower, the Omnipotent, the Forgiving, the Merciful.” This is concluded.</w:t>
      </w:r>
    </w:p>
    <w:p w14:paraId="43D11499" w14:textId="77777777" w:rsidR="006F3AE3" w:rsidRDefault="00000000">
      <w:pPr>
        <w:pStyle w:val="BodyText"/>
      </w:pPr>
      <w:r>
        <w:t>This was revealed for one named after you, Ibn-i-Músá—upon him be the splendor of Bahá’u’lláh.</w:t>
      </w:r>
    </w:p>
    <w:p w14:paraId="47101C43" w14:textId="77777777" w:rsidR="006F3AE3" w:rsidRDefault="00000000">
      <w:pPr>
        <w:pStyle w:val="BodyText"/>
      </w:pPr>
      <w:r>
        <w:t>“O Ibn-i-Músá, your name has attained the Most Great Sight, and the Lord of Destiny has turned toward you and mentioned you with what shall endure through My Most Beautiful Names. Give thanks to your Lord for this and say: ‘Praise be to You, O You who called me while I was in prison among the heedless.’ O Ibn-i-Músá, by the sun of the heaven of divine wisdom, if you find the sweetness of mercy in the path of God, you would forsake all the pleasures of the world and cling to it. The mockery of the polytheists and the turning away of the heedless themselves bear witness that you have severed yourself from creation and joined with the Truth. These two voices continually proclaim to you, reminding you of times past, and of times even further past.”</w:t>
      </w:r>
    </w:p>
    <w:p w14:paraId="50190ADC" w14:textId="77777777" w:rsidR="006F3AE3" w:rsidRDefault="00000000">
      <w:pPr>
        <w:pStyle w:val="BodyText"/>
      </w:pPr>
      <w:r>
        <w:t>*** Page 581 ***</w:t>
      </w:r>
    </w:p>
    <w:p w14:paraId="6BC26F90" w14:textId="77777777" w:rsidR="006F3AE3" w:rsidRDefault="00000000">
      <w:pPr>
        <w:pStyle w:val="BodyText"/>
      </w:pPr>
      <w:r>
        <w:t>…“You have ever been aligned with the chosen ones of God. O Ibn-i-Músá, O Khudádád, by the Lord, no prophet or messenger has ever appeared in the world without hearing the mockery of his people and witnessing the rejection of the heedless. God willing, in the path of the Beloved of the worlds, you will associate with the people of creation with spirit and joy. These fleeting days are neither worthy nor lasting. Soon what has been revealed in the Book will manifest upon the earth, as a command from the Mighty, the All-Knowing.” This is concluded.</w:t>
      </w:r>
    </w:p>
    <w:p w14:paraId="1D3ED8C2" w14:textId="77777777" w:rsidR="006F3AE3" w:rsidRDefault="00000000">
      <w:pPr>
        <w:pStyle w:val="BodyText"/>
      </w:pPr>
      <w:r>
        <w:t>This was revealed for one named Muḥammad Qabl Taqí—upon him be the splendor of Bahá’u’lláh—after it was presented before the Throne:</w:t>
      </w:r>
    </w:p>
    <w:p w14:paraId="0F0E3E41" w14:textId="77777777" w:rsidR="006F3AE3" w:rsidRDefault="00000000">
      <w:pPr>
        <w:pStyle w:val="BodyText"/>
      </w:pPr>
      <w:r>
        <w:t>“His exalted word is: ‘O Muḥammad Qabl Taqí, you have attained that which, even if you spent the treasures of the world, you would not have achieved its like. Reflect upon the earth: mosques, temples, shrines, churches, and bridges are built for the preservation of name and reward. Likewise, people seek offspring to ensure the continuity of their mention and the reward they hope for if they prove virtuous. These causes are evident to any discerning mind, but they are subject to decay…’”</w:t>
      </w:r>
    </w:p>
    <w:p w14:paraId="30770ACC" w14:textId="77777777" w:rsidR="006F3AE3" w:rsidRDefault="00000000">
      <w:pPr>
        <w:pStyle w:val="BodyText"/>
      </w:pPr>
      <w:r>
        <w:lastRenderedPageBreak/>
        <w:t>*** Page 582 ***</w:t>
      </w:r>
    </w:p>
    <w:p w14:paraId="61E5FD03" w14:textId="77777777" w:rsidR="006F3AE3" w:rsidRDefault="00000000">
      <w:pPr>
        <w:pStyle w:val="BodyText"/>
      </w:pPr>
      <w:r>
        <w:t>…and shall return to nothingness. However, the word that was revealed for you from the Supreme Pen endures through the dominion of the kingdom and remains eternal. It is like the sun shining forth from the horizon of the heaven of the Book, radiant and manifest. By God, it surpasses a hundred thousand worthy offspring and is loftier and more exalted than the treasures of the earth. Every soul that attains the Word of God must recognize its station and safeguard it in the name of their Lord, the Omnipotent, the All-Powerful.</w:t>
      </w:r>
    </w:p>
    <w:p w14:paraId="4F28522D" w14:textId="77777777" w:rsidR="006F3AE3" w:rsidRDefault="00000000">
      <w:pPr>
        <w:pStyle w:val="BodyText"/>
      </w:pPr>
      <w:r>
        <w:t>“Verily, We remember your consort in this station and magnify her face. Blessed is she for having heard and responded to her Lord, the Mighty, the Wondrous. We give her glad tidings of what My Supreme Pen has moved to record in her mention. Verily, your Lord is the Most Compassionate, the Most Generous.” This is concluded.</w:t>
      </w:r>
    </w:p>
    <w:p w14:paraId="58E56C60" w14:textId="77777777" w:rsidR="006F3AE3" w:rsidRDefault="00000000">
      <w:pPr>
        <w:pStyle w:val="BodyText"/>
      </w:pPr>
      <w:r>
        <w:t>Regarding what you wrote about Jináb-i-Muḥammad Ṣādiq—upon him be the splendor of Bahá’u’lláh—this matter was presented before the Throne. This is what the Tongue of Grandeur proclaimed: “God willing, he will attain the favor of the True One and be freed from the creations, for he seeks with utmost endeavor the exaltation of the Word and the proclamation of the Cause. God willing, he will be rewarded for his efforts.”</w:t>
      </w:r>
    </w:p>
    <w:p w14:paraId="747B8B85" w14:textId="77777777" w:rsidR="006F3AE3" w:rsidRDefault="00000000">
      <w:pPr>
        <w:pStyle w:val="BodyText"/>
      </w:pPr>
      <w:r>
        <w:t>*** Page 583 ***</w:t>
      </w:r>
    </w:p>
    <w:p w14:paraId="42A455B1" w14:textId="77777777" w:rsidR="006F3AE3" w:rsidRDefault="00000000">
      <w:pPr>
        <w:pStyle w:val="BodyText"/>
      </w:pPr>
      <w:r>
        <w:t>“O Khudádád, mention him on My behalf and give him glad tidings of My grace, mercy, and favor that preceded creation.” This is concluded.</w:t>
      </w:r>
    </w:p>
    <w:p w14:paraId="35784231" w14:textId="77777777" w:rsidR="006F3AE3" w:rsidRDefault="00000000">
      <w:pPr>
        <w:pStyle w:val="BodyText"/>
      </w:pPr>
      <w:r>
        <w:t>Regarding the mention of Jináb-i-Sháhvirdi, Jináb-i-Asadu’lláh, Raḥmatu’lláh, and others—upon them be the splendor of Bahá’u’lláh—who were mentioned in your book and have partaken of the wine of the mercy of the Merciful in the choicest of days, all were presented before the Most Holy, Most Exalted, Most Supreme Presence. For each, the sun of favor has shone forth. Blessed are they for having their names recorded by Our will, which is also their will, their Beloved, and the Beloved of all who are in the heavens and the earth. All have attained from His wondrous bounty, drawn from the chalice of His utterance, and shared from the ocean of His mercy. Blessed are they; joyous is their condition.</w:t>
      </w:r>
    </w:p>
    <w:p w14:paraId="619011F0" w14:textId="77777777" w:rsidR="006F3AE3" w:rsidRDefault="00000000">
      <w:pPr>
        <w:pStyle w:val="BodyText"/>
      </w:pPr>
      <w:r>
        <w:t>Regarding your petition for forgiveness from the Source of the Divine Light, it was presented, and this is what the Tongue of the Beloved proclaimed: “You are the one who has attained the grace and mercy of God. Verily, He has strengthened you, confirmed you, drawn you near, and awakened you.”</w:t>
      </w:r>
    </w:p>
    <w:p w14:paraId="6F0D109B" w14:textId="77777777" w:rsidR="006F3AE3" w:rsidRDefault="00000000">
      <w:pPr>
        <w:pStyle w:val="BodyText"/>
      </w:pPr>
      <w:r>
        <w:t>*** Page 584 ***</w:t>
      </w:r>
    </w:p>
    <w:p w14:paraId="63430424" w14:textId="77777777" w:rsidR="006F3AE3" w:rsidRDefault="00000000">
      <w:pPr>
        <w:pStyle w:val="BodyText"/>
      </w:pPr>
      <w:r>
        <w:t>…and awakened you, establishing you in the service of His mighty Cause. Praise be to God, His mercy, compassion, and favor have surrounded you and continue to do so. Rejoice in this wondrous bounty. Praise be to Him who has spoken the truth in His mighty, glorious station.” This is concluded.</w:t>
      </w:r>
    </w:p>
    <w:p w14:paraId="1D02C068" w14:textId="77777777" w:rsidR="006F3AE3" w:rsidRDefault="00000000">
      <w:pPr>
        <w:pStyle w:val="BodyText"/>
      </w:pPr>
      <w:r>
        <w:t xml:space="preserve">Additionally, all the correspondence sent to Jináb-i-Áqá Mírzá Muḥammad ’Alí Qá’iní—upon him be the splendor of Bahá’u’lláh—was presented before the Throne, and those names were repeatedly mentioned, graced with divine favor, compassion, and mercy. Similarly, the letter from Jináb-i-’Azízulláh </w:t>
      </w:r>
      <w:r>
        <w:lastRenderedPageBreak/>
        <w:t>to Jináb-i-Áqá Mírzá Muḥammad—upon him be the splendor of Bahá’u’lláh—was presented in the Most Holy, Most Sacred Presence, and it was received with acceptance.</w:t>
      </w:r>
    </w:p>
    <w:p w14:paraId="0D9C1BC5" w14:textId="77777777" w:rsidR="006F3AE3" w:rsidRDefault="00000000">
      <w:pPr>
        <w:pStyle w:val="BodyText"/>
      </w:pPr>
      <w:r>
        <w:t>This lowly servant supplicates to God, exalted be His glory, to confirm all the inhabitants of the world so that they may perceive the fragrances of the verses and sense the aroma of the robe. For even the smallest portion of this grace would lead all to turn toward the Source of Light and the Dawning-Place of Manifestation. In truth, this verse…</w:t>
      </w:r>
    </w:p>
    <w:p w14:paraId="38E1FAB5" w14:textId="77777777" w:rsidR="006F3AE3" w:rsidRDefault="00000000">
      <w:pPr>
        <w:pStyle w:val="BodyText"/>
      </w:pPr>
      <w:r>
        <w:t>*** Page 585 ***</w:t>
      </w:r>
    </w:p>
    <w:p w14:paraId="505BB6B0" w14:textId="77777777" w:rsidR="006F3AE3" w:rsidRDefault="00000000">
      <w:pPr>
        <w:pStyle w:val="BodyText"/>
      </w:pPr>
      <w:r>
        <w:t>…previously revealed pertains to these days:</w:t>
      </w:r>
      <w:r>
        <w:br/>
      </w:r>
      <w:r>
        <w:rPr>
          <w:i/>
          <w:iCs/>
        </w:rPr>
        <w:t>“If its sweet fragrance spreads to the East,</w:t>
      </w:r>
      <w:r>
        <w:br/>
      </w:r>
      <w:r>
        <w:rPr>
          <w:i/>
          <w:iCs/>
        </w:rPr>
        <w:t>Even in the West, the afflicted would be revived by its breath.”</w:t>
      </w:r>
    </w:p>
    <w:p w14:paraId="697C5BF8" w14:textId="77777777" w:rsidR="006F3AE3" w:rsidRDefault="00000000">
      <w:pPr>
        <w:pStyle w:val="BodyText"/>
      </w:pPr>
      <w:r>
        <w:t>From this servant, a plea for the conveyance of wondrous glorification to those who partake of the wine of meanings depends upon your graciousness. May the splendor be upon you and upon those who have cast aside all else, taking up what befits the Day of God, the Lord of all worlds.</w:t>
      </w:r>
      <w:r>
        <w:br/>
        <w:t>Servant, 12th Shawwál, year 98. (September 1881)</w:t>
      </w:r>
    </w:p>
    <w:p w14:paraId="62E137B9" w14:textId="77777777" w:rsidR="006F3AE3" w:rsidRDefault="00000000">
      <w:pPr>
        <w:pStyle w:val="Heading2"/>
      </w:pPr>
      <w:bookmarkStart w:id="1062" w:name="Xe56e63e1909aced69ee776e7d6576f338069cb9"/>
      <w:bookmarkEnd w:id="1061"/>
      <w:r>
        <w:t>BH00020 (Commentary on the Disconnected Letters)</w:t>
      </w:r>
    </w:p>
    <w:p w14:paraId="75238CFE" w14:textId="77777777" w:rsidR="006F3AE3" w:rsidRDefault="00000000">
      <w:pPr>
        <w:pStyle w:val="FirstParagraph"/>
      </w:pPr>
      <w:r>
        <w:t>There is no God but Him, the Most High, the Most Supreme.</w:t>
      </w:r>
      <w:r>
        <w:br/>
        <w:t>Praise be to God, who created the letters in the realms of the Unseen, behind the veils of sanctity in the loftiest heights. Then He gave them to drink from the cups of eternity, as decreed in the Tablets of Divine Will, to quicken thereby the hearts of the near ones in the dominion of command.</w:t>
      </w:r>
      <w:r>
        <w:br/>
        <w:t>Then He clothed them in the garment of blackness as ordained by His eternal decree, in the hidden realm of destiny, upon the red domes. And according to the foreordained knowledge, it was destined that the water of life would remain concealed in the darkness of the realms of names, near the Lote-Tree of the Extremity.</w:t>
      </w:r>
      <w:r>
        <w:br/>
        <w:t>Then He sent them down into the kingdom of creation within the air of decree. At that moment, a voice emerged from the lofty sanctuary, addressing the Primal Pen, saying:</w:t>
      </w:r>
      <w:r>
        <w:br/>
        <w:t>“O Pen, inscribe from the secrets of eternity upon the resplendent white Tablet.”</w:t>
      </w:r>
      <w:r>
        <w:br/>
        <w:t>The Pen, enraptured by this summons, was thunderstruck for seventy thousand years beyond the reckoning of the masters of enumeration. When it recovered and the decree of divine command returned to it anew, it wept for seventy thousand years with the tears of the crimson hue.</w:t>
      </w:r>
      <w:r>
        <w:br/>
        <w:t>Then it stood before God in a time when the decree of primacy had not yet been initiated, nor the decree of finality reached its conclusion. When it was consumed by the fire of separation, due to the cutting off of the sweetest call, it appeared in its tears as blackness in the dominion of fidelity. A single drop of this black tear fell upon the Tablet, whereupon the Point appeared in the realm of origination. This Point manifested in the form of primacy upon the mirrors of the letters within the realities of the names.</w:t>
      </w:r>
    </w:p>
    <w:p w14:paraId="6FE4F5D7" w14:textId="77777777" w:rsidR="006F3AE3" w:rsidRDefault="00000000">
      <w:pPr>
        <w:pStyle w:val="BodyText"/>
      </w:pPr>
      <w:r>
        <w:t>The Alif (the letter “A”) received it before all other letters, in the seedbed of all things. The divine Point unfolded in the form of eternal patterns as the fragrances of mercy wafted upon it from the source of oneness. This unveiling revealed the face of unity from behind the veils of verdure.</w:t>
      </w:r>
      <w:r>
        <w:br/>
      </w:r>
      <w:r>
        <w:lastRenderedPageBreak/>
        <w:t>The form of the Point appeared in the shape of the Alif and stood upon the Tablet in its rising, established by the command of God, the Most High, the Most Supreme, in the realm of attributes and names. This is the station wherein the essential existence donned the garment of nominality and set aside the robes of attributive being in the city of grandeur.</w:t>
      </w:r>
    </w:p>
    <w:p w14:paraId="3DB825D4" w14:textId="77777777" w:rsidR="006F3AE3" w:rsidRDefault="00000000">
      <w:pPr>
        <w:pStyle w:val="BodyText"/>
      </w:pPr>
      <w:r>
        <w:t>When this upright Alif settled upon the luminous Tablet, it manifested new wonders. The letters of the separated ones shone forth at the beginning of the revelations, pointing to the realms of differentiation and command in the chambers of creation. Then from these letters, which arose and radiated from the primal Alif in the initial revelations of the worlds of specification and multiplicity, they were divided, dispersed, and disjoined, yet they reunited, conjoined, blended, and paired.</w:t>
      </w:r>
      <w:r>
        <w:br/>
        <w:t>Thereupon appeared the encompassing words and composite letters in the worlds of creation, in the forms of names and attributes. Thus was completed the creation of sovereignty and the form of destiny in the manifestations of existence, so that all may testify with the tongue of realities that He is the Ever-Abiding, the Creator, the All-Powerful, the Mighty, the Sovereign.</w:t>
      </w:r>
    </w:p>
    <w:p w14:paraId="5C8FFF12" w14:textId="77777777" w:rsidR="006F3AE3" w:rsidRDefault="00000000">
      <w:pPr>
        <w:pStyle w:val="BodyText"/>
      </w:pPr>
      <w:r>
        <w:t>And that ’Alí, before Muhammad, is the Manifestation of Essence and the Manifestation of Attributes, from whom all possibilities originate and to whom all beings return. He is the one who has manifested from His own Essence, the Beneficent One, the Breath of the Merciful, through whom the essences were created and the Alif.</w:t>
      </w:r>
    </w:p>
    <w:p w14:paraId="1B393334" w14:textId="77777777" w:rsidR="006F3AE3" w:rsidRDefault="00000000">
      <w:pPr>
        <w:pStyle w:val="BodyText"/>
      </w:pPr>
      <w:r>
        <w:rPr>
          <w:b/>
          <w:bCs/>
          <w:i/>
          <w:iCs/>
        </w:rPr>
        <w:t>Page 2/4</w:t>
      </w:r>
      <w:r>
        <w:br/>
        <w:t>The capacities within the realm of possibility, the manifestations of beings in the worlds of existence, the mirrors reflecting Him, and the letters uttering His praise from the first creation of God, the origin of manifestations, and the return of the servants on the Day of Summoning—this is what God has favored them with above all other creation in the eternal worlds. Through them, the lights shone forth, the moons appeared, the suns radiated, and the stars were revealed. All proclaim Him and point to Him, for there is no distinction between Him and them, except that they were created by His command, sent forth by His will, and gathered by His power.</w:t>
      </w:r>
    </w:p>
    <w:p w14:paraId="7C6E0750" w14:textId="77777777" w:rsidR="006F3AE3" w:rsidRDefault="00000000">
      <w:pPr>
        <w:pStyle w:val="BodyText"/>
      </w:pPr>
      <w:r>
        <w:t>They are the ones through whom the cycles revolve, the ages are set in motion, the trees of unity are planted, the fruits of singularity are manifested, and the rains of detachment descend—until the Point returns to its original station after completing its rotation around itself and reaching its destined place. At that moment, the end returns to the beginning, and then the call of the primordial is raised from the Tree of the Utmost Boundary, at the rising of the sun once more.</w:t>
      </w:r>
    </w:p>
    <w:p w14:paraId="241B7576" w14:textId="77777777" w:rsidR="006F3AE3" w:rsidRDefault="00000000">
      <w:pPr>
        <w:pStyle w:val="BodyText"/>
      </w:pPr>
      <w:r>
        <w:t>This is what the dove sang in the Pole of Eternity on this singular night, when the fire of oneness was kindled from the Sinai Lote-Tree in the shadow of the name “the Most Ancient” and the eternal mystery that was named the “True Eternal” in the Essence of the Names. All manifestations in the depths of the heart bear witness that He is the Mighty, the Omnipotent, the Sovereign, the All-Bountiful.</w:t>
      </w:r>
    </w:p>
    <w:p w14:paraId="4C75EAD6" w14:textId="77777777" w:rsidR="006F3AE3" w:rsidRDefault="00000000">
      <w:pPr>
        <w:pStyle w:val="BodyText"/>
      </w:pPr>
      <w:r>
        <w:t xml:space="preserve">This is a book from “Ba” before “Ha” to those who have believed in God and attained the lights of guidance, to bring them to the veils of sanctity and draw them closer to the ultimate destination, which none of those who disbelieved in God have reached. This is testified by the forms of the Names in the cities of Attributes and by the angels of sanctity behind them. Say: In the song of the dove upon the </w:t>
      </w:r>
      <w:r>
        <w:lastRenderedPageBreak/>
        <w:t>branches, in the diverse forms of the leaves of paradise, and in the surging of the ocean of oneness, clouds of wisdom rise.</w:t>
      </w:r>
    </w:p>
    <w:p w14:paraId="62BEEBB5" w14:textId="77777777" w:rsidR="006F3AE3" w:rsidRDefault="00000000">
      <w:pPr>
        <w:pStyle w:val="BodyText"/>
      </w:pPr>
      <w:r>
        <w:rPr>
          <w:b/>
          <w:bCs/>
          <w:i/>
          <w:iCs/>
        </w:rPr>
        <w:t>Page 2/5</w:t>
      </w:r>
      <w:r>
        <w:br/>
        <w:t>The rains descend, the rivers flow from the stones, and the eternal form is established upon the throne of lights as signs for those who in the realities of things behold with the vision of God. Reflect, O company of loved ones, on the creation of the heavens and the earth and then upon yourselves, that you may be guided in the manifestations of power by the lights of guidance during the days of the Countenance.</w:t>
      </w:r>
    </w:p>
    <w:p w14:paraId="51656208" w14:textId="77777777" w:rsidR="006F3AE3" w:rsidRDefault="00000000">
      <w:pPr>
        <w:pStyle w:val="BodyText"/>
      </w:pPr>
      <w:r>
        <w:t>A book has come before Us from the letter “Qaf,” who traveled from his essence and migrated to God, the Omnipotent, the Self-Subsisting. He reached the stations of sanctity and entered the Egypt of certainty, in the place where the fire of God burns behind the veils of light and where the lamp of oneness shines in the lantern of recorded majesty. Thus, he preceded those who migrated from their homes for the love of God over those who have not turned to the shore of sanctity in the city circled by the near ones.</w:t>
      </w:r>
    </w:p>
    <w:p w14:paraId="396EC099" w14:textId="77777777" w:rsidR="006F3AE3" w:rsidRDefault="00000000">
      <w:pPr>
        <w:pStyle w:val="BodyText"/>
      </w:pPr>
      <w:r>
        <w:t>In his book, he asked of secrets that none in the realm of dominion had uncovered, which no one among creation has unveiled, nor have the knowers comprehended. Listen, then, to what the caller of the Spirit proclaims to you from this blessed spot, beyond the sea of the Spirit, in the tempest of a surging ocean. Know that the verse of light, revealed to the Messenger of God before this verse, surpasses the comprehension of all the learned. Were all that is in God’s knowledge fashioned into pens, and all power made an ocean of ink, it would not exhaust the meanings of the letter revealed with the tongue of might in this blessed, revealed verse.</w:t>
      </w:r>
    </w:p>
    <w:p w14:paraId="68DF7270" w14:textId="77777777" w:rsidR="006F3AE3" w:rsidRDefault="00000000">
      <w:pPr>
        <w:pStyle w:val="BodyText"/>
      </w:pPr>
      <w:r>
        <w:t>Yet, I sprinkle upon you a drop from the fathomless wellspring of knowledge and wisdom, that you may be among those who hasten to the arenas of knowledge and drink from the cups of favor served by the youths of paradise upon the couches of eternity. When the term for Moses to fulfill his commitment had ended…</w:t>
      </w:r>
    </w:p>
    <w:p w14:paraId="5F36301E" w14:textId="77777777" w:rsidR="006F3AE3" w:rsidRDefault="00000000">
      <w:pPr>
        <w:pStyle w:val="BodyText"/>
      </w:pPr>
      <w:r>
        <w:rPr>
          <w:b/>
          <w:bCs/>
          <w:i/>
          <w:iCs/>
        </w:rPr>
        <w:t>Page 2/6</w:t>
      </w:r>
      <w:r>
        <w:br/>
        <w:t>…he returned with his family and entered the wilderness of Sinai, in the valley of sanctity on the right-hand side of the field of paradise, by the shore of eternity. He heard the call from the exalted sanctuary of identity: “O Moses, what dost thou behold? Verily, I am God, thy Lord and the Lord of thy forefathers, Ishmael, Isaac, and Jacob.” Then Moses covered his face, fearing God, the Mighty, the Omnipotent, the Self-Subsisting.</w:t>
      </w:r>
    </w:p>
    <w:p w14:paraId="3CE0CB49" w14:textId="77777777" w:rsidR="006F3AE3" w:rsidRDefault="00000000">
      <w:pPr>
        <w:pStyle w:val="BodyText"/>
      </w:pPr>
      <w:r>
        <w:t>He was called again by the shore of the sea of grandeur, within the crimson dome: “Raise thy head, O Moses.” When he raised it, he saw a fire kindled, radiating from the Tree of the Utmost Boundary in the verdant valley. He was guided by the guidance of grandeur from the fire kindled from the Lote-Tree of Eternity. Then he removed his sandals of desire and severed himself from the dominions of the next world and this one. All this was as God had decreed for him, as you read in the Tablets.</w:t>
      </w:r>
    </w:p>
    <w:p w14:paraId="16E387F0" w14:textId="77777777" w:rsidR="006F3AE3" w:rsidRDefault="00000000">
      <w:pPr>
        <w:pStyle w:val="BodyText"/>
      </w:pPr>
      <w:r>
        <w:t xml:space="preserve">Through this, his cause was exalted, and his mention was raised. He became among those who, by the lights of the beholder, turn to the paths of justice. This was decreed upon Moses, the son of Imran, within </w:t>
      </w:r>
      <w:r>
        <w:lastRenderedPageBreak/>
        <w:t>the dome of time, as you know. Thus, love bore witness at the Paran of fire in the sacred Horeb near. If you bear witness in the Tablets of justice with the eye of God, you will see.</w:t>
      </w:r>
    </w:p>
    <w:p w14:paraId="31E2C28D" w14:textId="77777777" w:rsidR="006F3AE3" w:rsidRDefault="00000000">
      <w:pPr>
        <w:pStyle w:val="BodyText"/>
      </w:pPr>
      <w:r>
        <w:t>When the veils of unity were lifted, and the lights of oneness shone forth in the Muhammadan countenance, the fire of identity was kindled within itself for itself and by itself. The fire of the Lote-Tree blazed in its center. Seized by the tender passion of love and the attractions of longing from all directions, he heard the call of God from the Tree of Humanity in his innermost being: “Thou art God, the Sovereign, the Omnipotent, the Mighty, the Sanctified.”</w:t>
      </w:r>
    </w:p>
    <w:p w14:paraId="634E762F" w14:textId="77777777" w:rsidR="006F3AE3" w:rsidRDefault="00000000">
      <w:pPr>
        <w:pStyle w:val="BodyText"/>
      </w:pPr>
      <w:r>
        <w:t>This was decreed in the wilderness of the Spirit upon Muhammad, in the station that no hearts before him had attained. Thus, We recount to you from the secrets of knowledge and the gems of wisdom, that the people may be kindled by the fire of God in the Lote-Tree of Remembrance.</w:t>
      </w:r>
    </w:p>
    <w:p w14:paraId="5418D68B" w14:textId="77777777" w:rsidR="006F3AE3" w:rsidRDefault="00000000">
      <w:pPr>
        <w:pStyle w:val="BodyText"/>
      </w:pPr>
      <w:r>
        <w:rPr>
          <w:b/>
          <w:bCs/>
          <w:i/>
          <w:iCs/>
        </w:rPr>
        <w:t>Page 2/7</w:t>
      </w:r>
      <w:r>
        <w:br/>
        <w:t>And you are kindled. When Muhammad, the Messenger of God, sought to declare this exalted station to acquaint them with the mysteries of oneness within the Tree of His Self and to convey His independence from the fire that appeared in the Sinai of wisdom to Moses, God revealed to Him this verse from the Torah. This was to serve as evidence for those who had been given the Torah and as guidance for those who are guided by the lights of the Muhammadan Lote-Tree.</w:t>
      </w:r>
    </w:p>
    <w:p w14:paraId="57EB7ACC" w14:textId="77777777" w:rsidR="006F3AE3" w:rsidRDefault="00000000">
      <w:pPr>
        <w:pStyle w:val="BodyText"/>
      </w:pPr>
      <w:r>
        <w:t>God commanded Moses to bring glad tidings to the people of this Sinai in this Ahmadine spot and to bear witness to what was revealed in the Book: “And indeed, We sent Moses with Our signs: bring the people out from darkness into light and give them glad tidings of the days of God.” This is what is inscribed in the Tablets, as you know. If the one who announces His days does so, how could He not attain His station, if you perceive?</w:t>
      </w:r>
    </w:p>
    <w:p w14:paraId="7FD2B7F3" w14:textId="77777777" w:rsidR="006F3AE3" w:rsidRDefault="00000000">
      <w:pPr>
        <w:pStyle w:val="BodyText"/>
      </w:pPr>
      <w:r>
        <w:t>Know, then, that when Moses perceived the fire of the Tree on the right side of the valley, He was guided by it and was among those permitted by God to enter the blessed spot. Yet Muhammad, before seeking anything or being touched by any fire, God made Him a light for those in the heavens and the earth. Through this light, He guided whomsoever He willed among His creation. This is recorded in the Book, and you read it in the Qur’an.</w:t>
      </w:r>
    </w:p>
    <w:p w14:paraId="51E7EF4B" w14:textId="77777777" w:rsidR="006F3AE3" w:rsidRDefault="00000000">
      <w:pPr>
        <w:pStyle w:val="BodyText"/>
      </w:pPr>
      <w:r>
        <w:t>Understand, then, that the station of the niche in this verse is His essence, the lamp is His radiant heart, and the glass is His sanctified form, within which the lamp of oneness shone and from which the light radiated. Through Him, all in the heavens and the earth were illuminated. Thus do We make known to you that by this light you are kindled in the lamp of Muhammadan reality, enkindled upon the niche of Ahmadine splendor.</w:t>
      </w:r>
    </w:p>
    <w:p w14:paraId="49D40090" w14:textId="77777777" w:rsidR="006F3AE3" w:rsidRDefault="00000000">
      <w:pPr>
        <w:pStyle w:val="BodyText"/>
      </w:pPr>
      <w:r>
        <w:t>Then the oneness was created in His eternal form, and God commanded Him to remind people of His encounter in the final resurrection and to bring them glad tidings of a holy, praiseworthy station in the abode where the denizens of the heavenly realms gather.</w:t>
      </w:r>
    </w:p>
    <w:p w14:paraId="652678DD" w14:textId="77777777" w:rsidR="006F3AE3" w:rsidRDefault="00000000">
      <w:pPr>
        <w:pStyle w:val="BodyText"/>
      </w:pPr>
      <w:r>
        <w:rPr>
          <w:b/>
          <w:bCs/>
          <w:i/>
          <w:iCs/>
        </w:rPr>
        <w:t>Page 2/8</w:t>
      </w:r>
      <w:r>
        <w:br/>
        <w:t xml:space="preserve">The spirits of the near ones rejoice, and in it, the clouds of grace are raised. The believers then delight in the joy of God. This is the promise recorded in the Tablets of exalted might: “On the day your Lord comes, </w:t>
      </w:r>
      <w:r>
        <w:lastRenderedPageBreak/>
        <w:t>or some of the signs of your Lord appear.” This is the promise made to all in the heavens and the earth, and all will bear witness within themselves that this is indeed the truth; there is no God but Him. He is the Truth, the Knower of the unseen.</w:t>
      </w:r>
    </w:p>
    <w:p w14:paraId="0FF7AD59" w14:textId="77777777" w:rsidR="006F3AE3" w:rsidRDefault="00000000">
      <w:pPr>
        <w:pStyle w:val="BodyText"/>
      </w:pPr>
      <w:r>
        <w:t>Recognize, then, the station of the one who came clothed in the garment of ’Ali, upon a cloud of light. Muhammad, the Messenger of God, proclaimed His glad tidings, on the day when the sincere rejoice. Then understand what was brought to them through clear signs, and what the deniers said and did to Him, to the point where the Pen is ashamed to recount it. God was a witness to this, though you do not bear witness.</w:t>
      </w:r>
    </w:p>
    <w:p w14:paraId="2BC1FADC" w14:textId="77777777" w:rsidR="006F3AE3" w:rsidRDefault="00000000">
      <w:pPr>
        <w:pStyle w:val="BodyText"/>
      </w:pPr>
      <w:r>
        <w:t>They belied Him, rejected Him, and among them were those who claimed He forged lies against God and performed sorcery to deceive the people. By this, they veiled themselves from the encounter with God, ignored His command, and turned away from the Countenance to which the near ones turn.</w:t>
      </w:r>
    </w:p>
    <w:p w14:paraId="4BC1A75B" w14:textId="77777777" w:rsidR="006F3AE3" w:rsidRDefault="00000000">
      <w:pPr>
        <w:pStyle w:val="BodyText"/>
      </w:pPr>
      <w:r>
        <w:t>O assembly of the Bayan, give thanks to God for what He has bestowed upon you by His bounty, wherein He has made Himself known to you, honored you with His meeting, raised you up with truth, and revealed unto you what makes you independent of those who disbelieved and associated partners with Him after all had awaited His days and what they were promised.</w:t>
      </w:r>
    </w:p>
    <w:p w14:paraId="5F3E3B4D" w14:textId="77777777" w:rsidR="006F3AE3" w:rsidRDefault="00000000">
      <w:pPr>
        <w:pStyle w:val="BodyText"/>
      </w:pPr>
      <w:r>
        <w:t>Understand what We have imparted to you in truth and enriched you with grace, bringing you to the shore of knowledge, teaching you the paths of understanding, and drawing you near by the light that kindled the hearts of the believers who, at every moment, place their trust in God, their Lord.</w:t>
      </w:r>
    </w:p>
    <w:p w14:paraId="7175F2BA" w14:textId="77777777" w:rsidR="006F3AE3" w:rsidRDefault="00000000">
      <w:pPr>
        <w:pStyle w:val="BodyText"/>
      </w:pPr>
      <w:r>
        <w:t>Know, then, that the intent of the verse is none other than what We have taught you in truth, but none recognize it except those who are patient in God, and none comprehend it but the sincere. This is of the grace that neither those of the past nor those of the future can surpass. But you, O questioner, are the hope in that…</w:t>
      </w:r>
    </w:p>
    <w:p w14:paraId="54EDD024" w14:textId="77777777" w:rsidR="006F3AE3" w:rsidRDefault="00000000">
      <w:pPr>
        <w:pStyle w:val="BodyText"/>
      </w:pPr>
      <w:r>
        <w:rPr>
          <w:b/>
          <w:bCs/>
          <w:i/>
          <w:iCs/>
        </w:rPr>
        <w:t>Page 2/9</w:t>
      </w:r>
      <w:r>
        <w:br/>
        <w:t>The days in which the sun of grace shone forth from the horizon of oneness and the lamp of identity was kindled in the niche of eternity—you shall not witness this verse except in the form that God has veiled behind the pavilion of might in the loftiest heights near His Beloved. Do you not see how God kindled it for Himself with the fire of His essence in the niche of eternity, preserving it within the lamp of power between earth and heaven, so that no breeze of association might touch it?</w:t>
      </w:r>
    </w:p>
    <w:p w14:paraId="4256D79C" w14:textId="77777777" w:rsidR="006F3AE3" w:rsidRDefault="00000000">
      <w:pPr>
        <w:pStyle w:val="BodyText"/>
      </w:pPr>
      <w:r>
        <w:t>From it, light appeared behind seventy thousand veils, as small as the eye of a needle, illuminating the vessels of contingent beings, all of which proclaimed God through their essence as this divine fire was made manifest to them. This is what We impart to you of wondrous hidden knowledge so that you may give thanks to your Lord at all times, and so may all believers. Be pleased with yourself for having been guided to a shore that no foot of any created being has tread except those who have detached themselves from all that is in the dominion of command and creation and who walk the paths of submission by the permission of God.</w:t>
      </w:r>
    </w:p>
    <w:p w14:paraId="189A500B" w14:textId="77777777" w:rsidR="006F3AE3" w:rsidRDefault="00000000">
      <w:pPr>
        <w:pStyle w:val="BodyText"/>
      </w:pPr>
      <w:r>
        <w:t xml:space="preserve">We have sufficed in what We have explained to you regarding this sacred verse and have summarized its meanings because We have previously explained it with diverse expressions and indications that astonish </w:t>
      </w:r>
      <w:r>
        <w:lastRenderedPageBreak/>
        <w:t>the minds of the wise. Be content, therefore, with what has been revealed to you on this blessed night, which God has made one of those nights wherein all determined matters are decreed by the All-Mighty, the Self-Subsisting. If you are not satisfied with what the Pen of power has inscribed upon these luminous Tablets, return to what has been previously recorded by the finger of manifest might.</w:t>
      </w:r>
    </w:p>
    <w:p w14:paraId="72FD7DB3" w14:textId="77777777" w:rsidR="006F3AE3" w:rsidRDefault="00000000">
      <w:pPr>
        <w:pStyle w:val="BodyText"/>
      </w:pPr>
      <w:r>
        <w:t>For within the Lote-Tree of those words, the fire of oneness was kindled, and only the monotheists may draw light from it. Upon its branches are doves, all created from the fire of identity, and none but the detached ones hear their melodies. By God, if you sharpen your vision, you will recognize everything…</w:t>
      </w:r>
    </w:p>
    <w:p w14:paraId="01CC35B7" w14:textId="77777777" w:rsidR="006F3AE3" w:rsidRDefault="00000000">
      <w:pPr>
        <w:pStyle w:val="BodyText"/>
      </w:pPr>
      <w:r>
        <w:rPr>
          <w:b/>
          <w:bCs/>
          <w:i/>
          <w:iCs/>
        </w:rPr>
        <w:t>Page 2/10</w:t>
      </w:r>
      <w:r>
        <w:br/>
        <w:t>…from what has been inscribed upon these Tablets and become independent of all else. This is a known truth. As for what you have asked regarding the disjointed letters in the scriptures and the writings, know that each of these letters contains signs for those who recognize, and within them are symbols, meanings, and indications that none can comprehend except those who walk in the pleasure of God and inscribe within the garden of knowledge.</w:t>
      </w:r>
    </w:p>
    <w:p w14:paraId="1235605C" w14:textId="77777777" w:rsidR="006F3AE3" w:rsidRDefault="00000000">
      <w:pPr>
        <w:pStyle w:val="BodyText"/>
      </w:pPr>
      <w:r>
        <w:t>Their mysteries have always been hidden in the treasuries of purity, sealed with the seal of power and veiled by the veil of might. However, at this moment, its seal has been opened for you according to your station, and it remains as it was for others to know if they are able. Thus, those who preceded you in guidance from God will bear witness that all of this was created in the form that speaks the truth, around which all exalted letters and comprehensive words revolve, if you understand.</w:t>
      </w:r>
    </w:p>
    <w:p w14:paraId="24BE69B7" w14:textId="77777777" w:rsidR="006F3AE3" w:rsidRDefault="00000000">
      <w:pPr>
        <w:pStyle w:val="BodyText"/>
      </w:pPr>
      <w:r>
        <w:t>Know that these letters, in the station of the names, indicate the eternal realities, the singular truths, and the lamps of identity, as you read in the Qur’an: “This is the Book, wherein there is no doubt, a guidance for the God-fearing.” In this station, God has named His Beloved with these extended disjointed letters, so that those who, with the wings of detachment, soar in the atmosphere of the spirit may be assured.</w:t>
      </w:r>
    </w:p>
    <w:p w14:paraId="37EA561E" w14:textId="77777777" w:rsidR="006F3AE3" w:rsidRDefault="00000000">
      <w:pPr>
        <w:pStyle w:val="BodyText"/>
      </w:pPr>
      <w:r>
        <w:t>“O Muhammad, this Book is the Book of your essence. It is from a preserved hidden Book whose knowledge none encompasses except God. From it, all books are detailed, if you are certain. This is the Book that elucidates the knowledge of what was and what is to come. It guides the guided, and all that was revealed before, even those without precedence among the scriptures and writings, contains but a single letter from this Book. None recognize this except those who, in the atmosphere of proximity, ascend upon the steed of might.”</w:t>
      </w:r>
    </w:p>
    <w:p w14:paraId="33F67F10" w14:textId="77777777" w:rsidR="006F3AE3" w:rsidRDefault="00000000">
      <w:pPr>
        <w:pStyle w:val="BodyText"/>
      </w:pPr>
      <w:r>
        <w:t>This is indeed the Book that…</w:t>
      </w:r>
    </w:p>
    <w:p w14:paraId="12754B34" w14:textId="77777777" w:rsidR="006F3AE3" w:rsidRDefault="00000000">
      <w:pPr>
        <w:pStyle w:val="BodyText"/>
      </w:pPr>
      <w:r>
        <w:rPr>
          <w:b/>
          <w:bCs/>
          <w:i/>
          <w:iCs/>
        </w:rPr>
        <w:t>Page 2/11</w:t>
      </w:r>
      <w:r>
        <w:br/>
        <w:t>It is mentioned in the station of description, but this book of the essential self has a station so exalted that all that is described or spoken of by the describers is severed from it. By His command “Be,” it brings into being all that was and will be. Know, then, the book of the self of Muhammad, in which all mysteries are inscribed by the Pen of God, the Omnipotent, the Self-Subsisting. Bear witness that there is no God but Him, the Sovereign, the Mighty, the Beloved.</w:t>
      </w:r>
    </w:p>
    <w:p w14:paraId="38D2BAD2" w14:textId="77777777" w:rsidR="006F3AE3" w:rsidRDefault="00000000">
      <w:pPr>
        <w:pStyle w:val="BodyText"/>
      </w:pPr>
      <w:r>
        <w:t xml:space="preserve">Thus was revealed previously: “Read your own book.” This book suffices for those who believe, guiding them to the shore of a hidden name. In another station, it is called the book revealed to Him in truth, </w:t>
      </w:r>
      <w:r>
        <w:lastRenderedPageBreak/>
        <w:t>which God made a criterion between those who believe and those who disbelieve, as they act justly toward their Lord.</w:t>
      </w:r>
    </w:p>
    <w:p w14:paraId="0755D539" w14:textId="77777777" w:rsidR="006F3AE3" w:rsidRDefault="00000000">
      <w:pPr>
        <w:pStyle w:val="BodyText"/>
      </w:pPr>
      <w:r>
        <w:t>In yet another station, understand that when God named His Beloved with composite letters and comprehensive words, you speak of His names as Muhammad, Ahmad, and Mahmoud in the kingdom of names. Similarly, He named Him with extended letters and disjointed inscriptions so that all endowed with insight from God may know that all the most glorious letters and most beautiful names were created for Him. Nothing appears from the Beloved but that it was intended for His Beloved.</w:t>
      </w:r>
    </w:p>
    <w:p w14:paraId="02E19166" w14:textId="77777777" w:rsidR="006F3AE3" w:rsidRDefault="00000000">
      <w:pPr>
        <w:pStyle w:val="BodyText"/>
      </w:pPr>
      <w:r>
        <w:t>This is His Beloved, if you perceive with the vision of the spirit. Thus is affirmed what the eternal dove has sung: “By whatever name you call upon Him, to Him belong the most beautiful names.” This was revealed previously, and you have read it. In His days, many people read it.</w:t>
      </w:r>
    </w:p>
    <w:p w14:paraId="2293B78B" w14:textId="77777777" w:rsidR="006F3AE3" w:rsidRDefault="00000000">
      <w:pPr>
        <w:pStyle w:val="BodyText"/>
      </w:pPr>
      <w:r>
        <w:t>Know that God created, with these extended and disjointed letters in the name of His Beloved, the sublime, subtle essences as you witness in the mirrors reflecting the sun of Muhammadan reality. Likewise, He created from the composite words in His name the structured, composite forms of elements of unity, all of which are imprinted according to their ranks by this sun. Reflect, then, on the creation of the heavens.</w:t>
      </w:r>
    </w:p>
    <w:p w14:paraId="17F51FE6" w14:textId="77777777" w:rsidR="006F3AE3" w:rsidRDefault="00000000">
      <w:pPr>
        <w:pStyle w:val="BodyText"/>
      </w:pPr>
      <w:r>
        <w:rPr>
          <w:b/>
          <w:bCs/>
          <w:i/>
          <w:iCs/>
        </w:rPr>
        <w:t>Page 2/12</w:t>
      </w:r>
      <w:r>
        <w:br/>
        <w:t>…and the earth, so that you may recognize every name in the shadow of His name and every attribute in the shadow of His description. Certify that all things are within the grasp of His power, created from the letters of His names, and be among those who perceive the manifestations of creation with the eye of God.</w:t>
      </w:r>
    </w:p>
    <w:p w14:paraId="31D58137" w14:textId="77777777" w:rsidR="006F3AE3" w:rsidRDefault="00000000">
      <w:pPr>
        <w:pStyle w:val="BodyText"/>
      </w:pPr>
      <w:r>
        <w:t>In another station, the Alif signifies absolute divinity, the Lam signifies absolute authority, which returns to His self, established by His command: “Your only guardian is God.” This is of the sovereignty of God, the Mighty, the Praised. The Mim signifies the Muhammadan essence and the Ahmadine pattern.</w:t>
      </w:r>
    </w:p>
    <w:p w14:paraId="66CAD978" w14:textId="77777777" w:rsidR="006F3AE3" w:rsidRDefault="00000000">
      <w:pPr>
        <w:pStyle w:val="BodyText"/>
      </w:pPr>
      <w:r>
        <w:t>God addressed Him with these letters so that all might know that all that is expressed in words, uttered by created tongues, or comprehended in the realm of creation has appeared in the garment of Muhammadan reality. Thus, the dove sings for you from every station, melodies of the spirit, that you may hear some of what is cast upon you.</w:t>
      </w:r>
    </w:p>
    <w:p w14:paraId="0F05BD2B" w14:textId="77777777" w:rsidR="006F3AE3" w:rsidRDefault="00000000">
      <w:pPr>
        <w:pStyle w:val="BodyText"/>
      </w:pPr>
      <w:r>
        <w:t>By God, were I to elaborate upon these three stations of the three letters, neither the Tablets would suffice nor the ink be exhausted. But I summarize each station for your understanding, as the reins of the Pen are not in my grasp, fearing those who disbelieve and are ungrateful, whose hearts harbor rancor against this Youth who dwells in Iraq and calls all to the fountain. He arose from the horizon of oneness with a radiance encompassing all horizons.</w:t>
      </w:r>
    </w:p>
    <w:p w14:paraId="6A36D5AA" w14:textId="77777777" w:rsidR="006F3AE3" w:rsidRDefault="00000000">
      <w:pPr>
        <w:pStyle w:val="BodyText"/>
      </w:pPr>
      <w:r>
        <w:t>Thus, We impart to you from the mysteries of the Cause that you may comprehend. If not, by Him in whose hand is the soul of Husayn, were it not for the plots of the hypocrites, I would have inscribed on the Tablet what would sever you from all that is in the heavens and the earth and guide you to a station never heard by ears nor perceived by eyes. This flowing grace will never end, even if it streams from the beginning that has no beginning to the end that no end can see, for the source of this spring is…</w:t>
      </w:r>
    </w:p>
    <w:p w14:paraId="54AFB9B1" w14:textId="77777777" w:rsidR="006F3AE3" w:rsidRDefault="00000000">
      <w:pPr>
        <w:pStyle w:val="BodyText"/>
      </w:pPr>
      <w:r>
        <w:rPr>
          <w:b/>
          <w:bCs/>
          <w:i/>
          <w:iCs/>
        </w:rPr>
        <w:lastRenderedPageBreak/>
        <w:t>Page 2/13</w:t>
      </w:r>
      <w:r>
        <w:br/>
        <w:t>This ocean of oneness is none other than the reality of divine grace and the essence of the knowledge of the Eternal. How, then, could this flowing sweet water ever be exhausted? By my Lord, it neither ends nor perishes. This is witnessed by what We have presented and by the denizens of the supreme assembly who bear testimony.</w:t>
      </w:r>
    </w:p>
    <w:p w14:paraId="74739A75" w14:textId="77777777" w:rsidR="006F3AE3" w:rsidRDefault="00000000">
      <w:pPr>
        <w:pStyle w:val="BodyText"/>
      </w:pPr>
      <w:r>
        <w:t>Can the grace of God ever end, or His bounty cease to flow? By the Lord of the heavens and the earth, His mercy has encompassed all things, and His grace has embraced all existence. Say, O people, this is of His bounty, which descends upon you as the rains of wisdom from the clouds of knowledge and bestows upon the contingent beings that which admits them into the sanctity of divine pleasure, clothing them in the garment of eternity, if you reflect upon the mysteries of this grace.</w:t>
      </w:r>
    </w:p>
    <w:p w14:paraId="11F96E92" w14:textId="77777777" w:rsidR="006F3AE3" w:rsidRDefault="00000000">
      <w:pPr>
        <w:pStyle w:val="BodyText"/>
      </w:pPr>
      <w:r>
        <w:t>Say, O people, how can you remain asleep upon your beds and not rise from the seats of heedlessness after the sun of love has risen, moving even the decayed bodies by its heat, while you remain as cold as ice, unmelted by the brilliance of this fire? All who dwell in the pavilions of paradise are ignited by it. Say, O people, if you do not hear from this servant, assured in God, then learn from the ranks of love about this lamp, how it is kindled with the fire of love and burns with its own flame at all times. If you observe its burning, you will hear wondrous remembrance.</w:t>
      </w:r>
    </w:p>
    <w:p w14:paraId="29139874" w14:textId="77777777" w:rsidR="006F3AE3" w:rsidRDefault="00000000">
      <w:pPr>
        <w:pStyle w:val="BodyText"/>
      </w:pPr>
      <w:r>
        <w:t>He calls upon God in the depths of his soul, saying with the tongue of longing: O my God and my Lord, I beseech Thee by Thy lamp, which Thou hast made sanctified above the lantern, that Thou send me into the presence of the lovers, to the station where the name of God, the Mighty, the Self-Subsisting, is mentioned. There, the promised one who comes with truth is surrounded by the angels of command, lifting the clouds of sanctity as the eternal dove sings melodies that draw the hearts of the near ones. Say, O people, hear my words, and then…</w:t>
      </w:r>
    </w:p>
    <w:p w14:paraId="6FCC6391" w14:textId="77777777" w:rsidR="006F3AE3" w:rsidRDefault="00000000">
      <w:pPr>
        <w:pStyle w:val="BodyText"/>
      </w:pPr>
      <w:r>
        <w:rPr>
          <w:b/>
          <w:bCs/>
          <w:i/>
          <w:iCs/>
        </w:rPr>
        <w:t>Page 2/14</w:t>
      </w:r>
      <w:r>
        <w:br/>
        <w:t>…recognize the value of these days. Hold fast to the hidden, radiant cord, and do not turn to the world and its adornments. Let not affliction sadden you, nor let what befalls you from those who disbelieve and associate partners with God, the Mighty, the Beloved, unsettle you. Be among the best of creation, who are not hindered by any obstacle, nor veiled by the reproach of any reproacher. Even if all the people of the earth rise against them, they remain steadfast.</w:t>
      </w:r>
    </w:p>
    <w:p w14:paraId="0F14B22E" w14:textId="77777777" w:rsidR="006F3AE3" w:rsidRDefault="00000000">
      <w:pPr>
        <w:pStyle w:val="BodyText"/>
      </w:pPr>
      <w:r>
        <w:t>These are the ones who turn to no face and follow nothing in the dominion. Even if they pass through cities of gold, they pass like lightning, paying them no heed. They are immersed in the depths of detachment, singing praises. These are the ones who, when the verses of their Lord are recited to them, their hearts are ignited with the fire of oneness, and their very foundations tremble with longing. They fall upon their faces in humility before God, the Sovereign, the Omnipotent, the Mighty, the Sanctified.</w:t>
      </w:r>
    </w:p>
    <w:p w14:paraId="280455F8" w14:textId="77777777" w:rsidR="006F3AE3" w:rsidRDefault="00000000">
      <w:pPr>
        <w:pStyle w:val="BodyText"/>
      </w:pPr>
      <w:r>
        <w:t>This is the innate quality of the detached ones, whom We have presented to you in truth, that you may hasten with your own eyes to the shore of grace. In another station, God has willed through these letters the secrets of the infinite. Among these secrets is an indication of the duration of the concealment of the beauty behind the veils of majesty, as you observe in the traces of the Imams of the Qur’an.</w:t>
      </w:r>
    </w:p>
    <w:p w14:paraId="4962DAF8" w14:textId="77777777" w:rsidR="006F3AE3" w:rsidRDefault="00000000">
      <w:pPr>
        <w:pStyle w:val="BodyText"/>
      </w:pPr>
      <w:r>
        <w:lastRenderedPageBreak/>
        <w:t>After the period of trial passes, the Promised One will arise. Similarly, within all these letters are mysteries for you to discern until the time when the lights dawn from the beloved sacred morn. Say, O assembly of Bayan, all these are within the realms of creation, innovation, and the manifestations of origination and invention. Bear witness.</w:t>
      </w:r>
    </w:p>
    <w:p w14:paraId="707727B2" w14:textId="77777777" w:rsidR="006F3AE3" w:rsidRDefault="00000000">
      <w:pPr>
        <w:pStyle w:val="BodyText"/>
      </w:pPr>
      <w:r>
        <w:t>Otherwise, in the station where God has made them the locus of His sanctified revelations, they neither point with indication nor speak with narration nor signify with meaning. All of them stand in the court of sanctity. Say, O assembly of Qur’an, the letters have ascended to their stations, and the words to their appointed places.</w:t>
      </w:r>
    </w:p>
    <w:p w14:paraId="263ABC12" w14:textId="77777777" w:rsidR="006F3AE3" w:rsidRDefault="00000000">
      <w:pPr>
        <w:pStyle w:val="BodyText"/>
      </w:pPr>
      <w:r>
        <w:rPr>
          <w:b/>
          <w:bCs/>
          <w:i/>
          <w:iCs/>
        </w:rPr>
        <w:t>Page 2/15</w:t>
      </w:r>
      <w:r>
        <w:br/>
        <w:t>And yet you remain unaware until now. Have you not heard the day when the caller proclaims? Have you not heard the cry of truth? How can you still be veiled by the screens of your own selves, lifeless? Rise from the beds of heedlessness and from ignorance and hostility, and hasten to the remembrance of God. This is better for you if you wish to return to the abodes of nearness.</w:t>
      </w:r>
    </w:p>
    <w:p w14:paraId="364DC14D" w14:textId="77777777" w:rsidR="006F3AE3" w:rsidRDefault="00000000">
      <w:pPr>
        <w:pStyle w:val="BodyText"/>
      </w:pPr>
      <w:r>
        <w:t>Do you not reflect upon the past generations and what befell them when they opposed the messengers of God and turned away from His signs? God has never sent a messenger without accompanying them with evidence that overwhelmed even the most eloquent. Every messenger foretold the one to come after him, and all were promised of Him.</w:t>
      </w:r>
    </w:p>
    <w:p w14:paraId="5FFD7ABE" w14:textId="77777777" w:rsidR="006F3AE3" w:rsidRDefault="00000000">
      <w:pPr>
        <w:pStyle w:val="BodyText"/>
      </w:pPr>
      <w:r>
        <w:t>Consider those who were given the Torah before Moses was sent to them. They were given glad tidings from God, the Omnipotent, the Self-Subsisting, of a prophet to come after. But when Moses came with the rod of command and the love of Paran, they turned away from him, saying, “This is nothing but a magician, possessed.” They rejected him, disputed with him, and argued against him until a number of years passed. Then God raised him up by His command and exalted him to the station ordained for him. He established His decree and affirmed His proof, cutting off the transgressors who disbelieved, rebelled, and committed injustices without right.</w:t>
      </w:r>
    </w:p>
    <w:p w14:paraId="1A5AA7B6" w14:textId="77777777" w:rsidR="006F3AE3" w:rsidRDefault="00000000">
      <w:pPr>
        <w:pStyle w:val="BodyText"/>
      </w:pPr>
      <w:r>
        <w:t>As you now pray upon Moses and those who believed in him and curse Pharaoh and his hosts, so We recount to you the stories of truth that you may remember in the days of God. Then Moses gave glad tidings of the one to come after him. When Jesus came with the clear signs of sanctity, they grew arrogant toward him, saying, “You are not that one; you are but a man bewitched.”</w:t>
      </w:r>
    </w:p>
    <w:p w14:paraId="22E0BF0B" w14:textId="77777777" w:rsidR="006F3AE3" w:rsidRDefault="00000000">
      <w:pPr>
        <w:pStyle w:val="BodyText"/>
      </w:pPr>
      <w:r>
        <w:t>Similarly, Jesus foretold them of the prophet to come after him with the signs of the Praised One. When Muhammad, the Messenger of God, came to them, they turned away…</w:t>
      </w:r>
    </w:p>
    <w:p w14:paraId="230DDF3E" w14:textId="77777777" w:rsidR="006F3AE3" w:rsidRDefault="00000000">
      <w:pPr>
        <w:pStyle w:val="BodyText"/>
      </w:pPr>
      <w:r>
        <w:rPr>
          <w:b/>
          <w:bCs/>
          <w:i/>
          <w:iCs/>
        </w:rPr>
        <w:t>Page 2/16</w:t>
      </w:r>
      <w:r>
        <w:br/>
        <w:t>…and rejected him, saying, “This is but a man who has forged lies against God, the Omnipotent, the Self-Subsisting.” When He was raised to God, they then gathered around His cause, as you see today, weeping and supplicating, cursing those who wronged Him. Upon His ascension to the Most Exalted Companion and His rising to the loftiest heights, He promised the people of one who would come after Him. All the people of the Qur’an confirmed this, and the decree was completed.</w:t>
      </w:r>
    </w:p>
    <w:p w14:paraId="663A039F" w14:textId="77777777" w:rsidR="006F3AE3" w:rsidRDefault="00000000">
      <w:pPr>
        <w:pStyle w:val="BodyText"/>
      </w:pPr>
      <w:r>
        <w:lastRenderedPageBreak/>
        <w:t>The time passed until ’Ali came before Muhammad with clear signs, manifest proofs, irrefutable evidence, and shining testimonies. Yet all grew arrogant toward the command of God after having been promised His meeting. This is attested by all that is inscribed in the preserved Tablets, as you read in the Book: When God sealed prophethood with His Beloved, He gave glad tidings to the servants of His meeting, a promise firmly decreed.</w:t>
      </w:r>
    </w:p>
    <w:p w14:paraId="5AA9CA25" w14:textId="77777777" w:rsidR="006F3AE3" w:rsidRDefault="00000000">
      <w:pPr>
        <w:pStyle w:val="BodyText"/>
      </w:pPr>
      <w:r>
        <w:t>When God came under the shadow of the clouds and the trumpet of command was sounded, the heaven split asunder, and the mountains crumbled. Then all turned back on their heels, awaiting a meeting as the Jews and Christians awaited what they had been promised before. From that day until now, they all remain in anticipation.</w:t>
      </w:r>
    </w:p>
    <w:p w14:paraId="3EBCD00C" w14:textId="77777777" w:rsidR="006F3AE3" w:rsidRDefault="00000000">
      <w:pPr>
        <w:pStyle w:val="BodyText"/>
      </w:pPr>
      <w:r>
        <w:t>How many messengers has God sent with truth after Moses until now, yet the Jews remained unaware? Every year they say, “It will happen in another year.” Thus, understand their state and the state of those who remain veiled under the shadow of their own selves.</w:t>
      </w:r>
    </w:p>
    <w:p w14:paraId="6C8637B2" w14:textId="77777777" w:rsidR="006F3AE3" w:rsidRDefault="00000000">
      <w:pPr>
        <w:pStyle w:val="BodyText"/>
      </w:pPr>
      <w:r>
        <w:t>Observe these idolaters—what they did before and what they do today. Thus, We have detailed every matter for you and conveyed to you what befell the Messenger of God so that you may discern the mysteries of the Cause and be among those who today dwell in the shadow of His Countenance. God has raised them to the station where He has made Himself known to them.</w:t>
      </w:r>
    </w:p>
    <w:p w14:paraId="7413919C" w14:textId="77777777" w:rsidR="006F3AE3" w:rsidRDefault="00000000">
      <w:pPr>
        <w:pStyle w:val="BodyText"/>
      </w:pPr>
      <w:r>
        <w:rPr>
          <w:b/>
          <w:bCs/>
          <w:i/>
          <w:iCs/>
        </w:rPr>
        <w:t>Page 2/17</w:t>
      </w:r>
      <w:r>
        <w:br/>
        <w:t>…after they had all turned away from Him. Then you return to what We were recounting and renew the garment of meanings upon the forms of words, weaving wondrous patterns, that you may know the reins of the Cause are in the grasp of the Mighty, the Revered, and it changes as He wills. When His decree is revealed, all that is in the dominion is overturned, and then all are transformed.</w:t>
      </w:r>
    </w:p>
    <w:p w14:paraId="2DC607E2" w14:textId="77777777" w:rsidR="006F3AE3" w:rsidRDefault="00000000">
      <w:pPr>
        <w:pStyle w:val="BodyText"/>
      </w:pPr>
      <w:r>
        <w:t>Know that if I were to expound upon the meanings of the Alif revealed in the Book, with the hidden pearls of knowledge it contains, all in the heavens and the earth would be thunderstruck, save those who, in the ocean of power, face the Countenance, plunge into it, and gather therein. Others would seize the earthly dogs and attack Me with claws of enmity, denying the grace that has descended from a cloud raised in the name of God, quenching the thirst of those in the Paran of separation who are consumed in the boiling fire. Some would die in a state where, even if the breath of life were blown into them, they would not be revived.</w:t>
      </w:r>
    </w:p>
    <w:p w14:paraId="21292678" w14:textId="77777777" w:rsidR="006F3AE3" w:rsidRDefault="00000000">
      <w:pPr>
        <w:pStyle w:val="BodyText"/>
      </w:pPr>
      <w:r>
        <w:t>A few, however, drink from this living fountain that flows within the darkness of those words, and they praise God, their Creator, for what has shone upon them from the horizon of Iraq, the Radiant of Horizons, after the souls were struck down and then awakened. Thus, understand the divisions among the people and what they dispute. This is why it was revealed to Muhammad, the Messenger of God: “Few of My servants are grateful.”</w:t>
      </w:r>
    </w:p>
    <w:p w14:paraId="42B59A5E" w14:textId="77777777" w:rsidR="006F3AE3" w:rsidRDefault="00000000">
      <w:pPr>
        <w:pStyle w:val="BodyText"/>
      </w:pPr>
      <w:r>
        <w:t>Yet despite this, I did not wish to disappoint those who turned to Him, traveled toward Him, and migrated for His sake. Therefore, I cast upon them only what the servants could bear, what the souls could endure, and what the intellects could comprehend, so that it might serve as a reminder and glad tidings from the servant to those who hasten to the abode of peace and enter beneath the shade of the Tree of Reunion.</w:t>
      </w:r>
    </w:p>
    <w:p w14:paraId="4BEFDAA5" w14:textId="77777777" w:rsidR="006F3AE3" w:rsidRDefault="00000000">
      <w:pPr>
        <w:pStyle w:val="BodyText"/>
      </w:pPr>
      <w:r>
        <w:lastRenderedPageBreak/>
        <w:t>Listen, then, to what is revealed to you from this blessed spot, about this eternal Tree, from which no one has drawn near save those who circle around it and offer themselves in its path by His permission.</w:t>
      </w:r>
    </w:p>
    <w:p w14:paraId="4BA3C541" w14:textId="77777777" w:rsidR="006F3AE3" w:rsidRDefault="00000000">
      <w:pPr>
        <w:pStyle w:val="BodyText"/>
      </w:pPr>
      <w:r>
        <w:rPr>
          <w:b/>
          <w:bCs/>
          <w:i/>
          <w:iCs/>
        </w:rPr>
        <w:t>Page 2/18</w:t>
      </w:r>
      <w:r>
        <w:br/>
        <w:t>Then they give thanks. Know that the Alif, in one station, is a herald of His Most Great Name, for He is God. The Lam represents His hidden knowledge, and the Mim His name, the Bestower. These names were uniquely set apart by God for Himself at the beginning of His Book. By this, He willed what He willed, for no one surpasses His knowledge, and in this, we are all certain and acknowledging.</w:t>
      </w:r>
    </w:p>
    <w:p w14:paraId="64D33C3B" w14:textId="77777777" w:rsidR="006F3AE3" w:rsidRDefault="00000000">
      <w:pPr>
        <w:pStyle w:val="BodyText"/>
      </w:pPr>
      <w:r>
        <w:t>In another station, God the Exalted intended through the Alif the oneness of His essence, through the Lam the guardianship of His chosen one—for the Lam is the letter of guardianship if you but knew—and through the Mim the prophethood of His beloved, for it is the letter of prophethood, as manifested in the first name of His Messenger, as you testify.</w:t>
      </w:r>
    </w:p>
    <w:p w14:paraId="16BA99AC" w14:textId="77777777" w:rsidR="006F3AE3" w:rsidRDefault="00000000">
      <w:pPr>
        <w:pStyle w:val="BodyText"/>
      </w:pPr>
      <w:r>
        <w:t>The letter of guardianship is placed above the letter of prophethood so that those endowed with hearts may bear witness that this is a glad tiding from God to all in the heavens and the earth. It signifies that the one to come after Muhammad will precede, in his most great name, the name of guardianship over the name of prophethood, as you recognize in ’Alí before Muhammad. This is affirmed by the second verse of the Qur’an as revealed in truth: “This is the Book, wherein there is no doubt, a guidance for the God-fearing.”</w:t>
      </w:r>
    </w:p>
    <w:p w14:paraId="0FA62717" w14:textId="77777777" w:rsidR="006F3AE3" w:rsidRDefault="00000000">
      <w:pPr>
        <w:pStyle w:val="BodyText"/>
      </w:pPr>
      <w:r>
        <w:t>The unseen, during the time of Muhammad, was none other than ’Alí, before the Exalted Prophet. If you believe in this unseen, it was with this unseen that God made a covenant in the essence of the Qur’an with all who are in the heavens and the earth. Yet most people do not understand.</w:t>
      </w:r>
    </w:p>
    <w:p w14:paraId="74365B65" w14:textId="77777777" w:rsidR="006F3AE3" w:rsidRDefault="00000000">
      <w:pPr>
        <w:pStyle w:val="BodyText"/>
      </w:pPr>
      <w:r>
        <w:t>Thus, observe how the rooster of the Throne crowed and sang in the pavilion of eternity, teaching you what calms your minds, soothes your souls, gladdens your hearts, and brings joy to the monotheists. Recognize the greatness of this Cause, for God mentioned it at the beginning of His Book and His first address to His Beloved. Yet these transgressors have opposed…</w:t>
      </w:r>
    </w:p>
    <w:p w14:paraId="645D1AD0" w14:textId="77777777" w:rsidR="006F3AE3" w:rsidRDefault="00000000">
      <w:pPr>
        <w:pStyle w:val="BodyText"/>
      </w:pPr>
      <w:r>
        <w:rPr>
          <w:b/>
          <w:bCs/>
          <w:i/>
          <w:iCs/>
        </w:rPr>
        <w:t>Page 2/19</w:t>
      </w:r>
      <w:r>
        <w:br/>
        <w:t>…God’s covenant, broke His pledge, denied His proof, and did all that severs the patience of the patient. Thus, We reveal to you the mysteries of the Cause, if you would listen with sanctified ears. By God, if you reflect upon the Lam that was revealed between the Two Sanctuaries, you will attain all that you seek, for the Lam, in its form, is threefold, as those versed in numeration reckon it. It becomes, in its essence, three: the Lam, the Alif, and the Mim.</w:t>
      </w:r>
    </w:p>
    <w:p w14:paraId="62DA97C5" w14:textId="77777777" w:rsidR="006F3AE3" w:rsidRDefault="00000000">
      <w:pPr>
        <w:pStyle w:val="BodyText"/>
      </w:pPr>
      <w:r>
        <w:t>When it gathers all that pertains to it, the Mim appears by itself, signifying its independence. This is understood by those soaring in the atmosphere of detachment and the realm of unity. By this, the seekers are guided to the reality that there is no God but He. He has ever been one in His essence, one in His attributes, one in His name, and one in His creation. Is there any other god besides Him? Say, “Glory be to God! There is no God but Him.”</w:t>
      </w:r>
    </w:p>
    <w:p w14:paraId="76FD4438" w14:textId="77777777" w:rsidR="006F3AE3" w:rsidRDefault="00000000">
      <w:pPr>
        <w:pStyle w:val="BodyText"/>
      </w:pPr>
      <w:r>
        <w:t xml:space="preserve">We are all in His creation, bewildered, and by this, the veils of association are burned away, and the signs of limitation dissolve. The Lam stands as a mediator between the Lam and the Mim. This reality cannot be </w:t>
      </w:r>
      <w:r>
        <w:lastRenderedPageBreak/>
        <w:t>comprehended by perception or understood by knowledge, even if all who are in the heavens contemplated it from time immemorial.</w:t>
      </w:r>
    </w:p>
    <w:p w14:paraId="6D2F0882" w14:textId="77777777" w:rsidR="006F3AE3" w:rsidRDefault="00000000">
      <w:pPr>
        <w:pStyle w:val="BodyText"/>
      </w:pPr>
      <w:r>
        <w:t>When the doors of meanings are closed in the face of this eternal letter, the doors of expressions are opened according to what you are able to hear. Know, then, that if you were to revolve this divine Alif around itself, it would appear as two upright Alifs. When these are multiplied by tens, they become twenty. From this arises the decree through which the forms of unity, the manifestations of singularity, and the realities of detachment are created. This occurs before its conjunction with the foundation of the Nun, if you understand.</w:t>
      </w:r>
    </w:p>
    <w:p w14:paraId="40666048" w14:textId="77777777" w:rsidR="006F3AE3" w:rsidRDefault="00000000">
      <w:pPr>
        <w:pStyle w:val="BodyText"/>
      </w:pPr>
      <w:r>
        <w:t>After its conjunction, the signs are created in the realms of specification, and the evidences of dominion in the worlds of composition. By this, the possessors of knowledge bear witness to the mysteries of wisdom, proceeding from the Pen of manifest might.</w:t>
      </w:r>
    </w:p>
    <w:p w14:paraId="32888A24" w14:textId="77777777" w:rsidR="006F3AE3" w:rsidRDefault="00000000">
      <w:pPr>
        <w:pStyle w:val="BodyText"/>
      </w:pPr>
      <w:r>
        <w:rPr>
          <w:b/>
          <w:bCs/>
          <w:i/>
          <w:iCs/>
        </w:rPr>
        <w:t>Page 2/20</w:t>
      </w:r>
      <w:r>
        <w:br/>
        <w:t>Know, furthermore, that all letters and words return to this eternal Alif, this divine inscription, if you witness it with the eye of the heart. It is the manifestation of the letters without indication. Thus, it was revealed from Him in truth, if you are capable of understanding. If not, ask God, your Lord, to teach you by His knowledge and bestow upon you that which renders you independent of those who are guided by the signs of God yet walk in the darkness of tumultuous waves of fire from every direction, dispersed within it, though they perceive it not.</w:t>
      </w:r>
    </w:p>
    <w:p w14:paraId="3B2854B4" w14:textId="77777777" w:rsidR="006F3AE3" w:rsidRDefault="00000000">
      <w:pPr>
        <w:pStyle w:val="BodyText"/>
      </w:pPr>
      <w:r>
        <w:t>Observe, then, the mysteries embedded in this Alif, such that within all letters, the revelations of this Alif are apparent. For instance, observe and bear witness: within this Alif is the letter Ba, bowing in humility before its Creator, as though it has fully prostrated itself upon the dust in submission to God, as you observe in its form. It appears in the form of the letter Dal, bowing before God, the Omnipotent, the Beloved. When it prostrates before God, the form of the letter Sad emerges, from which flows the water by which God gives life to all who are in the heavens and the earth within the stages of creation, if you reflect upon the traces of creation.</w:t>
      </w:r>
    </w:p>
    <w:p w14:paraId="15465E20" w14:textId="77777777" w:rsidR="006F3AE3" w:rsidRDefault="00000000">
      <w:pPr>
        <w:pStyle w:val="BodyText"/>
      </w:pPr>
      <w:r>
        <w:t>Similarly, recognize that all letters manifest according to the revelations bestowed upon them from this Alif, appearing in different forms as you observe among the alphabet. When God wills to manifest the revelations of this Alif, He causes a radiance to shine upon them, and each one appears in the garment of these letters in accordance with its form.</w:t>
      </w:r>
    </w:p>
    <w:p w14:paraId="4795B835" w14:textId="77777777" w:rsidR="006F3AE3" w:rsidRDefault="00000000">
      <w:pPr>
        <w:pStyle w:val="BodyText"/>
      </w:pPr>
      <w:r>
        <w:t>If they free themselves from these limited signs, they all appear within the form of this Alif, and in a single form, they are resurrected. If you wish to witness the manifestation of this upright Alif in the letters, observe its form and its standing to be assured within yourself that it is exalted above all things. Contemplate its inscriptions as you reflect upon numbers…</w:t>
      </w:r>
    </w:p>
    <w:p w14:paraId="55C8A723" w14:textId="77777777" w:rsidR="006F3AE3" w:rsidRDefault="00000000">
      <w:pPr>
        <w:pStyle w:val="BodyText"/>
      </w:pPr>
      <w:r>
        <w:rPr>
          <w:b/>
          <w:bCs/>
          <w:i/>
          <w:iCs/>
        </w:rPr>
        <w:t>Page 2/21</w:t>
      </w:r>
      <w:r>
        <w:br/>
        <w:t>…in the design of geometry, you observe. For instance, if this Alif is immersed in the ocean of tens, it appears in its form with the addition of a single dot, and from it emerges the letter Ya, as its numerical value is ten, as you calculate in numbers. Similarly, if it is elevated to the heavens of hundreds, it appears as the Alif with the addition of two dots, and you reach the letter Qaf. Observe, then.</w:t>
      </w:r>
    </w:p>
    <w:p w14:paraId="0DC0DA69" w14:textId="77777777" w:rsidR="006F3AE3" w:rsidRDefault="00000000">
      <w:pPr>
        <w:pStyle w:val="BodyText"/>
      </w:pPr>
      <w:r>
        <w:lastRenderedPageBreak/>
        <w:t>It ascends until it reaches the end of the numbers. At that point, the Alif appears in the station of the fourth with additional dots, revealing the number of the Alif. Thus, you reach the letter Ghayn. Observe and bear witness. Witness how the traces of unity flow through the dominion of the letters, testifying in the horizons of possibility and the realms of intellect that there is no God but Him. All shall return to Him.</w:t>
      </w:r>
    </w:p>
    <w:p w14:paraId="3A87A8D0" w14:textId="77777777" w:rsidR="006F3AE3" w:rsidRDefault="00000000">
      <w:pPr>
        <w:pStyle w:val="BodyText"/>
      </w:pPr>
      <w:r>
        <w:t>When this Alif witnessed itself as the first and the last of the letters, it testified in its essence, with the tongue of its mystery, that it is the First, the Last, the Manifest, and the Hidden. Through this, all affirm their Creator’s oneness and prostrate themselves before Him.</w:t>
      </w:r>
    </w:p>
    <w:p w14:paraId="01641606" w14:textId="77777777" w:rsidR="006F3AE3" w:rsidRDefault="00000000">
      <w:pPr>
        <w:pStyle w:val="BodyText"/>
      </w:pPr>
      <w:r>
        <w:t>In this station, all the letters are affirmed in this Alif, and likewise, the manifestation of this Alif is affirmed in the letters themselves, if you dwell in the paradise of unity. At the moment when it is an Alif, the letter Ba is affirmed within it, and likewise, the reverse is true—observe this.</w:t>
      </w:r>
    </w:p>
    <w:p w14:paraId="77AD8B37" w14:textId="77777777" w:rsidR="006F3AE3" w:rsidRDefault="00000000">
      <w:pPr>
        <w:pStyle w:val="BodyText"/>
      </w:pPr>
      <w:r>
        <w:t>Recognize the points added to it in all its stations and ranks. These indicate the signs received in its descents, enabling humanity to comprehend them according to their capacity and understanding. If it remained in its station without donning the garment of limitations, it would not be grasped by the hearts of those endowed with insight, nor would the discerning comprehend it.</w:t>
      </w:r>
    </w:p>
    <w:p w14:paraId="57C2AF2C" w14:textId="77777777" w:rsidR="006F3AE3" w:rsidRDefault="00000000">
      <w:pPr>
        <w:pStyle w:val="BodyText"/>
      </w:pPr>
      <w:r>
        <w:t>Observe the manifestation of this Alif within yourself, for when you listen, see, and speak as you will, nothing prevents one action from another, nor does…</w:t>
      </w:r>
    </w:p>
    <w:p w14:paraId="62C70978" w14:textId="77777777" w:rsidR="006F3AE3" w:rsidRDefault="00000000">
      <w:pPr>
        <w:pStyle w:val="BodyText"/>
      </w:pPr>
      <w:r>
        <w:rPr>
          <w:b/>
          <w:bCs/>
          <w:i/>
          <w:iCs/>
        </w:rPr>
        <w:t>Page 2/22</w:t>
      </w:r>
      <w:r>
        <w:br/>
        <w:t>…one attribute obstruct another, as you bear witness to all this within yourselves. Similarly, observe in the names: when the name “All-Hearing” applies to you, so too does the name “All-Seeing,” and likewise other names, if you observe within yourselves with clear eyes.</w:t>
      </w:r>
    </w:p>
    <w:p w14:paraId="08C31C4F" w14:textId="77777777" w:rsidR="006F3AE3" w:rsidRDefault="00000000">
      <w:pPr>
        <w:pStyle w:val="BodyText"/>
      </w:pPr>
      <w:r>
        <w:t>All these are attributes that, to this moment, people instinctively attribute to their Creator without perceiving it. Thus, observe within yourself that all these were created within His dominion, and He bestows them upon whomever He wills among His servants. There is no God but Him. He cannot be grasped by what you comprehend, nor known by what you know. Rather, He created these stations within His servants’ selves so that all may be guided to the knowledge that He created the names while remaining sanctified from them, and fashioned the attributes while being exalted above them.</w:t>
      </w:r>
    </w:p>
    <w:p w14:paraId="4021C2C3" w14:textId="77777777" w:rsidR="006F3AE3" w:rsidRDefault="00000000">
      <w:pPr>
        <w:pStyle w:val="BodyText"/>
      </w:pPr>
      <w:r>
        <w:t>There is no Creator but Him. To Him belongs the command and creation, and by His command, all things are brought into being. Say, “Exalted is God, the Sovereign, the Omnipotent, the Self-Subsisting. Exalted is God, the Powerful, the Creator, the All-Powerful, the Mighty, the Beloved.”</w:t>
      </w:r>
    </w:p>
    <w:p w14:paraId="6A39984A" w14:textId="77777777" w:rsidR="006F3AE3" w:rsidRDefault="00000000">
      <w:pPr>
        <w:pStyle w:val="BodyText"/>
      </w:pPr>
      <w:r>
        <w:t>Yet, O assembly of Bayan, strive with your souls and selves to enter this station and avoid being among those to whom no name applies, nor are they described by these attributes. Do not be among those who have eyes but do not see, ears but do not hear, and hearts but do not understand.</w:t>
      </w:r>
    </w:p>
    <w:p w14:paraId="3E944CD6" w14:textId="77777777" w:rsidR="006F3AE3" w:rsidRDefault="00000000">
      <w:pPr>
        <w:pStyle w:val="BodyText"/>
      </w:pPr>
      <w:r>
        <w:t xml:space="preserve">Observe within yourself that you stand, sit, and walk with a single essence. This is a known truth. Despite this, the names and attributes manifest through you, as you perceive and affirm within yourselves. These differing names and various attributes emerge based on what is decreed within your souls and created in </w:t>
      </w:r>
      <w:r>
        <w:lastRenderedPageBreak/>
        <w:t>your forms, so that you may ascend to the heights of knowledge within yourselves. For instance, what you undertake…</w:t>
      </w:r>
    </w:p>
    <w:p w14:paraId="5A54948B" w14:textId="77777777" w:rsidR="006F3AE3" w:rsidRDefault="00000000">
      <w:pPr>
        <w:pStyle w:val="BodyText"/>
      </w:pPr>
      <w:r>
        <w:rPr>
          <w:b/>
          <w:bCs/>
          <w:i/>
          <w:iCs/>
        </w:rPr>
        <w:t>Page 2/23</w:t>
      </w:r>
      <w:r>
        <w:br/>
        <w:t>…He is one, whether you call Him by all names or mention Him. In His essence, He is detached from all that you describe and point to within yourselves. Yet, when attention is directed to the organ of sight and its faculties, another effect and attribute manifest, as you observe within yourselves. Likewise, in the tongue, when attention is directed toward it, speech arises, as you articulate. This occurs through focusing on external means within the human frame.</w:t>
      </w:r>
    </w:p>
    <w:p w14:paraId="79D37A6D" w14:textId="77777777" w:rsidR="006F3AE3" w:rsidRDefault="00000000">
      <w:pPr>
        <w:pStyle w:val="BodyText"/>
      </w:pPr>
      <w:r>
        <w:t>Similarly, in the inner being, with the vision of the inner sight, observe how the heart, liver, spleen, head, and other organs reveal different names based on their functions. Just as you speak of intellect, soul, and heart, these too have names.</w:t>
      </w:r>
    </w:p>
    <w:p w14:paraId="410C90F2" w14:textId="77777777" w:rsidR="006F3AE3" w:rsidRDefault="00000000">
      <w:pPr>
        <w:pStyle w:val="BodyText"/>
      </w:pPr>
      <w:r>
        <w:t>Understand the manifestation of this Alif within yourself. Though it is one, how has God caused various names and differing effects to appear from it, enabling you to reach the realms of knowledge and to witness that distinctions arise due to differences in places and causes? Yet, the source is one, the manifestation is one, and all of this is within yourselves. Will you not see?</w:t>
      </w:r>
    </w:p>
    <w:p w14:paraId="1A217CBE" w14:textId="77777777" w:rsidR="006F3AE3" w:rsidRDefault="00000000">
      <w:pPr>
        <w:pStyle w:val="BodyText"/>
      </w:pPr>
      <w:r>
        <w:t>Certify that there is no God but Him. He created humanity as a unified whole, encompassing all His names and attributes. If you do not squander the wonders of creation within yourselves, you will recognize that all of this is created within His dominion and appears in the station of creation.</w:t>
      </w:r>
    </w:p>
    <w:p w14:paraId="11BB3CEC" w14:textId="77777777" w:rsidR="006F3AE3" w:rsidRDefault="00000000">
      <w:pPr>
        <w:pStyle w:val="BodyText"/>
      </w:pPr>
      <w:r>
        <w:t>O assembly of Bayan, do not transgress the bounds of expression. Fear God and do not attribute to yourselves what you cannot bear. Do not overreach your station. We have clarified for you that which bewildered the hearts of the mystics, sages, and scholars in the indications of these words, so that you may perceive their meanings and drink from the flowing spring accessible to all in the heavens and the earth, according to their capacities and stations.</w:t>
      </w:r>
    </w:p>
    <w:p w14:paraId="571CF08A" w14:textId="77777777" w:rsidR="006F3AE3" w:rsidRDefault="00000000">
      <w:pPr>
        <w:pStyle w:val="BodyText"/>
      </w:pPr>
      <w:r>
        <w:t>Recognize this spiritual Alif, this eternal design, and this straight cord—how it stands by itself…</w:t>
      </w:r>
    </w:p>
    <w:p w14:paraId="0C44D0ED" w14:textId="77777777" w:rsidR="006F3AE3" w:rsidRDefault="00000000">
      <w:pPr>
        <w:pStyle w:val="BodyText"/>
      </w:pPr>
      <w:r>
        <w:rPr>
          <w:b/>
          <w:bCs/>
          <w:i/>
          <w:iCs/>
        </w:rPr>
        <w:t>Page 2/24</w:t>
      </w:r>
      <w:r>
        <w:br/>
        <w:t>…for itself, before the inhabitants of the heavens and the earth. At times, it raises its head to the heavens, drawing the hearts of the supreme assembly to it. At other times, it turns to the earth, raising the bodies of the near ones from the graves of annihilation.</w:t>
      </w:r>
    </w:p>
    <w:p w14:paraId="470FD210" w14:textId="77777777" w:rsidR="006F3AE3" w:rsidRDefault="00000000">
      <w:pPr>
        <w:pStyle w:val="BodyText"/>
      </w:pPr>
      <w:r>
        <w:t>Thus, We impart to you what has been inscribed by the finger of power upon the preserved Tablets of sanctity. Know that this upright, steadfast Alif has an example in every realm. All derive sustenance from the thread of its grace, and all that is created or will be created stems from its uprightness—whether in standing, stability, strength, or power.</w:t>
      </w:r>
    </w:p>
    <w:p w14:paraId="44FA91F8" w14:textId="77777777" w:rsidR="006F3AE3" w:rsidRDefault="00000000">
      <w:pPr>
        <w:pStyle w:val="BodyText"/>
      </w:pPr>
      <w:r>
        <w:t xml:space="preserve">Know that all these qualities emanate from the steadfastness of this divine Alif. All dwell beneath its shade and are guided by its rectitude. By God, the explanation has reached a station where the indications of knowledge and the evidences of wisdom are cut off. Give thanks to God, your Lord, in your </w:t>
      </w:r>
      <w:r>
        <w:lastRenderedPageBreak/>
        <w:t>days, and be among those who turn away from all upon the earth, turning instead toward the beauty of oneness, adorned with the garment of light behind veils.</w:t>
      </w:r>
    </w:p>
    <w:p w14:paraId="5BBEAEFC" w14:textId="77777777" w:rsidR="006F3AE3" w:rsidRDefault="00000000">
      <w:pPr>
        <w:pStyle w:val="BodyText"/>
      </w:pPr>
      <w:r>
        <w:t>They drink the wine of meanings and life from the hands of the Spirit at all times, continually giving thanks. Even if all adornments and treasures approach them with every embellishment and allure, they pay them no attention.</w:t>
      </w:r>
    </w:p>
    <w:p w14:paraId="3D4BD5DC" w14:textId="77777777" w:rsidR="006F3AE3" w:rsidRDefault="00000000">
      <w:pPr>
        <w:pStyle w:val="BodyText"/>
      </w:pPr>
      <w:r>
        <w:t>Even if they are presented with golden bracelets and garments of majesty made of silk and brocade, and are tempted to turn away or admit something into their hearts, by God, they cannot. They do not incline toward these things, nor do they accept them.</w:t>
      </w:r>
    </w:p>
    <w:p w14:paraId="21582A5F" w14:textId="77777777" w:rsidR="006F3AE3" w:rsidRDefault="00000000">
      <w:pPr>
        <w:pStyle w:val="BodyText"/>
      </w:pPr>
      <w:r>
        <w:t>These are the friends of God, upon whom there is no fear, nor shall they grieve. They fear no one, even if all in the heavens and the earth were to rise against them. They remain unperturbed, for their hearts, souls, and innermost beings are filled with the wine of God’s mercy and love. There is no room in their hearts for the love of anything else to enter.</w:t>
      </w:r>
    </w:p>
    <w:p w14:paraId="4E5E42FF" w14:textId="77777777" w:rsidR="006F3AE3" w:rsidRDefault="00000000">
      <w:pPr>
        <w:pStyle w:val="BodyText"/>
      </w:pPr>
      <w:r>
        <w:rPr>
          <w:b/>
          <w:bCs/>
          <w:i/>
          <w:iCs/>
        </w:rPr>
        <w:t>Page 2/25</w:t>
      </w:r>
      <w:r>
        <w:br/>
        <w:t>…Thus, we acquaint you with the sincere ones so that you may recognize them and follow their path, as they are steadfast in the love of God, unmoved by the tempests of dominion or the storms of time. Be among those who are firmly grounded in the divine love.</w:t>
      </w:r>
    </w:p>
    <w:p w14:paraId="113D0B3A" w14:textId="77777777" w:rsidR="006F3AE3" w:rsidRDefault="00000000">
      <w:pPr>
        <w:pStyle w:val="BodyText"/>
      </w:pPr>
      <w:r>
        <w:t>Know that this Alif contains mysteries of all sciences, granted by God through the wonders of His grace. Within it is the measure of all knowledge—what has been and what will be. For example, if you were to extract the letters concealed in the depths of this Alif, as we previously revealed through its four stations, and then record their meanings, dividing them into four sections and applying each division according to its requirements of ascension, descent, elevation, and equality, the mysteries revealed would astound the intellect.</w:t>
      </w:r>
    </w:p>
    <w:p w14:paraId="6DE47AB2" w14:textId="77777777" w:rsidR="006F3AE3" w:rsidRDefault="00000000">
      <w:pPr>
        <w:pStyle w:val="BodyText"/>
      </w:pPr>
      <w:r>
        <w:t>By this method, you would access the source of sciences and comprehend what has been referenced in the all-encompassing Jafr. If only we found someone who could fully understand what we intend, we would impart what God has taught us of His grace. However, as we have not, we have conveyed what is within their capacity and have sufficed with this so that no arrogant rebel may gain access to it.</w:t>
      </w:r>
    </w:p>
    <w:p w14:paraId="7143FB91" w14:textId="77777777" w:rsidR="006F3AE3" w:rsidRDefault="00000000">
      <w:pPr>
        <w:pStyle w:val="BodyText"/>
      </w:pPr>
      <w:r>
        <w:t>Know that these disjointed letters represent a symbol between the lover and the Beloved, the adored and the adored one. None perceive this except those whose hearts God has made repositories of His knowledge and treasuries of His wisdom. This was decreed by God, the Omnipotent, the Beloved.</w:t>
      </w:r>
    </w:p>
    <w:p w14:paraId="5816E216" w14:textId="77777777" w:rsidR="006F3AE3" w:rsidRDefault="00000000">
      <w:pPr>
        <w:pStyle w:val="BodyText"/>
      </w:pPr>
      <w:r>
        <w:t>In another station, this Alif signifies the white earth and the most radiant, pure light. If you contemplate the mysteries of natural creation, you will recognize that the earth originates from water, as you perceive through understanding. Water solidifies into earth—glory be to God, its Creator, exalted above what you describe.</w:t>
      </w:r>
    </w:p>
    <w:p w14:paraId="00EC3BF0" w14:textId="77777777" w:rsidR="006F3AE3" w:rsidRDefault="00000000">
      <w:pPr>
        <w:pStyle w:val="BodyText"/>
      </w:pPr>
      <w:r>
        <w:t>When this radiant water solidifies and is infused with heat from the golden fiery water, three elements unite within it: soul, spirit, and body.</w:t>
      </w:r>
    </w:p>
    <w:p w14:paraId="01C426C8" w14:textId="77777777" w:rsidR="006F3AE3" w:rsidRDefault="00000000">
      <w:pPr>
        <w:pStyle w:val="BodyText"/>
      </w:pPr>
      <w:r>
        <w:rPr>
          <w:b/>
          <w:bCs/>
          <w:i/>
          <w:iCs/>
        </w:rPr>
        <w:lastRenderedPageBreak/>
        <w:t>Page 2/26</w:t>
      </w:r>
      <w:r>
        <w:br/>
        <w:t>No one among humanity has ever comprehended this fully, and all are bewildered by it. When this earth, formed from water, coagulates within the fiery water, and you extract it, its surface appears darkened, bearing the mark of fire. If it darkens, do not despair, for God will transform this darkness into light, causing it to ignite and radiate by His command, the Omnipotent, the Infinite.</w:t>
      </w:r>
    </w:p>
    <w:p w14:paraId="5D1069CC" w14:textId="77777777" w:rsidR="006F3AE3" w:rsidRDefault="00000000">
      <w:pPr>
        <w:pStyle w:val="BodyText"/>
      </w:pPr>
      <w:r>
        <w:t>This is the fruit of sanctity that has emerged from the tree that was planted in the heavens of the celestial realms and the earth of intellect. It is the philosopher’s stone, their silver, the land of the thirsty, and their mercury—whatever they name it.</w:t>
      </w:r>
    </w:p>
    <w:p w14:paraId="59B7A3B7" w14:textId="77777777" w:rsidR="006F3AE3" w:rsidRDefault="00000000">
      <w:pPr>
        <w:pStyle w:val="BodyText"/>
      </w:pPr>
      <w:r>
        <w:t>When you extract it from the divine mine, impart to it a spirit of its own nature and kinship, for the body does not accept a spirit foreign to it, if you understand what we impart to you.</w:t>
      </w:r>
    </w:p>
    <w:p w14:paraId="75108496" w14:textId="77777777" w:rsidR="006F3AE3" w:rsidRDefault="00000000">
      <w:pPr>
        <w:pStyle w:val="BodyText"/>
      </w:pPr>
      <w:r>
        <w:t>Pass no day in negligence, and divide it with precision by God’s command. Then purify it so that nothing of the darkness that corrupts remains within it, to the extent of your ability and effort. Afterward, dry it with a gentle fire, and imbue it again with this spirit. Then ignite it with the flame of reeds until an essence of red oil ascends above the water. By God, this is the gold of the wise, which perplexes souls and baffles the minds of the philosophers.</w:t>
      </w:r>
    </w:p>
    <w:p w14:paraId="15BB57EB" w14:textId="77777777" w:rsidR="006F3AE3" w:rsidRDefault="00000000">
      <w:pPr>
        <w:pStyle w:val="BodyText"/>
      </w:pPr>
      <w:r>
        <w:t>To this day, no one has attained it except those servants who are not distracted by the ornaments of the world from the remembrance of God, the Omnipotent, the Self-Subsisting.</w:t>
      </w:r>
    </w:p>
    <w:p w14:paraId="4F289BBA" w14:textId="77777777" w:rsidR="006F3AE3" w:rsidRDefault="00000000">
      <w:pPr>
        <w:pStyle w:val="BodyText"/>
      </w:pPr>
      <w:r>
        <w:t>This is the essence, the blood, and the red sap that gives life to decayed bodies when infused with this spirit. O assembly of artisans, seek it! But beware of applying too much fire, for excessive heat corrupts rather than refines, if you understand.</w:t>
      </w:r>
    </w:p>
    <w:p w14:paraId="63EB01BD" w14:textId="77777777" w:rsidR="006F3AE3" w:rsidRDefault="00000000">
      <w:pPr>
        <w:pStyle w:val="BodyText"/>
      </w:pPr>
      <w:r>
        <w:rPr>
          <w:b/>
          <w:bCs/>
          <w:i/>
          <w:iCs/>
        </w:rPr>
        <w:t>Page 2/27</w:t>
      </w:r>
      <w:r>
        <w:br/>
        <w:t>…This originates from fire, gold, the self, sulfurous water, divine water, and aerial water, and it is called by all names and attributes across its stages and ranks, depending on the colors and actions that manifest within it. Thus, we teach you, so that all may be assured that this illiterate Iraqi youth possesses knowledge that neither the ancients could attain nor the later generations will grasp.</w:t>
      </w:r>
    </w:p>
    <w:p w14:paraId="49AEA153" w14:textId="77777777" w:rsidR="006F3AE3" w:rsidRDefault="00000000">
      <w:pPr>
        <w:pStyle w:val="BodyText"/>
      </w:pPr>
      <w:r>
        <w:t>Through this, they might realize the truth within themselves, abandoning the false assumptions they harbor today. If this radiant child, this spiritual infant, appears upon the surface of the water, uncover it little by little according to your instructions. By God, if it is exposed to the heat of fire, it dazzles the sight. Exalted is the Creator, the Maker, the Ordainer, the Mighty, the Revered.</w:t>
      </w:r>
    </w:p>
    <w:p w14:paraId="4B6FDC0C" w14:textId="77777777" w:rsidR="006F3AE3" w:rsidRDefault="00000000">
      <w:pPr>
        <w:pStyle w:val="BodyText"/>
      </w:pPr>
      <w:r>
        <w:t>This is the essence of spirit and its reality. If attributed to anything else, it is only metaphorically. Through it, dead bodies are revived, rising from their graves. They are gathered in the field of divine governance. This reveals to you the resurrection of bodies, affirming the reunion of souls with bodies on the day when the trumpet is blown, and the garments of creation are renewed. All are present in the court of sanctity, judged for their deeds in the illusory life, and receive their due recompense.</w:t>
      </w:r>
    </w:p>
    <w:p w14:paraId="1D598B9B" w14:textId="77777777" w:rsidR="006F3AE3" w:rsidRDefault="00000000">
      <w:pPr>
        <w:pStyle w:val="BodyText"/>
      </w:pPr>
      <w:r>
        <w:t xml:space="preserve">On that day, the melodies of the dove will be renewed, and all in the heavens and the earth will be transformed. The expanse of knowledge will unfold, and the rooster of oneness will crow. Believers, at </w:t>
      </w:r>
      <w:r>
        <w:lastRenderedPageBreak/>
        <w:t>that time, will mount the steeds of light. If we were to recount all that will appear on that day, it would overwhelm the Tablets and disturb the souls. Thus, we withhold its mention and return to what we have already explained, so that the grace of God may precede for those who enter the garment of existence.</w:t>
      </w:r>
    </w:p>
    <w:p w14:paraId="0F4D8B95" w14:textId="77777777" w:rsidR="006F3AE3" w:rsidRDefault="00000000">
      <w:pPr>
        <w:pStyle w:val="BodyText"/>
      </w:pPr>
      <w:r>
        <w:t>Know that if you unite the oil we have conveyed to you with the earth, you will attain your desire faster than the return of your gaze…</w:t>
      </w:r>
    </w:p>
    <w:p w14:paraId="2CF0978A" w14:textId="77777777" w:rsidR="006F3AE3" w:rsidRDefault="00000000">
      <w:pPr>
        <w:pStyle w:val="BodyText"/>
      </w:pPr>
      <w:r>
        <w:rPr>
          <w:b/>
          <w:bCs/>
          <w:i/>
          <w:iCs/>
        </w:rPr>
        <w:t>Page 2/28</w:t>
      </w:r>
      <w:r>
        <w:br/>
        <w:t>…if you succeed in this task. Recognize gold and silver, then the sun and moon, followed by the white and red essences, that you may understand. By this, they said, “The work can only be accomplished by the two great luminaries,” as you observe in the writings of the people.</w:t>
      </w:r>
    </w:p>
    <w:p w14:paraId="24F25CC1" w14:textId="77777777" w:rsidR="006F3AE3" w:rsidRDefault="00000000">
      <w:pPr>
        <w:pStyle w:val="BodyText"/>
      </w:pPr>
      <w:r>
        <w:t>Understand what they mean when they say, “Our gold is not the gold of the common people, and neither is our silver,” if you comprehend. This gold is called “the two-winged,” as it moves freely within all bodies. It is attributed with all names; for instance, it is called water due to its liquidity and flow, fire for its sharp nature, earth for its internal solidity, and air for the elements that unite within it.</w:t>
      </w:r>
    </w:p>
    <w:p w14:paraId="00DD26DE" w14:textId="77777777" w:rsidR="006F3AE3" w:rsidRDefault="00000000">
      <w:pPr>
        <w:pStyle w:val="BodyText"/>
      </w:pPr>
      <w:r>
        <w:t>All of this is recognized by those who reflect on the mysteries of nature and who, through their detachment from all except God and their orientation toward Him, attain the exalted station. Know that this fiery, radiant oil is the crown of crowns, the divine crown, and the crown of triumph. Through it, all bodies are transformed; it cures all sticky, corrupt dampness and dispels dark, harmful dryness.</w:t>
      </w:r>
    </w:p>
    <w:p w14:paraId="3F28C274" w14:textId="77777777" w:rsidR="006F3AE3" w:rsidRDefault="00000000">
      <w:pPr>
        <w:pStyle w:val="BodyText"/>
      </w:pPr>
      <w:r>
        <w:t>Through it, everything on earth is healed of ailments. It is the active essence upon which the world’s existence relies. It is heat itself, for without it, no movement could exist. Movement is the action generated by it.</w:t>
      </w:r>
    </w:p>
    <w:p w14:paraId="19B8B1A3" w14:textId="77777777" w:rsidR="006F3AE3" w:rsidRDefault="00000000">
      <w:pPr>
        <w:pStyle w:val="BodyText"/>
      </w:pPr>
      <w:r>
        <w:t>Understand, then, that all knowledge derives from heat, if you contemplate the realities of true knowledge. It is the man of courage, the epitome of youth, the luminous mercury, and the spirit that breathes upon decayed bones, bringing them to life and causing them to rise by the command of God, the Sovereign, the All-Powerful, the Self-Subsisting.</w:t>
      </w:r>
    </w:p>
    <w:p w14:paraId="5D8382D2" w14:textId="77777777" w:rsidR="006F3AE3" w:rsidRDefault="00000000">
      <w:pPr>
        <w:pStyle w:val="BodyText"/>
      </w:pPr>
      <w:r>
        <w:t>Know also that the spirit is none other than the water that has solidified upon the surface of the white earth. This…</w:t>
      </w:r>
    </w:p>
    <w:p w14:paraId="193E8C81" w14:textId="77777777" w:rsidR="006F3AE3" w:rsidRDefault="00000000">
      <w:pPr>
        <w:pStyle w:val="BodyText"/>
      </w:pPr>
      <w:r>
        <w:rPr>
          <w:b/>
          <w:bCs/>
          <w:i/>
          <w:iCs/>
        </w:rPr>
        <w:t>Page 2/29</w:t>
      </w:r>
      <w:r>
        <w:br/>
        <w:t>…is a matter that manifests suddenly, like swift revelation, and God has made it triumphant over all things. This is the essence that, before all things, took shelter under the name of God, the All-Powerful, the Dominant. You witness its traces of power if you reach this station.</w:t>
      </w:r>
    </w:p>
    <w:p w14:paraId="0FA0FF04" w14:textId="77777777" w:rsidR="006F3AE3" w:rsidRDefault="00000000">
      <w:pPr>
        <w:pStyle w:val="BodyText"/>
      </w:pPr>
      <w:r>
        <w:t>This white earth is the stone from which streams flow. It is singular in its kind, and its governance is likewise unified. If you observe the multiplicity within this oneness, you will witness the interplay of the four. Its example is the Alif we have been discussing, which is singular in its essence—not a number but the source of all numbers, from which multiplicity is derived.</w:t>
      </w:r>
    </w:p>
    <w:p w14:paraId="2E64013D" w14:textId="77777777" w:rsidR="006F3AE3" w:rsidRDefault="00000000">
      <w:pPr>
        <w:pStyle w:val="BodyText"/>
      </w:pPr>
      <w:r>
        <w:lastRenderedPageBreak/>
        <w:t>In the multiplicity of numerical worlds, you see the emergence of the one. This stone encompasses the three natures, as you perceive with your eyes, if you reflect on it with the knowledge of God. It alludes to the Night of Power, but only those who see the realities of things with the eye of God will understand.</w:t>
      </w:r>
    </w:p>
    <w:p w14:paraId="4D905142" w14:textId="77777777" w:rsidR="006F3AE3" w:rsidRDefault="00000000">
      <w:pPr>
        <w:pStyle w:val="BodyText"/>
      </w:pPr>
      <w:r>
        <w:t>We compared it to the night because, after its initial formation, it appears dark and shadowed. This is a darkness containing the essence of the water of life—a truth you had not heard before. O assembly of Bayan, listen to this!</w:t>
      </w:r>
    </w:p>
    <w:p w14:paraId="348A317C" w14:textId="77777777" w:rsidR="006F3AE3" w:rsidRDefault="00000000">
      <w:pPr>
        <w:pStyle w:val="BodyText"/>
      </w:pPr>
      <w:r>
        <w:t>Reflect on what was revealed earlier in the Qur’an about the judgment of the threefold darkness, that your eyes may draw near to it, and you may reach the ultimate aim sought by those who denied it.</w:t>
      </w:r>
    </w:p>
    <w:p w14:paraId="34993A17" w14:textId="77777777" w:rsidR="006F3AE3" w:rsidRDefault="00000000">
      <w:pPr>
        <w:pStyle w:val="BodyText"/>
      </w:pPr>
      <w:r>
        <w:t>Know, O servant, that when Khidr of glory reached the sunrise of eternity at the fountain of this water, he did not turn toward it or drink from it, as his spirit had already turned to the right hand of the Beloved’s majesty. For this youth sought nothing for himself within the dominion, spending his soul and all he had for those in the heavens and the earth, choosing this out of love for God, the Sovereign, the Self-Subsisting.</w:t>
      </w:r>
    </w:p>
    <w:p w14:paraId="7556483D" w14:textId="77777777" w:rsidR="006F3AE3" w:rsidRDefault="00000000">
      <w:pPr>
        <w:pStyle w:val="BodyText"/>
      </w:pPr>
      <w:r>
        <w:rPr>
          <w:b/>
          <w:bCs/>
          <w:i/>
          <w:iCs/>
        </w:rPr>
        <w:t>Page 2/30</w:t>
      </w:r>
      <w:r>
        <w:br/>
        <w:t>…the All-Praised, the All-Powerful. Say, O people, by God, this servant desired nothing for himself and sought no help from anyone in the dominion except God alone. This is testified by the tongue of oneness in a veiled pavilion of mystery.</w:t>
      </w:r>
    </w:p>
    <w:p w14:paraId="0A1E3BBB" w14:textId="77777777" w:rsidR="006F3AE3" w:rsidRDefault="00000000">
      <w:pPr>
        <w:pStyle w:val="BodyText"/>
      </w:pPr>
      <w:r>
        <w:t>Say, this lamp does not depend on any lantern, nor does fire affect it. It is illumined by none but God, the Unique, the Mighty, the Exalted, the Self-Subsisting. Give thanks to God, your Creator, for the mysteries revealed to you through this radiant, finite Pen. Though it is confined by its limits, God causes it to flow with what is limitless and without end.</w:t>
      </w:r>
    </w:p>
    <w:p w14:paraId="44E63A3E" w14:textId="77777777" w:rsidR="006F3AE3" w:rsidRDefault="00000000">
      <w:pPr>
        <w:pStyle w:val="BodyText"/>
      </w:pPr>
      <w:r>
        <w:t>The mysteries of singularity are evident in this renewal—bear witness. This is the knowledge God has taught this Pen, so all may be assured that the heavens of knowledge are folded within His grasp, and the earth of wisdom is set by His command. All seek the wonders of His knowledge.</w:t>
      </w:r>
    </w:p>
    <w:p w14:paraId="4F553709" w14:textId="77777777" w:rsidR="006F3AE3" w:rsidRDefault="00000000">
      <w:pPr>
        <w:pStyle w:val="BodyText"/>
      </w:pPr>
      <w:r>
        <w:t>Know that the first to manifest from the Ancient Cause in the realms of creation were the four elements: fire, air, water, and earth, as you have heard before. Now hear again. These elements revealed the four qualities: heat, moisture, coldness, and dryness. Similarly, the remaining three are foundational—understand them. Through them, God created all things in the realms of creation, both celestial and terrestrial.</w:t>
      </w:r>
    </w:p>
    <w:p w14:paraId="132D3E4C" w14:textId="77777777" w:rsidR="006F3AE3" w:rsidRDefault="00000000">
      <w:pPr>
        <w:pStyle w:val="BodyText"/>
      </w:pPr>
      <w:r>
        <w:t>Whatever possesses a balanced nature endures through time, as you observe in the sun and moon. Whatever lacks balance soon perishes, as you see in the lower realms of creation. Therefore, strive to recognize balanced substances among minerals, for they are easier to work with.</w:t>
      </w:r>
    </w:p>
    <w:p w14:paraId="49BB9DE9" w14:textId="77777777" w:rsidR="006F3AE3" w:rsidRDefault="00000000">
      <w:pPr>
        <w:pStyle w:val="BodyText"/>
      </w:pPr>
      <w:r>
        <w:t>The process is one of refinement, purification, and union. This is the truth affirmed by all prophets…</w:t>
      </w:r>
    </w:p>
    <w:p w14:paraId="3DA5C53E" w14:textId="77777777" w:rsidR="006F3AE3" w:rsidRDefault="00000000">
      <w:pPr>
        <w:pStyle w:val="BodyText"/>
      </w:pPr>
      <w:r>
        <w:t>When elements are mixed and united, each reveals its role within the fire, bringing heat and dryness to completion.</w:t>
      </w:r>
    </w:p>
    <w:p w14:paraId="1B8CADF2" w14:textId="77777777" w:rsidR="006F3AE3" w:rsidRDefault="00000000">
      <w:pPr>
        <w:pStyle w:val="BodyText"/>
      </w:pPr>
      <w:r>
        <w:rPr>
          <w:b/>
          <w:bCs/>
          <w:i/>
          <w:iCs/>
        </w:rPr>
        <w:lastRenderedPageBreak/>
        <w:t>Page 2/31</w:t>
      </w:r>
      <w:r>
        <w:br/>
        <w:t>…they speak. When you understand the essence of nature from the divine mine, take from it only as much as you need. Then distill it with the living water that aligns with its nature and is closest to it, until this essence becomes pure and white. Subject it to water and place it in dew until it dissolves according to its measure. Let this earth dissolve with the spirit.</w:t>
      </w:r>
    </w:p>
    <w:p w14:paraId="7EF9EF42" w14:textId="77777777" w:rsidR="006F3AE3" w:rsidRDefault="00000000">
      <w:pPr>
        <w:pStyle w:val="BodyText"/>
      </w:pPr>
      <w:r>
        <w:t>Afterward, place it in obscurity until it blends and becomes one substance. Then subject it to gentle fire. Repeat this process of dissolving and binding two or more times, as this is the most accurate method if you act according to what is right.</w:t>
      </w:r>
    </w:p>
    <w:p w14:paraId="555CA8B7" w14:textId="77777777" w:rsidR="006F3AE3" w:rsidRDefault="00000000">
      <w:pPr>
        <w:pStyle w:val="BodyText"/>
      </w:pPr>
      <w:r>
        <w:t>If this method is beyond your ability, pour the water onto this earth and dissolve it until the water itself becomes pure and white. Then apply this water to wax the earth, allowing you to achieve your desired goal. After waxing, dissolve it once more, as the first step is to dissolve. Then, after dissolving, bind it. Thus, the work of the moon is completed, and you will witness God’s power with your own eyes if you understand what is set forth in this Tablet.</w:t>
      </w:r>
    </w:p>
    <w:p w14:paraId="5EC16A7E" w14:textId="77777777" w:rsidR="006F3AE3" w:rsidRDefault="00000000">
      <w:pPr>
        <w:pStyle w:val="BodyText"/>
      </w:pPr>
      <w:r>
        <w:t>Only after understanding should you act, for knowledge precedes action. Beware, O assembly of Bayan, of acting before understanding all that we have taught you. This is my counsel to you—heed it if you wish to walk the paths of truth.</w:t>
      </w:r>
    </w:p>
    <w:p w14:paraId="3D1F40D6" w14:textId="77777777" w:rsidR="006F3AE3" w:rsidRDefault="00000000">
      <w:pPr>
        <w:pStyle w:val="BodyText"/>
      </w:pPr>
      <w:r>
        <w:t>Know that essence is also referred to as water, for water is the basis of all works. From it comes the pure oil, which, when used, does not burn and is never consumed. This is the water through which God revives the earth after its death, revealing the decree of resurrection. Some prophets and sages have sufficed with this water in their work, attaining their ultimate goal through it. This is a hidden, true knowledge known only to…</w:t>
      </w:r>
    </w:p>
    <w:p w14:paraId="73071C25" w14:textId="77777777" w:rsidR="006F3AE3" w:rsidRDefault="00000000">
      <w:pPr>
        <w:pStyle w:val="BodyText"/>
      </w:pPr>
      <w:r>
        <w:rPr>
          <w:b/>
          <w:bCs/>
          <w:i/>
          <w:iCs/>
        </w:rPr>
        <w:t>Page 2/32</w:t>
      </w:r>
      <w:r>
        <w:br/>
        <w:t>…those whose hearts God has tested with faith and whom He has taught the science of mercury. This treasure was sealed by God and remains hidden.</w:t>
      </w:r>
    </w:p>
    <w:p w14:paraId="72CF9F70" w14:textId="77777777" w:rsidR="006F3AE3" w:rsidRDefault="00000000">
      <w:pPr>
        <w:pStyle w:val="BodyText"/>
      </w:pPr>
      <w:r>
        <w:t>If you wish to perform the work of the sun with gold, return to this body formed from the pure oil we have taught you about earlier, referred to as “the gold of the people” and “the sulfur of truth.” In its operation, you will be bewildered, for by God, we have shared with you all the methods and revealed what no one before you could comprehend.</w:t>
      </w:r>
    </w:p>
    <w:p w14:paraId="22249063" w14:textId="77777777" w:rsidR="006F3AE3" w:rsidRDefault="00000000">
      <w:pPr>
        <w:pStyle w:val="BodyText"/>
      </w:pPr>
      <w:r>
        <w:t>You bear witness with your spirits and souls to its truth. In subtle indications, we have described for you the balance of nature, which, when discovered, grants mastery over the ultimate goal in this divine wisdom and heavenly gift, if you understand.</w:t>
      </w:r>
    </w:p>
    <w:p w14:paraId="6FC3F3D0" w14:textId="77777777" w:rsidR="006F3AE3" w:rsidRDefault="00000000">
      <w:pPr>
        <w:pStyle w:val="BodyText"/>
      </w:pPr>
      <w:r>
        <w:t>We will then impart to you that which will free you from reliance on those who are preoccupied with this craft upon the earth. Know that all arises from mercury and sulfur. When you recognize these in the sun and moon—the gold and silver—you will see that salt plays a crucial role in dissolving bodies.</w:t>
      </w:r>
    </w:p>
    <w:p w14:paraId="4B6D6833" w14:textId="77777777" w:rsidR="006F3AE3" w:rsidRDefault="00000000">
      <w:pPr>
        <w:pStyle w:val="BodyText"/>
      </w:pPr>
      <w:r>
        <w:lastRenderedPageBreak/>
        <w:t>You will find no better agent for gold than this, if you investigate all things thoroughly, for its very nature aligns perfectly with the task, a truth impossible to fully express with the pen, even in the span of a lifetime.</w:t>
      </w:r>
    </w:p>
    <w:p w14:paraId="3F434D43" w14:textId="77777777" w:rsidR="006F3AE3" w:rsidRDefault="00000000">
      <w:pPr>
        <w:pStyle w:val="BodyText"/>
      </w:pPr>
      <w:r>
        <w:t>If you extract this salt from its source, distill it, and dissolve all secrets that arise from it, allowing them to combine into a unified essence and a stable oil, by God, you will reach the pinnacle of knowledge and understanding.</w:t>
      </w:r>
    </w:p>
    <w:p w14:paraId="13F7C9ED" w14:textId="77777777" w:rsidR="006F3AE3" w:rsidRDefault="00000000">
      <w:pPr>
        <w:pStyle w:val="BodyText"/>
      </w:pPr>
      <w:r>
        <w:t>In salts lies the veil over the hidden mysteries, as in the ultimate knowledge that dwells in pure hearts. Will you not bear witness? This is the certainty that humanity, in its ignorance, wanders without, lost in the valley of ignorance.</w:t>
      </w:r>
    </w:p>
    <w:p w14:paraId="240A409F" w14:textId="77777777" w:rsidR="006F3AE3" w:rsidRDefault="00000000">
      <w:pPr>
        <w:pStyle w:val="BodyText"/>
      </w:pPr>
      <w:r>
        <w:t>Thus, the dove of knowledge sings upon the branches of wisdom with melodies that captivate and draw. We have sufficed with this, fearful of unveiling too much of the matter to you.</w:t>
      </w:r>
    </w:p>
    <w:p w14:paraId="385DDE17" w14:textId="77777777" w:rsidR="006F3AE3" w:rsidRDefault="00000000">
      <w:pPr>
        <w:pStyle w:val="BodyText"/>
      </w:pPr>
      <w:r>
        <w:rPr>
          <w:b/>
          <w:bCs/>
          <w:i/>
          <w:iCs/>
        </w:rPr>
        <w:t>Page 2/33</w:t>
      </w:r>
      <w:r>
        <w:br/>
        <w:t>…through evident sanctified signs. Yet none can attain this except through love for God and His chosen ones. This is what is admonished by the Supreme Pen in these numbered Tablets.</w:t>
      </w:r>
    </w:p>
    <w:p w14:paraId="041DF964" w14:textId="77777777" w:rsidR="006F3AE3" w:rsidRDefault="00000000">
      <w:pPr>
        <w:pStyle w:val="BodyText"/>
      </w:pPr>
      <w:r>
        <w:t>If you heed my words, ask of God what will suffice you, rendering you independent of gold and silver. For neither gold nor silver enriches anyone; instead, they increase poverty, as you yourselves witness. By what We have called you to, you will find freedom from all in the heavens and the earth if you cling to the thread of the Cause in this utterance.</w:t>
      </w:r>
    </w:p>
    <w:p w14:paraId="0CF52D6D" w14:textId="77777777" w:rsidR="006F3AE3" w:rsidRDefault="00000000">
      <w:pPr>
        <w:pStyle w:val="BodyText"/>
      </w:pPr>
      <w:r>
        <w:t>Know that this Alif was revealed at the beginning of the Qur’an, and We have explained it to you with signs that astonish the intellect. It was created from the Alif revealed in the Bayan by God, the Omnipotent, the Exalted, the Self-Subsisting. Yet, in His presence, it is as nothing, if you reflect on its mysteries.</w:t>
      </w:r>
    </w:p>
    <w:p w14:paraId="34DC55A3" w14:textId="77777777" w:rsidR="006F3AE3" w:rsidRDefault="00000000">
      <w:pPr>
        <w:pStyle w:val="BodyText"/>
      </w:pPr>
      <w:r>
        <w:t>In one station, it is itself and its essence if you enter the pavilion of unity. Recognize, then, the station of this upright, steadfast Alif on the day when the gems of knowledge and power are raised up, with angels of command at its right hand. On that day, all on earth will be thunderstruck by the majesty of the day, and the pillars of creation will tremble. All will be shaken by the overwhelming might of God’s decree. Blessed are those who attain His beauty and enter the paradise of sanctity before Him.</w:t>
      </w:r>
    </w:p>
    <w:p w14:paraId="03CE1A0C" w14:textId="77777777" w:rsidR="006F3AE3" w:rsidRDefault="00000000">
      <w:pPr>
        <w:pStyle w:val="BodyText"/>
      </w:pPr>
      <w:r>
        <w:t>On that day, when they are commanded, they will not ask “why” or “for what,” but will hasten to act upon His decree. They will fear no one among the assembly of Bayan and will run to the breast of God’s mercy like infants, heedless of all else. They will neither look to nor fear anyone, even if all in Bayan or other faiths try to hinder them. They will remain steadfast, turning their eyes to none but the pure beauty, undistracted and fearless.</w:t>
      </w:r>
    </w:p>
    <w:p w14:paraId="14C9EAF2" w14:textId="77777777" w:rsidR="006F3AE3" w:rsidRDefault="00000000">
      <w:pPr>
        <w:pStyle w:val="BodyText"/>
      </w:pPr>
      <w:r>
        <w:t>Thus, we beseech God to make us and you among those who circle around Him, present in His court, and witnessing before Him, for He is the Almighty, the Bestower, the Mighty, the Beloved.</w:t>
      </w:r>
    </w:p>
    <w:p w14:paraId="2146FC50" w14:textId="77777777" w:rsidR="006F3AE3" w:rsidRDefault="00000000">
      <w:pPr>
        <w:pStyle w:val="Heading2"/>
      </w:pPr>
      <w:bookmarkStart w:id="1063" w:name="bh02162-natural"/>
      <w:bookmarkEnd w:id="1062"/>
      <w:r>
        <w:lastRenderedPageBreak/>
        <w:t>BH02162 (Natural)</w:t>
      </w:r>
    </w:p>
    <w:p w14:paraId="3B4A5DF5" w14:textId="77777777" w:rsidR="006F3AE3" w:rsidRDefault="00000000">
      <w:pPr>
        <w:pStyle w:val="FirstParagraph"/>
      </w:pPr>
      <w:r>
        <w:rPr>
          <w:b/>
          <w:bCs/>
          <w:i/>
          <w:iCs/>
        </w:rPr>
        <w:t>Page 3/1</w:t>
      </w:r>
    </w:p>
    <w:p w14:paraId="2F035220" w14:textId="77777777" w:rsidR="006F3AE3" w:rsidRDefault="00000000">
      <w:pPr>
        <w:pStyle w:val="BodyText"/>
      </w:pPr>
      <w:r>
        <w:t>In the name of the one born, whom God has made a herald of His Mighty, Beloved Name.</w:t>
      </w:r>
    </w:p>
    <w:p w14:paraId="2D727276" w14:textId="77777777" w:rsidR="006F3AE3" w:rsidRDefault="00000000">
      <w:pPr>
        <w:pStyle w:val="BodyText"/>
      </w:pPr>
      <w:r>
        <w:t>A Tablet from Us to the Night wherein the heavens and the earth were illuminated by a Radiant One through whom the worlds have been enlightened. Blessed are you for what was born within you on the Day of God, which We have made a lamp of success for the inhabitants of the cities of names, a goblet of triumph for those in the fields of permanence, and a dawning place of joy and exultation for those in the realm of creation.</w:t>
      </w:r>
    </w:p>
    <w:p w14:paraId="1A9DF4BB" w14:textId="77777777" w:rsidR="006F3AE3" w:rsidRDefault="00000000">
      <w:pPr>
        <w:pStyle w:val="BodyText"/>
      </w:pPr>
      <w:r>
        <w:t>Exalted is God, the Creator of the heavens, who has caused Him to speak this Name through which the veils of illusions and the mists of doubts were pierced. The Name of the Self-Subsisting shone forth from the horizon of certitude.</w:t>
      </w:r>
    </w:p>
    <w:p w14:paraId="38C277EF" w14:textId="77777777" w:rsidR="006F3AE3" w:rsidRDefault="00000000">
      <w:pPr>
        <w:pStyle w:val="BodyText"/>
      </w:pPr>
      <w:r>
        <w:t>In this, the seal of the wine of life was broken, and the gate of knowledge and utterance was opened to those in existence. The breeze of the Merciful wafted across the lands. Blessed is that moment when the treasure of God, the All-Powerful, the All-Knowing, the All-Wise, appeared.</w:t>
      </w:r>
    </w:p>
    <w:p w14:paraId="177FE90A" w14:textId="77777777" w:rsidR="006F3AE3" w:rsidRDefault="00000000">
      <w:pPr>
        <w:pStyle w:val="BodyText"/>
      </w:pPr>
      <w:r>
        <w:t>O assembly of earth and heaven, it is the first night, which God has made a sign for the later night in which One will be born who is not recognized by words.</w:t>
      </w:r>
    </w:p>
    <w:p w14:paraId="211BD69D" w14:textId="77777777" w:rsidR="006F3AE3" w:rsidRDefault="00000000">
      <w:pPr>
        <w:pStyle w:val="BodyText"/>
      </w:pPr>
      <w:r>
        <w:rPr>
          <w:b/>
          <w:bCs/>
          <w:i/>
          <w:iCs/>
        </w:rPr>
        <w:t>Page 3/2</w:t>
      </w:r>
    </w:p>
    <w:p w14:paraId="4404FE6E" w14:textId="77777777" w:rsidR="006F3AE3" w:rsidRDefault="00000000">
      <w:pPr>
        <w:pStyle w:val="BodyText"/>
      </w:pPr>
      <w:r>
        <w:t>…and cannot be described by attributes. Blessed is the one who reflects upon them, for he perceives the outward to match the inward and attains the mysteries of God in this manifestation. Through it, the foundations of polytheism were shaken, the idols of delusions were cast down, and the banner of “There is no God but Him, the All-Powerful, the Exalted, the One, the Unique, the Omnipotent, the Mighty, the Inaccessible” was raised.</w:t>
      </w:r>
    </w:p>
    <w:p w14:paraId="0EA1A10C" w14:textId="77777777" w:rsidR="006F3AE3" w:rsidRDefault="00000000">
      <w:pPr>
        <w:pStyle w:val="BodyText"/>
      </w:pPr>
      <w:r>
        <w:t>In this night, the fragrance of reunion wafted, the gates of meeting and wealth were opened, and all things proclaimed, “The dominion belongs to God, the Sovereign of names, who has come with authority encompassing all worlds.”</w:t>
      </w:r>
    </w:p>
    <w:p w14:paraId="69AC1017" w14:textId="77777777" w:rsidR="006F3AE3" w:rsidRDefault="00000000">
      <w:pPr>
        <w:pStyle w:val="BodyText"/>
      </w:pPr>
      <w:r>
        <w:t>The Supreme Concourse exulted in their Lord, the Most High, the Most Glorious, and the realities of the names extolled the Sovereign of the Hereafter and the First. Through this manifestation, the mountains soared toward the Most Exalted Wealth, hearts turned toward the Countenance of the Beloved, leaves trembled in the breeze of yearning, and trees called out in response to the stirring voice of the Chosen One.</w:t>
      </w:r>
    </w:p>
    <w:p w14:paraId="08F22E2E" w14:textId="77777777" w:rsidR="006F3AE3" w:rsidRDefault="00000000">
      <w:pPr>
        <w:pStyle w:val="BodyText"/>
      </w:pPr>
      <w:r>
        <w:t>The world quivered in longing to meet the Sovereign of Eternity, and new creations arose from the concealed Word that emerged through this mighty Name.</w:t>
      </w:r>
    </w:p>
    <w:p w14:paraId="4DE25CCC" w14:textId="77777777" w:rsidR="006F3AE3" w:rsidRDefault="00000000">
      <w:pPr>
        <w:pStyle w:val="BodyText"/>
      </w:pPr>
      <w:r>
        <w:rPr>
          <w:b/>
          <w:bCs/>
          <w:i/>
          <w:iCs/>
        </w:rPr>
        <w:t>Page 3/3</w:t>
      </w:r>
    </w:p>
    <w:p w14:paraId="000EDFE5" w14:textId="77777777" w:rsidR="006F3AE3" w:rsidRDefault="00000000">
      <w:pPr>
        <w:pStyle w:val="BodyText"/>
      </w:pPr>
      <w:r>
        <w:lastRenderedPageBreak/>
        <w:t>O Night of the Bestower, We behold within you the Mother of the Book. Indeed, the Mother of the Book is born for itself and its essence. All of this, in the station of names, has been sanctified by God. Through it, the hidden unseen and the stored secret have been revealed.</w:t>
      </w:r>
    </w:p>
    <w:p w14:paraId="55B0093D" w14:textId="77777777" w:rsidR="006F3AE3" w:rsidRDefault="00000000">
      <w:pPr>
        <w:pStyle w:val="BodyText"/>
      </w:pPr>
      <w:r>
        <w:t>By My life, all of this pertains to the station of attributes. It is their Sovereign. Through it, the manifestations of “There is no God but He” have appeared. Yet this is recounted for the people of creation; with it is what no ear can hear. Blessed are those who are certain.</w:t>
      </w:r>
    </w:p>
    <w:p w14:paraId="5D5F5A14" w14:textId="77777777" w:rsidR="006F3AE3" w:rsidRDefault="00000000">
      <w:pPr>
        <w:pStyle w:val="BodyText"/>
      </w:pPr>
      <w:r>
        <w:t>The Supreme Pen trembled and exclaimed, “O Thou who cannot be named, forgive me by Thy authority, which reigns over earth and heaven, for I was created through Thy creative power. How, then, can I describe what cannot be described through creation?</w:t>
      </w:r>
    </w:p>
    <w:p w14:paraId="2E0F8E7A" w14:textId="77777777" w:rsidR="006F3AE3" w:rsidRDefault="00000000">
      <w:pPr>
        <w:pStyle w:val="BodyText"/>
      </w:pPr>
      <w:r>
        <w:t>Yet by Thy might, if I were to recount what Thou hast inspired in me, the contingent beings would dissolve in joy and exultation. How, then, can the surging waves of Thy utterance be contained in this exalted station and supreme abode? O Lord, forgive this mute Pen.”</w:t>
      </w:r>
    </w:p>
    <w:p w14:paraId="25D9B6AA" w14:textId="77777777" w:rsidR="006F3AE3" w:rsidRDefault="00000000">
      <w:pPr>
        <w:pStyle w:val="BodyText"/>
      </w:pPr>
      <w:r>
        <w:rPr>
          <w:b/>
          <w:bCs/>
          <w:i/>
          <w:iCs/>
        </w:rPr>
        <w:t>Page 3/4</w:t>
      </w:r>
    </w:p>
    <w:p w14:paraId="2C415128" w14:textId="77777777" w:rsidR="006F3AE3" w:rsidRDefault="00000000">
      <w:pPr>
        <w:pStyle w:val="BodyText"/>
      </w:pPr>
      <w:r>
        <w:t>…from mentioning this supreme station. Then have mercy upon me, O my Sovereign and my Lord, and forgive me for what I have done before You. Truly, You are the Bestower, the Omnipotent, the Forgiving, the Generous.</w:t>
      </w:r>
    </w:p>
    <w:p w14:paraId="60D32440" w14:textId="77777777" w:rsidR="006F3AE3" w:rsidRDefault="00000000">
      <w:pPr>
        <w:pStyle w:val="BodyText"/>
      </w:pPr>
      <w:r>
        <w:t>O assembly of the seen and unseen, rejoice within yourselves and be glad in your beings for the night in which the spheres were gathered, the cycles revolved, the nights and days were resurrected, and the appointed time of the Cause arrived from the Omnipotent, the Mighty.</w:t>
      </w:r>
    </w:p>
    <w:p w14:paraId="1F229859" w14:textId="77777777" w:rsidR="006F3AE3" w:rsidRDefault="00000000">
      <w:pPr>
        <w:pStyle w:val="BodyText"/>
      </w:pPr>
      <w:r>
        <w:t>Glad tidings to those in the Supreme Concourse for this wondrous, mighty spirit. This is the night in which the gates of paradise were opened, the doors of hellfire were closed, and the satisfaction of the Merciful shone at the pole of all realms. The breeze of God wafted from the direction of forgiveness, and the Hour came in truth, if you are among the discerning.</w:t>
      </w:r>
    </w:p>
    <w:p w14:paraId="0D3B53CB" w14:textId="77777777" w:rsidR="006F3AE3" w:rsidRDefault="00000000">
      <w:pPr>
        <w:pStyle w:val="BodyText"/>
      </w:pPr>
      <w:r>
        <w:t>Rejoice in this night, from which all days were illumined. None comprehend this except those who are certain and insightful. Around it, the Nights of Power circled…</w:t>
      </w:r>
    </w:p>
    <w:p w14:paraId="380A54D5" w14:textId="77777777" w:rsidR="006F3AE3" w:rsidRDefault="00000000">
      <w:pPr>
        <w:pStyle w:val="BodyText"/>
      </w:pPr>
      <w:r>
        <w:rPr>
          <w:b/>
          <w:bCs/>
          <w:i/>
          <w:iCs/>
        </w:rPr>
        <w:t>Page 3/5</w:t>
      </w:r>
    </w:p>
    <w:p w14:paraId="7F655128" w14:textId="77777777" w:rsidR="006F3AE3" w:rsidRDefault="00000000">
      <w:pPr>
        <w:pStyle w:val="BodyText"/>
      </w:pPr>
      <w:r>
        <w:t>…and the angels and the Spirit descended therein with vessels of Kawthar and Tasneem. In it, all the gardens were adorned with the design of God, the Omnipotent, the Mighty, the Generous. Everything was resurrected, and the mercy of God encompassed all realms.</w:t>
      </w:r>
    </w:p>
    <w:p w14:paraId="6CE76D4E" w14:textId="77777777" w:rsidR="006F3AE3" w:rsidRDefault="00000000">
      <w:pPr>
        <w:pStyle w:val="BodyText"/>
      </w:pPr>
      <w:r>
        <w:t>Rejoice, O assembly of spirits, in this manifest and radiant bounty. In it, the pillars of falsehood trembled, the great idol fell upon its face in the dust, and the foundations of wickedness were annihilated. The deity of Manat lamented within itself, the purity of Al-’Uzza shattered, and its face remained darkened as the dawn of manifestation rose.</w:t>
      </w:r>
    </w:p>
    <w:p w14:paraId="05593A42" w14:textId="77777777" w:rsidR="006F3AE3" w:rsidRDefault="00000000">
      <w:pPr>
        <w:pStyle w:val="BodyText"/>
      </w:pPr>
      <w:r>
        <w:lastRenderedPageBreak/>
        <w:t>In it appeared what brought delight to the eyes of majesty and grandeur, and then to the eyes of the prophets and messengers. Blessed is this dawn, which arose in truth from the horizon of luminous might. Say, in it, demons were prevented from ascending to the dominion of majesty and power.</w:t>
      </w:r>
    </w:p>
    <w:p w14:paraId="4B1C9F43" w14:textId="77777777" w:rsidR="006F3AE3" w:rsidRDefault="00000000">
      <w:pPr>
        <w:pStyle w:val="BodyText"/>
      </w:pPr>
      <w:r>
        <w:t>The hearts of those who opposed God, the Omnipotent, the Mighty, the Chosen One, were hardened. The faces of the wicked were darkened, while…</w:t>
      </w:r>
    </w:p>
    <w:p w14:paraId="2416AA67" w14:textId="77777777" w:rsidR="006F3AE3" w:rsidRDefault="00000000">
      <w:pPr>
        <w:pStyle w:val="BodyText"/>
      </w:pPr>
      <w:r>
        <w:rPr>
          <w:b/>
          <w:bCs/>
          <w:i/>
          <w:iCs/>
        </w:rPr>
        <w:t>Page 3/6</w:t>
      </w:r>
    </w:p>
    <w:p w14:paraId="1493FBD3" w14:textId="77777777" w:rsidR="006F3AE3" w:rsidRDefault="00000000">
      <w:pPr>
        <w:pStyle w:val="BodyText"/>
      </w:pPr>
      <w:r>
        <w:t>…radiance shone forth on the countenances of the righteous from this beauty, whose appearance was awaited by the kingdom of the seen and unseen, as well as the dwellers of the Concourse on high.</w:t>
      </w:r>
    </w:p>
    <w:p w14:paraId="0C308F4B" w14:textId="77777777" w:rsidR="006F3AE3" w:rsidRDefault="00000000">
      <w:pPr>
        <w:pStyle w:val="BodyText"/>
      </w:pPr>
      <w:r>
        <w:t>O my spirit, for this Spirit, through which the contents of graves were scattered and every decayed bone trembled. Say, “O source of wickedness, strike your head, and O mine of tyranny, return to your abode in reckoning,” for the Beauty of the Merciful has risen from the horizon of existence with a radiance that encompassed all in the realms of divinity.</w:t>
      </w:r>
    </w:p>
    <w:p w14:paraId="3DF5E838" w14:textId="77777777" w:rsidR="006F3AE3" w:rsidRDefault="00000000">
      <w:pPr>
        <w:pStyle w:val="BodyText"/>
      </w:pPr>
      <w:r>
        <w:t>From it, the Spirit of God, the Omnipotent, the Mighty, the Generous, was created. Through it, the fingers of will emerged from the robe of majesty, and the veils of creation were rent by His dominion, the All-Powerful, the Inaccessible, the Mighty.</w:t>
      </w:r>
    </w:p>
    <w:p w14:paraId="1DDA7A1F" w14:textId="77777777" w:rsidR="006F3AE3" w:rsidRDefault="00000000">
      <w:pPr>
        <w:pStyle w:val="BodyText"/>
      </w:pPr>
      <w:r>
        <w:t>Blessed is this dawn, in which the Beauty of Eternity was established upon the throne of His Most Great Name, the Almighty. In it was born the One who neither begets nor is begotten. Blessed is the one who immerses in the ocean of meanings from this Revelation.</w:t>
      </w:r>
    </w:p>
    <w:p w14:paraId="618BBF91" w14:textId="77777777" w:rsidR="006F3AE3" w:rsidRDefault="00000000">
      <w:pPr>
        <w:pStyle w:val="BodyText"/>
      </w:pPr>
      <w:r>
        <w:rPr>
          <w:b/>
          <w:bCs/>
          <w:i/>
          <w:iCs/>
        </w:rPr>
        <w:t>Page 3/7</w:t>
      </w:r>
    </w:p>
    <w:p w14:paraId="49410261" w14:textId="77777777" w:rsidR="006F3AE3" w:rsidRDefault="00000000">
      <w:pPr>
        <w:pStyle w:val="BodyText"/>
      </w:pPr>
      <w:r>
        <w:t>…and reaches the pearls of knowledge and wisdom that were treasured within the words of God, the Sovereign, the Exalted, the Omnipotent, the Mighty.</w:t>
      </w:r>
    </w:p>
    <w:p w14:paraId="5E0521DF" w14:textId="77777777" w:rsidR="006F3AE3" w:rsidRDefault="00000000">
      <w:pPr>
        <w:pStyle w:val="BodyText"/>
      </w:pPr>
      <w:r>
        <w:t>Blessed is the one who recognizes and becomes one of the knowing. Say, this is the dawn in which the tribes of the Concourse of Paradise descended, followed by the angels of sanctity. Among them were those who ascended through the breezes of the Most Glorious Beauty of God to the dwellers of the Supreme Concourse.</w:t>
      </w:r>
    </w:p>
    <w:p w14:paraId="05F151AA" w14:textId="77777777" w:rsidR="006F3AE3" w:rsidRDefault="00000000">
      <w:pPr>
        <w:pStyle w:val="BodyText"/>
      </w:pPr>
      <w:r>
        <w:t>From these breezes, other angels descended with cups of the Kawthar of permanence, offering drink to those who circled the seat where the Eternal Temple was established upon the throne of His Most Generous, Most Noble Name.</w:t>
      </w:r>
    </w:p>
    <w:p w14:paraId="15D69E95" w14:textId="77777777" w:rsidR="006F3AE3" w:rsidRDefault="00000000">
      <w:pPr>
        <w:pStyle w:val="BodyText"/>
      </w:pPr>
      <w:r>
        <w:t>Glad tidings to those who stood in His presence, beheld His Beauty, heard His melody, and whose hearts were revived by the Word emanating from His sacred, exalted, luminous lips.</w:t>
      </w:r>
    </w:p>
    <w:p w14:paraId="658E79F7" w14:textId="77777777" w:rsidR="006F3AE3" w:rsidRDefault="00000000">
      <w:pPr>
        <w:pStyle w:val="BodyText"/>
      </w:pPr>
      <w:r>
        <w:t>Say, this is the dawn in which the Greatest Tree was planted, bearing fruits of wondrous majesty. By God, every fruit bears melodies upon melodies.</w:t>
      </w:r>
    </w:p>
    <w:p w14:paraId="25E9EFA5" w14:textId="77777777" w:rsidR="006F3AE3" w:rsidRDefault="00000000">
      <w:pPr>
        <w:pStyle w:val="BodyText"/>
      </w:pPr>
      <w:r>
        <w:t>Thus, we recount to you, O assembly of spirits, portions of…</w:t>
      </w:r>
    </w:p>
    <w:p w14:paraId="1A9B4A89" w14:textId="77777777" w:rsidR="006F3AE3" w:rsidRDefault="00000000">
      <w:pPr>
        <w:pStyle w:val="BodyText"/>
      </w:pPr>
      <w:r>
        <w:rPr>
          <w:b/>
          <w:bCs/>
          <w:i/>
          <w:iCs/>
        </w:rPr>
        <w:lastRenderedPageBreak/>
        <w:t>Page 3/8</w:t>
      </w:r>
    </w:p>
    <w:p w14:paraId="52872915" w14:textId="77777777" w:rsidR="006F3AE3" w:rsidRDefault="00000000">
      <w:pPr>
        <w:pStyle w:val="BodyText"/>
      </w:pPr>
      <w:r>
        <w:t>…its melodies according to your capacity, to attract and draw you nearer to God, the Omnipotent, the Mighty, the Powerful. Blessed is this dawn, from which suns arose from the horizon of sanctity by the permission of God, the Inaccessible, the Mighty, the Incomparable.</w:t>
      </w:r>
    </w:p>
    <w:p w14:paraId="263FF721" w14:textId="77777777" w:rsidR="006F3AE3" w:rsidRDefault="00000000">
      <w:pPr>
        <w:pStyle w:val="BodyText"/>
      </w:pPr>
      <w:r>
        <w:t>Say, this is the dawn in which the essence of the concealed and the hidden unseen were revealed. In it, the Beauty of Eternity took the cup of permanence with the fingers of splendor and first drank from it Himself, then offered it to the dwellers of the realm of creation, whether lowly or noble.</w:t>
      </w:r>
    </w:p>
    <w:p w14:paraId="7EF8610F" w14:textId="77777777" w:rsidR="006F3AE3" w:rsidRDefault="00000000">
      <w:pPr>
        <w:pStyle w:val="BodyText"/>
      </w:pPr>
      <w:r>
        <w:t>Blessed is the one who turned to it, took from it, and was quenched with His love, the Mighty, the Incomparable. The fruits thereof proclaimed what the Burning Bush in the white, blessed spot on Sinai declared, heard by the ear of Moses, cutting him off from all possibilities and drawing him to the sacred, exalted abode.</w:t>
      </w:r>
    </w:p>
    <w:p w14:paraId="19B085DF" w14:textId="77777777" w:rsidR="006F3AE3" w:rsidRDefault="00000000">
      <w:pPr>
        <w:pStyle w:val="BodyText"/>
      </w:pPr>
      <w:r>
        <w:t>Blessed is the one drawn by God, the Omnipotent, the Most High, the Most Great. Another fruit proclaimed what captivated the Spirit, raising it to the heaven of manifest majesty. Blessed is this Spirit…</w:t>
      </w:r>
    </w:p>
    <w:p w14:paraId="240C7496" w14:textId="77777777" w:rsidR="006F3AE3" w:rsidRDefault="00000000">
      <w:pPr>
        <w:pStyle w:val="BodyText"/>
      </w:pPr>
      <w:r>
        <w:rPr>
          <w:b/>
          <w:bCs/>
          <w:i/>
          <w:iCs/>
        </w:rPr>
        <w:t>Page 3/9</w:t>
      </w:r>
    </w:p>
    <w:p w14:paraId="0CE1574B" w14:textId="77777777" w:rsidR="006F3AE3" w:rsidRDefault="00000000">
      <w:pPr>
        <w:pStyle w:val="BodyText"/>
      </w:pPr>
      <w:r>
        <w:t>…which caused the Spirit of Faithfulness to rise before it, accompanied by a host of near angels.</w:t>
      </w:r>
    </w:p>
    <w:p w14:paraId="3BDE7F96" w14:textId="77777777" w:rsidR="006F3AE3" w:rsidRDefault="00000000">
      <w:pPr>
        <w:pStyle w:val="BodyText"/>
      </w:pPr>
      <w:r>
        <w:t>Another fruit proclaimed what captivated the heart of Muhammad, the Messenger of God, who ascended from this most sweet voice to the Lote Tree of the Extremity. There, he heard the call of God from behind the pavilion of grandeur, uttering the secret of His holy, most high, most great Name.</w:t>
      </w:r>
    </w:p>
    <w:p w14:paraId="61D15ED4" w14:textId="77777777" w:rsidR="006F3AE3" w:rsidRDefault="00000000">
      <w:pPr>
        <w:pStyle w:val="BodyText"/>
      </w:pPr>
      <w:r>
        <w:t>Blessed is this Lote Tree, exalted in truth, under whose shade all the worlds seek refuge.</w:t>
      </w:r>
    </w:p>
    <w:p w14:paraId="382FD3D7" w14:textId="77777777" w:rsidR="006F3AE3" w:rsidRDefault="00000000">
      <w:pPr>
        <w:pStyle w:val="BodyText"/>
      </w:pPr>
      <w:r>
        <w:t>O Supreme Pen, restrain your words. By the truth of God, if you speak and recount the melodies of the fruits of the Tree of God, you would remain alone on the earth, for all people would flee from your presence and abandon the court of your sanctity. This is the certainty of truth.</w:t>
      </w:r>
    </w:p>
    <w:p w14:paraId="1DDEBD5E" w14:textId="77777777" w:rsidR="006F3AE3" w:rsidRDefault="00000000">
      <w:pPr>
        <w:pStyle w:val="BodyText"/>
      </w:pPr>
      <w:r>
        <w:t>Blessed are the mysteries that none can bear except God, the Sovereign, the Mighty, the Beautiful.</w:t>
      </w:r>
    </w:p>
    <w:p w14:paraId="051385F6" w14:textId="77777777" w:rsidR="006F3AE3" w:rsidRDefault="00000000">
      <w:pPr>
        <w:pStyle w:val="BodyText"/>
      </w:pPr>
      <w:r>
        <w:rPr>
          <w:b/>
          <w:bCs/>
          <w:i/>
          <w:iCs/>
        </w:rPr>
        <w:t>Page 3/10</w:t>
      </w:r>
    </w:p>
    <w:p w14:paraId="5906D46E" w14:textId="77777777" w:rsidR="006F3AE3" w:rsidRDefault="00000000">
      <w:pPr>
        <w:pStyle w:val="BodyText"/>
      </w:pPr>
      <w:r>
        <w:t>Have you not observed, O Pen, that you have revealed only a fraction of the mysteries of your Lord, the Most High, the Most Glorious? Yet, how the clamor of the hypocrites has risen in the lands, and the noise of the idolaters among the wicked has been raised.</w:t>
      </w:r>
    </w:p>
    <w:p w14:paraId="76106449" w14:textId="77777777" w:rsidR="006F3AE3" w:rsidRDefault="00000000">
      <w:pPr>
        <w:pStyle w:val="BodyText"/>
      </w:pPr>
      <w:r>
        <w:t>Therefore, take hold of your reins, restrain yourself, and remain content with what God has granted you through His bounty. If you wish to provide the contingent beings with the sweet, living water that God has made you its source, then let it flow in measure according to their capacity.</w:t>
      </w:r>
    </w:p>
    <w:p w14:paraId="6DE44D09" w14:textId="77777777" w:rsidR="006F3AE3" w:rsidRDefault="00000000">
      <w:pPr>
        <w:pStyle w:val="BodyText"/>
      </w:pPr>
      <w:r>
        <w:t>Thus commands the One who created you by His command. Act, then, as you have been commanded, and do not be among the heedless.</w:t>
      </w:r>
    </w:p>
    <w:p w14:paraId="6A6C50AC" w14:textId="77777777" w:rsidR="006F3AE3" w:rsidRDefault="00000000">
      <w:pPr>
        <w:pStyle w:val="BodyText"/>
      </w:pPr>
      <w:r>
        <w:lastRenderedPageBreak/>
        <w:t>Blessed is this wisdom, through which the reins of existence are held and the Supreme Pen is restrained from revealing what is hidden from the realm of creation. Indeed, He is powerful over all things.</w:t>
      </w:r>
    </w:p>
    <w:p w14:paraId="585FC0CE" w14:textId="77777777" w:rsidR="006F3AE3" w:rsidRDefault="00000000">
      <w:r>
        <w:br w:type="page"/>
      </w:r>
      <w:bookmarkEnd w:id="1038"/>
      <w:bookmarkEnd w:id="1063"/>
    </w:p>
    <w:sectPr w:rsidR="006F3A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D2A4AB" w14:textId="77777777" w:rsidR="00B244E1" w:rsidRDefault="00B244E1">
      <w:pPr>
        <w:spacing w:after="0" w:line="240" w:lineRule="auto"/>
      </w:pPr>
      <w:r>
        <w:separator/>
      </w:r>
    </w:p>
  </w:endnote>
  <w:endnote w:type="continuationSeparator" w:id="0">
    <w:p w14:paraId="14D1377E" w14:textId="77777777" w:rsidR="00B244E1" w:rsidRDefault="00B24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828178" w14:textId="77777777" w:rsidR="00B244E1" w:rsidRDefault="00B244E1">
      <w:pPr>
        <w:spacing w:after="0" w:line="240" w:lineRule="auto"/>
      </w:pPr>
      <w:r>
        <w:separator/>
      </w:r>
    </w:p>
  </w:footnote>
  <w:footnote w:type="continuationSeparator" w:id="0">
    <w:p w14:paraId="5C24CF32" w14:textId="77777777" w:rsidR="00B244E1" w:rsidRDefault="00B244E1">
      <w:pPr>
        <w:spacing w:after="0" w:line="240" w:lineRule="auto"/>
      </w:pPr>
      <w:r>
        <w:continuationSeparator/>
      </w:r>
    </w:p>
  </w:footnote>
  <w:footnote w:id="1">
    <w:p w14:paraId="3F4252DA" w14:textId="77777777" w:rsidR="006F3AE3" w:rsidRDefault="00000000">
      <w:pPr>
        <w:pStyle w:val="FootnoteText"/>
      </w:pPr>
      <w:r>
        <w:rPr>
          <w:rStyle w:val="FootnoteReference"/>
        </w:rPr>
        <w:footnoteRef/>
      </w:r>
      <w:r>
        <w:t xml:space="preserve"> Jamál Burújirdí was a trusted teacher during the time of Baha’u’llah. This tablet might be incomplete due to the Baha’i Faith treating him as a Covenant Break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B084CA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3EA8A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0E6A90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6"/>
    <w:multiLevelType w:val="multilevel"/>
    <w:tmpl w:val="305A4D0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5"/>
  </w:num>
  <w:num w:numId="2" w16cid:durableId="624242287">
    <w:abstractNumId w:val="4"/>
  </w:num>
  <w:num w:numId="3" w16cid:durableId="1693067116">
    <w:abstractNumId w:val="4"/>
  </w:num>
  <w:num w:numId="4" w16cid:durableId="1038823526">
    <w:abstractNumId w:val="4"/>
  </w:num>
  <w:num w:numId="5" w16cid:durableId="321011620">
    <w:abstractNumId w:val="4"/>
  </w:num>
  <w:num w:numId="6" w16cid:durableId="36123960">
    <w:abstractNumId w:val="4"/>
  </w:num>
  <w:num w:numId="7" w16cid:durableId="1403406131">
    <w:abstractNumId w:val="4"/>
  </w:num>
  <w:num w:numId="8" w16cid:durableId="1215583538">
    <w:abstractNumId w:val="4"/>
  </w:num>
  <w:num w:numId="9" w16cid:durableId="1996492001">
    <w:abstractNumId w:val="4"/>
  </w:num>
  <w:num w:numId="10" w16cid:durableId="1115294501">
    <w:abstractNumId w:val="4"/>
  </w:num>
  <w:num w:numId="11" w16cid:durableId="2033913365">
    <w:abstractNumId w:val="4"/>
  </w:num>
  <w:num w:numId="12" w16cid:durableId="1931154454">
    <w:abstractNumId w:val="0"/>
  </w:num>
  <w:num w:numId="13" w16cid:durableId="322977864">
    <w:abstractNumId w:val="1"/>
  </w:num>
  <w:num w:numId="14" w16cid:durableId="546798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23752392">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16cid:durableId="652371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79698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36759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47873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1344C4"/>
    <w:rsid w:val="00352C4F"/>
    <w:rsid w:val="006F3AE3"/>
    <w:rsid w:val="00933E27"/>
    <w:rsid w:val="00B244E1"/>
    <w:rsid w:val="00FA3242"/>
    <w:rsid w:val="00FB5E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CD516"/>
  <w15:docId w15:val="{1F8DF138-EB4F-4181-BF12-6C4115872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1344C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602086</Words>
  <Characters>3431895</Characters>
  <Application>Microsoft Office Word</Application>
  <DocSecurity>0</DocSecurity>
  <Lines>28599</Lines>
  <Paragraphs>8051</Paragraphs>
  <ScaleCrop>false</ScaleCrop>
  <Company/>
  <LinksUpToDate>false</LinksUpToDate>
  <CharactersWithSpaces>402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5-01-03T15:27:00Z</cp:lastPrinted>
  <dcterms:created xsi:type="dcterms:W3CDTF">2025-01-03T15:16:00Z</dcterms:created>
  <dcterms:modified xsi:type="dcterms:W3CDTF">2025-01-03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